
<file path=[Content_Types].xml><?xml version="1.0" encoding="utf-8"?>
<Types xmlns="http://schemas.openxmlformats.org/package/2006/content-types">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E301E3" w14:textId="27619641" w:rsidR="00810988" w:rsidRDefault="00387C3A" w:rsidP="005A68FD">
      <w:pPr>
        <w:tabs>
          <w:tab w:val="left" w:pos="6330"/>
        </w:tabs>
        <w:rPr>
          <w:rFonts w:cs="Tahoma"/>
          <w:bCs/>
          <w:szCs w:val="20"/>
        </w:rPr>
      </w:pPr>
      <w:r w:rsidRPr="00125846">
        <w:rPr>
          <w:noProof/>
          <w:lang w:val="en-US" w:eastAsia="en-US"/>
        </w:rPr>
        <mc:AlternateContent>
          <mc:Choice Requires="wps">
            <w:drawing>
              <wp:anchor distT="0" distB="0" distL="114300" distR="114300" simplePos="0" relativeHeight="251659264" behindDoc="0" locked="0" layoutInCell="1" allowOverlap="1" wp14:anchorId="65CDFA07" wp14:editId="29FDC426">
                <wp:simplePos x="0" y="0"/>
                <wp:positionH relativeFrom="column">
                  <wp:posOffset>0</wp:posOffset>
                </wp:positionH>
                <wp:positionV relativeFrom="paragraph">
                  <wp:posOffset>38100</wp:posOffset>
                </wp:positionV>
                <wp:extent cx="5821680" cy="8077200"/>
                <wp:effectExtent l="38100" t="38100" r="64770" b="5715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8077200"/>
                        </a:xfrm>
                        <a:prstGeom prst="rect">
                          <a:avLst/>
                        </a:prstGeom>
                        <a:solidFill>
                          <a:srgbClr val="FFFFFF"/>
                        </a:solidFill>
                        <a:ln w="92075" cmpd="thickThin">
                          <a:solidFill>
                            <a:srgbClr val="000000"/>
                          </a:solidFill>
                          <a:miter lim="800000"/>
                          <a:headEnd/>
                          <a:tailEnd/>
                        </a:ln>
                      </wps:spPr>
                      <wps:txbx>
                        <w:txbxContent>
                          <w:p w14:paraId="307EEF16" w14:textId="77777777" w:rsidR="00387C3A" w:rsidRDefault="00387C3A" w:rsidP="00387C3A">
                            <w:pPr>
                              <w:jc w:val="center"/>
                            </w:pPr>
                            <w:bookmarkStart w:id="0" w:name="_Hlk92891203"/>
                            <w:r>
                              <w:rPr>
                                <w:rFonts w:asciiTheme="minorHAnsi" w:hAnsiTheme="minorHAnsi" w:cstheme="minorBidi"/>
                                <w:noProof/>
                                <w:lang w:val="en-US" w:eastAsia="en-US"/>
                              </w:rPr>
                              <w:drawing>
                                <wp:inline distT="0" distB="0" distL="0" distR="0" wp14:anchorId="3AFCF3FA" wp14:editId="15289650">
                                  <wp:extent cx="906780" cy="906780"/>
                                  <wp:effectExtent l="0" t="0" r="7620" b="7620"/>
                                  <wp:docPr id="61" name="Picture 61"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2" descr="Image result for ministry of energy logo keny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bookmarkEnd w:id="0"/>
                          </w:p>
                          <w:p w14:paraId="10A6F683" w14:textId="77777777" w:rsidR="00387C3A" w:rsidRDefault="00387C3A" w:rsidP="00387C3A">
                            <w:pPr>
                              <w:jc w:val="center"/>
                              <w:rPr>
                                <w:rFonts w:ascii="Albertus Medium" w:hAnsi="Albertus Medium"/>
                                <w:b/>
                                <w:sz w:val="32"/>
                                <w:szCs w:val="32"/>
                              </w:rPr>
                            </w:pPr>
                            <w:r>
                              <w:rPr>
                                <w:rFonts w:ascii="Albertus Medium" w:hAnsi="Albertus Medium"/>
                                <w:b/>
                                <w:sz w:val="32"/>
                                <w:szCs w:val="32"/>
                              </w:rPr>
                              <w:t>MINISTRY OF ENERGY</w:t>
                            </w:r>
                          </w:p>
                          <w:p w14:paraId="704BB90F" w14:textId="77777777" w:rsidR="00387C3A" w:rsidRDefault="00387C3A" w:rsidP="00387C3A">
                            <w:pPr>
                              <w:jc w:val="center"/>
                              <w:rPr>
                                <w:rFonts w:ascii="Albertus Medium" w:hAnsi="Albertus Medium"/>
                                <w:b/>
                                <w:sz w:val="36"/>
                                <w:szCs w:val="36"/>
                              </w:rPr>
                            </w:pPr>
                            <w:r>
                              <w:rPr>
                                <w:rFonts w:ascii="Albertus Medium" w:hAnsi="Albertus Medium"/>
                                <w:b/>
                                <w:sz w:val="36"/>
                                <w:szCs w:val="36"/>
                              </w:rPr>
                              <w:t>REPUBLIC OF KENYA</w:t>
                            </w:r>
                          </w:p>
                          <w:p w14:paraId="24075A81" w14:textId="77777777" w:rsidR="00387C3A" w:rsidRDefault="00387C3A" w:rsidP="00387C3A">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Pr>
                                <w:rFonts w:ascii="Arial Black" w:hAnsi="Arial Black"/>
                                <w:b/>
                                <w:bCs/>
                                <w:sz w:val="32"/>
                                <w:szCs w:val="32"/>
                              </w:rPr>
                              <w:t xml:space="preserve">BOMBI SOLAR MINI-GRID </w:t>
                            </w:r>
                          </w:p>
                          <w:p w14:paraId="4927C9A0" w14:textId="77777777" w:rsidR="00387C3A" w:rsidRDefault="00387C3A" w:rsidP="00387C3A">
                            <w:pPr>
                              <w:pStyle w:val="Default"/>
                              <w:jc w:val="center"/>
                              <w:rPr>
                                <w:rFonts w:ascii="Albertus Medium" w:eastAsia="Arial" w:hAnsi="Albertus Medium" w:cs="Arial"/>
                                <w:b/>
                                <w:i/>
                                <w:spacing w:val="-5"/>
                                <w:sz w:val="20"/>
                                <w:szCs w:val="20"/>
                              </w:rPr>
                            </w:pPr>
                          </w:p>
                          <w:p w14:paraId="166ED2E6" w14:textId="77777777" w:rsidR="00387C3A" w:rsidRDefault="00387C3A" w:rsidP="00387C3A">
                            <w:pPr>
                              <w:pStyle w:val="Default"/>
                              <w:rPr>
                                <w:rFonts w:ascii="Albertus Medium" w:eastAsia="Arial" w:hAnsi="Albertus Medium" w:cs="Arial"/>
                                <w:b/>
                                <w:i/>
                                <w:spacing w:val="-5"/>
                                <w:sz w:val="20"/>
                                <w:szCs w:val="20"/>
                              </w:rPr>
                            </w:pPr>
                            <w:r w:rsidRPr="005A68FD">
                              <w:rPr>
                                <w:noProof/>
                                <w:lang w:val="en-US" w:eastAsia="en-US"/>
                              </w:rPr>
                              <w:drawing>
                                <wp:inline distT="0" distB="0" distL="0" distR="0" wp14:anchorId="511B4265" wp14:editId="1DCEF389">
                                  <wp:extent cx="5343109" cy="2872740"/>
                                  <wp:effectExtent l="0" t="0" r="0" b="3810"/>
                                  <wp:docPr id="424587284" name="Picture 42458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10362" t="29499" r="10743" b="40513"/>
                                          <a:stretch/>
                                        </pic:blipFill>
                                        <pic:spPr bwMode="auto">
                                          <a:xfrm>
                                            <a:off x="0" y="0"/>
                                            <a:ext cx="5347065" cy="2874867"/>
                                          </a:xfrm>
                                          <a:prstGeom prst="rect">
                                            <a:avLst/>
                                          </a:prstGeom>
                                          <a:noFill/>
                                          <a:ln>
                                            <a:noFill/>
                                          </a:ln>
                                          <a:extLst>
                                            <a:ext uri="{53640926-AAD7-44D8-BBD7-CCE9431645EC}">
                                              <a14:shadowObscured xmlns:a14="http://schemas.microsoft.com/office/drawing/2010/main"/>
                                            </a:ext>
                                          </a:extLst>
                                        </pic:spPr>
                                      </pic:pic>
                                    </a:graphicData>
                                  </a:graphic>
                                </wp:inline>
                              </w:drawing>
                            </w:r>
                          </w:p>
                          <w:p w14:paraId="349D77E1" w14:textId="77777777" w:rsidR="00387C3A" w:rsidRDefault="00387C3A" w:rsidP="00387C3A">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180CC0AB" w14:textId="77777777" w:rsidR="00387C3A" w:rsidRDefault="00387C3A" w:rsidP="00387C3A">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3C481000" w14:textId="77777777" w:rsidR="00387C3A" w:rsidRDefault="00387C3A" w:rsidP="00387C3A">
                            <w:pPr>
                              <w:pStyle w:val="Default"/>
                              <w:rPr>
                                <w:rFonts w:ascii="Tahoma" w:hAnsi="Tahoma" w:cs="Tahoma"/>
                                <w:bCs/>
                                <w:color w:val="auto"/>
                                <w:sz w:val="28"/>
                                <w:szCs w:val="28"/>
                                <w:lang w:val="fr-FR"/>
                              </w:rPr>
                            </w:pPr>
                            <w:r>
                              <w:rPr>
                                <w:rFonts w:ascii="Arial Black" w:hAnsi="Arial Black" w:cs="Rockwell"/>
                                <w:b/>
                                <w:bCs/>
                                <w:color w:val="auto"/>
                                <w:sz w:val="30"/>
                                <w:szCs w:val="30"/>
                                <w:lang w:val="fr-FR"/>
                              </w:rPr>
                              <w:t>LOCATION :</w:t>
                            </w:r>
                            <w:r>
                              <w:rPr>
                                <w:rFonts w:ascii="Arial Black" w:hAnsi="Arial Black" w:cs="Rockwell"/>
                                <w:b/>
                                <w:bCs/>
                                <w:color w:val="auto"/>
                                <w:sz w:val="30"/>
                                <w:szCs w:val="30"/>
                                <w:lang w:val="fr-FR"/>
                              </w:rPr>
                              <w:tab/>
                            </w:r>
                            <w:r>
                              <w:rPr>
                                <w:rFonts w:ascii="Albertus Medium" w:hAnsi="Albertus Medium" w:cs="Rockwell"/>
                                <w:b/>
                                <w:bCs/>
                                <w:color w:val="auto"/>
                                <w:sz w:val="30"/>
                                <w:szCs w:val="30"/>
                                <w:lang w:val="fr-FR"/>
                              </w:rPr>
                              <w:tab/>
                            </w:r>
                            <w:r w:rsidRPr="00282286">
                              <w:rPr>
                                <w:rFonts w:ascii="Tahoma" w:hAnsi="Tahoma" w:cs="Tahoma"/>
                                <w:bCs/>
                                <w:color w:val="auto"/>
                                <w:sz w:val="28"/>
                                <w:szCs w:val="28"/>
                                <w:lang w:val="fr-FR"/>
                              </w:rPr>
                              <w:t>BOMBI VILLAGE AT KISIKI SUB-LOCATION, CHAKAMA LOCATION, ADU WARD IN KILIFI COUNTY</w:t>
                            </w:r>
                            <w:r w:rsidRPr="00F041F5">
                              <w:rPr>
                                <w:rFonts w:ascii="Tahoma" w:hAnsi="Tahoma" w:cs="Tahoma"/>
                                <w:bCs/>
                                <w:color w:val="auto"/>
                                <w:sz w:val="28"/>
                                <w:szCs w:val="28"/>
                                <w:lang w:val="fr-FR"/>
                              </w:rPr>
                              <w:t>.</w:t>
                            </w:r>
                            <w:r>
                              <w:rPr>
                                <w:rFonts w:ascii="Tahoma" w:hAnsi="Tahoma" w:cs="Tahoma"/>
                                <w:bCs/>
                                <w:color w:val="auto"/>
                                <w:sz w:val="28"/>
                                <w:szCs w:val="28"/>
                                <w:lang w:val="fr-FR"/>
                              </w:rPr>
                              <w:t xml:space="preserve"> </w:t>
                            </w:r>
                          </w:p>
                          <w:p w14:paraId="339AAC76" w14:textId="77777777" w:rsidR="00387C3A" w:rsidRDefault="00387C3A" w:rsidP="00387C3A">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4FD70A40" w14:textId="77777777" w:rsidR="00387C3A" w:rsidRDefault="00387C3A" w:rsidP="00387C3A">
                            <w:pPr>
                              <w:spacing w:line="240" w:lineRule="auto"/>
                              <w:jc w:val="center"/>
                              <w:rPr>
                                <w:rFonts w:ascii="Albertus Medium" w:hAnsi="Albertus Medium"/>
                                <w:sz w:val="30"/>
                                <w:szCs w:val="30"/>
                              </w:rPr>
                            </w:pPr>
                          </w:p>
                          <w:p w14:paraId="07B11BDC" w14:textId="77777777" w:rsidR="00387C3A" w:rsidRDefault="00387C3A" w:rsidP="00387C3A">
                            <w:pPr>
                              <w:spacing w:line="240" w:lineRule="auto"/>
                              <w:jc w:val="center"/>
                              <w:rPr>
                                <w:rFonts w:ascii="Albertus Medium" w:hAnsi="Albertus Medium"/>
                                <w:sz w:val="30"/>
                                <w:szCs w:val="30"/>
                              </w:rPr>
                            </w:pPr>
                          </w:p>
                          <w:p w14:paraId="30867BE6" w14:textId="77777777" w:rsidR="00387C3A" w:rsidRDefault="00387C3A" w:rsidP="00387C3A">
                            <w:pPr>
                              <w:spacing w:line="240" w:lineRule="auto"/>
                              <w:jc w:val="center"/>
                              <w:rPr>
                                <w:rFonts w:ascii="Albertus Medium" w:hAnsi="Albertus Medium"/>
                                <w:sz w:val="30"/>
                                <w:szCs w:val="30"/>
                              </w:rPr>
                            </w:pPr>
                          </w:p>
                          <w:p w14:paraId="324BEA24" w14:textId="77777777" w:rsidR="00387C3A" w:rsidRDefault="00387C3A" w:rsidP="00387C3A">
                            <w:pPr>
                              <w:spacing w:line="240" w:lineRule="auto"/>
                              <w:jc w:val="center"/>
                              <w:rPr>
                                <w:rFonts w:ascii="Albertus Medium" w:hAnsi="Albertus Medium"/>
                                <w:sz w:val="30"/>
                                <w:szCs w:val="30"/>
                              </w:rPr>
                            </w:pPr>
                          </w:p>
                          <w:p w14:paraId="25623AC6" w14:textId="77777777" w:rsidR="00387C3A" w:rsidRDefault="00387C3A" w:rsidP="00387C3A">
                            <w:pPr>
                              <w:spacing w:line="240" w:lineRule="auto"/>
                              <w:jc w:val="center"/>
                            </w:pPr>
                          </w:p>
                          <w:p w14:paraId="447593A6" w14:textId="77777777" w:rsidR="00387C3A" w:rsidRDefault="00387C3A" w:rsidP="00387C3A">
                            <w:pPr>
                              <w:spacing w:line="240" w:lineRule="auto"/>
                              <w:jc w:val="center"/>
                            </w:pPr>
                          </w:p>
                          <w:p w14:paraId="6DAE1959" w14:textId="77777777" w:rsidR="00387C3A" w:rsidRDefault="00387C3A" w:rsidP="00387C3A">
                            <w:pPr>
                              <w:spacing w:line="240" w:lineRule="auto"/>
                              <w:jc w:val="center"/>
                            </w:pPr>
                          </w:p>
                          <w:p w14:paraId="4B0F6790" w14:textId="77777777" w:rsidR="00387C3A" w:rsidRDefault="00387C3A" w:rsidP="00387C3A">
                            <w:pPr>
                              <w:spacing w:line="240" w:lineRule="auto"/>
                              <w:jc w:val="center"/>
                            </w:pPr>
                          </w:p>
                          <w:p w14:paraId="2904DF72" w14:textId="77777777" w:rsidR="00387C3A" w:rsidRDefault="00387C3A" w:rsidP="00387C3A">
                            <w:pPr>
                              <w:spacing w:line="24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CDFA07" id="_x0000_t202" coordsize="21600,21600" o:spt="202" path="m,l,21600r21600,l21600,xe">
                <v:stroke joinstyle="miter"/>
                <v:path gradientshapeok="t" o:connecttype="rect"/>
              </v:shapetype>
              <v:shape id="Text Box 62" o:spid="_x0000_s1026" type="#_x0000_t202" style="position:absolute;left:0;text-align:left;margin-left:0;margin-top:3pt;width:458.4pt;height:6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" strokeweight="7.25pt">
                <v:stroke linestyle="thickThin"/>
                <v:textbox>
                  <w:txbxContent>
                    <w:p w14:paraId="307EEF16" w14:textId="77777777" w:rsidR="00387C3A" w:rsidRDefault="00387C3A" w:rsidP="00387C3A">
                      <w:pPr>
                        <w:jc w:val="center"/>
                      </w:pPr>
                      <w:bookmarkStart w:id="2" w:name="_Hlk92891203"/>
                      <w:bookmarkStart w:id="3" w:name="_GoBack"/>
                      <w:r>
                        <w:rPr>
                          <w:rFonts w:asciiTheme="minorHAnsi" w:hAnsiTheme="minorHAnsi" w:cstheme="minorBidi"/>
                          <w:noProof/>
                        </w:rPr>
                        <w:drawing>
                          <wp:inline distT="0" distB="0" distL="0" distR="0" wp14:anchorId="3AFCF3FA" wp14:editId="15289650">
                            <wp:extent cx="906780" cy="906780"/>
                            <wp:effectExtent l="0" t="0" r="7620" b="7620"/>
                            <wp:docPr id="61" name="Picture 61"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2" descr="Image result for ministry of energy logo keny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bookmarkEnd w:id="2"/>
                    </w:p>
                    <w:p w14:paraId="10A6F683" w14:textId="77777777" w:rsidR="00387C3A" w:rsidRDefault="00387C3A" w:rsidP="00387C3A">
                      <w:pPr>
                        <w:jc w:val="center"/>
                        <w:rPr>
                          <w:rFonts w:ascii="Albertus Medium" w:hAnsi="Albertus Medium" w:hint="eastAsia"/>
                          <w:b/>
                          <w:sz w:val="32"/>
                          <w:szCs w:val="32"/>
                        </w:rPr>
                      </w:pPr>
                      <w:r>
                        <w:rPr>
                          <w:rFonts w:ascii="Albertus Medium" w:hAnsi="Albertus Medium"/>
                          <w:b/>
                          <w:sz w:val="32"/>
                          <w:szCs w:val="32"/>
                        </w:rPr>
                        <w:t>MINISTRY OF ENERGY</w:t>
                      </w:r>
                    </w:p>
                    <w:p w14:paraId="704BB90F" w14:textId="77777777" w:rsidR="00387C3A" w:rsidRDefault="00387C3A" w:rsidP="00387C3A">
                      <w:pPr>
                        <w:jc w:val="center"/>
                        <w:rPr>
                          <w:rFonts w:ascii="Albertus Medium" w:hAnsi="Albertus Medium" w:hint="eastAsia"/>
                          <w:b/>
                          <w:sz w:val="36"/>
                          <w:szCs w:val="36"/>
                        </w:rPr>
                      </w:pPr>
                      <w:r>
                        <w:rPr>
                          <w:rFonts w:ascii="Albertus Medium" w:hAnsi="Albertus Medium"/>
                          <w:b/>
                          <w:sz w:val="36"/>
                          <w:szCs w:val="36"/>
                        </w:rPr>
                        <w:t>REPUBLIC OF KENYA</w:t>
                      </w:r>
                    </w:p>
                    <w:p w14:paraId="24075A81" w14:textId="77777777" w:rsidR="00387C3A" w:rsidRDefault="00387C3A" w:rsidP="00387C3A">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Pr>
                          <w:rFonts w:ascii="Arial Black" w:hAnsi="Arial Black"/>
                          <w:b/>
                          <w:bCs/>
                          <w:sz w:val="32"/>
                          <w:szCs w:val="32"/>
                        </w:rPr>
                        <w:t xml:space="preserve">BOMBI SOLAR MINI-GRID </w:t>
                      </w:r>
                    </w:p>
                    <w:p w14:paraId="4927C9A0" w14:textId="77777777" w:rsidR="00387C3A" w:rsidRDefault="00387C3A" w:rsidP="00387C3A">
                      <w:pPr>
                        <w:pStyle w:val="Default"/>
                        <w:jc w:val="center"/>
                        <w:rPr>
                          <w:rFonts w:ascii="Albertus Medium" w:eastAsia="Arial" w:hAnsi="Albertus Medium" w:cs="Arial"/>
                          <w:b/>
                          <w:i/>
                          <w:spacing w:val="-5"/>
                          <w:sz w:val="20"/>
                          <w:szCs w:val="20"/>
                        </w:rPr>
                      </w:pPr>
                    </w:p>
                    <w:p w14:paraId="166ED2E6" w14:textId="77777777" w:rsidR="00387C3A" w:rsidRDefault="00387C3A" w:rsidP="00387C3A">
                      <w:pPr>
                        <w:pStyle w:val="Default"/>
                        <w:rPr>
                          <w:rFonts w:ascii="Albertus Medium" w:eastAsia="Arial" w:hAnsi="Albertus Medium" w:cs="Arial"/>
                          <w:b/>
                          <w:i/>
                          <w:spacing w:val="-5"/>
                          <w:sz w:val="20"/>
                          <w:szCs w:val="20"/>
                        </w:rPr>
                      </w:pPr>
                      <w:r w:rsidRPr="005A68FD">
                        <w:rPr>
                          <w:noProof/>
                          <w:lang w:eastAsia="en-GB"/>
                        </w:rPr>
                        <w:drawing>
                          <wp:inline distT="0" distB="0" distL="0" distR="0" wp14:anchorId="511B4265" wp14:editId="1DCEF389">
                            <wp:extent cx="5343109" cy="2872740"/>
                            <wp:effectExtent l="0" t="0" r="0" b="3810"/>
                            <wp:docPr id="424587284" name="Picture 42458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362" t="29499" r="10743" b="40513"/>
                                    <a:stretch/>
                                  </pic:blipFill>
                                  <pic:spPr bwMode="auto">
                                    <a:xfrm>
                                      <a:off x="0" y="0"/>
                                      <a:ext cx="5347065" cy="2874867"/>
                                    </a:xfrm>
                                    <a:prstGeom prst="rect">
                                      <a:avLst/>
                                    </a:prstGeom>
                                    <a:noFill/>
                                    <a:ln>
                                      <a:noFill/>
                                    </a:ln>
                                    <a:extLst>
                                      <a:ext uri="{53640926-AAD7-44D8-BBD7-CCE9431645EC}">
                                        <a14:shadowObscured xmlns:a14="http://schemas.microsoft.com/office/drawing/2010/main"/>
                                      </a:ext>
                                    </a:extLst>
                                  </pic:spPr>
                                </pic:pic>
                              </a:graphicData>
                            </a:graphic>
                          </wp:inline>
                        </w:drawing>
                      </w:r>
                    </w:p>
                    <w:p w14:paraId="349D77E1" w14:textId="77777777" w:rsidR="00387C3A" w:rsidRDefault="00387C3A" w:rsidP="00387C3A">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180CC0AB" w14:textId="77777777" w:rsidR="00387C3A" w:rsidRDefault="00387C3A" w:rsidP="00387C3A">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3C481000" w14:textId="77777777" w:rsidR="00387C3A" w:rsidRDefault="00387C3A" w:rsidP="00387C3A">
                      <w:pPr>
                        <w:pStyle w:val="Default"/>
                        <w:rPr>
                          <w:rFonts w:ascii="Tahoma" w:hAnsi="Tahoma" w:cs="Tahoma"/>
                          <w:bCs/>
                          <w:color w:val="auto"/>
                          <w:sz w:val="28"/>
                          <w:szCs w:val="28"/>
                          <w:lang w:val="fr-FR"/>
                        </w:rPr>
                      </w:pPr>
                      <w:r>
                        <w:rPr>
                          <w:rFonts w:ascii="Arial Black" w:hAnsi="Arial Black" w:cs="Rockwell"/>
                          <w:b/>
                          <w:bCs/>
                          <w:color w:val="auto"/>
                          <w:sz w:val="30"/>
                          <w:szCs w:val="30"/>
                          <w:lang w:val="fr-FR"/>
                        </w:rPr>
                        <w:t>LOCATION :</w:t>
                      </w:r>
                      <w:r>
                        <w:rPr>
                          <w:rFonts w:ascii="Arial Black" w:hAnsi="Arial Black" w:cs="Rockwell"/>
                          <w:b/>
                          <w:bCs/>
                          <w:color w:val="auto"/>
                          <w:sz w:val="30"/>
                          <w:szCs w:val="30"/>
                          <w:lang w:val="fr-FR"/>
                        </w:rPr>
                        <w:tab/>
                      </w:r>
                      <w:r>
                        <w:rPr>
                          <w:rFonts w:ascii="Albertus Medium" w:hAnsi="Albertus Medium" w:cs="Rockwell"/>
                          <w:b/>
                          <w:bCs/>
                          <w:color w:val="auto"/>
                          <w:sz w:val="30"/>
                          <w:szCs w:val="30"/>
                          <w:lang w:val="fr-FR"/>
                        </w:rPr>
                        <w:tab/>
                      </w:r>
                      <w:r w:rsidRPr="00282286">
                        <w:rPr>
                          <w:rFonts w:ascii="Tahoma" w:hAnsi="Tahoma" w:cs="Tahoma"/>
                          <w:bCs/>
                          <w:color w:val="auto"/>
                          <w:sz w:val="28"/>
                          <w:szCs w:val="28"/>
                          <w:lang w:val="fr-FR"/>
                        </w:rPr>
                        <w:t>BOMBI VILLAGE AT KISIKI SUB-LOCATION, CHAKAMA LOCATION, ADU WARD IN KILIFI COUNTY</w:t>
                      </w:r>
                      <w:r w:rsidRPr="00F041F5">
                        <w:rPr>
                          <w:rFonts w:ascii="Tahoma" w:hAnsi="Tahoma" w:cs="Tahoma"/>
                          <w:bCs/>
                          <w:color w:val="auto"/>
                          <w:sz w:val="28"/>
                          <w:szCs w:val="28"/>
                          <w:lang w:val="fr-FR"/>
                        </w:rPr>
                        <w:t>.</w:t>
                      </w:r>
                      <w:r>
                        <w:rPr>
                          <w:rFonts w:ascii="Tahoma" w:hAnsi="Tahoma" w:cs="Tahoma"/>
                          <w:bCs/>
                          <w:color w:val="auto"/>
                          <w:sz w:val="28"/>
                          <w:szCs w:val="28"/>
                          <w:lang w:val="fr-FR"/>
                        </w:rPr>
                        <w:t xml:space="preserve"> </w:t>
                      </w:r>
                    </w:p>
                    <w:p w14:paraId="339AAC76" w14:textId="77777777" w:rsidR="00387C3A" w:rsidRDefault="00387C3A" w:rsidP="00387C3A">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4FD70A40" w14:textId="77777777" w:rsidR="00387C3A" w:rsidRDefault="00387C3A" w:rsidP="00387C3A">
                      <w:pPr>
                        <w:spacing w:line="240" w:lineRule="auto"/>
                        <w:jc w:val="center"/>
                        <w:rPr>
                          <w:rFonts w:ascii="Albertus Medium" w:hAnsi="Albertus Medium" w:hint="eastAsia"/>
                          <w:sz w:val="30"/>
                          <w:szCs w:val="30"/>
                        </w:rPr>
                      </w:pPr>
                    </w:p>
                    <w:p w14:paraId="07B11BDC" w14:textId="77777777" w:rsidR="00387C3A" w:rsidRDefault="00387C3A" w:rsidP="00387C3A">
                      <w:pPr>
                        <w:spacing w:line="240" w:lineRule="auto"/>
                        <w:jc w:val="center"/>
                        <w:rPr>
                          <w:rFonts w:ascii="Albertus Medium" w:hAnsi="Albertus Medium" w:hint="eastAsia"/>
                          <w:sz w:val="30"/>
                          <w:szCs w:val="30"/>
                        </w:rPr>
                      </w:pPr>
                    </w:p>
                    <w:p w14:paraId="30867BE6" w14:textId="77777777" w:rsidR="00387C3A" w:rsidRDefault="00387C3A" w:rsidP="00387C3A">
                      <w:pPr>
                        <w:spacing w:line="240" w:lineRule="auto"/>
                        <w:jc w:val="center"/>
                        <w:rPr>
                          <w:rFonts w:ascii="Albertus Medium" w:hAnsi="Albertus Medium" w:hint="eastAsia"/>
                          <w:sz w:val="30"/>
                          <w:szCs w:val="30"/>
                        </w:rPr>
                      </w:pPr>
                    </w:p>
                    <w:p w14:paraId="324BEA24" w14:textId="77777777" w:rsidR="00387C3A" w:rsidRDefault="00387C3A" w:rsidP="00387C3A">
                      <w:pPr>
                        <w:spacing w:line="240" w:lineRule="auto"/>
                        <w:jc w:val="center"/>
                        <w:rPr>
                          <w:rFonts w:ascii="Albertus Medium" w:hAnsi="Albertus Medium" w:hint="eastAsia"/>
                          <w:sz w:val="30"/>
                          <w:szCs w:val="30"/>
                        </w:rPr>
                      </w:pPr>
                    </w:p>
                    <w:p w14:paraId="25623AC6" w14:textId="77777777" w:rsidR="00387C3A" w:rsidRDefault="00387C3A" w:rsidP="00387C3A">
                      <w:pPr>
                        <w:spacing w:line="240" w:lineRule="auto"/>
                        <w:jc w:val="center"/>
                      </w:pPr>
                    </w:p>
                    <w:p w14:paraId="447593A6" w14:textId="77777777" w:rsidR="00387C3A" w:rsidRDefault="00387C3A" w:rsidP="00387C3A">
                      <w:pPr>
                        <w:spacing w:line="240" w:lineRule="auto"/>
                        <w:jc w:val="center"/>
                      </w:pPr>
                    </w:p>
                    <w:p w14:paraId="6DAE1959" w14:textId="77777777" w:rsidR="00387C3A" w:rsidRDefault="00387C3A" w:rsidP="00387C3A">
                      <w:pPr>
                        <w:spacing w:line="240" w:lineRule="auto"/>
                        <w:jc w:val="center"/>
                      </w:pPr>
                    </w:p>
                    <w:p w14:paraId="4B0F6790" w14:textId="77777777" w:rsidR="00387C3A" w:rsidRDefault="00387C3A" w:rsidP="00387C3A">
                      <w:pPr>
                        <w:spacing w:line="240" w:lineRule="auto"/>
                        <w:jc w:val="center"/>
                      </w:pPr>
                    </w:p>
                    <w:bookmarkEnd w:id="3"/>
                    <w:p w14:paraId="2904DF72" w14:textId="77777777" w:rsidR="00387C3A" w:rsidRDefault="00387C3A" w:rsidP="00387C3A">
                      <w:pPr>
                        <w:spacing w:line="240" w:lineRule="auto"/>
                        <w:jc w:val="center"/>
                      </w:pPr>
                    </w:p>
                  </w:txbxContent>
                </v:textbox>
              </v:shape>
            </w:pict>
          </mc:Fallback>
        </mc:AlternateContent>
      </w:r>
    </w:p>
    <w:p w14:paraId="571A6B04" w14:textId="77777777" w:rsidR="00810988" w:rsidRPr="00810988" w:rsidRDefault="00810988" w:rsidP="00810988">
      <w:pPr>
        <w:keepNext/>
        <w:pageBreakBefore/>
        <w:pBdr>
          <w:bottom w:val="single" w:sz="4" w:space="1" w:color="808080"/>
        </w:pBdr>
        <w:shd w:val="clear" w:color="auto" w:fill="C8C8C8"/>
        <w:spacing w:before="120" w:after="280"/>
        <w:ind w:left="432" w:hanging="432"/>
        <w:outlineLvl w:val="0"/>
        <w:rPr>
          <w:b/>
          <w:caps/>
          <w:color w:val="0062A7"/>
          <w:szCs w:val="20"/>
        </w:rPr>
      </w:pPr>
      <w:bookmarkStart w:id="1" w:name="_Toc139189812"/>
      <w:bookmarkStart w:id="2" w:name="_Toc148359945"/>
      <w:bookmarkStart w:id="3" w:name="_Toc89801074"/>
      <w:bookmarkStart w:id="4" w:name="_Toc90323681"/>
      <w:bookmarkStart w:id="5" w:name="_Toc110585678"/>
      <w:bookmarkStart w:id="6" w:name="_Toc111625666"/>
      <w:bookmarkStart w:id="7" w:name="_Toc112073662"/>
      <w:bookmarkStart w:id="8" w:name="_Toc69299322"/>
      <w:r w:rsidRPr="00810988">
        <w:rPr>
          <w:b/>
          <w:caps/>
          <w:color w:val="0062A7"/>
          <w:szCs w:val="20"/>
        </w:rPr>
        <w:lastRenderedPageBreak/>
        <w:t>ACKNOWLEDGEMENT</w:t>
      </w:r>
      <w:bookmarkEnd w:id="1"/>
      <w:bookmarkEnd w:id="2"/>
    </w:p>
    <w:p w14:paraId="3600C88C" w14:textId="2B884F39" w:rsidR="00810988" w:rsidRDefault="00810988" w:rsidP="00810988">
      <w:pPr>
        <w:rPr>
          <w:rFonts w:cs="Tahoma"/>
        </w:rPr>
      </w:pPr>
      <w:r w:rsidRPr="00810988">
        <w:t>The ESIA/Audit Experts are grateful to the project proponent for commissioning this Environment Social Impact Assessment. We would like to acknowledge with great appreciation Abakaile community members and leaders who were involved in the public participation and consultation process, for their cooperation throughout the exercise. I further acknowledge the support, either direct or indirect, from the various parties who assisted the ESIA/EA experts’ team towards the successful completion of this ESIA report. They include environmental experts from the Centric and Norken consortium. Finally, the consultant wishes to acknowledge and appreciate the efforts and inputs by MOEP, the Implementing Agencies (KPLC and REREC), and the World Bank Group teams in reviewing this report</w:t>
      </w:r>
    </w:p>
    <w:p w14:paraId="48DCD97C" w14:textId="6ACC2DAA" w:rsidR="00247984" w:rsidRPr="00E421FE" w:rsidRDefault="00247984" w:rsidP="00D63DC1">
      <w:pPr>
        <w:pStyle w:val="Heading1"/>
        <w:numPr>
          <w:ilvl w:val="0"/>
          <w:numId w:val="0"/>
        </w:numPr>
        <w:ind w:left="432" w:hanging="432"/>
        <w:rPr>
          <w:rFonts w:cs="Tahoma"/>
          <w:sz w:val="20"/>
        </w:rPr>
      </w:pPr>
      <w:bookmarkStart w:id="9" w:name="_Toc148359946"/>
      <w:r w:rsidRPr="00E421FE">
        <w:rPr>
          <w:rFonts w:cs="Tahoma"/>
          <w:sz w:val="20"/>
        </w:rPr>
        <w:lastRenderedPageBreak/>
        <w:t>CERTIFICATION</w:t>
      </w:r>
      <w:bookmarkEnd w:id="3"/>
      <w:bookmarkEnd w:id="4"/>
      <w:bookmarkEnd w:id="5"/>
      <w:bookmarkEnd w:id="6"/>
      <w:bookmarkEnd w:id="7"/>
      <w:bookmarkEnd w:id="9"/>
    </w:p>
    <w:bookmarkEnd w:id="8"/>
    <w:p w14:paraId="4FC27195" w14:textId="77777777" w:rsidR="00247984" w:rsidRPr="00E421FE" w:rsidRDefault="00247984" w:rsidP="005A68FD">
      <w:pPr>
        <w:spacing w:after="240"/>
        <w:rPr>
          <w:rFonts w:cs="Tahoma"/>
          <w:szCs w:val="20"/>
        </w:rPr>
      </w:pPr>
      <w:r w:rsidRPr="00E421FE">
        <w:rPr>
          <w:rFonts w:cs="Tahoma"/>
          <w:szCs w:val="20"/>
          <w:lang w:val="en-US" w:eastAsia="en-US"/>
        </w:rPr>
        <w:t xml:space="preserve">This ESIA project report for the proposed </w:t>
      </w:r>
      <w:r w:rsidR="005A68FD" w:rsidRPr="00E421FE">
        <w:rPr>
          <w:rFonts w:cs="Tahoma"/>
          <w:bCs/>
          <w:szCs w:val="20"/>
        </w:rPr>
        <w:t>Bombi</w:t>
      </w:r>
      <w:r w:rsidRPr="00E421FE">
        <w:rPr>
          <w:rFonts w:cs="Tahoma"/>
          <w:bCs/>
          <w:szCs w:val="20"/>
        </w:rPr>
        <w:t xml:space="preserve"> Off-Grid Solar Project</w:t>
      </w:r>
      <w:r w:rsidRPr="00E421FE">
        <w:rPr>
          <w:rFonts w:cs="Tahoma"/>
          <w:szCs w:val="20"/>
        </w:rPr>
        <w:t xml:space="preserve"> </w:t>
      </w:r>
      <w:r w:rsidRPr="00E421FE">
        <w:rPr>
          <w:rFonts w:cs="Tahoma"/>
          <w:szCs w:val="20"/>
          <w:lang w:val="en-US" w:eastAsia="en-US"/>
        </w:rPr>
        <w:t xml:space="preserve">was prepared in accordance with the Environmental Management and Coordination Act (EMCA), 1999 and the Environmental (Impact Assessment and Audit) regulations, 2003 and their subsequent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w:t>
      </w:r>
      <w:r w:rsidRPr="00E421FE">
        <w:rPr>
          <w:rFonts w:cs="Tahoma"/>
          <w:szCs w:val="20"/>
        </w:rPr>
        <w:t xml:space="preserve">provided by various stakeholders </w:t>
      </w:r>
      <w:r w:rsidRPr="00E421FE">
        <w:rPr>
          <w:rFonts w:cs="Tahoma"/>
          <w:szCs w:val="20"/>
          <w:lang w:val="en-US"/>
        </w:rPr>
        <w:t xml:space="preserve">and village elders at </w:t>
      </w:r>
      <w:r w:rsidR="005A68FD" w:rsidRPr="00E421FE">
        <w:rPr>
          <w:rFonts w:cs="Tahoma"/>
          <w:szCs w:val="20"/>
          <w:lang w:val="en-US"/>
        </w:rPr>
        <w:t>Bombi, Kilifi C</w:t>
      </w:r>
      <w:r w:rsidRPr="00E421FE">
        <w:rPr>
          <w:rFonts w:cs="Tahoma"/>
          <w:szCs w:val="20"/>
          <w:lang w:val="en-US"/>
        </w:rPr>
        <w:t>ounty.</w:t>
      </w: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984"/>
        <w:gridCol w:w="4366"/>
      </w:tblGrid>
      <w:tr w:rsidR="00247984" w:rsidRPr="00E421FE" w14:paraId="5DAB6C7B" w14:textId="77777777" w:rsidTr="25CE7764">
        <w:trPr>
          <w:trHeight w:val="620"/>
        </w:trPr>
        <w:tc>
          <w:tcPr>
            <w:tcW w:w="2665" w:type="pct"/>
            <w:tcBorders>
              <w:bottom w:val="nil"/>
            </w:tcBorders>
            <w:shd w:val="clear" w:color="auto" w:fill="auto"/>
            <w:vAlign w:val="center"/>
          </w:tcPr>
          <w:p w14:paraId="02EB378F" w14:textId="77777777" w:rsidR="00247984" w:rsidRPr="00E421FE" w:rsidRDefault="00C66485" w:rsidP="00D63DC1">
            <w:pPr>
              <w:keepNext/>
              <w:spacing w:line="240" w:lineRule="auto"/>
              <w:rPr>
                <w:rFonts w:cs="Tahoma"/>
                <w:noProof/>
                <w:szCs w:val="20"/>
                <w:lang w:val="en-US"/>
              </w:rPr>
            </w:pPr>
            <w:r w:rsidRPr="00E421FE">
              <w:rPr>
                <w:rFonts w:cs="Tahoma"/>
                <w:noProof/>
                <w:szCs w:val="20"/>
                <w:lang w:val="en-US" w:eastAsia="en-US"/>
              </w:rPr>
              <w:drawing>
                <wp:inline distT="0" distB="0" distL="0" distR="0" wp14:anchorId="3CC8B7BA" wp14:editId="07777777">
                  <wp:extent cx="2571750" cy="609600"/>
                  <wp:effectExtent l="0" t="0" r="0" b="0"/>
                  <wp:docPr id="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1750" cy="609600"/>
                          </a:xfrm>
                          <a:prstGeom prst="rect">
                            <a:avLst/>
                          </a:prstGeom>
                          <a:noFill/>
                          <a:ln>
                            <a:noFill/>
                          </a:ln>
                        </pic:spPr>
                      </pic:pic>
                    </a:graphicData>
                  </a:graphic>
                </wp:inline>
              </w:drawing>
            </w:r>
          </w:p>
        </w:tc>
        <w:tc>
          <w:tcPr>
            <w:tcW w:w="2335" w:type="pct"/>
            <w:tcBorders>
              <w:bottom w:val="nil"/>
            </w:tcBorders>
            <w:shd w:val="clear" w:color="auto" w:fill="auto"/>
            <w:vAlign w:val="center"/>
          </w:tcPr>
          <w:p w14:paraId="6A05A809" w14:textId="77777777" w:rsidR="00247984" w:rsidRPr="00E421FE" w:rsidRDefault="00C66485" w:rsidP="25CE7764">
            <w:pPr>
              <w:keepNext/>
              <w:spacing w:line="240" w:lineRule="auto"/>
              <w:rPr>
                <w:rFonts w:eastAsia="Calibri" w:cs="Tahoma"/>
                <w:szCs w:val="20"/>
              </w:rPr>
            </w:pPr>
            <w:r w:rsidRPr="00E421FE">
              <w:rPr>
                <w:rFonts w:eastAsia="Calibri" w:cs="Tahoma"/>
                <w:noProof/>
                <w:szCs w:val="20"/>
                <w:lang w:val="en-US" w:eastAsia="en-US"/>
              </w:rPr>
              <w:drawing>
                <wp:inline distT="0" distB="0" distL="0" distR="0" wp14:anchorId="66837C78" wp14:editId="07777777">
                  <wp:extent cx="2047875" cy="619125"/>
                  <wp:effectExtent l="0" t="0" r="0" b="0"/>
                  <wp:docPr id="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7875" cy="619125"/>
                          </a:xfrm>
                          <a:prstGeom prst="rect">
                            <a:avLst/>
                          </a:prstGeom>
                          <a:noFill/>
                          <a:ln>
                            <a:noFill/>
                          </a:ln>
                        </pic:spPr>
                      </pic:pic>
                    </a:graphicData>
                  </a:graphic>
                </wp:inline>
              </w:drawing>
            </w:r>
          </w:p>
        </w:tc>
      </w:tr>
      <w:tr w:rsidR="00247984" w:rsidRPr="00E421FE" w14:paraId="06B157FF" w14:textId="77777777" w:rsidTr="25CE7764">
        <w:trPr>
          <w:trHeight w:val="915"/>
        </w:trPr>
        <w:tc>
          <w:tcPr>
            <w:tcW w:w="2665" w:type="pct"/>
            <w:tcBorders>
              <w:top w:val="nil"/>
            </w:tcBorders>
            <w:shd w:val="clear" w:color="auto" w:fill="auto"/>
            <w:vAlign w:val="center"/>
          </w:tcPr>
          <w:p w14:paraId="52FDADEC" w14:textId="77777777" w:rsidR="00247984" w:rsidRPr="00E421FE" w:rsidRDefault="00247984" w:rsidP="00D63DC1">
            <w:pPr>
              <w:keepNext/>
              <w:spacing w:line="240" w:lineRule="auto"/>
              <w:rPr>
                <w:rFonts w:eastAsia="Calibri" w:cs="Tahoma"/>
                <w:szCs w:val="20"/>
                <w:lang w:val="fr-FR"/>
              </w:rPr>
            </w:pPr>
            <w:r w:rsidRPr="00E421FE">
              <w:rPr>
                <w:rFonts w:eastAsia="Calibri" w:cs="Tahoma"/>
                <w:szCs w:val="20"/>
                <w:lang w:val="fr-FR"/>
              </w:rPr>
              <w:t xml:space="preserve">P. O. Box 9882 - 00100 </w:t>
            </w:r>
          </w:p>
          <w:p w14:paraId="2C21AFA4" w14:textId="77777777" w:rsidR="00247984" w:rsidRPr="00E421FE" w:rsidRDefault="00247984" w:rsidP="00D63DC1">
            <w:pPr>
              <w:keepNext/>
              <w:spacing w:line="240" w:lineRule="auto"/>
              <w:rPr>
                <w:rFonts w:eastAsia="Calibri" w:cs="Tahoma"/>
                <w:szCs w:val="20"/>
                <w:lang w:val="fr-FR"/>
              </w:rPr>
            </w:pPr>
            <w:r w:rsidRPr="00E421FE">
              <w:rPr>
                <w:rFonts w:eastAsia="Calibri" w:cs="Tahoma"/>
                <w:szCs w:val="20"/>
                <w:lang w:val="fr-FR"/>
              </w:rPr>
              <w:t>Nairobi, Kenya</w:t>
            </w:r>
          </w:p>
          <w:p w14:paraId="0CF7D91C" w14:textId="77777777" w:rsidR="00247984" w:rsidRPr="00E421FE" w:rsidRDefault="00247984" w:rsidP="00D63DC1">
            <w:pPr>
              <w:keepNext/>
              <w:spacing w:line="240" w:lineRule="auto"/>
              <w:rPr>
                <w:rFonts w:eastAsia="Calibri" w:cs="Tahoma"/>
                <w:szCs w:val="20"/>
                <w:lang w:val="fr-FR"/>
              </w:rPr>
            </w:pPr>
            <w:r w:rsidRPr="00E421FE">
              <w:rPr>
                <w:rFonts w:eastAsia="Calibri" w:cs="Tahoma"/>
                <w:szCs w:val="20"/>
                <w:lang w:val="fr-FR"/>
              </w:rPr>
              <w:t>Tel. +254 020 2248762</w:t>
            </w:r>
          </w:p>
          <w:p w14:paraId="0C945602" w14:textId="77777777" w:rsidR="00247984" w:rsidRPr="00E421FE" w:rsidRDefault="00247984" w:rsidP="00D63DC1">
            <w:pPr>
              <w:keepNext/>
              <w:spacing w:line="240" w:lineRule="auto"/>
              <w:rPr>
                <w:rFonts w:eastAsia="Calibri" w:cs="Tahoma"/>
                <w:szCs w:val="20"/>
              </w:rPr>
            </w:pPr>
            <w:r w:rsidRPr="00E421FE">
              <w:rPr>
                <w:rFonts w:eastAsia="Calibri" w:cs="Tahoma"/>
                <w:szCs w:val="20"/>
              </w:rPr>
              <w:t>Registration No. of Firm of Experts: 0181</w:t>
            </w:r>
          </w:p>
        </w:tc>
        <w:tc>
          <w:tcPr>
            <w:tcW w:w="2335" w:type="pct"/>
            <w:tcBorders>
              <w:top w:val="nil"/>
            </w:tcBorders>
            <w:shd w:val="clear" w:color="auto" w:fill="auto"/>
            <w:vAlign w:val="center"/>
          </w:tcPr>
          <w:p w14:paraId="075951ED" w14:textId="77777777" w:rsidR="00247984" w:rsidRPr="00E421FE" w:rsidRDefault="00247984" w:rsidP="00D63DC1">
            <w:pPr>
              <w:keepNext/>
              <w:shd w:val="clear" w:color="auto" w:fill="FFFFFF"/>
              <w:spacing w:before="120" w:line="240" w:lineRule="auto"/>
              <w:textAlignment w:val="baseline"/>
              <w:rPr>
                <w:rFonts w:cs="Tahoma"/>
                <w:szCs w:val="20"/>
                <w:lang w:val="en-US" w:eastAsia="en-US"/>
              </w:rPr>
            </w:pPr>
            <w:r w:rsidRPr="00E421FE">
              <w:rPr>
                <w:rFonts w:cs="Tahoma"/>
                <w:szCs w:val="20"/>
                <w:bdr w:val="none" w:sz="0" w:space="0" w:color="auto" w:frame="1"/>
                <w:lang w:val="en-US" w:eastAsia="en-US"/>
              </w:rPr>
              <w:t>P.O. Box 102081-00101</w:t>
            </w:r>
          </w:p>
          <w:p w14:paraId="17CE2BF7" w14:textId="77777777" w:rsidR="00247984" w:rsidRPr="00E421FE" w:rsidRDefault="00247984" w:rsidP="00D63DC1">
            <w:pPr>
              <w:keepNext/>
              <w:shd w:val="clear" w:color="auto" w:fill="FFFFFF"/>
              <w:spacing w:line="240" w:lineRule="auto"/>
              <w:textAlignment w:val="baseline"/>
              <w:rPr>
                <w:rFonts w:cs="Tahoma"/>
                <w:szCs w:val="20"/>
                <w:lang w:val="en-US" w:eastAsia="en-US"/>
              </w:rPr>
            </w:pPr>
            <w:r w:rsidRPr="00E421FE">
              <w:rPr>
                <w:rFonts w:cs="Tahoma"/>
                <w:szCs w:val="20"/>
                <w:bdr w:val="none" w:sz="0" w:space="0" w:color="auto" w:frame="1"/>
                <w:lang w:val="en-US" w:eastAsia="en-US"/>
              </w:rPr>
              <w:t>Nairobi, Kenya</w:t>
            </w:r>
          </w:p>
          <w:p w14:paraId="79D52C28" w14:textId="77777777" w:rsidR="00247984" w:rsidRPr="00E421FE" w:rsidRDefault="00247984" w:rsidP="00D63DC1">
            <w:pPr>
              <w:keepNext/>
              <w:shd w:val="clear" w:color="auto" w:fill="FFFFFF"/>
              <w:spacing w:line="240" w:lineRule="auto"/>
              <w:textAlignment w:val="baseline"/>
              <w:rPr>
                <w:rFonts w:cs="Tahoma"/>
                <w:szCs w:val="20"/>
                <w:lang w:val="en-US" w:eastAsia="en-US"/>
              </w:rPr>
            </w:pPr>
            <w:r w:rsidRPr="00E421FE">
              <w:rPr>
                <w:rFonts w:cs="Tahoma"/>
                <w:szCs w:val="20"/>
                <w:bdr w:val="none" w:sz="0" w:space="0" w:color="auto" w:frame="1"/>
                <w:lang w:val="en-US" w:eastAsia="en-US"/>
              </w:rPr>
              <w:t>Tel. +254 718 068 517</w:t>
            </w:r>
          </w:p>
          <w:p w14:paraId="45F6D49A" w14:textId="77777777" w:rsidR="00247984" w:rsidRPr="00E421FE" w:rsidRDefault="00247984" w:rsidP="00D63DC1">
            <w:pPr>
              <w:keepNext/>
              <w:spacing w:line="240" w:lineRule="auto"/>
              <w:rPr>
                <w:rFonts w:eastAsia="Calibri" w:cs="Tahoma"/>
                <w:szCs w:val="20"/>
              </w:rPr>
            </w:pPr>
            <w:r w:rsidRPr="00E421FE">
              <w:rPr>
                <w:rFonts w:eastAsia="Calibri" w:cs="Tahoma"/>
                <w:szCs w:val="20"/>
              </w:rPr>
              <w:t>Registration No. of Firm of Experts: 7112</w:t>
            </w:r>
          </w:p>
        </w:tc>
      </w:tr>
    </w:tbl>
    <w:p w14:paraId="41CC554B" w14:textId="77777777" w:rsidR="00247984" w:rsidRPr="00E421FE" w:rsidRDefault="00247984" w:rsidP="005A68FD">
      <w:pPr>
        <w:rPr>
          <w:rFonts w:eastAsia="Calibri" w:cs="Tahoma"/>
          <w:szCs w:val="20"/>
        </w:rPr>
      </w:pPr>
      <w:r w:rsidRPr="00E421FE">
        <w:rPr>
          <w:rFonts w:eastAsia="Calibri" w:cs="Tahoma"/>
          <w:szCs w:val="20"/>
        </w:rPr>
        <w:t>Name and Address of Firm of Experts:</w:t>
      </w:r>
      <w:r w:rsidRPr="00E421FE">
        <w:rPr>
          <w:rFonts w:eastAsia="Calibri" w:cs="Tahoma"/>
          <w:szCs w:val="20"/>
        </w:rPr>
        <w:tab/>
      </w:r>
    </w:p>
    <w:p w14:paraId="5A39BBE3" w14:textId="77777777" w:rsidR="00247984" w:rsidRPr="00E421FE" w:rsidRDefault="00247984" w:rsidP="005A68FD">
      <w:pPr>
        <w:rPr>
          <w:rFonts w:eastAsia="Calibri" w:cs="Tahoma"/>
          <w:szCs w:val="20"/>
        </w:rPr>
      </w:pPr>
    </w:p>
    <w:p w14:paraId="73CC9AD6" w14:textId="77777777" w:rsidR="00247984" w:rsidRPr="00E421FE" w:rsidRDefault="00247984" w:rsidP="005A68FD">
      <w:pPr>
        <w:rPr>
          <w:rFonts w:eastAsia="Calibri" w:cs="Tahoma"/>
          <w:szCs w:val="20"/>
        </w:rPr>
      </w:pPr>
      <w:r w:rsidRPr="00E421FE">
        <w:rPr>
          <w:rFonts w:eastAsia="Calibri" w:cs="Tahoma"/>
          <w:szCs w:val="20"/>
        </w:rPr>
        <w:t xml:space="preserve">Name and Address of Firm of Experts:   </w:t>
      </w:r>
    </w:p>
    <w:p w14:paraId="1E618BA5" w14:textId="77777777" w:rsidR="00247984" w:rsidRPr="00E421FE" w:rsidRDefault="00247984" w:rsidP="005A68FD">
      <w:pPr>
        <w:rPr>
          <w:rFonts w:eastAsia="Calibri" w:cs="Tahoma"/>
          <w:szCs w:val="20"/>
        </w:rPr>
      </w:pPr>
      <w:r w:rsidRPr="00E421FE">
        <w:rPr>
          <w:rFonts w:eastAsia="Calibri" w:cs="Tahoma"/>
          <w:szCs w:val="20"/>
        </w:rPr>
        <w:t xml:space="preserve">Signed: ____________________________ </w:t>
      </w:r>
      <w:r w:rsidRPr="00E421FE">
        <w:rPr>
          <w:rFonts w:eastAsia="Calibri" w:cs="Tahoma"/>
          <w:szCs w:val="20"/>
        </w:rPr>
        <w:tab/>
        <w:t xml:space="preserve">          Date: _____________________</w:t>
      </w:r>
    </w:p>
    <w:p w14:paraId="367967F8" w14:textId="77777777" w:rsidR="00247984" w:rsidRPr="00E421FE" w:rsidRDefault="00247984" w:rsidP="005A68FD">
      <w:pPr>
        <w:rPr>
          <w:rFonts w:eastAsia="Calibri" w:cs="Tahoma"/>
          <w:szCs w:val="20"/>
        </w:rPr>
      </w:pPr>
      <w:r w:rsidRPr="00E421FE">
        <w:rPr>
          <w:rFonts w:eastAsia="Calibri" w:cs="Tahoma"/>
          <w:szCs w:val="20"/>
        </w:rPr>
        <w:t>Isaiah B. Kegora</w:t>
      </w:r>
    </w:p>
    <w:p w14:paraId="40149F53" w14:textId="77777777" w:rsidR="00247984" w:rsidRPr="00E421FE" w:rsidRDefault="00247984" w:rsidP="005A68FD">
      <w:pPr>
        <w:rPr>
          <w:rFonts w:eastAsia="Calibri" w:cs="Tahoma"/>
          <w:szCs w:val="20"/>
        </w:rPr>
      </w:pPr>
      <w:r w:rsidRPr="00E421FE">
        <w:rPr>
          <w:rFonts w:eastAsia="Calibri" w:cs="Tahoma"/>
          <w:szCs w:val="20"/>
        </w:rPr>
        <w:t>Lead EIA/EA Expert (NEMA Reg. No 1893)</w:t>
      </w:r>
      <w:r w:rsidRPr="00E421FE">
        <w:rPr>
          <w:rFonts w:eastAsia="Calibri" w:cs="Tahoma"/>
          <w:szCs w:val="20"/>
        </w:rPr>
        <w:tab/>
      </w:r>
      <w:r w:rsidRPr="00E421FE">
        <w:rPr>
          <w:rFonts w:eastAsia="Calibri" w:cs="Tahoma"/>
          <w:szCs w:val="20"/>
        </w:rPr>
        <w:tab/>
      </w:r>
    </w:p>
    <w:p w14:paraId="48A54ADE" w14:textId="77777777" w:rsidR="00247984" w:rsidRPr="00E421FE" w:rsidRDefault="00247984" w:rsidP="00D63DC1">
      <w:pPr>
        <w:rPr>
          <w:rFonts w:eastAsia="Calibri" w:cs="Tahoma"/>
          <w:szCs w:val="20"/>
        </w:rPr>
      </w:pPr>
      <w:r w:rsidRPr="00E421FE">
        <w:rPr>
          <w:rFonts w:eastAsia="Calibri" w:cs="Tahoma"/>
          <w:szCs w:val="20"/>
        </w:rPr>
        <w:t xml:space="preserve">For: Norken </w:t>
      </w:r>
      <w:r w:rsidR="000D2112" w:rsidRPr="00E421FE">
        <w:rPr>
          <w:rFonts w:eastAsia="Calibri" w:cs="Tahoma"/>
          <w:szCs w:val="20"/>
        </w:rPr>
        <w:t>International</w:t>
      </w:r>
      <w:r w:rsidRPr="00E421FE">
        <w:rPr>
          <w:rFonts w:eastAsia="Calibri" w:cs="Tahoma"/>
          <w:szCs w:val="20"/>
        </w:rPr>
        <w:t xml:space="preserve"> Ltd &amp; Centric Africa Ltd</w:t>
      </w:r>
    </w:p>
    <w:p w14:paraId="41C8F396" w14:textId="77777777" w:rsidR="00247984" w:rsidRDefault="00247984" w:rsidP="005A68FD">
      <w:pPr>
        <w:rPr>
          <w:rFonts w:eastAsia="Calibri" w:cs="Tahoma"/>
          <w:szCs w:val="20"/>
        </w:rPr>
      </w:pPr>
    </w:p>
    <w:p w14:paraId="530993B9" w14:textId="77777777" w:rsidR="00810988" w:rsidRPr="00810988" w:rsidRDefault="00810988" w:rsidP="00810988">
      <w:pPr>
        <w:rPr>
          <w:rFonts w:eastAsia="Calibri" w:cs="Tahoma"/>
          <w:szCs w:val="20"/>
        </w:rPr>
      </w:pPr>
      <w:r w:rsidRPr="00810988">
        <w:rPr>
          <w:rFonts w:eastAsia="Calibri" w:cs="Tahoma"/>
          <w:szCs w:val="20"/>
        </w:rPr>
        <w:t>Mr. Rodney I. Sultani</w:t>
      </w:r>
    </w:p>
    <w:p w14:paraId="40C22828" w14:textId="3175074F" w:rsidR="00810988" w:rsidRPr="00E421FE" w:rsidRDefault="00810988" w:rsidP="00810988">
      <w:pPr>
        <w:rPr>
          <w:rFonts w:eastAsia="Calibri" w:cs="Tahoma"/>
          <w:szCs w:val="20"/>
        </w:rPr>
      </w:pPr>
      <w:r w:rsidRPr="00810988">
        <w:rPr>
          <w:rFonts w:eastAsia="Calibri" w:cs="Tahoma"/>
          <w:szCs w:val="20"/>
        </w:rPr>
        <w:t>Project Coordinator, KOSAP</w:t>
      </w:r>
    </w:p>
    <w:p w14:paraId="2EE9DB8F" w14:textId="77777777" w:rsidR="00247984" w:rsidRPr="00E421FE" w:rsidRDefault="00247984" w:rsidP="005A68FD">
      <w:pPr>
        <w:rPr>
          <w:rFonts w:eastAsia="Calibri" w:cs="Tahoma"/>
          <w:szCs w:val="20"/>
        </w:rPr>
      </w:pPr>
      <w:r w:rsidRPr="00E421FE">
        <w:rPr>
          <w:rFonts w:eastAsia="Calibri" w:cs="Tahoma"/>
          <w:szCs w:val="20"/>
        </w:rPr>
        <w:t>Name and Address of the Proponent:</w:t>
      </w:r>
    </w:p>
    <w:p w14:paraId="33B35B79" w14:textId="77777777" w:rsidR="00247984" w:rsidRPr="00E421FE" w:rsidRDefault="00247984" w:rsidP="005A68FD">
      <w:pPr>
        <w:rPr>
          <w:rFonts w:cs="Tahoma"/>
          <w:szCs w:val="20"/>
        </w:rPr>
      </w:pPr>
      <w:r w:rsidRPr="00E421FE">
        <w:rPr>
          <w:rFonts w:cs="Tahoma"/>
          <w:szCs w:val="20"/>
        </w:rPr>
        <w:t xml:space="preserve">Ministry of Energy,  </w:t>
      </w:r>
    </w:p>
    <w:p w14:paraId="582E9EB1" w14:textId="77777777" w:rsidR="00247984" w:rsidRPr="00E421FE" w:rsidRDefault="00247984" w:rsidP="005A68FD">
      <w:pPr>
        <w:rPr>
          <w:rFonts w:cs="Tahoma"/>
          <w:szCs w:val="20"/>
        </w:rPr>
      </w:pPr>
      <w:r w:rsidRPr="00E421FE">
        <w:rPr>
          <w:rFonts w:cs="Tahoma"/>
          <w:szCs w:val="20"/>
        </w:rPr>
        <w:t>P.O. Box 30582</w:t>
      </w:r>
      <w:r w:rsidRPr="00E421FE">
        <w:rPr>
          <w:rFonts w:cs="Tahoma"/>
          <w:szCs w:val="20"/>
          <w:shd w:val="clear" w:color="auto" w:fill="FFFFFF"/>
        </w:rPr>
        <w:t>-00100</w:t>
      </w:r>
      <w:r w:rsidRPr="00E421FE">
        <w:rPr>
          <w:rFonts w:cs="Tahoma"/>
          <w:szCs w:val="20"/>
        </w:rPr>
        <w:t xml:space="preserve">, </w:t>
      </w:r>
    </w:p>
    <w:p w14:paraId="631085B5" w14:textId="77777777" w:rsidR="00247984" w:rsidRPr="00E421FE" w:rsidRDefault="005A68FD" w:rsidP="005A68FD">
      <w:pPr>
        <w:rPr>
          <w:rFonts w:cs="Tahoma"/>
          <w:szCs w:val="20"/>
        </w:rPr>
      </w:pPr>
      <w:r w:rsidRPr="00E421FE">
        <w:rPr>
          <w:rFonts w:cs="Tahoma"/>
          <w:szCs w:val="20"/>
        </w:rPr>
        <w:t>Kawi Complex</w:t>
      </w:r>
      <w:r w:rsidR="00247984" w:rsidRPr="00E421FE">
        <w:rPr>
          <w:rFonts w:cs="Tahoma"/>
          <w:szCs w:val="20"/>
        </w:rPr>
        <w:t xml:space="preserve">, Nairobi, Kenya </w:t>
      </w:r>
    </w:p>
    <w:p w14:paraId="0F443F1D" w14:textId="77777777" w:rsidR="00247984" w:rsidRPr="00E421FE" w:rsidRDefault="00247984" w:rsidP="005A68FD">
      <w:pPr>
        <w:rPr>
          <w:rFonts w:eastAsia="Calibri" w:cs="Tahoma"/>
          <w:szCs w:val="20"/>
        </w:rPr>
      </w:pPr>
      <w:r w:rsidRPr="00E421FE">
        <w:rPr>
          <w:rFonts w:cs="Tahoma"/>
          <w:szCs w:val="20"/>
        </w:rPr>
        <w:t xml:space="preserve">Signed: </w:t>
      </w:r>
      <w:r w:rsidRPr="00E421FE">
        <w:rPr>
          <w:rFonts w:eastAsia="Calibri" w:cs="Tahoma"/>
          <w:szCs w:val="20"/>
        </w:rPr>
        <w:t>___________________________</w:t>
      </w:r>
      <w:r w:rsidR="007B1FB9" w:rsidRPr="00E421FE">
        <w:rPr>
          <w:rFonts w:eastAsia="Calibri" w:cs="Tahoma"/>
          <w:szCs w:val="20"/>
        </w:rPr>
        <w:t>__</w:t>
      </w:r>
      <w:r w:rsidRPr="00E421FE">
        <w:rPr>
          <w:rFonts w:eastAsia="Calibri" w:cs="Tahoma"/>
          <w:szCs w:val="20"/>
        </w:rPr>
        <w:tab/>
      </w:r>
      <w:r w:rsidRPr="00E421FE">
        <w:rPr>
          <w:rFonts w:eastAsia="Calibri" w:cs="Tahoma"/>
          <w:szCs w:val="20"/>
        </w:rPr>
        <w:tab/>
        <w:t>Date: _____________________</w:t>
      </w:r>
    </w:p>
    <w:p w14:paraId="72A3D3EC" w14:textId="77777777" w:rsidR="00D63DC1" w:rsidRPr="00E421FE" w:rsidRDefault="00D63DC1" w:rsidP="005A68FD">
      <w:pPr>
        <w:rPr>
          <w:rFonts w:eastAsia="Calibri" w:cs="Tahoma"/>
          <w:szCs w:val="20"/>
        </w:rPr>
      </w:pPr>
    </w:p>
    <w:p w14:paraId="0D0B940D" w14:textId="73E412D6" w:rsidR="007B1FB9" w:rsidRPr="00E421FE" w:rsidRDefault="00247984" w:rsidP="005A68FD">
      <w:pPr>
        <w:rPr>
          <w:rFonts w:cs="Tahoma"/>
          <w:szCs w:val="20"/>
          <w:lang w:val="en-US"/>
        </w:rPr>
      </w:pPr>
      <w:bookmarkStart w:id="10" w:name="_Hlk104818742"/>
      <w:r w:rsidRPr="00E421FE">
        <w:rPr>
          <w:rFonts w:cs="Tahoma"/>
          <w:szCs w:val="20"/>
          <w:lang w:val="en-US"/>
        </w:rPr>
        <w:t>Name:</w:t>
      </w:r>
      <w:r w:rsidR="007B1FB9" w:rsidRPr="00E421FE">
        <w:rPr>
          <w:rFonts w:cs="Tahoma"/>
          <w:szCs w:val="20"/>
          <w:lang w:val="en-US"/>
        </w:rPr>
        <w:t xml:space="preserve"> ______________________________</w:t>
      </w:r>
    </w:p>
    <w:p w14:paraId="4AFF6F20" w14:textId="77777777" w:rsidR="00247984" w:rsidRPr="00E421FE" w:rsidRDefault="00247984" w:rsidP="005A68FD">
      <w:pPr>
        <w:rPr>
          <w:rFonts w:cs="Tahoma"/>
          <w:szCs w:val="20"/>
          <w:lang w:val="en-US"/>
        </w:rPr>
      </w:pPr>
      <w:r w:rsidRPr="00E421FE">
        <w:rPr>
          <w:rFonts w:cs="Tahoma"/>
          <w:szCs w:val="20"/>
          <w:lang w:val="en-US"/>
        </w:rPr>
        <w:t>Designation:</w:t>
      </w:r>
      <w:r w:rsidR="007B1FB9" w:rsidRPr="00E421FE">
        <w:rPr>
          <w:rFonts w:cs="Tahoma"/>
          <w:szCs w:val="20"/>
          <w:lang w:val="en-US"/>
        </w:rPr>
        <w:t>__________________________</w:t>
      </w:r>
    </w:p>
    <w:bookmarkEnd w:id="10"/>
    <w:p w14:paraId="7EEB3F81" w14:textId="77777777" w:rsidR="00247984" w:rsidRPr="00E421FE" w:rsidRDefault="00247984" w:rsidP="005A68FD">
      <w:pPr>
        <w:rPr>
          <w:rFonts w:cs="Tahoma"/>
          <w:szCs w:val="20"/>
        </w:rPr>
      </w:pPr>
      <w:r w:rsidRPr="00E421FE">
        <w:rPr>
          <w:rFonts w:cs="Tahoma"/>
          <w:szCs w:val="20"/>
        </w:rPr>
        <w:t>For</w:t>
      </w:r>
      <w:r w:rsidR="007B1FB9" w:rsidRPr="00E421FE">
        <w:rPr>
          <w:rFonts w:cs="Tahoma"/>
          <w:szCs w:val="20"/>
        </w:rPr>
        <w:t xml:space="preserve">: </w:t>
      </w:r>
      <w:r w:rsidRPr="00E421FE">
        <w:rPr>
          <w:rFonts w:cs="Tahoma"/>
          <w:szCs w:val="20"/>
        </w:rPr>
        <w:t>MoE</w:t>
      </w:r>
    </w:p>
    <w:p w14:paraId="50D80CD6" w14:textId="77777777" w:rsidR="00247984" w:rsidRPr="00E421FE" w:rsidRDefault="00247984" w:rsidP="005A68FD">
      <w:pPr>
        <w:rPr>
          <w:rFonts w:eastAsia="Calibri" w:cs="Tahoma"/>
          <w:szCs w:val="20"/>
        </w:rPr>
      </w:pPr>
      <w:r w:rsidRPr="00E421FE">
        <w:rPr>
          <w:rFonts w:eastAsia="Calibri" w:cs="Tahoma"/>
          <w:szCs w:val="20"/>
        </w:rPr>
        <w:t>-----------------------------------------------------------------------------------------------</w:t>
      </w:r>
    </w:p>
    <w:p w14:paraId="69F8F8F0" w14:textId="77777777" w:rsidR="00247984" w:rsidRPr="00E421FE" w:rsidRDefault="00247984" w:rsidP="005A68FD">
      <w:pPr>
        <w:rPr>
          <w:rFonts w:eastAsia="Calibri" w:cs="Tahoma"/>
          <w:i/>
          <w:iCs/>
          <w:szCs w:val="20"/>
          <w:u w:val="single"/>
        </w:rPr>
      </w:pPr>
      <w:bookmarkStart w:id="11" w:name="_Toc130964105"/>
      <w:bookmarkStart w:id="12" w:name="_Toc155958619"/>
      <w:bookmarkStart w:id="13" w:name="_Toc156106124"/>
      <w:r w:rsidRPr="00E421FE">
        <w:rPr>
          <w:rFonts w:eastAsia="Calibri" w:cs="Tahoma"/>
          <w:i/>
          <w:iCs/>
          <w:szCs w:val="20"/>
          <w:u w:val="single"/>
        </w:rPr>
        <w:t>Disclaimer:</w:t>
      </w:r>
      <w:bookmarkEnd w:id="11"/>
      <w:bookmarkEnd w:id="12"/>
      <w:bookmarkEnd w:id="13"/>
    </w:p>
    <w:p w14:paraId="2C6C895D" w14:textId="77777777" w:rsidR="0084133D" w:rsidRPr="00E421FE" w:rsidRDefault="00247984" w:rsidP="005A68FD">
      <w:pPr>
        <w:rPr>
          <w:rFonts w:eastAsia="Calibri" w:cs="Tahoma"/>
          <w:i/>
          <w:iCs/>
          <w:szCs w:val="20"/>
        </w:rPr>
      </w:pPr>
      <w:r w:rsidRPr="00E421FE">
        <w:rPr>
          <w:rFonts w:eastAsia="Calibri" w:cs="Tahoma"/>
          <w:i/>
          <w:iCs/>
          <w:szCs w:val="20"/>
        </w:rPr>
        <w:t>This ESIA report is strictly confidential to MoEP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0E27B00A" w14:textId="77777777" w:rsidR="0084133D" w:rsidRPr="00E421FE" w:rsidRDefault="0084133D" w:rsidP="005A68FD">
      <w:pPr>
        <w:rPr>
          <w:rFonts w:eastAsia="Calibri" w:cs="Tahoma"/>
          <w:i/>
          <w:iCs/>
          <w:szCs w:val="20"/>
        </w:rPr>
        <w:sectPr w:rsidR="0084133D" w:rsidRPr="00E421FE">
          <w:footerReference w:type="default" r:id="rId14"/>
          <w:pgSz w:w="12240" w:h="15840"/>
          <w:pgMar w:top="1440" w:right="1440" w:bottom="1440" w:left="1440" w:header="708" w:footer="708" w:gutter="0"/>
          <w:cols w:space="720"/>
          <w:rtlGutter/>
        </w:sectPr>
      </w:pPr>
    </w:p>
    <w:p w14:paraId="22E0FC93" w14:textId="77777777" w:rsidR="003E5EB8" w:rsidRPr="00266134" w:rsidRDefault="00BE6A08" w:rsidP="00F55931">
      <w:pPr>
        <w:pStyle w:val="Heading1"/>
        <w:numPr>
          <w:ilvl w:val="0"/>
          <w:numId w:val="0"/>
        </w:numPr>
        <w:spacing w:before="0"/>
        <w:ind w:left="432" w:hanging="432"/>
        <w:rPr>
          <w:rFonts w:eastAsia="Calibri" w:cs="Tahoma"/>
          <w:sz w:val="20"/>
        </w:rPr>
      </w:pPr>
      <w:bookmarkStart w:id="14" w:name="_Toc148359947"/>
      <w:r w:rsidRPr="00035B73">
        <w:rPr>
          <w:rFonts w:eastAsia="Calibri" w:cs="Tahoma"/>
          <w:sz w:val="20"/>
        </w:rPr>
        <w:t>Table of Contents</w:t>
      </w:r>
      <w:bookmarkEnd w:id="14"/>
    </w:p>
    <w:p w14:paraId="5906CAB6" w14:textId="2C5D7F33" w:rsidR="00FF0001" w:rsidRDefault="00D87E23">
      <w:pPr>
        <w:pStyle w:val="TOC1"/>
        <w:tabs>
          <w:tab w:val="right" w:leader="dot" w:pos="9350"/>
        </w:tabs>
        <w:rPr>
          <w:rFonts w:asciiTheme="minorHAnsi" w:eastAsiaTheme="minorEastAsia" w:hAnsiTheme="minorHAnsi" w:cstheme="minorBidi"/>
          <w:b w:val="0"/>
          <w:bCs w:val="0"/>
          <w:caps w:val="0"/>
          <w:noProof/>
          <w:sz w:val="22"/>
          <w:lang w:eastAsia="en-GB"/>
        </w:rPr>
      </w:pPr>
      <w:r w:rsidRPr="00077E85">
        <w:rPr>
          <w:rFonts w:cs="Tahoma"/>
          <w:sz w:val="20"/>
          <w:szCs w:val="20"/>
        </w:rPr>
        <w:fldChar w:fldCharType="begin"/>
      </w:r>
      <w:r w:rsidRPr="00077E85">
        <w:rPr>
          <w:rFonts w:cs="Tahoma"/>
          <w:sz w:val="20"/>
          <w:szCs w:val="20"/>
        </w:rPr>
        <w:instrText xml:space="preserve"> TOC \o "1-3" \h \z \u </w:instrText>
      </w:r>
      <w:r w:rsidRPr="00077E85">
        <w:rPr>
          <w:rFonts w:cs="Tahoma"/>
          <w:sz w:val="20"/>
          <w:szCs w:val="20"/>
        </w:rPr>
        <w:fldChar w:fldCharType="separate"/>
      </w:r>
      <w:hyperlink w:anchor="_Toc148359945" w:history="1">
        <w:r w:rsidR="00FF0001" w:rsidRPr="00F07D24">
          <w:rPr>
            <w:rStyle w:val="Hyperlink"/>
            <w:noProof/>
          </w:rPr>
          <w:t>ACKNOWLEDGEMENT</w:t>
        </w:r>
        <w:r w:rsidR="00FF0001">
          <w:rPr>
            <w:noProof/>
            <w:webHidden/>
          </w:rPr>
          <w:tab/>
        </w:r>
        <w:r w:rsidR="00FF0001">
          <w:rPr>
            <w:noProof/>
            <w:webHidden/>
          </w:rPr>
          <w:fldChar w:fldCharType="begin"/>
        </w:r>
        <w:r w:rsidR="00FF0001">
          <w:rPr>
            <w:noProof/>
            <w:webHidden/>
          </w:rPr>
          <w:instrText xml:space="preserve"> PAGEREF _Toc148359945 \h </w:instrText>
        </w:r>
        <w:r w:rsidR="00FF0001">
          <w:rPr>
            <w:noProof/>
            <w:webHidden/>
          </w:rPr>
        </w:r>
        <w:r w:rsidR="00FF0001">
          <w:rPr>
            <w:noProof/>
            <w:webHidden/>
          </w:rPr>
          <w:fldChar w:fldCharType="separate"/>
        </w:r>
        <w:r w:rsidR="00FF0001">
          <w:rPr>
            <w:noProof/>
            <w:webHidden/>
          </w:rPr>
          <w:t>2</w:t>
        </w:r>
        <w:r w:rsidR="00FF0001">
          <w:rPr>
            <w:noProof/>
            <w:webHidden/>
          </w:rPr>
          <w:fldChar w:fldCharType="end"/>
        </w:r>
      </w:hyperlink>
    </w:p>
    <w:p w14:paraId="749B9A3B" w14:textId="3814EA29"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46" w:history="1">
        <w:r w:rsidR="00FF0001" w:rsidRPr="00F07D24">
          <w:rPr>
            <w:rStyle w:val="Hyperlink"/>
            <w:rFonts w:cs="Tahoma"/>
            <w:noProof/>
          </w:rPr>
          <w:t>CERTIFICATION</w:t>
        </w:r>
        <w:r w:rsidR="00FF0001">
          <w:rPr>
            <w:noProof/>
            <w:webHidden/>
          </w:rPr>
          <w:tab/>
        </w:r>
        <w:r w:rsidR="00FF0001">
          <w:rPr>
            <w:noProof/>
            <w:webHidden/>
          </w:rPr>
          <w:fldChar w:fldCharType="begin"/>
        </w:r>
        <w:r w:rsidR="00FF0001">
          <w:rPr>
            <w:noProof/>
            <w:webHidden/>
          </w:rPr>
          <w:instrText xml:space="preserve"> PAGEREF _Toc148359946 \h </w:instrText>
        </w:r>
        <w:r w:rsidR="00FF0001">
          <w:rPr>
            <w:noProof/>
            <w:webHidden/>
          </w:rPr>
        </w:r>
        <w:r w:rsidR="00FF0001">
          <w:rPr>
            <w:noProof/>
            <w:webHidden/>
          </w:rPr>
          <w:fldChar w:fldCharType="separate"/>
        </w:r>
        <w:r w:rsidR="00FF0001">
          <w:rPr>
            <w:noProof/>
            <w:webHidden/>
          </w:rPr>
          <w:t>3</w:t>
        </w:r>
        <w:r w:rsidR="00FF0001">
          <w:rPr>
            <w:noProof/>
            <w:webHidden/>
          </w:rPr>
          <w:fldChar w:fldCharType="end"/>
        </w:r>
      </w:hyperlink>
    </w:p>
    <w:p w14:paraId="1078BBC7" w14:textId="3F901686"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47" w:history="1">
        <w:r w:rsidR="00FF0001" w:rsidRPr="00F07D24">
          <w:rPr>
            <w:rStyle w:val="Hyperlink"/>
            <w:rFonts w:eastAsia="Calibri" w:cs="Tahoma"/>
            <w:noProof/>
          </w:rPr>
          <w:t>Table of Contents</w:t>
        </w:r>
        <w:r w:rsidR="00FF0001">
          <w:rPr>
            <w:noProof/>
            <w:webHidden/>
          </w:rPr>
          <w:tab/>
        </w:r>
        <w:r w:rsidR="00FF0001">
          <w:rPr>
            <w:noProof/>
            <w:webHidden/>
          </w:rPr>
          <w:fldChar w:fldCharType="begin"/>
        </w:r>
        <w:r w:rsidR="00FF0001">
          <w:rPr>
            <w:noProof/>
            <w:webHidden/>
          </w:rPr>
          <w:instrText xml:space="preserve"> PAGEREF _Toc148359947 \h </w:instrText>
        </w:r>
        <w:r w:rsidR="00FF0001">
          <w:rPr>
            <w:noProof/>
            <w:webHidden/>
          </w:rPr>
        </w:r>
        <w:r w:rsidR="00FF0001">
          <w:rPr>
            <w:noProof/>
            <w:webHidden/>
          </w:rPr>
          <w:fldChar w:fldCharType="separate"/>
        </w:r>
        <w:r w:rsidR="00FF0001">
          <w:rPr>
            <w:noProof/>
            <w:webHidden/>
          </w:rPr>
          <w:t>1</w:t>
        </w:r>
        <w:r w:rsidR="00FF0001">
          <w:rPr>
            <w:noProof/>
            <w:webHidden/>
          </w:rPr>
          <w:fldChar w:fldCharType="end"/>
        </w:r>
      </w:hyperlink>
    </w:p>
    <w:p w14:paraId="02C87BF7" w14:textId="68C4DAF7"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48" w:history="1">
        <w:r w:rsidR="00FF0001" w:rsidRPr="00F07D24">
          <w:rPr>
            <w:rStyle w:val="Hyperlink"/>
            <w:rFonts w:cs="Tahoma"/>
            <w:noProof/>
          </w:rPr>
          <w:t>LIST OF FIGURES</w:t>
        </w:r>
        <w:r w:rsidR="00FF0001">
          <w:rPr>
            <w:noProof/>
            <w:webHidden/>
          </w:rPr>
          <w:tab/>
        </w:r>
        <w:r w:rsidR="00FF0001">
          <w:rPr>
            <w:noProof/>
            <w:webHidden/>
          </w:rPr>
          <w:fldChar w:fldCharType="begin"/>
        </w:r>
        <w:r w:rsidR="00FF0001">
          <w:rPr>
            <w:noProof/>
            <w:webHidden/>
          </w:rPr>
          <w:instrText xml:space="preserve"> PAGEREF _Toc148359948 \h </w:instrText>
        </w:r>
        <w:r w:rsidR="00FF0001">
          <w:rPr>
            <w:noProof/>
            <w:webHidden/>
          </w:rPr>
        </w:r>
        <w:r w:rsidR="00FF0001">
          <w:rPr>
            <w:noProof/>
            <w:webHidden/>
          </w:rPr>
          <w:fldChar w:fldCharType="separate"/>
        </w:r>
        <w:r w:rsidR="00FF0001">
          <w:rPr>
            <w:noProof/>
            <w:webHidden/>
          </w:rPr>
          <w:t>8</w:t>
        </w:r>
        <w:r w:rsidR="00FF0001">
          <w:rPr>
            <w:noProof/>
            <w:webHidden/>
          </w:rPr>
          <w:fldChar w:fldCharType="end"/>
        </w:r>
      </w:hyperlink>
    </w:p>
    <w:p w14:paraId="60486ED2" w14:textId="7E7FA776"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49" w:history="1">
        <w:r w:rsidR="00FF0001" w:rsidRPr="00F07D24">
          <w:rPr>
            <w:rStyle w:val="Hyperlink"/>
            <w:rFonts w:cs="Tahoma"/>
            <w:noProof/>
          </w:rPr>
          <w:t>List of PHOTOS:</w:t>
        </w:r>
        <w:r w:rsidR="00FF0001">
          <w:rPr>
            <w:noProof/>
            <w:webHidden/>
          </w:rPr>
          <w:tab/>
        </w:r>
        <w:r w:rsidR="00FF0001">
          <w:rPr>
            <w:noProof/>
            <w:webHidden/>
          </w:rPr>
          <w:fldChar w:fldCharType="begin"/>
        </w:r>
        <w:r w:rsidR="00FF0001">
          <w:rPr>
            <w:noProof/>
            <w:webHidden/>
          </w:rPr>
          <w:instrText xml:space="preserve"> PAGEREF _Toc148359949 \h </w:instrText>
        </w:r>
        <w:r w:rsidR="00FF0001">
          <w:rPr>
            <w:noProof/>
            <w:webHidden/>
          </w:rPr>
        </w:r>
        <w:r w:rsidR="00FF0001">
          <w:rPr>
            <w:noProof/>
            <w:webHidden/>
          </w:rPr>
          <w:fldChar w:fldCharType="separate"/>
        </w:r>
        <w:r w:rsidR="00FF0001">
          <w:rPr>
            <w:noProof/>
            <w:webHidden/>
          </w:rPr>
          <w:t>9</w:t>
        </w:r>
        <w:r w:rsidR="00FF0001">
          <w:rPr>
            <w:noProof/>
            <w:webHidden/>
          </w:rPr>
          <w:fldChar w:fldCharType="end"/>
        </w:r>
      </w:hyperlink>
    </w:p>
    <w:p w14:paraId="55D0620E" w14:textId="57964698"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50" w:history="1">
        <w:r w:rsidR="00FF0001" w:rsidRPr="00F07D24">
          <w:rPr>
            <w:rStyle w:val="Hyperlink"/>
            <w:rFonts w:cs="Tahoma"/>
            <w:noProof/>
          </w:rPr>
          <w:t>List of tables:</w:t>
        </w:r>
        <w:r w:rsidR="00FF0001">
          <w:rPr>
            <w:noProof/>
            <w:webHidden/>
          </w:rPr>
          <w:tab/>
        </w:r>
        <w:r w:rsidR="00FF0001">
          <w:rPr>
            <w:noProof/>
            <w:webHidden/>
          </w:rPr>
          <w:fldChar w:fldCharType="begin"/>
        </w:r>
        <w:r w:rsidR="00FF0001">
          <w:rPr>
            <w:noProof/>
            <w:webHidden/>
          </w:rPr>
          <w:instrText xml:space="preserve"> PAGEREF _Toc148359950 \h </w:instrText>
        </w:r>
        <w:r w:rsidR="00FF0001">
          <w:rPr>
            <w:noProof/>
            <w:webHidden/>
          </w:rPr>
        </w:r>
        <w:r w:rsidR="00FF0001">
          <w:rPr>
            <w:noProof/>
            <w:webHidden/>
          </w:rPr>
          <w:fldChar w:fldCharType="separate"/>
        </w:r>
        <w:r w:rsidR="00FF0001">
          <w:rPr>
            <w:noProof/>
            <w:webHidden/>
          </w:rPr>
          <w:t>10</w:t>
        </w:r>
        <w:r w:rsidR="00FF0001">
          <w:rPr>
            <w:noProof/>
            <w:webHidden/>
          </w:rPr>
          <w:fldChar w:fldCharType="end"/>
        </w:r>
      </w:hyperlink>
    </w:p>
    <w:p w14:paraId="364E95EB" w14:textId="7BAB09A1"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51" w:history="1">
        <w:r w:rsidR="00FF0001" w:rsidRPr="00F07D24">
          <w:rPr>
            <w:rStyle w:val="Hyperlink"/>
            <w:noProof/>
          </w:rPr>
          <w:t>LIST OF ABBREVIATIONS</w:t>
        </w:r>
        <w:r w:rsidR="00FF0001" w:rsidRPr="00F07D24">
          <w:rPr>
            <w:rStyle w:val="Hyperlink"/>
            <w:rFonts w:cs="Tahoma"/>
            <w:noProof/>
          </w:rPr>
          <w:t>:</w:t>
        </w:r>
        <w:r w:rsidR="00FF0001">
          <w:rPr>
            <w:noProof/>
            <w:webHidden/>
          </w:rPr>
          <w:tab/>
        </w:r>
        <w:r w:rsidR="00FF0001">
          <w:rPr>
            <w:noProof/>
            <w:webHidden/>
          </w:rPr>
          <w:fldChar w:fldCharType="begin"/>
        </w:r>
        <w:r w:rsidR="00FF0001">
          <w:rPr>
            <w:noProof/>
            <w:webHidden/>
          </w:rPr>
          <w:instrText xml:space="preserve"> PAGEREF _Toc148359951 \h </w:instrText>
        </w:r>
        <w:r w:rsidR="00FF0001">
          <w:rPr>
            <w:noProof/>
            <w:webHidden/>
          </w:rPr>
        </w:r>
        <w:r w:rsidR="00FF0001">
          <w:rPr>
            <w:noProof/>
            <w:webHidden/>
          </w:rPr>
          <w:fldChar w:fldCharType="separate"/>
        </w:r>
        <w:r w:rsidR="00FF0001">
          <w:rPr>
            <w:noProof/>
            <w:webHidden/>
          </w:rPr>
          <w:t>11</w:t>
        </w:r>
        <w:r w:rsidR="00FF0001">
          <w:rPr>
            <w:noProof/>
            <w:webHidden/>
          </w:rPr>
          <w:fldChar w:fldCharType="end"/>
        </w:r>
      </w:hyperlink>
    </w:p>
    <w:p w14:paraId="7FDA223F" w14:textId="12F4C2B0"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52" w:history="1">
        <w:r w:rsidR="00FF0001" w:rsidRPr="00F07D24">
          <w:rPr>
            <w:rStyle w:val="Hyperlink"/>
            <w:rFonts w:cs="Tahoma"/>
            <w:noProof/>
          </w:rPr>
          <w:t>EXECUTIVE SUMMARY</w:t>
        </w:r>
        <w:r w:rsidR="00FF0001">
          <w:rPr>
            <w:noProof/>
            <w:webHidden/>
          </w:rPr>
          <w:tab/>
        </w:r>
        <w:r w:rsidR="00FF0001">
          <w:rPr>
            <w:noProof/>
            <w:webHidden/>
          </w:rPr>
          <w:fldChar w:fldCharType="begin"/>
        </w:r>
        <w:r w:rsidR="00FF0001">
          <w:rPr>
            <w:noProof/>
            <w:webHidden/>
          </w:rPr>
          <w:instrText xml:space="preserve"> PAGEREF _Toc148359952 \h </w:instrText>
        </w:r>
        <w:r w:rsidR="00FF0001">
          <w:rPr>
            <w:noProof/>
            <w:webHidden/>
          </w:rPr>
        </w:r>
        <w:r w:rsidR="00FF0001">
          <w:rPr>
            <w:noProof/>
            <w:webHidden/>
          </w:rPr>
          <w:fldChar w:fldCharType="separate"/>
        </w:r>
        <w:r w:rsidR="00FF0001">
          <w:rPr>
            <w:noProof/>
            <w:webHidden/>
          </w:rPr>
          <w:t>15</w:t>
        </w:r>
        <w:r w:rsidR="00FF0001">
          <w:rPr>
            <w:noProof/>
            <w:webHidden/>
          </w:rPr>
          <w:fldChar w:fldCharType="end"/>
        </w:r>
      </w:hyperlink>
    </w:p>
    <w:p w14:paraId="6E60CED5" w14:textId="630F7076"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53" w:history="1">
        <w:r w:rsidR="00FF0001" w:rsidRPr="00F07D24">
          <w:rPr>
            <w:rStyle w:val="Hyperlink"/>
            <w:rFonts w:cs="Tahoma"/>
            <w:noProof/>
          </w:rPr>
          <w:t>1</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PROJECT BRIEF AND INTRODUCTION</w:t>
        </w:r>
        <w:r w:rsidR="00FF0001">
          <w:rPr>
            <w:noProof/>
            <w:webHidden/>
          </w:rPr>
          <w:tab/>
        </w:r>
        <w:r w:rsidR="00FF0001">
          <w:rPr>
            <w:noProof/>
            <w:webHidden/>
          </w:rPr>
          <w:fldChar w:fldCharType="begin"/>
        </w:r>
        <w:r w:rsidR="00FF0001">
          <w:rPr>
            <w:noProof/>
            <w:webHidden/>
          </w:rPr>
          <w:instrText xml:space="preserve"> PAGEREF _Toc148359953 \h </w:instrText>
        </w:r>
        <w:r w:rsidR="00FF0001">
          <w:rPr>
            <w:noProof/>
            <w:webHidden/>
          </w:rPr>
        </w:r>
        <w:r w:rsidR="00FF0001">
          <w:rPr>
            <w:noProof/>
            <w:webHidden/>
          </w:rPr>
          <w:fldChar w:fldCharType="separate"/>
        </w:r>
        <w:r w:rsidR="00FF0001">
          <w:rPr>
            <w:noProof/>
            <w:webHidden/>
          </w:rPr>
          <w:t>21</w:t>
        </w:r>
        <w:r w:rsidR="00FF0001">
          <w:rPr>
            <w:noProof/>
            <w:webHidden/>
          </w:rPr>
          <w:fldChar w:fldCharType="end"/>
        </w:r>
      </w:hyperlink>
    </w:p>
    <w:p w14:paraId="12EBBCA4" w14:textId="6DC84951" w:rsidR="00FF0001" w:rsidRDefault="006F2DC6">
      <w:pPr>
        <w:pStyle w:val="TOC2"/>
        <w:rPr>
          <w:rFonts w:asciiTheme="minorHAnsi" w:eastAsiaTheme="minorEastAsia" w:hAnsiTheme="minorHAnsi" w:cstheme="minorBidi"/>
          <w:b w:val="0"/>
          <w:bCs w:val="0"/>
          <w:smallCaps w:val="0"/>
          <w:noProof/>
          <w:lang w:eastAsia="en-GB"/>
        </w:rPr>
      </w:pPr>
      <w:hyperlink w:anchor="_Toc148359954" w:history="1">
        <w:r w:rsidR="00FF0001" w:rsidRPr="00F07D24">
          <w:rPr>
            <w:rStyle w:val="Hyperlink"/>
            <w:rFonts w:cs="Tahoma"/>
            <w:noProof/>
          </w:rPr>
          <w:t>1.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Background of the Project</w:t>
        </w:r>
        <w:r w:rsidR="00FF0001">
          <w:rPr>
            <w:noProof/>
            <w:webHidden/>
          </w:rPr>
          <w:tab/>
        </w:r>
        <w:r w:rsidR="00FF0001">
          <w:rPr>
            <w:noProof/>
            <w:webHidden/>
          </w:rPr>
          <w:fldChar w:fldCharType="begin"/>
        </w:r>
        <w:r w:rsidR="00FF0001">
          <w:rPr>
            <w:noProof/>
            <w:webHidden/>
          </w:rPr>
          <w:instrText xml:space="preserve"> PAGEREF _Toc148359954 \h </w:instrText>
        </w:r>
        <w:r w:rsidR="00FF0001">
          <w:rPr>
            <w:noProof/>
            <w:webHidden/>
          </w:rPr>
        </w:r>
        <w:r w:rsidR="00FF0001">
          <w:rPr>
            <w:noProof/>
            <w:webHidden/>
          </w:rPr>
          <w:fldChar w:fldCharType="separate"/>
        </w:r>
        <w:r w:rsidR="00FF0001">
          <w:rPr>
            <w:noProof/>
            <w:webHidden/>
          </w:rPr>
          <w:t>21</w:t>
        </w:r>
        <w:r w:rsidR="00FF0001">
          <w:rPr>
            <w:noProof/>
            <w:webHidden/>
          </w:rPr>
          <w:fldChar w:fldCharType="end"/>
        </w:r>
      </w:hyperlink>
    </w:p>
    <w:p w14:paraId="78B08B68" w14:textId="31B160CE" w:rsidR="00FF0001" w:rsidRDefault="006F2DC6">
      <w:pPr>
        <w:pStyle w:val="TOC2"/>
        <w:rPr>
          <w:rFonts w:asciiTheme="minorHAnsi" w:eastAsiaTheme="minorEastAsia" w:hAnsiTheme="minorHAnsi" w:cstheme="minorBidi"/>
          <w:b w:val="0"/>
          <w:bCs w:val="0"/>
          <w:smallCaps w:val="0"/>
          <w:noProof/>
          <w:lang w:eastAsia="en-GB"/>
        </w:rPr>
      </w:pPr>
      <w:hyperlink w:anchor="_Toc148359955" w:history="1">
        <w:r w:rsidR="00FF0001" w:rsidRPr="00F07D24">
          <w:rPr>
            <w:rStyle w:val="Hyperlink"/>
            <w:rFonts w:cs="Tahoma"/>
            <w:noProof/>
          </w:rPr>
          <w:t>1.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OSAP Project Development Objective</w:t>
        </w:r>
        <w:r w:rsidR="00FF0001">
          <w:rPr>
            <w:noProof/>
            <w:webHidden/>
          </w:rPr>
          <w:tab/>
        </w:r>
        <w:r w:rsidR="00FF0001">
          <w:rPr>
            <w:noProof/>
            <w:webHidden/>
          </w:rPr>
          <w:fldChar w:fldCharType="begin"/>
        </w:r>
        <w:r w:rsidR="00FF0001">
          <w:rPr>
            <w:noProof/>
            <w:webHidden/>
          </w:rPr>
          <w:instrText xml:space="preserve"> PAGEREF _Toc148359955 \h </w:instrText>
        </w:r>
        <w:r w:rsidR="00FF0001">
          <w:rPr>
            <w:noProof/>
            <w:webHidden/>
          </w:rPr>
        </w:r>
        <w:r w:rsidR="00FF0001">
          <w:rPr>
            <w:noProof/>
            <w:webHidden/>
          </w:rPr>
          <w:fldChar w:fldCharType="separate"/>
        </w:r>
        <w:r w:rsidR="00FF0001">
          <w:rPr>
            <w:noProof/>
            <w:webHidden/>
          </w:rPr>
          <w:t>21</w:t>
        </w:r>
        <w:r w:rsidR="00FF0001">
          <w:rPr>
            <w:noProof/>
            <w:webHidden/>
          </w:rPr>
          <w:fldChar w:fldCharType="end"/>
        </w:r>
      </w:hyperlink>
    </w:p>
    <w:p w14:paraId="27E11EF3" w14:textId="00A8ECD1" w:rsidR="00FF0001" w:rsidRDefault="006F2DC6">
      <w:pPr>
        <w:pStyle w:val="TOC2"/>
        <w:rPr>
          <w:rFonts w:asciiTheme="minorHAnsi" w:eastAsiaTheme="minorEastAsia" w:hAnsiTheme="minorHAnsi" w:cstheme="minorBidi"/>
          <w:b w:val="0"/>
          <w:bCs w:val="0"/>
          <w:smallCaps w:val="0"/>
          <w:noProof/>
          <w:lang w:eastAsia="en-GB"/>
        </w:rPr>
      </w:pPr>
      <w:hyperlink w:anchor="_Toc148359956" w:history="1">
        <w:r w:rsidR="00FF0001" w:rsidRPr="00F07D24">
          <w:rPr>
            <w:rStyle w:val="Hyperlink"/>
            <w:rFonts w:cs="Tahoma"/>
            <w:noProof/>
          </w:rPr>
          <w:t>1.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Description of Component 1: Mini-grids for Community Facilities, Enterprises, and Households</w:t>
        </w:r>
        <w:r w:rsidR="00FF0001">
          <w:rPr>
            <w:noProof/>
            <w:webHidden/>
          </w:rPr>
          <w:tab/>
        </w:r>
        <w:r w:rsidR="00FF0001">
          <w:rPr>
            <w:noProof/>
            <w:webHidden/>
          </w:rPr>
          <w:fldChar w:fldCharType="begin"/>
        </w:r>
        <w:r w:rsidR="00FF0001">
          <w:rPr>
            <w:noProof/>
            <w:webHidden/>
          </w:rPr>
          <w:instrText xml:space="preserve"> PAGEREF _Toc148359956 \h </w:instrText>
        </w:r>
        <w:r w:rsidR="00FF0001">
          <w:rPr>
            <w:noProof/>
            <w:webHidden/>
          </w:rPr>
        </w:r>
        <w:r w:rsidR="00FF0001">
          <w:rPr>
            <w:noProof/>
            <w:webHidden/>
          </w:rPr>
          <w:fldChar w:fldCharType="separate"/>
        </w:r>
        <w:r w:rsidR="00FF0001">
          <w:rPr>
            <w:noProof/>
            <w:webHidden/>
          </w:rPr>
          <w:t>21</w:t>
        </w:r>
        <w:r w:rsidR="00FF0001">
          <w:rPr>
            <w:noProof/>
            <w:webHidden/>
          </w:rPr>
          <w:fldChar w:fldCharType="end"/>
        </w:r>
      </w:hyperlink>
    </w:p>
    <w:p w14:paraId="026D2806" w14:textId="3B324871" w:rsidR="00FF0001" w:rsidRDefault="006F2DC6">
      <w:pPr>
        <w:pStyle w:val="TOC2"/>
        <w:rPr>
          <w:rFonts w:asciiTheme="minorHAnsi" w:eastAsiaTheme="minorEastAsia" w:hAnsiTheme="minorHAnsi" w:cstheme="minorBidi"/>
          <w:b w:val="0"/>
          <w:bCs w:val="0"/>
          <w:smallCaps w:val="0"/>
          <w:noProof/>
          <w:lang w:eastAsia="en-GB"/>
        </w:rPr>
      </w:pPr>
      <w:hyperlink w:anchor="_Toc148359957" w:history="1">
        <w:r w:rsidR="00FF0001" w:rsidRPr="00F07D24">
          <w:rPr>
            <w:rStyle w:val="Hyperlink"/>
            <w:rFonts w:cs="Tahoma"/>
            <w:noProof/>
          </w:rPr>
          <w:t>1.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Justification of the Proposed Project</w:t>
        </w:r>
        <w:r w:rsidR="00FF0001">
          <w:rPr>
            <w:noProof/>
            <w:webHidden/>
          </w:rPr>
          <w:tab/>
        </w:r>
        <w:r w:rsidR="00FF0001">
          <w:rPr>
            <w:noProof/>
            <w:webHidden/>
          </w:rPr>
          <w:fldChar w:fldCharType="begin"/>
        </w:r>
        <w:r w:rsidR="00FF0001">
          <w:rPr>
            <w:noProof/>
            <w:webHidden/>
          </w:rPr>
          <w:instrText xml:space="preserve"> PAGEREF _Toc148359957 \h </w:instrText>
        </w:r>
        <w:r w:rsidR="00FF0001">
          <w:rPr>
            <w:noProof/>
            <w:webHidden/>
          </w:rPr>
        </w:r>
        <w:r w:rsidR="00FF0001">
          <w:rPr>
            <w:noProof/>
            <w:webHidden/>
          </w:rPr>
          <w:fldChar w:fldCharType="separate"/>
        </w:r>
        <w:r w:rsidR="00FF0001">
          <w:rPr>
            <w:noProof/>
            <w:webHidden/>
          </w:rPr>
          <w:t>22</w:t>
        </w:r>
        <w:r w:rsidR="00FF0001">
          <w:rPr>
            <w:noProof/>
            <w:webHidden/>
          </w:rPr>
          <w:fldChar w:fldCharType="end"/>
        </w:r>
      </w:hyperlink>
    </w:p>
    <w:p w14:paraId="30A51631" w14:textId="0F0BA862" w:rsidR="00FF0001" w:rsidRDefault="006F2DC6">
      <w:pPr>
        <w:pStyle w:val="TOC2"/>
        <w:rPr>
          <w:rFonts w:asciiTheme="minorHAnsi" w:eastAsiaTheme="minorEastAsia" w:hAnsiTheme="minorHAnsi" w:cstheme="minorBidi"/>
          <w:b w:val="0"/>
          <w:bCs w:val="0"/>
          <w:smallCaps w:val="0"/>
          <w:noProof/>
          <w:lang w:eastAsia="en-GB"/>
        </w:rPr>
      </w:pPr>
      <w:hyperlink w:anchor="_Toc148359958" w:history="1">
        <w:r w:rsidR="00FF0001" w:rsidRPr="00F07D24">
          <w:rPr>
            <w:rStyle w:val="Hyperlink"/>
            <w:rFonts w:cs="Tahoma"/>
            <w:noProof/>
          </w:rPr>
          <w:t>1.5</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cope and Objectives of the Study</w:t>
        </w:r>
        <w:r w:rsidR="00FF0001">
          <w:rPr>
            <w:noProof/>
            <w:webHidden/>
          </w:rPr>
          <w:tab/>
        </w:r>
        <w:r w:rsidR="00FF0001">
          <w:rPr>
            <w:noProof/>
            <w:webHidden/>
          </w:rPr>
          <w:fldChar w:fldCharType="begin"/>
        </w:r>
        <w:r w:rsidR="00FF0001">
          <w:rPr>
            <w:noProof/>
            <w:webHidden/>
          </w:rPr>
          <w:instrText xml:space="preserve"> PAGEREF _Toc148359958 \h </w:instrText>
        </w:r>
        <w:r w:rsidR="00FF0001">
          <w:rPr>
            <w:noProof/>
            <w:webHidden/>
          </w:rPr>
        </w:r>
        <w:r w:rsidR="00FF0001">
          <w:rPr>
            <w:noProof/>
            <w:webHidden/>
          </w:rPr>
          <w:fldChar w:fldCharType="separate"/>
        </w:r>
        <w:r w:rsidR="00FF0001">
          <w:rPr>
            <w:noProof/>
            <w:webHidden/>
          </w:rPr>
          <w:t>22</w:t>
        </w:r>
        <w:r w:rsidR="00FF0001">
          <w:rPr>
            <w:noProof/>
            <w:webHidden/>
          </w:rPr>
          <w:fldChar w:fldCharType="end"/>
        </w:r>
      </w:hyperlink>
    </w:p>
    <w:p w14:paraId="48512F7E" w14:textId="36587D8F" w:rsidR="00FF0001" w:rsidRDefault="006F2DC6">
      <w:pPr>
        <w:pStyle w:val="TOC3"/>
        <w:rPr>
          <w:rFonts w:asciiTheme="minorHAnsi" w:eastAsiaTheme="minorEastAsia" w:hAnsiTheme="minorHAnsi" w:cstheme="minorBidi"/>
          <w:smallCaps w:val="0"/>
          <w:noProof/>
          <w:lang w:eastAsia="en-GB"/>
        </w:rPr>
      </w:pPr>
      <w:hyperlink w:anchor="_Toc148359959" w:history="1">
        <w:r w:rsidR="00FF0001" w:rsidRPr="00F07D24">
          <w:rPr>
            <w:rStyle w:val="Hyperlink"/>
            <w:rFonts w:cs="Tahoma"/>
            <w:noProof/>
          </w:rPr>
          <w:t>1.5.1</w:t>
        </w:r>
        <w:r w:rsidR="00FF0001">
          <w:rPr>
            <w:rFonts w:asciiTheme="minorHAnsi" w:eastAsiaTheme="minorEastAsia" w:hAnsiTheme="minorHAnsi" w:cstheme="minorBidi"/>
            <w:smallCaps w:val="0"/>
            <w:noProof/>
            <w:lang w:eastAsia="en-GB"/>
          </w:rPr>
          <w:tab/>
        </w:r>
        <w:r w:rsidR="00FF0001" w:rsidRPr="00F07D24">
          <w:rPr>
            <w:rStyle w:val="Hyperlink"/>
            <w:rFonts w:cs="Tahoma"/>
            <w:noProof/>
            <w:lang w:val="it-IT"/>
          </w:rPr>
          <w:t>Scope</w:t>
        </w:r>
        <w:r w:rsidR="00FF0001">
          <w:rPr>
            <w:noProof/>
            <w:webHidden/>
          </w:rPr>
          <w:tab/>
        </w:r>
        <w:r w:rsidR="00FF0001">
          <w:rPr>
            <w:noProof/>
            <w:webHidden/>
          </w:rPr>
          <w:fldChar w:fldCharType="begin"/>
        </w:r>
        <w:r w:rsidR="00FF0001">
          <w:rPr>
            <w:noProof/>
            <w:webHidden/>
          </w:rPr>
          <w:instrText xml:space="preserve"> PAGEREF _Toc148359959 \h </w:instrText>
        </w:r>
        <w:r w:rsidR="00FF0001">
          <w:rPr>
            <w:noProof/>
            <w:webHidden/>
          </w:rPr>
        </w:r>
        <w:r w:rsidR="00FF0001">
          <w:rPr>
            <w:noProof/>
            <w:webHidden/>
          </w:rPr>
          <w:fldChar w:fldCharType="separate"/>
        </w:r>
        <w:r w:rsidR="00FF0001">
          <w:rPr>
            <w:noProof/>
            <w:webHidden/>
          </w:rPr>
          <w:t>23</w:t>
        </w:r>
        <w:r w:rsidR="00FF0001">
          <w:rPr>
            <w:noProof/>
            <w:webHidden/>
          </w:rPr>
          <w:fldChar w:fldCharType="end"/>
        </w:r>
      </w:hyperlink>
    </w:p>
    <w:p w14:paraId="6D97CF82" w14:textId="53775EFA" w:rsidR="00FF0001" w:rsidRDefault="006F2DC6">
      <w:pPr>
        <w:pStyle w:val="TOC3"/>
        <w:rPr>
          <w:rFonts w:asciiTheme="minorHAnsi" w:eastAsiaTheme="minorEastAsia" w:hAnsiTheme="minorHAnsi" w:cstheme="minorBidi"/>
          <w:smallCaps w:val="0"/>
          <w:noProof/>
          <w:lang w:eastAsia="en-GB"/>
        </w:rPr>
      </w:pPr>
      <w:hyperlink w:anchor="_Toc148359960" w:history="1">
        <w:r w:rsidR="00FF0001" w:rsidRPr="00F07D24">
          <w:rPr>
            <w:rStyle w:val="Hyperlink"/>
            <w:rFonts w:cs="Tahoma"/>
            <w:noProof/>
          </w:rPr>
          <w:t>1.5.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pecific objectives:</w:t>
        </w:r>
        <w:r w:rsidR="00FF0001">
          <w:rPr>
            <w:noProof/>
            <w:webHidden/>
          </w:rPr>
          <w:tab/>
        </w:r>
        <w:r w:rsidR="00FF0001">
          <w:rPr>
            <w:noProof/>
            <w:webHidden/>
          </w:rPr>
          <w:fldChar w:fldCharType="begin"/>
        </w:r>
        <w:r w:rsidR="00FF0001">
          <w:rPr>
            <w:noProof/>
            <w:webHidden/>
          </w:rPr>
          <w:instrText xml:space="preserve"> PAGEREF _Toc148359960 \h </w:instrText>
        </w:r>
        <w:r w:rsidR="00FF0001">
          <w:rPr>
            <w:noProof/>
            <w:webHidden/>
          </w:rPr>
        </w:r>
        <w:r w:rsidR="00FF0001">
          <w:rPr>
            <w:noProof/>
            <w:webHidden/>
          </w:rPr>
          <w:fldChar w:fldCharType="separate"/>
        </w:r>
        <w:r w:rsidR="00FF0001">
          <w:rPr>
            <w:noProof/>
            <w:webHidden/>
          </w:rPr>
          <w:t>23</w:t>
        </w:r>
        <w:r w:rsidR="00FF0001">
          <w:rPr>
            <w:noProof/>
            <w:webHidden/>
          </w:rPr>
          <w:fldChar w:fldCharType="end"/>
        </w:r>
      </w:hyperlink>
    </w:p>
    <w:p w14:paraId="7400AD27" w14:textId="598C193B" w:rsidR="00FF0001" w:rsidRDefault="006F2DC6">
      <w:pPr>
        <w:pStyle w:val="TOC2"/>
        <w:rPr>
          <w:rFonts w:asciiTheme="minorHAnsi" w:eastAsiaTheme="minorEastAsia" w:hAnsiTheme="minorHAnsi" w:cstheme="minorBidi"/>
          <w:b w:val="0"/>
          <w:bCs w:val="0"/>
          <w:smallCaps w:val="0"/>
          <w:noProof/>
          <w:lang w:eastAsia="en-GB"/>
        </w:rPr>
      </w:pPr>
      <w:hyperlink w:anchor="_Toc148359961" w:history="1">
        <w:r w:rsidR="00FF0001" w:rsidRPr="00F07D24">
          <w:rPr>
            <w:rStyle w:val="Hyperlink"/>
            <w:rFonts w:cs="Tahoma"/>
            <w:noProof/>
          </w:rPr>
          <w:t>1.6</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Terms of Reference (ToR) for the ESIA Process</w:t>
        </w:r>
        <w:r w:rsidR="00FF0001">
          <w:rPr>
            <w:noProof/>
            <w:webHidden/>
          </w:rPr>
          <w:tab/>
        </w:r>
        <w:r w:rsidR="00FF0001">
          <w:rPr>
            <w:noProof/>
            <w:webHidden/>
          </w:rPr>
          <w:fldChar w:fldCharType="begin"/>
        </w:r>
        <w:r w:rsidR="00FF0001">
          <w:rPr>
            <w:noProof/>
            <w:webHidden/>
          </w:rPr>
          <w:instrText xml:space="preserve"> PAGEREF _Toc148359961 \h </w:instrText>
        </w:r>
        <w:r w:rsidR="00FF0001">
          <w:rPr>
            <w:noProof/>
            <w:webHidden/>
          </w:rPr>
        </w:r>
        <w:r w:rsidR="00FF0001">
          <w:rPr>
            <w:noProof/>
            <w:webHidden/>
          </w:rPr>
          <w:fldChar w:fldCharType="separate"/>
        </w:r>
        <w:r w:rsidR="00FF0001">
          <w:rPr>
            <w:noProof/>
            <w:webHidden/>
          </w:rPr>
          <w:t>23</w:t>
        </w:r>
        <w:r w:rsidR="00FF0001">
          <w:rPr>
            <w:noProof/>
            <w:webHidden/>
          </w:rPr>
          <w:fldChar w:fldCharType="end"/>
        </w:r>
      </w:hyperlink>
    </w:p>
    <w:p w14:paraId="58FFA5FB" w14:textId="4BB5AE3D" w:rsidR="00FF0001" w:rsidRDefault="006F2DC6">
      <w:pPr>
        <w:pStyle w:val="TOC2"/>
        <w:rPr>
          <w:rFonts w:asciiTheme="minorHAnsi" w:eastAsiaTheme="minorEastAsia" w:hAnsiTheme="minorHAnsi" w:cstheme="minorBidi"/>
          <w:b w:val="0"/>
          <w:bCs w:val="0"/>
          <w:smallCaps w:val="0"/>
          <w:noProof/>
          <w:lang w:eastAsia="en-GB"/>
        </w:rPr>
      </w:pPr>
      <w:hyperlink w:anchor="_Toc148359962" w:history="1">
        <w:r w:rsidR="00FF0001" w:rsidRPr="00F07D24">
          <w:rPr>
            <w:rStyle w:val="Hyperlink"/>
            <w:rFonts w:cs="Tahoma"/>
            <w:noProof/>
          </w:rPr>
          <w:t>1.7</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ESIA Approach and Methodology</w:t>
        </w:r>
        <w:r w:rsidR="00FF0001">
          <w:rPr>
            <w:noProof/>
            <w:webHidden/>
          </w:rPr>
          <w:tab/>
        </w:r>
        <w:r w:rsidR="00FF0001">
          <w:rPr>
            <w:noProof/>
            <w:webHidden/>
          </w:rPr>
          <w:fldChar w:fldCharType="begin"/>
        </w:r>
        <w:r w:rsidR="00FF0001">
          <w:rPr>
            <w:noProof/>
            <w:webHidden/>
          </w:rPr>
          <w:instrText xml:space="preserve"> PAGEREF _Toc148359962 \h </w:instrText>
        </w:r>
        <w:r w:rsidR="00FF0001">
          <w:rPr>
            <w:noProof/>
            <w:webHidden/>
          </w:rPr>
        </w:r>
        <w:r w:rsidR="00FF0001">
          <w:rPr>
            <w:noProof/>
            <w:webHidden/>
          </w:rPr>
          <w:fldChar w:fldCharType="separate"/>
        </w:r>
        <w:r w:rsidR="00FF0001">
          <w:rPr>
            <w:noProof/>
            <w:webHidden/>
          </w:rPr>
          <w:t>24</w:t>
        </w:r>
        <w:r w:rsidR="00FF0001">
          <w:rPr>
            <w:noProof/>
            <w:webHidden/>
          </w:rPr>
          <w:fldChar w:fldCharType="end"/>
        </w:r>
      </w:hyperlink>
    </w:p>
    <w:p w14:paraId="628F6EEA" w14:textId="50DC4510" w:rsidR="00FF0001" w:rsidRDefault="006F2DC6">
      <w:pPr>
        <w:pStyle w:val="TOC3"/>
        <w:rPr>
          <w:rFonts w:asciiTheme="minorHAnsi" w:eastAsiaTheme="minorEastAsia" w:hAnsiTheme="minorHAnsi" w:cstheme="minorBidi"/>
          <w:smallCaps w:val="0"/>
          <w:noProof/>
          <w:lang w:eastAsia="en-GB"/>
        </w:rPr>
      </w:pPr>
      <w:hyperlink w:anchor="_Toc148359963" w:history="1">
        <w:r w:rsidR="00FF0001" w:rsidRPr="00F07D24">
          <w:rPr>
            <w:rStyle w:val="Hyperlink"/>
            <w:rFonts w:eastAsia="Arial Unicode MS" w:cs="Tahoma"/>
            <w:noProof/>
          </w:rPr>
          <w:t>1.7.1</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Desk study/literature review</w:t>
        </w:r>
        <w:r w:rsidR="00FF0001">
          <w:rPr>
            <w:noProof/>
            <w:webHidden/>
          </w:rPr>
          <w:tab/>
        </w:r>
        <w:r w:rsidR="00FF0001">
          <w:rPr>
            <w:noProof/>
            <w:webHidden/>
          </w:rPr>
          <w:fldChar w:fldCharType="begin"/>
        </w:r>
        <w:r w:rsidR="00FF0001">
          <w:rPr>
            <w:noProof/>
            <w:webHidden/>
          </w:rPr>
          <w:instrText xml:space="preserve"> PAGEREF _Toc148359963 \h </w:instrText>
        </w:r>
        <w:r w:rsidR="00FF0001">
          <w:rPr>
            <w:noProof/>
            <w:webHidden/>
          </w:rPr>
        </w:r>
        <w:r w:rsidR="00FF0001">
          <w:rPr>
            <w:noProof/>
            <w:webHidden/>
          </w:rPr>
          <w:fldChar w:fldCharType="separate"/>
        </w:r>
        <w:r w:rsidR="00FF0001">
          <w:rPr>
            <w:noProof/>
            <w:webHidden/>
          </w:rPr>
          <w:t>24</w:t>
        </w:r>
        <w:r w:rsidR="00FF0001">
          <w:rPr>
            <w:noProof/>
            <w:webHidden/>
          </w:rPr>
          <w:fldChar w:fldCharType="end"/>
        </w:r>
      </w:hyperlink>
    </w:p>
    <w:p w14:paraId="339EF3F4" w14:textId="1A549D17" w:rsidR="00FF0001" w:rsidRDefault="006F2DC6">
      <w:pPr>
        <w:pStyle w:val="TOC3"/>
        <w:rPr>
          <w:rFonts w:asciiTheme="minorHAnsi" w:eastAsiaTheme="minorEastAsia" w:hAnsiTheme="minorHAnsi" w:cstheme="minorBidi"/>
          <w:smallCaps w:val="0"/>
          <w:noProof/>
          <w:lang w:eastAsia="en-GB"/>
        </w:rPr>
      </w:pPr>
      <w:hyperlink w:anchor="_Toc148359964" w:history="1">
        <w:r w:rsidR="00FF0001" w:rsidRPr="00F07D24">
          <w:rPr>
            <w:rStyle w:val="Hyperlink"/>
            <w:rFonts w:cs="Tahoma"/>
            <w:noProof/>
          </w:rPr>
          <w:t>1.7.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ampling</w:t>
        </w:r>
        <w:r w:rsidR="00FF0001">
          <w:rPr>
            <w:noProof/>
            <w:webHidden/>
          </w:rPr>
          <w:tab/>
        </w:r>
        <w:r w:rsidR="00FF0001">
          <w:rPr>
            <w:noProof/>
            <w:webHidden/>
          </w:rPr>
          <w:fldChar w:fldCharType="begin"/>
        </w:r>
        <w:r w:rsidR="00FF0001">
          <w:rPr>
            <w:noProof/>
            <w:webHidden/>
          </w:rPr>
          <w:instrText xml:space="preserve"> PAGEREF _Toc148359964 \h </w:instrText>
        </w:r>
        <w:r w:rsidR="00FF0001">
          <w:rPr>
            <w:noProof/>
            <w:webHidden/>
          </w:rPr>
        </w:r>
        <w:r w:rsidR="00FF0001">
          <w:rPr>
            <w:noProof/>
            <w:webHidden/>
          </w:rPr>
          <w:fldChar w:fldCharType="separate"/>
        </w:r>
        <w:r w:rsidR="00FF0001">
          <w:rPr>
            <w:noProof/>
            <w:webHidden/>
          </w:rPr>
          <w:t>25</w:t>
        </w:r>
        <w:r w:rsidR="00FF0001">
          <w:rPr>
            <w:noProof/>
            <w:webHidden/>
          </w:rPr>
          <w:fldChar w:fldCharType="end"/>
        </w:r>
      </w:hyperlink>
    </w:p>
    <w:p w14:paraId="7401B586" w14:textId="33C17A6B" w:rsidR="00FF0001" w:rsidRDefault="006F2DC6">
      <w:pPr>
        <w:pStyle w:val="TOC3"/>
        <w:rPr>
          <w:rFonts w:asciiTheme="minorHAnsi" w:eastAsiaTheme="minorEastAsia" w:hAnsiTheme="minorHAnsi" w:cstheme="minorBidi"/>
          <w:smallCaps w:val="0"/>
          <w:noProof/>
          <w:lang w:eastAsia="en-GB"/>
        </w:rPr>
      </w:pPr>
      <w:hyperlink w:anchor="_Toc148359965" w:history="1">
        <w:r w:rsidR="00FF0001" w:rsidRPr="00F07D24">
          <w:rPr>
            <w:rStyle w:val="Hyperlink"/>
            <w:rFonts w:eastAsia="Arial Unicode MS" w:cs="Tahoma"/>
            <w:noProof/>
          </w:rPr>
          <w:t>1.7.3</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Field visit and consultation:</w:t>
        </w:r>
        <w:r w:rsidR="00FF0001">
          <w:rPr>
            <w:noProof/>
            <w:webHidden/>
          </w:rPr>
          <w:tab/>
        </w:r>
        <w:r w:rsidR="00FF0001">
          <w:rPr>
            <w:noProof/>
            <w:webHidden/>
          </w:rPr>
          <w:fldChar w:fldCharType="begin"/>
        </w:r>
        <w:r w:rsidR="00FF0001">
          <w:rPr>
            <w:noProof/>
            <w:webHidden/>
          </w:rPr>
          <w:instrText xml:space="preserve"> PAGEREF _Toc148359965 \h </w:instrText>
        </w:r>
        <w:r w:rsidR="00FF0001">
          <w:rPr>
            <w:noProof/>
            <w:webHidden/>
          </w:rPr>
        </w:r>
        <w:r w:rsidR="00FF0001">
          <w:rPr>
            <w:noProof/>
            <w:webHidden/>
          </w:rPr>
          <w:fldChar w:fldCharType="separate"/>
        </w:r>
        <w:r w:rsidR="00FF0001">
          <w:rPr>
            <w:noProof/>
            <w:webHidden/>
          </w:rPr>
          <w:t>25</w:t>
        </w:r>
        <w:r w:rsidR="00FF0001">
          <w:rPr>
            <w:noProof/>
            <w:webHidden/>
          </w:rPr>
          <w:fldChar w:fldCharType="end"/>
        </w:r>
      </w:hyperlink>
    </w:p>
    <w:p w14:paraId="009DC660" w14:textId="1EC44F25" w:rsidR="00FF0001" w:rsidRDefault="006F2DC6">
      <w:pPr>
        <w:pStyle w:val="TOC3"/>
        <w:rPr>
          <w:rFonts w:asciiTheme="minorHAnsi" w:eastAsiaTheme="minorEastAsia" w:hAnsiTheme="minorHAnsi" w:cstheme="minorBidi"/>
          <w:smallCaps w:val="0"/>
          <w:noProof/>
          <w:lang w:eastAsia="en-GB"/>
        </w:rPr>
      </w:pPr>
      <w:hyperlink w:anchor="_Toc148359966" w:history="1">
        <w:r w:rsidR="00FF0001" w:rsidRPr="00F07D24">
          <w:rPr>
            <w:rStyle w:val="Hyperlink"/>
            <w:rFonts w:eastAsia="Arial Unicode MS" w:cs="Tahoma"/>
            <w:noProof/>
          </w:rPr>
          <w:t>1.7.4</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Notice and mobilization of the consultation meeting</w:t>
        </w:r>
        <w:r w:rsidR="00FF0001">
          <w:rPr>
            <w:noProof/>
            <w:webHidden/>
          </w:rPr>
          <w:tab/>
        </w:r>
        <w:r w:rsidR="00FF0001">
          <w:rPr>
            <w:noProof/>
            <w:webHidden/>
          </w:rPr>
          <w:fldChar w:fldCharType="begin"/>
        </w:r>
        <w:r w:rsidR="00FF0001">
          <w:rPr>
            <w:noProof/>
            <w:webHidden/>
          </w:rPr>
          <w:instrText xml:space="preserve"> PAGEREF _Toc148359966 \h </w:instrText>
        </w:r>
        <w:r w:rsidR="00FF0001">
          <w:rPr>
            <w:noProof/>
            <w:webHidden/>
          </w:rPr>
        </w:r>
        <w:r w:rsidR="00FF0001">
          <w:rPr>
            <w:noProof/>
            <w:webHidden/>
          </w:rPr>
          <w:fldChar w:fldCharType="separate"/>
        </w:r>
        <w:r w:rsidR="00FF0001">
          <w:rPr>
            <w:noProof/>
            <w:webHidden/>
          </w:rPr>
          <w:t>25</w:t>
        </w:r>
        <w:r w:rsidR="00FF0001">
          <w:rPr>
            <w:noProof/>
            <w:webHidden/>
          </w:rPr>
          <w:fldChar w:fldCharType="end"/>
        </w:r>
      </w:hyperlink>
    </w:p>
    <w:p w14:paraId="3FD00B8B" w14:textId="7963EF85" w:rsidR="00FF0001" w:rsidRDefault="006F2DC6">
      <w:pPr>
        <w:pStyle w:val="TOC3"/>
        <w:rPr>
          <w:rFonts w:asciiTheme="minorHAnsi" w:eastAsiaTheme="minorEastAsia" w:hAnsiTheme="minorHAnsi" w:cstheme="minorBidi"/>
          <w:smallCaps w:val="0"/>
          <w:noProof/>
          <w:lang w:eastAsia="en-GB"/>
        </w:rPr>
      </w:pPr>
      <w:hyperlink w:anchor="_Toc148359967" w:history="1">
        <w:r w:rsidR="00FF0001" w:rsidRPr="00F07D24">
          <w:rPr>
            <w:rStyle w:val="Hyperlink"/>
            <w:rFonts w:eastAsia="Arial Unicode MS" w:cs="Tahoma"/>
            <w:noProof/>
          </w:rPr>
          <w:t>1.7.5</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Methods of consultations</w:t>
        </w:r>
        <w:r w:rsidR="00FF0001">
          <w:rPr>
            <w:noProof/>
            <w:webHidden/>
          </w:rPr>
          <w:tab/>
        </w:r>
        <w:r w:rsidR="00FF0001">
          <w:rPr>
            <w:noProof/>
            <w:webHidden/>
          </w:rPr>
          <w:fldChar w:fldCharType="begin"/>
        </w:r>
        <w:r w:rsidR="00FF0001">
          <w:rPr>
            <w:noProof/>
            <w:webHidden/>
          </w:rPr>
          <w:instrText xml:space="preserve"> PAGEREF _Toc148359967 \h </w:instrText>
        </w:r>
        <w:r w:rsidR="00FF0001">
          <w:rPr>
            <w:noProof/>
            <w:webHidden/>
          </w:rPr>
        </w:r>
        <w:r w:rsidR="00FF0001">
          <w:rPr>
            <w:noProof/>
            <w:webHidden/>
          </w:rPr>
          <w:fldChar w:fldCharType="separate"/>
        </w:r>
        <w:r w:rsidR="00FF0001">
          <w:rPr>
            <w:noProof/>
            <w:webHidden/>
          </w:rPr>
          <w:t>25</w:t>
        </w:r>
        <w:r w:rsidR="00FF0001">
          <w:rPr>
            <w:noProof/>
            <w:webHidden/>
          </w:rPr>
          <w:fldChar w:fldCharType="end"/>
        </w:r>
      </w:hyperlink>
    </w:p>
    <w:p w14:paraId="2B57B5F4" w14:textId="2F01DEFE" w:rsidR="00FF0001" w:rsidRDefault="006F2DC6">
      <w:pPr>
        <w:pStyle w:val="TOC2"/>
        <w:rPr>
          <w:rFonts w:asciiTheme="minorHAnsi" w:eastAsiaTheme="minorEastAsia" w:hAnsiTheme="minorHAnsi" w:cstheme="minorBidi"/>
          <w:b w:val="0"/>
          <w:bCs w:val="0"/>
          <w:smallCaps w:val="0"/>
          <w:noProof/>
          <w:lang w:eastAsia="en-GB"/>
        </w:rPr>
      </w:pPr>
      <w:hyperlink w:anchor="_Toc148359968" w:history="1">
        <w:r w:rsidR="00FF0001" w:rsidRPr="00F07D24">
          <w:rPr>
            <w:rStyle w:val="Hyperlink"/>
            <w:rFonts w:cs="Tahoma"/>
            <w:noProof/>
          </w:rPr>
          <w:t>1.8</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ESIA Study Team</w:t>
        </w:r>
        <w:r w:rsidR="00FF0001">
          <w:rPr>
            <w:noProof/>
            <w:webHidden/>
          </w:rPr>
          <w:tab/>
        </w:r>
        <w:r w:rsidR="00FF0001">
          <w:rPr>
            <w:noProof/>
            <w:webHidden/>
          </w:rPr>
          <w:fldChar w:fldCharType="begin"/>
        </w:r>
        <w:r w:rsidR="00FF0001">
          <w:rPr>
            <w:noProof/>
            <w:webHidden/>
          </w:rPr>
          <w:instrText xml:space="preserve"> PAGEREF _Toc148359968 \h </w:instrText>
        </w:r>
        <w:r w:rsidR="00FF0001">
          <w:rPr>
            <w:noProof/>
            <w:webHidden/>
          </w:rPr>
        </w:r>
        <w:r w:rsidR="00FF0001">
          <w:rPr>
            <w:noProof/>
            <w:webHidden/>
          </w:rPr>
          <w:fldChar w:fldCharType="separate"/>
        </w:r>
        <w:r w:rsidR="00FF0001">
          <w:rPr>
            <w:noProof/>
            <w:webHidden/>
          </w:rPr>
          <w:t>26</w:t>
        </w:r>
        <w:r w:rsidR="00FF0001">
          <w:rPr>
            <w:noProof/>
            <w:webHidden/>
          </w:rPr>
          <w:fldChar w:fldCharType="end"/>
        </w:r>
      </w:hyperlink>
    </w:p>
    <w:p w14:paraId="5EEC2A81" w14:textId="2D5A7830" w:rsidR="00FF0001" w:rsidRDefault="006F2DC6">
      <w:pPr>
        <w:pStyle w:val="TOC2"/>
        <w:rPr>
          <w:rFonts w:asciiTheme="minorHAnsi" w:eastAsiaTheme="minorEastAsia" w:hAnsiTheme="minorHAnsi" w:cstheme="minorBidi"/>
          <w:b w:val="0"/>
          <w:bCs w:val="0"/>
          <w:smallCaps w:val="0"/>
          <w:noProof/>
          <w:lang w:eastAsia="en-GB"/>
        </w:rPr>
      </w:pPr>
      <w:hyperlink w:anchor="_Toc148359969" w:history="1">
        <w:r w:rsidR="00FF0001" w:rsidRPr="00F07D24">
          <w:rPr>
            <w:rStyle w:val="Hyperlink"/>
            <w:rFonts w:cs="Tahoma"/>
            <w:noProof/>
          </w:rPr>
          <w:t>1.9</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Uncertainty in Compiling Information</w:t>
        </w:r>
        <w:r w:rsidR="00FF0001">
          <w:rPr>
            <w:noProof/>
            <w:webHidden/>
          </w:rPr>
          <w:tab/>
        </w:r>
        <w:r w:rsidR="00FF0001">
          <w:rPr>
            <w:noProof/>
            <w:webHidden/>
          </w:rPr>
          <w:fldChar w:fldCharType="begin"/>
        </w:r>
        <w:r w:rsidR="00FF0001">
          <w:rPr>
            <w:noProof/>
            <w:webHidden/>
          </w:rPr>
          <w:instrText xml:space="preserve"> PAGEREF _Toc148359969 \h </w:instrText>
        </w:r>
        <w:r w:rsidR="00FF0001">
          <w:rPr>
            <w:noProof/>
            <w:webHidden/>
          </w:rPr>
        </w:r>
        <w:r w:rsidR="00FF0001">
          <w:rPr>
            <w:noProof/>
            <w:webHidden/>
          </w:rPr>
          <w:fldChar w:fldCharType="separate"/>
        </w:r>
        <w:r w:rsidR="00FF0001">
          <w:rPr>
            <w:noProof/>
            <w:webHidden/>
          </w:rPr>
          <w:t>27</w:t>
        </w:r>
        <w:r w:rsidR="00FF0001">
          <w:rPr>
            <w:noProof/>
            <w:webHidden/>
          </w:rPr>
          <w:fldChar w:fldCharType="end"/>
        </w:r>
      </w:hyperlink>
    </w:p>
    <w:p w14:paraId="2527810A" w14:textId="5007F1FC"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59970" w:history="1">
        <w:r w:rsidR="00FF0001" w:rsidRPr="00F07D24">
          <w:rPr>
            <w:rStyle w:val="Hyperlink"/>
            <w:rFonts w:cs="Tahoma"/>
            <w:noProof/>
          </w:rPr>
          <w:t>2</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BASELINE INFORMATION OF THE STUDY AREA</w:t>
        </w:r>
        <w:r w:rsidR="00FF0001">
          <w:rPr>
            <w:noProof/>
            <w:webHidden/>
          </w:rPr>
          <w:tab/>
        </w:r>
        <w:r w:rsidR="00FF0001">
          <w:rPr>
            <w:noProof/>
            <w:webHidden/>
          </w:rPr>
          <w:fldChar w:fldCharType="begin"/>
        </w:r>
        <w:r w:rsidR="00FF0001">
          <w:rPr>
            <w:noProof/>
            <w:webHidden/>
          </w:rPr>
          <w:instrText xml:space="preserve"> PAGEREF _Toc148359970 \h </w:instrText>
        </w:r>
        <w:r w:rsidR="00FF0001">
          <w:rPr>
            <w:noProof/>
            <w:webHidden/>
          </w:rPr>
        </w:r>
        <w:r w:rsidR="00FF0001">
          <w:rPr>
            <w:noProof/>
            <w:webHidden/>
          </w:rPr>
          <w:fldChar w:fldCharType="separate"/>
        </w:r>
        <w:r w:rsidR="00FF0001">
          <w:rPr>
            <w:noProof/>
            <w:webHidden/>
          </w:rPr>
          <w:t>28</w:t>
        </w:r>
        <w:r w:rsidR="00FF0001">
          <w:rPr>
            <w:noProof/>
            <w:webHidden/>
          </w:rPr>
          <w:fldChar w:fldCharType="end"/>
        </w:r>
      </w:hyperlink>
    </w:p>
    <w:p w14:paraId="778E1EDE" w14:textId="704DE7E4" w:rsidR="00FF0001" w:rsidRDefault="006F2DC6">
      <w:pPr>
        <w:pStyle w:val="TOC2"/>
        <w:rPr>
          <w:rFonts w:asciiTheme="minorHAnsi" w:eastAsiaTheme="minorEastAsia" w:hAnsiTheme="minorHAnsi" w:cstheme="minorBidi"/>
          <w:b w:val="0"/>
          <w:bCs w:val="0"/>
          <w:smallCaps w:val="0"/>
          <w:noProof/>
          <w:lang w:eastAsia="en-GB"/>
        </w:rPr>
      </w:pPr>
      <w:hyperlink w:anchor="_Toc148359971" w:history="1">
        <w:r w:rsidR="00FF0001" w:rsidRPr="00F07D24">
          <w:rPr>
            <w:rStyle w:val="Hyperlink"/>
            <w:rFonts w:cs="Tahoma"/>
            <w:noProof/>
          </w:rPr>
          <w:t>2.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ilifi County Overview</w:t>
        </w:r>
        <w:r w:rsidR="00FF0001">
          <w:rPr>
            <w:noProof/>
            <w:webHidden/>
          </w:rPr>
          <w:tab/>
        </w:r>
        <w:r w:rsidR="00FF0001">
          <w:rPr>
            <w:noProof/>
            <w:webHidden/>
          </w:rPr>
          <w:fldChar w:fldCharType="begin"/>
        </w:r>
        <w:r w:rsidR="00FF0001">
          <w:rPr>
            <w:noProof/>
            <w:webHidden/>
          </w:rPr>
          <w:instrText xml:space="preserve"> PAGEREF _Toc148359971 \h </w:instrText>
        </w:r>
        <w:r w:rsidR="00FF0001">
          <w:rPr>
            <w:noProof/>
            <w:webHidden/>
          </w:rPr>
        </w:r>
        <w:r w:rsidR="00FF0001">
          <w:rPr>
            <w:noProof/>
            <w:webHidden/>
          </w:rPr>
          <w:fldChar w:fldCharType="separate"/>
        </w:r>
        <w:r w:rsidR="00FF0001">
          <w:rPr>
            <w:noProof/>
            <w:webHidden/>
          </w:rPr>
          <w:t>28</w:t>
        </w:r>
        <w:r w:rsidR="00FF0001">
          <w:rPr>
            <w:noProof/>
            <w:webHidden/>
          </w:rPr>
          <w:fldChar w:fldCharType="end"/>
        </w:r>
      </w:hyperlink>
    </w:p>
    <w:p w14:paraId="22431A5E" w14:textId="1B1702B1" w:rsidR="00FF0001" w:rsidRDefault="006F2DC6">
      <w:pPr>
        <w:pStyle w:val="TOC2"/>
        <w:rPr>
          <w:rFonts w:asciiTheme="minorHAnsi" w:eastAsiaTheme="minorEastAsia" w:hAnsiTheme="minorHAnsi" w:cstheme="minorBidi"/>
          <w:b w:val="0"/>
          <w:bCs w:val="0"/>
          <w:smallCaps w:val="0"/>
          <w:noProof/>
          <w:lang w:eastAsia="en-GB"/>
        </w:rPr>
      </w:pPr>
      <w:hyperlink w:anchor="_Toc148359972" w:history="1">
        <w:r w:rsidR="00FF0001" w:rsidRPr="00F07D24">
          <w:rPr>
            <w:rStyle w:val="Hyperlink"/>
            <w:rFonts w:cs="Tahoma"/>
            <w:noProof/>
          </w:rPr>
          <w:t>2.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Position and Size</w:t>
        </w:r>
        <w:r w:rsidR="00FF0001">
          <w:rPr>
            <w:noProof/>
            <w:webHidden/>
          </w:rPr>
          <w:tab/>
        </w:r>
        <w:r w:rsidR="00FF0001">
          <w:rPr>
            <w:noProof/>
            <w:webHidden/>
          </w:rPr>
          <w:fldChar w:fldCharType="begin"/>
        </w:r>
        <w:r w:rsidR="00FF0001">
          <w:rPr>
            <w:noProof/>
            <w:webHidden/>
          </w:rPr>
          <w:instrText xml:space="preserve"> PAGEREF _Toc148359972 \h </w:instrText>
        </w:r>
        <w:r w:rsidR="00FF0001">
          <w:rPr>
            <w:noProof/>
            <w:webHidden/>
          </w:rPr>
        </w:r>
        <w:r w:rsidR="00FF0001">
          <w:rPr>
            <w:noProof/>
            <w:webHidden/>
          </w:rPr>
          <w:fldChar w:fldCharType="separate"/>
        </w:r>
        <w:r w:rsidR="00FF0001">
          <w:rPr>
            <w:noProof/>
            <w:webHidden/>
          </w:rPr>
          <w:t>28</w:t>
        </w:r>
        <w:r w:rsidR="00FF0001">
          <w:rPr>
            <w:noProof/>
            <w:webHidden/>
          </w:rPr>
          <w:fldChar w:fldCharType="end"/>
        </w:r>
      </w:hyperlink>
    </w:p>
    <w:p w14:paraId="03575B66" w14:textId="478420DB" w:rsidR="00FF0001" w:rsidRDefault="006F2DC6">
      <w:pPr>
        <w:pStyle w:val="TOC2"/>
        <w:rPr>
          <w:rFonts w:asciiTheme="minorHAnsi" w:eastAsiaTheme="minorEastAsia" w:hAnsiTheme="minorHAnsi" w:cstheme="minorBidi"/>
          <w:b w:val="0"/>
          <w:bCs w:val="0"/>
          <w:smallCaps w:val="0"/>
          <w:noProof/>
          <w:lang w:eastAsia="en-GB"/>
        </w:rPr>
      </w:pPr>
      <w:hyperlink w:anchor="_Toc148359973" w:history="1">
        <w:r w:rsidR="00FF0001" w:rsidRPr="00F07D24">
          <w:rPr>
            <w:rStyle w:val="Hyperlink"/>
            <w:rFonts w:cs="Tahoma"/>
            <w:noProof/>
          </w:rPr>
          <w:t>2.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PHYSICAL ENVIRONMENT</w:t>
        </w:r>
        <w:r w:rsidR="00FF0001">
          <w:rPr>
            <w:noProof/>
            <w:webHidden/>
          </w:rPr>
          <w:tab/>
        </w:r>
        <w:r w:rsidR="00FF0001">
          <w:rPr>
            <w:noProof/>
            <w:webHidden/>
          </w:rPr>
          <w:fldChar w:fldCharType="begin"/>
        </w:r>
        <w:r w:rsidR="00FF0001">
          <w:rPr>
            <w:noProof/>
            <w:webHidden/>
          </w:rPr>
          <w:instrText xml:space="preserve"> PAGEREF _Toc148359973 \h </w:instrText>
        </w:r>
        <w:r w:rsidR="00FF0001">
          <w:rPr>
            <w:noProof/>
            <w:webHidden/>
          </w:rPr>
        </w:r>
        <w:r w:rsidR="00FF0001">
          <w:rPr>
            <w:noProof/>
            <w:webHidden/>
          </w:rPr>
          <w:fldChar w:fldCharType="separate"/>
        </w:r>
        <w:r w:rsidR="00FF0001">
          <w:rPr>
            <w:noProof/>
            <w:webHidden/>
          </w:rPr>
          <w:t>30</w:t>
        </w:r>
        <w:r w:rsidR="00FF0001">
          <w:rPr>
            <w:noProof/>
            <w:webHidden/>
          </w:rPr>
          <w:fldChar w:fldCharType="end"/>
        </w:r>
      </w:hyperlink>
    </w:p>
    <w:p w14:paraId="495A03F6" w14:textId="15DADE81" w:rsidR="00FF0001" w:rsidRDefault="006F2DC6">
      <w:pPr>
        <w:pStyle w:val="TOC3"/>
        <w:rPr>
          <w:rFonts w:asciiTheme="minorHAnsi" w:eastAsiaTheme="minorEastAsia" w:hAnsiTheme="minorHAnsi" w:cstheme="minorBidi"/>
          <w:smallCaps w:val="0"/>
          <w:noProof/>
          <w:lang w:eastAsia="en-GB"/>
        </w:rPr>
      </w:pPr>
      <w:hyperlink w:anchor="_Toc148359974" w:history="1">
        <w:r w:rsidR="00FF0001" w:rsidRPr="00F07D24">
          <w:rPr>
            <w:rStyle w:val="Hyperlink"/>
            <w:rFonts w:cs="Tahoma"/>
            <w:noProof/>
          </w:rPr>
          <w:t>2.3.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limatic Condition</w:t>
        </w:r>
        <w:r w:rsidR="00FF0001">
          <w:rPr>
            <w:noProof/>
            <w:webHidden/>
          </w:rPr>
          <w:tab/>
        </w:r>
        <w:r w:rsidR="00FF0001">
          <w:rPr>
            <w:noProof/>
            <w:webHidden/>
          </w:rPr>
          <w:fldChar w:fldCharType="begin"/>
        </w:r>
        <w:r w:rsidR="00FF0001">
          <w:rPr>
            <w:noProof/>
            <w:webHidden/>
          </w:rPr>
          <w:instrText xml:space="preserve"> PAGEREF _Toc148359974 \h </w:instrText>
        </w:r>
        <w:r w:rsidR="00FF0001">
          <w:rPr>
            <w:noProof/>
            <w:webHidden/>
          </w:rPr>
        </w:r>
        <w:r w:rsidR="00FF0001">
          <w:rPr>
            <w:noProof/>
            <w:webHidden/>
          </w:rPr>
          <w:fldChar w:fldCharType="separate"/>
        </w:r>
        <w:r w:rsidR="00FF0001">
          <w:rPr>
            <w:noProof/>
            <w:webHidden/>
          </w:rPr>
          <w:t>30</w:t>
        </w:r>
        <w:r w:rsidR="00FF0001">
          <w:rPr>
            <w:noProof/>
            <w:webHidden/>
          </w:rPr>
          <w:fldChar w:fldCharType="end"/>
        </w:r>
      </w:hyperlink>
    </w:p>
    <w:p w14:paraId="1D56DF24" w14:textId="119899E6" w:rsidR="00FF0001" w:rsidRDefault="006F2DC6">
      <w:pPr>
        <w:pStyle w:val="TOC3"/>
        <w:rPr>
          <w:rFonts w:asciiTheme="minorHAnsi" w:eastAsiaTheme="minorEastAsia" w:hAnsiTheme="minorHAnsi" w:cstheme="minorBidi"/>
          <w:smallCaps w:val="0"/>
          <w:noProof/>
          <w:lang w:eastAsia="en-GB"/>
        </w:rPr>
      </w:pPr>
      <w:hyperlink w:anchor="_Toc148359975" w:history="1">
        <w:r w:rsidR="00FF0001" w:rsidRPr="00F07D24">
          <w:rPr>
            <w:rStyle w:val="Hyperlink"/>
            <w:rFonts w:cs="Tahoma"/>
            <w:noProof/>
          </w:rPr>
          <w:t>2.3.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Housing Types</w:t>
        </w:r>
        <w:r w:rsidR="00FF0001">
          <w:rPr>
            <w:noProof/>
            <w:webHidden/>
          </w:rPr>
          <w:tab/>
        </w:r>
        <w:r w:rsidR="00FF0001">
          <w:rPr>
            <w:noProof/>
            <w:webHidden/>
          </w:rPr>
          <w:fldChar w:fldCharType="begin"/>
        </w:r>
        <w:r w:rsidR="00FF0001">
          <w:rPr>
            <w:noProof/>
            <w:webHidden/>
          </w:rPr>
          <w:instrText xml:space="preserve"> PAGEREF _Toc148359975 \h </w:instrText>
        </w:r>
        <w:r w:rsidR="00FF0001">
          <w:rPr>
            <w:noProof/>
            <w:webHidden/>
          </w:rPr>
        </w:r>
        <w:r w:rsidR="00FF0001">
          <w:rPr>
            <w:noProof/>
            <w:webHidden/>
          </w:rPr>
          <w:fldChar w:fldCharType="separate"/>
        </w:r>
        <w:r w:rsidR="00FF0001">
          <w:rPr>
            <w:noProof/>
            <w:webHidden/>
          </w:rPr>
          <w:t>30</w:t>
        </w:r>
        <w:r w:rsidR="00FF0001">
          <w:rPr>
            <w:noProof/>
            <w:webHidden/>
          </w:rPr>
          <w:fldChar w:fldCharType="end"/>
        </w:r>
      </w:hyperlink>
    </w:p>
    <w:p w14:paraId="28BB3BB3" w14:textId="48F8B0EF" w:rsidR="00FF0001" w:rsidRDefault="006F2DC6">
      <w:pPr>
        <w:pStyle w:val="TOC3"/>
        <w:rPr>
          <w:rFonts w:asciiTheme="minorHAnsi" w:eastAsiaTheme="minorEastAsia" w:hAnsiTheme="minorHAnsi" w:cstheme="minorBidi"/>
          <w:smallCaps w:val="0"/>
          <w:noProof/>
          <w:lang w:eastAsia="en-GB"/>
        </w:rPr>
      </w:pPr>
      <w:hyperlink w:anchor="_Toc148359976" w:history="1">
        <w:r w:rsidR="00FF0001" w:rsidRPr="00F07D24">
          <w:rPr>
            <w:rStyle w:val="Hyperlink"/>
            <w:rFonts w:cs="Tahoma"/>
            <w:noProof/>
          </w:rPr>
          <w:t>2.3.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Transport infrastructure</w:t>
        </w:r>
        <w:r w:rsidR="00FF0001">
          <w:rPr>
            <w:noProof/>
            <w:webHidden/>
          </w:rPr>
          <w:tab/>
        </w:r>
        <w:r w:rsidR="00FF0001">
          <w:rPr>
            <w:noProof/>
            <w:webHidden/>
          </w:rPr>
          <w:fldChar w:fldCharType="begin"/>
        </w:r>
        <w:r w:rsidR="00FF0001">
          <w:rPr>
            <w:noProof/>
            <w:webHidden/>
          </w:rPr>
          <w:instrText xml:space="preserve"> PAGEREF _Toc148359976 \h </w:instrText>
        </w:r>
        <w:r w:rsidR="00FF0001">
          <w:rPr>
            <w:noProof/>
            <w:webHidden/>
          </w:rPr>
        </w:r>
        <w:r w:rsidR="00FF0001">
          <w:rPr>
            <w:noProof/>
            <w:webHidden/>
          </w:rPr>
          <w:fldChar w:fldCharType="separate"/>
        </w:r>
        <w:r w:rsidR="00FF0001">
          <w:rPr>
            <w:noProof/>
            <w:webHidden/>
          </w:rPr>
          <w:t>31</w:t>
        </w:r>
        <w:r w:rsidR="00FF0001">
          <w:rPr>
            <w:noProof/>
            <w:webHidden/>
          </w:rPr>
          <w:fldChar w:fldCharType="end"/>
        </w:r>
      </w:hyperlink>
    </w:p>
    <w:p w14:paraId="31EE10C7" w14:textId="2C1420EF" w:rsidR="00FF0001" w:rsidRDefault="006F2DC6">
      <w:pPr>
        <w:pStyle w:val="TOC3"/>
        <w:rPr>
          <w:rFonts w:asciiTheme="minorHAnsi" w:eastAsiaTheme="minorEastAsia" w:hAnsiTheme="minorHAnsi" w:cstheme="minorBidi"/>
          <w:smallCaps w:val="0"/>
          <w:noProof/>
          <w:lang w:eastAsia="en-GB"/>
        </w:rPr>
      </w:pPr>
      <w:hyperlink w:anchor="_Toc148359977" w:history="1">
        <w:r w:rsidR="00FF0001" w:rsidRPr="00F07D24">
          <w:rPr>
            <w:rStyle w:val="Hyperlink"/>
            <w:rFonts w:cs="Tahoma"/>
            <w:noProof/>
          </w:rPr>
          <w:t>2.3.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nergy Access:</w:t>
        </w:r>
        <w:r w:rsidR="00FF0001">
          <w:rPr>
            <w:noProof/>
            <w:webHidden/>
          </w:rPr>
          <w:tab/>
        </w:r>
        <w:r w:rsidR="00FF0001">
          <w:rPr>
            <w:noProof/>
            <w:webHidden/>
          </w:rPr>
          <w:fldChar w:fldCharType="begin"/>
        </w:r>
        <w:r w:rsidR="00FF0001">
          <w:rPr>
            <w:noProof/>
            <w:webHidden/>
          </w:rPr>
          <w:instrText xml:space="preserve"> PAGEREF _Toc148359977 \h </w:instrText>
        </w:r>
        <w:r w:rsidR="00FF0001">
          <w:rPr>
            <w:noProof/>
            <w:webHidden/>
          </w:rPr>
        </w:r>
        <w:r w:rsidR="00FF0001">
          <w:rPr>
            <w:noProof/>
            <w:webHidden/>
          </w:rPr>
          <w:fldChar w:fldCharType="separate"/>
        </w:r>
        <w:r w:rsidR="00FF0001">
          <w:rPr>
            <w:noProof/>
            <w:webHidden/>
          </w:rPr>
          <w:t>31</w:t>
        </w:r>
        <w:r w:rsidR="00FF0001">
          <w:rPr>
            <w:noProof/>
            <w:webHidden/>
          </w:rPr>
          <w:fldChar w:fldCharType="end"/>
        </w:r>
      </w:hyperlink>
    </w:p>
    <w:p w14:paraId="15067877" w14:textId="1270D99B" w:rsidR="00FF0001" w:rsidRDefault="006F2DC6">
      <w:pPr>
        <w:pStyle w:val="TOC3"/>
        <w:rPr>
          <w:rFonts w:asciiTheme="minorHAnsi" w:eastAsiaTheme="minorEastAsia" w:hAnsiTheme="minorHAnsi" w:cstheme="minorBidi"/>
          <w:smallCaps w:val="0"/>
          <w:noProof/>
          <w:lang w:eastAsia="en-GB"/>
        </w:rPr>
      </w:pPr>
      <w:hyperlink w:anchor="_Toc148359978" w:history="1">
        <w:r w:rsidR="00FF0001" w:rsidRPr="00F07D24">
          <w:rPr>
            <w:rStyle w:val="Hyperlink"/>
            <w:rFonts w:cs="Tahoma"/>
            <w:noProof/>
          </w:rPr>
          <w:t>2.3.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nd Ownership Categories/ Classification</w:t>
        </w:r>
        <w:r w:rsidR="00FF0001">
          <w:rPr>
            <w:noProof/>
            <w:webHidden/>
          </w:rPr>
          <w:tab/>
        </w:r>
        <w:r w:rsidR="00FF0001">
          <w:rPr>
            <w:noProof/>
            <w:webHidden/>
          </w:rPr>
          <w:fldChar w:fldCharType="begin"/>
        </w:r>
        <w:r w:rsidR="00FF0001">
          <w:rPr>
            <w:noProof/>
            <w:webHidden/>
          </w:rPr>
          <w:instrText xml:space="preserve"> PAGEREF _Toc148359978 \h </w:instrText>
        </w:r>
        <w:r w:rsidR="00FF0001">
          <w:rPr>
            <w:noProof/>
            <w:webHidden/>
          </w:rPr>
        </w:r>
        <w:r w:rsidR="00FF0001">
          <w:rPr>
            <w:noProof/>
            <w:webHidden/>
          </w:rPr>
          <w:fldChar w:fldCharType="separate"/>
        </w:r>
        <w:r w:rsidR="00FF0001">
          <w:rPr>
            <w:noProof/>
            <w:webHidden/>
          </w:rPr>
          <w:t>31</w:t>
        </w:r>
        <w:r w:rsidR="00FF0001">
          <w:rPr>
            <w:noProof/>
            <w:webHidden/>
          </w:rPr>
          <w:fldChar w:fldCharType="end"/>
        </w:r>
      </w:hyperlink>
    </w:p>
    <w:p w14:paraId="34481C5D" w14:textId="283F7DED" w:rsidR="00FF0001" w:rsidRDefault="006F2DC6">
      <w:pPr>
        <w:pStyle w:val="TOC3"/>
        <w:rPr>
          <w:rFonts w:asciiTheme="minorHAnsi" w:eastAsiaTheme="minorEastAsia" w:hAnsiTheme="minorHAnsi" w:cstheme="minorBidi"/>
          <w:smallCaps w:val="0"/>
          <w:noProof/>
          <w:lang w:eastAsia="en-GB"/>
        </w:rPr>
      </w:pPr>
      <w:hyperlink w:anchor="_Toc148359979" w:history="1">
        <w:r w:rsidR="00FF0001" w:rsidRPr="00F07D24">
          <w:rPr>
            <w:rStyle w:val="Hyperlink"/>
            <w:rFonts w:cs="Tahoma"/>
            <w:noProof/>
          </w:rPr>
          <w:t>2.3.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nd Use</w:t>
        </w:r>
        <w:r w:rsidR="00FF0001">
          <w:rPr>
            <w:noProof/>
            <w:webHidden/>
          </w:rPr>
          <w:tab/>
        </w:r>
        <w:r w:rsidR="00FF0001">
          <w:rPr>
            <w:noProof/>
            <w:webHidden/>
          </w:rPr>
          <w:fldChar w:fldCharType="begin"/>
        </w:r>
        <w:r w:rsidR="00FF0001">
          <w:rPr>
            <w:noProof/>
            <w:webHidden/>
          </w:rPr>
          <w:instrText xml:space="preserve"> PAGEREF _Toc148359979 \h </w:instrText>
        </w:r>
        <w:r w:rsidR="00FF0001">
          <w:rPr>
            <w:noProof/>
            <w:webHidden/>
          </w:rPr>
        </w:r>
        <w:r w:rsidR="00FF0001">
          <w:rPr>
            <w:noProof/>
            <w:webHidden/>
          </w:rPr>
          <w:fldChar w:fldCharType="separate"/>
        </w:r>
        <w:r w:rsidR="00FF0001">
          <w:rPr>
            <w:noProof/>
            <w:webHidden/>
          </w:rPr>
          <w:t>32</w:t>
        </w:r>
        <w:r w:rsidR="00FF0001">
          <w:rPr>
            <w:noProof/>
            <w:webHidden/>
          </w:rPr>
          <w:fldChar w:fldCharType="end"/>
        </w:r>
      </w:hyperlink>
    </w:p>
    <w:p w14:paraId="4D74D8ED" w14:textId="69BF6C9C" w:rsidR="00FF0001" w:rsidRDefault="006F2DC6">
      <w:pPr>
        <w:pStyle w:val="TOC3"/>
        <w:rPr>
          <w:rFonts w:asciiTheme="minorHAnsi" w:eastAsiaTheme="minorEastAsia" w:hAnsiTheme="minorHAnsi" w:cstheme="minorBidi"/>
          <w:smallCaps w:val="0"/>
          <w:noProof/>
          <w:lang w:eastAsia="en-GB"/>
        </w:rPr>
      </w:pPr>
      <w:hyperlink w:anchor="_Toc148359980" w:history="1">
        <w:r w:rsidR="00FF0001" w:rsidRPr="00F07D24">
          <w:rPr>
            <w:rStyle w:val="Hyperlink"/>
            <w:rFonts w:cs="Tahoma"/>
            <w:noProof/>
          </w:rPr>
          <w:t>2.3.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Wildlife</w:t>
        </w:r>
        <w:r w:rsidR="00FF0001">
          <w:rPr>
            <w:noProof/>
            <w:webHidden/>
          </w:rPr>
          <w:tab/>
        </w:r>
        <w:r w:rsidR="00FF0001">
          <w:rPr>
            <w:noProof/>
            <w:webHidden/>
          </w:rPr>
          <w:fldChar w:fldCharType="begin"/>
        </w:r>
        <w:r w:rsidR="00FF0001">
          <w:rPr>
            <w:noProof/>
            <w:webHidden/>
          </w:rPr>
          <w:instrText xml:space="preserve"> PAGEREF _Toc148359980 \h </w:instrText>
        </w:r>
        <w:r w:rsidR="00FF0001">
          <w:rPr>
            <w:noProof/>
            <w:webHidden/>
          </w:rPr>
        </w:r>
        <w:r w:rsidR="00FF0001">
          <w:rPr>
            <w:noProof/>
            <w:webHidden/>
          </w:rPr>
          <w:fldChar w:fldCharType="separate"/>
        </w:r>
        <w:r w:rsidR="00FF0001">
          <w:rPr>
            <w:noProof/>
            <w:webHidden/>
          </w:rPr>
          <w:t>32</w:t>
        </w:r>
        <w:r w:rsidR="00FF0001">
          <w:rPr>
            <w:noProof/>
            <w:webHidden/>
          </w:rPr>
          <w:fldChar w:fldCharType="end"/>
        </w:r>
      </w:hyperlink>
    </w:p>
    <w:p w14:paraId="16B2DE55" w14:textId="5A5F0F5D" w:rsidR="00FF0001" w:rsidRDefault="006F2DC6">
      <w:pPr>
        <w:pStyle w:val="TOC3"/>
        <w:rPr>
          <w:rFonts w:asciiTheme="minorHAnsi" w:eastAsiaTheme="minorEastAsia" w:hAnsiTheme="minorHAnsi" w:cstheme="minorBidi"/>
          <w:smallCaps w:val="0"/>
          <w:noProof/>
          <w:lang w:eastAsia="en-GB"/>
        </w:rPr>
      </w:pPr>
      <w:hyperlink w:anchor="_Toc148359981" w:history="1">
        <w:r w:rsidR="00FF0001" w:rsidRPr="00F07D24">
          <w:rPr>
            <w:rStyle w:val="Hyperlink"/>
            <w:rFonts w:cs="Tahoma"/>
            <w:noProof/>
          </w:rPr>
          <w:t>2.3.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Vegetation</w:t>
        </w:r>
        <w:r w:rsidR="00FF0001">
          <w:rPr>
            <w:noProof/>
            <w:webHidden/>
          </w:rPr>
          <w:tab/>
        </w:r>
        <w:r w:rsidR="00FF0001">
          <w:rPr>
            <w:noProof/>
            <w:webHidden/>
          </w:rPr>
          <w:fldChar w:fldCharType="begin"/>
        </w:r>
        <w:r w:rsidR="00FF0001">
          <w:rPr>
            <w:noProof/>
            <w:webHidden/>
          </w:rPr>
          <w:instrText xml:space="preserve"> PAGEREF _Toc148359981 \h </w:instrText>
        </w:r>
        <w:r w:rsidR="00FF0001">
          <w:rPr>
            <w:noProof/>
            <w:webHidden/>
          </w:rPr>
        </w:r>
        <w:r w:rsidR="00FF0001">
          <w:rPr>
            <w:noProof/>
            <w:webHidden/>
          </w:rPr>
          <w:fldChar w:fldCharType="separate"/>
        </w:r>
        <w:r w:rsidR="00FF0001">
          <w:rPr>
            <w:noProof/>
            <w:webHidden/>
          </w:rPr>
          <w:t>32</w:t>
        </w:r>
        <w:r w:rsidR="00FF0001">
          <w:rPr>
            <w:noProof/>
            <w:webHidden/>
          </w:rPr>
          <w:fldChar w:fldCharType="end"/>
        </w:r>
      </w:hyperlink>
    </w:p>
    <w:p w14:paraId="67081B5F" w14:textId="444C05AE" w:rsidR="00FF0001" w:rsidRDefault="006F2DC6">
      <w:pPr>
        <w:pStyle w:val="TOC3"/>
        <w:rPr>
          <w:rFonts w:asciiTheme="minorHAnsi" w:eastAsiaTheme="minorEastAsia" w:hAnsiTheme="minorHAnsi" w:cstheme="minorBidi"/>
          <w:smallCaps w:val="0"/>
          <w:noProof/>
          <w:lang w:eastAsia="en-GB"/>
        </w:rPr>
      </w:pPr>
      <w:hyperlink w:anchor="_Toc148359982" w:history="1">
        <w:r w:rsidR="00FF0001" w:rsidRPr="00F07D24">
          <w:rPr>
            <w:rStyle w:val="Hyperlink"/>
            <w:rFonts w:cs="Tahoma"/>
            <w:noProof/>
          </w:rPr>
          <w:t>2.3.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Topography</w:t>
        </w:r>
        <w:r w:rsidR="00FF0001">
          <w:rPr>
            <w:noProof/>
            <w:webHidden/>
          </w:rPr>
          <w:tab/>
        </w:r>
        <w:r w:rsidR="00FF0001">
          <w:rPr>
            <w:noProof/>
            <w:webHidden/>
          </w:rPr>
          <w:fldChar w:fldCharType="begin"/>
        </w:r>
        <w:r w:rsidR="00FF0001">
          <w:rPr>
            <w:noProof/>
            <w:webHidden/>
          </w:rPr>
          <w:instrText xml:space="preserve"> PAGEREF _Toc148359982 \h </w:instrText>
        </w:r>
        <w:r w:rsidR="00FF0001">
          <w:rPr>
            <w:noProof/>
            <w:webHidden/>
          </w:rPr>
        </w:r>
        <w:r w:rsidR="00FF0001">
          <w:rPr>
            <w:noProof/>
            <w:webHidden/>
          </w:rPr>
          <w:fldChar w:fldCharType="separate"/>
        </w:r>
        <w:r w:rsidR="00FF0001">
          <w:rPr>
            <w:noProof/>
            <w:webHidden/>
          </w:rPr>
          <w:t>33</w:t>
        </w:r>
        <w:r w:rsidR="00FF0001">
          <w:rPr>
            <w:noProof/>
            <w:webHidden/>
          </w:rPr>
          <w:fldChar w:fldCharType="end"/>
        </w:r>
      </w:hyperlink>
    </w:p>
    <w:p w14:paraId="3D0F0A11" w14:textId="783D0314" w:rsidR="00FF0001" w:rsidRDefault="006F2DC6">
      <w:pPr>
        <w:pStyle w:val="TOC3"/>
        <w:rPr>
          <w:rFonts w:asciiTheme="minorHAnsi" w:eastAsiaTheme="minorEastAsia" w:hAnsiTheme="minorHAnsi" w:cstheme="minorBidi"/>
          <w:smallCaps w:val="0"/>
          <w:noProof/>
          <w:lang w:eastAsia="en-GB"/>
        </w:rPr>
      </w:pPr>
      <w:hyperlink w:anchor="_Toc148359983" w:history="1">
        <w:r w:rsidR="00FF0001" w:rsidRPr="00F07D24">
          <w:rPr>
            <w:rStyle w:val="Hyperlink"/>
            <w:rFonts w:cs="Tahoma"/>
            <w:noProof/>
          </w:rPr>
          <w:t>2.3.10</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oils</w:t>
        </w:r>
        <w:r w:rsidR="00FF0001">
          <w:rPr>
            <w:noProof/>
            <w:webHidden/>
          </w:rPr>
          <w:tab/>
        </w:r>
        <w:r w:rsidR="00FF0001">
          <w:rPr>
            <w:noProof/>
            <w:webHidden/>
          </w:rPr>
          <w:fldChar w:fldCharType="begin"/>
        </w:r>
        <w:r w:rsidR="00FF0001">
          <w:rPr>
            <w:noProof/>
            <w:webHidden/>
          </w:rPr>
          <w:instrText xml:space="preserve"> PAGEREF _Toc148359983 \h </w:instrText>
        </w:r>
        <w:r w:rsidR="00FF0001">
          <w:rPr>
            <w:noProof/>
            <w:webHidden/>
          </w:rPr>
        </w:r>
        <w:r w:rsidR="00FF0001">
          <w:rPr>
            <w:noProof/>
            <w:webHidden/>
          </w:rPr>
          <w:fldChar w:fldCharType="separate"/>
        </w:r>
        <w:r w:rsidR="00FF0001">
          <w:rPr>
            <w:noProof/>
            <w:webHidden/>
          </w:rPr>
          <w:t>33</w:t>
        </w:r>
        <w:r w:rsidR="00FF0001">
          <w:rPr>
            <w:noProof/>
            <w:webHidden/>
          </w:rPr>
          <w:fldChar w:fldCharType="end"/>
        </w:r>
      </w:hyperlink>
    </w:p>
    <w:p w14:paraId="05020000" w14:textId="27D3FC65" w:rsidR="00FF0001" w:rsidRDefault="006F2DC6">
      <w:pPr>
        <w:pStyle w:val="TOC3"/>
        <w:rPr>
          <w:rFonts w:asciiTheme="minorHAnsi" w:eastAsiaTheme="minorEastAsia" w:hAnsiTheme="minorHAnsi" w:cstheme="minorBidi"/>
          <w:smallCaps w:val="0"/>
          <w:noProof/>
          <w:lang w:eastAsia="en-GB"/>
        </w:rPr>
      </w:pPr>
      <w:hyperlink w:anchor="_Toc148359984" w:history="1">
        <w:r w:rsidR="00FF0001" w:rsidRPr="00F07D24">
          <w:rPr>
            <w:rStyle w:val="Hyperlink"/>
            <w:rFonts w:cs="Tahoma"/>
            <w:noProof/>
          </w:rPr>
          <w:t>2.3.1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Water Resources</w:t>
        </w:r>
        <w:r w:rsidR="00FF0001">
          <w:rPr>
            <w:noProof/>
            <w:webHidden/>
          </w:rPr>
          <w:tab/>
        </w:r>
        <w:r w:rsidR="00FF0001">
          <w:rPr>
            <w:noProof/>
            <w:webHidden/>
          </w:rPr>
          <w:fldChar w:fldCharType="begin"/>
        </w:r>
        <w:r w:rsidR="00FF0001">
          <w:rPr>
            <w:noProof/>
            <w:webHidden/>
          </w:rPr>
          <w:instrText xml:space="preserve"> PAGEREF _Toc148359984 \h </w:instrText>
        </w:r>
        <w:r w:rsidR="00FF0001">
          <w:rPr>
            <w:noProof/>
            <w:webHidden/>
          </w:rPr>
        </w:r>
        <w:r w:rsidR="00FF0001">
          <w:rPr>
            <w:noProof/>
            <w:webHidden/>
          </w:rPr>
          <w:fldChar w:fldCharType="separate"/>
        </w:r>
        <w:r w:rsidR="00FF0001">
          <w:rPr>
            <w:noProof/>
            <w:webHidden/>
          </w:rPr>
          <w:t>34</w:t>
        </w:r>
        <w:r w:rsidR="00FF0001">
          <w:rPr>
            <w:noProof/>
            <w:webHidden/>
          </w:rPr>
          <w:fldChar w:fldCharType="end"/>
        </w:r>
      </w:hyperlink>
    </w:p>
    <w:p w14:paraId="38C6C0F7" w14:textId="51D1F2A5" w:rsidR="00FF0001" w:rsidRDefault="006F2DC6">
      <w:pPr>
        <w:pStyle w:val="TOC2"/>
        <w:rPr>
          <w:rFonts w:asciiTheme="minorHAnsi" w:eastAsiaTheme="minorEastAsia" w:hAnsiTheme="minorHAnsi" w:cstheme="minorBidi"/>
          <w:b w:val="0"/>
          <w:bCs w:val="0"/>
          <w:smallCaps w:val="0"/>
          <w:noProof/>
          <w:lang w:eastAsia="en-GB"/>
        </w:rPr>
      </w:pPr>
      <w:hyperlink w:anchor="_Toc148359985" w:history="1">
        <w:r w:rsidR="00FF0001" w:rsidRPr="00F07D24">
          <w:rPr>
            <w:rStyle w:val="Hyperlink"/>
            <w:rFonts w:cs="Tahoma"/>
            <w:noProof/>
          </w:rPr>
          <w:t>2.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ocio-economic baseline</w:t>
        </w:r>
        <w:r w:rsidR="00FF0001">
          <w:rPr>
            <w:noProof/>
            <w:webHidden/>
          </w:rPr>
          <w:tab/>
        </w:r>
        <w:r w:rsidR="00FF0001">
          <w:rPr>
            <w:noProof/>
            <w:webHidden/>
          </w:rPr>
          <w:fldChar w:fldCharType="begin"/>
        </w:r>
        <w:r w:rsidR="00FF0001">
          <w:rPr>
            <w:noProof/>
            <w:webHidden/>
          </w:rPr>
          <w:instrText xml:space="preserve"> PAGEREF _Toc148359985 \h </w:instrText>
        </w:r>
        <w:r w:rsidR="00FF0001">
          <w:rPr>
            <w:noProof/>
            <w:webHidden/>
          </w:rPr>
        </w:r>
        <w:r w:rsidR="00FF0001">
          <w:rPr>
            <w:noProof/>
            <w:webHidden/>
          </w:rPr>
          <w:fldChar w:fldCharType="separate"/>
        </w:r>
        <w:r w:rsidR="00FF0001">
          <w:rPr>
            <w:noProof/>
            <w:webHidden/>
          </w:rPr>
          <w:t>35</w:t>
        </w:r>
        <w:r w:rsidR="00FF0001">
          <w:rPr>
            <w:noProof/>
            <w:webHidden/>
          </w:rPr>
          <w:fldChar w:fldCharType="end"/>
        </w:r>
      </w:hyperlink>
    </w:p>
    <w:p w14:paraId="3BE589B7" w14:textId="249B6D23" w:rsidR="00FF0001" w:rsidRDefault="006F2DC6">
      <w:pPr>
        <w:pStyle w:val="TOC3"/>
        <w:rPr>
          <w:rFonts w:asciiTheme="minorHAnsi" w:eastAsiaTheme="minorEastAsia" w:hAnsiTheme="minorHAnsi" w:cstheme="minorBidi"/>
          <w:smallCaps w:val="0"/>
          <w:noProof/>
          <w:lang w:eastAsia="en-GB"/>
        </w:rPr>
      </w:pPr>
      <w:hyperlink w:anchor="_Toc148359986" w:history="1">
        <w:r w:rsidR="00FF0001" w:rsidRPr="00F07D24">
          <w:rPr>
            <w:rStyle w:val="Hyperlink"/>
            <w:rFonts w:cs="Tahoma"/>
            <w:noProof/>
          </w:rPr>
          <w:t>2.4.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Demographic Profile</w:t>
        </w:r>
        <w:r w:rsidR="00FF0001">
          <w:rPr>
            <w:noProof/>
            <w:webHidden/>
          </w:rPr>
          <w:tab/>
        </w:r>
        <w:r w:rsidR="00FF0001">
          <w:rPr>
            <w:noProof/>
            <w:webHidden/>
          </w:rPr>
          <w:fldChar w:fldCharType="begin"/>
        </w:r>
        <w:r w:rsidR="00FF0001">
          <w:rPr>
            <w:noProof/>
            <w:webHidden/>
          </w:rPr>
          <w:instrText xml:space="preserve"> PAGEREF _Toc148359986 \h </w:instrText>
        </w:r>
        <w:r w:rsidR="00FF0001">
          <w:rPr>
            <w:noProof/>
            <w:webHidden/>
          </w:rPr>
        </w:r>
        <w:r w:rsidR="00FF0001">
          <w:rPr>
            <w:noProof/>
            <w:webHidden/>
          </w:rPr>
          <w:fldChar w:fldCharType="separate"/>
        </w:r>
        <w:r w:rsidR="00FF0001">
          <w:rPr>
            <w:noProof/>
            <w:webHidden/>
          </w:rPr>
          <w:t>35</w:t>
        </w:r>
        <w:r w:rsidR="00FF0001">
          <w:rPr>
            <w:noProof/>
            <w:webHidden/>
          </w:rPr>
          <w:fldChar w:fldCharType="end"/>
        </w:r>
      </w:hyperlink>
    </w:p>
    <w:p w14:paraId="6FE0FDFB" w14:textId="139C819D" w:rsidR="00FF0001" w:rsidRDefault="006F2DC6">
      <w:pPr>
        <w:pStyle w:val="TOC3"/>
        <w:rPr>
          <w:rFonts w:asciiTheme="minorHAnsi" w:eastAsiaTheme="minorEastAsia" w:hAnsiTheme="minorHAnsi" w:cstheme="minorBidi"/>
          <w:smallCaps w:val="0"/>
          <w:noProof/>
          <w:lang w:eastAsia="en-GB"/>
        </w:rPr>
      </w:pPr>
      <w:hyperlink w:anchor="_Toc148359987" w:history="1">
        <w:r w:rsidR="00FF0001" w:rsidRPr="00F07D24">
          <w:rPr>
            <w:rStyle w:val="Hyperlink"/>
            <w:rFonts w:cs="Tahoma"/>
            <w:noProof/>
          </w:rPr>
          <w:t>2.4.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ducational Infrastructure</w:t>
        </w:r>
        <w:r w:rsidR="00FF0001">
          <w:rPr>
            <w:noProof/>
            <w:webHidden/>
          </w:rPr>
          <w:tab/>
        </w:r>
        <w:r w:rsidR="00FF0001">
          <w:rPr>
            <w:noProof/>
            <w:webHidden/>
          </w:rPr>
          <w:fldChar w:fldCharType="begin"/>
        </w:r>
        <w:r w:rsidR="00FF0001">
          <w:rPr>
            <w:noProof/>
            <w:webHidden/>
          </w:rPr>
          <w:instrText xml:space="preserve"> PAGEREF _Toc148359987 \h </w:instrText>
        </w:r>
        <w:r w:rsidR="00FF0001">
          <w:rPr>
            <w:noProof/>
            <w:webHidden/>
          </w:rPr>
        </w:r>
        <w:r w:rsidR="00FF0001">
          <w:rPr>
            <w:noProof/>
            <w:webHidden/>
          </w:rPr>
          <w:fldChar w:fldCharType="separate"/>
        </w:r>
        <w:r w:rsidR="00FF0001">
          <w:rPr>
            <w:noProof/>
            <w:webHidden/>
          </w:rPr>
          <w:t>37</w:t>
        </w:r>
        <w:r w:rsidR="00FF0001">
          <w:rPr>
            <w:noProof/>
            <w:webHidden/>
          </w:rPr>
          <w:fldChar w:fldCharType="end"/>
        </w:r>
      </w:hyperlink>
    </w:p>
    <w:p w14:paraId="257C717C" w14:textId="29E1D0A4" w:rsidR="00FF0001" w:rsidRDefault="006F2DC6">
      <w:pPr>
        <w:pStyle w:val="TOC3"/>
        <w:rPr>
          <w:rFonts w:asciiTheme="minorHAnsi" w:eastAsiaTheme="minorEastAsia" w:hAnsiTheme="minorHAnsi" w:cstheme="minorBidi"/>
          <w:smallCaps w:val="0"/>
          <w:noProof/>
          <w:lang w:eastAsia="en-GB"/>
        </w:rPr>
      </w:pPr>
      <w:hyperlink w:anchor="_Toc148359988" w:history="1">
        <w:r w:rsidR="00FF0001" w:rsidRPr="00F07D24">
          <w:rPr>
            <w:rStyle w:val="Hyperlink"/>
            <w:rFonts w:cs="Tahoma"/>
            <w:noProof/>
          </w:rPr>
          <w:t>2.4.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Occupation and Livelihood Profile</w:t>
        </w:r>
        <w:r w:rsidR="00FF0001">
          <w:rPr>
            <w:noProof/>
            <w:webHidden/>
          </w:rPr>
          <w:tab/>
        </w:r>
        <w:r w:rsidR="00FF0001">
          <w:rPr>
            <w:noProof/>
            <w:webHidden/>
          </w:rPr>
          <w:fldChar w:fldCharType="begin"/>
        </w:r>
        <w:r w:rsidR="00FF0001">
          <w:rPr>
            <w:noProof/>
            <w:webHidden/>
          </w:rPr>
          <w:instrText xml:space="preserve"> PAGEREF _Toc148359988 \h </w:instrText>
        </w:r>
        <w:r w:rsidR="00FF0001">
          <w:rPr>
            <w:noProof/>
            <w:webHidden/>
          </w:rPr>
        </w:r>
        <w:r w:rsidR="00FF0001">
          <w:rPr>
            <w:noProof/>
            <w:webHidden/>
          </w:rPr>
          <w:fldChar w:fldCharType="separate"/>
        </w:r>
        <w:r w:rsidR="00FF0001">
          <w:rPr>
            <w:noProof/>
            <w:webHidden/>
          </w:rPr>
          <w:t>37</w:t>
        </w:r>
        <w:r w:rsidR="00FF0001">
          <w:rPr>
            <w:noProof/>
            <w:webHidden/>
          </w:rPr>
          <w:fldChar w:fldCharType="end"/>
        </w:r>
      </w:hyperlink>
    </w:p>
    <w:p w14:paraId="321A59B8" w14:textId="2ED3C1ED" w:rsidR="00FF0001" w:rsidRDefault="006F2DC6">
      <w:pPr>
        <w:pStyle w:val="TOC3"/>
        <w:rPr>
          <w:rFonts w:asciiTheme="minorHAnsi" w:eastAsiaTheme="minorEastAsia" w:hAnsiTheme="minorHAnsi" w:cstheme="minorBidi"/>
          <w:smallCaps w:val="0"/>
          <w:noProof/>
          <w:lang w:eastAsia="en-GB"/>
        </w:rPr>
      </w:pPr>
      <w:hyperlink w:anchor="_Toc148359989" w:history="1">
        <w:r w:rsidR="00FF0001" w:rsidRPr="00F07D24">
          <w:rPr>
            <w:rStyle w:val="Hyperlink"/>
            <w:rFonts w:cs="Tahoma"/>
            <w:noProof/>
          </w:rPr>
          <w:t>2.4.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nd Use</w:t>
        </w:r>
        <w:r w:rsidR="00FF0001">
          <w:rPr>
            <w:noProof/>
            <w:webHidden/>
          </w:rPr>
          <w:tab/>
        </w:r>
        <w:r w:rsidR="00FF0001">
          <w:rPr>
            <w:noProof/>
            <w:webHidden/>
          </w:rPr>
          <w:fldChar w:fldCharType="begin"/>
        </w:r>
        <w:r w:rsidR="00FF0001">
          <w:rPr>
            <w:noProof/>
            <w:webHidden/>
          </w:rPr>
          <w:instrText xml:space="preserve"> PAGEREF _Toc148359989 \h </w:instrText>
        </w:r>
        <w:r w:rsidR="00FF0001">
          <w:rPr>
            <w:noProof/>
            <w:webHidden/>
          </w:rPr>
        </w:r>
        <w:r w:rsidR="00FF0001">
          <w:rPr>
            <w:noProof/>
            <w:webHidden/>
          </w:rPr>
          <w:fldChar w:fldCharType="separate"/>
        </w:r>
        <w:r w:rsidR="00FF0001">
          <w:rPr>
            <w:noProof/>
            <w:webHidden/>
          </w:rPr>
          <w:t>37</w:t>
        </w:r>
        <w:r w:rsidR="00FF0001">
          <w:rPr>
            <w:noProof/>
            <w:webHidden/>
          </w:rPr>
          <w:fldChar w:fldCharType="end"/>
        </w:r>
      </w:hyperlink>
    </w:p>
    <w:p w14:paraId="37F0C01C" w14:textId="070FDA6F" w:rsidR="00FF0001" w:rsidRDefault="006F2DC6">
      <w:pPr>
        <w:pStyle w:val="TOC3"/>
        <w:rPr>
          <w:rFonts w:asciiTheme="minorHAnsi" w:eastAsiaTheme="minorEastAsia" w:hAnsiTheme="minorHAnsi" w:cstheme="minorBidi"/>
          <w:smallCaps w:val="0"/>
          <w:noProof/>
          <w:lang w:eastAsia="en-GB"/>
        </w:rPr>
      </w:pPr>
      <w:hyperlink w:anchor="_Toc148359990" w:history="1">
        <w:r w:rsidR="00FF0001" w:rsidRPr="00F07D24">
          <w:rPr>
            <w:rStyle w:val="Hyperlink"/>
            <w:rFonts w:cs="Tahoma"/>
            <w:noProof/>
          </w:rPr>
          <w:t>2.4.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ocial and Physical Infrastructure</w:t>
        </w:r>
        <w:r w:rsidR="00FF0001">
          <w:rPr>
            <w:noProof/>
            <w:webHidden/>
          </w:rPr>
          <w:tab/>
        </w:r>
        <w:r w:rsidR="00FF0001">
          <w:rPr>
            <w:noProof/>
            <w:webHidden/>
          </w:rPr>
          <w:fldChar w:fldCharType="begin"/>
        </w:r>
        <w:r w:rsidR="00FF0001">
          <w:rPr>
            <w:noProof/>
            <w:webHidden/>
          </w:rPr>
          <w:instrText xml:space="preserve"> PAGEREF _Toc148359990 \h </w:instrText>
        </w:r>
        <w:r w:rsidR="00FF0001">
          <w:rPr>
            <w:noProof/>
            <w:webHidden/>
          </w:rPr>
        </w:r>
        <w:r w:rsidR="00FF0001">
          <w:rPr>
            <w:noProof/>
            <w:webHidden/>
          </w:rPr>
          <w:fldChar w:fldCharType="separate"/>
        </w:r>
        <w:r w:rsidR="00FF0001">
          <w:rPr>
            <w:noProof/>
            <w:webHidden/>
          </w:rPr>
          <w:t>37</w:t>
        </w:r>
        <w:r w:rsidR="00FF0001">
          <w:rPr>
            <w:noProof/>
            <w:webHidden/>
          </w:rPr>
          <w:fldChar w:fldCharType="end"/>
        </w:r>
      </w:hyperlink>
    </w:p>
    <w:p w14:paraId="2A06CAF7" w14:textId="077AE125" w:rsidR="00FF0001" w:rsidRDefault="006F2DC6">
      <w:pPr>
        <w:pStyle w:val="TOC3"/>
        <w:rPr>
          <w:rFonts w:asciiTheme="minorHAnsi" w:eastAsiaTheme="minorEastAsia" w:hAnsiTheme="minorHAnsi" w:cstheme="minorBidi"/>
          <w:smallCaps w:val="0"/>
          <w:noProof/>
          <w:lang w:eastAsia="en-GB"/>
        </w:rPr>
      </w:pPr>
      <w:hyperlink w:anchor="_Toc148359991" w:history="1">
        <w:r w:rsidR="00FF0001" w:rsidRPr="00F07D24">
          <w:rPr>
            <w:rStyle w:val="Hyperlink"/>
            <w:rFonts w:cs="Tahoma"/>
            <w:noProof/>
          </w:rPr>
          <w:t>2.4.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ivelihood and Economic activities</w:t>
        </w:r>
        <w:r w:rsidR="00FF0001">
          <w:rPr>
            <w:noProof/>
            <w:webHidden/>
          </w:rPr>
          <w:tab/>
        </w:r>
        <w:r w:rsidR="00FF0001">
          <w:rPr>
            <w:noProof/>
            <w:webHidden/>
          </w:rPr>
          <w:fldChar w:fldCharType="begin"/>
        </w:r>
        <w:r w:rsidR="00FF0001">
          <w:rPr>
            <w:noProof/>
            <w:webHidden/>
          </w:rPr>
          <w:instrText xml:space="preserve"> PAGEREF _Toc148359991 \h </w:instrText>
        </w:r>
        <w:r w:rsidR="00FF0001">
          <w:rPr>
            <w:noProof/>
            <w:webHidden/>
          </w:rPr>
        </w:r>
        <w:r w:rsidR="00FF0001">
          <w:rPr>
            <w:noProof/>
            <w:webHidden/>
          </w:rPr>
          <w:fldChar w:fldCharType="separate"/>
        </w:r>
        <w:r w:rsidR="00FF0001">
          <w:rPr>
            <w:noProof/>
            <w:webHidden/>
          </w:rPr>
          <w:t>37</w:t>
        </w:r>
        <w:r w:rsidR="00FF0001">
          <w:rPr>
            <w:noProof/>
            <w:webHidden/>
          </w:rPr>
          <w:fldChar w:fldCharType="end"/>
        </w:r>
      </w:hyperlink>
    </w:p>
    <w:p w14:paraId="61A52292" w14:textId="43727F12" w:rsidR="00FF0001" w:rsidRDefault="006F2DC6">
      <w:pPr>
        <w:pStyle w:val="TOC3"/>
        <w:rPr>
          <w:rFonts w:asciiTheme="minorHAnsi" w:eastAsiaTheme="minorEastAsia" w:hAnsiTheme="minorHAnsi" w:cstheme="minorBidi"/>
          <w:smallCaps w:val="0"/>
          <w:noProof/>
          <w:lang w:eastAsia="en-GB"/>
        </w:rPr>
      </w:pPr>
      <w:hyperlink w:anchor="_Toc148359992" w:history="1">
        <w:r w:rsidR="00FF0001" w:rsidRPr="00F07D24">
          <w:rPr>
            <w:rStyle w:val="Hyperlink"/>
            <w:rFonts w:cs="Tahoma"/>
            <w:noProof/>
          </w:rPr>
          <w:t>2.4.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Vulnerable and Marginalized Groups</w:t>
        </w:r>
        <w:r w:rsidR="00FF0001">
          <w:rPr>
            <w:noProof/>
            <w:webHidden/>
          </w:rPr>
          <w:tab/>
        </w:r>
        <w:r w:rsidR="00FF0001">
          <w:rPr>
            <w:noProof/>
            <w:webHidden/>
          </w:rPr>
          <w:fldChar w:fldCharType="begin"/>
        </w:r>
        <w:r w:rsidR="00FF0001">
          <w:rPr>
            <w:noProof/>
            <w:webHidden/>
          </w:rPr>
          <w:instrText xml:space="preserve"> PAGEREF _Toc148359992 \h </w:instrText>
        </w:r>
        <w:r w:rsidR="00FF0001">
          <w:rPr>
            <w:noProof/>
            <w:webHidden/>
          </w:rPr>
        </w:r>
        <w:r w:rsidR="00FF0001">
          <w:rPr>
            <w:noProof/>
            <w:webHidden/>
          </w:rPr>
          <w:fldChar w:fldCharType="separate"/>
        </w:r>
        <w:r w:rsidR="00FF0001">
          <w:rPr>
            <w:noProof/>
            <w:webHidden/>
          </w:rPr>
          <w:t>38</w:t>
        </w:r>
        <w:r w:rsidR="00FF0001">
          <w:rPr>
            <w:noProof/>
            <w:webHidden/>
          </w:rPr>
          <w:fldChar w:fldCharType="end"/>
        </w:r>
      </w:hyperlink>
    </w:p>
    <w:p w14:paraId="172C27C3" w14:textId="3883DC77" w:rsidR="00FF0001" w:rsidRDefault="006F2DC6">
      <w:pPr>
        <w:pStyle w:val="TOC3"/>
        <w:rPr>
          <w:rFonts w:asciiTheme="minorHAnsi" w:eastAsiaTheme="minorEastAsia" w:hAnsiTheme="minorHAnsi" w:cstheme="minorBidi"/>
          <w:smallCaps w:val="0"/>
          <w:noProof/>
          <w:lang w:eastAsia="en-GB"/>
        </w:rPr>
      </w:pPr>
      <w:hyperlink w:anchor="_Toc148359993" w:history="1">
        <w:r w:rsidR="00FF0001" w:rsidRPr="00F07D24">
          <w:rPr>
            <w:rStyle w:val="Hyperlink"/>
            <w:rFonts w:cs="Tahoma"/>
            <w:noProof/>
          </w:rPr>
          <w:t>2.4.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Vulnerable individuals and households</w:t>
        </w:r>
        <w:r w:rsidR="00FF0001">
          <w:rPr>
            <w:noProof/>
            <w:webHidden/>
          </w:rPr>
          <w:tab/>
        </w:r>
        <w:r w:rsidR="00FF0001">
          <w:rPr>
            <w:noProof/>
            <w:webHidden/>
          </w:rPr>
          <w:fldChar w:fldCharType="begin"/>
        </w:r>
        <w:r w:rsidR="00FF0001">
          <w:rPr>
            <w:noProof/>
            <w:webHidden/>
          </w:rPr>
          <w:instrText xml:space="preserve"> PAGEREF _Toc148359993 \h </w:instrText>
        </w:r>
        <w:r w:rsidR="00FF0001">
          <w:rPr>
            <w:noProof/>
            <w:webHidden/>
          </w:rPr>
        </w:r>
        <w:r w:rsidR="00FF0001">
          <w:rPr>
            <w:noProof/>
            <w:webHidden/>
          </w:rPr>
          <w:fldChar w:fldCharType="separate"/>
        </w:r>
        <w:r w:rsidR="00FF0001">
          <w:rPr>
            <w:noProof/>
            <w:webHidden/>
          </w:rPr>
          <w:t>38</w:t>
        </w:r>
        <w:r w:rsidR="00FF0001">
          <w:rPr>
            <w:noProof/>
            <w:webHidden/>
          </w:rPr>
          <w:fldChar w:fldCharType="end"/>
        </w:r>
      </w:hyperlink>
    </w:p>
    <w:p w14:paraId="13FE2CD3" w14:textId="7F45E913" w:rsidR="00FF0001" w:rsidRDefault="006F2DC6">
      <w:pPr>
        <w:pStyle w:val="TOC3"/>
        <w:rPr>
          <w:rFonts w:asciiTheme="minorHAnsi" w:eastAsiaTheme="minorEastAsia" w:hAnsiTheme="minorHAnsi" w:cstheme="minorBidi"/>
          <w:smallCaps w:val="0"/>
          <w:noProof/>
          <w:lang w:eastAsia="en-GB"/>
        </w:rPr>
      </w:pPr>
      <w:hyperlink w:anchor="_Toc148359994" w:history="1">
        <w:r w:rsidR="00FF0001" w:rsidRPr="00F07D24">
          <w:rPr>
            <w:rStyle w:val="Hyperlink"/>
            <w:rFonts w:cs="Tahoma"/>
            <w:noProof/>
          </w:rPr>
          <w:t>2.4.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ender based vulnerability</w:t>
        </w:r>
        <w:r w:rsidR="00FF0001">
          <w:rPr>
            <w:noProof/>
            <w:webHidden/>
          </w:rPr>
          <w:tab/>
        </w:r>
        <w:r w:rsidR="00FF0001">
          <w:rPr>
            <w:noProof/>
            <w:webHidden/>
          </w:rPr>
          <w:fldChar w:fldCharType="begin"/>
        </w:r>
        <w:r w:rsidR="00FF0001">
          <w:rPr>
            <w:noProof/>
            <w:webHidden/>
          </w:rPr>
          <w:instrText xml:space="preserve"> PAGEREF _Toc148359994 \h </w:instrText>
        </w:r>
        <w:r w:rsidR="00FF0001">
          <w:rPr>
            <w:noProof/>
            <w:webHidden/>
          </w:rPr>
        </w:r>
        <w:r w:rsidR="00FF0001">
          <w:rPr>
            <w:noProof/>
            <w:webHidden/>
          </w:rPr>
          <w:fldChar w:fldCharType="separate"/>
        </w:r>
        <w:r w:rsidR="00FF0001">
          <w:rPr>
            <w:noProof/>
            <w:webHidden/>
          </w:rPr>
          <w:t>38</w:t>
        </w:r>
        <w:r w:rsidR="00FF0001">
          <w:rPr>
            <w:noProof/>
            <w:webHidden/>
          </w:rPr>
          <w:fldChar w:fldCharType="end"/>
        </w:r>
      </w:hyperlink>
    </w:p>
    <w:p w14:paraId="190A4AFC" w14:textId="7AF07330" w:rsidR="00FF0001" w:rsidRDefault="006F2DC6">
      <w:pPr>
        <w:pStyle w:val="TOC3"/>
        <w:rPr>
          <w:rFonts w:asciiTheme="minorHAnsi" w:eastAsiaTheme="minorEastAsia" w:hAnsiTheme="minorHAnsi" w:cstheme="minorBidi"/>
          <w:smallCaps w:val="0"/>
          <w:noProof/>
          <w:lang w:eastAsia="en-GB"/>
        </w:rPr>
      </w:pPr>
      <w:hyperlink w:anchor="_Toc148359995" w:history="1">
        <w:r w:rsidR="00FF0001" w:rsidRPr="00F07D24">
          <w:rPr>
            <w:rStyle w:val="Hyperlink"/>
            <w:rFonts w:cs="Tahoma"/>
            <w:noProof/>
          </w:rPr>
          <w:t>2.4.10</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ender Based Violence</w:t>
        </w:r>
        <w:r w:rsidR="00FF0001">
          <w:rPr>
            <w:noProof/>
            <w:webHidden/>
          </w:rPr>
          <w:tab/>
        </w:r>
        <w:r w:rsidR="00FF0001">
          <w:rPr>
            <w:noProof/>
            <w:webHidden/>
          </w:rPr>
          <w:fldChar w:fldCharType="begin"/>
        </w:r>
        <w:r w:rsidR="00FF0001">
          <w:rPr>
            <w:noProof/>
            <w:webHidden/>
          </w:rPr>
          <w:instrText xml:space="preserve"> PAGEREF _Toc148359995 \h </w:instrText>
        </w:r>
        <w:r w:rsidR="00FF0001">
          <w:rPr>
            <w:noProof/>
            <w:webHidden/>
          </w:rPr>
        </w:r>
        <w:r w:rsidR="00FF0001">
          <w:rPr>
            <w:noProof/>
            <w:webHidden/>
          </w:rPr>
          <w:fldChar w:fldCharType="separate"/>
        </w:r>
        <w:r w:rsidR="00FF0001">
          <w:rPr>
            <w:noProof/>
            <w:webHidden/>
          </w:rPr>
          <w:t>38</w:t>
        </w:r>
        <w:r w:rsidR="00FF0001">
          <w:rPr>
            <w:noProof/>
            <w:webHidden/>
          </w:rPr>
          <w:fldChar w:fldCharType="end"/>
        </w:r>
      </w:hyperlink>
    </w:p>
    <w:p w14:paraId="3AEB5F18" w14:textId="485D6CDD" w:rsidR="00FF0001" w:rsidRDefault="006F2DC6">
      <w:pPr>
        <w:pStyle w:val="TOC3"/>
        <w:rPr>
          <w:rFonts w:asciiTheme="minorHAnsi" w:eastAsiaTheme="minorEastAsia" w:hAnsiTheme="minorHAnsi" w:cstheme="minorBidi"/>
          <w:smallCaps w:val="0"/>
          <w:noProof/>
          <w:lang w:eastAsia="en-GB"/>
        </w:rPr>
      </w:pPr>
      <w:hyperlink w:anchor="_Toc148359996" w:history="1">
        <w:r w:rsidR="00FF0001" w:rsidRPr="00F07D24">
          <w:rPr>
            <w:rStyle w:val="Hyperlink"/>
            <w:rFonts w:cs="Tahoma"/>
            <w:noProof/>
          </w:rPr>
          <w:t>2.4.1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rievance Redress Mechanism</w:t>
        </w:r>
        <w:r w:rsidR="00FF0001">
          <w:rPr>
            <w:noProof/>
            <w:webHidden/>
          </w:rPr>
          <w:tab/>
        </w:r>
        <w:r w:rsidR="00FF0001">
          <w:rPr>
            <w:noProof/>
            <w:webHidden/>
          </w:rPr>
          <w:fldChar w:fldCharType="begin"/>
        </w:r>
        <w:r w:rsidR="00FF0001">
          <w:rPr>
            <w:noProof/>
            <w:webHidden/>
          </w:rPr>
          <w:instrText xml:space="preserve"> PAGEREF _Toc148359996 \h </w:instrText>
        </w:r>
        <w:r w:rsidR="00FF0001">
          <w:rPr>
            <w:noProof/>
            <w:webHidden/>
          </w:rPr>
        </w:r>
        <w:r w:rsidR="00FF0001">
          <w:rPr>
            <w:noProof/>
            <w:webHidden/>
          </w:rPr>
          <w:fldChar w:fldCharType="separate"/>
        </w:r>
        <w:r w:rsidR="00FF0001">
          <w:rPr>
            <w:noProof/>
            <w:webHidden/>
          </w:rPr>
          <w:t>38</w:t>
        </w:r>
        <w:r w:rsidR="00FF0001">
          <w:rPr>
            <w:noProof/>
            <w:webHidden/>
          </w:rPr>
          <w:fldChar w:fldCharType="end"/>
        </w:r>
      </w:hyperlink>
    </w:p>
    <w:p w14:paraId="72ABE260" w14:textId="27795022" w:rsidR="00FF0001" w:rsidRDefault="006F2DC6">
      <w:pPr>
        <w:pStyle w:val="TOC3"/>
        <w:rPr>
          <w:rFonts w:asciiTheme="minorHAnsi" w:eastAsiaTheme="minorEastAsia" w:hAnsiTheme="minorHAnsi" w:cstheme="minorBidi"/>
          <w:smallCaps w:val="0"/>
          <w:noProof/>
          <w:lang w:eastAsia="en-GB"/>
        </w:rPr>
      </w:pPr>
      <w:hyperlink w:anchor="_Toc148359997" w:history="1">
        <w:r w:rsidR="00FF0001" w:rsidRPr="00F07D24">
          <w:rPr>
            <w:rStyle w:val="Hyperlink"/>
            <w:rFonts w:cs="Tahoma"/>
            <w:noProof/>
          </w:rPr>
          <w:t>2.4.1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ulture and heritage</w:t>
        </w:r>
        <w:r w:rsidR="00FF0001">
          <w:rPr>
            <w:noProof/>
            <w:webHidden/>
          </w:rPr>
          <w:tab/>
        </w:r>
        <w:r w:rsidR="00FF0001">
          <w:rPr>
            <w:noProof/>
            <w:webHidden/>
          </w:rPr>
          <w:fldChar w:fldCharType="begin"/>
        </w:r>
        <w:r w:rsidR="00FF0001">
          <w:rPr>
            <w:noProof/>
            <w:webHidden/>
          </w:rPr>
          <w:instrText xml:space="preserve"> PAGEREF _Toc148359997 \h </w:instrText>
        </w:r>
        <w:r w:rsidR="00FF0001">
          <w:rPr>
            <w:noProof/>
            <w:webHidden/>
          </w:rPr>
        </w:r>
        <w:r w:rsidR="00FF0001">
          <w:rPr>
            <w:noProof/>
            <w:webHidden/>
          </w:rPr>
          <w:fldChar w:fldCharType="separate"/>
        </w:r>
        <w:r w:rsidR="00FF0001">
          <w:rPr>
            <w:noProof/>
            <w:webHidden/>
          </w:rPr>
          <w:t>39</w:t>
        </w:r>
        <w:r w:rsidR="00FF0001">
          <w:rPr>
            <w:noProof/>
            <w:webHidden/>
          </w:rPr>
          <w:fldChar w:fldCharType="end"/>
        </w:r>
      </w:hyperlink>
    </w:p>
    <w:p w14:paraId="471861BA" w14:textId="07BD142B" w:rsidR="00FF0001" w:rsidRDefault="006F2DC6">
      <w:pPr>
        <w:pStyle w:val="TOC3"/>
        <w:rPr>
          <w:rFonts w:asciiTheme="minorHAnsi" w:eastAsiaTheme="minorEastAsia" w:hAnsiTheme="minorHAnsi" w:cstheme="minorBidi"/>
          <w:smallCaps w:val="0"/>
          <w:noProof/>
          <w:lang w:eastAsia="en-GB"/>
        </w:rPr>
      </w:pPr>
      <w:hyperlink w:anchor="_Toc148359998" w:history="1">
        <w:r w:rsidR="00FF0001" w:rsidRPr="00F07D24">
          <w:rPr>
            <w:rStyle w:val="Hyperlink"/>
            <w:rFonts w:cs="Tahoma"/>
            <w:noProof/>
          </w:rPr>
          <w:t>2.4.1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eligion in the project area</w:t>
        </w:r>
        <w:r w:rsidR="00FF0001">
          <w:rPr>
            <w:noProof/>
            <w:webHidden/>
          </w:rPr>
          <w:tab/>
        </w:r>
        <w:r w:rsidR="00FF0001">
          <w:rPr>
            <w:noProof/>
            <w:webHidden/>
          </w:rPr>
          <w:fldChar w:fldCharType="begin"/>
        </w:r>
        <w:r w:rsidR="00FF0001">
          <w:rPr>
            <w:noProof/>
            <w:webHidden/>
          </w:rPr>
          <w:instrText xml:space="preserve"> PAGEREF _Toc148359998 \h </w:instrText>
        </w:r>
        <w:r w:rsidR="00FF0001">
          <w:rPr>
            <w:noProof/>
            <w:webHidden/>
          </w:rPr>
        </w:r>
        <w:r w:rsidR="00FF0001">
          <w:rPr>
            <w:noProof/>
            <w:webHidden/>
          </w:rPr>
          <w:fldChar w:fldCharType="separate"/>
        </w:r>
        <w:r w:rsidR="00FF0001">
          <w:rPr>
            <w:noProof/>
            <w:webHidden/>
          </w:rPr>
          <w:t>39</w:t>
        </w:r>
        <w:r w:rsidR="00FF0001">
          <w:rPr>
            <w:noProof/>
            <w:webHidden/>
          </w:rPr>
          <w:fldChar w:fldCharType="end"/>
        </w:r>
      </w:hyperlink>
    </w:p>
    <w:p w14:paraId="0D6A094B" w14:textId="27399D3A" w:rsidR="00FF0001" w:rsidRDefault="006F2DC6">
      <w:pPr>
        <w:pStyle w:val="TOC3"/>
        <w:rPr>
          <w:rFonts w:asciiTheme="minorHAnsi" w:eastAsiaTheme="minorEastAsia" w:hAnsiTheme="minorHAnsi" w:cstheme="minorBidi"/>
          <w:smallCaps w:val="0"/>
          <w:noProof/>
          <w:lang w:eastAsia="en-GB"/>
        </w:rPr>
      </w:pPr>
      <w:hyperlink w:anchor="_Toc148359999" w:history="1">
        <w:r w:rsidR="00FF0001" w:rsidRPr="00F07D24">
          <w:rPr>
            <w:rStyle w:val="Hyperlink"/>
            <w:rFonts w:cs="Tahoma"/>
            <w:noProof/>
          </w:rPr>
          <w:t>2.4.1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HIV/AIDs prevalence</w:t>
        </w:r>
        <w:r w:rsidR="00FF0001">
          <w:rPr>
            <w:noProof/>
            <w:webHidden/>
          </w:rPr>
          <w:tab/>
        </w:r>
        <w:r w:rsidR="00FF0001">
          <w:rPr>
            <w:noProof/>
            <w:webHidden/>
          </w:rPr>
          <w:fldChar w:fldCharType="begin"/>
        </w:r>
        <w:r w:rsidR="00FF0001">
          <w:rPr>
            <w:noProof/>
            <w:webHidden/>
          </w:rPr>
          <w:instrText xml:space="preserve"> PAGEREF _Toc148359999 \h </w:instrText>
        </w:r>
        <w:r w:rsidR="00FF0001">
          <w:rPr>
            <w:noProof/>
            <w:webHidden/>
          </w:rPr>
        </w:r>
        <w:r w:rsidR="00FF0001">
          <w:rPr>
            <w:noProof/>
            <w:webHidden/>
          </w:rPr>
          <w:fldChar w:fldCharType="separate"/>
        </w:r>
        <w:r w:rsidR="00FF0001">
          <w:rPr>
            <w:noProof/>
            <w:webHidden/>
          </w:rPr>
          <w:t>39</w:t>
        </w:r>
        <w:r w:rsidR="00FF0001">
          <w:rPr>
            <w:noProof/>
            <w:webHidden/>
          </w:rPr>
          <w:fldChar w:fldCharType="end"/>
        </w:r>
      </w:hyperlink>
    </w:p>
    <w:p w14:paraId="37F34B3A" w14:textId="126122B2" w:rsidR="00FF0001" w:rsidRDefault="006F2DC6">
      <w:pPr>
        <w:pStyle w:val="TOC3"/>
        <w:rPr>
          <w:rFonts w:asciiTheme="minorHAnsi" w:eastAsiaTheme="minorEastAsia" w:hAnsiTheme="minorHAnsi" w:cstheme="minorBidi"/>
          <w:smallCaps w:val="0"/>
          <w:noProof/>
          <w:lang w:eastAsia="en-GB"/>
        </w:rPr>
      </w:pPr>
      <w:hyperlink w:anchor="_Toc148360000" w:history="1">
        <w:r w:rsidR="00FF0001" w:rsidRPr="00F07D24">
          <w:rPr>
            <w:rStyle w:val="Hyperlink"/>
            <w:rFonts w:cs="Tahoma"/>
            <w:noProof/>
          </w:rPr>
          <w:t>2.4.1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vid-19 prevalence</w:t>
        </w:r>
        <w:r w:rsidR="00FF0001">
          <w:rPr>
            <w:noProof/>
            <w:webHidden/>
          </w:rPr>
          <w:tab/>
        </w:r>
        <w:r w:rsidR="00FF0001">
          <w:rPr>
            <w:noProof/>
            <w:webHidden/>
          </w:rPr>
          <w:fldChar w:fldCharType="begin"/>
        </w:r>
        <w:r w:rsidR="00FF0001">
          <w:rPr>
            <w:noProof/>
            <w:webHidden/>
          </w:rPr>
          <w:instrText xml:space="preserve"> PAGEREF _Toc148360000 \h </w:instrText>
        </w:r>
        <w:r w:rsidR="00FF0001">
          <w:rPr>
            <w:noProof/>
            <w:webHidden/>
          </w:rPr>
        </w:r>
        <w:r w:rsidR="00FF0001">
          <w:rPr>
            <w:noProof/>
            <w:webHidden/>
          </w:rPr>
          <w:fldChar w:fldCharType="separate"/>
        </w:r>
        <w:r w:rsidR="00FF0001">
          <w:rPr>
            <w:noProof/>
            <w:webHidden/>
          </w:rPr>
          <w:t>39</w:t>
        </w:r>
        <w:r w:rsidR="00FF0001">
          <w:rPr>
            <w:noProof/>
            <w:webHidden/>
          </w:rPr>
          <w:fldChar w:fldCharType="end"/>
        </w:r>
      </w:hyperlink>
    </w:p>
    <w:p w14:paraId="0B99C6C4" w14:textId="4D96BA9A"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001" w:history="1">
        <w:r w:rsidR="00FF0001" w:rsidRPr="00F07D24">
          <w:rPr>
            <w:rStyle w:val="Hyperlink"/>
            <w:rFonts w:cs="Tahoma"/>
            <w:noProof/>
          </w:rPr>
          <w:t>3</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PROJECT DESCRIPTION</w:t>
        </w:r>
        <w:r w:rsidR="00FF0001">
          <w:rPr>
            <w:noProof/>
            <w:webHidden/>
          </w:rPr>
          <w:tab/>
        </w:r>
        <w:r w:rsidR="00FF0001">
          <w:rPr>
            <w:noProof/>
            <w:webHidden/>
          </w:rPr>
          <w:fldChar w:fldCharType="begin"/>
        </w:r>
        <w:r w:rsidR="00FF0001">
          <w:rPr>
            <w:noProof/>
            <w:webHidden/>
          </w:rPr>
          <w:instrText xml:space="preserve"> PAGEREF _Toc148360001 \h </w:instrText>
        </w:r>
        <w:r w:rsidR="00FF0001">
          <w:rPr>
            <w:noProof/>
            <w:webHidden/>
          </w:rPr>
        </w:r>
        <w:r w:rsidR="00FF0001">
          <w:rPr>
            <w:noProof/>
            <w:webHidden/>
          </w:rPr>
          <w:fldChar w:fldCharType="separate"/>
        </w:r>
        <w:r w:rsidR="00FF0001">
          <w:rPr>
            <w:noProof/>
            <w:webHidden/>
          </w:rPr>
          <w:t>40</w:t>
        </w:r>
        <w:r w:rsidR="00FF0001">
          <w:rPr>
            <w:noProof/>
            <w:webHidden/>
          </w:rPr>
          <w:fldChar w:fldCharType="end"/>
        </w:r>
      </w:hyperlink>
    </w:p>
    <w:p w14:paraId="256B06C0" w14:textId="7081853E" w:rsidR="00FF0001" w:rsidRDefault="006F2DC6">
      <w:pPr>
        <w:pStyle w:val="TOC2"/>
        <w:rPr>
          <w:rFonts w:asciiTheme="minorHAnsi" w:eastAsiaTheme="minorEastAsia" w:hAnsiTheme="minorHAnsi" w:cstheme="minorBidi"/>
          <w:b w:val="0"/>
          <w:bCs w:val="0"/>
          <w:smallCaps w:val="0"/>
          <w:noProof/>
          <w:lang w:eastAsia="en-GB"/>
        </w:rPr>
      </w:pPr>
      <w:hyperlink w:anchor="_Toc148360002" w:history="1">
        <w:r w:rsidR="00FF0001" w:rsidRPr="00F07D24">
          <w:rPr>
            <w:rStyle w:val="Hyperlink"/>
            <w:rFonts w:cs="Tahoma"/>
            <w:noProof/>
          </w:rPr>
          <w:t>3.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Nature of the Project</w:t>
        </w:r>
        <w:r w:rsidR="00FF0001">
          <w:rPr>
            <w:noProof/>
            <w:webHidden/>
          </w:rPr>
          <w:tab/>
        </w:r>
        <w:r w:rsidR="00FF0001">
          <w:rPr>
            <w:noProof/>
            <w:webHidden/>
          </w:rPr>
          <w:fldChar w:fldCharType="begin"/>
        </w:r>
        <w:r w:rsidR="00FF0001">
          <w:rPr>
            <w:noProof/>
            <w:webHidden/>
          </w:rPr>
          <w:instrText xml:space="preserve"> PAGEREF _Toc148360002 \h </w:instrText>
        </w:r>
        <w:r w:rsidR="00FF0001">
          <w:rPr>
            <w:noProof/>
            <w:webHidden/>
          </w:rPr>
        </w:r>
        <w:r w:rsidR="00FF0001">
          <w:rPr>
            <w:noProof/>
            <w:webHidden/>
          </w:rPr>
          <w:fldChar w:fldCharType="separate"/>
        </w:r>
        <w:r w:rsidR="00FF0001">
          <w:rPr>
            <w:noProof/>
            <w:webHidden/>
          </w:rPr>
          <w:t>40</w:t>
        </w:r>
        <w:r w:rsidR="00FF0001">
          <w:rPr>
            <w:noProof/>
            <w:webHidden/>
          </w:rPr>
          <w:fldChar w:fldCharType="end"/>
        </w:r>
      </w:hyperlink>
    </w:p>
    <w:p w14:paraId="15EEBA69" w14:textId="22BAD3A7" w:rsidR="00FF0001" w:rsidRDefault="006F2DC6">
      <w:pPr>
        <w:pStyle w:val="TOC3"/>
        <w:rPr>
          <w:rFonts w:asciiTheme="minorHAnsi" w:eastAsiaTheme="minorEastAsia" w:hAnsiTheme="minorHAnsi" w:cstheme="minorBidi"/>
          <w:smallCaps w:val="0"/>
          <w:noProof/>
          <w:lang w:eastAsia="en-GB"/>
        </w:rPr>
      </w:pPr>
      <w:hyperlink w:anchor="_Toc148360003" w:history="1">
        <w:r w:rsidR="00FF0001" w:rsidRPr="00F07D24">
          <w:rPr>
            <w:rStyle w:val="Hyperlink"/>
            <w:rFonts w:eastAsia="Arial Unicode MS" w:cs="Tahoma"/>
            <w:noProof/>
          </w:rPr>
          <w:t>3.1.1</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PV hybrid mini-grid sizing</w:t>
        </w:r>
        <w:r w:rsidR="00FF0001">
          <w:rPr>
            <w:noProof/>
            <w:webHidden/>
          </w:rPr>
          <w:tab/>
        </w:r>
        <w:r w:rsidR="00FF0001">
          <w:rPr>
            <w:noProof/>
            <w:webHidden/>
          </w:rPr>
          <w:fldChar w:fldCharType="begin"/>
        </w:r>
        <w:r w:rsidR="00FF0001">
          <w:rPr>
            <w:noProof/>
            <w:webHidden/>
          </w:rPr>
          <w:instrText xml:space="preserve"> PAGEREF _Toc148360003 \h </w:instrText>
        </w:r>
        <w:r w:rsidR="00FF0001">
          <w:rPr>
            <w:noProof/>
            <w:webHidden/>
          </w:rPr>
        </w:r>
        <w:r w:rsidR="00FF0001">
          <w:rPr>
            <w:noProof/>
            <w:webHidden/>
          </w:rPr>
          <w:fldChar w:fldCharType="separate"/>
        </w:r>
        <w:r w:rsidR="00FF0001">
          <w:rPr>
            <w:noProof/>
            <w:webHidden/>
          </w:rPr>
          <w:t>40</w:t>
        </w:r>
        <w:r w:rsidR="00FF0001">
          <w:rPr>
            <w:noProof/>
            <w:webHidden/>
          </w:rPr>
          <w:fldChar w:fldCharType="end"/>
        </w:r>
      </w:hyperlink>
    </w:p>
    <w:p w14:paraId="02720CA4" w14:textId="7559D7D6" w:rsidR="00FF0001" w:rsidRDefault="006F2DC6">
      <w:pPr>
        <w:pStyle w:val="TOC3"/>
        <w:rPr>
          <w:rFonts w:asciiTheme="minorHAnsi" w:eastAsiaTheme="minorEastAsia" w:hAnsiTheme="minorHAnsi" w:cstheme="minorBidi"/>
          <w:smallCaps w:val="0"/>
          <w:noProof/>
          <w:lang w:eastAsia="en-GB"/>
        </w:rPr>
      </w:pPr>
      <w:hyperlink w:anchor="_Toc148360004" w:history="1">
        <w:r w:rsidR="00FF0001" w:rsidRPr="00F07D24">
          <w:rPr>
            <w:rStyle w:val="Hyperlink"/>
            <w:rFonts w:cs="Tahoma"/>
            <w:noProof/>
          </w:rPr>
          <w:t>3.1.2</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Architecture and basic design specifications</w:t>
        </w:r>
        <w:r w:rsidR="00FF0001">
          <w:rPr>
            <w:noProof/>
            <w:webHidden/>
          </w:rPr>
          <w:tab/>
        </w:r>
        <w:r w:rsidR="00FF0001">
          <w:rPr>
            <w:noProof/>
            <w:webHidden/>
          </w:rPr>
          <w:fldChar w:fldCharType="begin"/>
        </w:r>
        <w:r w:rsidR="00FF0001">
          <w:rPr>
            <w:noProof/>
            <w:webHidden/>
          </w:rPr>
          <w:instrText xml:space="preserve"> PAGEREF _Toc148360004 \h </w:instrText>
        </w:r>
        <w:r w:rsidR="00FF0001">
          <w:rPr>
            <w:noProof/>
            <w:webHidden/>
          </w:rPr>
        </w:r>
        <w:r w:rsidR="00FF0001">
          <w:rPr>
            <w:noProof/>
            <w:webHidden/>
          </w:rPr>
          <w:fldChar w:fldCharType="separate"/>
        </w:r>
        <w:r w:rsidR="00FF0001">
          <w:rPr>
            <w:noProof/>
            <w:webHidden/>
          </w:rPr>
          <w:t>41</w:t>
        </w:r>
        <w:r w:rsidR="00FF0001">
          <w:rPr>
            <w:noProof/>
            <w:webHidden/>
          </w:rPr>
          <w:fldChar w:fldCharType="end"/>
        </w:r>
      </w:hyperlink>
    </w:p>
    <w:p w14:paraId="6C5B8F6C" w14:textId="77E73209" w:rsidR="00FF0001" w:rsidRDefault="006F2DC6">
      <w:pPr>
        <w:pStyle w:val="TOC3"/>
        <w:rPr>
          <w:rFonts w:asciiTheme="minorHAnsi" w:eastAsiaTheme="minorEastAsia" w:hAnsiTheme="minorHAnsi" w:cstheme="minorBidi"/>
          <w:smallCaps w:val="0"/>
          <w:noProof/>
          <w:lang w:eastAsia="en-GB"/>
        </w:rPr>
      </w:pPr>
      <w:hyperlink w:anchor="_Toc148360005" w:history="1">
        <w:r w:rsidR="00FF0001" w:rsidRPr="00F07D24">
          <w:rPr>
            <w:rStyle w:val="Hyperlink"/>
            <w:rFonts w:eastAsia="Arial Unicode MS" w:cs="Tahoma"/>
            <w:noProof/>
          </w:rPr>
          <w:t>3.1.3</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Multi-mode Inverter</w:t>
        </w:r>
        <w:r w:rsidR="00FF0001">
          <w:rPr>
            <w:noProof/>
            <w:webHidden/>
          </w:rPr>
          <w:tab/>
        </w:r>
        <w:r w:rsidR="00FF0001">
          <w:rPr>
            <w:noProof/>
            <w:webHidden/>
          </w:rPr>
          <w:fldChar w:fldCharType="begin"/>
        </w:r>
        <w:r w:rsidR="00FF0001">
          <w:rPr>
            <w:noProof/>
            <w:webHidden/>
          </w:rPr>
          <w:instrText xml:space="preserve"> PAGEREF _Toc148360005 \h </w:instrText>
        </w:r>
        <w:r w:rsidR="00FF0001">
          <w:rPr>
            <w:noProof/>
            <w:webHidden/>
          </w:rPr>
        </w:r>
        <w:r w:rsidR="00FF0001">
          <w:rPr>
            <w:noProof/>
            <w:webHidden/>
          </w:rPr>
          <w:fldChar w:fldCharType="separate"/>
        </w:r>
        <w:r w:rsidR="00FF0001">
          <w:rPr>
            <w:noProof/>
            <w:webHidden/>
          </w:rPr>
          <w:t>42</w:t>
        </w:r>
        <w:r w:rsidR="00FF0001">
          <w:rPr>
            <w:noProof/>
            <w:webHidden/>
          </w:rPr>
          <w:fldChar w:fldCharType="end"/>
        </w:r>
      </w:hyperlink>
    </w:p>
    <w:p w14:paraId="0F9A03A6" w14:textId="46A78F33" w:rsidR="00FF0001" w:rsidRDefault="006F2DC6">
      <w:pPr>
        <w:pStyle w:val="TOC3"/>
        <w:rPr>
          <w:rFonts w:asciiTheme="minorHAnsi" w:eastAsiaTheme="minorEastAsia" w:hAnsiTheme="minorHAnsi" w:cstheme="minorBidi"/>
          <w:smallCaps w:val="0"/>
          <w:noProof/>
          <w:lang w:eastAsia="en-GB"/>
        </w:rPr>
      </w:pPr>
      <w:hyperlink w:anchor="_Toc148360006" w:history="1">
        <w:r w:rsidR="00FF0001" w:rsidRPr="00F07D24">
          <w:rPr>
            <w:rStyle w:val="Hyperlink"/>
            <w:rFonts w:cs="Tahoma"/>
            <w:noProof/>
          </w:rPr>
          <w:t>3.1.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Battery</w:t>
        </w:r>
        <w:r w:rsidR="00FF0001">
          <w:rPr>
            <w:noProof/>
            <w:webHidden/>
          </w:rPr>
          <w:tab/>
        </w:r>
        <w:r w:rsidR="00FF0001">
          <w:rPr>
            <w:noProof/>
            <w:webHidden/>
          </w:rPr>
          <w:fldChar w:fldCharType="begin"/>
        </w:r>
        <w:r w:rsidR="00FF0001">
          <w:rPr>
            <w:noProof/>
            <w:webHidden/>
          </w:rPr>
          <w:instrText xml:space="preserve"> PAGEREF _Toc148360006 \h </w:instrText>
        </w:r>
        <w:r w:rsidR="00FF0001">
          <w:rPr>
            <w:noProof/>
            <w:webHidden/>
          </w:rPr>
        </w:r>
        <w:r w:rsidR="00FF0001">
          <w:rPr>
            <w:noProof/>
            <w:webHidden/>
          </w:rPr>
          <w:fldChar w:fldCharType="separate"/>
        </w:r>
        <w:r w:rsidR="00FF0001">
          <w:rPr>
            <w:noProof/>
            <w:webHidden/>
          </w:rPr>
          <w:t>42</w:t>
        </w:r>
        <w:r w:rsidR="00FF0001">
          <w:rPr>
            <w:noProof/>
            <w:webHidden/>
          </w:rPr>
          <w:fldChar w:fldCharType="end"/>
        </w:r>
      </w:hyperlink>
    </w:p>
    <w:p w14:paraId="228AA098" w14:textId="719DE009" w:rsidR="00FF0001" w:rsidRDefault="006F2DC6">
      <w:pPr>
        <w:pStyle w:val="TOC3"/>
        <w:rPr>
          <w:rFonts w:asciiTheme="minorHAnsi" w:eastAsiaTheme="minorEastAsia" w:hAnsiTheme="minorHAnsi" w:cstheme="minorBidi"/>
          <w:smallCaps w:val="0"/>
          <w:noProof/>
          <w:lang w:eastAsia="en-GB"/>
        </w:rPr>
      </w:pPr>
      <w:hyperlink w:anchor="_Toc148360007" w:history="1">
        <w:r w:rsidR="00FF0001" w:rsidRPr="00F07D24">
          <w:rPr>
            <w:rStyle w:val="Hyperlink"/>
            <w:rFonts w:cs="Tahoma"/>
            <w:noProof/>
          </w:rPr>
          <w:t>3.1.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Diesel Genset</w:t>
        </w:r>
        <w:r w:rsidR="00FF0001">
          <w:rPr>
            <w:noProof/>
            <w:webHidden/>
          </w:rPr>
          <w:tab/>
        </w:r>
        <w:r w:rsidR="00FF0001">
          <w:rPr>
            <w:noProof/>
            <w:webHidden/>
          </w:rPr>
          <w:fldChar w:fldCharType="begin"/>
        </w:r>
        <w:r w:rsidR="00FF0001">
          <w:rPr>
            <w:noProof/>
            <w:webHidden/>
          </w:rPr>
          <w:instrText xml:space="preserve"> PAGEREF _Toc148360007 \h </w:instrText>
        </w:r>
        <w:r w:rsidR="00FF0001">
          <w:rPr>
            <w:noProof/>
            <w:webHidden/>
          </w:rPr>
        </w:r>
        <w:r w:rsidR="00FF0001">
          <w:rPr>
            <w:noProof/>
            <w:webHidden/>
          </w:rPr>
          <w:fldChar w:fldCharType="separate"/>
        </w:r>
        <w:r w:rsidR="00FF0001">
          <w:rPr>
            <w:noProof/>
            <w:webHidden/>
          </w:rPr>
          <w:t>43</w:t>
        </w:r>
        <w:r w:rsidR="00FF0001">
          <w:rPr>
            <w:noProof/>
            <w:webHidden/>
          </w:rPr>
          <w:fldChar w:fldCharType="end"/>
        </w:r>
      </w:hyperlink>
    </w:p>
    <w:p w14:paraId="3B3F9DEB" w14:textId="7D5BB0C7" w:rsidR="00FF0001" w:rsidRDefault="006F2DC6">
      <w:pPr>
        <w:pStyle w:val="TOC3"/>
        <w:rPr>
          <w:rFonts w:asciiTheme="minorHAnsi" w:eastAsiaTheme="minorEastAsia" w:hAnsiTheme="minorHAnsi" w:cstheme="minorBidi"/>
          <w:smallCaps w:val="0"/>
          <w:noProof/>
          <w:lang w:eastAsia="en-GB"/>
        </w:rPr>
      </w:pPr>
      <w:hyperlink w:anchor="_Toc148360008" w:history="1">
        <w:r w:rsidR="00FF0001" w:rsidRPr="00F07D24">
          <w:rPr>
            <w:rStyle w:val="Hyperlink"/>
            <w:rFonts w:eastAsia="Arial Unicode MS" w:cs="Tahoma"/>
            <w:noProof/>
          </w:rPr>
          <w:t>3.1.6</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Distribution Line and Energy Meters</w:t>
        </w:r>
        <w:r w:rsidR="00FF0001">
          <w:rPr>
            <w:noProof/>
            <w:webHidden/>
          </w:rPr>
          <w:tab/>
        </w:r>
        <w:r w:rsidR="00FF0001">
          <w:rPr>
            <w:noProof/>
            <w:webHidden/>
          </w:rPr>
          <w:fldChar w:fldCharType="begin"/>
        </w:r>
        <w:r w:rsidR="00FF0001">
          <w:rPr>
            <w:noProof/>
            <w:webHidden/>
          </w:rPr>
          <w:instrText xml:space="preserve"> PAGEREF _Toc148360008 \h </w:instrText>
        </w:r>
        <w:r w:rsidR="00FF0001">
          <w:rPr>
            <w:noProof/>
            <w:webHidden/>
          </w:rPr>
        </w:r>
        <w:r w:rsidR="00FF0001">
          <w:rPr>
            <w:noProof/>
            <w:webHidden/>
          </w:rPr>
          <w:fldChar w:fldCharType="separate"/>
        </w:r>
        <w:r w:rsidR="00FF0001">
          <w:rPr>
            <w:noProof/>
            <w:webHidden/>
          </w:rPr>
          <w:t>44</w:t>
        </w:r>
        <w:r w:rsidR="00FF0001">
          <w:rPr>
            <w:noProof/>
            <w:webHidden/>
          </w:rPr>
          <w:fldChar w:fldCharType="end"/>
        </w:r>
      </w:hyperlink>
    </w:p>
    <w:p w14:paraId="129A0AC7" w14:textId="6BD558B4" w:rsidR="00FF0001" w:rsidRDefault="006F2DC6">
      <w:pPr>
        <w:pStyle w:val="TOC3"/>
        <w:rPr>
          <w:rFonts w:asciiTheme="minorHAnsi" w:eastAsiaTheme="minorEastAsia" w:hAnsiTheme="minorHAnsi" w:cstheme="minorBidi"/>
          <w:smallCaps w:val="0"/>
          <w:noProof/>
          <w:lang w:eastAsia="en-GB"/>
        </w:rPr>
      </w:pPr>
      <w:hyperlink w:anchor="_Toc148360009" w:history="1">
        <w:r w:rsidR="00FF0001" w:rsidRPr="00F07D24">
          <w:rPr>
            <w:rStyle w:val="Hyperlink"/>
            <w:rFonts w:eastAsia="Arial Unicode MS" w:cs="Tahoma"/>
            <w:noProof/>
          </w:rPr>
          <w:t>3.1.7</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Power House</w:t>
        </w:r>
        <w:r w:rsidR="00FF0001">
          <w:rPr>
            <w:noProof/>
            <w:webHidden/>
          </w:rPr>
          <w:tab/>
        </w:r>
        <w:r w:rsidR="00FF0001">
          <w:rPr>
            <w:noProof/>
            <w:webHidden/>
          </w:rPr>
          <w:fldChar w:fldCharType="begin"/>
        </w:r>
        <w:r w:rsidR="00FF0001">
          <w:rPr>
            <w:noProof/>
            <w:webHidden/>
          </w:rPr>
          <w:instrText xml:space="preserve"> PAGEREF _Toc148360009 \h </w:instrText>
        </w:r>
        <w:r w:rsidR="00FF0001">
          <w:rPr>
            <w:noProof/>
            <w:webHidden/>
          </w:rPr>
        </w:r>
        <w:r w:rsidR="00FF0001">
          <w:rPr>
            <w:noProof/>
            <w:webHidden/>
          </w:rPr>
          <w:fldChar w:fldCharType="separate"/>
        </w:r>
        <w:r w:rsidR="00FF0001">
          <w:rPr>
            <w:noProof/>
            <w:webHidden/>
          </w:rPr>
          <w:t>44</w:t>
        </w:r>
        <w:r w:rsidR="00FF0001">
          <w:rPr>
            <w:noProof/>
            <w:webHidden/>
          </w:rPr>
          <w:fldChar w:fldCharType="end"/>
        </w:r>
      </w:hyperlink>
    </w:p>
    <w:p w14:paraId="3A9C35EE" w14:textId="5E16CF1A" w:rsidR="00FF0001" w:rsidRDefault="006F2DC6">
      <w:pPr>
        <w:pStyle w:val="TOC2"/>
        <w:rPr>
          <w:rFonts w:asciiTheme="minorHAnsi" w:eastAsiaTheme="minorEastAsia" w:hAnsiTheme="minorHAnsi" w:cstheme="minorBidi"/>
          <w:b w:val="0"/>
          <w:bCs w:val="0"/>
          <w:smallCaps w:val="0"/>
          <w:noProof/>
          <w:lang w:eastAsia="en-GB"/>
        </w:rPr>
      </w:pPr>
      <w:hyperlink w:anchor="_Toc148360010" w:history="1">
        <w:r w:rsidR="00FF0001" w:rsidRPr="00F07D24">
          <w:rPr>
            <w:rStyle w:val="Hyperlink"/>
            <w:rFonts w:cs="Tahoma"/>
            <w:noProof/>
          </w:rPr>
          <w:t>3.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dentification and Evaluation of Bombi Mini-grid power project site</w:t>
        </w:r>
        <w:r w:rsidR="00FF0001">
          <w:rPr>
            <w:noProof/>
            <w:webHidden/>
          </w:rPr>
          <w:tab/>
        </w:r>
        <w:r w:rsidR="00FF0001">
          <w:rPr>
            <w:noProof/>
            <w:webHidden/>
          </w:rPr>
          <w:fldChar w:fldCharType="begin"/>
        </w:r>
        <w:r w:rsidR="00FF0001">
          <w:rPr>
            <w:noProof/>
            <w:webHidden/>
          </w:rPr>
          <w:instrText xml:space="preserve"> PAGEREF _Toc148360010 \h </w:instrText>
        </w:r>
        <w:r w:rsidR="00FF0001">
          <w:rPr>
            <w:noProof/>
            <w:webHidden/>
          </w:rPr>
        </w:r>
        <w:r w:rsidR="00FF0001">
          <w:rPr>
            <w:noProof/>
            <w:webHidden/>
          </w:rPr>
          <w:fldChar w:fldCharType="separate"/>
        </w:r>
        <w:r w:rsidR="00FF0001">
          <w:rPr>
            <w:noProof/>
            <w:webHidden/>
          </w:rPr>
          <w:t>44</w:t>
        </w:r>
        <w:r w:rsidR="00FF0001">
          <w:rPr>
            <w:noProof/>
            <w:webHidden/>
          </w:rPr>
          <w:fldChar w:fldCharType="end"/>
        </w:r>
      </w:hyperlink>
    </w:p>
    <w:p w14:paraId="15CDC9CC" w14:textId="63DAD188" w:rsidR="00FF0001" w:rsidRDefault="006F2DC6">
      <w:pPr>
        <w:pStyle w:val="TOC3"/>
        <w:rPr>
          <w:rFonts w:asciiTheme="minorHAnsi" w:eastAsiaTheme="minorEastAsia" w:hAnsiTheme="minorHAnsi" w:cstheme="minorBidi"/>
          <w:smallCaps w:val="0"/>
          <w:noProof/>
          <w:lang w:eastAsia="en-GB"/>
        </w:rPr>
      </w:pPr>
      <w:hyperlink w:anchor="_Toc148360011" w:history="1">
        <w:r w:rsidR="00FF0001" w:rsidRPr="00F07D24">
          <w:rPr>
            <w:rStyle w:val="Hyperlink"/>
            <w:rFonts w:eastAsia="Arial Unicode MS" w:cs="Tahoma"/>
            <w:noProof/>
          </w:rPr>
          <w:t>3.2.1</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Site identified by NRECA</w:t>
        </w:r>
        <w:r w:rsidR="00FF0001">
          <w:rPr>
            <w:noProof/>
            <w:webHidden/>
          </w:rPr>
          <w:tab/>
        </w:r>
        <w:r w:rsidR="00FF0001">
          <w:rPr>
            <w:noProof/>
            <w:webHidden/>
          </w:rPr>
          <w:fldChar w:fldCharType="begin"/>
        </w:r>
        <w:r w:rsidR="00FF0001">
          <w:rPr>
            <w:noProof/>
            <w:webHidden/>
          </w:rPr>
          <w:instrText xml:space="preserve"> PAGEREF _Toc148360011 \h </w:instrText>
        </w:r>
        <w:r w:rsidR="00FF0001">
          <w:rPr>
            <w:noProof/>
            <w:webHidden/>
          </w:rPr>
        </w:r>
        <w:r w:rsidR="00FF0001">
          <w:rPr>
            <w:noProof/>
            <w:webHidden/>
          </w:rPr>
          <w:fldChar w:fldCharType="separate"/>
        </w:r>
        <w:r w:rsidR="00FF0001">
          <w:rPr>
            <w:noProof/>
            <w:webHidden/>
          </w:rPr>
          <w:t>44</w:t>
        </w:r>
        <w:r w:rsidR="00FF0001">
          <w:rPr>
            <w:noProof/>
            <w:webHidden/>
          </w:rPr>
          <w:fldChar w:fldCharType="end"/>
        </w:r>
      </w:hyperlink>
    </w:p>
    <w:p w14:paraId="12C364E3" w14:textId="47EF7C24" w:rsidR="00FF0001" w:rsidRDefault="006F2DC6">
      <w:pPr>
        <w:pStyle w:val="TOC3"/>
        <w:rPr>
          <w:rFonts w:asciiTheme="minorHAnsi" w:eastAsiaTheme="minorEastAsia" w:hAnsiTheme="minorHAnsi" w:cstheme="minorBidi"/>
          <w:smallCaps w:val="0"/>
          <w:noProof/>
          <w:lang w:eastAsia="en-GB"/>
        </w:rPr>
      </w:pPr>
      <w:hyperlink w:anchor="_Toc148360012" w:history="1">
        <w:r w:rsidR="00FF0001" w:rsidRPr="00F07D24">
          <w:rPr>
            <w:rStyle w:val="Hyperlink"/>
            <w:rFonts w:eastAsia="Arial Unicode MS" w:cs="Tahoma"/>
            <w:noProof/>
          </w:rPr>
          <w:t>3.2.2</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Compensation Details</w:t>
        </w:r>
        <w:r w:rsidR="00FF0001">
          <w:rPr>
            <w:noProof/>
            <w:webHidden/>
          </w:rPr>
          <w:tab/>
        </w:r>
        <w:r w:rsidR="00FF0001">
          <w:rPr>
            <w:noProof/>
            <w:webHidden/>
          </w:rPr>
          <w:fldChar w:fldCharType="begin"/>
        </w:r>
        <w:r w:rsidR="00FF0001">
          <w:rPr>
            <w:noProof/>
            <w:webHidden/>
          </w:rPr>
          <w:instrText xml:space="preserve"> PAGEREF _Toc148360012 \h </w:instrText>
        </w:r>
        <w:r w:rsidR="00FF0001">
          <w:rPr>
            <w:noProof/>
            <w:webHidden/>
          </w:rPr>
        </w:r>
        <w:r w:rsidR="00FF0001">
          <w:rPr>
            <w:noProof/>
            <w:webHidden/>
          </w:rPr>
          <w:fldChar w:fldCharType="separate"/>
        </w:r>
        <w:r w:rsidR="00FF0001">
          <w:rPr>
            <w:noProof/>
            <w:webHidden/>
          </w:rPr>
          <w:t>44</w:t>
        </w:r>
        <w:r w:rsidR="00FF0001">
          <w:rPr>
            <w:noProof/>
            <w:webHidden/>
          </w:rPr>
          <w:fldChar w:fldCharType="end"/>
        </w:r>
      </w:hyperlink>
    </w:p>
    <w:p w14:paraId="6D0220C5" w14:textId="0AA0C50D" w:rsidR="00FF0001" w:rsidRDefault="006F2DC6">
      <w:pPr>
        <w:pStyle w:val="TOC2"/>
        <w:rPr>
          <w:rFonts w:asciiTheme="minorHAnsi" w:eastAsiaTheme="minorEastAsia" w:hAnsiTheme="minorHAnsi" w:cstheme="minorBidi"/>
          <w:b w:val="0"/>
          <w:bCs w:val="0"/>
          <w:smallCaps w:val="0"/>
          <w:noProof/>
          <w:lang w:eastAsia="en-GB"/>
        </w:rPr>
      </w:pPr>
      <w:hyperlink w:anchor="_Toc148360013" w:history="1">
        <w:r w:rsidR="00FF0001" w:rsidRPr="00F07D24">
          <w:rPr>
            <w:rStyle w:val="Hyperlink"/>
            <w:rFonts w:cs="Tahoma"/>
            <w:noProof/>
          </w:rPr>
          <w:t>3.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Construction Materials, Equipment and services</w:t>
        </w:r>
        <w:r w:rsidR="00FF0001">
          <w:rPr>
            <w:noProof/>
            <w:webHidden/>
          </w:rPr>
          <w:tab/>
        </w:r>
        <w:r w:rsidR="00FF0001">
          <w:rPr>
            <w:noProof/>
            <w:webHidden/>
          </w:rPr>
          <w:fldChar w:fldCharType="begin"/>
        </w:r>
        <w:r w:rsidR="00FF0001">
          <w:rPr>
            <w:noProof/>
            <w:webHidden/>
          </w:rPr>
          <w:instrText xml:space="preserve"> PAGEREF _Toc148360013 \h </w:instrText>
        </w:r>
        <w:r w:rsidR="00FF0001">
          <w:rPr>
            <w:noProof/>
            <w:webHidden/>
          </w:rPr>
        </w:r>
        <w:r w:rsidR="00FF0001">
          <w:rPr>
            <w:noProof/>
            <w:webHidden/>
          </w:rPr>
          <w:fldChar w:fldCharType="separate"/>
        </w:r>
        <w:r w:rsidR="00FF0001">
          <w:rPr>
            <w:noProof/>
            <w:webHidden/>
          </w:rPr>
          <w:t>45</w:t>
        </w:r>
        <w:r w:rsidR="00FF0001">
          <w:rPr>
            <w:noProof/>
            <w:webHidden/>
          </w:rPr>
          <w:fldChar w:fldCharType="end"/>
        </w:r>
      </w:hyperlink>
    </w:p>
    <w:p w14:paraId="05B00A46" w14:textId="09BB9FC9" w:rsidR="00FF0001" w:rsidRDefault="006F2DC6">
      <w:pPr>
        <w:pStyle w:val="TOC3"/>
        <w:rPr>
          <w:rFonts w:asciiTheme="minorHAnsi" w:eastAsiaTheme="minorEastAsia" w:hAnsiTheme="minorHAnsi" w:cstheme="minorBidi"/>
          <w:smallCaps w:val="0"/>
          <w:noProof/>
          <w:lang w:eastAsia="en-GB"/>
        </w:rPr>
      </w:pPr>
      <w:hyperlink w:anchor="_Toc148360014" w:history="1">
        <w:r w:rsidR="00FF0001" w:rsidRPr="00F07D24">
          <w:rPr>
            <w:rStyle w:val="Hyperlink"/>
            <w:rFonts w:eastAsia="Arial Unicode MS" w:cs="Tahoma"/>
            <w:noProof/>
          </w:rPr>
          <w:t>3.3.1</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Input Materials and Equipment &amp; machinery</w:t>
        </w:r>
        <w:r w:rsidR="00FF0001">
          <w:rPr>
            <w:noProof/>
            <w:webHidden/>
          </w:rPr>
          <w:tab/>
        </w:r>
        <w:r w:rsidR="00FF0001">
          <w:rPr>
            <w:noProof/>
            <w:webHidden/>
          </w:rPr>
          <w:fldChar w:fldCharType="begin"/>
        </w:r>
        <w:r w:rsidR="00FF0001">
          <w:rPr>
            <w:noProof/>
            <w:webHidden/>
          </w:rPr>
          <w:instrText xml:space="preserve"> PAGEREF _Toc148360014 \h </w:instrText>
        </w:r>
        <w:r w:rsidR="00FF0001">
          <w:rPr>
            <w:noProof/>
            <w:webHidden/>
          </w:rPr>
        </w:r>
        <w:r w:rsidR="00FF0001">
          <w:rPr>
            <w:noProof/>
            <w:webHidden/>
          </w:rPr>
          <w:fldChar w:fldCharType="separate"/>
        </w:r>
        <w:r w:rsidR="00FF0001">
          <w:rPr>
            <w:noProof/>
            <w:webHidden/>
          </w:rPr>
          <w:t>46</w:t>
        </w:r>
        <w:r w:rsidR="00FF0001">
          <w:rPr>
            <w:noProof/>
            <w:webHidden/>
          </w:rPr>
          <w:fldChar w:fldCharType="end"/>
        </w:r>
      </w:hyperlink>
    </w:p>
    <w:p w14:paraId="4D86D7B3" w14:textId="5EA80252" w:rsidR="00FF0001" w:rsidRDefault="006F2DC6">
      <w:pPr>
        <w:pStyle w:val="TOC3"/>
        <w:rPr>
          <w:rFonts w:asciiTheme="minorHAnsi" w:eastAsiaTheme="minorEastAsia" w:hAnsiTheme="minorHAnsi" w:cstheme="minorBidi"/>
          <w:smallCaps w:val="0"/>
          <w:noProof/>
          <w:lang w:eastAsia="en-GB"/>
        </w:rPr>
      </w:pPr>
      <w:hyperlink w:anchor="_Toc148360015" w:history="1">
        <w:r w:rsidR="00FF0001" w:rsidRPr="00F07D24">
          <w:rPr>
            <w:rStyle w:val="Hyperlink"/>
            <w:rFonts w:eastAsia="Arial Unicode MS" w:cs="Tahoma"/>
            <w:noProof/>
          </w:rPr>
          <w:t>3.3.2</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Use of services and resources during construction</w:t>
        </w:r>
        <w:r w:rsidR="00FF0001">
          <w:rPr>
            <w:noProof/>
            <w:webHidden/>
          </w:rPr>
          <w:tab/>
        </w:r>
        <w:r w:rsidR="00FF0001">
          <w:rPr>
            <w:noProof/>
            <w:webHidden/>
          </w:rPr>
          <w:fldChar w:fldCharType="begin"/>
        </w:r>
        <w:r w:rsidR="00FF0001">
          <w:rPr>
            <w:noProof/>
            <w:webHidden/>
          </w:rPr>
          <w:instrText xml:space="preserve"> PAGEREF _Toc148360015 \h </w:instrText>
        </w:r>
        <w:r w:rsidR="00FF0001">
          <w:rPr>
            <w:noProof/>
            <w:webHidden/>
          </w:rPr>
        </w:r>
        <w:r w:rsidR="00FF0001">
          <w:rPr>
            <w:noProof/>
            <w:webHidden/>
          </w:rPr>
          <w:fldChar w:fldCharType="separate"/>
        </w:r>
        <w:r w:rsidR="00FF0001">
          <w:rPr>
            <w:noProof/>
            <w:webHidden/>
          </w:rPr>
          <w:t>46</w:t>
        </w:r>
        <w:r w:rsidR="00FF0001">
          <w:rPr>
            <w:noProof/>
            <w:webHidden/>
          </w:rPr>
          <w:fldChar w:fldCharType="end"/>
        </w:r>
      </w:hyperlink>
    </w:p>
    <w:p w14:paraId="490DD7AD" w14:textId="64E9C304" w:rsidR="00FF0001" w:rsidRDefault="006F2DC6">
      <w:pPr>
        <w:pStyle w:val="TOC2"/>
        <w:rPr>
          <w:rFonts w:asciiTheme="minorHAnsi" w:eastAsiaTheme="minorEastAsia" w:hAnsiTheme="minorHAnsi" w:cstheme="minorBidi"/>
          <w:b w:val="0"/>
          <w:bCs w:val="0"/>
          <w:smallCaps w:val="0"/>
          <w:noProof/>
          <w:lang w:eastAsia="en-GB"/>
        </w:rPr>
      </w:pPr>
      <w:hyperlink w:anchor="_Toc148360016" w:history="1">
        <w:r w:rsidR="00FF0001" w:rsidRPr="00F07D24">
          <w:rPr>
            <w:rStyle w:val="Hyperlink"/>
            <w:rFonts w:cs="Tahoma"/>
            <w:noProof/>
          </w:rPr>
          <w:t>3.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Products, By-Products and Waste during construction, operation and decommissioning phases</w:t>
        </w:r>
        <w:r w:rsidR="00FF0001">
          <w:rPr>
            <w:noProof/>
            <w:webHidden/>
          </w:rPr>
          <w:tab/>
        </w:r>
        <w:r w:rsidR="00FF0001">
          <w:rPr>
            <w:noProof/>
            <w:webHidden/>
          </w:rPr>
          <w:fldChar w:fldCharType="begin"/>
        </w:r>
        <w:r w:rsidR="00FF0001">
          <w:rPr>
            <w:noProof/>
            <w:webHidden/>
          </w:rPr>
          <w:instrText xml:space="preserve"> PAGEREF _Toc148360016 \h </w:instrText>
        </w:r>
        <w:r w:rsidR="00FF0001">
          <w:rPr>
            <w:noProof/>
            <w:webHidden/>
          </w:rPr>
        </w:r>
        <w:r w:rsidR="00FF0001">
          <w:rPr>
            <w:noProof/>
            <w:webHidden/>
          </w:rPr>
          <w:fldChar w:fldCharType="separate"/>
        </w:r>
        <w:r w:rsidR="00FF0001">
          <w:rPr>
            <w:noProof/>
            <w:webHidden/>
          </w:rPr>
          <w:t>47</w:t>
        </w:r>
        <w:r w:rsidR="00FF0001">
          <w:rPr>
            <w:noProof/>
            <w:webHidden/>
          </w:rPr>
          <w:fldChar w:fldCharType="end"/>
        </w:r>
      </w:hyperlink>
    </w:p>
    <w:p w14:paraId="3317E609" w14:textId="2447DFCF" w:rsidR="00FF0001" w:rsidRDefault="006F2DC6">
      <w:pPr>
        <w:pStyle w:val="TOC3"/>
        <w:rPr>
          <w:rFonts w:asciiTheme="minorHAnsi" w:eastAsiaTheme="minorEastAsia" w:hAnsiTheme="minorHAnsi" w:cstheme="minorBidi"/>
          <w:smallCaps w:val="0"/>
          <w:noProof/>
          <w:lang w:eastAsia="en-GB"/>
        </w:rPr>
      </w:pPr>
      <w:hyperlink w:anchor="_Toc148360017" w:history="1">
        <w:r w:rsidR="00FF0001" w:rsidRPr="00F07D24">
          <w:rPr>
            <w:rStyle w:val="Hyperlink"/>
            <w:rFonts w:eastAsia="Arial Unicode MS" w:cs="Tahoma"/>
            <w:noProof/>
          </w:rPr>
          <w:t>3.4.1</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Construction Phase:</w:t>
        </w:r>
        <w:r w:rsidR="00FF0001">
          <w:rPr>
            <w:noProof/>
            <w:webHidden/>
          </w:rPr>
          <w:tab/>
        </w:r>
        <w:r w:rsidR="00FF0001">
          <w:rPr>
            <w:noProof/>
            <w:webHidden/>
          </w:rPr>
          <w:fldChar w:fldCharType="begin"/>
        </w:r>
        <w:r w:rsidR="00FF0001">
          <w:rPr>
            <w:noProof/>
            <w:webHidden/>
          </w:rPr>
          <w:instrText xml:space="preserve"> PAGEREF _Toc148360017 \h </w:instrText>
        </w:r>
        <w:r w:rsidR="00FF0001">
          <w:rPr>
            <w:noProof/>
            <w:webHidden/>
          </w:rPr>
        </w:r>
        <w:r w:rsidR="00FF0001">
          <w:rPr>
            <w:noProof/>
            <w:webHidden/>
          </w:rPr>
          <w:fldChar w:fldCharType="separate"/>
        </w:r>
        <w:r w:rsidR="00FF0001">
          <w:rPr>
            <w:noProof/>
            <w:webHidden/>
          </w:rPr>
          <w:t>47</w:t>
        </w:r>
        <w:r w:rsidR="00FF0001">
          <w:rPr>
            <w:noProof/>
            <w:webHidden/>
          </w:rPr>
          <w:fldChar w:fldCharType="end"/>
        </w:r>
      </w:hyperlink>
    </w:p>
    <w:p w14:paraId="36E0A71C" w14:textId="46D8DED1" w:rsidR="00FF0001" w:rsidRDefault="006F2DC6">
      <w:pPr>
        <w:pStyle w:val="TOC3"/>
        <w:rPr>
          <w:rFonts w:asciiTheme="minorHAnsi" w:eastAsiaTheme="minorEastAsia" w:hAnsiTheme="minorHAnsi" w:cstheme="minorBidi"/>
          <w:smallCaps w:val="0"/>
          <w:noProof/>
          <w:lang w:eastAsia="en-GB"/>
        </w:rPr>
      </w:pPr>
      <w:hyperlink w:anchor="_Toc148360018" w:history="1">
        <w:r w:rsidR="00FF0001" w:rsidRPr="00F07D24">
          <w:rPr>
            <w:rStyle w:val="Hyperlink"/>
            <w:rFonts w:eastAsia="Arial Unicode MS" w:cs="Tahoma"/>
            <w:noProof/>
          </w:rPr>
          <w:t>3.4.2</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Operation Phase</w:t>
        </w:r>
        <w:r w:rsidR="00FF0001">
          <w:rPr>
            <w:noProof/>
            <w:webHidden/>
          </w:rPr>
          <w:tab/>
        </w:r>
        <w:r w:rsidR="00FF0001">
          <w:rPr>
            <w:noProof/>
            <w:webHidden/>
          </w:rPr>
          <w:fldChar w:fldCharType="begin"/>
        </w:r>
        <w:r w:rsidR="00FF0001">
          <w:rPr>
            <w:noProof/>
            <w:webHidden/>
          </w:rPr>
          <w:instrText xml:space="preserve"> PAGEREF _Toc148360018 \h </w:instrText>
        </w:r>
        <w:r w:rsidR="00FF0001">
          <w:rPr>
            <w:noProof/>
            <w:webHidden/>
          </w:rPr>
        </w:r>
        <w:r w:rsidR="00FF0001">
          <w:rPr>
            <w:noProof/>
            <w:webHidden/>
          </w:rPr>
          <w:fldChar w:fldCharType="separate"/>
        </w:r>
        <w:r w:rsidR="00FF0001">
          <w:rPr>
            <w:noProof/>
            <w:webHidden/>
          </w:rPr>
          <w:t>48</w:t>
        </w:r>
        <w:r w:rsidR="00FF0001">
          <w:rPr>
            <w:noProof/>
            <w:webHidden/>
          </w:rPr>
          <w:fldChar w:fldCharType="end"/>
        </w:r>
      </w:hyperlink>
    </w:p>
    <w:p w14:paraId="6377ADB8" w14:textId="297001C7" w:rsidR="00FF0001" w:rsidRDefault="006F2DC6">
      <w:pPr>
        <w:pStyle w:val="TOC3"/>
        <w:rPr>
          <w:rFonts w:asciiTheme="minorHAnsi" w:eastAsiaTheme="minorEastAsia" w:hAnsiTheme="minorHAnsi" w:cstheme="minorBidi"/>
          <w:smallCaps w:val="0"/>
          <w:noProof/>
          <w:lang w:eastAsia="en-GB"/>
        </w:rPr>
      </w:pPr>
      <w:hyperlink w:anchor="_Toc148360019" w:history="1">
        <w:r w:rsidR="00FF0001" w:rsidRPr="00F07D24">
          <w:rPr>
            <w:rStyle w:val="Hyperlink"/>
            <w:rFonts w:eastAsia="Arial Unicode MS" w:cs="Tahoma"/>
            <w:noProof/>
          </w:rPr>
          <w:t>3.4.3</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Decommissioning Phase</w:t>
        </w:r>
        <w:r w:rsidR="00FF0001">
          <w:rPr>
            <w:noProof/>
            <w:webHidden/>
          </w:rPr>
          <w:tab/>
        </w:r>
        <w:r w:rsidR="00FF0001">
          <w:rPr>
            <w:noProof/>
            <w:webHidden/>
          </w:rPr>
          <w:fldChar w:fldCharType="begin"/>
        </w:r>
        <w:r w:rsidR="00FF0001">
          <w:rPr>
            <w:noProof/>
            <w:webHidden/>
          </w:rPr>
          <w:instrText xml:space="preserve"> PAGEREF _Toc148360019 \h </w:instrText>
        </w:r>
        <w:r w:rsidR="00FF0001">
          <w:rPr>
            <w:noProof/>
            <w:webHidden/>
          </w:rPr>
        </w:r>
        <w:r w:rsidR="00FF0001">
          <w:rPr>
            <w:noProof/>
            <w:webHidden/>
          </w:rPr>
          <w:fldChar w:fldCharType="separate"/>
        </w:r>
        <w:r w:rsidR="00FF0001">
          <w:rPr>
            <w:noProof/>
            <w:webHidden/>
          </w:rPr>
          <w:t>48</w:t>
        </w:r>
        <w:r w:rsidR="00FF0001">
          <w:rPr>
            <w:noProof/>
            <w:webHidden/>
          </w:rPr>
          <w:fldChar w:fldCharType="end"/>
        </w:r>
      </w:hyperlink>
    </w:p>
    <w:p w14:paraId="01504FCD" w14:textId="0517D2AE" w:rsidR="00FF0001" w:rsidRDefault="006F2DC6">
      <w:pPr>
        <w:pStyle w:val="TOC2"/>
        <w:rPr>
          <w:rFonts w:asciiTheme="minorHAnsi" w:eastAsiaTheme="minorEastAsia" w:hAnsiTheme="minorHAnsi" w:cstheme="minorBidi"/>
          <w:b w:val="0"/>
          <w:bCs w:val="0"/>
          <w:smallCaps w:val="0"/>
          <w:noProof/>
          <w:lang w:eastAsia="en-GB"/>
        </w:rPr>
      </w:pPr>
      <w:hyperlink w:anchor="_Toc148360020" w:history="1">
        <w:r w:rsidR="00FF0001" w:rsidRPr="00F07D24">
          <w:rPr>
            <w:rStyle w:val="Hyperlink"/>
            <w:rFonts w:cs="Tahoma"/>
            <w:noProof/>
          </w:rPr>
          <w:t>3.5</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afety of the facility</w:t>
        </w:r>
        <w:r w:rsidR="00FF0001">
          <w:rPr>
            <w:noProof/>
            <w:webHidden/>
          </w:rPr>
          <w:tab/>
        </w:r>
        <w:r w:rsidR="00FF0001">
          <w:rPr>
            <w:noProof/>
            <w:webHidden/>
          </w:rPr>
          <w:fldChar w:fldCharType="begin"/>
        </w:r>
        <w:r w:rsidR="00FF0001">
          <w:rPr>
            <w:noProof/>
            <w:webHidden/>
          </w:rPr>
          <w:instrText xml:space="preserve"> PAGEREF _Toc148360020 \h </w:instrText>
        </w:r>
        <w:r w:rsidR="00FF0001">
          <w:rPr>
            <w:noProof/>
            <w:webHidden/>
          </w:rPr>
        </w:r>
        <w:r w:rsidR="00FF0001">
          <w:rPr>
            <w:noProof/>
            <w:webHidden/>
          </w:rPr>
          <w:fldChar w:fldCharType="separate"/>
        </w:r>
        <w:r w:rsidR="00FF0001">
          <w:rPr>
            <w:noProof/>
            <w:webHidden/>
          </w:rPr>
          <w:t>49</w:t>
        </w:r>
        <w:r w:rsidR="00FF0001">
          <w:rPr>
            <w:noProof/>
            <w:webHidden/>
          </w:rPr>
          <w:fldChar w:fldCharType="end"/>
        </w:r>
      </w:hyperlink>
    </w:p>
    <w:p w14:paraId="01122ACB" w14:textId="4252F6F5" w:rsidR="00FF0001" w:rsidRDefault="006F2DC6">
      <w:pPr>
        <w:pStyle w:val="TOC3"/>
        <w:rPr>
          <w:rFonts w:asciiTheme="minorHAnsi" w:eastAsiaTheme="minorEastAsia" w:hAnsiTheme="minorHAnsi" w:cstheme="minorBidi"/>
          <w:smallCaps w:val="0"/>
          <w:noProof/>
          <w:lang w:eastAsia="en-GB"/>
        </w:rPr>
      </w:pPr>
      <w:hyperlink w:anchor="_Toc148360021" w:history="1">
        <w:r w:rsidR="00FF0001" w:rsidRPr="00F07D24">
          <w:rPr>
            <w:rStyle w:val="Hyperlink"/>
            <w:rFonts w:eastAsia="Arial Unicode MS" w:cs="Tahoma"/>
            <w:noProof/>
          </w:rPr>
          <w:t>3.5.1</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Natural disasters</w:t>
        </w:r>
        <w:r w:rsidR="00FF0001">
          <w:rPr>
            <w:noProof/>
            <w:webHidden/>
          </w:rPr>
          <w:tab/>
        </w:r>
        <w:r w:rsidR="00FF0001">
          <w:rPr>
            <w:noProof/>
            <w:webHidden/>
          </w:rPr>
          <w:fldChar w:fldCharType="begin"/>
        </w:r>
        <w:r w:rsidR="00FF0001">
          <w:rPr>
            <w:noProof/>
            <w:webHidden/>
          </w:rPr>
          <w:instrText xml:space="preserve"> PAGEREF _Toc148360021 \h </w:instrText>
        </w:r>
        <w:r w:rsidR="00FF0001">
          <w:rPr>
            <w:noProof/>
            <w:webHidden/>
          </w:rPr>
        </w:r>
        <w:r w:rsidR="00FF0001">
          <w:rPr>
            <w:noProof/>
            <w:webHidden/>
          </w:rPr>
          <w:fldChar w:fldCharType="separate"/>
        </w:r>
        <w:r w:rsidR="00FF0001">
          <w:rPr>
            <w:noProof/>
            <w:webHidden/>
          </w:rPr>
          <w:t>49</w:t>
        </w:r>
        <w:r w:rsidR="00FF0001">
          <w:rPr>
            <w:noProof/>
            <w:webHidden/>
          </w:rPr>
          <w:fldChar w:fldCharType="end"/>
        </w:r>
      </w:hyperlink>
    </w:p>
    <w:p w14:paraId="31004D85" w14:textId="62A18211" w:rsidR="00FF0001" w:rsidRDefault="006F2DC6">
      <w:pPr>
        <w:pStyle w:val="TOC3"/>
        <w:rPr>
          <w:rFonts w:asciiTheme="minorHAnsi" w:eastAsiaTheme="minorEastAsia" w:hAnsiTheme="minorHAnsi" w:cstheme="minorBidi"/>
          <w:smallCaps w:val="0"/>
          <w:noProof/>
          <w:lang w:eastAsia="en-GB"/>
        </w:rPr>
      </w:pPr>
      <w:hyperlink w:anchor="_Toc148360022" w:history="1">
        <w:r w:rsidR="00FF0001" w:rsidRPr="00F07D24">
          <w:rPr>
            <w:rStyle w:val="Hyperlink"/>
            <w:rFonts w:eastAsia="Arial Unicode MS" w:cs="Tahoma"/>
            <w:noProof/>
          </w:rPr>
          <w:t>3.5.2</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Malicious damage or theft</w:t>
        </w:r>
        <w:r w:rsidR="00FF0001">
          <w:rPr>
            <w:noProof/>
            <w:webHidden/>
          </w:rPr>
          <w:tab/>
        </w:r>
        <w:r w:rsidR="00FF0001">
          <w:rPr>
            <w:noProof/>
            <w:webHidden/>
          </w:rPr>
          <w:fldChar w:fldCharType="begin"/>
        </w:r>
        <w:r w:rsidR="00FF0001">
          <w:rPr>
            <w:noProof/>
            <w:webHidden/>
          </w:rPr>
          <w:instrText xml:space="preserve"> PAGEREF _Toc148360022 \h </w:instrText>
        </w:r>
        <w:r w:rsidR="00FF0001">
          <w:rPr>
            <w:noProof/>
            <w:webHidden/>
          </w:rPr>
        </w:r>
        <w:r w:rsidR="00FF0001">
          <w:rPr>
            <w:noProof/>
            <w:webHidden/>
          </w:rPr>
          <w:fldChar w:fldCharType="separate"/>
        </w:r>
        <w:r w:rsidR="00FF0001">
          <w:rPr>
            <w:noProof/>
            <w:webHidden/>
          </w:rPr>
          <w:t>49</w:t>
        </w:r>
        <w:r w:rsidR="00FF0001">
          <w:rPr>
            <w:noProof/>
            <w:webHidden/>
          </w:rPr>
          <w:fldChar w:fldCharType="end"/>
        </w:r>
      </w:hyperlink>
    </w:p>
    <w:p w14:paraId="73AAA6E3" w14:textId="68A47646" w:rsidR="00FF0001" w:rsidRDefault="006F2DC6">
      <w:pPr>
        <w:pStyle w:val="TOC3"/>
        <w:rPr>
          <w:rFonts w:asciiTheme="minorHAnsi" w:eastAsiaTheme="minorEastAsia" w:hAnsiTheme="minorHAnsi" w:cstheme="minorBidi"/>
          <w:smallCaps w:val="0"/>
          <w:noProof/>
          <w:lang w:eastAsia="en-GB"/>
        </w:rPr>
      </w:pPr>
      <w:hyperlink w:anchor="_Toc148360023" w:history="1">
        <w:r w:rsidR="00FF0001" w:rsidRPr="00F07D24">
          <w:rPr>
            <w:rStyle w:val="Hyperlink"/>
            <w:rFonts w:eastAsia="Arial Unicode MS" w:cs="Tahoma"/>
            <w:noProof/>
          </w:rPr>
          <w:t>3.5.3</w:t>
        </w:r>
        <w:r w:rsidR="00FF0001">
          <w:rPr>
            <w:rFonts w:asciiTheme="minorHAnsi" w:eastAsiaTheme="minorEastAsia" w:hAnsiTheme="minorHAnsi" w:cstheme="minorBidi"/>
            <w:smallCaps w:val="0"/>
            <w:noProof/>
            <w:lang w:eastAsia="en-GB"/>
          </w:rPr>
          <w:tab/>
        </w:r>
        <w:r w:rsidR="00FF0001" w:rsidRPr="00F07D24">
          <w:rPr>
            <w:rStyle w:val="Hyperlink"/>
            <w:rFonts w:eastAsia="Arial Unicode MS" w:cs="Tahoma"/>
            <w:noProof/>
          </w:rPr>
          <w:t>Hazard Risk Assessment</w:t>
        </w:r>
        <w:r w:rsidR="00FF0001">
          <w:rPr>
            <w:noProof/>
            <w:webHidden/>
          </w:rPr>
          <w:tab/>
        </w:r>
        <w:r w:rsidR="00FF0001">
          <w:rPr>
            <w:noProof/>
            <w:webHidden/>
          </w:rPr>
          <w:fldChar w:fldCharType="begin"/>
        </w:r>
        <w:r w:rsidR="00FF0001">
          <w:rPr>
            <w:noProof/>
            <w:webHidden/>
          </w:rPr>
          <w:instrText xml:space="preserve"> PAGEREF _Toc148360023 \h </w:instrText>
        </w:r>
        <w:r w:rsidR="00FF0001">
          <w:rPr>
            <w:noProof/>
            <w:webHidden/>
          </w:rPr>
        </w:r>
        <w:r w:rsidR="00FF0001">
          <w:rPr>
            <w:noProof/>
            <w:webHidden/>
          </w:rPr>
          <w:fldChar w:fldCharType="separate"/>
        </w:r>
        <w:r w:rsidR="00FF0001">
          <w:rPr>
            <w:noProof/>
            <w:webHidden/>
          </w:rPr>
          <w:t>50</w:t>
        </w:r>
        <w:r w:rsidR="00FF0001">
          <w:rPr>
            <w:noProof/>
            <w:webHidden/>
          </w:rPr>
          <w:fldChar w:fldCharType="end"/>
        </w:r>
      </w:hyperlink>
    </w:p>
    <w:p w14:paraId="74D15387" w14:textId="0FFE36C8" w:rsidR="00FF0001" w:rsidRDefault="006F2DC6">
      <w:pPr>
        <w:pStyle w:val="TOC2"/>
        <w:rPr>
          <w:rFonts w:asciiTheme="minorHAnsi" w:eastAsiaTheme="minorEastAsia" w:hAnsiTheme="minorHAnsi" w:cstheme="minorBidi"/>
          <w:b w:val="0"/>
          <w:bCs w:val="0"/>
          <w:smallCaps w:val="0"/>
          <w:noProof/>
          <w:lang w:eastAsia="en-GB"/>
        </w:rPr>
      </w:pPr>
      <w:hyperlink w:anchor="_Toc148360024" w:history="1">
        <w:r w:rsidR="00FF0001" w:rsidRPr="00F07D24">
          <w:rPr>
            <w:rStyle w:val="Hyperlink"/>
            <w:rFonts w:cs="Tahoma"/>
            <w:noProof/>
          </w:rPr>
          <w:t>3.6</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lang w:val="de-DE"/>
          </w:rPr>
          <w:t>PROJECT ALTERNATIVES</w:t>
        </w:r>
        <w:r w:rsidR="00FF0001">
          <w:rPr>
            <w:noProof/>
            <w:webHidden/>
          </w:rPr>
          <w:tab/>
        </w:r>
        <w:r w:rsidR="00FF0001">
          <w:rPr>
            <w:noProof/>
            <w:webHidden/>
          </w:rPr>
          <w:fldChar w:fldCharType="begin"/>
        </w:r>
        <w:r w:rsidR="00FF0001">
          <w:rPr>
            <w:noProof/>
            <w:webHidden/>
          </w:rPr>
          <w:instrText xml:space="preserve"> PAGEREF _Toc148360024 \h </w:instrText>
        </w:r>
        <w:r w:rsidR="00FF0001">
          <w:rPr>
            <w:noProof/>
            <w:webHidden/>
          </w:rPr>
        </w:r>
        <w:r w:rsidR="00FF0001">
          <w:rPr>
            <w:noProof/>
            <w:webHidden/>
          </w:rPr>
          <w:fldChar w:fldCharType="separate"/>
        </w:r>
        <w:r w:rsidR="00FF0001">
          <w:rPr>
            <w:noProof/>
            <w:webHidden/>
          </w:rPr>
          <w:t>50</w:t>
        </w:r>
        <w:r w:rsidR="00FF0001">
          <w:rPr>
            <w:noProof/>
            <w:webHidden/>
          </w:rPr>
          <w:fldChar w:fldCharType="end"/>
        </w:r>
      </w:hyperlink>
    </w:p>
    <w:p w14:paraId="1D7E4A6C" w14:textId="53378A30" w:rsidR="00FF0001" w:rsidRDefault="006F2DC6">
      <w:pPr>
        <w:pStyle w:val="TOC3"/>
        <w:rPr>
          <w:rFonts w:asciiTheme="minorHAnsi" w:eastAsiaTheme="minorEastAsia" w:hAnsiTheme="minorHAnsi" w:cstheme="minorBidi"/>
          <w:smallCaps w:val="0"/>
          <w:noProof/>
          <w:lang w:eastAsia="en-GB"/>
        </w:rPr>
      </w:pPr>
      <w:hyperlink w:anchor="_Toc148360025" w:history="1">
        <w:r w:rsidR="00FF0001" w:rsidRPr="00F07D24">
          <w:rPr>
            <w:rStyle w:val="Hyperlink"/>
            <w:rFonts w:cs="Tahoma"/>
            <w:noProof/>
          </w:rPr>
          <w:t>3.6.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nsideration of Project Alternatives</w:t>
        </w:r>
        <w:r w:rsidR="00FF0001">
          <w:rPr>
            <w:noProof/>
            <w:webHidden/>
          </w:rPr>
          <w:tab/>
        </w:r>
        <w:r w:rsidR="00FF0001">
          <w:rPr>
            <w:noProof/>
            <w:webHidden/>
          </w:rPr>
          <w:fldChar w:fldCharType="begin"/>
        </w:r>
        <w:r w:rsidR="00FF0001">
          <w:rPr>
            <w:noProof/>
            <w:webHidden/>
          </w:rPr>
          <w:instrText xml:space="preserve"> PAGEREF _Toc148360025 \h </w:instrText>
        </w:r>
        <w:r w:rsidR="00FF0001">
          <w:rPr>
            <w:noProof/>
            <w:webHidden/>
          </w:rPr>
        </w:r>
        <w:r w:rsidR="00FF0001">
          <w:rPr>
            <w:noProof/>
            <w:webHidden/>
          </w:rPr>
          <w:fldChar w:fldCharType="separate"/>
        </w:r>
        <w:r w:rsidR="00FF0001">
          <w:rPr>
            <w:noProof/>
            <w:webHidden/>
          </w:rPr>
          <w:t>50</w:t>
        </w:r>
        <w:r w:rsidR="00FF0001">
          <w:rPr>
            <w:noProof/>
            <w:webHidden/>
          </w:rPr>
          <w:fldChar w:fldCharType="end"/>
        </w:r>
      </w:hyperlink>
    </w:p>
    <w:p w14:paraId="10F9C5C3" w14:textId="2D2EBA00" w:rsidR="00FF0001" w:rsidRDefault="006F2DC6">
      <w:pPr>
        <w:pStyle w:val="TOC3"/>
        <w:rPr>
          <w:rFonts w:asciiTheme="minorHAnsi" w:eastAsiaTheme="minorEastAsia" w:hAnsiTheme="minorHAnsi" w:cstheme="minorBidi"/>
          <w:smallCaps w:val="0"/>
          <w:noProof/>
          <w:lang w:eastAsia="en-GB"/>
        </w:rPr>
      </w:pPr>
      <w:hyperlink w:anchor="_Toc148360026" w:history="1">
        <w:r w:rsidR="00FF0001" w:rsidRPr="00F07D24">
          <w:rPr>
            <w:rStyle w:val="Hyperlink"/>
            <w:noProof/>
          </w:rPr>
          <w:t>3.6.2</w:t>
        </w:r>
        <w:r w:rsidR="00FF0001">
          <w:rPr>
            <w:rFonts w:asciiTheme="minorHAnsi" w:eastAsiaTheme="minorEastAsia" w:hAnsiTheme="minorHAnsi" w:cstheme="minorBidi"/>
            <w:smallCaps w:val="0"/>
            <w:noProof/>
            <w:lang w:eastAsia="en-GB"/>
          </w:rPr>
          <w:tab/>
        </w:r>
        <w:r w:rsidR="00FF0001" w:rsidRPr="00F07D24">
          <w:rPr>
            <w:rStyle w:val="Hyperlink"/>
            <w:noProof/>
          </w:rPr>
          <w:t>Land identification criteria</w:t>
        </w:r>
        <w:r w:rsidR="00FF0001">
          <w:rPr>
            <w:noProof/>
            <w:webHidden/>
          </w:rPr>
          <w:tab/>
        </w:r>
        <w:r w:rsidR="00FF0001">
          <w:rPr>
            <w:noProof/>
            <w:webHidden/>
          </w:rPr>
          <w:fldChar w:fldCharType="begin"/>
        </w:r>
        <w:r w:rsidR="00FF0001">
          <w:rPr>
            <w:noProof/>
            <w:webHidden/>
          </w:rPr>
          <w:instrText xml:space="preserve"> PAGEREF _Toc148360026 \h </w:instrText>
        </w:r>
        <w:r w:rsidR="00FF0001">
          <w:rPr>
            <w:noProof/>
            <w:webHidden/>
          </w:rPr>
        </w:r>
        <w:r w:rsidR="00FF0001">
          <w:rPr>
            <w:noProof/>
            <w:webHidden/>
          </w:rPr>
          <w:fldChar w:fldCharType="separate"/>
        </w:r>
        <w:r w:rsidR="00FF0001">
          <w:rPr>
            <w:noProof/>
            <w:webHidden/>
          </w:rPr>
          <w:t>51</w:t>
        </w:r>
        <w:r w:rsidR="00FF0001">
          <w:rPr>
            <w:noProof/>
            <w:webHidden/>
          </w:rPr>
          <w:fldChar w:fldCharType="end"/>
        </w:r>
      </w:hyperlink>
    </w:p>
    <w:p w14:paraId="592489FA" w14:textId="62C58905" w:rsidR="00FF0001" w:rsidRDefault="006F2DC6">
      <w:pPr>
        <w:pStyle w:val="TOC3"/>
        <w:rPr>
          <w:rFonts w:asciiTheme="minorHAnsi" w:eastAsiaTheme="minorEastAsia" w:hAnsiTheme="minorHAnsi" w:cstheme="minorBidi"/>
          <w:smallCaps w:val="0"/>
          <w:noProof/>
          <w:lang w:eastAsia="en-GB"/>
        </w:rPr>
      </w:pPr>
      <w:hyperlink w:anchor="_Toc148360027" w:history="1">
        <w:r w:rsidR="00FF0001" w:rsidRPr="00F07D24">
          <w:rPr>
            <w:rStyle w:val="Hyperlink"/>
            <w:rFonts w:cs="Tahoma"/>
            <w:noProof/>
          </w:rPr>
          <w:t>3.6.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Alternate Location for Project Site</w:t>
        </w:r>
        <w:r w:rsidR="00FF0001">
          <w:rPr>
            <w:noProof/>
            <w:webHidden/>
          </w:rPr>
          <w:tab/>
        </w:r>
        <w:r w:rsidR="00FF0001">
          <w:rPr>
            <w:noProof/>
            <w:webHidden/>
          </w:rPr>
          <w:fldChar w:fldCharType="begin"/>
        </w:r>
        <w:r w:rsidR="00FF0001">
          <w:rPr>
            <w:noProof/>
            <w:webHidden/>
          </w:rPr>
          <w:instrText xml:space="preserve"> PAGEREF _Toc148360027 \h </w:instrText>
        </w:r>
        <w:r w:rsidR="00FF0001">
          <w:rPr>
            <w:noProof/>
            <w:webHidden/>
          </w:rPr>
        </w:r>
        <w:r w:rsidR="00FF0001">
          <w:rPr>
            <w:noProof/>
            <w:webHidden/>
          </w:rPr>
          <w:fldChar w:fldCharType="separate"/>
        </w:r>
        <w:r w:rsidR="00FF0001">
          <w:rPr>
            <w:noProof/>
            <w:webHidden/>
          </w:rPr>
          <w:t>51</w:t>
        </w:r>
        <w:r w:rsidR="00FF0001">
          <w:rPr>
            <w:noProof/>
            <w:webHidden/>
          </w:rPr>
          <w:fldChar w:fldCharType="end"/>
        </w:r>
      </w:hyperlink>
    </w:p>
    <w:p w14:paraId="69CE283D" w14:textId="6F3A7FDB" w:rsidR="00FF0001" w:rsidRDefault="006F2DC6">
      <w:pPr>
        <w:pStyle w:val="TOC3"/>
        <w:rPr>
          <w:rFonts w:asciiTheme="minorHAnsi" w:eastAsiaTheme="minorEastAsia" w:hAnsiTheme="minorHAnsi" w:cstheme="minorBidi"/>
          <w:smallCaps w:val="0"/>
          <w:noProof/>
          <w:lang w:eastAsia="en-GB"/>
        </w:rPr>
      </w:pPr>
      <w:hyperlink w:anchor="_Toc148360028" w:history="1">
        <w:r w:rsidR="00FF0001" w:rsidRPr="00F07D24">
          <w:rPr>
            <w:rStyle w:val="Hyperlink"/>
            <w:rFonts w:cs="Tahoma"/>
            <w:noProof/>
          </w:rPr>
          <w:t>3.6.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No Project Alternative</w:t>
        </w:r>
        <w:r w:rsidR="00FF0001">
          <w:rPr>
            <w:noProof/>
            <w:webHidden/>
          </w:rPr>
          <w:tab/>
        </w:r>
        <w:r w:rsidR="00FF0001">
          <w:rPr>
            <w:noProof/>
            <w:webHidden/>
          </w:rPr>
          <w:fldChar w:fldCharType="begin"/>
        </w:r>
        <w:r w:rsidR="00FF0001">
          <w:rPr>
            <w:noProof/>
            <w:webHidden/>
          </w:rPr>
          <w:instrText xml:space="preserve"> PAGEREF _Toc148360028 \h </w:instrText>
        </w:r>
        <w:r w:rsidR="00FF0001">
          <w:rPr>
            <w:noProof/>
            <w:webHidden/>
          </w:rPr>
        </w:r>
        <w:r w:rsidR="00FF0001">
          <w:rPr>
            <w:noProof/>
            <w:webHidden/>
          </w:rPr>
          <w:fldChar w:fldCharType="separate"/>
        </w:r>
        <w:r w:rsidR="00FF0001">
          <w:rPr>
            <w:noProof/>
            <w:webHidden/>
          </w:rPr>
          <w:t>51</w:t>
        </w:r>
        <w:r w:rsidR="00FF0001">
          <w:rPr>
            <w:noProof/>
            <w:webHidden/>
          </w:rPr>
          <w:fldChar w:fldCharType="end"/>
        </w:r>
      </w:hyperlink>
    </w:p>
    <w:p w14:paraId="24EAA5FF" w14:textId="4820F9D0" w:rsidR="00FF0001" w:rsidRDefault="006F2DC6">
      <w:pPr>
        <w:pStyle w:val="TOC3"/>
        <w:rPr>
          <w:rFonts w:asciiTheme="minorHAnsi" w:eastAsiaTheme="minorEastAsia" w:hAnsiTheme="minorHAnsi" w:cstheme="minorBidi"/>
          <w:smallCaps w:val="0"/>
          <w:noProof/>
          <w:lang w:eastAsia="en-GB"/>
        </w:rPr>
      </w:pPr>
      <w:hyperlink w:anchor="_Toc148360029" w:history="1">
        <w:r w:rsidR="00FF0001" w:rsidRPr="00F07D24">
          <w:rPr>
            <w:rStyle w:val="Hyperlink"/>
            <w:rFonts w:cs="Tahoma"/>
            <w:noProof/>
          </w:rPr>
          <w:t>3.6.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Alternative Sources of Energy</w:t>
        </w:r>
        <w:r w:rsidR="00FF0001">
          <w:rPr>
            <w:noProof/>
            <w:webHidden/>
          </w:rPr>
          <w:tab/>
        </w:r>
        <w:r w:rsidR="00FF0001">
          <w:rPr>
            <w:noProof/>
            <w:webHidden/>
          </w:rPr>
          <w:fldChar w:fldCharType="begin"/>
        </w:r>
        <w:r w:rsidR="00FF0001">
          <w:rPr>
            <w:noProof/>
            <w:webHidden/>
          </w:rPr>
          <w:instrText xml:space="preserve"> PAGEREF _Toc148360029 \h </w:instrText>
        </w:r>
        <w:r w:rsidR="00FF0001">
          <w:rPr>
            <w:noProof/>
            <w:webHidden/>
          </w:rPr>
        </w:r>
        <w:r w:rsidR="00FF0001">
          <w:rPr>
            <w:noProof/>
            <w:webHidden/>
          </w:rPr>
          <w:fldChar w:fldCharType="separate"/>
        </w:r>
        <w:r w:rsidR="00FF0001">
          <w:rPr>
            <w:noProof/>
            <w:webHidden/>
          </w:rPr>
          <w:t>52</w:t>
        </w:r>
        <w:r w:rsidR="00FF0001">
          <w:rPr>
            <w:noProof/>
            <w:webHidden/>
          </w:rPr>
          <w:fldChar w:fldCharType="end"/>
        </w:r>
      </w:hyperlink>
    </w:p>
    <w:p w14:paraId="58EEE873" w14:textId="208D0AC6" w:rsidR="00FF0001" w:rsidRDefault="006F2DC6">
      <w:pPr>
        <w:pStyle w:val="TOC3"/>
        <w:rPr>
          <w:rFonts w:asciiTheme="minorHAnsi" w:eastAsiaTheme="minorEastAsia" w:hAnsiTheme="minorHAnsi" w:cstheme="minorBidi"/>
          <w:smallCaps w:val="0"/>
          <w:noProof/>
          <w:lang w:eastAsia="en-GB"/>
        </w:rPr>
      </w:pPr>
      <w:hyperlink w:anchor="_Toc148360030" w:history="1">
        <w:r w:rsidR="00FF0001" w:rsidRPr="00F07D24">
          <w:rPr>
            <w:rStyle w:val="Hyperlink"/>
            <w:rFonts w:cs="Tahoma"/>
            <w:noProof/>
          </w:rPr>
          <w:t>3.6.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Analysis of Alternative Construction Materials and Technology</w:t>
        </w:r>
        <w:r w:rsidR="00FF0001">
          <w:rPr>
            <w:noProof/>
            <w:webHidden/>
          </w:rPr>
          <w:tab/>
        </w:r>
        <w:r w:rsidR="00FF0001">
          <w:rPr>
            <w:noProof/>
            <w:webHidden/>
          </w:rPr>
          <w:fldChar w:fldCharType="begin"/>
        </w:r>
        <w:r w:rsidR="00FF0001">
          <w:rPr>
            <w:noProof/>
            <w:webHidden/>
          </w:rPr>
          <w:instrText xml:space="preserve"> PAGEREF _Toc148360030 \h </w:instrText>
        </w:r>
        <w:r w:rsidR="00FF0001">
          <w:rPr>
            <w:noProof/>
            <w:webHidden/>
          </w:rPr>
        </w:r>
        <w:r w:rsidR="00FF0001">
          <w:rPr>
            <w:noProof/>
            <w:webHidden/>
          </w:rPr>
          <w:fldChar w:fldCharType="separate"/>
        </w:r>
        <w:r w:rsidR="00FF0001">
          <w:rPr>
            <w:noProof/>
            <w:webHidden/>
          </w:rPr>
          <w:t>53</w:t>
        </w:r>
        <w:r w:rsidR="00FF0001">
          <w:rPr>
            <w:noProof/>
            <w:webHidden/>
          </w:rPr>
          <w:fldChar w:fldCharType="end"/>
        </w:r>
      </w:hyperlink>
    </w:p>
    <w:p w14:paraId="6058622F" w14:textId="70A0CEF7" w:rsidR="00FF0001" w:rsidRDefault="006F2DC6">
      <w:pPr>
        <w:pStyle w:val="TOC3"/>
        <w:rPr>
          <w:rFonts w:asciiTheme="minorHAnsi" w:eastAsiaTheme="minorEastAsia" w:hAnsiTheme="minorHAnsi" w:cstheme="minorBidi"/>
          <w:smallCaps w:val="0"/>
          <w:noProof/>
          <w:lang w:eastAsia="en-GB"/>
        </w:rPr>
      </w:pPr>
      <w:hyperlink w:anchor="_Toc148360031" w:history="1">
        <w:r w:rsidR="00FF0001" w:rsidRPr="00F07D24">
          <w:rPr>
            <w:rStyle w:val="Hyperlink"/>
            <w:rFonts w:cs="Tahoma"/>
            <w:noProof/>
          </w:rPr>
          <w:t>3.6.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olid waste management alternatives</w:t>
        </w:r>
        <w:r w:rsidR="00FF0001">
          <w:rPr>
            <w:noProof/>
            <w:webHidden/>
          </w:rPr>
          <w:tab/>
        </w:r>
        <w:r w:rsidR="00FF0001">
          <w:rPr>
            <w:noProof/>
            <w:webHidden/>
          </w:rPr>
          <w:fldChar w:fldCharType="begin"/>
        </w:r>
        <w:r w:rsidR="00FF0001">
          <w:rPr>
            <w:noProof/>
            <w:webHidden/>
          </w:rPr>
          <w:instrText xml:space="preserve"> PAGEREF _Toc148360031 \h </w:instrText>
        </w:r>
        <w:r w:rsidR="00FF0001">
          <w:rPr>
            <w:noProof/>
            <w:webHidden/>
          </w:rPr>
        </w:r>
        <w:r w:rsidR="00FF0001">
          <w:rPr>
            <w:noProof/>
            <w:webHidden/>
          </w:rPr>
          <w:fldChar w:fldCharType="separate"/>
        </w:r>
        <w:r w:rsidR="00FF0001">
          <w:rPr>
            <w:noProof/>
            <w:webHidden/>
          </w:rPr>
          <w:t>53</w:t>
        </w:r>
        <w:r w:rsidR="00FF0001">
          <w:rPr>
            <w:noProof/>
            <w:webHidden/>
          </w:rPr>
          <w:fldChar w:fldCharType="end"/>
        </w:r>
      </w:hyperlink>
    </w:p>
    <w:p w14:paraId="39BBA02F" w14:textId="7F8AF911"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032" w:history="1">
        <w:r w:rsidR="00FF0001" w:rsidRPr="00F07D24">
          <w:rPr>
            <w:rStyle w:val="Hyperlink"/>
            <w:rFonts w:cs="Tahoma"/>
            <w:noProof/>
          </w:rPr>
          <w:t>4</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DESCRIPTION OF THE ADMINISTRATIVE POLICY AND REGULATORY FRAMEWORK</w:t>
        </w:r>
        <w:r w:rsidR="00FF0001">
          <w:rPr>
            <w:noProof/>
            <w:webHidden/>
          </w:rPr>
          <w:tab/>
        </w:r>
        <w:r w:rsidR="00FF0001">
          <w:rPr>
            <w:noProof/>
            <w:webHidden/>
          </w:rPr>
          <w:fldChar w:fldCharType="begin"/>
        </w:r>
        <w:r w:rsidR="00FF0001">
          <w:rPr>
            <w:noProof/>
            <w:webHidden/>
          </w:rPr>
          <w:instrText xml:space="preserve"> PAGEREF _Toc148360032 \h </w:instrText>
        </w:r>
        <w:r w:rsidR="00FF0001">
          <w:rPr>
            <w:noProof/>
            <w:webHidden/>
          </w:rPr>
        </w:r>
        <w:r w:rsidR="00FF0001">
          <w:rPr>
            <w:noProof/>
            <w:webHidden/>
          </w:rPr>
          <w:fldChar w:fldCharType="separate"/>
        </w:r>
        <w:r w:rsidR="00FF0001">
          <w:rPr>
            <w:noProof/>
            <w:webHidden/>
          </w:rPr>
          <w:t>54</w:t>
        </w:r>
        <w:r w:rsidR="00FF0001">
          <w:rPr>
            <w:noProof/>
            <w:webHidden/>
          </w:rPr>
          <w:fldChar w:fldCharType="end"/>
        </w:r>
      </w:hyperlink>
    </w:p>
    <w:p w14:paraId="6DFCEF42" w14:textId="1FAE7893" w:rsidR="00FF0001" w:rsidRDefault="006F2DC6">
      <w:pPr>
        <w:pStyle w:val="TOC2"/>
        <w:rPr>
          <w:rFonts w:asciiTheme="minorHAnsi" w:eastAsiaTheme="minorEastAsia" w:hAnsiTheme="minorHAnsi" w:cstheme="minorBidi"/>
          <w:b w:val="0"/>
          <w:bCs w:val="0"/>
          <w:smallCaps w:val="0"/>
          <w:noProof/>
          <w:lang w:eastAsia="en-GB"/>
        </w:rPr>
      </w:pPr>
      <w:hyperlink w:anchor="_Toc148360033" w:history="1">
        <w:r w:rsidR="00FF0001" w:rsidRPr="00F07D24">
          <w:rPr>
            <w:rStyle w:val="Hyperlink"/>
            <w:rFonts w:cs="Tahoma"/>
            <w:noProof/>
          </w:rPr>
          <w:t>4.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ntroduction</w:t>
        </w:r>
        <w:r w:rsidR="00FF0001">
          <w:rPr>
            <w:noProof/>
            <w:webHidden/>
          </w:rPr>
          <w:tab/>
        </w:r>
        <w:r w:rsidR="00FF0001">
          <w:rPr>
            <w:noProof/>
            <w:webHidden/>
          </w:rPr>
          <w:fldChar w:fldCharType="begin"/>
        </w:r>
        <w:r w:rsidR="00FF0001">
          <w:rPr>
            <w:noProof/>
            <w:webHidden/>
          </w:rPr>
          <w:instrText xml:space="preserve"> PAGEREF _Toc148360033 \h </w:instrText>
        </w:r>
        <w:r w:rsidR="00FF0001">
          <w:rPr>
            <w:noProof/>
            <w:webHidden/>
          </w:rPr>
        </w:r>
        <w:r w:rsidR="00FF0001">
          <w:rPr>
            <w:noProof/>
            <w:webHidden/>
          </w:rPr>
          <w:fldChar w:fldCharType="separate"/>
        </w:r>
        <w:r w:rsidR="00FF0001">
          <w:rPr>
            <w:noProof/>
            <w:webHidden/>
          </w:rPr>
          <w:t>54</w:t>
        </w:r>
        <w:r w:rsidR="00FF0001">
          <w:rPr>
            <w:noProof/>
            <w:webHidden/>
          </w:rPr>
          <w:fldChar w:fldCharType="end"/>
        </w:r>
      </w:hyperlink>
    </w:p>
    <w:p w14:paraId="1B739C0F" w14:textId="0375111B" w:rsidR="00FF0001" w:rsidRDefault="006F2DC6">
      <w:pPr>
        <w:pStyle w:val="TOC2"/>
        <w:rPr>
          <w:rFonts w:asciiTheme="minorHAnsi" w:eastAsiaTheme="minorEastAsia" w:hAnsiTheme="minorHAnsi" w:cstheme="minorBidi"/>
          <w:b w:val="0"/>
          <w:bCs w:val="0"/>
          <w:smallCaps w:val="0"/>
          <w:noProof/>
          <w:lang w:eastAsia="en-GB"/>
        </w:rPr>
      </w:pPr>
      <w:hyperlink w:anchor="_Toc148360034" w:history="1">
        <w:r w:rsidR="00FF0001" w:rsidRPr="00F07D24">
          <w:rPr>
            <w:rStyle w:val="Hyperlink"/>
            <w:rFonts w:cs="Tahoma"/>
            <w:noProof/>
          </w:rPr>
          <w:t>4.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Environmental Problems in Kenya</w:t>
        </w:r>
        <w:r w:rsidR="00FF0001">
          <w:rPr>
            <w:noProof/>
            <w:webHidden/>
          </w:rPr>
          <w:tab/>
        </w:r>
        <w:r w:rsidR="00FF0001">
          <w:rPr>
            <w:noProof/>
            <w:webHidden/>
          </w:rPr>
          <w:fldChar w:fldCharType="begin"/>
        </w:r>
        <w:r w:rsidR="00FF0001">
          <w:rPr>
            <w:noProof/>
            <w:webHidden/>
          </w:rPr>
          <w:instrText xml:space="preserve"> PAGEREF _Toc148360034 \h </w:instrText>
        </w:r>
        <w:r w:rsidR="00FF0001">
          <w:rPr>
            <w:noProof/>
            <w:webHidden/>
          </w:rPr>
        </w:r>
        <w:r w:rsidR="00FF0001">
          <w:rPr>
            <w:noProof/>
            <w:webHidden/>
          </w:rPr>
          <w:fldChar w:fldCharType="separate"/>
        </w:r>
        <w:r w:rsidR="00FF0001">
          <w:rPr>
            <w:noProof/>
            <w:webHidden/>
          </w:rPr>
          <w:t>54</w:t>
        </w:r>
        <w:r w:rsidR="00FF0001">
          <w:rPr>
            <w:noProof/>
            <w:webHidden/>
          </w:rPr>
          <w:fldChar w:fldCharType="end"/>
        </w:r>
      </w:hyperlink>
    </w:p>
    <w:p w14:paraId="3D36A046" w14:textId="4578B19E" w:rsidR="00FF0001" w:rsidRDefault="006F2DC6">
      <w:pPr>
        <w:pStyle w:val="TOC2"/>
        <w:rPr>
          <w:rFonts w:asciiTheme="minorHAnsi" w:eastAsiaTheme="minorEastAsia" w:hAnsiTheme="minorHAnsi" w:cstheme="minorBidi"/>
          <w:b w:val="0"/>
          <w:bCs w:val="0"/>
          <w:smallCaps w:val="0"/>
          <w:noProof/>
          <w:lang w:eastAsia="en-GB"/>
        </w:rPr>
      </w:pPr>
      <w:hyperlink w:anchor="_Toc148360035" w:history="1">
        <w:r w:rsidR="00FF0001" w:rsidRPr="00F07D24">
          <w:rPr>
            <w:rStyle w:val="Hyperlink"/>
            <w:rFonts w:cs="Tahoma"/>
            <w:noProof/>
          </w:rPr>
          <w:t>4.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Administrative / Institutional Framework</w:t>
        </w:r>
        <w:r w:rsidR="00FF0001">
          <w:rPr>
            <w:noProof/>
            <w:webHidden/>
          </w:rPr>
          <w:tab/>
        </w:r>
        <w:r w:rsidR="00FF0001">
          <w:rPr>
            <w:noProof/>
            <w:webHidden/>
          </w:rPr>
          <w:fldChar w:fldCharType="begin"/>
        </w:r>
        <w:r w:rsidR="00FF0001">
          <w:rPr>
            <w:noProof/>
            <w:webHidden/>
          </w:rPr>
          <w:instrText xml:space="preserve"> PAGEREF _Toc148360035 \h </w:instrText>
        </w:r>
        <w:r w:rsidR="00FF0001">
          <w:rPr>
            <w:noProof/>
            <w:webHidden/>
          </w:rPr>
        </w:r>
        <w:r w:rsidR="00FF0001">
          <w:rPr>
            <w:noProof/>
            <w:webHidden/>
          </w:rPr>
          <w:fldChar w:fldCharType="separate"/>
        </w:r>
        <w:r w:rsidR="00FF0001">
          <w:rPr>
            <w:noProof/>
            <w:webHidden/>
          </w:rPr>
          <w:t>54</w:t>
        </w:r>
        <w:r w:rsidR="00FF0001">
          <w:rPr>
            <w:noProof/>
            <w:webHidden/>
          </w:rPr>
          <w:fldChar w:fldCharType="end"/>
        </w:r>
      </w:hyperlink>
    </w:p>
    <w:p w14:paraId="73AF7970" w14:textId="2B9BA8EE" w:rsidR="00FF0001" w:rsidRDefault="006F2DC6">
      <w:pPr>
        <w:pStyle w:val="TOC2"/>
        <w:rPr>
          <w:rFonts w:asciiTheme="minorHAnsi" w:eastAsiaTheme="minorEastAsia" w:hAnsiTheme="minorHAnsi" w:cstheme="minorBidi"/>
          <w:b w:val="0"/>
          <w:bCs w:val="0"/>
          <w:smallCaps w:val="0"/>
          <w:noProof/>
          <w:lang w:eastAsia="en-GB"/>
        </w:rPr>
      </w:pPr>
      <w:hyperlink w:anchor="_Toc148360036" w:history="1">
        <w:r w:rsidR="00FF0001" w:rsidRPr="00F07D24">
          <w:rPr>
            <w:rStyle w:val="Hyperlink"/>
            <w:rFonts w:cs="Tahoma"/>
            <w:noProof/>
          </w:rPr>
          <w:t>4.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The Legal, Regulatory and Policy Framework</w:t>
        </w:r>
        <w:r w:rsidR="00FF0001">
          <w:rPr>
            <w:noProof/>
            <w:webHidden/>
          </w:rPr>
          <w:tab/>
        </w:r>
        <w:r w:rsidR="00FF0001">
          <w:rPr>
            <w:noProof/>
            <w:webHidden/>
          </w:rPr>
          <w:fldChar w:fldCharType="begin"/>
        </w:r>
        <w:r w:rsidR="00FF0001">
          <w:rPr>
            <w:noProof/>
            <w:webHidden/>
          </w:rPr>
          <w:instrText xml:space="preserve"> PAGEREF _Toc148360036 \h </w:instrText>
        </w:r>
        <w:r w:rsidR="00FF0001">
          <w:rPr>
            <w:noProof/>
            <w:webHidden/>
          </w:rPr>
        </w:r>
        <w:r w:rsidR="00FF0001">
          <w:rPr>
            <w:noProof/>
            <w:webHidden/>
          </w:rPr>
          <w:fldChar w:fldCharType="separate"/>
        </w:r>
        <w:r w:rsidR="00FF0001">
          <w:rPr>
            <w:noProof/>
            <w:webHidden/>
          </w:rPr>
          <w:t>56</w:t>
        </w:r>
        <w:r w:rsidR="00FF0001">
          <w:rPr>
            <w:noProof/>
            <w:webHidden/>
          </w:rPr>
          <w:fldChar w:fldCharType="end"/>
        </w:r>
      </w:hyperlink>
    </w:p>
    <w:p w14:paraId="2DD2BFFD" w14:textId="30278B47" w:rsidR="00FF0001" w:rsidRDefault="006F2DC6">
      <w:pPr>
        <w:pStyle w:val="TOC2"/>
        <w:rPr>
          <w:rFonts w:asciiTheme="minorHAnsi" w:eastAsiaTheme="minorEastAsia" w:hAnsiTheme="minorHAnsi" w:cstheme="minorBidi"/>
          <w:b w:val="0"/>
          <w:bCs w:val="0"/>
          <w:smallCaps w:val="0"/>
          <w:noProof/>
          <w:lang w:eastAsia="en-GB"/>
        </w:rPr>
      </w:pPr>
      <w:hyperlink w:anchor="_Toc148360037" w:history="1">
        <w:r w:rsidR="00FF0001" w:rsidRPr="00F07D24">
          <w:rPr>
            <w:rStyle w:val="Hyperlink"/>
            <w:rFonts w:cs="Tahoma"/>
            <w:noProof/>
          </w:rPr>
          <w:t>4.5</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Relevant Permits and Licenses Required by the project</w:t>
        </w:r>
        <w:r w:rsidR="00FF0001">
          <w:rPr>
            <w:noProof/>
            <w:webHidden/>
          </w:rPr>
          <w:tab/>
        </w:r>
        <w:r w:rsidR="00FF0001">
          <w:rPr>
            <w:noProof/>
            <w:webHidden/>
          </w:rPr>
          <w:fldChar w:fldCharType="begin"/>
        </w:r>
        <w:r w:rsidR="00FF0001">
          <w:rPr>
            <w:noProof/>
            <w:webHidden/>
          </w:rPr>
          <w:instrText xml:space="preserve"> PAGEREF _Toc148360037 \h </w:instrText>
        </w:r>
        <w:r w:rsidR="00FF0001">
          <w:rPr>
            <w:noProof/>
            <w:webHidden/>
          </w:rPr>
        </w:r>
        <w:r w:rsidR="00FF0001">
          <w:rPr>
            <w:noProof/>
            <w:webHidden/>
          </w:rPr>
          <w:fldChar w:fldCharType="separate"/>
        </w:r>
        <w:r w:rsidR="00FF0001">
          <w:rPr>
            <w:noProof/>
            <w:webHidden/>
          </w:rPr>
          <w:t>81</w:t>
        </w:r>
        <w:r w:rsidR="00FF0001">
          <w:rPr>
            <w:noProof/>
            <w:webHidden/>
          </w:rPr>
          <w:fldChar w:fldCharType="end"/>
        </w:r>
      </w:hyperlink>
    </w:p>
    <w:p w14:paraId="091C21F5" w14:textId="1819370D" w:rsidR="00FF0001" w:rsidRDefault="006F2DC6">
      <w:pPr>
        <w:pStyle w:val="TOC2"/>
        <w:rPr>
          <w:rFonts w:asciiTheme="minorHAnsi" w:eastAsiaTheme="minorEastAsia" w:hAnsiTheme="minorHAnsi" w:cstheme="minorBidi"/>
          <w:b w:val="0"/>
          <w:bCs w:val="0"/>
          <w:smallCaps w:val="0"/>
          <w:noProof/>
          <w:lang w:eastAsia="en-GB"/>
        </w:rPr>
      </w:pPr>
      <w:hyperlink w:anchor="_Toc148360038" w:history="1">
        <w:r w:rsidR="00FF0001" w:rsidRPr="00F07D24">
          <w:rPr>
            <w:rStyle w:val="Hyperlink"/>
            <w:rFonts w:cs="Tahoma"/>
            <w:noProof/>
          </w:rPr>
          <w:t>4.6</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nternational Conventions and Treaties Ratified by Kenya</w:t>
        </w:r>
        <w:r w:rsidR="00FF0001">
          <w:rPr>
            <w:noProof/>
            <w:webHidden/>
          </w:rPr>
          <w:tab/>
        </w:r>
        <w:r w:rsidR="00FF0001">
          <w:rPr>
            <w:noProof/>
            <w:webHidden/>
          </w:rPr>
          <w:fldChar w:fldCharType="begin"/>
        </w:r>
        <w:r w:rsidR="00FF0001">
          <w:rPr>
            <w:noProof/>
            <w:webHidden/>
          </w:rPr>
          <w:instrText xml:space="preserve"> PAGEREF _Toc148360038 \h </w:instrText>
        </w:r>
        <w:r w:rsidR="00FF0001">
          <w:rPr>
            <w:noProof/>
            <w:webHidden/>
          </w:rPr>
        </w:r>
        <w:r w:rsidR="00FF0001">
          <w:rPr>
            <w:noProof/>
            <w:webHidden/>
          </w:rPr>
          <w:fldChar w:fldCharType="separate"/>
        </w:r>
        <w:r w:rsidR="00FF0001">
          <w:rPr>
            <w:noProof/>
            <w:webHidden/>
          </w:rPr>
          <w:t>82</w:t>
        </w:r>
        <w:r w:rsidR="00FF0001">
          <w:rPr>
            <w:noProof/>
            <w:webHidden/>
          </w:rPr>
          <w:fldChar w:fldCharType="end"/>
        </w:r>
      </w:hyperlink>
    </w:p>
    <w:p w14:paraId="174F6DB4" w14:textId="56B42A85" w:rsidR="00FF0001" w:rsidRDefault="006F2DC6">
      <w:pPr>
        <w:pStyle w:val="TOC2"/>
        <w:rPr>
          <w:rFonts w:asciiTheme="minorHAnsi" w:eastAsiaTheme="minorEastAsia" w:hAnsiTheme="minorHAnsi" w:cstheme="minorBidi"/>
          <w:b w:val="0"/>
          <w:bCs w:val="0"/>
          <w:smallCaps w:val="0"/>
          <w:noProof/>
          <w:lang w:eastAsia="en-GB"/>
        </w:rPr>
      </w:pPr>
      <w:hyperlink w:anchor="_Toc148360039" w:history="1">
        <w:r w:rsidR="00FF0001" w:rsidRPr="00F07D24">
          <w:rPr>
            <w:rStyle w:val="Hyperlink"/>
            <w:rFonts w:cs="Tahoma"/>
            <w:noProof/>
          </w:rPr>
          <w:t>4.7</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World Bank Categorization of Projects and Operational policies applicable to Bombi Mini-grid</w:t>
        </w:r>
        <w:r w:rsidR="00FF0001">
          <w:rPr>
            <w:noProof/>
            <w:webHidden/>
          </w:rPr>
          <w:tab/>
        </w:r>
        <w:r w:rsidR="00FF0001">
          <w:rPr>
            <w:noProof/>
            <w:webHidden/>
          </w:rPr>
          <w:fldChar w:fldCharType="begin"/>
        </w:r>
        <w:r w:rsidR="00FF0001">
          <w:rPr>
            <w:noProof/>
            <w:webHidden/>
          </w:rPr>
          <w:instrText xml:space="preserve"> PAGEREF _Toc148360039 \h </w:instrText>
        </w:r>
        <w:r w:rsidR="00FF0001">
          <w:rPr>
            <w:noProof/>
            <w:webHidden/>
          </w:rPr>
        </w:r>
        <w:r w:rsidR="00FF0001">
          <w:rPr>
            <w:noProof/>
            <w:webHidden/>
          </w:rPr>
          <w:fldChar w:fldCharType="separate"/>
        </w:r>
        <w:r w:rsidR="00FF0001">
          <w:rPr>
            <w:noProof/>
            <w:webHidden/>
          </w:rPr>
          <w:t>82</w:t>
        </w:r>
        <w:r w:rsidR="00FF0001">
          <w:rPr>
            <w:noProof/>
            <w:webHidden/>
          </w:rPr>
          <w:fldChar w:fldCharType="end"/>
        </w:r>
      </w:hyperlink>
    </w:p>
    <w:p w14:paraId="5D30409F" w14:textId="74445022" w:rsidR="00FF0001" w:rsidRDefault="006F2DC6">
      <w:pPr>
        <w:pStyle w:val="TOC2"/>
        <w:rPr>
          <w:rFonts w:asciiTheme="minorHAnsi" w:eastAsiaTheme="minorEastAsia" w:hAnsiTheme="minorHAnsi" w:cstheme="minorBidi"/>
          <w:b w:val="0"/>
          <w:bCs w:val="0"/>
          <w:smallCaps w:val="0"/>
          <w:noProof/>
          <w:lang w:eastAsia="en-GB"/>
        </w:rPr>
      </w:pPr>
      <w:hyperlink w:anchor="_Toc148360040" w:history="1">
        <w:r w:rsidR="00FF0001" w:rsidRPr="00F07D24">
          <w:rPr>
            <w:rStyle w:val="Hyperlink"/>
            <w:rFonts w:cs="Tahoma"/>
            <w:noProof/>
          </w:rPr>
          <w:t>4.8</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Comparison between the World Bank and Kenyan Laws for this Project</w:t>
        </w:r>
        <w:r w:rsidR="00FF0001">
          <w:rPr>
            <w:noProof/>
            <w:webHidden/>
          </w:rPr>
          <w:tab/>
        </w:r>
        <w:r w:rsidR="00FF0001">
          <w:rPr>
            <w:noProof/>
            <w:webHidden/>
          </w:rPr>
          <w:fldChar w:fldCharType="begin"/>
        </w:r>
        <w:r w:rsidR="00FF0001">
          <w:rPr>
            <w:noProof/>
            <w:webHidden/>
          </w:rPr>
          <w:instrText xml:space="preserve"> PAGEREF _Toc148360040 \h </w:instrText>
        </w:r>
        <w:r w:rsidR="00FF0001">
          <w:rPr>
            <w:noProof/>
            <w:webHidden/>
          </w:rPr>
        </w:r>
        <w:r w:rsidR="00FF0001">
          <w:rPr>
            <w:noProof/>
            <w:webHidden/>
          </w:rPr>
          <w:fldChar w:fldCharType="separate"/>
        </w:r>
        <w:r w:rsidR="00FF0001">
          <w:rPr>
            <w:noProof/>
            <w:webHidden/>
          </w:rPr>
          <w:t>85</w:t>
        </w:r>
        <w:r w:rsidR="00FF0001">
          <w:rPr>
            <w:noProof/>
            <w:webHidden/>
          </w:rPr>
          <w:fldChar w:fldCharType="end"/>
        </w:r>
      </w:hyperlink>
    </w:p>
    <w:p w14:paraId="1F2BF060" w14:textId="62B1C12E"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041" w:history="1">
        <w:r w:rsidR="00FF0001" w:rsidRPr="00F07D24">
          <w:rPr>
            <w:rStyle w:val="Hyperlink"/>
            <w:rFonts w:cs="Tahoma"/>
            <w:noProof/>
          </w:rPr>
          <w:t>5</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lang w:val="de-DE"/>
          </w:rPr>
          <w:t>STAKEHOLDER ENGAGEMENT AND CONSULTATION</w:t>
        </w:r>
        <w:r w:rsidR="00FF0001">
          <w:rPr>
            <w:noProof/>
            <w:webHidden/>
          </w:rPr>
          <w:tab/>
        </w:r>
        <w:r w:rsidR="00FF0001">
          <w:rPr>
            <w:noProof/>
            <w:webHidden/>
          </w:rPr>
          <w:fldChar w:fldCharType="begin"/>
        </w:r>
        <w:r w:rsidR="00FF0001">
          <w:rPr>
            <w:noProof/>
            <w:webHidden/>
          </w:rPr>
          <w:instrText xml:space="preserve"> PAGEREF _Toc148360041 \h </w:instrText>
        </w:r>
        <w:r w:rsidR="00FF0001">
          <w:rPr>
            <w:noProof/>
            <w:webHidden/>
          </w:rPr>
        </w:r>
        <w:r w:rsidR="00FF0001">
          <w:rPr>
            <w:noProof/>
            <w:webHidden/>
          </w:rPr>
          <w:fldChar w:fldCharType="separate"/>
        </w:r>
        <w:r w:rsidR="00FF0001">
          <w:rPr>
            <w:noProof/>
            <w:webHidden/>
          </w:rPr>
          <w:t>87</w:t>
        </w:r>
        <w:r w:rsidR="00FF0001">
          <w:rPr>
            <w:noProof/>
            <w:webHidden/>
          </w:rPr>
          <w:fldChar w:fldCharType="end"/>
        </w:r>
      </w:hyperlink>
    </w:p>
    <w:p w14:paraId="73B159D4" w14:textId="34AD7CA8" w:rsidR="00FF0001" w:rsidRDefault="006F2DC6">
      <w:pPr>
        <w:pStyle w:val="TOC2"/>
        <w:rPr>
          <w:rFonts w:asciiTheme="minorHAnsi" w:eastAsiaTheme="minorEastAsia" w:hAnsiTheme="minorHAnsi" w:cstheme="minorBidi"/>
          <w:b w:val="0"/>
          <w:bCs w:val="0"/>
          <w:smallCaps w:val="0"/>
          <w:noProof/>
          <w:lang w:eastAsia="en-GB"/>
        </w:rPr>
      </w:pPr>
      <w:hyperlink w:anchor="_Toc148360042" w:history="1">
        <w:r w:rsidR="00FF0001" w:rsidRPr="00F07D24">
          <w:rPr>
            <w:rStyle w:val="Hyperlink"/>
            <w:rFonts w:cs="Tahoma"/>
            <w:noProof/>
          </w:rPr>
          <w:t>5.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The need for Public participation</w:t>
        </w:r>
        <w:r w:rsidR="00FF0001">
          <w:rPr>
            <w:noProof/>
            <w:webHidden/>
          </w:rPr>
          <w:tab/>
        </w:r>
        <w:r w:rsidR="00FF0001">
          <w:rPr>
            <w:noProof/>
            <w:webHidden/>
          </w:rPr>
          <w:fldChar w:fldCharType="begin"/>
        </w:r>
        <w:r w:rsidR="00FF0001">
          <w:rPr>
            <w:noProof/>
            <w:webHidden/>
          </w:rPr>
          <w:instrText xml:space="preserve"> PAGEREF _Toc148360042 \h </w:instrText>
        </w:r>
        <w:r w:rsidR="00FF0001">
          <w:rPr>
            <w:noProof/>
            <w:webHidden/>
          </w:rPr>
        </w:r>
        <w:r w:rsidR="00FF0001">
          <w:rPr>
            <w:noProof/>
            <w:webHidden/>
          </w:rPr>
          <w:fldChar w:fldCharType="separate"/>
        </w:r>
        <w:r w:rsidR="00FF0001">
          <w:rPr>
            <w:noProof/>
            <w:webHidden/>
          </w:rPr>
          <w:t>87</w:t>
        </w:r>
        <w:r w:rsidR="00FF0001">
          <w:rPr>
            <w:noProof/>
            <w:webHidden/>
          </w:rPr>
          <w:fldChar w:fldCharType="end"/>
        </w:r>
      </w:hyperlink>
    </w:p>
    <w:p w14:paraId="75D01ABD" w14:textId="7BA812AE" w:rsidR="00FF0001" w:rsidRDefault="006F2DC6">
      <w:pPr>
        <w:pStyle w:val="TOC2"/>
        <w:rPr>
          <w:rFonts w:asciiTheme="minorHAnsi" w:eastAsiaTheme="minorEastAsia" w:hAnsiTheme="minorHAnsi" w:cstheme="minorBidi"/>
          <w:b w:val="0"/>
          <w:bCs w:val="0"/>
          <w:smallCaps w:val="0"/>
          <w:noProof/>
          <w:lang w:eastAsia="en-GB"/>
        </w:rPr>
      </w:pPr>
      <w:hyperlink w:anchor="_Toc148360043" w:history="1">
        <w:r w:rsidR="00FF0001" w:rsidRPr="00F07D24">
          <w:rPr>
            <w:rStyle w:val="Hyperlink"/>
            <w:rFonts w:cs="Tahoma"/>
            <w:noProof/>
          </w:rPr>
          <w:t>5.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Objectives of Public participation</w:t>
        </w:r>
        <w:r w:rsidR="00FF0001">
          <w:rPr>
            <w:noProof/>
            <w:webHidden/>
          </w:rPr>
          <w:tab/>
        </w:r>
        <w:r w:rsidR="00FF0001">
          <w:rPr>
            <w:noProof/>
            <w:webHidden/>
          </w:rPr>
          <w:fldChar w:fldCharType="begin"/>
        </w:r>
        <w:r w:rsidR="00FF0001">
          <w:rPr>
            <w:noProof/>
            <w:webHidden/>
          </w:rPr>
          <w:instrText xml:space="preserve"> PAGEREF _Toc148360043 \h </w:instrText>
        </w:r>
        <w:r w:rsidR="00FF0001">
          <w:rPr>
            <w:noProof/>
            <w:webHidden/>
          </w:rPr>
        </w:r>
        <w:r w:rsidR="00FF0001">
          <w:rPr>
            <w:noProof/>
            <w:webHidden/>
          </w:rPr>
          <w:fldChar w:fldCharType="separate"/>
        </w:r>
        <w:r w:rsidR="00FF0001">
          <w:rPr>
            <w:noProof/>
            <w:webHidden/>
          </w:rPr>
          <w:t>87</w:t>
        </w:r>
        <w:r w:rsidR="00FF0001">
          <w:rPr>
            <w:noProof/>
            <w:webHidden/>
          </w:rPr>
          <w:fldChar w:fldCharType="end"/>
        </w:r>
      </w:hyperlink>
    </w:p>
    <w:p w14:paraId="4B9EC743" w14:textId="2D3F8BE4" w:rsidR="00FF0001" w:rsidRDefault="006F2DC6">
      <w:pPr>
        <w:pStyle w:val="TOC2"/>
        <w:rPr>
          <w:rFonts w:asciiTheme="minorHAnsi" w:eastAsiaTheme="minorEastAsia" w:hAnsiTheme="minorHAnsi" w:cstheme="minorBidi"/>
          <w:b w:val="0"/>
          <w:bCs w:val="0"/>
          <w:smallCaps w:val="0"/>
          <w:noProof/>
          <w:lang w:eastAsia="en-GB"/>
        </w:rPr>
      </w:pPr>
      <w:hyperlink w:anchor="_Toc148360044" w:history="1">
        <w:r w:rsidR="00FF0001" w:rsidRPr="00F07D24">
          <w:rPr>
            <w:rStyle w:val="Hyperlink"/>
            <w:rFonts w:cs="Tahoma"/>
            <w:noProof/>
          </w:rPr>
          <w:t>5.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takeholder engagement schedule for land identification process</w:t>
        </w:r>
        <w:r w:rsidR="00FF0001">
          <w:rPr>
            <w:noProof/>
            <w:webHidden/>
          </w:rPr>
          <w:tab/>
        </w:r>
        <w:r w:rsidR="00FF0001">
          <w:rPr>
            <w:noProof/>
            <w:webHidden/>
          </w:rPr>
          <w:fldChar w:fldCharType="begin"/>
        </w:r>
        <w:r w:rsidR="00FF0001">
          <w:rPr>
            <w:noProof/>
            <w:webHidden/>
          </w:rPr>
          <w:instrText xml:space="preserve"> PAGEREF _Toc148360044 \h </w:instrText>
        </w:r>
        <w:r w:rsidR="00FF0001">
          <w:rPr>
            <w:noProof/>
            <w:webHidden/>
          </w:rPr>
        </w:r>
        <w:r w:rsidR="00FF0001">
          <w:rPr>
            <w:noProof/>
            <w:webHidden/>
          </w:rPr>
          <w:fldChar w:fldCharType="separate"/>
        </w:r>
        <w:r w:rsidR="00FF0001">
          <w:rPr>
            <w:noProof/>
            <w:webHidden/>
          </w:rPr>
          <w:t>87</w:t>
        </w:r>
        <w:r w:rsidR="00FF0001">
          <w:rPr>
            <w:noProof/>
            <w:webHidden/>
          </w:rPr>
          <w:fldChar w:fldCharType="end"/>
        </w:r>
      </w:hyperlink>
    </w:p>
    <w:p w14:paraId="254F1FE5" w14:textId="71CDB66D" w:rsidR="00FF0001" w:rsidRDefault="006F2DC6">
      <w:pPr>
        <w:pStyle w:val="TOC2"/>
        <w:rPr>
          <w:rFonts w:asciiTheme="minorHAnsi" w:eastAsiaTheme="minorEastAsia" w:hAnsiTheme="minorHAnsi" w:cstheme="minorBidi"/>
          <w:b w:val="0"/>
          <w:bCs w:val="0"/>
          <w:smallCaps w:val="0"/>
          <w:noProof/>
          <w:lang w:eastAsia="en-GB"/>
        </w:rPr>
      </w:pPr>
      <w:hyperlink w:anchor="_Toc148360045" w:history="1">
        <w:r w:rsidR="00FF0001" w:rsidRPr="00F07D24">
          <w:rPr>
            <w:rStyle w:val="Hyperlink"/>
            <w:rFonts w:cs="Tahoma"/>
            <w:noProof/>
          </w:rPr>
          <w:t>5.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Disclosure of project frameworks</w:t>
        </w:r>
        <w:r w:rsidR="00FF0001">
          <w:rPr>
            <w:noProof/>
            <w:webHidden/>
          </w:rPr>
          <w:tab/>
        </w:r>
        <w:r w:rsidR="00FF0001">
          <w:rPr>
            <w:noProof/>
            <w:webHidden/>
          </w:rPr>
          <w:fldChar w:fldCharType="begin"/>
        </w:r>
        <w:r w:rsidR="00FF0001">
          <w:rPr>
            <w:noProof/>
            <w:webHidden/>
          </w:rPr>
          <w:instrText xml:space="preserve"> PAGEREF _Toc148360045 \h </w:instrText>
        </w:r>
        <w:r w:rsidR="00FF0001">
          <w:rPr>
            <w:noProof/>
            <w:webHidden/>
          </w:rPr>
        </w:r>
        <w:r w:rsidR="00FF0001">
          <w:rPr>
            <w:noProof/>
            <w:webHidden/>
          </w:rPr>
          <w:fldChar w:fldCharType="separate"/>
        </w:r>
        <w:r w:rsidR="00FF0001">
          <w:rPr>
            <w:noProof/>
            <w:webHidden/>
          </w:rPr>
          <w:t>87</w:t>
        </w:r>
        <w:r w:rsidR="00FF0001">
          <w:rPr>
            <w:noProof/>
            <w:webHidden/>
          </w:rPr>
          <w:fldChar w:fldCharType="end"/>
        </w:r>
      </w:hyperlink>
    </w:p>
    <w:p w14:paraId="678763C3" w14:textId="3AEA453B" w:rsidR="00FF0001" w:rsidRDefault="006F2DC6">
      <w:pPr>
        <w:pStyle w:val="TOC2"/>
        <w:rPr>
          <w:rFonts w:asciiTheme="minorHAnsi" w:eastAsiaTheme="minorEastAsia" w:hAnsiTheme="minorHAnsi" w:cstheme="minorBidi"/>
          <w:b w:val="0"/>
          <w:bCs w:val="0"/>
          <w:smallCaps w:val="0"/>
          <w:noProof/>
          <w:lang w:eastAsia="en-GB"/>
        </w:rPr>
      </w:pPr>
      <w:hyperlink w:anchor="_Toc148360046" w:history="1">
        <w:r w:rsidR="00FF0001" w:rsidRPr="00F07D24">
          <w:rPr>
            <w:rStyle w:val="Hyperlink"/>
            <w:rFonts w:cs="Tahoma"/>
            <w:noProof/>
          </w:rPr>
          <w:t>5.5</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Post – ESIA consultations:</w:t>
        </w:r>
        <w:r w:rsidR="00FF0001">
          <w:rPr>
            <w:noProof/>
            <w:webHidden/>
          </w:rPr>
          <w:tab/>
        </w:r>
        <w:r w:rsidR="00FF0001">
          <w:rPr>
            <w:noProof/>
            <w:webHidden/>
          </w:rPr>
          <w:fldChar w:fldCharType="begin"/>
        </w:r>
        <w:r w:rsidR="00FF0001">
          <w:rPr>
            <w:noProof/>
            <w:webHidden/>
          </w:rPr>
          <w:instrText xml:space="preserve"> PAGEREF _Toc148360046 \h </w:instrText>
        </w:r>
        <w:r w:rsidR="00FF0001">
          <w:rPr>
            <w:noProof/>
            <w:webHidden/>
          </w:rPr>
        </w:r>
        <w:r w:rsidR="00FF0001">
          <w:rPr>
            <w:noProof/>
            <w:webHidden/>
          </w:rPr>
          <w:fldChar w:fldCharType="separate"/>
        </w:r>
        <w:r w:rsidR="00FF0001">
          <w:rPr>
            <w:noProof/>
            <w:webHidden/>
          </w:rPr>
          <w:t>88</w:t>
        </w:r>
        <w:r w:rsidR="00FF0001">
          <w:rPr>
            <w:noProof/>
            <w:webHidden/>
          </w:rPr>
          <w:fldChar w:fldCharType="end"/>
        </w:r>
      </w:hyperlink>
    </w:p>
    <w:p w14:paraId="500B2C4C" w14:textId="6479A8EC" w:rsidR="00FF0001" w:rsidRDefault="006F2DC6">
      <w:pPr>
        <w:pStyle w:val="TOC2"/>
        <w:rPr>
          <w:rFonts w:asciiTheme="minorHAnsi" w:eastAsiaTheme="minorEastAsia" w:hAnsiTheme="minorHAnsi" w:cstheme="minorBidi"/>
          <w:b w:val="0"/>
          <w:bCs w:val="0"/>
          <w:smallCaps w:val="0"/>
          <w:noProof/>
          <w:lang w:eastAsia="en-GB"/>
        </w:rPr>
      </w:pPr>
      <w:hyperlink w:anchor="_Toc148360047" w:history="1">
        <w:r w:rsidR="00FF0001" w:rsidRPr="00F07D24">
          <w:rPr>
            <w:rStyle w:val="Hyperlink"/>
            <w:rFonts w:cs="Tahoma"/>
            <w:noProof/>
          </w:rPr>
          <w:t>5.6</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takeholder identification and consultation</w:t>
        </w:r>
        <w:r w:rsidR="00FF0001">
          <w:rPr>
            <w:noProof/>
            <w:webHidden/>
          </w:rPr>
          <w:tab/>
        </w:r>
        <w:r w:rsidR="00FF0001">
          <w:rPr>
            <w:noProof/>
            <w:webHidden/>
          </w:rPr>
          <w:fldChar w:fldCharType="begin"/>
        </w:r>
        <w:r w:rsidR="00FF0001">
          <w:rPr>
            <w:noProof/>
            <w:webHidden/>
          </w:rPr>
          <w:instrText xml:space="preserve"> PAGEREF _Toc148360047 \h </w:instrText>
        </w:r>
        <w:r w:rsidR="00FF0001">
          <w:rPr>
            <w:noProof/>
            <w:webHidden/>
          </w:rPr>
        </w:r>
        <w:r w:rsidR="00FF0001">
          <w:rPr>
            <w:noProof/>
            <w:webHidden/>
          </w:rPr>
          <w:fldChar w:fldCharType="separate"/>
        </w:r>
        <w:r w:rsidR="00FF0001">
          <w:rPr>
            <w:noProof/>
            <w:webHidden/>
          </w:rPr>
          <w:t>88</w:t>
        </w:r>
        <w:r w:rsidR="00FF0001">
          <w:rPr>
            <w:noProof/>
            <w:webHidden/>
          </w:rPr>
          <w:fldChar w:fldCharType="end"/>
        </w:r>
      </w:hyperlink>
    </w:p>
    <w:p w14:paraId="57AF2E22" w14:textId="7A45D915" w:rsidR="00FF0001" w:rsidRDefault="006F2DC6">
      <w:pPr>
        <w:pStyle w:val="TOC2"/>
        <w:rPr>
          <w:rFonts w:asciiTheme="minorHAnsi" w:eastAsiaTheme="minorEastAsia" w:hAnsiTheme="minorHAnsi" w:cstheme="minorBidi"/>
          <w:b w:val="0"/>
          <w:bCs w:val="0"/>
          <w:smallCaps w:val="0"/>
          <w:noProof/>
          <w:lang w:eastAsia="en-GB"/>
        </w:rPr>
      </w:pPr>
      <w:hyperlink w:anchor="_Toc148360048" w:history="1">
        <w:r w:rsidR="00FF0001" w:rsidRPr="00F07D24">
          <w:rPr>
            <w:rStyle w:val="Hyperlink"/>
            <w:rFonts w:cs="Tahoma"/>
            <w:noProof/>
          </w:rPr>
          <w:t>5.7</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Feedback Received During the ESIA Consultation Process</w:t>
        </w:r>
        <w:r w:rsidR="00FF0001">
          <w:rPr>
            <w:noProof/>
            <w:webHidden/>
          </w:rPr>
          <w:tab/>
        </w:r>
        <w:r w:rsidR="00FF0001">
          <w:rPr>
            <w:noProof/>
            <w:webHidden/>
          </w:rPr>
          <w:fldChar w:fldCharType="begin"/>
        </w:r>
        <w:r w:rsidR="00FF0001">
          <w:rPr>
            <w:noProof/>
            <w:webHidden/>
          </w:rPr>
          <w:instrText xml:space="preserve"> PAGEREF _Toc148360048 \h </w:instrText>
        </w:r>
        <w:r w:rsidR="00FF0001">
          <w:rPr>
            <w:noProof/>
            <w:webHidden/>
          </w:rPr>
        </w:r>
        <w:r w:rsidR="00FF0001">
          <w:rPr>
            <w:noProof/>
            <w:webHidden/>
          </w:rPr>
          <w:fldChar w:fldCharType="separate"/>
        </w:r>
        <w:r w:rsidR="00FF0001">
          <w:rPr>
            <w:noProof/>
            <w:webHidden/>
          </w:rPr>
          <w:t>89</w:t>
        </w:r>
        <w:r w:rsidR="00FF0001">
          <w:rPr>
            <w:noProof/>
            <w:webHidden/>
          </w:rPr>
          <w:fldChar w:fldCharType="end"/>
        </w:r>
      </w:hyperlink>
    </w:p>
    <w:p w14:paraId="7689B5F9" w14:textId="6A7B594D"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049" w:history="1">
        <w:r w:rsidR="00FF0001" w:rsidRPr="00F07D24">
          <w:rPr>
            <w:rStyle w:val="Hyperlink"/>
            <w:rFonts w:cs="Tahoma"/>
            <w:noProof/>
          </w:rPr>
          <w:t>6</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IMPACT ASSESSMENT AND MITIGATION MEASURES</w:t>
        </w:r>
        <w:r w:rsidR="00FF0001">
          <w:rPr>
            <w:noProof/>
            <w:webHidden/>
          </w:rPr>
          <w:tab/>
        </w:r>
        <w:r w:rsidR="00FF0001">
          <w:rPr>
            <w:noProof/>
            <w:webHidden/>
          </w:rPr>
          <w:fldChar w:fldCharType="begin"/>
        </w:r>
        <w:r w:rsidR="00FF0001">
          <w:rPr>
            <w:noProof/>
            <w:webHidden/>
          </w:rPr>
          <w:instrText xml:space="preserve"> PAGEREF _Toc148360049 \h </w:instrText>
        </w:r>
        <w:r w:rsidR="00FF0001">
          <w:rPr>
            <w:noProof/>
            <w:webHidden/>
          </w:rPr>
        </w:r>
        <w:r w:rsidR="00FF0001">
          <w:rPr>
            <w:noProof/>
            <w:webHidden/>
          </w:rPr>
          <w:fldChar w:fldCharType="separate"/>
        </w:r>
        <w:r w:rsidR="00FF0001">
          <w:rPr>
            <w:noProof/>
            <w:webHidden/>
          </w:rPr>
          <w:t>92</w:t>
        </w:r>
        <w:r w:rsidR="00FF0001">
          <w:rPr>
            <w:noProof/>
            <w:webHidden/>
          </w:rPr>
          <w:fldChar w:fldCharType="end"/>
        </w:r>
      </w:hyperlink>
    </w:p>
    <w:p w14:paraId="1C1719AE" w14:textId="10B3D08F" w:rsidR="00FF0001" w:rsidRDefault="006F2DC6">
      <w:pPr>
        <w:pStyle w:val="TOC2"/>
        <w:rPr>
          <w:rFonts w:asciiTheme="minorHAnsi" w:eastAsiaTheme="minorEastAsia" w:hAnsiTheme="minorHAnsi" w:cstheme="minorBidi"/>
          <w:b w:val="0"/>
          <w:bCs w:val="0"/>
          <w:smallCaps w:val="0"/>
          <w:noProof/>
          <w:lang w:eastAsia="en-GB"/>
        </w:rPr>
      </w:pPr>
      <w:hyperlink w:anchor="_Toc148360050" w:history="1">
        <w:r w:rsidR="00FF0001" w:rsidRPr="00F07D24">
          <w:rPr>
            <w:rStyle w:val="Hyperlink"/>
            <w:rFonts w:cs="Tahoma"/>
            <w:noProof/>
          </w:rPr>
          <w:t>6.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ntroduction</w:t>
        </w:r>
        <w:r w:rsidR="00FF0001">
          <w:rPr>
            <w:noProof/>
            <w:webHidden/>
          </w:rPr>
          <w:tab/>
        </w:r>
        <w:r w:rsidR="00FF0001">
          <w:rPr>
            <w:noProof/>
            <w:webHidden/>
          </w:rPr>
          <w:fldChar w:fldCharType="begin"/>
        </w:r>
        <w:r w:rsidR="00FF0001">
          <w:rPr>
            <w:noProof/>
            <w:webHidden/>
          </w:rPr>
          <w:instrText xml:space="preserve"> PAGEREF _Toc148360050 \h </w:instrText>
        </w:r>
        <w:r w:rsidR="00FF0001">
          <w:rPr>
            <w:noProof/>
            <w:webHidden/>
          </w:rPr>
        </w:r>
        <w:r w:rsidR="00FF0001">
          <w:rPr>
            <w:noProof/>
            <w:webHidden/>
          </w:rPr>
          <w:fldChar w:fldCharType="separate"/>
        </w:r>
        <w:r w:rsidR="00FF0001">
          <w:rPr>
            <w:noProof/>
            <w:webHidden/>
          </w:rPr>
          <w:t>92</w:t>
        </w:r>
        <w:r w:rsidR="00FF0001">
          <w:rPr>
            <w:noProof/>
            <w:webHidden/>
          </w:rPr>
          <w:fldChar w:fldCharType="end"/>
        </w:r>
      </w:hyperlink>
    </w:p>
    <w:p w14:paraId="3D40E461" w14:textId="198DC65F" w:rsidR="00FF0001" w:rsidRDefault="006F2DC6">
      <w:pPr>
        <w:pStyle w:val="TOC2"/>
        <w:rPr>
          <w:rFonts w:asciiTheme="minorHAnsi" w:eastAsiaTheme="minorEastAsia" w:hAnsiTheme="minorHAnsi" w:cstheme="minorBidi"/>
          <w:b w:val="0"/>
          <w:bCs w:val="0"/>
          <w:smallCaps w:val="0"/>
          <w:noProof/>
          <w:lang w:eastAsia="en-GB"/>
        </w:rPr>
      </w:pPr>
      <w:hyperlink w:anchor="_Toc148360051" w:history="1">
        <w:r w:rsidR="00FF0001" w:rsidRPr="00F07D24">
          <w:rPr>
            <w:rStyle w:val="Hyperlink"/>
            <w:rFonts w:cs="Tahoma"/>
            <w:noProof/>
          </w:rPr>
          <w:t>6.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mpact Assessment Methodology</w:t>
        </w:r>
        <w:r w:rsidR="00FF0001">
          <w:rPr>
            <w:noProof/>
            <w:webHidden/>
          </w:rPr>
          <w:tab/>
        </w:r>
        <w:r w:rsidR="00FF0001">
          <w:rPr>
            <w:noProof/>
            <w:webHidden/>
          </w:rPr>
          <w:fldChar w:fldCharType="begin"/>
        </w:r>
        <w:r w:rsidR="00FF0001">
          <w:rPr>
            <w:noProof/>
            <w:webHidden/>
          </w:rPr>
          <w:instrText xml:space="preserve"> PAGEREF _Toc148360051 \h </w:instrText>
        </w:r>
        <w:r w:rsidR="00FF0001">
          <w:rPr>
            <w:noProof/>
            <w:webHidden/>
          </w:rPr>
        </w:r>
        <w:r w:rsidR="00FF0001">
          <w:rPr>
            <w:noProof/>
            <w:webHidden/>
          </w:rPr>
          <w:fldChar w:fldCharType="separate"/>
        </w:r>
        <w:r w:rsidR="00FF0001">
          <w:rPr>
            <w:noProof/>
            <w:webHidden/>
          </w:rPr>
          <w:t>92</w:t>
        </w:r>
        <w:r w:rsidR="00FF0001">
          <w:rPr>
            <w:noProof/>
            <w:webHidden/>
          </w:rPr>
          <w:fldChar w:fldCharType="end"/>
        </w:r>
      </w:hyperlink>
    </w:p>
    <w:p w14:paraId="7D86319B" w14:textId="6338C913" w:rsidR="00FF0001" w:rsidRDefault="006F2DC6">
      <w:pPr>
        <w:pStyle w:val="TOC2"/>
        <w:rPr>
          <w:rFonts w:asciiTheme="minorHAnsi" w:eastAsiaTheme="minorEastAsia" w:hAnsiTheme="minorHAnsi" w:cstheme="minorBidi"/>
          <w:b w:val="0"/>
          <w:bCs w:val="0"/>
          <w:smallCaps w:val="0"/>
          <w:noProof/>
          <w:lang w:eastAsia="en-GB"/>
        </w:rPr>
      </w:pPr>
      <w:hyperlink w:anchor="_Toc148360052" w:history="1">
        <w:r w:rsidR="00FF0001" w:rsidRPr="00F07D24">
          <w:rPr>
            <w:rStyle w:val="Hyperlink"/>
            <w:rFonts w:cs="Tahoma"/>
            <w:noProof/>
          </w:rPr>
          <w:t>6.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Defining Impact</w:t>
        </w:r>
        <w:r w:rsidR="00FF0001">
          <w:rPr>
            <w:noProof/>
            <w:webHidden/>
          </w:rPr>
          <w:tab/>
        </w:r>
        <w:r w:rsidR="00FF0001">
          <w:rPr>
            <w:noProof/>
            <w:webHidden/>
          </w:rPr>
          <w:fldChar w:fldCharType="begin"/>
        </w:r>
        <w:r w:rsidR="00FF0001">
          <w:rPr>
            <w:noProof/>
            <w:webHidden/>
          </w:rPr>
          <w:instrText xml:space="preserve"> PAGEREF _Toc148360052 \h </w:instrText>
        </w:r>
        <w:r w:rsidR="00FF0001">
          <w:rPr>
            <w:noProof/>
            <w:webHidden/>
          </w:rPr>
        </w:r>
        <w:r w:rsidR="00FF0001">
          <w:rPr>
            <w:noProof/>
            <w:webHidden/>
          </w:rPr>
          <w:fldChar w:fldCharType="separate"/>
        </w:r>
        <w:r w:rsidR="00FF0001">
          <w:rPr>
            <w:noProof/>
            <w:webHidden/>
          </w:rPr>
          <w:t>92</w:t>
        </w:r>
        <w:r w:rsidR="00FF0001">
          <w:rPr>
            <w:noProof/>
            <w:webHidden/>
          </w:rPr>
          <w:fldChar w:fldCharType="end"/>
        </w:r>
      </w:hyperlink>
    </w:p>
    <w:p w14:paraId="2029F561" w14:textId="4FB1DBBC" w:rsidR="00FF0001" w:rsidRDefault="006F2DC6">
      <w:pPr>
        <w:pStyle w:val="TOC2"/>
        <w:rPr>
          <w:rFonts w:asciiTheme="minorHAnsi" w:eastAsiaTheme="minorEastAsia" w:hAnsiTheme="minorHAnsi" w:cstheme="minorBidi"/>
          <w:b w:val="0"/>
          <w:bCs w:val="0"/>
          <w:smallCaps w:val="0"/>
          <w:noProof/>
          <w:lang w:eastAsia="en-GB"/>
        </w:rPr>
      </w:pPr>
      <w:hyperlink w:anchor="_Toc148360053" w:history="1">
        <w:r w:rsidR="00FF0001" w:rsidRPr="00F07D24">
          <w:rPr>
            <w:rStyle w:val="Hyperlink"/>
            <w:rFonts w:cs="Tahoma"/>
            <w:noProof/>
          </w:rPr>
          <w:t>6.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ASSESSMENT OF SIGNIFICANCE</w:t>
        </w:r>
        <w:r w:rsidR="00FF0001">
          <w:rPr>
            <w:noProof/>
            <w:webHidden/>
          </w:rPr>
          <w:tab/>
        </w:r>
        <w:r w:rsidR="00FF0001">
          <w:rPr>
            <w:noProof/>
            <w:webHidden/>
          </w:rPr>
          <w:fldChar w:fldCharType="begin"/>
        </w:r>
        <w:r w:rsidR="00FF0001">
          <w:rPr>
            <w:noProof/>
            <w:webHidden/>
          </w:rPr>
          <w:instrText xml:space="preserve"> PAGEREF _Toc148360053 \h </w:instrText>
        </w:r>
        <w:r w:rsidR="00FF0001">
          <w:rPr>
            <w:noProof/>
            <w:webHidden/>
          </w:rPr>
        </w:r>
        <w:r w:rsidR="00FF0001">
          <w:rPr>
            <w:noProof/>
            <w:webHidden/>
          </w:rPr>
          <w:fldChar w:fldCharType="separate"/>
        </w:r>
        <w:r w:rsidR="00FF0001">
          <w:rPr>
            <w:noProof/>
            <w:webHidden/>
          </w:rPr>
          <w:t>92</w:t>
        </w:r>
        <w:r w:rsidR="00FF0001">
          <w:rPr>
            <w:noProof/>
            <w:webHidden/>
          </w:rPr>
          <w:fldChar w:fldCharType="end"/>
        </w:r>
      </w:hyperlink>
    </w:p>
    <w:p w14:paraId="04B75DA3" w14:textId="756B7FF2" w:rsidR="00FF0001" w:rsidRDefault="006F2DC6">
      <w:pPr>
        <w:pStyle w:val="TOC2"/>
        <w:rPr>
          <w:rFonts w:asciiTheme="minorHAnsi" w:eastAsiaTheme="minorEastAsia" w:hAnsiTheme="minorHAnsi" w:cstheme="minorBidi"/>
          <w:b w:val="0"/>
          <w:bCs w:val="0"/>
          <w:smallCaps w:val="0"/>
          <w:noProof/>
          <w:lang w:eastAsia="en-GB"/>
        </w:rPr>
      </w:pPr>
      <w:hyperlink w:anchor="_Toc148360054" w:history="1">
        <w:r w:rsidR="00FF0001" w:rsidRPr="00F07D24">
          <w:rPr>
            <w:rStyle w:val="Hyperlink"/>
            <w:rFonts w:cs="Tahoma"/>
            <w:noProof/>
          </w:rPr>
          <w:t>6.5</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Magnitude of Impact</w:t>
        </w:r>
        <w:r w:rsidR="00FF0001">
          <w:rPr>
            <w:noProof/>
            <w:webHidden/>
          </w:rPr>
          <w:tab/>
        </w:r>
        <w:r w:rsidR="00FF0001">
          <w:rPr>
            <w:noProof/>
            <w:webHidden/>
          </w:rPr>
          <w:fldChar w:fldCharType="begin"/>
        </w:r>
        <w:r w:rsidR="00FF0001">
          <w:rPr>
            <w:noProof/>
            <w:webHidden/>
          </w:rPr>
          <w:instrText xml:space="preserve"> PAGEREF _Toc148360054 \h </w:instrText>
        </w:r>
        <w:r w:rsidR="00FF0001">
          <w:rPr>
            <w:noProof/>
            <w:webHidden/>
          </w:rPr>
        </w:r>
        <w:r w:rsidR="00FF0001">
          <w:rPr>
            <w:noProof/>
            <w:webHidden/>
          </w:rPr>
          <w:fldChar w:fldCharType="separate"/>
        </w:r>
        <w:r w:rsidR="00FF0001">
          <w:rPr>
            <w:noProof/>
            <w:webHidden/>
          </w:rPr>
          <w:t>94</w:t>
        </w:r>
        <w:r w:rsidR="00FF0001">
          <w:rPr>
            <w:noProof/>
            <w:webHidden/>
          </w:rPr>
          <w:fldChar w:fldCharType="end"/>
        </w:r>
      </w:hyperlink>
    </w:p>
    <w:p w14:paraId="098FF010" w14:textId="69F645AC" w:rsidR="00FF0001" w:rsidRDefault="006F2DC6">
      <w:pPr>
        <w:pStyle w:val="TOC2"/>
        <w:rPr>
          <w:rFonts w:asciiTheme="minorHAnsi" w:eastAsiaTheme="minorEastAsia" w:hAnsiTheme="minorHAnsi" w:cstheme="minorBidi"/>
          <w:b w:val="0"/>
          <w:bCs w:val="0"/>
          <w:smallCaps w:val="0"/>
          <w:noProof/>
          <w:lang w:eastAsia="en-GB"/>
        </w:rPr>
      </w:pPr>
      <w:hyperlink w:anchor="_Toc148360055" w:history="1">
        <w:r w:rsidR="00FF0001" w:rsidRPr="00F07D24">
          <w:rPr>
            <w:rStyle w:val="Hyperlink"/>
            <w:rFonts w:cs="Tahoma"/>
            <w:noProof/>
          </w:rPr>
          <w:t>6.6</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ensitivity of Resources and Receptors</w:t>
        </w:r>
        <w:r w:rsidR="00FF0001">
          <w:rPr>
            <w:noProof/>
            <w:webHidden/>
          </w:rPr>
          <w:tab/>
        </w:r>
        <w:r w:rsidR="00FF0001">
          <w:rPr>
            <w:noProof/>
            <w:webHidden/>
          </w:rPr>
          <w:fldChar w:fldCharType="begin"/>
        </w:r>
        <w:r w:rsidR="00FF0001">
          <w:rPr>
            <w:noProof/>
            <w:webHidden/>
          </w:rPr>
          <w:instrText xml:space="preserve"> PAGEREF _Toc148360055 \h </w:instrText>
        </w:r>
        <w:r w:rsidR="00FF0001">
          <w:rPr>
            <w:noProof/>
            <w:webHidden/>
          </w:rPr>
        </w:r>
        <w:r w:rsidR="00FF0001">
          <w:rPr>
            <w:noProof/>
            <w:webHidden/>
          </w:rPr>
          <w:fldChar w:fldCharType="separate"/>
        </w:r>
        <w:r w:rsidR="00FF0001">
          <w:rPr>
            <w:noProof/>
            <w:webHidden/>
          </w:rPr>
          <w:t>94</w:t>
        </w:r>
        <w:r w:rsidR="00FF0001">
          <w:rPr>
            <w:noProof/>
            <w:webHidden/>
          </w:rPr>
          <w:fldChar w:fldCharType="end"/>
        </w:r>
      </w:hyperlink>
    </w:p>
    <w:p w14:paraId="71F951FA" w14:textId="57AF2374" w:rsidR="00FF0001" w:rsidRDefault="006F2DC6">
      <w:pPr>
        <w:pStyle w:val="TOC2"/>
        <w:rPr>
          <w:rFonts w:asciiTheme="minorHAnsi" w:eastAsiaTheme="minorEastAsia" w:hAnsiTheme="minorHAnsi" w:cstheme="minorBidi"/>
          <w:b w:val="0"/>
          <w:bCs w:val="0"/>
          <w:smallCaps w:val="0"/>
          <w:noProof/>
          <w:lang w:eastAsia="en-GB"/>
        </w:rPr>
      </w:pPr>
      <w:hyperlink w:anchor="_Toc148360056" w:history="1">
        <w:r w:rsidR="00FF0001" w:rsidRPr="00F07D24">
          <w:rPr>
            <w:rStyle w:val="Hyperlink"/>
            <w:rFonts w:cs="Tahoma"/>
            <w:noProof/>
          </w:rPr>
          <w:t>6.7</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Likelihood</w:t>
        </w:r>
        <w:r w:rsidR="00FF0001">
          <w:rPr>
            <w:noProof/>
            <w:webHidden/>
          </w:rPr>
          <w:tab/>
        </w:r>
        <w:r w:rsidR="00FF0001">
          <w:rPr>
            <w:noProof/>
            <w:webHidden/>
          </w:rPr>
          <w:fldChar w:fldCharType="begin"/>
        </w:r>
        <w:r w:rsidR="00FF0001">
          <w:rPr>
            <w:noProof/>
            <w:webHidden/>
          </w:rPr>
          <w:instrText xml:space="preserve"> PAGEREF _Toc148360056 \h </w:instrText>
        </w:r>
        <w:r w:rsidR="00FF0001">
          <w:rPr>
            <w:noProof/>
            <w:webHidden/>
          </w:rPr>
        </w:r>
        <w:r w:rsidR="00FF0001">
          <w:rPr>
            <w:noProof/>
            <w:webHidden/>
          </w:rPr>
          <w:fldChar w:fldCharType="separate"/>
        </w:r>
        <w:r w:rsidR="00FF0001">
          <w:rPr>
            <w:noProof/>
            <w:webHidden/>
          </w:rPr>
          <w:t>95</w:t>
        </w:r>
        <w:r w:rsidR="00FF0001">
          <w:rPr>
            <w:noProof/>
            <w:webHidden/>
          </w:rPr>
          <w:fldChar w:fldCharType="end"/>
        </w:r>
      </w:hyperlink>
    </w:p>
    <w:p w14:paraId="04CADE8F" w14:textId="5FE3B407" w:rsidR="00FF0001" w:rsidRDefault="006F2DC6">
      <w:pPr>
        <w:pStyle w:val="TOC2"/>
        <w:rPr>
          <w:rFonts w:asciiTheme="minorHAnsi" w:eastAsiaTheme="minorEastAsia" w:hAnsiTheme="minorHAnsi" w:cstheme="minorBidi"/>
          <w:b w:val="0"/>
          <w:bCs w:val="0"/>
          <w:smallCaps w:val="0"/>
          <w:noProof/>
          <w:lang w:eastAsia="en-GB"/>
        </w:rPr>
      </w:pPr>
      <w:hyperlink w:anchor="_Toc148360057" w:history="1">
        <w:r w:rsidR="00FF0001" w:rsidRPr="00F07D24">
          <w:rPr>
            <w:rStyle w:val="Hyperlink"/>
            <w:rFonts w:cs="Tahoma"/>
            <w:noProof/>
          </w:rPr>
          <w:t>6.8</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Definition of mitigation measures</w:t>
        </w:r>
        <w:r w:rsidR="00FF0001">
          <w:rPr>
            <w:noProof/>
            <w:webHidden/>
          </w:rPr>
          <w:tab/>
        </w:r>
        <w:r w:rsidR="00FF0001">
          <w:rPr>
            <w:noProof/>
            <w:webHidden/>
          </w:rPr>
          <w:fldChar w:fldCharType="begin"/>
        </w:r>
        <w:r w:rsidR="00FF0001">
          <w:rPr>
            <w:noProof/>
            <w:webHidden/>
          </w:rPr>
          <w:instrText xml:space="preserve"> PAGEREF _Toc148360057 \h </w:instrText>
        </w:r>
        <w:r w:rsidR="00FF0001">
          <w:rPr>
            <w:noProof/>
            <w:webHidden/>
          </w:rPr>
        </w:r>
        <w:r w:rsidR="00FF0001">
          <w:rPr>
            <w:noProof/>
            <w:webHidden/>
          </w:rPr>
          <w:fldChar w:fldCharType="separate"/>
        </w:r>
        <w:r w:rsidR="00FF0001">
          <w:rPr>
            <w:noProof/>
            <w:webHidden/>
          </w:rPr>
          <w:t>95</w:t>
        </w:r>
        <w:r w:rsidR="00FF0001">
          <w:rPr>
            <w:noProof/>
            <w:webHidden/>
          </w:rPr>
          <w:fldChar w:fldCharType="end"/>
        </w:r>
      </w:hyperlink>
    </w:p>
    <w:p w14:paraId="75C8B570" w14:textId="58B05626" w:rsidR="00FF0001" w:rsidRDefault="006F2DC6">
      <w:pPr>
        <w:pStyle w:val="TOC2"/>
        <w:rPr>
          <w:rFonts w:asciiTheme="minorHAnsi" w:eastAsiaTheme="minorEastAsia" w:hAnsiTheme="minorHAnsi" w:cstheme="minorBidi"/>
          <w:b w:val="0"/>
          <w:bCs w:val="0"/>
          <w:smallCaps w:val="0"/>
          <w:noProof/>
          <w:lang w:eastAsia="en-GB"/>
        </w:rPr>
      </w:pPr>
      <w:hyperlink w:anchor="_Toc148360058" w:history="1">
        <w:r w:rsidR="00FF0001" w:rsidRPr="00F07D24">
          <w:rPr>
            <w:rStyle w:val="Hyperlink"/>
            <w:rFonts w:cs="Tahoma"/>
            <w:noProof/>
          </w:rPr>
          <w:t>6.9</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Assessing residual impacts</w:t>
        </w:r>
        <w:r w:rsidR="00FF0001">
          <w:rPr>
            <w:noProof/>
            <w:webHidden/>
          </w:rPr>
          <w:tab/>
        </w:r>
        <w:r w:rsidR="00FF0001">
          <w:rPr>
            <w:noProof/>
            <w:webHidden/>
          </w:rPr>
          <w:fldChar w:fldCharType="begin"/>
        </w:r>
        <w:r w:rsidR="00FF0001">
          <w:rPr>
            <w:noProof/>
            <w:webHidden/>
          </w:rPr>
          <w:instrText xml:space="preserve"> PAGEREF _Toc148360058 \h </w:instrText>
        </w:r>
        <w:r w:rsidR="00FF0001">
          <w:rPr>
            <w:noProof/>
            <w:webHidden/>
          </w:rPr>
        </w:r>
        <w:r w:rsidR="00FF0001">
          <w:rPr>
            <w:noProof/>
            <w:webHidden/>
          </w:rPr>
          <w:fldChar w:fldCharType="separate"/>
        </w:r>
        <w:r w:rsidR="00FF0001">
          <w:rPr>
            <w:noProof/>
            <w:webHidden/>
          </w:rPr>
          <w:t>95</w:t>
        </w:r>
        <w:r w:rsidR="00FF0001">
          <w:rPr>
            <w:noProof/>
            <w:webHidden/>
          </w:rPr>
          <w:fldChar w:fldCharType="end"/>
        </w:r>
      </w:hyperlink>
    </w:p>
    <w:p w14:paraId="2FE5914F" w14:textId="69842080" w:rsidR="00FF0001" w:rsidRDefault="006F2DC6">
      <w:pPr>
        <w:pStyle w:val="TOC2"/>
        <w:rPr>
          <w:rFonts w:asciiTheme="minorHAnsi" w:eastAsiaTheme="minorEastAsia" w:hAnsiTheme="minorHAnsi" w:cstheme="minorBidi"/>
          <w:b w:val="0"/>
          <w:bCs w:val="0"/>
          <w:smallCaps w:val="0"/>
          <w:noProof/>
          <w:lang w:eastAsia="en-GB"/>
        </w:rPr>
      </w:pPr>
      <w:hyperlink w:anchor="_Toc148360059" w:history="1">
        <w:r w:rsidR="00FF0001" w:rsidRPr="00F07D24">
          <w:rPr>
            <w:rStyle w:val="Hyperlink"/>
            <w:rFonts w:cs="Tahoma"/>
            <w:noProof/>
          </w:rPr>
          <w:t>6.10</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Social Impacts – PRE-Construction Phase</w:t>
        </w:r>
        <w:r w:rsidR="00FF0001">
          <w:rPr>
            <w:noProof/>
            <w:webHidden/>
          </w:rPr>
          <w:tab/>
        </w:r>
        <w:r w:rsidR="00FF0001">
          <w:rPr>
            <w:noProof/>
            <w:webHidden/>
          </w:rPr>
          <w:fldChar w:fldCharType="begin"/>
        </w:r>
        <w:r w:rsidR="00FF0001">
          <w:rPr>
            <w:noProof/>
            <w:webHidden/>
          </w:rPr>
          <w:instrText xml:space="preserve"> PAGEREF _Toc148360059 \h </w:instrText>
        </w:r>
        <w:r w:rsidR="00FF0001">
          <w:rPr>
            <w:noProof/>
            <w:webHidden/>
          </w:rPr>
        </w:r>
        <w:r w:rsidR="00FF0001">
          <w:rPr>
            <w:noProof/>
            <w:webHidden/>
          </w:rPr>
          <w:fldChar w:fldCharType="separate"/>
        </w:r>
        <w:r w:rsidR="00FF0001">
          <w:rPr>
            <w:noProof/>
            <w:webHidden/>
          </w:rPr>
          <w:t>96</w:t>
        </w:r>
        <w:r w:rsidR="00FF0001">
          <w:rPr>
            <w:noProof/>
            <w:webHidden/>
          </w:rPr>
          <w:fldChar w:fldCharType="end"/>
        </w:r>
      </w:hyperlink>
    </w:p>
    <w:p w14:paraId="150454D9" w14:textId="68A9F50C" w:rsidR="00FF0001" w:rsidRDefault="006F2DC6">
      <w:pPr>
        <w:pStyle w:val="TOC3"/>
        <w:rPr>
          <w:rFonts w:asciiTheme="minorHAnsi" w:eastAsiaTheme="minorEastAsia" w:hAnsiTheme="minorHAnsi" w:cstheme="minorBidi"/>
          <w:smallCaps w:val="0"/>
          <w:noProof/>
          <w:lang w:eastAsia="en-GB"/>
        </w:rPr>
      </w:pPr>
      <w:hyperlink w:anchor="_Toc148360060" w:history="1">
        <w:r w:rsidR="00FF0001" w:rsidRPr="00F07D24">
          <w:rPr>
            <w:rStyle w:val="Hyperlink"/>
            <w:rFonts w:cs="Tahoma"/>
            <w:noProof/>
          </w:rPr>
          <w:t>6.10.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nd Acquisition</w:t>
        </w:r>
        <w:r w:rsidR="00FF0001">
          <w:rPr>
            <w:noProof/>
            <w:webHidden/>
          </w:rPr>
          <w:tab/>
        </w:r>
        <w:r w:rsidR="00FF0001">
          <w:rPr>
            <w:noProof/>
            <w:webHidden/>
          </w:rPr>
          <w:fldChar w:fldCharType="begin"/>
        </w:r>
        <w:r w:rsidR="00FF0001">
          <w:rPr>
            <w:noProof/>
            <w:webHidden/>
          </w:rPr>
          <w:instrText xml:space="preserve"> PAGEREF _Toc148360060 \h </w:instrText>
        </w:r>
        <w:r w:rsidR="00FF0001">
          <w:rPr>
            <w:noProof/>
            <w:webHidden/>
          </w:rPr>
        </w:r>
        <w:r w:rsidR="00FF0001">
          <w:rPr>
            <w:noProof/>
            <w:webHidden/>
          </w:rPr>
          <w:fldChar w:fldCharType="separate"/>
        </w:r>
        <w:r w:rsidR="00FF0001">
          <w:rPr>
            <w:noProof/>
            <w:webHidden/>
          </w:rPr>
          <w:t>96</w:t>
        </w:r>
        <w:r w:rsidR="00FF0001">
          <w:rPr>
            <w:noProof/>
            <w:webHidden/>
          </w:rPr>
          <w:fldChar w:fldCharType="end"/>
        </w:r>
      </w:hyperlink>
    </w:p>
    <w:p w14:paraId="6237D7CE" w14:textId="451B193D" w:rsidR="00FF0001" w:rsidRDefault="006F2DC6">
      <w:pPr>
        <w:pStyle w:val="TOC3"/>
        <w:rPr>
          <w:rFonts w:asciiTheme="minorHAnsi" w:eastAsiaTheme="minorEastAsia" w:hAnsiTheme="minorHAnsi" w:cstheme="minorBidi"/>
          <w:smallCaps w:val="0"/>
          <w:noProof/>
          <w:lang w:eastAsia="en-GB"/>
        </w:rPr>
      </w:pPr>
      <w:hyperlink w:anchor="_Toc148360061" w:history="1">
        <w:r w:rsidR="00FF0001" w:rsidRPr="00F07D24">
          <w:rPr>
            <w:rStyle w:val="Hyperlink"/>
            <w:rFonts w:cs="Tahoma"/>
            <w:noProof/>
          </w:rPr>
          <w:t>6.10.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Way leaves</w:t>
        </w:r>
        <w:r w:rsidR="00FF0001">
          <w:rPr>
            <w:noProof/>
            <w:webHidden/>
          </w:rPr>
          <w:tab/>
        </w:r>
        <w:r w:rsidR="00FF0001">
          <w:rPr>
            <w:noProof/>
            <w:webHidden/>
          </w:rPr>
          <w:fldChar w:fldCharType="begin"/>
        </w:r>
        <w:r w:rsidR="00FF0001">
          <w:rPr>
            <w:noProof/>
            <w:webHidden/>
          </w:rPr>
          <w:instrText xml:space="preserve"> PAGEREF _Toc148360061 \h </w:instrText>
        </w:r>
        <w:r w:rsidR="00FF0001">
          <w:rPr>
            <w:noProof/>
            <w:webHidden/>
          </w:rPr>
        </w:r>
        <w:r w:rsidR="00FF0001">
          <w:rPr>
            <w:noProof/>
            <w:webHidden/>
          </w:rPr>
          <w:fldChar w:fldCharType="separate"/>
        </w:r>
        <w:r w:rsidR="00FF0001">
          <w:rPr>
            <w:noProof/>
            <w:webHidden/>
          </w:rPr>
          <w:t>96</w:t>
        </w:r>
        <w:r w:rsidR="00FF0001">
          <w:rPr>
            <w:noProof/>
            <w:webHidden/>
          </w:rPr>
          <w:fldChar w:fldCharType="end"/>
        </w:r>
      </w:hyperlink>
    </w:p>
    <w:p w14:paraId="135EE4E9" w14:textId="5AA1D9EC" w:rsidR="00FF0001" w:rsidRDefault="006F2DC6">
      <w:pPr>
        <w:pStyle w:val="TOC3"/>
        <w:rPr>
          <w:rFonts w:asciiTheme="minorHAnsi" w:eastAsiaTheme="minorEastAsia" w:hAnsiTheme="minorHAnsi" w:cstheme="minorBidi"/>
          <w:smallCaps w:val="0"/>
          <w:noProof/>
          <w:lang w:eastAsia="en-GB"/>
        </w:rPr>
      </w:pPr>
      <w:hyperlink w:anchor="_Toc148360062" w:history="1">
        <w:r w:rsidR="00FF0001" w:rsidRPr="00F07D24">
          <w:rPr>
            <w:rStyle w:val="Hyperlink"/>
            <w:rFonts w:cs="Tahoma"/>
            <w:noProof/>
          </w:rPr>
          <w:t>6.10.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Related to Stakeholder identification and consultations</w:t>
        </w:r>
        <w:r w:rsidR="00FF0001">
          <w:rPr>
            <w:noProof/>
            <w:webHidden/>
          </w:rPr>
          <w:tab/>
        </w:r>
        <w:r w:rsidR="00FF0001">
          <w:rPr>
            <w:noProof/>
            <w:webHidden/>
          </w:rPr>
          <w:fldChar w:fldCharType="begin"/>
        </w:r>
        <w:r w:rsidR="00FF0001">
          <w:rPr>
            <w:noProof/>
            <w:webHidden/>
          </w:rPr>
          <w:instrText xml:space="preserve"> PAGEREF _Toc148360062 \h </w:instrText>
        </w:r>
        <w:r w:rsidR="00FF0001">
          <w:rPr>
            <w:noProof/>
            <w:webHidden/>
          </w:rPr>
        </w:r>
        <w:r w:rsidR="00FF0001">
          <w:rPr>
            <w:noProof/>
            <w:webHidden/>
          </w:rPr>
          <w:fldChar w:fldCharType="separate"/>
        </w:r>
        <w:r w:rsidR="00FF0001">
          <w:rPr>
            <w:noProof/>
            <w:webHidden/>
          </w:rPr>
          <w:t>97</w:t>
        </w:r>
        <w:r w:rsidR="00FF0001">
          <w:rPr>
            <w:noProof/>
            <w:webHidden/>
          </w:rPr>
          <w:fldChar w:fldCharType="end"/>
        </w:r>
      </w:hyperlink>
    </w:p>
    <w:p w14:paraId="3A8087C6" w14:textId="49FA9390" w:rsidR="00FF0001" w:rsidRDefault="006F2DC6">
      <w:pPr>
        <w:pStyle w:val="TOC2"/>
        <w:rPr>
          <w:rFonts w:asciiTheme="minorHAnsi" w:eastAsiaTheme="minorEastAsia" w:hAnsiTheme="minorHAnsi" w:cstheme="minorBidi"/>
          <w:b w:val="0"/>
          <w:bCs w:val="0"/>
          <w:smallCaps w:val="0"/>
          <w:noProof/>
          <w:lang w:eastAsia="en-GB"/>
        </w:rPr>
      </w:pPr>
      <w:hyperlink w:anchor="_Toc148360063" w:history="1">
        <w:r w:rsidR="00FF0001" w:rsidRPr="00F07D24">
          <w:rPr>
            <w:rStyle w:val="Hyperlink"/>
            <w:rFonts w:cs="Tahoma"/>
            <w:noProof/>
          </w:rPr>
          <w:t>6.1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Positive Impacts- construction Phase</w:t>
        </w:r>
        <w:r w:rsidR="00FF0001">
          <w:rPr>
            <w:noProof/>
            <w:webHidden/>
          </w:rPr>
          <w:tab/>
        </w:r>
        <w:r w:rsidR="00FF0001">
          <w:rPr>
            <w:noProof/>
            <w:webHidden/>
          </w:rPr>
          <w:fldChar w:fldCharType="begin"/>
        </w:r>
        <w:r w:rsidR="00FF0001">
          <w:rPr>
            <w:noProof/>
            <w:webHidden/>
          </w:rPr>
          <w:instrText xml:space="preserve"> PAGEREF _Toc148360063 \h </w:instrText>
        </w:r>
        <w:r w:rsidR="00FF0001">
          <w:rPr>
            <w:noProof/>
            <w:webHidden/>
          </w:rPr>
        </w:r>
        <w:r w:rsidR="00FF0001">
          <w:rPr>
            <w:noProof/>
            <w:webHidden/>
          </w:rPr>
          <w:fldChar w:fldCharType="separate"/>
        </w:r>
        <w:r w:rsidR="00FF0001">
          <w:rPr>
            <w:noProof/>
            <w:webHidden/>
          </w:rPr>
          <w:t>98</w:t>
        </w:r>
        <w:r w:rsidR="00FF0001">
          <w:rPr>
            <w:noProof/>
            <w:webHidden/>
          </w:rPr>
          <w:fldChar w:fldCharType="end"/>
        </w:r>
      </w:hyperlink>
    </w:p>
    <w:p w14:paraId="6FE59B8E" w14:textId="285103E0" w:rsidR="00FF0001" w:rsidRDefault="006F2DC6">
      <w:pPr>
        <w:pStyle w:val="TOC3"/>
        <w:rPr>
          <w:rFonts w:asciiTheme="minorHAnsi" w:eastAsiaTheme="minorEastAsia" w:hAnsiTheme="minorHAnsi" w:cstheme="minorBidi"/>
          <w:smallCaps w:val="0"/>
          <w:noProof/>
          <w:lang w:eastAsia="en-GB"/>
        </w:rPr>
      </w:pPr>
      <w:hyperlink w:anchor="_Toc148360064" w:history="1">
        <w:r w:rsidR="00FF0001" w:rsidRPr="00F07D24">
          <w:rPr>
            <w:rStyle w:val="Hyperlink"/>
            <w:rFonts w:cs="Tahoma"/>
            <w:noProof/>
          </w:rPr>
          <w:t>6.11.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local Economy and Employment</w:t>
        </w:r>
        <w:r w:rsidR="00FF0001">
          <w:rPr>
            <w:noProof/>
            <w:webHidden/>
          </w:rPr>
          <w:tab/>
        </w:r>
        <w:r w:rsidR="00FF0001">
          <w:rPr>
            <w:noProof/>
            <w:webHidden/>
          </w:rPr>
          <w:fldChar w:fldCharType="begin"/>
        </w:r>
        <w:r w:rsidR="00FF0001">
          <w:rPr>
            <w:noProof/>
            <w:webHidden/>
          </w:rPr>
          <w:instrText xml:space="preserve"> PAGEREF _Toc148360064 \h </w:instrText>
        </w:r>
        <w:r w:rsidR="00FF0001">
          <w:rPr>
            <w:noProof/>
            <w:webHidden/>
          </w:rPr>
        </w:r>
        <w:r w:rsidR="00FF0001">
          <w:rPr>
            <w:noProof/>
            <w:webHidden/>
          </w:rPr>
          <w:fldChar w:fldCharType="separate"/>
        </w:r>
        <w:r w:rsidR="00FF0001">
          <w:rPr>
            <w:noProof/>
            <w:webHidden/>
          </w:rPr>
          <w:t>98</w:t>
        </w:r>
        <w:r w:rsidR="00FF0001">
          <w:rPr>
            <w:noProof/>
            <w:webHidden/>
          </w:rPr>
          <w:fldChar w:fldCharType="end"/>
        </w:r>
      </w:hyperlink>
    </w:p>
    <w:p w14:paraId="568D949D" w14:textId="2FB1DDC6" w:rsidR="00FF0001" w:rsidRDefault="006F2DC6">
      <w:pPr>
        <w:pStyle w:val="TOC2"/>
        <w:rPr>
          <w:rFonts w:asciiTheme="minorHAnsi" w:eastAsiaTheme="minorEastAsia" w:hAnsiTheme="minorHAnsi" w:cstheme="minorBidi"/>
          <w:b w:val="0"/>
          <w:bCs w:val="0"/>
          <w:smallCaps w:val="0"/>
          <w:noProof/>
          <w:lang w:eastAsia="en-GB"/>
        </w:rPr>
      </w:pPr>
      <w:hyperlink w:anchor="_Toc148360065" w:history="1">
        <w:r w:rsidR="00FF0001" w:rsidRPr="00F07D24">
          <w:rPr>
            <w:rStyle w:val="Hyperlink"/>
            <w:rFonts w:cs="Tahoma"/>
            <w:noProof/>
          </w:rPr>
          <w:t>6.1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Environmental Impacts – Construction phase</w:t>
        </w:r>
        <w:r w:rsidR="00FF0001">
          <w:rPr>
            <w:noProof/>
            <w:webHidden/>
          </w:rPr>
          <w:tab/>
        </w:r>
        <w:r w:rsidR="00FF0001">
          <w:rPr>
            <w:noProof/>
            <w:webHidden/>
          </w:rPr>
          <w:fldChar w:fldCharType="begin"/>
        </w:r>
        <w:r w:rsidR="00FF0001">
          <w:rPr>
            <w:noProof/>
            <w:webHidden/>
          </w:rPr>
          <w:instrText xml:space="preserve"> PAGEREF _Toc148360065 \h </w:instrText>
        </w:r>
        <w:r w:rsidR="00FF0001">
          <w:rPr>
            <w:noProof/>
            <w:webHidden/>
          </w:rPr>
        </w:r>
        <w:r w:rsidR="00FF0001">
          <w:rPr>
            <w:noProof/>
            <w:webHidden/>
          </w:rPr>
          <w:fldChar w:fldCharType="separate"/>
        </w:r>
        <w:r w:rsidR="00FF0001">
          <w:rPr>
            <w:noProof/>
            <w:webHidden/>
          </w:rPr>
          <w:t>99</w:t>
        </w:r>
        <w:r w:rsidR="00FF0001">
          <w:rPr>
            <w:noProof/>
            <w:webHidden/>
          </w:rPr>
          <w:fldChar w:fldCharType="end"/>
        </w:r>
      </w:hyperlink>
    </w:p>
    <w:p w14:paraId="108B38F5" w14:textId="3A5D134A" w:rsidR="00FF0001" w:rsidRDefault="006F2DC6">
      <w:pPr>
        <w:pStyle w:val="TOC3"/>
        <w:rPr>
          <w:rFonts w:asciiTheme="minorHAnsi" w:eastAsiaTheme="minorEastAsia" w:hAnsiTheme="minorHAnsi" w:cstheme="minorBidi"/>
          <w:smallCaps w:val="0"/>
          <w:noProof/>
          <w:lang w:eastAsia="en-GB"/>
        </w:rPr>
      </w:pPr>
      <w:hyperlink w:anchor="_Toc148360066" w:history="1">
        <w:r w:rsidR="00FF0001" w:rsidRPr="00F07D24">
          <w:rPr>
            <w:rStyle w:val="Hyperlink"/>
            <w:rFonts w:cs="Tahoma"/>
            <w:noProof/>
          </w:rPr>
          <w:t>6.12.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hange in Land Use</w:t>
        </w:r>
        <w:r w:rsidR="00FF0001">
          <w:rPr>
            <w:noProof/>
            <w:webHidden/>
          </w:rPr>
          <w:tab/>
        </w:r>
        <w:r w:rsidR="00FF0001">
          <w:rPr>
            <w:noProof/>
            <w:webHidden/>
          </w:rPr>
          <w:fldChar w:fldCharType="begin"/>
        </w:r>
        <w:r w:rsidR="00FF0001">
          <w:rPr>
            <w:noProof/>
            <w:webHidden/>
          </w:rPr>
          <w:instrText xml:space="preserve"> PAGEREF _Toc148360066 \h </w:instrText>
        </w:r>
        <w:r w:rsidR="00FF0001">
          <w:rPr>
            <w:noProof/>
            <w:webHidden/>
          </w:rPr>
        </w:r>
        <w:r w:rsidR="00FF0001">
          <w:rPr>
            <w:noProof/>
            <w:webHidden/>
          </w:rPr>
          <w:fldChar w:fldCharType="separate"/>
        </w:r>
        <w:r w:rsidR="00FF0001">
          <w:rPr>
            <w:noProof/>
            <w:webHidden/>
          </w:rPr>
          <w:t>99</w:t>
        </w:r>
        <w:r w:rsidR="00FF0001">
          <w:rPr>
            <w:noProof/>
            <w:webHidden/>
          </w:rPr>
          <w:fldChar w:fldCharType="end"/>
        </w:r>
      </w:hyperlink>
    </w:p>
    <w:p w14:paraId="4814D463" w14:textId="605258C7" w:rsidR="00FF0001" w:rsidRDefault="006F2DC6">
      <w:pPr>
        <w:pStyle w:val="TOC3"/>
        <w:rPr>
          <w:rFonts w:asciiTheme="minorHAnsi" w:eastAsiaTheme="minorEastAsia" w:hAnsiTheme="minorHAnsi" w:cstheme="minorBidi"/>
          <w:smallCaps w:val="0"/>
          <w:noProof/>
          <w:lang w:eastAsia="en-GB"/>
        </w:rPr>
      </w:pPr>
      <w:hyperlink w:anchor="_Toc148360067" w:history="1">
        <w:r w:rsidR="00FF0001" w:rsidRPr="00F07D24">
          <w:rPr>
            <w:rStyle w:val="Hyperlink"/>
            <w:rFonts w:cs="Tahoma"/>
            <w:noProof/>
          </w:rPr>
          <w:t>6.12.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Topography</w:t>
        </w:r>
        <w:r w:rsidR="00FF0001">
          <w:rPr>
            <w:noProof/>
            <w:webHidden/>
          </w:rPr>
          <w:tab/>
        </w:r>
        <w:r w:rsidR="00FF0001">
          <w:rPr>
            <w:noProof/>
            <w:webHidden/>
          </w:rPr>
          <w:fldChar w:fldCharType="begin"/>
        </w:r>
        <w:r w:rsidR="00FF0001">
          <w:rPr>
            <w:noProof/>
            <w:webHidden/>
          </w:rPr>
          <w:instrText xml:space="preserve"> PAGEREF _Toc148360067 \h </w:instrText>
        </w:r>
        <w:r w:rsidR="00FF0001">
          <w:rPr>
            <w:noProof/>
            <w:webHidden/>
          </w:rPr>
        </w:r>
        <w:r w:rsidR="00FF0001">
          <w:rPr>
            <w:noProof/>
            <w:webHidden/>
          </w:rPr>
          <w:fldChar w:fldCharType="separate"/>
        </w:r>
        <w:r w:rsidR="00FF0001">
          <w:rPr>
            <w:noProof/>
            <w:webHidden/>
          </w:rPr>
          <w:t>100</w:t>
        </w:r>
        <w:r w:rsidR="00FF0001">
          <w:rPr>
            <w:noProof/>
            <w:webHidden/>
          </w:rPr>
          <w:fldChar w:fldCharType="end"/>
        </w:r>
      </w:hyperlink>
    </w:p>
    <w:p w14:paraId="6224BB72" w14:textId="74312DA1" w:rsidR="00FF0001" w:rsidRDefault="006F2DC6">
      <w:pPr>
        <w:pStyle w:val="TOC3"/>
        <w:rPr>
          <w:rFonts w:asciiTheme="minorHAnsi" w:eastAsiaTheme="minorEastAsia" w:hAnsiTheme="minorHAnsi" w:cstheme="minorBidi"/>
          <w:smallCaps w:val="0"/>
          <w:noProof/>
          <w:lang w:eastAsia="en-GB"/>
        </w:rPr>
      </w:pPr>
      <w:hyperlink w:anchor="_Toc148360068" w:history="1">
        <w:r w:rsidR="00FF0001" w:rsidRPr="00F07D24">
          <w:rPr>
            <w:rStyle w:val="Hyperlink"/>
            <w:rFonts w:cs="Tahoma"/>
            <w:noProof/>
          </w:rPr>
          <w:t>6.12.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Soil Environment</w:t>
        </w:r>
        <w:r w:rsidR="00FF0001">
          <w:rPr>
            <w:noProof/>
            <w:webHidden/>
          </w:rPr>
          <w:tab/>
        </w:r>
        <w:r w:rsidR="00FF0001">
          <w:rPr>
            <w:noProof/>
            <w:webHidden/>
          </w:rPr>
          <w:fldChar w:fldCharType="begin"/>
        </w:r>
        <w:r w:rsidR="00FF0001">
          <w:rPr>
            <w:noProof/>
            <w:webHidden/>
          </w:rPr>
          <w:instrText xml:space="preserve"> PAGEREF _Toc148360068 \h </w:instrText>
        </w:r>
        <w:r w:rsidR="00FF0001">
          <w:rPr>
            <w:noProof/>
            <w:webHidden/>
          </w:rPr>
        </w:r>
        <w:r w:rsidR="00FF0001">
          <w:rPr>
            <w:noProof/>
            <w:webHidden/>
          </w:rPr>
          <w:fldChar w:fldCharType="separate"/>
        </w:r>
        <w:r w:rsidR="00FF0001">
          <w:rPr>
            <w:noProof/>
            <w:webHidden/>
          </w:rPr>
          <w:t>100</w:t>
        </w:r>
        <w:r w:rsidR="00FF0001">
          <w:rPr>
            <w:noProof/>
            <w:webHidden/>
          </w:rPr>
          <w:fldChar w:fldCharType="end"/>
        </w:r>
      </w:hyperlink>
    </w:p>
    <w:p w14:paraId="3637EA51" w14:textId="431E0A06" w:rsidR="00FF0001" w:rsidRDefault="006F2DC6">
      <w:pPr>
        <w:pStyle w:val="TOC3"/>
        <w:rPr>
          <w:rFonts w:asciiTheme="minorHAnsi" w:eastAsiaTheme="minorEastAsia" w:hAnsiTheme="minorHAnsi" w:cstheme="minorBidi"/>
          <w:smallCaps w:val="0"/>
          <w:noProof/>
          <w:lang w:eastAsia="en-GB"/>
        </w:rPr>
      </w:pPr>
      <w:hyperlink w:anchor="_Toc148360069" w:history="1">
        <w:r w:rsidR="00FF0001" w:rsidRPr="00F07D24">
          <w:rPr>
            <w:rStyle w:val="Hyperlink"/>
            <w:rFonts w:cs="Tahoma"/>
            <w:noProof/>
          </w:rPr>
          <w:t>6.12.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Air Quality</w:t>
        </w:r>
        <w:r w:rsidR="00FF0001">
          <w:rPr>
            <w:noProof/>
            <w:webHidden/>
          </w:rPr>
          <w:tab/>
        </w:r>
        <w:r w:rsidR="00FF0001">
          <w:rPr>
            <w:noProof/>
            <w:webHidden/>
          </w:rPr>
          <w:fldChar w:fldCharType="begin"/>
        </w:r>
        <w:r w:rsidR="00FF0001">
          <w:rPr>
            <w:noProof/>
            <w:webHidden/>
          </w:rPr>
          <w:instrText xml:space="preserve"> PAGEREF _Toc148360069 \h </w:instrText>
        </w:r>
        <w:r w:rsidR="00FF0001">
          <w:rPr>
            <w:noProof/>
            <w:webHidden/>
          </w:rPr>
        </w:r>
        <w:r w:rsidR="00FF0001">
          <w:rPr>
            <w:noProof/>
            <w:webHidden/>
          </w:rPr>
          <w:fldChar w:fldCharType="separate"/>
        </w:r>
        <w:r w:rsidR="00FF0001">
          <w:rPr>
            <w:noProof/>
            <w:webHidden/>
          </w:rPr>
          <w:t>101</w:t>
        </w:r>
        <w:r w:rsidR="00FF0001">
          <w:rPr>
            <w:noProof/>
            <w:webHidden/>
          </w:rPr>
          <w:fldChar w:fldCharType="end"/>
        </w:r>
      </w:hyperlink>
    </w:p>
    <w:p w14:paraId="1A250077" w14:textId="5AA6DAD6" w:rsidR="00FF0001" w:rsidRDefault="006F2DC6">
      <w:pPr>
        <w:pStyle w:val="TOC3"/>
        <w:rPr>
          <w:rFonts w:asciiTheme="minorHAnsi" w:eastAsiaTheme="minorEastAsia" w:hAnsiTheme="minorHAnsi" w:cstheme="minorBidi"/>
          <w:smallCaps w:val="0"/>
          <w:noProof/>
          <w:lang w:eastAsia="en-GB"/>
        </w:rPr>
      </w:pPr>
      <w:hyperlink w:anchor="_Toc148360070" w:history="1">
        <w:r w:rsidR="00FF0001" w:rsidRPr="00F07D24">
          <w:rPr>
            <w:rStyle w:val="Hyperlink"/>
            <w:rFonts w:cs="Tahoma"/>
            <w:noProof/>
          </w:rPr>
          <w:t>6.12.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Ambient Noise</w:t>
        </w:r>
        <w:r w:rsidR="00FF0001">
          <w:rPr>
            <w:noProof/>
            <w:webHidden/>
          </w:rPr>
          <w:tab/>
        </w:r>
        <w:r w:rsidR="00FF0001">
          <w:rPr>
            <w:noProof/>
            <w:webHidden/>
          </w:rPr>
          <w:fldChar w:fldCharType="begin"/>
        </w:r>
        <w:r w:rsidR="00FF0001">
          <w:rPr>
            <w:noProof/>
            <w:webHidden/>
          </w:rPr>
          <w:instrText xml:space="preserve"> PAGEREF _Toc148360070 \h </w:instrText>
        </w:r>
        <w:r w:rsidR="00FF0001">
          <w:rPr>
            <w:noProof/>
            <w:webHidden/>
          </w:rPr>
        </w:r>
        <w:r w:rsidR="00FF0001">
          <w:rPr>
            <w:noProof/>
            <w:webHidden/>
          </w:rPr>
          <w:fldChar w:fldCharType="separate"/>
        </w:r>
        <w:r w:rsidR="00FF0001">
          <w:rPr>
            <w:noProof/>
            <w:webHidden/>
          </w:rPr>
          <w:t>102</w:t>
        </w:r>
        <w:r w:rsidR="00FF0001">
          <w:rPr>
            <w:noProof/>
            <w:webHidden/>
          </w:rPr>
          <w:fldChar w:fldCharType="end"/>
        </w:r>
      </w:hyperlink>
    </w:p>
    <w:p w14:paraId="188FA34F" w14:textId="5C426199" w:rsidR="00FF0001" w:rsidRDefault="006F2DC6">
      <w:pPr>
        <w:pStyle w:val="TOC3"/>
        <w:rPr>
          <w:rFonts w:asciiTheme="minorHAnsi" w:eastAsiaTheme="minorEastAsia" w:hAnsiTheme="minorHAnsi" w:cstheme="minorBidi"/>
          <w:smallCaps w:val="0"/>
          <w:noProof/>
          <w:lang w:eastAsia="en-GB"/>
        </w:rPr>
      </w:pPr>
      <w:hyperlink w:anchor="_Toc148360071" w:history="1">
        <w:r w:rsidR="00FF0001" w:rsidRPr="00F07D24">
          <w:rPr>
            <w:rStyle w:val="Hyperlink"/>
            <w:rFonts w:eastAsia="SimSun" w:cs="Tahoma"/>
            <w:noProof/>
          </w:rPr>
          <w:t>6.12.6</w:t>
        </w:r>
        <w:r w:rsidR="00FF0001">
          <w:rPr>
            <w:rFonts w:asciiTheme="minorHAnsi" w:eastAsiaTheme="minorEastAsia" w:hAnsiTheme="minorHAnsi" w:cstheme="minorBidi"/>
            <w:smallCaps w:val="0"/>
            <w:noProof/>
            <w:lang w:eastAsia="en-GB"/>
          </w:rPr>
          <w:tab/>
        </w:r>
        <w:r w:rsidR="00FF0001" w:rsidRPr="00F07D24">
          <w:rPr>
            <w:rStyle w:val="Hyperlink"/>
            <w:rFonts w:eastAsia="SimSun" w:cs="Tahoma"/>
            <w:noProof/>
          </w:rPr>
          <w:t>Visual Intrusions and Changes in Landscape Impact</w:t>
        </w:r>
        <w:r w:rsidR="00FF0001">
          <w:rPr>
            <w:noProof/>
            <w:webHidden/>
          </w:rPr>
          <w:tab/>
        </w:r>
        <w:r w:rsidR="00FF0001">
          <w:rPr>
            <w:noProof/>
            <w:webHidden/>
          </w:rPr>
          <w:fldChar w:fldCharType="begin"/>
        </w:r>
        <w:r w:rsidR="00FF0001">
          <w:rPr>
            <w:noProof/>
            <w:webHidden/>
          </w:rPr>
          <w:instrText xml:space="preserve"> PAGEREF _Toc148360071 \h </w:instrText>
        </w:r>
        <w:r w:rsidR="00FF0001">
          <w:rPr>
            <w:noProof/>
            <w:webHidden/>
          </w:rPr>
        </w:r>
        <w:r w:rsidR="00FF0001">
          <w:rPr>
            <w:noProof/>
            <w:webHidden/>
          </w:rPr>
          <w:fldChar w:fldCharType="separate"/>
        </w:r>
        <w:r w:rsidR="00FF0001">
          <w:rPr>
            <w:noProof/>
            <w:webHidden/>
          </w:rPr>
          <w:t>103</w:t>
        </w:r>
        <w:r w:rsidR="00FF0001">
          <w:rPr>
            <w:noProof/>
            <w:webHidden/>
          </w:rPr>
          <w:fldChar w:fldCharType="end"/>
        </w:r>
      </w:hyperlink>
    </w:p>
    <w:p w14:paraId="5978CB84" w14:textId="69140607" w:rsidR="00FF0001" w:rsidRDefault="006F2DC6">
      <w:pPr>
        <w:pStyle w:val="TOC3"/>
        <w:rPr>
          <w:rFonts w:asciiTheme="minorHAnsi" w:eastAsiaTheme="minorEastAsia" w:hAnsiTheme="minorHAnsi" w:cstheme="minorBidi"/>
          <w:smallCaps w:val="0"/>
          <w:noProof/>
          <w:lang w:eastAsia="en-GB"/>
        </w:rPr>
      </w:pPr>
      <w:hyperlink w:anchor="_Toc148360072" w:history="1">
        <w:r w:rsidR="00FF0001" w:rsidRPr="00F07D24">
          <w:rPr>
            <w:rStyle w:val="Hyperlink"/>
            <w:rFonts w:eastAsia="SimSun" w:cs="Tahoma"/>
            <w:noProof/>
          </w:rPr>
          <w:t>6.12.7</w:t>
        </w:r>
        <w:r w:rsidR="00FF0001">
          <w:rPr>
            <w:rFonts w:asciiTheme="minorHAnsi" w:eastAsiaTheme="minorEastAsia" w:hAnsiTheme="minorHAnsi" w:cstheme="minorBidi"/>
            <w:smallCaps w:val="0"/>
            <w:noProof/>
            <w:lang w:eastAsia="en-GB"/>
          </w:rPr>
          <w:tab/>
        </w:r>
        <w:r w:rsidR="00FF0001" w:rsidRPr="00F07D24">
          <w:rPr>
            <w:rStyle w:val="Hyperlink"/>
            <w:rFonts w:eastAsia="SimSun" w:cs="Tahoma"/>
            <w:noProof/>
          </w:rPr>
          <w:t>Impacts on Waste Generation and Soil Contamination</w:t>
        </w:r>
        <w:r w:rsidR="00FF0001">
          <w:rPr>
            <w:noProof/>
            <w:webHidden/>
          </w:rPr>
          <w:tab/>
        </w:r>
        <w:r w:rsidR="00FF0001">
          <w:rPr>
            <w:noProof/>
            <w:webHidden/>
          </w:rPr>
          <w:fldChar w:fldCharType="begin"/>
        </w:r>
        <w:r w:rsidR="00FF0001">
          <w:rPr>
            <w:noProof/>
            <w:webHidden/>
          </w:rPr>
          <w:instrText xml:space="preserve"> PAGEREF _Toc148360072 \h </w:instrText>
        </w:r>
        <w:r w:rsidR="00FF0001">
          <w:rPr>
            <w:noProof/>
            <w:webHidden/>
          </w:rPr>
        </w:r>
        <w:r w:rsidR="00FF0001">
          <w:rPr>
            <w:noProof/>
            <w:webHidden/>
          </w:rPr>
          <w:fldChar w:fldCharType="separate"/>
        </w:r>
        <w:r w:rsidR="00FF0001">
          <w:rPr>
            <w:noProof/>
            <w:webHidden/>
          </w:rPr>
          <w:t>104</w:t>
        </w:r>
        <w:r w:rsidR="00FF0001">
          <w:rPr>
            <w:noProof/>
            <w:webHidden/>
          </w:rPr>
          <w:fldChar w:fldCharType="end"/>
        </w:r>
      </w:hyperlink>
    </w:p>
    <w:p w14:paraId="0A245B2D" w14:textId="303AF0C4" w:rsidR="00FF0001" w:rsidRDefault="006F2DC6">
      <w:pPr>
        <w:pStyle w:val="TOC3"/>
        <w:rPr>
          <w:rFonts w:asciiTheme="minorHAnsi" w:eastAsiaTheme="minorEastAsia" w:hAnsiTheme="minorHAnsi" w:cstheme="minorBidi"/>
          <w:smallCaps w:val="0"/>
          <w:noProof/>
          <w:lang w:eastAsia="en-GB"/>
        </w:rPr>
      </w:pPr>
      <w:hyperlink w:anchor="_Toc148360073" w:history="1">
        <w:r w:rsidR="00FF0001" w:rsidRPr="00F07D24">
          <w:rPr>
            <w:rStyle w:val="Hyperlink"/>
            <w:rFonts w:cs="Tahoma"/>
            <w:noProof/>
          </w:rPr>
          <w:t>6.12.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s on Water Environment</w:t>
        </w:r>
        <w:r w:rsidR="00FF0001">
          <w:rPr>
            <w:noProof/>
            <w:webHidden/>
          </w:rPr>
          <w:tab/>
        </w:r>
        <w:r w:rsidR="00FF0001">
          <w:rPr>
            <w:noProof/>
            <w:webHidden/>
          </w:rPr>
          <w:fldChar w:fldCharType="begin"/>
        </w:r>
        <w:r w:rsidR="00FF0001">
          <w:rPr>
            <w:noProof/>
            <w:webHidden/>
          </w:rPr>
          <w:instrText xml:space="preserve"> PAGEREF _Toc148360073 \h </w:instrText>
        </w:r>
        <w:r w:rsidR="00FF0001">
          <w:rPr>
            <w:noProof/>
            <w:webHidden/>
          </w:rPr>
        </w:r>
        <w:r w:rsidR="00FF0001">
          <w:rPr>
            <w:noProof/>
            <w:webHidden/>
          </w:rPr>
          <w:fldChar w:fldCharType="separate"/>
        </w:r>
        <w:r w:rsidR="00FF0001">
          <w:rPr>
            <w:noProof/>
            <w:webHidden/>
          </w:rPr>
          <w:t>104</w:t>
        </w:r>
        <w:r w:rsidR="00FF0001">
          <w:rPr>
            <w:noProof/>
            <w:webHidden/>
          </w:rPr>
          <w:fldChar w:fldCharType="end"/>
        </w:r>
      </w:hyperlink>
    </w:p>
    <w:p w14:paraId="2FCA871E" w14:textId="02FE1380" w:rsidR="00FF0001" w:rsidRDefault="006F2DC6">
      <w:pPr>
        <w:pStyle w:val="TOC3"/>
        <w:rPr>
          <w:rFonts w:asciiTheme="minorHAnsi" w:eastAsiaTheme="minorEastAsia" w:hAnsiTheme="minorHAnsi" w:cstheme="minorBidi"/>
          <w:smallCaps w:val="0"/>
          <w:noProof/>
          <w:lang w:eastAsia="en-GB"/>
        </w:rPr>
      </w:pPr>
      <w:hyperlink w:anchor="_Toc148360074" w:history="1">
        <w:r w:rsidR="00FF0001" w:rsidRPr="00F07D24">
          <w:rPr>
            <w:rStyle w:val="Hyperlink"/>
            <w:rFonts w:cs="Tahoma"/>
            <w:noProof/>
          </w:rPr>
          <w:t>6.12.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s from Hazardous Materials</w:t>
        </w:r>
        <w:r w:rsidR="00FF0001">
          <w:rPr>
            <w:noProof/>
            <w:webHidden/>
          </w:rPr>
          <w:tab/>
        </w:r>
        <w:r w:rsidR="00FF0001">
          <w:rPr>
            <w:noProof/>
            <w:webHidden/>
          </w:rPr>
          <w:fldChar w:fldCharType="begin"/>
        </w:r>
        <w:r w:rsidR="00FF0001">
          <w:rPr>
            <w:noProof/>
            <w:webHidden/>
          </w:rPr>
          <w:instrText xml:space="preserve"> PAGEREF _Toc148360074 \h </w:instrText>
        </w:r>
        <w:r w:rsidR="00FF0001">
          <w:rPr>
            <w:noProof/>
            <w:webHidden/>
          </w:rPr>
        </w:r>
        <w:r w:rsidR="00FF0001">
          <w:rPr>
            <w:noProof/>
            <w:webHidden/>
          </w:rPr>
          <w:fldChar w:fldCharType="separate"/>
        </w:r>
        <w:r w:rsidR="00FF0001">
          <w:rPr>
            <w:noProof/>
            <w:webHidden/>
          </w:rPr>
          <w:t>105</w:t>
        </w:r>
        <w:r w:rsidR="00FF0001">
          <w:rPr>
            <w:noProof/>
            <w:webHidden/>
          </w:rPr>
          <w:fldChar w:fldCharType="end"/>
        </w:r>
      </w:hyperlink>
    </w:p>
    <w:p w14:paraId="07AE6577" w14:textId="1DFC82D4" w:rsidR="00FF0001" w:rsidRDefault="006F2DC6">
      <w:pPr>
        <w:pStyle w:val="TOC3"/>
        <w:rPr>
          <w:rFonts w:asciiTheme="minorHAnsi" w:eastAsiaTheme="minorEastAsia" w:hAnsiTheme="minorHAnsi" w:cstheme="minorBidi"/>
          <w:smallCaps w:val="0"/>
          <w:noProof/>
          <w:lang w:eastAsia="en-GB"/>
        </w:rPr>
      </w:pPr>
      <w:hyperlink w:anchor="_Toc148360075" w:history="1">
        <w:r w:rsidR="00FF0001" w:rsidRPr="00F07D24">
          <w:rPr>
            <w:rStyle w:val="Hyperlink"/>
            <w:rFonts w:cs="Tahoma"/>
            <w:noProof/>
          </w:rPr>
          <w:t>6.12.10</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Fire Hazards</w:t>
        </w:r>
        <w:r w:rsidR="00FF0001">
          <w:rPr>
            <w:noProof/>
            <w:webHidden/>
          </w:rPr>
          <w:tab/>
        </w:r>
        <w:r w:rsidR="00FF0001">
          <w:rPr>
            <w:noProof/>
            <w:webHidden/>
          </w:rPr>
          <w:fldChar w:fldCharType="begin"/>
        </w:r>
        <w:r w:rsidR="00FF0001">
          <w:rPr>
            <w:noProof/>
            <w:webHidden/>
          </w:rPr>
          <w:instrText xml:space="preserve"> PAGEREF _Toc148360075 \h </w:instrText>
        </w:r>
        <w:r w:rsidR="00FF0001">
          <w:rPr>
            <w:noProof/>
            <w:webHidden/>
          </w:rPr>
        </w:r>
        <w:r w:rsidR="00FF0001">
          <w:rPr>
            <w:noProof/>
            <w:webHidden/>
          </w:rPr>
          <w:fldChar w:fldCharType="separate"/>
        </w:r>
        <w:r w:rsidR="00FF0001">
          <w:rPr>
            <w:noProof/>
            <w:webHidden/>
          </w:rPr>
          <w:t>105</w:t>
        </w:r>
        <w:r w:rsidR="00FF0001">
          <w:rPr>
            <w:noProof/>
            <w:webHidden/>
          </w:rPr>
          <w:fldChar w:fldCharType="end"/>
        </w:r>
      </w:hyperlink>
    </w:p>
    <w:p w14:paraId="4877385B" w14:textId="493017A3" w:rsidR="00FF0001" w:rsidRDefault="006F2DC6">
      <w:pPr>
        <w:pStyle w:val="TOC3"/>
        <w:rPr>
          <w:rFonts w:asciiTheme="minorHAnsi" w:eastAsiaTheme="minorEastAsia" w:hAnsiTheme="minorHAnsi" w:cstheme="minorBidi"/>
          <w:smallCaps w:val="0"/>
          <w:noProof/>
          <w:lang w:eastAsia="en-GB"/>
        </w:rPr>
      </w:pPr>
      <w:hyperlink w:anchor="_Toc148360076" w:history="1">
        <w:r w:rsidR="00FF0001" w:rsidRPr="00F07D24">
          <w:rPr>
            <w:rStyle w:val="Hyperlink"/>
            <w:rFonts w:cs="Tahoma"/>
            <w:noProof/>
          </w:rPr>
          <w:t>6.12.1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s of construction material sourcing (e.g., quarrying)</w:t>
        </w:r>
        <w:r w:rsidR="00FF0001">
          <w:rPr>
            <w:noProof/>
            <w:webHidden/>
          </w:rPr>
          <w:tab/>
        </w:r>
        <w:r w:rsidR="00FF0001">
          <w:rPr>
            <w:noProof/>
            <w:webHidden/>
          </w:rPr>
          <w:fldChar w:fldCharType="begin"/>
        </w:r>
        <w:r w:rsidR="00FF0001">
          <w:rPr>
            <w:noProof/>
            <w:webHidden/>
          </w:rPr>
          <w:instrText xml:space="preserve"> PAGEREF _Toc148360076 \h </w:instrText>
        </w:r>
        <w:r w:rsidR="00FF0001">
          <w:rPr>
            <w:noProof/>
            <w:webHidden/>
          </w:rPr>
        </w:r>
        <w:r w:rsidR="00FF0001">
          <w:rPr>
            <w:noProof/>
            <w:webHidden/>
          </w:rPr>
          <w:fldChar w:fldCharType="separate"/>
        </w:r>
        <w:r w:rsidR="00FF0001">
          <w:rPr>
            <w:noProof/>
            <w:webHidden/>
          </w:rPr>
          <w:t>106</w:t>
        </w:r>
        <w:r w:rsidR="00FF0001">
          <w:rPr>
            <w:noProof/>
            <w:webHidden/>
          </w:rPr>
          <w:fldChar w:fldCharType="end"/>
        </w:r>
      </w:hyperlink>
    </w:p>
    <w:p w14:paraId="20B9E8C1" w14:textId="780E0608" w:rsidR="00FF0001" w:rsidRDefault="006F2DC6">
      <w:pPr>
        <w:pStyle w:val="TOC3"/>
        <w:rPr>
          <w:rFonts w:asciiTheme="minorHAnsi" w:eastAsiaTheme="minorEastAsia" w:hAnsiTheme="minorHAnsi" w:cstheme="minorBidi"/>
          <w:smallCaps w:val="0"/>
          <w:noProof/>
          <w:lang w:eastAsia="en-GB"/>
        </w:rPr>
      </w:pPr>
      <w:hyperlink w:anchor="_Toc148360077" w:history="1">
        <w:r w:rsidR="00FF0001" w:rsidRPr="00F07D24">
          <w:rPr>
            <w:rStyle w:val="Hyperlink"/>
            <w:rFonts w:cs="Tahoma"/>
            <w:noProof/>
          </w:rPr>
          <w:t>6.12.1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nergy Consumption</w:t>
        </w:r>
        <w:r w:rsidR="00FF0001">
          <w:rPr>
            <w:noProof/>
            <w:webHidden/>
          </w:rPr>
          <w:tab/>
        </w:r>
        <w:r w:rsidR="00FF0001">
          <w:rPr>
            <w:noProof/>
            <w:webHidden/>
          </w:rPr>
          <w:fldChar w:fldCharType="begin"/>
        </w:r>
        <w:r w:rsidR="00FF0001">
          <w:rPr>
            <w:noProof/>
            <w:webHidden/>
          </w:rPr>
          <w:instrText xml:space="preserve"> PAGEREF _Toc148360077 \h </w:instrText>
        </w:r>
        <w:r w:rsidR="00FF0001">
          <w:rPr>
            <w:noProof/>
            <w:webHidden/>
          </w:rPr>
        </w:r>
        <w:r w:rsidR="00FF0001">
          <w:rPr>
            <w:noProof/>
            <w:webHidden/>
          </w:rPr>
          <w:fldChar w:fldCharType="separate"/>
        </w:r>
        <w:r w:rsidR="00FF0001">
          <w:rPr>
            <w:noProof/>
            <w:webHidden/>
          </w:rPr>
          <w:t>106</w:t>
        </w:r>
        <w:r w:rsidR="00FF0001">
          <w:rPr>
            <w:noProof/>
            <w:webHidden/>
          </w:rPr>
          <w:fldChar w:fldCharType="end"/>
        </w:r>
      </w:hyperlink>
    </w:p>
    <w:p w14:paraId="17230AF5" w14:textId="4CC23A4C" w:rsidR="00FF0001" w:rsidRDefault="006F2DC6">
      <w:pPr>
        <w:pStyle w:val="TOC2"/>
        <w:rPr>
          <w:rFonts w:asciiTheme="minorHAnsi" w:eastAsiaTheme="minorEastAsia" w:hAnsiTheme="minorHAnsi" w:cstheme="minorBidi"/>
          <w:b w:val="0"/>
          <w:bCs w:val="0"/>
          <w:smallCaps w:val="0"/>
          <w:noProof/>
          <w:lang w:eastAsia="en-GB"/>
        </w:rPr>
      </w:pPr>
      <w:hyperlink w:anchor="_Toc148360078" w:history="1">
        <w:r w:rsidR="00FF0001" w:rsidRPr="00F07D24">
          <w:rPr>
            <w:rStyle w:val="Hyperlink"/>
            <w:rFonts w:cs="Tahoma"/>
            <w:noProof/>
          </w:rPr>
          <w:t>6.1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Social Impacts – Construction Phase</w:t>
        </w:r>
        <w:r w:rsidR="00FF0001">
          <w:rPr>
            <w:noProof/>
            <w:webHidden/>
          </w:rPr>
          <w:tab/>
        </w:r>
        <w:r w:rsidR="00FF0001">
          <w:rPr>
            <w:noProof/>
            <w:webHidden/>
          </w:rPr>
          <w:fldChar w:fldCharType="begin"/>
        </w:r>
        <w:r w:rsidR="00FF0001">
          <w:rPr>
            <w:noProof/>
            <w:webHidden/>
          </w:rPr>
          <w:instrText xml:space="preserve"> PAGEREF _Toc148360078 \h </w:instrText>
        </w:r>
        <w:r w:rsidR="00FF0001">
          <w:rPr>
            <w:noProof/>
            <w:webHidden/>
          </w:rPr>
        </w:r>
        <w:r w:rsidR="00FF0001">
          <w:rPr>
            <w:noProof/>
            <w:webHidden/>
          </w:rPr>
          <w:fldChar w:fldCharType="separate"/>
        </w:r>
        <w:r w:rsidR="00FF0001">
          <w:rPr>
            <w:noProof/>
            <w:webHidden/>
          </w:rPr>
          <w:t>106</w:t>
        </w:r>
        <w:r w:rsidR="00FF0001">
          <w:rPr>
            <w:noProof/>
            <w:webHidden/>
          </w:rPr>
          <w:fldChar w:fldCharType="end"/>
        </w:r>
      </w:hyperlink>
    </w:p>
    <w:p w14:paraId="3668207D" w14:textId="48603005" w:rsidR="00FF0001" w:rsidRDefault="006F2DC6">
      <w:pPr>
        <w:pStyle w:val="TOC3"/>
        <w:rPr>
          <w:rFonts w:asciiTheme="minorHAnsi" w:eastAsiaTheme="minorEastAsia" w:hAnsiTheme="minorHAnsi" w:cstheme="minorBidi"/>
          <w:smallCaps w:val="0"/>
          <w:noProof/>
          <w:lang w:eastAsia="en-GB"/>
        </w:rPr>
      </w:pPr>
      <w:hyperlink w:anchor="_Toc148360079" w:history="1">
        <w:r w:rsidR="00FF0001" w:rsidRPr="00F07D24">
          <w:rPr>
            <w:rStyle w:val="Hyperlink"/>
            <w:rFonts w:cs="Tahoma"/>
            <w:noProof/>
          </w:rPr>
          <w:t>6.13.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Occupational Health and Safety</w:t>
        </w:r>
        <w:r w:rsidR="00FF0001">
          <w:rPr>
            <w:noProof/>
            <w:webHidden/>
          </w:rPr>
          <w:tab/>
        </w:r>
        <w:r w:rsidR="00FF0001">
          <w:rPr>
            <w:noProof/>
            <w:webHidden/>
          </w:rPr>
          <w:fldChar w:fldCharType="begin"/>
        </w:r>
        <w:r w:rsidR="00FF0001">
          <w:rPr>
            <w:noProof/>
            <w:webHidden/>
          </w:rPr>
          <w:instrText xml:space="preserve"> PAGEREF _Toc148360079 \h </w:instrText>
        </w:r>
        <w:r w:rsidR="00FF0001">
          <w:rPr>
            <w:noProof/>
            <w:webHidden/>
          </w:rPr>
        </w:r>
        <w:r w:rsidR="00FF0001">
          <w:rPr>
            <w:noProof/>
            <w:webHidden/>
          </w:rPr>
          <w:fldChar w:fldCharType="separate"/>
        </w:r>
        <w:r w:rsidR="00FF0001">
          <w:rPr>
            <w:noProof/>
            <w:webHidden/>
          </w:rPr>
          <w:t>106</w:t>
        </w:r>
        <w:r w:rsidR="00FF0001">
          <w:rPr>
            <w:noProof/>
            <w:webHidden/>
          </w:rPr>
          <w:fldChar w:fldCharType="end"/>
        </w:r>
      </w:hyperlink>
    </w:p>
    <w:p w14:paraId="53B319D3" w14:textId="07164281" w:rsidR="00FF0001" w:rsidRDefault="006F2DC6">
      <w:pPr>
        <w:pStyle w:val="TOC3"/>
        <w:rPr>
          <w:rFonts w:asciiTheme="minorHAnsi" w:eastAsiaTheme="minorEastAsia" w:hAnsiTheme="minorHAnsi" w:cstheme="minorBidi"/>
          <w:smallCaps w:val="0"/>
          <w:noProof/>
          <w:lang w:eastAsia="en-GB"/>
        </w:rPr>
      </w:pPr>
      <w:hyperlink w:anchor="_Toc148360080" w:history="1">
        <w:r w:rsidR="00FF0001" w:rsidRPr="00F07D24">
          <w:rPr>
            <w:rStyle w:val="Hyperlink"/>
            <w:rFonts w:cs="Tahoma"/>
            <w:noProof/>
          </w:rPr>
          <w:t>6.13.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mmunity Health and Safety</w:t>
        </w:r>
        <w:r w:rsidR="00FF0001">
          <w:rPr>
            <w:noProof/>
            <w:webHidden/>
          </w:rPr>
          <w:tab/>
        </w:r>
        <w:r w:rsidR="00FF0001">
          <w:rPr>
            <w:noProof/>
            <w:webHidden/>
          </w:rPr>
          <w:fldChar w:fldCharType="begin"/>
        </w:r>
        <w:r w:rsidR="00FF0001">
          <w:rPr>
            <w:noProof/>
            <w:webHidden/>
          </w:rPr>
          <w:instrText xml:space="preserve"> PAGEREF _Toc148360080 \h </w:instrText>
        </w:r>
        <w:r w:rsidR="00FF0001">
          <w:rPr>
            <w:noProof/>
            <w:webHidden/>
          </w:rPr>
        </w:r>
        <w:r w:rsidR="00FF0001">
          <w:rPr>
            <w:noProof/>
            <w:webHidden/>
          </w:rPr>
          <w:fldChar w:fldCharType="separate"/>
        </w:r>
        <w:r w:rsidR="00FF0001">
          <w:rPr>
            <w:noProof/>
            <w:webHidden/>
          </w:rPr>
          <w:t>107</w:t>
        </w:r>
        <w:r w:rsidR="00FF0001">
          <w:rPr>
            <w:noProof/>
            <w:webHidden/>
          </w:rPr>
          <w:fldChar w:fldCharType="end"/>
        </w:r>
      </w:hyperlink>
    </w:p>
    <w:p w14:paraId="18F29942" w14:textId="7C32CBA4" w:rsidR="00FF0001" w:rsidRDefault="006F2DC6">
      <w:pPr>
        <w:pStyle w:val="TOC3"/>
        <w:rPr>
          <w:rFonts w:asciiTheme="minorHAnsi" w:eastAsiaTheme="minorEastAsia" w:hAnsiTheme="minorHAnsi" w:cstheme="minorBidi"/>
          <w:smallCaps w:val="0"/>
          <w:noProof/>
          <w:lang w:eastAsia="en-GB"/>
        </w:rPr>
      </w:pPr>
      <w:hyperlink w:anchor="_Toc148360081" w:history="1">
        <w:r w:rsidR="00FF0001" w:rsidRPr="00F07D24">
          <w:rPr>
            <w:rStyle w:val="Hyperlink"/>
            <w:rFonts w:cs="Tahoma"/>
            <w:noProof/>
          </w:rPr>
          <w:t>6.13.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bour Influx and related Impacts</w:t>
        </w:r>
        <w:r w:rsidR="00FF0001">
          <w:rPr>
            <w:noProof/>
            <w:webHidden/>
          </w:rPr>
          <w:tab/>
        </w:r>
        <w:r w:rsidR="00FF0001">
          <w:rPr>
            <w:noProof/>
            <w:webHidden/>
          </w:rPr>
          <w:fldChar w:fldCharType="begin"/>
        </w:r>
        <w:r w:rsidR="00FF0001">
          <w:rPr>
            <w:noProof/>
            <w:webHidden/>
          </w:rPr>
          <w:instrText xml:space="preserve"> PAGEREF _Toc148360081 \h </w:instrText>
        </w:r>
        <w:r w:rsidR="00FF0001">
          <w:rPr>
            <w:noProof/>
            <w:webHidden/>
          </w:rPr>
        </w:r>
        <w:r w:rsidR="00FF0001">
          <w:rPr>
            <w:noProof/>
            <w:webHidden/>
          </w:rPr>
          <w:fldChar w:fldCharType="separate"/>
        </w:r>
        <w:r w:rsidR="00FF0001">
          <w:rPr>
            <w:noProof/>
            <w:webHidden/>
          </w:rPr>
          <w:t>108</w:t>
        </w:r>
        <w:r w:rsidR="00FF0001">
          <w:rPr>
            <w:noProof/>
            <w:webHidden/>
          </w:rPr>
          <w:fldChar w:fldCharType="end"/>
        </w:r>
      </w:hyperlink>
    </w:p>
    <w:p w14:paraId="2DEE3824" w14:textId="656109A8" w:rsidR="00FF0001" w:rsidRDefault="006F2DC6">
      <w:pPr>
        <w:pStyle w:val="TOC3"/>
        <w:rPr>
          <w:rFonts w:asciiTheme="minorHAnsi" w:eastAsiaTheme="minorEastAsia" w:hAnsiTheme="minorHAnsi" w:cstheme="minorBidi"/>
          <w:smallCaps w:val="0"/>
          <w:noProof/>
          <w:lang w:eastAsia="en-GB"/>
        </w:rPr>
      </w:pPr>
      <w:hyperlink w:anchor="_Toc148360082" w:history="1">
        <w:r w:rsidR="00FF0001" w:rsidRPr="00F07D24">
          <w:rPr>
            <w:rStyle w:val="Hyperlink"/>
            <w:rFonts w:cs="Tahoma"/>
            <w:noProof/>
          </w:rPr>
          <w:t>6.13.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hild labour</w:t>
        </w:r>
        <w:r w:rsidR="00FF0001">
          <w:rPr>
            <w:noProof/>
            <w:webHidden/>
          </w:rPr>
          <w:tab/>
        </w:r>
        <w:r w:rsidR="00FF0001">
          <w:rPr>
            <w:noProof/>
            <w:webHidden/>
          </w:rPr>
          <w:fldChar w:fldCharType="begin"/>
        </w:r>
        <w:r w:rsidR="00FF0001">
          <w:rPr>
            <w:noProof/>
            <w:webHidden/>
          </w:rPr>
          <w:instrText xml:space="preserve"> PAGEREF _Toc148360082 \h </w:instrText>
        </w:r>
        <w:r w:rsidR="00FF0001">
          <w:rPr>
            <w:noProof/>
            <w:webHidden/>
          </w:rPr>
        </w:r>
        <w:r w:rsidR="00FF0001">
          <w:rPr>
            <w:noProof/>
            <w:webHidden/>
          </w:rPr>
          <w:fldChar w:fldCharType="separate"/>
        </w:r>
        <w:r w:rsidR="00FF0001">
          <w:rPr>
            <w:noProof/>
            <w:webHidden/>
          </w:rPr>
          <w:t>109</w:t>
        </w:r>
        <w:r w:rsidR="00FF0001">
          <w:rPr>
            <w:noProof/>
            <w:webHidden/>
          </w:rPr>
          <w:fldChar w:fldCharType="end"/>
        </w:r>
      </w:hyperlink>
    </w:p>
    <w:p w14:paraId="26EC9BA4" w14:textId="4E209808" w:rsidR="00FF0001" w:rsidRDefault="006F2DC6">
      <w:pPr>
        <w:pStyle w:val="TOC3"/>
        <w:rPr>
          <w:rFonts w:asciiTheme="minorHAnsi" w:eastAsiaTheme="minorEastAsia" w:hAnsiTheme="minorHAnsi" w:cstheme="minorBidi"/>
          <w:smallCaps w:val="0"/>
          <w:noProof/>
          <w:lang w:eastAsia="en-GB"/>
        </w:rPr>
      </w:pPr>
      <w:hyperlink w:anchor="_Toc148360083" w:history="1">
        <w:r w:rsidR="00FF0001" w:rsidRPr="00F07D24">
          <w:rPr>
            <w:rStyle w:val="Hyperlink"/>
            <w:rFonts w:cs="Tahoma"/>
            <w:noProof/>
          </w:rPr>
          <w:t>6.13.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s on Cultural Heritage</w:t>
        </w:r>
        <w:r w:rsidR="00FF0001">
          <w:rPr>
            <w:noProof/>
            <w:webHidden/>
          </w:rPr>
          <w:tab/>
        </w:r>
        <w:r w:rsidR="00FF0001">
          <w:rPr>
            <w:noProof/>
            <w:webHidden/>
          </w:rPr>
          <w:fldChar w:fldCharType="begin"/>
        </w:r>
        <w:r w:rsidR="00FF0001">
          <w:rPr>
            <w:noProof/>
            <w:webHidden/>
          </w:rPr>
          <w:instrText xml:space="preserve"> PAGEREF _Toc148360083 \h </w:instrText>
        </w:r>
        <w:r w:rsidR="00FF0001">
          <w:rPr>
            <w:noProof/>
            <w:webHidden/>
          </w:rPr>
        </w:r>
        <w:r w:rsidR="00FF0001">
          <w:rPr>
            <w:noProof/>
            <w:webHidden/>
          </w:rPr>
          <w:fldChar w:fldCharType="separate"/>
        </w:r>
        <w:r w:rsidR="00FF0001">
          <w:rPr>
            <w:noProof/>
            <w:webHidden/>
          </w:rPr>
          <w:t>109</w:t>
        </w:r>
        <w:r w:rsidR="00FF0001">
          <w:rPr>
            <w:noProof/>
            <w:webHidden/>
          </w:rPr>
          <w:fldChar w:fldCharType="end"/>
        </w:r>
      </w:hyperlink>
    </w:p>
    <w:p w14:paraId="5E1B9EE5" w14:textId="3917B98C" w:rsidR="00FF0001" w:rsidRDefault="006F2DC6">
      <w:pPr>
        <w:pStyle w:val="TOC3"/>
        <w:rPr>
          <w:rFonts w:asciiTheme="minorHAnsi" w:eastAsiaTheme="minorEastAsia" w:hAnsiTheme="minorHAnsi" w:cstheme="minorBidi"/>
          <w:smallCaps w:val="0"/>
          <w:noProof/>
          <w:lang w:eastAsia="en-GB"/>
        </w:rPr>
      </w:pPr>
      <w:hyperlink w:anchor="_Toc148360084" w:history="1">
        <w:r w:rsidR="00FF0001" w:rsidRPr="00F07D24">
          <w:rPr>
            <w:rStyle w:val="Hyperlink"/>
            <w:rFonts w:cs="Tahoma"/>
            <w:noProof/>
          </w:rPr>
          <w:t>6.13.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ender Based Violence, SEA &amp; SH</w:t>
        </w:r>
        <w:r w:rsidR="00FF0001">
          <w:rPr>
            <w:noProof/>
            <w:webHidden/>
          </w:rPr>
          <w:tab/>
        </w:r>
        <w:r w:rsidR="00FF0001">
          <w:rPr>
            <w:noProof/>
            <w:webHidden/>
          </w:rPr>
          <w:fldChar w:fldCharType="begin"/>
        </w:r>
        <w:r w:rsidR="00FF0001">
          <w:rPr>
            <w:noProof/>
            <w:webHidden/>
          </w:rPr>
          <w:instrText xml:space="preserve"> PAGEREF _Toc148360084 \h </w:instrText>
        </w:r>
        <w:r w:rsidR="00FF0001">
          <w:rPr>
            <w:noProof/>
            <w:webHidden/>
          </w:rPr>
        </w:r>
        <w:r w:rsidR="00FF0001">
          <w:rPr>
            <w:noProof/>
            <w:webHidden/>
          </w:rPr>
          <w:fldChar w:fldCharType="separate"/>
        </w:r>
        <w:r w:rsidR="00FF0001">
          <w:rPr>
            <w:noProof/>
            <w:webHidden/>
          </w:rPr>
          <w:t>110</w:t>
        </w:r>
        <w:r w:rsidR="00FF0001">
          <w:rPr>
            <w:noProof/>
            <w:webHidden/>
          </w:rPr>
          <w:fldChar w:fldCharType="end"/>
        </w:r>
      </w:hyperlink>
    </w:p>
    <w:p w14:paraId="64AB997F" w14:textId="00B44295" w:rsidR="00FF0001" w:rsidRDefault="006F2DC6">
      <w:pPr>
        <w:pStyle w:val="TOC3"/>
        <w:rPr>
          <w:rFonts w:asciiTheme="minorHAnsi" w:eastAsiaTheme="minorEastAsia" w:hAnsiTheme="minorHAnsi" w:cstheme="minorBidi"/>
          <w:smallCaps w:val="0"/>
          <w:noProof/>
          <w:lang w:eastAsia="en-GB"/>
        </w:rPr>
      </w:pPr>
      <w:hyperlink w:anchor="_Toc148360085" w:history="1">
        <w:r w:rsidR="00FF0001" w:rsidRPr="00F07D24">
          <w:rPr>
            <w:rStyle w:val="Hyperlink"/>
            <w:rFonts w:cs="Tahoma"/>
            <w:noProof/>
          </w:rPr>
          <w:t>6.13.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xclusion of VMGs, Vulnerable Individuals and Households</w:t>
        </w:r>
        <w:r w:rsidR="00FF0001">
          <w:rPr>
            <w:noProof/>
            <w:webHidden/>
          </w:rPr>
          <w:tab/>
        </w:r>
        <w:r w:rsidR="00FF0001">
          <w:rPr>
            <w:noProof/>
            <w:webHidden/>
          </w:rPr>
          <w:fldChar w:fldCharType="begin"/>
        </w:r>
        <w:r w:rsidR="00FF0001">
          <w:rPr>
            <w:noProof/>
            <w:webHidden/>
          </w:rPr>
          <w:instrText xml:space="preserve"> PAGEREF _Toc148360085 \h </w:instrText>
        </w:r>
        <w:r w:rsidR="00FF0001">
          <w:rPr>
            <w:noProof/>
            <w:webHidden/>
          </w:rPr>
        </w:r>
        <w:r w:rsidR="00FF0001">
          <w:rPr>
            <w:noProof/>
            <w:webHidden/>
          </w:rPr>
          <w:fldChar w:fldCharType="separate"/>
        </w:r>
        <w:r w:rsidR="00FF0001">
          <w:rPr>
            <w:noProof/>
            <w:webHidden/>
          </w:rPr>
          <w:t>111</w:t>
        </w:r>
        <w:r w:rsidR="00FF0001">
          <w:rPr>
            <w:noProof/>
            <w:webHidden/>
          </w:rPr>
          <w:fldChar w:fldCharType="end"/>
        </w:r>
      </w:hyperlink>
    </w:p>
    <w:p w14:paraId="262C82F7" w14:textId="73055859" w:rsidR="00FF0001" w:rsidRDefault="006F2DC6">
      <w:pPr>
        <w:pStyle w:val="TOC3"/>
        <w:rPr>
          <w:rFonts w:asciiTheme="minorHAnsi" w:eastAsiaTheme="minorEastAsia" w:hAnsiTheme="minorHAnsi" w:cstheme="minorBidi"/>
          <w:smallCaps w:val="0"/>
          <w:noProof/>
          <w:lang w:eastAsia="en-GB"/>
        </w:rPr>
      </w:pPr>
      <w:hyperlink w:anchor="_Toc148360086" w:history="1">
        <w:r w:rsidR="00FF0001" w:rsidRPr="00F07D24">
          <w:rPr>
            <w:rStyle w:val="Hyperlink"/>
            <w:rFonts w:cs="Tahoma"/>
            <w:noProof/>
          </w:rPr>
          <w:t>6.13.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isk of Communicable Diseases</w:t>
        </w:r>
        <w:r w:rsidR="00FF0001">
          <w:rPr>
            <w:noProof/>
            <w:webHidden/>
          </w:rPr>
          <w:tab/>
        </w:r>
        <w:r w:rsidR="00FF0001">
          <w:rPr>
            <w:noProof/>
            <w:webHidden/>
          </w:rPr>
          <w:fldChar w:fldCharType="begin"/>
        </w:r>
        <w:r w:rsidR="00FF0001">
          <w:rPr>
            <w:noProof/>
            <w:webHidden/>
          </w:rPr>
          <w:instrText xml:space="preserve"> PAGEREF _Toc148360086 \h </w:instrText>
        </w:r>
        <w:r w:rsidR="00FF0001">
          <w:rPr>
            <w:noProof/>
            <w:webHidden/>
          </w:rPr>
        </w:r>
        <w:r w:rsidR="00FF0001">
          <w:rPr>
            <w:noProof/>
            <w:webHidden/>
          </w:rPr>
          <w:fldChar w:fldCharType="separate"/>
        </w:r>
        <w:r w:rsidR="00FF0001">
          <w:rPr>
            <w:noProof/>
            <w:webHidden/>
          </w:rPr>
          <w:t>112</w:t>
        </w:r>
        <w:r w:rsidR="00FF0001">
          <w:rPr>
            <w:noProof/>
            <w:webHidden/>
          </w:rPr>
          <w:fldChar w:fldCharType="end"/>
        </w:r>
      </w:hyperlink>
    </w:p>
    <w:p w14:paraId="14A911CE" w14:textId="6EAD9538" w:rsidR="00FF0001" w:rsidRDefault="006F2DC6">
      <w:pPr>
        <w:pStyle w:val="TOC3"/>
        <w:rPr>
          <w:rFonts w:asciiTheme="minorHAnsi" w:eastAsiaTheme="minorEastAsia" w:hAnsiTheme="minorHAnsi" w:cstheme="minorBidi"/>
          <w:smallCaps w:val="0"/>
          <w:noProof/>
          <w:lang w:eastAsia="en-GB"/>
        </w:rPr>
      </w:pPr>
      <w:hyperlink w:anchor="_Toc148360087" w:history="1">
        <w:r w:rsidR="00FF0001" w:rsidRPr="00F07D24">
          <w:rPr>
            <w:rStyle w:val="Hyperlink"/>
            <w:rFonts w:cs="Tahoma"/>
            <w:noProof/>
          </w:rPr>
          <w:t>6.13.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ncreased Water Demand</w:t>
        </w:r>
        <w:r w:rsidR="00FF0001">
          <w:rPr>
            <w:noProof/>
            <w:webHidden/>
          </w:rPr>
          <w:tab/>
        </w:r>
        <w:r w:rsidR="00FF0001">
          <w:rPr>
            <w:noProof/>
            <w:webHidden/>
          </w:rPr>
          <w:fldChar w:fldCharType="begin"/>
        </w:r>
        <w:r w:rsidR="00FF0001">
          <w:rPr>
            <w:noProof/>
            <w:webHidden/>
          </w:rPr>
          <w:instrText xml:space="preserve"> PAGEREF _Toc148360087 \h </w:instrText>
        </w:r>
        <w:r w:rsidR="00FF0001">
          <w:rPr>
            <w:noProof/>
            <w:webHidden/>
          </w:rPr>
        </w:r>
        <w:r w:rsidR="00FF0001">
          <w:rPr>
            <w:noProof/>
            <w:webHidden/>
          </w:rPr>
          <w:fldChar w:fldCharType="separate"/>
        </w:r>
        <w:r w:rsidR="00FF0001">
          <w:rPr>
            <w:noProof/>
            <w:webHidden/>
          </w:rPr>
          <w:t>113</w:t>
        </w:r>
        <w:r w:rsidR="00FF0001">
          <w:rPr>
            <w:noProof/>
            <w:webHidden/>
          </w:rPr>
          <w:fldChar w:fldCharType="end"/>
        </w:r>
      </w:hyperlink>
    </w:p>
    <w:p w14:paraId="351CB7AC" w14:textId="74B3B3AB" w:rsidR="00FF0001" w:rsidRDefault="006F2DC6">
      <w:pPr>
        <w:pStyle w:val="TOC3"/>
        <w:rPr>
          <w:rFonts w:asciiTheme="minorHAnsi" w:eastAsiaTheme="minorEastAsia" w:hAnsiTheme="minorHAnsi" w:cstheme="minorBidi"/>
          <w:smallCaps w:val="0"/>
          <w:noProof/>
          <w:lang w:eastAsia="en-GB"/>
        </w:rPr>
      </w:pPr>
      <w:hyperlink w:anchor="_Toc148360088" w:history="1">
        <w:r w:rsidR="00FF0001" w:rsidRPr="00F07D24">
          <w:rPr>
            <w:rStyle w:val="Hyperlink"/>
            <w:rFonts w:cs="Tahoma"/>
            <w:noProof/>
          </w:rPr>
          <w:t>6.13.10</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Forced Labor</w:t>
        </w:r>
        <w:r w:rsidR="00FF0001">
          <w:rPr>
            <w:noProof/>
            <w:webHidden/>
          </w:rPr>
          <w:tab/>
        </w:r>
        <w:r w:rsidR="00FF0001">
          <w:rPr>
            <w:noProof/>
            <w:webHidden/>
          </w:rPr>
          <w:fldChar w:fldCharType="begin"/>
        </w:r>
        <w:r w:rsidR="00FF0001">
          <w:rPr>
            <w:noProof/>
            <w:webHidden/>
          </w:rPr>
          <w:instrText xml:space="preserve"> PAGEREF _Toc148360088 \h </w:instrText>
        </w:r>
        <w:r w:rsidR="00FF0001">
          <w:rPr>
            <w:noProof/>
            <w:webHidden/>
          </w:rPr>
        </w:r>
        <w:r w:rsidR="00FF0001">
          <w:rPr>
            <w:noProof/>
            <w:webHidden/>
          </w:rPr>
          <w:fldChar w:fldCharType="separate"/>
        </w:r>
        <w:r w:rsidR="00FF0001">
          <w:rPr>
            <w:noProof/>
            <w:webHidden/>
          </w:rPr>
          <w:t>113</w:t>
        </w:r>
        <w:r w:rsidR="00FF0001">
          <w:rPr>
            <w:noProof/>
            <w:webHidden/>
          </w:rPr>
          <w:fldChar w:fldCharType="end"/>
        </w:r>
      </w:hyperlink>
    </w:p>
    <w:p w14:paraId="29BEFEED" w14:textId="65207F10" w:rsidR="00FF0001" w:rsidRDefault="006F2DC6">
      <w:pPr>
        <w:pStyle w:val="TOC2"/>
        <w:rPr>
          <w:rFonts w:asciiTheme="minorHAnsi" w:eastAsiaTheme="minorEastAsia" w:hAnsiTheme="minorHAnsi" w:cstheme="minorBidi"/>
          <w:b w:val="0"/>
          <w:bCs w:val="0"/>
          <w:smallCaps w:val="0"/>
          <w:noProof/>
          <w:lang w:eastAsia="en-GB"/>
        </w:rPr>
      </w:pPr>
      <w:hyperlink w:anchor="_Toc148360089" w:history="1">
        <w:r w:rsidR="00FF0001" w:rsidRPr="00F07D24">
          <w:rPr>
            <w:rStyle w:val="Hyperlink"/>
            <w:rFonts w:cs="Tahoma"/>
            <w:noProof/>
          </w:rPr>
          <w:t>6.14</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POSITIVE IMPACTS- OPERATION PHASE</w:t>
        </w:r>
        <w:r w:rsidR="00FF0001">
          <w:rPr>
            <w:noProof/>
            <w:webHidden/>
          </w:rPr>
          <w:tab/>
        </w:r>
        <w:r w:rsidR="00FF0001">
          <w:rPr>
            <w:noProof/>
            <w:webHidden/>
          </w:rPr>
          <w:fldChar w:fldCharType="begin"/>
        </w:r>
        <w:r w:rsidR="00FF0001">
          <w:rPr>
            <w:noProof/>
            <w:webHidden/>
          </w:rPr>
          <w:instrText xml:space="preserve"> PAGEREF _Toc148360089 \h </w:instrText>
        </w:r>
        <w:r w:rsidR="00FF0001">
          <w:rPr>
            <w:noProof/>
            <w:webHidden/>
          </w:rPr>
        </w:r>
        <w:r w:rsidR="00FF0001">
          <w:rPr>
            <w:noProof/>
            <w:webHidden/>
          </w:rPr>
          <w:fldChar w:fldCharType="separate"/>
        </w:r>
        <w:r w:rsidR="00FF0001">
          <w:rPr>
            <w:noProof/>
            <w:webHidden/>
          </w:rPr>
          <w:t>113</w:t>
        </w:r>
        <w:r w:rsidR="00FF0001">
          <w:rPr>
            <w:noProof/>
            <w:webHidden/>
          </w:rPr>
          <w:fldChar w:fldCharType="end"/>
        </w:r>
      </w:hyperlink>
    </w:p>
    <w:p w14:paraId="1F46A1D7" w14:textId="3EF60749" w:rsidR="00FF0001" w:rsidRDefault="006F2DC6">
      <w:pPr>
        <w:pStyle w:val="TOC3"/>
        <w:rPr>
          <w:rFonts w:asciiTheme="minorHAnsi" w:eastAsiaTheme="minorEastAsia" w:hAnsiTheme="minorHAnsi" w:cstheme="minorBidi"/>
          <w:smallCaps w:val="0"/>
          <w:noProof/>
          <w:lang w:eastAsia="en-GB"/>
        </w:rPr>
      </w:pPr>
      <w:hyperlink w:anchor="_Toc148360090" w:history="1">
        <w:r w:rsidR="00FF0001" w:rsidRPr="00F07D24">
          <w:rPr>
            <w:rStyle w:val="Hyperlink"/>
            <w:rFonts w:cs="Tahoma"/>
            <w:noProof/>
          </w:rPr>
          <w:t>6.14.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Economy and Employment</w:t>
        </w:r>
        <w:r w:rsidR="00FF0001">
          <w:rPr>
            <w:noProof/>
            <w:webHidden/>
          </w:rPr>
          <w:tab/>
        </w:r>
        <w:r w:rsidR="00FF0001">
          <w:rPr>
            <w:noProof/>
            <w:webHidden/>
          </w:rPr>
          <w:fldChar w:fldCharType="begin"/>
        </w:r>
        <w:r w:rsidR="00FF0001">
          <w:rPr>
            <w:noProof/>
            <w:webHidden/>
          </w:rPr>
          <w:instrText xml:space="preserve"> PAGEREF _Toc148360090 \h </w:instrText>
        </w:r>
        <w:r w:rsidR="00FF0001">
          <w:rPr>
            <w:noProof/>
            <w:webHidden/>
          </w:rPr>
        </w:r>
        <w:r w:rsidR="00FF0001">
          <w:rPr>
            <w:noProof/>
            <w:webHidden/>
          </w:rPr>
          <w:fldChar w:fldCharType="separate"/>
        </w:r>
        <w:r w:rsidR="00FF0001">
          <w:rPr>
            <w:noProof/>
            <w:webHidden/>
          </w:rPr>
          <w:t>113</w:t>
        </w:r>
        <w:r w:rsidR="00FF0001">
          <w:rPr>
            <w:noProof/>
            <w:webHidden/>
          </w:rPr>
          <w:fldChar w:fldCharType="end"/>
        </w:r>
      </w:hyperlink>
    </w:p>
    <w:p w14:paraId="73BB837A" w14:textId="148F2677" w:rsidR="00FF0001" w:rsidRDefault="006F2DC6">
      <w:pPr>
        <w:pStyle w:val="TOC3"/>
        <w:rPr>
          <w:rFonts w:asciiTheme="minorHAnsi" w:eastAsiaTheme="minorEastAsia" w:hAnsiTheme="minorHAnsi" w:cstheme="minorBidi"/>
          <w:smallCaps w:val="0"/>
          <w:noProof/>
          <w:lang w:eastAsia="en-GB"/>
        </w:rPr>
      </w:pPr>
      <w:hyperlink w:anchor="_Toc148360091" w:history="1">
        <w:r w:rsidR="00FF0001" w:rsidRPr="00F07D24">
          <w:rPr>
            <w:rStyle w:val="Hyperlink"/>
            <w:rFonts w:cs="Tahoma"/>
            <w:noProof/>
          </w:rPr>
          <w:t>6.14.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Quality, Reliable Power Supply</w:t>
        </w:r>
        <w:r w:rsidR="00FF0001">
          <w:rPr>
            <w:noProof/>
            <w:webHidden/>
          </w:rPr>
          <w:tab/>
        </w:r>
        <w:r w:rsidR="00FF0001">
          <w:rPr>
            <w:noProof/>
            <w:webHidden/>
          </w:rPr>
          <w:fldChar w:fldCharType="begin"/>
        </w:r>
        <w:r w:rsidR="00FF0001">
          <w:rPr>
            <w:noProof/>
            <w:webHidden/>
          </w:rPr>
          <w:instrText xml:space="preserve"> PAGEREF _Toc148360091 \h </w:instrText>
        </w:r>
        <w:r w:rsidR="00FF0001">
          <w:rPr>
            <w:noProof/>
            <w:webHidden/>
          </w:rPr>
        </w:r>
        <w:r w:rsidR="00FF0001">
          <w:rPr>
            <w:noProof/>
            <w:webHidden/>
          </w:rPr>
          <w:fldChar w:fldCharType="separate"/>
        </w:r>
        <w:r w:rsidR="00FF0001">
          <w:rPr>
            <w:noProof/>
            <w:webHidden/>
          </w:rPr>
          <w:t>114</w:t>
        </w:r>
        <w:r w:rsidR="00FF0001">
          <w:rPr>
            <w:noProof/>
            <w:webHidden/>
          </w:rPr>
          <w:fldChar w:fldCharType="end"/>
        </w:r>
      </w:hyperlink>
    </w:p>
    <w:p w14:paraId="7BAFDF5F" w14:textId="387BBB5A" w:rsidR="00FF0001" w:rsidRDefault="006F2DC6">
      <w:pPr>
        <w:pStyle w:val="TOC3"/>
        <w:rPr>
          <w:rFonts w:asciiTheme="minorHAnsi" w:eastAsiaTheme="minorEastAsia" w:hAnsiTheme="minorHAnsi" w:cstheme="minorBidi"/>
          <w:smallCaps w:val="0"/>
          <w:noProof/>
          <w:lang w:eastAsia="en-GB"/>
        </w:rPr>
      </w:pPr>
      <w:hyperlink w:anchor="_Toc148360092" w:history="1">
        <w:r w:rsidR="00FF0001" w:rsidRPr="00F07D24">
          <w:rPr>
            <w:rStyle w:val="Hyperlink"/>
            <w:rFonts w:cs="Tahoma"/>
            <w:noProof/>
          </w:rPr>
          <w:t>6.14.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eduction of Pollution Associated with Thermal Power Generation, Kerosene and Wood Fuel Usage:</w:t>
        </w:r>
        <w:r w:rsidR="00FF0001">
          <w:rPr>
            <w:noProof/>
            <w:webHidden/>
          </w:rPr>
          <w:tab/>
        </w:r>
        <w:r w:rsidR="00FF0001">
          <w:rPr>
            <w:noProof/>
            <w:webHidden/>
          </w:rPr>
          <w:fldChar w:fldCharType="begin"/>
        </w:r>
        <w:r w:rsidR="00FF0001">
          <w:rPr>
            <w:noProof/>
            <w:webHidden/>
          </w:rPr>
          <w:instrText xml:space="preserve"> PAGEREF _Toc148360092 \h </w:instrText>
        </w:r>
        <w:r w:rsidR="00FF0001">
          <w:rPr>
            <w:noProof/>
            <w:webHidden/>
          </w:rPr>
        </w:r>
        <w:r w:rsidR="00FF0001">
          <w:rPr>
            <w:noProof/>
            <w:webHidden/>
          </w:rPr>
          <w:fldChar w:fldCharType="separate"/>
        </w:r>
        <w:r w:rsidR="00FF0001">
          <w:rPr>
            <w:noProof/>
            <w:webHidden/>
          </w:rPr>
          <w:t>114</w:t>
        </w:r>
        <w:r w:rsidR="00FF0001">
          <w:rPr>
            <w:noProof/>
            <w:webHidden/>
          </w:rPr>
          <w:fldChar w:fldCharType="end"/>
        </w:r>
      </w:hyperlink>
    </w:p>
    <w:p w14:paraId="251929B0" w14:textId="1AB9C148" w:rsidR="00FF0001" w:rsidRDefault="006F2DC6">
      <w:pPr>
        <w:pStyle w:val="TOC3"/>
        <w:rPr>
          <w:rFonts w:asciiTheme="minorHAnsi" w:eastAsiaTheme="minorEastAsia" w:hAnsiTheme="minorHAnsi" w:cstheme="minorBidi"/>
          <w:smallCaps w:val="0"/>
          <w:noProof/>
          <w:lang w:eastAsia="en-GB"/>
        </w:rPr>
      </w:pPr>
      <w:hyperlink w:anchor="_Toc148360093" w:history="1">
        <w:r w:rsidR="00FF0001" w:rsidRPr="00F07D24">
          <w:rPr>
            <w:rStyle w:val="Hyperlink"/>
            <w:rFonts w:cs="Tahoma"/>
            <w:noProof/>
          </w:rPr>
          <w:t>6.14.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rovement of Local and National Economy</w:t>
        </w:r>
        <w:r w:rsidR="00FF0001">
          <w:rPr>
            <w:noProof/>
            <w:webHidden/>
          </w:rPr>
          <w:tab/>
        </w:r>
        <w:r w:rsidR="00FF0001">
          <w:rPr>
            <w:noProof/>
            <w:webHidden/>
          </w:rPr>
          <w:fldChar w:fldCharType="begin"/>
        </w:r>
        <w:r w:rsidR="00FF0001">
          <w:rPr>
            <w:noProof/>
            <w:webHidden/>
          </w:rPr>
          <w:instrText xml:space="preserve"> PAGEREF _Toc148360093 \h </w:instrText>
        </w:r>
        <w:r w:rsidR="00FF0001">
          <w:rPr>
            <w:noProof/>
            <w:webHidden/>
          </w:rPr>
        </w:r>
        <w:r w:rsidR="00FF0001">
          <w:rPr>
            <w:noProof/>
            <w:webHidden/>
          </w:rPr>
          <w:fldChar w:fldCharType="separate"/>
        </w:r>
        <w:r w:rsidR="00FF0001">
          <w:rPr>
            <w:noProof/>
            <w:webHidden/>
          </w:rPr>
          <w:t>115</w:t>
        </w:r>
        <w:r w:rsidR="00FF0001">
          <w:rPr>
            <w:noProof/>
            <w:webHidden/>
          </w:rPr>
          <w:fldChar w:fldCharType="end"/>
        </w:r>
      </w:hyperlink>
    </w:p>
    <w:p w14:paraId="51610740" w14:textId="073D5E39" w:rsidR="00FF0001" w:rsidRDefault="006F2DC6">
      <w:pPr>
        <w:pStyle w:val="TOC3"/>
        <w:rPr>
          <w:rFonts w:asciiTheme="minorHAnsi" w:eastAsiaTheme="minorEastAsia" w:hAnsiTheme="minorHAnsi" w:cstheme="minorBidi"/>
          <w:smallCaps w:val="0"/>
          <w:noProof/>
          <w:lang w:eastAsia="en-GB"/>
        </w:rPr>
      </w:pPr>
      <w:hyperlink w:anchor="_Toc148360094" w:history="1">
        <w:r w:rsidR="00FF0001" w:rsidRPr="00F07D24">
          <w:rPr>
            <w:rStyle w:val="Hyperlink"/>
            <w:rFonts w:cs="Tahoma"/>
            <w:noProof/>
          </w:rPr>
          <w:t>6.14.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ducation</w:t>
        </w:r>
        <w:r w:rsidR="00FF0001">
          <w:rPr>
            <w:noProof/>
            <w:webHidden/>
          </w:rPr>
          <w:tab/>
        </w:r>
        <w:r w:rsidR="00FF0001">
          <w:rPr>
            <w:noProof/>
            <w:webHidden/>
          </w:rPr>
          <w:fldChar w:fldCharType="begin"/>
        </w:r>
        <w:r w:rsidR="00FF0001">
          <w:rPr>
            <w:noProof/>
            <w:webHidden/>
          </w:rPr>
          <w:instrText xml:space="preserve"> PAGEREF _Toc148360094 \h </w:instrText>
        </w:r>
        <w:r w:rsidR="00FF0001">
          <w:rPr>
            <w:noProof/>
            <w:webHidden/>
          </w:rPr>
        </w:r>
        <w:r w:rsidR="00FF0001">
          <w:rPr>
            <w:noProof/>
            <w:webHidden/>
          </w:rPr>
          <w:fldChar w:fldCharType="separate"/>
        </w:r>
        <w:r w:rsidR="00FF0001">
          <w:rPr>
            <w:noProof/>
            <w:webHidden/>
          </w:rPr>
          <w:t>115</w:t>
        </w:r>
        <w:r w:rsidR="00FF0001">
          <w:rPr>
            <w:noProof/>
            <w:webHidden/>
          </w:rPr>
          <w:fldChar w:fldCharType="end"/>
        </w:r>
      </w:hyperlink>
    </w:p>
    <w:p w14:paraId="125FF294" w14:textId="56DEC9BA" w:rsidR="00FF0001" w:rsidRDefault="006F2DC6">
      <w:pPr>
        <w:pStyle w:val="TOC3"/>
        <w:rPr>
          <w:rFonts w:asciiTheme="minorHAnsi" w:eastAsiaTheme="minorEastAsia" w:hAnsiTheme="minorHAnsi" w:cstheme="minorBidi"/>
          <w:smallCaps w:val="0"/>
          <w:noProof/>
          <w:lang w:eastAsia="en-GB"/>
        </w:rPr>
      </w:pPr>
      <w:hyperlink w:anchor="_Toc148360095" w:history="1">
        <w:r w:rsidR="00FF0001" w:rsidRPr="00F07D24">
          <w:rPr>
            <w:rStyle w:val="Hyperlink"/>
            <w:rFonts w:cs="Tahoma"/>
            <w:noProof/>
          </w:rPr>
          <w:t>6.14.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Health Benefits of the Project</w:t>
        </w:r>
        <w:r w:rsidR="00FF0001">
          <w:rPr>
            <w:noProof/>
            <w:webHidden/>
          </w:rPr>
          <w:tab/>
        </w:r>
        <w:r w:rsidR="00FF0001">
          <w:rPr>
            <w:noProof/>
            <w:webHidden/>
          </w:rPr>
          <w:fldChar w:fldCharType="begin"/>
        </w:r>
        <w:r w:rsidR="00FF0001">
          <w:rPr>
            <w:noProof/>
            <w:webHidden/>
          </w:rPr>
          <w:instrText xml:space="preserve"> PAGEREF _Toc148360095 \h </w:instrText>
        </w:r>
        <w:r w:rsidR="00FF0001">
          <w:rPr>
            <w:noProof/>
            <w:webHidden/>
          </w:rPr>
        </w:r>
        <w:r w:rsidR="00FF0001">
          <w:rPr>
            <w:noProof/>
            <w:webHidden/>
          </w:rPr>
          <w:fldChar w:fldCharType="separate"/>
        </w:r>
        <w:r w:rsidR="00FF0001">
          <w:rPr>
            <w:noProof/>
            <w:webHidden/>
          </w:rPr>
          <w:t>115</w:t>
        </w:r>
        <w:r w:rsidR="00FF0001">
          <w:rPr>
            <w:noProof/>
            <w:webHidden/>
          </w:rPr>
          <w:fldChar w:fldCharType="end"/>
        </w:r>
      </w:hyperlink>
    </w:p>
    <w:p w14:paraId="05E9C075" w14:textId="6F47FA2E" w:rsidR="00FF0001" w:rsidRDefault="006F2DC6">
      <w:pPr>
        <w:pStyle w:val="TOC3"/>
        <w:rPr>
          <w:rFonts w:asciiTheme="minorHAnsi" w:eastAsiaTheme="minorEastAsia" w:hAnsiTheme="minorHAnsi" w:cstheme="minorBidi"/>
          <w:smallCaps w:val="0"/>
          <w:noProof/>
          <w:lang w:eastAsia="en-GB"/>
        </w:rPr>
      </w:pPr>
      <w:hyperlink w:anchor="_Toc148360096" w:history="1">
        <w:r w:rsidR="00FF0001" w:rsidRPr="00F07D24">
          <w:rPr>
            <w:rStyle w:val="Hyperlink"/>
            <w:rFonts w:cs="Tahoma"/>
            <w:noProof/>
          </w:rPr>
          <w:t>6.14.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roved Standard of Living</w:t>
        </w:r>
        <w:r w:rsidR="00FF0001">
          <w:rPr>
            <w:noProof/>
            <w:webHidden/>
          </w:rPr>
          <w:tab/>
        </w:r>
        <w:r w:rsidR="00FF0001">
          <w:rPr>
            <w:noProof/>
            <w:webHidden/>
          </w:rPr>
          <w:fldChar w:fldCharType="begin"/>
        </w:r>
        <w:r w:rsidR="00FF0001">
          <w:rPr>
            <w:noProof/>
            <w:webHidden/>
          </w:rPr>
          <w:instrText xml:space="preserve"> PAGEREF _Toc148360096 \h </w:instrText>
        </w:r>
        <w:r w:rsidR="00FF0001">
          <w:rPr>
            <w:noProof/>
            <w:webHidden/>
          </w:rPr>
        </w:r>
        <w:r w:rsidR="00FF0001">
          <w:rPr>
            <w:noProof/>
            <w:webHidden/>
          </w:rPr>
          <w:fldChar w:fldCharType="separate"/>
        </w:r>
        <w:r w:rsidR="00FF0001">
          <w:rPr>
            <w:noProof/>
            <w:webHidden/>
          </w:rPr>
          <w:t>116</w:t>
        </w:r>
        <w:r w:rsidR="00FF0001">
          <w:rPr>
            <w:noProof/>
            <w:webHidden/>
          </w:rPr>
          <w:fldChar w:fldCharType="end"/>
        </w:r>
      </w:hyperlink>
    </w:p>
    <w:p w14:paraId="7388EDD1" w14:textId="47B84611" w:rsidR="00FF0001" w:rsidRDefault="006F2DC6">
      <w:pPr>
        <w:pStyle w:val="TOC3"/>
        <w:rPr>
          <w:rFonts w:asciiTheme="minorHAnsi" w:eastAsiaTheme="minorEastAsia" w:hAnsiTheme="minorHAnsi" w:cstheme="minorBidi"/>
          <w:smallCaps w:val="0"/>
          <w:noProof/>
          <w:lang w:eastAsia="en-GB"/>
        </w:rPr>
      </w:pPr>
      <w:hyperlink w:anchor="_Toc148360097" w:history="1">
        <w:r w:rsidR="00FF0001" w:rsidRPr="00F07D24">
          <w:rPr>
            <w:rStyle w:val="Hyperlink"/>
            <w:rFonts w:cs="Tahoma"/>
            <w:noProof/>
          </w:rPr>
          <w:t>6.14.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ecurity</w:t>
        </w:r>
        <w:r w:rsidR="00FF0001">
          <w:rPr>
            <w:noProof/>
            <w:webHidden/>
          </w:rPr>
          <w:tab/>
        </w:r>
        <w:r w:rsidR="00FF0001">
          <w:rPr>
            <w:noProof/>
            <w:webHidden/>
          </w:rPr>
          <w:fldChar w:fldCharType="begin"/>
        </w:r>
        <w:r w:rsidR="00FF0001">
          <w:rPr>
            <w:noProof/>
            <w:webHidden/>
          </w:rPr>
          <w:instrText xml:space="preserve"> PAGEREF _Toc148360097 \h </w:instrText>
        </w:r>
        <w:r w:rsidR="00FF0001">
          <w:rPr>
            <w:noProof/>
            <w:webHidden/>
          </w:rPr>
        </w:r>
        <w:r w:rsidR="00FF0001">
          <w:rPr>
            <w:noProof/>
            <w:webHidden/>
          </w:rPr>
          <w:fldChar w:fldCharType="separate"/>
        </w:r>
        <w:r w:rsidR="00FF0001">
          <w:rPr>
            <w:noProof/>
            <w:webHidden/>
          </w:rPr>
          <w:t>116</w:t>
        </w:r>
        <w:r w:rsidR="00FF0001">
          <w:rPr>
            <w:noProof/>
            <w:webHidden/>
          </w:rPr>
          <w:fldChar w:fldCharType="end"/>
        </w:r>
      </w:hyperlink>
    </w:p>
    <w:p w14:paraId="6718564C" w14:textId="6223DD78" w:rsidR="00FF0001" w:rsidRDefault="006F2DC6">
      <w:pPr>
        <w:pStyle w:val="TOC3"/>
        <w:rPr>
          <w:rFonts w:asciiTheme="minorHAnsi" w:eastAsiaTheme="minorEastAsia" w:hAnsiTheme="minorHAnsi" w:cstheme="minorBidi"/>
          <w:smallCaps w:val="0"/>
          <w:noProof/>
          <w:lang w:eastAsia="en-GB"/>
        </w:rPr>
      </w:pPr>
      <w:hyperlink w:anchor="_Toc148360098" w:history="1">
        <w:r w:rsidR="00FF0001" w:rsidRPr="00F07D24">
          <w:rPr>
            <w:rStyle w:val="Hyperlink"/>
            <w:rFonts w:cs="Tahoma"/>
            <w:noProof/>
          </w:rPr>
          <w:t>6.14.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mmunications</w:t>
        </w:r>
        <w:r w:rsidR="00FF0001">
          <w:rPr>
            <w:noProof/>
            <w:webHidden/>
          </w:rPr>
          <w:tab/>
        </w:r>
        <w:r w:rsidR="00FF0001">
          <w:rPr>
            <w:noProof/>
            <w:webHidden/>
          </w:rPr>
          <w:fldChar w:fldCharType="begin"/>
        </w:r>
        <w:r w:rsidR="00FF0001">
          <w:rPr>
            <w:noProof/>
            <w:webHidden/>
          </w:rPr>
          <w:instrText xml:space="preserve"> PAGEREF _Toc148360098 \h </w:instrText>
        </w:r>
        <w:r w:rsidR="00FF0001">
          <w:rPr>
            <w:noProof/>
            <w:webHidden/>
          </w:rPr>
        </w:r>
        <w:r w:rsidR="00FF0001">
          <w:rPr>
            <w:noProof/>
            <w:webHidden/>
          </w:rPr>
          <w:fldChar w:fldCharType="separate"/>
        </w:r>
        <w:r w:rsidR="00FF0001">
          <w:rPr>
            <w:noProof/>
            <w:webHidden/>
          </w:rPr>
          <w:t>116</w:t>
        </w:r>
        <w:r w:rsidR="00FF0001">
          <w:rPr>
            <w:noProof/>
            <w:webHidden/>
          </w:rPr>
          <w:fldChar w:fldCharType="end"/>
        </w:r>
      </w:hyperlink>
    </w:p>
    <w:p w14:paraId="2BB386B0" w14:textId="42C05FE2" w:rsidR="00FF0001" w:rsidRDefault="006F2DC6">
      <w:pPr>
        <w:pStyle w:val="TOC2"/>
        <w:rPr>
          <w:rFonts w:asciiTheme="minorHAnsi" w:eastAsiaTheme="minorEastAsia" w:hAnsiTheme="minorHAnsi" w:cstheme="minorBidi"/>
          <w:b w:val="0"/>
          <w:bCs w:val="0"/>
          <w:smallCaps w:val="0"/>
          <w:noProof/>
          <w:lang w:eastAsia="en-GB"/>
        </w:rPr>
      </w:pPr>
      <w:hyperlink w:anchor="_Toc148360099" w:history="1">
        <w:r w:rsidR="00FF0001" w:rsidRPr="00F07D24">
          <w:rPr>
            <w:rStyle w:val="Hyperlink"/>
            <w:rFonts w:cs="Tahoma"/>
            <w:noProof/>
          </w:rPr>
          <w:t>6.15</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Environmental impacts – Operation phase</w:t>
        </w:r>
        <w:r w:rsidR="00FF0001">
          <w:rPr>
            <w:noProof/>
            <w:webHidden/>
          </w:rPr>
          <w:tab/>
        </w:r>
        <w:r w:rsidR="00FF0001">
          <w:rPr>
            <w:noProof/>
            <w:webHidden/>
          </w:rPr>
          <w:fldChar w:fldCharType="begin"/>
        </w:r>
        <w:r w:rsidR="00FF0001">
          <w:rPr>
            <w:noProof/>
            <w:webHidden/>
          </w:rPr>
          <w:instrText xml:space="preserve"> PAGEREF _Toc148360099 \h </w:instrText>
        </w:r>
        <w:r w:rsidR="00FF0001">
          <w:rPr>
            <w:noProof/>
            <w:webHidden/>
          </w:rPr>
        </w:r>
        <w:r w:rsidR="00FF0001">
          <w:rPr>
            <w:noProof/>
            <w:webHidden/>
          </w:rPr>
          <w:fldChar w:fldCharType="separate"/>
        </w:r>
        <w:r w:rsidR="00FF0001">
          <w:rPr>
            <w:noProof/>
            <w:webHidden/>
          </w:rPr>
          <w:t>116</w:t>
        </w:r>
        <w:r w:rsidR="00FF0001">
          <w:rPr>
            <w:noProof/>
            <w:webHidden/>
          </w:rPr>
          <w:fldChar w:fldCharType="end"/>
        </w:r>
      </w:hyperlink>
    </w:p>
    <w:p w14:paraId="2142E90D" w14:textId="3FE71017" w:rsidR="00FF0001" w:rsidRDefault="006F2DC6">
      <w:pPr>
        <w:pStyle w:val="TOC3"/>
        <w:rPr>
          <w:rFonts w:asciiTheme="minorHAnsi" w:eastAsiaTheme="minorEastAsia" w:hAnsiTheme="minorHAnsi" w:cstheme="minorBidi"/>
          <w:smallCaps w:val="0"/>
          <w:noProof/>
          <w:lang w:eastAsia="en-GB"/>
        </w:rPr>
      </w:pPr>
      <w:hyperlink w:anchor="_Toc148360100" w:history="1">
        <w:r w:rsidR="00FF0001" w:rsidRPr="00F07D24">
          <w:rPr>
            <w:rStyle w:val="Hyperlink"/>
            <w:rFonts w:cs="Tahoma"/>
            <w:noProof/>
          </w:rPr>
          <w:t>6.15.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Soil Environment</w:t>
        </w:r>
        <w:r w:rsidR="00FF0001">
          <w:rPr>
            <w:noProof/>
            <w:webHidden/>
          </w:rPr>
          <w:tab/>
        </w:r>
        <w:r w:rsidR="00FF0001">
          <w:rPr>
            <w:noProof/>
            <w:webHidden/>
          </w:rPr>
          <w:fldChar w:fldCharType="begin"/>
        </w:r>
        <w:r w:rsidR="00FF0001">
          <w:rPr>
            <w:noProof/>
            <w:webHidden/>
          </w:rPr>
          <w:instrText xml:space="preserve"> PAGEREF _Toc148360100 \h </w:instrText>
        </w:r>
        <w:r w:rsidR="00FF0001">
          <w:rPr>
            <w:noProof/>
            <w:webHidden/>
          </w:rPr>
        </w:r>
        <w:r w:rsidR="00FF0001">
          <w:rPr>
            <w:noProof/>
            <w:webHidden/>
          </w:rPr>
          <w:fldChar w:fldCharType="separate"/>
        </w:r>
        <w:r w:rsidR="00FF0001">
          <w:rPr>
            <w:noProof/>
            <w:webHidden/>
          </w:rPr>
          <w:t>116</w:t>
        </w:r>
        <w:r w:rsidR="00FF0001">
          <w:rPr>
            <w:noProof/>
            <w:webHidden/>
          </w:rPr>
          <w:fldChar w:fldCharType="end"/>
        </w:r>
      </w:hyperlink>
    </w:p>
    <w:p w14:paraId="1EF36CC5" w14:textId="146E7614" w:rsidR="00FF0001" w:rsidRDefault="006F2DC6">
      <w:pPr>
        <w:pStyle w:val="TOC3"/>
        <w:rPr>
          <w:rFonts w:asciiTheme="minorHAnsi" w:eastAsiaTheme="minorEastAsia" w:hAnsiTheme="minorHAnsi" w:cstheme="minorBidi"/>
          <w:smallCaps w:val="0"/>
          <w:noProof/>
          <w:lang w:eastAsia="en-GB"/>
        </w:rPr>
      </w:pPr>
      <w:hyperlink w:anchor="_Toc148360101" w:history="1">
        <w:r w:rsidR="00FF0001" w:rsidRPr="00F07D24">
          <w:rPr>
            <w:rStyle w:val="Hyperlink"/>
            <w:rFonts w:cs="Tahoma"/>
            <w:noProof/>
          </w:rPr>
          <w:t>6.15.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Waste Generation and management</w:t>
        </w:r>
        <w:r w:rsidR="00FF0001">
          <w:rPr>
            <w:noProof/>
            <w:webHidden/>
          </w:rPr>
          <w:tab/>
        </w:r>
        <w:r w:rsidR="00FF0001">
          <w:rPr>
            <w:noProof/>
            <w:webHidden/>
          </w:rPr>
          <w:fldChar w:fldCharType="begin"/>
        </w:r>
        <w:r w:rsidR="00FF0001">
          <w:rPr>
            <w:noProof/>
            <w:webHidden/>
          </w:rPr>
          <w:instrText xml:space="preserve"> PAGEREF _Toc148360101 \h </w:instrText>
        </w:r>
        <w:r w:rsidR="00FF0001">
          <w:rPr>
            <w:noProof/>
            <w:webHidden/>
          </w:rPr>
        </w:r>
        <w:r w:rsidR="00FF0001">
          <w:rPr>
            <w:noProof/>
            <w:webHidden/>
          </w:rPr>
          <w:fldChar w:fldCharType="separate"/>
        </w:r>
        <w:r w:rsidR="00FF0001">
          <w:rPr>
            <w:noProof/>
            <w:webHidden/>
          </w:rPr>
          <w:t>117</w:t>
        </w:r>
        <w:r w:rsidR="00FF0001">
          <w:rPr>
            <w:noProof/>
            <w:webHidden/>
          </w:rPr>
          <w:fldChar w:fldCharType="end"/>
        </w:r>
      </w:hyperlink>
    </w:p>
    <w:p w14:paraId="7BA07B42" w14:textId="5D77ECC1" w:rsidR="00FF0001" w:rsidRDefault="006F2DC6">
      <w:pPr>
        <w:pStyle w:val="TOC3"/>
        <w:rPr>
          <w:rFonts w:asciiTheme="minorHAnsi" w:eastAsiaTheme="minorEastAsia" w:hAnsiTheme="minorHAnsi" w:cstheme="minorBidi"/>
          <w:smallCaps w:val="0"/>
          <w:noProof/>
          <w:lang w:eastAsia="en-GB"/>
        </w:rPr>
      </w:pPr>
      <w:hyperlink w:anchor="_Toc148360102" w:history="1">
        <w:r w:rsidR="00FF0001" w:rsidRPr="00F07D24">
          <w:rPr>
            <w:rStyle w:val="Hyperlink"/>
            <w:rFonts w:cs="Tahoma"/>
            <w:noProof/>
          </w:rPr>
          <w:t>6.15.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Water Environment</w:t>
        </w:r>
        <w:r w:rsidR="00FF0001">
          <w:rPr>
            <w:noProof/>
            <w:webHidden/>
          </w:rPr>
          <w:tab/>
        </w:r>
        <w:r w:rsidR="00FF0001">
          <w:rPr>
            <w:noProof/>
            <w:webHidden/>
          </w:rPr>
          <w:fldChar w:fldCharType="begin"/>
        </w:r>
        <w:r w:rsidR="00FF0001">
          <w:rPr>
            <w:noProof/>
            <w:webHidden/>
          </w:rPr>
          <w:instrText xml:space="preserve"> PAGEREF _Toc148360102 \h </w:instrText>
        </w:r>
        <w:r w:rsidR="00FF0001">
          <w:rPr>
            <w:noProof/>
            <w:webHidden/>
          </w:rPr>
        </w:r>
        <w:r w:rsidR="00FF0001">
          <w:rPr>
            <w:noProof/>
            <w:webHidden/>
          </w:rPr>
          <w:fldChar w:fldCharType="separate"/>
        </w:r>
        <w:r w:rsidR="00FF0001">
          <w:rPr>
            <w:noProof/>
            <w:webHidden/>
          </w:rPr>
          <w:t>118</w:t>
        </w:r>
        <w:r w:rsidR="00FF0001">
          <w:rPr>
            <w:noProof/>
            <w:webHidden/>
          </w:rPr>
          <w:fldChar w:fldCharType="end"/>
        </w:r>
      </w:hyperlink>
    </w:p>
    <w:p w14:paraId="56A58DEF" w14:textId="6AA37778" w:rsidR="00FF0001" w:rsidRDefault="006F2DC6">
      <w:pPr>
        <w:pStyle w:val="TOC3"/>
        <w:rPr>
          <w:rFonts w:asciiTheme="minorHAnsi" w:eastAsiaTheme="minorEastAsia" w:hAnsiTheme="minorHAnsi" w:cstheme="minorBidi"/>
          <w:smallCaps w:val="0"/>
          <w:noProof/>
          <w:lang w:eastAsia="en-GB"/>
        </w:rPr>
      </w:pPr>
      <w:hyperlink w:anchor="_Toc148360103" w:history="1">
        <w:r w:rsidR="00FF0001" w:rsidRPr="00F07D24">
          <w:rPr>
            <w:rStyle w:val="Hyperlink"/>
            <w:rFonts w:cs="Tahoma"/>
            <w:noProof/>
          </w:rPr>
          <w:t>6.15.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ndscape and Visual Impacts</w:t>
        </w:r>
        <w:r w:rsidR="00FF0001">
          <w:rPr>
            <w:noProof/>
            <w:webHidden/>
          </w:rPr>
          <w:tab/>
        </w:r>
        <w:r w:rsidR="00FF0001">
          <w:rPr>
            <w:noProof/>
            <w:webHidden/>
          </w:rPr>
          <w:fldChar w:fldCharType="begin"/>
        </w:r>
        <w:r w:rsidR="00FF0001">
          <w:rPr>
            <w:noProof/>
            <w:webHidden/>
          </w:rPr>
          <w:instrText xml:space="preserve"> PAGEREF _Toc148360103 \h </w:instrText>
        </w:r>
        <w:r w:rsidR="00FF0001">
          <w:rPr>
            <w:noProof/>
            <w:webHidden/>
          </w:rPr>
        </w:r>
        <w:r w:rsidR="00FF0001">
          <w:rPr>
            <w:noProof/>
            <w:webHidden/>
          </w:rPr>
          <w:fldChar w:fldCharType="separate"/>
        </w:r>
        <w:r w:rsidR="00FF0001">
          <w:rPr>
            <w:noProof/>
            <w:webHidden/>
          </w:rPr>
          <w:t>118</w:t>
        </w:r>
        <w:r w:rsidR="00FF0001">
          <w:rPr>
            <w:noProof/>
            <w:webHidden/>
          </w:rPr>
          <w:fldChar w:fldCharType="end"/>
        </w:r>
      </w:hyperlink>
    </w:p>
    <w:p w14:paraId="2842E683" w14:textId="2B5E36B0" w:rsidR="00FF0001" w:rsidRDefault="006F2DC6">
      <w:pPr>
        <w:pStyle w:val="TOC3"/>
        <w:rPr>
          <w:rFonts w:asciiTheme="minorHAnsi" w:eastAsiaTheme="minorEastAsia" w:hAnsiTheme="minorHAnsi" w:cstheme="minorBidi"/>
          <w:smallCaps w:val="0"/>
          <w:noProof/>
          <w:lang w:eastAsia="en-GB"/>
        </w:rPr>
      </w:pPr>
      <w:hyperlink w:anchor="_Toc148360104" w:history="1">
        <w:r w:rsidR="00FF0001" w:rsidRPr="00F07D24">
          <w:rPr>
            <w:rStyle w:val="Hyperlink"/>
            <w:rFonts w:cs="Tahoma"/>
            <w:noProof/>
          </w:rPr>
          <w:t>6.15.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ncreased oil Consumption</w:t>
        </w:r>
        <w:r w:rsidR="00FF0001">
          <w:rPr>
            <w:noProof/>
            <w:webHidden/>
          </w:rPr>
          <w:tab/>
        </w:r>
        <w:r w:rsidR="00FF0001">
          <w:rPr>
            <w:noProof/>
            <w:webHidden/>
          </w:rPr>
          <w:fldChar w:fldCharType="begin"/>
        </w:r>
        <w:r w:rsidR="00FF0001">
          <w:rPr>
            <w:noProof/>
            <w:webHidden/>
          </w:rPr>
          <w:instrText xml:space="preserve"> PAGEREF _Toc148360104 \h </w:instrText>
        </w:r>
        <w:r w:rsidR="00FF0001">
          <w:rPr>
            <w:noProof/>
            <w:webHidden/>
          </w:rPr>
        </w:r>
        <w:r w:rsidR="00FF0001">
          <w:rPr>
            <w:noProof/>
            <w:webHidden/>
          </w:rPr>
          <w:fldChar w:fldCharType="separate"/>
        </w:r>
        <w:r w:rsidR="00FF0001">
          <w:rPr>
            <w:noProof/>
            <w:webHidden/>
          </w:rPr>
          <w:t>119</w:t>
        </w:r>
        <w:r w:rsidR="00FF0001">
          <w:rPr>
            <w:noProof/>
            <w:webHidden/>
          </w:rPr>
          <w:fldChar w:fldCharType="end"/>
        </w:r>
      </w:hyperlink>
    </w:p>
    <w:p w14:paraId="2991FD84" w14:textId="5975842F" w:rsidR="00FF0001" w:rsidRDefault="006F2DC6">
      <w:pPr>
        <w:pStyle w:val="TOC3"/>
        <w:rPr>
          <w:rFonts w:asciiTheme="minorHAnsi" w:eastAsiaTheme="minorEastAsia" w:hAnsiTheme="minorHAnsi" w:cstheme="minorBidi"/>
          <w:smallCaps w:val="0"/>
          <w:noProof/>
          <w:lang w:eastAsia="en-GB"/>
        </w:rPr>
      </w:pPr>
      <w:hyperlink w:anchor="_Toc148360105" w:history="1">
        <w:r w:rsidR="00FF0001" w:rsidRPr="00F07D24">
          <w:rPr>
            <w:rStyle w:val="Hyperlink"/>
            <w:rFonts w:cs="Tahoma"/>
            <w:noProof/>
          </w:rPr>
          <w:t>6.15.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ncreased Storm Water Flow</w:t>
        </w:r>
        <w:r w:rsidR="00FF0001">
          <w:rPr>
            <w:noProof/>
            <w:webHidden/>
          </w:rPr>
          <w:tab/>
        </w:r>
        <w:r w:rsidR="00FF0001">
          <w:rPr>
            <w:noProof/>
            <w:webHidden/>
          </w:rPr>
          <w:fldChar w:fldCharType="begin"/>
        </w:r>
        <w:r w:rsidR="00FF0001">
          <w:rPr>
            <w:noProof/>
            <w:webHidden/>
          </w:rPr>
          <w:instrText xml:space="preserve"> PAGEREF _Toc148360105 \h </w:instrText>
        </w:r>
        <w:r w:rsidR="00FF0001">
          <w:rPr>
            <w:noProof/>
            <w:webHidden/>
          </w:rPr>
        </w:r>
        <w:r w:rsidR="00FF0001">
          <w:rPr>
            <w:noProof/>
            <w:webHidden/>
          </w:rPr>
          <w:fldChar w:fldCharType="separate"/>
        </w:r>
        <w:r w:rsidR="00FF0001">
          <w:rPr>
            <w:noProof/>
            <w:webHidden/>
          </w:rPr>
          <w:t>119</w:t>
        </w:r>
        <w:r w:rsidR="00FF0001">
          <w:rPr>
            <w:noProof/>
            <w:webHidden/>
          </w:rPr>
          <w:fldChar w:fldCharType="end"/>
        </w:r>
      </w:hyperlink>
    </w:p>
    <w:p w14:paraId="60B78732" w14:textId="7E39BE12" w:rsidR="00FF0001" w:rsidRDefault="006F2DC6">
      <w:pPr>
        <w:pStyle w:val="TOC3"/>
        <w:rPr>
          <w:rFonts w:asciiTheme="minorHAnsi" w:eastAsiaTheme="minorEastAsia" w:hAnsiTheme="minorHAnsi" w:cstheme="minorBidi"/>
          <w:smallCaps w:val="0"/>
          <w:noProof/>
          <w:lang w:eastAsia="en-GB"/>
        </w:rPr>
      </w:pPr>
      <w:hyperlink w:anchor="_Toc148360106" w:history="1">
        <w:r w:rsidR="00FF0001" w:rsidRPr="00F07D24">
          <w:rPr>
            <w:rStyle w:val="Hyperlink"/>
            <w:rFonts w:cs="Tahoma"/>
            <w:noProof/>
          </w:rPr>
          <w:t>6.15.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Fire Outbreaks</w:t>
        </w:r>
        <w:r w:rsidR="00FF0001">
          <w:rPr>
            <w:noProof/>
            <w:webHidden/>
          </w:rPr>
          <w:tab/>
        </w:r>
        <w:r w:rsidR="00FF0001">
          <w:rPr>
            <w:noProof/>
            <w:webHidden/>
          </w:rPr>
          <w:fldChar w:fldCharType="begin"/>
        </w:r>
        <w:r w:rsidR="00FF0001">
          <w:rPr>
            <w:noProof/>
            <w:webHidden/>
          </w:rPr>
          <w:instrText xml:space="preserve"> PAGEREF _Toc148360106 \h </w:instrText>
        </w:r>
        <w:r w:rsidR="00FF0001">
          <w:rPr>
            <w:noProof/>
            <w:webHidden/>
          </w:rPr>
        </w:r>
        <w:r w:rsidR="00FF0001">
          <w:rPr>
            <w:noProof/>
            <w:webHidden/>
          </w:rPr>
          <w:fldChar w:fldCharType="separate"/>
        </w:r>
        <w:r w:rsidR="00FF0001">
          <w:rPr>
            <w:noProof/>
            <w:webHidden/>
          </w:rPr>
          <w:t>120</w:t>
        </w:r>
        <w:r w:rsidR="00FF0001">
          <w:rPr>
            <w:noProof/>
            <w:webHidden/>
          </w:rPr>
          <w:fldChar w:fldCharType="end"/>
        </w:r>
      </w:hyperlink>
    </w:p>
    <w:p w14:paraId="7BCA659F" w14:textId="42F4460C" w:rsidR="00FF0001" w:rsidRDefault="006F2DC6">
      <w:pPr>
        <w:pStyle w:val="TOC3"/>
        <w:rPr>
          <w:rFonts w:asciiTheme="minorHAnsi" w:eastAsiaTheme="minorEastAsia" w:hAnsiTheme="minorHAnsi" w:cstheme="minorBidi"/>
          <w:smallCaps w:val="0"/>
          <w:noProof/>
          <w:lang w:eastAsia="en-GB"/>
        </w:rPr>
      </w:pPr>
      <w:hyperlink w:anchor="_Toc148360107" w:history="1">
        <w:r w:rsidR="00FF0001" w:rsidRPr="00F07D24">
          <w:rPr>
            <w:rStyle w:val="Hyperlink"/>
            <w:rFonts w:cs="Tahoma"/>
            <w:noProof/>
          </w:rPr>
          <w:t>6.15.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Water demand</w:t>
        </w:r>
        <w:r w:rsidR="00FF0001">
          <w:rPr>
            <w:noProof/>
            <w:webHidden/>
          </w:rPr>
          <w:tab/>
        </w:r>
        <w:r w:rsidR="00FF0001">
          <w:rPr>
            <w:noProof/>
            <w:webHidden/>
          </w:rPr>
          <w:fldChar w:fldCharType="begin"/>
        </w:r>
        <w:r w:rsidR="00FF0001">
          <w:rPr>
            <w:noProof/>
            <w:webHidden/>
          </w:rPr>
          <w:instrText xml:space="preserve"> PAGEREF _Toc148360107 \h </w:instrText>
        </w:r>
        <w:r w:rsidR="00FF0001">
          <w:rPr>
            <w:noProof/>
            <w:webHidden/>
          </w:rPr>
        </w:r>
        <w:r w:rsidR="00FF0001">
          <w:rPr>
            <w:noProof/>
            <w:webHidden/>
          </w:rPr>
          <w:fldChar w:fldCharType="separate"/>
        </w:r>
        <w:r w:rsidR="00FF0001">
          <w:rPr>
            <w:noProof/>
            <w:webHidden/>
          </w:rPr>
          <w:t>120</w:t>
        </w:r>
        <w:r w:rsidR="00FF0001">
          <w:rPr>
            <w:noProof/>
            <w:webHidden/>
          </w:rPr>
          <w:fldChar w:fldCharType="end"/>
        </w:r>
      </w:hyperlink>
    </w:p>
    <w:p w14:paraId="1EA98A83" w14:textId="1ED52178" w:rsidR="00FF0001" w:rsidRDefault="006F2DC6">
      <w:pPr>
        <w:pStyle w:val="TOC3"/>
        <w:rPr>
          <w:rFonts w:asciiTheme="minorHAnsi" w:eastAsiaTheme="minorEastAsia" w:hAnsiTheme="minorHAnsi" w:cstheme="minorBidi"/>
          <w:smallCaps w:val="0"/>
          <w:noProof/>
          <w:lang w:eastAsia="en-GB"/>
        </w:rPr>
      </w:pPr>
      <w:hyperlink w:anchor="_Toc148360108" w:history="1">
        <w:r w:rsidR="00FF0001" w:rsidRPr="00F07D24">
          <w:rPr>
            <w:rStyle w:val="Hyperlink"/>
            <w:rFonts w:cs="Tahoma"/>
            <w:noProof/>
          </w:rPr>
          <w:t>6.15.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anitary waste</w:t>
        </w:r>
        <w:r w:rsidR="00FF0001">
          <w:rPr>
            <w:noProof/>
            <w:webHidden/>
          </w:rPr>
          <w:tab/>
        </w:r>
        <w:r w:rsidR="00FF0001">
          <w:rPr>
            <w:noProof/>
            <w:webHidden/>
          </w:rPr>
          <w:fldChar w:fldCharType="begin"/>
        </w:r>
        <w:r w:rsidR="00FF0001">
          <w:rPr>
            <w:noProof/>
            <w:webHidden/>
          </w:rPr>
          <w:instrText xml:space="preserve"> PAGEREF _Toc148360108 \h </w:instrText>
        </w:r>
        <w:r w:rsidR="00FF0001">
          <w:rPr>
            <w:noProof/>
            <w:webHidden/>
          </w:rPr>
        </w:r>
        <w:r w:rsidR="00FF0001">
          <w:rPr>
            <w:noProof/>
            <w:webHidden/>
          </w:rPr>
          <w:fldChar w:fldCharType="separate"/>
        </w:r>
        <w:r w:rsidR="00FF0001">
          <w:rPr>
            <w:noProof/>
            <w:webHidden/>
          </w:rPr>
          <w:t>120</w:t>
        </w:r>
        <w:r w:rsidR="00FF0001">
          <w:rPr>
            <w:noProof/>
            <w:webHidden/>
          </w:rPr>
          <w:fldChar w:fldCharType="end"/>
        </w:r>
      </w:hyperlink>
    </w:p>
    <w:p w14:paraId="69337FE8" w14:textId="7F0FFFDC" w:rsidR="00FF0001" w:rsidRDefault="006F2DC6">
      <w:pPr>
        <w:pStyle w:val="TOC3"/>
        <w:rPr>
          <w:rFonts w:asciiTheme="minorHAnsi" w:eastAsiaTheme="minorEastAsia" w:hAnsiTheme="minorHAnsi" w:cstheme="minorBidi"/>
          <w:smallCaps w:val="0"/>
          <w:noProof/>
          <w:lang w:eastAsia="en-GB"/>
        </w:rPr>
      </w:pPr>
      <w:hyperlink w:anchor="_Toc148360109" w:history="1">
        <w:r w:rsidR="00FF0001" w:rsidRPr="00F07D24">
          <w:rPr>
            <w:rStyle w:val="Hyperlink"/>
            <w:rFonts w:cs="Tahoma"/>
            <w:noProof/>
          </w:rPr>
          <w:t>6.15.10</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Flooding</w:t>
        </w:r>
        <w:r w:rsidR="00FF0001">
          <w:rPr>
            <w:noProof/>
            <w:webHidden/>
          </w:rPr>
          <w:tab/>
        </w:r>
        <w:r w:rsidR="00FF0001">
          <w:rPr>
            <w:noProof/>
            <w:webHidden/>
          </w:rPr>
          <w:fldChar w:fldCharType="begin"/>
        </w:r>
        <w:r w:rsidR="00FF0001">
          <w:rPr>
            <w:noProof/>
            <w:webHidden/>
          </w:rPr>
          <w:instrText xml:space="preserve"> PAGEREF _Toc148360109 \h </w:instrText>
        </w:r>
        <w:r w:rsidR="00FF0001">
          <w:rPr>
            <w:noProof/>
            <w:webHidden/>
          </w:rPr>
        </w:r>
        <w:r w:rsidR="00FF0001">
          <w:rPr>
            <w:noProof/>
            <w:webHidden/>
          </w:rPr>
          <w:fldChar w:fldCharType="separate"/>
        </w:r>
        <w:r w:rsidR="00FF0001">
          <w:rPr>
            <w:noProof/>
            <w:webHidden/>
          </w:rPr>
          <w:t>121</w:t>
        </w:r>
        <w:r w:rsidR="00FF0001">
          <w:rPr>
            <w:noProof/>
            <w:webHidden/>
          </w:rPr>
          <w:fldChar w:fldCharType="end"/>
        </w:r>
      </w:hyperlink>
    </w:p>
    <w:p w14:paraId="77BEC996" w14:textId="15DA060F" w:rsidR="00FF0001" w:rsidRDefault="006F2DC6">
      <w:pPr>
        <w:pStyle w:val="TOC3"/>
        <w:rPr>
          <w:rFonts w:asciiTheme="minorHAnsi" w:eastAsiaTheme="minorEastAsia" w:hAnsiTheme="minorHAnsi" w:cstheme="minorBidi"/>
          <w:smallCaps w:val="0"/>
          <w:noProof/>
          <w:lang w:eastAsia="en-GB"/>
        </w:rPr>
      </w:pPr>
      <w:hyperlink w:anchor="_Toc148360110" w:history="1">
        <w:r w:rsidR="00FF0001" w:rsidRPr="00F07D24">
          <w:rPr>
            <w:rStyle w:val="Hyperlink"/>
            <w:rFonts w:cs="Tahoma"/>
            <w:noProof/>
          </w:rPr>
          <w:t>6.15.1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Noise and Vibration</w:t>
        </w:r>
        <w:r w:rsidR="00FF0001">
          <w:rPr>
            <w:noProof/>
            <w:webHidden/>
          </w:rPr>
          <w:tab/>
        </w:r>
        <w:r w:rsidR="00FF0001">
          <w:rPr>
            <w:noProof/>
            <w:webHidden/>
          </w:rPr>
          <w:fldChar w:fldCharType="begin"/>
        </w:r>
        <w:r w:rsidR="00FF0001">
          <w:rPr>
            <w:noProof/>
            <w:webHidden/>
          </w:rPr>
          <w:instrText xml:space="preserve"> PAGEREF _Toc148360110 \h </w:instrText>
        </w:r>
        <w:r w:rsidR="00FF0001">
          <w:rPr>
            <w:noProof/>
            <w:webHidden/>
          </w:rPr>
        </w:r>
        <w:r w:rsidR="00FF0001">
          <w:rPr>
            <w:noProof/>
            <w:webHidden/>
          </w:rPr>
          <w:fldChar w:fldCharType="separate"/>
        </w:r>
        <w:r w:rsidR="00FF0001">
          <w:rPr>
            <w:noProof/>
            <w:webHidden/>
          </w:rPr>
          <w:t>121</w:t>
        </w:r>
        <w:r w:rsidR="00FF0001">
          <w:rPr>
            <w:noProof/>
            <w:webHidden/>
          </w:rPr>
          <w:fldChar w:fldCharType="end"/>
        </w:r>
      </w:hyperlink>
    </w:p>
    <w:p w14:paraId="6D486551" w14:textId="22256B47" w:rsidR="00FF0001" w:rsidRDefault="006F2DC6">
      <w:pPr>
        <w:pStyle w:val="TOC3"/>
        <w:rPr>
          <w:rFonts w:asciiTheme="minorHAnsi" w:eastAsiaTheme="minorEastAsia" w:hAnsiTheme="minorHAnsi" w:cstheme="minorBidi"/>
          <w:smallCaps w:val="0"/>
          <w:noProof/>
          <w:lang w:eastAsia="en-GB"/>
        </w:rPr>
      </w:pPr>
      <w:hyperlink w:anchor="_Toc148360111" w:history="1">
        <w:r w:rsidR="00FF0001" w:rsidRPr="00F07D24">
          <w:rPr>
            <w:rStyle w:val="Hyperlink"/>
            <w:rFonts w:cs="Tahoma"/>
            <w:noProof/>
          </w:rPr>
          <w:t>6.15.1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lectric and magnetic fields (EMFs)</w:t>
        </w:r>
        <w:r w:rsidR="00FF0001">
          <w:rPr>
            <w:noProof/>
            <w:webHidden/>
          </w:rPr>
          <w:tab/>
        </w:r>
        <w:r w:rsidR="00FF0001">
          <w:rPr>
            <w:noProof/>
            <w:webHidden/>
          </w:rPr>
          <w:fldChar w:fldCharType="begin"/>
        </w:r>
        <w:r w:rsidR="00FF0001">
          <w:rPr>
            <w:noProof/>
            <w:webHidden/>
          </w:rPr>
          <w:instrText xml:space="preserve"> PAGEREF _Toc148360111 \h </w:instrText>
        </w:r>
        <w:r w:rsidR="00FF0001">
          <w:rPr>
            <w:noProof/>
            <w:webHidden/>
          </w:rPr>
        </w:r>
        <w:r w:rsidR="00FF0001">
          <w:rPr>
            <w:noProof/>
            <w:webHidden/>
          </w:rPr>
          <w:fldChar w:fldCharType="separate"/>
        </w:r>
        <w:r w:rsidR="00FF0001">
          <w:rPr>
            <w:noProof/>
            <w:webHidden/>
          </w:rPr>
          <w:t>121</w:t>
        </w:r>
        <w:r w:rsidR="00FF0001">
          <w:rPr>
            <w:noProof/>
            <w:webHidden/>
          </w:rPr>
          <w:fldChar w:fldCharType="end"/>
        </w:r>
      </w:hyperlink>
    </w:p>
    <w:p w14:paraId="0D63CEF0" w14:textId="703688BC" w:rsidR="00FF0001" w:rsidRDefault="006F2DC6">
      <w:pPr>
        <w:pStyle w:val="TOC3"/>
        <w:rPr>
          <w:rFonts w:asciiTheme="minorHAnsi" w:eastAsiaTheme="minorEastAsia" w:hAnsiTheme="minorHAnsi" w:cstheme="minorBidi"/>
          <w:smallCaps w:val="0"/>
          <w:noProof/>
          <w:lang w:eastAsia="en-GB"/>
        </w:rPr>
      </w:pPr>
      <w:hyperlink w:anchor="_Toc148360112" w:history="1">
        <w:r w:rsidR="00FF0001" w:rsidRPr="00F07D24">
          <w:rPr>
            <w:rStyle w:val="Hyperlink"/>
            <w:rFonts w:cs="Tahoma"/>
            <w:noProof/>
          </w:rPr>
          <w:t>6.15.1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Dust emissions</w:t>
        </w:r>
        <w:r w:rsidR="00FF0001">
          <w:rPr>
            <w:noProof/>
            <w:webHidden/>
          </w:rPr>
          <w:tab/>
        </w:r>
        <w:r w:rsidR="00FF0001">
          <w:rPr>
            <w:noProof/>
            <w:webHidden/>
          </w:rPr>
          <w:fldChar w:fldCharType="begin"/>
        </w:r>
        <w:r w:rsidR="00FF0001">
          <w:rPr>
            <w:noProof/>
            <w:webHidden/>
          </w:rPr>
          <w:instrText xml:space="preserve"> PAGEREF _Toc148360112 \h </w:instrText>
        </w:r>
        <w:r w:rsidR="00FF0001">
          <w:rPr>
            <w:noProof/>
            <w:webHidden/>
          </w:rPr>
        </w:r>
        <w:r w:rsidR="00FF0001">
          <w:rPr>
            <w:noProof/>
            <w:webHidden/>
          </w:rPr>
          <w:fldChar w:fldCharType="separate"/>
        </w:r>
        <w:r w:rsidR="00FF0001">
          <w:rPr>
            <w:noProof/>
            <w:webHidden/>
          </w:rPr>
          <w:t>121</w:t>
        </w:r>
        <w:r w:rsidR="00FF0001">
          <w:rPr>
            <w:noProof/>
            <w:webHidden/>
          </w:rPr>
          <w:fldChar w:fldCharType="end"/>
        </w:r>
      </w:hyperlink>
    </w:p>
    <w:p w14:paraId="49068010" w14:textId="7C5F4D3E" w:rsidR="00FF0001" w:rsidRDefault="006F2DC6">
      <w:pPr>
        <w:pStyle w:val="TOC3"/>
        <w:rPr>
          <w:rFonts w:asciiTheme="minorHAnsi" w:eastAsiaTheme="minorEastAsia" w:hAnsiTheme="minorHAnsi" w:cstheme="minorBidi"/>
          <w:smallCaps w:val="0"/>
          <w:noProof/>
          <w:lang w:eastAsia="en-GB"/>
        </w:rPr>
      </w:pPr>
      <w:hyperlink w:anchor="_Toc148360113" w:history="1">
        <w:r w:rsidR="00FF0001" w:rsidRPr="00F07D24">
          <w:rPr>
            <w:rStyle w:val="Hyperlink"/>
            <w:rFonts w:cs="Tahoma"/>
            <w:noProof/>
          </w:rPr>
          <w:t>6.15.1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Vehicle exhaust emissions</w:t>
        </w:r>
        <w:r w:rsidR="00FF0001">
          <w:rPr>
            <w:noProof/>
            <w:webHidden/>
          </w:rPr>
          <w:tab/>
        </w:r>
        <w:r w:rsidR="00FF0001">
          <w:rPr>
            <w:noProof/>
            <w:webHidden/>
          </w:rPr>
          <w:fldChar w:fldCharType="begin"/>
        </w:r>
        <w:r w:rsidR="00FF0001">
          <w:rPr>
            <w:noProof/>
            <w:webHidden/>
          </w:rPr>
          <w:instrText xml:space="preserve"> PAGEREF _Toc148360113 \h </w:instrText>
        </w:r>
        <w:r w:rsidR="00FF0001">
          <w:rPr>
            <w:noProof/>
            <w:webHidden/>
          </w:rPr>
        </w:r>
        <w:r w:rsidR="00FF0001">
          <w:rPr>
            <w:noProof/>
            <w:webHidden/>
          </w:rPr>
          <w:fldChar w:fldCharType="separate"/>
        </w:r>
        <w:r w:rsidR="00FF0001">
          <w:rPr>
            <w:noProof/>
            <w:webHidden/>
          </w:rPr>
          <w:t>121</w:t>
        </w:r>
        <w:r w:rsidR="00FF0001">
          <w:rPr>
            <w:noProof/>
            <w:webHidden/>
          </w:rPr>
          <w:fldChar w:fldCharType="end"/>
        </w:r>
      </w:hyperlink>
    </w:p>
    <w:p w14:paraId="196BCC78" w14:textId="22961765" w:rsidR="00FF0001" w:rsidRDefault="006F2DC6">
      <w:pPr>
        <w:pStyle w:val="TOC2"/>
        <w:rPr>
          <w:rFonts w:asciiTheme="minorHAnsi" w:eastAsiaTheme="minorEastAsia" w:hAnsiTheme="minorHAnsi" w:cstheme="minorBidi"/>
          <w:b w:val="0"/>
          <w:bCs w:val="0"/>
          <w:smallCaps w:val="0"/>
          <w:noProof/>
          <w:lang w:eastAsia="en-GB"/>
        </w:rPr>
      </w:pPr>
      <w:hyperlink w:anchor="_Toc148360114" w:history="1">
        <w:r w:rsidR="00FF0001" w:rsidRPr="00F07D24">
          <w:rPr>
            <w:rStyle w:val="Hyperlink"/>
            <w:rFonts w:cs="Tahoma"/>
            <w:noProof/>
          </w:rPr>
          <w:t>6.16</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Ecological Impact- Operation Phase</w:t>
        </w:r>
        <w:r w:rsidR="00FF0001">
          <w:rPr>
            <w:noProof/>
            <w:webHidden/>
          </w:rPr>
          <w:tab/>
        </w:r>
        <w:r w:rsidR="00FF0001">
          <w:rPr>
            <w:noProof/>
            <w:webHidden/>
          </w:rPr>
          <w:fldChar w:fldCharType="begin"/>
        </w:r>
        <w:r w:rsidR="00FF0001">
          <w:rPr>
            <w:noProof/>
            <w:webHidden/>
          </w:rPr>
          <w:instrText xml:space="preserve"> PAGEREF _Toc148360114 \h </w:instrText>
        </w:r>
        <w:r w:rsidR="00FF0001">
          <w:rPr>
            <w:noProof/>
            <w:webHidden/>
          </w:rPr>
        </w:r>
        <w:r w:rsidR="00FF0001">
          <w:rPr>
            <w:noProof/>
            <w:webHidden/>
          </w:rPr>
          <w:fldChar w:fldCharType="separate"/>
        </w:r>
        <w:r w:rsidR="00FF0001">
          <w:rPr>
            <w:noProof/>
            <w:webHidden/>
          </w:rPr>
          <w:t>122</w:t>
        </w:r>
        <w:r w:rsidR="00FF0001">
          <w:rPr>
            <w:noProof/>
            <w:webHidden/>
          </w:rPr>
          <w:fldChar w:fldCharType="end"/>
        </w:r>
      </w:hyperlink>
    </w:p>
    <w:p w14:paraId="578FC539" w14:textId="389E6C3C" w:rsidR="00FF0001" w:rsidRDefault="006F2DC6">
      <w:pPr>
        <w:pStyle w:val="TOC3"/>
        <w:rPr>
          <w:rFonts w:asciiTheme="minorHAnsi" w:eastAsiaTheme="minorEastAsia" w:hAnsiTheme="minorHAnsi" w:cstheme="minorBidi"/>
          <w:smallCaps w:val="0"/>
          <w:noProof/>
          <w:lang w:eastAsia="en-GB"/>
        </w:rPr>
      </w:pPr>
      <w:hyperlink w:anchor="_Toc148360115" w:history="1">
        <w:r w:rsidR="00FF0001" w:rsidRPr="00F07D24">
          <w:rPr>
            <w:rStyle w:val="Hyperlink"/>
            <w:rFonts w:cs="Tahoma"/>
            <w:noProof/>
          </w:rPr>
          <w:t>6.16.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llision and Electrical hazards from Distribution Infrastructure</w:t>
        </w:r>
        <w:r w:rsidR="00FF0001">
          <w:rPr>
            <w:noProof/>
            <w:webHidden/>
          </w:rPr>
          <w:tab/>
        </w:r>
        <w:r w:rsidR="00FF0001">
          <w:rPr>
            <w:noProof/>
            <w:webHidden/>
          </w:rPr>
          <w:fldChar w:fldCharType="begin"/>
        </w:r>
        <w:r w:rsidR="00FF0001">
          <w:rPr>
            <w:noProof/>
            <w:webHidden/>
          </w:rPr>
          <w:instrText xml:space="preserve"> PAGEREF _Toc148360115 \h </w:instrText>
        </w:r>
        <w:r w:rsidR="00FF0001">
          <w:rPr>
            <w:noProof/>
            <w:webHidden/>
          </w:rPr>
        </w:r>
        <w:r w:rsidR="00FF0001">
          <w:rPr>
            <w:noProof/>
            <w:webHidden/>
          </w:rPr>
          <w:fldChar w:fldCharType="separate"/>
        </w:r>
        <w:r w:rsidR="00FF0001">
          <w:rPr>
            <w:noProof/>
            <w:webHidden/>
          </w:rPr>
          <w:t>122</w:t>
        </w:r>
        <w:r w:rsidR="00FF0001">
          <w:rPr>
            <w:noProof/>
            <w:webHidden/>
          </w:rPr>
          <w:fldChar w:fldCharType="end"/>
        </w:r>
      </w:hyperlink>
    </w:p>
    <w:p w14:paraId="418E0D4C" w14:textId="706A4087" w:rsidR="00FF0001" w:rsidRDefault="006F2DC6">
      <w:pPr>
        <w:pStyle w:val="TOC2"/>
        <w:rPr>
          <w:rFonts w:asciiTheme="minorHAnsi" w:eastAsiaTheme="minorEastAsia" w:hAnsiTheme="minorHAnsi" w:cstheme="minorBidi"/>
          <w:b w:val="0"/>
          <w:bCs w:val="0"/>
          <w:smallCaps w:val="0"/>
          <w:noProof/>
          <w:lang w:eastAsia="en-GB"/>
        </w:rPr>
      </w:pPr>
      <w:hyperlink w:anchor="_Toc148360116" w:history="1">
        <w:r w:rsidR="00FF0001" w:rsidRPr="00F07D24">
          <w:rPr>
            <w:rStyle w:val="Hyperlink"/>
            <w:rFonts w:cs="Tahoma"/>
            <w:noProof/>
          </w:rPr>
          <w:t>6.17</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Social Impacts – Operations Phase</w:t>
        </w:r>
        <w:r w:rsidR="00FF0001">
          <w:rPr>
            <w:noProof/>
            <w:webHidden/>
          </w:rPr>
          <w:tab/>
        </w:r>
        <w:r w:rsidR="00FF0001">
          <w:rPr>
            <w:noProof/>
            <w:webHidden/>
          </w:rPr>
          <w:fldChar w:fldCharType="begin"/>
        </w:r>
        <w:r w:rsidR="00FF0001">
          <w:rPr>
            <w:noProof/>
            <w:webHidden/>
          </w:rPr>
          <w:instrText xml:space="preserve"> PAGEREF _Toc148360116 \h </w:instrText>
        </w:r>
        <w:r w:rsidR="00FF0001">
          <w:rPr>
            <w:noProof/>
            <w:webHidden/>
          </w:rPr>
        </w:r>
        <w:r w:rsidR="00FF0001">
          <w:rPr>
            <w:noProof/>
            <w:webHidden/>
          </w:rPr>
          <w:fldChar w:fldCharType="separate"/>
        </w:r>
        <w:r w:rsidR="00FF0001">
          <w:rPr>
            <w:noProof/>
            <w:webHidden/>
          </w:rPr>
          <w:t>122</w:t>
        </w:r>
        <w:r w:rsidR="00FF0001">
          <w:rPr>
            <w:noProof/>
            <w:webHidden/>
          </w:rPr>
          <w:fldChar w:fldCharType="end"/>
        </w:r>
      </w:hyperlink>
    </w:p>
    <w:p w14:paraId="01A1048A" w14:textId="4EA699A8" w:rsidR="00FF0001" w:rsidRDefault="006F2DC6">
      <w:pPr>
        <w:pStyle w:val="TOC3"/>
        <w:rPr>
          <w:rFonts w:asciiTheme="minorHAnsi" w:eastAsiaTheme="minorEastAsia" w:hAnsiTheme="minorHAnsi" w:cstheme="minorBidi"/>
          <w:smallCaps w:val="0"/>
          <w:noProof/>
          <w:lang w:eastAsia="en-GB"/>
        </w:rPr>
      </w:pPr>
      <w:hyperlink w:anchor="_Toc148360117" w:history="1">
        <w:r w:rsidR="00FF0001" w:rsidRPr="00F07D24">
          <w:rPr>
            <w:rStyle w:val="Hyperlink"/>
            <w:rFonts w:cs="Tahoma"/>
            <w:noProof/>
          </w:rPr>
          <w:t>6.17.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Occupational Safety and Health</w:t>
        </w:r>
        <w:r w:rsidR="00FF0001">
          <w:rPr>
            <w:noProof/>
            <w:webHidden/>
          </w:rPr>
          <w:tab/>
        </w:r>
        <w:r w:rsidR="00FF0001">
          <w:rPr>
            <w:noProof/>
            <w:webHidden/>
          </w:rPr>
          <w:fldChar w:fldCharType="begin"/>
        </w:r>
        <w:r w:rsidR="00FF0001">
          <w:rPr>
            <w:noProof/>
            <w:webHidden/>
          </w:rPr>
          <w:instrText xml:space="preserve"> PAGEREF _Toc148360117 \h </w:instrText>
        </w:r>
        <w:r w:rsidR="00FF0001">
          <w:rPr>
            <w:noProof/>
            <w:webHidden/>
          </w:rPr>
        </w:r>
        <w:r w:rsidR="00FF0001">
          <w:rPr>
            <w:noProof/>
            <w:webHidden/>
          </w:rPr>
          <w:fldChar w:fldCharType="separate"/>
        </w:r>
        <w:r w:rsidR="00FF0001">
          <w:rPr>
            <w:noProof/>
            <w:webHidden/>
          </w:rPr>
          <w:t>122</w:t>
        </w:r>
        <w:r w:rsidR="00FF0001">
          <w:rPr>
            <w:noProof/>
            <w:webHidden/>
          </w:rPr>
          <w:fldChar w:fldCharType="end"/>
        </w:r>
      </w:hyperlink>
    </w:p>
    <w:p w14:paraId="1937D323" w14:textId="5EFBF041" w:rsidR="00FF0001" w:rsidRDefault="006F2DC6">
      <w:pPr>
        <w:pStyle w:val="TOC3"/>
        <w:rPr>
          <w:rFonts w:asciiTheme="minorHAnsi" w:eastAsiaTheme="minorEastAsia" w:hAnsiTheme="minorHAnsi" w:cstheme="minorBidi"/>
          <w:smallCaps w:val="0"/>
          <w:noProof/>
          <w:lang w:eastAsia="en-GB"/>
        </w:rPr>
      </w:pPr>
      <w:hyperlink w:anchor="_Toc148360118" w:history="1">
        <w:r w:rsidR="00FF0001" w:rsidRPr="00F07D24">
          <w:rPr>
            <w:rStyle w:val="Hyperlink"/>
            <w:rFonts w:cs="Tahoma"/>
            <w:noProof/>
          </w:rPr>
          <w:t>6.17.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Community Safety and Health</w:t>
        </w:r>
        <w:r w:rsidR="00FF0001">
          <w:rPr>
            <w:noProof/>
            <w:webHidden/>
          </w:rPr>
          <w:tab/>
        </w:r>
        <w:r w:rsidR="00FF0001">
          <w:rPr>
            <w:noProof/>
            <w:webHidden/>
          </w:rPr>
          <w:fldChar w:fldCharType="begin"/>
        </w:r>
        <w:r w:rsidR="00FF0001">
          <w:rPr>
            <w:noProof/>
            <w:webHidden/>
          </w:rPr>
          <w:instrText xml:space="preserve"> PAGEREF _Toc148360118 \h </w:instrText>
        </w:r>
        <w:r w:rsidR="00FF0001">
          <w:rPr>
            <w:noProof/>
            <w:webHidden/>
          </w:rPr>
        </w:r>
        <w:r w:rsidR="00FF0001">
          <w:rPr>
            <w:noProof/>
            <w:webHidden/>
          </w:rPr>
          <w:fldChar w:fldCharType="separate"/>
        </w:r>
        <w:r w:rsidR="00FF0001">
          <w:rPr>
            <w:noProof/>
            <w:webHidden/>
          </w:rPr>
          <w:t>123</w:t>
        </w:r>
        <w:r w:rsidR="00FF0001">
          <w:rPr>
            <w:noProof/>
            <w:webHidden/>
          </w:rPr>
          <w:fldChar w:fldCharType="end"/>
        </w:r>
      </w:hyperlink>
    </w:p>
    <w:p w14:paraId="0DABB79E" w14:textId="66C047D9" w:rsidR="00FF0001" w:rsidRDefault="006F2DC6">
      <w:pPr>
        <w:pStyle w:val="TOC3"/>
        <w:rPr>
          <w:rFonts w:asciiTheme="minorHAnsi" w:eastAsiaTheme="minorEastAsia" w:hAnsiTheme="minorHAnsi" w:cstheme="minorBidi"/>
          <w:smallCaps w:val="0"/>
          <w:noProof/>
          <w:lang w:eastAsia="en-GB"/>
        </w:rPr>
      </w:pPr>
      <w:hyperlink w:anchor="_Toc148360119" w:history="1">
        <w:r w:rsidR="00FF0001" w:rsidRPr="00F07D24">
          <w:rPr>
            <w:rStyle w:val="Hyperlink"/>
            <w:rFonts w:cs="Tahoma"/>
            <w:noProof/>
          </w:rPr>
          <w:t>6.17.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ender Based Violence, SEA &amp; SH</w:t>
        </w:r>
        <w:r w:rsidR="00FF0001">
          <w:rPr>
            <w:noProof/>
            <w:webHidden/>
          </w:rPr>
          <w:tab/>
        </w:r>
        <w:r w:rsidR="00FF0001">
          <w:rPr>
            <w:noProof/>
            <w:webHidden/>
          </w:rPr>
          <w:fldChar w:fldCharType="begin"/>
        </w:r>
        <w:r w:rsidR="00FF0001">
          <w:rPr>
            <w:noProof/>
            <w:webHidden/>
          </w:rPr>
          <w:instrText xml:space="preserve"> PAGEREF _Toc148360119 \h </w:instrText>
        </w:r>
        <w:r w:rsidR="00FF0001">
          <w:rPr>
            <w:noProof/>
            <w:webHidden/>
          </w:rPr>
        </w:r>
        <w:r w:rsidR="00FF0001">
          <w:rPr>
            <w:noProof/>
            <w:webHidden/>
          </w:rPr>
          <w:fldChar w:fldCharType="separate"/>
        </w:r>
        <w:r w:rsidR="00FF0001">
          <w:rPr>
            <w:noProof/>
            <w:webHidden/>
          </w:rPr>
          <w:t>124</w:t>
        </w:r>
        <w:r w:rsidR="00FF0001">
          <w:rPr>
            <w:noProof/>
            <w:webHidden/>
          </w:rPr>
          <w:fldChar w:fldCharType="end"/>
        </w:r>
      </w:hyperlink>
    </w:p>
    <w:p w14:paraId="0FAFD579" w14:textId="173157C3" w:rsidR="00FF0001" w:rsidRDefault="006F2DC6">
      <w:pPr>
        <w:pStyle w:val="TOC3"/>
        <w:rPr>
          <w:rFonts w:asciiTheme="minorHAnsi" w:eastAsiaTheme="minorEastAsia" w:hAnsiTheme="minorHAnsi" w:cstheme="minorBidi"/>
          <w:smallCaps w:val="0"/>
          <w:noProof/>
          <w:lang w:eastAsia="en-GB"/>
        </w:rPr>
      </w:pPr>
      <w:hyperlink w:anchor="_Toc148360120" w:history="1">
        <w:r w:rsidR="00FF0001" w:rsidRPr="00F07D24">
          <w:rPr>
            <w:rStyle w:val="Hyperlink"/>
            <w:rFonts w:cs="Tahoma"/>
            <w:noProof/>
          </w:rPr>
          <w:t>6.17.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xclusion of VMGs, Vulnerable Individuals and Households</w:t>
        </w:r>
        <w:r w:rsidR="00FF0001">
          <w:rPr>
            <w:noProof/>
            <w:webHidden/>
          </w:rPr>
          <w:tab/>
        </w:r>
        <w:r w:rsidR="00FF0001">
          <w:rPr>
            <w:noProof/>
            <w:webHidden/>
          </w:rPr>
          <w:fldChar w:fldCharType="begin"/>
        </w:r>
        <w:r w:rsidR="00FF0001">
          <w:rPr>
            <w:noProof/>
            <w:webHidden/>
          </w:rPr>
          <w:instrText xml:space="preserve"> PAGEREF _Toc148360120 \h </w:instrText>
        </w:r>
        <w:r w:rsidR="00FF0001">
          <w:rPr>
            <w:noProof/>
            <w:webHidden/>
          </w:rPr>
        </w:r>
        <w:r w:rsidR="00FF0001">
          <w:rPr>
            <w:noProof/>
            <w:webHidden/>
          </w:rPr>
          <w:fldChar w:fldCharType="separate"/>
        </w:r>
        <w:r w:rsidR="00FF0001">
          <w:rPr>
            <w:noProof/>
            <w:webHidden/>
          </w:rPr>
          <w:t>124</w:t>
        </w:r>
        <w:r w:rsidR="00FF0001">
          <w:rPr>
            <w:noProof/>
            <w:webHidden/>
          </w:rPr>
          <w:fldChar w:fldCharType="end"/>
        </w:r>
      </w:hyperlink>
    </w:p>
    <w:p w14:paraId="679D2D1A" w14:textId="5BB54627" w:rsidR="00FF0001" w:rsidRDefault="006F2DC6">
      <w:pPr>
        <w:pStyle w:val="TOC3"/>
        <w:rPr>
          <w:rFonts w:asciiTheme="minorHAnsi" w:eastAsiaTheme="minorEastAsia" w:hAnsiTheme="minorHAnsi" w:cstheme="minorBidi"/>
          <w:smallCaps w:val="0"/>
          <w:noProof/>
          <w:lang w:eastAsia="en-GB"/>
        </w:rPr>
      </w:pPr>
      <w:hyperlink w:anchor="_Toc148360121" w:history="1">
        <w:r w:rsidR="00FF0001" w:rsidRPr="00F07D24">
          <w:rPr>
            <w:rStyle w:val="Hyperlink"/>
            <w:rFonts w:cs="Tahoma"/>
            <w:noProof/>
          </w:rPr>
          <w:t>6.17.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isk of Communicable Diseases</w:t>
        </w:r>
        <w:r w:rsidR="00FF0001">
          <w:rPr>
            <w:noProof/>
            <w:webHidden/>
          </w:rPr>
          <w:tab/>
        </w:r>
        <w:r w:rsidR="00FF0001">
          <w:rPr>
            <w:noProof/>
            <w:webHidden/>
          </w:rPr>
          <w:fldChar w:fldCharType="begin"/>
        </w:r>
        <w:r w:rsidR="00FF0001">
          <w:rPr>
            <w:noProof/>
            <w:webHidden/>
          </w:rPr>
          <w:instrText xml:space="preserve"> PAGEREF _Toc148360121 \h </w:instrText>
        </w:r>
        <w:r w:rsidR="00FF0001">
          <w:rPr>
            <w:noProof/>
            <w:webHidden/>
          </w:rPr>
        </w:r>
        <w:r w:rsidR="00FF0001">
          <w:rPr>
            <w:noProof/>
            <w:webHidden/>
          </w:rPr>
          <w:fldChar w:fldCharType="separate"/>
        </w:r>
        <w:r w:rsidR="00FF0001">
          <w:rPr>
            <w:noProof/>
            <w:webHidden/>
          </w:rPr>
          <w:t>125</w:t>
        </w:r>
        <w:r w:rsidR="00FF0001">
          <w:rPr>
            <w:noProof/>
            <w:webHidden/>
          </w:rPr>
          <w:fldChar w:fldCharType="end"/>
        </w:r>
      </w:hyperlink>
    </w:p>
    <w:p w14:paraId="13D8321A" w14:textId="428E9792" w:rsidR="00FF0001" w:rsidRDefault="006F2DC6">
      <w:pPr>
        <w:pStyle w:val="TOC3"/>
        <w:rPr>
          <w:rFonts w:asciiTheme="minorHAnsi" w:eastAsiaTheme="minorEastAsia" w:hAnsiTheme="minorHAnsi" w:cstheme="minorBidi"/>
          <w:smallCaps w:val="0"/>
          <w:noProof/>
          <w:lang w:eastAsia="en-GB"/>
        </w:rPr>
      </w:pPr>
      <w:hyperlink w:anchor="_Toc148360122" w:history="1">
        <w:r w:rsidR="00FF0001" w:rsidRPr="00F07D24">
          <w:rPr>
            <w:rStyle w:val="Hyperlink"/>
            <w:rFonts w:cs="Tahoma"/>
            <w:noProof/>
          </w:rPr>
          <w:t>6.17.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hocks and electrocutions to the project affected persons (PAPs)</w:t>
        </w:r>
        <w:r w:rsidR="00FF0001">
          <w:rPr>
            <w:noProof/>
            <w:webHidden/>
          </w:rPr>
          <w:tab/>
        </w:r>
        <w:r w:rsidR="00FF0001">
          <w:rPr>
            <w:noProof/>
            <w:webHidden/>
          </w:rPr>
          <w:fldChar w:fldCharType="begin"/>
        </w:r>
        <w:r w:rsidR="00FF0001">
          <w:rPr>
            <w:noProof/>
            <w:webHidden/>
          </w:rPr>
          <w:instrText xml:space="preserve"> PAGEREF _Toc148360122 \h </w:instrText>
        </w:r>
        <w:r w:rsidR="00FF0001">
          <w:rPr>
            <w:noProof/>
            <w:webHidden/>
          </w:rPr>
        </w:r>
        <w:r w:rsidR="00FF0001">
          <w:rPr>
            <w:noProof/>
            <w:webHidden/>
          </w:rPr>
          <w:fldChar w:fldCharType="separate"/>
        </w:r>
        <w:r w:rsidR="00FF0001">
          <w:rPr>
            <w:noProof/>
            <w:webHidden/>
          </w:rPr>
          <w:t>126</w:t>
        </w:r>
        <w:r w:rsidR="00FF0001">
          <w:rPr>
            <w:noProof/>
            <w:webHidden/>
          </w:rPr>
          <w:fldChar w:fldCharType="end"/>
        </w:r>
      </w:hyperlink>
    </w:p>
    <w:p w14:paraId="6806BD99" w14:textId="2C409C87" w:rsidR="00FF0001" w:rsidRDefault="006F2DC6">
      <w:pPr>
        <w:pStyle w:val="TOC3"/>
        <w:rPr>
          <w:rFonts w:asciiTheme="minorHAnsi" w:eastAsiaTheme="minorEastAsia" w:hAnsiTheme="minorHAnsi" w:cstheme="minorBidi"/>
          <w:smallCaps w:val="0"/>
          <w:noProof/>
          <w:lang w:eastAsia="en-GB"/>
        </w:rPr>
      </w:pPr>
      <w:hyperlink w:anchor="_Toc148360123" w:history="1">
        <w:r w:rsidR="00FF0001" w:rsidRPr="00F07D24">
          <w:rPr>
            <w:rStyle w:val="Hyperlink"/>
            <w:rFonts w:cs="Tahoma"/>
            <w:noProof/>
          </w:rPr>
          <w:t>6.17.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isks related to poor or inadequate stakeholder engagement (Conflict)</w:t>
        </w:r>
        <w:r w:rsidR="00FF0001">
          <w:rPr>
            <w:noProof/>
            <w:webHidden/>
          </w:rPr>
          <w:tab/>
        </w:r>
        <w:r w:rsidR="00FF0001">
          <w:rPr>
            <w:noProof/>
            <w:webHidden/>
          </w:rPr>
          <w:fldChar w:fldCharType="begin"/>
        </w:r>
        <w:r w:rsidR="00FF0001">
          <w:rPr>
            <w:noProof/>
            <w:webHidden/>
          </w:rPr>
          <w:instrText xml:space="preserve"> PAGEREF _Toc148360123 \h </w:instrText>
        </w:r>
        <w:r w:rsidR="00FF0001">
          <w:rPr>
            <w:noProof/>
            <w:webHidden/>
          </w:rPr>
        </w:r>
        <w:r w:rsidR="00FF0001">
          <w:rPr>
            <w:noProof/>
            <w:webHidden/>
          </w:rPr>
          <w:fldChar w:fldCharType="separate"/>
        </w:r>
        <w:r w:rsidR="00FF0001">
          <w:rPr>
            <w:noProof/>
            <w:webHidden/>
          </w:rPr>
          <w:t>126</w:t>
        </w:r>
        <w:r w:rsidR="00FF0001">
          <w:rPr>
            <w:noProof/>
            <w:webHidden/>
          </w:rPr>
          <w:fldChar w:fldCharType="end"/>
        </w:r>
      </w:hyperlink>
    </w:p>
    <w:p w14:paraId="65A49296" w14:textId="490CF1C8" w:rsidR="00FF0001" w:rsidRDefault="006F2DC6">
      <w:pPr>
        <w:pStyle w:val="TOC2"/>
        <w:rPr>
          <w:rFonts w:asciiTheme="minorHAnsi" w:eastAsiaTheme="minorEastAsia" w:hAnsiTheme="minorHAnsi" w:cstheme="minorBidi"/>
          <w:b w:val="0"/>
          <w:bCs w:val="0"/>
          <w:smallCaps w:val="0"/>
          <w:noProof/>
          <w:lang w:eastAsia="en-GB"/>
        </w:rPr>
      </w:pPr>
      <w:hyperlink w:anchor="_Toc148360124" w:history="1">
        <w:r w:rsidR="00FF0001" w:rsidRPr="00F07D24">
          <w:rPr>
            <w:rStyle w:val="Hyperlink"/>
            <w:rFonts w:cs="Tahoma"/>
            <w:noProof/>
          </w:rPr>
          <w:t>6.18</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Decommissioning Phase</w:t>
        </w:r>
        <w:r w:rsidR="00FF0001">
          <w:rPr>
            <w:noProof/>
            <w:webHidden/>
          </w:rPr>
          <w:tab/>
        </w:r>
        <w:r w:rsidR="00FF0001">
          <w:rPr>
            <w:noProof/>
            <w:webHidden/>
          </w:rPr>
          <w:fldChar w:fldCharType="begin"/>
        </w:r>
        <w:r w:rsidR="00FF0001">
          <w:rPr>
            <w:noProof/>
            <w:webHidden/>
          </w:rPr>
          <w:instrText xml:space="preserve"> PAGEREF _Toc148360124 \h </w:instrText>
        </w:r>
        <w:r w:rsidR="00FF0001">
          <w:rPr>
            <w:noProof/>
            <w:webHidden/>
          </w:rPr>
        </w:r>
        <w:r w:rsidR="00FF0001">
          <w:rPr>
            <w:noProof/>
            <w:webHidden/>
          </w:rPr>
          <w:fldChar w:fldCharType="separate"/>
        </w:r>
        <w:r w:rsidR="00FF0001">
          <w:rPr>
            <w:noProof/>
            <w:webHidden/>
          </w:rPr>
          <w:t>127</w:t>
        </w:r>
        <w:r w:rsidR="00FF0001">
          <w:rPr>
            <w:noProof/>
            <w:webHidden/>
          </w:rPr>
          <w:fldChar w:fldCharType="end"/>
        </w:r>
      </w:hyperlink>
    </w:p>
    <w:p w14:paraId="759875EE" w14:textId="1B090564" w:rsidR="00FF0001" w:rsidRDefault="006F2DC6">
      <w:pPr>
        <w:pStyle w:val="TOC3"/>
        <w:rPr>
          <w:rFonts w:asciiTheme="minorHAnsi" w:eastAsiaTheme="minorEastAsia" w:hAnsiTheme="minorHAnsi" w:cstheme="minorBidi"/>
          <w:smallCaps w:val="0"/>
          <w:noProof/>
          <w:lang w:eastAsia="en-GB"/>
        </w:rPr>
      </w:pPr>
      <w:hyperlink w:anchor="_Toc148360125" w:history="1">
        <w:r w:rsidR="00FF0001" w:rsidRPr="00F07D24">
          <w:rPr>
            <w:rStyle w:val="Hyperlink"/>
            <w:rFonts w:cs="Tahoma"/>
            <w:noProof/>
          </w:rPr>
          <w:t>6.18.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Preparation for decommissioning</w:t>
        </w:r>
        <w:r w:rsidR="00FF0001">
          <w:rPr>
            <w:noProof/>
            <w:webHidden/>
          </w:rPr>
          <w:tab/>
        </w:r>
        <w:r w:rsidR="00FF0001">
          <w:rPr>
            <w:noProof/>
            <w:webHidden/>
          </w:rPr>
          <w:fldChar w:fldCharType="begin"/>
        </w:r>
        <w:r w:rsidR="00FF0001">
          <w:rPr>
            <w:noProof/>
            <w:webHidden/>
          </w:rPr>
          <w:instrText xml:space="preserve"> PAGEREF _Toc148360125 \h </w:instrText>
        </w:r>
        <w:r w:rsidR="00FF0001">
          <w:rPr>
            <w:noProof/>
            <w:webHidden/>
          </w:rPr>
        </w:r>
        <w:r w:rsidR="00FF0001">
          <w:rPr>
            <w:noProof/>
            <w:webHidden/>
          </w:rPr>
          <w:fldChar w:fldCharType="separate"/>
        </w:r>
        <w:r w:rsidR="00FF0001">
          <w:rPr>
            <w:noProof/>
            <w:webHidden/>
          </w:rPr>
          <w:t>127</w:t>
        </w:r>
        <w:r w:rsidR="00FF0001">
          <w:rPr>
            <w:noProof/>
            <w:webHidden/>
          </w:rPr>
          <w:fldChar w:fldCharType="end"/>
        </w:r>
      </w:hyperlink>
    </w:p>
    <w:p w14:paraId="74F12BCF" w14:textId="5538A2A7" w:rsidR="00FF0001" w:rsidRDefault="006F2DC6">
      <w:pPr>
        <w:pStyle w:val="TOC3"/>
        <w:rPr>
          <w:rFonts w:asciiTheme="minorHAnsi" w:eastAsiaTheme="minorEastAsia" w:hAnsiTheme="minorHAnsi" w:cstheme="minorBidi"/>
          <w:smallCaps w:val="0"/>
          <w:noProof/>
          <w:lang w:eastAsia="en-GB"/>
        </w:rPr>
      </w:pPr>
      <w:hyperlink w:anchor="_Toc148360126" w:history="1">
        <w:r w:rsidR="00FF0001" w:rsidRPr="00F07D24">
          <w:rPr>
            <w:rStyle w:val="Hyperlink"/>
            <w:rFonts w:cs="Tahoma"/>
            <w:noProof/>
          </w:rPr>
          <w:t>6.18.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mployment Opportunities</w:t>
        </w:r>
        <w:r w:rsidR="00FF0001">
          <w:rPr>
            <w:noProof/>
            <w:webHidden/>
          </w:rPr>
          <w:tab/>
        </w:r>
        <w:r w:rsidR="00FF0001">
          <w:rPr>
            <w:noProof/>
            <w:webHidden/>
          </w:rPr>
          <w:fldChar w:fldCharType="begin"/>
        </w:r>
        <w:r w:rsidR="00FF0001">
          <w:rPr>
            <w:noProof/>
            <w:webHidden/>
          </w:rPr>
          <w:instrText xml:space="preserve"> PAGEREF _Toc148360126 \h </w:instrText>
        </w:r>
        <w:r w:rsidR="00FF0001">
          <w:rPr>
            <w:noProof/>
            <w:webHidden/>
          </w:rPr>
        </w:r>
        <w:r w:rsidR="00FF0001">
          <w:rPr>
            <w:noProof/>
            <w:webHidden/>
          </w:rPr>
          <w:fldChar w:fldCharType="separate"/>
        </w:r>
        <w:r w:rsidR="00FF0001">
          <w:rPr>
            <w:noProof/>
            <w:webHidden/>
          </w:rPr>
          <w:t>127</w:t>
        </w:r>
        <w:r w:rsidR="00FF0001">
          <w:rPr>
            <w:noProof/>
            <w:webHidden/>
          </w:rPr>
          <w:fldChar w:fldCharType="end"/>
        </w:r>
      </w:hyperlink>
    </w:p>
    <w:p w14:paraId="632AAA3E" w14:textId="7789C5A5" w:rsidR="00FF0001" w:rsidRDefault="006F2DC6">
      <w:pPr>
        <w:pStyle w:val="TOC3"/>
        <w:rPr>
          <w:rFonts w:asciiTheme="minorHAnsi" w:eastAsiaTheme="minorEastAsia" w:hAnsiTheme="minorHAnsi" w:cstheme="minorBidi"/>
          <w:smallCaps w:val="0"/>
          <w:noProof/>
          <w:lang w:eastAsia="en-GB"/>
        </w:rPr>
      </w:pPr>
      <w:hyperlink w:anchor="_Toc148360127" w:history="1">
        <w:r w:rsidR="00FF0001" w:rsidRPr="00F07D24">
          <w:rPr>
            <w:rStyle w:val="Hyperlink"/>
            <w:rFonts w:cs="Tahoma"/>
            <w:noProof/>
          </w:rPr>
          <w:t>6.18.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ite Rehabilitation</w:t>
        </w:r>
        <w:r w:rsidR="00FF0001">
          <w:rPr>
            <w:noProof/>
            <w:webHidden/>
          </w:rPr>
          <w:tab/>
        </w:r>
        <w:r w:rsidR="00FF0001">
          <w:rPr>
            <w:noProof/>
            <w:webHidden/>
          </w:rPr>
          <w:fldChar w:fldCharType="begin"/>
        </w:r>
        <w:r w:rsidR="00FF0001">
          <w:rPr>
            <w:noProof/>
            <w:webHidden/>
          </w:rPr>
          <w:instrText xml:space="preserve"> PAGEREF _Toc148360127 \h </w:instrText>
        </w:r>
        <w:r w:rsidR="00FF0001">
          <w:rPr>
            <w:noProof/>
            <w:webHidden/>
          </w:rPr>
        </w:r>
        <w:r w:rsidR="00FF0001">
          <w:rPr>
            <w:noProof/>
            <w:webHidden/>
          </w:rPr>
          <w:fldChar w:fldCharType="separate"/>
        </w:r>
        <w:r w:rsidR="00FF0001">
          <w:rPr>
            <w:noProof/>
            <w:webHidden/>
          </w:rPr>
          <w:t>127</w:t>
        </w:r>
        <w:r w:rsidR="00FF0001">
          <w:rPr>
            <w:noProof/>
            <w:webHidden/>
          </w:rPr>
          <w:fldChar w:fldCharType="end"/>
        </w:r>
      </w:hyperlink>
    </w:p>
    <w:p w14:paraId="76D20B13" w14:textId="54BE3146" w:rsidR="00FF0001" w:rsidRDefault="006F2DC6">
      <w:pPr>
        <w:pStyle w:val="TOC2"/>
        <w:rPr>
          <w:rFonts w:asciiTheme="minorHAnsi" w:eastAsiaTheme="minorEastAsia" w:hAnsiTheme="minorHAnsi" w:cstheme="minorBidi"/>
          <w:b w:val="0"/>
          <w:bCs w:val="0"/>
          <w:smallCaps w:val="0"/>
          <w:noProof/>
          <w:lang w:eastAsia="en-GB"/>
        </w:rPr>
      </w:pPr>
      <w:hyperlink w:anchor="_Toc148360128" w:history="1">
        <w:r w:rsidR="00FF0001" w:rsidRPr="00F07D24">
          <w:rPr>
            <w:rStyle w:val="Hyperlink"/>
            <w:rFonts w:cs="Tahoma"/>
            <w:noProof/>
          </w:rPr>
          <w:t>6.19</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environmental impacts – Decommissioning Phase</w:t>
        </w:r>
        <w:r w:rsidR="00FF0001">
          <w:rPr>
            <w:noProof/>
            <w:webHidden/>
          </w:rPr>
          <w:tab/>
        </w:r>
        <w:r w:rsidR="00FF0001">
          <w:rPr>
            <w:noProof/>
            <w:webHidden/>
          </w:rPr>
          <w:fldChar w:fldCharType="begin"/>
        </w:r>
        <w:r w:rsidR="00FF0001">
          <w:rPr>
            <w:noProof/>
            <w:webHidden/>
          </w:rPr>
          <w:instrText xml:space="preserve"> PAGEREF _Toc148360128 \h </w:instrText>
        </w:r>
        <w:r w:rsidR="00FF0001">
          <w:rPr>
            <w:noProof/>
            <w:webHidden/>
          </w:rPr>
        </w:r>
        <w:r w:rsidR="00FF0001">
          <w:rPr>
            <w:noProof/>
            <w:webHidden/>
          </w:rPr>
          <w:fldChar w:fldCharType="separate"/>
        </w:r>
        <w:r w:rsidR="00FF0001">
          <w:rPr>
            <w:noProof/>
            <w:webHidden/>
          </w:rPr>
          <w:t>128</w:t>
        </w:r>
        <w:r w:rsidR="00FF0001">
          <w:rPr>
            <w:noProof/>
            <w:webHidden/>
          </w:rPr>
          <w:fldChar w:fldCharType="end"/>
        </w:r>
      </w:hyperlink>
    </w:p>
    <w:p w14:paraId="72FFD016" w14:textId="0A4030E4" w:rsidR="00FF0001" w:rsidRDefault="006F2DC6">
      <w:pPr>
        <w:pStyle w:val="TOC3"/>
        <w:rPr>
          <w:rFonts w:asciiTheme="minorHAnsi" w:eastAsiaTheme="minorEastAsia" w:hAnsiTheme="minorHAnsi" w:cstheme="minorBidi"/>
          <w:smallCaps w:val="0"/>
          <w:noProof/>
          <w:lang w:eastAsia="en-GB"/>
        </w:rPr>
      </w:pPr>
      <w:hyperlink w:anchor="_Toc148360129" w:history="1">
        <w:r w:rsidR="00FF0001" w:rsidRPr="00F07D24">
          <w:rPr>
            <w:rStyle w:val="Hyperlink"/>
            <w:rFonts w:cs="Tahoma"/>
            <w:noProof/>
          </w:rPr>
          <w:t>6.19.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Soil Environment</w:t>
        </w:r>
        <w:r w:rsidR="00FF0001">
          <w:rPr>
            <w:noProof/>
            <w:webHidden/>
          </w:rPr>
          <w:tab/>
        </w:r>
        <w:r w:rsidR="00FF0001">
          <w:rPr>
            <w:noProof/>
            <w:webHidden/>
          </w:rPr>
          <w:fldChar w:fldCharType="begin"/>
        </w:r>
        <w:r w:rsidR="00FF0001">
          <w:rPr>
            <w:noProof/>
            <w:webHidden/>
          </w:rPr>
          <w:instrText xml:space="preserve"> PAGEREF _Toc148360129 \h </w:instrText>
        </w:r>
        <w:r w:rsidR="00FF0001">
          <w:rPr>
            <w:noProof/>
            <w:webHidden/>
          </w:rPr>
        </w:r>
        <w:r w:rsidR="00FF0001">
          <w:rPr>
            <w:noProof/>
            <w:webHidden/>
          </w:rPr>
          <w:fldChar w:fldCharType="separate"/>
        </w:r>
        <w:r w:rsidR="00FF0001">
          <w:rPr>
            <w:noProof/>
            <w:webHidden/>
          </w:rPr>
          <w:t>128</w:t>
        </w:r>
        <w:r w:rsidR="00FF0001">
          <w:rPr>
            <w:noProof/>
            <w:webHidden/>
          </w:rPr>
          <w:fldChar w:fldCharType="end"/>
        </w:r>
      </w:hyperlink>
    </w:p>
    <w:p w14:paraId="5ADEC351" w14:textId="45BA8AAE" w:rsidR="00FF0001" w:rsidRDefault="006F2DC6">
      <w:pPr>
        <w:pStyle w:val="TOC3"/>
        <w:rPr>
          <w:rFonts w:asciiTheme="minorHAnsi" w:eastAsiaTheme="minorEastAsia" w:hAnsiTheme="minorHAnsi" w:cstheme="minorBidi"/>
          <w:smallCaps w:val="0"/>
          <w:noProof/>
          <w:lang w:eastAsia="en-GB"/>
        </w:rPr>
      </w:pPr>
      <w:hyperlink w:anchor="_Toc148360130" w:history="1">
        <w:r w:rsidR="00FF0001" w:rsidRPr="00F07D24">
          <w:rPr>
            <w:rStyle w:val="Hyperlink"/>
            <w:rFonts w:cs="Tahoma"/>
            <w:noProof/>
          </w:rPr>
          <w:t>6.19.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Air Quality</w:t>
        </w:r>
        <w:r w:rsidR="00FF0001">
          <w:rPr>
            <w:noProof/>
            <w:webHidden/>
          </w:rPr>
          <w:tab/>
        </w:r>
        <w:r w:rsidR="00FF0001">
          <w:rPr>
            <w:noProof/>
            <w:webHidden/>
          </w:rPr>
          <w:fldChar w:fldCharType="begin"/>
        </w:r>
        <w:r w:rsidR="00FF0001">
          <w:rPr>
            <w:noProof/>
            <w:webHidden/>
          </w:rPr>
          <w:instrText xml:space="preserve"> PAGEREF _Toc148360130 \h </w:instrText>
        </w:r>
        <w:r w:rsidR="00FF0001">
          <w:rPr>
            <w:noProof/>
            <w:webHidden/>
          </w:rPr>
        </w:r>
        <w:r w:rsidR="00FF0001">
          <w:rPr>
            <w:noProof/>
            <w:webHidden/>
          </w:rPr>
          <w:fldChar w:fldCharType="separate"/>
        </w:r>
        <w:r w:rsidR="00FF0001">
          <w:rPr>
            <w:noProof/>
            <w:webHidden/>
          </w:rPr>
          <w:t>128</w:t>
        </w:r>
        <w:r w:rsidR="00FF0001">
          <w:rPr>
            <w:noProof/>
            <w:webHidden/>
          </w:rPr>
          <w:fldChar w:fldCharType="end"/>
        </w:r>
      </w:hyperlink>
    </w:p>
    <w:p w14:paraId="2EF7E6D9" w14:textId="316513E1" w:rsidR="00FF0001" w:rsidRDefault="006F2DC6">
      <w:pPr>
        <w:pStyle w:val="TOC3"/>
        <w:rPr>
          <w:rFonts w:asciiTheme="minorHAnsi" w:eastAsiaTheme="minorEastAsia" w:hAnsiTheme="minorHAnsi" w:cstheme="minorBidi"/>
          <w:smallCaps w:val="0"/>
          <w:noProof/>
          <w:lang w:eastAsia="en-GB"/>
        </w:rPr>
      </w:pPr>
      <w:hyperlink w:anchor="_Toc148360131" w:history="1">
        <w:r w:rsidR="00FF0001" w:rsidRPr="00F07D24">
          <w:rPr>
            <w:rStyle w:val="Hyperlink"/>
            <w:rFonts w:cs="Tahoma"/>
            <w:noProof/>
          </w:rPr>
          <w:t>6.19.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Ambient Noise</w:t>
        </w:r>
        <w:r w:rsidR="00FF0001">
          <w:rPr>
            <w:noProof/>
            <w:webHidden/>
          </w:rPr>
          <w:tab/>
        </w:r>
        <w:r w:rsidR="00FF0001">
          <w:rPr>
            <w:noProof/>
            <w:webHidden/>
          </w:rPr>
          <w:fldChar w:fldCharType="begin"/>
        </w:r>
        <w:r w:rsidR="00FF0001">
          <w:rPr>
            <w:noProof/>
            <w:webHidden/>
          </w:rPr>
          <w:instrText xml:space="preserve"> PAGEREF _Toc148360131 \h </w:instrText>
        </w:r>
        <w:r w:rsidR="00FF0001">
          <w:rPr>
            <w:noProof/>
            <w:webHidden/>
          </w:rPr>
        </w:r>
        <w:r w:rsidR="00FF0001">
          <w:rPr>
            <w:noProof/>
            <w:webHidden/>
          </w:rPr>
          <w:fldChar w:fldCharType="separate"/>
        </w:r>
        <w:r w:rsidR="00FF0001">
          <w:rPr>
            <w:noProof/>
            <w:webHidden/>
          </w:rPr>
          <w:t>129</w:t>
        </w:r>
        <w:r w:rsidR="00FF0001">
          <w:rPr>
            <w:noProof/>
            <w:webHidden/>
          </w:rPr>
          <w:fldChar w:fldCharType="end"/>
        </w:r>
      </w:hyperlink>
    </w:p>
    <w:p w14:paraId="775FE64D" w14:textId="69F56B38" w:rsidR="00FF0001" w:rsidRDefault="006F2DC6">
      <w:pPr>
        <w:pStyle w:val="TOC3"/>
        <w:rPr>
          <w:rFonts w:asciiTheme="minorHAnsi" w:eastAsiaTheme="minorEastAsia" w:hAnsiTheme="minorHAnsi" w:cstheme="minorBidi"/>
          <w:smallCaps w:val="0"/>
          <w:noProof/>
          <w:lang w:eastAsia="en-GB"/>
        </w:rPr>
      </w:pPr>
      <w:hyperlink w:anchor="_Toc148360132" w:history="1">
        <w:r w:rsidR="00FF0001" w:rsidRPr="00F07D24">
          <w:rPr>
            <w:rStyle w:val="Hyperlink"/>
            <w:rFonts w:cs="Tahoma"/>
            <w:noProof/>
            <w:lang w:val="en-US" w:eastAsia="en-US"/>
          </w:rPr>
          <w:t>6.19.4</w:t>
        </w:r>
        <w:r w:rsidR="00FF0001">
          <w:rPr>
            <w:rFonts w:asciiTheme="minorHAnsi" w:eastAsiaTheme="minorEastAsia" w:hAnsiTheme="minorHAnsi" w:cstheme="minorBidi"/>
            <w:smallCaps w:val="0"/>
            <w:noProof/>
            <w:lang w:eastAsia="en-GB"/>
          </w:rPr>
          <w:tab/>
        </w:r>
        <w:r w:rsidR="00FF0001" w:rsidRPr="00F07D24">
          <w:rPr>
            <w:rStyle w:val="Hyperlink"/>
            <w:rFonts w:cs="Tahoma"/>
            <w:noProof/>
            <w:lang w:val="en-US" w:eastAsia="en-US"/>
          </w:rPr>
          <w:t>Impacts on Waste Generation and Soil Contamination</w:t>
        </w:r>
        <w:r w:rsidR="00FF0001">
          <w:rPr>
            <w:noProof/>
            <w:webHidden/>
          </w:rPr>
          <w:tab/>
        </w:r>
        <w:r w:rsidR="00FF0001">
          <w:rPr>
            <w:noProof/>
            <w:webHidden/>
          </w:rPr>
          <w:fldChar w:fldCharType="begin"/>
        </w:r>
        <w:r w:rsidR="00FF0001">
          <w:rPr>
            <w:noProof/>
            <w:webHidden/>
          </w:rPr>
          <w:instrText xml:space="preserve"> PAGEREF _Toc148360132 \h </w:instrText>
        </w:r>
        <w:r w:rsidR="00FF0001">
          <w:rPr>
            <w:noProof/>
            <w:webHidden/>
          </w:rPr>
        </w:r>
        <w:r w:rsidR="00FF0001">
          <w:rPr>
            <w:noProof/>
            <w:webHidden/>
          </w:rPr>
          <w:fldChar w:fldCharType="separate"/>
        </w:r>
        <w:r w:rsidR="00FF0001">
          <w:rPr>
            <w:noProof/>
            <w:webHidden/>
          </w:rPr>
          <w:t>129</w:t>
        </w:r>
        <w:r w:rsidR="00FF0001">
          <w:rPr>
            <w:noProof/>
            <w:webHidden/>
          </w:rPr>
          <w:fldChar w:fldCharType="end"/>
        </w:r>
      </w:hyperlink>
    </w:p>
    <w:p w14:paraId="3512FF26" w14:textId="60370492" w:rsidR="00FF0001" w:rsidRDefault="006F2DC6">
      <w:pPr>
        <w:pStyle w:val="TOC2"/>
        <w:rPr>
          <w:rFonts w:asciiTheme="minorHAnsi" w:eastAsiaTheme="minorEastAsia" w:hAnsiTheme="minorHAnsi" w:cstheme="minorBidi"/>
          <w:b w:val="0"/>
          <w:bCs w:val="0"/>
          <w:smallCaps w:val="0"/>
          <w:noProof/>
          <w:lang w:eastAsia="en-GB"/>
        </w:rPr>
      </w:pPr>
      <w:hyperlink w:anchor="_Toc148360133" w:history="1">
        <w:r w:rsidR="00FF0001" w:rsidRPr="00F07D24">
          <w:rPr>
            <w:rStyle w:val="Hyperlink"/>
            <w:rFonts w:cs="Tahoma"/>
            <w:noProof/>
          </w:rPr>
          <w:t>6.20</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KEY SOCIAL Impacts – Decommissioning Phase</w:t>
        </w:r>
        <w:r w:rsidR="00FF0001">
          <w:rPr>
            <w:noProof/>
            <w:webHidden/>
          </w:rPr>
          <w:tab/>
        </w:r>
        <w:r w:rsidR="00FF0001">
          <w:rPr>
            <w:noProof/>
            <w:webHidden/>
          </w:rPr>
          <w:fldChar w:fldCharType="begin"/>
        </w:r>
        <w:r w:rsidR="00FF0001">
          <w:rPr>
            <w:noProof/>
            <w:webHidden/>
          </w:rPr>
          <w:instrText xml:space="preserve"> PAGEREF _Toc148360133 \h </w:instrText>
        </w:r>
        <w:r w:rsidR="00FF0001">
          <w:rPr>
            <w:noProof/>
            <w:webHidden/>
          </w:rPr>
        </w:r>
        <w:r w:rsidR="00FF0001">
          <w:rPr>
            <w:noProof/>
            <w:webHidden/>
          </w:rPr>
          <w:fldChar w:fldCharType="separate"/>
        </w:r>
        <w:r w:rsidR="00FF0001">
          <w:rPr>
            <w:noProof/>
            <w:webHidden/>
          </w:rPr>
          <w:t>130</w:t>
        </w:r>
        <w:r w:rsidR="00FF0001">
          <w:rPr>
            <w:noProof/>
            <w:webHidden/>
          </w:rPr>
          <w:fldChar w:fldCharType="end"/>
        </w:r>
      </w:hyperlink>
    </w:p>
    <w:p w14:paraId="34D3334A" w14:textId="0214C266" w:rsidR="00FF0001" w:rsidRDefault="006F2DC6">
      <w:pPr>
        <w:pStyle w:val="TOC3"/>
        <w:rPr>
          <w:rFonts w:asciiTheme="minorHAnsi" w:eastAsiaTheme="minorEastAsia" w:hAnsiTheme="minorHAnsi" w:cstheme="minorBidi"/>
          <w:smallCaps w:val="0"/>
          <w:noProof/>
          <w:lang w:eastAsia="en-GB"/>
        </w:rPr>
      </w:pPr>
      <w:hyperlink w:anchor="_Toc148360134" w:history="1">
        <w:r w:rsidR="00FF0001" w:rsidRPr="00F07D24">
          <w:rPr>
            <w:rStyle w:val="Hyperlink"/>
            <w:rFonts w:cs="Tahoma"/>
            <w:noProof/>
          </w:rPr>
          <w:t>6.20.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Impact on Occupational Health and Safety</w:t>
        </w:r>
        <w:r w:rsidR="00FF0001">
          <w:rPr>
            <w:noProof/>
            <w:webHidden/>
          </w:rPr>
          <w:tab/>
        </w:r>
        <w:r w:rsidR="00FF0001">
          <w:rPr>
            <w:noProof/>
            <w:webHidden/>
          </w:rPr>
          <w:fldChar w:fldCharType="begin"/>
        </w:r>
        <w:r w:rsidR="00FF0001">
          <w:rPr>
            <w:noProof/>
            <w:webHidden/>
          </w:rPr>
          <w:instrText xml:space="preserve"> PAGEREF _Toc148360134 \h </w:instrText>
        </w:r>
        <w:r w:rsidR="00FF0001">
          <w:rPr>
            <w:noProof/>
            <w:webHidden/>
          </w:rPr>
        </w:r>
        <w:r w:rsidR="00FF0001">
          <w:rPr>
            <w:noProof/>
            <w:webHidden/>
          </w:rPr>
          <w:fldChar w:fldCharType="separate"/>
        </w:r>
        <w:r w:rsidR="00FF0001">
          <w:rPr>
            <w:noProof/>
            <w:webHidden/>
          </w:rPr>
          <w:t>130</w:t>
        </w:r>
        <w:r w:rsidR="00FF0001">
          <w:rPr>
            <w:noProof/>
            <w:webHidden/>
          </w:rPr>
          <w:fldChar w:fldCharType="end"/>
        </w:r>
      </w:hyperlink>
    </w:p>
    <w:p w14:paraId="25637999" w14:textId="7FF77BD4" w:rsidR="00FF0001" w:rsidRDefault="006F2DC6">
      <w:pPr>
        <w:pStyle w:val="TOC3"/>
        <w:rPr>
          <w:rFonts w:asciiTheme="minorHAnsi" w:eastAsiaTheme="minorEastAsia" w:hAnsiTheme="minorHAnsi" w:cstheme="minorBidi"/>
          <w:smallCaps w:val="0"/>
          <w:noProof/>
          <w:lang w:eastAsia="en-GB"/>
        </w:rPr>
      </w:pPr>
      <w:hyperlink w:anchor="_Toc148360135" w:history="1">
        <w:r w:rsidR="00FF0001" w:rsidRPr="00F07D24">
          <w:rPr>
            <w:rStyle w:val="Hyperlink"/>
            <w:rFonts w:cs="Tahoma"/>
            <w:noProof/>
          </w:rPr>
          <w:t>6.20.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ender Based Violence, SEA &amp; SH</w:t>
        </w:r>
        <w:r w:rsidR="00FF0001">
          <w:rPr>
            <w:noProof/>
            <w:webHidden/>
          </w:rPr>
          <w:tab/>
        </w:r>
        <w:r w:rsidR="00FF0001">
          <w:rPr>
            <w:noProof/>
            <w:webHidden/>
          </w:rPr>
          <w:fldChar w:fldCharType="begin"/>
        </w:r>
        <w:r w:rsidR="00FF0001">
          <w:rPr>
            <w:noProof/>
            <w:webHidden/>
          </w:rPr>
          <w:instrText xml:space="preserve"> PAGEREF _Toc148360135 \h </w:instrText>
        </w:r>
        <w:r w:rsidR="00FF0001">
          <w:rPr>
            <w:noProof/>
            <w:webHidden/>
          </w:rPr>
        </w:r>
        <w:r w:rsidR="00FF0001">
          <w:rPr>
            <w:noProof/>
            <w:webHidden/>
          </w:rPr>
          <w:fldChar w:fldCharType="separate"/>
        </w:r>
        <w:r w:rsidR="00FF0001">
          <w:rPr>
            <w:noProof/>
            <w:webHidden/>
          </w:rPr>
          <w:t>131</w:t>
        </w:r>
        <w:r w:rsidR="00FF0001">
          <w:rPr>
            <w:noProof/>
            <w:webHidden/>
          </w:rPr>
          <w:fldChar w:fldCharType="end"/>
        </w:r>
      </w:hyperlink>
    </w:p>
    <w:p w14:paraId="743CA2A5" w14:textId="4F2E666A" w:rsidR="00FF0001" w:rsidRDefault="006F2DC6">
      <w:pPr>
        <w:pStyle w:val="TOC3"/>
        <w:rPr>
          <w:rFonts w:asciiTheme="minorHAnsi" w:eastAsiaTheme="minorEastAsia" w:hAnsiTheme="minorHAnsi" w:cstheme="minorBidi"/>
          <w:smallCaps w:val="0"/>
          <w:noProof/>
          <w:lang w:eastAsia="en-GB"/>
        </w:rPr>
      </w:pPr>
      <w:hyperlink w:anchor="_Toc148360136" w:history="1">
        <w:r w:rsidR="00FF0001" w:rsidRPr="00F07D24">
          <w:rPr>
            <w:rStyle w:val="Hyperlink"/>
            <w:rFonts w:cs="Tahoma"/>
            <w:noProof/>
          </w:rPr>
          <w:t>6.20.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xclusion of VMGs, Vulnerable Individuals and Households</w:t>
        </w:r>
        <w:r w:rsidR="00FF0001">
          <w:rPr>
            <w:noProof/>
            <w:webHidden/>
          </w:rPr>
          <w:tab/>
        </w:r>
        <w:r w:rsidR="00FF0001">
          <w:rPr>
            <w:noProof/>
            <w:webHidden/>
          </w:rPr>
          <w:fldChar w:fldCharType="begin"/>
        </w:r>
        <w:r w:rsidR="00FF0001">
          <w:rPr>
            <w:noProof/>
            <w:webHidden/>
          </w:rPr>
          <w:instrText xml:space="preserve"> PAGEREF _Toc148360136 \h </w:instrText>
        </w:r>
        <w:r w:rsidR="00FF0001">
          <w:rPr>
            <w:noProof/>
            <w:webHidden/>
          </w:rPr>
        </w:r>
        <w:r w:rsidR="00FF0001">
          <w:rPr>
            <w:noProof/>
            <w:webHidden/>
          </w:rPr>
          <w:fldChar w:fldCharType="separate"/>
        </w:r>
        <w:r w:rsidR="00FF0001">
          <w:rPr>
            <w:noProof/>
            <w:webHidden/>
          </w:rPr>
          <w:t>131</w:t>
        </w:r>
        <w:r w:rsidR="00FF0001">
          <w:rPr>
            <w:noProof/>
            <w:webHidden/>
          </w:rPr>
          <w:fldChar w:fldCharType="end"/>
        </w:r>
      </w:hyperlink>
    </w:p>
    <w:p w14:paraId="55387965" w14:textId="202FF71F" w:rsidR="00FF0001" w:rsidRDefault="006F2DC6">
      <w:pPr>
        <w:pStyle w:val="TOC3"/>
        <w:rPr>
          <w:rFonts w:asciiTheme="minorHAnsi" w:eastAsiaTheme="minorEastAsia" w:hAnsiTheme="minorHAnsi" w:cstheme="minorBidi"/>
          <w:smallCaps w:val="0"/>
          <w:noProof/>
          <w:lang w:eastAsia="en-GB"/>
        </w:rPr>
      </w:pPr>
      <w:hyperlink w:anchor="_Toc148360137" w:history="1">
        <w:r w:rsidR="00FF0001" w:rsidRPr="00F07D24">
          <w:rPr>
            <w:rStyle w:val="Hyperlink"/>
            <w:rFonts w:cs="Tahoma"/>
            <w:noProof/>
          </w:rPr>
          <w:t>6.20.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isk of Communicable Diseases</w:t>
        </w:r>
        <w:r w:rsidR="00FF0001">
          <w:rPr>
            <w:noProof/>
            <w:webHidden/>
          </w:rPr>
          <w:tab/>
        </w:r>
        <w:r w:rsidR="00FF0001">
          <w:rPr>
            <w:noProof/>
            <w:webHidden/>
          </w:rPr>
          <w:fldChar w:fldCharType="begin"/>
        </w:r>
        <w:r w:rsidR="00FF0001">
          <w:rPr>
            <w:noProof/>
            <w:webHidden/>
          </w:rPr>
          <w:instrText xml:space="preserve"> PAGEREF _Toc148360137 \h </w:instrText>
        </w:r>
        <w:r w:rsidR="00FF0001">
          <w:rPr>
            <w:noProof/>
            <w:webHidden/>
          </w:rPr>
        </w:r>
        <w:r w:rsidR="00FF0001">
          <w:rPr>
            <w:noProof/>
            <w:webHidden/>
          </w:rPr>
          <w:fldChar w:fldCharType="separate"/>
        </w:r>
        <w:r w:rsidR="00FF0001">
          <w:rPr>
            <w:noProof/>
            <w:webHidden/>
          </w:rPr>
          <w:t>132</w:t>
        </w:r>
        <w:r w:rsidR="00FF0001">
          <w:rPr>
            <w:noProof/>
            <w:webHidden/>
          </w:rPr>
          <w:fldChar w:fldCharType="end"/>
        </w:r>
      </w:hyperlink>
    </w:p>
    <w:p w14:paraId="7295EF6E" w14:textId="440936E9" w:rsidR="00FF0001" w:rsidRDefault="006F2DC6">
      <w:pPr>
        <w:pStyle w:val="TOC2"/>
        <w:rPr>
          <w:rFonts w:asciiTheme="minorHAnsi" w:eastAsiaTheme="minorEastAsia" w:hAnsiTheme="minorHAnsi" w:cstheme="minorBidi"/>
          <w:b w:val="0"/>
          <w:bCs w:val="0"/>
          <w:smallCaps w:val="0"/>
          <w:noProof/>
          <w:lang w:eastAsia="en-GB"/>
        </w:rPr>
      </w:pPr>
      <w:hyperlink w:anchor="_Toc148360138" w:history="1">
        <w:r w:rsidR="00FF0001" w:rsidRPr="00F07D24">
          <w:rPr>
            <w:rStyle w:val="Hyperlink"/>
            <w:rFonts w:cs="Tahoma"/>
            <w:noProof/>
          </w:rPr>
          <w:t>6.2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Cumulative Impacts</w:t>
        </w:r>
        <w:r w:rsidR="00FF0001">
          <w:rPr>
            <w:noProof/>
            <w:webHidden/>
          </w:rPr>
          <w:tab/>
        </w:r>
        <w:r w:rsidR="00FF0001">
          <w:rPr>
            <w:noProof/>
            <w:webHidden/>
          </w:rPr>
          <w:fldChar w:fldCharType="begin"/>
        </w:r>
        <w:r w:rsidR="00FF0001">
          <w:rPr>
            <w:noProof/>
            <w:webHidden/>
          </w:rPr>
          <w:instrText xml:space="preserve"> PAGEREF _Toc148360138 \h </w:instrText>
        </w:r>
        <w:r w:rsidR="00FF0001">
          <w:rPr>
            <w:noProof/>
            <w:webHidden/>
          </w:rPr>
        </w:r>
        <w:r w:rsidR="00FF0001">
          <w:rPr>
            <w:noProof/>
            <w:webHidden/>
          </w:rPr>
          <w:fldChar w:fldCharType="separate"/>
        </w:r>
        <w:r w:rsidR="00FF0001">
          <w:rPr>
            <w:noProof/>
            <w:webHidden/>
          </w:rPr>
          <w:t>133</w:t>
        </w:r>
        <w:r w:rsidR="00FF0001">
          <w:rPr>
            <w:noProof/>
            <w:webHidden/>
          </w:rPr>
          <w:fldChar w:fldCharType="end"/>
        </w:r>
      </w:hyperlink>
    </w:p>
    <w:p w14:paraId="7D0F43B2" w14:textId="55606E0D" w:rsidR="00FF0001" w:rsidRDefault="006F2DC6">
      <w:pPr>
        <w:pStyle w:val="TOC3"/>
        <w:rPr>
          <w:rFonts w:asciiTheme="minorHAnsi" w:eastAsiaTheme="minorEastAsia" w:hAnsiTheme="minorHAnsi" w:cstheme="minorBidi"/>
          <w:smallCaps w:val="0"/>
          <w:noProof/>
          <w:lang w:eastAsia="en-GB"/>
        </w:rPr>
      </w:pPr>
      <w:hyperlink w:anchor="_Toc148360139" w:history="1">
        <w:r w:rsidR="00FF0001" w:rsidRPr="00F07D24">
          <w:rPr>
            <w:rStyle w:val="Hyperlink"/>
            <w:rFonts w:cs="Tahoma"/>
            <w:noProof/>
          </w:rPr>
          <w:t>6.21.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umulative Impact Assessment</w:t>
        </w:r>
        <w:r w:rsidR="00FF0001">
          <w:rPr>
            <w:noProof/>
            <w:webHidden/>
          </w:rPr>
          <w:tab/>
        </w:r>
        <w:r w:rsidR="00FF0001">
          <w:rPr>
            <w:noProof/>
            <w:webHidden/>
          </w:rPr>
          <w:fldChar w:fldCharType="begin"/>
        </w:r>
        <w:r w:rsidR="00FF0001">
          <w:rPr>
            <w:noProof/>
            <w:webHidden/>
          </w:rPr>
          <w:instrText xml:space="preserve"> PAGEREF _Toc148360139 \h </w:instrText>
        </w:r>
        <w:r w:rsidR="00FF0001">
          <w:rPr>
            <w:noProof/>
            <w:webHidden/>
          </w:rPr>
        </w:r>
        <w:r w:rsidR="00FF0001">
          <w:rPr>
            <w:noProof/>
            <w:webHidden/>
          </w:rPr>
          <w:fldChar w:fldCharType="separate"/>
        </w:r>
        <w:r w:rsidR="00FF0001">
          <w:rPr>
            <w:noProof/>
            <w:webHidden/>
          </w:rPr>
          <w:t>133</w:t>
        </w:r>
        <w:r w:rsidR="00FF0001">
          <w:rPr>
            <w:noProof/>
            <w:webHidden/>
          </w:rPr>
          <w:fldChar w:fldCharType="end"/>
        </w:r>
      </w:hyperlink>
    </w:p>
    <w:p w14:paraId="4DA503DE" w14:textId="1479AE3D"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140" w:history="1">
        <w:r w:rsidR="00FF0001" w:rsidRPr="00F07D24">
          <w:rPr>
            <w:rStyle w:val="Hyperlink"/>
            <w:rFonts w:cs="Tahoma"/>
            <w:noProof/>
          </w:rPr>
          <w:t>7</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ENVIRONMENTAL AND SOCIAL MANAGEMENT AND MONITORING PLAN (ESMMP)</w:t>
        </w:r>
        <w:r w:rsidR="00FF0001">
          <w:rPr>
            <w:noProof/>
            <w:webHidden/>
          </w:rPr>
          <w:tab/>
        </w:r>
        <w:r w:rsidR="00FF0001">
          <w:rPr>
            <w:noProof/>
            <w:webHidden/>
          </w:rPr>
          <w:fldChar w:fldCharType="begin"/>
        </w:r>
        <w:r w:rsidR="00FF0001">
          <w:rPr>
            <w:noProof/>
            <w:webHidden/>
          </w:rPr>
          <w:instrText xml:space="preserve"> PAGEREF _Toc148360140 \h </w:instrText>
        </w:r>
        <w:r w:rsidR="00FF0001">
          <w:rPr>
            <w:noProof/>
            <w:webHidden/>
          </w:rPr>
        </w:r>
        <w:r w:rsidR="00FF0001">
          <w:rPr>
            <w:noProof/>
            <w:webHidden/>
          </w:rPr>
          <w:fldChar w:fldCharType="separate"/>
        </w:r>
        <w:r w:rsidR="00FF0001">
          <w:rPr>
            <w:noProof/>
            <w:webHidden/>
          </w:rPr>
          <w:t>134</w:t>
        </w:r>
        <w:r w:rsidR="00FF0001">
          <w:rPr>
            <w:noProof/>
            <w:webHidden/>
          </w:rPr>
          <w:fldChar w:fldCharType="end"/>
        </w:r>
      </w:hyperlink>
    </w:p>
    <w:p w14:paraId="4E922D65" w14:textId="56745C0A" w:rsidR="00FF0001" w:rsidRDefault="006F2DC6">
      <w:pPr>
        <w:pStyle w:val="TOC2"/>
        <w:rPr>
          <w:rFonts w:asciiTheme="minorHAnsi" w:eastAsiaTheme="minorEastAsia" w:hAnsiTheme="minorHAnsi" w:cstheme="minorBidi"/>
          <w:b w:val="0"/>
          <w:bCs w:val="0"/>
          <w:smallCaps w:val="0"/>
          <w:noProof/>
          <w:lang w:eastAsia="en-GB"/>
        </w:rPr>
      </w:pPr>
      <w:hyperlink w:anchor="_Toc148360141" w:history="1">
        <w:r w:rsidR="00FF0001" w:rsidRPr="00F07D24">
          <w:rPr>
            <w:rStyle w:val="Hyperlink"/>
            <w:rFonts w:cs="Tahoma"/>
            <w:noProof/>
          </w:rPr>
          <w:t>7.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nstitutional Framework and Compliance/Implementation of the ESIA/ESMP</w:t>
        </w:r>
        <w:r w:rsidR="00FF0001">
          <w:rPr>
            <w:noProof/>
            <w:webHidden/>
          </w:rPr>
          <w:tab/>
        </w:r>
        <w:r w:rsidR="00FF0001">
          <w:rPr>
            <w:noProof/>
            <w:webHidden/>
          </w:rPr>
          <w:fldChar w:fldCharType="begin"/>
        </w:r>
        <w:r w:rsidR="00FF0001">
          <w:rPr>
            <w:noProof/>
            <w:webHidden/>
          </w:rPr>
          <w:instrText xml:space="preserve"> PAGEREF _Toc148360141 \h </w:instrText>
        </w:r>
        <w:r w:rsidR="00FF0001">
          <w:rPr>
            <w:noProof/>
            <w:webHidden/>
          </w:rPr>
        </w:r>
        <w:r w:rsidR="00FF0001">
          <w:rPr>
            <w:noProof/>
            <w:webHidden/>
          </w:rPr>
          <w:fldChar w:fldCharType="separate"/>
        </w:r>
        <w:r w:rsidR="00FF0001">
          <w:rPr>
            <w:noProof/>
            <w:webHidden/>
          </w:rPr>
          <w:t>172</w:t>
        </w:r>
        <w:r w:rsidR="00FF0001">
          <w:rPr>
            <w:noProof/>
            <w:webHidden/>
          </w:rPr>
          <w:fldChar w:fldCharType="end"/>
        </w:r>
      </w:hyperlink>
    </w:p>
    <w:p w14:paraId="58E45C0C" w14:textId="3E27D0E0" w:rsidR="00FF0001" w:rsidRDefault="006F2DC6">
      <w:pPr>
        <w:pStyle w:val="TOC2"/>
        <w:rPr>
          <w:rFonts w:asciiTheme="minorHAnsi" w:eastAsiaTheme="minorEastAsia" w:hAnsiTheme="minorHAnsi" w:cstheme="minorBidi"/>
          <w:b w:val="0"/>
          <w:bCs w:val="0"/>
          <w:smallCaps w:val="0"/>
          <w:noProof/>
          <w:lang w:eastAsia="en-GB"/>
        </w:rPr>
      </w:pPr>
      <w:hyperlink w:anchor="_Toc148360142" w:history="1">
        <w:r w:rsidR="00FF0001" w:rsidRPr="00F07D24">
          <w:rPr>
            <w:rStyle w:val="Hyperlink"/>
            <w:rFonts w:cs="Tahoma"/>
            <w:noProof/>
          </w:rPr>
          <w:t>7.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Approach to Environmental and Social Impacts Management</w:t>
        </w:r>
        <w:r w:rsidR="00FF0001">
          <w:rPr>
            <w:noProof/>
            <w:webHidden/>
          </w:rPr>
          <w:tab/>
        </w:r>
        <w:r w:rsidR="00FF0001">
          <w:rPr>
            <w:noProof/>
            <w:webHidden/>
          </w:rPr>
          <w:fldChar w:fldCharType="begin"/>
        </w:r>
        <w:r w:rsidR="00FF0001">
          <w:rPr>
            <w:noProof/>
            <w:webHidden/>
          </w:rPr>
          <w:instrText xml:space="preserve"> PAGEREF _Toc148360142 \h </w:instrText>
        </w:r>
        <w:r w:rsidR="00FF0001">
          <w:rPr>
            <w:noProof/>
            <w:webHidden/>
          </w:rPr>
        </w:r>
        <w:r w:rsidR="00FF0001">
          <w:rPr>
            <w:noProof/>
            <w:webHidden/>
          </w:rPr>
          <w:fldChar w:fldCharType="separate"/>
        </w:r>
        <w:r w:rsidR="00FF0001">
          <w:rPr>
            <w:noProof/>
            <w:webHidden/>
          </w:rPr>
          <w:t>173</w:t>
        </w:r>
        <w:r w:rsidR="00FF0001">
          <w:rPr>
            <w:noProof/>
            <w:webHidden/>
          </w:rPr>
          <w:fldChar w:fldCharType="end"/>
        </w:r>
      </w:hyperlink>
    </w:p>
    <w:p w14:paraId="4BAC28D4" w14:textId="5EC8A399" w:rsidR="00FF0001" w:rsidRDefault="006F2DC6">
      <w:pPr>
        <w:pStyle w:val="TOC3"/>
        <w:rPr>
          <w:rFonts w:asciiTheme="minorHAnsi" w:eastAsiaTheme="minorEastAsia" w:hAnsiTheme="minorHAnsi" w:cstheme="minorBidi"/>
          <w:smallCaps w:val="0"/>
          <w:noProof/>
          <w:lang w:eastAsia="en-GB"/>
        </w:rPr>
      </w:pPr>
      <w:hyperlink w:anchor="_Toc148360143" w:history="1">
        <w:r w:rsidR="00FF0001" w:rsidRPr="00F07D24">
          <w:rPr>
            <w:rStyle w:val="Hyperlink"/>
            <w:rFonts w:cs="Tahoma"/>
            <w:noProof/>
          </w:rPr>
          <w:t>7.2.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Duties of Kenya Power</w:t>
        </w:r>
        <w:r w:rsidR="00FF0001">
          <w:rPr>
            <w:noProof/>
            <w:webHidden/>
          </w:rPr>
          <w:tab/>
        </w:r>
        <w:r w:rsidR="00FF0001">
          <w:rPr>
            <w:noProof/>
            <w:webHidden/>
          </w:rPr>
          <w:fldChar w:fldCharType="begin"/>
        </w:r>
        <w:r w:rsidR="00FF0001">
          <w:rPr>
            <w:noProof/>
            <w:webHidden/>
          </w:rPr>
          <w:instrText xml:space="preserve"> PAGEREF _Toc148360143 \h </w:instrText>
        </w:r>
        <w:r w:rsidR="00FF0001">
          <w:rPr>
            <w:noProof/>
            <w:webHidden/>
          </w:rPr>
        </w:r>
        <w:r w:rsidR="00FF0001">
          <w:rPr>
            <w:noProof/>
            <w:webHidden/>
          </w:rPr>
          <w:fldChar w:fldCharType="separate"/>
        </w:r>
        <w:r w:rsidR="00FF0001">
          <w:rPr>
            <w:noProof/>
            <w:webHidden/>
          </w:rPr>
          <w:t>173</w:t>
        </w:r>
        <w:r w:rsidR="00FF0001">
          <w:rPr>
            <w:noProof/>
            <w:webHidden/>
          </w:rPr>
          <w:fldChar w:fldCharType="end"/>
        </w:r>
      </w:hyperlink>
    </w:p>
    <w:p w14:paraId="26A71925" w14:textId="3707AE36" w:rsidR="00FF0001" w:rsidRDefault="006F2DC6">
      <w:pPr>
        <w:pStyle w:val="TOC3"/>
        <w:rPr>
          <w:rFonts w:asciiTheme="minorHAnsi" w:eastAsiaTheme="minorEastAsia" w:hAnsiTheme="minorHAnsi" w:cstheme="minorBidi"/>
          <w:smallCaps w:val="0"/>
          <w:noProof/>
          <w:lang w:eastAsia="en-GB"/>
        </w:rPr>
      </w:pPr>
      <w:hyperlink w:anchor="_Toc148360144" w:history="1">
        <w:r w:rsidR="00FF0001" w:rsidRPr="00F07D24">
          <w:rPr>
            <w:rStyle w:val="Hyperlink"/>
            <w:rFonts w:cs="Tahoma"/>
            <w:noProof/>
          </w:rPr>
          <w:t>7.2.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oles of supervision Consultant</w:t>
        </w:r>
        <w:r w:rsidR="00FF0001">
          <w:rPr>
            <w:noProof/>
            <w:webHidden/>
          </w:rPr>
          <w:tab/>
        </w:r>
        <w:r w:rsidR="00FF0001">
          <w:rPr>
            <w:noProof/>
            <w:webHidden/>
          </w:rPr>
          <w:fldChar w:fldCharType="begin"/>
        </w:r>
        <w:r w:rsidR="00FF0001">
          <w:rPr>
            <w:noProof/>
            <w:webHidden/>
          </w:rPr>
          <w:instrText xml:space="preserve"> PAGEREF _Toc148360144 \h </w:instrText>
        </w:r>
        <w:r w:rsidR="00FF0001">
          <w:rPr>
            <w:noProof/>
            <w:webHidden/>
          </w:rPr>
        </w:r>
        <w:r w:rsidR="00FF0001">
          <w:rPr>
            <w:noProof/>
            <w:webHidden/>
          </w:rPr>
          <w:fldChar w:fldCharType="separate"/>
        </w:r>
        <w:r w:rsidR="00FF0001">
          <w:rPr>
            <w:noProof/>
            <w:webHidden/>
          </w:rPr>
          <w:t>173</w:t>
        </w:r>
        <w:r w:rsidR="00FF0001">
          <w:rPr>
            <w:noProof/>
            <w:webHidden/>
          </w:rPr>
          <w:fldChar w:fldCharType="end"/>
        </w:r>
      </w:hyperlink>
    </w:p>
    <w:p w14:paraId="737C68E5" w14:textId="5D62006D" w:rsidR="00FF0001" w:rsidRDefault="006F2DC6">
      <w:pPr>
        <w:pStyle w:val="TOC3"/>
        <w:rPr>
          <w:rFonts w:asciiTheme="minorHAnsi" w:eastAsiaTheme="minorEastAsia" w:hAnsiTheme="minorHAnsi" w:cstheme="minorBidi"/>
          <w:smallCaps w:val="0"/>
          <w:noProof/>
          <w:lang w:eastAsia="en-GB"/>
        </w:rPr>
      </w:pPr>
      <w:hyperlink w:anchor="_Toc148360145" w:history="1">
        <w:r w:rsidR="00FF0001" w:rsidRPr="00F07D24">
          <w:rPr>
            <w:rStyle w:val="Hyperlink"/>
            <w:rFonts w:cs="Tahoma"/>
            <w:noProof/>
          </w:rPr>
          <w:t>7.2.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Duties of the Contractor</w:t>
        </w:r>
        <w:r w:rsidR="00FF0001">
          <w:rPr>
            <w:noProof/>
            <w:webHidden/>
          </w:rPr>
          <w:tab/>
        </w:r>
        <w:r w:rsidR="00FF0001">
          <w:rPr>
            <w:noProof/>
            <w:webHidden/>
          </w:rPr>
          <w:fldChar w:fldCharType="begin"/>
        </w:r>
        <w:r w:rsidR="00FF0001">
          <w:rPr>
            <w:noProof/>
            <w:webHidden/>
          </w:rPr>
          <w:instrText xml:space="preserve"> PAGEREF _Toc148360145 \h </w:instrText>
        </w:r>
        <w:r w:rsidR="00FF0001">
          <w:rPr>
            <w:noProof/>
            <w:webHidden/>
          </w:rPr>
        </w:r>
        <w:r w:rsidR="00FF0001">
          <w:rPr>
            <w:noProof/>
            <w:webHidden/>
          </w:rPr>
          <w:fldChar w:fldCharType="separate"/>
        </w:r>
        <w:r w:rsidR="00FF0001">
          <w:rPr>
            <w:noProof/>
            <w:webHidden/>
          </w:rPr>
          <w:t>173</w:t>
        </w:r>
        <w:r w:rsidR="00FF0001">
          <w:rPr>
            <w:noProof/>
            <w:webHidden/>
          </w:rPr>
          <w:fldChar w:fldCharType="end"/>
        </w:r>
      </w:hyperlink>
    </w:p>
    <w:p w14:paraId="06D10BD6" w14:textId="7BD721DA" w:rsidR="00FF0001" w:rsidRDefault="006F2DC6">
      <w:pPr>
        <w:pStyle w:val="TOC2"/>
        <w:rPr>
          <w:rFonts w:asciiTheme="minorHAnsi" w:eastAsiaTheme="minorEastAsia" w:hAnsiTheme="minorHAnsi" w:cstheme="minorBidi"/>
          <w:b w:val="0"/>
          <w:bCs w:val="0"/>
          <w:smallCaps w:val="0"/>
          <w:noProof/>
          <w:lang w:eastAsia="en-GB"/>
        </w:rPr>
      </w:pPr>
      <w:hyperlink w:anchor="_Toc148360146" w:history="1">
        <w:r w:rsidR="00FF0001" w:rsidRPr="00F07D24">
          <w:rPr>
            <w:rStyle w:val="Hyperlink"/>
            <w:rFonts w:cs="Tahoma"/>
            <w:noProof/>
          </w:rPr>
          <w:t>7.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ESHS Management Plans during construction phase</w:t>
        </w:r>
        <w:r w:rsidR="00FF0001">
          <w:rPr>
            <w:noProof/>
            <w:webHidden/>
          </w:rPr>
          <w:tab/>
        </w:r>
        <w:r w:rsidR="00FF0001">
          <w:rPr>
            <w:noProof/>
            <w:webHidden/>
          </w:rPr>
          <w:fldChar w:fldCharType="begin"/>
        </w:r>
        <w:r w:rsidR="00FF0001">
          <w:rPr>
            <w:noProof/>
            <w:webHidden/>
          </w:rPr>
          <w:instrText xml:space="preserve"> PAGEREF _Toc148360146 \h </w:instrText>
        </w:r>
        <w:r w:rsidR="00FF0001">
          <w:rPr>
            <w:noProof/>
            <w:webHidden/>
          </w:rPr>
        </w:r>
        <w:r w:rsidR="00FF0001">
          <w:rPr>
            <w:noProof/>
            <w:webHidden/>
          </w:rPr>
          <w:fldChar w:fldCharType="separate"/>
        </w:r>
        <w:r w:rsidR="00FF0001">
          <w:rPr>
            <w:noProof/>
            <w:webHidden/>
          </w:rPr>
          <w:t>175</w:t>
        </w:r>
        <w:r w:rsidR="00FF0001">
          <w:rPr>
            <w:noProof/>
            <w:webHidden/>
          </w:rPr>
          <w:fldChar w:fldCharType="end"/>
        </w:r>
      </w:hyperlink>
    </w:p>
    <w:p w14:paraId="1CBFC0EC" w14:textId="4A7CEA6D" w:rsidR="00FF0001" w:rsidRDefault="006F2DC6">
      <w:pPr>
        <w:pStyle w:val="TOC3"/>
        <w:rPr>
          <w:rFonts w:asciiTheme="minorHAnsi" w:eastAsiaTheme="minorEastAsia" w:hAnsiTheme="minorHAnsi" w:cstheme="minorBidi"/>
          <w:smallCaps w:val="0"/>
          <w:noProof/>
          <w:lang w:eastAsia="en-GB"/>
        </w:rPr>
      </w:pPr>
      <w:hyperlink w:anchor="_Toc148360147" w:history="1">
        <w:r w:rsidR="00FF0001" w:rsidRPr="00F07D24">
          <w:rPr>
            <w:rStyle w:val="Hyperlink"/>
            <w:rFonts w:cs="Tahoma"/>
            <w:noProof/>
          </w:rPr>
          <w:t>7.3.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nstruction Management Plan</w:t>
        </w:r>
        <w:r w:rsidR="00FF0001">
          <w:rPr>
            <w:noProof/>
            <w:webHidden/>
          </w:rPr>
          <w:tab/>
        </w:r>
        <w:r w:rsidR="00FF0001">
          <w:rPr>
            <w:noProof/>
            <w:webHidden/>
          </w:rPr>
          <w:fldChar w:fldCharType="begin"/>
        </w:r>
        <w:r w:rsidR="00FF0001">
          <w:rPr>
            <w:noProof/>
            <w:webHidden/>
          </w:rPr>
          <w:instrText xml:space="preserve"> PAGEREF _Toc148360147 \h </w:instrText>
        </w:r>
        <w:r w:rsidR="00FF0001">
          <w:rPr>
            <w:noProof/>
            <w:webHidden/>
          </w:rPr>
        </w:r>
        <w:r w:rsidR="00FF0001">
          <w:rPr>
            <w:noProof/>
            <w:webHidden/>
          </w:rPr>
          <w:fldChar w:fldCharType="separate"/>
        </w:r>
        <w:r w:rsidR="00FF0001">
          <w:rPr>
            <w:noProof/>
            <w:webHidden/>
          </w:rPr>
          <w:t>175</w:t>
        </w:r>
        <w:r w:rsidR="00FF0001">
          <w:rPr>
            <w:noProof/>
            <w:webHidden/>
          </w:rPr>
          <w:fldChar w:fldCharType="end"/>
        </w:r>
      </w:hyperlink>
    </w:p>
    <w:p w14:paraId="0358EFB6" w14:textId="530C2E09" w:rsidR="00FF0001" w:rsidRDefault="006F2DC6">
      <w:pPr>
        <w:pStyle w:val="TOC3"/>
        <w:rPr>
          <w:rFonts w:asciiTheme="minorHAnsi" w:eastAsiaTheme="minorEastAsia" w:hAnsiTheme="minorHAnsi" w:cstheme="minorBidi"/>
          <w:smallCaps w:val="0"/>
          <w:noProof/>
          <w:lang w:eastAsia="en-GB"/>
        </w:rPr>
      </w:pPr>
      <w:hyperlink w:anchor="_Toc148360148" w:history="1">
        <w:r w:rsidR="00FF0001" w:rsidRPr="00F07D24">
          <w:rPr>
            <w:rStyle w:val="Hyperlink"/>
            <w:rFonts w:cs="Tahoma"/>
            <w:noProof/>
          </w:rPr>
          <w:t>7.3.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Rehabilitation and Site Closure Plan</w:t>
        </w:r>
        <w:r w:rsidR="00FF0001">
          <w:rPr>
            <w:noProof/>
            <w:webHidden/>
          </w:rPr>
          <w:tab/>
        </w:r>
        <w:r w:rsidR="00FF0001">
          <w:rPr>
            <w:noProof/>
            <w:webHidden/>
          </w:rPr>
          <w:fldChar w:fldCharType="begin"/>
        </w:r>
        <w:r w:rsidR="00FF0001">
          <w:rPr>
            <w:noProof/>
            <w:webHidden/>
          </w:rPr>
          <w:instrText xml:space="preserve"> PAGEREF _Toc148360148 \h </w:instrText>
        </w:r>
        <w:r w:rsidR="00FF0001">
          <w:rPr>
            <w:noProof/>
            <w:webHidden/>
          </w:rPr>
        </w:r>
        <w:r w:rsidR="00FF0001">
          <w:rPr>
            <w:noProof/>
            <w:webHidden/>
          </w:rPr>
          <w:fldChar w:fldCharType="separate"/>
        </w:r>
        <w:r w:rsidR="00FF0001">
          <w:rPr>
            <w:noProof/>
            <w:webHidden/>
          </w:rPr>
          <w:t>176</w:t>
        </w:r>
        <w:r w:rsidR="00FF0001">
          <w:rPr>
            <w:noProof/>
            <w:webHidden/>
          </w:rPr>
          <w:fldChar w:fldCharType="end"/>
        </w:r>
      </w:hyperlink>
    </w:p>
    <w:p w14:paraId="05F0C1A8" w14:textId="101D34F6" w:rsidR="00FF0001" w:rsidRDefault="006F2DC6">
      <w:pPr>
        <w:pStyle w:val="TOC3"/>
        <w:rPr>
          <w:rFonts w:asciiTheme="minorHAnsi" w:eastAsiaTheme="minorEastAsia" w:hAnsiTheme="minorHAnsi" w:cstheme="minorBidi"/>
          <w:smallCaps w:val="0"/>
          <w:noProof/>
          <w:lang w:eastAsia="en-GB"/>
        </w:rPr>
      </w:pPr>
      <w:hyperlink w:anchor="_Toc148360149" w:history="1">
        <w:r w:rsidR="00FF0001" w:rsidRPr="00F07D24">
          <w:rPr>
            <w:rStyle w:val="Hyperlink"/>
            <w:rFonts w:cs="Tahoma"/>
            <w:noProof/>
          </w:rPr>
          <w:t>7.3.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ocal Recruitment Plan</w:t>
        </w:r>
        <w:r w:rsidR="00FF0001">
          <w:rPr>
            <w:noProof/>
            <w:webHidden/>
          </w:rPr>
          <w:tab/>
        </w:r>
        <w:r w:rsidR="00FF0001">
          <w:rPr>
            <w:noProof/>
            <w:webHidden/>
          </w:rPr>
          <w:fldChar w:fldCharType="begin"/>
        </w:r>
        <w:r w:rsidR="00FF0001">
          <w:rPr>
            <w:noProof/>
            <w:webHidden/>
          </w:rPr>
          <w:instrText xml:space="preserve"> PAGEREF _Toc148360149 \h </w:instrText>
        </w:r>
        <w:r w:rsidR="00FF0001">
          <w:rPr>
            <w:noProof/>
            <w:webHidden/>
          </w:rPr>
        </w:r>
        <w:r w:rsidR="00FF0001">
          <w:rPr>
            <w:noProof/>
            <w:webHidden/>
          </w:rPr>
          <w:fldChar w:fldCharType="separate"/>
        </w:r>
        <w:r w:rsidR="00FF0001">
          <w:rPr>
            <w:noProof/>
            <w:webHidden/>
          </w:rPr>
          <w:t>176</w:t>
        </w:r>
        <w:r w:rsidR="00FF0001">
          <w:rPr>
            <w:noProof/>
            <w:webHidden/>
          </w:rPr>
          <w:fldChar w:fldCharType="end"/>
        </w:r>
      </w:hyperlink>
    </w:p>
    <w:p w14:paraId="004207C7" w14:textId="1AB4FC04" w:rsidR="00FF0001" w:rsidRDefault="006F2DC6">
      <w:pPr>
        <w:pStyle w:val="TOC3"/>
        <w:rPr>
          <w:rFonts w:asciiTheme="minorHAnsi" w:eastAsiaTheme="minorEastAsia" w:hAnsiTheme="minorHAnsi" w:cstheme="minorBidi"/>
          <w:smallCaps w:val="0"/>
          <w:noProof/>
          <w:lang w:eastAsia="en-GB"/>
        </w:rPr>
      </w:pPr>
      <w:hyperlink w:anchor="_Toc148360150" w:history="1">
        <w:r w:rsidR="00FF0001" w:rsidRPr="00F07D24">
          <w:rPr>
            <w:rStyle w:val="Hyperlink"/>
            <w:rFonts w:cs="Tahoma"/>
            <w:noProof/>
          </w:rPr>
          <w:t>7.3.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Workplace Health and Safety Plan</w:t>
        </w:r>
        <w:r w:rsidR="00FF0001">
          <w:rPr>
            <w:noProof/>
            <w:webHidden/>
          </w:rPr>
          <w:tab/>
        </w:r>
        <w:r w:rsidR="00FF0001">
          <w:rPr>
            <w:noProof/>
            <w:webHidden/>
          </w:rPr>
          <w:fldChar w:fldCharType="begin"/>
        </w:r>
        <w:r w:rsidR="00FF0001">
          <w:rPr>
            <w:noProof/>
            <w:webHidden/>
          </w:rPr>
          <w:instrText xml:space="preserve"> PAGEREF _Toc148360150 \h </w:instrText>
        </w:r>
        <w:r w:rsidR="00FF0001">
          <w:rPr>
            <w:noProof/>
            <w:webHidden/>
          </w:rPr>
        </w:r>
        <w:r w:rsidR="00FF0001">
          <w:rPr>
            <w:noProof/>
            <w:webHidden/>
          </w:rPr>
          <w:fldChar w:fldCharType="separate"/>
        </w:r>
        <w:r w:rsidR="00FF0001">
          <w:rPr>
            <w:noProof/>
            <w:webHidden/>
          </w:rPr>
          <w:t>177</w:t>
        </w:r>
        <w:r w:rsidR="00FF0001">
          <w:rPr>
            <w:noProof/>
            <w:webHidden/>
          </w:rPr>
          <w:fldChar w:fldCharType="end"/>
        </w:r>
      </w:hyperlink>
    </w:p>
    <w:p w14:paraId="0031042F" w14:textId="4AE1031D" w:rsidR="00FF0001" w:rsidRDefault="006F2DC6">
      <w:pPr>
        <w:pStyle w:val="TOC3"/>
        <w:rPr>
          <w:rFonts w:asciiTheme="minorHAnsi" w:eastAsiaTheme="minorEastAsia" w:hAnsiTheme="minorHAnsi" w:cstheme="minorBidi"/>
          <w:smallCaps w:val="0"/>
          <w:noProof/>
          <w:lang w:eastAsia="en-GB"/>
        </w:rPr>
      </w:pPr>
      <w:hyperlink w:anchor="_Toc148360151" w:history="1">
        <w:r w:rsidR="00FF0001" w:rsidRPr="00F07D24">
          <w:rPr>
            <w:rStyle w:val="Hyperlink"/>
            <w:rFonts w:cs="Tahoma"/>
            <w:noProof/>
          </w:rPr>
          <w:t>7.3.5</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mmunity Health and Safety Plan</w:t>
        </w:r>
        <w:r w:rsidR="00FF0001">
          <w:rPr>
            <w:noProof/>
            <w:webHidden/>
          </w:rPr>
          <w:tab/>
        </w:r>
        <w:r w:rsidR="00FF0001">
          <w:rPr>
            <w:noProof/>
            <w:webHidden/>
          </w:rPr>
          <w:fldChar w:fldCharType="begin"/>
        </w:r>
        <w:r w:rsidR="00FF0001">
          <w:rPr>
            <w:noProof/>
            <w:webHidden/>
          </w:rPr>
          <w:instrText xml:space="preserve"> PAGEREF _Toc148360151 \h </w:instrText>
        </w:r>
        <w:r w:rsidR="00FF0001">
          <w:rPr>
            <w:noProof/>
            <w:webHidden/>
          </w:rPr>
        </w:r>
        <w:r w:rsidR="00FF0001">
          <w:rPr>
            <w:noProof/>
            <w:webHidden/>
          </w:rPr>
          <w:fldChar w:fldCharType="separate"/>
        </w:r>
        <w:r w:rsidR="00FF0001">
          <w:rPr>
            <w:noProof/>
            <w:webHidden/>
          </w:rPr>
          <w:t>177</w:t>
        </w:r>
        <w:r w:rsidR="00FF0001">
          <w:rPr>
            <w:noProof/>
            <w:webHidden/>
          </w:rPr>
          <w:fldChar w:fldCharType="end"/>
        </w:r>
      </w:hyperlink>
    </w:p>
    <w:p w14:paraId="737A3CF7" w14:textId="44955337" w:rsidR="00FF0001" w:rsidRDefault="006F2DC6">
      <w:pPr>
        <w:pStyle w:val="TOC3"/>
        <w:rPr>
          <w:rFonts w:asciiTheme="minorHAnsi" w:eastAsiaTheme="minorEastAsia" w:hAnsiTheme="minorHAnsi" w:cstheme="minorBidi"/>
          <w:smallCaps w:val="0"/>
          <w:noProof/>
          <w:lang w:eastAsia="en-GB"/>
        </w:rPr>
      </w:pPr>
      <w:hyperlink w:anchor="_Toc148360152" w:history="1">
        <w:r w:rsidR="00FF0001" w:rsidRPr="00F07D24">
          <w:rPr>
            <w:rStyle w:val="Hyperlink"/>
            <w:rFonts w:cs="Tahoma"/>
            <w:noProof/>
          </w:rPr>
          <w:t>7.3.6</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Emergency Preparedness Plan</w:t>
        </w:r>
        <w:r w:rsidR="00FF0001">
          <w:rPr>
            <w:noProof/>
            <w:webHidden/>
          </w:rPr>
          <w:tab/>
        </w:r>
        <w:r w:rsidR="00FF0001">
          <w:rPr>
            <w:noProof/>
            <w:webHidden/>
          </w:rPr>
          <w:fldChar w:fldCharType="begin"/>
        </w:r>
        <w:r w:rsidR="00FF0001">
          <w:rPr>
            <w:noProof/>
            <w:webHidden/>
          </w:rPr>
          <w:instrText xml:space="preserve"> PAGEREF _Toc148360152 \h </w:instrText>
        </w:r>
        <w:r w:rsidR="00FF0001">
          <w:rPr>
            <w:noProof/>
            <w:webHidden/>
          </w:rPr>
        </w:r>
        <w:r w:rsidR="00FF0001">
          <w:rPr>
            <w:noProof/>
            <w:webHidden/>
          </w:rPr>
          <w:fldChar w:fldCharType="separate"/>
        </w:r>
        <w:r w:rsidR="00FF0001">
          <w:rPr>
            <w:noProof/>
            <w:webHidden/>
          </w:rPr>
          <w:t>177</w:t>
        </w:r>
        <w:r w:rsidR="00FF0001">
          <w:rPr>
            <w:noProof/>
            <w:webHidden/>
          </w:rPr>
          <w:fldChar w:fldCharType="end"/>
        </w:r>
      </w:hyperlink>
    </w:p>
    <w:p w14:paraId="3381B94B" w14:textId="7386A03D" w:rsidR="00FF0001" w:rsidRDefault="006F2DC6">
      <w:pPr>
        <w:pStyle w:val="TOC3"/>
        <w:rPr>
          <w:rFonts w:asciiTheme="minorHAnsi" w:eastAsiaTheme="minorEastAsia" w:hAnsiTheme="minorHAnsi" w:cstheme="minorBidi"/>
          <w:smallCaps w:val="0"/>
          <w:noProof/>
          <w:lang w:eastAsia="en-GB"/>
        </w:rPr>
      </w:pPr>
      <w:hyperlink w:anchor="_Toc148360153" w:history="1">
        <w:r w:rsidR="00FF0001" w:rsidRPr="00F07D24">
          <w:rPr>
            <w:rStyle w:val="Hyperlink"/>
            <w:rFonts w:cs="Tahoma"/>
            <w:noProof/>
          </w:rPr>
          <w:t>7.3.7</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EA/SH Prevention and Response Action Plan</w:t>
        </w:r>
        <w:r w:rsidR="00FF0001">
          <w:rPr>
            <w:noProof/>
            <w:webHidden/>
          </w:rPr>
          <w:tab/>
        </w:r>
        <w:r w:rsidR="00FF0001">
          <w:rPr>
            <w:noProof/>
            <w:webHidden/>
          </w:rPr>
          <w:fldChar w:fldCharType="begin"/>
        </w:r>
        <w:r w:rsidR="00FF0001">
          <w:rPr>
            <w:noProof/>
            <w:webHidden/>
          </w:rPr>
          <w:instrText xml:space="preserve"> PAGEREF _Toc148360153 \h </w:instrText>
        </w:r>
        <w:r w:rsidR="00FF0001">
          <w:rPr>
            <w:noProof/>
            <w:webHidden/>
          </w:rPr>
        </w:r>
        <w:r w:rsidR="00FF0001">
          <w:rPr>
            <w:noProof/>
            <w:webHidden/>
          </w:rPr>
          <w:fldChar w:fldCharType="separate"/>
        </w:r>
        <w:r w:rsidR="00FF0001">
          <w:rPr>
            <w:noProof/>
            <w:webHidden/>
          </w:rPr>
          <w:t>177</w:t>
        </w:r>
        <w:r w:rsidR="00FF0001">
          <w:rPr>
            <w:noProof/>
            <w:webHidden/>
          </w:rPr>
          <w:fldChar w:fldCharType="end"/>
        </w:r>
      </w:hyperlink>
    </w:p>
    <w:p w14:paraId="12AE43D9" w14:textId="02F98A05" w:rsidR="00FF0001" w:rsidRDefault="006F2DC6">
      <w:pPr>
        <w:pStyle w:val="TOC3"/>
        <w:rPr>
          <w:rFonts w:asciiTheme="minorHAnsi" w:eastAsiaTheme="minorEastAsia" w:hAnsiTheme="minorHAnsi" w:cstheme="minorBidi"/>
          <w:smallCaps w:val="0"/>
          <w:noProof/>
          <w:lang w:eastAsia="en-GB"/>
        </w:rPr>
      </w:pPr>
      <w:hyperlink w:anchor="_Toc148360154" w:history="1">
        <w:r w:rsidR="00FF0001" w:rsidRPr="00F07D24">
          <w:rPr>
            <w:rStyle w:val="Hyperlink"/>
            <w:rFonts w:cs="Tahoma"/>
            <w:noProof/>
          </w:rPr>
          <w:t>7.3.8</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Stakeholder Engagement Plan</w:t>
        </w:r>
        <w:r w:rsidR="00FF0001">
          <w:rPr>
            <w:noProof/>
            <w:webHidden/>
          </w:rPr>
          <w:tab/>
        </w:r>
        <w:r w:rsidR="00FF0001">
          <w:rPr>
            <w:noProof/>
            <w:webHidden/>
          </w:rPr>
          <w:fldChar w:fldCharType="begin"/>
        </w:r>
        <w:r w:rsidR="00FF0001">
          <w:rPr>
            <w:noProof/>
            <w:webHidden/>
          </w:rPr>
          <w:instrText xml:space="preserve"> PAGEREF _Toc148360154 \h </w:instrText>
        </w:r>
        <w:r w:rsidR="00FF0001">
          <w:rPr>
            <w:noProof/>
            <w:webHidden/>
          </w:rPr>
        </w:r>
        <w:r w:rsidR="00FF0001">
          <w:rPr>
            <w:noProof/>
            <w:webHidden/>
          </w:rPr>
          <w:fldChar w:fldCharType="separate"/>
        </w:r>
        <w:r w:rsidR="00FF0001">
          <w:rPr>
            <w:noProof/>
            <w:webHidden/>
          </w:rPr>
          <w:t>180</w:t>
        </w:r>
        <w:r w:rsidR="00FF0001">
          <w:rPr>
            <w:noProof/>
            <w:webHidden/>
          </w:rPr>
          <w:fldChar w:fldCharType="end"/>
        </w:r>
      </w:hyperlink>
    </w:p>
    <w:p w14:paraId="426D87E4" w14:textId="2719CF48" w:rsidR="00FF0001" w:rsidRDefault="006F2DC6">
      <w:pPr>
        <w:pStyle w:val="TOC3"/>
        <w:rPr>
          <w:rFonts w:asciiTheme="minorHAnsi" w:eastAsiaTheme="minorEastAsia" w:hAnsiTheme="minorHAnsi" w:cstheme="minorBidi"/>
          <w:smallCaps w:val="0"/>
          <w:noProof/>
          <w:lang w:eastAsia="en-GB"/>
        </w:rPr>
      </w:pPr>
      <w:hyperlink w:anchor="_Toc148360155" w:history="1">
        <w:r w:rsidR="00FF0001" w:rsidRPr="00F07D24">
          <w:rPr>
            <w:rStyle w:val="Hyperlink"/>
            <w:rFonts w:cs="Tahoma"/>
            <w:noProof/>
          </w:rPr>
          <w:t>7.3.9</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Labor Influx Management Plan</w:t>
        </w:r>
        <w:r w:rsidR="00FF0001">
          <w:rPr>
            <w:noProof/>
            <w:webHidden/>
          </w:rPr>
          <w:tab/>
        </w:r>
        <w:r w:rsidR="00FF0001">
          <w:rPr>
            <w:noProof/>
            <w:webHidden/>
          </w:rPr>
          <w:fldChar w:fldCharType="begin"/>
        </w:r>
        <w:r w:rsidR="00FF0001">
          <w:rPr>
            <w:noProof/>
            <w:webHidden/>
          </w:rPr>
          <w:instrText xml:space="preserve"> PAGEREF _Toc148360155 \h </w:instrText>
        </w:r>
        <w:r w:rsidR="00FF0001">
          <w:rPr>
            <w:noProof/>
            <w:webHidden/>
          </w:rPr>
        </w:r>
        <w:r w:rsidR="00FF0001">
          <w:rPr>
            <w:noProof/>
            <w:webHidden/>
          </w:rPr>
          <w:fldChar w:fldCharType="separate"/>
        </w:r>
        <w:r w:rsidR="00FF0001">
          <w:rPr>
            <w:noProof/>
            <w:webHidden/>
          </w:rPr>
          <w:t>180</w:t>
        </w:r>
        <w:r w:rsidR="00FF0001">
          <w:rPr>
            <w:noProof/>
            <w:webHidden/>
          </w:rPr>
          <w:fldChar w:fldCharType="end"/>
        </w:r>
      </w:hyperlink>
    </w:p>
    <w:p w14:paraId="7F03082C" w14:textId="0862503C" w:rsidR="00FF0001" w:rsidRDefault="006F2DC6">
      <w:pPr>
        <w:pStyle w:val="TOC3"/>
        <w:rPr>
          <w:rFonts w:asciiTheme="minorHAnsi" w:eastAsiaTheme="minorEastAsia" w:hAnsiTheme="minorHAnsi" w:cstheme="minorBidi"/>
          <w:smallCaps w:val="0"/>
          <w:noProof/>
          <w:lang w:eastAsia="en-GB"/>
        </w:rPr>
      </w:pPr>
      <w:hyperlink w:anchor="_Toc148360156" w:history="1">
        <w:r w:rsidR="00FF0001" w:rsidRPr="00F07D24">
          <w:rPr>
            <w:rStyle w:val="Hyperlink"/>
            <w:rFonts w:cs="Tahoma"/>
            <w:noProof/>
          </w:rPr>
          <w:t>7.3.10</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Grievance Redress Mechanism</w:t>
        </w:r>
        <w:r w:rsidR="00FF0001">
          <w:rPr>
            <w:noProof/>
            <w:webHidden/>
          </w:rPr>
          <w:tab/>
        </w:r>
        <w:r w:rsidR="00FF0001">
          <w:rPr>
            <w:noProof/>
            <w:webHidden/>
          </w:rPr>
          <w:fldChar w:fldCharType="begin"/>
        </w:r>
        <w:r w:rsidR="00FF0001">
          <w:rPr>
            <w:noProof/>
            <w:webHidden/>
          </w:rPr>
          <w:instrText xml:space="preserve"> PAGEREF _Toc148360156 \h </w:instrText>
        </w:r>
        <w:r w:rsidR="00FF0001">
          <w:rPr>
            <w:noProof/>
            <w:webHidden/>
          </w:rPr>
        </w:r>
        <w:r w:rsidR="00FF0001">
          <w:rPr>
            <w:noProof/>
            <w:webHidden/>
          </w:rPr>
          <w:fldChar w:fldCharType="separate"/>
        </w:r>
        <w:r w:rsidR="00FF0001">
          <w:rPr>
            <w:noProof/>
            <w:webHidden/>
          </w:rPr>
          <w:t>181</w:t>
        </w:r>
        <w:r w:rsidR="00FF0001">
          <w:rPr>
            <w:noProof/>
            <w:webHidden/>
          </w:rPr>
          <w:fldChar w:fldCharType="end"/>
        </w:r>
      </w:hyperlink>
    </w:p>
    <w:p w14:paraId="325D71BA" w14:textId="10DEB4C4"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157" w:history="1">
        <w:r w:rsidR="00FF0001" w:rsidRPr="00F07D24">
          <w:rPr>
            <w:rStyle w:val="Hyperlink"/>
            <w:rFonts w:cs="Tahoma"/>
            <w:noProof/>
          </w:rPr>
          <w:t>8</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IMPACT SUMMARY AND CONCLUSION</w:t>
        </w:r>
        <w:r w:rsidR="00FF0001">
          <w:rPr>
            <w:noProof/>
            <w:webHidden/>
          </w:rPr>
          <w:tab/>
        </w:r>
        <w:r w:rsidR="00FF0001">
          <w:rPr>
            <w:noProof/>
            <w:webHidden/>
          </w:rPr>
          <w:fldChar w:fldCharType="begin"/>
        </w:r>
        <w:r w:rsidR="00FF0001">
          <w:rPr>
            <w:noProof/>
            <w:webHidden/>
          </w:rPr>
          <w:instrText xml:space="preserve"> PAGEREF _Toc148360157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45E0BC38" w14:textId="1AC9387F" w:rsidR="00FF0001" w:rsidRDefault="006F2DC6">
      <w:pPr>
        <w:pStyle w:val="TOC2"/>
        <w:rPr>
          <w:rFonts w:asciiTheme="minorHAnsi" w:eastAsiaTheme="minorEastAsia" w:hAnsiTheme="minorHAnsi" w:cstheme="minorBidi"/>
          <w:b w:val="0"/>
          <w:bCs w:val="0"/>
          <w:smallCaps w:val="0"/>
          <w:noProof/>
          <w:lang w:eastAsia="en-GB"/>
        </w:rPr>
      </w:pPr>
      <w:hyperlink w:anchor="_Toc148360158" w:history="1">
        <w:r w:rsidR="00FF0001" w:rsidRPr="00F07D24">
          <w:rPr>
            <w:rStyle w:val="Hyperlink"/>
            <w:rFonts w:cs="Tahoma"/>
            <w:noProof/>
          </w:rPr>
          <w:t>8.1</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Introduction</w:t>
        </w:r>
        <w:r w:rsidR="00FF0001">
          <w:rPr>
            <w:noProof/>
            <w:webHidden/>
          </w:rPr>
          <w:tab/>
        </w:r>
        <w:r w:rsidR="00FF0001">
          <w:rPr>
            <w:noProof/>
            <w:webHidden/>
          </w:rPr>
          <w:fldChar w:fldCharType="begin"/>
        </w:r>
        <w:r w:rsidR="00FF0001">
          <w:rPr>
            <w:noProof/>
            <w:webHidden/>
          </w:rPr>
          <w:instrText xml:space="preserve"> PAGEREF _Toc148360158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59A18D67" w14:textId="2E8718A8" w:rsidR="00FF0001" w:rsidRDefault="006F2DC6">
      <w:pPr>
        <w:pStyle w:val="TOC2"/>
        <w:rPr>
          <w:rFonts w:asciiTheme="minorHAnsi" w:eastAsiaTheme="minorEastAsia" w:hAnsiTheme="minorHAnsi" w:cstheme="minorBidi"/>
          <w:b w:val="0"/>
          <w:bCs w:val="0"/>
          <w:smallCaps w:val="0"/>
          <w:noProof/>
          <w:lang w:eastAsia="en-GB"/>
        </w:rPr>
      </w:pPr>
      <w:hyperlink w:anchor="_Toc148360159" w:history="1">
        <w:r w:rsidR="00FF0001" w:rsidRPr="00F07D24">
          <w:rPr>
            <w:rStyle w:val="Hyperlink"/>
            <w:rFonts w:cs="Tahoma"/>
            <w:noProof/>
          </w:rPr>
          <w:t>8.2</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Summary of impacts identified and assessed</w:t>
        </w:r>
        <w:r w:rsidR="00FF0001">
          <w:rPr>
            <w:noProof/>
            <w:webHidden/>
          </w:rPr>
          <w:tab/>
        </w:r>
        <w:r w:rsidR="00FF0001">
          <w:rPr>
            <w:noProof/>
            <w:webHidden/>
          </w:rPr>
          <w:fldChar w:fldCharType="begin"/>
        </w:r>
        <w:r w:rsidR="00FF0001">
          <w:rPr>
            <w:noProof/>
            <w:webHidden/>
          </w:rPr>
          <w:instrText xml:space="preserve"> PAGEREF _Toc148360159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25BA9930" w14:textId="1DD6E242" w:rsidR="00FF0001" w:rsidRDefault="006F2DC6">
      <w:pPr>
        <w:pStyle w:val="TOC3"/>
        <w:rPr>
          <w:rFonts w:asciiTheme="minorHAnsi" w:eastAsiaTheme="minorEastAsia" w:hAnsiTheme="minorHAnsi" w:cstheme="minorBidi"/>
          <w:smallCaps w:val="0"/>
          <w:noProof/>
          <w:lang w:eastAsia="en-GB"/>
        </w:rPr>
      </w:pPr>
      <w:hyperlink w:anchor="_Toc148360160" w:history="1">
        <w:r w:rsidR="00FF0001" w:rsidRPr="00F07D24">
          <w:rPr>
            <w:rStyle w:val="Hyperlink"/>
            <w:rFonts w:cs="Tahoma"/>
            <w:noProof/>
          </w:rPr>
          <w:t>8.2.1</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Pre-construction Phase Impacts</w:t>
        </w:r>
        <w:r w:rsidR="00FF0001">
          <w:rPr>
            <w:noProof/>
            <w:webHidden/>
          </w:rPr>
          <w:tab/>
        </w:r>
        <w:r w:rsidR="00FF0001">
          <w:rPr>
            <w:noProof/>
            <w:webHidden/>
          </w:rPr>
          <w:fldChar w:fldCharType="begin"/>
        </w:r>
        <w:r w:rsidR="00FF0001">
          <w:rPr>
            <w:noProof/>
            <w:webHidden/>
          </w:rPr>
          <w:instrText xml:space="preserve"> PAGEREF _Toc148360160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02938814" w14:textId="699DA9CA" w:rsidR="00FF0001" w:rsidRDefault="006F2DC6">
      <w:pPr>
        <w:pStyle w:val="TOC3"/>
        <w:rPr>
          <w:rFonts w:asciiTheme="minorHAnsi" w:eastAsiaTheme="minorEastAsia" w:hAnsiTheme="minorHAnsi" w:cstheme="minorBidi"/>
          <w:smallCaps w:val="0"/>
          <w:noProof/>
          <w:lang w:eastAsia="en-GB"/>
        </w:rPr>
      </w:pPr>
      <w:hyperlink w:anchor="_Toc148360161" w:history="1">
        <w:r w:rsidR="00FF0001" w:rsidRPr="00F07D24">
          <w:rPr>
            <w:rStyle w:val="Hyperlink"/>
            <w:rFonts w:cs="Tahoma"/>
            <w:noProof/>
          </w:rPr>
          <w:t>8.2.2</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Construction Phase Impacts</w:t>
        </w:r>
        <w:r w:rsidR="00FF0001">
          <w:rPr>
            <w:noProof/>
            <w:webHidden/>
          </w:rPr>
          <w:tab/>
        </w:r>
        <w:r w:rsidR="00FF0001">
          <w:rPr>
            <w:noProof/>
            <w:webHidden/>
          </w:rPr>
          <w:fldChar w:fldCharType="begin"/>
        </w:r>
        <w:r w:rsidR="00FF0001">
          <w:rPr>
            <w:noProof/>
            <w:webHidden/>
          </w:rPr>
          <w:instrText xml:space="preserve"> PAGEREF _Toc148360161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70D81F3C" w14:textId="1B340103" w:rsidR="00FF0001" w:rsidRDefault="006F2DC6">
      <w:pPr>
        <w:pStyle w:val="TOC3"/>
        <w:rPr>
          <w:rFonts w:asciiTheme="minorHAnsi" w:eastAsiaTheme="minorEastAsia" w:hAnsiTheme="minorHAnsi" w:cstheme="minorBidi"/>
          <w:smallCaps w:val="0"/>
          <w:noProof/>
          <w:lang w:eastAsia="en-GB"/>
        </w:rPr>
      </w:pPr>
      <w:hyperlink w:anchor="_Toc148360162" w:history="1">
        <w:r w:rsidR="00FF0001" w:rsidRPr="00F07D24">
          <w:rPr>
            <w:rStyle w:val="Hyperlink"/>
            <w:rFonts w:cs="Tahoma"/>
            <w:noProof/>
          </w:rPr>
          <w:t>8.2.3</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Operational Phase Impacts</w:t>
        </w:r>
        <w:r w:rsidR="00FF0001">
          <w:rPr>
            <w:noProof/>
            <w:webHidden/>
          </w:rPr>
          <w:tab/>
        </w:r>
        <w:r w:rsidR="00FF0001">
          <w:rPr>
            <w:noProof/>
            <w:webHidden/>
          </w:rPr>
          <w:fldChar w:fldCharType="begin"/>
        </w:r>
        <w:r w:rsidR="00FF0001">
          <w:rPr>
            <w:noProof/>
            <w:webHidden/>
          </w:rPr>
          <w:instrText xml:space="preserve"> PAGEREF _Toc148360162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2E3334F1" w14:textId="77BC029D" w:rsidR="00FF0001" w:rsidRDefault="006F2DC6">
      <w:pPr>
        <w:pStyle w:val="TOC3"/>
        <w:rPr>
          <w:rFonts w:asciiTheme="minorHAnsi" w:eastAsiaTheme="minorEastAsia" w:hAnsiTheme="minorHAnsi" w:cstheme="minorBidi"/>
          <w:smallCaps w:val="0"/>
          <w:noProof/>
          <w:lang w:eastAsia="en-GB"/>
        </w:rPr>
      </w:pPr>
      <w:hyperlink w:anchor="_Toc148360163" w:history="1">
        <w:r w:rsidR="00FF0001" w:rsidRPr="00F07D24">
          <w:rPr>
            <w:rStyle w:val="Hyperlink"/>
            <w:rFonts w:cs="Tahoma"/>
            <w:noProof/>
          </w:rPr>
          <w:t>8.2.4</w:t>
        </w:r>
        <w:r w:rsidR="00FF0001">
          <w:rPr>
            <w:rFonts w:asciiTheme="minorHAnsi" w:eastAsiaTheme="minorEastAsia" w:hAnsiTheme="minorHAnsi" w:cstheme="minorBidi"/>
            <w:smallCaps w:val="0"/>
            <w:noProof/>
            <w:lang w:eastAsia="en-GB"/>
          </w:rPr>
          <w:tab/>
        </w:r>
        <w:r w:rsidR="00FF0001" w:rsidRPr="00F07D24">
          <w:rPr>
            <w:rStyle w:val="Hyperlink"/>
            <w:rFonts w:cs="Tahoma"/>
            <w:noProof/>
          </w:rPr>
          <w:t>Decommissioning Phase Impacts</w:t>
        </w:r>
        <w:r w:rsidR="00FF0001">
          <w:rPr>
            <w:noProof/>
            <w:webHidden/>
          </w:rPr>
          <w:tab/>
        </w:r>
        <w:r w:rsidR="00FF0001">
          <w:rPr>
            <w:noProof/>
            <w:webHidden/>
          </w:rPr>
          <w:fldChar w:fldCharType="begin"/>
        </w:r>
        <w:r w:rsidR="00FF0001">
          <w:rPr>
            <w:noProof/>
            <w:webHidden/>
          </w:rPr>
          <w:instrText xml:space="preserve"> PAGEREF _Toc148360163 \h </w:instrText>
        </w:r>
        <w:r w:rsidR="00FF0001">
          <w:rPr>
            <w:noProof/>
            <w:webHidden/>
          </w:rPr>
        </w:r>
        <w:r w:rsidR="00FF0001">
          <w:rPr>
            <w:noProof/>
            <w:webHidden/>
          </w:rPr>
          <w:fldChar w:fldCharType="separate"/>
        </w:r>
        <w:r w:rsidR="00FF0001">
          <w:rPr>
            <w:noProof/>
            <w:webHidden/>
          </w:rPr>
          <w:t>185</w:t>
        </w:r>
        <w:r w:rsidR="00FF0001">
          <w:rPr>
            <w:noProof/>
            <w:webHidden/>
          </w:rPr>
          <w:fldChar w:fldCharType="end"/>
        </w:r>
      </w:hyperlink>
    </w:p>
    <w:p w14:paraId="7D82BA91" w14:textId="0A33562D" w:rsidR="00FF0001" w:rsidRDefault="006F2DC6">
      <w:pPr>
        <w:pStyle w:val="TOC2"/>
        <w:rPr>
          <w:rFonts w:asciiTheme="minorHAnsi" w:eastAsiaTheme="minorEastAsia" w:hAnsiTheme="minorHAnsi" w:cstheme="minorBidi"/>
          <w:b w:val="0"/>
          <w:bCs w:val="0"/>
          <w:smallCaps w:val="0"/>
          <w:noProof/>
          <w:lang w:eastAsia="en-GB"/>
        </w:rPr>
      </w:pPr>
      <w:hyperlink w:anchor="_Toc148360164" w:history="1">
        <w:r w:rsidR="00FF0001" w:rsidRPr="00F07D24">
          <w:rPr>
            <w:rStyle w:val="Hyperlink"/>
            <w:rFonts w:cs="Tahoma"/>
            <w:noProof/>
          </w:rPr>
          <w:t>8.3</w:t>
        </w:r>
        <w:r w:rsidR="00FF0001">
          <w:rPr>
            <w:rFonts w:asciiTheme="minorHAnsi" w:eastAsiaTheme="minorEastAsia" w:hAnsiTheme="minorHAnsi" w:cstheme="minorBidi"/>
            <w:b w:val="0"/>
            <w:bCs w:val="0"/>
            <w:smallCaps w:val="0"/>
            <w:noProof/>
            <w:lang w:eastAsia="en-GB"/>
          </w:rPr>
          <w:tab/>
        </w:r>
        <w:r w:rsidR="00FF0001" w:rsidRPr="00F07D24">
          <w:rPr>
            <w:rStyle w:val="Hyperlink"/>
            <w:rFonts w:cs="Tahoma"/>
            <w:noProof/>
          </w:rPr>
          <w:t>Conclusion AND RECOMMENDATIONS</w:t>
        </w:r>
        <w:r w:rsidR="00FF0001">
          <w:rPr>
            <w:noProof/>
            <w:webHidden/>
          </w:rPr>
          <w:tab/>
        </w:r>
        <w:r w:rsidR="00FF0001">
          <w:rPr>
            <w:noProof/>
            <w:webHidden/>
          </w:rPr>
          <w:fldChar w:fldCharType="begin"/>
        </w:r>
        <w:r w:rsidR="00FF0001">
          <w:rPr>
            <w:noProof/>
            <w:webHidden/>
          </w:rPr>
          <w:instrText xml:space="preserve"> PAGEREF _Toc148360164 \h </w:instrText>
        </w:r>
        <w:r w:rsidR="00FF0001">
          <w:rPr>
            <w:noProof/>
            <w:webHidden/>
          </w:rPr>
        </w:r>
        <w:r w:rsidR="00FF0001">
          <w:rPr>
            <w:noProof/>
            <w:webHidden/>
          </w:rPr>
          <w:fldChar w:fldCharType="separate"/>
        </w:r>
        <w:r w:rsidR="00FF0001">
          <w:rPr>
            <w:noProof/>
            <w:webHidden/>
          </w:rPr>
          <w:t>186</w:t>
        </w:r>
        <w:r w:rsidR="00FF0001">
          <w:rPr>
            <w:noProof/>
            <w:webHidden/>
          </w:rPr>
          <w:fldChar w:fldCharType="end"/>
        </w:r>
      </w:hyperlink>
    </w:p>
    <w:p w14:paraId="1B3C55A6" w14:textId="41EF255B"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165" w:history="1">
        <w:r w:rsidR="00FF0001" w:rsidRPr="00F07D24">
          <w:rPr>
            <w:rStyle w:val="Hyperlink"/>
            <w:rFonts w:cs="Tahoma"/>
            <w:noProof/>
          </w:rPr>
          <w:t>9</w:t>
        </w:r>
        <w:r w:rsidR="00FF0001">
          <w:rPr>
            <w:rFonts w:asciiTheme="minorHAnsi" w:eastAsiaTheme="minorEastAsia" w:hAnsiTheme="minorHAnsi" w:cstheme="minorBidi"/>
            <w:b w:val="0"/>
            <w:bCs w:val="0"/>
            <w:caps w:val="0"/>
            <w:noProof/>
            <w:sz w:val="22"/>
            <w:lang w:eastAsia="en-GB"/>
          </w:rPr>
          <w:tab/>
        </w:r>
        <w:r w:rsidR="00FF0001" w:rsidRPr="00F07D24">
          <w:rPr>
            <w:rStyle w:val="Hyperlink"/>
            <w:rFonts w:cs="Tahoma"/>
            <w:noProof/>
          </w:rPr>
          <w:t>APPENDICES</w:t>
        </w:r>
        <w:r w:rsidR="00FF0001">
          <w:rPr>
            <w:noProof/>
            <w:webHidden/>
          </w:rPr>
          <w:tab/>
        </w:r>
        <w:r w:rsidR="00FF0001">
          <w:rPr>
            <w:noProof/>
            <w:webHidden/>
          </w:rPr>
          <w:fldChar w:fldCharType="begin"/>
        </w:r>
        <w:r w:rsidR="00FF0001">
          <w:rPr>
            <w:noProof/>
            <w:webHidden/>
          </w:rPr>
          <w:instrText xml:space="preserve"> PAGEREF _Toc148360165 \h </w:instrText>
        </w:r>
        <w:r w:rsidR="00FF0001">
          <w:rPr>
            <w:noProof/>
            <w:webHidden/>
          </w:rPr>
        </w:r>
        <w:r w:rsidR="00FF0001">
          <w:rPr>
            <w:noProof/>
            <w:webHidden/>
          </w:rPr>
          <w:fldChar w:fldCharType="separate"/>
        </w:r>
        <w:r w:rsidR="00FF0001">
          <w:rPr>
            <w:noProof/>
            <w:webHidden/>
          </w:rPr>
          <w:t>9-188</w:t>
        </w:r>
        <w:r w:rsidR="00FF0001">
          <w:rPr>
            <w:noProof/>
            <w:webHidden/>
          </w:rPr>
          <w:fldChar w:fldCharType="end"/>
        </w:r>
      </w:hyperlink>
    </w:p>
    <w:p w14:paraId="74AE7647" w14:textId="43C1F490" w:rsidR="00FF0001" w:rsidRDefault="006F2DC6">
      <w:pPr>
        <w:pStyle w:val="TOC1"/>
        <w:tabs>
          <w:tab w:val="right" w:leader="dot" w:pos="9350"/>
        </w:tabs>
        <w:rPr>
          <w:rFonts w:asciiTheme="minorHAnsi" w:eastAsiaTheme="minorEastAsia" w:hAnsiTheme="minorHAnsi" w:cstheme="minorBidi"/>
          <w:b w:val="0"/>
          <w:bCs w:val="0"/>
          <w:caps w:val="0"/>
          <w:noProof/>
          <w:sz w:val="22"/>
          <w:lang w:eastAsia="en-GB"/>
        </w:rPr>
      </w:pPr>
      <w:hyperlink w:anchor="_Toc148360166" w:history="1">
        <w:r w:rsidR="00FF0001" w:rsidRPr="00F07D24">
          <w:rPr>
            <w:rStyle w:val="Hyperlink"/>
            <w:rFonts w:cs="Tahoma"/>
            <w:noProof/>
          </w:rPr>
          <w:t>PART I: The meeting leading to land identification and GRC Constitution</w:t>
        </w:r>
        <w:r w:rsidR="00FF0001">
          <w:rPr>
            <w:noProof/>
            <w:webHidden/>
          </w:rPr>
          <w:tab/>
        </w:r>
        <w:r w:rsidR="00FF0001">
          <w:rPr>
            <w:noProof/>
            <w:webHidden/>
          </w:rPr>
          <w:fldChar w:fldCharType="begin"/>
        </w:r>
        <w:r w:rsidR="00FF0001">
          <w:rPr>
            <w:noProof/>
            <w:webHidden/>
          </w:rPr>
          <w:instrText xml:space="preserve"> PAGEREF _Toc148360166 \h </w:instrText>
        </w:r>
        <w:r w:rsidR="00FF0001">
          <w:rPr>
            <w:noProof/>
            <w:webHidden/>
          </w:rPr>
        </w:r>
        <w:r w:rsidR="00FF0001">
          <w:rPr>
            <w:noProof/>
            <w:webHidden/>
          </w:rPr>
          <w:fldChar w:fldCharType="separate"/>
        </w:r>
        <w:r w:rsidR="00FF0001">
          <w:rPr>
            <w:noProof/>
            <w:webHidden/>
          </w:rPr>
          <w:t>9-189</w:t>
        </w:r>
        <w:r w:rsidR="00FF0001">
          <w:rPr>
            <w:noProof/>
            <w:webHidden/>
          </w:rPr>
          <w:fldChar w:fldCharType="end"/>
        </w:r>
      </w:hyperlink>
    </w:p>
    <w:p w14:paraId="63FC6BBD" w14:textId="4013403C" w:rsidR="00FF0001" w:rsidRDefault="006F2DC6">
      <w:pPr>
        <w:pStyle w:val="TOC3"/>
        <w:rPr>
          <w:rFonts w:asciiTheme="minorHAnsi" w:eastAsiaTheme="minorEastAsia" w:hAnsiTheme="minorHAnsi" w:cstheme="minorBidi"/>
          <w:smallCaps w:val="0"/>
          <w:noProof/>
          <w:lang w:eastAsia="en-GB"/>
        </w:rPr>
      </w:pPr>
      <w:hyperlink w:anchor="_Toc148360167" w:history="1">
        <w:r w:rsidR="00FF0001" w:rsidRPr="00F07D24">
          <w:rPr>
            <w:rStyle w:val="Hyperlink"/>
            <w:rFonts w:cs="Tahoma"/>
            <w:noProof/>
          </w:rPr>
          <w:t>Appendix 1: Minutes of proposed Bombi Mini-grid public consultative meeting</w:t>
        </w:r>
        <w:r w:rsidR="00FF0001">
          <w:rPr>
            <w:noProof/>
            <w:webHidden/>
          </w:rPr>
          <w:tab/>
        </w:r>
        <w:r w:rsidR="00FF0001">
          <w:rPr>
            <w:noProof/>
            <w:webHidden/>
          </w:rPr>
          <w:fldChar w:fldCharType="begin"/>
        </w:r>
        <w:r w:rsidR="00FF0001">
          <w:rPr>
            <w:noProof/>
            <w:webHidden/>
          </w:rPr>
          <w:instrText xml:space="preserve"> PAGEREF _Toc148360167 \h </w:instrText>
        </w:r>
        <w:r w:rsidR="00FF0001">
          <w:rPr>
            <w:noProof/>
            <w:webHidden/>
          </w:rPr>
        </w:r>
        <w:r w:rsidR="00FF0001">
          <w:rPr>
            <w:noProof/>
            <w:webHidden/>
          </w:rPr>
          <w:fldChar w:fldCharType="separate"/>
        </w:r>
        <w:r w:rsidR="00FF0001">
          <w:rPr>
            <w:noProof/>
            <w:webHidden/>
          </w:rPr>
          <w:t>9-189</w:t>
        </w:r>
        <w:r w:rsidR="00FF0001">
          <w:rPr>
            <w:noProof/>
            <w:webHidden/>
          </w:rPr>
          <w:fldChar w:fldCharType="end"/>
        </w:r>
      </w:hyperlink>
    </w:p>
    <w:p w14:paraId="65BE2BDE" w14:textId="6C293780" w:rsidR="00FF0001" w:rsidRDefault="006F2DC6">
      <w:pPr>
        <w:pStyle w:val="TOC3"/>
        <w:rPr>
          <w:rFonts w:asciiTheme="minorHAnsi" w:eastAsiaTheme="minorEastAsia" w:hAnsiTheme="minorHAnsi" w:cstheme="minorBidi"/>
          <w:smallCaps w:val="0"/>
          <w:noProof/>
          <w:lang w:eastAsia="en-GB"/>
        </w:rPr>
      </w:pPr>
      <w:hyperlink w:anchor="_Toc148360168" w:history="1">
        <w:r w:rsidR="00FF0001" w:rsidRPr="00F07D24">
          <w:rPr>
            <w:rStyle w:val="Hyperlink"/>
            <w:rFonts w:cs="Tahoma"/>
            <w:noProof/>
          </w:rPr>
          <w:t>Appendix 2: Focus Group Discussion with Men (Above 35 years of age) - Bombi, Kilifi County</w:t>
        </w:r>
        <w:r w:rsidR="00FF0001">
          <w:rPr>
            <w:noProof/>
            <w:webHidden/>
          </w:rPr>
          <w:tab/>
        </w:r>
        <w:r w:rsidR="00FF0001">
          <w:rPr>
            <w:noProof/>
            <w:webHidden/>
          </w:rPr>
          <w:fldChar w:fldCharType="begin"/>
        </w:r>
        <w:r w:rsidR="00FF0001">
          <w:rPr>
            <w:noProof/>
            <w:webHidden/>
          </w:rPr>
          <w:instrText xml:space="preserve"> PAGEREF _Toc148360168 \h </w:instrText>
        </w:r>
        <w:r w:rsidR="00FF0001">
          <w:rPr>
            <w:noProof/>
            <w:webHidden/>
          </w:rPr>
        </w:r>
        <w:r w:rsidR="00FF0001">
          <w:rPr>
            <w:noProof/>
            <w:webHidden/>
          </w:rPr>
          <w:fldChar w:fldCharType="separate"/>
        </w:r>
        <w:r w:rsidR="00FF0001">
          <w:rPr>
            <w:noProof/>
            <w:webHidden/>
          </w:rPr>
          <w:t>9-204</w:t>
        </w:r>
        <w:r w:rsidR="00FF0001">
          <w:rPr>
            <w:noProof/>
            <w:webHidden/>
          </w:rPr>
          <w:fldChar w:fldCharType="end"/>
        </w:r>
      </w:hyperlink>
    </w:p>
    <w:p w14:paraId="4BA5C74D" w14:textId="144C4B74" w:rsidR="00FF0001" w:rsidRDefault="006F2DC6">
      <w:pPr>
        <w:pStyle w:val="TOC3"/>
        <w:rPr>
          <w:rFonts w:asciiTheme="minorHAnsi" w:eastAsiaTheme="minorEastAsia" w:hAnsiTheme="minorHAnsi" w:cstheme="minorBidi"/>
          <w:smallCaps w:val="0"/>
          <w:noProof/>
          <w:lang w:eastAsia="en-GB"/>
        </w:rPr>
      </w:pPr>
      <w:hyperlink w:anchor="_Toc148360169" w:history="1">
        <w:r w:rsidR="00FF0001" w:rsidRPr="00F07D24">
          <w:rPr>
            <w:rStyle w:val="Hyperlink"/>
            <w:rFonts w:cs="Tahoma"/>
            <w:noProof/>
          </w:rPr>
          <w:t>Appendix 3: Focus Group Discussion with the women- Bombi, Kilifi County</w:t>
        </w:r>
        <w:r w:rsidR="00FF0001">
          <w:rPr>
            <w:noProof/>
            <w:webHidden/>
          </w:rPr>
          <w:tab/>
        </w:r>
        <w:r w:rsidR="00FF0001">
          <w:rPr>
            <w:noProof/>
            <w:webHidden/>
          </w:rPr>
          <w:fldChar w:fldCharType="begin"/>
        </w:r>
        <w:r w:rsidR="00FF0001">
          <w:rPr>
            <w:noProof/>
            <w:webHidden/>
          </w:rPr>
          <w:instrText xml:space="preserve"> PAGEREF _Toc148360169 \h </w:instrText>
        </w:r>
        <w:r w:rsidR="00FF0001">
          <w:rPr>
            <w:noProof/>
            <w:webHidden/>
          </w:rPr>
        </w:r>
        <w:r w:rsidR="00FF0001">
          <w:rPr>
            <w:noProof/>
            <w:webHidden/>
          </w:rPr>
          <w:fldChar w:fldCharType="separate"/>
        </w:r>
        <w:r w:rsidR="00FF0001">
          <w:rPr>
            <w:noProof/>
            <w:webHidden/>
          </w:rPr>
          <w:t>9-207</w:t>
        </w:r>
        <w:r w:rsidR="00FF0001">
          <w:rPr>
            <w:noProof/>
            <w:webHidden/>
          </w:rPr>
          <w:fldChar w:fldCharType="end"/>
        </w:r>
      </w:hyperlink>
    </w:p>
    <w:p w14:paraId="31DBC524" w14:textId="41F923CA" w:rsidR="00FF0001" w:rsidRDefault="006F2DC6">
      <w:pPr>
        <w:pStyle w:val="TOC3"/>
        <w:rPr>
          <w:rFonts w:asciiTheme="minorHAnsi" w:eastAsiaTheme="minorEastAsia" w:hAnsiTheme="minorHAnsi" w:cstheme="minorBidi"/>
          <w:smallCaps w:val="0"/>
          <w:noProof/>
          <w:lang w:eastAsia="en-GB"/>
        </w:rPr>
      </w:pPr>
      <w:hyperlink w:anchor="_Toc148360170" w:history="1">
        <w:r w:rsidR="00FF0001" w:rsidRPr="00F07D24">
          <w:rPr>
            <w:rStyle w:val="Hyperlink"/>
            <w:rFonts w:cs="Tahoma"/>
            <w:noProof/>
          </w:rPr>
          <w:t>Appendix 4: Focus Group Discussion with the Youth - Bombi, Kilifi County</w:t>
        </w:r>
        <w:r w:rsidR="00FF0001">
          <w:rPr>
            <w:noProof/>
            <w:webHidden/>
          </w:rPr>
          <w:tab/>
        </w:r>
        <w:r w:rsidR="00FF0001">
          <w:rPr>
            <w:noProof/>
            <w:webHidden/>
          </w:rPr>
          <w:fldChar w:fldCharType="begin"/>
        </w:r>
        <w:r w:rsidR="00FF0001">
          <w:rPr>
            <w:noProof/>
            <w:webHidden/>
          </w:rPr>
          <w:instrText xml:space="preserve"> PAGEREF _Toc148360170 \h </w:instrText>
        </w:r>
        <w:r w:rsidR="00FF0001">
          <w:rPr>
            <w:noProof/>
            <w:webHidden/>
          </w:rPr>
        </w:r>
        <w:r w:rsidR="00FF0001">
          <w:rPr>
            <w:noProof/>
            <w:webHidden/>
          </w:rPr>
          <w:fldChar w:fldCharType="separate"/>
        </w:r>
        <w:r w:rsidR="00FF0001">
          <w:rPr>
            <w:noProof/>
            <w:webHidden/>
          </w:rPr>
          <w:t>9-210</w:t>
        </w:r>
        <w:r w:rsidR="00FF0001">
          <w:rPr>
            <w:noProof/>
            <w:webHidden/>
          </w:rPr>
          <w:fldChar w:fldCharType="end"/>
        </w:r>
      </w:hyperlink>
    </w:p>
    <w:p w14:paraId="5726CCB2" w14:textId="06CA6806" w:rsidR="00FF0001" w:rsidRDefault="006F2DC6">
      <w:pPr>
        <w:pStyle w:val="TOC3"/>
        <w:rPr>
          <w:rFonts w:asciiTheme="minorHAnsi" w:eastAsiaTheme="minorEastAsia" w:hAnsiTheme="minorHAnsi" w:cstheme="minorBidi"/>
          <w:smallCaps w:val="0"/>
          <w:noProof/>
          <w:lang w:eastAsia="en-GB"/>
        </w:rPr>
      </w:pPr>
      <w:hyperlink w:anchor="_Toc148360171" w:history="1">
        <w:r w:rsidR="00FF0001" w:rsidRPr="00F07D24">
          <w:rPr>
            <w:rStyle w:val="Hyperlink"/>
            <w:rFonts w:cs="Tahoma"/>
            <w:noProof/>
          </w:rPr>
          <w:t xml:space="preserve">Appendix 5: Abbreviated Resettlement Action Plan </w:t>
        </w:r>
        <w:r w:rsidR="00FF0001" w:rsidRPr="00F07D24">
          <w:rPr>
            <w:rStyle w:val="Hyperlink"/>
            <w:rFonts w:cs="Tahoma"/>
            <w:bCs/>
            <w:noProof/>
            <w:shd w:val="clear" w:color="auto" w:fill="FFFFFF"/>
          </w:rPr>
          <w:t> (A-RAP)</w:t>
        </w:r>
        <w:r w:rsidR="00FF0001">
          <w:rPr>
            <w:noProof/>
            <w:webHidden/>
          </w:rPr>
          <w:tab/>
        </w:r>
        <w:r w:rsidR="00FF0001">
          <w:rPr>
            <w:noProof/>
            <w:webHidden/>
          </w:rPr>
          <w:fldChar w:fldCharType="begin"/>
        </w:r>
        <w:r w:rsidR="00FF0001">
          <w:rPr>
            <w:noProof/>
            <w:webHidden/>
          </w:rPr>
          <w:instrText xml:space="preserve"> PAGEREF _Toc148360171 \h </w:instrText>
        </w:r>
        <w:r w:rsidR="00FF0001">
          <w:rPr>
            <w:noProof/>
            <w:webHidden/>
          </w:rPr>
        </w:r>
        <w:r w:rsidR="00FF0001">
          <w:rPr>
            <w:noProof/>
            <w:webHidden/>
          </w:rPr>
          <w:fldChar w:fldCharType="separate"/>
        </w:r>
        <w:r w:rsidR="00FF0001">
          <w:rPr>
            <w:noProof/>
            <w:webHidden/>
          </w:rPr>
          <w:t>9-211</w:t>
        </w:r>
        <w:r w:rsidR="00FF0001">
          <w:rPr>
            <w:noProof/>
            <w:webHidden/>
          </w:rPr>
          <w:fldChar w:fldCharType="end"/>
        </w:r>
      </w:hyperlink>
    </w:p>
    <w:p w14:paraId="0687A19C" w14:textId="2DB9588F" w:rsidR="00FF0001" w:rsidRDefault="006F2DC6">
      <w:pPr>
        <w:pStyle w:val="TOC2"/>
        <w:rPr>
          <w:rFonts w:asciiTheme="minorHAnsi" w:eastAsiaTheme="minorEastAsia" w:hAnsiTheme="minorHAnsi" w:cstheme="minorBidi"/>
          <w:b w:val="0"/>
          <w:bCs w:val="0"/>
          <w:smallCaps w:val="0"/>
          <w:noProof/>
          <w:lang w:eastAsia="en-GB"/>
        </w:rPr>
      </w:pPr>
      <w:hyperlink w:anchor="_Toc148360172" w:history="1">
        <w:r w:rsidR="00FF0001" w:rsidRPr="00F07D24">
          <w:rPr>
            <w:rStyle w:val="Hyperlink"/>
            <w:rFonts w:eastAsia="Arial Unicode MS" w:cs="Tahoma"/>
            <w:noProof/>
          </w:rPr>
          <w:t>PART II: Minutes and List of attendance for the meetings during the ESIA</w:t>
        </w:r>
        <w:r w:rsidR="00FF0001">
          <w:rPr>
            <w:noProof/>
            <w:webHidden/>
          </w:rPr>
          <w:tab/>
        </w:r>
        <w:r w:rsidR="00FF0001">
          <w:rPr>
            <w:noProof/>
            <w:webHidden/>
          </w:rPr>
          <w:fldChar w:fldCharType="begin"/>
        </w:r>
        <w:r w:rsidR="00FF0001">
          <w:rPr>
            <w:noProof/>
            <w:webHidden/>
          </w:rPr>
          <w:instrText xml:space="preserve"> PAGEREF _Toc148360172 \h </w:instrText>
        </w:r>
        <w:r w:rsidR="00FF0001">
          <w:rPr>
            <w:noProof/>
            <w:webHidden/>
          </w:rPr>
        </w:r>
        <w:r w:rsidR="00FF0001">
          <w:rPr>
            <w:noProof/>
            <w:webHidden/>
          </w:rPr>
          <w:fldChar w:fldCharType="separate"/>
        </w:r>
        <w:r w:rsidR="00FF0001">
          <w:rPr>
            <w:noProof/>
            <w:webHidden/>
          </w:rPr>
          <w:t>9-217</w:t>
        </w:r>
        <w:r w:rsidR="00FF0001">
          <w:rPr>
            <w:noProof/>
            <w:webHidden/>
          </w:rPr>
          <w:fldChar w:fldCharType="end"/>
        </w:r>
      </w:hyperlink>
    </w:p>
    <w:p w14:paraId="1C4F8217" w14:textId="22674A66" w:rsidR="00FF0001" w:rsidRDefault="006F2DC6">
      <w:pPr>
        <w:pStyle w:val="TOC3"/>
        <w:rPr>
          <w:rFonts w:asciiTheme="minorHAnsi" w:eastAsiaTheme="minorEastAsia" w:hAnsiTheme="minorHAnsi" w:cstheme="minorBidi"/>
          <w:smallCaps w:val="0"/>
          <w:noProof/>
          <w:lang w:eastAsia="en-GB"/>
        </w:rPr>
      </w:pPr>
      <w:hyperlink w:anchor="_Toc148360173" w:history="1">
        <w:r w:rsidR="00FF0001" w:rsidRPr="00F07D24">
          <w:rPr>
            <w:rStyle w:val="Hyperlink"/>
            <w:rFonts w:cs="Tahoma"/>
            <w:noProof/>
          </w:rPr>
          <w:t>Appendix 6: Minutes for the ESIA consultation</w:t>
        </w:r>
        <w:r w:rsidR="00FF0001">
          <w:rPr>
            <w:noProof/>
            <w:webHidden/>
          </w:rPr>
          <w:tab/>
        </w:r>
        <w:r w:rsidR="00FF0001">
          <w:rPr>
            <w:noProof/>
            <w:webHidden/>
          </w:rPr>
          <w:fldChar w:fldCharType="begin"/>
        </w:r>
        <w:r w:rsidR="00FF0001">
          <w:rPr>
            <w:noProof/>
            <w:webHidden/>
          </w:rPr>
          <w:instrText xml:space="preserve"> PAGEREF _Toc148360173 \h </w:instrText>
        </w:r>
        <w:r w:rsidR="00FF0001">
          <w:rPr>
            <w:noProof/>
            <w:webHidden/>
          </w:rPr>
        </w:r>
        <w:r w:rsidR="00FF0001">
          <w:rPr>
            <w:noProof/>
            <w:webHidden/>
          </w:rPr>
          <w:fldChar w:fldCharType="separate"/>
        </w:r>
        <w:r w:rsidR="00FF0001">
          <w:rPr>
            <w:noProof/>
            <w:webHidden/>
          </w:rPr>
          <w:t>9-217</w:t>
        </w:r>
        <w:r w:rsidR="00FF0001">
          <w:rPr>
            <w:noProof/>
            <w:webHidden/>
          </w:rPr>
          <w:fldChar w:fldCharType="end"/>
        </w:r>
      </w:hyperlink>
    </w:p>
    <w:p w14:paraId="313E6A79" w14:textId="1681428F" w:rsidR="00FF0001" w:rsidRDefault="006F2DC6">
      <w:pPr>
        <w:pStyle w:val="TOC3"/>
        <w:rPr>
          <w:rFonts w:asciiTheme="minorHAnsi" w:eastAsiaTheme="minorEastAsia" w:hAnsiTheme="minorHAnsi" w:cstheme="minorBidi"/>
          <w:smallCaps w:val="0"/>
          <w:noProof/>
          <w:lang w:eastAsia="en-GB"/>
        </w:rPr>
      </w:pPr>
      <w:hyperlink w:anchor="_Toc148360174" w:history="1">
        <w:r w:rsidR="00FF0001" w:rsidRPr="00F07D24">
          <w:rPr>
            <w:rStyle w:val="Hyperlink"/>
            <w:rFonts w:cs="Tahoma"/>
            <w:noProof/>
          </w:rPr>
          <w:t>Appendix 7: List of attendance for the ESIA consultation</w:t>
        </w:r>
        <w:r w:rsidR="00FF0001">
          <w:rPr>
            <w:noProof/>
            <w:webHidden/>
          </w:rPr>
          <w:tab/>
        </w:r>
        <w:r w:rsidR="00FF0001">
          <w:rPr>
            <w:noProof/>
            <w:webHidden/>
          </w:rPr>
          <w:fldChar w:fldCharType="begin"/>
        </w:r>
        <w:r w:rsidR="00FF0001">
          <w:rPr>
            <w:noProof/>
            <w:webHidden/>
          </w:rPr>
          <w:instrText xml:space="preserve"> PAGEREF _Toc148360174 \h </w:instrText>
        </w:r>
        <w:r w:rsidR="00FF0001">
          <w:rPr>
            <w:noProof/>
            <w:webHidden/>
          </w:rPr>
        </w:r>
        <w:r w:rsidR="00FF0001">
          <w:rPr>
            <w:noProof/>
            <w:webHidden/>
          </w:rPr>
          <w:fldChar w:fldCharType="separate"/>
        </w:r>
        <w:r w:rsidR="00FF0001">
          <w:rPr>
            <w:noProof/>
            <w:webHidden/>
          </w:rPr>
          <w:t>9-222</w:t>
        </w:r>
        <w:r w:rsidR="00FF0001">
          <w:rPr>
            <w:noProof/>
            <w:webHidden/>
          </w:rPr>
          <w:fldChar w:fldCharType="end"/>
        </w:r>
      </w:hyperlink>
    </w:p>
    <w:p w14:paraId="42876DB0" w14:textId="28AC2856" w:rsidR="00FF0001" w:rsidRDefault="006F2DC6">
      <w:pPr>
        <w:pStyle w:val="TOC3"/>
        <w:rPr>
          <w:rFonts w:asciiTheme="minorHAnsi" w:eastAsiaTheme="minorEastAsia" w:hAnsiTheme="minorHAnsi" w:cstheme="minorBidi"/>
          <w:smallCaps w:val="0"/>
          <w:noProof/>
          <w:lang w:eastAsia="en-GB"/>
        </w:rPr>
      </w:pPr>
      <w:hyperlink w:anchor="_Toc148360175" w:history="1">
        <w:r w:rsidR="00FF0001" w:rsidRPr="00F07D24">
          <w:rPr>
            <w:rStyle w:val="Hyperlink"/>
            <w:rFonts w:cs="Tahoma"/>
            <w:noProof/>
          </w:rPr>
          <w:t>Appendix 8: List of attendance for Men FGD</w:t>
        </w:r>
        <w:r w:rsidR="00FF0001">
          <w:rPr>
            <w:noProof/>
            <w:webHidden/>
          </w:rPr>
          <w:tab/>
        </w:r>
        <w:r w:rsidR="00FF0001">
          <w:rPr>
            <w:noProof/>
            <w:webHidden/>
          </w:rPr>
          <w:fldChar w:fldCharType="begin"/>
        </w:r>
        <w:r w:rsidR="00FF0001">
          <w:rPr>
            <w:noProof/>
            <w:webHidden/>
          </w:rPr>
          <w:instrText xml:space="preserve"> PAGEREF _Toc148360175 \h </w:instrText>
        </w:r>
        <w:r w:rsidR="00FF0001">
          <w:rPr>
            <w:noProof/>
            <w:webHidden/>
          </w:rPr>
        </w:r>
        <w:r w:rsidR="00FF0001">
          <w:rPr>
            <w:noProof/>
            <w:webHidden/>
          </w:rPr>
          <w:fldChar w:fldCharType="separate"/>
        </w:r>
        <w:r w:rsidR="00FF0001">
          <w:rPr>
            <w:noProof/>
            <w:webHidden/>
          </w:rPr>
          <w:t>9-236</w:t>
        </w:r>
        <w:r w:rsidR="00FF0001">
          <w:rPr>
            <w:noProof/>
            <w:webHidden/>
          </w:rPr>
          <w:fldChar w:fldCharType="end"/>
        </w:r>
      </w:hyperlink>
    </w:p>
    <w:p w14:paraId="6087C896" w14:textId="6860E6FB" w:rsidR="00FF0001" w:rsidRDefault="006F2DC6">
      <w:pPr>
        <w:pStyle w:val="TOC3"/>
        <w:rPr>
          <w:rFonts w:asciiTheme="minorHAnsi" w:eastAsiaTheme="minorEastAsia" w:hAnsiTheme="minorHAnsi" w:cstheme="minorBidi"/>
          <w:smallCaps w:val="0"/>
          <w:noProof/>
          <w:lang w:eastAsia="en-GB"/>
        </w:rPr>
      </w:pPr>
      <w:hyperlink w:anchor="_Toc148360176" w:history="1">
        <w:r w:rsidR="00FF0001" w:rsidRPr="00F07D24">
          <w:rPr>
            <w:rStyle w:val="Hyperlink"/>
            <w:rFonts w:cs="Tahoma"/>
            <w:noProof/>
          </w:rPr>
          <w:t>Appendix 9: List of attendance for Female FGD</w:t>
        </w:r>
        <w:r w:rsidR="00FF0001">
          <w:rPr>
            <w:noProof/>
            <w:webHidden/>
          </w:rPr>
          <w:tab/>
        </w:r>
        <w:r w:rsidR="00FF0001">
          <w:rPr>
            <w:noProof/>
            <w:webHidden/>
          </w:rPr>
          <w:fldChar w:fldCharType="begin"/>
        </w:r>
        <w:r w:rsidR="00FF0001">
          <w:rPr>
            <w:noProof/>
            <w:webHidden/>
          </w:rPr>
          <w:instrText xml:space="preserve"> PAGEREF _Toc148360176 \h </w:instrText>
        </w:r>
        <w:r w:rsidR="00FF0001">
          <w:rPr>
            <w:noProof/>
            <w:webHidden/>
          </w:rPr>
        </w:r>
        <w:r w:rsidR="00FF0001">
          <w:rPr>
            <w:noProof/>
            <w:webHidden/>
          </w:rPr>
          <w:fldChar w:fldCharType="separate"/>
        </w:r>
        <w:r w:rsidR="00FF0001">
          <w:rPr>
            <w:noProof/>
            <w:webHidden/>
          </w:rPr>
          <w:t>9-239</w:t>
        </w:r>
        <w:r w:rsidR="00FF0001">
          <w:rPr>
            <w:noProof/>
            <w:webHidden/>
          </w:rPr>
          <w:fldChar w:fldCharType="end"/>
        </w:r>
      </w:hyperlink>
    </w:p>
    <w:p w14:paraId="5426FF8D" w14:textId="79D35DE4" w:rsidR="00FF0001" w:rsidRDefault="006F2DC6">
      <w:pPr>
        <w:pStyle w:val="TOC3"/>
        <w:rPr>
          <w:rFonts w:asciiTheme="minorHAnsi" w:eastAsiaTheme="minorEastAsia" w:hAnsiTheme="minorHAnsi" w:cstheme="minorBidi"/>
          <w:smallCaps w:val="0"/>
          <w:noProof/>
          <w:lang w:eastAsia="en-GB"/>
        </w:rPr>
      </w:pPr>
      <w:hyperlink w:anchor="_Toc148360177" w:history="1">
        <w:r w:rsidR="00FF0001" w:rsidRPr="00F07D24">
          <w:rPr>
            <w:rStyle w:val="Hyperlink"/>
            <w:rFonts w:cs="Tahoma"/>
            <w:noProof/>
          </w:rPr>
          <w:t>Appendix 10: List of attendance for Youth FGD</w:t>
        </w:r>
        <w:r w:rsidR="00FF0001">
          <w:rPr>
            <w:noProof/>
            <w:webHidden/>
          </w:rPr>
          <w:tab/>
        </w:r>
        <w:r w:rsidR="00FF0001">
          <w:rPr>
            <w:noProof/>
            <w:webHidden/>
          </w:rPr>
          <w:fldChar w:fldCharType="begin"/>
        </w:r>
        <w:r w:rsidR="00FF0001">
          <w:rPr>
            <w:noProof/>
            <w:webHidden/>
          </w:rPr>
          <w:instrText xml:space="preserve"> PAGEREF _Toc148360177 \h </w:instrText>
        </w:r>
        <w:r w:rsidR="00FF0001">
          <w:rPr>
            <w:noProof/>
            <w:webHidden/>
          </w:rPr>
        </w:r>
        <w:r w:rsidR="00FF0001">
          <w:rPr>
            <w:noProof/>
            <w:webHidden/>
          </w:rPr>
          <w:fldChar w:fldCharType="separate"/>
        </w:r>
        <w:r w:rsidR="00FF0001">
          <w:rPr>
            <w:noProof/>
            <w:webHidden/>
          </w:rPr>
          <w:t>9-243</w:t>
        </w:r>
        <w:r w:rsidR="00FF0001">
          <w:rPr>
            <w:noProof/>
            <w:webHidden/>
          </w:rPr>
          <w:fldChar w:fldCharType="end"/>
        </w:r>
      </w:hyperlink>
    </w:p>
    <w:p w14:paraId="7726B4FD" w14:textId="1D32B5E7" w:rsidR="00FF0001" w:rsidRDefault="006F2DC6">
      <w:pPr>
        <w:pStyle w:val="TOC3"/>
        <w:rPr>
          <w:rFonts w:asciiTheme="minorHAnsi" w:eastAsiaTheme="minorEastAsia" w:hAnsiTheme="minorHAnsi" w:cstheme="minorBidi"/>
          <w:smallCaps w:val="0"/>
          <w:noProof/>
          <w:lang w:eastAsia="en-GB"/>
        </w:rPr>
      </w:pPr>
      <w:hyperlink w:anchor="_Toc148360178" w:history="1">
        <w:r w:rsidR="00FF0001" w:rsidRPr="00F07D24">
          <w:rPr>
            <w:rStyle w:val="Hyperlink"/>
            <w:rFonts w:cs="Tahoma"/>
            <w:noProof/>
          </w:rPr>
          <w:t>Appendix 11: NEMA Expert License</w:t>
        </w:r>
        <w:r w:rsidR="00FF0001">
          <w:rPr>
            <w:noProof/>
            <w:webHidden/>
          </w:rPr>
          <w:tab/>
        </w:r>
        <w:r w:rsidR="00FF0001">
          <w:rPr>
            <w:noProof/>
            <w:webHidden/>
          </w:rPr>
          <w:fldChar w:fldCharType="begin"/>
        </w:r>
        <w:r w:rsidR="00FF0001">
          <w:rPr>
            <w:noProof/>
            <w:webHidden/>
          </w:rPr>
          <w:instrText xml:space="preserve"> PAGEREF _Toc148360178 \h </w:instrText>
        </w:r>
        <w:r w:rsidR="00FF0001">
          <w:rPr>
            <w:noProof/>
            <w:webHidden/>
          </w:rPr>
        </w:r>
        <w:r w:rsidR="00FF0001">
          <w:rPr>
            <w:noProof/>
            <w:webHidden/>
          </w:rPr>
          <w:fldChar w:fldCharType="separate"/>
        </w:r>
        <w:r w:rsidR="00FF0001">
          <w:rPr>
            <w:noProof/>
            <w:webHidden/>
          </w:rPr>
          <w:t>9-245</w:t>
        </w:r>
        <w:r w:rsidR="00FF0001">
          <w:rPr>
            <w:noProof/>
            <w:webHidden/>
          </w:rPr>
          <w:fldChar w:fldCharType="end"/>
        </w:r>
      </w:hyperlink>
    </w:p>
    <w:p w14:paraId="60061E4C" w14:textId="10138CA2" w:rsidR="00D87E23" w:rsidRPr="00077E85" w:rsidRDefault="00D87E23" w:rsidP="009A7C3E">
      <w:pPr>
        <w:spacing w:line="240" w:lineRule="auto"/>
        <w:rPr>
          <w:rFonts w:cs="Tahoma"/>
          <w:szCs w:val="20"/>
        </w:rPr>
      </w:pPr>
      <w:r w:rsidRPr="00077E85">
        <w:rPr>
          <w:rFonts w:cs="Tahoma"/>
          <w:b/>
          <w:bCs/>
          <w:noProof/>
          <w:szCs w:val="20"/>
        </w:rPr>
        <w:fldChar w:fldCharType="end"/>
      </w:r>
    </w:p>
    <w:p w14:paraId="44EAFD9C" w14:textId="77777777" w:rsidR="005636E4" w:rsidRPr="00077E85" w:rsidRDefault="005636E4" w:rsidP="005A68FD">
      <w:pPr>
        <w:rPr>
          <w:rFonts w:eastAsia="Calibri" w:cs="Tahoma"/>
          <w:iCs/>
          <w:szCs w:val="20"/>
        </w:rPr>
      </w:pPr>
    </w:p>
    <w:p w14:paraId="79C9EA0A" w14:textId="77777777" w:rsidR="00E16E0A" w:rsidRPr="00266134" w:rsidRDefault="00E16E0A" w:rsidP="00E16E0A">
      <w:pPr>
        <w:pStyle w:val="Heading1"/>
        <w:numPr>
          <w:ilvl w:val="0"/>
          <w:numId w:val="0"/>
        </w:numPr>
        <w:ind w:left="432" w:hanging="432"/>
        <w:rPr>
          <w:rFonts w:cs="Tahoma"/>
          <w:sz w:val="20"/>
        </w:rPr>
      </w:pPr>
      <w:bookmarkStart w:id="15" w:name="_Toc148359948"/>
      <w:r w:rsidRPr="00077E85">
        <w:rPr>
          <w:rFonts w:cs="Tahoma"/>
          <w:sz w:val="20"/>
        </w:rPr>
        <w:t>L</w:t>
      </w:r>
      <w:r w:rsidRPr="00266134">
        <w:rPr>
          <w:rFonts w:cs="Tahoma"/>
          <w:sz w:val="20"/>
        </w:rPr>
        <w:t>IST OF FIGURES</w:t>
      </w:r>
      <w:bookmarkEnd w:id="15"/>
    </w:p>
    <w:p w14:paraId="05C5A425" w14:textId="69E86910" w:rsidR="00A112B1" w:rsidRDefault="00E16E0A">
      <w:pPr>
        <w:pStyle w:val="TableofFigures"/>
        <w:rPr>
          <w:rFonts w:asciiTheme="minorHAnsi" w:eastAsiaTheme="minorEastAsia" w:hAnsiTheme="minorHAnsi" w:cstheme="minorBidi"/>
          <w:sz w:val="22"/>
          <w:lang w:eastAsia="en-GB"/>
        </w:rPr>
      </w:pPr>
      <w:r w:rsidRPr="00266134">
        <w:rPr>
          <w:rFonts w:cs="Tahoma"/>
          <w:szCs w:val="20"/>
        </w:rPr>
        <w:fldChar w:fldCharType="begin"/>
      </w:r>
      <w:r w:rsidRPr="00266134">
        <w:rPr>
          <w:rFonts w:cs="Tahoma"/>
          <w:szCs w:val="20"/>
        </w:rPr>
        <w:instrText xml:space="preserve"> TOC \h \z \c "Figure" </w:instrText>
      </w:r>
      <w:r w:rsidRPr="00266134">
        <w:rPr>
          <w:rFonts w:cs="Tahoma"/>
          <w:szCs w:val="20"/>
        </w:rPr>
        <w:fldChar w:fldCharType="separate"/>
      </w:r>
      <w:hyperlink w:anchor="_Toc148359414" w:history="1">
        <w:r w:rsidR="00A112B1" w:rsidRPr="0084778B">
          <w:rPr>
            <w:rStyle w:val="Hyperlink"/>
            <w:rFonts w:cs="Tahoma"/>
          </w:rPr>
          <w:t>Figure 2</w:t>
        </w:r>
        <w:r w:rsidR="00A112B1" w:rsidRPr="0084778B">
          <w:rPr>
            <w:rStyle w:val="Hyperlink"/>
            <w:rFonts w:cs="Tahoma"/>
          </w:rPr>
          <w:noBreakHyphen/>
          <w:t>1: Current grievance redress mechanism</w:t>
        </w:r>
        <w:r w:rsidR="00A112B1">
          <w:rPr>
            <w:webHidden/>
          </w:rPr>
          <w:tab/>
        </w:r>
        <w:r w:rsidR="00A112B1">
          <w:rPr>
            <w:webHidden/>
          </w:rPr>
          <w:fldChar w:fldCharType="begin"/>
        </w:r>
        <w:r w:rsidR="00A112B1">
          <w:rPr>
            <w:webHidden/>
          </w:rPr>
          <w:instrText xml:space="preserve"> PAGEREF _Toc148359414 \h </w:instrText>
        </w:r>
        <w:r w:rsidR="00A112B1">
          <w:rPr>
            <w:webHidden/>
          </w:rPr>
        </w:r>
        <w:r w:rsidR="00A112B1">
          <w:rPr>
            <w:webHidden/>
          </w:rPr>
          <w:fldChar w:fldCharType="separate"/>
        </w:r>
        <w:r w:rsidR="00A112B1">
          <w:rPr>
            <w:webHidden/>
          </w:rPr>
          <w:t>39</w:t>
        </w:r>
        <w:r w:rsidR="00A112B1">
          <w:rPr>
            <w:webHidden/>
          </w:rPr>
          <w:fldChar w:fldCharType="end"/>
        </w:r>
      </w:hyperlink>
    </w:p>
    <w:p w14:paraId="0A36D5C5" w14:textId="64897B6D" w:rsidR="00A112B1" w:rsidRDefault="006F2DC6">
      <w:pPr>
        <w:pStyle w:val="TableofFigures"/>
        <w:rPr>
          <w:rFonts w:asciiTheme="minorHAnsi" w:eastAsiaTheme="minorEastAsia" w:hAnsiTheme="minorHAnsi" w:cstheme="minorBidi"/>
          <w:sz w:val="22"/>
          <w:lang w:eastAsia="en-GB"/>
        </w:rPr>
      </w:pPr>
      <w:hyperlink w:anchor="_Toc148359415" w:history="1">
        <w:r w:rsidR="00A112B1" w:rsidRPr="0084778B">
          <w:rPr>
            <w:rStyle w:val="Hyperlink"/>
            <w:rFonts w:cs="Tahoma"/>
          </w:rPr>
          <w:t>Figure 3</w:t>
        </w:r>
        <w:r w:rsidR="00A112B1" w:rsidRPr="0084778B">
          <w:rPr>
            <w:rStyle w:val="Hyperlink"/>
            <w:rFonts w:cs="Tahoma"/>
          </w:rPr>
          <w:noBreakHyphen/>
          <w:t>1: Sketch of the proposed project design</w:t>
        </w:r>
        <w:r w:rsidR="00A112B1">
          <w:rPr>
            <w:webHidden/>
          </w:rPr>
          <w:tab/>
        </w:r>
        <w:r w:rsidR="00A112B1">
          <w:rPr>
            <w:webHidden/>
          </w:rPr>
          <w:fldChar w:fldCharType="begin"/>
        </w:r>
        <w:r w:rsidR="00A112B1">
          <w:rPr>
            <w:webHidden/>
          </w:rPr>
          <w:instrText xml:space="preserve"> PAGEREF _Toc148359415 \h </w:instrText>
        </w:r>
        <w:r w:rsidR="00A112B1">
          <w:rPr>
            <w:webHidden/>
          </w:rPr>
        </w:r>
        <w:r w:rsidR="00A112B1">
          <w:rPr>
            <w:webHidden/>
          </w:rPr>
          <w:fldChar w:fldCharType="separate"/>
        </w:r>
        <w:r w:rsidR="00A112B1">
          <w:rPr>
            <w:webHidden/>
          </w:rPr>
          <w:t>42</w:t>
        </w:r>
        <w:r w:rsidR="00A112B1">
          <w:rPr>
            <w:webHidden/>
          </w:rPr>
          <w:fldChar w:fldCharType="end"/>
        </w:r>
      </w:hyperlink>
    </w:p>
    <w:p w14:paraId="74B38E20" w14:textId="7542DFD6" w:rsidR="00A112B1" w:rsidRDefault="006F2DC6">
      <w:pPr>
        <w:pStyle w:val="TableofFigures"/>
        <w:rPr>
          <w:rFonts w:asciiTheme="minorHAnsi" w:eastAsiaTheme="minorEastAsia" w:hAnsiTheme="minorHAnsi" w:cstheme="minorBidi"/>
          <w:sz w:val="22"/>
          <w:lang w:eastAsia="en-GB"/>
        </w:rPr>
      </w:pPr>
      <w:hyperlink w:anchor="_Toc148359416" w:history="1">
        <w:r w:rsidR="00A112B1" w:rsidRPr="0084778B">
          <w:rPr>
            <w:rStyle w:val="Hyperlink"/>
            <w:rFonts w:cs="Tahoma"/>
          </w:rPr>
          <w:t>Figure 3</w:t>
        </w:r>
        <w:r w:rsidR="00A112B1" w:rsidRPr="0084778B">
          <w:rPr>
            <w:rStyle w:val="Hyperlink"/>
            <w:rFonts w:cs="Tahoma"/>
          </w:rPr>
          <w:noBreakHyphen/>
          <w:t>2: The proposed sites PDP</w:t>
        </w:r>
        <w:r w:rsidR="00A112B1">
          <w:rPr>
            <w:webHidden/>
          </w:rPr>
          <w:tab/>
        </w:r>
        <w:r w:rsidR="00A112B1">
          <w:rPr>
            <w:webHidden/>
          </w:rPr>
          <w:fldChar w:fldCharType="begin"/>
        </w:r>
        <w:r w:rsidR="00A112B1">
          <w:rPr>
            <w:webHidden/>
          </w:rPr>
          <w:instrText xml:space="preserve"> PAGEREF _Toc148359416 \h </w:instrText>
        </w:r>
        <w:r w:rsidR="00A112B1">
          <w:rPr>
            <w:webHidden/>
          </w:rPr>
        </w:r>
        <w:r w:rsidR="00A112B1">
          <w:rPr>
            <w:webHidden/>
          </w:rPr>
          <w:fldChar w:fldCharType="separate"/>
        </w:r>
        <w:r w:rsidR="00A112B1">
          <w:rPr>
            <w:webHidden/>
          </w:rPr>
          <w:t>45</w:t>
        </w:r>
        <w:r w:rsidR="00A112B1">
          <w:rPr>
            <w:webHidden/>
          </w:rPr>
          <w:fldChar w:fldCharType="end"/>
        </w:r>
      </w:hyperlink>
    </w:p>
    <w:p w14:paraId="27605E3C" w14:textId="427C70A9" w:rsidR="00A112B1" w:rsidRDefault="006F2DC6">
      <w:pPr>
        <w:pStyle w:val="TableofFigures"/>
        <w:rPr>
          <w:rFonts w:asciiTheme="minorHAnsi" w:eastAsiaTheme="minorEastAsia" w:hAnsiTheme="minorHAnsi" w:cstheme="minorBidi"/>
          <w:sz w:val="22"/>
          <w:lang w:eastAsia="en-GB"/>
        </w:rPr>
      </w:pPr>
      <w:hyperlink w:anchor="_Toc148359417" w:history="1">
        <w:r w:rsidR="00A112B1" w:rsidRPr="0084778B">
          <w:rPr>
            <w:rStyle w:val="Hyperlink"/>
          </w:rPr>
          <w:t>Figure 7</w:t>
        </w:r>
        <w:r w:rsidR="00A112B1" w:rsidRPr="0084778B">
          <w:rPr>
            <w:rStyle w:val="Hyperlink"/>
          </w:rPr>
          <w:noBreakHyphen/>
          <w:t xml:space="preserve">1: </w:t>
        </w:r>
        <w:r w:rsidR="00A112B1" w:rsidRPr="0084778B">
          <w:rPr>
            <w:rStyle w:val="Hyperlink"/>
            <w:rFonts w:cs="Tahoma"/>
          </w:rPr>
          <w:t>KOSAP Grievance Redress Mechanism</w:t>
        </w:r>
        <w:r w:rsidR="00A112B1">
          <w:rPr>
            <w:webHidden/>
          </w:rPr>
          <w:tab/>
        </w:r>
        <w:r w:rsidR="00A112B1">
          <w:rPr>
            <w:webHidden/>
          </w:rPr>
          <w:fldChar w:fldCharType="begin"/>
        </w:r>
        <w:r w:rsidR="00A112B1">
          <w:rPr>
            <w:webHidden/>
          </w:rPr>
          <w:instrText xml:space="preserve"> PAGEREF _Toc148359417 \h </w:instrText>
        </w:r>
        <w:r w:rsidR="00A112B1">
          <w:rPr>
            <w:webHidden/>
          </w:rPr>
        </w:r>
        <w:r w:rsidR="00A112B1">
          <w:rPr>
            <w:webHidden/>
          </w:rPr>
          <w:fldChar w:fldCharType="separate"/>
        </w:r>
        <w:r w:rsidR="00A112B1">
          <w:rPr>
            <w:webHidden/>
          </w:rPr>
          <w:t>183</w:t>
        </w:r>
        <w:r w:rsidR="00A112B1">
          <w:rPr>
            <w:webHidden/>
          </w:rPr>
          <w:fldChar w:fldCharType="end"/>
        </w:r>
      </w:hyperlink>
    </w:p>
    <w:p w14:paraId="4B94D5A5" w14:textId="1F406DEB" w:rsidR="005636E4" w:rsidRPr="00E421FE" w:rsidRDefault="00E16E0A" w:rsidP="005A68FD">
      <w:pPr>
        <w:pStyle w:val="NoSpacing"/>
        <w:rPr>
          <w:rFonts w:ascii="Tahoma" w:hAnsi="Tahoma" w:cs="Tahoma"/>
          <w:szCs w:val="20"/>
        </w:rPr>
      </w:pPr>
      <w:r w:rsidRPr="00266134">
        <w:rPr>
          <w:rFonts w:ascii="Tahoma" w:hAnsi="Tahoma" w:cs="Tahoma"/>
          <w:szCs w:val="20"/>
        </w:rPr>
        <w:fldChar w:fldCharType="end"/>
      </w:r>
    </w:p>
    <w:p w14:paraId="66DE14F8" w14:textId="77777777" w:rsidR="005636E4" w:rsidRPr="00E421FE" w:rsidRDefault="005636E4" w:rsidP="00B55AE9">
      <w:pPr>
        <w:pStyle w:val="Heading1"/>
        <w:numPr>
          <w:ilvl w:val="0"/>
          <w:numId w:val="0"/>
        </w:numPr>
        <w:ind w:left="432" w:hanging="432"/>
        <w:rPr>
          <w:rFonts w:cs="Tahoma"/>
          <w:sz w:val="20"/>
        </w:rPr>
      </w:pPr>
      <w:bookmarkStart w:id="16" w:name="_Toc112073664"/>
      <w:bookmarkStart w:id="17" w:name="_Toc148359949"/>
      <w:r w:rsidRPr="00E421FE">
        <w:rPr>
          <w:rFonts w:cs="Tahoma"/>
          <w:sz w:val="20"/>
        </w:rPr>
        <w:t xml:space="preserve">List of </w:t>
      </w:r>
      <w:r w:rsidR="00E16E0A" w:rsidRPr="00E421FE">
        <w:rPr>
          <w:rFonts w:cs="Tahoma"/>
          <w:sz w:val="20"/>
        </w:rPr>
        <w:t>PHOTOS</w:t>
      </w:r>
      <w:r w:rsidRPr="00E421FE">
        <w:rPr>
          <w:rFonts w:cs="Tahoma"/>
          <w:sz w:val="20"/>
        </w:rPr>
        <w:t>:</w:t>
      </w:r>
      <w:bookmarkEnd w:id="16"/>
      <w:bookmarkEnd w:id="17"/>
    </w:p>
    <w:bookmarkStart w:id="18" w:name="_Toc112073665"/>
    <w:p w14:paraId="5D88E9D0" w14:textId="7EE311EA" w:rsidR="00A112B1" w:rsidRDefault="00E16E0A">
      <w:pPr>
        <w:pStyle w:val="TableofFigures"/>
        <w:rPr>
          <w:rFonts w:asciiTheme="minorHAnsi" w:eastAsiaTheme="minorEastAsia" w:hAnsiTheme="minorHAnsi" w:cstheme="minorBidi"/>
          <w:sz w:val="22"/>
          <w:lang w:eastAsia="en-GB"/>
        </w:rPr>
      </w:pPr>
      <w:r w:rsidRPr="00E421FE">
        <w:rPr>
          <w:rFonts w:cs="Tahoma"/>
          <w:b/>
          <w:bCs/>
          <w:caps/>
          <w:szCs w:val="20"/>
        </w:rPr>
        <w:fldChar w:fldCharType="begin"/>
      </w:r>
      <w:r w:rsidRPr="00E421FE">
        <w:rPr>
          <w:rFonts w:cs="Tahoma"/>
          <w:b/>
          <w:bCs/>
          <w:caps/>
          <w:szCs w:val="20"/>
        </w:rPr>
        <w:instrText xml:space="preserve"> TOC \h \z \c "Photo" </w:instrText>
      </w:r>
      <w:r w:rsidRPr="00E421FE">
        <w:rPr>
          <w:rFonts w:cs="Tahoma"/>
          <w:b/>
          <w:bCs/>
          <w:caps/>
          <w:szCs w:val="20"/>
        </w:rPr>
        <w:fldChar w:fldCharType="separate"/>
      </w:r>
      <w:hyperlink w:anchor="_Toc148359408" w:history="1">
        <w:r w:rsidR="00A112B1" w:rsidRPr="0031776C">
          <w:rPr>
            <w:rStyle w:val="Hyperlink"/>
            <w:rFonts w:cs="Tahoma"/>
          </w:rPr>
          <w:t>Photo 1: Map of Kenya showing location of Kilifi County.</w:t>
        </w:r>
        <w:r w:rsidR="00A112B1">
          <w:rPr>
            <w:webHidden/>
          </w:rPr>
          <w:tab/>
        </w:r>
        <w:r w:rsidR="00A112B1">
          <w:rPr>
            <w:webHidden/>
          </w:rPr>
          <w:fldChar w:fldCharType="begin"/>
        </w:r>
        <w:r w:rsidR="00A112B1">
          <w:rPr>
            <w:webHidden/>
          </w:rPr>
          <w:instrText xml:space="preserve"> PAGEREF _Toc148359408 \h </w:instrText>
        </w:r>
        <w:r w:rsidR="00A112B1">
          <w:rPr>
            <w:webHidden/>
          </w:rPr>
        </w:r>
        <w:r w:rsidR="00A112B1">
          <w:rPr>
            <w:webHidden/>
          </w:rPr>
          <w:fldChar w:fldCharType="separate"/>
        </w:r>
        <w:r w:rsidR="00A112B1">
          <w:rPr>
            <w:webHidden/>
          </w:rPr>
          <w:t>28</w:t>
        </w:r>
        <w:r w:rsidR="00A112B1">
          <w:rPr>
            <w:webHidden/>
          </w:rPr>
          <w:fldChar w:fldCharType="end"/>
        </w:r>
      </w:hyperlink>
    </w:p>
    <w:p w14:paraId="687EBD48" w14:textId="172515CA" w:rsidR="00A112B1" w:rsidRDefault="006F2DC6">
      <w:pPr>
        <w:pStyle w:val="TableofFigures"/>
        <w:rPr>
          <w:rFonts w:asciiTheme="minorHAnsi" w:eastAsiaTheme="minorEastAsia" w:hAnsiTheme="minorHAnsi" w:cstheme="minorBidi"/>
          <w:sz w:val="22"/>
          <w:lang w:eastAsia="en-GB"/>
        </w:rPr>
      </w:pPr>
      <w:hyperlink w:anchor="_Toc148359409" w:history="1">
        <w:r w:rsidR="00A112B1" w:rsidRPr="0031776C">
          <w:rPr>
            <w:rStyle w:val="Hyperlink"/>
            <w:rFonts w:cs="Tahoma"/>
          </w:rPr>
          <w:t>Photo 2: Map showing the sub counties in Kilifi County.</w:t>
        </w:r>
        <w:r w:rsidR="00A112B1">
          <w:rPr>
            <w:webHidden/>
          </w:rPr>
          <w:tab/>
        </w:r>
        <w:r w:rsidR="00A112B1">
          <w:rPr>
            <w:webHidden/>
          </w:rPr>
          <w:fldChar w:fldCharType="begin"/>
        </w:r>
        <w:r w:rsidR="00A112B1">
          <w:rPr>
            <w:webHidden/>
          </w:rPr>
          <w:instrText xml:space="preserve"> PAGEREF _Toc148359409 \h </w:instrText>
        </w:r>
        <w:r w:rsidR="00A112B1">
          <w:rPr>
            <w:webHidden/>
          </w:rPr>
        </w:r>
        <w:r w:rsidR="00A112B1">
          <w:rPr>
            <w:webHidden/>
          </w:rPr>
          <w:fldChar w:fldCharType="separate"/>
        </w:r>
        <w:r w:rsidR="00A112B1">
          <w:rPr>
            <w:webHidden/>
          </w:rPr>
          <w:t>29</w:t>
        </w:r>
        <w:r w:rsidR="00A112B1">
          <w:rPr>
            <w:webHidden/>
          </w:rPr>
          <w:fldChar w:fldCharType="end"/>
        </w:r>
      </w:hyperlink>
    </w:p>
    <w:p w14:paraId="6130627F" w14:textId="4BBE982F" w:rsidR="00A112B1" w:rsidRDefault="006F2DC6">
      <w:pPr>
        <w:pStyle w:val="TableofFigures"/>
        <w:rPr>
          <w:rFonts w:asciiTheme="minorHAnsi" w:eastAsiaTheme="minorEastAsia" w:hAnsiTheme="minorHAnsi" w:cstheme="minorBidi"/>
          <w:sz w:val="22"/>
          <w:lang w:eastAsia="en-GB"/>
        </w:rPr>
      </w:pPr>
      <w:hyperlink w:anchor="_Toc148359410" w:history="1">
        <w:r w:rsidR="00A112B1" w:rsidRPr="0031776C">
          <w:rPr>
            <w:rStyle w:val="Hyperlink"/>
            <w:rFonts w:cs="Tahoma"/>
          </w:rPr>
          <w:t>Photo 3: Photographic representation of Bombi area.</w:t>
        </w:r>
        <w:r w:rsidR="00A112B1">
          <w:rPr>
            <w:webHidden/>
          </w:rPr>
          <w:tab/>
        </w:r>
        <w:r w:rsidR="00A112B1">
          <w:rPr>
            <w:webHidden/>
          </w:rPr>
          <w:fldChar w:fldCharType="begin"/>
        </w:r>
        <w:r w:rsidR="00A112B1">
          <w:rPr>
            <w:webHidden/>
          </w:rPr>
          <w:instrText xml:space="preserve"> PAGEREF _Toc148359410 \h </w:instrText>
        </w:r>
        <w:r w:rsidR="00A112B1">
          <w:rPr>
            <w:webHidden/>
          </w:rPr>
        </w:r>
        <w:r w:rsidR="00A112B1">
          <w:rPr>
            <w:webHidden/>
          </w:rPr>
          <w:fldChar w:fldCharType="separate"/>
        </w:r>
        <w:r w:rsidR="00A112B1">
          <w:rPr>
            <w:webHidden/>
          </w:rPr>
          <w:t>30</w:t>
        </w:r>
        <w:r w:rsidR="00A112B1">
          <w:rPr>
            <w:webHidden/>
          </w:rPr>
          <w:fldChar w:fldCharType="end"/>
        </w:r>
      </w:hyperlink>
    </w:p>
    <w:p w14:paraId="183F9F32" w14:textId="20B65A51" w:rsidR="00A112B1" w:rsidRDefault="006F2DC6">
      <w:pPr>
        <w:pStyle w:val="TableofFigures"/>
        <w:rPr>
          <w:rFonts w:asciiTheme="minorHAnsi" w:eastAsiaTheme="minorEastAsia" w:hAnsiTheme="minorHAnsi" w:cstheme="minorBidi"/>
          <w:sz w:val="22"/>
          <w:lang w:eastAsia="en-GB"/>
        </w:rPr>
      </w:pPr>
      <w:hyperlink w:anchor="_Toc148359411" w:history="1">
        <w:r w:rsidR="00A112B1" w:rsidRPr="0031776C">
          <w:rPr>
            <w:rStyle w:val="Hyperlink"/>
            <w:rFonts w:cs="Tahoma"/>
          </w:rPr>
          <w:t>Photo 4: Residential houses approximately 50m away from the proposed project site</w:t>
        </w:r>
        <w:r w:rsidR="00A112B1">
          <w:rPr>
            <w:webHidden/>
          </w:rPr>
          <w:tab/>
        </w:r>
        <w:r w:rsidR="00A112B1">
          <w:rPr>
            <w:webHidden/>
          </w:rPr>
          <w:fldChar w:fldCharType="begin"/>
        </w:r>
        <w:r w:rsidR="00A112B1">
          <w:rPr>
            <w:webHidden/>
          </w:rPr>
          <w:instrText xml:space="preserve"> PAGEREF _Toc148359411 \h </w:instrText>
        </w:r>
        <w:r w:rsidR="00A112B1">
          <w:rPr>
            <w:webHidden/>
          </w:rPr>
        </w:r>
        <w:r w:rsidR="00A112B1">
          <w:rPr>
            <w:webHidden/>
          </w:rPr>
          <w:fldChar w:fldCharType="separate"/>
        </w:r>
        <w:r w:rsidR="00A112B1">
          <w:rPr>
            <w:webHidden/>
          </w:rPr>
          <w:t>31</w:t>
        </w:r>
        <w:r w:rsidR="00A112B1">
          <w:rPr>
            <w:webHidden/>
          </w:rPr>
          <w:fldChar w:fldCharType="end"/>
        </w:r>
      </w:hyperlink>
    </w:p>
    <w:p w14:paraId="5BCAFAB5" w14:textId="4375117D" w:rsidR="00A112B1" w:rsidRDefault="006F2DC6">
      <w:pPr>
        <w:pStyle w:val="TableofFigures"/>
        <w:rPr>
          <w:rFonts w:asciiTheme="minorHAnsi" w:eastAsiaTheme="minorEastAsia" w:hAnsiTheme="minorHAnsi" w:cstheme="minorBidi"/>
          <w:sz w:val="22"/>
          <w:lang w:eastAsia="en-GB"/>
        </w:rPr>
      </w:pPr>
      <w:hyperlink w:anchor="_Toc148359412" w:history="1">
        <w:r w:rsidR="00A112B1" w:rsidRPr="0031776C">
          <w:rPr>
            <w:rStyle w:val="Hyperlink"/>
            <w:rFonts w:cs="Tahoma"/>
          </w:rPr>
          <w:t>Photo 5: Project area flora presentation</w:t>
        </w:r>
        <w:r w:rsidR="00A112B1">
          <w:rPr>
            <w:webHidden/>
          </w:rPr>
          <w:tab/>
        </w:r>
        <w:r w:rsidR="00A112B1">
          <w:rPr>
            <w:webHidden/>
          </w:rPr>
          <w:fldChar w:fldCharType="begin"/>
        </w:r>
        <w:r w:rsidR="00A112B1">
          <w:rPr>
            <w:webHidden/>
          </w:rPr>
          <w:instrText xml:space="preserve"> PAGEREF _Toc148359412 \h </w:instrText>
        </w:r>
        <w:r w:rsidR="00A112B1">
          <w:rPr>
            <w:webHidden/>
          </w:rPr>
        </w:r>
        <w:r w:rsidR="00A112B1">
          <w:rPr>
            <w:webHidden/>
          </w:rPr>
          <w:fldChar w:fldCharType="separate"/>
        </w:r>
        <w:r w:rsidR="00A112B1">
          <w:rPr>
            <w:webHidden/>
          </w:rPr>
          <w:t>33</w:t>
        </w:r>
        <w:r w:rsidR="00A112B1">
          <w:rPr>
            <w:webHidden/>
          </w:rPr>
          <w:fldChar w:fldCharType="end"/>
        </w:r>
      </w:hyperlink>
    </w:p>
    <w:p w14:paraId="1500DEC7" w14:textId="0508D205" w:rsidR="00A112B1" w:rsidRDefault="006F2DC6">
      <w:pPr>
        <w:pStyle w:val="TableofFigures"/>
        <w:rPr>
          <w:rFonts w:asciiTheme="minorHAnsi" w:eastAsiaTheme="minorEastAsia" w:hAnsiTheme="minorHAnsi" w:cstheme="minorBidi"/>
          <w:sz w:val="22"/>
          <w:lang w:eastAsia="en-GB"/>
        </w:rPr>
      </w:pPr>
      <w:hyperlink w:anchor="_Toc148359413" w:history="1">
        <w:r w:rsidR="00A112B1" w:rsidRPr="0031776C">
          <w:rPr>
            <w:rStyle w:val="Hyperlink"/>
            <w:rFonts w:cs="Tahoma"/>
          </w:rPr>
          <w:t>Photo 6: A representation of Bombi land use</w:t>
        </w:r>
        <w:r w:rsidR="00A112B1">
          <w:rPr>
            <w:webHidden/>
          </w:rPr>
          <w:tab/>
        </w:r>
        <w:r w:rsidR="00A112B1">
          <w:rPr>
            <w:webHidden/>
          </w:rPr>
          <w:fldChar w:fldCharType="begin"/>
        </w:r>
        <w:r w:rsidR="00A112B1">
          <w:rPr>
            <w:webHidden/>
          </w:rPr>
          <w:instrText xml:space="preserve"> PAGEREF _Toc148359413 \h </w:instrText>
        </w:r>
        <w:r w:rsidR="00A112B1">
          <w:rPr>
            <w:webHidden/>
          </w:rPr>
        </w:r>
        <w:r w:rsidR="00A112B1">
          <w:rPr>
            <w:webHidden/>
          </w:rPr>
          <w:fldChar w:fldCharType="separate"/>
        </w:r>
        <w:r w:rsidR="00A112B1">
          <w:rPr>
            <w:webHidden/>
          </w:rPr>
          <w:t>36</w:t>
        </w:r>
        <w:r w:rsidR="00A112B1">
          <w:rPr>
            <w:webHidden/>
          </w:rPr>
          <w:fldChar w:fldCharType="end"/>
        </w:r>
      </w:hyperlink>
    </w:p>
    <w:p w14:paraId="560CF266" w14:textId="72590E5D" w:rsidR="005636E4" w:rsidRPr="00E421FE" w:rsidRDefault="00E16E0A" w:rsidP="00B55AE9">
      <w:pPr>
        <w:pStyle w:val="Heading1"/>
        <w:numPr>
          <w:ilvl w:val="0"/>
          <w:numId w:val="0"/>
        </w:numPr>
        <w:rPr>
          <w:rFonts w:cs="Tahoma"/>
          <w:sz w:val="20"/>
        </w:rPr>
      </w:pPr>
      <w:r w:rsidRPr="00E421FE">
        <w:rPr>
          <w:rFonts w:cs="Tahoma"/>
          <w:b w:val="0"/>
          <w:bCs/>
          <w:caps w:val="0"/>
          <w:noProof/>
          <w:color w:val="auto"/>
          <w:sz w:val="20"/>
        </w:rPr>
        <w:fldChar w:fldCharType="end"/>
      </w:r>
      <w:bookmarkStart w:id="19" w:name="_Toc148359950"/>
      <w:r w:rsidR="005636E4" w:rsidRPr="00E421FE">
        <w:rPr>
          <w:rFonts w:cs="Tahoma"/>
          <w:sz w:val="20"/>
        </w:rPr>
        <w:t>List of tables:</w:t>
      </w:r>
      <w:bookmarkEnd w:id="18"/>
      <w:bookmarkEnd w:id="19"/>
    </w:p>
    <w:p w14:paraId="12065B34" w14:textId="689A58E7" w:rsidR="00E0167F" w:rsidRDefault="005636E4">
      <w:pPr>
        <w:pStyle w:val="TableofFigures"/>
        <w:rPr>
          <w:rFonts w:asciiTheme="minorHAnsi" w:eastAsiaTheme="minorEastAsia" w:hAnsiTheme="minorHAnsi" w:cstheme="minorBidi"/>
          <w:kern w:val="2"/>
          <w:sz w:val="22"/>
          <w:lang w:val="en-US" w:eastAsia="en-US"/>
          <w14:ligatures w14:val="standardContextual"/>
        </w:rPr>
      </w:pPr>
      <w:r w:rsidRPr="00E421FE">
        <w:rPr>
          <w:rFonts w:cs="Tahoma"/>
          <w:bCs/>
          <w:szCs w:val="20"/>
        </w:rPr>
        <w:fldChar w:fldCharType="begin"/>
      </w:r>
      <w:r w:rsidRPr="00E421FE">
        <w:rPr>
          <w:rFonts w:cs="Tahoma"/>
          <w:bCs/>
          <w:szCs w:val="20"/>
        </w:rPr>
        <w:instrText xml:space="preserve"> TOC \h \z \c "Table" </w:instrText>
      </w:r>
      <w:r w:rsidRPr="00E421FE">
        <w:rPr>
          <w:rFonts w:cs="Tahoma"/>
          <w:bCs/>
          <w:szCs w:val="20"/>
        </w:rPr>
        <w:fldChar w:fldCharType="separate"/>
      </w:r>
      <w:hyperlink w:anchor="_Toc139967800" w:history="1">
        <w:r w:rsidR="00E0167F" w:rsidRPr="0089795A">
          <w:rPr>
            <w:rStyle w:val="Hyperlink"/>
            <w:rFonts w:cs="Tahoma"/>
          </w:rPr>
          <w:t>Table 1</w:t>
        </w:r>
        <w:r w:rsidR="00E0167F" w:rsidRPr="0089795A">
          <w:rPr>
            <w:rStyle w:val="Hyperlink"/>
            <w:rFonts w:cs="Tahoma"/>
          </w:rPr>
          <w:noBreakHyphen/>
          <w:t>1: ESIA Study teams</w:t>
        </w:r>
        <w:r w:rsidR="00E0167F">
          <w:rPr>
            <w:webHidden/>
          </w:rPr>
          <w:tab/>
        </w:r>
        <w:r w:rsidR="00E0167F">
          <w:rPr>
            <w:webHidden/>
          </w:rPr>
          <w:fldChar w:fldCharType="begin"/>
        </w:r>
        <w:r w:rsidR="00E0167F">
          <w:rPr>
            <w:webHidden/>
          </w:rPr>
          <w:instrText xml:space="preserve"> PAGEREF _Toc139967800 \h </w:instrText>
        </w:r>
        <w:r w:rsidR="00E0167F">
          <w:rPr>
            <w:webHidden/>
          </w:rPr>
        </w:r>
        <w:r w:rsidR="00E0167F">
          <w:rPr>
            <w:webHidden/>
          </w:rPr>
          <w:fldChar w:fldCharType="separate"/>
        </w:r>
        <w:r w:rsidR="00266134">
          <w:rPr>
            <w:webHidden/>
          </w:rPr>
          <w:t>26</w:t>
        </w:r>
        <w:r w:rsidR="00E0167F">
          <w:rPr>
            <w:webHidden/>
          </w:rPr>
          <w:fldChar w:fldCharType="end"/>
        </w:r>
      </w:hyperlink>
    </w:p>
    <w:p w14:paraId="18E59CA8" w14:textId="481E7EC3"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1" w:history="1">
        <w:r w:rsidR="00E0167F" w:rsidRPr="0089795A">
          <w:rPr>
            <w:rStyle w:val="Hyperlink"/>
            <w:rFonts w:cs="Tahoma"/>
          </w:rPr>
          <w:t>Table 2</w:t>
        </w:r>
        <w:r w:rsidR="00E0167F" w:rsidRPr="0089795A">
          <w:rPr>
            <w:rStyle w:val="Hyperlink"/>
            <w:rFonts w:cs="Tahoma"/>
          </w:rPr>
          <w:noBreakHyphen/>
          <w:t>1: Soil Analysis Results</w:t>
        </w:r>
        <w:r w:rsidR="00E0167F">
          <w:rPr>
            <w:webHidden/>
          </w:rPr>
          <w:tab/>
        </w:r>
        <w:r w:rsidR="00E0167F">
          <w:rPr>
            <w:webHidden/>
          </w:rPr>
          <w:fldChar w:fldCharType="begin"/>
        </w:r>
        <w:r w:rsidR="00E0167F">
          <w:rPr>
            <w:webHidden/>
          </w:rPr>
          <w:instrText xml:space="preserve"> PAGEREF _Toc139967801 \h </w:instrText>
        </w:r>
        <w:r w:rsidR="00E0167F">
          <w:rPr>
            <w:webHidden/>
          </w:rPr>
        </w:r>
        <w:r w:rsidR="00E0167F">
          <w:rPr>
            <w:webHidden/>
          </w:rPr>
          <w:fldChar w:fldCharType="separate"/>
        </w:r>
        <w:r w:rsidR="00266134">
          <w:rPr>
            <w:webHidden/>
          </w:rPr>
          <w:t>34</w:t>
        </w:r>
        <w:r w:rsidR="00E0167F">
          <w:rPr>
            <w:webHidden/>
          </w:rPr>
          <w:fldChar w:fldCharType="end"/>
        </w:r>
      </w:hyperlink>
    </w:p>
    <w:p w14:paraId="3BB78670" w14:textId="5DF292CB"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2" w:history="1">
        <w:r w:rsidR="00E0167F" w:rsidRPr="0089795A">
          <w:rPr>
            <w:rStyle w:val="Hyperlink"/>
            <w:rFonts w:cs="Tahoma"/>
          </w:rPr>
          <w:t>Table 2</w:t>
        </w:r>
        <w:r w:rsidR="00E0167F" w:rsidRPr="0089795A">
          <w:rPr>
            <w:rStyle w:val="Hyperlink"/>
            <w:rFonts w:cs="Tahoma"/>
          </w:rPr>
          <w:noBreakHyphen/>
          <w:t>2: Water analysis results</w:t>
        </w:r>
        <w:r w:rsidR="00E0167F">
          <w:rPr>
            <w:webHidden/>
          </w:rPr>
          <w:tab/>
        </w:r>
        <w:r w:rsidR="00E0167F">
          <w:rPr>
            <w:webHidden/>
          </w:rPr>
          <w:fldChar w:fldCharType="begin"/>
        </w:r>
        <w:r w:rsidR="00E0167F">
          <w:rPr>
            <w:webHidden/>
          </w:rPr>
          <w:instrText xml:space="preserve"> PAGEREF _Toc139967802 \h </w:instrText>
        </w:r>
        <w:r w:rsidR="00E0167F">
          <w:rPr>
            <w:webHidden/>
          </w:rPr>
        </w:r>
        <w:r w:rsidR="00E0167F">
          <w:rPr>
            <w:webHidden/>
          </w:rPr>
          <w:fldChar w:fldCharType="separate"/>
        </w:r>
        <w:r w:rsidR="00266134">
          <w:rPr>
            <w:webHidden/>
          </w:rPr>
          <w:t>34</w:t>
        </w:r>
        <w:r w:rsidR="00E0167F">
          <w:rPr>
            <w:webHidden/>
          </w:rPr>
          <w:fldChar w:fldCharType="end"/>
        </w:r>
      </w:hyperlink>
    </w:p>
    <w:p w14:paraId="0AAD5361" w14:textId="30D8D6D1"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3" w:history="1">
        <w:r w:rsidR="00E0167F" w:rsidRPr="0089795A">
          <w:rPr>
            <w:rStyle w:val="Hyperlink"/>
            <w:rFonts w:cs="Tahoma"/>
          </w:rPr>
          <w:t>Table 2</w:t>
        </w:r>
        <w:r w:rsidR="00E0167F" w:rsidRPr="0089795A">
          <w:rPr>
            <w:rStyle w:val="Hyperlink"/>
            <w:rFonts w:cs="Tahoma"/>
          </w:rPr>
          <w:noBreakHyphen/>
          <w:t>3: Summary of demographic profile</w:t>
        </w:r>
        <w:r w:rsidR="00E0167F">
          <w:rPr>
            <w:webHidden/>
          </w:rPr>
          <w:tab/>
        </w:r>
        <w:r w:rsidR="00E0167F">
          <w:rPr>
            <w:webHidden/>
          </w:rPr>
          <w:fldChar w:fldCharType="begin"/>
        </w:r>
        <w:r w:rsidR="00E0167F">
          <w:rPr>
            <w:webHidden/>
          </w:rPr>
          <w:instrText xml:space="preserve"> PAGEREF _Toc139967803 \h </w:instrText>
        </w:r>
        <w:r w:rsidR="00E0167F">
          <w:rPr>
            <w:webHidden/>
          </w:rPr>
        </w:r>
        <w:r w:rsidR="00E0167F">
          <w:rPr>
            <w:webHidden/>
          </w:rPr>
          <w:fldChar w:fldCharType="separate"/>
        </w:r>
        <w:r w:rsidR="00266134">
          <w:rPr>
            <w:webHidden/>
          </w:rPr>
          <w:t>36</w:t>
        </w:r>
        <w:r w:rsidR="00E0167F">
          <w:rPr>
            <w:webHidden/>
          </w:rPr>
          <w:fldChar w:fldCharType="end"/>
        </w:r>
      </w:hyperlink>
    </w:p>
    <w:p w14:paraId="366457CD" w14:textId="1FCDB8CC"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4" w:history="1">
        <w:r w:rsidR="00E0167F" w:rsidRPr="0089795A">
          <w:rPr>
            <w:rStyle w:val="Hyperlink"/>
            <w:rFonts w:cs="Tahoma"/>
          </w:rPr>
          <w:t>Table 3</w:t>
        </w:r>
        <w:r w:rsidR="00E0167F" w:rsidRPr="0089795A">
          <w:rPr>
            <w:rStyle w:val="Hyperlink"/>
            <w:rFonts w:cs="Tahoma"/>
          </w:rPr>
          <w:noBreakHyphen/>
          <w:t>1:Project Components</w:t>
        </w:r>
        <w:r w:rsidR="00E0167F">
          <w:rPr>
            <w:webHidden/>
          </w:rPr>
          <w:tab/>
        </w:r>
        <w:r w:rsidR="00E0167F">
          <w:rPr>
            <w:webHidden/>
          </w:rPr>
          <w:fldChar w:fldCharType="begin"/>
        </w:r>
        <w:r w:rsidR="00E0167F">
          <w:rPr>
            <w:webHidden/>
          </w:rPr>
          <w:instrText xml:space="preserve"> PAGEREF _Toc139967804 \h </w:instrText>
        </w:r>
        <w:r w:rsidR="00E0167F">
          <w:rPr>
            <w:webHidden/>
          </w:rPr>
        </w:r>
        <w:r w:rsidR="00E0167F">
          <w:rPr>
            <w:webHidden/>
          </w:rPr>
          <w:fldChar w:fldCharType="separate"/>
        </w:r>
        <w:r w:rsidR="00266134">
          <w:rPr>
            <w:webHidden/>
          </w:rPr>
          <w:t>40</w:t>
        </w:r>
        <w:r w:rsidR="00E0167F">
          <w:rPr>
            <w:webHidden/>
          </w:rPr>
          <w:fldChar w:fldCharType="end"/>
        </w:r>
      </w:hyperlink>
    </w:p>
    <w:p w14:paraId="428929B7" w14:textId="076B55AF"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5" w:history="1">
        <w:r w:rsidR="00E0167F" w:rsidRPr="0089795A">
          <w:rPr>
            <w:rStyle w:val="Hyperlink"/>
            <w:rFonts w:cs="Tahoma"/>
          </w:rPr>
          <w:t>Table 4</w:t>
        </w:r>
        <w:r w:rsidR="00E0167F" w:rsidRPr="0089795A">
          <w:rPr>
            <w:rStyle w:val="Hyperlink"/>
            <w:rFonts w:cs="Tahoma"/>
          </w:rPr>
          <w:noBreakHyphen/>
          <w:t>1: Applicable legal, regulatory and policy framework</w:t>
        </w:r>
        <w:r w:rsidR="00E0167F">
          <w:rPr>
            <w:webHidden/>
          </w:rPr>
          <w:tab/>
        </w:r>
        <w:r w:rsidR="00E0167F">
          <w:rPr>
            <w:webHidden/>
          </w:rPr>
          <w:fldChar w:fldCharType="begin"/>
        </w:r>
        <w:r w:rsidR="00E0167F">
          <w:rPr>
            <w:webHidden/>
          </w:rPr>
          <w:instrText xml:space="preserve"> PAGEREF _Toc139967805 \h </w:instrText>
        </w:r>
        <w:r w:rsidR="00E0167F">
          <w:rPr>
            <w:webHidden/>
          </w:rPr>
        </w:r>
        <w:r w:rsidR="00E0167F">
          <w:rPr>
            <w:webHidden/>
          </w:rPr>
          <w:fldChar w:fldCharType="separate"/>
        </w:r>
        <w:r w:rsidR="00266134">
          <w:rPr>
            <w:webHidden/>
          </w:rPr>
          <w:t>56</w:t>
        </w:r>
        <w:r w:rsidR="00E0167F">
          <w:rPr>
            <w:webHidden/>
          </w:rPr>
          <w:fldChar w:fldCharType="end"/>
        </w:r>
      </w:hyperlink>
    </w:p>
    <w:p w14:paraId="23122DF2" w14:textId="3DCEBEB8" w:rsidR="00E0167F" w:rsidRP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6" w:history="1">
        <w:r w:rsidR="00E0167F" w:rsidRPr="00E0167F">
          <w:rPr>
            <w:rStyle w:val="Hyperlink"/>
            <w:rFonts w:cs="Tahoma"/>
          </w:rPr>
          <w:t>Table 4</w:t>
        </w:r>
        <w:r w:rsidR="00E0167F" w:rsidRPr="00E0167F">
          <w:rPr>
            <w:rStyle w:val="Hyperlink"/>
            <w:rFonts w:cs="Tahoma"/>
          </w:rPr>
          <w:noBreakHyphen/>
          <w:t>2: Relevant permits and licenses</w:t>
        </w:r>
        <w:r w:rsidR="00E0167F" w:rsidRPr="00E0167F">
          <w:rPr>
            <w:webHidden/>
          </w:rPr>
          <w:tab/>
        </w:r>
        <w:r w:rsidR="00E0167F" w:rsidRPr="00E0167F">
          <w:rPr>
            <w:webHidden/>
          </w:rPr>
          <w:fldChar w:fldCharType="begin"/>
        </w:r>
        <w:r w:rsidR="00E0167F" w:rsidRPr="00E0167F">
          <w:rPr>
            <w:webHidden/>
          </w:rPr>
          <w:instrText xml:space="preserve"> PAGEREF _Toc139967806 \h </w:instrText>
        </w:r>
        <w:r w:rsidR="00E0167F" w:rsidRPr="00E0167F">
          <w:rPr>
            <w:webHidden/>
          </w:rPr>
        </w:r>
        <w:r w:rsidR="00E0167F" w:rsidRPr="00E0167F">
          <w:rPr>
            <w:webHidden/>
          </w:rPr>
          <w:fldChar w:fldCharType="separate"/>
        </w:r>
        <w:r w:rsidR="00266134">
          <w:rPr>
            <w:webHidden/>
          </w:rPr>
          <w:t>83</w:t>
        </w:r>
        <w:r w:rsidR="00E0167F" w:rsidRPr="00E0167F">
          <w:rPr>
            <w:webHidden/>
          </w:rPr>
          <w:fldChar w:fldCharType="end"/>
        </w:r>
      </w:hyperlink>
    </w:p>
    <w:p w14:paraId="0B7955F0" w14:textId="6477753F"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7" w:history="1">
        <w:r w:rsidR="00E0167F" w:rsidRPr="0089795A">
          <w:rPr>
            <w:rStyle w:val="Hyperlink"/>
            <w:rFonts w:cs="Tahoma"/>
          </w:rPr>
          <w:t>Table 4</w:t>
        </w:r>
        <w:r w:rsidR="00E0167F" w:rsidRPr="0089795A">
          <w:rPr>
            <w:rStyle w:val="Hyperlink"/>
            <w:rFonts w:cs="Tahoma"/>
          </w:rPr>
          <w:noBreakHyphen/>
          <w:t>3: World Bank Ops applicable to Bombi Mini-grid power Project</w:t>
        </w:r>
        <w:r w:rsidR="00E0167F">
          <w:rPr>
            <w:webHidden/>
          </w:rPr>
          <w:tab/>
        </w:r>
        <w:r w:rsidR="00E0167F">
          <w:rPr>
            <w:webHidden/>
          </w:rPr>
          <w:fldChar w:fldCharType="begin"/>
        </w:r>
        <w:r w:rsidR="00E0167F">
          <w:rPr>
            <w:webHidden/>
          </w:rPr>
          <w:instrText xml:space="preserve"> PAGEREF _Toc139967807 \h </w:instrText>
        </w:r>
        <w:r w:rsidR="00E0167F">
          <w:rPr>
            <w:webHidden/>
          </w:rPr>
        </w:r>
        <w:r w:rsidR="00E0167F">
          <w:rPr>
            <w:webHidden/>
          </w:rPr>
          <w:fldChar w:fldCharType="separate"/>
        </w:r>
        <w:r w:rsidR="00266134">
          <w:rPr>
            <w:webHidden/>
          </w:rPr>
          <w:t>84</w:t>
        </w:r>
        <w:r w:rsidR="00E0167F">
          <w:rPr>
            <w:webHidden/>
          </w:rPr>
          <w:fldChar w:fldCharType="end"/>
        </w:r>
      </w:hyperlink>
    </w:p>
    <w:p w14:paraId="48E2946E" w14:textId="1F583105"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8" w:history="1">
        <w:r w:rsidR="00E0167F" w:rsidRPr="0089795A">
          <w:rPr>
            <w:rStyle w:val="Hyperlink"/>
            <w:rFonts w:cs="Tahoma"/>
          </w:rPr>
          <w:t>Table 4</w:t>
        </w:r>
        <w:r w:rsidR="00E0167F" w:rsidRPr="0089795A">
          <w:rPr>
            <w:rStyle w:val="Hyperlink"/>
            <w:rFonts w:cs="Tahoma"/>
          </w:rPr>
          <w:noBreakHyphen/>
          <w:t>4: Comparison between the World Bank and Kenyan laws</w:t>
        </w:r>
        <w:r w:rsidR="00E0167F">
          <w:rPr>
            <w:webHidden/>
          </w:rPr>
          <w:tab/>
        </w:r>
        <w:r w:rsidR="00E0167F">
          <w:rPr>
            <w:webHidden/>
          </w:rPr>
          <w:fldChar w:fldCharType="begin"/>
        </w:r>
        <w:r w:rsidR="00E0167F">
          <w:rPr>
            <w:webHidden/>
          </w:rPr>
          <w:instrText xml:space="preserve"> PAGEREF _Toc139967808 \h </w:instrText>
        </w:r>
        <w:r w:rsidR="00E0167F">
          <w:rPr>
            <w:webHidden/>
          </w:rPr>
        </w:r>
        <w:r w:rsidR="00E0167F">
          <w:rPr>
            <w:webHidden/>
          </w:rPr>
          <w:fldChar w:fldCharType="separate"/>
        </w:r>
        <w:r w:rsidR="00266134">
          <w:rPr>
            <w:webHidden/>
          </w:rPr>
          <w:t>87</w:t>
        </w:r>
        <w:r w:rsidR="00E0167F">
          <w:rPr>
            <w:webHidden/>
          </w:rPr>
          <w:fldChar w:fldCharType="end"/>
        </w:r>
      </w:hyperlink>
    </w:p>
    <w:p w14:paraId="37651B4D" w14:textId="391BA504"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09" w:history="1">
        <w:r w:rsidR="00E0167F" w:rsidRPr="0089795A">
          <w:rPr>
            <w:rStyle w:val="Hyperlink"/>
            <w:rFonts w:cs="Tahoma"/>
          </w:rPr>
          <w:t>Table 5</w:t>
        </w:r>
        <w:r w:rsidR="00E0167F" w:rsidRPr="0089795A">
          <w:rPr>
            <w:rStyle w:val="Hyperlink"/>
            <w:rFonts w:cs="Tahoma"/>
          </w:rPr>
          <w:noBreakHyphen/>
          <w:t>1: Identified Stakeholders</w:t>
        </w:r>
        <w:r w:rsidR="00E0167F">
          <w:rPr>
            <w:webHidden/>
          </w:rPr>
          <w:tab/>
        </w:r>
        <w:r w:rsidR="00E0167F">
          <w:rPr>
            <w:webHidden/>
          </w:rPr>
          <w:fldChar w:fldCharType="begin"/>
        </w:r>
        <w:r w:rsidR="00E0167F">
          <w:rPr>
            <w:webHidden/>
          </w:rPr>
          <w:instrText xml:space="preserve"> PAGEREF _Toc139967809 \h </w:instrText>
        </w:r>
        <w:r w:rsidR="00E0167F">
          <w:rPr>
            <w:webHidden/>
          </w:rPr>
        </w:r>
        <w:r w:rsidR="00E0167F">
          <w:rPr>
            <w:webHidden/>
          </w:rPr>
          <w:fldChar w:fldCharType="separate"/>
        </w:r>
        <w:r w:rsidR="00266134">
          <w:rPr>
            <w:webHidden/>
          </w:rPr>
          <w:t>91</w:t>
        </w:r>
        <w:r w:rsidR="00E0167F">
          <w:rPr>
            <w:webHidden/>
          </w:rPr>
          <w:fldChar w:fldCharType="end"/>
        </w:r>
      </w:hyperlink>
    </w:p>
    <w:p w14:paraId="3CD51C8F" w14:textId="49A096C3"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0" w:history="1">
        <w:r w:rsidR="00E0167F" w:rsidRPr="0089795A">
          <w:rPr>
            <w:rStyle w:val="Hyperlink"/>
            <w:rFonts w:cs="Tahoma"/>
          </w:rPr>
          <w:t>Table 5</w:t>
        </w:r>
        <w:r w:rsidR="00E0167F" w:rsidRPr="0089795A">
          <w:rPr>
            <w:rStyle w:val="Hyperlink"/>
            <w:rFonts w:cs="Tahoma"/>
          </w:rPr>
          <w:noBreakHyphen/>
          <w:t>2; Summary of issues raised</w:t>
        </w:r>
        <w:r w:rsidR="00E0167F">
          <w:rPr>
            <w:webHidden/>
          </w:rPr>
          <w:tab/>
        </w:r>
        <w:r w:rsidR="00E0167F">
          <w:rPr>
            <w:webHidden/>
          </w:rPr>
          <w:fldChar w:fldCharType="begin"/>
        </w:r>
        <w:r w:rsidR="00E0167F">
          <w:rPr>
            <w:webHidden/>
          </w:rPr>
          <w:instrText xml:space="preserve"> PAGEREF _Toc139967810 \h </w:instrText>
        </w:r>
        <w:r w:rsidR="00E0167F">
          <w:rPr>
            <w:webHidden/>
          </w:rPr>
        </w:r>
        <w:r w:rsidR="00E0167F">
          <w:rPr>
            <w:webHidden/>
          </w:rPr>
          <w:fldChar w:fldCharType="separate"/>
        </w:r>
        <w:r w:rsidR="00266134">
          <w:rPr>
            <w:webHidden/>
          </w:rPr>
          <w:t>92</w:t>
        </w:r>
        <w:r w:rsidR="00E0167F">
          <w:rPr>
            <w:webHidden/>
          </w:rPr>
          <w:fldChar w:fldCharType="end"/>
        </w:r>
      </w:hyperlink>
    </w:p>
    <w:p w14:paraId="56B56DA5" w14:textId="7F4E3C1F"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1" w:history="1">
        <w:r w:rsidR="00E0167F" w:rsidRPr="0089795A">
          <w:rPr>
            <w:rStyle w:val="Hyperlink"/>
            <w:rFonts w:cs="Tahoma"/>
          </w:rPr>
          <w:t>Table 5</w:t>
        </w:r>
        <w:r w:rsidR="00E0167F" w:rsidRPr="0089795A">
          <w:rPr>
            <w:rStyle w:val="Hyperlink"/>
            <w:rFonts w:cs="Tahoma"/>
          </w:rPr>
          <w:noBreakHyphen/>
          <w:t>3: Pictorial representation of the consultation process</w:t>
        </w:r>
        <w:r w:rsidR="00E0167F">
          <w:rPr>
            <w:webHidden/>
          </w:rPr>
          <w:tab/>
        </w:r>
        <w:r w:rsidR="00E0167F">
          <w:rPr>
            <w:webHidden/>
          </w:rPr>
          <w:fldChar w:fldCharType="begin"/>
        </w:r>
        <w:r w:rsidR="00E0167F">
          <w:rPr>
            <w:webHidden/>
          </w:rPr>
          <w:instrText xml:space="preserve"> PAGEREF _Toc139967811 \h </w:instrText>
        </w:r>
        <w:r w:rsidR="00E0167F">
          <w:rPr>
            <w:webHidden/>
          </w:rPr>
        </w:r>
        <w:r w:rsidR="00E0167F">
          <w:rPr>
            <w:webHidden/>
          </w:rPr>
          <w:fldChar w:fldCharType="separate"/>
        </w:r>
        <w:r w:rsidR="00266134">
          <w:rPr>
            <w:webHidden/>
          </w:rPr>
          <w:t>93</w:t>
        </w:r>
        <w:r w:rsidR="00E0167F">
          <w:rPr>
            <w:webHidden/>
          </w:rPr>
          <w:fldChar w:fldCharType="end"/>
        </w:r>
      </w:hyperlink>
    </w:p>
    <w:p w14:paraId="093C28AA" w14:textId="09C473B9"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2" w:history="1">
        <w:r w:rsidR="00E0167F" w:rsidRPr="0089795A">
          <w:rPr>
            <w:rStyle w:val="Hyperlink"/>
            <w:rFonts w:cs="Tahoma"/>
          </w:rPr>
          <w:t>Table 6</w:t>
        </w:r>
        <w:r w:rsidR="00E0167F" w:rsidRPr="0089795A">
          <w:rPr>
            <w:rStyle w:val="Hyperlink"/>
            <w:rFonts w:cs="Tahoma"/>
          </w:rPr>
          <w:noBreakHyphen/>
          <w:t>1: Catergories of Significance</w:t>
        </w:r>
        <w:r w:rsidR="00E0167F">
          <w:rPr>
            <w:webHidden/>
          </w:rPr>
          <w:tab/>
        </w:r>
        <w:r w:rsidR="00E0167F">
          <w:rPr>
            <w:webHidden/>
          </w:rPr>
          <w:fldChar w:fldCharType="begin"/>
        </w:r>
        <w:r w:rsidR="00E0167F">
          <w:rPr>
            <w:webHidden/>
          </w:rPr>
          <w:instrText xml:space="preserve"> PAGEREF _Toc139967812 \h </w:instrText>
        </w:r>
        <w:r w:rsidR="00E0167F">
          <w:rPr>
            <w:webHidden/>
          </w:rPr>
        </w:r>
        <w:r w:rsidR="00E0167F">
          <w:rPr>
            <w:webHidden/>
          </w:rPr>
          <w:fldChar w:fldCharType="separate"/>
        </w:r>
        <w:r w:rsidR="00266134">
          <w:rPr>
            <w:webHidden/>
          </w:rPr>
          <w:t>95</w:t>
        </w:r>
        <w:r w:rsidR="00E0167F">
          <w:rPr>
            <w:webHidden/>
          </w:rPr>
          <w:fldChar w:fldCharType="end"/>
        </w:r>
      </w:hyperlink>
    </w:p>
    <w:p w14:paraId="63F0AD70" w14:textId="79C45517"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3" w:history="1">
        <w:r w:rsidR="00E0167F" w:rsidRPr="0089795A">
          <w:rPr>
            <w:rStyle w:val="Hyperlink"/>
            <w:rFonts w:cs="Tahoma"/>
          </w:rPr>
          <w:t>Table 6</w:t>
        </w:r>
        <w:r w:rsidR="00E0167F" w:rsidRPr="0089795A">
          <w:rPr>
            <w:rStyle w:val="Hyperlink"/>
            <w:rFonts w:cs="Tahoma"/>
          </w:rPr>
          <w:noBreakHyphen/>
          <w:t>2: Overall significance criteria for environmental impacts</w:t>
        </w:r>
        <w:r w:rsidR="00E0167F">
          <w:rPr>
            <w:webHidden/>
          </w:rPr>
          <w:tab/>
        </w:r>
        <w:r w:rsidR="00E0167F">
          <w:rPr>
            <w:webHidden/>
          </w:rPr>
          <w:fldChar w:fldCharType="begin"/>
        </w:r>
        <w:r w:rsidR="00E0167F">
          <w:rPr>
            <w:webHidden/>
          </w:rPr>
          <w:instrText xml:space="preserve"> PAGEREF _Toc139967813 \h </w:instrText>
        </w:r>
        <w:r w:rsidR="00E0167F">
          <w:rPr>
            <w:webHidden/>
          </w:rPr>
        </w:r>
        <w:r w:rsidR="00E0167F">
          <w:rPr>
            <w:webHidden/>
          </w:rPr>
          <w:fldChar w:fldCharType="separate"/>
        </w:r>
        <w:r w:rsidR="00266134">
          <w:rPr>
            <w:webHidden/>
          </w:rPr>
          <w:t>96</w:t>
        </w:r>
        <w:r w:rsidR="00E0167F">
          <w:rPr>
            <w:webHidden/>
          </w:rPr>
          <w:fldChar w:fldCharType="end"/>
        </w:r>
      </w:hyperlink>
    </w:p>
    <w:p w14:paraId="233A9DEC" w14:textId="563511A2"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4" w:history="1">
        <w:r w:rsidR="00E0167F" w:rsidRPr="0089795A">
          <w:rPr>
            <w:rStyle w:val="Hyperlink"/>
            <w:rFonts w:cs="Tahoma"/>
          </w:rPr>
          <w:t>Table 6</w:t>
        </w:r>
        <w:r w:rsidR="00E0167F" w:rsidRPr="0089795A">
          <w:rPr>
            <w:rStyle w:val="Hyperlink"/>
            <w:rFonts w:cs="Tahoma"/>
          </w:rPr>
          <w:noBreakHyphen/>
          <w:t>3: Explanation of Terms used for likelihood of occurence</w:t>
        </w:r>
        <w:r w:rsidR="00E0167F">
          <w:rPr>
            <w:webHidden/>
          </w:rPr>
          <w:tab/>
        </w:r>
        <w:r w:rsidR="00E0167F">
          <w:rPr>
            <w:webHidden/>
          </w:rPr>
          <w:fldChar w:fldCharType="begin"/>
        </w:r>
        <w:r w:rsidR="00E0167F">
          <w:rPr>
            <w:webHidden/>
          </w:rPr>
          <w:instrText xml:space="preserve"> PAGEREF _Toc139967814 \h </w:instrText>
        </w:r>
        <w:r w:rsidR="00E0167F">
          <w:rPr>
            <w:webHidden/>
          </w:rPr>
        </w:r>
        <w:r w:rsidR="00E0167F">
          <w:rPr>
            <w:webHidden/>
          </w:rPr>
          <w:fldChar w:fldCharType="separate"/>
        </w:r>
        <w:r w:rsidR="00266134">
          <w:rPr>
            <w:webHidden/>
          </w:rPr>
          <w:t>97</w:t>
        </w:r>
        <w:r w:rsidR="00E0167F">
          <w:rPr>
            <w:webHidden/>
          </w:rPr>
          <w:fldChar w:fldCharType="end"/>
        </w:r>
      </w:hyperlink>
    </w:p>
    <w:p w14:paraId="1AC9205B" w14:textId="05A9DBD7"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5" w:history="1">
        <w:r w:rsidR="00E0167F" w:rsidRPr="0089795A">
          <w:rPr>
            <w:rStyle w:val="Hyperlink"/>
          </w:rPr>
          <w:t>Table 7</w:t>
        </w:r>
        <w:r w:rsidR="00E0167F" w:rsidRPr="0089795A">
          <w:rPr>
            <w:rStyle w:val="Hyperlink"/>
          </w:rPr>
          <w:noBreakHyphen/>
          <w:t xml:space="preserve">1: </w:t>
        </w:r>
        <w:r w:rsidR="00E0167F" w:rsidRPr="0089795A">
          <w:rPr>
            <w:rStyle w:val="Hyperlink"/>
            <w:rFonts w:cs="Tahoma"/>
          </w:rPr>
          <w:t>Environmental and Social Management and Monitoring Plan</w:t>
        </w:r>
        <w:r w:rsidR="00E0167F">
          <w:rPr>
            <w:webHidden/>
          </w:rPr>
          <w:tab/>
        </w:r>
        <w:r w:rsidR="00E0167F">
          <w:rPr>
            <w:webHidden/>
          </w:rPr>
          <w:fldChar w:fldCharType="begin"/>
        </w:r>
        <w:r w:rsidR="00E0167F">
          <w:rPr>
            <w:webHidden/>
          </w:rPr>
          <w:instrText xml:space="preserve"> PAGEREF _Toc139967815 \h </w:instrText>
        </w:r>
        <w:r w:rsidR="00E0167F">
          <w:rPr>
            <w:webHidden/>
          </w:rPr>
        </w:r>
        <w:r w:rsidR="00E0167F">
          <w:rPr>
            <w:webHidden/>
          </w:rPr>
          <w:fldChar w:fldCharType="separate"/>
        </w:r>
        <w:r w:rsidR="00266134">
          <w:rPr>
            <w:webHidden/>
          </w:rPr>
          <w:t>137</w:t>
        </w:r>
        <w:r w:rsidR="00E0167F">
          <w:rPr>
            <w:webHidden/>
          </w:rPr>
          <w:fldChar w:fldCharType="end"/>
        </w:r>
      </w:hyperlink>
    </w:p>
    <w:p w14:paraId="30EB10B0" w14:textId="6373B706"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6" w:history="1">
        <w:r w:rsidR="00E0167F" w:rsidRPr="0089795A">
          <w:rPr>
            <w:rStyle w:val="Hyperlink"/>
            <w:rFonts w:cs="Tahoma"/>
          </w:rPr>
          <w:t>Table 7</w:t>
        </w:r>
        <w:r w:rsidR="00E0167F" w:rsidRPr="0089795A">
          <w:rPr>
            <w:rStyle w:val="Hyperlink"/>
            <w:rFonts w:cs="Tahoma"/>
          </w:rPr>
          <w:noBreakHyphen/>
          <w:t>2: Institutional framework governing the implementation of the ESMP</w:t>
        </w:r>
        <w:r w:rsidR="00E0167F">
          <w:rPr>
            <w:webHidden/>
          </w:rPr>
          <w:tab/>
        </w:r>
        <w:r w:rsidR="00E0167F">
          <w:rPr>
            <w:webHidden/>
          </w:rPr>
          <w:fldChar w:fldCharType="begin"/>
        </w:r>
        <w:r w:rsidR="00E0167F">
          <w:rPr>
            <w:webHidden/>
          </w:rPr>
          <w:instrText xml:space="preserve"> PAGEREF _Toc139967816 \h </w:instrText>
        </w:r>
        <w:r w:rsidR="00E0167F">
          <w:rPr>
            <w:webHidden/>
          </w:rPr>
        </w:r>
        <w:r w:rsidR="00E0167F">
          <w:rPr>
            <w:webHidden/>
          </w:rPr>
          <w:fldChar w:fldCharType="separate"/>
        </w:r>
        <w:r w:rsidR="00266134">
          <w:rPr>
            <w:webHidden/>
          </w:rPr>
          <w:t>174</w:t>
        </w:r>
        <w:r w:rsidR="00E0167F">
          <w:rPr>
            <w:webHidden/>
          </w:rPr>
          <w:fldChar w:fldCharType="end"/>
        </w:r>
      </w:hyperlink>
    </w:p>
    <w:p w14:paraId="44EBEA4F" w14:textId="087BE9BB"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7" w:history="1">
        <w:r w:rsidR="00E0167F" w:rsidRPr="0089795A">
          <w:rPr>
            <w:rStyle w:val="Hyperlink"/>
            <w:rFonts w:cs="Tahoma"/>
          </w:rPr>
          <w:t>Table 7</w:t>
        </w:r>
        <w:r w:rsidR="00E0167F" w:rsidRPr="0089795A">
          <w:rPr>
            <w:rStyle w:val="Hyperlink"/>
            <w:rFonts w:cs="Tahoma"/>
          </w:rPr>
          <w:noBreakHyphen/>
          <w:t>3: SEA/SH Prevention and Response Action Plan.</w:t>
        </w:r>
        <w:r w:rsidR="00E0167F">
          <w:rPr>
            <w:webHidden/>
          </w:rPr>
          <w:tab/>
        </w:r>
        <w:r w:rsidR="00E0167F">
          <w:rPr>
            <w:webHidden/>
          </w:rPr>
          <w:fldChar w:fldCharType="begin"/>
        </w:r>
        <w:r w:rsidR="00E0167F">
          <w:rPr>
            <w:webHidden/>
          </w:rPr>
          <w:instrText xml:space="preserve"> PAGEREF _Toc139967817 \h </w:instrText>
        </w:r>
        <w:r w:rsidR="00E0167F">
          <w:rPr>
            <w:webHidden/>
          </w:rPr>
        </w:r>
        <w:r w:rsidR="00E0167F">
          <w:rPr>
            <w:webHidden/>
          </w:rPr>
          <w:fldChar w:fldCharType="separate"/>
        </w:r>
        <w:r w:rsidR="00266134">
          <w:rPr>
            <w:webHidden/>
          </w:rPr>
          <w:t>180</w:t>
        </w:r>
        <w:r w:rsidR="00E0167F">
          <w:rPr>
            <w:webHidden/>
          </w:rPr>
          <w:fldChar w:fldCharType="end"/>
        </w:r>
      </w:hyperlink>
    </w:p>
    <w:p w14:paraId="29889F49" w14:textId="00256E64" w:rsidR="00E0167F" w:rsidRDefault="006F2DC6">
      <w:pPr>
        <w:pStyle w:val="TableofFigures"/>
        <w:rPr>
          <w:rFonts w:asciiTheme="minorHAnsi" w:eastAsiaTheme="minorEastAsia" w:hAnsiTheme="minorHAnsi" w:cstheme="minorBidi"/>
          <w:kern w:val="2"/>
          <w:sz w:val="22"/>
          <w:lang w:val="en-US" w:eastAsia="en-US"/>
          <w14:ligatures w14:val="standardContextual"/>
        </w:rPr>
      </w:pPr>
      <w:hyperlink w:anchor="_Toc139967818" w:history="1">
        <w:r w:rsidR="00E0167F" w:rsidRPr="0089795A">
          <w:rPr>
            <w:rStyle w:val="Hyperlink"/>
            <w:rFonts w:cs="Tahoma"/>
          </w:rPr>
          <w:t>Table 7</w:t>
        </w:r>
        <w:r w:rsidR="00E0167F" w:rsidRPr="0089795A">
          <w:rPr>
            <w:rStyle w:val="Hyperlink"/>
            <w:rFonts w:cs="Tahoma"/>
          </w:rPr>
          <w:noBreakHyphen/>
          <w:t>4: Grievance Redress Committee</w:t>
        </w:r>
        <w:r w:rsidR="00E0167F">
          <w:rPr>
            <w:webHidden/>
          </w:rPr>
          <w:tab/>
        </w:r>
        <w:r w:rsidR="00E0167F">
          <w:rPr>
            <w:webHidden/>
          </w:rPr>
          <w:fldChar w:fldCharType="begin"/>
        </w:r>
        <w:r w:rsidR="00E0167F">
          <w:rPr>
            <w:webHidden/>
          </w:rPr>
          <w:instrText xml:space="preserve"> PAGEREF _Toc139967818 \h </w:instrText>
        </w:r>
        <w:r w:rsidR="00E0167F">
          <w:rPr>
            <w:webHidden/>
          </w:rPr>
        </w:r>
        <w:r w:rsidR="00E0167F">
          <w:rPr>
            <w:webHidden/>
          </w:rPr>
          <w:fldChar w:fldCharType="separate"/>
        </w:r>
        <w:r w:rsidR="00266134">
          <w:rPr>
            <w:webHidden/>
          </w:rPr>
          <w:t>186</w:t>
        </w:r>
        <w:r w:rsidR="00E0167F">
          <w:rPr>
            <w:webHidden/>
          </w:rPr>
          <w:fldChar w:fldCharType="end"/>
        </w:r>
      </w:hyperlink>
    </w:p>
    <w:p w14:paraId="69296BCE" w14:textId="5FA5552C" w:rsidR="00E0167F" w:rsidRDefault="00E0167F">
      <w:pPr>
        <w:pStyle w:val="TableofFigures"/>
        <w:rPr>
          <w:rFonts w:asciiTheme="minorHAnsi" w:eastAsiaTheme="minorEastAsia" w:hAnsiTheme="minorHAnsi" w:cstheme="minorBidi"/>
          <w:kern w:val="2"/>
          <w:sz w:val="22"/>
          <w:lang w:val="en-US" w:eastAsia="en-US"/>
          <w14:ligatures w14:val="standardContextual"/>
        </w:rPr>
      </w:pPr>
    </w:p>
    <w:p w14:paraId="5DF06CC7" w14:textId="3191E8C6" w:rsidR="005636E4" w:rsidRPr="00E421FE" w:rsidRDefault="005636E4" w:rsidP="00BE4355">
      <w:pPr>
        <w:pStyle w:val="Heading1"/>
        <w:numPr>
          <w:ilvl w:val="0"/>
          <w:numId w:val="0"/>
        </w:numPr>
        <w:rPr>
          <w:rFonts w:cs="Tahoma"/>
          <w:sz w:val="20"/>
        </w:rPr>
      </w:pPr>
      <w:r w:rsidRPr="00E421FE">
        <w:rPr>
          <w:rFonts w:cs="Tahoma"/>
          <w:sz w:val="20"/>
        </w:rPr>
        <w:fldChar w:fldCharType="end"/>
      </w:r>
      <w:bookmarkStart w:id="20" w:name="_Toc148359951"/>
      <w:r w:rsidRPr="00077E85">
        <w:rPr>
          <w:caps w:val="0"/>
        </w:rPr>
        <w:t>LIST OF ABBREVIATIONS</w:t>
      </w:r>
      <w:r w:rsidRPr="00077E85">
        <w:rPr>
          <w:rFonts w:cs="Tahoma"/>
          <w:sz w:val="20"/>
        </w:rPr>
        <w:t>:</w:t>
      </w:r>
      <w:bookmarkEnd w:id="20"/>
    </w:p>
    <w:tbl>
      <w:tblPr>
        <w:tblW w:w="97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1460"/>
        <w:gridCol w:w="8320"/>
      </w:tblGrid>
      <w:tr w:rsidR="005636E4" w:rsidRPr="00E421FE" w14:paraId="57956752"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FB26D3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AD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D44ECE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Alcohol and drug abuse</w:t>
            </w:r>
          </w:p>
        </w:tc>
      </w:tr>
      <w:tr w:rsidR="005636E4" w:rsidRPr="00E421FE" w14:paraId="4273EEC4"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06A085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BOWE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DD6B3F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Building Operation and Work of Engineering Construction</w:t>
            </w:r>
          </w:p>
        </w:tc>
      </w:tr>
      <w:tr w:rsidR="005636E4" w:rsidRPr="00E421FE" w14:paraId="30078017"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481766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B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A37E41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British Standard</w:t>
            </w:r>
          </w:p>
        </w:tc>
      </w:tr>
      <w:tr w:rsidR="005636E4" w:rsidRPr="00E421FE" w14:paraId="6AD63C7E"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B1A75F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BT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EDFCC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Base Transceiver Station</w:t>
            </w:r>
          </w:p>
        </w:tc>
      </w:tr>
      <w:tr w:rsidR="005636E4" w:rsidRPr="00E421FE" w14:paraId="4E2BF64C"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5D6D01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BO</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5AC0FA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ommunity Based Organization</w:t>
            </w:r>
          </w:p>
        </w:tc>
      </w:tr>
      <w:tr w:rsidR="005636E4" w:rsidRPr="00E421FE" w14:paraId="5D032D89"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E7EAEA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CTV</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FA6392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losed Circuit Television</w:t>
            </w:r>
          </w:p>
        </w:tc>
      </w:tr>
      <w:tr w:rsidR="005636E4" w:rsidRPr="00E421FE" w14:paraId="3BC54D1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E8B5A2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R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3793F1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 xml:space="preserve">Commission on Revenue Allocation </w:t>
            </w:r>
          </w:p>
        </w:tc>
      </w:tr>
      <w:tr w:rsidR="005636E4" w:rsidRPr="00E421FE" w14:paraId="6537301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86CD11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REO</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CB76DB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County Renewable Energy Officer</w:t>
            </w:r>
          </w:p>
        </w:tc>
      </w:tr>
      <w:tr w:rsidR="005636E4" w:rsidRPr="00E421FE" w14:paraId="043747C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95F2A3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dB</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699720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Decibels</w:t>
            </w:r>
          </w:p>
        </w:tc>
      </w:tr>
      <w:tr w:rsidR="005636E4" w:rsidRPr="00E421FE" w14:paraId="58A5E0A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34BD28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DOSH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66A47F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Directorate of Occupational Safety and Health Services</w:t>
            </w:r>
          </w:p>
        </w:tc>
      </w:tr>
      <w:tr w:rsidR="005636E4" w:rsidRPr="00E421FE" w14:paraId="71D6727F"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268CCB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573F8E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Audit</w:t>
            </w:r>
          </w:p>
        </w:tc>
      </w:tr>
      <w:tr w:rsidR="005636E4" w:rsidRPr="00E421FE" w14:paraId="3D6F310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CDBEEF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CD</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864BA6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arly Childhood Development</w:t>
            </w:r>
          </w:p>
        </w:tc>
      </w:tr>
      <w:tr w:rsidR="005636E4" w:rsidRPr="00E421FE" w14:paraId="4A4D62AE"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6B21B8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H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39108D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 Health and Safety</w:t>
            </w:r>
          </w:p>
        </w:tc>
      </w:tr>
      <w:tr w:rsidR="005636E4" w:rsidRPr="00E421FE" w14:paraId="0A367042"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6933AB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I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CE7D96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Impact Assessment</w:t>
            </w:r>
          </w:p>
        </w:tc>
      </w:tr>
      <w:tr w:rsidR="005636E4" w:rsidRPr="00E421FE" w14:paraId="02B1E7E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2C995F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MC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6A5475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Management and Coordination Act</w:t>
            </w:r>
          </w:p>
        </w:tc>
      </w:tr>
      <w:tr w:rsidR="005636E4" w:rsidRPr="00E421FE" w14:paraId="4F9CF57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2B959A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M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47C2E6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 Management Plan</w:t>
            </w:r>
          </w:p>
        </w:tc>
      </w:tr>
      <w:tr w:rsidR="005636E4" w:rsidRPr="00E421FE" w14:paraId="2671832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E09F20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PR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E148F4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ergy and Petroleum Regulatory Authority</w:t>
            </w:r>
          </w:p>
        </w:tc>
      </w:tr>
      <w:tr w:rsidR="005636E4" w:rsidRPr="00E421FE" w14:paraId="7D4574E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D7AB40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SH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8FADDA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Social, Health and Safety</w:t>
            </w:r>
          </w:p>
        </w:tc>
      </w:tr>
      <w:tr w:rsidR="005636E4" w:rsidRPr="00E421FE" w14:paraId="35E6B814"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37055F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SI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7603FA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amp; Social Impact Assessment</w:t>
            </w:r>
          </w:p>
        </w:tc>
      </w:tr>
      <w:tr w:rsidR="005636E4" w:rsidRPr="00E421FE" w14:paraId="7DA46DC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5A35C9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SMF</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EE1B79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and Social Management Framework</w:t>
            </w:r>
          </w:p>
        </w:tc>
      </w:tr>
      <w:tr w:rsidR="005636E4" w:rsidRPr="00E421FE" w14:paraId="561C4E3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A98967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SMM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BAA388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Environmental and Social Management and Monitoring Plan</w:t>
            </w:r>
          </w:p>
        </w:tc>
      </w:tr>
      <w:tr w:rsidR="005636E4" w:rsidRPr="00E421FE" w14:paraId="62883F1C"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9EC2EA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FGD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C60566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Focus Group Discussions</w:t>
            </w:r>
          </w:p>
        </w:tc>
      </w:tr>
      <w:tr w:rsidR="005636E4" w:rsidRPr="00E421FE" w14:paraId="344B7264"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DDF8F8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HG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241332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een House Gases</w:t>
            </w:r>
          </w:p>
        </w:tc>
      </w:tr>
      <w:tr w:rsidR="005636E4" w:rsidRPr="00E421FE" w14:paraId="30882B0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035F92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oK</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74A0E1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overnment of Kenya</w:t>
            </w:r>
          </w:p>
        </w:tc>
      </w:tr>
      <w:tr w:rsidR="005636E4" w:rsidRPr="00E421FE" w14:paraId="4641131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63F370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 xml:space="preserve">GPS </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1E1CBA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lobal Positioning System</w:t>
            </w:r>
          </w:p>
        </w:tc>
      </w:tr>
      <w:tr w:rsidR="005636E4" w:rsidRPr="00E421FE" w14:paraId="0EB33449"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CCC2AB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130546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ievance Redress Committee</w:t>
            </w:r>
          </w:p>
        </w:tc>
      </w:tr>
      <w:tr w:rsidR="005636E4" w:rsidRPr="00E421FE" w14:paraId="3CC8BB57"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3697EC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M</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0263F2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ievance Redress Mechanism</w:t>
            </w:r>
          </w:p>
        </w:tc>
      </w:tr>
      <w:tr w:rsidR="005636E4" w:rsidRPr="00E421FE" w14:paraId="19AB888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B6ABA7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163CEA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Grievance Redress Service</w:t>
            </w:r>
          </w:p>
        </w:tc>
      </w:tr>
      <w:tr w:rsidR="005636E4" w:rsidRPr="00E421FE" w14:paraId="7D60D75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94C467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HE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D67227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Hydro Electric Power</w:t>
            </w:r>
          </w:p>
        </w:tc>
      </w:tr>
      <w:tr w:rsidR="005636E4" w:rsidRPr="00E421FE" w14:paraId="42753804"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0B3303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IE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8E15D0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International Electrotechnical Commission</w:t>
            </w:r>
          </w:p>
        </w:tc>
      </w:tr>
      <w:tr w:rsidR="005636E4" w:rsidRPr="00E421FE" w14:paraId="24D9170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086C88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Gen</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DBC9FB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ya Energy Generating Company</w:t>
            </w:r>
          </w:p>
        </w:tc>
      </w:tr>
      <w:tr w:rsidR="005636E4" w:rsidRPr="00E421FE" w14:paraId="17C9CA6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71B3B4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TRACO</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70644E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ya Electricity Transmission Company</w:t>
            </w:r>
          </w:p>
        </w:tc>
      </w:tr>
      <w:tr w:rsidR="005636E4" w:rsidRPr="00E421FE" w14:paraId="1703679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9E08DB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II</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4659B6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y Informant Interview</w:t>
            </w:r>
          </w:p>
        </w:tc>
      </w:tr>
      <w:tr w:rsidR="005636E4" w:rsidRPr="00E421FE" w14:paraId="417526A7"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315E4E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NB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CC1584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ya National Bureau of Statistics</w:t>
            </w:r>
          </w:p>
        </w:tc>
      </w:tr>
      <w:tr w:rsidR="005636E4" w:rsidRPr="00E421FE" w14:paraId="32C3FEF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847B63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OSA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0C531A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ya Off grid Solar Access Project</w:t>
            </w:r>
          </w:p>
        </w:tc>
      </w:tr>
      <w:tr w:rsidR="005636E4" w:rsidRPr="00E421FE" w14:paraId="3F9F303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4DE060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PL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9BDFFC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ya Power &amp; Lighting Company</w:t>
            </w:r>
          </w:p>
        </w:tc>
      </w:tr>
      <w:tr w:rsidR="005636E4" w:rsidRPr="00E421FE" w14:paraId="4EF423B2"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216252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V</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F30B9F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ilo Volt</w:t>
            </w:r>
          </w:p>
        </w:tc>
      </w:tr>
      <w:tr w:rsidR="005636E4" w:rsidRPr="00E421FE" w14:paraId="4DD6DA8C"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18AD24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V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431BC7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iloVolt amperes</w:t>
            </w:r>
          </w:p>
        </w:tc>
      </w:tr>
      <w:tr w:rsidR="005636E4" w:rsidRPr="00E421FE" w14:paraId="4F92323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188F37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W</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D5B209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ilo Watt</w:t>
            </w:r>
          </w:p>
        </w:tc>
      </w:tr>
      <w:tr w:rsidR="005636E4" w:rsidRPr="00E421FE" w14:paraId="251DAFCC"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55C513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Wh</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B502F0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ilowatt hours</w:t>
            </w:r>
          </w:p>
        </w:tc>
      </w:tr>
      <w:tr w:rsidR="005636E4" w:rsidRPr="00E421FE" w14:paraId="57EA9DAF"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060E2F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W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865F4F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ilowatts Peak</w:t>
            </w:r>
          </w:p>
        </w:tc>
      </w:tr>
      <w:tr w:rsidR="005636E4" w:rsidRPr="00E421FE" w14:paraId="26D5602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5E4AC7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W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20E29B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Kenya Wildlife Service</w:t>
            </w:r>
          </w:p>
        </w:tc>
      </w:tr>
      <w:tr w:rsidR="005636E4" w:rsidRPr="00E421FE" w14:paraId="489D15F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406C2D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LM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076AA3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Labor Management Plan</w:t>
            </w:r>
          </w:p>
        </w:tc>
      </w:tr>
      <w:tr w:rsidR="005636E4" w:rsidRPr="00E421FE" w14:paraId="7FDC9A37"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6147D8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LN</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D7AFF3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Legal Notice</w:t>
            </w:r>
          </w:p>
        </w:tc>
      </w:tr>
      <w:tr w:rsidR="005636E4" w:rsidRPr="00E421FE" w14:paraId="6515E34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7DD130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LV</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744370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Low Voltage</w:t>
            </w:r>
          </w:p>
        </w:tc>
      </w:tr>
      <w:tr w:rsidR="005636E4" w:rsidRPr="00E421FE" w14:paraId="62905F62"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B0AC4A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C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7F59DC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ember of County Assembly</w:t>
            </w:r>
          </w:p>
        </w:tc>
      </w:tr>
      <w:tr w:rsidR="005636E4" w:rsidRPr="00E421FE" w14:paraId="06CC764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7C8DCD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O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9F3031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inistry of Agriculture</w:t>
            </w:r>
          </w:p>
        </w:tc>
      </w:tr>
      <w:tr w:rsidR="005636E4" w:rsidRPr="00E421FE" w14:paraId="5FB6C05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06DB36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oE</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1D1118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inistry of Energy</w:t>
            </w:r>
          </w:p>
        </w:tc>
      </w:tr>
      <w:tr w:rsidR="005636E4" w:rsidRPr="00E421FE" w14:paraId="2E83EB0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98775B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A97B6C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onitoring Plan</w:t>
            </w:r>
          </w:p>
        </w:tc>
      </w:tr>
      <w:tr w:rsidR="005636E4" w:rsidRPr="00E421FE" w14:paraId="6F8DB4C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0DDAFB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SD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651239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aterial Safety Data Sheet</w:t>
            </w:r>
          </w:p>
        </w:tc>
      </w:tr>
      <w:tr w:rsidR="005636E4" w:rsidRPr="00E421FE" w14:paraId="220E05E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155CFC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V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F545BF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Mega Volt Amps</w:t>
            </w:r>
          </w:p>
        </w:tc>
      </w:tr>
      <w:tr w:rsidR="005636E4" w:rsidRPr="00E421FE" w14:paraId="01DF481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FC14FD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EA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92A5A6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ational Environmental Action Plan</w:t>
            </w:r>
          </w:p>
        </w:tc>
      </w:tr>
      <w:tr w:rsidR="005636E4" w:rsidRPr="00E421FE" w14:paraId="090D4445"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F5F80B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EM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AC4BCB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ational Environment Management Authority</w:t>
            </w:r>
          </w:p>
        </w:tc>
      </w:tr>
      <w:tr w:rsidR="005636E4" w:rsidRPr="00E421FE" w14:paraId="350EEED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C85AED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GO</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6737BF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on-Governmental Organization</w:t>
            </w:r>
          </w:p>
        </w:tc>
      </w:tr>
      <w:tr w:rsidR="005636E4" w:rsidRPr="00E421FE" w14:paraId="4D34DB0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944798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L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BCC2B4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ational Land Commission</w:t>
            </w:r>
          </w:p>
        </w:tc>
      </w:tr>
      <w:tr w:rsidR="005636E4" w:rsidRPr="00E421FE" w14:paraId="17B1C474"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2952EF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L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F201D9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ational Land Policy</w:t>
            </w:r>
          </w:p>
        </w:tc>
      </w:tr>
      <w:tr w:rsidR="005636E4" w:rsidRPr="00E421FE" w14:paraId="728C529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810200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Ox</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B30CC8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Oxides of Nitrogen</w:t>
            </w:r>
          </w:p>
        </w:tc>
      </w:tr>
      <w:tr w:rsidR="005636E4" w:rsidRPr="00E421FE" w14:paraId="65AA03D6" w14:textId="77777777" w:rsidTr="00B55AE9">
        <w:trPr>
          <w:trHeight w:val="324"/>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59A53D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REC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21D4D4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ational Rural Electric Cooperative Association</w:t>
            </w:r>
          </w:p>
        </w:tc>
      </w:tr>
      <w:tr w:rsidR="005636E4" w:rsidRPr="00E421FE" w14:paraId="3923E46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41A096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TS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8849A6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National Transport and Safety Authority</w:t>
            </w:r>
          </w:p>
        </w:tc>
      </w:tr>
      <w:tr w:rsidR="005636E4" w:rsidRPr="00E421FE" w14:paraId="48BF54EC"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834458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OP/B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D0D26E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Operation Procedure/ Bank Policy</w:t>
            </w:r>
          </w:p>
        </w:tc>
      </w:tr>
      <w:tr w:rsidR="005636E4" w:rsidRPr="00E421FE" w14:paraId="3766E45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2D9511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OSH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A15168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Occupational Safety and Health Act</w:t>
            </w:r>
          </w:p>
        </w:tc>
      </w:tr>
      <w:tr w:rsidR="005636E4" w:rsidRPr="00E421FE" w14:paraId="7026F4A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434015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APs</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183A78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roject Affected Persons</w:t>
            </w:r>
          </w:p>
        </w:tc>
      </w:tr>
      <w:tr w:rsidR="005636E4" w:rsidRPr="00E421FE" w14:paraId="001D4212"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925519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IU</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432058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roject Implementation Unit</w:t>
            </w:r>
          </w:p>
        </w:tc>
      </w:tr>
      <w:tr w:rsidR="005636E4" w:rsidRPr="00E421FE" w14:paraId="7EF8E82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CC52CB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M</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BC312B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articulate Matter</w:t>
            </w:r>
          </w:p>
        </w:tc>
      </w:tr>
      <w:tr w:rsidR="005636E4" w:rsidRPr="00E421FE" w14:paraId="1359E08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C7424B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PE</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0048E8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ersonal Protective Equipment</w:t>
            </w:r>
          </w:p>
        </w:tc>
      </w:tr>
      <w:tr w:rsidR="005636E4" w:rsidRPr="00E421FE" w14:paraId="54E1931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761DED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P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FB696E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 xml:space="preserve">Public Private Partnership </w:t>
            </w:r>
          </w:p>
        </w:tc>
      </w:tr>
      <w:tr w:rsidR="005636E4" w:rsidRPr="00E421FE" w14:paraId="534D97F9"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C5740B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RS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74CB46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overty Reduction Strategy Paper</w:t>
            </w:r>
          </w:p>
        </w:tc>
      </w:tr>
      <w:tr w:rsidR="005636E4" w:rsidRPr="00E421FE" w14:paraId="747818B9"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DE982E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S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83128B2"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rivate Service Provider</w:t>
            </w:r>
          </w:p>
        </w:tc>
      </w:tr>
      <w:tr w:rsidR="005636E4" w:rsidRPr="00E421FE" w14:paraId="633B6967"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6EF3B3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V</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AF123E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Photo Voltaic</w:t>
            </w:r>
          </w:p>
        </w:tc>
      </w:tr>
      <w:tr w:rsidR="005636E4" w:rsidRPr="00E421FE" w14:paraId="13F91CBC"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7A1B2A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RA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A5D8DD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 xml:space="preserve">Resettlement Action Plan </w:t>
            </w:r>
          </w:p>
        </w:tc>
      </w:tr>
      <w:tr w:rsidR="005636E4" w:rsidRPr="00E421FE" w14:paraId="6F5AFC49"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1492D6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RERE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F0DE86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Rural Electrification and Renewable Energy Corporation</w:t>
            </w:r>
          </w:p>
        </w:tc>
      </w:tr>
      <w:tr w:rsidR="005636E4" w:rsidRPr="00E421FE" w14:paraId="4B31FE3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C7E564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RPF</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80D31B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Resettlement Policy Framework</w:t>
            </w:r>
          </w:p>
        </w:tc>
      </w:tr>
      <w:tr w:rsidR="005636E4" w:rsidRPr="00E421FE" w14:paraId="551D25D7"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282D97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E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E41EFB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exual Exploitation and Abuse</w:t>
            </w:r>
          </w:p>
        </w:tc>
      </w:tr>
      <w:tr w:rsidR="005636E4" w:rsidRPr="00E421FE" w14:paraId="2EDD862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D2B031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EM</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C1ED1C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ustainable Environmental Management</w:t>
            </w:r>
          </w:p>
        </w:tc>
      </w:tr>
      <w:tr w:rsidR="005636E4" w:rsidRPr="00E421FE" w14:paraId="2274572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DA01DF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E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55DFDF6"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takeholder Engagement Plan</w:t>
            </w:r>
          </w:p>
        </w:tc>
      </w:tr>
      <w:tr w:rsidR="005636E4" w:rsidRPr="00E421FE" w14:paraId="4CF11C1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E7E935E"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H</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5DF502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exual Harassment</w:t>
            </w:r>
          </w:p>
        </w:tc>
      </w:tr>
      <w:tr w:rsidR="005636E4" w:rsidRPr="00E421FE" w14:paraId="4B41B70B"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9DD5FA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HE</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F70BDE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afety Health and Environment</w:t>
            </w:r>
          </w:p>
        </w:tc>
      </w:tr>
      <w:tr w:rsidR="005636E4" w:rsidRPr="00E421FE" w14:paraId="4A8B3923"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3AD475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I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2277AB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trategic Impact Assessment</w:t>
            </w:r>
          </w:p>
        </w:tc>
      </w:tr>
      <w:tr w:rsidR="005636E4" w:rsidRPr="00E421FE" w14:paraId="5E3B707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4BF2B3D"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ID</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D17583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ociety for International Development</w:t>
            </w:r>
          </w:p>
        </w:tc>
      </w:tr>
      <w:tr w:rsidR="005636E4" w:rsidRPr="00E421FE" w14:paraId="03662F2D"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F3C9AC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Ox</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DFCB089"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Oxides of Sulphur</w:t>
            </w:r>
          </w:p>
        </w:tc>
      </w:tr>
      <w:tr w:rsidR="005636E4" w:rsidRPr="00E421FE" w14:paraId="478EF0F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ED5946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PC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207B87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pill Prevention Control and Countermeasures</w:t>
            </w:r>
          </w:p>
        </w:tc>
      </w:tr>
      <w:tr w:rsidR="005636E4" w:rsidRPr="00E421FE" w14:paraId="76845C99"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19A394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TD</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FCBFDEC"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Sexually Transmitted Diseases</w:t>
            </w:r>
          </w:p>
        </w:tc>
      </w:tr>
      <w:tr w:rsidR="005636E4" w:rsidRPr="00E421FE" w14:paraId="6F799018"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1CED02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ToR</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5590C4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Terms of Reference</w:t>
            </w:r>
          </w:p>
        </w:tc>
      </w:tr>
      <w:tr w:rsidR="005636E4" w:rsidRPr="00E421FE" w14:paraId="7AB3C88F"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4F64D67"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TW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385099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Time Weighted Average</w:t>
            </w:r>
          </w:p>
        </w:tc>
      </w:tr>
      <w:tr w:rsidR="005636E4" w:rsidRPr="00E421FE" w14:paraId="011C9B01"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E28ED7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UN</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BA9A8B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United Nations</w:t>
            </w:r>
          </w:p>
        </w:tc>
      </w:tr>
      <w:tr w:rsidR="005636E4" w:rsidRPr="00E421FE" w14:paraId="32462FE6"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E132C6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 xml:space="preserve">UNCLOS </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BE887BA"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United Nations Convention on the Law of the Sea</w:t>
            </w:r>
          </w:p>
        </w:tc>
      </w:tr>
      <w:tr w:rsidR="005636E4" w:rsidRPr="00E421FE" w14:paraId="6F9483C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4FC486F"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UNFCCC</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06D224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United Nations Framework Convention on Climate Change</w:t>
            </w:r>
          </w:p>
        </w:tc>
      </w:tr>
      <w:tr w:rsidR="005636E4" w:rsidRPr="00E421FE" w14:paraId="6E41CA65"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9063663"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AT</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C764B75"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alue Added Tax</w:t>
            </w:r>
          </w:p>
        </w:tc>
      </w:tr>
      <w:tr w:rsidR="005636E4" w:rsidRPr="00E421FE" w14:paraId="0E368D50"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512F381"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MG</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18426D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ulnerable and Marginalized Groups</w:t>
            </w:r>
          </w:p>
        </w:tc>
      </w:tr>
      <w:tr w:rsidR="005636E4" w:rsidRPr="00E421FE" w14:paraId="52DAB30A"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9CC398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MGF</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F6297E0"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ulnerable and Marginalized Groups Framework</w:t>
            </w:r>
          </w:p>
        </w:tc>
      </w:tr>
      <w:tr w:rsidR="005636E4" w:rsidRPr="00E421FE" w14:paraId="479B1511" w14:textId="77777777" w:rsidTr="00B55AE9">
        <w:trPr>
          <w:trHeight w:val="29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6DBF03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MGP</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E6458B4"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Vulnerable and Marginalized Groups Plan</w:t>
            </w:r>
          </w:p>
        </w:tc>
      </w:tr>
      <w:tr w:rsidR="005636E4" w:rsidRPr="00E421FE" w14:paraId="70E1284E" w14:textId="77777777" w:rsidTr="00B55AE9">
        <w:trPr>
          <w:trHeight w:val="20"/>
        </w:trPr>
        <w:tc>
          <w:tcPr>
            <w:tcW w:w="14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8959858"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WIBA</w:t>
            </w:r>
          </w:p>
        </w:tc>
        <w:tc>
          <w:tcPr>
            <w:tcW w:w="83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5517E8B" w14:textId="77777777" w:rsidR="005636E4" w:rsidRPr="00E421FE" w:rsidRDefault="005636E4" w:rsidP="00B55AE9">
            <w:pPr>
              <w:pStyle w:val="BodyText"/>
              <w:spacing w:line="240" w:lineRule="auto"/>
              <w:rPr>
                <w:rFonts w:ascii="Tahoma" w:hAnsi="Tahoma" w:cs="Tahoma"/>
                <w:b w:val="0"/>
                <w:sz w:val="20"/>
              </w:rPr>
            </w:pPr>
            <w:r w:rsidRPr="00E421FE">
              <w:rPr>
                <w:rFonts w:ascii="Tahoma" w:hAnsi="Tahoma" w:cs="Tahoma"/>
                <w:b w:val="0"/>
                <w:sz w:val="20"/>
              </w:rPr>
              <w:t>Work Injury Benefits Authority</w:t>
            </w:r>
          </w:p>
        </w:tc>
      </w:tr>
    </w:tbl>
    <w:p w14:paraId="3656B9AB" w14:textId="77777777" w:rsidR="005636E4" w:rsidRPr="00E421FE" w:rsidRDefault="005636E4" w:rsidP="005A68FD">
      <w:pPr>
        <w:pStyle w:val="Heading10"/>
        <w:pBdr>
          <w:top w:val="none" w:sz="0" w:space="0" w:color="auto"/>
          <w:left w:val="none" w:sz="0" w:space="0" w:color="auto"/>
          <w:bottom w:val="none" w:sz="0" w:space="0" w:color="auto"/>
          <w:right w:val="none" w:sz="0" w:space="0" w:color="auto"/>
        </w:pBdr>
        <w:spacing w:line="276" w:lineRule="auto"/>
        <w:rPr>
          <w:rFonts w:ascii="Tahoma" w:hAnsi="Tahoma" w:cs="Tahoma"/>
          <w:sz w:val="20"/>
          <w:szCs w:val="20"/>
          <w:lang w:val="en-US"/>
        </w:rPr>
      </w:pPr>
    </w:p>
    <w:p w14:paraId="45FB0818" w14:textId="77777777" w:rsidR="005636E4" w:rsidRPr="00E421FE" w:rsidRDefault="005636E4" w:rsidP="005A68FD">
      <w:pPr>
        <w:pStyle w:val="BodyText"/>
        <w:tabs>
          <w:tab w:val="left" w:pos="8091"/>
        </w:tabs>
        <w:rPr>
          <w:rFonts w:ascii="Tahoma" w:hAnsi="Tahoma" w:cs="Tahoma"/>
          <w:b w:val="0"/>
          <w:sz w:val="20"/>
        </w:rPr>
      </w:pPr>
    </w:p>
    <w:p w14:paraId="049F31CB" w14:textId="77777777" w:rsidR="005636E4" w:rsidRPr="00E421FE" w:rsidRDefault="005636E4" w:rsidP="005A68FD">
      <w:pPr>
        <w:pStyle w:val="BodyText"/>
        <w:tabs>
          <w:tab w:val="left" w:pos="8091"/>
        </w:tabs>
        <w:rPr>
          <w:rFonts w:ascii="Tahoma" w:hAnsi="Tahoma" w:cs="Tahoma"/>
          <w:b w:val="0"/>
          <w:sz w:val="20"/>
        </w:rPr>
      </w:pPr>
    </w:p>
    <w:p w14:paraId="53128261" w14:textId="77777777" w:rsidR="005636E4" w:rsidRPr="00E421FE" w:rsidRDefault="005636E4" w:rsidP="005A68FD">
      <w:pPr>
        <w:pStyle w:val="BodyText"/>
        <w:tabs>
          <w:tab w:val="left" w:pos="8091"/>
        </w:tabs>
        <w:rPr>
          <w:rFonts w:ascii="Tahoma" w:hAnsi="Tahoma" w:cs="Tahoma"/>
          <w:b w:val="0"/>
          <w:sz w:val="20"/>
        </w:rPr>
      </w:pPr>
    </w:p>
    <w:p w14:paraId="62486C05" w14:textId="77777777" w:rsidR="005636E4" w:rsidRPr="00E421FE" w:rsidRDefault="005636E4" w:rsidP="005A68FD">
      <w:pPr>
        <w:pStyle w:val="BodyText"/>
        <w:tabs>
          <w:tab w:val="left" w:pos="8091"/>
        </w:tabs>
        <w:rPr>
          <w:rFonts w:ascii="Tahoma" w:hAnsi="Tahoma" w:cs="Tahoma"/>
          <w:b w:val="0"/>
          <w:sz w:val="20"/>
        </w:rPr>
      </w:pPr>
    </w:p>
    <w:p w14:paraId="4101652C" w14:textId="77777777" w:rsidR="005636E4" w:rsidRPr="00E421FE" w:rsidRDefault="005636E4" w:rsidP="005A68FD">
      <w:pPr>
        <w:pStyle w:val="BodyText"/>
        <w:tabs>
          <w:tab w:val="left" w:pos="8091"/>
        </w:tabs>
        <w:rPr>
          <w:rFonts w:ascii="Tahoma" w:hAnsi="Tahoma" w:cs="Tahoma"/>
          <w:b w:val="0"/>
          <w:sz w:val="20"/>
        </w:rPr>
      </w:pPr>
    </w:p>
    <w:p w14:paraId="4B99056E" w14:textId="77777777" w:rsidR="005636E4" w:rsidRPr="00E421FE" w:rsidRDefault="005636E4" w:rsidP="005A68FD">
      <w:pPr>
        <w:pStyle w:val="BodyText"/>
        <w:tabs>
          <w:tab w:val="left" w:pos="8091"/>
        </w:tabs>
        <w:rPr>
          <w:rFonts w:ascii="Tahoma" w:hAnsi="Tahoma" w:cs="Tahoma"/>
          <w:b w:val="0"/>
          <w:sz w:val="20"/>
        </w:rPr>
      </w:pPr>
    </w:p>
    <w:p w14:paraId="1299C43A" w14:textId="77777777" w:rsidR="005636E4" w:rsidRPr="00E421FE" w:rsidRDefault="005636E4" w:rsidP="005A68FD">
      <w:pPr>
        <w:pStyle w:val="BodyText"/>
        <w:tabs>
          <w:tab w:val="left" w:pos="8091"/>
        </w:tabs>
        <w:rPr>
          <w:rFonts w:ascii="Tahoma" w:hAnsi="Tahoma" w:cs="Tahoma"/>
          <w:b w:val="0"/>
          <w:sz w:val="20"/>
        </w:rPr>
      </w:pPr>
    </w:p>
    <w:p w14:paraId="4DDBEF00" w14:textId="77777777" w:rsidR="005636E4" w:rsidRPr="00E421FE" w:rsidRDefault="005636E4" w:rsidP="005A68FD">
      <w:pPr>
        <w:pStyle w:val="BodyText"/>
        <w:tabs>
          <w:tab w:val="left" w:pos="8091"/>
        </w:tabs>
        <w:rPr>
          <w:rFonts w:ascii="Tahoma" w:hAnsi="Tahoma" w:cs="Tahoma"/>
          <w:b w:val="0"/>
          <w:sz w:val="20"/>
        </w:rPr>
      </w:pPr>
    </w:p>
    <w:p w14:paraId="3461D779" w14:textId="77777777" w:rsidR="005636E4" w:rsidRPr="00E421FE" w:rsidRDefault="005636E4" w:rsidP="005A68FD">
      <w:pPr>
        <w:pStyle w:val="BodyText"/>
        <w:tabs>
          <w:tab w:val="left" w:pos="8091"/>
        </w:tabs>
        <w:rPr>
          <w:rFonts w:ascii="Tahoma" w:hAnsi="Tahoma" w:cs="Tahoma"/>
          <w:b w:val="0"/>
          <w:sz w:val="20"/>
        </w:rPr>
      </w:pPr>
    </w:p>
    <w:p w14:paraId="3CF2D8B6" w14:textId="77777777" w:rsidR="005636E4" w:rsidRPr="00E421FE" w:rsidRDefault="005636E4" w:rsidP="005A68FD">
      <w:pPr>
        <w:pStyle w:val="BodyText"/>
        <w:tabs>
          <w:tab w:val="left" w:pos="8091"/>
        </w:tabs>
        <w:rPr>
          <w:rFonts w:ascii="Tahoma" w:hAnsi="Tahoma" w:cs="Tahoma"/>
          <w:b w:val="0"/>
          <w:sz w:val="20"/>
        </w:rPr>
      </w:pPr>
    </w:p>
    <w:p w14:paraId="0FB78278" w14:textId="77777777" w:rsidR="005636E4" w:rsidRPr="00E421FE" w:rsidRDefault="005636E4" w:rsidP="005A68FD">
      <w:pPr>
        <w:pStyle w:val="BodyText"/>
        <w:tabs>
          <w:tab w:val="left" w:pos="8091"/>
        </w:tabs>
        <w:rPr>
          <w:rFonts w:ascii="Tahoma" w:hAnsi="Tahoma" w:cs="Tahoma"/>
          <w:b w:val="0"/>
          <w:sz w:val="20"/>
        </w:rPr>
      </w:pPr>
    </w:p>
    <w:p w14:paraId="1FC39945" w14:textId="77777777" w:rsidR="005636E4" w:rsidRPr="00E421FE" w:rsidRDefault="005636E4" w:rsidP="005A68FD">
      <w:pPr>
        <w:pStyle w:val="BodyText"/>
        <w:tabs>
          <w:tab w:val="left" w:pos="8091"/>
        </w:tabs>
        <w:rPr>
          <w:rFonts w:ascii="Tahoma" w:hAnsi="Tahoma" w:cs="Tahoma"/>
          <w:b w:val="0"/>
          <w:sz w:val="20"/>
        </w:rPr>
      </w:pPr>
    </w:p>
    <w:p w14:paraId="0562CB0E" w14:textId="77777777" w:rsidR="005636E4" w:rsidRPr="00E421FE" w:rsidRDefault="005636E4" w:rsidP="005A68FD">
      <w:pPr>
        <w:pStyle w:val="BodyText"/>
        <w:tabs>
          <w:tab w:val="left" w:pos="8091"/>
        </w:tabs>
        <w:rPr>
          <w:rFonts w:ascii="Tahoma" w:hAnsi="Tahoma" w:cs="Tahoma"/>
          <w:b w:val="0"/>
          <w:sz w:val="20"/>
        </w:rPr>
      </w:pPr>
    </w:p>
    <w:p w14:paraId="34CE0A41" w14:textId="77777777" w:rsidR="005636E4" w:rsidRPr="00E421FE" w:rsidRDefault="005636E4" w:rsidP="005A68FD">
      <w:pPr>
        <w:pStyle w:val="BodyText"/>
        <w:tabs>
          <w:tab w:val="left" w:pos="8091"/>
        </w:tabs>
        <w:rPr>
          <w:rFonts w:ascii="Tahoma" w:hAnsi="Tahoma" w:cs="Tahoma"/>
          <w:b w:val="0"/>
          <w:sz w:val="20"/>
        </w:rPr>
      </w:pPr>
    </w:p>
    <w:p w14:paraId="62EBF3C5" w14:textId="77777777" w:rsidR="005636E4" w:rsidRPr="00E421FE" w:rsidRDefault="005636E4" w:rsidP="005A68FD">
      <w:pPr>
        <w:pStyle w:val="Heading10"/>
        <w:pBdr>
          <w:top w:val="none" w:sz="0" w:space="0" w:color="auto"/>
          <w:left w:val="none" w:sz="0" w:space="0" w:color="auto"/>
          <w:bottom w:val="none" w:sz="0" w:space="0" w:color="auto"/>
          <w:right w:val="none" w:sz="0" w:space="0" w:color="auto"/>
        </w:pBdr>
        <w:spacing w:line="276" w:lineRule="auto"/>
        <w:rPr>
          <w:rFonts w:ascii="Tahoma" w:hAnsi="Tahoma" w:cs="Tahoma"/>
          <w:sz w:val="20"/>
          <w:szCs w:val="20"/>
        </w:rPr>
      </w:pPr>
    </w:p>
    <w:p w14:paraId="6D98A12B" w14:textId="77777777" w:rsidR="005636E4" w:rsidRPr="00E421FE" w:rsidRDefault="005636E4" w:rsidP="005A68FD">
      <w:pPr>
        <w:pStyle w:val="BodyText"/>
        <w:tabs>
          <w:tab w:val="left" w:pos="8091"/>
        </w:tabs>
        <w:rPr>
          <w:rFonts w:ascii="Tahoma" w:hAnsi="Tahoma" w:cs="Tahoma"/>
          <w:b w:val="0"/>
          <w:sz w:val="20"/>
        </w:rPr>
      </w:pPr>
    </w:p>
    <w:p w14:paraId="2946DB82" w14:textId="77777777" w:rsidR="001E1C33" w:rsidRPr="00E421FE" w:rsidRDefault="001E1C33" w:rsidP="005A68FD">
      <w:pPr>
        <w:pStyle w:val="BodyText"/>
        <w:tabs>
          <w:tab w:val="left" w:pos="8091"/>
        </w:tabs>
        <w:rPr>
          <w:rFonts w:ascii="Tahoma" w:hAnsi="Tahoma" w:cs="Tahoma"/>
          <w:b w:val="0"/>
          <w:sz w:val="20"/>
        </w:rPr>
      </w:pPr>
    </w:p>
    <w:p w14:paraId="5997CC1D" w14:textId="77777777" w:rsidR="001E1C33" w:rsidRPr="00E421FE" w:rsidRDefault="001E1C33" w:rsidP="005A68FD">
      <w:pPr>
        <w:pStyle w:val="BodyText"/>
        <w:tabs>
          <w:tab w:val="left" w:pos="8091"/>
        </w:tabs>
        <w:rPr>
          <w:rFonts w:ascii="Tahoma" w:hAnsi="Tahoma" w:cs="Tahoma"/>
          <w:b w:val="0"/>
          <w:sz w:val="20"/>
        </w:rPr>
      </w:pPr>
    </w:p>
    <w:p w14:paraId="110FFD37" w14:textId="77777777" w:rsidR="001E1C33" w:rsidRPr="00E421FE" w:rsidRDefault="001E1C33" w:rsidP="005A68FD">
      <w:pPr>
        <w:pStyle w:val="BodyText"/>
        <w:tabs>
          <w:tab w:val="left" w:pos="8091"/>
        </w:tabs>
        <w:rPr>
          <w:rFonts w:ascii="Tahoma" w:hAnsi="Tahoma" w:cs="Tahoma"/>
          <w:b w:val="0"/>
          <w:sz w:val="20"/>
        </w:rPr>
      </w:pPr>
    </w:p>
    <w:p w14:paraId="6B699379" w14:textId="77777777" w:rsidR="001E1C33" w:rsidRPr="00E421FE" w:rsidRDefault="001E1C33" w:rsidP="005A68FD">
      <w:pPr>
        <w:pStyle w:val="BodyText"/>
        <w:tabs>
          <w:tab w:val="left" w:pos="8091"/>
        </w:tabs>
        <w:rPr>
          <w:rFonts w:ascii="Tahoma" w:hAnsi="Tahoma" w:cs="Tahoma"/>
          <w:b w:val="0"/>
          <w:sz w:val="20"/>
        </w:rPr>
      </w:pPr>
    </w:p>
    <w:p w14:paraId="3FE9F23F" w14:textId="77777777" w:rsidR="001E1C33" w:rsidRPr="00E421FE" w:rsidRDefault="001E1C33" w:rsidP="005A68FD">
      <w:pPr>
        <w:pStyle w:val="BodyText"/>
        <w:tabs>
          <w:tab w:val="left" w:pos="8091"/>
        </w:tabs>
        <w:rPr>
          <w:rFonts w:ascii="Tahoma" w:hAnsi="Tahoma" w:cs="Tahoma"/>
          <w:b w:val="0"/>
          <w:sz w:val="20"/>
        </w:rPr>
      </w:pPr>
    </w:p>
    <w:p w14:paraId="1F72F646" w14:textId="77777777" w:rsidR="001E1C33" w:rsidRPr="00E421FE" w:rsidRDefault="001E1C33" w:rsidP="005A68FD">
      <w:pPr>
        <w:pStyle w:val="BodyText"/>
        <w:tabs>
          <w:tab w:val="left" w:pos="8091"/>
        </w:tabs>
        <w:rPr>
          <w:rFonts w:ascii="Tahoma" w:hAnsi="Tahoma" w:cs="Tahoma"/>
          <w:b w:val="0"/>
          <w:sz w:val="20"/>
        </w:rPr>
      </w:pPr>
    </w:p>
    <w:p w14:paraId="08CE6F91" w14:textId="77777777" w:rsidR="001E1C33" w:rsidRPr="00E421FE" w:rsidRDefault="001E1C33" w:rsidP="005A68FD">
      <w:pPr>
        <w:pStyle w:val="BodyText"/>
        <w:tabs>
          <w:tab w:val="left" w:pos="8091"/>
        </w:tabs>
        <w:rPr>
          <w:rFonts w:ascii="Tahoma" w:hAnsi="Tahoma" w:cs="Tahoma"/>
          <w:b w:val="0"/>
          <w:sz w:val="20"/>
        </w:rPr>
      </w:pPr>
    </w:p>
    <w:p w14:paraId="61CDCEAD" w14:textId="77777777" w:rsidR="001E1C33" w:rsidRPr="00E421FE" w:rsidRDefault="001E1C33" w:rsidP="005A68FD">
      <w:pPr>
        <w:pStyle w:val="BodyText"/>
        <w:tabs>
          <w:tab w:val="left" w:pos="8091"/>
        </w:tabs>
        <w:rPr>
          <w:rFonts w:ascii="Tahoma" w:hAnsi="Tahoma" w:cs="Tahoma"/>
          <w:b w:val="0"/>
          <w:sz w:val="20"/>
        </w:rPr>
      </w:pPr>
    </w:p>
    <w:p w14:paraId="6BB9E253" w14:textId="77777777" w:rsidR="001E1C33" w:rsidRPr="00E421FE" w:rsidRDefault="001E1C33" w:rsidP="005A68FD">
      <w:pPr>
        <w:pStyle w:val="BodyText"/>
        <w:tabs>
          <w:tab w:val="left" w:pos="8091"/>
        </w:tabs>
        <w:rPr>
          <w:rFonts w:ascii="Tahoma" w:hAnsi="Tahoma" w:cs="Tahoma"/>
          <w:b w:val="0"/>
          <w:sz w:val="20"/>
        </w:rPr>
      </w:pPr>
    </w:p>
    <w:p w14:paraId="23DE523C" w14:textId="77777777" w:rsidR="001E1C33" w:rsidRPr="00E421FE" w:rsidRDefault="001E1C33" w:rsidP="005A68FD">
      <w:pPr>
        <w:pStyle w:val="BodyText"/>
        <w:tabs>
          <w:tab w:val="left" w:pos="8091"/>
        </w:tabs>
        <w:rPr>
          <w:rFonts w:ascii="Tahoma" w:hAnsi="Tahoma" w:cs="Tahoma"/>
          <w:b w:val="0"/>
          <w:sz w:val="20"/>
        </w:rPr>
      </w:pPr>
    </w:p>
    <w:p w14:paraId="52E56223" w14:textId="77777777" w:rsidR="001E1C33" w:rsidRPr="00E421FE" w:rsidRDefault="001E1C33" w:rsidP="005A68FD">
      <w:pPr>
        <w:pStyle w:val="BodyText"/>
        <w:tabs>
          <w:tab w:val="left" w:pos="8091"/>
        </w:tabs>
        <w:rPr>
          <w:rFonts w:ascii="Tahoma" w:hAnsi="Tahoma" w:cs="Tahoma"/>
          <w:b w:val="0"/>
          <w:sz w:val="20"/>
        </w:rPr>
      </w:pPr>
    </w:p>
    <w:p w14:paraId="07547A01" w14:textId="77777777" w:rsidR="001E1C33" w:rsidRPr="00E421FE" w:rsidRDefault="001E1C33" w:rsidP="005A68FD">
      <w:pPr>
        <w:pStyle w:val="BodyText"/>
        <w:tabs>
          <w:tab w:val="left" w:pos="8091"/>
        </w:tabs>
        <w:rPr>
          <w:rFonts w:ascii="Tahoma" w:hAnsi="Tahoma" w:cs="Tahoma"/>
          <w:b w:val="0"/>
          <w:sz w:val="20"/>
        </w:rPr>
      </w:pPr>
    </w:p>
    <w:p w14:paraId="05007FBF" w14:textId="77777777" w:rsidR="005636E4" w:rsidRPr="00E421FE" w:rsidRDefault="005636E4" w:rsidP="005C4E9C">
      <w:pPr>
        <w:pStyle w:val="Heading1"/>
        <w:numPr>
          <w:ilvl w:val="0"/>
          <w:numId w:val="0"/>
        </w:numPr>
        <w:ind w:left="432" w:hanging="432"/>
        <w:rPr>
          <w:rFonts w:cs="Tahoma"/>
          <w:sz w:val="20"/>
        </w:rPr>
      </w:pPr>
      <w:bookmarkStart w:id="21" w:name="_Toc148359952"/>
      <w:r w:rsidRPr="00E421FE">
        <w:rPr>
          <w:rFonts w:cs="Tahoma"/>
          <w:sz w:val="20"/>
        </w:rPr>
        <w:t>EXECUTIVE SUMMARY</w:t>
      </w:r>
      <w:bookmarkEnd w:id="21"/>
    </w:p>
    <w:p w14:paraId="0EB4E5F6" w14:textId="77777777"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1- Introduction and Project Brief</w:t>
      </w:r>
      <w:r w:rsidRPr="00E421FE">
        <w:rPr>
          <w:rFonts w:cs="Tahoma"/>
          <w:szCs w:val="20"/>
          <w:lang w:val="en-US" w:eastAsia="en-US"/>
        </w:rPr>
        <w:t> </w:t>
      </w:r>
    </w:p>
    <w:p w14:paraId="4CE6CA4F"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4CEC1E87"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w:t>
      </w:r>
      <w:r w:rsidRPr="00D2146E">
        <w:rPr>
          <w:rFonts w:cs="Tahoma"/>
          <w:szCs w:val="20"/>
          <w:lang w:val="en-US" w:eastAsia="en-US"/>
        </w:rPr>
        <w:t>using standalone solar systems. It also includes the installation of solar PV-powered water pumps for</w:t>
      </w:r>
      <w:r w:rsidRPr="00E421FE">
        <w:rPr>
          <w:rFonts w:cs="Tahoma"/>
          <w:szCs w:val="20"/>
          <w:lang w:val="en-US" w:eastAsia="en-US"/>
        </w:rPr>
        <w:t xml:space="preserve"> consumptive purposes. Lastly, the fourth component, provides funding for implementation support, technical assistance, and capacity building activities to ensure the sustainability and impact assessment of the interventions carried out under the other components of KOSAP. </w:t>
      </w:r>
    </w:p>
    <w:p w14:paraId="195BF51D" w14:textId="0642F434" w:rsidR="00897B2E" w:rsidRPr="00E421FE" w:rsidRDefault="00897B2E" w:rsidP="00897B2E">
      <w:pPr>
        <w:spacing w:line="240" w:lineRule="auto"/>
        <w:textAlignment w:val="baseline"/>
        <w:rPr>
          <w:rFonts w:cs="Tahoma"/>
          <w:szCs w:val="20"/>
          <w:lang w:val="en-US" w:eastAsia="en-US"/>
        </w:rPr>
      </w:pPr>
      <w:r w:rsidRPr="00D2146E">
        <w:rPr>
          <w:rFonts w:cs="Tahoma"/>
          <w:szCs w:val="20"/>
          <w:lang w:val="en-US" w:eastAsia="en-US"/>
        </w:rPr>
        <w:t xml:space="preserve">In </w:t>
      </w:r>
      <w:r w:rsidR="000C4F29" w:rsidRPr="00D2146E">
        <w:rPr>
          <w:rFonts w:cs="Tahoma"/>
          <w:szCs w:val="20"/>
          <w:lang w:val="en-US" w:eastAsia="en-US"/>
        </w:rPr>
        <w:t>Kilifi</w:t>
      </w:r>
      <w:r w:rsidRPr="00D2146E">
        <w:rPr>
          <w:rFonts w:cs="Tahoma"/>
          <w:szCs w:val="20"/>
          <w:lang w:val="en-US" w:eastAsia="en-US"/>
        </w:rPr>
        <w:t xml:space="preserve"> County, one of the target counties, the Proponent is proposing to develop </w:t>
      </w:r>
      <w:r w:rsidR="000C4F29" w:rsidRPr="00D2146E">
        <w:rPr>
          <w:rFonts w:cs="Tahoma"/>
          <w:szCs w:val="20"/>
          <w:lang w:val="en-US" w:eastAsia="en-US"/>
        </w:rPr>
        <w:t>2</w:t>
      </w:r>
      <w:r w:rsidRPr="00D2146E">
        <w:rPr>
          <w:rFonts w:cs="Tahoma"/>
          <w:szCs w:val="20"/>
          <w:lang w:val="en-US" w:eastAsia="en-US"/>
        </w:rPr>
        <w:t xml:space="preserve"> No. mini grid facilities </w:t>
      </w:r>
      <w:r w:rsidR="000C4F29" w:rsidRPr="00D2146E">
        <w:rPr>
          <w:rFonts w:cs="Tahoma"/>
          <w:szCs w:val="20"/>
          <w:lang w:val="en-US" w:eastAsia="en-US"/>
        </w:rPr>
        <w:t>one being</w:t>
      </w:r>
      <w:r w:rsidRPr="00D2146E">
        <w:rPr>
          <w:rFonts w:cs="Tahoma"/>
          <w:szCs w:val="20"/>
          <w:lang w:val="en-US" w:eastAsia="en-US"/>
        </w:rPr>
        <w:t xml:space="preserve"> </w:t>
      </w:r>
      <w:r w:rsidR="000C4F29" w:rsidRPr="00D2146E">
        <w:rPr>
          <w:rFonts w:cs="Tahoma"/>
          <w:szCs w:val="20"/>
          <w:lang w:val="en-US" w:eastAsia="en-US"/>
        </w:rPr>
        <w:t>Bombi</w:t>
      </w:r>
      <w:r w:rsidRPr="00D2146E">
        <w:rPr>
          <w:rFonts w:cs="Tahoma"/>
          <w:szCs w:val="20"/>
          <w:lang w:val="en-US" w:eastAsia="en-US"/>
        </w:rPr>
        <w:t xml:space="preserve"> Mini Grid </w:t>
      </w:r>
      <w:r w:rsidR="000C4F29" w:rsidRPr="00D2146E">
        <w:rPr>
          <w:rFonts w:cs="Tahoma"/>
          <w:szCs w:val="20"/>
          <w:lang w:val="en-US" w:eastAsia="en-US"/>
        </w:rPr>
        <w:t xml:space="preserve">as </w:t>
      </w:r>
      <w:r w:rsidRPr="00D2146E">
        <w:rPr>
          <w:rFonts w:cs="Tahoma"/>
          <w:szCs w:val="20"/>
          <w:lang w:val="en-US" w:eastAsia="en-US"/>
        </w:rPr>
        <w:t>discussed in this report.  In order to adhere to both national and donor requirements</w:t>
      </w:r>
      <w:r w:rsidRPr="00E421FE">
        <w:rPr>
          <w:rFonts w:cs="Tahoma"/>
          <w:szCs w:val="20"/>
          <w:lang w:val="en-US" w:eastAsia="en-US"/>
        </w:rPr>
        <w:t>,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 </w:t>
      </w:r>
    </w:p>
    <w:p w14:paraId="3CFDBDC5" w14:textId="77777777" w:rsidR="00D2146E" w:rsidRDefault="00D2146E" w:rsidP="00897B2E">
      <w:pPr>
        <w:spacing w:line="240" w:lineRule="auto"/>
        <w:textAlignment w:val="baseline"/>
        <w:rPr>
          <w:rFonts w:cs="Tahoma"/>
          <w:b/>
          <w:bCs/>
          <w:szCs w:val="20"/>
          <w:lang w:val="en-US" w:eastAsia="en-US"/>
        </w:rPr>
      </w:pPr>
    </w:p>
    <w:p w14:paraId="77D72BBA" w14:textId="225F4C45"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2- Project Categorization and Justification </w:t>
      </w:r>
      <w:r w:rsidRPr="00E421FE">
        <w:rPr>
          <w:rFonts w:cs="Tahoma"/>
          <w:szCs w:val="20"/>
          <w:lang w:val="en-US" w:eastAsia="en-US"/>
        </w:rPr>
        <w:t> </w:t>
      </w:r>
    </w:p>
    <w:p w14:paraId="14B588BE" w14:textId="4D202BDB"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w:t>
      </w:r>
      <w:r w:rsidRPr="00D2146E">
        <w:rPr>
          <w:rFonts w:cs="Tahoma"/>
          <w:szCs w:val="20"/>
          <w:lang w:val="en-US" w:eastAsia="en-US"/>
        </w:rPr>
        <w:t xml:space="preserve">The </w:t>
      </w:r>
      <w:r w:rsidR="00D2146E" w:rsidRPr="00D2146E">
        <w:rPr>
          <w:rFonts w:cs="Tahoma"/>
          <w:szCs w:val="20"/>
          <w:lang w:val="en-US" w:eastAsia="en-US"/>
        </w:rPr>
        <w:t>Bombi</w:t>
      </w:r>
      <w:r w:rsidRPr="00D2146E">
        <w:rPr>
          <w:rFonts w:cs="Tahoma"/>
          <w:szCs w:val="20"/>
          <w:lang w:val="en-US" w:eastAsia="en-US"/>
        </w:rPr>
        <w:t xml:space="preserve"> proposed site aligns with this category of projects that the World Bank has been involved in.</w:t>
      </w:r>
      <w:r w:rsidRPr="00E421FE">
        <w:rPr>
          <w:rFonts w:cs="Tahoma"/>
          <w:szCs w:val="20"/>
          <w:lang w:val="en-US" w:eastAsia="en-US"/>
        </w:rPr>
        <w:t> </w:t>
      </w:r>
    </w:p>
    <w:p w14:paraId="134B9267" w14:textId="750E83DB"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w:t>
      </w:r>
      <w:r w:rsidRPr="00D2146E">
        <w:rPr>
          <w:rFonts w:cs="Tahoma"/>
          <w:szCs w:val="20"/>
          <w:lang w:val="en-US" w:eastAsia="en-US"/>
        </w:rPr>
        <w:t xml:space="preserve">By categorizing the </w:t>
      </w:r>
      <w:r w:rsidR="00D2146E" w:rsidRPr="00D2146E">
        <w:rPr>
          <w:rFonts w:cs="Tahoma"/>
          <w:szCs w:val="20"/>
          <w:lang w:val="en-US" w:eastAsia="en-US"/>
        </w:rPr>
        <w:t>Bombi</w:t>
      </w:r>
      <w:r w:rsidRPr="00D2146E">
        <w:rPr>
          <w:rFonts w:cs="Tahoma"/>
          <w:szCs w:val="20"/>
          <w:lang w:val="en-US" w:eastAsia="en-US"/>
        </w:rPr>
        <w:t xml:space="preserve"> site as a solar power facility, it falls within the medium risk project category as per the Kenyan legislative framework.</w:t>
      </w:r>
      <w:r w:rsidRPr="00E421FE">
        <w:rPr>
          <w:rFonts w:cs="Tahoma"/>
          <w:szCs w:val="20"/>
          <w:lang w:val="en-US" w:eastAsia="en-US"/>
        </w:rPr>
        <w:t> </w:t>
      </w:r>
    </w:p>
    <w:p w14:paraId="7EEA291D" w14:textId="77777777" w:rsidR="00D2146E" w:rsidRDefault="00D2146E" w:rsidP="00897B2E">
      <w:pPr>
        <w:spacing w:line="240" w:lineRule="auto"/>
        <w:textAlignment w:val="baseline"/>
        <w:rPr>
          <w:rFonts w:cs="Tahoma"/>
          <w:b/>
          <w:bCs/>
          <w:szCs w:val="20"/>
          <w:lang w:val="en-US" w:eastAsia="en-US"/>
        </w:rPr>
      </w:pPr>
    </w:p>
    <w:p w14:paraId="553C47CB" w14:textId="6D660C13"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3 Approach and Methodology</w:t>
      </w:r>
      <w:r w:rsidRPr="00E421FE">
        <w:rPr>
          <w:rFonts w:cs="Tahoma"/>
          <w:szCs w:val="20"/>
          <w:lang w:val="en-US" w:eastAsia="en-US"/>
        </w:rPr>
        <w:t> </w:t>
      </w:r>
    </w:p>
    <w:p w14:paraId="049B1070"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 </w:t>
      </w:r>
    </w:p>
    <w:p w14:paraId="4BD25C6C"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 </w:t>
      </w:r>
    </w:p>
    <w:p w14:paraId="60307CDD"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 </w:t>
      </w:r>
    </w:p>
    <w:p w14:paraId="1F12DF84" w14:textId="77777777" w:rsidR="00D2146E" w:rsidRDefault="00D2146E" w:rsidP="00897B2E">
      <w:pPr>
        <w:spacing w:line="240" w:lineRule="auto"/>
        <w:textAlignment w:val="baseline"/>
        <w:rPr>
          <w:rFonts w:cs="Tahoma"/>
          <w:b/>
          <w:bCs/>
          <w:szCs w:val="20"/>
          <w:lang w:val="en-US" w:eastAsia="en-US"/>
        </w:rPr>
      </w:pPr>
    </w:p>
    <w:p w14:paraId="3F331E20" w14:textId="7838333F"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4 Legislative Regulatory Framework</w:t>
      </w:r>
      <w:r w:rsidRPr="00E421FE">
        <w:rPr>
          <w:rFonts w:cs="Tahoma"/>
          <w:szCs w:val="20"/>
          <w:lang w:val="en-US" w:eastAsia="en-US"/>
        </w:rPr>
        <w:t> </w:t>
      </w:r>
    </w:p>
    <w:p w14:paraId="2717846C"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 </w:t>
      </w:r>
    </w:p>
    <w:p w14:paraId="4C3FF20F"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 </w:t>
      </w:r>
    </w:p>
    <w:p w14:paraId="4C360696"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 </w:t>
      </w:r>
    </w:p>
    <w:p w14:paraId="4FA779DD"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66FAF72A"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 </w:t>
      </w:r>
    </w:p>
    <w:p w14:paraId="7ED685A9" w14:textId="77777777" w:rsidR="00D2146E" w:rsidRDefault="00D2146E" w:rsidP="00897B2E">
      <w:pPr>
        <w:spacing w:line="240" w:lineRule="auto"/>
        <w:textAlignment w:val="baseline"/>
        <w:rPr>
          <w:rFonts w:cs="Tahoma"/>
          <w:b/>
          <w:bCs/>
          <w:szCs w:val="20"/>
          <w:lang w:val="en-US" w:eastAsia="en-US"/>
        </w:rPr>
      </w:pPr>
    </w:p>
    <w:p w14:paraId="44E8E4F8" w14:textId="32158686"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5 Environmental Setting </w:t>
      </w:r>
      <w:r w:rsidRPr="00E421FE">
        <w:rPr>
          <w:rFonts w:cs="Tahoma"/>
          <w:szCs w:val="20"/>
          <w:lang w:val="en-US" w:eastAsia="en-US"/>
        </w:rPr>
        <w:t> </w:t>
      </w:r>
    </w:p>
    <w:p w14:paraId="4C500411" w14:textId="3C9DBF0E" w:rsidR="00760DAB" w:rsidRPr="00E421FE" w:rsidRDefault="00760DAB" w:rsidP="00897B2E">
      <w:pPr>
        <w:spacing w:line="240" w:lineRule="auto"/>
        <w:textAlignment w:val="baseline"/>
        <w:rPr>
          <w:rFonts w:cs="Tahoma"/>
          <w:szCs w:val="20"/>
          <w:lang w:val="en-US" w:eastAsia="en-US"/>
        </w:rPr>
      </w:pPr>
      <w:r w:rsidRPr="00E421FE">
        <w:rPr>
          <w:rFonts w:cs="Tahoma"/>
          <w:szCs w:val="20"/>
        </w:rPr>
        <w:t>The county has a bimodal rainfall pattern with average annual precipitation ranging from 300mm in the hinterland to 1,300mm in the coastal belt. Bombi project site falls in the hinterland area of Kilifi County.</w:t>
      </w:r>
      <w:r>
        <w:rPr>
          <w:rFonts w:cs="Tahoma"/>
          <w:szCs w:val="20"/>
        </w:rPr>
        <w:t xml:space="preserve"> </w:t>
      </w:r>
      <w:r w:rsidRPr="00E421FE">
        <w:rPr>
          <w:rFonts w:cs="Tahoma"/>
          <w:szCs w:val="20"/>
        </w:rPr>
        <w:t>The land in the Bombi is majorly communally owned</w:t>
      </w:r>
      <w:r>
        <w:rPr>
          <w:rFonts w:cs="Tahoma"/>
          <w:szCs w:val="20"/>
        </w:rPr>
        <w:t xml:space="preserve"> and </w:t>
      </w:r>
      <w:r w:rsidRPr="00E421FE">
        <w:rPr>
          <w:rFonts w:cs="Tahoma"/>
          <w:szCs w:val="20"/>
        </w:rPr>
        <w:t xml:space="preserve">is used for settlements, commercial businesses, livestock grazing and irrigation purposes along the banks of River Galana. Underground water is also harnessed from the land at the borehole and hand-dug well. The area is majorly semi-arid with a sparse population within the area. </w:t>
      </w:r>
    </w:p>
    <w:p w14:paraId="0DA6D866" w14:textId="2D082B9D" w:rsidR="00897B2E" w:rsidRDefault="00760DAB" w:rsidP="00897B2E">
      <w:pPr>
        <w:spacing w:line="240" w:lineRule="auto"/>
        <w:textAlignment w:val="baseline"/>
        <w:rPr>
          <w:rFonts w:cs="Tahoma"/>
          <w:szCs w:val="20"/>
          <w:lang w:val="en-US" w:eastAsia="en-US"/>
        </w:rPr>
      </w:pPr>
      <w:r w:rsidRPr="00E421FE">
        <w:rPr>
          <w:rFonts w:cs="Tahoma"/>
          <w:szCs w:val="20"/>
        </w:rPr>
        <w:t>The project site falls in the Nyika Plateau topographical zone which rises from 100m to 340m above sea level. The plateau is characterized by low population density, thin vegetation cover, shallow depressions and gently undulating terrain. The topography of the project site is an open area with gentle slope of 1.4% southwards. The land at the project site is bare land with a big risk of soil erosion.</w:t>
      </w:r>
      <w:r w:rsidR="00897B2E" w:rsidRPr="00E421FE">
        <w:rPr>
          <w:rFonts w:cs="Tahoma"/>
          <w:szCs w:val="20"/>
          <w:lang w:val="en-US" w:eastAsia="en-US"/>
        </w:rPr>
        <w:t> </w:t>
      </w:r>
    </w:p>
    <w:p w14:paraId="3C43FA58" w14:textId="6C4F3256" w:rsidR="00224837" w:rsidRPr="00E421FE" w:rsidRDefault="00224837" w:rsidP="00897B2E">
      <w:pPr>
        <w:spacing w:line="240" w:lineRule="auto"/>
        <w:textAlignment w:val="baseline"/>
        <w:rPr>
          <w:rFonts w:cs="Tahoma"/>
          <w:szCs w:val="20"/>
          <w:lang w:val="en-US" w:eastAsia="en-US"/>
        </w:rPr>
      </w:pPr>
      <w:r>
        <w:rPr>
          <w:rFonts w:cs="Tahoma"/>
          <w:color w:val="000000"/>
          <w:szCs w:val="20"/>
        </w:rPr>
        <w:t xml:space="preserve">Public and private institutions provided at Adu Ward include schools, health facilities and vocational training centre. The institutions include PCEA Bombi Primary School, Galana Primary School, Hawewanje Primary School, Mwanza Primary School, Shakahola Vocational Training Centre, and PCEA Bombi Dispensary. There are 2 mosques and 1 church in Bombi village. The village has Uzima Community Based Organisation (CBO) which was established in 2008. </w:t>
      </w:r>
      <w:r>
        <w:rPr>
          <w:rFonts w:cs="Tahoma"/>
          <w:szCs w:val="20"/>
          <w:lang w:eastAsia="en-GB"/>
        </w:rPr>
        <w:t>Bombi village has a shopping centre that is close to the project site. According to information from a KII with a trader shows that there are 6 eateries, 5 shops, a guesthouse and chemist in Bombi Village.</w:t>
      </w:r>
    </w:p>
    <w:p w14:paraId="54C88144" w14:textId="410A219E" w:rsidR="00897B2E" w:rsidRPr="00224837" w:rsidRDefault="00897B2E" w:rsidP="00897B2E">
      <w:pPr>
        <w:spacing w:line="240" w:lineRule="auto"/>
        <w:textAlignment w:val="baseline"/>
        <w:rPr>
          <w:rFonts w:cs="Tahoma"/>
          <w:color w:val="000000"/>
          <w:szCs w:val="20"/>
        </w:rPr>
      </w:pPr>
      <w:r w:rsidRPr="00224837">
        <w:rPr>
          <w:rFonts w:cs="Tahoma"/>
          <w:color w:val="000000"/>
          <w:szCs w:val="20"/>
        </w:rPr>
        <w:t>Gender disparities persist, with women having limited decision-making power and economic empowerment.</w:t>
      </w:r>
      <w:r w:rsidRPr="00E421FE">
        <w:rPr>
          <w:rFonts w:cs="Tahoma"/>
          <w:szCs w:val="20"/>
          <w:shd w:val="clear" w:color="auto" w:fill="FFFF00"/>
          <w:lang w:val="en-US" w:eastAsia="en-US"/>
        </w:rPr>
        <w:t xml:space="preserve"> </w:t>
      </w:r>
      <w:r w:rsidRPr="00224837">
        <w:rPr>
          <w:rFonts w:cs="Tahoma"/>
          <w:color w:val="000000"/>
          <w:szCs w:val="20"/>
        </w:rPr>
        <w:t>Infrastructure development, including roads, electricity, and water supply, is insufficient to meet the needs of the community.  </w:t>
      </w:r>
    </w:p>
    <w:p w14:paraId="2B140118" w14:textId="5E753271" w:rsidR="00897B2E" w:rsidRDefault="00897B2E" w:rsidP="00897B2E">
      <w:pPr>
        <w:spacing w:line="240" w:lineRule="auto"/>
        <w:textAlignment w:val="baseline"/>
        <w:rPr>
          <w:rFonts w:cs="Tahoma"/>
          <w:szCs w:val="20"/>
          <w:lang w:val="en-US" w:eastAsia="en-US"/>
        </w:rPr>
      </w:pPr>
      <w:r w:rsidRPr="00E421FE">
        <w:rPr>
          <w:rFonts w:cs="Tahoma"/>
          <w:szCs w:val="20"/>
          <w:lang w:val="en-US" w:eastAsia="en-US"/>
        </w:rPr>
        <w:t> </w:t>
      </w:r>
    </w:p>
    <w:p w14:paraId="511CF849" w14:textId="77777777" w:rsidR="00F257A6" w:rsidRPr="00E421FE" w:rsidRDefault="00F257A6" w:rsidP="00897B2E">
      <w:pPr>
        <w:spacing w:line="240" w:lineRule="auto"/>
        <w:textAlignment w:val="baseline"/>
        <w:rPr>
          <w:rFonts w:cs="Tahoma"/>
          <w:szCs w:val="20"/>
          <w:lang w:val="en-US" w:eastAsia="en-US"/>
        </w:rPr>
      </w:pPr>
    </w:p>
    <w:p w14:paraId="397AC512" w14:textId="77777777"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6 Project Description</w:t>
      </w:r>
      <w:r w:rsidRPr="00E421FE">
        <w:rPr>
          <w:rFonts w:cs="Tahoma"/>
          <w:szCs w:val="20"/>
          <w:lang w:val="en-US" w:eastAsia="en-US"/>
        </w:rPr>
        <w:t> </w:t>
      </w:r>
    </w:p>
    <w:p w14:paraId="35E704BA" w14:textId="353A547D" w:rsidR="00897B2E" w:rsidRPr="00010560" w:rsidRDefault="00897B2E" w:rsidP="00897B2E">
      <w:pPr>
        <w:spacing w:line="240" w:lineRule="auto"/>
        <w:textAlignment w:val="baseline"/>
        <w:rPr>
          <w:rFonts w:cs="Tahoma"/>
          <w:szCs w:val="20"/>
          <w:lang w:val="en-US" w:eastAsia="en-US"/>
        </w:rPr>
      </w:pPr>
      <w:r w:rsidRPr="00010560">
        <w:rPr>
          <w:rFonts w:cs="Tahoma"/>
          <w:szCs w:val="20"/>
          <w:lang w:val="en-US" w:eastAsia="en-US"/>
        </w:rPr>
        <w:t xml:space="preserve">The </w:t>
      </w:r>
      <w:r w:rsidR="00224837" w:rsidRPr="00010560">
        <w:rPr>
          <w:rFonts w:cs="Tahoma"/>
          <w:szCs w:val="20"/>
          <w:lang w:val="en-US" w:eastAsia="en-US"/>
        </w:rPr>
        <w:t>Bombi</w:t>
      </w:r>
      <w:r w:rsidRPr="00010560">
        <w:rPr>
          <w:rFonts w:cs="Tahoma"/>
          <w:szCs w:val="20"/>
          <w:lang w:val="en-US" w:eastAsia="en-US"/>
        </w:rPr>
        <w:t xml:space="preserve"> Mini Grid project aims to provide electricity to approximately </w:t>
      </w:r>
      <w:r w:rsidR="00224837" w:rsidRPr="00010560">
        <w:rPr>
          <w:rFonts w:cs="Tahoma"/>
          <w:szCs w:val="20"/>
          <w:lang w:val="en-US" w:eastAsia="en-US"/>
        </w:rPr>
        <w:t>315</w:t>
      </w:r>
      <w:r w:rsidRPr="00010560">
        <w:rPr>
          <w:rFonts w:cs="Tahoma"/>
          <w:szCs w:val="20"/>
          <w:lang w:val="en-US" w:eastAsia="en-US"/>
        </w:rPr>
        <w:t xml:space="preserve"> residential and </w:t>
      </w:r>
      <w:r w:rsidR="00224837" w:rsidRPr="00010560">
        <w:rPr>
          <w:rFonts w:cs="Tahoma"/>
          <w:szCs w:val="20"/>
          <w:lang w:val="en-US" w:eastAsia="en-US"/>
        </w:rPr>
        <w:t>7</w:t>
      </w:r>
      <w:r w:rsidRPr="00010560">
        <w:rPr>
          <w:rFonts w:cs="Tahoma"/>
          <w:szCs w:val="20"/>
          <w:lang w:val="en-US" w:eastAsia="en-US"/>
        </w:rPr>
        <w:t xml:space="preserve"> non</w:t>
      </w:r>
      <w:r w:rsidR="00224837" w:rsidRPr="00010560">
        <w:rPr>
          <w:rFonts w:cs="Tahoma"/>
          <w:szCs w:val="20"/>
          <w:lang w:val="en-US" w:eastAsia="en-US"/>
        </w:rPr>
        <w:t>-</w:t>
      </w:r>
      <w:r w:rsidRPr="00010560">
        <w:rPr>
          <w:rFonts w:cs="Tahoma"/>
          <w:szCs w:val="20"/>
          <w:lang w:val="en-US" w:eastAsia="en-US"/>
        </w:rPr>
        <w:t xml:space="preserve">residential consumers in </w:t>
      </w:r>
      <w:r w:rsidR="00224837" w:rsidRPr="00010560">
        <w:rPr>
          <w:rFonts w:cs="Tahoma"/>
          <w:szCs w:val="20"/>
          <w:lang w:val="en-US" w:eastAsia="en-US"/>
        </w:rPr>
        <w:t>Bombi</w:t>
      </w:r>
      <w:r w:rsidRPr="00010560">
        <w:rPr>
          <w:rFonts w:cs="Tahoma"/>
          <w:szCs w:val="20"/>
          <w:lang w:val="en-US" w:eastAsia="en-US"/>
        </w:rPr>
        <w:t xml:space="preserve"> Village at</w:t>
      </w:r>
      <w:r w:rsidR="00224837" w:rsidRPr="00010560">
        <w:rPr>
          <w:rFonts w:cs="Tahoma"/>
          <w:szCs w:val="20"/>
          <w:lang w:val="en-US" w:eastAsia="en-US"/>
        </w:rPr>
        <w:t xml:space="preserve"> Kisiki</w:t>
      </w:r>
      <w:r w:rsidRPr="00010560">
        <w:rPr>
          <w:rFonts w:cs="Tahoma"/>
          <w:szCs w:val="20"/>
          <w:lang w:val="en-US" w:eastAsia="en-US"/>
        </w:rPr>
        <w:t xml:space="preserve"> Sub-location, </w:t>
      </w:r>
      <w:r w:rsidR="00224837" w:rsidRPr="00010560">
        <w:rPr>
          <w:rFonts w:cs="Tahoma"/>
          <w:szCs w:val="20"/>
          <w:lang w:val="en-US" w:eastAsia="en-US"/>
        </w:rPr>
        <w:t>Chakama</w:t>
      </w:r>
      <w:r w:rsidRPr="00010560">
        <w:rPr>
          <w:rFonts w:cs="Tahoma"/>
          <w:szCs w:val="20"/>
          <w:lang w:val="en-US" w:eastAsia="en-US"/>
        </w:rPr>
        <w:t xml:space="preserve"> Location, </w:t>
      </w:r>
      <w:r w:rsidR="00224837" w:rsidRPr="00010560">
        <w:rPr>
          <w:rFonts w:cs="Tahoma"/>
          <w:szCs w:val="20"/>
          <w:lang w:val="en-US" w:eastAsia="en-US"/>
        </w:rPr>
        <w:t>Adu</w:t>
      </w:r>
      <w:r w:rsidRPr="00010560">
        <w:rPr>
          <w:rFonts w:cs="Tahoma"/>
          <w:szCs w:val="20"/>
          <w:lang w:val="en-US" w:eastAsia="en-US"/>
        </w:rPr>
        <w:t xml:space="preserve"> Ward in </w:t>
      </w:r>
      <w:r w:rsidR="00224837" w:rsidRPr="00010560">
        <w:rPr>
          <w:rFonts w:cs="Tahoma"/>
          <w:szCs w:val="20"/>
          <w:lang w:val="en-US" w:eastAsia="en-US"/>
        </w:rPr>
        <w:t>Kilifi</w:t>
      </w:r>
      <w:r w:rsidRPr="00010560">
        <w:rPr>
          <w:rFonts w:cs="Tahoma"/>
          <w:szCs w:val="20"/>
          <w:lang w:val="en-US" w:eastAsia="en-US"/>
        </w:rPr>
        <w:t xml:space="preserve"> County. The project will utilize </w:t>
      </w:r>
      <w:r w:rsidR="00F257A6" w:rsidRPr="00010560">
        <w:rPr>
          <w:rFonts w:cs="Tahoma"/>
          <w:szCs w:val="20"/>
          <w:lang w:val="en-US" w:eastAsia="en-US"/>
        </w:rPr>
        <w:t xml:space="preserve">78kWp </w:t>
      </w:r>
      <w:r w:rsidRPr="00010560">
        <w:rPr>
          <w:rFonts w:cs="Tahoma"/>
          <w:szCs w:val="20"/>
          <w:lang w:val="en-US" w:eastAsia="en-US"/>
        </w:rPr>
        <w:t>solar photovoltaic panels, a</w:t>
      </w:r>
      <w:r w:rsidR="00F257A6" w:rsidRPr="00010560">
        <w:rPr>
          <w:rFonts w:cs="Tahoma"/>
          <w:szCs w:val="20"/>
          <w:lang w:val="en-US" w:eastAsia="en-US"/>
        </w:rPr>
        <w:t xml:space="preserve"> 253kWh</w:t>
      </w:r>
      <w:r w:rsidRPr="00010560">
        <w:rPr>
          <w:rFonts w:cs="Tahoma"/>
          <w:szCs w:val="20"/>
          <w:lang w:val="en-US" w:eastAsia="en-US"/>
        </w:rPr>
        <w:t xml:space="preserve"> Battery Energy Storage System, and a </w:t>
      </w:r>
      <w:r w:rsidR="00F257A6" w:rsidRPr="00010560">
        <w:rPr>
          <w:rFonts w:cs="Tahoma"/>
          <w:szCs w:val="20"/>
          <w:lang w:val="en-US" w:eastAsia="en-US"/>
        </w:rPr>
        <w:t xml:space="preserve">50kVa </w:t>
      </w:r>
      <w:r w:rsidRPr="00010560">
        <w:rPr>
          <w:rFonts w:cs="Tahoma"/>
          <w:szCs w:val="20"/>
          <w:lang w:val="en-US" w:eastAsia="en-US"/>
        </w:rPr>
        <w:t>Diesel Generator</w:t>
      </w:r>
      <w:r w:rsidR="008E3E44" w:rsidRPr="00010560">
        <w:rPr>
          <w:rFonts w:cs="Tahoma"/>
          <w:szCs w:val="20"/>
          <w:lang w:val="en-US" w:eastAsia="en-US"/>
        </w:rPr>
        <w:t xml:space="preserve"> with a 2000L capacity tank</w:t>
      </w:r>
      <w:r w:rsidRPr="00010560">
        <w:rPr>
          <w:rFonts w:cs="Tahoma"/>
          <w:szCs w:val="20"/>
          <w:lang w:val="en-US" w:eastAsia="en-US"/>
        </w:rPr>
        <w:t xml:space="preserve"> to generate electricity. A Low Voltage Power Distribution Network will be established to distribute the power to customers. The estimated cost of the project is around USD </w:t>
      </w:r>
      <w:r w:rsidR="008E3E44" w:rsidRPr="00010560">
        <w:rPr>
          <w:rFonts w:cs="Tahoma"/>
          <w:szCs w:val="20"/>
          <w:lang w:val="en-US" w:eastAsia="en-US"/>
        </w:rPr>
        <w:t xml:space="preserve"> $509,581</w:t>
      </w:r>
      <w:r w:rsidRPr="00010560">
        <w:rPr>
          <w:rFonts w:cs="Tahoma"/>
          <w:szCs w:val="20"/>
          <w:lang w:val="en-US" w:eastAsia="en-US"/>
        </w:rPr>
        <w:t>, although this amount may change as more detailed plans are developed. </w:t>
      </w:r>
    </w:p>
    <w:p w14:paraId="7AAD2E74" w14:textId="1C3770AF" w:rsidR="00897B2E" w:rsidRPr="00010560" w:rsidRDefault="00897B2E" w:rsidP="00897B2E">
      <w:pPr>
        <w:spacing w:line="240" w:lineRule="auto"/>
        <w:textAlignment w:val="baseline"/>
        <w:rPr>
          <w:rFonts w:cs="Tahoma"/>
          <w:szCs w:val="20"/>
          <w:lang w:val="en-US" w:eastAsia="en-US"/>
        </w:rPr>
      </w:pPr>
      <w:r w:rsidRPr="00010560">
        <w:rPr>
          <w:rFonts w:cs="Tahoma"/>
          <w:szCs w:val="20"/>
          <w:lang w:val="en-US" w:eastAsia="en-US"/>
        </w:rPr>
        <w:t xml:space="preserve">The project consists of two main components: Hybrid Mini-Grids and </w:t>
      </w:r>
      <w:r w:rsidR="00B46189" w:rsidRPr="00010560">
        <w:rPr>
          <w:rFonts w:cs="Tahoma"/>
          <w:szCs w:val="20"/>
          <w:lang w:val="en-US" w:eastAsia="en-US"/>
        </w:rPr>
        <w:t xml:space="preserve">a 10km </w:t>
      </w:r>
      <w:r w:rsidRPr="00010560">
        <w:rPr>
          <w:rFonts w:cs="Tahoma"/>
          <w:szCs w:val="20"/>
          <w:lang w:val="en-US" w:eastAsia="en-US"/>
        </w:rPr>
        <w:t>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 </w:t>
      </w:r>
    </w:p>
    <w:p w14:paraId="60DC2501" w14:textId="38C68FDE" w:rsidR="00897B2E" w:rsidRPr="00E421FE" w:rsidRDefault="00897B2E" w:rsidP="00897B2E">
      <w:pPr>
        <w:spacing w:line="240" w:lineRule="auto"/>
        <w:textAlignment w:val="baseline"/>
        <w:rPr>
          <w:rFonts w:cs="Tahoma"/>
          <w:szCs w:val="20"/>
          <w:lang w:val="en-US" w:eastAsia="en-US"/>
        </w:rPr>
      </w:pPr>
      <w:r w:rsidRPr="00010560">
        <w:rPr>
          <w:rFonts w:cs="Tahoma"/>
          <w:szCs w:val="20"/>
          <w:lang w:val="en-US" w:eastAsia="en-US"/>
        </w:rPr>
        <w:t xml:space="preserve">To develop the </w:t>
      </w:r>
      <w:r w:rsidR="00180D9B" w:rsidRPr="00010560">
        <w:rPr>
          <w:rFonts w:cs="Tahoma"/>
          <w:szCs w:val="20"/>
          <w:lang w:val="en-US" w:eastAsia="en-US"/>
        </w:rPr>
        <w:t xml:space="preserve">Bombi </w:t>
      </w:r>
      <w:r w:rsidRPr="00010560">
        <w:rPr>
          <w:rFonts w:cs="Tahoma"/>
          <w:szCs w:val="20"/>
          <w:lang w:val="en-US" w:eastAsia="en-US"/>
        </w:rPr>
        <w:t xml:space="preserve">Mini Grid approximately </w:t>
      </w:r>
      <w:r w:rsidR="00A57730" w:rsidRPr="00010560">
        <w:rPr>
          <w:rFonts w:cs="Tahoma"/>
          <w:szCs w:val="20"/>
          <w:lang w:val="en-US" w:eastAsia="en-US"/>
        </w:rPr>
        <w:t>2.3714</w:t>
      </w:r>
      <w:r w:rsidR="00A1786D" w:rsidRPr="00010560">
        <w:rPr>
          <w:rFonts w:cs="Tahoma"/>
          <w:szCs w:val="20"/>
          <w:lang w:val="en-US" w:eastAsia="en-US"/>
        </w:rPr>
        <w:t xml:space="preserve"> </w:t>
      </w:r>
      <w:r w:rsidRPr="00010560">
        <w:rPr>
          <w:rFonts w:cs="Tahoma"/>
          <w:szCs w:val="20"/>
          <w:lang w:val="en-US" w:eastAsia="en-US"/>
        </w:rPr>
        <w:t>hectares of lan</w:t>
      </w:r>
      <w:r w:rsidR="002D69A4" w:rsidRPr="00010560">
        <w:rPr>
          <w:rFonts w:cs="Tahoma"/>
          <w:szCs w:val="20"/>
          <w:lang w:val="en-US" w:eastAsia="en-US"/>
        </w:rPr>
        <w:t xml:space="preserve">d was </w:t>
      </w:r>
      <w:r w:rsidRPr="00010560">
        <w:rPr>
          <w:rFonts w:cs="Tahoma"/>
          <w:szCs w:val="20"/>
          <w:lang w:val="en-US" w:eastAsia="en-US"/>
        </w:rPr>
        <w:t xml:space="preserve">acquired from the community in line with the national laws and World Bank provisions. In accordance with the World Bank's Operation Policy (OP) 4.12 on Involuntary Resettlement, an abbreviated Resettlement Action Plan (A-RAP) was prepared, outlining the principles and procedures for land acquisition and compensation. This plan is </w:t>
      </w:r>
      <w:r w:rsidR="00F706F8" w:rsidRPr="00010560">
        <w:rPr>
          <w:rFonts w:cs="Tahoma"/>
          <w:szCs w:val="20"/>
          <w:lang w:val="en-US" w:eastAsia="en-US"/>
        </w:rPr>
        <w:t>Append</w:t>
      </w:r>
      <w:r w:rsidRPr="00010560">
        <w:rPr>
          <w:rFonts w:cs="Tahoma"/>
          <w:szCs w:val="20"/>
          <w:lang w:val="en-US" w:eastAsia="en-US"/>
        </w:rPr>
        <w:t>ed to this ESIA.</w:t>
      </w:r>
      <w:r w:rsidRPr="00E421FE">
        <w:rPr>
          <w:rFonts w:cs="Tahoma"/>
          <w:szCs w:val="20"/>
          <w:lang w:val="en-US" w:eastAsia="en-US"/>
        </w:rPr>
        <w:t> </w:t>
      </w:r>
    </w:p>
    <w:p w14:paraId="498B3FD9" w14:textId="77777777" w:rsidR="00190B5F" w:rsidRDefault="00190B5F" w:rsidP="00897B2E">
      <w:pPr>
        <w:spacing w:line="240" w:lineRule="auto"/>
        <w:textAlignment w:val="baseline"/>
        <w:rPr>
          <w:rFonts w:cs="Tahoma"/>
          <w:b/>
          <w:bCs/>
          <w:szCs w:val="20"/>
          <w:lang w:val="en-US" w:eastAsia="en-US"/>
        </w:rPr>
      </w:pPr>
    </w:p>
    <w:p w14:paraId="788483C8" w14:textId="6ED70297"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7 Project Alternatives</w:t>
      </w:r>
      <w:r w:rsidRPr="00E421FE">
        <w:rPr>
          <w:rFonts w:cs="Tahoma"/>
          <w:szCs w:val="20"/>
          <w:lang w:val="en-US" w:eastAsia="en-US"/>
        </w:rPr>
        <w:t> </w:t>
      </w:r>
    </w:p>
    <w:p w14:paraId="0EC0897E" w14:textId="3831C948"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Solar energy is identified as a non-polluting and site-specific option, and the proposed site for </w:t>
      </w:r>
      <w:r w:rsidR="00224837" w:rsidRPr="00224837">
        <w:rPr>
          <w:rFonts w:cs="Tahoma"/>
          <w:szCs w:val="20"/>
          <w:lang w:val="en-US" w:eastAsia="en-US"/>
        </w:rPr>
        <w:t>Bombi</w:t>
      </w:r>
      <w:r w:rsidRPr="00224837">
        <w:rPr>
          <w:rFonts w:cs="Tahoma"/>
          <w:szCs w:val="20"/>
          <w:lang w:val="en-US" w:eastAsia="en-US"/>
        </w:rPr>
        <w:t xml:space="preserve"> MG</w:t>
      </w:r>
      <w:r w:rsidRPr="00E421FE">
        <w:rPr>
          <w:rFonts w:cs="Tahoma"/>
          <w:szCs w:val="20"/>
          <w:lang w:val="en-US" w:eastAsia="en-US"/>
        </w:rPr>
        <w:t xml:space="preserve"> is chosen as the most suitable location for the mini 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 </w:t>
      </w:r>
    </w:p>
    <w:p w14:paraId="460DD6E5" w14:textId="77777777" w:rsidR="00190B5F" w:rsidRDefault="00190B5F" w:rsidP="00897B2E">
      <w:pPr>
        <w:spacing w:line="240" w:lineRule="auto"/>
        <w:textAlignment w:val="baseline"/>
        <w:rPr>
          <w:rFonts w:cs="Tahoma"/>
          <w:b/>
          <w:bCs/>
          <w:szCs w:val="20"/>
          <w:lang w:val="en-US" w:eastAsia="en-US"/>
        </w:rPr>
      </w:pPr>
    </w:p>
    <w:p w14:paraId="0B6767BD" w14:textId="7E1D5333"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8 Stakeholder Engagement</w:t>
      </w:r>
      <w:r w:rsidRPr="00E421FE">
        <w:rPr>
          <w:rFonts w:cs="Tahoma"/>
          <w:szCs w:val="20"/>
          <w:lang w:val="en-US" w:eastAsia="en-US"/>
        </w:rPr>
        <w:t> </w:t>
      </w:r>
    </w:p>
    <w:p w14:paraId="190383A5" w14:textId="19C244CD"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It is important to highlight that two forms of stakeholder engagement were carried out for the project. The first form as noted earlier, focused on the acquisition of land for the project and involved the Proponent and the implementing </w:t>
      </w:r>
      <w:r w:rsidRPr="00224837">
        <w:rPr>
          <w:rFonts w:cs="Tahoma"/>
          <w:szCs w:val="20"/>
          <w:lang w:val="en-US" w:eastAsia="en-US"/>
        </w:rPr>
        <w:t>agency (KP</w:t>
      </w:r>
      <w:r w:rsidR="00224837" w:rsidRPr="00224837">
        <w:rPr>
          <w:rFonts w:cs="Tahoma"/>
          <w:szCs w:val="20"/>
          <w:lang w:val="en-US" w:eastAsia="en-US"/>
        </w:rPr>
        <w:t>LC</w:t>
      </w:r>
      <w:r w:rsidRPr="00224837">
        <w:rPr>
          <w:rFonts w:cs="Tahoma"/>
          <w:szCs w:val="20"/>
          <w:lang w:val="en-US" w:eastAsia="en-US"/>
        </w:rPr>
        <w:t>).</w:t>
      </w:r>
      <w:r w:rsidRPr="00E421FE">
        <w:rPr>
          <w:rFonts w:cs="Tahoma"/>
          <w:szCs w:val="20"/>
          <w:lang w:val="en-US" w:eastAsia="en-US"/>
        </w:rPr>
        <w:t xml:space="preserve"> The second form of engagement was conducted specifically for the Environmental and Social Impact Assessment (ESIA) study. </w:t>
      </w:r>
    </w:p>
    <w:p w14:paraId="36DE1D72"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 </w:t>
      </w:r>
    </w:p>
    <w:p w14:paraId="021C635A" w14:textId="4C389F01" w:rsidR="00897B2E" w:rsidRPr="00E421FE" w:rsidRDefault="00897B2E" w:rsidP="00897B2E">
      <w:pPr>
        <w:spacing w:line="240" w:lineRule="auto"/>
        <w:textAlignment w:val="baseline"/>
        <w:rPr>
          <w:rFonts w:cs="Tahoma"/>
          <w:szCs w:val="20"/>
          <w:lang w:val="en-US" w:eastAsia="en-US"/>
        </w:rPr>
      </w:pPr>
      <w:r w:rsidRPr="004E016A">
        <w:rPr>
          <w:rFonts w:cs="Tahoma"/>
          <w:szCs w:val="20"/>
          <w:lang w:val="en-US" w:eastAsia="en-US"/>
        </w:rPr>
        <w:t xml:space="preserve">During the ESIA stakeholder engagement public meeting, which took place on </w:t>
      </w:r>
      <w:r w:rsidR="004E016A" w:rsidRPr="004E016A">
        <w:rPr>
          <w:rFonts w:cs="Tahoma"/>
          <w:szCs w:val="20"/>
          <w:lang w:val="en-US" w:eastAsia="en-US"/>
        </w:rPr>
        <w:t>September</w:t>
      </w:r>
      <w:r w:rsidRPr="004E016A">
        <w:rPr>
          <w:rFonts w:cs="Tahoma"/>
          <w:szCs w:val="20"/>
          <w:lang w:val="en-US" w:eastAsia="en-US"/>
        </w:rPr>
        <w:t xml:space="preserve"> 2</w:t>
      </w:r>
      <w:r w:rsidR="004E016A" w:rsidRPr="004E016A">
        <w:rPr>
          <w:rFonts w:cs="Tahoma"/>
          <w:szCs w:val="20"/>
          <w:lang w:val="en-US" w:eastAsia="en-US"/>
        </w:rPr>
        <w:t>8</w:t>
      </w:r>
      <w:r w:rsidRPr="004E016A">
        <w:rPr>
          <w:rFonts w:cs="Tahoma"/>
          <w:szCs w:val="20"/>
          <w:lang w:val="en-US" w:eastAsia="en-US"/>
        </w:rPr>
        <w:t xml:space="preserve">, 2021, a total of </w:t>
      </w:r>
      <w:r w:rsidR="004E016A" w:rsidRPr="004E016A">
        <w:rPr>
          <w:rFonts w:cs="Tahoma"/>
          <w:szCs w:val="20"/>
          <w:lang w:val="en-US" w:eastAsia="en-US"/>
        </w:rPr>
        <w:t>86</w:t>
      </w:r>
      <w:r w:rsidRPr="004E016A">
        <w:rPr>
          <w:rFonts w:cs="Tahoma"/>
          <w:szCs w:val="20"/>
          <w:lang w:val="en-US" w:eastAsia="en-US"/>
        </w:rPr>
        <w:t xml:space="preserve"> stakeholders attended.</w:t>
      </w:r>
      <w:r w:rsidRPr="00E421FE">
        <w:rPr>
          <w:rFonts w:cs="Tahoma"/>
          <w:szCs w:val="20"/>
          <w:lang w:val="en-US" w:eastAsia="en-US"/>
        </w:rPr>
        <w:t xml:space="preserve"> The meeting provided an opportunity to discuss project details, including the preliminary design, positive and negative impacts, and mitigation measures. Stakeholders were encouraged to share their views and provide feedback on the project. </w:t>
      </w:r>
    </w:p>
    <w:p w14:paraId="161C2B5F" w14:textId="30A4BD13"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Some of the concerns raised by stakeholders included </w:t>
      </w:r>
      <w:r w:rsidR="00042116" w:rsidRPr="005B3365">
        <w:rPr>
          <w:rFonts w:cs="Tahoma"/>
          <w:szCs w:val="20"/>
          <w:lang w:val="en-US" w:eastAsia="en-US"/>
        </w:rPr>
        <w:t>employment, connection cost, compensation in kind project, distance coverage and training.</w:t>
      </w:r>
      <w:r w:rsidRPr="005B3365">
        <w:rPr>
          <w:rFonts w:cs="Tahoma"/>
          <w:szCs w:val="20"/>
          <w:lang w:val="en-US" w:eastAsia="en-US"/>
        </w:rPr>
        <w:t xml:space="preserve"> The study team addressed these concerns by assuring stakeholders</w:t>
      </w:r>
      <w:r w:rsidRPr="00E421FE">
        <w:rPr>
          <w:rFonts w:cs="Tahoma"/>
          <w:szCs w:val="20"/>
          <w:shd w:val="clear" w:color="auto" w:fill="FFFF00"/>
          <w:lang w:val="en-US" w:eastAsia="en-US"/>
        </w:rPr>
        <w:t xml:space="preserve"> </w:t>
      </w:r>
      <w:r w:rsidRPr="005B3365">
        <w:rPr>
          <w:rFonts w:cs="Tahoma"/>
          <w:szCs w:val="20"/>
          <w:lang w:val="en-US" w:eastAsia="en-US"/>
        </w:rPr>
        <w:t xml:space="preserve">that </w:t>
      </w:r>
      <w:r w:rsidR="005B3365" w:rsidRPr="005B3365">
        <w:rPr>
          <w:rFonts w:cs="Tahoma"/>
          <w:szCs w:val="20"/>
          <w:lang w:val="en-US" w:eastAsia="en-US"/>
        </w:rPr>
        <w:t>priority will be given to the locals for employment opportunities, the connection fee will be one thousand shillings, the compensation in kind project will run concurrently with the KOSAP project, the distance of coverage will be 1.5km radius and public sensitization on electrical safety will be done prior to connection.</w:t>
      </w:r>
      <w:r w:rsidRPr="00E421FE">
        <w:rPr>
          <w:rFonts w:cs="Tahoma"/>
          <w:szCs w:val="20"/>
          <w:lang w:val="en-US" w:eastAsia="en-US"/>
        </w:rPr>
        <w:t> </w:t>
      </w:r>
    </w:p>
    <w:p w14:paraId="5C933368" w14:textId="77777777" w:rsidR="00190B5F" w:rsidRDefault="00190B5F" w:rsidP="00897B2E">
      <w:pPr>
        <w:spacing w:line="240" w:lineRule="auto"/>
        <w:textAlignment w:val="baseline"/>
        <w:rPr>
          <w:rFonts w:cs="Tahoma"/>
          <w:b/>
          <w:bCs/>
          <w:szCs w:val="20"/>
          <w:lang w:val="en-US" w:eastAsia="en-US"/>
        </w:rPr>
      </w:pPr>
    </w:p>
    <w:p w14:paraId="51B88D6A" w14:textId="1BF9E357"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9 – Impacts and Mitigation Measures</w:t>
      </w:r>
      <w:r w:rsidRPr="00E421FE">
        <w:rPr>
          <w:rFonts w:cs="Tahoma"/>
          <w:szCs w:val="20"/>
          <w:lang w:val="en-US" w:eastAsia="en-US"/>
        </w:rPr>
        <w:t> </w:t>
      </w:r>
    </w:p>
    <w:p w14:paraId="30160B4D"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58BC631C"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4E3316B7"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During the decommissioning phase, negative impacts primarily relate to solid waste generation, noise and vibration, and challenges in stakeholder engagement, labor influx, child labor, gender-based violence, and exclusion of vulnerable individuals and households.  </w:t>
      </w:r>
    </w:p>
    <w:p w14:paraId="18FB59C0" w14:textId="77777777" w:rsidR="00897B2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Tables 0-2 to 0-5 below present summaries of anticipated impacts and their corresponding levels of significance, both pre- and post-mitigation.  </w:t>
      </w:r>
    </w:p>
    <w:p w14:paraId="2C31C9DC" w14:textId="77777777" w:rsidR="00190B5F" w:rsidRPr="00E421FE" w:rsidRDefault="00190B5F" w:rsidP="00897B2E">
      <w:pPr>
        <w:spacing w:line="240" w:lineRule="auto"/>
        <w:jc w:val="left"/>
        <w:textAlignment w:val="baseline"/>
        <w:rPr>
          <w:rFonts w:cs="Tahoma"/>
          <w:szCs w:val="20"/>
          <w:lang w:val="en-US" w:eastAsia="en-US"/>
        </w:rPr>
      </w:pPr>
    </w:p>
    <w:p w14:paraId="7DAEEA78" w14:textId="182317F0" w:rsidR="00897B2E" w:rsidRPr="00E421FE" w:rsidRDefault="00897B2E" w:rsidP="00897B2E">
      <w:pPr>
        <w:spacing w:line="240" w:lineRule="auto"/>
        <w:ind w:left="2265" w:hanging="1125"/>
        <w:textAlignment w:val="baseline"/>
        <w:rPr>
          <w:rFonts w:cs="Tahoma"/>
          <w:b/>
          <w:bCs/>
          <w:szCs w:val="20"/>
          <w:lang w:val="en-US" w:eastAsia="en-US"/>
        </w:rPr>
      </w:pPr>
      <w:r w:rsidRPr="00E421FE">
        <w:rPr>
          <w:rFonts w:cs="Tahoma"/>
          <w:i/>
          <w:iCs/>
          <w:szCs w:val="20"/>
          <w:lang w:eastAsia="en-US"/>
        </w:rPr>
        <w:t xml:space="preserve">Table </w:t>
      </w:r>
      <w:r w:rsidRPr="00E421FE">
        <w:rPr>
          <w:rFonts w:cs="Tahoma"/>
          <w:i/>
          <w:iCs/>
          <w:color w:val="000000"/>
          <w:szCs w:val="20"/>
          <w:shd w:val="clear" w:color="auto" w:fill="E1E3E6"/>
          <w:lang w:eastAsia="en-US"/>
        </w:rPr>
        <w:t>0</w:t>
      </w:r>
      <w:r w:rsidR="0003375B">
        <w:rPr>
          <w:rFonts w:cs="Tahoma"/>
          <w:i/>
          <w:iCs/>
          <w:color w:val="000000"/>
          <w:szCs w:val="20"/>
          <w:shd w:val="clear" w:color="auto" w:fill="E1E3E6"/>
          <w:lang w:eastAsia="en-US"/>
        </w:rPr>
        <w:t>-</w:t>
      </w:r>
      <w:r w:rsidR="00190B5F">
        <w:rPr>
          <w:rFonts w:cs="Tahoma"/>
          <w:i/>
          <w:iCs/>
          <w:color w:val="000000"/>
          <w:szCs w:val="20"/>
          <w:shd w:val="clear" w:color="auto" w:fill="E1E3E6"/>
          <w:lang w:eastAsia="en-US"/>
        </w:rPr>
        <w:t>1</w:t>
      </w:r>
      <w:r w:rsidRPr="00E421FE">
        <w:rPr>
          <w:rFonts w:cs="Tahoma"/>
          <w:i/>
          <w:iCs/>
          <w:szCs w:val="20"/>
          <w:lang w:eastAsia="en-US"/>
        </w:rPr>
        <w:t>: Summary of Pre-construction Impacts</w:t>
      </w:r>
      <w:r w:rsidRPr="00E421FE">
        <w:rPr>
          <w:rFonts w:cs="Tahoma"/>
          <w:b/>
          <w:bCs/>
          <w:szCs w:val="20"/>
          <w:lang w:val="en-US" w:eastAsia="en-US"/>
        </w:rPr>
        <w:t> </w:t>
      </w: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15"/>
        <w:gridCol w:w="3510"/>
        <w:gridCol w:w="2580"/>
      </w:tblGrid>
      <w:tr w:rsidR="00897B2E" w:rsidRPr="00E421FE" w14:paraId="16679634" w14:textId="77777777" w:rsidTr="00897B2E">
        <w:trPr>
          <w:trHeight w:val="240"/>
        </w:trPr>
        <w:tc>
          <w:tcPr>
            <w:tcW w:w="3315" w:type="dxa"/>
            <w:tcBorders>
              <w:top w:val="single" w:sz="6" w:space="0" w:color="5B9BD5"/>
              <w:left w:val="single" w:sz="6" w:space="0" w:color="5B9BD5"/>
              <w:bottom w:val="single" w:sz="6" w:space="0" w:color="5B9BD5"/>
              <w:right w:val="single" w:sz="6" w:space="0" w:color="5B9BD5"/>
            </w:tcBorders>
            <w:shd w:val="clear" w:color="auto" w:fill="E2EFD9"/>
            <w:hideMark/>
          </w:tcPr>
          <w:p w14:paraId="3A6607F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Impact</w:t>
            </w:r>
            <w:r w:rsidRPr="00E421FE">
              <w:rPr>
                <w:rFonts w:cs="Tahoma"/>
                <w:szCs w:val="20"/>
                <w:lang w:val="en-US" w:eastAsia="en-US"/>
              </w:rPr>
              <w:t> </w:t>
            </w:r>
          </w:p>
        </w:tc>
        <w:tc>
          <w:tcPr>
            <w:tcW w:w="3510" w:type="dxa"/>
            <w:tcBorders>
              <w:top w:val="single" w:sz="6" w:space="0" w:color="5B9BD5"/>
              <w:left w:val="single" w:sz="6" w:space="0" w:color="5B9BD5"/>
              <w:bottom w:val="single" w:sz="6" w:space="0" w:color="5B9BD5"/>
              <w:right w:val="single" w:sz="6" w:space="0" w:color="5B9BD5"/>
            </w:tcBorders>
            <w:shd w:val="clear" w:color="auto" w:fill="E2EFD9"/>
            <w:hideMark/>
          </w:tcPr>
          <w:p w14:paraId="774D3B4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Significance Of Impact (Pre-Mitigation)</w:t>
            </w:r>
            <w:r w:rsidRPr="00E421FE">
              <w:rPr>
                <w:rFonts w:cs="Tahoma"/>
                <w:szCs w:val="20"/>
                <w:lang w:val="en-US" w:eastAsia="en-US"/>
              </w:rPr>
              <w:t> </w:t>
            </w:r>
          </w:p>
        </w:tc>
        <w:tc>
          <w:tcPr>
            <w:tcW w:w="2580" w:type="dxa"/>
            <w:tcBorders>
              <w:top w:val="single" w:sz="6" w:space="0" w:color="5B9BD5"/>
              <w:left w:val="single" w:sz="6" w:space="0" w:color="5B9BD5"/>
              <w:bottom w:val="single" w:sz="6" w:space="0" w:color="5B9BD5"/>
              <w:right w:val="single" w:sz="6" w:space="0" w:color="5B9BD5"/>
            </w:tcBorders>
            <w:shd w:val="clear" w:color="auto" w:fill="E2EFD9"/>
            <w:hideMark/>
          </w:tcPr>
          <w:p w14:paraId="68E78F0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Residual Impacts (Post-Mitigation)</w:t>
            </w:r>
            <w:r w:rsidRPr="00E421FE">
              <w:rPr>
                <w:rFonts w:cs="Tahoma"/>
                <w:szCs w:val="20"/>
                <w:lang w:val="en-US" w:eastAsia="en-US"/>
              </w:rPr>
              <w:t> </w:t>
            </w:r>
          </w:p>
        </w:tc>
      </w:tr>
      <w:tr w:rsidR="00897B2E" w:rsidRPr="00E421FE" w14:paraId="184A3F94" w14:textId="77777777" w:rsidTr="00897B2E">
        <w:trPr>
          <w:trHeight w:val="240"/>
        </w:trPr>
        <w:tc>
          <w:tcPr>
            <w:tcW w:w="3315" w:type="dxa"/>
            <w:tcBorders>
              <w:top w:val="single" w:sz="6" w:space="0" w:color="5B9BD5"/>
              <w:left w:val="single" w:sz="6" w:space="0" w:color="5B9BD5"/>
              <w:bottom w:val="single" w:sz="6" w:space="0" w:color="5B9BD5"/>
              <w:right w:val="single" w:sz="6" w:space="0" w:color="5B9BD5"/>
            </w:tcBorders>
            <w:shd w:val="clear" w:color="auto" w:fill="auto"/>
            <w:hideMark/>
          </w:tcPr>
          <w:p w14:paraId="1EFA106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Land acquisition </w:t>
            </w:r>
          </w:p>
        </w:tc>
        <w:tc>
          <w:tcPr>
            <w:tcW w:w="3510" w:type="dxa"/>
            <w:tcBorders>
              <w:top w:val="single" w:sz="6" w:space="0" w:color="5B9BD5"/>
              <w:left w:val="single" w:sz="6" w:space="0" w:color="5B9BD5"/>
              <w:bottom w:val="single" w:sz="6" w:space="0" w:color="5B9BD5"/>
              <w:right w:val="single" w:sz="6" w:space="0" w:color="5B9BD5"/>
            </w:tcBorders>
            <w:shd w:val="clear" w:color="auto" w:fill="FFFF00"/>
            <w:hideMark/>
          </w:tcPr>
          <w:p w14:paraId="7A52F14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580" w:type="dxa"/>
            <w:tcBorders>
              <w:top w:val="single" w:sz="6" w:space="0" w:color="5B9BD5"/>
              <w:left w:val="single" w:sz="6" w:space="0" w:color="5B9BD5"/>
              <w:bottom w:val="single" w:sz="6" w:space="0" w:color="5B9BD5"/>
              <w:right w:val="single" w:sz="6" w:space="0" w:color="5B9BD5"/>
            </w:tcBorders>
            <w:shd w:val="clear" w:color="auto" w:fill="auto"/>
            <w:hideMark/>
          </w:tcPr>
          <w:p w14:paraId="5AFF897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0FAF1D76" w14:textId="77777777" w:rsidTr="00897B2E">
        <w:trPr>
          <w:trHeight w:val="240"/>
        </w:trPr>
        <w:tc>
          <w:tcPr>
            <w:tcW w:w="3315" w:type="dxa"/>
            <w:tcBorders>
              <w:top w:val="single" w:sz="6" w:space="0" w:color="5B9BD5"/>
              <w:left w:val="single" w:sz="6" w:space="0" w:color="5B9BD5"/>
              <w:bottom w:val="single" w:sz="6" w:space="0" w:color="5B9BD5"/>
              <w:right w:val="single" w:sz="6" w:space="0" w:color="5B9BD5"/>
            </w:tcBorders>
            <w:shd w:val="clear" w:color="auto" w:fill="auto"/>
            <w:hideMark/>
          </w:tcPr>
          <w:p w14:paraId="7375C8F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Way leaves  </w:t>
            </w:r>
          </w:p>
        </w:tc>
        <w:tc>
          <w:tcPr>
            <w:tcW w:w="3510" w:type="dxa"/>
            <w:tcBorders>
              <w:top w:val="single" w:sz="6" w:space="0" w:color="5B9BD5"/>
              <w:left w:val="single" w:sz="6" w:space="0" w:color="5B9BD5"/>
              <w:bottom w:val="single" w:sz="6" w:space="0" w:color="5B9BD5"/>
              <w:right w:val="single" w:sz="6" w:space="0" w:color="5B9BD5"/>
            </w:tcBorders>
            <w:shd w:val="clear" w:color="auto" w:fill="FFFF00"/>
            <w:hideMark/>
          </w:tcPr>
          <w:p w14:paraId="08AB680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580" w:type="dxa"/>
            <w:tcBorders>
              <w:top w:val="single" w:sz="6" w:space="0" w:color="5B9BD5"/>
              <w:left w:val="single" w:sz="6" w:space="0" w:color="5B9BD5"/>
              <w:bottom w:val="single" w:sz="6" w:space="0" w:color="5B9BD5"/>
              <w:right w:val="single" w:sz="6" w:space="0" w:color="5B9BD5"/>
            </w:tcBorders>
            <w:shd w:val="clear" w:color="auto" w:fill="auto"/>
            <w:hideMark/>
          </w:tcPr>
          <w:p w14:paraId="32C376B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786A398D" w14:textId="77777777" w:rsidTr="00897B2E">
        <w:trPr>
          <w:trHeight w:val="240"/>
        </w:trPr>
        <w:tc>
          <w:tcPr>
            <w:tcW w:w="3315" w:type="dxa"/>
            <w:tcBorders>
              <w:top w:val="single" w:sz="6" w:space="0" w:color="5B9BD5"/>
              <w:left w:val="single" w:sz="6" w:space="0" w:color="5B9BD5"/>
              <w:bottom w:val="single" w:sz="6" w:space="0" w:color="5B9BD5"/>
              <w:right w:val="single" w:sz="6" w:space="0" w:color="5B9BD5"/>
            </w:tcBorders>
            <w:shd w:val="clear" w:color="auto" w:fill="auto"/>
            <w:hideMark/>
          </w:tcPr>
          <w:p w14:paraId="4C09E17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Stakeholder identification and consultations </w:t>
            </w:r>
          </w:p>
        </w:tc>
        <w:tc>
          <w:tcPr>
            <w:tcW w:w="3510" w:type="dxa"/>
            <w:tcBorders>
              <w:top w:val="single" w:sz="6" w:space="0" w:color="5B9BD5"/>
              <w:left w:val="single" w:sz="6" w:space="0" w:color="5B9BD5"/>
              <w:bottom w:val="single" w:sz="6" w:space="0" w:color="5B9BD5"/>
              <w:right w:val="single" w:sz="6" w:space="0" w:color="5B9BD5"/>
            </w:tcBorders>
            <w:shd w:val="clear" w:color="auto" w:fill="FF0000"/>
            <w:hideMark/>
          </w:tcPr>
          <w:p w14:paraId="321AF1B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ajor </w:t>
            </w:r>
          </w:p>
        </w:tc>
        <w:tc>
          <w:tcPr>
            <w:tcW w:w="2580" w:type="dxa"/>
            <w:tcBorders>
              <w:top w:val="single" w:sz="6" w:space="0" w:color="5B9BD5"/>
              <w:left w:val="single" w:sz="6" w:space="0" w:color="5B9BD5"/>
              <w:bottom w:val="single" w:sz="6" w:space="0" w:color="5B9BD5"/>
              <w:right w:val="single" w:sz="6" w:space="0" w:color="5B9BD5"/>
            </w:tcBorders>
            <w:shd w:val="clear" w:color="auto" w:fill="FFFF00"/>
            <w:hideMark/>
          </w:tcPr>
          <w:p w14:paraId="4EB7B36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bl>
    <w:p w14:paraId="1E2ECCD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color w:val="666666"/>
          <w:szCs w:val="20"/>
          <w:shd w:val="clear" w:color="auto" w:fill="FFFFFF"/>
          <w:lang w:val="en-US" w:eastAsia="en-US"/>
        </w:rPr>
        <w:t> </w:t>
      </w:r>
      <w:r w:rsidRPr="00E421FE">
        <w:rPr>
          <w:rFonts w:cs="Tahoma"/>
          <w:szCs w:val="20"/>
          <w:lang w:val="en-US" w:eastAsia="en-US"/>
        </w:rPr>
        <w:t> </w:t>
      </w:r>
    </w:p>
    <w:p w14:paraId="0474F5E7" w14:textId="155A02D2" w:rsidR="00897B2E" w:rsidRPr="00E421FE" w:rsidRDefault="00897B2E" w:rsidP="00897B2E">
      <w:pPr>
        <w:spacing w:line="240" w:lineRule="auto"/>
        <w:ind w:left="2265" w:hanging="1125"/>
        <w:textAlignment w:val="baseline"/>
        <w:rPr>
          <w:rFonts w:cs="Tahoma"/>
          <w:b/>
          <w:bCs/>
          <w:szCs w:val="20"/>
          <w:lang w:val="en-US" w:eastAsia="en-US"/>
        </w:rPr>
      </w:pPr>
      <w:r w:rsidRPr="00E421FE">
        <w:rPr>
          <w:rFonts w:cs="Tahoma"/>
          <w:i/>
          <w:iCs/>
          <w:szCs w:val="20"/>
          <w:lang w:eastAsia="en-US"/>
        </w:rPr>
        <w:t xml:space="preserve">Table </w:t>
      </w:r>
      <w:r w:rsidRPr="00E421FE">
        <w:rPr>
          <w:rFonts w:cs="Tahoma"/>
          <w:i/>
          <w:iCs/>
          <w:color w:val="000000"/>
          <w:szCs w:val="20"/>
          <w:shd w:val="clear" w:color="auto" w:fill="E1E3E6"/>
          <w:lang w:eastAsia="en-US"/>
        </w:rPr>
        <w:t>0</w:t>
      </w:r>
      <w:r w:rsidR="0003375B">
        <w:rPr>
          <w:rFonts w:cs="Tahoma"/>
          <w:i/>
          <w:iCs/>
          <w:color w:val="000000"/>
          <w:szCs w:val="20"/>
          <w:shd w:val="clear" w:color="auto" w:fill="E1E3E6"/>
          <w:lang w:eastAsia="en-US"/>
        </w:rPr>
        <w:t>-</w:t>
      </w:r>
      <w:r w:rsidR="00190B5F">
        <w:rPr>
          <w:rFonts w:cs="Tahoma"/>
          <w:i/>
          <w:iCs/>
          <w:color w:val="000000"/>
          <w:szCs w:val="20"/>
          <w:shd w:val="clear" w:color="auto" w:fill="E1E3E6"/>
          <w:lang w:eastAsia="en-US"/>
        </w:rPr>
        <w:t>2</w:t>
      </w:r>
      <w:r w:rsidRPr="00E421FE">
        <w:rPr>
          <w:rFonts w:cs="Tahoma"/>
          <w:i/>
          <w:iCs/>
          <w:szCs w:val="20"/>
          <w:lang w:eastAsia="en-US"/>
        </w:rPr>
        <w:t>: Summary of Construction and Decommissioning Phases Impacts</w:t>
      </w:r>
      <w:r w:rsidRPr="00E421FE">
        <w:rPr>
          <w:rFonts w:cs="Tahoma"/>
          <w:b/>
          <w:bCs/>
          <w:szCs w:val="20"/>
          <w:lang w:val="en-US" w:eastAsia="en-US"/>
        </w:rPr>
        <w:t> </w:t>
      </w:r>
    </w:p>
    <w:tbl>
      <w:tblPr>
        <w:tblW w:w="0"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9"/>
        <w:gridCol w:w="1593"/>
        <w:gridCol w:w="2164"/>
        <w:gridCol w:w="2883"/>
      </w:tblGrid>
      <w:tr w:rsidR="00897B2E" w:rsidRPr="00E421FE" w14:paraId="2D45B807"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E2EFD9"/>
            <w:hideMark/>
          </w:tcPr>
          <w:p w14:paraId="160A4F5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Impact</w:t>
            </w:r>
            <w:r w:rsidRPr="00E421FE">
              <w:rPr>
                <w:rFonts w:cs="Tahoma"/>
                <w:szCs w:val="20"/>
                <w:lang w:val="en-US" w:eastAsia="en-US"/>
              </w:rPr>
              <w:t> </w:t>
            </w:r>
          </w:p>
        </w:tc>
        <w:tc>
          <w:tcPr>
            <w:tcW w:w="1620" w:type="dxa"/>
            <w:tcBorders>
              <w:top w:val="single" w:sz="6" w:space="0" w:color="5B9BD5"/>
              <w:left w:val="single" w:sz="6" w:space="0" w:color="5B9BD5"/>
              <w:bottom w:val="single" w:sz="6" w:space="0" w:color="5B9BD5"/>
              <w:right w:val="single" w:sz="6" w:space="0" w:color="5B9BD5"/>
            </w:tcBorders>
            <w:shd w:val="clear" w:color="auto" w:fill="E2EFD9"/>
            <w:hideMark/>
          </w:tcPr>
          <w:p w14:paraId="2491E3A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Pre-construction </w:t>
            </w:r>
            <w:r w:rsidRPr="00E421FE">
              <w:rPr>
                <w:rFonts w:cs="Tahoma"/>
                <w:szCs w:val="20"/>
                <w:lang w:val="en-US" w:eastAsia="en-US"/>
              </w:rPr>
              <w:t> </w:t>
            </w:r>
          </w:p>
        </w:tc>
        <w:tc>
          <w:tcPr>
            <w:tcW w:w="2280" w:type="dxa"/>
            <w:tcBorders>
              <w:top w:val="single" w:sz="6" w:space="0" w:color="5B9BD5"/>
              <w:left w:val="single" w:sz="6" w:space="0" w:color="5B9BD5"/>
              <w:bottom w:val="single" w:sz="6" w:space="0" w:color="5B9BD5"/>
              <w:right w:val="single" w:sz="6" w:space="0" w:color="5B9BD5"/>
            </w:tcBorders>
            <w:shd w:val="clear" w:color="auto" w:fill="E2EFD9"/>
            <w:hideMark/>
          </w:tcPr>
          <w:p w14:paraId="0BD7D9A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Construction phase </w:t>
            </w:r>
            <w:r w:rsidRPr="00E421FE">
              <w:rPr>
                <w:rFonts w:cs="Tahoma"/>
                <w:szCs w:val="20"/>
                <w:lang w:val="en-US" w:eastAsia="en-US"/>
              </w:rPr>
              <w:t> </w:t>
            </w:r>
          </w:p>
        </w:tc>
        <w:tc>
          <w:tcPr>
            <w:tcW w:w="3030" w:type="dxa"/>
            <w:tcBorders>
              <w:top w:val="single" w:sz="6" w:space="0" w:color="5B9BD5"/>
              <w:left w:val="single" w:sz="6" w:space="0" w:color="5B9BD5"/>
              <w:bottom w:val="single" w:sz="6" w:space="0" w:color="5B9BD5"/>
              <w:right w:val="single" w:sz="6" w:space="0" w:color="5B9BD5"/>
            </w:tcBorders>
            <w:shd w:val="clear" w:color="auto" w:fill="E2EFD9"/>
            <w:hideMark/>
          </w:tcPr>
          <w:p w14:paraId="72C5E74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Decommissioning phase</w:t>
            </w:r>
            <w:r w:rsidRPr="00E421FE">
              <w:rPr>
                <w:rFonts w:cs="Tahoma"/>
                <w:szCs w:val="20"/>
                <w:lang w:val="en-US" w:eastAsia="en-US"/>
              </w:rPr>
              <w:t> </w:t>
            </w:r>
          </w:p>
        </w:tc>
      </w:tr>
      <w:tr w:rsidR="00897B2E" w:rsidRPr="00E421FE" w14:paraId="3439773D"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66B1B17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mpacts on Local Economy and Employment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49F31D8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92D050"/>
            <w:hideMark/>
          </w:tcPr>
          <w:p w14:paraId="0EC03CA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3030" w:type="dxa"/>
            <w:tcBorders>
              <w:top w:val="single" w:sz="6" w:space="0" w:color="5B9BD5"/>
              <w:left w:val="single" w:sz="6" w:space="0" w:color="5B9BD5"/>
              <w:bottom w:val="single" w:sz="6" w:space="0" w:color="5B9BD5"/>
              <w:right w:val="single" w:sz="6" w:space="0" w:color="5B9BD5"/>
            </w:tcBorders>
            <w:shd w:val="clear" w:color="auto" w:fill="92D050"/>
            <w:hideMark/>
          </w:tcPr>
          <w:p w14:paraId="7FE2A0A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149ED000"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1BA039E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hange in land use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6CDA051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C000"/>
            <w:hideMark/>
          </w:tcPr>
          <w:p w14:paraId="0303449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3030" w:type="dxa"/>
            <w:tcBorders>
              <w:top w:val="single" w:sz="6" w:space="0" w:color="5B9BD5"/>
              <w:left w:val="single" w:sz="6" w:space="0" w:color="5B9BD5"/>
              <w:bottom w:val="single" w:sz="6" w:space="0" w:color="5B9BD5"/>
              <w:right w:val="single" w:sz="6" w:space="0" w:color="5B9BD5"/>
            </w:tcBorders>
            <w:shd w:val="clear" w:color="auto" w:fill="92D050"/>
            <w:hideMark/>
          </w:tcPr>
          <w:p w14:paraId="2F6A1B1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1C76C5D2"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2B9E5DC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Site rehabilitation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7580639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auto"/>
            <w:hideMark/>
          </w:tcPr>
          <w:p w14:paraId="5979C94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3030" w:type="dxa"/>
            <w:tcBorders>
              <w:top w:val="single" w:sz="6" w:space="0" w:color="5B9BD5"/>
              <w:left w:val="single" w:sz="6" w:space="0" w:color="5B9BD5"/>
              <w:bottom w:val="single" w:sz="6" w:space="0" w:color="5B9BD5"/>
              <w:right w:val="single" w:sz="6" w:space="0" w:color="5B9BD5"/>
            </w:tcBorders>
            <w:shd w:val="clear" w:color="auto" w:fill="92D050"/>
            <w:hideMark/>
          </w:tcPr>
          <w:p w14:paraId="302BD42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48911244"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138FC11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Topography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0CF0356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763C746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084B373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r>
      <w:tr w:rsidR="00897B2E" w:rsidRPr="00E421FE" w14:paraId="191E85FB"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00768EC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Soil environment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5F50142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1E20F36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7127A62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5A5E72D0"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4306B73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Air Quality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73B07CD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C000"/>
            <w:hideMark/>
          </w:tcPr>
          <w:p w14:paraId="54B1601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3030" w:type="dxa"/>
            <w:tcBorders>
              <w:top w:val="single" w:sz="6" w:space="0" w:color="5B9BD5"/>
              <w:left w:val="single" w:sz="6" w:space="0" w:color="5B9BD5"/>
              <w:bottom w:val="single" w:sz="6" w:space="0" w:color="5B9BD5"/>
              <w:right w:val="single" w:sz="6" w:space="0" w:color="5B9BD5"/>
            </w:tcBorders>
            <w:shd w:val="clear" w:color="auto" w:fill="FFC000"/>
            <w:hideMark/>
          </w:tcPr>
          <w:p w14:paraId="33BFA66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r>
      <w:tr w:rsidR="00897B2E" w:rsidRPr="00E421FE" w14:paraId="5942390C"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7467696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Ambient noise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3E439E7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4321F8A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094C902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15E155C9"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5C93734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Visual intrusion and change in landscape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1FB93BB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203395D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92D050"/>
            <w:hideMark/>
          </w:tcPr>
          <w:p w14:paraId="76076CA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04FC5567"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00A4BC3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Waste generation and soil contamination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4AD451C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4E5339E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69E1581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34D1E078"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5F64FFF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mpact on water environment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40BDC09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4A922A5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646FEC8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r>
      <w:tr w:rsidR="00897B2E" w:rsidRPr="00E421FE" w14:paraId="75F914A9"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729D24D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mpacts from hazardous materials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119C719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39BE0A4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4A9CA1D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r>
      <w:tr w:rsidR="00897B2E" w:rsidRPr="00E421FE" w14:paraId="5DCF8607"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6F9A7EA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Fire hazards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14F9657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C000"/>
            <w:hideMark/>
          </w:tcPr>
          <w:p w14:paraId="3EB68B3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7C0819B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1B7187F6"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7D55A0D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mpacts of construction material sourcing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59076FC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C000"/>
            <w:hideMark/>
          </w:tcPr>
          <w:p w14:paraId="0D5911A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2D07B32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r>
      <w:tr w:rsidR="00897B2E" w:rsidRPr="00E421FE" w14:paraId="5B87D935"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6D79AE3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Energy consumption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701CBF7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auto"/>
            <w:hideMark/>
          </w:tcPr>
          <w:p w14:paraId="19E9B8C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3661A87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r>
      <w:tr w:rsidR="00897B2E" w:rsidRPr="00E421FE" w14:paraId="1ACECAB3"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05A49E2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Occupational safety and health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1753CDC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C000"/>
            <w:hideMark/>
          </w:tcPr>
          <w:p w14:paraId="0509369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3030" w:type="dxa"/>
            <w:tcBorders>
              <w:top w:val="single" w:sz="6" w:space="0" w:color="5B9BD5"/>
              <w:left w:val="single" w:sz="6" w:space="0" w:color="5B9BD5"/>
              <w:bottom w:val="single" w:sz="6" w:space="0" w:color="5B9BD5"/>
              <w:right w:val="single" w:sz="6" w:space="0" w:color="5B9BD5"/>
            </w:tcBorders>
            <w:shd w:val="clear" w:color="auto" w:fill="FFC000"/>
            <w:hideMark/>
          </w:tcPr>
          <w:p w14:paraId="4D7EF6C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r>
      <w:tr w:rsidR="00897B2E" w:rsidRPr="00E421FE" w14:paraId="5543FC08"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0A42FFA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ommunity safety and health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4756A69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C000"/>
            <w:hideMark/>
          </w:tcPr>
          <w:p w14:paraId="6241275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3030" w:type="dxa"/>
            <w:tcBorders>
              <w:top w:val="single" w:sz="6" w:space="0" w:color="5B9BD5"/>
              <w:left w:val="single" w:sz="6" w:space="0" w:color="5B9BD5"/>
              <w:bottom w:val="single" w:sz="6" w:space="0" w:color="5B9BD5"/>
              <w:right w:val="single" w:sz="6" w:space="0" w:color="5B9BD5"/>
            </w:tcBorders>
            <w:shd w:val="clear" w:color="auto" w:fill="FFC000"/>
            <w:hideMark/>
          </w:tcPr>
          <w:p w14:paraId="78905CC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r>
      <w:tr w:rsidR="00897B2E" w:rsidRPr="00E421FE" w14:paraId="4A6F4291"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2C28B28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Labor influx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30557C9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5A98C83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3246351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2E72157B"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295989A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hild labor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6B02580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53F8039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6CAFC6F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6498EED6"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69AED87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ultural heritage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73B228D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14D5860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5E830D0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r>
      <w:tr w:rsidR="00897B2E" w:rsidRPr="00E421FE" w14:paraId="31C28EDE" w14:textId="77777777" w:rsidTr="00897B2E">
        <w:trPr>
          <w:trHeight w:val="27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5A0F614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Gender based violence, SEA and SH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1B13E35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6504844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79544AB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4EECF7C4" w14:textId="77777777" w:rsidTr="00897B2E">
        <w:trPr>
          <w:trHeight w:val="45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0FEFAC6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Exclusion of VMGs, Vulnerable individuals and households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78B57F0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0000"/>
            <w:hideMark/>
          </w:tcPr>
          <w:p w14:paraId="65D7DFD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ajor </w:t>
            </w:r>
          </w:p>
        </w:tc>
        <w:tc>
          <w:tcPr>
            <w:tcW w:w="3030" w:type="dxa"/>
            <w:tcBorders>
              <w:top w:val="single" w:sz="6" w:space="0" w:color="5B9BD5"/>
              <w:left w:val="single" w:sz="6" w:space="0" w:color="5B9BD5"/>
              <w:bottom w:val="single" w:sz="6" w:space="0" w:color="5B9BD5"/>
              <w:right w:val="single" w:sz="6" w:space="0" w:color="5B9BD5"/>
            </w:tcBorders>
            <w:shd w:val="clear" w:color="auto" w:fill="FF0000"/>
            <w:hideMark/>
          </w:tcPr>
          <w:p w14:paraId="25B2943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ajor </w:t>
            </w:r>
          </w:p>
        </w:tc>
      </w:tr>
      <w:tr w:rsidR="00897B2E" w:rsidRPr="00E421FE" w14:paraId="745CDE2C"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73EA08B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Risk of communicable diseases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745D77F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t Applicable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40D0727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FFFF00"/>
            <w:hideMark/>
          </w:tcPr>
          <w:p w14:paraId="17C4CF9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6572E376"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29C423A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ncreased water demand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6498F6F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 </w:t>
            </w:r>
          </w:p>
        </w:tc>
        <w:tc>
          <w:tcPr>
            <w:tcW w:w="2280" w:type="dxa"/>
            <w:tcBorders>
              <w:top w:val="single" w:sz="6" w:space="0" w:color="5B9BD5"/>
              <w:left w:val="single" w:sz="6" w:space="0" w:color="5B9BD5"/>
              <w:bottom w:val="single" w:sz="6" w:space="0" w:color="5B9BD5"/>
              <w:right w:val="single" w:sz="6" w:space="0" w:color="5B9BD5"/>
            </w:tcBorders>
            <w:shd w:val="clear" w:color="auto" w:fill="auto"/>
            <w:hideMark/>
          </w:tcPr>
          <w:p w14:paraId="5B47432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57E774A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1A59579E" w14:textId="77777777" w:rsidTr="00897B2E">
        <w:trPr>
          <w:trHeight w:val="240"/>
        </w:trPr>
        <w:tc>
          <w:tcPr>
            <w:tcW w:w="2940" w:type="dxa"/>
            <w:tcBorders>
              <w:top w:val="single" w:sz="6" w:space="0" w:color="5B9BD5"/>
              <w:left w:val="single" w:sz="6" w:space="0" w:color="5B9BD5"/>
              <w:bottom w:val="single" w:sz="6" w:space="0" w:color="5B9BD5"/>
              <w:right w:val="single" w:sz="6" w:space="0" w:color="5B9BD5"/>
            </w:tcBorders>
            <w:shd w:val="clear" w:color="auto" w:fill="auto"/>
            <w:hideMark/>
          </w:tcPr>
          <w:p w14:paraId="038D19E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Forced labor </w:t>
            </w:r>
          </w:p>
        </w:tc>
        <w:tc>
          <w:tcPr>
            <w:tcW w:w="1620" w:type="dxa"/>
            <w:tcBorders>
              <w:top w:val="single" w:sz="6" w:space="0" w:color="5B9BD5"/>
              <w:left w:val="single" w:sz="6" w:space="0" w:color="5B9BD5"/>
              <w:bottom w:val="single" w:sz="6" w:space="0" w:color="5B9BD5"/>
              <w:right w:val="single" w:sz="6" w:space="0" w:color="5B9BD5"/>
            </w:tcBorders>
            <w:shd w:val="clear" w:color="auto" w:fill="auto"/>
            <w:hideMark/>
          </w:tcPr>
          <w:p w14:paraId="5728A72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 </w:t>
            </w:r>
          </w:p>
        </w:tc>
        <w:tc>
          <w:tcPr>
            <w:tcW w:w="2280" w:type="dxa"/>
            <w:tcBorders>
              <w:top w:val="single" w:sz="6" w:space="0" w:color="5B9BD5"/>
              <w:left w:val="single" w:sz="6" w:space="0" w:color="5B9BD5"/>
              <w:bottom w:val="single" w:sz="6" w:space="0" w:color="5B9BD5"/>
              <w:right w:val="single" w:sz="6" w:space="0" w:color="5B9BD5"/>
            </w:tcBorders>
            <w:shd w:val="clear" w:color="auto" w:fill="FFFF00"/>
            <w:hideMark/>
          </w:tcPr>
          <w:p w14:paraId="4DA1B8B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3030" w:type="dxa"/>
            <w:tcBorders>
              <w:top w:val="single" w:sz="6" w:space="0" w:color="5B9BD5"/>
              <w:left w:val="single" w:sz="6" w:space="0" w:color="5B9BD5"/>
              <w:bottom w:val="single" w:sz="6" w:space="0" w:color="5B9BD5"/>
              <w:right w:val="single" w:sz="6" w:space="0" w:color="5B9BD5"/>
            </w:tcBorders>
            <w:shd w:val="clear" w:color="auto" w:fill="auto"/>
            <w:hideMark/>
          </w:tcPr>
          <w:p w14:paraId="5038491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bl>
    <w:p w14:paraId="2EE9FB35" w14:textId="77777777" w:rsidR="00190B5F" w:rsidRDefault="00190B5F" w:rsidP="00897B2E">
      <w:pPr>
        <w:spacing w:line="240" w:lineRule="auto"/>
        <w:ind w:left="2265" w:hanging="1125"/>
        <w:textAlignment w:val="baseline"/>
        <w:rPr>
          <w:rFonts w:cs="Tahoma"/>
          <w:i/>
          <w:iCs/>
          <w:szCs w:val="20"/>
          <w:lang w:eastAsia="en-US"/>
        </w:rPr>
      </w:pPr>
    </w:p>
    <w:p w14:paraId="708314D3" w14:textId="392AE158" w:rsidR="00897B2E" w:rsidRPr="00E421FE" w:rsidRDefault="00897B2E" w:rsidP="00897B2E">
      <w:pPr>
        <w:spacing w:line="240" w:lineRule="auto"/>
        <w:ind w:left="2265" w:hanging="1125"/>
        <w:textAlignment w:val="baseline"/>
        <w:rPr>
          <w:rFonts w:cs="Tahoma"/>
          <w:b/>
          <w:bCs/>
          <w:szCs w:val="20"/>
          <w:lang w:val="en-US" w:eastAsia="en-US"/>
        </w:rPr>
      </w:pPr>
      <w:r w:rsidRPr="00E421FE">
        <w:rPr>
          <w:rFonts w:cs="Tahoma"/>
          <w:i/>
          <w:iCs/>
          <w:szCs w:val="20"/>
          <w:lang w:eastAsia="en-US"/>
        </w:rPr>
        <w:t xml:space="preserve">Table </w:t>
      </w:r>
      <w:r w:rsidRPr="00E421FE">
        <w:rPr>
          <w:rFonts w:cs="Tahoma"/>
          <w:i/>
          <w:iCs/>
          <w:color w:val="000000"/>
          <w:szCs w:val="20"/>
          <w:shd w:val="clear" w:color="auto" w:fill="E1E3E6"/>
          <w:lang w:eastAsia="en-US"/>
        </w:rPr>
        <w:t>0</w:t>
      </w:r>
      <w:r w:rsidR="0003375B">
        <w:rPr>
          <w:rFonts w:cs="Tahoma"/>
          <w:i/>
          <w:iCs/>
          <w:color w:val="000000"/>
          <w:szCs w:val="20"/>
          <w:shd w:val="clear" w:color="auto" w:fill="E1E3E6"/>
          <w:lang w:eastAsia="en-US"/>
        </w:rPr>
        <w:t>-</w:t>
      </w:r>
      <w:r w:rsidR="00190B5F">
        <w:rPr>
          <w:rFonts w:cs="Tahoma"/>
          <w:i/>
          <w:iCs/>
          <w:color w:val="000000"/>
          <w:szCs w:val="20"/>
          <w:shd w:val="clear" w:color="auto" w:fill="E1E3E6"/>
          <w:lang w:eastAsia="en-US"/>
        </w:rPr>
        <w:t>3</w:t>
      </w:r>
      <w:r w:rsidRPr="00E421FE">
        <w:rPr>
          <w:rFonts w:cs="Tahoma"/>
          <w:i/>
          <w:iCs/>
          <w:szCs w:val="20"/>
          <w:lang w:eastAsia="en-US"/>
        </w:rPr>
        <w:t>: Summary of Operation Phase Impacts</w:t>
      </w:r>
      <w:r w:rsidRPr="00E421FE">
        <w:rPr>
          <w:rFonts w:cs="Tahoma"/>
          <w:b/>
          <w:bCs/>
          <w:szCs w:val="20"/>
          <w:lang w:val="en-US" w:eastAsia="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30"/>
        <w:gridCol w:w="2355"/>
        <w:gridCol w:w="2145"/>
      </w:tblGrid>
      <w:tr w:rsidR="00897B2E" w:rsidRPr="00E421FE" w14:paraId="281C8036"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E2EFD9"/>
            <w:hideMark/>
          </w:tcPr>
          <w:p w14:paraId="6FC2C6F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Impact</w:t>
            </w:r>
            <w:r w:rsidRPr="00E421FE">
              <w:rPr>
                <w:rFonts w:cs="Tahoma"/>
                <w:szCs w:val="20"/>
                <w:lang w:val="en-US" w:eastAsia="en-US"/>
              </w:rPr>
              <w:t> </w:t>
            </w:r>
          </w:p>
        </w:tc>
        <w:tc>
          <w:tcPr>
            <w:tcW w:w="2355" w:type="dxa"/>
            <w:tcBorders>
              <w:top w:val="single" w:sz="6" w:space="0" w:color="5B9BD5"/>
              <w:left w:val="single" w:sz="6" w:space="0" w:color="5B9BD5"/>
              <w:bottom w:val="single" w:sz="6" w:space="0" w:color="5B9BD5"/>
              <w:right w:val="single" w:sz="6" w:space="0" w:color="5B9BD5"/>
            </w:tcBorders>
            <w:shd w:val="clear" w:color="auto" w:fill="E2EFD9"/>
            <w:hideMark/>
          </w:tcPr>
          <w:p w14:paraId="1E586D6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Significance Of Impact (Pre-Mitigation)</w:t>
            </w:r>
            <w:r w:rsidRPr="00E421FE">
              <w:rPr>
                <w:rFonts w:cs="Tahoma"/>
                <w:szCs w:val="20"/>
                <w:lang w:val="en-US" w:eastAsia="en-US"/>
              </w:rPr>
              <w:t> </w:t>
            </w:r>
          </w:p>
        </w:tc>
        <w:tc>
          <w:tcPr>
            <w:tcW w:w="2145" w:type="dxa"/>
            <w:tcBorders>
              <w:top w:val="single" w:sz="6" w:space="0" w:color="5B9BD5"/>
              <w:left w:val="single" w:sz="6" w:space="0" w:color="5B9BD5"/>
              <w:bottom w:val="single" w:sz="6" w:space="0" w:color="5B9BD5"/>
              <w:right w:val="single" w:sz="6" w:space="0" w:color="5B9BD5"/>
            </w:tcBorders>
            <w:shd w:val="clear" w:color="auto" w:fill="E2EFD9"/>
            <w:hideMark/>
          </w:tcPr>
          <w:p w14:paraId="416A5A7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b/>
                <w:bCs/>
                <w:szCs w:val="20"/>
                <w:lang w:val="en-US" w:eastAsia="en-US"/>
              </w:rPr>
              <w:t>Residual Impacts (Post-Mitigation)</w:t>
            </w:r>
            <w:r w:rsidRPr="00E421FE">
              <w:rPr>
                <w:rFonts w:cs="Tahoma"/>
                <w:szCs w:val="20"/>
                <w:lang w:val="en-US" w:eastAsia="en-US"/>
              </w:rPr>
              <w:t> </w:t>
            </w:r>
          </w:p>
        </w:tc>
      </w:tr>
      <w:tr w:rsidR="00897B2E" w:rsidRPr="00E421FE" w14:paraId="5A221A09"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86F655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mpact On Economy and Employment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148EBC2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42D4007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46AC2976"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94DB87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Quality, reliable power supply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65A9937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358B93A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230EA2DE"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55BF6BC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Reduction of pollution associated with thermal power generation, kerosine and wood fuel usage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2B95CDC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2D048FD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2D677854"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038AD2E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Education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7FC8A60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4F954AE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206BC281"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7580046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Health benefits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4B35039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4BD75F3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7EAC67ED"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111915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mproved standard of living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7A00FB6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12B9D85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7CF8A787"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371BDA6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Security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429632B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1724E1D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2B7E1C2E"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A3FEF9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ommunication </w:t>
            </w:r>
          </w:p>
        </w:tc>
        <w:tc>
          <w:tcPr>
            <w:tcW w:w="2355" w:type="dxa"/>
            <w:tcBorders>
              <w:top w:val="single" w:sz="6" w:space="0" w:color="5B9BD5"/>
              <w:left w:val="single" w:sz="6" w:space="0" w:color="5B9BD5"/>
              <w:bottom w:val="single" w:sz="6" w:space="0" w:color="5B9BD5"/>
              <w:right w:val="single" w:sz="6" w:space="0" w:color="5B9BD5"/>
            </w:tcBorders>
            <w:shd w:val="clear" w:color="auto" w:fill="92D050"/>
            <w:hideMark/>
          </w:tcPr>
          <w:p w14:paraId="31D8206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c>
          <w:tcPr>
            <w:tcW w:w="2145" w:type="dxa"/>
            <w:tcBorders>
              <w:top w:val="single" w:sz="6" w:space="0" w:color="5B9BD5"/>
              <w:left w:val="single" w:sz="6" w:space="0" w:color="5B9BD5"/>
              <w:bottom w:val="single" w:sz="6" w:space="0" w:color="5B9BD5"/>
              <w:right w:val="single" w:sz="6" w:space="0" w:color="5B9BD5"/>
            </w:tcBorders>
            <w:shd w:val="clear" w:color="auto" w:fill="92D050"/>
            <w:hideMark/>
          </w:tcPr>
          <w:p w14:paraId="4B5F8BA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Positive </w:t>
            </w:r>
          </w:p>
        </w:tc>
      </w:tr>
      <w:tr w:rsidR="00897B2E" w:rsidRPr="00E421FE" w14:paraId="2662F11D"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200BCA4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Soil environment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7F5B0CA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630087B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31A97ADB"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3CC8AE8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Waste generation and management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79DBD4A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01799DD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7FE972BB"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4DDAE20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Water environment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611EDE6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7848120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3776F719"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39E3736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Landscape and visual impacts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65D03AC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006B826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3F8EEF52"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9F244B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ncreased oil consumption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0E42DC2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36038195"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1EAF9C16"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97FED7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Increased storm water flow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6BC69FE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3DF297A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5933865D"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5203ABFE"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Fire outbreaks </w:t>
            </w:r>
          </w:p>
        </w:tc>
        <w:tc>
          <w:tcPr>
            <w:tcW w:w="2355" w:type="dxa"/>
            <w:tcBorders>
              <w:top w:val="single" w:sz="6" w:space="0" w:color="5B9BD5"/>
              <w:left w:val="single" w:sz="6" w:space="0" w:color="5B9BD5"/>
              <w:bottom w:val="single" w:sz="6" w:space="0" w:color="5B9BD5"/>
              <w:right w:val="single" w:sz="6" w:space="0" w:color="5B9BD5"/>
            </w:tcBorders>
            <w:shd w:val="clear" w:color="auto" w:fill="FFC000"/>
            <w:hideMark/>
          </w:tcPr>
          <w:p w14:paraId="71EA0B5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2145" w:type="dxa"/>
            <w:tcBorders>
              <w:top w:val="single" w:sz="6" w:space="0" w:color="5B9BD5"/>
              <w:left w:val="single" w:sz="6" w:space="0" w:color="5B9BD5"/>
              <w:bottom w:val="single" w:sz="6" w:space="0" w:color="5B9BD5"/>
              <w:right w:val="single" w:sz="6" w:space="0" w:color="5B9BD5"/>
            </w:tcBorders>
            <w:shd w:val="clear" w:color="auto" w:fill="FFFF00"/>
            <w:hideMark/>
          </w:tcPr>
          <w:p w14:paraId="3AC2AB5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379500B6"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28B67740"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Water demand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7B09A77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3C69880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7883FCEA"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A49237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Sanitary waste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12E2E59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258EF61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7EBCDA8A"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7A8A830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Flooding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2ED2BF9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660C3E3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474A2BC7"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2E18D04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oise and Vibration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08FBF0A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444C89A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7C2F5111"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037E562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Electric and magnetic fields (EMFs)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20BBB60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5C42727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1608F4AD"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3E45FEB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Dust Emission </w:t>
            </w:r>
          </w:p>
        </w:tc>
        <w:tc>
          <w:tcPr>
            <w:tcW w:w="2355" w:type="dxa"/>
            <w:tcBorders>
              <w:top w:val="single" w:sz="6" w:space="0" w:color="5B9BD5"/>
              <w:left w:val="single" w:sz="6" w:space="0" w:color="5B9BD5"/>
              <w:bottom w:val="single" w:sz="6" w:space="0" w:color="5B9BD5"/>
              <w:right w:val="single" w:sz="6" w:space="0" w:color="5B9BD5"/>
            </w:tcBorders>
            <w:shd w:val="clear" w:color="auto" w:fill="auto"/>
            <w:hideMark/>
          </w:tcPr>
          <w:p w14:paraId="1E48E6E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6DCE150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11F1576B" w14:textId="77777777" w:rsidTr="00897B2E">
        <w:trPr>
          <w:trHeight w:val="225"/>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709F499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Vehicle Exhaust emission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29D62CC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18806D64"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37DFADD5" w14:textId="77777777" w:rsidTr="00897B2E">
        <w:trPr>
          <w:trHeight w:val="39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72B35F4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ollision and electrical hazards from distribution infrastructure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665B754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5DAFAF2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1C98688F"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1B1C9A79"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Occupational safety and health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335EE27C"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2145" w:type="dxa"/>
            <w:tcBorders>
              <w:top w:val="single" w:sz="6" w:space="0" w:color="5B9BD5"/>
              <w:left w:val="single" w:sz="6" w:space="0" w:color="5B9BD5"/>
              <w:bottom w:val="single" w:sz="6" w:space="0" w:color="5B9BD5"/>
              <w:right w:val="single" w:sz="6" w:space="0" w:color="5B9BD5"/>
            </w:tcBorders>
            <w:shd w:val="clear" w:color="auto" w:fill="FFFF00"/>
            <w:hideMark/>
          </w:tcPr>
          <w:p w14:paraId="5A23704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530CA9D8"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1DEFF1F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Community safety and health </w:t>
            </w:r>
          </w:p>
        </w:tc>
        <w:tc>
          <w:tcPr>
            <w:tcW w:w="2355" w:type="dxa"/>
            <w:tcBorders>
              <w:top w:val="single" w:sz="6" w:space="0" w:color="5B9BD5"/>
              <w:left w:val="single" w:sz="6" w:space="0" w:color="5B9BD5"/>
              <w:bottom w:val="single" w:sz="6" w:space="0" w:color="5B9BD5"/>
              <w:right w:val="single" w:sz="6" w:space="0" w:color="5B9BD5"/>
            </w:tcBorders>
            <w:shd w:val="clear" w:color="auto" w:fill="FFC000"/>
            <w:hideMark/>
          </w:tcPr>
          <w:p w14:paraId="19227D87"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2145" w:type="dxa"/>
            <w:tcBorders>
              <w:top w:val="single" w:sz="6" w:space="0" w:color="5B9BD5"/>
              <w:left w:val="single" w:sz="6" w:space="0" w:color="5B9BD5"/>
              <w:bottom w:val="single" w:sz="6" w:space="0" w:color="5B9BD5"/>
              <w:right w:val="single" w:sz="6" w:space="0" w:color="5B9BD5"/>
            </w:tcBorders>
            <w:shd w:val="clear" w:color="auto" w:fill="FFFF00"/>
            <w:hideMark/>
          </w:tcPr>
          <w:p w14:paraId="5B3673FD"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7021F794" w14:textId="77777777" w:rsidTr="00897B2E">
        <w:trPr>
          <w:trHeight w:val="27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27DCA3C1"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Gender based violence, SEA and SH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5682E63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76C7F57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2E379792" w14:textId="77777777" w:rsidTr="00897B2E">
        <w:trPr>
          <w:trHeight w:val="45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6223DF13"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Exclusion of VMGs, Vulnerable individuals and households </w:t>
            </w:r>
          </w:p>
        </w:tc>
        <w:tc>
          <w:tcPr>
            <w:tcW w:w="2355" w:type="dxa"/>
            <w:tcBorders>
              <w:top w:val="single" w:sz="6" w:space="0" w:color="5B9BD5"/>
              <w:left w:val="single" w:sz="6" w:space="0" w:color="5B9BD5"/>
              <w:bottom w:val="single" w:sz="6" w:space="0" w:color="5B9BD5"/>
              <w:right w:val="single" w:sz="6" w:space="0" w:color="5B9BD5"/>
            </w:tcBorders>
            <w:shd w:val="clear" w:color="auto" w:fill="FF0000"/>
            <w:hideMark/>
          </w:tcPr>
          <w:p w14:paraId="1531D4E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ajor </w:t>
            </w:r>
          </w:p>
        </w:tc>
        <w:tc>
          <w:tcPr>
            <w:tcW w:w="2145" w:type="dxa"/>
            <w:tcBorders>
              <w:top w:val="single" w:sz="6" w:space="0" w:color="5B9BD5"/>
              <w:left w:val="single" w:sz="6" w:space="0" w:color="5B9BD5"/>
              <w:bottom w:val="single" w:sz="6" w:space="0" w:color="5B9BD5"/>
              <w:right w:val="single" w:sz="6" w:space="0" w:color="5B9BD5"/>
            </w:tcBorders>
            <w:shd w:val="clear" w:color="auto" w:fill="FFFF00"/>
            <w:hideMark/>
          </w:tcPr>
          <w:p w14:paraId="33C1D5E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76C6680D"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25BE8CA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Risk of communicable diseases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1A271A52"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692976FB"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r w:rsidR="00897B2E" w:rsidRPr="00E421FE" w14:paraId="2BCAD279"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3492B801" w14:textId="5BD0CC5D"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 xml:space="preserve">Shocks and electrocution to the </w:t>
            </w:r>
            <w:r w:rsidR="00137ECE">
              <w:rPr>
                <w:rFonts w:cs="Tahoma"/>
                <w:szCs w:val="20"/>
                <w:lang w:val="en-US" w:eastAsia="en-US"/>
              </w:rPr>
              <w:t>PAPs</w:t>
            </w:r>
            <w:r w:rsidRPr="00E421FE">
              <w:rPr>
                <w:rFonts w:cs="Tahoma"/>
                <w:szCs w:val="20"/>
                <w:lang w:val="en-US" w:eastAsia="en-US"/>
              </w:rPr>
              <w:t> </w:t>
            </w:r>
          </w:p>
        </w:tc>
        <w:tc>
          <w:tcPr>
            <w:tcW w:w="2355" w:type="dxa"/>
            <w:tcBorders>
              <w:top w:val="single" w:sz="6" w:space="0" w:color="5B9BD5"/>
              <w:left w:val="single" w:sz="6" w:space="0" w:color="5B9BD5"/>
              <w:bottom w:val="single" w:sz="6" w:space="0" w:color="5B9BD5"/>
              <w:right w:val="single" w:sz="6" w:space="0" w:color="5B9BD5"/>
            </w:tcBorders>
            <w:shd w:val="clear" w:color="auto" w:fill="FFC000"/>
            <w:hideMark/>
          </w:tcPr>
          <w:p w14:paraId="7BA9CCCF"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oderate  </w:t>
            </w:r>
          </w:p>
        </w:tc>
        <w:tc>
          <w:tcPr>
            <w:tcW w:w="2145" w:type="dxa"/>
            <w:tcBorders>
              <w:top w:val="single" w:sz="6" w:space="0" w:color="5B9BD5"/>
              <w:left w:val="single" w:sz="6" w:space="0" w:color="5B9BD5"/>
              <w:bottom w:val="single" w:sz="6" w:space="0" w:color="5B9BD5"/>
              <w:right w:val="single" w:sz="6" w:space="0" w:color="5B9BD5"/>
            </w:tcBorders>
            <w:shd w:val="clear" w:color="auto" w:fill="FFFF00"/>
            <w:hideMark/>
          </w:tcPr>
          <w:p w14:paraId="3C23283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r>
      <w:tr w:rsidR="00897B2E" w:rsidRPr="00E421FE" w14:paraId="7B06FC95" w14:textId="77777777" w:rsidTr="00897B2E">
        <w:trPr>
          <w:trHeight w:val="240"/>
        </w:trPr>
        <w:tc>
          <w:tcPr>
            <w:tcW w:w="4830" w:type="dxa"/>
            <w:tcBorders>
              <w:top w:val="single" w:sz="6" w:space="0" w:color="5B9BD5"/>
              <w:left w:val="single" w:sz="6" w:space="0" w:color="5B9BD5"/>
              <w:bottom w:val="single" w:sz="6" w:space="0" w:color="5B9BD5"/>
              <w:right w:val="single" w:sz="6" w:space="0" w:color="5B9BD5"/>
            </w:tcBorders>
            <w:shd w:val="clear" w:color="auto" w:fill="auto"/>
            <w:hideMark/>
          </w:tcPr>
          <w:p w14:paraId="1EF9358A"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Risks related to poor and inadequate stakeholder engagement (conflict) </w:t>
            </w:r>
          </w:p>
        </w:tc>
        <w:tc>
          <w:tcPr>
            <w:tcW w:w="2355" w:type="dxa"/>
            <w:tcBorders>
              <w:top w:val="single" w:sz="6" w:space="0" w:color="5B9BD5"/>
              <w:left w:val="single" w:sz="6" w:space="0" w:color="5B9BD5"/>
              <w:bottom w:val="single" w:sz="6" w:space="0" w:color="5B9BD5"/>
              <w:right w:val="single" w:sz="6" w:space="0" w:color="5B9BD5"/>
            </w:tcBorders>
            <w:shd w:val="clear" w:color="auto" w:fill="FFFF00"/>
            <w:hideMark/>
          </w:tcPr>
          <w:p w14:paraId="5987B0D8"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Minor  </w:t>
            </w:r>
          </w:p>
        </w:tc>
        <w:tc>
          <w:tcPr>
            <w:tcW w:w="2145" w:type="dxa"/>
            <w:tcBorders>
              <w:top w:val="single" w:sz="6" w:space="0" w:color="5B9BD5"/>
              <w:left w:val="single" w:sz="6" w:space="0" w:color="5B9BD5"/>
              <w:bottom w:val="single" w:sz="6" w:space="0" w:color="5B9BD5"/>
              <w:right w:val="single" w:sz="6" w:space="0" w:color="5B9BD5"/>
            </w:tcBorders>
            <w:shd w:val="clear" w:color="auto" w:fill="auto"/>
            <w:hideMark/>
          </w:tcPr>
          <w:p w14:paraId="459833C6" w14:textId="77777777" w:rsidR="00897B2E" w:rsidRPr="00E421FE" w:rsidRDefault="00897B2E" w:rsidP="00897B2E">
            <w:pPr>
              <w:spacing w:line="240" w:lineRule="auto"/>
              <w:jc w:val="left"/>
              <w:textAlignment w:val="baseline"/>
              <w:rPr>
                <w:rFonts w:cs="Tahoma"/>
                <w:szCs w:val="20"/>
                <w:lang w:val="en-US" w:eastAsia="en-US"/>
              </w:rPr>
            </w:pPr>
            <w:r w:rsidRPr="00E421FE">
              <w:rPr>
                <w:rFonts w:cs="Tahoma"/>
                <w:szCs w:val="20"/>
                <w:lang w:val="en-US" w:eastAsia="en-US"/>
              </w:rPr>
              <w:t>Negligible </w:t>
            </w:r>
          </w:p>
        </w:tc>
      </w:tr>
    </w:tbl>
    <w:p w14:paraId="5614CF2C" w14:textId="77777777" w:rsidR="00897B2E" w:rsidRPr="00E421FE" w:rsidRDefault="00897B2E" w:rsidP="00897B2E">
      <w:pPr>
        <w:spacing w:line="240" w:lineRule="auto"/>
        <w:textAlignment w:val="baseline"/>
        <w:rPr>
          <w:rFonts w:cs="Tahoma"/>
          <w:color w:val="000000"/>
          <w:szCs w:val="20"/>
          <w:lang w:val="en-US" w:eastAsia="en-US"/>
        </w:rPr>
      </w:pPr>
      <w:r w:rsidRPr="00E421FE">
        <w:rPr>
          <w:rFonts w:cs="Tahoma"/>
          <w:color w:val="000000"/>
          <w:szCs w:val="20"/>
          <w:lang w:val="en-US" w:eastAsia="en-US"/>
        </w:rPr>
        <w:t> </w:t>
      </w:r>
    </w:p>
    <w:p w14:paraId="394B7764" w14:textId="6D24D895"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10 Environmental and Social Management and Monitoring Plan</w:t>
      </w:r>
      <w:r w:rsidRPr="00E421FE">
        <w:rPr>
          <w:rFonts w:cs="Tahoma"/>
          <w:szCs w:val="20"/>
          <w:lang w:val="en-US" w:eastAsia="en-US"/>
        </w:rPr>
        <w:t> </w:t>
      </w:r>
    </w:p>
    <w:p w14:paraId="1F301AC3"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 </w:t>
      </w:r>
    </w:p>
    <w:p w14:paraId="137F5FBE"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 </w:t>
      </w:r>
    </w:p>
    <w:p w14:paraId="1888B8A5"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 </w:t>
      </w:r>
    </w:p>
    <w:p w14:paraId="50204365"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 xml:space="preserve">For the mitigation measures to be successful, it is imperative that the </w:t>
      </w:r>
      <w:r w:rsidRPr="00AA07E5">
        <w:rPr>
          <w:rFonts w:cs="Tahoma"/>
          <w:szCs w:val="20"/>
          <w:lang w:val="en-US" w:eastAsia="en-US"/>
        </w:rPr>
        <w:t>Kenya Power and Lighting Company</w:t>
      </w:r>
      <w:r w:rsidRPr="00AA07E5">
        <w:rPr>
          <w:rFonts w:cs="Tahoma"/>
          <w:szCs w:val="20"/>
          <w:shd w:val="clear" w:color="auto" w:fill="FFFF00"/>
          <w:lang w:val="en-US" w:eastAsia="en-US"/>
        </w:rPr>
        <w:t xml:space="preserve"> </w:t>
      </w:r>
      <w:r w:rsidRPr="00AA07E5">
        <w:rPr>
          <w:rFonts w:cs="Tahoma"/>
          <w:szCs w:val="20"/>
          <w:lang w:val="en-US" w:eastAsia="en-US"/>
        </w:rPr>
        <w:t>(KPLC)</w:t>
      </w:r>
      <w:r w:rsidRPr="00E421FE">
        <w:rPr>
          <w:rFonts w:cs="Tahoma"/>
          <w:szCs w:val="20"/>
          <w:lang w:val="en-US" w:eastAsia="en-US"/>
        </w:rPr>
        <w:t xml:space="preserve"> allocates sufficient resources for the implementation of the ESMMP. Adequate resources will enable the proper execution of the proposed measures and ensure their effectiveness in minimizing the identified negative impacts. </w:t>
      </w:r>
    </w:p>
    <w:p w14:paraId="00C64F0A"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 </w:t>
      </w:r>
    </w:p>
    <w:p w14:paraId="403A6851" w14:textId="77777777" w:rsidR="00190B5F" w:rsidRDefault="00190B5F" w:rsidP="00897B2E">
      <w:pPr>
        <w:spacing w:line="240" w:lineRule="auto"/>
        <w:textAlignment w:val="baseline"/>
        <w:rPr>
          <w:rFonts w:cs="Tahoma"/>
          <w:b/>
          <w:bCs/>
          <w:szCs w:val="20"/>
          <w:lang w:val="en-US" w:eastAsia="en-US"/>
        </w:rPr>
      </w:pPr>
    </w:p>
    <w:p w14:paraId="52D2E1D6" w14:textId="3995BB2C" w:rsidR="00897B2E" w:rsidRPr="00E421FE" w:rsidRDefault="00897B2E" w:rsidP="00897B2E">
      <w:pPr>
        <w:spacing w:line="240" w:lineRule="auto"/>
        <w:textAlignment w:val="baseline"/>
        <w:rPr>
          <w:rFonts w:cs="Tahoma"/>
          <w:szCs w:val="20"/>
          <w:lang w:val="en-US" w:eastAsia="en-US"/>
        </w:rPr>
      </w:pPr>
      <w:r w:rsidRPr="00E421FE">
        <w:rPr>
          <w:rFonts w:cs="Tahoma"/>
          <w:b/>
          <w:bCs/>
          <w:szCs w:val="20"/>
          <w:lang w:val="en-US" w:eastAsia="en-US"/>
        </w:rPr>
        <w:t>E- 11 Conclusion</w:t>
      </w:r>
      <w:r w:rsidRPr="00E421FE">
        <w:rPr>
          <w:rFonts w:cs="Tahoma"/>
          <w:szCs w:val="20"/>
          <w:lang w:val="en-US" w:eastAsia="en-US"/>
        </w:rPr>
        <w:t> </w:t>
      </w:r>
    </w:p>
    <w:p w14:paraId="7F2EB937"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 </w:t>
      </w:r>
    </w:p>
    <w:p w14:paraId="3E845C8E" w14:textId="77777777" w:rsidR="00897B2E" w:rsidRPr="00E421FE" w:rsidRDefault="00897B2E" w:rsidP="00897B2E">
      <w:pPr>
        <w:spacing w:line="240" w:lineRule="auto"/>
        <w:textAlignment w:val="baseline"/>
        <w:rPr>
          <w:rFonts w:cs="Tahoma"/>
          <w:szCs w:val="20"/>
          <w:lang w:val="en-US" w:eastAsia="en-US"/>
        </w:rPr>
      </w:pPr>
      <w:r w:rsidRPr="00E421FE">
        <w:rPr>
          <w:rFonts w:cs="Tahoma"/>
          <w:szCs w:val="20"/>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 </w:t>
      </w:r>
    </w:p>
    <w:p w14:paraId="420CD084" w14:textId="77777777" w:rsidR="00897B2E" w:rsidRPr="00E421FE" w:rsidRDefault="00897B2E" w:rsidP="005A68FD">
      <w:pPr>
        <w:pStyle w:val="BodyText"/>
        <w:tabs>
          <w:tab w:val="left" w:pos="8091"/>
        </w:tabs>
        <w:rPr>
          <w:rFonts w:ascii="Tahoma" w:hAnsi="Tahoma" w:cs="Tahoma"/>
          <w:b w:val="0"/>
          <w:sz w:val="20"/>
        </w:rPr>
      </w:pPr>
    </w:p>
    <w:p w14:paraId="2208F740" w14:textId="77777777" w:rsidR="00897B2E" w:rsidRPr="00E421FE" w:rsidRDefault="00897B2E" w:rsidP="005A68FD">
      <w:pPr>
        <w:pStyle w:val="BodyText"/>
        <w:tabs>
          <w:tab w:val="left" w:pos="8091"/>
        </w:tabs>
        <w:rPr>
          <w:rFonts w:ascii="Tahoma" w:hAnsi="Tahoma" w:cs="Tahoma"/>
          <w:b w:val="0"/>
          <w:sz w:val="20"/>
        </w:rPr>
      </w:pPr>
    </w:p>
    <w:p w14:paraId="6052A7FA" w14:textId="77777777" w:rsidR="00897B2E" w:rsidRPr="00E421FE" w:rsidRDefault="00897B2E" w:rsidP="005A68FD">
      <w:pPr>
        <w:pStyle w:val="BodyText"/>
        <w:tabs>
          <w:tab w:val="left" w:pos="8091"/>
        </w:tabs>
        <w:rPr>
          <w:rFonts w:ascii="Tahoma" w:hAnsi="Tahoma" w:cs="Tahoma"/>
          <w:b w:val="0"/>
          <w:sz w:val="20"/>
        </w:rPr>
      </w:pPr>
    </w:p>
    <w:p w14:paraId="301F7334" w14:textId="77777777" w:rsidR="00897B2E" w:rsidRPr="00E421FE" w:rsidRDefault="00897B2E" w:rsidP="005A68FD">
      <w:pPr>
        <w:pStyle w:val="BodyText"/>
        <w:tabs>
          <w:tab w:val="left" w:pos="8091"/>
        </w:tabs>
        <w:rPr>
          <w:rFonts w:ascii="Tahoma" w:hAnsi="Tahoma" w:cs="Tahoma"/>
          <w:b w:val="0"/>
          <w:sz w:val="20"/>
        </w:rPr>
      </w:pPr>
    </w:p>
    <w:p w14:paraId="401FD725" w14:textId="77777777" w:rsidR="00897B2E" w:rsidRPr="00E421FE" w:rsidRDefault="00897B2E" w:rsidP="005A68FD">
      <w:pPr>
        <w:pStyle w:val="BodyText"/>
        <w:tabs>
          <w:tab w:val="left" w:pos="8091"/>
        </w:tabs>
        <w:rPr>
          <w:rFonts w:ascii="Tahoma" w:hAnsi="Tahoma" w:cs="Tahoma"/>
          <w:b w:val="0"/>
          <w:sz w:val="20"/>
        </w:rPr>
      </w:pPr>
    </w:p>
    <w:p w14:paraId="4190CE53" w14:textId="77777777" w:rsidR="005636E4" w:rsidRPr="00E421FE" w:rsidRDefault="005636E4" w:rsidP="00874754">
      <w:pPr>
        <w:pStyle w:val="Heading1"/>
        <w:numPr>
          <w:ilvl w:val="0"/>
          <w:numId w:val="330"/>
        </w:numPr>
        <w:rPr>
          <w:rFonts w:cs="Tahoma"/>
          <w:sz w:val="20"/>
        </w:rPr>
      </w:pPr>
      <w:bookmarkStart w:id="22" w:name="_Toc112073666"/>
      <w:bookmarkStart w:id="23" w:name="_Toc148359953"/>
      <w:r w:rsidRPr="00E421FE">
        <w:rPr>
          <w:rFonts w:cs="Tahoma"/>
          <w:sz w:val="20"/>
        </w:rPr>
        <w:t>PROJECT BRIEF AND INTRODUCTION</w:t>
      </w:r>
      <w:bookmarkEnd w:id="22"/>
      <w:bookmarkEnd w:id="23"/>
    </w:p>
    <w:p w14:paraId="5B66A575" w14:textId="77777777" w:rsidR="005636E4" w:rsidRPr="00E421FE" w:rsidRDefault="005636E4" w:rsidP="005A68FD">
      <w:pPr>
        <w:pStyle w:val="Heading2"/>
        <w:rPr>
          <w:rFonts w:cs="Tahoma"/>
        </w:rPr>
      </w:pPr>
      <w:bookmarkStart w:id="24" w:name="_Toc112073667"/>
      <w:bookmarkStart w:id="25" w:name="_Toc148359954"/>
      <w:r w:rsidRPr="00E421FE">
        <w:rPr>
          <w:rFonts w:cs="Tahoma"/>
        </w:rPr>
        <w:t>Background of the Project</w:t>
      </w:r>
      <w:bookmarkEnd w:id="24"/>
      <w:bookmarkEnd w:id="25"/>
    </w:p>
    <w:p w14:paraId="7815802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Government of Kenya with the support from the World Bank is implementing Kenya Off Grid Solar Access Project (KOSAP). The project targets 14 out of the 47 counties in Kenya that have been defined as marginalized by the commission on revenue allocation (CRA). The 14 underserved counties collectively represent 72% of the country’s total land area and 20% of the total population. The population is highly dispersed at a density of 4 times lower than the national average. These counties are underserved and characterized by infrastructural deficits, including lack of access to roads, electricity, water and social services most of which are currently been addressed through the devolved government system as embraced in the Kenya Constitution. The 14 counties where KOSAP will be implemented include; Garissa, Isiolo, Kilifi, Kwale, Lamu, Mandera, Marsabit, Narok, Samburu, Taita-Taveta, Tana River, Turkana, Wajir and West Pokot. The total number of un-electrified households is roughly 1.2 million in these counties. The KOSAP is intended to support the Government’s initiatives of ensuring increased access to electricity in the country and to supply communities in Off-grid areas embracing green energy solutions mainly Solar Power.</w:t>
      </w:r>
    </w:p>
    <w:p w14:paraId="49E398E2" w14:textId="77777777" w:rsidR="005636E4" w:rsidRPr="00E421FE" w:rsidRDefault="005636E4" w:rsidP="005A68FD">
      <w:pPr>
        <w:pStyle w:val="BodyText"/>
        <w:rPr>
          <w:rFonts w:ascii="Tahoma" w:hAnsi="Tahoma" w:cs="Tahoma"/>
          <w:b w:val="0"/>
          <w:sz w:val="20"/>
        </w:rPr>
      </w:pPr>
    </w:p>
    <w:p w14:paraId="3F2BE85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 multi-task team comprising of Environmentalists, Socio-economists, Land economists, Surveyors, Electrical Engineers and Legal Experts from Kenya Power and Lighting Company limited (KPLC), Rural Electrification and Renewable Energy Commission (REREC), Ministry of Energy (MoE), an ESIA consultant and County government agencies participated in the ESIA process for Bombi mini-grid power project.</w:t>
      </w:r>
    </w:p>
    <w:p w14:paraId="357F31E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main purpose of the ESIA was to understand the potential environmental and social impacts of the proposed development in relation to the proposed sites, and to develop an Environmental Management Plan that would guide on environmental sustainability of the project throughout its phases.</w:t>
      </w:r>
    </w:p>
    <w:p w14:paraId="0D91F57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guiding principle on management of environmental and social impacts is avoidance, and where it is not feasible; practical mitigation measures to ameliorate or treat the impacts is developed. Projects involving electrical power generation such as Bombi Mini-grid are placed under Category B of the World Bank EHS guidelines and Category 2 of Medium risk projects as per Environmental Management and Coordination Act (EMCA) 1999 legal notice 31 &amp; 32 of 2019 which amended the Second schedule and the Environmental Impact Assessment and Audit regulations respectively and such projects must be subjected to Environmental Impact Assessment before they are implemented.</w:t>
      </w:r>
    </w:p>
    <w:p w14:paraId="44A1D4D9" w14:textId="77777777" w:rsidR="005636E4" w:rsidRPr="00E421FE" w:rsidRDefault="005636E4" w:rsidP="005A68FD">
      <w:pPr>
        <w:pStyle w:val="Heading2"/>
        <w:rPr>
          <w:rFonts w:cs="Tahoma"/>
        </w:rPr>
      </w:pPr>
      <w:bookmarkStart w:id="26" w:name="_Toc112073668"/>
      <w:bookmarkStart w:id="27" w:name="_Toc148359955"/>
      <w:r w:rsidRPr="00E421FE">
        <w:rPr>
          <w:rFonts w:cs="Tahoma"/>
        </w:rPr>
        <w:t>KOSAP Project Development Objective</w:t>
      </w:r>
      <w:bookmarkEnd w:id="26"/>
      <w:bookmarkEnd w:id="27"/>
    </w:p>
    <w:p w14:paraId="41D9EBD6" w14:textId="77777777" w:rsidR="005636E4" w:rsidRPr="00E421FE" w:rsidRDefault="005636E4" w:rsidP="005A68FD">
      <w:pPr>
        <w:pStyle w:val="BodyText"/>
        <w:spacing w:before="100" w:after="100"/>
        <w:rPr>
          <w:rFonts w:ascii="Tahoma" w:hAnsi="Tahoma" w:cs="Tahoma"/>
          <w:b w:val="0"/>
          <w:color w:val="1F497D"/>
          <w:sz w:val="20"/>
          <w:u w:color="1F497D"/>
        </w:rPr>
      </w:pPr>
      <w:r w:rsidRPr="00E421FE">
        <w:rPr>
          <w:rFonts w:ascii="Tahoma" w:hAnsi="Tahoma" w:cs="Tahoma"/>
          <w:b w:val="0"/>
          <w:sz w:val="20"/>
        </w:rPr>
        <w:t>The Project Development Objective is to increase access to modern energy services in underserved counties of Kenya.</w:t>
      </w:r>
    </w:p>
    <w:p w14:paraId="1D462768" w14:textId="77777777" w:rsidR="005636E4" w:rsidRPr="00E421FE" w:rsidRDefault="005636E4" w:rsidP="005A68FD">
      <w:pPr>
        <w:pStyle w:val="BodyText"/>
        <w:spacing w:before="100" w:after="100"/>
        <w:rPr>
          <w:rFonts w:ascii="Tahoma" w:hAnsi="Tahoma" w:cs="Tahoma"/>
          <w:b w:val="0"/>
          <w:sz w:val="20"/>
        </w:rPr>
      </w:pPr>
      <w:r w:rsidRPr="00E421FE">
        <w:rPr>
          <w:rFonts w:ascii="Tahoma" w:hAnsi="Tahoma" w:cs="Tahoma"/>
          <w:b w:val="0"/>
          <w:sz w:val="20"/>
        </w:rPr>
        <w:t>The project has the following four components:</w:t>
      </w:r>
    </w:p>
    <w:p w14:paraId="73DB8D3E" w14:textId="77777777" w:rsidR="005636E4" w:rsidRPr="00E421FE" w:rsidRDefault="005636E4" w:rsidP="00874754">
      <w:pPr>
        <w:pStyle w:val="ListParagraph"/>
        <w:numPr>
          <w:ilvl w:val="0"/>
          <w:numId w:val="135"/>
        </w:numPr>
        <w:spacing w:before="100" w:after="100"/>
        <w:contextualSpacing w:val="0"/>
        <w:rPr>
          <w:rFonts w:cs="Tahoma"/>
          <w:szCs w:val="20"/>
        </w:rPr>
      </w:pPr>
      <w:r w:rsidRPr="00E421FE">
        <w:rPr>
          <w:rFonts w:cs="Tahoma"/>
          <w:szCs w:val="20"/>
        </w:rPr>
        <w:t>Component 1: Mini-grids for Community Facilities, Enterprises, and Households</w:t>
      </w:r>
    </w:p>
    <w:p w14:paraId="54DB8AAB" w14:textId="77777777" w:rsidR="005636E4" w:rsidRPr="00E421FE" w:rsidRDefault="005636E4" w:rsidP="00874754">
      <w:pPr>
        <w:pStyle w:val="ListParagraph"/>
        <w:numPr>
          <w:ilvl w:val="0"/>
          <w:numId w:val="135"/>
        </w:numPr>
        <w:spacing w:before="100" w:after="100"/>
        <w:contextualSpacing w:val="0"/>
        <w:rPr>
          <w:rFonts w:cs="Tahoma"/>
          <w:szCs w:val="20"/>
        </w:rPr>
      </w:pPr>
      <w:r w:rsidRPr="00E421FE">
        <w:rPr>
          <w:rFonts w:cs="Tahoma"/>
          <w:szCs w:val="20"/>
        </w:rPr>
        <w:t xml:space="preserve">Component 2: Standalone Solar Systems and Cooking Solutions for Households </w:t>
      </w:r>
    </w:p>
    <w:p w14:paraId="4E68F2F9" w14:textId="77777777" w:rsidR="005636E4" w:rsidRPr="00E421FE" w:rsidRDefault="005636E4" w:rsidP="00874754">
      <w:pPr>
        <w:pStyle w:val="ListParagraph"/>
        <w:numPr>
          <w:ilvl w:val="0"/>
          <w:numId w:val="135"/>
        </w:numPr>
        <w:spacing w:before="100" w:after="100"/>
        <w:contextualSpacing w:val="0"/>
        <w:rPr>
          <w:rFonts w:cs="Tahoma"/>
          <w:szCs w:val="20"/>
        </w:rPr>
      </w:pPr>
      <w:r w:rsidRPr="00E421FE">
        <w:rPr>
          <w:rFonts w:cs="Tahoma"/>
          <w:szCs w:val="20"/>
        </w:rPr>
        <w:t xml:space="preserve">Component 3: Standalone Solar Systems and Solar Water Pumps for Community Facilities </w:t>
      </w:r>
    </w:p>
    <w:p w14:paraId="32FE6417" w14:textId="77777777" w:rsidR="005636E4" w:rsidRPr="00E421FE" w:rsidRDefault="005636E4" w:rsidP="00874754">
      <w:pPr>
        <w:pStyle w:val="ListParagraph"/>
        <w:keepNext/>
        <w:numPr>
          <w:ilvl w:val="0"/>
          <w:numId w:val="135"/>
        </w:numPr>
        <w:spacing w:before="100" w:after="100"/>
        <w:contextualSpacing w:val="0"/>
        <w:rPr>
          <w:rFonts w:cs="Tahoma"/>
          <w:szCs w:val="20"/>
        </w:rPr>
      </w:pPr>
      <w:r w:rsidRPr="00E421FE">
        <w:rPr>
          <w:rFonts w:cs="Tahoma"/>
          <w:szCs w:val="20"/>
        </w:rPr>
        <w:t xml:space="preserve">Component 4: Implementation Support and Capacity Building </w:t>
      </w:r>
    </w:p>
    <w:p w14:paraId="7CD992FB" w14:textId="77777777" w:rsidR="005636E4" w:rsidRPr="00E421FE" w:rsidRDefault="005636E4" w:rsidP="005A68FD">
      <w:pPr>
        <w:pStyle w:val="Heading2"/>
        <w:rPr>
          <w:rFonts w:cs="Tahoma"/>
        </w:rPr>
      </w:pPr>
      <w:bookmarkStart w:id="28" w:name="_Toc112073669"/>
      <w:bookmarkStart w:id="29" w:name="_Toc148359956"/>
      <w:r w:rsidRPr="00E421FE">
        <w:rPr>
          <w:rFonts w:cs="Tahoma"/>
        </w:rPr>
        <w:t>Description of Component 1: Mini-grids for Community Facilities, Enterprises, and Households</w:t>
      </w:r>
      <w:bookmarkEnd w:id="28"/>
      <w:bookmarkEnd w:id="29"/>
    </w:p>
    <w:p w14:paraId="545E91B2" w14:textId="77777777" w:rsidR="005636E4" w:rsidRPr="00E421FE" w:rsidRDefault="005636E4" w:rsidP="005A68FD">
      <w:pPr>
        <w:pStyle w:val="BodyText"/>
        <w:spacing w:before="100" w:after="100"/>
        <w:rPr>
          <w:rFonts w:ascii="Tahoma" w:hAnsi="Tahoma" w:cs="Tahoma"/>
          <w:b w:val="0"/>
          <w:sz w:val="20"/>
        </w:rPr>
      </w:pPr>
      <w:r w:rsidRPr="00E421FE">
        <w:rPr>
          <w:rFonts w:ascii="Tahoma" w:hAnsi="Tahoma" w:cs="Tahoma"/>
          <w:b w:val="0"/>
          <w:sz w:val="20"/>
        </w:rPr>
        <w:t xml:space="preserve">This component will support the electrification of areas where electricity supply through mini-grids represents the least cost option from a country perspective, as underpinned by the geospatial plan. Depending on the number of users to be supplied, and the service level defined for each type of user (households, businesses, community facilities, etc.), the generation system of each specific mini-grid will combine Solar Photo Voltaic (PV), battery storage and thermal units running on diesel. Mini-grids will be developed under a Public-Private-Partnership (PPP) whereby private investment and public funds co-finance construction of generation facilities, and public funding is used to construct the distribution network. A single contractor will be responsible for construction (and partial financing) of the generation system and for construction of the distribution network of the mini-grid. Ultimately, after the recovery of the private investments, all assets (both generation and distribution) will be under Government of Kenya (GoK) ownership.  All electricity consumers supplied through mini-grids will be KPLC customers, and shall pay the same tariff for each category charged to users connected to the national grid, ensuring effective implementation of a national uniform tariff policy. </w:t>
      </w:r>
    </w:p>
    <w:p w14:paraId="484FEC3D" w14:textId="77777777" w:rsidR="005636E4" w:rsidRPr="00E421FE" w:rsidRDefault="005636E4" w:rsidP="005A68FD">
      <w:pPr>
        <w:pStyle w:val="BodyText"/>
        <w:spacing w:before="100" w:after="100"/>
        <w:rPr>
          <w:rFonts w:ascii="Tahoma" w:hAnsi="Tahoma" w:cs="Tahoma"/>
          <w:b w:val="0"/>
          <w:sz w:val="20"/>
        </w:rPr>
      </w:pPr>
      <w:r w:rsidRPr="00E421FE">
        <w:rPr>
          <w:rFonts w:ascii="Tahoma" w:hAnsi="Tahoma" w:cs="Tahoma"/>
          <w:b w:val="0"/>
          <w:sz w:val="20"/>
        </w:rPr>
        <w:t xml:space="preserve">The component will be implemented in approximately 120 locations throughout the 14 target counties, typically in mini-grids supplying 100-700 prospective users, with approximate total demand of 20-300kW. These potential sites, capturing approximately 27,000 consumers in total, have preliminarily been identified as part of the geospatial plan. For Kilifi County, KOSAP will be implemented by KPLC in 2 localities namely: Chakama and Bombi.. </w:t>
      </w:r>
    </w:p>
    <w:p w14:paraId="4BC38F4D" w14:textId="086AA9F4" w:rsidR="00C032F9" w:rsidRPr="00B46189" w:rsidRDefault="005636E4" w:rsidP="00B46189">
      <w:pPr>
        <w:pStyle w:val="BodyText"/>
        <w:spacing w:before="100" w:after="100"/>
        <w:rPr>
          <w:rFonts w:ascii="Tahoma" w:hAnsi="Tahoma" w:cs="Tahoma"/>
          <w:b w:val="0"/>
          <w:sz w:val="20"/>
        </w:rPr>
      </w:pPr>
      <w:r w:rsidRPr="00010560">
        <w:rPr>
          <w:rFonts w:ascii="Tahoma" w:hAnsi="Tahoma" w:cs="Tahoma"/>
          <w:b w:val="0"/>
          <w:sz w:val="20"/>
        </w:rPr>
        <w:t>This report narrows to Bombi mini-grid power station which will</w:t>
      </w:r>
      <w:r w:rsidR="00B46189" w:rsidRPr="00010560">
        <w:rPr>
          <w:rFonts w:ascii="Tahoma" w:hAnsi="Tahoma" w:cs="Tahoma"/>
          <w:b w:val="0"/>
          <w:sz w:val="20"/>
        </w:rPr>
        <w:t xml:space="preserve"> have a rating of Solar PV </w:t>
      </w:r>
      <w:r w:rsidR="00C032F9" w:rsidRPr="00010560">
        <w:rPr>
          <w:rFonts w:ascii="Tahoma" w:hAnsi="Tahoma" w:cs="Tahoma"/>
          <w:b w:val="0"/>
          <w:sz w:val="20"/>
        </w:rPr>
        <w:t>with a total capac</w:t>
      </w:r>
      <w:r w:rsidR="00614621" w:rsidRPr="00010560">
        <w:rPr>
          <w:rFonts w:ascii="Tahoma" w:hAnsi="Tahoma" w:cs="Tahoma"/>
          <w:b w:val="0"/>
          <w:sz w:val="20"/>
        </w:rPr>
        <w:t>ity of 78</w:t>
      </w:r>
      <w:r w:rsidR="00C032F9" w:rsidRPr="00010560">
        <w:rPr>
          <w:rFonts w:ascii="Tahoma" w:hAnsi="Tahoma" w:cs="Tahoma"/>
          <w:b w:val="0"/>
          <w:sz w:val="20"/>
        </w:rPr>
        <w:t xml:space="preserve"> kWp to harness solar energy. Solar power is a clean and renewable energy source that will provide a significant portion of the electricity needed for the project. </w:t>
      </w:r>
      <w:r w:rsidR="00614621" w:rsidRPr="00010560">
        <w:rPr>
          <w:rFonts w:ascii="Tahoma" w:hAnsi="Tahoma" w:cs="Tahoma"/>
          <w:b w:val="0"/>
          <w:sz w:val="20"/>
        </w:rPr>
        <w:t>A 253</w:t>
      </w:r>
      <w:r w:rsidR="00C032F9" w:rsidRPr="00010560">
        <w:rPr>
          <w:rFonts w:ascii="Tahoma" w:hAnsi="Tahoma" w:cs="Tahoma"/>
          <w:b w:val="0"/>
          <w:sz w:val="20"/>
        </w:rPr>
        <w:t xml:space="preserve"> kWh Battery Energy Storage System is incorporated to store excess solar energy during the day, ensuring a consistent power supply even during cloudy or nighttime conditions. A 50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78 kW solar PV inverter is used to convert the direct current (DC) electricity generated by the solar panels into alternating current (AC) electricity suitable for consumer use. The estimated cost of the project is around USD </w:t>
      </w:r>
      <w:r w:rsidR="00B46189" w:rsidRPr="00010560">
        <w:rPr>
          <w:rFonts w:ascii="Tahoma" w:hAnsi="Tahoma" w:cs="Tahoma"/>
          <w:b w:val="0"/>
          <w:sz w:val="20"/>
        </w:rPr>
        <w:t>509,581</w:t>
      </w:r>
      <w:r w:rsidR="00C032F9" w:rsidRPr="00010560">
        <w:rPr>
          <w:rFonts w:ascii="Tahoma" w:hAnsi="Tahoma" w:cs="Tahoma"/>
          <w:b w:val="0"/>
          <w:sz w:val="20"/>
        </w:rPr>
        <w:t>, although this amount may change as more detailed plans are developed.</w:t>
      </w:r>
    </w:p>
    <w:p w14:paraId="41018279" w14:textId="77777777" w:rsidR="005636E4" w:rsidRPr="00E421FE" w:rsidRDefault="005636E4" w:rsidP="005A68FD">
      <w:pPr>
        <w:pStyle w:val="Heading2"/>
        <w:rPr>
          <w:rFonts w:cs="Tahoma"/>
        </w:rPr>
      </w:pPr>
      <w:bookmarkStart w:id="30" w:name="_Toc112073670"/>
      <w:bookmarkStart w:id="31" w:name="_Toc148359957"/>
      <w:r w:rsidRPr="00E421FE">
        <w:rPr>
          <w:rFonts w:cs="Tahoma"/>
        </w:rPr>
        <w:t>Justification of the Proposed Project</w:t>
      </w:r>
      <w:bookmarkEnd w:id="30"/>
      <w:bookmarkEnd w:id="31"/>
    </w:p>
    <w:p w14:paraId="5423B45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Bombi is an area in Chakama Location, Adu ward, Magarini Sub-county in Kilifi county and is far from the national electricity grid. Constructing a transmission line to Bombi area is currently not feasible (economically) and therefore the need to connect a solar mini-grid. The area is prone to termites’ attack, hence concrete poles will be used because of their durability and resistance to termites. The solar mini-grid power project will have standby diesel generators and will ensue Bombi residents’ access to modern and clean electricity. The project will also help in minimizing power losses associated with long distances of transmission and distribution lines, will offer system stability and the grid and operation offices been placed next to the customers will offer quick response and restoration of power supply in case of outages. The economy will benefit both directly and indirectly as stable and quality power supply is a prime mover of the economy. Other benefits include Value Added Taxes (VAT) imposed on construction materials and various fees charged by different government institutions. More importantly, the design of the project is well thought out and has taken into consideration all the necessary interventions needed to mitigate negative impacts on the environment and safeguard safety of the public and construction workers.</w:t>
      </w:r>
    </w:p>
    <w:p w14:paraId="6D9F93BD" w14:textId="77777777" w:rsidR="005636E4" w:rsidRPr="00E421FE" w:rsidRDefault="005636E4" w:rsidP="005A68FD">
      <w:pPr>
        <w:pStyle w:val="Heading2"/>
        <w:rPr>
          <w:rFonts w:cs="Tahoma"/>
        </w:rPr>
      </w:pPr>
      <w:bookmarkStart w:id="32" w:name="_Toc112073671"/>
      <w:bookmarkStart w:id="33" w:name="_Toc148359958"/>
      <w:r w:rsidRPr="00E421FE">
        <w:rPr>
          <w:rFonts w:cs="Tahoma"/>
        </w:rPr>
        <w:t>Scope and Objectives of the Study</w:t>
      </w:r>
      <w:bookmarkEnd w:id="32"/>
      <w:bookmarkEnd w:id="33"/>
    </w:p>
    <w:p w14:paraId="693E4FE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National Environment Management Authority (NEMA) Policy requires that an Environmental and Social Impact Assessment (ESIA) or a Strategic Impact Assessment (SIA) is carried out on all projects, programs or activities at the planning stages of any </w:t>
      </w:r>
      <w:bookmarkStart w:id="34" w:name="page29"/>
      <w:bookmarkEnd w:id="34"/>
      <w:r w:rsidRPr="00E421FE">
        <w:rPr>
          <w:rFonts w:ascii="Tahoma" w:hAnsi="Tahoma" w:cs="Tahoma"/>
          <w:b w:val="0"/>
          <w:sz w:val="20"/>
        </w:rPr>
        <w:t xml:space="preserve">proposed undertaking that is out of character with the host environment to ensure that potential environmental and social impacts are taken into consideration during the design, construction, operation and decommissioning of the facility. All energy projects being under </w:t>
      </w:r>
      <w:r w:rsidRPr="00E421FE">
        <w:rPr>
          <w:rFonts w:ascii="Tahoma" w:hAnsi="Tahoma" w:cs="Tahoma"/>
          <w:b w:val="0"/>
          <w:i/>
          <w:iCs/>
          <w:sz w:val="20"/>
        </w:rPr>
        <w:t>medium risk projects</w:t>
      </w:r>
      <w:r w:rsidRPr="00E421FE">
        <w:rPr>
          <w:rFonts w:ascii="Tahoma" w:hAnsi="Tahoma" w:cs="Tahoma"/>
          <w:b w:val="0"/>
          <w:sz w:val="20"/>
        </w:rPr>
        <w:t xml:space="preserve"> as per the Second Schedule of EMCA; require an Integrated Environmental Impact Assessments to be undertaken before project is implemented.</w:t>
      </w:r>
    </w:p>
    <w:p w14:paraId="7C2FB8B2" w14:textId="17094E82" w:rsidR="005636E4" w:rsidRPr="00E421FE" w:rsidRDefault="005636E4" w:rsidP="005A68FD">
      <w:pPr>
        <w:pStyle w:val="Heading3"/>
        <w:rPr>
          <w:rFonts w:cs="Tahoma"/>
          <w:szCs w:val="20"/>
        </w:rPr>
      </w:pPr>
      <w:bookmarkStart w:id="35" w:name="_Toc112073672"/>
      <w:bookmarkStart w:id="36" w:name="_Toc148359959"/>
      <w:r w:rsidRPr="00E421FE">
        <w:rPr>
          <w:rFonts w:cs="Tahoma"/>
          <w:szCs w:val="20"/>
          <w:lang w:val="it-IT"/>
        </w:rPr>
        <w:t>Scope</w:t>
      </w:r>
      <w:bookmarkEnd w:id="35"/>
      <w:bookmarkEnd w:id="36"/>
    </w:p>
    <w:p w14:paraId="335B76D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main objective of this assessment was to identify all potential environmental and social impacts, both positive and negative that would be posed by the project, and formulate recommendations to ensure that the proposed project takes into consideration appropriate measures to mitigate any adverse impacts to the environment and people’s health through all phases of its implementation as well as measures to enhance or sustain the positive impacts.</w:t>
      </w:r>
    </w:p>
    <w:p w14:paraId="1D468C32" w14:textId="1FD95DCC"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assessment was undertaken in full compliance with Cap 387 laws of Kenya - The Environmental Management and Coordination (Amendment) Act 2015, EMCA 1999 Legal notice 31 &amp; 32 of 2019 and also in compliance to World Bank Environmental and Social Safeguards Operational Procedures and Bank Policies. In addition, appropriate sector legal provisions relevant to such projects have also been referred to; for the necessary considerations during the pre-construction, construction, commissioning, operation and decommissioning of the proposed </w:t>
      </w:r>
      <w:r w:rsidR="00FA7C6B">
        <w:rPr>
          <w:rFonts w:ascii="Tahoma" w:hAnsi="Tahoma" w:cs="Tahoma"/>
          <w:b w:val="0"/>
          <w:sz w:val="20"/>
        </w:rPr>
        <w:t>minigrid</w:t>
      </w:r>
      <w:r w:rsidRPr="00E421FE">
        <w:rPr>
          <w:rFonts w:ascii="Tahoma" w:hAnsi="Tahoma" w:cs="Tahoma"/>
          <w:b w:val="0"/>
          <w:sz w:val="20"/>
        </w:rPr>
        <w:t>.</w:t>
      </w:r>
    </w:p>
    <w:p w14:paraId="16287F21" w14:textId="77777777" w:rsidR="005636E4" w:rsidRPr="00E421FE" w:rsidRDefault="005636E4" w:rsidP="005A68FD">
      <w:pPr>
        <w:pStyle w:val="BodyText"/>
        <w:rPr>
          <w:rFonts w:ascii="Tahoma" w:hAnsi="Tahoma" w:cs="Tahoma"/>
          <w:b w:val="0"/>
          <w:sz w:val="20"/>
        </w:rPr>
      </w:pPr>
    </w:p>
    <w:p w14:paraId="414093F2" w14:textId="77777777" w:rsidR="005636E4" w:rsidRPr="00E421FE" w:rsidRDefault="005636E4" w:rsidP="005A68FD">
      <w:pPr>
        <w:pStyle w:val="Heading3"/>
        <w:rPr>
          <w:rFonts w:cs="Tahoma"/>
          <w:szCs w:val="20"/>
        </w:rPr>
      </w:pPr>
      <w:bookmarkStart w:id="37" w:name="_Toc112073673"/>
      <w:bookmarkStart w:id="38" w:name="_Toc148359960"/>
      <w:r w:rsidRPr="00E421FE">
        <w:rPr>
          <w:rFonts w:cs="Tahoma"/>
          <w:szCs w:val="20"/>
        </w:rPr>
        <w:t>Specific objectives:</w:t>
      </w:r>
      <w:bookmarkEnd w:id="37"/>
      <w:bookmarkEnd w:id="38"/>
    </w:p>
    <w:p w14:paraId="4C40D4EC" w14:textId="77777777" w:rsidR="005636E4" w:rsidRPr="00E421FE" w:rsidRDefault="005636E4" w:rsidP="00874754">
      <w:pPr>
        <w:pStyle w:val="BodyText"/>
        <w:numPr>
          <w:ilvl w:val="0"/>
          <w:numId w:val="137"/>
        </w:numPr>
        <w:tabs>
          <w:tab w:val="clear" w:pos="8931"/>
        </w:tabs>
        <w:rPr>
          <w:rFonts w:ascii="Tahoma" w:hAnsi="Tahoma" w:cs="Tahoma"/>
          <w:b w:val="0"/>
          <w:sz w:val="20"/>
        </w:rPr>
      </w:pPr>
      <w:r w:rsidRPr="00E421FE">
        <w:rPr>
          <w:rFonts w:ascii="Tahoma" w:hAnsi="Tahoma" w:cs="Tahoma"/>
          <w:b w:val="0"/>
          <w:sz w:val="20"/>
        </w:rPr>
        <w:t>Present an outline of the project background,</w:t>
      </w:r>
    </w:p>
    <w:p w14:paraId="60F26539" w14:textId="77777777" w:rsidR="005636E4" w:rsidRPr="00E421FE" w:rsidRDefault="005636E4" w:rsidP="00874754">
      <w:pPr>
        <w:pStyle w:val="BodyText"/>
        <w:numPr>
          <w:ilvl w:val="0"/>
          <w:numId w:val="137"/>
        </w:numPr>
        <w:tabs>
          <w:tab w:val="clear" w:pos="8931"/>
        </w:tabs>
        <w:ind w:right="400"/>
        <w:rPr>
          <w:rFonts w:ascii="Tahoma" w:hAnsi="Tahoma" w:cs="Tahoma"/>
          <w:b w:val="0"/>
          <w:sz w:val="20"/>
        </w:rPr>
      </w:pPr>
      <w:r w:rsidRPr="00E421FE">
        <w:rPr>
          <w:rFonts w:ascii="Tahoma" w:hAnsi="Tahoma" w:cs="Tahoma"/>
          <w:b w:val="0"/>
          <w:sz w:val="20"/>
        </w:rPr>
        <w:t>Establish the environmental baseline conditions of the project area and review all available information and data related to the project,</w:t>
      </w:r>
    </w:p>
    <w:p w14:paraId="312DBEA2" w14:textId="77777777" w:rsidR="005636E4" w:rsidRPr="00E421FE" w:rsidRDefault="005636E4" w:rsidP="00874754">
      <w:pPr>
        <w:pStyle w:val="BodyText"/>
        <w:numPr>
          <w:ilvl w:val="0"/>
          <w:numId w:val="137"/>
        </w:numPr>
        <w:tabs>
          <w:tab w:val="clear" w:pos="8931"/>
        </w:tabs>
        <w:ind w:right="180"/>
        <w:rPr>
          <w:rFonts w:ascii="Tahoma" w:hAnsi="Tahoma" w:cs="Tahoma"/>
          <w:b w:val="0"/>
          <w:sz w:val="20"/>
        </w:rPr>
      </w:pPr>
      <w:r w:rsidRPr="00E421FE">
        <w:rPr>
          <w:rFonts w:ascii="Tahoma" w:hAnsi="Tahoma" w:cs="Tahoma"/>
          <w:b w:val="0"/>
          <w:sz w:val="20"/>
        </w:rPr>
        <w:t>Identify key areas for environmental, social, health and safety concerns as well as the anticipated impacts and their appropriate mitigation measures throughout the project life cycle.</w:t>
      </w:r>
    </w:p>
    <w:p w14:paraId="4E8D81A1" w14:textId="77777777" w:rsidR="005636E4" w:rsidRPr="00E421FE" w:rsidRDefault="005636E4" w:rsidP="00874754">
      <w:pPr>
        <w:pStyle w:val="BodyText"/>
        <w:numPr>
          <w:ilvl w:val="0"/>
          <w:numId w:val="137"/>
        </w:numPr>
        <w:tabs>
          <w:tab w:val="clear" w:pos="8931"/>
        </w:tabs>
        <w:ind w:right="700"/>
        <w:rPr>
          <w:rFonts w:ascii="Tahoma" w:hAnsi="Tahoma" w:cs="Tahoma"/>
          <w:b w:val="0"/>
          <w:sz w:val="20"/>
        </w:rPr>
      </w:pPr>
      <w:r w:rsidRPr="00E421FE">
        <w:rPr>
          <w:rFonts w:ascii="Tahoma" w:hAnsi="Tahoma" w:cs="Tahoma"/>
          <w:b w:val="0"/>
          <w:sz w:val="20"/>
        </w:rPr>
        <w:t>Establish a comprehensive Environmental and Social Management and Monitoring Plan (ESMMP) and Monitoring Plan (MP) covering the construction works, operation and decommissioning phases of the project.</w:t>
      </w:r>
    </w:p>
    <w:p w14:paraId="3EEFB095" w14:textId="77777777" w:rsidR="005636E4" w:rsidRPr="00E421FE" w:rsidRDefault="005636E4" w:rsidP="00874754">
      <w:pPr>
        <w:pStyle w:val="BodyText"/>
        <w:numPr>
          <w:ilvl w:val="0"/>
          <w:numId w:val="137"/>
        </w:numPr>
        <w:tabs>
          <w:tab w:val="clear" w:pos="8931"/>
        </w:tabs>
        <w:ind w:right="920"/>
        <w:rPr>
          <w:rFonts w:ascii="Tahoma" w:hAnsi="Tahoma" w:cs="Tahoma"/>
          <w:b w:val="0"/>
          <w:sz w:val="20"/>
        </w:rPr>
      </w:pPr>
      <w:r w:rsidRPr="00E421FE">
        <w:rPr>
          <w:rFonts w:ascii="Tahoma" w:hAnsi="Tahoma" w:cs="Tahoma"/>
          <w:b w:val="0"/>
          <w:sz w:val="20"/>
        </w:rPr>
        <w:t>Preparation of a comprehensive Project Report in accordance with the local environmental legislation and submission to NEMA for further instructions and/or approval.</w:t>
      </w:r>
    </w:p>
    <w:p w14:paraId="3E913E63" w14:textId="77777777" w:rsidR="005636E4" w:rsidRPr="00E421FE" w:rsidRDefault="005636E4" w:rsidP="005A68FD">
      <w:pPr>
        <w:pStyle w:val="Heading2"/>
        <w:rPr>
          <w:rFonts w:cs="Tahoma"/>
        </w:rPr>
      </w:pPr>
      <w:bookmarkStart w:id="39" w:name="_Toc112073674"/>
      <w:bookmarkStart w:id="40" w:name="_Toc148359961"/>
      <w:r w:rsidRPr="00E421FE">
        <w:rPr>
          <w:rFonts w:cs="Tahoma"/>
        </w:rPr>
        <w:t>Terms of Reference (ToR) for the ESIA Process</w:t>
      </w:r>
      <w:bookmarkEnd w:id="39"/>
      <w:bookmarkEnd w:id="40"/>
    </w:p>
    <w:p w14:paraId="74F95D7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EIA Experts were assigned the task of carrying out Environmental and Social Impact Assessment for the proposed Bombi mini-grid power project. The scope covered various activities related to; construction, operation and decommissioning works of the proposed development which included all civil, mechanical, structural and electrical works necessary to construct, commission and when necessary, to decommission the project. The output of this work is an Environmental and Social Impact Assessment (ESIA) project report which will aid NEMA in deciding whether to approve or disapprove installation and operation of the mini-grid.</w:t>
      </w:r>
    </w:p>
    <w:p w14:paraId="5BE93A62" w14:textId="77777777" w:rsidR="005636E4" w:rsidRPr="00E421FE" w:rsidRDefault="005636E4" w:rsidP="005A68FD">
      <w:pPr>
        <w:pStyle w:val="BodyText"/>
        <w:ind w:left="40"/>
        <w:rPr>
          <w:rFonts w:ascii="Tahoma" w:hAnsi="Tahoma" w:cs="Tahoma"/>
          <w:b w:val="0"/>
          <w:sz w:val="20"/>
        </w:rPr>
      </w:pPr>
    </w:p>
    <w:p w14:paraId="2696249B" w14:textId="77777777" w:rsidR="005636E4" w:rsidRPr="00E421FE" w:rsidRDefault="005636E4" w:rsidP="005A68FD">
      <w:pPr>
        <w:pStyle w:val="BodyText"/>
        <w:ind w:left="40"/>
        <w:rPr>
          <w:rFonts w:ascii="Tahoma" w:hAnsi="Tahoma" w:cs="Tahoma"/>
          <w:b w:val="0"/>
          <w:sz w:val="20"/>
        </w:rPr>
      </w:pPr>
      <w:r w:rsidRPr="00E421FE">
        <w:rPr>
          <w:rFonts w:ascii="Tahoma" w:hAnsi="Tahoma" w:cs="Tahoma"/>
          <w:b w:val="0"/>
          <w:sz w:val="20"/>
        </w:rPr>
        <w:t>The EIA experts conducted the study guided by the following terms of reference:</w:t>
      </w:r>
    </w:p>
    <w:p w14:paraId="0DC92156"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Establish the suitability of the proposed site to construct the mini-grid power project.</w:t>
      </w:r>
    </w:p>
    <w:p w14:paraId="5D931788"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A concise description of the national environmental legislative and regulatory framework, baseline information, and any other relevant information related to the project.</w:t>
      </w:r>
    </w:p>
    <w:p w14:paraId="3F542E82"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A description of the technology, procedures and processes to be used, in the implementation of the project.</w:t>
      </w:r>
    </w:p>
    <w:p w14:paraId="7B4DAC3A"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A description of materials to be used in the construction and implementation of the project, the products, by-products and waste to be generated by the project.</w:t>
      </w:r>
    </w:p>
    <w:p w14:paraId="17AA7F6B"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A description of the potentially affected environment.</w:t>
      </w:r>
    </w:p>
    <w:p w14:paraId="7E52BDEB" w14:textId="77777777" w:rsidR="005636E4" w:rsidRPr="00E421FE" w:rsidRDefault="005636E4" w:rsidP="00874754">
      <w:pPr>
        <w:pStyle w:val="BodyText"/>
        <w:numPr>
          <w:ilvl w:val="0"/>
          <w:numId w:val="139"/>
        </w:numPr>
        <w:tabs>
          <w:tab w:val="clear" w:pos="8931"/>
        </w:tabs>
        <w:ind w:right="20"/>
        <w:rPr>
          <w:rFonts w:ascii="Tahoma" w:hAnsi="Tahoma" w:cs="Tahoma"/>
          <w:b w:val="0"/>
          <w:sz w:val="20"/>
        </w:rPr>
      </w:pPr>
      <w:r w:rsidRPr="00E421FE">
        <w:rPr>
          <w:rFonts w:ascii="Tahoma" w:hAnsi="Tahoma" w:cs="Tahoma"/>
          <w:b w:val="0"/>
          <w:sz w:val="20"/>
        </w:rPr>
        <w:t>A description of environmental effects of the project including the social and cultural effects and the direct, indirect, cumulative, irreversible, short-term and long-term effects anticipated.</w:t>
      </w:r>
    </w:p>
    <w:p w14:paraId="5E66E881"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Analysis of alternatives including project site, design and technologies.</w:t>
      </w:r>
    </w:p>
    <w:p w14:paraId="614F0E7E"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Development of an Environmental and Social Management and Monitoring Plan (ESMMP) proposing the measures for eliminating, minimizing or mitigating adverse impacts on the environment, including the timing and those responsible to implement the measures.</w:t>
      </w:r>
    </w:p>
    <w:p w14:paraId="59408071" w14:textId="77777777" w:rsidR="005636E4" w:rsidRPr="00E421FE" w:rsidRDefault="005636E4" w:rsidP="00874754">
      <w:pPr>
        <w:pStyle w:val="BodyText"/>
        <w:numPr>
          <w:ilvl w:val="0"/>
          <w:numId w:val="139"/>
        </w:numPr>
        <w:tabs>
          <w:tab w:val="clear" w:pos="8931"/>
        </w:tabs>
        <w:rPr>
          <w:rFonts w:ascii="Tahoma" w:hAnsi="Tahoma" w:cs="Tahoma"/>
          <w:b w:val="0"/>
          <w:sz w:val="20"/>
        </w:rPr>
      </w:pPr>
      <w:r w:rsidRPr="00E421FE">
        <w:rPr>
          <w:rFonts w:ascii="Tahoma" w:hAnsi="Tahoma" w:cs="Tahoma"/>
          <w:b w:val="0"/>
          <w:sz w:val="20"/>
        </w:rPr>
        <w:t>An identification of gaps in knowledge and uncertainties which were encountered in compiling the information.</w:t>
      </w:r>
    </w:p>
    <w:p w14:paraId="03B95377" w14:textId="77777777" w:rsidR="005636E4" w:rsidRPr="00E421FE" w:rsidRDefault="005636E4" w:rsidP="005A68FD">
      <w:pPr>
        <w:pStyle w:val="Heading2"/>
        <w:rPr>
          <w:rFonts w:cs="Tahoma"/>
        </w:rPr>
      </w:pPr>
      <w:bookmarkStart w:id="41" w:name="_Toc112073675"/>
      <w:bookmarkStart w:id="42" w:name="_Toc148359962"/>
      <w:r w:rsidRPr="00E421FE">
        <w:rPr>
          <w:rFonts w:cs="Tahoma"/>
        </w:rPr>
        <w:t>ESIA Approach and Methodology</w:t>
      </w:r>
      <w:bookmarkEnd w:id="41"/>
      <w:bookmarkEnd w:id="42"/>
    </w:p>
    <w:p w14:paraId="16BB5D7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approach chosen in undertaking this study was careful to take into account Cap 387 laws of Kenya - The Environmental Management and Coordination (Amendment) Act 2015, EMCA 1999 Legal notice 31 &amp; 32 of 2019 and also in compliance to World Bank Environmental and Social Safeguards Operational Procedures and Bank Policies. A review of KOSAP safeguard documents among them KOSAP Environmental and Social Management Framework (ESMF), KOSAP Resettlement Policy Framework (RPF) and Vulnerable and Marginalized Groups Framework (VMGF) was done to inform the ESIA preparation approach and methodology.</w:t>
      </w:r>
    </w:p>
    <w:p w14:paraId="3FFE900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t involved largely an understanding of the project background, the preliminary designs and the implementation plan. The approach and methodology applied during the study enabled collection of both primary and secondary data. Qualitative and quantitative methods of data collection were employed. Secondary data was obtained through literature reviews while primary data was obtained through physical observations, photography, interviews and’ consultations with various stakeholders.</w:t>
      </w:r>
    </w:p>
    <w:p w14:paraId="3BF7F85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initial stage of this assessment was project screening. Screening of the project sought to ascertain whether or not this project falls within a category that requires ESIA prior to commencement. Other considerations made during this stage included a preliminary assessment of the environmental sensitivity of the areas within the proposed site through </w:t>
      </w:r>
      <w:bookmarkStart w:id="43" w:name="page31"/>
      <w:bookmarkEnd w:id="43"/>
      <w:r w:rsidRPr="00E421FE">
        <w:rPr>
          <w:rFonts w:ascii="Tahoma" w:hAnsi="Tahoma" w:cs="Tahoma"/>
          <w:b w:val="0"/>
          <w:sz w:val="20"/>
        </w:rPr>
        <w:t>assessment of the site. This screening indicated that the proposed mini grid power project is placed under Category B of the World Bank EHS guidelines and Category 2 of Medium risk projects as per Environmental Management and Coordination Act (EMCA) 1999 legal notice 31 &amp; 32 of 2019 and thus requires an ESIA study to be done.</w:t>
      </w:r>
    </w:p>
    <w:p w14:paraId="173DE46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Project scoping was the next stage which was done to delineate project issues that required detailed analysis. This step involved collection of primary and secondary data through field visits and literature review respectively.</w:t>
      </w:r>
    </w:p>
    <w:p w14:paraId="7F80338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Key activities undertaken during the assessment included the following:</w:t>
      </w:r>
    </w:p>
    <w:p w14:paraId="13CF8D7F" w14:textId="77777777" w:rsidR="005636E4" w:rsidRPr="00E421FE" w:rsidRDefault="005636E4" w:rsidP="00874754">
      <w:pPr>
        <w:pStyle w:val="BodyText"/>
        <w:numPr>
          <w:ilvl w:val="0"/>
          <w:numId w:val="141"/>
        </w:numPr>
        <w:tabs>
          <w:tab w:val="clear" w:pos="8931"/>
        </w:tabs>
        <w:rPr>
          <w:rFonts w:ascii="Tahoma" w:hAnsi="Tahoma" w:cs="Tahoma"/>
          <w:b w:val="0"/>
          <w:sz w:val="20"/>
        </w:rPr>
      </w:pPr>
      <w:r w:rsidRPr="00E421FE">
        <w:rPr>
          <w:rFonts w:ascii="Tahoma" w:hAnsi="Tahoma" w:cs="Tahoma"/>
          <w:b w:val="0"/>
          <w:sz w:val="20"/>
        </w:rPr>
        <w:t>Physical inspections of the proposed project area</w:t>
      </w:r>
    </w:p>
    <w:p w14:paraId="4C9ED5B3" w14:textId="77777777" w:rsidR="005636E4" w:rsidRPr="00E421FE" w:rsidRDefault="005636E4" w:rsidP="00874754">
      <w:pPr>
        <w:pStyle w:val="BodyText"/>
        <w:numPr>
          <w:ilvl w:val="0"/>
          <w:numId w:val="141"/>
        </w:numPr>
        <w:tabs>
          <w:tab w:val="clear" w:pos="8931"/>
        </w:tabs>
        <w:rPr>
          <w:rFonts w:ascii="Tahoma" w:hAnsi="Tahoma" w:cs="Tahoma"/>
          <w:b w:val="0"/>
          <w:sz w:val="20"/>
        </w:rPr>
      </w:pPr>
      <w:r w:rsidRPr="00E421FE">
        <w:rPr>
          <w:rFonts w:ascii="Tahoma" w:hAnsi="Tahoma" w:cs="Tahoma"/>
          <w:b w:val="0"/>
          <w:sz w:val="20"/>
        </w:rPr>
        <w:t>Literature review of relevant documents</w:t>
      </w:r>
    </w:p>
    <w:p w14:paraId="1FE92F1B" w14:textId="77777777" w:rsidR="005636E4" w:rsidRPr="00E421FE" w:rsidRDefault="005636E4" w:rsidP="00874754">
      <w:pPr>
        <w:pStyle w:val="BodyText"/>
        <w:numPr>
          <w:ilvl w:val="0"/>
          <w:numId w:val="141"/>
        </w:numPr>
        <w:tabs>
          <w:tab w:val="clear" w:pos="8931"/>
        </w:tabs>
        <w:rPr>
          <w:rFonts w:ascii="Tahoma" w:hAnsi="Tahoma" w:cs="Tahoma"/>
          <w:b w:val="0"/>
          <w:sz w:val="20"/>
        </w:rPr>
      </w:pPr>
      <w:r w:rsidRPr="00E421FE">
        <w:rPr>
          <w:rFonts w:ascii="Tahoma" w:hAnsi="Tahoma" w:cs="Tahoma"/>
          <w:b w:val="0"/>
          <w:sz w:val="20"/>
        </w:rPr>
        <w:t>Stakeholder consultations with the County government, National government and project affected persons.</w:t>
      </w:r>
    </w:p>
    <w:p w14:paraId="223FDFFF" w14:textId="77777777" w:rsidR="005636E4" w:rsidRPr="00E421FE" w:rsidRDefault="005636E4" w:rsidP="00874754">
      <w:pPr>
        <w:pStyle w:val="BodyText"/>
        <w:numPr>
          <w:ilvl w:val="0"/>
          <w:numId w:val="141"/>
        </w:numPr>
        <w:tabs>
          <w:tab w:val="clear" w:pos="8931"/>
        </w:tabs>
        <w:rPr>
          <w:rFonts w:ascii="Tahoma" w:hAnsi="Tahoma" w:cs="Tahoma"/>
          <w:b w:val="0"/>
          <w:sz w:val="20"/>
        </w:rPr>
      </w:pPr>
      <w:r w:rsidRPr="00E421FE">
        <w:rPr>
          <w:rFonts w:ascii="Tahoma" w:hAnsi="Tahoma" w:cs="Tahoma"/>
          <w:b w:val="0"/>
          <w:sz w:val="20"/>
        </w:rPr>
        <w:t>Report writing and submission</w:t>
      </w:r>
    </w:p>
    <w:p w14:paraId="384BA73E" w14:textId="77777777" w:rsidR="005636E4" w:rsidRPr="00E421FE" w:rsidRDefault="005636E4" w:rsidP="005A68FD">
      <w:pPr>
        <w:pStyle w:val="BodyText"/>
        <w:rPr>
          <w:rFonts w:ascii="Tahoma" w:hAnsi="Tahoma" w:cs="Tahoma"/>
          <w:b w:val="0"/>
          <w:sz w:val="20"/>
        </w:rPr>
      </w:pPr>
    </w:p>
    <w:p w14:paraId="129CF817" w14:textId="77777777" w:rsidR="005636E4" w:rsidRPr="00E421FE" w:rsidRDefault="005636E4" w:rsidP="005A68FD">
      <w:pPr>
        <w:pStyle w:val="Heading3"/>
        <w:rPr>
          <w:rFonts w:eastAsia="Arial Unicode MS" w:cs="Tahoma"/>
          <w:szCs w:val="20"/>
        </w:rPr>
      </w:pPr>
      <w:bookmarkStart w:id="44" w:name="_Toc112073676"/>
      <w:bookmarkStart w:id="45" w:name="_Toc148359963"/>
      <w:r w:rsidRPr="00E421FE">
        <w:rPr>
          <w:rFonts w:eastAsia="Arial Unicode MS" w:cs="Tahoma"/>
          <w:szCs w:val="20"/>
        </w:rPr>
        <w:t>Desk study/literature review</w:t>
      </w:r>
      <w:bookmarkEnd w:id="44"/>
      <w:bookmarkEnd w:id="45"/>
    </w:p>
    <w:p w14:paraId="1995C10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 critical literature review of secondary data was done to establish the following:</w:t>
      </w:r>
    </w:p>
    <w:p w14:paraId="34B3F2EB" w14:textId="77777777" w:rsidR="005636E4" w:rsidRPr="00E421FE" w:rsidRDefault="005636E4" w:rsidP="005A68FD">
      <w:pPr>
        <w:pStyle w:val="BodyText"/>
        <w:rPr>
          <w:rFonts w:ascii="Tahoma" w:hAnsi="Tahoma" w:cs="Tahoma"/>
          <w:b w:val="0"/>
          <w:sz w:val="20"/>
        </w:rPr>
      </w:pPr>
    </w:p>
    <w:p w14:paraId="4095AEBC" w14:textId="77777777" w:rsidR="005636E4" w:rsidRPr="00E421FE" w:rsidRDefault="005636E4" w:rsidP="00874754">
      <w:pPr>
        <w:pStyle w:val="BodyText"/>
        <w:numPr>
          <w:ilvl w:val="0"/>
          <w:numId w:val="143"/>
        </w:numPr>
        <w:tabs>
          <w:tab w:val="clear" w:pos="8931"/>
        </w:tabs>
        <w:rPr>
          <w:rFonts w:ascii="Tahoma" w:hAnsi="Tahoma" w:cs="Tahoma"/>
          <w:b w:val="0"/>
          <w:sz w:val="20"/>
        </w:rPr>
      </w:pPr>
      <w:r w:rsidRPr="00E421FE">
        <w:rPr>
          <w:rFonts w:ascii="Tahoma" w:hAnsi="Tahoma" w:cs="Tahoma"/>
          <w:b w:val="0"/>
          <w:sz w:val="20"/>
        </w:rPr>
        <w:t>Relevant legislations and institutional frameworks governing the proposed project</w:t>
      </w:r>
    </w:p>
    <w:p w14:paraId="25085163" w14:textId="77777777" w:rsidR="005636E4" w:rsidRPr="00E421FE" w:rsidRDefault="005636E4" w:rsidP="00874754">
      <w:pPr>
        <w:pStyle w:val="BodyText"/>
        <w:numPr>
          <w:ilvl w:val="0"/>
          <w:numId w:val="143"/>
        </w:numPr>
        <w:tabs>
          <w:tab w:val="clear" w:pos="8931"/>
        </w:tabs>
        <w:rPr>
          <w:rFonts w:ascii="Tahoma" w:hAnsi="Tahoma" w:cs="Tahoma"/>
          <w:b w:val="0"/>
          <w:sz w:val="20"/>
        </w:rPr>
      </w:pPr>
      <w:r w:rsidRPr="00E421FE">
        <w:rPr>
          <w:rFonts w:ascii="Tahoma" w:hAnsi="Tahoma" w:cs="Tahoma"/>
          <w:b w:val="0"/>
          <w:sz w:val="20"/>
        </w:rPr>
        <w:t>Licenses and permits requirements and conditions;</w:t>
      </w:r>
    </w:p>
    <w:p w14:paraId="017B322B" w14:textId="77777777" w:rsidR="005636E4" w:rsidRPr="00E421FE" w:rsidRDefault="005636E4" w:rsidP="00874754">
      <w:pPr>
        <w:pStyle w:val="BodyText"/>
        <w:numPr>
          <w:ilvl w:val="0"/>
          <w:numId w:val="143"/>
        </w:numPr>
        <w:tabs>
          <w:tab w:val="clear" w:pos="8931"/>
        </w:tabs>
        <w:rPr>
          <w:rFonts w:ascii="Tahoma" w:hAnsi="Tahoma" w:cs="Tahoma"/>
          <w:b w:val="0"/>
          <w:sz w:val="20"/>
        </w:rPr>
      </w:pPr>
      <w:r w:rsidRPr="00E421FE">
        <w:rPr>
          <w:rFonts w:ascii="Tahoma" w:hAnsi="Tahoma" w:cs="Tahoma"/>
          <w:b w:val="0"/>
          <w:sz w:val="20"/>
        </w:rPr>
        <w:t>Baseline information of the project area</w:t>
      </w:r>
    </w:p>
    <w:p w14:paraId="1EFAE387" w14:textId="77777777" w:rsidR="005636E4" w:rsidRPr="00E421FE" w:rsidRDefault="005636E4" w:rsidP="00874754">
      <w:pPr>
        <w:pStyle w:val="BodyText"/>
        <w:numPr>
          <w:ilvl w:val="0"/>
          <w:numId w:val="143"/>
        </w:numPr>
        <w:tabs>
          <w:tab w:val="clear" w:pos="8931"/>
        </w:tabs>
        <w:rPr>
          <w:rFonts w:ascii="Tahoma" w:hAnsi="Tahoma" w:cs="Tahoma"/>
          <w:b w:val="0"/>
          <w:sz w:val="20"/>
        </w:rPr>
      </w:pPr>
      <w:r w:rsidRPr="00E421FE">
        <w:rPr>
          <w:rFonts w:ascii="Tahoma" w:hAnsi="Tahoma" w:cs="Tahoma"/>
          <w:b w:val="0"/>
          <w:sz w:val="20"/>
        </w:rPr>
        <w:t>Potential environmental and social impacts associated with such projects.</w:t>
      </w:r>
    </w:p>
    <w:p w14:paraId="2777E93E" w14:textId="77777777" w:rsidR="005636E4" w:rsidRPr="00E421FE" w:rsidRDefault="005636E4" w:rsidP="005A68FD">
      <w:pPr>
        <w:pStyle w:val="Default"/>
        <w:spacing w:before="100" w:after="100"/>
        <w:rPr>
          <w:rFonts w:ascii="Tahoma" w:hAnsi="Tahoma" w:cs="Tahoma"/>
          <w:sz w:val="20"/>
          <w:szCs w:val="20"/>
        </w:rPr>
      </w:pPr>
      <w:r w:rsidRPr="00E421FE">
        <w:rPr>
          <w:rFonts w:ascii="Tahoma" w:hAnsi="Tahoma" w:cs="Tahoma"/>
          <w:sz w:val="20"/>
          <w:szCs w:val="20"/>
        </w:rPr>
        <w:t>Documents relevant to the proposed development were reviewed. Some of the documents reviewed included Kilifi County Integrated Development Plan 2018-2022, various Kenyan legal legislations, World Bank safeguard policies, project frameworks (ESMF, VMGF, and RPF), topographical maps, google earth/maps, Kenyan government publications among others.</w:t>
      </w:r>
    </w:p>
    <w:p w14:paraId="7E808CFC" w14:textId="77777777" w:rsidR="00F237CC" w:rsidRPr="00E421FE" w:rsidRDefault="00F237CC" w:rsidP="00F237CC">
      <w:pPr>
        <w:pStyle w:val="Heading3"/>
        <w:pBdr>
          <w:bottom w:val="none" w:sz="0" w:space="0" w:color="auto"/>
        </w:pBdr>
        <w:spacing w:before="240" w:after="60"/>
        <w:ind w:right="0"/>
        <w:rPr>
          <w:rFonts w:cs="Tahoma"/>
          <w:szCs w:val="20"/>
        </w:rPr>
      </w:pPr>
      <w:bookmarkStart w:id="46" w:name="_Toc103781198"/>
      <w:bookmarkStart w:id="47" w:name="_Toc105058494"/>
      <w:bookmarkStart w:id="48" w:name="_Toc148359964"/>
      <w:r w:rsidRPr="00E421FE">
        <w:rPr>
          <w:rFonts w:cs="Tahoma"/>
          <w:szCs w:val="20"/>
        </w:rPr>
        <w:t>Sampling</w:t>
      </w:r>
      <w:bookmarkEnd w:id="46"/>
      <w:bookmarkEnd w:id="47"/>
      <w:bookmarkEnd w:id="48"/>
    </w:p>
    <w:p w14:paraId="6DD814A3" w14:textId="77777777" w:rsidR="00F237CC" w:rsidRPr="00E421FE" w:rsidRDefault="00F237CC" w:rsidP="00F237CC">
      <w:pPr>
        <w:pStyle w:val="Heading4"/>
        <w:spacing w:before="240" w:after="60"/>
        <w:ind w:left="1494"/>
      </w:pPr>
      <w:r w:rsidRPr="00E421FE">
        <w:t>Soil Sampling and Analysis</w:t>
      </w:r>
    </w:p>
    <w:p w14:paraId="6FF4196D" w14:textId="77777777" w:rsidR="00F237CC" w:rsidRPr="00E421FE" w:rsidRDefault="00F237CC" w:rsidP="00F237CC">
      <w:pPr>
        <w:rPr>
          <w:rFonts w:cs="Tahoma"/>
          <w:szCs w:val="20"/>
        </w:rPr>
      </w:pPr>
      <w:r w:rsidRPr="00E421FE">
        <w:rPr>
          <w:rFonts w:cs="Tahoma"/>
          <w:szCs w:val="20"/>
        </w:rPr>
        <w:t>Soil sampling and testing was done for purpose of soil quality control and identifying sources and effects of contamination of soil. Sampling was done manually within the boundaries of the proposed project site taking into consideration these guidelines:</w:t>
      </w:r>
    </w:p>
    <w:p w14:paraId="33E77CB4" w14:textId="77777777" w:rsidR="00F237CC" w:rsidRPr="00E421FE" w:rsidRDefault="00F237CC" w:rsidP="00874754">
      <w:pPr>
        <w:numPr>
          <w:ilvl w:val="0"/>
          <w:numId w:val="82"/>
        </w:numPr>
        <w:autoSpaceDE w:val="0"/>
        <w:autoSpaceDN w:val="0"/>
        <w:adjustRightInd w:val="0"/>
        <w:rPr>
          <w:rFonts w:cs="Tahoma"/>
          <w:szCs w:val="20"/>
        </w:rPr>
      </w:pPr>
      <w:r w:rsidRPr="00E421FE">
        <w:rPr>
          <w:rFonts w:cs="Tahoma"/>
          <w:szCs w:val="20"/>
        </w:rPr>
        <w:t>Remove superfluous soil covering/s (i.e., dense vegetation, gravel, concrete etc.), if present and place to one side.</w:t>
      </w:r>
    </w:p>
    <w:p w14:paraId="1F81C206" w14:textId="77777777" w:rsidR="00F237CC" w:rsidRPr="00E421FE" w:rsidRDefault="00F237CC" w:rsidP="00874754">
      <w:pPr>
        <w:numPr>
          <w:ilvl w:val="0"/>
          <w:numId w:val="82"/>
        </w:numPr>
        <w:autoSpaceDE w:val="0"/>
        <w:autoSpaceDN w:val="0"/>
        <w:adjustRightInd w:val="0"/>
        <w:rPr>
          <w:rFonts w:cs="Tahoma"/>
          <w:szCs w:val="20"/>
        </w:rPr>
      </w:pPr>
      <w:r w:rsidRPr="00E421FE">
        <w:rPr>
          <w:rFonts w:cs="Tahoma"/>
          <w:szCs w:val="20"/>
        </w:rPr>
        <w:t>Use a clean implement (i.e., spade/shovel) and manually excavate a hole to a targeted depth of approximately 50 centimetres below ground level.</w:t>
      </w:r>
    </w:p>
    <w:p w14:paraId="786C6539" w14:textId="77777777" w:rsidR="00F237CC" w:rsidRPr="00E421FE" w:rsidRDefault="00F237CC" w:rsidP="00874754">
      <w:pPr>
        <w:numPr>
          <w:ilvl w:val="0"/>
          <w:numId w:val="82"/>
        </w:numPr>
        <w:autoSpaceDE w:val="0"/>
        <w:autoSpaceDN w:val="0"/>
        <w:adjustRightInd w:val="0"/>
        <w:rPr>
          <w:rFonts w:cs="Tahoma"/>
          <w:szCs w:val="20"/>
        </w:rPr>
      </w:pPr>
      <w:r w:rsidRPr="00E421FE">
        <w:rPr>
          <w:rFonts w:cs="Tahoma"/>
          <w:szCs w:val="20"/>
        </w:rPr>
        <w:t>Obtain a representative soil sample (500g) and transfer it in a well labelled air tight zip lock bag</w:t>
      </w:r>
    </w:p>
    <w:p w14:paraId="41445D5F" w14:textId="77777777" w:rsidR="00F237CC" w:rsidRPr="00E421FE" w:rsidRDefault="00F237CC" w:rsidP="00874754">
      <w:pPr>
        <w:numPr>
          <w:ilvl w:val="0"/>
          <w:numId w:val="82"/>
        </w:numPr>
        <w:autoSpaceDE w:val="0"/>
        <w:autoSpaceDN w:val="0"/>
        <w:adjustRightInd w:val="0"/>
        <w:rPr>
          <w:rFonts w:cs="Tahoma"/>
          <w:szCs w:val="20"/>
        </w:rPr>
      </w:pPr>
      <w:r w:rsidRPr="00E421FE">
        <w:rPr>
          <w:rFonts w:cs="Tahoma"/>
          <w:szCs w:val="20"/>
        </w:rPr>
        <w:t>Record the GPS coordinates of the excavation.</w:t>
      </w:r>
    </w:p>
    <w:p w14:paraId="5C8C3760" w14:textId="77777777" w:rsidR="00F237CC" w:rsidRPr="00E421FE" w:rsidRDefault="00F237CC" w:rsidP="00874754">
      <w:pPr>
        <w:numPr>
          <w:ilvl w:val="0"/>
          <w:numId w:val="82"/>
        </w:numPr>
        <w:autoSpaceDE w:val="0"/>
        <w:autoSpaceDN w:val="0"/>
        <w:adjustRightInd w:val="0"/>
        <w:rPr>
          <w:rFonts w:cs="Tahoma"/>
          <w:szCs w:val="20"/>
        </w:rPr>
      </w:pPr>
      <w:r w:rsidRPr="00E421FE">
        <w:rPr>
          <w:rFonts w:cs="Tahoma"/>
          <w:szCs w:val="20"/>
        </w:rPr>
        <w:t>Backfill the excavation with the remaining recovered arisings and reinstate the surface as close as practicable to initial conditions.</w:t>
      </w:r>
    </w:p>
    <w:p w14:paraId="7B735C4B" w14:textId="77777777" w:rsidR="00F237CC" w:rsidRPr="00E421FE" w:rsidRDefault="00F237CC" w:rsidP="00F237CC">
      <w:pPr>
        <w:pStyle w:val="Default"/>
        <w:spacing w:before="100" w:after="100"/>
        <w:rPr>
          <w:rFonts w:ascii="Tahoma" w:hAnsi="Tahoma" w:cs="Tahoma"/>
          <w:sz w:val="20"/>
          <w:szCs w:val="20"/>
        </w:rPr>
      </w:pPr>
      <w:r w:rsidRPr="00E421FE">
        <w:rPr>
          <w:rFonts w:ascii="Tahoma" w:hAnsi="Tahoma" w:cs="Tahoma"/>
          <w:sz w:val="20"/>
          <w:szCs w:val="20"/>
          <w:lang w:val="en-GB"/>
        </w:rPr>
        <w:t>The soil sample was then transferred to Polucon Services (K) limited for chemical analysis that comprised of Benzene, toluene, ethylbenzene and xylene (BTEX) and Polycyclic Aromatic Hydrocarbons (PAH).</w:t>
      </w:r>
    </w:p>
    <w:p w14:paraId="4A060DE3" w14:textId="77777777" w:rsidR="005636E4" w:rsidRPr="00E421FE" w:rsidRDefault="005636E4" w:rsidP="00B24283">
      <w:pPr>
        <w:pStyle w:val="Heading3"/>
        <w:rPr>
          <w:rFonts w:eastAsia="Arial Unicode MS" w:cs="Tahoma"/>
          <w:szCs w:val="20"/>
        </w:rPr>
      </w:pPr>
      <w:bookmarkStart w:id="49" w:name="_Toc112073677"/>
      <w:bookmarkStart w:id="50" w:name="_Toc148359965"/>
      <w:r w:rsidRPr="00E421FE">
        <w:rPr>
          <w:rFonts w:eastAsia="Arial Unicode MS" w:cs="Tahoma"/>
          <w:szCs w:val="20"/>
        </w:rPr>
        <w:t>Field visit and consultation:</w:t>
      </w:r>
      <w:bookmarkEnd w:id="49"/>
      <w:bookmarkEnd w:id="50"/>
      <w:r w:rsidRPr="00E421FE">
        <w:rPr>
          <w:rFonts w:eastAsia="Arial Unicode MS" w:cs="Tahoma"/>
          <w:szCs w:val="20"/>
        </w:rPr>
        <w:t xml:space="preserve"> </w:t>
      </w:r>
    </w:p>
    <w:p w14:paraId="1CB3D38A" w14:textId="20DAFF21" w:rsidR="00F237CC" w:rsidRPr="00E421FE" w:rsidRDefault="005636E4" w:rsidP="00B24283">
      <w:pPr>
        <w:pStyle w:val="Default"/>
        <w:spacing w:before="100" w:after="100"/>
        <w:rPr>
          <w:rFonts w:ascii="Tahoma" w:hAnsi="Tahoma" w:cs="Tahoma"/>
          <w:sz w:val="20"/>
          <w:szCs w:val="20"/>
        </w:rPr>
      </w:pPr>
      <w:r w:rsidRPr="00E421FE">
        <w:rPr>
          <w:rFonts w:ascii="Tahoma" w:hAnsi="Tahoma" w:cs="Tahoma"/>
          <w:sz w:val="20"/>
          <w:szCs w:val="20"/>
        </w:rPr>
        <w:t xml:space="preserve">Environmental and Social Screening checklist was used for recording information. Walkover survey for recording information was also carried out at the proposed site.  Consultations with </w:t>
      </w:r>
      <w:r w:rsidR="00137ECE">
        <w:rPr>
          <w:rFonts w:ascii="Tahoma" w:hAnsi="Tahoma" w:cs="Tahoma"/>
          <w:sz w:val="20"/>
          <w:szCs w:val="20"/>
        </w:rPr>
        <w:t>PAP</w:t>
      </w:r>
      <w:r w:rsidRPr="00E421FE">
        <w:rPr>
          <w:rFonts w:ascii="Tahoma" w:hAnsi="Tahoma" w:cs="Tahoma"/>
          <w:sz w:val="20"/>
          <w:szCs w:val="20"/>
        </w:rPr>
        <w:t>s and local informants were undertaken on 26</w:t>
      </w:r>
      <w:r w:rsidRPr="00E421FE">
        <w:rPr>
          <w:rFonts w:ascii="Tahoma" w:hAnsi="Tahoma" w:cs="Tahoma"/>
          <w:sz w:val="20"/>
          <w:szCs w:val="20"/>
          <w:vertAlign w:val="superscript"/>
        </w:rPr>
        <w:t>th</w:t>
      </w:r>
      <w:r w:rsidRPr="00E421FE">
        <w:rPr>
          <w:rFonts w:ascii="Tahoma" w:hAnsi="Tahoma" w:cs="Tahoma"/>
          <w:sz w:val="20"/>
          <w:szCs w:val="20"/>
        </w:rPr>
        <w:t xml:space="preserve"> September 2020 and 28</w:t>
      </w:r>
      <w:r w:rsidRPr="00E421FE">
        <w:rPr>
          <w:rFonts w:ascii="Tahoma" w:hAnsi="Tahoma" w:cs="Tahoma"/>
          <w:sz w:val="20"/>
          <w:szCs w:val="20"/>
          <w:vertAlign w:val="superscript"/>
        </w:rPr>
        <w:t>th</w:t>
      </w:r>
      <w:r w:rsidRPr="00E421FE">
        <w:rPr>
          <w:rFonts w:ascii="Tahoma" w:hAnsi="Tahoma" w:cs="Tahoma"/>
          <w:sz w:val="20"/>
          <w:szCs w:val="20"/>
        </w:rPr>
        <w:t xml:space="preserve"> September 2021. During the consultation, relevant project information was disclosed to stakeholders, and information on socioeconomic setting including physical, social and biological features were recorded. Discussions were also held with senior government officials of Kilifi County, National government officials based in Kilifi County, project affected persons and interested parties.</w:t>
      </w:r>
      <w:bookmarkStart w:id="51" w:name="page32"/>
      <w:bookmarkEnd w:id="51"/>
    </w:p>
    <w:p w14:paraId="7D34F5C7" w14:textId="77777777" w:rsidR="00F237CC" w:rsidRPr="00E421FE" w:rsidRDefault="00F237CC" w:rsidP="00B24283">
      <w:pPr>
        <w:pStyle w:val="Default"/>
        <w:spacing w:before="100" w:after="100"/>
        <w:rPr>
          <w:rFonts w:ascii="Tahoma" w:hAnsi="Tahoma" w:cs="Tahoma"/>
          <w:sz w:val="20"/>
          <w:szCs w:val="20"/>
        </w:rPr>
      </w:pPr>
    </w:p>
    <w:p w14:paraId="6D51E8B2" w14:textId="77777777" w:rsidR="005636E4" w:rsidRPr="00E421FE" w:rsidRDefault="005636E4" w:rsidP="00B24283">
      <w:pPr>
        <w:pStyle w:val="Heading3"/>
        <w:rPr>
          <w:rFonts w:eastAsia="Arial Unicode MS" w:cs="Tahoma"/>
          <w:szCs w:val="20"/>
        </w:rPr>
      </w:pPr>
      <w:bookmarkStart w:id="52" w:name="_Toc103957382"/>
      <w:bookmarkStart w:id="53" w:name="_Toc112073678"/>
      <w:bookmarkStart w:id="54" w:name="_Toc148359966"/>
      <w:bookmarkEnd w:id="52"/>
      <w:r w:rsidRPr="00E421FE">
        <w:rPr>
          <w:rFonts w:eastAsia="Arial Unicode MS" w:cs="Tahoma"/>
          <w:szCs w:val="20"/>
        </w:rPr>
        <w:t>Notice and mobilization of the consultation meeting</w:t>
      </w:r>
      <w:bookmarkEnd w:id="53"/>
      <w:bookmarkEnd w:id="54"/>
      <w:r w:rsidRPr="00E421FE">
        <w:rPr>
          <w:rFonts w:eastAsia="Arial Unicode MS" w:cs="Tahoma"/>
          <w:szCs w:val="20"/>
        </w:rPr>
        <w:t xml:space="preserve"> </w:t>
      </w:r>
    </w:p>
    <w:p w14:paraId="380CEC1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team of experts gave a two weeks’ notice to the county government of Kilifi through the County Renewable Energy Officer who informed the area chief Chakama location to do mobilization for the consultative meeting in Bombi. The chief then informed the people about the meeting through announcement in mosque, church, PCEA Bombi Primary school and by word of mouth given by the local leaders to the community members. The meeting audience was selected according to the expected affected persons and proximity to the project site.</w:t>
      </w:r>
      <w:r w:rsidRPr="00E421FE">
        <w:rPr>
          <w:rFonts w:ascii="Tahoma" w:eastAsia="DengXian" w:hAnsi="Tahoma" w:cs="Tahoma"/>
          <w:b w:val="0"/>
          <w:bCs/>
          <w:sz w:val="20"/>
        </w:rPr>
        <w:t xml:space="preserve"> </w:t>
      </w:r>
      <w:r w:rsidRPr="00E421FE">
        <w:rPr>
          <w:rFonts w:ascii="Tahoma" w:hAnsi="Tahoma" w:cs="Tahoma"/>
          <w:b w:val="0"/>
          <w:sz w:val="20"/>
        </w:rPr>
        <w:t>There were no challenges and the meeting were well attended by elders, women and youth, county government representatives as well as representatives from the national government.</w:t>
      </w:r>
    </w:p>
    <w:p w14:paraId="0381425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VMGs were well represented and the contractor shall be advised in the bid documents to give them due consideration as well as to the disadvantaged in the community among them; people living with disability, the very elderly, orphaned, widowed and single headed families who could be impoverished. </w:t>
      </w:r>
    </w:p>
    <w:p w14:paraId="0B4020A7" w14:textId="77777777" w:rsidR="005636E4" w:rsidRPr="00E421FE" w:rsidRDefault="005636E4" w:rsidP="005A68FD">
      <w:pPr>
        <w:pStyle w:val="BodyText"/>
        <w:rPr>
          <w:rFonts w:ascii="Tahoma" w:hAnsi="Tahoma" w:cs="Tahoma"/>
          <w:b w:val="0"/>
          <w:sz w:val="20"/>
        </w:rPr>
      </w:pPr>
    </w:p>
    <w:p w14:paraId="72E373F8" w14:textId="77777777" w:rsidR="005636E4" w:rsidRPr="00E421FE" w:rsidRDefault="005636E4" w:rsidP="00B24283">
      <w:pPr>
        <w:pStyle w:val="Heading3"/>
        <w:rPr>
          <w:rFonts w:eastAsia="Arial Unicode MS" w:cs="Tahoma"/>
          <w:szCs w:val="20"/>
        </w:rPr>
      </w:pPr>
      <w:bookmarkStart w:id="55" w:name="_Toc112073679"/>
      <w:bookmarkStart w:id="56" w:name="_Toc148359967"/>
      <w:r w:rsidRPr="00E421FE">
        <w:rPr>
          <w:rFonts w:eastAsia="Arial Unicode MS" w:cs="Tahoma"/>
          <w:szCs w:val="20"/>
        </w:rPr>
        <w:t>Methods of consultations</w:t>
      </w:r>
      <w:bookmarkEnd w:id="55"/>
      <w:bookmarkEnd w:id="56"/>
      <w:r w:rsidRPr="00E421FE">
        <w:rPr>
          <w:rFonts w:eastAsia="Arial Unicode MS" w:cs="Tahoma"/>
          <w:szCs w:val="20"/>
        </w:rPr>
        <w:t xml:space="preserve"> </w:t>
      </w:r>
    </w:p>
    <w:p w14:paraId="3023F4E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n order to reach the various groups in the community, different methods were applied to disseminate the project information as well as get feed-back from the said groups, as follows:</w:t>
      </w:r>
    </w:p>
    <w:p w14:paraId="1D7B270A" w14:textId="77777777" w:rsidR="00B24283" w:rsidRPr="00E421FE" w:rsidRDefault="00B24283" w:rsidP="005A68FD">
      <w:pPr>
        <w:pStyle w:val="BodyText"/>
        <w:rPr>
          <w:rFonts w:ascii="Tahoma" w:hAnsi="Tahoma" w:cs="Tahoma"/>
          <w:b w:val="0"/>
          <w:sz w:val="20"/>
        </w:rPr>
      </w:pPr>
    </w:p>
    <w:p w14:paraId="4EBD62A2" w14:textId="77777777" w:rsidR="005636E4" w:rsidRPr="00E421FE" w:rsidRDefault="005636E4" w:rsidP="005A68FD">
      <w:pPr>
        <w:pStyle w:val="Heading4"/>
      </w:pPr>
      <w:bookmarkStart w:id="57" w:name="_Toc112073680"/>
      <w:r w:rsidRPr="00E421FE">
        <w:t>Public forum/meeting</w:t>
      </w:r>
      <w:bookmarkEnd w:id="57"/>
      <w:r w:rsidRPr="00E421FE">
        <w:t xml:space="preserve"> </w:t>
      </w:r>
    </w:p>
    <w:p w14:paraId="55A5297E" w14:textId="3E73645B" w:rsidR="005636E4" w:rsidRPr="00E421FE" w:rsidRDefault="00E4788C" w:rsidP="005A68FD">
      <w:pPr>
        <w:pStyle w:val="BodyText"/>
        <w:rPr>
          <w:rFonts w:ascii="Tahoma" w:hAnsi="Tahoma" w:cs="Tahoma"/>
          <w:b w:val="0"/>
          <w:sz w:val="20"/>
        </w:rPr>
      </w:pPr>
      <w:r>
        <w:rPr>
          <w:rFonts w:ascii="Tahoma" w:hAnsi="Tahoma" w:cs="Tahoma"/>
          <w:b w:val="0"/>
          <w:sz w:val="20"/>
        </w:rPr>
        <w:t>Two public fora</w:t>
      </w:r>
      <w:r w:rsidR="005636E4" w:rsidRPr="00E421FE">
        <w:rPr>
          <w:rFonts w:ascii="Tahoma" w:hAnsi="Tahoma" w:cs="Tahoma"/>
          <w:b w:val="0"/>
          <w:sz w:val="20"/>
        </w:rPr>
        <w:t xml:space="preserve"> meetings were held with the residents of Bombi village to capture the different views of the area. One open meeting with all the community members was held on 26</w:t>
      </w:r>
      <w:r w:rsidR="005636E4" w:rsidRPr="00E421FE">
        <w:rPr>
          <w:rFonts w:ascii="Tahoma" w:hAnsi="Tahoma" w:cs="Tahoma"/>
          <w:b w:val="0"/>
          <w:sz w:val="20"/>
          <w:vertAlign w:val="superscript"/>
        </w:rPr>
        <w:t>th</w:t>
      </w:r>
      <w:r w:rsidR="005636E4" w:rsidRPr="00E421FE">
        <w:rPr>
          <w:rFonts w:ascii="Tahoma" w:hAnsi="Tahoma" w:cs="Tahoma"/>
          <w:b w:val="0"/>
          <w:sz w:val="20"/>
        </w:rPr>
        <w:t xml:space="preserve"> September, 2020 at PCEA Bombi Primary School that had a turnout of 144 respondents. Another public forum meeting with all the community members was held on 28</w:t>
      </w:r>
      <w:r w:rsidR="005636E4" w:rsidRPr="00E421FE">
        <w:rPr>
          <w:rFonts w:ascii="Tahoma" w:hAnsi="Tahoma" w:cs="Tahoma"/>
          <w:b w:val="0"/>
          <w:sz w:val="20"/>
          <w:vertAlign w:val="superscript"/>
        </w:rPr>
        <w:t>th</w:t>
      </w:r>
      <w:r w:rsidR="005636E4" w:rsidRPr="00E421FE">
        <w:rPr>
          <w:rFonts w:ascii="Tahoma" w:hAnsi="Tahoma" w:cs="Tahoma"/>
          <w:b w:val="0"/>
          <w:sz w:val="20"/>
        </w:rPr>
        <w:t xml:space="preserve"> September, 2021 with a turnout of 86 respondents. The team (KOSAP) explained to the community members about the project and other related information as discussed in the minutes. The meeting was then opened up for a plenary session, after which community members were split into Focus Group Discussions (FGDs).</w:t>
      </w:r>
    </w:p>
    <w:p w14:paraId="3861B2A2" w14:textId="77777777" w:rsidR="005636E4" w:rsidRPr="00E421FE" w:rsidRDefault="005636E4" w:rsidP="00B24283">
      <w:pPr>
        <w:pStyle w:val="Heading4"/>
      </w:pPr>
      <w:bookmarkStart w:id="58" w:name="_Toc112073681"/>
      <w:r w:rsidRPr="00E421FE">
        <w:t>Focus Group Discussions</w:t>
      </w:r>
      <w:bookmarkEnd w:id="58"/>
      <w:r w:rsidRPr="00E421FE">
        <w:t xml:space="preserve"> </w:t>
      </w:r>
    </w:p>
    <w:p w14:paraId="323F1B2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n order to reach all groups of people, separate focus group discussions were held with the men, women and the youth in separate forums. The social system amongst the communities is dominantly patriarchal, in</w:t>
      </w:r>
      <w:r w:rsidRPr="00E421FE">
        <w:rPr>
          <w:rFonts w:ascii="Tahoma" w:hAnsi="Tahoma" w:cs="Tahoma"/>
          <w:b w:val="0"/>
          <w:color w:val="222222"/>
          <w:sz w:val="20"/>
          <w:u w:color="222222"/>
          <w:shd w:val="clear" w:color="auto" w:fill="FFFFFF"/>
        </w:rPr>
        <w:t xml:space="preserve"> which power, leadership, moral authority and control of property are vested with the</w:t>
      </w:r>
      <w:r w:rsidRPr="00E421FE">
        <w:rPr>
          <w:rFonts w:ascii="Tahoma" w:hAnsi="Tahoma" w:cs="Tahoma"/>
          <w:b w:val="0"/>
          <w:color w:val="222222"/>
          <w:sz w:val="20"/>
          <w:u w:color="222222"/>
          <w:shd w:val="clear" w:color="auto" w:fill="FFFFFF"/>
          <w:lang w:val="it-IT"/>
        </w:rPr>
        <w:t xml:space="preserve"> male</w:t>
      </w:r>
      <w:r w:rsidRPr="00E421FE">
        <w:rPr>
          <w:rFonts w:ascii="Tahoma" w:hAnsi="Tahoma" w:cs="Tahoma"/>
          <w:b w:val="0"/>
          <w:color w:val="222222"/>
          <w:sz w:val="20"/>
          <w:u w:color="222222"/>
          <w:shd w:val="clear" w:color="auto" w:fill="FFFFFF"/>
        </w:rPr>
        <w:t xml:space="preserve"> gender.</w:t>
      </w:r>
      <w:r w:rsidRPr="00E421FE">
        <w:rPr>
          <w:rFonts w:ascii="Tahoma" w:hAnsi="Tahoma" w:cs="Tahoma"/>
          <w:b w:val="0"/>
          <w:sz w:val="20"/>
        </w:rPr>
        <w:t xml:space="preserve"> Clan-based culture and religion drives this strict male hierarchy and authority. Women, girls and youth roles in society are thus limited as is their decision-making powers. At the apex of the community is the clan and beneath it the elders, below them lies the male family heads, then their wives and male children. Female children lie at the bottom of society. Due to this cultural set-up of power in the community, when elders, women and youth are placed together in same meeting some group members may shy away from expressing their views. It is for this reason that, during the course of the consultations separate meetings were conducted for different stakeholders (women, youth and elders) in an attempt to allow them to freely express their concerns and expectations in relation to the mini grid and the project. </w:t>
      </w:r>
    </w:p>
    <w:p w14:paraId="64C25043" w14:textId="77777777" w:rsidR="005636E4" w:rsidRPr="00E421FE" w:rsidRDefault="005636E4" w:rsidP="00B24283">
      <w:pPr>
        <w:pStyle w:val="Heading4"/>
      </w:pPr>
      <w:bookmarkStart w:id="59" w:name="_Toc112073682"/>
      <w:r w:rsidRPr="00E421FE">
        <w:t>Key Informant Interviews</w:t>
      </w:r>
      <w:bookmarkEnd w:id="59"/>
    </w:p>
    <w:p w14:paraId="3A2AF69B" w14:textId="7B5836F8"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Key informants were identified from the </w:t>
      </w:r>
      <w:r w:rsidR="00CC17CD" w:rsidRPr="00E421FE">
        <w:rPr>
          <w:rFonts w:ascii="Tahoma" w:hAnsi="Tahoma" w:cs="Tahoma"/>
          <w:b w:val="0"/>
          <w:sz w:val="20"/>
        </w:rPr>
        <w:t>neighbourhood</w:t>
      </w:r>
      <w:r w:rsidRPr="00E421FE">
        <w:rPr>
          <w:rFonts w:ascii="Tahoma" w:hAnsi="Tahoma" w:cs="Tahoma"/>
          <w:b w:val="0"/>
          <w:sz w:val="20"/>
        </w:rPr>
        <w:t xml:space="preserve"> and were interviewed to get more baseline information at the county and locational levels. The key informants included the representatives in the energy, trading, education and health sectors. Different Key Informant Interview (KII) were used for different sectors. The KII were used to get primary data for the baseline. </w:t>
      </w:r>
    </w:p>
    <w:p w14:paraId="31219D8D" w14:textId="77777777" w:rsidR="005636E4" w:rsidRPr="00E421FE" w:rsidRDefault="005636E4" w:rsidP="00B24283">
      <w:pPr>
        <w:pStyle w:val="Heading2"/>
        <w:rPr>
          <w:rFonts w:cs="Tahoma"/>
        </w:rPr>
      </w:pPr>
      <w:bookmarkStart w:id="60" w:name="_Toc112073683"/>
      <w:bookmarkStart w:id="61" w:name="_Toc148359968"/>
      <w:r w:rsidRPr="00E421FE">
        <w:rPr>
          <w:rFonts w:cs="Tahoma"/>
        </w:rPr>
        <w:t>ESIA Study Team</w:t>
      </w:r>
      <w:bookmarkEnd w:id="60"/>
      <w:bookmarkEnd w:id="61"/>
    </w:p>
    <w:p w14:paraId="72B8FA80" w14:textId="77777777" w:rsidR="005636E4" w:rsidRPr="00E421FE" w:rsidRDefault="005636E4" w:rsidP="005A68FD">
      <w:pPr>
        <w:rPr>
          <w:rFonts w:cs="Tahoma"/>
          <w:szCs w:val="20"/>
        </w:rPr>
      </w:pPr>
      <w:r w:rsidRPr="00E421FE">
        <w:rPr>
          <w:rFonts w:cs="Tahoma"/>
          <w:szCs w:val="20"/>
        </w:rPr>
        <w:t>The ESIA study was conducted by 2 teams of expert that comprised of the following professionals;</w:t>
      </w:r>
    </w:p>
    <w:p w14:paraId="4F904CB7" w14:textId="77777777" w:rsidR="004A6644" w:rsidRPr="00E421FE" w:rsidRDefault="004A6644" w:rsidP="004A6644">
      <w:pPr>
        <w:pStyle w:val="Caption"/>
        <w:keepNext/>
        <w:rPr>
          <w:rFonts w:cs="Tahoma"/>
        </w:rPr>
      </w:pPr>
    </w:p>
    <w:p w14:paraId="1F185B39" w14:textId="4D2A849F" w:rsidR="00AA03F0" w:rsidRPr="00E421FE" w:rsidRDefault="00AA03F0" w:rsidP="00BD7FF2">
      <w:pPr>
        <w:pStyle w:val="Caption"/>
        <w:keepNext/>
        <w:ind w:left="1170"/>
        <w:jc w:val="both"/>
        <w:rPr>
          <w:rFonts w:cs="Tahoma"/>
        </w:rPr>
      </w:pPr>
      <w:bookmarkStart w:id="62" w:name="_Toc139967800"/>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1</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ESIA Study teams</w:t>
      </w:r>
      <w:bookmarkEnd w:id="62"/>
    </w:p>
    <w:p w14:paraId="44A7F91A" w14:textId="745A6475" w:rsidR="00BD7FF2" w:rsidRPr="00E421FE" w:rsidRDefault="00BD7FF2" w:rsidP="00BD7FF2">
      <w:pPr>
        <w:rPr>
          <w:rFonts w:cs="Tahoma"/>
          <w:b/>
          <w:bCs/>
          <w:szCs w:val="20"/>
        </w:rPr>
      </w:pPr>
      <w:r w:rsidRPr="00E421FE">
        <w:rPr>
          <w:rFonts w:cs="Tahoma"/>
          <w:b/>
          <w:bCs/>
          <w:szCs w:val="20"/>
        </w:rPr>
        <w:t xml:space="preserve">      Team 1 Date; 26/9/2020</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
        <w:gridCol w:w="1827"/>
        <w:gridCol w:w="5690"/>
      </w:tblGrid>
      <w:tr w:rsidR="005636E4" w:rsidRPr="00E421FE" w14:paraId="081C0802" w14:textId="77777777" w:rsidTr="00BD7FF2">
        <w:tc>
          <w:tcPr>
            <w:tcW w:w="665" w:type="dxa"/>
            <w:shd w:val="clear" w:color="auto" w:fill="auto"/>
          </w:tcPr>
          <w:p w14:paraId="23D14F26" w14:textId="77777777" w:rsidR="005636E4" w:rsidRPr="00E421FE" w:rsidRDefault="005636E4" w:rsidP="005A68FD">
            <w:pPr>
              <w:rPr>
                <w:rFonts w:cs="Tahoma"/>
                <w:szCs w:val="20"/>
              </w:rPr>
            </w:pPr>
            <w:r w:rsidRPr="00E421FE">
              <w:rPr>
                <w:rFonts w:cs="Tahoma"/>
                <w:bCs/>
                <w:szCs w:val="20"/>
              </w:rPr>
              <w:t>S/No</w:t>
            </w:r>
          </w:p>
        </w:tc>
        <w:tc>
          <w:tcPr>
            <w:tcW w:w="0" w:type="auto"/>
            <w:shd w:val="clear" w:color="auto" w:fill="auto"/>
          </w:tcPr>
          <w:p w14:paraId="4BEFFF46" w14:textId="77777777" w:rsidR="005636E4" w:rsidRPr="00E421FE" w:rsidRDefault="005636E4" w:rsidP="005A68FD">
            <w:pPr>
              <w:rPr>
                <w:rFonts w:cs="Tahoma"/>
                <w:szCs w:val="20"/>
              </w:rPr>
            </w:pPr>
            <w:r w:rsidRPr="00E421FE">
              <w:rPr>
                <w:rFonts w:cs="Tahoma"/>
                <w:bCs/>
                <w:szCs w:val="20"/>
              </w:rPr>
              <w:t>Names</w:t>
            </w:r>
          </w:p>
        </w:tc>
        <w:tc>
          <w:tcPr>
            <w:tcW w:w="5690" w:type="dxa"/>
            <w:shd w:val="clear" w:color="auto" w:fill="auto"/>
          </w:tcPr>
          <w:p w14:paraId="5EF8972E" w14:textId="77777777" w:rsidR="005636E4" w:rsidRPr="00E421FE" w:rsidRDefault="005636E4" w:rsidP="005A68FD">
            <w:pPr>
              <w:rPr>
                <w:rFonts w:cs="Tahoma"/>
                <w:szCs w:val="20"/>
              </w:rPr>
            </w:pPr>
            <w:r w:rsidRPr="00E421FE">
              <w:rPr>
                <w:rFonts w:cs="Tahoma"/>
                <w:bCs/>
                <w:szCs w:val="20"/>
              </w:rPr>
              <w:t>Position</w:t>
            </w:r>
          </w:p>
        </w:tc>
      </w:tr>
      <w:tr w:rsidR="005636E4" w:rsidRPr="00E421FE" w14:paraId="7B793AB1" w14:textId="77777777" w:rsidTr="00BD7FF2">
        <w:tc>
          <w:tcPr>
            <w:tcW w:w="665" w:type="dxa"/>
            <w:shd w:val="clear" w:color="auto" w:fill="auto"/>
          </w:tcPr>
          <w:p w14:paraId="649841BE" w14:textId="77777777" w:rsidR="005636E4" w:rsidRPr="00E421FE" w:rsidRDefault="005636E4" w:rsidP="005A68FD">
            <w:pPr>
              <w:rPr>
                <w:rFonts w:cs="Tahoma"/>
                <w:szCs w:val="20"/>
              </w:rPr>
            </w:pPr>
            <w:r w:rsidRPr="00E421FE">
              <w:rPr>
                <w:rFonts w:cs="Tahoma"/>
                <w:szCs w:val="20"/>
              </w:rPr>
              <w:t>1</w:t>
            </w:r>
          </w:p>
        </w:tc>
        <w:tc>
          <w:tcPr>
            <w:tcW w:w="0" w:type="auto"/>
            <w:shd w:val="clear" w:color="auto" w:fill="auto"/>
          </w:tcPr>
          <w:p w14:paraId="48F919C6" w14:textId="77777777" w:rsidR="005636E4" w:rsidRPr="00E421FE" w:rsidRDefault="005636E4" w:rsidP="005A68FD">
            <w:pPr>
              <w:rPr>
                <w:rFonts w:cs="Tahoma"/>
                <w:szCs w:val="20"/>
              </w:rPr>
            </w:pPr>
            <w:r w:rsidRPr="00E421FE">
              <w:rPr>
                <w:rFonts w:cs="Tahoma"/>
                <w:szCs w:val="20"/>
              </w:rPr>
              <w:t>Simon Mwangangi</w:t>
            </w:r>
          </w:p>
        </w:tc>
        <w:tc>
          <w:tcPr>
            <w:tcW w:w="5690" w:type="dxa"/>
            <w:shd w:val="clear" w:color="auto" w:fill="auto"/>
          </w:tcPr>
          <w:p w14:paraId="10261E64" w14:textId="77777777" w:rsidR="005636E4" w:rsidRPr="00E421FE" w:rsidRDefault="005636E4" w:rsidP="005A68FD">
            <w:pPr>
              <w:rPr>
                <w:rFonts w:cs="Tahoma"/>
                <w:szCs w:val="20"/>
              </w:rPr>
            </w:pPr>
            <w:r w:rsidRPr="00E421FE">
              <w:rPr>
                <w:rFonts w:cs="Tahoma"/>
                <w:bCs/>
                <w:szCs w:val="20"/>
              </w:rPr>
              <w:t>Environmental and Social Specialist-KPLC</w:t>
            </w:r>
          </w:p>
        </w:tc>
      </w:tr>
      <w:tr w:rsidR="005636E4" w:rsidRPr="00E421FE" w14:paraId="0419DB14" w14:textId="77777777" w:rsidTr="00BD7FF2">
        <w:tc>
          <w:tcPr>
            <w:tcW w:w="665" w:type="dxa"/>
            <w:shd w:val="clear" w:color="auto" w:fill="auto"/>
          </w:tcPr>
          <w:p w14:paraId="18F999B5" w14:textId="77777777" w:rsidR="005636E4" w:rsidRPr="00E421FE" w:rsidRDefault="005636E4" w:rsidP="005A68FD">
            <w:pPr>
              <w:rPr>
                <w:rFonts w:cs="Tahoma"/>
                <w:szCs w:val="20"/>
              </w:rPr>
            </w:pPr>
            <w:r w:rsidRPr="00E421FE">
              <w:rPr>
                <w:rFonts w:cs="Tahoma"/>
                <w:szCs w:val="20"/>
              </w:rPr>
              <w:t>2</w:t>
            </w:r>
          </w:p>
        </w:tc>
        <w:tc>
          <w:tcPr>
            <w:tcW w:w="0" w:type="auto"/>
            <w:shd w:val="clear" w:color="auto" w:fill="auto"/>
          </w:tcPr>
          <w:p w14:paraId="362E7D83" w14:textId="77777777" w:rsidR="005636E4" w:rsidRPr="00E421FE" w:rsidRDefault="005636E4" w:rsidP="005A68FD">
            <w:pPr>
              <w:rPr>
                <w:rFonts w:cs="Tahoma"/>
                <w:szCs w:val="20"/>
              </w:rPr>
            </w:pPr>
            <w:r w:rsidRPr="00E421FE">
              <w:rPr>
                <w:rFonts w:cs="Tahoma"/>
                <w:szCs w:val="20"/>
              </w:rPr>
              <w:t>Samuel Abaya</w:t>
            </w:r>
          </w:p>
        </w:tc>
        <w:tc>
          <w:tcPr>
            <w:tcW w:w="5690" w:type="dxa"/>
            <w:shd w:val="clear" w:color="auto" w:fill="auto"/>
          </w:tcPr>
          <w:p w14:paraId="5962B27C" w14:textId="77777777" w:rsidR="005636E4" w:rsidRPr="00E421FE" w:rsidRDefault="005636E4" w:rsidP="005A68FD">
            <w:pPr>
              <w:rPr>
                <w:rFonts w:cs="Tahoma"/>
                <w:szCs w:val="20"/>
              </w:rPr>
            </w:pPr>
            <w:r w:rsidRPr="00E421FE">
              <w:rPr>
                <w:rFonts w:cs="Tahoma"/>
                <w:bCs/>
                <w:szCs w:val="20"/>
              </w:rPr>
              <w:t>Environmental and Social Specialist-KPLC</w:t>
            </w:r>
          </w:p>
        </w:tc>
      </w:tr>
    </w:tbl>
    <w:p w14:paraId="2A1F701D" w14:textId="77777777" w:rsidR="005636E4" w:rsidRPr="00E421FE" w:rsidRDefault="005636E4" w:rsidP="005A68FD">
      <w:pPr>
        <w:rPr>
          <w:rFonts w:cs="Tahoma"/>
          <w:szCs w:val="20"/>
        </w:rPr>
      </w:pPr>
    </w:p>
    <w:p w14:paraId="27091BF6" w14:textId="072E91F0" w:rsidR="005636E4" w:rsidRPr="00E421FE" w:rsidRDefault="005636E4" w:rsidP="005A68FD">
      <w:pPr>
        <w:rPr>
          <w:rFonts w:cs="Tahoma"/>
          <w:b/>
          <w:bCs/>
          <w:szCs w:val="20"/>
        </w:rPr>
      </w:pPr>
      <w:r w:rsidRPr="00E421FE">
        <w:rPr>
          <w:rFonts w:cs="Tahoma"/>
          <w:b/>
          <w:bCs/>
          <w:szCs w:val="20"/>
        </w:rPr>
        <w:t xml:space="preserve">    </w:t>
      </w:r>
      <w:r w:rsidR="00BD7FF2" w:rsidRPr="00E421FE">
        <w:rPr>
          <w:rFonts w:cs="Tahoma"/>
          <w:b/>
          <w:bCs/>
          <w:szCs w:val="20"/>
        </w:rPr>
        <w:t xml:space="preserve"> </w:t>
      </w:r>
      <w:r w:rsidRPr="00E421FE">
        <w:rPr>
          <w:rFonts w:cs="Tahoma"/>
          <w:b/>
          <w:bCs/>
          <w:szCs w:val="20"/>
        </w:rPr>
        <w:t xml:space="preserve"> Team 2 Date; 28/9/2021</w:t>
      </w: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5"/>
        <w:gridCol w:w="1562"/>
        <w:gridCol w:w="5931"/>
      </w:tblGrid>
      <w:tr w:rsidR="005636E4" w:rsidRPr="00E421FE" w14:paraId="05F43518" w14:textId="77777777" w:rsidTr="005636E4">
        <w:tc>
          <w:tcPr>
            <w:tcW w:w="665" w:type="dxa"/>
            <w:hideMark/>
          </w:tcPr>
          <w:p w14:paraId="2435FBE3" w14:textId="77777777" w:rsidR="005636E4" w:rsidRPr="00E421FE" w:rsidRDefault="005636E4" w:rsidP="005A68FD">
            <w:pPr>
              <w:rPr>
                <w:rFonts w:cs="Tahoma"/>
                <w:bCs/>
                <w:szCs w:val="20"/>
              </w:rPr>
            </w:pPr>
            <w:r w:rsidRPr="00E421FE">
              <w:rPr>
                <w:rFonts w:cs="Tahoma"/>
                <w:bCs/>
                <w:szCs w:val="20"/>
              </w:rPr>
              <w:t>S/No</w:t>
            </w:r>
          </w:p>
        </w:tc>
        <w:tc>
          <w:tcPr>
            <w:tcW w:w="1562" w:type="dxa"/>
            <w:hideMark/>
          </w:tcPr>
          <w:p w14:paraId="6D5CAAF4" w14:textId="77777777" w:rsidR="005636E4" w:rsidRPr="00E421FE" w:rsidRDefault="005636E4" w:rsidP="005A68FD">
            <w:pPr>
              <w:rPr>
                <w:rFonts w:cs="Tahoma"/>
                <w:bCs/>
                <w:szCs w:val="20"/>
              </w:rPr>
            </w:pPr>
            <w:r w:rsidRPr="00E421FE">
              <w:rPr>
                <w:rFonts w:cs="Tahoma"/>
                <w:bCs/>
                <w:szCs w:val="20"/>
              </w:rPr>
              <w:t xml:space="preserve">Names </w:t>
            </w:r>
          </w:p>
        </w:tc>
        <w:tc>
          <w:tcPr>
            <w:tcW w:w="5931" w:type="dxa"/>
            <w:hideMark/>
          </w:tcPr>
          <w:p w14:paraId="32732CD9" w14:textId="77777777" w:rsidR="005636E4" w:rsidRPr="00E421FE" w:rsidRDefault="005636E4" w:rsidP="005A68FD">
            <w:pPr>
              <w:rPr>
                <w:rFonts w:cs="Tahoma"/>
                <w:bCs/>
                <w:szCs w:val="20"/>
              </w:rPr>
            </w:pPr>
            <w:r w:rsidRPr="00E421FE">
              <w:rPr>
                <w:rFonts w:cs="Tahoma"/>
                <w:bCs/>
                <w:szCs w:val="20"/>
              </w:rPr>
              <w:t xml:space="preserve">Position </w:t>
            </w:r>
          </w:p>
        </w:tc>
      </w:tr>
      <w:tr w:rsidR="005636E4" w:rsidRPr="00E421FE" w14:paraId="007E6B20" w14:textId="77777777" w:rsidTr="005636E4">
        <w:tc>
          <w:tcPr>
            <w:tcW w:w="665" w:type="dxa"/>
            <w:hideMark/>
          </w:tcPr>
          <w:p w14:paraId="56B20A0C" w14:textId="77777777" w:rsidR="005636E4" w:rsidRPr="00E421FE" w:rsidRDefault="005636E4" w:rsidP="005A68FD">
            <w:pPr>
              <w:rPr>
                <w:rFonts w:cs="Tahoma"/>
                <w:bCs/>
                <w:szCs w:val="20"/>
              </w:rPr>
            </w:pPr>
            <w:r w:rsidRPr="00E421FE">
              <w:rPr>
                <w:rFonts w:cs="Tahoma"/>
                <w:bCs/>
                <w:szCs w:val="20"/>
              </w:rPr>
              <w:t>1</w:t>
            </w:r>
          </w:p>
        </w:tc>
        <w:tc>
          <w:tcPr>
            <w:tcW w:w="1562" w:type="dxa"/>
            <w:hideMark/>
          </w:tcPr>
          <w:p w14:paraId="736AD560" w14:textId="77777777" w:rsidR="005636E4" w:rsidRPr="00E421FE" w:rsidRDefault="005636E4" w:rsidP="005A68FD">
            <w:pPr>
              <w:rPr>
                <w:rFonts w:cs="Tahoma"/>
                <w:bCs/>
                <w:szCs w:val="20"/>
              </w:rPr>
            </w:pPr>
            <w:r w:rsidRPr="00E421FE">
              <w:rPr>
                <w:rFonts w:cs="Tahoma"/>
                <w:bCs/>
                <w:szCs w:val="20"/>
              </w:rPr>
              <w:t>Mark Oyier</w:t>
            </w:r>
          </w:p>
        </w:tc>
        <w:tc>
          <w:tcPr>
            <w:tcW w:w="5931" w:type="dxa"/>
            <w:hideMark/>
          </w:tcPr>
          <w:p w14:paraId="6D1F8DA5" w14:textId="77777777" w:rsidR="005636E4" w:rsidRPr="00E421FE" w:rsidRDefault="005636E4" w:rsidP="005A68FD">
            <w:pPr>
              <w:rPr>
                <w:rFonts w:cs="Tahoma"/>
                <w:bCs/>
                <w:szCs w:val="20"/>
              </w:rPr>
            </w:pPr>
            <w:r w:rsidRPr="00E421FE">
              <w:rPr>
                <w:rFonts w:cs="Tahoma"/>
                <w:bCs/>
                <w:szCs w:val="20"/>
              </w:rPr>
              <w:t>Ministry of Energy -MoE</w:t>
            </w:r>
          </w:p>
        </w:tc>
      </w:tr>
      <w:tr w:rsidR="005636E4" w:rsidRPr="00E421FE" w14:paraId="67DD5F3D" w14:textId="77777777" w:rsidTr="005636E4">
        <w:tc>
          <w:tcPr>
            <w:tcW w:w="665" w:type="dxa"/>
            <w:hideMark/>
          </w:tcPr>
          <w:p w14:paraId="7144751B" w14:textId="77777777" w:rsidR="005636E4" w:rsidRPr="00E421FE" w:rsidRDefault="005636E4" w:rsidP="005A68FD">
            <w:pPr>
              <w:rPr>
                <w:rFonts w:cs="Tahoma"/>
                <w:bCs/>
                <w:szCs w:val="20"/>
              </w:rPr>
            </w:pPr>
            <w:r w:rsidRPr="00E421FE">
              <w:rPr>
                <w:rFonts w:cs="Tahoma"/>
                <w:bCs/>
                <w:szCs w:val="20"/>
              </w:rPr>
              <w:t>2</w:t>
            </w:r>
          </w:p>
        </w:tc>
        <w:tc>
          <w:tcPr>
            <w:tcW w:w="1562" w:type="dxa"/>
            <w:hideMark/>
          </w:tcPr>
          <w:p w14:paraId="6953131A" w14:textId="77777777" w:rsidR="005636E4" w:rsidRPr="00E421FE" w:rsidRDefault="005636E4" w:rsidP="005A68FD">
            <w:pPr>
              <w:rPr>
                <w:rFonts w:cs="Tahoma"/>
                <w:bCs/>
                <w:szCs w:val="20"/>
              </w:rPr>
            </w:pPr>
            <w:r w:rsidRPr="00E421FE">
              <w:rPr>
                <w:rFonts w:cs="Tahoma"/>
                <w:bCs/>
                <w:szCs w:val="20"/>
              </w:rPr>
              <w:t>Pius Nyaga</w:t>
            </w:r>
          </w:p>
        </w:tc>
        <w:tc>
          <w:tcPr>
            <w:tcW w:w="5931" w:type="dxa"/>
            <w:hideMark/>
          </w:tcPr>
          <w:p w14:paraId="504C6765" w14:textId="77777777" w:rsidR="005636E4" w:rsidRPr="00E421FE" w:rsidRDefault="005636E4" w:rsidP="005A68FD">
            <w:pPr>
              <w:rPr>
                <w:rFonts w:cs="Tahoma"/>
                <w:bCs/>
                <w:szCs w:val="20"/>
              </w:rPr>
            </w:pPr>
            <w:r w:rsidRPr="00E421FE">
              <w:rPr>
                <w:rFonts w:cs="Tahoma"/>
                <w:bCs/>
                <w:szCs w:val="20"/>
              </w:rPr>
              <w:t>Environmental and Social Specialist-KPLC</w:t>
            </w:r>
          </w:p>
        </w:tc>
      </w:tr>
      <w:tr w:rsidR="005636E4" w:rsidRPr="00E421FE" w14:paraId="3BF934AC" w14:textId="77777777" w:rsidTr="005636E4">
        <w:tc>
          <w:tcPr>
            <w:tcW w:w="665" w:type="dxa"/>
            <w:hideMark/>
          </w:tcPr>
          <w:p w14:paraId="5FCD5EC4" w14:textId="77777777" w:rsidR="005636E4" w:rsidRPr="00E421FE" w:rsidRDefault="005636E4" w:rsidP="005A68FD">
            <w:pPr>
              <w:rPr>
                <w:rFonts w:cs="Tahoma"/>
                <w:bCs/>
                <w:szCs w:val="20"/>
              </w:rPr>
            </w:pPr>
            <w:r w:rsidRPr="00E421FE">
              <w:rPr>
                <w:rFonts w:cs="Tahoma"/>
                <w:bCs/>
                <w:szCs w:val="20"/>
              </w:rPr>
              <w:t>3</w:t>
            </w:r>
          </w:p>
        </w:tc>
        <w:tc>
          <w:tcPr>
            <w:tcW w:w="1562" w:type="dxa"/>
            <w:hideMark/>
          </w:tcPr>
          <w:p w14:paraId="29395E06" w14:textId="77777777" w:rsidR="005636E4" w:rsidRPr="00E421FE" w:rsidRDefault="005636E4" w:rsidP="005A68FD">
            <w:pPr>
              <w:rPr>
                <w:rFonts w:cs="Tahoma"/>
                <w:bCs/>
                <w:szCs w:val="20"/>
              </w:rPr>
            </w:pPr>
            <w:r w:rsidRPr="00E421FE">
              <w:rPr>
                <w:rFonts w:cs="Tahoma"/>
                <w:bCs/>
                <w:szCs w:val="20"/>
              </w:rPr>
              <w:t>Habel Mwatata</w:t>
            </w:r>
          </w:p>
        </w:tc>
        <w:tc>
          <w:tcPr>
            <w:tcW w:w="5931" w:type="dxa"/>
            <w:hideMark/>
          </w:tcPr>
          <w:p w14:paraId="69A6E51D" w14:textId="77777777" w:rsidR="005636E4" w:rsidRPr="00E421FE" w:rsidRDefault="005636E4" w:rsidP="005A68FD">
            <w:pPr>
              <w:rPr>
                <w:rFonts w:cs="Tahoma"/>
                <w:bCs/>
                <w:szCs w:val="20"/>
              </w:rPr>
            </w:pPr>
            <w:r w:rsidRPr="00E421FE">
              <w:rPr>
                <w:rFonts w:cs="Tahoma"/>
                <w:bCs/>
                <w:szCs w:val="20"/>
              </w:rPr>
              <w:t>County Renewable Energy Officer-Kilifi County</w:t>
            </w:r>
          </w:p>
        </w:tc>
      </w:tr>
      <w:tr w:rsidR="005636E4" w:rsidRPr="00E421FE" w14:paraId="1C263E4B" w14:textId="77777777" w:rsidTr="005636E4">
        <w:tc>
          <w:tcPr>
            <w:tcW w:w="665" w:type="dxa"/>
            <w:hideMark/>
          </w:tcPr>
          <w:p w14:paraId="2598DEE6" w14:textId="77777777" w:rsidR="005636E4" w:rsidRPr="00E421FE" w:rsidRDefault="005636E4" w:rsidP="005A68FD">
            <w:pPr>
              <w:rPr>
                <w:rFonts w:cs="Tahoma"/>
                <w:bCs/>
                <w:szCs w:val="20"/>
              </w:rPr>
            </w:pPr>
            <w:r w:rsidRPr="00E421FE">
              <w:rPr>
                <w:rFonts w:cs="Tahoma"/>
                <w:bCs/>
                <w:szCs w:val="20"/>
              </w:rPr>
              <w:t>4</w:t>
            </w:r>
          </w:p>
        </w:tc>
        <w:tc>
          <w:tcPr>
            <w:tcW w:w="1562" w:type="dxa"/>
            <w:hideMark/>
          </w:tcPr>
          <w:p w14:paraId="05BD8DA1" w14:textId="77777777" w:rsidR="005636E4" w:rsidRPr="00E421FE" w:rsidRDefault="005636E4" w:rsidP="005A68FD">
            <w:pPr>
              <w:rPr>
                <w:rFonts w:cs="Tahoma"/>
                <w:bCs/>
                <w:szCs w:val="20"/>
              </w:rPr>
            </w:pPr>
            <w:r w:rsidRPr="00E421FE">
              <w:rPr>
                <w:rFonts w:cs="Tahoma"/>
                <w:bCs/>
                <w:szCs w:val="20"/>
              </w:rPr>
              <w:t>Henry Karanja</w:t>
            </w:r>
          </w:p>
        </w:tc>
        <w:tc>
          <w:tcPr>
            <w:tcW w:w="5931" w:type="dxa"/>
            <w:hideMark/>
          </w:tcPr>
          <w:p w14:paraId="0D9EEB75" w14:textId="77777777" w:rsidR="005636E4" w:rsidRPr="00E421FE" w:rsidRDefault="005636E4" w:rsidP="005A68FD">
            <w:pPr>
              <w:rPr>
                <w:rFonts w:cs="Tahoma"/>
                <w:bCs/>
                <w:szCs w:val="20"/>
              </w:rPr>
            </w:pPr>
            <w:r w:rsidRPr="00E421FE">
              <w:rPr>
                <w:rFonts w:cs="Tahoma"/>
                <w:bCs/>
                <w:szCs w:val="20"/>
              </w:rPr>
              <w:t>Norken International Limited/ Centric Africa Limited- EIA/EA Expert</w:t>
            </w:r>
          </w:p>
        </w:tc>
      </w:tr>
      <w:tr w:rsidR="005636E4" w:rsidRPr="00E421FE" w14:paraId="3497A2A2" w14:textId="77777777" w:rsidTr="005636E4">
        <w:tc>
          <w:tcPr>
            <w:tcW w:w="665" w:type="dxa"/>
            <w:hideMark/>
          </w:tcPr>
          <w:p w14:paraId="78941E47" w14:textId="77777777" w:rsidR="005636E4" w:rsidRPr="00E421FE" w:rsidRDefault="005636E4" w:rsidP="005A68FD">
            <w:pPr>
              <w:rPr>
                <w:rFonts w:cs="Tahoma"/>
                <w:bCs/>
                <w:szCs w:val="20"/>
              </w:rPr>
            </w:pPr>
            <w:r w:rsidRPr="00E421FE">
              <w:rPr>
                <w:rFonts w:cs="Tahoma"/>
                <w:bCs/>
                <w:szCs w:val="20"/>
              </w:rPr>
              <w:t>5</w:t>
            </w:r>
          </w:p>
        </w:tc>
        <w:tc>
          <w:tcPr>
            <w:tcW w:w="1562" w:type="dxa"/>
            <w:hideMark/>
          </w:tcPr>
          <w:p w14:paraId="3B9CA5E7" w14:textId="77777777" w:rsidR="005636E4" w:rsidRPr="00E421FE" w:rsidRDefault="005636E4" w:rsidP="005A68FD">
            <w:pPr>
              <w:rPr>
                <w:rFonts w:cs="Tahoma"/>
                <w:bCs/>
                <w:szCs w:val="20"/>
              </w:rPr>
            </w:pPr>
            <w:r w:rsidRPr="00E421FE">
              <w:rPr>
                <w:rFonts w:cs="Tahoma"/>
                <w:bCs/>
                <w:szCs w:val="20"/>
              </w:rPr>
              <w:t>Daniel Chumo</w:t>
            </w:r>
          </w:p>
        </w:tc>
        <w:tc>
          <w:tcPr>
            <w:tcW w:w="5931" w:type="dxa"/>
            <w:hideMark/>
          </w:tcPr>
          <w:p w14:paraId="1FFA373C" w14:textId="77777777" w:rsidR="005636E4" w:rsidRPr="00E421FE" w:rsidRDefault="005636E4" w:rsidP="005A68FD">
            <w:pPr>
              <w:rPr>
                <w:rFonts w:cs="Tahoma"/>
                <w:bCs/>
                <w:szCs w:val="20"/>
              </w:rPr>
            </w:pPr>
            <w:r w:rsidRPr="00E421FE">
              <w:rPr>
                <w:rFonts w:cs="Tahoma"/>
                <w:bCs/>
                <w:szCs w:val="20"/>
              </w:rPr>
              <w:t>Norken International Limited/ Centric Africa Limited- EIA/EA Expert</w:t>
            </w:r>
          </w:p>
        </w:tc>
      </w:tr>
      <w:tr w:rsidR="005636E4" w:rsidRPr="00E421FE" w14:paraId="73AA7712" w14:textId="77777777" w:rsidTr="005636E4">
        <w:tc>
          <w:tcPr>
            <w:tcW w:w="665" w:type="dxa"/>
            <w:hideMark/>
          </w:tcPr>
          <w:p w14:paraId="29B4EA11" w14:textId="77777777" w:rsidR="005636E4" w:rsidRPr="00E421FE" w:rsidRDefault="005636E4" w:rsidP="005A68FD">
            <w:pPr>
              <w:rPr>
                <w:rFonts w:cs="Tahoma"/>
                <w:bCs/>
                <w:szCs w:val="20"/>
              </w:rPr>
            </w:pPr>
            <w:r w:rsidRPr="00E421FE">
              <w:rPr>
                <w:rFonts w:cs="Tahoma"/>
                <w:bCs/>
                <w:szCs w:val="20"/>
              </w:rPr>
              <w:t>6</w:t>
            </w:r>
          </w:p>
        </w:tc>
        <w:tc>
          <w:tcPr>
            <w:tcW w:w="1562" w:type="dxa"/>
            <w:hideMark/>
          </w:tcPr>
          <w:p w14:paraId="4E16945C" w14:textId="77777777" w:rsidR="005636E4" w:rsidRPr="00E421FE" w:rsidRDefault="005636E4" w:rsidP="005A68FD">
            <w:pPr>
              <w:rPr>
                <w:rFonts w:cs="Tahoma"/>
                <w:bCs/>
                <w:szCs w:val="20"/>
              </w:rPr>
            </w:pPr>
            <w:r w:rsidRPr="00E421FE">
              <w:rPr>
                <w:rFonts w:cs="Tahoma"/>
                <w:bCs/>
                <w:szCs w:val="20"/>
              </w:rPr>
              <w:t>Lavina Omondi</w:t>
            </w:r>
          </w:p>
        </w:tc>
        <w:tc>
          <w:tcPr>
            <w:tcW w:w="5931" w:type="dxa"/>
            <w:hideMark/>
          </w:tcPr>
          <w:p w14:paraId="5D7DEA78" w14:textId="77777777" w:rsidR="005636E4" w:rsidRPr="00E421FE" w:rsidRDefault="005636E4" w:rsidP="005A68FD">
            <w:pPr>
              <w:rPr>
                <w:rFonts w:cs="Tahoma"/>
                <w:bCs/>
                <w:szCs w:val="20"/>
              </w:rPr>
            </w:pPr>
            <w:r w:rsidRPr="00E421FE">
              <w:rPr>
                <w:rFonts w:cs="Tahoma"/>
                <w:bCs/>
                <w:szCs w:val="20"/>
              </w:rPr>
              <w:t>Norken International Limited/ Centric Africa Limited- EIA/EA Expert</w:t>
            </w:r>
          </w:p>
        </w:tc>
      </w:tr>
      <w:tr w:rsidR="005636E4" w:rsidRPr="00E421FE" w14:paraId="4059DA1A" w14:textId="77777777" w:rsidTr="005636E4">
        <w:tc>
          <w:tcPr>
            <w:tcW w:w="665" w:type="dxa"/>
            <w:hideMark/>
          </w:tcPr>
          <w:p w14:paraId="75697EEC" w14:textId="77777777" w:rsidR="005636E4" w:rsidRPr="00E421FE" w:rsidRDefault="005636E4" w:rsidP="005A68FD">
            <w:pPr>
              <w:rPr>
                <w:rFonts w:cs="Tahoma"/>
                <w:bCs/>
                <w:szCs w:val="20"/>
              </w:rPr>
            </w:pPr>
            <w:r w:rsidRPr="00E421FE">
              <w:rPr>
                <w:rFonts w:cs="Tahoma"/>
                <w:bCs/>
                <w:szCs w:val="20"/>
              </w:rPr>
              <w:t>7</w:t>
            </w:r>
          </w:p>
        </w:tc>
        <w:tc>
          <w:tcPr>
            <w:tcW w:w="1562" w:type="dxa"/>
            <w:hideMark/>
          </w:tcPr>
          <w:p w14:paraId="222DA6F4" w14:textId="77777777" w:rsidR="005636E4" w:rsidRPr="00E421FE" w:rsidRDefault="005636E4" w:rsidP="005A68FD">
            <w:pPr>
              <w:rPr>
                <w:rFonts w:cs="Tahoma"/>
                <w:bCs/>
                <w:szCs w:val="20"/>
              </w:rPr>
            </w:pPr>
            <w:r w:rsidRPr="00E421FE">
              <w:rPr>
                <w:rFonts w:cs="Tahoma"/>
                <w:bCs/>
                <w:szCs w:val="20"/>
              </w:rPr>
              <w:t>Sharon Watiri</w:t>
            </w:r>
          </w:p>
        </w:tc>
        <w:tc>
          <w:tcPr>
            <w:tcW w:w="5931" w:type="dxa"/>
            <w:hideMark/>
          </w:tcPr>
          <w:p w14:paraId="76118012" w14:textId="77777777" w:rsidR="005636E4" w:rsidRPr="00E421FE" w:rsidRDefault="005636E4" w:rsidP="005A68FD">
            <w:pPr>
              <w:rPr>
                <w:rFonts w:cs="Tahoma"/>
                <w:bCs/>
                <w:szCs w:val="20"/>
              </w:rPr>
            </w:pPr>
            <w:r w:rsidRPr="00E421FE">
              <w:rPr>
                <w:rFonts w:cs="Tahoma"/>
                <w:bCs/>
                <w:szCs w:val="20"/>
              </w:rPr>
              <w:t>Norken International Limited/ Centric Africa Limited- EIA/EA Expert</w:t>
            </w:r>
          </w:p>
        </w:tc>
      </w:tr>
    </w:tbl>
    <w:p w14:paraId="0E1ABA0F" w14:textId="77777777" w:rsidR="005636E4" w:rsidRPr="00E421FE" w:rsidRDefault="005636E4" w:rsidP="00B24283">
      <w:pPr>
        <w:pStyle w:val="Heading2"/>
        <w:rPr>
          <w:rFonts w:cs="Tahoma"/>
        </w:rPr>
      </w:pPr>
      <w:bookmarkStart w:id="63" w:name="m_-6131827078220395747__Toc103157154"/>
      <w:bookmarkEnd w:id="63"/>
      <w:r w:rsidRPr="00E421FE">
        <w:rPr>
          <w:rFonts w:cs="Tahoma"/>
          <w:color w:val="222222"/>
        </w:rPr>
        <w:t> </w:t>
      </w:r>
      <w:bookmarkStart w:id="64" w:name="_Toc112073684"/>
      <w:bookmarkStart w:id="65" w:name="_Toc148359969"/>
      <w:r w:rsidRPr="00E421FE">
        <w:rPr>
          <w:rFonts w:cs="Tahoma"/>
        </w:rPr>
        <w:t>Uncertainty in Compiling Information</w:t>
      </w:r>
      <w:bookmarkEnd w:id="64"/>
      <w:bookmarkEnd w:id="65"/>
    </w:p>
    <w:p w14:paraId="4C0FE920" w14:textId="77777777" w:rsidR="005636E4" w:rsidRPr="00E421FE" w:rsidRDefault="005636E4" w:rsidP="005A68FD">
      <w:pPr>
        <w:shd w:val="clear" w:color="auto" w:fill="FFFFFF"/>
        <w:rPr>
          <w:rFonts w:cs="Tahoma"/>
          <w:color w:val="222222"/>
          <w:szCs w:val="20"/>
        </w:rPr>
      </w:pPr>
      <w:r w:rsidRPr="00E421FE">
        <w:rPr>
          <w:rFonts w:cs="Tahoma"/>
          <w:color w:val="000000"/>
          <w:szCs w:val="20"/>
        </w:rPr>
        <w:t>Uncertainty arises from a variety of aspects in any development, and for this particular study report has emanated from the following:</w:t>
      </w:r>
    </w:p>
    <w:p w14:paraId="5F507589" w14:textId="77777777" w:rsidR="005636E4" w:rsidRPr="00E421FE" w:rsidRDefault="005636E4" w:rsidP="00874754">
      <w:pPr>
        <w:numPr>
          <w:ilvl w:val="0"/>
          <w:numId w:val="323"/>
        </w:numPr>
        <w:shd w:val="clear" w:color="auto" w:fill="FFFFFF"/>
        <w:ind w:left="945"/>
        <w:rPr>
          <w:rFonts w:cs="Tahoma"/>
          <w:color w:val="000000"/>
          <w:szCs w:val="20"/>
        </w:rPr>
      </w:pPr>
      <w:r w:rsidRPr="00E421FE">
        <w:rPr>
          <w:rFonts w:cs="Tahoma"/>
          <w:color w:val="000000"/>
          <w:szCs w:val="20"/>
        </w:rPr>
        <w:t>The changes that may occur in baseline conditions, due to external factors over the lifetime of the project;</w:t>
      </w:r>
    </w:p>
    <w:p w14:paraId="256EE9AE" w14:textId="77777777" w:rsidR="005636E4" w:rsidRPr="00E421FE" w:rsidRDefault="005636E4" w:rsidP="00874754">
      <w:pPr>
        <w:numPr>
          <w:ilvl w:val="0"/>
          <w:numId w:val="323"/>
        </w:numPr>
        <w:shd w:val="clear" w:color="auto" w:fill="FFFFFF"/>
        <w:ind w:left="945"/>
        <w:rPr>
          <w:rFonts w:cs="Tahoma"/>
          <w:color w:val="000000"/>
          <w:szCs w:val="20"/>
        </w:rPr>
      </w:pPr>
      <w:r w:rsidRPr="00E421FE">
        <w:rPr>
          <w:rFonts w:cs="Tahoma"/>
          <w:color w:val="000000"/>
          <w:szCs w:val="20"/>
        </w:rPr>
        <w:t>Uncertainty related to Proponent’s policy initiatives that might influence the assessment of future baseline and post-development conditions;</w:t>
      </w:r>
    </w:p>
    <w:p w14:paraId="021434D5" w14:textId="77777777" w:rsidR="005636E4" w:rsidRPr="00E421FE" w:rsidRDefault="005636E4" w:rsidP="00874754">
      <w:pPr>
        <w:numPr>
          <w:ilvl w:val="0"/>
          <w:numId w:val="323"/>
        </w:numPr>
        <w:shd w:val="clear" w:color="auto" w:fill="FFFFFF"/>
        <w:ind w:left="945"/>
        <w:rPr>
          <w:rFonts w:cs="Tahoma"/>
          <w:color w:val="000000"/>
          <w:szCs w:val="20"/>
        </w:rPr>
      </w:pPr>
      <w:r w:rsidRPr="00E421FE">
        <w:rPr>
          <w:rFonts w:cs="Tahoma"/>
          <w:color w:val="000000"/>
          <w:szCs w:val="20"/>
        </w:rPr>
        <w:t>Uncertainty in design information which should be dealt with by the definition of design parameters for the development by the Contractor and Proponent; and</w:t>
      </w:r>
    </w:p>
    <w:p w14:paraId="07B3CF8C" w14:textId="77777777" w:rsidR="005636E4" w:rsidRPr="00E421FE" w:rsidRDefault="005636E4" w:rsidP="00874754">
      <w:pPr>
        <w:numPr>
          <w:ilvl w:val="0"/>
          <w:numId w:val="323"/>
        </w:numPr>
        <w:shd w:val="clear" w:color="auto" w:fill="FFFFFF"/>
        <w:ind w:left="945"/>
        <w:rPr>
          <w:rFonts w:cs="Tahoma"/>
          <w:color w:val="000000"/>
          <w:szCs w:val="20"/>
        </w:rPr>
      </w:pPr>
      <w:r w:rsidRPr="00E421FE">
        <w:rPr>
          <w:rFonts w:cs="Tahoma"/>
          <w:color w:val="000000"/>
          <w:szCs w:val="20"/>
        </w:rPr>
        <w:t>Uncertainty in relation to project planning and implementation as the detailed program and means of construction may be influenced by the choice of Contractor and the detailed design of the development.</w:t>
      </w:r>
    </w:p>
    <w:p w14:paraId="6E7BEAA2" w14:textId="77777777" w:rsidR="005636E4" w:rsidRPr="00E421FE" w:rsidRDefault="005636E4" w:rsidP="005A68FD">
      <w:pPr>
        <w:shd w:val="clear" w:color="auto" w:fill="FFFFFF"/>
        <w:rPr>
          <w:rFonts w:cs="Tahoma"/>
          <w:color w:val="222222"/>
          <w:szCs w:val="20"/>
        </w:rPr>
      </w:pPr>
      <w:r w:rsidRPr="00E421FE">
        <w:rPr>
          <w:rFonts w:cs="Tahoma"/>
          <w:color w:val="000000"/>
          <w:szCs w:val="20"/>
        </w:rPr>
        <w:t> </w:t>
      </w:r>
    </w:p>
    <w:p w14:paraId="63E4A9CD" w14:textId="77777777" w:rsidR="005636E4" w:rsidRPr="00E421FE" w:rsidRDefault="005636E4" w:rsidP="005A68FD">
      <w:pPr>
        <w:shd w:val="clear" w:color="auto" w:fill="FFFFFF"/>
        <w:spacing w:after="120"/>
        <w:ind w:left="360"/>
        <w:rPr>
          <w:rFonts w:cs="Tahoma"/>
          <w:color w:val="222222"/>
          <w:szCs w:val="20"/>
        </w:rPr>
      </w:pPr>
      <w:r w:rsidRPr="00E421FE">
        <w:rPr>
          <w:rFonts w:cs="Tahoma"/>
          <w:bCs/>
          <w:color w:val="222222"/>
          <w:szCs w:val="20"/>
        </w:rPr>
        <w:t> </w:t>
      </w:r>
    </w:p>
    <w:p w14:paraId="37EE4040" w14:textId="77777777" w:rsidR="008E3E44" w:rsidRDefault="008E3E44">
      <w:pPr>
        <w:spacing w:line="240" w:lineRule="auto"/>
        <w:jc w:val="left"/>
        <w:rPr>
          <w:rFonts w:cs="Tahoma"/>
          <w:b/>
          <w:caps/>
          <w:color w:val="0062A7"/>
          <w:szCs w:val="20"/>
        </w:rPr>
      </w:pPr>
      <w:bookmarkStart w:id="66" w:name="_Toc112073685"/>
      <w:bookmarkStart w:id="67" w:name="_Toc148359970"/>
      <w:r>
        <w:rPr>
          <w:rFonts w:cs="Tahoma"/>
        </w:rPr>
        <w:br w:type="page"/>
      </w:r>
    </w:p>
    <w:p w14:paraId="60ACCB13" w14:textId="77777777" w:rsidR="008E3E44" w:rsidRPr="00E421FE" w:rsidRDefault="008E3E44" w:rsidP="008E3E44">
      <w:pPr>
        <w:pStyle w:val="Heading1"/>
        <w:rPr>
          <w:rFonts w:cs="Tahoma"/>
          <w:sz w:val="20"/>
        </w:rPr>
      </w:pPr>
      <w:bookmarkStart w:id="68" w:name="_Toc112073716"/>
      <w:bookmarkStart w:id="69" w:name="_Toc148360001"/>
      <w:r w:rsidRPr="00E421FE">
        <w:rPr>
          <w:rFonts w:cs="Tahoma"/>
          <w:sz w:val="20"/>
        </w:rPr>
        <w:t>PROJECT DESCRIPTION</w:t>
      </w:r>
      <w:bookmarkEnd w:id="68"/>
      <w:bookmarkEnd w:id="69"/>
      <w:r w:rsidRPr="00E421FE">
        <w:rPr>
          <w:rFonts w:cs="Tahoma"/>
          <w:sz w:val="20"/>
        </w:rPr>
        <w:t xml:space="preserve"> </w:t>
      </w:r>
    </w:p>
    <w:p w14:paraId="5FF78E83" w14:textId="38381AB8" w:rsidR="008E3E44" w:rsidRDefault="008E3E44" w:rsidP="008E3E44">
      <w:pPr>
        <w:pStyle w:val="BodyText"/>
        <w:keepNext/>
        <w:rPr>
          <w:rFonts w:ascii="Tahoma" w:hAnsi="Tahoma" w:cs="Tahoma"/>
          <w:b w:val="0"/>
          <w:sz w:val="20"/>
        </w:rPr>
      </w:pPr>
      <w:r w:rsidRPr="00010560">
        <w:rPr>
          <w:rFonts w:ascii="Tahoma" w:hAnsi="Tahoma" w:cs="Tahoma"/>
          <w:b w:val="0"/>
          <w:sz w:val="20"/>
        </w:rPr>
        <w:t>Bombi mini-grid will be co-generation using Solar Photovoltaic and diesel generators. The capacity for the project will be So</w:t>
      </w:r>
      <w:r w:rsidR="00010560" w:rsidRPr="00010560">
        <w:rPr>
          <w:rFonts w:ascii="Tahoma" w:hAnsi="Tahoma" w:cs="Tahoma"/>
          <w:b w:val="0"/>
          <w:sz w:val="20"/>
        </w:rPr>
        <w:t>lar PV 78 DC-kW, peak demand of 33kW</w:t>
      </w:r>
      <w:r w:rsidRPr="00010560">
        <w:rPr>
          <w:rFonts w:ascii="Tahoma" w:hAnsi="Tahoma" w:cs="Tahoma"/>
          <w:b w:val="0"/>
          <w:sz w:val="20"/>
        </w:rPr>
        <w:t xml:space="preserve">, Diesel generator 50KvA and battery capacity of 253kWh and targets to serve 315 residential households and 7 non- residential users through a proposed  Low Voltage (LV) network of approximately 10 kilometres in length </w:t>
      </w:r>
      <w:r w:rsidRPr="00010560">
        <w:rPr>
          <w:rFonts w:ascii="Tahoma" w:eastAsia="SimSun" w:hAnsi="Tahoma" w:cs="Tahoma"/>
          <w:b w:val="0"/>
          <w:sz w:val="20"/>
        </w:rPr>
        <w:t>to cover a radius of approximately 1.5km.</w:t>
      </w:r>
      <w:r w:rsidRPr="00010560">
        <w:rPr>
          <w:rFonts w:ascii="Tahoma" w:hAnsi="Tahoma" w:cs="Tahoma"/>
          <w:b w:val="0"/>
          <w:sz w:val="20"/>
        </w:rPr>
        <w:t xml:space="preserve"> The electrical conductors will be stringed on concrete poles.</w:t>
      </w:r>
    </w:p>
    <w:p w14:paraId="37232609" w14:textId="77777777" w:rsidR="008E3E44" w:rsidRPr="00E421FE" w:rsidRDefault="008E3E44" w:rsidP="008E3E44">
      <w:pPr>
        <w:pStyle w:val="BodyText"/>
        <w:keepNext/>
        <w:rPr>
          <w:rFonts w:ascii="Tahoma" w:hAnsi="Tahoma" w:cs="Tahoma"/>
          <w:b w:val="0"/>
          <w:sz w:val="20"/>
        </w:rPr>
      </w:pPr>
    </w:p>
    <w:p w14:paraId="5A76F711" w14:textId="77777777" w:rsidR="008E3E44" w:rsidRPr="00E421FE" w:rsidRDefault="008E3E44" w:rsidP="008E3E44">
      <w:pPr>
        <w:pStyle w:val="Caption"/>
        <w:keepNext/>
        <w:ind w:left="0" w:firstLine="0"/>
        <w:jc w:val="both"/>
        <w:rPr>
          <w:rFonts w:cs="Tahoma"/>
        </w:rPr>
      </w:pPr>
      <w:bookmarkStart w:id="70" w:name="_Toc139967804"/>
      <w:r w:rsidRPr="00E421FE">
        <w:rPr>
          <w:rFonts w:cs="Tahoma"/>
        </w:rPr>
        <w:t xml:space="preserve">Table </w:t>
      </w:r>
      <w:r>
        <w:rPr>
          <w:rFonts w:cs="Tahoma"/>
        </w:rPr>
        <w:fldChar w:fldCharType="begin"/>
      </w:r>
      <w:r>
        <w:rPr>
          <w:rFonts w:cs="Tahoma"/>
        </w:rPr>
        <w:instrText xml:space="preserve"> STYLEREF 1 \s </w:instrText>
      </w:r>
      <w:r>
        <w:rPr>
          <w:rFonts w:cs="Tahoma"/>
        </w:rPr>
        <w:fldChar w:fldCharType="separate"/>
      </w:r>
      <w:r>
        <w:rPr>
          <w:rFonts w:cs="Tahoma"/>
          <w:noProof/>
        </w:rPr>
        <w:t>3</w:t>
      </w:r>
      <w:r>
        <w:rPr>
          <w:rFonts w:cs="Tahoma"/>
        </w:rPr>
        <w:fldChar w:fldCharType="end"/>
      </w:r>
      <w:r>
        <w:rPr>
          <w:rFonts w:cs="Tahoma"/>
        </w:rPr>
        <w:noBreakHyphen/>
      </w:r>
      <w:r>
        <w:rPr>
          <w:rFonts w:cs="Tahoma"/>
        </w:rPr>
        <w:fldChar w:fldCharType="begin"/>
      </w:r>
      <w:r>
        <w:rPr>
          <w:rFonts w:cs="Tahoma"/>
        </w:rPr>
        <w:instrText xml:space="preserve"> SEQ Table \* ARABIC \s 1 </w:instrText>
      </w:r>
      <w:r>
        <w:rPr>
          <w:rFonts w:cs="Tahoma"/>
        </w:rPr>
        <w:fldChar w:fldCharType="separate"/>
      </w:r>
      <w:r>
        <w:rPr>
          <w:rFonts w:cs="Tahoma"/>
          <w:noProof/>
        </w:rPr>
        <w:t>1</w:t>
      </w:r>
      <w:r>
        <w:rPr>
          <w:rFonts w:cs="Tahoma"/>
        </w:rPr>
        <w:fldChar w:fldCharType="end"/>
      </w:r>
      <w:r w:rsidRPr="00E421FE">
        <w:rPr>
          <w:rFonts w:cs="Tahoma"/>
        </w:rPr>
        <w:t>:Project Components</w:t>
      </w:r>
      <w:bookmarkEnd w:id="70"/>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4672"/>
        <w:gridCol w:w="4672"/>
      </w:tblGrid>
      <w:tr w:rsidR="008E3E44" w:rsidRPr="00E421FE" w14:paraId="601EAA82" w14:textId="77777777" w:rsidTr="00010560">
        <w:tc>
          <w:tcPr>
            <w:tcW w:w="5000" w:type="pct"/>
            <w:gridSpan w:val="2"/>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0F1322D" w14:textId="77777777" w:rsidR="008E3E44" w:rsidRPr="00E421FE" w:rsidRDefault="008E3E44" w:rsidP="00010560">
            <w:pPr>
              <w:keepNext/>
              <w:rPr>
                <w:rFonts w:cs="Tahoma"/>
                <w:b/>
                <w:color w:val="FFFFFF"/>
                <w:szCs w:val="20"/>
              </w:rPr>
            </w:pPr>
            <w:r w:rsidRPr="00E421FE">
              <w:rPr>
                <w:rFonts w:cs="Tahoma"/>
                <w:b/>
                <w:color w:val="FFFFFF"/>
                <w:szCs w:val="20"/>
              </w:rPr>
              <w:t>Commercial and public facility consumers</w:t>
            </w:r>
          </w:p>
        </w:tc>
      </w:tr>
      <w:tr w:rsidR="008E3E44" w:rsidRPr="00E421FE" w14:paraId="79D98676" w14:textId="77777777" w:rsidTr="00010560">
        <w:tc>
          <w:tcPr>
            <w:tcW w:w="2500" w:type="pct"/>
            <w:shd w:val="clear" w:color="auto" w:fill="auto"/>
          </w:tcPr>
          <w:p w14:paraId="138025FB" w14:textId="77777777" w:rsidR="008E3E44" w:rsidRPr="00E421FE" w:rsidRDefault="008E3E44" w:rsidP="00010560">
            <w:pPr>
              <w:keepNext/>
              <w:spacing w:before="60"/>
              <w:rPr>
                <w:rFonts w:cs="Tahoma"/>
                <w:szCs w:val="20"/>
              </w:rPr>
            </w:pPr>
            <w:r w:rsidRPr="00E421FE">
              <w:rPr>
                <w:rFonts w:cs="Tahoma"/>
                <w:szCs w:val="20"/>
              </w:rPr>
              <w:t>School-1</w:t>
            </w:r>
          </w:p>
        </w:tc>
        <w:tc>
          <w:tcPr>
            <w:tcW w:w="2500" w:type="pct"/>
            <w:shd w:val="clear" w:color="auto" w:fill="auto"/>
          </w:tcPr>
          <w:p w14:paraId="363DBF1D" w14:textId="77777777" w:rsidR="008E3E44" w:rsidRPr="00E421FE" w:rsidRDefault="008E3E44" w:rsidP="00010560">
            <w:pPr>
              <w:keepNext/>
              <w:spacing w:before="60"/>
              <w:rPr>
                <w:rFonts w:cs="Tahoma"/>
                <w:szCs w:val="20"/>
              </w:rPr>
            </w:pPr>
            <w:r w:rsidRPr="00E421FE">
              <w:rPr>
                <w:rFonts w:cs="Tahoma"/>
                <w:szCs w:val="20"/>
              </w:rPr>
              <w:t>Security-0</w:t>
            </w:r>
          </w:p>
        </w:tc>
      </w:tr>
      <w:tr w:rsidR="008E3E44" w:rsidRPr="00E421FE" w14:paraId="41F0ADFF" w14:textId="77777777" w:rsidTr="00010560">
        <w:tc>
          <w:tcPr>
            <w:tcW w:w="2500" w:type="pct"/>
            <w:shd w:val="clear" w:color="auto" w:fill="auto"/>
          </w:tcPr>
          <w:p w14:paraId="29084F49" w14:textId="77777777" w:rsidR="008E3E44" w:rsidRPr="00E421FE" w:rsidRDefault="008E3E44" w:rsidP="00010560">
            <w:pPr>
              <w:keepNext/>
              <w:spacing w:before="60"/>
              <w:rPr>
                <w:rFonts w:cs="Tahoma"/>
                <w:szCs w:val="20"/>
              </w:rPr>
            </w:pPr>
            <w:r w:rsidRPr="00E421FE">
              <w:rPr>
                <w:rFonts w:cs="Tahoma"/>
                <w:szCs w:val="20"/>
              </w:rPr>
              <w:t>Religious-2</w:t>
            </w:r>
          </w:p>
        </w:tc>
        <w:tc>
          <w:tcPr>
            <w:tcW w:w="2500" w:type="pct"/>
            <w:shd w:val="clear" w:color="auto" w:fill="auto"/>
          </w:tcPr>
          <w:p w14:paraId="3ED66515" w14:textId="77777777" w:rsidR="008E3E44" w:rsidRPr="00E421FE" w:rsidRDefault="008E3E44" w:rsidP="00010560">
            <w:pPr>
              <w:keepNext/>
              <w:spacing w:before="60"/>
              <w:rPr>
                <w:rFonts w:cs="Tahoma"/>
                <w:szCs w:val="20"/>
              </w:rPr>
            </w:pPr>
            <w:r w:rsidRPr="00E421FE">
              <w:rPr>
                <w:rFonts w:cs="Tahoma"/>
                <w:szCs w:val="20"/>
              </w:rPr>
              <w:t>Commercial-2</w:t>
            </w:r>
          </w:p>
        </w:tc>
      </w:tr>
      <w:tr w:rsidR="008E3E44" w:rsidRPr="00E421FE" w14:paraId="4FD01741" w14:textId="77777777" w:rsidTr="00010560">
        <w:tc>
          <w:tcPr>
            <w:tcW w:w="2500" w:type="pct"/>
            <w:shd w:val="clear" w:color="auto" w:fill="auto"/>
          </w:tcPr>
          <w:p w14:paraId="494FE188" w14:textId="77777777" w:rsidR="008E3E44" w:rsidRPr="00E421FE" w:rsidRDefault="008E3E44" w:rsidP="00010560">
            <w:pPr>
              <w:keepNext/>
              <w:spacing w:before="60"/>
              <w:rPr>
                <w:rFonts w:cs="Tahoma"/>
                <w:szCs w:val="20"/>
              </w:rPr>
            </w:pPr>
            <w:r w:rsidRPr="00E421FE">
              <w:rPr>
                <w:rFonts w:cs="Tahoma"/>
                <w:szCs w:val="20"/>
              </w:rPr>
              <w:t>Industrial-0</w:t>
            </w:r>
          </w:p>
        </w:tc>
        <w:tc>
          <w:tcPr>
            <w:tcW w:w="2500" w:type="pct"/>
            <w:shd w:val="clear" w:color="auto" w:fill="auto"/>
          </w:tcPr>
          <w:p w14:paraId="188C0CB4" w14:textId="77777777" w:rsidR="008E3E44" w:rsidRPr="00E421FE" w:rsidRDefault="008E3E44" w:rsidP="00010560">
            <w:pPr>
              <w:keepNext/>
              <w:spacing w:before="60"/>
              <w:rPr>
                <w:rFonts w:cs="Tahoma"/>
                <w:szCs w:val="20"/>
              </w:rPr>
            </w:pPr>
            <w:r w:rsidRPr="00E421FE">
              <w:rPr>
                <w:rFonts w:cs="Tahoma"/>
                <w:szCs w:val="20"/>
              </w:rPr>
              <w:t>Medical-1</w:t>
            </w:r>
          </w:p>
        </w:tc>
      </w:tr>
      <w:tr w:rsidR="008E3E44" w:rsidRPr="00E421FE" w14:paraId="1C60FEF2" w14:textId="77777777" w:rsidTr="00010560">
        <w:tc>
          <w:tcPr>
            <w:tcW w:w="2500" w:type="pct"/>
            <w:shd w:val="clear" w:color="auto" w:fill="auto"/>
          </w:tcPr>
          <w:p w14:paraId="7D18E57C" w14:textId="77777777" w:rsidR="008E3E44" w:rsidRPr="00E421FE" w:rsidRDefault="008E3E44" w:rsidP="00010560">
            <w:pPr>
              <w:keepNext/>
              <w:spacing w:before="60"/>
              <w:rPr>
                <w:rFonts w:cs="Tahoma"/>
                <w:szCs w:val="20"/>
              </w:rPr>
            </w:pPr>
            <w:r w:rsidRPr="00E421FE">
              <w:rPr>
                <w:rFonts w:cs="Tahoma"/>
                <w:szCs w:val="20"/>
              </w:rPr>
              <w:t>Mixed-1</w:t>
            </w:r>
          </w:p>
        </w:tc>
        <w:tc>
          <w:tcPr>
            <w:tcW w:w="2500" w:type="pct"/>
            <w:shd w:val="clear" w:color="auto" w:fill="auto"/>
          </w:tcPr>
          <w:p w14:paraId="3F28D430" w14:textId="77777777" w:rsidR="008E3E44" w:rsidRPr="00E421FE" w:rsidRDefault="008E3E44" w:rsidP="00010560">
            <w:pPr>
              <w:keepNext/>
              <w:spacing w:before="60"/>
              <w:rPr>
                <w:rFonts w:cs="Tahoma"/>
                <w:szCs w:val="20"/>
              </w:rPr>
            </w:pPr>
            <w:r w:rsidRPr="00E421FE">
              <w:rPr>
                <w:rFonts w:cs="Tahoma"/>
                <w:szCs w:val="20"/>
              </w:rPr>
              <w:t>Other public facilities-0</w:t>
            </w:r>
          </w:p>
        </w:tc>
      </w:tr>
      <w:tr w:rsidR="008E3E44" w:rsidRPr="00E421FE" w14:paraId="2753CA75" w14:textId="77777777" w:rsidTr="00010560">
        <w:tc>
          <w:tcPr>
            <w:tcW w:w="5000" w:type="pct"/>
            <w:gridSpan w:val="2"/>
            <w:shd w:val="clear" w:color="auto" w:fill="auto"/>
          </w:tcPr>
          <w:p w14:paraId="502144A8" w14:textId="77777777" w:rsidR="008E3E44" w:rsidRPr="00E421FE" w:rsidRDefault="008E3E44" w:rsidP="00010560">
            <w:pPr>
              <w:keepNext/>
              <w:spacing w:before="60"/>
              <w:rPr>
                <w:rFonts w:cs="Tahoma"/>
                <w:szCs w:val="20"/>
              </w:rPr>
            </w:pPr>
            <w:r w:rsidRPr="00E421FE">
              <w:rPr>
                <w:rFonts w:cs="Tahoma"/>
                <w:szCs w:val="20"/>
              </w:rPr>
              <w:t>Consumers</w:t>
            </w:r>
          </w:p>
        </w:tc>
      </w:tr>
      <w:tr w:rsidR="008E3E44" w:rsidRPr="00E421FE" w14:paraId="2C9C4422" w14:textId="77777777" w:rsidTr="00010560">
        <w:tc>
          <w:tcPr>
            <w:tcW w:w="2500" w:type="pct"/>
            <w:shd w:val="clear" w:color="auto" w:fill="auto"/>
          </w:tcPr>
          <w:p w14:paraId="548AB3C8" w14:textId="77777777" w:rsidR="008E3E44" w:rsidRPr="00E421FE" w:rsidRDefault="008E3E44" w:rsidP="00010560">
            <w:pPr>
              <w:keepNext/>
              <w:spacing w:before="60"/>
              <w:rPr>
                <w:rFonts w:cs="Tahoma"/>
                <w:szCs w:val="20"/>
              </w:rPr>
            </w:pPr>
            <w:r w:rsidRPr="00E421FE">
              <w:rPr>
                <w:rFonts w:cs="Tahoma"/>
                <w:szCs w:val="20"/>
              </w:rPr>
              <w:t>Total residential-315</w:t>
            </w:r>
          </w:p>
        </w:tc>
        <w:tc>
          <w:tcPr>
            <w:tcW w:w="2500" w:type="pct"/>
            <w:shd w:val="clear" w:color="auto" w:fill="auto"/>
          </w:tcPr>
          <w:p w14:paraId="681FF238" w14:textId="77777777" w:rsidR="008E3E44" w:rsidRPr="00E421FE" w:rsidRDefault="008E3E44" w:rsidP="00010560">
            <w:pPr>
              <w:keepNext/>
              <w:spacing w:before="60"/>
              <w:rPr>
                <w:rFonts w:cs="Tahoma"/>
                <w:szCs w:val="20"/>
              </w:rPr>
            </w:pPr>
            <w:r w:rsidRPr="00E421FE">
              <w:rPr>
                <w:rFonts w:cs="Tahoma"/>
                <w:szCs w:val="20"/>
              </w:rPr>
              <w:t>Total non-residential-7</w:t>
            </w:r>
          </w:p>
        </w:tc>
      </w:tr>
    </w:tbl>
    <w:p w14:paraId="01EE9483" w14:textId="77777777" w:rsidR="008E3E44" w:rsidRDefault="008E3E44" w:rsidP="008E3E44">
      <w:pPr>
        <w:pStyle w:val="BodyText"/>
        <w:rPr>
          <w:rFonts w:ascii="Tahoma" w:hAnsi="Tahoma" w:cs="Tahoma"/>
          <w:b w:val="0"/>
          <w:sz w:val="20"/>
        </w:rPr>
      </w:pPr>
    </w:p>
    <w:p w14:paraId="38C415FF" w14:textId="77777777" w:rsidR="008E3E44" w:rsidRDefault="008E3E44" w:rsidP="008E3E44">
      <w:pPr>
        <w:pStyle w:val="BodyText"/>
        <w:rPr>
          <w:rFonts w:ascii="Tahoma" w:hAnsi="Tahoma" w:cs="Tahoma"/>
          <w:b w:val="0"/>
          <w:sz w:val="20"/>
        </w:rPr>
      </w:pPr>
    </w:p>
    <w:tbl>
      <w:tblPr>
        <w:tblW w:w="5000" w:type="pct"/>
        <w:tblLayout w:type="fixed"/>
        <w:tblLook w:val="04A0" w:firstRow="1" w:lastRow="0" w:firstColumn="1" w:lastColumn="0" w:noHBand="0" w:noVBand="1"/>
      </w:tblPr>
      <w:tblGrid>
        <w:gridCol w:w="698"/>
        <w:gridCol w:w="856"/>
        <w:gridCol w:w="853"/>
        <w:gridCol w:w="851"/>
        <w:gridCol w:w="903"/>
        <w:gridCol w:w="746"/>
        <w:gridCol w:w="903"/>
        <w:gridCol w:w="1133"/>
        <w:gridCol w:w="838"/>
        <w:gridCol w:w="825"/>
        <w:gridCol w:w="744"/>
      </w:tblGrid>
      <w:tr w:rsidR="008E3E44" w:rsidRPr="00656E91" w14:paraId="6BC2C7A1" w14:textId="77777777" w:rsidTr="00010560">
        <w:trPr>
          <w:cantSplit/>
          <w:trHeight w:val="1152"/>
        </w:trPr>
        <w:tc>
          <w:tcPr>
            <w:tcW w:w="37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58C9827"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Approx. Area (Ha)</w:t>
            </w:r>
          </w:p>
        </w:tc>
        <w:tc>
          <w:tcPr>
            <w:tcW w:w="458" w:type="pct"/>
            <w:tcBorders>
              <w:top w:val="single" w:sz="4" w:space="0" w:color="auto"/>
              <w:left w:val="nil"/>
              <w:bottom w:val="single" w:sz="4" w:space="0" w:color="auto"/>
              <w:right w:val="single" w:sz="4" w:space="0" w:color="auto"/>
            </w:tcBorders>
            <w:shd w:val="clear" w:color="000000" w:fill="D9D9D9"/>
            <w:vAlign w:val="center"/>
            <w:hideMark/>
          </w:tcPr>
          <w:p w14:paraId="0DB5E9B6" w14:textId="77777777" w:rsidR="008E3E44" w:rsidRPr="00656E91" w:rsidRDefault="008E3E44" w:rsidP="00010560">
            <w:pPr>
              <w:spacing w:line="240" w:lineRule="auto"/>
              <w:jc w:val="left"/>
              <w:rPr>
                <w:rFonts w:cs="Tahoma"/>
                <w:b/>
                <w:bCs/>
                <w:color w:val="000000"/>
                <w:sz w:val="14"/>
                <w:lang w:eastAsia="en-GB"/>
              </w:rPr>
            </w:pPr>
            <w:r w:rsidRPr="00656E91">
              <w:rPr>
                <w:rFonts w:cs="Tahoma"/>
                <w:b/>
                <w:bCs/>
                <w:color w:val="000000"/>
                <w:sz w:val="14"/>
                <w:lang w:eastAsia="en-GB"/>
              </w:rPr>
              <w:t>Monthly Energy Demand (kWh)</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16D3A0EB" w14:textId="77777777" w:rsidR="008E3E44" w:rsidRPr="00656E91" w:rsidRDefault="008E3E44" w:rsidP="00010560">
            <w:pPr>
              <w:spacing w:line="240" w:lineRule="auto"/>
              <w:jc w:val="left"/>
              <w:rPr>
                <w:rFonts w:cs="Tahoma"/>
                <w:b/>
                <w:bCs/>
                <w:color w:val="000000"/>
                <w:sz w:val="14"/>
                <w:lang w:eastAsia="en-GB"/>
              </w:rPr>
            </w:pPr>
            <w:r w:rsidRPr="00656E91">
              <w:rPr>
                <w:rFonts w:cs="Tahoma"/>
                <w:b/>
                <w:bCs/>
                <w:color w:val="000000"/>
                <w:sz w:val="14"/>
                <w:lang w:eastAsia="en-GB"/>
              </w:rPr>
              <w:t>Daily  Energy Demand (kWh)</w:t>
            </w:r>
          </w:p>
        </w:tc>
        <w:tc>
          <w:tcPr>
            <w:tcW w:w="455" w:type="pct"/>
            <w:tcBorders>
              <w:top w:val="single" w:sz="4" w:space="0" w:color="auto"/>
              <w:left w:val="nil"/>
              <w:bottom w:val="single" w:sz="4" w:space="0" w:color="auto"/>
              <w:right w:val="single" w:sz="4" w:space="0" w:color="auto"/>
            </w:tcBorders>
            <w:shd w:val="clear" w:color="000000" w:fill="D9D9D9"/>
            <w:vAlign w:val="center"/>
            <w:hideMark/>
          </w:tcPr>
          <w:p w14:paraId="4FD11AE1" w14:textId="77777777" w:rsidR="008E3E44" w:rsidRPr="00656E91" w:rsidRDefault="008E3E44" w:rsidP="00010560">
            <w:pPr>
              <w:spacing w:line="240" w:lineRule="auto"/>
              <w:jc w:val="left"/>
              <w:rPr>
                <w:rFonts w:cs="Tahoma"/>
                <w:b/>
                <w:bCs/>
                <w:color w:val="000000"/>
                <w:sz w:val="14"/>
                <w:lang w:eastAsia="en-GB"/>
              </w:rPr>
            </w:pPr>
            <w:r w:rsidRPr="00656E91">
              <w:rPr>
                <w:rFonts w:cs="Tahoma"/>
                <w:b/>
                <w:bCs/>
                <w:color w:val="000000"/>
                <w:sz w:val="14"/>
                <w:lang w:eastAsia="en-GB"/>
              </w:rPr>
              <w:t xml:space="preserve">Peak demand  (kW) </w:t>
            </w:r>
          </w:p>
        </w:tc>
        <w:tc>
          <w:tcPr>
            <w:tcW w:w="483" w:type="pct"/>
            <w:tcBorders>
              <w:top w:val="single" w:sz="4" w:space="0" w:color="auto"/>
              <w:left w:val="nil"/>
              <w:bottom w:val="single" w:sz="4" w:space="0" w:color="auto"/>
              <w:right w:val="single" w:sz="4" w:space="0" w:color="auto"/>
            </w:tcBorders>
            <w:shd w:val="clear" w:color="000000" w:fill="D9D9D9"/>
            <w:vAlign w:val="center"/>
            <w:hideMark/>
          </w:tcPr>
          <w:p w14:paraId="24011CD5"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PV Capacity   (kWp)</w:t>
            </w:r>
          </w:p>
        </w:tc>
        <w:tc>
          <w:tcPr>
            <w:tcW w:w="399" w:type="pct"/>
            <w:tcBorders>
              <w:top w:val="single" w:sz="4" w:space="0" w:color="auto"/>
              <w:left w:val="nil"/>
              <w:bottom w:val="single" w:sz="4" w:space="0" w:color="auto"/>
              <w:right w:val="single" w:sz="4" w:space="0" w:color="auto"/>
            </w:tcBorders>
            <w:shd w:val="clear" w:color="000000" w:fill="D9D9D9"/>
            <w:vAlign w:val="center"/>
            <w:hideMark/>
          </w:tcPr>
          <w:p w14:paraId="59BBCADA"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Battery Capacity (kWh)</w:t>
            </w:r>
          </w:p>
        </w:tc>
        <w:tc>
          <w:tcPr>
            <w:tcW w:w="483" w:type="pct"/>
            <w:tcBorders>
              <w:top w:val="single" w:sz="4" w:space="0" w:color="auto"/>
              <w:left w:val="nil"/>
              <w:bottom w:val="single" w:sz="4" w:space="0" w:color="auto"/>
              <w:right w:val="single" w:sz="4" w:space="0" w:color="auto"/>
            </w:tcBorders>
            <w:shd w:val="clear" w:color="000000" w:fill="D9D9D9"/>
            <w:vAlign w:val="center"/>
            <w:hideMark/>
          </w:tcPr>
          <w:p w14:paraId="1462053C"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 xml:space="preserve">PV Inverter  (kW) </w:t>
            </w:r>
          </w:p>
        </w:tc>
        <w:tc>
          <w:tcPr>
            <w:tcW w:w="606" w:type="pct"/>
            <w:tcBorders>
              <w:top w:val="single" w:sz="4" w:space="0" w:color="auto"/>
              <w:left w:val="nil"/>
              <w:bottom w:val="single" w:sz="4" w:space="0" w:color="auto"/>
              <w:right w:val="single" w:sz="4" w:space="0" w:color="auto"/>
            </w:tcBorders>
            <w:shd w:val="clear" w:color="000000" w:fill="D9D9D9"/>
            <w:vAlign w:val="center"/>
            <w:hideMark/>
          </w:tcPr>
          <w:p w14:paraId="0F6F81D4"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Battery Inverter Charger  (kW)</w:t>
            </w:r>
          </w:p>
        </w:tc>
        <w:tc>
          <w:tcPr>
            <w:tcW w:w="448" w:type="pct"/>
            <w:tcBorders>
              <w:top w:val="single" w:sz="4" w:space="0" w:color="auto"/>
              <w:left w:val="nil"/>
              <w:bottom w:val="single" w:sz="4" w:space="0" w:color="auto"/>
              <w:right w:val="single" w:sz="4" w:space="0" w:color="auto"/>
            </w:tcBorders>
            <w:shd w:val="clear" w:color="000000" w:fill="D9D9D9"/>
            <w:vAlign w:val="center"/>
            <w:hideMark/>
          </w:tcPr>
          <w:p w14:paraId="43D449E1" w14:textId="77777777" w:rsidR="008E3E44" w:rsidRPr="00656E91" w:rsidRDefault="008E3E44" w:rsidP="00010560">
            <w:pPr>
              <w:spacing w:line="240" w:lineRule="auto"/>
              <w:jc w:val="left"/>
              <w:rPr>
                <w:rFonts w:cs="Tahoma"/>
                <w:b/>
                <w:bCs/>
                <w:color w:val="000000"/>
                <w:sz w:val="14"/>
                <w:lang w:eastAsia="en-GB"/>
              </w:rPr>
            </w:pPr>
            <w:r w:rsidRPr="00656E91">
              <w:rPr>
                <w:rFonts w:cs="Tahoma"/>
                <w:b/>
                <w:bCs/>
                <w:color w:val="000000"/>
                <w:sz w:val="14"/>
                <w:lang w:eastAsia="en-GB"/>
              </w:rPr>
              <w:t xml:space="preserve"> Generator Capacity (kVA) </w:t>
            </w:r>
          </w:p>
        </w:tc>
        <w:tc>
          <w:tcPr>
            <w:tcW w:w="441" w:type="pct"/>
            <w:tcBorders>
              <w:top w:val="single" w:sz="4" w:space="0" w:color="auto"/>
              <w:left w:val="nil"/>
              <w:bottom w:val="single" w:sz="4" w:space="0" w:color="auto"/>
              <w:right w:val="single" w:sz="4" w:space="0" w:color="auto"/>
            </w:tcBorders>
            <w:shd w:val="clear" w:color="000000" w:fill="D9D9D9"/>
            <w:vAlign w:val="center"/>
            <w:hideMark/>
          </w:tcPr>
          <w:p w14:paraId="4223087E"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 xml:space="preserve"> Fuel Tank for diesel generator (Litres) </w:t>
            </w:r>
          </w:p>
        </w:tc>
        <w:tc>
          <w:tcPr>
            <w:tcW w:w="398" w:type="pct"/>
            <w:tcBorders>
              <w:top w:val="single" w:sz="4" w:space="0" w:color="auto"/>
              <w:left w:val="nil"/>
              <w:bottom w:val="single" w:sz="4" w:space="0" w:color="auto"/>
              <w:right w:val="single" w:sz="4" w:space="0" w:color="auto"/>
            </w:tcBorders>
            <w:shd w:val="clear" w:color="000000" w:fill="D9D9D9"/>
            <w:vAlign w:val="center"/>
            <w:hideMark/>
          </w:tcPr>
          <w:p w14:paraId="550995C0" w14:textId="77777777" w:rsidR="008E3E44" w:rsidRPr="00656E91" w:rsidRDefault="008E3E44" w:rsidP="00010560">
            <w:pPr>
              <w:spacing w:line="240" w:lineRule="auto"/>
              <w:jc w:val="left"/>
              <w:rPr>
                <w:rFonts w:cs="Tahoma"/>
                <w:b/>
                <w:bCs/>
                <w:sz w:val="14"/>
                <w:lang w:eastAsia="en-GB"/>
              </w:rPr>
            </w:pPr>
            <w:r w:rsidRPr="00656E91">
              <w:rPr>
                <w:rFonts w:cs="Tahoma"/>
                <w:b/>
                <w:bCs/>
                <w:sz w:val="14"/>
                <w:lang w:eastAsia="en-GB"/>
              </w:rPr>
              <w:t>LV Network (km)</w:t>
            </w:r>
          </w:p>
        </w:tc>
      </w:tr>
      <w:tr w:rsidR="008E3E44" w:rsidRPr="00F257A6" w14:paraId="58AB9A90" w14:textId="77777777" w:rsidTr="00010560">
        <w:trPr>
          <w:trHeight w:val="300"/>
        </w:trPr>
        <w:tc>
          <w:tcPr>
            <w:tcW w:w="373" w:type="pct"/>
            <w:tcBorders>
              <w:top w:val="nil"/>
              <w:left w:val="single" w:sz="4" w:space="0" w:color="auto"/>
              <w:bottom w:val="single" w:sz="4" w:space="0" w:color="auto"/>
              <w:right w:val="single" w:sz="4" w:space="0" w:color="auto"/>
            </w:tcBorders>
            <w:shd w:val="clear" w:color="auto" w:fill="auto"/>
            <w:noWrap/>
            <w:vAlign w:val="bottom"/>
            <w:hideMark/>
          </w:tcPr>
          <w:p w14:paraId="2A71665F" w14:textId="67F8346F" w:rsidR="008E3E44" w:rsidRPr="00656E91" w:rsidRDefault="00B46189" w:rsidP="00010560">
            <w:pPr>
              <w:spacing w:line="240" w:lineRule="auto"/>
              <w:jc w:val="right"/>
              <w:rPr>
                <w:rFonts w:cs="Tahoma"/>
                <w:color w:val="000000"/>
                <w:sz w:val="14"/>
                <w:lang w:eastAsia="en-GB"/>
              </w:rPr>
            </w:pPr>
            <w:r w:rsidRPr="00656E91">
              <w:rPr>
                <w:rFonts w:cs="Tahoma"/>
                <w:color w:val="000000"/>
                <w:sz w:val="14"/>
                <w:lang w:eastAsia="en-GB"/>
              </w:rPr>
              <w:t>2.3</w:t>
            </w:r>
            <w:r w:rsidR="008E3E44" w:rsidRPr="00656E91">
              <w:rPr>
                <w:rFonts w:cs="Tahoma"/>
                <w:color w:val="000000"/>
                <w:sz w:val="14"/>
                <w:lang w:eastAsia="en-GB"/>
              </w:rPr>
              <w:t>7</w:t>
            </w:r>
            <w:r w:rsidRPr="00656E91">
              <w:rPr>
                <w:rFonts w:cs="Tahoma"/>
                <w:color w:val="000000"/>
                <w:sz w:val="14"/>
                <w:lang w:eastAsia="en-GB"/>
              </w:rPr>
              <w:t>14</w:t>
            </w:r>
          </w:p>
        </w:tc>
        <w:tc>
          <w:tcPr>
            <w:tcW w:w="458" w:type="pct"/>
            <w:tcBorders>
              <w:top w:val="nil"/>
              <w:left w:val="nil"/>
              <w:bottom w:val="single" w:sz="4" w:space="0" w:color="auto"/>
              <w:right w:val="single" w:sz="4" w:space="0" w:color="auto"/>
            </w:tcBorders>
            <w:shd w:val="clear" w:color="auto" w:fill="auto"/>
            <w:noWrap/>
            <w:vAlign w:val="bottom"/>
            <w:hideMark/>
          </w:tcPr>
          <w:p w14:paraId="5B712027"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8,905</w:t>
            </w:r>
          </w:p>
        </w:tc>
        <w:tc>
          <w:tcPr>
            <w:tcW w:w="456" w:type="pct"/>
            <w:tcBorders>
              <w:top w:val="nil"/>
              <w:left w:val="nil"/>
              <w:bottom w:val="single" w:sz="4" w:space="0" w:color="auto"/>
              <w:right w:val="single" w:sz="4" w:space="0" w:color="auto"/>
            </w:tcBorders>
            <w:shd w:val="clear" w:color="auto" w:fill="auto"/>
            <w:noWrap/>
            <w:vAlign w:val="bottom"/>
            <w:hideMark/>
          </w:tcPr>
          <w:p w14:paraId="1DEB699D"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297</w:t>
            </w:r>
          </w:p>
        </w:tc>
        <w:tc>
          <w:tcPr>
            <w:tcW w:w="455" w:type="pct"/>
            <w:tcBorders>
              <w:top w:val="nil"/>
              <w:left w:val="nil"/>
              <w:bottom w:val="single" w:sz="4" w:space="0" w:color="auto"/>
              <w:right w:val="single" w:sz="4" w:space="0" w:color="auto"/>
            </w:tcBorders>
            <w:shd w:val="clear" w:color="auto" w:fill="auto"/>
            <w:noWrap/>
            <w:vAlign w:val="bottom"/>
            <w:hideMark/>
          </w:tcPr>
          <w:p w14:paraId="6B3F5FA9" w14:textId="77777777" w:rsidR="008E3E44" w:rsidRPr="00656E91" w:rsidRDefault="008E3E44" w:rsidP="00010560">
            <w:pPr>
              <w:spacing w:line="240" w:lineRule="auto"/>
              <w:jc w:val="left"/>
              <w:rPr>
                <w:rFonts w:cs="Tahoma"/>
                <w:color w:val="000000"/>
                <w:sz w:val="14"/>
                <w:lang w:eastAsia="en-GB"/>
              </w:rPr>
            </w:pPr>
            <w:r w:rsidRPr="00656E91">
              <w:rPr>
                <w:rFonts w:cs="Tahoma"/>
                <w:color w:val="000000"/>
                <w:sz w:val="14"/>
                <w:lang w:eastAsia="en-GB"/>
              </w:rPr>
              <w:t xml:space="preserve">                30 </w:t>
            </w:r>
          </w:p>
        </w:tc>
        <w:tc>
          <w:tcPr>
            <w:tcW w:w="483" w:type="pct"/>
            <w:tcBorders>
              <w:top w:val="nil"/>
              <w:left w:val="nil"/>
              <w:bottom w:val="single" w:sz="4" w:space="0" w:color="auto"/>
              <w:right w:val="single" w:sz="4" w:space="0" w:color="auto"/>
            </w:tcBorders>
            <w:shd w:val="clear" w:color="auto" w:fill="auto"/>
            <w:noWrap/>
            <w:vAlign w:val="center"/>
            <w:hideMark/>
          </w:tcPr>
          <w:p w14:paraId="7945B600"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 xml:space="preserve">                  78 </w:t>
            </w:r>
          </w:p>
        </w:tc>
        <w:tc>
          <w:tcPr>
            <w:tcW w:w="399" w:type="pct"/>
            <w:tcBorders>
              <w:top w:val="nil"/>
              <w:left w:val="nil"/>
              <w:bottom w:val="single" w:sz="4" w:space="0" w:color="auto"/>
              <w:right w:val="single" w:sz="4" w:space="0" w:color="auto"/>
            </w:tcBorders>
            <w:shd w:val="clear" w:color="auto" w:fill="auto"/>
            <w:noWrap/>
            <w:vAlign w:val="bottom"/>
            <w:hideMark/>
          </w:tcPr>
          <w:p w14:paraId="02641584"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253</w:t>
            </w:r>
          </w:p>
        </w:tc>
        <w:tc>
          <w:tcPr>
            <w:tcW w:w="483" w:type="pct"/>
            <w:tcBorders>
              <w:top w:val="nil"/>
              <w:left w:val="nil"/>
              <w:bottom w:val="single" w:sz="4" w:space="0" w:color="auto"/>
              <w:right w:val="single" w:sz="4" w:space="0" w:color="auto"/>
            </w:tcBorders>
            <w:shd w:val="clear" w:color="auto" w:fill="auto"/>
            <w:noWrap/>
            <w:vAlign w:val="bottom"/>
            <w:hideMark/>
          </w:tcPr>
          <w:p w14:paraId="549A11A3"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65</w:t>
            </w:r>
          </w:p>
        </w:tc>
        <w:tc>
          <w:tcPr>
            <w:tcW w:w="606" w:type="pct"/>
            <w:tcBorders>
              <w:top w:val="nil"/>
              <w:left w:val="nil"/>
              <w:bottom w:val="single" w:sz="4" w:space="0" w:color="auto"/>
              <w:right w:val="single" w:sz="4" w:space="0" w:color="auto"/>
            </w:tcBorders>
            <w:shd w:val="clear" w:color="auto" w:fill="auto"/>
            <w:noWrap/>
            <w:vAlign w:val="center"/>
            <w:hideMark/>
          </w:tcPr>
          <w:p w14:paraId="35A38C42"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 xml:space="preserve">                         51 </w:t>
            </w:r>
          </w:p>
        </w:tc>
        <w:tc>
          <w:tcPr>
            <w:tcW w:w="448" w:type="pct"/>
            <w:tcBorders>
              <w:top w:val="nil"/>
              <w:left w:val="nil"/>
              <w:bottom w:val="single" w:sz="4" w:space="0" w:color="auto"/>
              <w:right w:val="single" w:sz="4" w:space="0" w:color="auto"/>
            </w:tcBorders>
            <w:shd w:val="clear" w:color="auto" w:fill="auto"/>
            <w:vAlign w:val="center"/>
            <w:hideMark/>
          </w:tcPr>
          <w:p w14:paraId="5E489BFD"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50</w:t>
            </w:r>
          </w:p>
        </w:tc>
        <w:tc>
          <w:tcPr>
            <w:tcW w:w="441" w:type="pct"/>
            <w:tcBorders>
              <w:top w:val="nil"/>
              <w:left w:val="nil"/>
              <w:bottom w:val="single" w:sz="4" w:space="0" w:color="auto"/>
              <w:right w:val="single" w:sz="4" w:space="0" w:color="auto"/>
            </w:tcBorders>
            <w:shd w:val="clear" w:color="auto" w:fill="auto"/>
            <w:vAlign w:val="center"/>
            <w:hideMark/>
          </w:tcPr>
          <w:p w14:paraId="229514D9" w14:textId="77777777" w:rsidR="008E3E44" w:rsidRPr="00656E91" w:rsidRDefault="008E3E44" w:rsidP="00010560">
            <w:pPr>
              <w:spacing w:line="240" w:lineRule="auto"/>
              <w:jc w:val="right"/>
              <w:rPr>
                <w:rFonts w:cs="Tahoma"/>
                <w:color w:val="000000"/>
                <w:sz w:val="14"/>
                <w:lang w:eastAsia="en-GB"/>
              </w:rPr>
            </w:pPr>
            <w:r w:rsidRPr="00656E91">
              <w:rPr>
                <w:rFonts w:cs="Tahoma"/>
                <w:color w:val="000000"/>
                <w:sz w:val="14"/>
                <w:lang w:eastAsia="en-GB"/>
              </w:rPr>
              <w:t>2,000</w:t>
            </w:r>
          </w:p>
        </w:tc>
        <w:tc>
          <w:tcPr>
            <w:tcW w:w="398" w:type="pct"/>
            <w:tcBorders>
              <w:top w:val="nil"/>
              <w:left w:val="nil"/>
              <w:bottom w:val="single" w:sz="4" w:space="0" w:color="auto"/>
              <w:right w:val="single" w:sz="4" w:space="0" w:color="auto"/>
            </w:tcBorders>
            <w:shd w:val="clear" w:color="auto" w:fill="auto"/>
            <w:noWrap/>
            <w:vAlign w:val="bottom"/>
            <w:hideMark/>
          </w:tcPr>
          <w:p w14:paraId="4C4D9DCD" w14:textId="77777777" w:rsidR="008E3E44" w:rsidRPr="00CB3491" w:rsidRDefault="008E3E44" w:rsidP="00010560">
            <w:pPr>
              <w:spacing w:line="240" w:lineRule="auto"/>
              <w:jc w:val="right"/>
              <w:rPr>
                <w:rFonts w:cs="Tahoma"/>
                <w:color w:val="000000"/>
                <w:sz w:val="14"/>
                <w:lang w:eastAsia="en-GB"/>
              </w:rPr>
            </w:pPr>
            <w:r w:rsidRPr="00656E91">
              <w:rPr>
                <w:rFonts w:cs="Tahoma"/>
                <w:color w:val="000000"/>
                <w:sz w:val="14"/>
                <w:lang w:eastAsia="en-GB"/>
              </w:rPr>
              <w:t>10</w:t>
            </w:r>
          </w:p>
        </w:tc>
      </w:tr>
    </w:tbl>
    <w:p w14:paraId="4A555F07" w14:textId="77777777" w:rsidR="008E3E44" w:rsidRPr="00E421FE" w:rsidRDefault="008E3E44" w:rsidP="008E3E44">
      <w:pPr>
        <w:pStyle w:val="BodyText"/>
        <w:rPr>
          <w:rFonts w:ascii="Tahoma" w:hAnsi="Tahoma" w:cs="Tahoma"/>
          <w:b w:val="0"/>
          <w:sz w:val="20"/>
        </w:rPr>
      </w:pPr>
    </w:p>
    <w:p w14:paraId="482B6BC8" w14:textId="77777777" w:rsidR="008E3E44" w:rsidRPr="00E421FE" w:rsidRDefault="008E3E44" w:rsidP="008E3E44">
      <w:pPr>
        <w:pStyle w:val="Heading2"/>
        <w:rPr>
          <w:rFonts w:cs="Tahoma"/>
        </w:rPr>
      </w:pPr>
      <w:bookmarkStart w:id="71" w:name="_Toc112073717"/>
      <w:bookmarkStart w:id="72" w:name="_Toc148360002"/>
      <w:r w:rsidRPr="00E421FE">
        <w:rPr>
          <w:rFonts w:cs="Tahoma"/>
        </w:rPr>
        <w:t>Nature of the Project</w:t>
      </w:r>
      <w:bookmarkEnd w:id="71"/>
      <w:bookmarkEnd w:id="72"/>
      <w:r w:rsidRPr="00E421FE">
        <w:rPr>
          <w:rFonts w:cs="Tahoma"/>
        </w:rPr>
        <w:t> </w:t>
      </w:r>
    </w:p>
    <w:p w14:paraId="44D2A223"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proposed project will be having two components in one that is a Hybrid Mini-Grids (PV and Diesel) and construction of power line reticulation lines. The following sections are explanations for each of the components that will be implemented.</w:t>
      </w:r>
    </w:p>
    <w:p w14:paraId="5FA2E152" w14:textId="77777777" w:rsidR="008E3E44" w:rsidRPr="00E421FE" w:rsidRDefault="008E3E44" w:rsidP="008E3E44">
      <w:pPr>
        <w:pStyle w:val="Heading3"/>
        <w:rPr>
          <w:rFonts w:eastAsia="Arial Unicode MS" w:cs="Tahoma"/>
          <w:szCs w:val="20"/>
        </w:rPr>
      </w:pPr>
      <w:bookmarkStart w:id="73" w:name="_Toc112073718"/>
      <w:bookmarkStart w:id="74" w:name="_Toc148360003"/>
      <w:r w:rsidRPr="00E421FE">
        <w:rPr>
          <w:rFonts w:eastAsia="Arial Unicode MS" w:cs="Tahoma"/>
          <w:szCs w:val="20"/>
        </w:rPr>
        <w:t>PV hybrid mini-grid sizing</w:t>
      </w:r>
      <w:bookmarkEnd w:id="73"/>
      <w:bookmarkEnd w:id="74"/>
      <w:r w:rsidRPr="00E421FE">
        <w:rPr>
          <w:rFonts w:eastAsia="Arial Unicode MS" w:cs="Tahoma"/>
          <w:szCs w:val="20"/>
        </w:rPr>
        <w:t> </w:t>
      </w:r>
    </w:p>
    <w:p w14:paraId="06AAE102"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power system has been sized based on the energy parameters. These are:</w:t>
      </w:r>
    </w:p>
    <w:p w14:paraId="6486B183" w14:textId="77777777" w:rsidR="008E3E44" w:rsidRPr="00E421FE" w:rsidRDefault="008E3E44" w:rsidP="008E3E44">
      <w:pPr>
        <w:pStyle w:val="NormalWeb"/>
        <w:numPr>
          <w:ilvl w:val="0"/>
          <w:numId w:val="147"/>
        </w:numPr>
        <w:spacing w:before="0" w:beforeAutospacing="0" w:after="0" w:afterAutospacing="0"/>
        <w:jc w:val="both"/>
        <w:rPr>
          <w:rFonts w:ascii="Tahoma" w:hAnsi="Tahoma" w:cs="Tahoma"/>
          <w:sz w:val="20"/>
          <w:szCs w:val="20"/>
        </w:rPr>
      </w:pPr>
      <w:r w:rsidRPr="00E421FE">
        <w:rPr>
          <w:rFonts w:ascii="Tahoma" w:hAnsi="Tahoma" w:cs="Tahoma"/>
          <w:sz w:val="20"/>
          <w:szCs w:val="20"/>
        </w:rPr>
        <w:t>The proposed Residential &amp; Non-Residential Users available</w:t>
      </w:r>
    </w:p>
    <w:p w14:paraId="1E54D9BD" w14:textId="77777777" w:rsidR="008E3E44" w:rsidRPr="00E421FE" w:rsidRDefault="008E3E44" w:rsidP="008E3E44">
      <w:pPr>
        <w:pStyle w:val="NormalWeb"/>
        <w:numPr>
          <w:ilvl w:val="0"/>
          <w:numId w:val="147"/>
        </w:numPr>
        <w:spacing w:before="0" w:beforeAutospacing="0" w:after="0" w:afterAutospacing="0"/>
        <w:jc w:val="both"/>
        <w:rPr>
          <w:rFonts w:ascii="Tahoma" w:hAnsi="Tahoma" w:cs="Tahoma"/>
          <w:sz w:val="20"/>
          <w:szCs w:val="20"/>
        </w:rPr>
      </w:pPr>
      <w:r w:rsidRPr="00E421FE">
        <w:rPr>
          <w:rFonts w:ascii="Tahoma" w:hAnsi="Tahoma" w:cs="Tahoma"/>
          <w:sz w:val="20"/>
          <w:szCs w:val="20"/>
        </w:rPr>
        <w:t>The PV Capacity in kilo Watt peak.</w:t>
      </w:r>
    </w:p>
    <w:p w14:paraId="3831F7C2" w14:textId="77777777" w:rsidR="008E3E44" w:rsidRPr="00E421FE" w:rsidRDefault="008E3E44" w:rsidP="008E3E44">
      <w:pPr>
        <w:pStyle w:val="NormalWeb"/>
        <w:numPr>
          <w:ilvl w:val="0"/>
          <w:numId w:val="147"/>
        </w:numPr>
        <w:spacing w:before="0" w:beforeAutospacing="0" w:after="0" w:afterAutospacing="0"/>
        <w:jc w:val="both"/>
        <w:rPr>
          <w:rFonts w:ascii="Tahoma" w:hAnsi="Tahoma" w:cs="Tahoma"/>
          <w:sz w:val="20"/>
          <w:szCs w:val="20"/>
        </w:rPr>
      </w:pPr>
      <w:r w:rsidRPr="00E421FE">
        <w:rPr>
          <w:rFonts w:ascii="Tahoma" w:hAnsi="Tahoma" w:cs="Tahoma"/>
          <w:sz w:val="20"/>
          <w:szCs w:val="20"/>
        </w:rPr>
        <w:t>The storage battery Capacity</w:t>
      </w:r>
    </w:p>
    <w:p w14:paraId="6FFAADFB" w14:textId="77777777" w:rsidR="008E3E44" w:rsidRPr="00E421FE" w:rsidRDefault="008E3E44" w:rsidP="008E3E44">
      <w:pPr>
        <w:pStyle w:val="NormalWeb"/>
        <w:numPr>
          <w:ilvl w:val="0"/>
          <w:numId w:val="147"/>
        </w:numPr>
        <w:spacing w:before="0" w:beforeAutospacing="0" w:after="112" w:afterAutospacing="0"/>
        <w:jc w:val="both"/>
        <w:rPr>
          <w:rFonts w:ascii="Tahoma" w:hAnsi="Tahoma" w:cs="Tahoma"/>
          <w:sz w:val="20"/>
          <w:szCs w:val="20"/>
        </w:rPr>
      </w:pPr>
      <w:r w:rsidRPr="00E421FE">
        <w:rPr>
          <w:rFonts w:ascii="Tahoma" w:hAnsi="Tahoma" w:cs="Tahoma"/>
          <w:sz w:val="20"/>
          <w:szCs w:val="20"/>
        </w:rPr>
        <w:t>The Inverter capacity in (kW)</w:t>
      </w:r>
    </w:p>
    <w:p w14:paraId="7EF17496"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system will be modular, so that it can be upgraded easily to meet future demand needs. The proposed power plant will be configured as AC coupled due to the significant portion of daytime loads that can be fed directly from the solar PV generator without intermediate battery storage. This will include:</w:t>
      </w:r>
    </w:p>
    <w:p w14:paraId="101288D2" w14:textId="77777777" w:rsidR="008E3E44" w:rsidRPr="00E421FE" w:rsidRDefault="008E3E44" w:rsidP="008E3E44">
      <w:pPr>
        <w:pStyle w:val="NormalWeb"/>
        <w:numPr>
          <w:ilvl w:val="0"/>
          <w:numId w:val="149"/>
        </w:numPr>
        <w:spacing w:before="0" w:beforeAutospacing="0" w:after="0" w:afterAutospacing="0"/>
        <w:jc w:val="both"/>
        <w:rPr>
          <w:rFonts w:ascii="Tahoma" w:hAnsi="Tahoma" w:cs="Tahoma"/>
          <w:sz w:val="20"/>
          <w:szCs w:val="20"/>
        </w:rPr>
      </w:pPr>
      <w:r w:rsidRPr="00E421FE">
        <w:rPr>
          <w:rFonts w:ascii="Tahoma" w:hAnsi="Tahoma" w:cs="Tahoma"/>
          <w:sz w:val="20"/>
          <w:szCs w:val="20"/>
        </w:rPr>
        <w:t>PV modules with PV inverters, </w:t>
      </w:r>
    </w:p>
    <w:p w14:paraId="32178A2D" w14:textId="77777777" w:rsidR="008E3E44" w:rsidRPr="00E421FE" w:rsidRDefault="008E3E44" w:rsidP="008E3E44">
      <w:pPr>
        <w:pStyle w:val="NormalWeb"/>
        <w:numPr>
          <w:ilvl w:val="0"/>
          <w:numId w:val="149"/>
        </w:numPr>
        <w:spacing w:before="0" w:beforeAutospacing="0" w:after="0" w:afterAutospacing="0"/>
        <w:jc w:val="both"/>
        <w:rPr>
          <w:rFonts w:ascii="Tahoma" w:hAnsi="Tahoma" w:cs="Tahoma"/>
          <w:sz w:val="20"/>
          <w:szCs w:val="20"/>
        </w:rPr>
      </w:pPr>
      <w:r w:rsidRPr="00E421FE">
        <w:rPr>
          <w:rFonts w:ascii="Tahoma" w:hAnsi="Tahoma" w:cs="Tahoma"/>
          <w:sz w:val="20"/>
          <w:szCs w:val="20"/>
        </w:rPr>
        <w:t>Diesel Genset, </w:t>
      </w:r>
    </w:p>
    <w:p w14:paraId="4C1CA86E" w14:textId="77777777" w:rsidR="008E3E44" w:rsidRPr="00E421FE" w:rsidRDefault="008E3E44" w:rsidP="008E3E44">
      <w:pPr>
        <w:pStyle w:val="NormalWeb"/>
        <w:numPr>
          <w:ilvl w:val="0"/>
          <w:numId w:val="149"/>
        </w:numPr>
        <w:spacing w:before="0" w:beforeAutospacing="0" w:after="0" w:afterAutospacing="0"/>
        <w:jc w:val="both"/>
        <w:rPr>
          <w:rFonts w:ascii="Tahoma" w:hAnsi="Tahoma" w:cs="Tahoma"/>
          <w:sz w:val="20"/>
          <w:szCs w:val="20"/>
        </w:rPr>
      </w:pPr>
      <w:r w:rsidRPr="00E421FE">
        <w:rPr>
          <w:rFonts w:ascii="Tahoma" w:hAnsi="Tahoma" w:cs="Tahoma"/>
          <w:sz w:val="20"/>
          <w:szCs w:val="20"/>
        </w:rPr>
        <w:t>Deep-cycle lead-acid electrochemical batteries with liquid electrolyte (largely used in off-grid applications thanks to its well proven technology at baseline costs compared with other types of batteries).</w:t>
      </w:r>
    </w:p>
    <w:p w14:paraId="027653C3"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consultant will be required to apply for a NEMA ESIA variation of the license, during the design changes over the project lifespan.</w:t>
      </w:r>
    </w:p>
    <w:p w14:paraId="1078247A" w14:textId="77777777" w:rsidR="008E3E44" w:rsidRPr="00E421FE" w:rsidRDefault="008E3E44" w:rsidP="008E3E44">
      <w:pPr>
        <w:pStyle w:val="Heading3"/>
        <w:rPr>
          <w:rFonts w:cs="Tahoma"/>
          <w:szCs w:val="20"/>
        </w:rPr>
      </w:pPr>
      <w:bookmarkStart w:id="75" w:name="_Toc112073719"/>
      <w:bookmarkStart w:id="76" w:name="_Toc148360004"/>
      <w:r w:rsidRPr="00E421FE">
        <w:rPr>
          <w:rFonts w:eastAsia="Arial Unicode MS" w:cs="Tahoma"/>
          <w:szCs w:val="20"/>
        </w:rPr>
        <w:t>Architecture and basic design specifications</w:t>
      </w:r>
      <w:bookmarkEnd w:id="75"/>
      <w:bookmarkEnd w:id="76"/>
    </w:p>
    <w:p w14:paraId="6C1C1E7B" w14:textId="77777777" w:rsidR="008E3E44" w:rsidRPr="00E421FE" w:rsidRDefault="008E3E44" w:rsidP="008E3E44">
      <w:pPr>
        <w:pStyle w:val="BodyText"/>
        <w:spacing w:before="100" w:after="100"/>
        <w:rPr>
          <w:rFonts w:ascii="Tahoma" w:hAnsi="Tahoma" w:cs="Tahoma"/>
          <w:b w:val="0"/>
          <w:sz w:val="20"/>
        </w:rPr>
      </w:pPr>
      <w:r w:rsidRPr="00656E91">
        <w:rPr>
          <w:rFonts w:ascii="Tahoma" w:hAnsi="Tahoma" w:cs="Tahoma"/>
          <w:b w:val="0"/>
          <w:sz w:val="20"/>
        </w:rPr>
        <w:t>This hybrid power generation site is projected to generate at a capacity rating of Solar PV 78 DC-kW, Diesel generator 50KvA and battery capacity of 253kWh and targets to serve 315 residential households and 7 non- residential users through a proposed Low Voltage (LV) network of approximately 10 kilometres in length. The electrical conductors will be stringed on concrete poles.</w:t>
      </w:r>
    </w:p>
    <w:p w14:paraId="0DCA5471"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proposed mini-grid installations will be built to comply with the International Electro-technical Commission (IEC) standards. It will have an installation of approximately 240 solar panels of 250 watts and a battery house for 96 batteries of 800Ah each. The solar panels will have a connection to the batteries through underground cables. The cables will have a short circuit withstanding capability. Vegetation undergrowth will be controlled by regular slashing and cleaning up of the area.</w:t>
      </w:r>
    </w:p>
    <w:p w14:paraId="26161AFD" w14:textId="77777777" w:rsidR="008E3E44" w:rsidRPr="00E421FE" w:rsidRDefault="008E3E44" w:rsidP="008E3E44">
      <w:pPr>
        <w:pStyle w:val="NormalWeb"/>
        <w:spacing w:before="0" w:after="0"/>
        <w:jc w:val="both"/>
        <w:rPr>
          <w:rFonts w:ascii="Tahoma" w:hAnsi="Tahoma" w:cs="Tahoma"/>
          <w:sz w:val="20"/>
          <w:szCs w:val="20"/>
        </w:rPr>
      </w:pPr>
      <w:r w:rsidRPr="00534C3F">
        <w:rPr>
          <w:rFonts w:ascii="Tahoma" w:hAnsi="Tahoma" w:cs="Tahoma"/>
          <w:sz w:val="20"/>
          <w:szCs w:val="20"/>
        </w:rPr>
        <w:t>This generator will be 50 KVA with an external reserve tank with a capacity of 2000 liters at a minimum. To opti</w:t>
      </w:r>
      <w:r w:rsidRPr="00E421FE">
        <w:rPr>
          <w:rFonts w:ascii="Tahoma" w:hAnsi="Tahoma" w:cs="Tahoma"/>
          <w:sz w:val="20"/>
          <w:szCs w:val="20"/>
        </w:rPr>
        <w:t>mize this hybrid system the HOMER software will be used. The goal of the hybridization of diesel systems is to reduce fuel consumption by switching off diesel generator set(s) for several hours a day, in order to reach a PV energy, share in the final mix of at least 60% or more. The power will be distributed to the customers by overhead lines. The project site is expected to serve clients within a radius of 1.5km from the site (generation source). </w:t>
      </w:r>
    </w:p>
    <w:p w14:paraId="39162EA2"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 xml:space="preserve">The PV plant and the battery capacity have been sized accordingly to the daily demand and the solar resources. The figure 7 below illustrates a sketch of the proposed design as it will be set up at the proposed project site.  </w:t>
      </w:r>
    </w:p>
    <w:p w14:paraId="2307C4B6"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In addition to this design architecture, the project site shall have an office that shall also have a control room adjacent as well as a guard house. The guard house shall be constructed using concrete and masonry works whereas the control room and office can also be a containerized facility. The facilities to be offered during construction phase include ablution facilities and changing rooms. The site will provide fire protection and firefighting equipment, fire extinguisher, signage, danger plates and name plates to prevent fire on site. The type of fencing to be used is a chain link fence. The project site will be manned by two security guards during the day and two security guards at night.</w:t>
      </w:r>
    </w:p>
    <w:p w14:paraId="7C123502" w14:textId="77777777" w:rsidR="008E3E44" w:rsidRPr="00E421FE" w:rsidRDefault="008E3E44" w:rsidP="008E3E44">
      <w:pPr>
        <w:pStyle w:val="NormalWeb"/>
        <w:keepNext/>
        <w:spacing w:before="240" w:after="0"/>
        <w:jc w:val="both"/>
        <w:rPr>
          <w:rFonts w:ascii="Tahoma" w:hAnsi="Tahoma" w:cs="Tahoma"/>
          <w:sz w:val="20"/>
          <w:szCs w:val="20"/>
        </w:rPr>
      </w:pPr>
      <w:r w:rsidRPr="00E421FE">
        <w:rPr>
          <w:rFonts w:ascii="Tahoma" w:hAnsi="Tahoma" w:cs="Tahoma"/>
          <w:noProof/>
          <w:sz w:val="20"/>
          <w:szCs w:val="20"/>
          <w:lang w:val="en-US" w:eastAsia="en-US"/>
        </w:rPr>
        <w:drawing>
          <wp:inline distT="0" distB="0" distL="0" distR="0" wp14:anchorId="454BD781" wp14:editId="099746A2">
            <wp:extent cx="5667375" cy="3086100"/>
            <wp:effectExtent l="0" t="0" r="0" b="0"/>
            <wp:docPr id="14"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7375" cy="3086100"/>
                    </a:xfrm>
                    <a:prstGeom prst="rect">
                      <a:avLst/>
                    </a:prstGeom>
                    <a:noFill/>
                    <a:ln>
                      <a:noFill/>
                    </a:ln>
                  </pic:spPr>
                </pic:pic>
              </a:graphicData>
            </a:graphic>
          </wp:inline>
        </w:drawing>
      </w:r>
    </w:p>
    <w:p w14:paraId="61888516" w14:textId="77777777" w:rsidR="008E3E44" w:rsidRPr="00E421FE" w:rsidRDefault="008E3E44" w:rsidP="008E3E44">
      <w:pPr>
        <w:pStyle w:val="Caption"/>
        <w:jc w:val="both"/>
        <w:rPr>
          <w:rFonts w:cs="Tahoma"/>
        </w:rPr>
      </w:pPr>
      <w:bookmarkStart w:id="77" w:name="_Toc148359415"/>
      <w:r w:rsidRPr="00E421FE">
        <w:rPr>
          <w:rFonts w:cs="Tahoma"/>
        </w:rPr>
        <w:t xml:space="preserve">Figure </w:t>
      </w:r>
      <w:r>
        <w:rPr>
          <w:rFonts w:cs="Tahoma"/>
        </w:rPr>
        <w:fldChar w:fldCharType="begin"/>
      </w:r>
      <w:r>
        <w:rPr>
          <w:rFonts w:cs="Tahoma"/>
        </w:rPr>
        <w:instrText xml:space="preserve"> STYLEREF 1 \s </w:instrText>
      </w:r>
      <w:r>
        <w:rPr>
          <w:rFonts w:cs="Tahoma"/>
        </w:rPr>
        <w:fldChar w:fldCharType="separate"/>
      </w:r>
      <w:r>
        <w:rPr>
          <w:rFonts w:cs="Tahoma"/>
          <w:noProof/>
        </w:rPr>
        <w:t>3</w:t>
      </w:r>
      <w:r>
        <w:rPr>
          <w:rFonts w:cs="Tahoma"/>
        </w:rPr>
        <w:fldChar w:fldCharType="end"/>
      </w:r>
      <w:r>
        <w:rPr>
          <w:rFonts w:cs="Tahoma"/>
        </w:rPr>
        <w:noBreakHyphen/>
      </w:r>
      <w:r>
        <w:rPr>
          <w:rFonts w:cs="Tahoma"/>
        </w:rPr>
        <w:fldChar w:fldCharType="begin"/>
      </w:r>
      <w:r>
        <w:rPr>
          <w:rFonts w:cs="Tahoma"/>
        </w:rPr>
        <w:instrText xml:space="preserve"> SEQ Figure \* ARABIC \s 1 </w:instrText>
      </w:r>
      <w:r>
        <w:rPr>
          <w:rFonts w:cs="Tahoma"/>
        </w:rPr>
        <w:fldChar w:fldCharType="separate"/>
      </w:r>
      <w:r>
        <w:rPr>
          <w:rFonts w:cs="Tahoma"/>
          <w:noProof/>
        </w:rPr>
        <w:t>1</w:t>
      </w:r>
      <w:r>
        <w:rPr>
          <w:rFonts w:cs="Tahoma"/>
        </w:rPr>
        <w:fldChar w:fldCharType="end"/>
      </w:r>
      <w:r w:rsidRPr="00E421FE">
        <w:rPr>
          <w:rFonts w:cs="Tahoma"/>
        </w:rPr>
        <w:t>: Sketch of the proposed project design</w:t>
      </w:r>
      <w:bookmarkEnd w:id="77"/>
    </w:p>
    <w:p w14:paraId="4D668478" w14:textId="77777777" w:rsidR="008E3E44" w:rsidRPr="00E421FE" w:rsidRDefault="008E3E44" w:rsidP="008E3E44">
      <w:pPr>
        <w:pStyle w:val="NormalWeb"/>
        <w:spacing w:before="0" w:after="0"/>
        <w:jc w:val="both"/>
        <w:rPr>
          <w:rFonts w:ascii="Tahoma" w:hAnsi="Tahoma" w:cs="Tahoma"/>
          <w:i/>
          <w:sz w:val="20"/>
          <w:szCs w:val="20"/>
        </w:rPr>
      </w:pPr>
      <w:r w:rsidRPr="00E421FE">
        <w:rPr>
          <w:rFonts w:ascii="Tahoma" w:hAnsi="Tahoma" w:cs="Tahoma"/>
          <w:i/>
          <w:sz w:val="20"/>
          <w:szCs w:val="20"/>
        </w:rPr>
        <w:t>Source: Project Design Report</w:t>
      </w:r>
    </w:p>
    <w:p w14:paraId="70F4C383" w14:textId="77777777" w:rsidR="008E3E44" w:rsidRPr="00E421FE" w:rsidRDefault="008E3E44" w:rsidP="008E3E44">
      <w:pPr>
        <w:pStyle w:val="Heading3"/>
        <w:rPr>
          <w:rFonts w:eastAsia="Arial Unicode MS" w:cs="Tahoma"/>
          <w:szCs w:val="20"/>
        </w:rPr>
      </w:pPr>
      <w:bookmarkStart w:id="78" w:name="_Toc112073720"/>
      <w:bookmarkStart w:id="79" w:name="_Toc148360005"/>
      <w:r w:rsidRPr="00E421FE">
        <w:rPr>
          <w:rFonts w:eastAsia="Arial Unicode MS" w:cs="Tahoma"/>
          <w:szCs w:val="20"/>
        </w:rPr>
        <w:t>Multi-mode Inverter</w:t>
      </w:r>
      <w:bookmarkEnd w:id="78"/>
      <w:bookmarkEnd w:id="79"/>
      <w:r w:rsidRPr="00E421FE">
        <w:rPr>
          <w:rFonts w:eastAsia="Arial Unicode MS" w:cs="Tahoma"/>
          <w:szCs w:val="20"/>
        </w:rPr>
        <w:t> </w:t>
      </w:r>
    </w:p>
    <w:p w14:paraId="78FD6336" w14:textId="77777777" w:rsidR="008E3E44" w:rsidRPr="00E421FE" w:rsidRDefault="008E3E44" w:rsidP="008E3E44">
      <w:pPr>
        <w:pStyle w:val="NormalWeb"/>
        <w:spacing w:before="0" w:after="200"/>
        <w:jc w:val="both"/>
        <w:rPr>
          <w:rFonts w:ascii="Tahoma" w:hAnsi="Tahoma" w:cs="Tahoma"/>
          <w:sz w:val="20"/>
          <w:szCs w:val="20"/>
        </w:rPr>
      </w:pPr>
      <w:r w:rsidRPr="00E421FE">
        <w:rPr>
          <w:rFonts w:ascii="Tahoma" w:hAnsi="Tahoma" w:cs="Tahoma"/>
          <w:sz w:val="20"/>
          <w:szCs w:val="20"/>
        </w:rPr>
        <w:t>The multi-mode inverter (or inverter set) for this application is a 200 kW (nominal) bidirectional sinusoidal inverter. It can operate in autonomous mode as well as grid-tied mode. The efficiency curve shall be always above 80% in all cases, adjusting it at the load demand curve (base load, partial load or maximum load). </w:t>
      </w:r>
    </w:p>
    <w:p w14:paraId="2BD3FABE"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A priority function of the Multi-Mode Inverter is to adjust the instantaneous power consumed from the source according to the battery voltage. The operation of the solar priority function shall be done with an automatic adjustment algorithm of the input limit current. The input limit current is decreased, if there is enough energy available at the DC side, from the initial value.</w:t>
      </w:r>
    </w:p>
    <w:p w14:paraId="7E4702B1" w14:textId="77777777" w:rsidR="008E3E44" w:rsidRPr="00E421FE" w:rsidRDefault="008E3E44" w:rsidP="008E3E44">
      <w:pPr>
        <w:pStyle w:val="Heading3"/>
        <w:rPr>
          <w:rFonts w:cs="Tahoma"/>
          <w:szCs w:val="20"/>
        </w:rPr>
      </w:pPr>
      <w:bookmarkStart w:id="80" w:name="_Toc112073721"/>
      <w:bookmarkStart w:id="81" w:name="_Toc148360006"/>
      <w:r w:rsidRPr="00E421FE">
        <w:rPr>
          <w:rFonts w:cs="Tahoma"/>
          <w:szCs w:val="20"/>
        </w:rPr>
        <w:t>Battery</w:t>
      </w:r>
      <w:bookmarkEnd w:id="80"/>
      <w:bookmarkEnd w:id="81"/>
      <w:r w:rsidRPr="00E421FE">
        <w:rPr>
          <w:rFonts w:cs="Tahoma"/>
          <w:bCs/>
          <w:i/>
          <w:iCs/>
          <w:szCs w:val="20"/>
        </w:rPr>
        <w:t> </w:t>
      </w:r>
    </w:p>
    <w:p w14:paraId="053F3EEF" w14:textId="77777777" w:rsidR="008E3E44" w:rsidRPr="00E421FE" w:rsidRDefault="008E3E44" w:rsidP="008E3E44">
      <w:pPr>
        <w:pStyle w:val="NormalWeb"/>
        <w:spacing w:before="0" w:after="0" w:line="240" w:lineRule="auto"/>
        <w:jc w:val="both"/>
        <w:rPr>
          <w:rFonts w:ascii="Tahoma" w:hAnsi="Tahoma" w:cs="Tahoma"/>
          <w:sz w:val="20"/>
          <w:szCs w:val="20"/>
        </w:rPr>
      </w:pPr>
      <w:r w:rsidRPr="00E421FE">
        <w:rPr>
          <w:rFonts w:ascii="Tahoma" w:hAnsi="Tahoma" w:cs="Tahoma"/>
          <w:sz w:val="20"/>
          <w:szCs w:val="20"/>
        </w:rPr>
        <w:t>The battery considered is lead-acid, deep discharge type with a permissible repeated deep discharge without damage. Automotive or starting type batteries are not acceptable. It shall be of the open “vented” OPzS type with recombination caps and transparent enclosure for easy inspection of electrolyte level. </w:t>
      </w:r>
    </w:p>
    <w:p w14:paraId="665E0966" w14:textId="77777777" w:rsidR="008E3E44" w:rsidRPr="00E421FE" w:rsidRDefault="008E3E44" w:rsidP="008E3E44">
      <w:pPr>
        <w:pStyle w:val="NormalWeb"/>
        <w:spacing w:before="0" w:after="0" w:line="240" w:lineRule="auto"/>
        <w:jc w:val="both"/>
        <w:rPr>
          <w:rFonts w:ascii="Tahoma" w:hAnsi="Tahoma" w:cs="Tahoma"/>
          <w:sz w:val="20"/>
          <w:szCs w:val="20"/>
        </w:rPr>
      </w:pPr>
      <w:r w:rsidRPr="00E421FE">
        <w:rPr>
          <w:rFonts w:ascii="Tahoma" w:hAnsi="Tahoma" w:cs="Tahoma"/>
          <w:sz w:val="20"/>
          <w:szCs w:val="20"/>
        </w:rPr>
        <w:t>OPzS stands for: </w:t>
      </w:r>
    </w:p>
    <w:p w14:paraId="409B7F32" w14:textId="77777777" w:rsidR="008E3E44" w:rsidRPr="00E421FE" w:rsidRDefault="008E3E44" w:rsidP="008E3E44">
      <w:pPr>
        <w:pStyle w:val="NormalWeb"/>
        <w:spacing w:before="0" w:after="0" w:line="240" w:lineRule="auto"/>
        <w:jc w:val="both"/>
        <w:rPr>
          <w:rFonts w:ascii="Tahoma" w:hAnsi="Tahoma" w:cs="Tahoma"/>
          <w:sz w:val="20"/>
          <w:szCs w:val="20"/>
        </w:rPr>
      </w:pPr>
      <w:r w:rsidRPr="00E421FE">
        <w:rPr>
          <w:rFonts w:ascii="Tahoma" w:hAnsi="Tahoma" w:cs="Tahoma"/>
          <w:sz w:val="20"/>
          <w:szCs w:val="20"/>
        </w:rPr>
        <w:t>O = Ortsfest (stationary) </w:t>
      </w:r>
    </w:p>
    <w:p w14:paraId="286B85A5" w14:textId="77777777" w:rsidR="008E3E44" w:rsidRPr="00E421FE" w:rsidRDefault="008E3E44" w:rsidP="008E3E44">
      <w:pPr>
        <w:pStyle w:val="NormalWeb"/>
        <w:spacing w:before="0" w:after="0" w:line="240" w:lineRule="auto"/>
        <w:jc w:val="both"/>
        <w:rPr>
          <w:rFonts w:ascii="Tahoma" w:hAnsi="Tahoma" w:cs="Tahoma"/>
          <w:sz w:val="20"/>
          <w:szCs w:val="20"/>
        </w:rPr>
      </w:pPr>
      <w:r w:rsidRPr="00E421FE">
        <w:rPr>
          <w:rFonts w:ascii="Tahoma" w:hAnsi="Tahoma" w:cs="Tahoma"/>
          <w:sz w:val="20"/>
          <w:szCs w:val="20"/>
        </w:rPr>
        <w:t>Pz = PanZerplatte (tubular plate) </w:t>
      </w:r>
    </w:p>
    <w:p w14:paraId="3FF2D4AC" w14:textId="77777777" w:rsidR="008E3E44" w:rsidRPr="00E421FE" w:rsidRDefault="008E3E44" w:rsidP="008E3E44">
      <w:pPr>
        <w:pStyle w:val="NormalWeb"/>
        <w:spacing w:before="0" w:after="0" w:line="240" w:lineRule="auto"/>
        <w:jc w:val="both"/>
        <w:rPr>
          <w:rFonts w:ascii="Tahoma" w:hAnsi="Tahoma" w:cs="Tahoma"/>
          <w:sz w:val="20"/>
          <w:szCs w:val="20"/>
        </w:rPr>
      </w:pPr>
      <w:r w:rsidRPr="00E421FE">
        <w:rPr>
          <w:rFonts w:ascii="Tahoma" w:hAnsi="Tahoma" w:cs="Tahoma"/>
          <w:sz w:val="20"/>
          <w:szCs w:val="20"/>
        </w:rPr>
        <w:t>S = Flüssig (flooded). </w:t>
      </w:r>
    </w:p>
    <w:p w14:paraId="61D59A22"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Other batteries can be considered: </w:t>
      </w:r>
    </w:p>
    <w:p w14:paraId="5A86E769" w14:textId="77777777" w:rsidR="008E3E44" w:rsidRPr="00E421FE" w:rsidRDefault="008E3E44" w:rsidP="008E3E44">
      <w:pPr>
        <w:pStyle w:val="NormalWeb"/>
        <w:numPr>
          <w:ilvl w:val="0"/>
          <w:numId w:val="151"/>
        </w:numPr>
        <w:spacing w:before="0" w:beforeAutospacing="0" w:after="9" w:afterAutospacing="0"/>
        <w:jc w:val="both"/>
        <w:rPr>
          <w:rFonts w:ascii="Tahoma" w:hAnsi="Tahoma" w:cs="Tahoma"/>
          <w:sz w:val="20"/>
          <w:szCs w:val="20"/>
        </w:rPr>
      </w:pPr>
      <w:r w:rsidRPr="00E421FE">
        <w:rPr>
          <w:rFonts w:ascii="Tahoma" w:hAnsi="Tahoma" w:cs="Tahoma"/>
          <w:sz w:val="20"/>
          <w:szCs w:val="20"/>
        </w:rPr>
        <w:t>OPzV type, “gel” lead-acid batteries are “maintenance less” but the unit weight is higher and the lifetime is sensitive to high temperatures. </w:t>
      </w:r>
    </w:p>
    <w:p w14:paraId="046897EA" w14:textId="77777777" w:rsidR="008E3E44" w:rsidRPr="00E421FE" w:rsidRDefault="008E3E44" w:rsidP="008E3E44">
      <w:pPr>
        <w:pStyle w:val="NormalWeb"/>
        <w:numPr>
          <w:ilvl w:val="0"/>
          <w:numId w:val="151"/>
        </w:numPr>
        <w:spacing w:before="0" w:beforeAutospacing="0" w:after="0" w:afterAutospacing="0"/>
        <w:jc w:val="both"/>
        <w:rPr>
          <w:rFonts w:ascii="Tahoma" w:hAnsi="Tahoma" w:cs="Tahoma"/>
          <w:sz w:val="20"/>
          <w:szCs w:val="20"/>
        </w:rPr>
      </w:pPr>
      <w:r w:rsidRPr="00E421FE">
        <w:rPr>
          <w:rFonts w:ascii="Tahoma" w:hAnsi="Tahoma" w:cs="Tahoma"/>
          <w:sz w:val="20"/>
          <w:szCs w:val="20"/>
        </w:rPr>
        <w:t>Li-ion batteries, have longer lifetime, are lighter and smaller. But they have a higher investment cost and are not adapted to high air temperature so that an additional active cooling system is needed. </w:t>
      </w:r>
    </w:p>
    <w:p w14:paraId="3B98ADA5"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batteries must be manufactured according DIN 40736-1: “Stationary batteries with tubular positive plates. Capacities, measurements and weights”. </w:t>
      </w:r>
    </w:p>
    <w:p w14:paraId="6B4A7146" w14:textId="77777777" w:rsidR="008E3E44" w:rsidRPr="00E421FE" w:rsidRDefault="008E3E44" w:rsidP="008E3E44">
      <w:pPr>
        <w:pStyle w:val="Heading4"/>
      </w:pPr>
      <w:bookmarkStart w:id="82" w:name="_Toc112073722"/>
      <w:r w:rsidRPr="00E421FE">
        <w:t>Battery rating</w:t>
      </w:r>
      <w:bookmarkEnd w:id="82"/>
      <w:r w:rsidRPr="00E421FE">
        <w:t> </w:t>
      </w:r>
    </w:p>
    <w:p w14:paraId="21E87E92"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pr</w:t>
      </w:r>
      <w:r>
        <w:rPr>
          <w:rFonts w:ascii="Tahoma" w:hAnsi="Tahoma" w:cs="Tahoma"/>
          <w:sz w:val="20"/>
          <w:szCs w:val="20"/>
        </w:rPr>
        <w:t>oposed battery voltage will be 253</w:t>
      </w:r>
      <w:r w:rsidRPr="00E421FE">
        <w:rPr>
          <w:rFonts w:ascii="Tahoma" w:hAnsi="Tahoma" w:cs="Tahoma"/>
          <w:sz w:val="20"/>
          <w:szCs w:val="20"/>
        </w:rPr>
        <w:t>kWH and it should be noted that the voltage class, either ELV or LV, will determine the electrical isolation and accessibility requirements of the battery room. The battery shall have at least the rated capacity of 2.16V at the C10 discharge rate according to DIN 43539-9. </w:t>
      </w:r>
    </w:p>
    <w:p w14:paraId="6F4C6F7E" w14:textId="77777777" w:rsidR="008E3E44" w:rsidRPr="00E421FE" w:rsidRDefault="008E3E44" w:rsidP="008E3E44">
      <w:pPr>
        <w:pStyle w:val="Heading4"/>
      </w:pPr>
      <w:bookmarkStart w:id="83" w:name="_Toc112073723"/>
      <w:r w:rsidRPr="00E421FE">
        <w:t>Battery Performance</w:t>
      </w:r>
      <w:bookmarkEnd w:id="83"/>
      <w:r w:rsidRPr="00E421FE">
        <w:t> </w:t>
      </w:r>
    </w:p>
    <w:p w14:paraId="625E2769"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battery shall have a self-discharge when new of less than 5% per month (at 25</w:t>
      </w:r>
      <w:r w:rsidRPr="00E421FE">
        <w:rPr>
          <w:rFonts w:ascii="Tahoma" w:hAnsi="Tahoma" w:cs="Tahoma"/>
          <w:sz w:val="20"/>
          <w:szCs w:val="20"/>
          <w:vertAlign w:val="superscript"/>
        </w:rPr>
        <w:t>o</w:t>
      </w:r>
      <w:r w:rsidRPr="00E421FE">
        <w:rPr>
          <w:rFonts w:ascii="Tahoma" w:hAnsi="Tahoma" w:cs="Tahoma"/>
          <w:sz w:val="20"/>
          <w:szCs w:val="20"/>
        </w:rPr>
        <w:t>C and fully charged) of its rated capacity and shall have a Coulombic efficiency of at least 85% and energy conversion efficiency of at least 85% when new and charged to more than 50% of capacity. The battery cycle life for discharge/charge regular cycles down to 80% DOD shall be more than 1500 cycles (According to IEC 896-1). </w:t>
      </w:r>
    </w:p>
    <w:p w14:paraId="511AE40D" w14:textId="77777777" w:rsidR="008E3E44" w:rsidRPr="00E421FE" w:rsidRDefault="008E3E44" w:rsidP="008E3E44">
      <w:pPr>
        <w:pStyle w:val="Heading4"/>
      </w:pPr>
      <w:bookmarkStart w:id="84" w:name="_Toc112073724"/>
      <w:r w:rsidRPr="00E421FE">
        <w:t>Lifetime</w:t>
      </w:r>
      <w:bookmarkEnd w:id="84"/>
      <w:r w:rsidRPr="00E421FE">
        <w:t> </w:t>
      </w:r>
    </w:p>
    <w:p w14:paraId="0FAB98B3"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 xml:space="preserve">The design lifetime of the batteries shall be of at least 8 years without losing more than 10% of the rated C10 capacity. The damaged acids batteries will be stored separately and will be transported to Nairobi for proper disposal. </w:t>
      </w:r>
    </w:p>
    <w:p w14:paraId="450DB390" w14:textId="77777777" w:rsidR="008E3E44" w:rsidRPr="00E421FE" w:rsidRDefault="008E3E44" w:rsidP="008E3E44">
      <w:pPr>
        <w:pStyle w:val="Heading4"/>
      </w:pPr>
      <w:bookmarkStart w:id="85" w:name="_Toc112073725"/>
      <w:r w:rsidRPr="00E421FE">
        <w:t>Battery cabling and protections</w:t>
      </w:r>
      <w:bookmarkEnd w:id="85"/>
      <w:r w:rsidRPr="00E421FE">
        <w:t> </w:t>
      </w:r>
    </w:p>
    <w:p w14:paraId="39AE7F6B" w14:textId="77777777" w:rsidR="008E3E44" w:rsidRPr="00E421FE" w:rsidRDefault="008E3E44" w:rsidP="008E3E44">
      <w:pPr>
        <w:pStyle w:val="NormalWeb"/>
        <w:spacing w:before="0" w:after="0"/>
        <w:jc w:val="both"/>
        <w:rPr>
          <w:rFonts w:ascii="Tahoma" w:hAnsi="Tahoma" w:cs="Tahoma"/>
          <w:b/>
          <w:sz w:val="20"/>
          <w:szCs w:val="20"/>
        </w:rPr>
      </w:pPr>
      <w:r w:rsidRPr="00E421FE">
        <w:rPr>
          <w:rFonts w:ascii="Tahoma" w:hAnsi="Tahoma" w:cs="Tahoma"/>
          <w:sz w:val="20"/>
          <w:szCs w:val="20"/>
        </w:rPr>
        <w:t>The battery connection point shall be as close as possible to the Multi-mode Inverter. Cables used to connect the battery shall have a temperature rating higher than 20 °C above ambient temperature. It is recommended that they be flexible (multithreaded) to allow for easy installation and maintenance. Fuses in cables that connect components to the battery shall be rated for D.C. use, be installed separately as close as possible to the battery terminals and rated to interrupt high fault currents from the battery. Neutralization kits will be provided to manage battery acid spills on the acid tray.</w:t>
      </w:r>
    </w:p>
    <w:p w14:paraId="765AF91F" w14:textId="77777777" w:rsidR="008E3E44" w:rsidRPr="00E421FE" w:rsidRDefault="008E3E44" w:rsidP="008E3E44">
      <w:pPr>
        <w:pStyle w:val="Heading3"/>
        <w:rPr>
          <w:rFonts w:cs="Tahoma"/>
          <w:szCs w:val="20"/>
        </w:rPr>
      </w:pPr>
      <w:bookmarkStart w:id="86" w:name="_Toc112073726"/>
      <w:bookmarkStart w:id="87" w:name="_Toc148360007"/>
      <w:r w:rsidRPr="00E421FE">
        <w:rPr>
          <w:rFonts w:cs="Tahoma"/>
          <w:szCs w:val="20"/>
        </w:rPr>
        <w:t>Diesel Genset</w:t>
      </w:r>
      <w:bookmarkEnd w:id="86"/>
      <w:bookmarkEnd w:id="87"/>
      <w:r w:rsidRPr="00E421FE">
        <w:rPr>
          <w:rFonts w:cs="Tahoma"/>
          <w:szCs w:val="20"/>
        </w:rPr>
        <w:t> </w:t>
      </w:r>
    </w:p>
    <w:p w14:paraId="1B13FE85"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Diesel Generato</w:t>
      </w:r>
      <w:r>
        <w:rPr>
          <w:rFonts w:ascii="Tahoma" w:hAnsi="Tahoma" w:cs="Tahoma"/>
          <w:sz w:val="20"/>
          <w:szCs w:val="20"/>
        </w:rPr>
        <w:t xml:space="preserve">r Set shall have a capacity of </w:t>
      </w:r>
      <w:r w:rsidRPr="00656E91">
        <w:rPr>
          <w:rFonts w:ascii="Tahoma" w:hAnsi="Tahoma" w:cs="Tahoma"/>
          <w:sz w:val="20"/>
          <w:szCs w:val="20"/>
        </w:rPr>
        <w:t>50 kVA</w:t>
      </w:r>
      <w:r w:rsidRPr="00E421FE">
        <w:rPr>
          <w:rFonts w:ascii="Tahoma" w:hAnsi="Tahoma" w:cs="Tahoma"/>
          <w:sz w:val="20"/>
          <w:szCs w:val="20"/>
        </w:rPr>
        <w:t xml:space="preserve"> with an output of 400 V / 230 V @ 50 Hz and 1500 r.p.m. The noise rating of the generator set will 75dBA @ 1 meter at 75% under free field conditions. The rated consumption will follow a 0.25 L/h/kW curve at stand-by power. It should include a highly corrosion resistant enclosure, control panel and monitoring, fuel tank and circuit breaker protections. 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 fue</w:t>
      </w:r>
      <w:r>
        <w:rPr>
          <w:rFonts w:ascii="Tahoma" w:hAnsi="Tahoma" w:cs="Tahoma"/>
          <w:sz w:val="20"/>
          <w:szCs w:val="20"/>
        </w:rPr>
        <w:t>l tanks will have a capacity of 20</w:t>
      </w:r>
      <w:r w:rsidRPr="00E421FE">
        <w:rPr>
          <w:rFonts w:ascii="Tahoma" w:hAnsi="Tahoma" w:cs="Tahoma"/>
          <w:sz w:val="20"/>
          <w:szCs w:val="20"/>
        </w:rPr>
        <w:t xml:space="preserve">00 liters at a minimum. The Kenya Power &amp; Lighting Company </w:t>
      </w:r>
      <w:r w:rsidRPr="00E421FE">
        <w:rPr>
          <w:rFonts w:ascii="Tahoma" w:hAnsi="Tahoma" w:cs="Tahoma"/>
          <w:i/>
          <w:iCs/>
          <w:sz w:val="20"/>
          <w:szCs w:val="20"/>
        </w:rPr>
        <w:t>PLC</w:t>
      </w:r>
      <w:r w:rsidRPr="00E421FE">
        <w:rPr>
          <w:rFonts w:ascii="Tahoma" w:hAnsi="Tahoma" w:cs="Tahoma"/>
          <w:sz w:val="20"/>
          <w:szCs w:val="20"/>
        </w:rPr>
        <w:t xml:space="preserve"> will have pre-factory tests and inspections before shipment. </w:t>
      </w:r>
    </w:p>
    <w:p w14:paraId="6917E94A" w14:textId="77777777"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 xml:space="preserve">The Kenya Power &amp; Lighting Company </w:t>
      </w:r>
      <w:r w:rsidRPr="00E421FE">
        <w:rPr>
          <w:rFonts w:ascii="Tahoma" w:hAnsi="Tahoma" w:cs="Tahoma"/>
          <w:i/>
          <w:iCs/>
          <w:sz w:val="20"/>
          <w:szCs w:val="20"/>
        </w:rPr>
        <w:t xml:space="preserve">PLC </w:t>
      </w:r>
      <w:r w:rsidRPr="00E421FE">
        <w:rPr>
          <w:rFonts w:ascii="Tahoma" w:hAnsi="Tahoma" w:cs="Tahoma"/>
          <w:sz w:val="20"/>
          <w:szCs w:val="20"/>
        </w:rPr>
        <w:t>will engage contractors to do the construction, after which a contractual agreement will be entered with a Private Service Provider (PSP) to run the generation facility.</w:t>
      </w:r>
    </w:p>
    <w:p w14:paraId="555DA5D5" w14:textId="77777777" w:rsidR="008E3E44" w:rsidRPr="00E421FE" w:rsidRDefault="008E3E44" w:rsidP="008E3E44">
      <w:pPr>
        <w:pStyle w:val="Heading3"/>
        <w:rPr>
          <w:rFonts w:eastAsia="Arial Unicode MS" w:cs="Tahoma"/>
          <w:szCs w:val="20"/>
        </w:rPr>
      </w:pPr>
      <w:bookmarkStart w:id="88" w:name="_Toc112073727"/>
      <w:bookmarkStart w:id="89" w:name="_Toc148360008"/>
      <w:r w:rsidRPr="00E421FE">
        <w:rPr>
          <w:rFonts w:eastAsia="Arial Unicode MS" w:cs="Tahoma"/>
          <w:szCs w:val="20"/>
        </w:rPr>
        <w:t>Distribution Line and Energy Meters</w:t>
      </w:r>
      <w:bookmarkEnd w:id="88"/>
      <w:bookmarkEnd w:id="89"/>
      <w:r w:rsidRPr="00E421FE">
        <w:rPr>
          <w:rFonts w:eastAsia="Arial Unicode MS" w:cs="Tahoma"/>
          <w:szCs w:val="20"/>
        </w:rPr>
        <w:t> </w:t>
      </w:r>
    </w:p>
    <w:p w14:paraId="04AFB014" w14:textId="34EA1312" w:rsidR="008E3E44" w:rsidRPr="00E421FE" w:rsidRDefault="008E3E44" w:rsidP="008E3E44">
      <w:pPr>
        <w:pStyle w:val="NormalWeb"/>
        <w:spacing w:before="0" w:after="0"/>
        <w:jc w:val="both"/>
        <w:rPr>
          <w:rFonts w:ascii="Tahoma" w:hAnsi="Tahoma" w:cs="Tahoma"/>
          <w:sz w:val="20"/>
          <w:szCs w:val="20"/>
        </w:rPr>
      </w:pPr>
      <w:r w:rsidRPr="00E421FE">
        <w:rPr>
          <w:rFonts w:ascii="Tahoma" w:hAnsi="Tahoma" w:cs="Tahoma"/>
          <w:sz w:val="20"/>
          <w:szCs w:val="20"/>
        </w:rPr>
        <w:t>The electricity distribution from the generation plant to the end consumers will be done by means of a distribution line formed by</w:t>
      </w:r>
      <w:r w:rsidR="00A57730">
        <w:rPr>
          <w:rFonts w:ascii="Tahoma" w:hAnsi="Tahoma" w:cs="Tahoma"/>
          <w:sz w:val="20"/>
          <w:szCs w:val="20"/>
        </w:rPr>
        <w:t xml:space="preserve"> 10km</w:t>
      </w:r>
      <w:r w:rsidRPr="00E421FE">
        <w:rPr>
          <w:rFonts w:ascii="Tahoma" w:hAnsi="Tahoma" w:cs="Tahoma"/>
          <w:sz w:val="20"/>
          <w:szCs w:val="20"/>
        </w:rPr>
        <w:t xml:space="preserve"> low voltage (LV) line at 415V for three phase and 240V for single phase. All lines shall be over-head mounted on concrete poles or eco poles. The Kenya Power &amp; Lighting Company </w:t>
      </w:r>
      <w:r w:rsidRPr="00E421FE">
        <w:rPr>
          <w:rFonts w:ascii="Tahoma" w:hAnsi="Tahoma" w:cs="Tahoma"/>
          <w:i/>
          <w:iCs/>
          <w:sz w:val="20"/>
          <w:szCs w:val="20"/>
        </w:rPr>
        <w:t>PLC</w:t>
      </w:r>
      <w:r w:rsidRPr="00E421FE">
        <w:rPr>
          <w:rFonts w:ascii="Tahoma" w:hAnsi="Tahoma" w:cs="Tahoma"/>
          <w:sz w:val="20"/>
          <w:szCs w:val="20"/>
        </w:rPr>
        <w:t xml:space="preserve"> in conjunction with the County Government of Kilifi shall acquire the wayleaves for the distribution lines in the project area. The contractor will fix meters and give guidelines to the consumers on how to purchase power tokens from their phones using the Mpesa app. The KPLC will retail electricity to consumers using the same rates applicable to the National grid and as guided by the Energy &amp; Petroleum Regulations Authority (EPRA).</w:t>
      </w:r>
    </w:p>
    <w:p w14:paraId="63029E9E" w14:textId="77777777" w:rsidR="008E3E44" w:rsidRPr="00E421FE" w:rsidRDefault="008E3E44" w:rsidP="008E3E44">
      <w:pPr>
        <w:pStyle w:val="Heading3"/>
        <w:rPr>
          <w:rFonts w:eastAsia="Arial Unicode MS" w:cs="Tahoma"/>
          <w:szCs w:val="20"/>
        </w:rPr>
      </w:pPr>
      <w:bookmarkStart w:id="90" w:name="_Toc112073728"/>
      <w:bookmarkStart w:id="91" w:name="_Toc148360009"/>
      <w:r w:rsidRPr="00E421FE">
        <w:rPr>
          <w:rFonts w:eastAsia="Arial Unicode MS" w:cs="Tahoma"/>
          <w:szCs w:val="20"/>
        </w:rPr>
        <w:t>Power House</w:t>
      </w:r>
      <w:bookmarkEnd w:id="90"/>
      <w:bookmarkEnd w:id="91"/>
      <w:r w:rsidRPr="00E421FE">
        <w:rPr>
          <w:rFonts w:eastAsia="Arial Unicode MS" w:cs="Tahoma"/>
          <w:szCs w:val="20"/>
        </w:rPr>
        <w:t> </w:t>
      </w:r>
    </w:p>
    <w:p w14:paraId="768C0BCE" w14:textId="7519F226" w:rsidR="008E3E44" w:rsidRDefault="008E3E44" w:rsidP="008E3E44">
      <w:pPr>
        <w:pStyle w:val="NormalWeb"/>
        <w:spacing w:after="200"/>
        <w:jc w:val="both"/>
        <w:rPr>
          <w:rFonts w:ascii="Tahoma" w:hAnsi="Tahoma" w:cs="Tahoma"/>
          <w:sz w:val="20"/>
          <w:szCs w:val="20"/>
        </w:rPr>
      </w:pPr>
      <w:r w:rsidRPr="00E421FE">
        <w:rPr>
          <w:rFonts w:ascii="Tahoma" w:hAnsi="Tahoma" w:cs="Tahoma"/>
          <w:sz w:val="20"/>
          <w:szCs w:val="20"/>
        </w:rPr>
        <w:t>The battery, multi-mode inverter and all monitoring equipment will be installed indoors with adequate air ventilation accordingly to the manufacturer’s recommendations. Thus, a power house or a containerized solution, considering the equipment manufacturer’s recommendations shall be installed. All electrical boards and LV protections will also be installed indoors. The batteries will be installed in the power house in a separate room, specifically for their use and meeting the electrical safety requirements according to its voltage class. </w:t>
      </w:r>
    </w:p>
    <w:p w14:paraId="71B2A16B" w14:textId="311518F4" w:rsidR="00365C18" w:rsidRPr="00E421FE" w:rsidRDefault="00365C18" w:rsidP="00365C18">
      <w:pPr>
        <w:pStyle w:val="Heading3"/>
        <w:rPr>
          <w:rFonts w:eastAsia="Arial Unicode MS" w:cs="Tahoma"/>
          <w:szCs w:val="20"/>
        </w:rPr>
      </w:pPr>
      <w:r>
        <w:rPr>
          <w:rFonts w:eastAsia="Arial Unicode MS" w:cs="Tahoma"/>
          <w:szCs w:val="20"/>
        </w:rPr>
        <w:t>Project Cost</w:t>
      </w:r>
      <w:r w:rsidRPr="00E421FE">
        <w:rPr>
          <w:rFonts w:eastAsia="Arial Unicode MS" w:cs="Tahoma"/>
          <w:szCs w:val="20"/>
        </w:rPr>
        <w:t> </w:t>
      </w:r>
    </w:p>
    <w:p w14:paraId="7F6B8659" w14:textId="0B625A40" w:rsidR="00365C18" w:rsidRPr="00365C18" w:rsidRDefault="00365C18" w:rsidP="008E3E44">
      <w:pPr>
        <w:pStyle w:val="NormalWeb"/>
        <w:spacing w:after="200"/>
        <w:jc w:val="both"/>
        <w:rPr>
          <w:rFonts w:ascii="Tahoma" w:hAnsi="Tahoma" w:cs="Tahoma"/>
          <w:sz w:val="20"/>
          <w:szCs w:val="20"/>
        </w:rPr>
      </w:pPr>
      <w:r w:rsidRPr="00656E91">
        <w:rPr>
          <w:rFonts w:ascii="Tahoma" w:hAnsi="Tahoma" w:cs="Tahoma"/>
          <w:sz w:val="20"/>
        </w:rPr>
        <w:t>The estimated cost of the project is around USD 509,581</w:t>
      </w:r>
    </w:p>
    <w:p w14:paraId="75ADDA10" w14:textId="77777777" w:rsidR="008E3E44" w:rsidRPr="00E421FE" w:rsidRDefault="008E3E44" w:rsidP="008E3E44">
      <w:pPr>
        <w:pStyle w:val="Heading2"/>
        <w:rPr>
          <w:rFonts w:cs="Tahoma"/>
        </w:rPr>
      </w:pPr>
      <w:bookmarkStart w:id="92" w:name="_Toc103957443"/>
      <w:bookmarkStart w:id="93" w:name="_Toc112073729"/>
      <w:bookmarkStart w:id="94" w:name="_Toc148360010"/>
      <w:bookmarkEnd w:id="92"/>
      <w:r w:rsidRPr="00E421FE">
        <w:rPr>
          <w:rFonts w:cs="Tahoma"/>
        </w:rPr>
        <w:t>Identification and Evaluation of Bombi Mini-grid power project site</w:t>
      </w:r>
      <w:bookmarkEnd w:id="93"/>
      <w:bookmarkEnd w:id="94"/>
    </w:p>
    <w:p w14:paraId="29939E4F" w14:textId="77777777" w:rsidR="008E3E44" w:rsidRPr="00E421FE" w:rsidRDefault="008E3E44" w:rsidP="008E3E44">
      <w:pPr>
        <w:pStyle w:val="Heading3"/>
        <w:rPr>
          <w:rFonts w:eastAsia="Arial Unicode MS" w:cs="Tahoma"/>
          <w:szCs w:val="20"/>
        </w:rPr>
      </w:pPr>
      <w:bookmarkStart w:id="95" w:name="_Toc112073730"/>
      <w:bookmarkStart w:id="96" w:name="_Toc148360011"/>
      <w:r w:rsidRPr="00E421FE">
        <w:rPr>
          <w:rFonts w:eastAsia="Arial Unicode MS" w:cs="Tahoma"/>
          <w:szCs w:val="20"/>
        </w:rPr>
        <w:t>Site identified by NRECA</w:t>
      </w:r>
      <w:bookmarkEnd w:id="95"/>
      <w:bookmarkEnd w:id="96"/>
    </w:p>
    <w:p w14:paraId="1F2D1857" w14:textId="17FE2C8A" w:rsidR="008E3E44" w:rsidRPr="00E421FE" w:rsidRDefault="008E3E44" w:rsidP="008E3E44">
      <w:pPr>
        <w:pStyle w:val="Normal1"/>
        <w:pBdr>
          <w:top w:val="none" w:sz="0" w:space="0" w:color="auto"/>
          <w:left w:val="none" w:sz="0" w:space="0" w:color="auto"/>
          <w:bottom w:val="none" w:sz="0" w:space="0" w:color="auto"/>
          <w:right w:val="none" w:sz="0" w:space="0" w:color="auto"/>
        </w:pBdr>
        <w:spacing w:after="0" w:line="276" w:lineRule="auto"/>
        <w:jc w:val="both"/>
        <w:rPr>
          <w:rFonts w:ascii="Tahoma" w:hAnsi="Tahoma" w:cs="Tahoma"/>
          <w:sz w:val="20"/>
          <w:szCs w:val="20"/>
        </w:rPr>
      </w:pPr>
      <w:r w:rsidRPr="00E421FE">
        <w:rPr>
          <w:rFonts w:ascii="Tahoma" w:hAnsi="Tahoma" w:cs="Tahoma"/>
          <w:sz w:val="20"/>
          <w:szCs w:val="20"/>
        </w:rPr>
        <w:t>A community engagement exercise was undertaken on 26</w:t>
      </w:r>
      <w:r w:rsidRPr="00E421FE">
        <w:rPr>
          <w:rFonts w:ascii="Tahoma" w:hAnsi="Tahoma" w:cs="Tahoma"/>
          <w:sz w:val="20"/>
          <w:szCs w:val="20"/>
          <w:vertAlign w:val="superscript"/>
        </w:rPr>
        <w:t>th</w:t>
      </w:r>
      <w:r w:rsidRPr="00E421FE">
        <w:rPr>
          <w:rFonts w:ascii="Tahoma" w:hAnsi="Tahoma" w:cs="Tahoma"/>
          <w:sz w:val="20"/>
          <w:szCs w:val="20"/>
        </w:rPr>
        <w:t xml:space="preserve"> September, 2020 and majority of those who attended the meeting agreed to the project and proposed a </w:t>
      </w:r>
      <w:r w:rsidRPr="00656E91">
        <w:rPr>
          <w:rFonts w:ascii="Tahoma" w:hAnsi="Tahoma" w:cs="Tahoma"/>
          <w:sz w:val="20"/>
          <w:szCs w:val="20"/>
        </w:rPr>
        <w:t>2.37</w:t>
      </w:r>
      <w:r w:rsidR="00365C18" w:rsidRPr="00656E91">
        <w:rPr>
          <w:rFonts w:ascii="Tahoma" w:hAnsi="Tahoma" w:cs="Tahoma"/>
          <w:sz w:val="20"/>
          <w:szCs w:val="20"/>
        </w:rPr>
        <w:t>14</w:t>
      </w:r>
      <w:r w:rsidRPr="00656E91">
        <w:rPr>
          <w:rFonts w:ascii="Tahoma" w:hAnsi="Tahoma" w:cs="Tahoma"/>
          <w:sz w:val="20"/>
          <w:szCs w:val="20"/>
        </w:rPr>
        <w:t xml:space="preserve"> Ha.</w:t>
      </w:r>
      <w:r w:rsidRPr="00E421FE">
        <w:rPr>
          <w:rFonts w:ascii="Tahoma" w:hAnsi="Tahoma" w:cs="Tahoma"/>
          <w:sz w:val="20"/>
          <w:szCs w:val="20"/>
        </w:rPr>
        <w:t xml:space="preserve"> parcel of land for the mini-grid power station. The land for installation is </w:t>
      </w:r>
      <w:r>
        <w:rPr>
          <w:rFonts w:ascii="Tahoma" w:hAnsi="Tahoma" w:cs="Tahoma"/>
          <w:sz w:val="20"/>
          <w:szCs w:val="20"/>
        </w:rPr>
        <w:t>a</w:t>
      </w:r>
      <w:r w:rsidRPr="00E421FE">
        <w:rPr>
          <w:rFonts w:ascii="Tahoma" w:hAnsi="Tahoma" w:cs="Tahoma"/>
          <w:sz w:val="20"/>
          <w:szCs w:val="20"/>
        </w:rPr>
        <w:t xml:space="preserve"> community land</w:t>
      </w:r>
      <w:r>
        <w:rPr>
          <w:rFonts w:ascii="Tahoma" w:hAnsi="Tahoma" w:cs="Tahoma"/>
          <w:sz w:val="20"/>
          <w:szCs w:val="20"/>
        </w:rPr>
        <w:t xml:space="preserve"> currently under adjudication</w:t>
      </w:r>
      <w:r w:rsidRPr="00E421FE">
        <w:rPr>
          <w:rFonts w:ascii="Tahoma" w:hAnsi="Tahoma" w:cs="Tahoma"/>
          <w:sz w:val="20"/>
          <w:szCs w:val="20"/>
        </w:rPr>
        <w:t xml:space="preserve">. Land for installation of the generation assets including wayleave acquisition for the distribution power lines will be acquired during pre-construction phase, and all pre-requisite consultations with necessary stakeholders and all land acquisition processes will be completed before construction works begin.  The site is approximately 600 meters from the town center and is gently sloping to the south west and it is accessible via a graded all-weather road from Bombi center to Marafa. The proposed site is touching an all-weather road and a Safaricom Base Transceiver Station (BTS) mast is approximately 200 meters from the site along the same road towards Marafa. The site is currently vacant. </w:t>
      </w:r>
    </w:p>
    <w:p w14:paraId="200B7AB4" w14:textId="77777777" w:rsidR="008E3E44" w:rsidRPr="00E421FE" w:rsidRDefault="008E3E44" w:rsidP="008E3E44">
      <w:pPr>
        <w:pStyle w:val="BodyText"/>
        <w:rPr>
          <w:rFonts w:ascii="Tahoma" w:eastAsia="Arial Unicode MS" w:hAnsi="Tahoma" w:cs="Tahoma"/>
          <w:b w:val="0"/>
          <w:sz w:val="20"/>
        </w:rPr>
      </w:pPr>
    </w:p>
    <w:p w14:paraId="736F0E99" w14:textId="77777777" w:rsidR="008E3E44" w:rsidRPr="00E421FE" w:rsidRDefault="008E3E44" w:rsidP="008E3E44">
      <w:pPr>
        <w:pStyle w:val="Heading3"/>
        <w:rPr>
          <w:rFonts w:eastAsia="Arial Unicode MS" w:cs="Tahoma"/>
          <w:szCs w:val="20"/>
        </w:rPr>
      </w:pPr>
      <w:bookmarkStart w:id="97" w:name="_Toc112073731"/>
      <w:bookmarkStart w:id="98" w:name="_Toc148360012"/>
      <w:r w:rsidRPr="00E421FE">
        <w:rPr>
          <w:rFonts w:eastAsia="Arial Unicode MS" w:cs="Tahoma"/>
          <w:szCs w:val="20"/>
        </w:rPr>
        <w:t>Compensation Details</w:t>
      </w:r>
      <w:bookmarkEnd w:id="97"/>
      <w:bookmarkEnd w:id="98"/>
      <w:r w:rsidRPr="00E421FE">
        <w:rPr>
          <w:rFonts w:eastAsia="Arial Unicode MS" w:cs="Tahoma"/>
          <w:szCs w:val="20"/>
        </w:rPr>
        <w:t xml:space="preserve"> </w:t>
      </w:r>
    </w:p>
    <w:p w14:paraId="0690012A" w14:textId="77777777" w:rsidR="008E3E44" w:rsidRPr="00E421FE" w:rsidRDefault="008E3E44" w:rsidP="008E3E44">
      <w:pPr>
        <w:pStyle w:val="PPStandardReport"/>
        <w:ind w:left="0"/>
        <w:rPr>
          <w:rFonts w:cs="Tahoma"/>
          <w:szCs w:val="20"/>
        </w:rPr>
      </w:pPr>
      <w:r w:rsidRPr="00E421FE">
        <w:rPr>
          <w:rFonts w:cs="Tahoma"/>
          <w:szCs w:val="20"/>
        </w:rPr>
        <w:t>Compensation for the land for the proposed project will be in kind which is acceptable under the Land Value Amendment Act 2019 and World Bank Standards, the proponent will undertake some projects for the community. In Bombi, the community requested the following projects in the order of priority:</w:t>
      </w:r>
    </w:p>
    <w:p w14:paraId="5D896C37" w14:textId="77777777" w:rsidR="008E3E44" w:rsidRPr="00E421FE" w:rsidRDefault="008E3E44" w:rsidP="008E3E44">
      <w:pPr>
        <w:pStyle w:val="PPStandardReport"/>
        <w:numPr>
          <w:ilvl w:val="0"/>
          <w:numId w:val="17"/>
        </w:numPr>
        <w:ind w:left="1440" w:hanging="270"/>
        <w:rPr>
          <w:rFonts w:cs="Tahoma"/>
          <w:szCs w:val="20"/>
        </w:rPr>
      </w:pPr>
      <w:r w:rsidRPr="00E421FE">
        <w:rPr>
          <w:rFonts w:cs="Tahoma"/>
          <w:szCs w:val="20"/>
        </w:rPr>
        <w:t>Water project since the available water is very salty; desalinators to desalinate the borehole water or water reticulation from River Galana to the village.</w:t>
      </w:r>
    </w:p>
    <w:p w14:paraId="7C097084" w14:textId="77777777" w:rsidR="008E3E44" w:rsidRPr="00E421FE" w:rsidRDefault="008E3E44" w:rsidP="008E3E44">
      <w:pPr>
        <w:pStyle w:val="PPStandardReport"/>
        <w:numPr>
          <w:ilvl w:val="0"/>
          <w:numId w:val="17"/>
        </w:numPr>
        <w:ind w:left="1440" w:hanging="270"/>
        <w:rPr>
          <w:rFonts w:cs="Tahoma"/>
          <w:szCs w:val="20"/>
        </w:rPr>
      </w:pPr>
      <w:r w:rsidRPr="00E421FE">
        <w:rPr>
          <w:rFonts w:cs="Tahoma"/>
          <w:szCs w:val="20"/>
        </w:rPr>
        <w:t>Maternity wing in PCEA Bombi dispensary since the pregnant ladies have to travel long distances to access maternity services.</w:t>
      </w:r>
    </w:p>
    <w:p w14:paraId="112E5F6F" w14:textId="77777777" w:rsidR="008E3E44" w:rsidRPr="00E421FE" w:rsidRDefault="008E3E44" w:rsidP="008E3E44">
      <w:pPr>
        <w:pStyle w:val="PPStandardReport"/>
        <w:numPr>
          <w:ilvl w:val="0"/>
          <w:numId w:val="17"/>
        </w:numPr>
        <w:ind w:left="1440" w:hanging="270"/>
        <w:rPr>
          <w:rFonts w:cs="Tahoma"/>
          <w:szCs w:val="20"/>
        </w:rPr>
      </w:pPr>
      <w:r w:rsidRPr="00E421FE">
        <w:rPr>
          <w:rFonts w:cs="Tahoma"/>
          <w:szCs w:val="20"/>
        </w:rPr>
        <w:t>Nursery school and lower classes at Habura since the children travel long distances to get to PCEA Bombi Primary School and have to be escorted due to human-wildlife conflict from the elephants.</w:t>
      </w:r>
    </w:p>
    <w:p w14:paraId="3B0FD2F5" w14:textId="77777777" w:rsidR="008E3E44" w:rsidRPr="00E421FE" w:rsidRDefault="008E3E44" w:rsidP="008E3E44">
      <w:pPr>
        <w:pStyle w:val="BodyText"/>
        <w:rPr>
          <w:rFonts w:ascii="Tahoma" w:eastAsia="Arial Unicode MS" w:hAnsi="Tahoma" w:cs="Tahoma"/>
          <w:b w:val="0"/>
          <w:sz w:val="20"/>
        </w:rPr>
      </w:pPr>
      <w:r w:rsidRPr="00E421FE">
        <w:rPr>
          <w:rFonts w:ascii="Tahoma" w:eastAsia="Arial Unicode MS" w:hAnsi="Tahoma" w:cs="Tahoma"/>
          <w:b w:val="0"/>
          <w:sz w:val="20"/>
        </w:rPr>
        <w:t>The community was informed that the value of the community project will commensurate or be higher than the value of the land acquired for the mini grid. The project team will disclose the in-kind compensation strategy to the Bombi community in subsequent consultation forums to disclose the process of compulsory land acquisition and compensation in ki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84"/>
      </w:tblGrid>
      <w:tr w:rsidR="008E3E44" w:rsidRPr="00E421FE" w14:paraId="10D3DB5D" w14:textId="77777777" w:rsidTr="00010560">
        <w:trPr>
          <w:trHeight w:val="7035"/>
        </w:trPr>
        <w:tc>
          <w:tcPr>
            <w:tcW w:w="6784" w:type="dxa"/>
            <w:shd w:val="clear" w:color="auto" w:fill="auto"/>
          </w:tcPr>
          <w:p w14:paraId="691CCC3B" w14:textId="77777777" w:rsidR="008E3E44" w:rsidRPr="00E421FE" w:rsidRDefault="008E3E44" w:rsidP="00010560">
            <w:pPr>
              <w:pStyle w:val="BodyText"/>
              <w:keepNext/>
              <w:rPr>
                <w:rFonts w:ascii="Tahoma" w:eastAsia="Arial Unicode MS" w:hAnsi="Tahoma" w:cs="Tahoma"/>
                <w:b w:val="0"/>
                <w:sz w:val="20"/>
              </w:rPr>
            </w:pPr>
            <w:r w:rsidRPr="00E421FE">
              <w:rPr>
                <w:rFonts w:ascii="Tahoma" w:eastAsia="Arial Unicode MS" w:hAnsi="Tahoma" w:cs="Tahoma"/>
                <w:b w:val="0"/>
                <w:noProof/>
                <w:sz w:val="20"/>
                <w:lang w:val="en-US" w:eastAsia="en-US"/>
              </w:rPr>
              <w:drawing>
                <wp:inline distT="0" distB="0" distL="0" distR="0" wp14:anchorId="0B7D755E" wp14:editId="670C59AF">
                  <wp:extent cx="4114165" cy="45618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14165" cy="4561840"/>
                          </a:xfrm>
                          <a:prstGeom prst="rect">
                            <a:avLst/>
                          </a:prstGeom>
                          <a:noFill/>
                        </pic:spPr>
                      </pic:pic>
                    </a:graphicData>
                  </a:graphic>
                </wp:inline>
              </w:drawing>
            </w:r>
          </w:p>
        </w:tc>
      </w:tr>
    </w:tbl>
    <w:p w14:paraId="2A932FCA" w14:textId="77777777" w:rsidR="008E3E44" w:rsidRPr="00E421FE" w:rsidRDefault="008E3E44" w:rsidP="008E3E44">
      <w:pPr>
        <w:pStyle w:val="Caption"/>
        <w:rPr>
          <w:rFonts w:cs="Tahoma"/>
        </w:rPr>
      </w:pPr>
      <w:bookmarkStart w:id="99" w:name="_Toc148359416"/>
      <w:r w:rsidRPr="00E421FE">
        <w:rPr>
          <w:rFonts w:cs="Tahoma"/>
        </w:rPr>
        <w:t xml:space="preserve">Figure </w:t>
      </w:r>
      <w:r>
        <w:rPr>
          <w:rFonts w:cs="Tahoma"/>
        </w:rPr>
        <w:fldChar w:fldCharType="begin"/>
      </w:r>
      <w:r>
        <w:rPr>
          <w:rFonts w:cs="Tahoma"/>
        </w:rPr>
        <w:instrText xml:space="preserve"> STYLEREF 1 \s </w:instrText>
      </w:r>
      <w:r>
        <w:rPr>
          <w:rFonts w:cs="Tahoma"/>
        </w:rPr>
        <w:fldChar w:fldCharType="separate"/>
      </w:r>
      <w:r>
        <w:rPr>
          <w:rFonts w:cs="Tahoma"/>
          <w:noProof/>
        </w:rPr>
        <w:t>3</w:t>
      </w:r>
      <w:r>
        <w:rPr>
          <w:rFonts w:cs="Tahoma"/>
        </w:rPr>
        <w:fldChar w:fldCharType="end"/>
      </w:r>
      <w:r>
        <w:rPr>
          <w:rFonts w:cs="Tahoma"/>
        </w:rPr>
        <w:noBreakHyphen/>
      </w:r>
      <w:r>
        <w:rPr>
          <w:rFonts w:cs="Tahoma"/>
        </w:rPr>
        <w:fldChar w:fldCharType="begin"/>
      </w:r>
      <w:r>
        <w:rPr>
          <w:rFonts w:cs="Tahoma"/>
        </w:rPr>
        <w:instrText xml:space="preserve"> SEQ Figure \* ARABIC \s 1 </w:instrText>
      </w:r>
      <w:r>
        <w:rPr>
          <w:rFonts w:cs="Tahoma"/>
        </w:rPr>
        <w:fldChar w:fldCharType="separate"/>
      </w:r>
      <w:r>
        <w:rPr>
          <w:rFonts w:cs="Tahoma"/>
          <w:noProof/>
        </w:rPr>
        <w:t>2</w:t>
      </w:r>
      <w:r>
        <w:rPr>
          <w:rFonts w:cs="Tahoma"/>
        </w:rPr>
        <w:fldChar w:fldCharType="end"/>
      </w:r>
      <w:r w:rsidRPr="00E421FE">
        <w:rPr>
          <w:rFonts w:cs="Tahoma"/>
        </w:rPr>
        <w:t>: The proposed sites PDP</w:t>
      </w:r>
      <w:bookmarkEnd w:id="99"/>
    </w:p>
    <w:p w14:paraId="6B9D2A47" w14:textId="77777777" w:rsidR="008E3E44" w:rsidRPr="00E421FE" w:rsidRDefault="008E3E44" w:rsidP="008E3E44">
      <w:pPr>
        <w:rPr>
          <w:rFonts w:eastAsia="Arial Unicode MS" w:cs="Tahoma"/>
          <w:szCs w:val="20"/>
        </w:rPr>
      </w:pPr>
    </w:p>
    <w:p w14:paraId="076BD417" w14:textId="77777777" w:rsidR="008E3E44" w:rsidRPr="00E421FE" w:rsidRDefault="008E3E44" w:rsidP="008E3E44">
      <w:pPr>
        <w:pStyle w:val="Heading2"/>
        <w:rPr>
          <w:rFonts w:cs="Tahoma"/>
        </w:rPr>
      </w:pPr>
      <w:bookmarkStart w:id="100" w:name="_Toc112073732"/>
      <w:bookmarkStart w:id="101" w:name="_Toc148360013"/>
      <w:r w:rsidRPr="00E421FE">
        <w:rPr>
          <w:rFonts w:cs="Tahoma"/>
        </w:rPr>
        <w:t>Construction Materials, Equipment and services</w:t>
      </w:r>
      <w:bookmarkEnd w:id="100"/>
      <w:bookmarkEnd w:id="101"/>
      <w:r w:rsidRPr="00E421FE">
        <w:rPr>
          <w:rFonts w:cs="Tahoma"/>
        </w:rPr>
        <w:t xml:space="preserve"> </w:t>
      </w:r>
    </w:p>
    <w:p w14:paraId="4EB43838"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 xml:space="preserve">All materials that will be used in construction of this project shall be of high quality in line with the Kenya Bureau of Standards. Sufficient materials and equipment shall be purchased and stored on site to avoid wastage. Most of the materials are locally available and the contractor should source from within the project area. </w:t>
      </w:r>
    </w:p>
    <w:p w14:paraId="72DD8938" w14:textId="77777777" w:rsidR="008E3E44" w:rsidRPr="00E421FE" w:rsidRDefault="008E3E44" w:rsidP="008E3E44">
      <w:pPr>
        <w:pStyle w:val="BodyText"/>
        <w:rPr>
          <w:rFonts w:ascii="Tahoma" w:hAnsi="Tahoma" w:cs="Tahoma"/>
          <w:b w:val="0"/>
          <w:sz w:val="20"/>
        </w:rPr>
      </w:pPr>
    </w:p>
    <w:p w14:paraId="37E6111F" w14:textId="77777777" w:rsidR="008E3E44" w:rsidRPr="00E421FE" w:rsidRDefault="008E3E44" w:rsidP="008E3E44">
      <w:pPr>
        <w:pStyle w:val="Heading3"/>
        <w:rPr>
          <w:rFonts w:eastAsia="Arial Unicode MS" w:cs="Tahoma"/>
          <w:szCs w:val="20"/>
        </w:rPr>
      </w:pPr>
      <w:bookmarkStart w:id="102" w:name="_Toc112073733"/>
      <w:bookmarkStart w:id="103" w:name="_Toc148360014"/>
      <w:r w:rsidRPr="00E421FE">
        <w:rPr>
          <w:rFonts w:eastAsia="Arial Unicode MS" w:cs="Tahoma"/>
          <w:szCs w:val="20"/>
        </w:rPr>
        <w:t>Input Materials and Equipment &amp; machinery</w:t>
      </w:r>
      <w:bookmarkEnd w:id="102"/>
      <w:bookmarkEnd w:id="103"/>
      <w:r w:rsidRPr="00E421FE">
        <w:rPr>
          <w:rFonts w:eastAsia="Arial Unicode MS" w:cs="Tahoma"/>
          <w:szCs w:val="20"/>
        </w:rPr>
        <w:t xml:space="preserve"> </w:t>
      </w:r>
    </w:p>
    <w:p w14:paraId="102B9BC5"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Works and construction activities are expected to use quality construction materials and procedures to ensure quality work, occupational and public safety and environmental protection. The following inputs and equipment will be required for construction:</w:t>
      </w:r>
    </w:p>
    <w:p w14:paraId="74038F4F"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Electrical generators and equipment</w:t>
      </w:r>
    </w:p>
    <w:p w14:paraId="479DB320"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 xml:space="preserve">Excavators </w:t>
      </w:r>
    </w:p>
    <w:p w14:paraId="07ED9BFC"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Raw construction materials (Sand, cement, natural building stone blocks, hard core, gravel, concrete among others).</w:t>
      </w:r>
    </w:p>
    <w:p w14:paraId="4185BF5B"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Timber (e.g., doors and frames, fixed furniture, etc.),</w:t>
      </w:r>
    </w:p>
    <w:p w14:paraId="430AD15D"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Paints, solvents, white wash, etc.,</w:t>
      </w:r>
    </w:p>
    <w:p w14:paraId="110EA552"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Labor force (of both skilled and unskilled workers).</w:t>
      </w:r>
    </w:p>
    <w:p w14:paraId="79E8E7AB"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Generator sets</w:t>
      </w:r>
    </w:p>
    <w:p w14:paraId="770C83C1" w14:textId="77777777" w:rsidR="008E3E44" w:rsidRPr="00E421FE" w:rsidRDefault="008E3E44" w:rsidP="008E3E44">
      <w:pPr>
        <w:pStyle w:val="BodyText"/>
        <w:numPr>
          <w:ilvl w:val="0"/>
          <w:numId w:val="184"/>
        </w:numPr>
        <w:tabs>
          <w:tab w:val="clear" w:pos="8931"/>
        </w:tabs>
        <w:rPr>
          <w:rFonts w:ascii="Tahoma" w:hAnsi="Tahoma" w:cs="Tahoma"/>
          <w:b w:val="0"/>
          <w:sz w:val="20"/>
          <w:lang w:val="it-IT"/>
        </w:rPr>
      </w:pPr>
      <w:r w:rsidRPr="00E421FE">
        <w:rPr>
          <w:rFonts w:ascii="Tahoma" w:hAnsi="Tahoma" w:cs="Tahoma"/>
          <w:b w:val="0"/>
          <w:sz w:val="20"/>
          <w:lang w:val="it-IT"/>
        </w:rPr>
        <w:t>Concrete poles</w:t>
      </w:r>
      <w:r w:rsidRPr="00E421FE">
        <w:rPr>
          <w:rFonts w:ascii="Tahoma" w:hAnsi="Tahoma" w:cs="Tahoma"/>
          <w:b w:val="0"/>
          <w:sz w:val="20"/>
        </w:rPr>
        <w:t xml:space="preserve"> and associated fixtures</w:t>
      </w:r>
    </w:p>
    <w:p w14:paraId="36276E09"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 xml:space="preserve">Bus bars, Switch gears, Circuit breakers </w:t>
      </w:r>
    </w:p>
    <w:p w14:paraId="21B530E7"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Lightning arrestors and Steel structure members</w:t>
      </w:r>
    </w:p>
    <w:p w14:paraId="3F21DB65"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Lorries</w:t>
      </w:r>
    </w:p>
    <w:p w14:paraId="10EA847E"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Plumbing equipment</w:t>
      </w:r>
    </w:p>
    <w:p w14:paraId="0FE97E3D"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Concrete mixers</w:t>
      </w:r>
    </w:p>
    <w:p w14:paraId="0B9CA0F0"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Welding machines, wheelbarrows</w:t>
      </w:r>
    </w:p>
    <w:p w14:paraId="12D6C233"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 xml:space="preserve">Water </w:t>
      </w:r>
    </w:p>
    <w:p w14:paraId="53E4DC0B"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 xml:space="preserve">Solar panels </w:t>
      </w:r>
    </w:p>
    <w:p w14:paraId="0DDA70B5" w14:textId="77777777" w:rsidR="008E3E44" w:rsidRPr="00E421FE" w:rsidRDefault="008E3E44" w:rsidP="008E3E44">
      <w:pPr>
        <w:pStyle w:val="BodyText"/>
        <w:numPr>
          <w:ilvl w:val="0"/>
          <w:numId w:val="184"/>
        </w:numPr>
        <w:tabs>
          <w:tab w:val="clear" w:pos="8931"/>
        </w:tabs>
        <w:rPr>
          <w:rFonts w:ascii="Tahoma" w:hAnsi="Tahoma" w:cs="Tahoma"/>
          <w:b w:val="0"/>
          <w:sz w:val="20"/>
        </w:rPr>
      </w:pPr>
      <w:r w:rsidRPr="00E421FE">
        <w:rPr>
          <w:rFonts w:ascii="Tahoma" w:hAnsi="Tahoma" w:cs="Tahoma"/>
          <w:b w:val="0"/>
          <w:sz w:val="20"/>
        </w:rPr>
        <w:t xml:space="preserve">Conductors </w:t>
      </w:r>
    </w:p>
    <w:p w14:paraId="10229A03" w14:textId="77777777" w:rsidR="008E3E44" w:rsidRPr="00E421FE" w:rsidRDefault="008E3E44" w:rsidP="008E3E44">
      <w:pPr>
        <w:pStyle w:val="BodyText"/>
        <w:numPr>
          <w:ilvl w:val="0"/>
          <w:numId w:val="184"/>
        </w:numPr>
        <w:tabs>
          <w:tab w:val="clear" w:pos="8931"/>
        </w:tabs>
        <w:rPr>
          <w:rFonts w:ascii="Tahoma" w:hAnsi="Tahoma" w:cs="Tahoma"/>
          <w:b w:val="0"/>
          <w:sz w:val="20"/>
          <w:lang w:val="de-DE"/>
        </w:rPr>
      </w:pPr>
      <w:r w:rsidRPr="00E421FE">
        <w:rPr>
          <w:rFonts w:ascii="Tahoma" w:hAnsi="Tahoma" w:cs="Tahoma"/>
          <w:b w:val="0"/>
          <w:sz w:val="20"/>
          <w:lang w:val="de-DE"/>
        </w:rPr>
        <w:t xml:space="preserve">Meters </w:t>
      </w:r>
    </w:p>
    <w:p w14:paraId="1A7B18CB" w14:textId="77777777" w:rsidR="008E3E44" w:rsidRPr="00E421FE" w:rsidRDefault="008E3E44" w:rsidP="008E3E44">
      <w:pPr>
        <w:pStyle w:val="BodyText"/>
        <w:numPr>
          <w:ilvl w:val="0"/>
          <w:numId w:val="184"/>
        </w:numPr>
        <w:tabs>
          <w:tab w:val="clear" w:pos="8931"/>
        </w:tabs>
        <w:rPr>
          <w:rFonts w:ascii="Tahoma" w:hAnsi="Tahoma" w:cs="Tahoma"/>
          <w:b w:val="0"/>
          <w:sz w:val="20"/>
          <w:lang w:val="de-DE"/>
        </w:rPr>
      </w:pPr>
      <w:r w:rsidRPr="00E421FE">
        <w:rPr>
          <w:rFonts w:ascii="Tahoma" w:hAnsi="Tahoma" w:cs="Tahoma"/>
          <w:b w:val="0"/>
          <w:sz w:val="20"/>
          <w:lang w:val="de-DE"/>
        </w:rPr>
        <w:t>Fuels (Diesel)</w:t>
      </w:r>
    </w:p>
    <w:p w14:paraId="7F72E3F5"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 xml:space="preserve">Sand </w:t>
      </w:r>
    </w:p>
    <w:p w14:paraId="75A02164"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Hardcore</w:t>
      </w:r>
    </w:p>
    <w:p w14:paraId="1B2DEF0B"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Building stones</w:t>
      </w:r>
    </w:p>
    <w:p w14:paraId="4C383A42" w14:textId="77777777" w:rsidR="008E3E44" w:rsidRPr="00E421FE" w:rsidRDefault="008E3E44" w:rsidP="008E3E44">
      <w:pPr>
        <w:pStyle w:val="NoSpacing"/>
        <w:numPr>
          <w:ilvl w:val="0"/>
          <w:numId w:val="184"/>
        </w:numPr>
        <w:rPr>
          <w:rFonts w:ascii="Tahoma" w:hAnsi="Tahoma" w:cs="Tahoma"/>
          <w:szCs w:val="20"/>
        </w:rPr>
      </w:pPr>
      <w:r w:rsidRPr="00E421FE">
        <w:rPr>
          <w:rFonts w:ascii="Tahoma" w:hAnsi="Tahoma" w:cs="Tahoma"/>
          <w:szCs w:val="20"/>
        </w:rPr>
        <w:t xml:space="preserve">Glass </w:t>
      </w:r>
    </w:p>
    <w:p w14:paraId="241FD7D6" w14:textId="77777777" w:rsidR="008E3E44" w:rsidRDefault="008E3E44" w:rsidP="008E3E44">
      <w:pPr>
        <w:pStyle w:val="NoSpacing"/>
        <w:numPr>
          <w:ilvl w:val="0"/>
          <w:numId w:val="184"/>
        </w:numPr>
        <w:rPr>
          <w:rFonts w:ascii="Tahoma" w:hAnsi="Tahoma" w:cs="Tahoma"/>
          <w:szCs w:val="20"/>
        </w:rPr>
      </w:pPr>
      <w:r w:rsidRPr="00E421FE">
        <w:rPr>
          <w:rFonts w:ascii="Tahoma" w:hAnsi="Tahoma" w:cs="Tahoma"/>
          <w:szCs w:val="20"/>
        </w:rPr>
        <w:t>Labor force</w:t>
      </w:r>
    </w:p>
    <w:p w14:paraId="74A7E8C2" w14:textId="77777777" w:rsidR="008E3E44" w:rsidRPr="00E421FE" w:rsidRDefault="008E3E44" w:rsidP="008E3E44">
      <w:pPr>
        <w:pStyle w:val="NoSpacing"/>
        <w:rPr>
          <w:rFonts w:ascii="Tahoma" w:hAnsi="Tahoma" w:cs="Tahoma"/>
          <w:szCs w:val="20"/>
        </w:rPr>
      </w:pPr>
    </w:p>
    <w:p w14:paraId="68994745" w14:textId="77777777" w:rsidR="008E3E44" w:rsidRPr="00E421FE" w:rsidRDefault="008E3E44" w:rsidP="008E3E44">
      <w:pPr>
        <w:pStyle w:val="Heading3"/>
        <w:rPr>
          <w:rFonts w:eastAsia="Arial Unicode MS" w:cs="Tahoma"/>
          <w:szCs w:val="20"/>
        </w:rPr>
      </w:pPr>
      <w:bookmarkStart w:id="104" w:name="_Toc112073734"/>
      <w:bookmarkStart w:id="105" w:name="_Toc148360015"/>
      <w:r w:rsidRPr="00E421FE">
        <w:rPr>
          <w:rFonts w:eastAsia="Arial Unicode MS" w:cs="Tahoma"/>
          <w:szCs w:val="20"/>
        </w:rPr>
        <w:t>Use of services and resources during construction</w:t>
      </w:r>
      <w:bookmarkEnd w:id="104"/>
      <w:bookmarkEnd w:id="105"/>
    </w:p>
    <w:p w14:paraId="5B501860" w14:textId="77777777" w:rsidR="008E3E44" w:rsidRPr="00E421FE" w:rsidRDefault="008E3E44" w:rsidP="008E3E44">
      <w:pPr>
        <w:pStyle w:val="Heading4"/>
      </w:pPr>
      <w:bookmarkStart w:id="106" w:name="_Toc112073735"/>
      <w:r w:rsidRPr="00E421FE">
        <w:t>Water</w:t>
      </w:r>
      <w:bookmarkEnd w:id="106"/>
    </w:p>
    <w:p w14:paraId="2AC413D0" w14:textId="77777777" w:rsidR="008E3E44" w:rsidRDefault="008E3E44" w:rsidP="008E3E44">
      <w:pPr>
        <w:pStyle w:val="BodyText"/>
        <w:rPr>
          <w:rFonts w:ascii="Tahoma" w:hAnsi="Tahoma" w:cs="Tahoma"/>
          <w:b w:val="0"/>
          <w:sz w:val="20"/>
        </w:rPr>
      </w:pPr>
      <w:r w:rsidRPr="00E421FE">
        <w:rPr>
          <w:rFonts w:ascii="Tahoma" w:hAnsi="Tahoma" w:cs="Tahoma"/>
          <w:b w:val="0"/>
          <w:sz w:val="20"/>
        </w:rPr>
        <w:t>Water is key in the construction of this project. Water will be required for potable use and in the construction works. The contractor should avoid competition with the local community for water and is advised to source water using water boozers from nearby River Galana or boreholes.  In sourcing for water; the contractor shall ensure no water contamination or pollution and promote sustainable use of the resource.</w:t>
      </w:r>
    </w:p>
    <w:p w14:paraId="3F38CC7C" w14:textId="77777777" w:rsidR="008E3E44" w:rsidRPr="00E421FE" w:rsidRDefault="008E3E44" w:rsidP="008E3E44">
      <w:pPr>
        <w:pStyle w:val="BodyText"/>
        <w:rPr>
          <w:rFonts w:ascii="Tahoma" w:hAnsi="Tahoma" w:cs="Tahoma"/>
          <w:b w:val="0"/>
          <w:sz w:val="20"/>
        </w:rPr>
      </w:pPr>
    </w:p>
    <w:p w14:paraId="01097430" w14:textId="77777777" w:rsidR="008E3E44" w:rsidRPr="00E421FE" w:rsidRDefault="008E3E44" w:rsidP="008E3E44">
      <w:pPr>
        <w:pStyle w:val="Heading4"/>
      </w:pPr>
      <w:bookmarkStart w:id="107" w:name="_Toc112073736"/>
      <w:r w:rsidRPr="00E421FE">
        <w:t>Land</w:t>
      </w:r>
      <w:bookmarkEnd w:id="107"/>
    </w:p>
    <w:p w14:paraId="62BAFF52" w14:textId="77777777" w:rsidR="008E3E44" w:rsidRPr="00E421FE" w:rsidRDefault="008E3E44" w:rsidP="008E3E44">
      <w:pPr>
        <w:pStyle w:val="Normal1"/>
        <w:widowControl w:val="0"/>
        <w:pBdr>
          <w:top w:val="none" w:sz="0" w:space="0" w:color="auto"/>
          <w:left w:val="none" w:sz="0" w:space="0" w:color="auto"/>
          <w:bottom w:val="none" w:sz="0" w:space="0" w:color="auto"/>
          <w:right w:val="none" w:sz="0" w:space="0" w:color="auto"/>
        </w:pBdr>
        <w:spacing w:after="0" w:line="276" w:lineRule="auto"/>
        <w:jc w:val="both"/>
        <w:rPr>
          <w:rFonts w:ascii="Tahoma" w:hAnsi="Tahoma" w:cs="Tahoma"/>
          <w:sz w:val="20"/>
          <w:szCs w:val="20"/>
        </w:rPr>
      </w:pPr>
      <w:r w:rsidRPr="00E421FE">
        <w:rPr>
          <w:rFonts w:ascii="Tahoma" w:hAnsi="Tahoma" w:cs="Tahoma"/>
          <w:sz w:val="20"/>
          <w:szCs w:val="20"/>
        </w:rPr>
        <w:t xml:space="preserve">Land is the major component required for the proposed project. The National Land Commission (NLC) on behalf of ministry of Energy shall acquire land for the mini-grid development and wayleaves. The contractor shall be responsible for acquiring land for the contractor’s yard and workers camp in the pre-construction phase. </w:t>
      </w:r>
    </w:p>
    <w:p w14:paraId="3AE1DB3C" w14:textId="77777777" w:rsidR="008E3E44" w:rsidRPr="00E421FE" w:rsidRDefault="008E3E44" w:rsidP="008E3E44">
      <w:pPr>
        <w:pStyle w:val="Heading4"/>
      </w:pPr>
      <w:bookmarkStart w:id="108" w:name="_Toc112073737"/>
      <w:r w:rsidRPr="00E421FE">
        <w:t>Labor</w:t>
      </w:r>
      <w:bookmarkEnd w:id="108"/>
    </w:p>
    <w:p w14:paraId="05A46810" w14:textId="77777777" w:rsidR="008E3E44" w:rsidRDefault="008E3E44" w:rsidP="008E3E44">
      <w:pPr>
        <w:pStyle w:val="BodyText"/>
        <w:rPr>
          <w:rFonts w:ascii="Tahoma" w:hAnsi="Tahoma" w:cs="Tahoma"/>
          <w:b w:val="0"/>
          <w:sz w:val="20"/>
        </w:rPr>
      </w:pPr>
      <w:r w:rsidRPr="00E421FE">
        <w:rPr>
          <w:rFonts w:ascii="Tahoma" w:hAnsi="Tahoma" w:cs="Tahoma"/>
          <w:b w:val="0"/>
          <w:sz w:val="20"/>
        </w:rPr>
        <w:t xml:space="preserve">The size and the composition of the workforce will be at the discretion of the contractor(s). The contractors will adhere to the Employment Act of 2007 in the recruitment and management of the employees. It is recommended that the contractor seeks unskilled labour from the surrounding areas. </w:t>
      </w:r>
    </w:p>
    <w:p w14:paraId="0F38EA6F" w14:textId="77777777" w:rsidR="008E3E44" w:rsidRPr="00E421FE" w:rsidRDefault="008E3E44" w:rsidP="008E3E44">
      <w:pPr>
        <w:pStyle w:val="BodyText"/>
        <w:rPr>
          <w:rFonts w:ascii="Tahoma" w:hAnsi="Tahoma" w:cs="Tahoma"/>
          <w:b w:val="0"/>
          <w:sz w:val="20"/>
        </w:rPr>
      </w:pPr>
    </w:p>
    <w:p w14:paraId="158655C8" w14:textId="77777777" w:rsidR="008E3E44" w:rsidRPr="00E421FE" w:rsidRDefault="008E3E44" w:rsidP="008E3E44">
      <w:pPr>
        <w:pStyle w:val="Heading4"/>
      </w:pPr>
      <w:bookmarkStart w:id="109" w:name="_Toc112073738"/>
      <w:r w:rsidRPr="00E421FE">
        <w:t>Sewerage</w:t>
      </w:r>
      <w:bookmarkEnd w:id="109"/>
    </w:p>
    <w:p w14:paraId="5D9588A3" w14:textId="77777777" w:rsidR="008E3E44" w:rsidRDefault="008E3E44" w:rsidP="008E3E44">
      <w:pPr>
        <w:pStyle w:val="BodyText"/>
        <w:rPr>
          <w:rFonts w:ascii="Tahoma" w:hAnsi="Tahoma" w:cs="Tahoma"/>
          <w:b w:val="0"/>
          <w:sz w:val="20"/>
        </w:rPr>
      </w:pPr>
      <w:r w:rsidRPr="00E421FE">
        <w:rPr>
          <w:rFonts w:ascii="Tahoma" w:hAnsi="Tahoma" w:cs="Tahoma"/>
          <w:b w:val="0"/>
          <w:sz w:val="20"/>
        </w:rPr>
        <w:t xml:space="preserve">A negligible sewerage flow is anticipated for the duration of the construction period. On site, use will be made of toilets that will be serviced periodically. For operations, a similarly negligible amount of sewerage will be generated. The area is not served by any sewer system and the Kenya Power &amp; Lighting Company </w:t>
      </w:r>
      <w:r w:rsidRPr="00E421FE">
        <w:rPr>
          <w:rFonts w:ascii="Tahoma" w:hAnsi="Tahoma" w:cs="Tahoma"/>
          <w:b w:val="0"/>
          <w:i/>
          <w:iCs/>
          <w:sz w:val="20"/>
        </w:rPr>
        <w:t>PLC</w:t>
      </w:r>
      <w:r w:rsidRPr="00E421FE">
        <w:rPr>
          <w:rFonts w:ascii="Tahoma" w:hAnsi="Tahoma" w:cs="Tahoma"/>
          <w:b w:val="0"/>
          <w:sz w:val="20"/>
        </w:rPr>
        <w:t xml:space="preserve"> shall make use of septic tanks to dispose sanitary waste during operation period.  </w:t>
      </w:r>
    </w:p>
    <w:p w14:paraId="4CA7AAC8" w14:textId="77777777" w:rsidR="008E3E44" w:rsidRPr="00E421FE" w:rsidRDefault="008E3E44" w:rsidP="008E3E44">
      <w:pPr>
        <w:pStyle w:val="BodyText"/>
        <w:rPr>
          <w:rFonts w:ascii="Tahoma" w:hAnsi="Tahoma" w:cs="Tahoma"/>
          <w:b w:val="0"/>
          <w:sz w:val="20"/>
        </w:rPr>
      </w:pPr>
    </w:p>
    <w:p w14:paraId="574FA521" w14:textId="77777777" w:rsidR="008E3E44" w:rsidRPr="00E421FE" w:rsidRDefault="008E3E44" w:rsidP="008E3E44">
      <w:pPr>
        <w:pStyle w:val="Heading4"/>
      </w:pPr>
      <w:r w:rsidRPr="00E421FE">
        <w:tab/>
      </w:r>
      <w:bookmarkStart w:id="110" w:name="_Toc112073739"/>
      <w:r w:rsidRPr="00E421FE">
        <w:t>Roads</w:t>
      </w:r>
      <w:bookmarkEnd w:id="110"/>
    </w:p>
    <w:p w14:paraId="257EC11A" w14:textId="77777777" w:rsidR="008E3E44" w:rsidRDefault="008E3E44" w:rsidP="008E3E44">
      <w:pPr>
        <w:pStyle w:val="BodyText"/>
        <w:rPr>
          <w:rFonts w:ascii="Tahoma" w:hAnsi="Tahoma" w:cs="Tahoma"/>
          <w:b w:val="0"/>
          <w:sz w:val="20"/>
        </w:rPr>
      </w:pPr>
      <w:r w:rsidRPr="00E421FE">
        <w:rPr>
          <w:rFonts w:ascii="Tahoma" w:hAnsi="Tahoma" w:cs="Tahoma"/>
          <w:b w:val="0"/>
          <w:sz w:val="20"/>
        </w:rPr>
        <w:t>Existing roads will be utilized as far as possible during the construction and operational periods. No new road will be constructed because there is an existing road touching the mini-grid site.  The flow of traffic to the site during the construction period will increase slightly and management of traffic including installation of signages. The contractor shall adhere to the Traffic Act.</w:t>
      </w:r>
    </w:p>
    <w:p w14:paraId="0AC2BB52" w14:textId="77777777" w:rsidR="008E3E44" w:rsidRPr="00E421FE" w:rsidRDefault="008E3E44" w:rsidP="008E3E44">
      <w:pPr>
        <w:pStyle w:val="BodyText"/>
        <w:rPr>
          <w:rFonts w:ascii="Tahoma" w:hAnsi="Tahoma" w:cs="Tahoma"/>
          <w:b w:val="0"/>
          <w:sz w:val="20"/>
        </w:rPr>
      </w:pPr>
    </w:p>
    <w:p w14:paraId="6B98E718" w14:textId="77777777" w:rsidR="008E3E44" w:rsidRPr="00E421FE" w:rsidRDefault="008E3E44" w:rsidP="008E3E44">
      <w:pPr>
        <w:pStyle w:val="Heading4"/>
      </w:pPr>
      <w:bookmarkStart w:id="111" w:name="_Toc112073740"/>
      <w:r w:rsidRPr="00E421FE">
        <w:t>Electricity</w:t>
      </w:r>
      <w:bookmarkEnd w:id="111"/>
    </w:p>
    <w:p w14:paraId="63E6674C"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 xml:space="preserve">Electricity will be essential for the proposed project both during construction and operation. The contractor will use portable diesel power generators during construction for fabrication and welding where necessary. After the project is commissioned Kenya Power will provide electricity for its operations and to the targeted </w:t>
      </w:r>
      <w:r>
        <w:rPr>
          <w:rFonts w:ascii="Tahoma" w:hAnsi="Tahoma" w:cs="Tahoma"/>
          <w:b w:val="0"/>
          <w:sz w:val="20"/>
        </w:rPr>
        <w:t>PAP</w:t>
      </w:r>
      <w:r w:rsidRPr="00E421FE">
        <w:rPr>
          <w:rFonts w:ascii="Tahoma" w:hAnsi="Tahoma" w:cs="Tahoma"/>
          <w:b w:val="0"/>
          <w:sz w:val="20"/>
        </w:rPr>
        <w:t>s.</w:t>
      </w:r>
    </w:p>
    <w:p w14:paraId="1915B7E3" w14:textId="77777777" w:rsidR="008E3E44" w:rsidRDefault="008E3E44" w:rsidP="008E3E44">
      <w:pPr>
        <w:pStyle w:val="BodyText"/>
        <w:rPr>
          <w:rFonts w:ascii="Tahoma" w:hAnsi="Tahoma" w:cs="Tahoma"/>
          <w:b w:val="0"/>
          <w:sz w:val="20"/>
        </w:rPr>
      </w:pPr>
      <w:r w:rsidRPr="00E421FE">
        <w:rPr>
          <w:rFonts w:ascii="Tahoma" w:hAnsi="Tahoma" w:cs="Tahoma"/>
          <w:b w:val="0"/>
          <w:sz w:val="20"/>
        </w:rPr>
        <w:t xml:space="preserve">The Kenya Power &amp; Lighting Company </w:t>
      </w:r>
      <w:r w:rsidRPr="00E421FE">
        <w:rPr>
          <w:rFonts w:ascii="Tahoma" w:hAnsi="Tahoma" w:cs="Tahoma"/>
          <w:b w:val="0"/>
          <w:i/>
          <w:iCs/>
          <w:sz w:val="20"/>
        </w:rPr>
        <w:t>PLC</w:t>
      </w:r>
      <w:r w:rsidRPr="00E421FE">
        <w:rPr>
          <w:rFonts w:ascii="Tahoma" w:hAnsi="Tahoma" w:cs="Tahoma"/>
          <w:b w:val="0"/>
          <w:sz w:val="20"/>
        </w:rPr>
        <w:t xml:space="preserve"> shall ensure that all material sourcing does not trigger any environmental or social impacts. All hazardous materials should be handled according to the NEMA regulations on hazardous waste. All new unidentified impacts should be mitigated and managed in a responsible manner throughout the project cycle by the contractor and the project operator.</w:t>
      </w:r>
    </w:p>
    <w:p w14:paraId="713C3ACE" w14:textId="77777777" w:rsidR="008E3E44" w:rsidRPr="00E421FE" w:rsidRDefault="008E3E44" w:rsidP="008E3E44">
      <w:pPr>
        <w:pStyle w:val="BodyText"/>
        <w:rPr>
          <w:rFonts w:ascii="Tahoma" w:hAnsi="Tahoma" w:cs="Tahoma"/>
          <w:b w:val="0"/>
          <w:sz w:val="20"/>
        </w:rPr>
      </w:pPr>
    </w:p>
    <w:p w14:paraId="2EA8EBA5" w14:textId="77777777" w:rsidR="008E3E44" w:rsidRPr="00E421FE" w:rsidRDefault="008E3E44" w:rsidP="008E3E44">
      <w:pPr>
        <w:pStyle w:val="Heading2"/>
        <w:rPr>
          <w:rFonts w:cs="Tahoma"/>
        </w:rPr>
      </w:pPr>
      <w:bookmarkStart w:id="112" w:name="_Toc112073741"/>
      <w:bookmarkStart w:id="113" w:name="_Toc148360016"/>
      <w:r w:rsidRPr="00E421FE">
        <w:rPr>
          <w:rFonts w:cs="Tahoma"/>
        </w:rPr>
        <w:t>Products, By-Products and Waste during construction, operation and decommissioning phases</w:t>
      </w:r>
      <w:bookmarkEnd w:id="112"/>
      <w:bookmarkEnd w:id="113"/>
    </w:p>
    <w:p w14:paraId="2164E7B1" w14:textId="77777777" w:rsidR="008E3E44" w:rsidRPr="00E421FE" w:rsidRDefault="008E3E44" w:rsidP="008E3E44">
      <w:pPr>
        <w:pStyle w:val="Heading3"/>
        <w:rPr>
          <w:rFonts w:eastAsia="Arial Unicode MS" w:cs="Tahoma"/>
          <w:szCs w:val="20"/>
        </w:rPr>
      </w:pPr>
      <w:bookmarkStart w:id="114" w:name="_Toc112073742"/>
      <w:bookmarkStart w:id="115" w:name="_Toc148360017"/>
      <w:r w:rsidRPr="00E421FE">
        <w:rPr>
          <w:rFonts w:eastAsia="Arial Unicode MS" w:cs="Tahoma"/>
          <w:szCs w:val="20"/>
        </w:rPr>
        <w:t>Construction Phase:</w:t>
      </w:r>
      <w:bookmarkEnd w:id="114"/>
      <w:bookmarkEnd w:id="115"/>
    </w:p>
    <w:p w14:paraId="37194778" w14:textId="77777777" w:rsidR="008E3E44" w:rsidRDefault="008E3E44" w:rsidP="008E3E44">
      <w:pPr>
        <w:pStyle w:val="BodyText"/>
        <w:rPr>
          <w:rFonts w:ascii="Tahoma" w:hAnsi="Tahoma" w:cs="Tahoma"/>
          <w:b w:val="0"/>
          <w:sz w:val="20"/>
        </w:rPr>
      </w:pPr>
      <w:r w:rsidRPr="00E421FE">
        <w:rPr>
          <w:rFonts w:ascii="Tahoma" w:hAnsi="Tahoma" w:cs="Tahoma"/>
          <w:b w:val="0"/>
          <w:sz w:val="20"/>
        </w:rPr>
        <w:t>The final product after construction phase is a modern Mini Grid power project and its associated LV distribution lines.</w:t>
      </w:r>
    </w:p>
    <w:p w14:paraId="5FD79C16" w14:textId="77777777" w:rsidR="008E3E44" w:rsidRPr="00E421FE" w:rsidRDefault="008E3E44" w:rsidP="008E3E44">
      <w:pPr>
        <w:pStyle w:val="BodyText"/>
        <w:rPr>
          <w:rFonts w:ascii="Tahoma" w:hAnsi="Tahoma" w:cs="Tahoma"/>
          <w:b w:val="0"/>
          <w:sz w:val="20"/>
        </w:rPr>
      </w:pPr>
    </w:p>
    <w:p w14:paraId="6D8BDB7F" w14:textId="77777777" w:rsidR="008E3E44" w:rsidRPr="00E421FE" w:rsidRDefault="008E3E44" w:rsidP="008E3E44">
      <w:pPr>
        <w:pStyle w:val="Heading4"/>
      </w:pPr>
      <w:bookmarkStart w:id="116" w:name="_Toc112073743"/>
      <w:r w:rsidRPr="00E421FE">
        <w:t>By-products</w:t>
      </w:r>
      <w:bookmarkEnd w:id="116"/>
    </w:p>
    <w:p w14:paraId="2970795F" w14:textId="77777777" w:rsidR="008E3E44" w:rsidRDefault="008E3E44" w:rsidP="008E3E44">
      <w:pPr>
        <w:pStyle w:val="BodyText"/>
        <w:rPr>
          <w:rFonts w:ascii="Tahoma" w:hAnsi="Tahoma" w:cs="Tahoma"/>
          <w:b w:val="0"/>
          <w:sz w:val="20"/>
        </w:rPr>
      </w:pPr>
      <w:r w:rsidRPr="00E421FE">
        <w:rPr>
          <w:rFonts w:ascii="Tahoma" w:hAnsi="Tahoma" w:cs="Tahoma"/>
          <w:b w:val="0"/>
          <w:sz w:val="20"/>
        </w:rPr>
        <w:t>During the construction phase of the project no by-products is envisaged.</w:t>
      </w:r>
    </w:p>
    <w:p w14:paraId="5AECEA15" w14:textId="77777777" w:rsidR="008E3E44" w:rsidRPr="00E421FE" w:rsidRDefault="008E3E44" w:rsidP="008E3E44">
      <w:pPr>
        <w:pStyle w:val="BodyText"/>
        <w:rPr>
          <w:rFonts w:ascii="Tahoma" w:hAnsi="Tahoma" w:cs="Tahoma"/>
          <w:b w:val="0"/>
          <w:sz w:val="20"/>
        </w:rPr>
      </w:pPr>
    </w:p>
    <w:p w14:paraId="4DDD06CA" w14:textId="77777777" w:rsidR="008E3E44" w:rsidRPr="00E421FE" w:rsidRDefault="008E3E44" w:rsidP="008E3E44">
      <w:pPr>
        <w:pStyle w:val="Heading4"/>
      </w:pPr>
      <w:bookmarkStart w:id="117" w:name="_Toc112073744"/>
      <w:r w:rsidRPr="00E421FE">
        <w:t>Waste</w:t>
      </w:r>
      <w:bookmarkEnd w:id="117"/>
    </w:p>
    <w:p w14:paraId="335A4116"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During construction the proposed project is anticipated to generate different waste which shall include:</w:t>
      </w:r>
    </w:p>
    <w:p w14:paraId="287FAA55" w14:textId="77777777" w:rsidR="008E3E44" w:rsidRPr="00E421FE" w:rsidRDefault="008E3E44" w:rsidP="008E3E44">
      <w:pPr>
        <w:rPr>
          <w:rFonts w:cs="Tahoma"/>
          <w:b/>
          <w:i/>
          <w:szCs w:val="20"/>
        </w:rPr>
      </w:pPr>
      <w:r w:rsidRPr="00E421FE">
        <w:rPr>
          <w:rFonts w:cs="Tahoma"/>
          <w:b/>
          <w:i/>
          <w:szCs w:val="20"/>
        </w:rPr>
        <w:t>Domestic Waste from the Construction Area</w:t>
      </w:r>
    </w:p>
    <w:p w14:paraId="44B64157"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 xml:space="preserve">The workers will not be supplied with any forms of foodstuffs. They are expected to buy or carry their own food. Plastic bags and containers which the workers will use to carry their food are expected to increase within the site. Other forms of waste include sanitary waste and therefore the provision of sanitary facilities will need to be considered both for the site construction workers and any other person coming to site. </w:t>
      </w:r>
    </w:p>
    <w:p w14:paraId="1EF584DE" w14:textId="77777777" w:rsidR="008E3E44" w:rsidRPr="00E421FE" w:rsidRDefault="008E3E44" w:rsidP="008E3E44">
      <w:pPr>
        <w:rPr>
          <w:rFonts w:cs="Tahoma"/>
          <w:b/>
          <w:i/>
          <w:szCs w:val="20"/>
        </w:rPr>
      </w:pPr>
      <w:r w:rsidRPr="00E421FE">
        <w:rPr>
          <w:rFonts w:cs="Tahoma"/>
          <w:b/>
          <w:i/>
          <w:szCs w:val="20"/>
        </w:rPr>
        <w:t>Site Construction Waste</w:t>
      </w:r>
    </w:p>
    <w:p w14:paraId="4BF6FF75"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The project will generate waste from the site construction activities which includes:</w:t>
      </w:r>
    </w:p>
    <w:p w14:paraId="5DB2F7EE" w14:textId="77777777" w:rsidR="008E3E44" w:rsidRPr="00E421FE" w:rsidRDefault="008E3E44" w:rsidP="008E3E44">
      <w:pPr>
        <w:pStyle w:val="BodyText"/>
        <w:numPr>
          <w:ilvl w:val="0"/>
          <w:numId w:val="186"/>
        </w:numPr>
        <w:tabs>
          <w:tab w:val="clear" w:pos="8931"/>
        </w:tabs>
        <w:rPr>
          <w:rFonts w:ascii="Tahoma" w:hAnsi="Tahoma" w:cs="Tahoma"/>
          <w:b w:val="0"/>
          <w:sz w:val="20"/>
        </w:rPr>
      </w:pPr>
      <w:r w:rsidRPr="00E421FE">
        <w:rPr>
          <w:rFonts w:ascii="Tahoma" w:hAnsi="Tahoma" w:cs="Tahoma"/>
          <w:b w:val="0"/>
          <w:sz w:val="20"/>
        </w:rPr>
        <w:t>Excavated soils and vegetation;</w:t>
      </w:r>
    </w:p>
    <w:p w14:paraId="35DE49CA" w14:textId="77777777" w:rsidR="008E3E44" w:rsidRPr="00E421FE" w:rsidRDefault="008E3E44" w:rsidP="008E3E44">
      <w:pPr>
        <w:pStyle w:val="BodyText"/>
        <w:numPr>
          <w:ilvl w:val="0"/>
          <w:numId w:val="186"/>
        </w:numPr>
        <w:tabs>
          <w:tab w:val="clear" w:pos="8931"/>
        </w:tabs>
        <w:rPr>
          <w:rFonts w:ascii="Tahoma" w:hAnsi="Tahoma" w:cs="Tahoma"/>
          <w:b w:val="0"/>
          <w:sz w:val="20"/>
        </w:rPr>
      </w:pPr>
      <w:r w:rsidRPr="00E421FE">
        <w:rPr>
          <w:rFonts w:ascii="Tahoma" w:hAnsi="Tahoma" w:cs="Tahoma"/>
          <w:b w:val="0"/>
          <w:sz w:val="20"/>
        </w:rPr>
        <w:t>Construction equipment and maintenance wastes;</w:t>
      </w:r>
    </w:p>
    <w:p w14:paraId="2BC1AC8A" w14:textId="77777777" w:rsidR="008E3E44" w:rsidRPr="00E421FE" w:rsidRDefault="008E3E44" w:rsidP="008E3E44">
      <w:pPr>
        <w:pStyle w:val="BodyText"/>
        <w:numPr>
          <w:ilvl w:val="0"/>
          <w:numId w:val="186"/>
        </w:numPr>
        <w:tabs>
          <w:tab w:val="clear" w:pos="8931"/>
        </w:tabs>
        <w:rPr>
          <w:rFonts w:ascii="Tahoma" w:hAnsi="Tahoma" w:cs="Tahoma"/>
          <w:b w:val="0"/>
          <w:sz w:val="20"/>
        </w:rPr>
      </w:pPr>
      <w:r w:rsidRPr="00E421FE">
        <w:rPr>
          <w:rFonts w:ascii="Tahoma" w:hAnsi="Tahoma" w:cs="Tahoma"/>
          <w:b w:val="0"/>
          <w:sz w:val="20"/>
        </w:rPr>
        <w:t>Dust and fumes;</w:t>
      </w:r>
    </w:p>
    <w:p w14:paraId="40050206" w14:textId="77777777" w:rsidR="008E3E44" w:rsidRPr="00E421FE" w:rsidRDefault="008E3E44" w:rsidP="008E3E44">
      <w:pPr>
        <w:pStyle w:val="BodyText"/>
        <w:numPr>
          <w:ilvl w:val="0"/>
          <w:numId w:val="186"/>
        </w:numPr>
        <w:tabs>
          <w:tab w:val="clear" w:pos="8931"/>
        </w:tabs>
        <w:rPr>
          <w:rFonts w:ascii="Tahoma" w:hAnsi="Tahoma" w:cs="Tahoma"/>
          <w:b w:val="0"/>
          <w:sz w:val="20"/>
          <w:lang w:val="nl-NL"/>
        </w:rPr>
      </w:pPr>
      <w:r w:rsidRPr="00E421FE">
        <w:rPr>
          <w:rFonts w:ascii="Tahoma" w:hAnsi="Tahoma" w:cs="Tahoma"/>
          <w:b w:val="0"/>
          <w:sz w:val="20"/>
          <w:lang w:val="nl-NL"/>
        </w:rPr>
        <w:t>Scrap metals;</w:t>
      </w:r>
    </w:p>
    <w:p w14:paraId="1B2B7C7E" w14:textId="77777777" w:rsidR="008E3E44" w:rsidRPr="00E421FE" w:rsidRDefault="008E3E44" w:rsidP="008E3E44">
      <w:pPr>
        <w:pStyle w:val="BodyText"/>
        <w:numPr>
          <w:ilvl w:val="0"/>
          <w:numId w:val="186"/>
        </w:numPr>
        <w:tabs>
          <w:tab w:val="clear" w:pos="8931"/>
        </w:tabs>
        <w:rPr>
          <w:rFonts w:ascii="Tahoma" w:hAnsi="Tahoma" w:cs="Tahoma"/>
          <w:b w:val="0"/>
          <w:sz w:val="20"/>
        </w:rPr>
      </w:pPr>
      <w:r w:rsidRPr="00E421FE">
        <w:rPr>
          <w:rFonts w:ascii="Tahoma" w:hAnsi="Tahoma" w:cs="Tahoma"/>
          <w:b w:val="0"/>
          <w:sz w:val="20"/>
        </w:rPr>
        <w:t>Packaging materials, etc.</w:t>
      </w:r>
    </w:p>
    <w:p w14:paraId="6E53BF38" w14:textId="77777777" w:rsidR="008E3E44" w:rsidRPr="00E421FE" w:rsidRDefault="008E3E44" w:rsidP="008E3E44">
      <w:pPr>
        <w:pStyle w:val="BodyText"/>
        <w:numPr>
          <w:ilvl w:val="0"/>
          <w:numId w:val="186"/>
        </w:numPr>
        <w:tabs>
          <w:tab w:val="clear" w:pos="8931"/>
        </w:tabs>
        <w:rPr>
          <w:rFonts w:ascii="Tahoma" w:hAnsi="Tahoma" w:cs="Tahoma"/>
          <w:b w:val="0"/>
          <w:sz w:val="20"/>
        </w:rPr>
      </w:pPr>
      <w:r w:rsidRPr="00E421FE">
        <w:rPr>
          <w:rFonts w:ascii="Tahoma" w:hAnsi="Tahoma" w:cs="Tahoma"/>
          <w:b w:val="0"/>
          <w:sz w:val="20"/>
        </w:rPr>
        <w:t>Metal cuttings generated from the construction activities</w:t>
      </w:r>
    </w:p>
    <w:p w14:paraId="1DDBB232" w14:textId="77777777" w:rsidR="008E3E44" w:rsidRPr="00E421FE" w:rsidRDefault="008E3E44" w:rsidP="008E3E44">
      <w:pPr>
        <w:pStyle w:val="BodyText"/>
        <w:numPr>
          <w:ilvl w:val="0"/>
          <w:numId w:val="186"/>
        </w:numPr>
        <w:tabs>
          <w:tab w:val="clear" w:pos="8931"/>
        </w:tabs>
        <w:rPr>
          <w:rFonts w:ascii="Tahoma" w:hAnsi="Tahoma" w:cs="Tahoma"/>
          <w:b w:val="0"/>
          <w:sz w:val="20"/>
        </w:rPr>
      </w:pPr>
      <w:r w:rsidRPr="00E421FE">
        <w:rPr>
          <w:rFonts w:ascii="Tahoma" w:hAnsi="Tahoma" w:cs="Tahoma"/>
          <w:b w:val="0"/>
          <w:sz w:val="20"/>
        </w:rPr>
        <w:t>Any excess construction materials brought to the project site by the contractor which can be reused later</w:t>
      </w:r>
    </w:p>
    <w:p w14:paraId="104FDC8B" w14:textId="77777777" w:rsidR="008E3E44" w:rsidRPr="00E421FE" w:rsidRDefault="008E3E44" w:rsidP="008E3E44">
      <w:pPr>
        <w:pStyle w:val="Heading4"/>
      </w:pPr>
      <w:bookmarkStart w:id="118" w:name="_Toc112073745"/>
      <w:r w:rsidRPr="00E421FE">
        <w:t>Dust</w:t>
      </w:r>
      <w:bookmarkEnd w:id="118"/>
    </w:p>
    <w:p w14:paraId="62CC72B2" w14:textId="77777777" w:rsidR="008E3E44" w:rsidRDefault="008E3E44" w:rsidP="008E3E44">
      <w:pPr>
        <w:pStyle w:val="BodyText"/>
        <w:rPr>
          <w:rFonts w:ascii="Tahoma" w:hAnsi="Tahoma" w:cs="Tahoma"/>
          <w:b w:val="0"/>
          <w:sz w:val="20"/>
        </w:rPr>
      </w:pPr>
      <w:r w:rsidRPr="00E421FE">
        <w:rPr>
          <w:rFonts w:ascii="Tahoma" w:hAnsi="Tahoma" w:cs="Tahoma"/>
          <w:b w:val="0"/>
          <w:sz w:val="20"/>
        </w:rPr>
        <w:t>The construction activities that will occur particularly during the site excavation process will generate dust and other particulates particularly during dry weather conditions that will be released into the atmosphere.</w:t>
      </w:r>
    </w:p>
    <w:p w14:paraId="58590B54" w14:textId="77777777" w:rsidR="008E3E44" w:rsidRPr="00E421FE" w:rsidRDefault="008E3E44" w:rsidP="008E3E44">
      <w:pPr>
        <w:pStyle w:val="BodyText"/>
        <w:rPr>
          <w:rFonts w:ascii="Tahoma" w:hAnsi="Tahoma" w:cs="Tahoma"/>
          <w:b w:val="0"/>
          <w:sz w:val="20"/>
        </w:rPr>
      </w:pPr>
    </w:p>
    <w:p w14:paraId="6B14683C" w14:textId="77777777" w:rsidR="008E3E44" w:rsidRPr="00E421FE" w:rsidRDefault="008E3E44" w:rsidP="008E3E44">
      <w:pPr>
        <w:pStyle w:val="Heading4"/>
      </w:pPr>
      <w:bookmarkStart w:id="119" w:name="_Toc112073746"/>
      <w:r w:rsidRPr="00E421FE">
        <w:t>Smoke Emissions</w:t>
      </w:r>
      <w:bookmarkEnd w:id="119"/>
    </w:p>
    <w:p w14:paraId="08EFB405"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The site machinery, equipment and trucks brought in by the contractor are expected to generate smoke emissions when in operation during the construction activities. The concentration of emissions will depend on the maintenance levels of the equipment, machinery and trucks used by the contractor.</w:t>
      </w:r>
    </w:p>
    <w:p w14:paraId="6ED9DEC8" w14:textId="77777777" w:rsidR="008E3E44" w:rsidRPr="00E421FE" w:rsidRDefault="008E3E44" w:rsidP="008E3E44">
      <w:pPr>
        <w:pStyle w:val="NoSpacing"/>
        <w:rPr>
          <w:rFonts w:ascii="Tahoma" w:hAnsi="Tahoma" w:cs="Tahoma"/>
          <w:szCs w:val="20"/>
        </w:rPr>
      </w:pPr>
    </w:p>
    <w:p w14:paraId="37449CFC" w14:textId="77777777" w:rsidR="008E3E44" w:rsidRPr="00E421FE" w:rsidRDefault="008E3E44" w:rsidP="008E3E44">
      <w:pPr>
        <w:pStyle w:val="Heading3"/>
        <w:rPr>
          <w:rFonts w:eastAsia="Arial Unicode MS" w:cs="Tahoma"/>
          <w:szCs w:val="20"/>
        </w:rPr>
      </w:pPr>
      <w:r w:rsidRPr="00E421FE">
        <w:rPr>
          <w:rFonts w:cs="Tahoma"/>
          <w:szCs w:val="20"/>
        </w:rPr>
        <w:t xml:space="preserve"> </w:t>
      </w:r>
      <w:bookmarkStart w:id="120" w:name="_Toc112073747"/>
      <w:bookmarkStart w:id="121" w:name="_Toc148360018"/>
      <w:r w:rsidRPr="00E421FE">
        <w:rPr>
          <w:rFonts w:eastAsia="Arial Unicode MS" w:cs="Tahoma"/>
          <w:szCs w:val="20"/>
        </w:rPr>
        <w:t>Operation Phase</w:t>
      </w:r>
      <w:bookmarkEnd w:id="120"/>
      <w:bookmarkEnd w:id="121"/>
    </w:p>
    <w:p w14:paraId="5E4752FA" w14:textId="77777777" w:rsidR="008E3E44" w:rsidRPr="00E421FE" w:rsidRDefault="008E3E44" w:rsidP="008E3E44">
      <w:pPr>
        <w:pStyle w:val="Heading4"/>
      </w:pPr>
      <w:bookmarkStart w:id="122" w:name="_Toc112073748"/>
      <w:r w:rsidRPr="00E421FE">
        <w:t>Products</w:t>
      </w:r>
      <w:bookmarkEnd w:id="122"/>
    </w:p>
    <w:p w14:paraId="71471C15" w14:textId="77777777" w:rsidR="008E3E44" w:rsidRDefault="008E3E44" w:rsidP="008E3E44">
      <w:pPr>
        <w:pStyle w:val="BodyText"/>
        <w:rPr>
          <w:rFonts w:ascii="Tahoma" w:hAnsi="Tahoma" w:cs="Tahoma"/>
          <w:b w:val="0"/>
          <w:sz w:val="20"/>
        </w:rPr>
      </w:pPr>
      <w:r w:rsidRPr="00E421FE">
        <w:rPr>
          <w:rFonts w:ascii="Tahoma" w:hAnsi="Tahoma" w:cs="Tahoma"/>
          <w:b w:val="0"/>
          <w:sz w:val="20"/>
        </w:rPr>
        <w:t xml:space="preserve">The primary product of the proposed project during the operational phase will be electricity generated from the Mini grid power projected and distributed to target </w:t>
      </w:r>
      <w:r>
        <w:rPr>
          <w:rFonts w:ascii="Tahoma" w:hAnsi="Tahoma" w:cs="Tahoma"/>
          <w:b w:val="0"/>
          <w:sz w:val="20"/>
        </w:rPr>
        <w:t>PAPs</w:t>
      </w:r>
      <w:r w:rsidRPr="00E421FE">
        <w:rPr>
          <w:rFonts w:ascii="Tahoma" w:hAnsi="Tahoma" w:cs="Tahoma"/>
          <w:b w:val="0"/>
          <w:sz w:val="20"/>
        </w:rPr>
        <w:t>.</w:t>
      </w:r>
    </w:p>
    <w:p w14:paraId="500D349C" w14:textId="77777777" w:rsidR="008E3E44" w:rsidRPr="00E421FE" w:rsidRDefault="008E3E44" w:rsidP="008E3E44">
      <w:pPr>
        <w:pStyle w:val="BodyText"/>
        <w:rPr>
          <w:rFonts w:ascii="Tahoma" w:hAnsi="Tahoma" w:cs="Tahoma"/>
          <w:b w:val="0"/>
          <w:sz w:val="20"/>
        </w:rPr>
      </w:pPr>
    </w:p>
    <w:p w14:paraId="25A81C91" w14:textId="77777777" w:rsidR="008E3E44" w:rsidRPr="00E421FE" w:rsidRDefault="008E3E44" w:rsidP="008E3E44">
      <w:pPr>
        <w:pStyle w:val="Heading4"/>
      </w:pPr>
      <w:bookmarkStart w:id="123" w:name="_Toc112073749"/>
      <w:r w:rsidRPr="00E421FE">
        <w:t>By-products</w:t>
      </w:r>
      <w:bookmarkEnd w:id="123"/>
    </w:p>
    <w:p w14:paraId="3D5C9CA0" w14:textId="77777777" w:rsidR="008E3E44" w:rsidRDefault="008E3E44" w:rsidP="008E3E44">
      <w:pPr>
        <w:pStyle w:val="BodyText"/>
        <w:rPr>
          <w:rFonts w:ascii="Tahoma" w:hAnsi="Tahoma" w:cs="Tahoma"/>
          <w:b w:val="0"/>
          <w:sz w:val="20"/>
        </w:rPr>
      </w:pPr>
      <w:r w:rsidRPr="00E421FE">
        <w:rPr>
          <w:rFonts w:ascii="Tahoma" w:hAnsi="Tahoma" w:cs="Tahoma"/>
          <w:b w:val="0"/>
          <w:sz w:val="20"/>
        </w:rPr>
        <w:t>The by-product anticipated to be generated during operational phase is used oil.</w:t>
      </w:r>
    </w:p>
    <w:p w14:paraId="24F17793" w14:textId="77777777" w:rsidR="008E3E44" w:rsidRPr="00E421FE" w:rsidRDefault="008E3E44" w:rsidP="008E3E44">
      <w:pPr>
        <w:pStyle w:val="BodyText"/>
        <w:rPr>
          <w:rFonts w:ascii="Tahoma" w:hAnsi="Tahoma" w:cs="Tahoma"/>
          <w:b w:val="0"/>
          <w:sz w:val="20"/>
        </w:rPr>
      </w:pPr>
    </w:p>
    <w:p w14:paraId="5E8506E3" w14:textId="77777777" w:rsidR="008E3E44" w:rsidRPr="00E421FE" w:rsidRDefault="008E3E44" w:rsidP="008E3E44">
      <w:pPr>
        <w:pStyle w:val="Heading4"/>
      </w:pPr>
      <w:bookmarkStart w:id="124" w:name="_Toc112073750"/>
      <w:r w:rsidRPr="00E421FE">
        <w:t>Waste</w:t>
      </w:r>
      <w:bookmarkEnd w:id="124"/>
    </w:p>
    <w:p w14:paraId="30660D0E"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The wastes that will be generated will include;</w:t>
      </w:r>
    </w:p>
    <w:p w14:paraId="560F9CB7" w14:textId="77777777" w:rsidR="008E3E44" w:rsidRPr="00E421FE" w:rsidRDefault="008E3E44" w:rsidP="008E3E44">
      <w:pPr>
        <w:pStyle w:val="BodyText"/>
        <w:rPr>
          <w:rFonts w:ascii="Tahoma" w:hAnsi="Tahoma" w:cs="Tahoma"/>
          <w:bCs/>
          <w:i/>
          <w:sz w:val="20"/>
        </w:rPr>
      </w:pPr>
      <w:r w:rsidRPr="00E421FE">
        <w:rPr>
          <w:rFonts w:ascii="Tahoma" w:hAnsi="Tahoma" w:cs="Tahoma"/>
          <w:bCs/>
          <w:i/>
          <w:sz w:val="20"/>
        </w:rPr>
        <w:t>Domestic Waste</w:t>
      </w:r>
    </w:p>
    <w:p w14:paraId="2FFBEF06"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Some of the domestic waste to be generated at the facility include waste paper and empty cans. Other waste will include sanitary facilities effluent which will directed to a septic tank.</w:t>
      </w:r>
    </w:p>
    <w:p w14:paraId="6F0D8B26" w14:textId="77777777" w:rsidR="008E3E44" w:rsidRPr="00E421FE" w:rsidRDefault="008E3E44" w:rsidP="008E3E44">
      <w:pPr>
        <w:pStyle w:val="BodyText"/>
        <w:rPr>
          <w:rFonts w:ascii="Tahoma" w:hAnsi="Tahoma" w:cs="Tahoma"/>
          <w:bCs/>
          <w:i/>
          <w:sz w:val="20"/>
        </w:rPr>
      </w:pPr>
      <w:r w:rsidRPr="00E421FE">
        <w:rPr>
          <w:rFonts w:ascii="Tahoma" w:hAnsi="Tahoma" w:cs="Tahoma"/>
          <w:bCs/>
          <w:i/>
          <w:sz w:val="20"/>
        </w:rPr>
        <w:t>Process waste</w:t>
      </w:r>
    </w:p>
    <w:p w14:paraId="75A02611"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Some of the waste anticipated from the process will include used/ waste oil from diesel generator which will require to be managed well by ensuring containment of any spillage and incineration of oily rags. Solid waste will include faulty or obsolete batteries and solar panels, conductor and scrap metals during replacement which takes several years before being replaced.</w:t>
      </w:r>
    </w:p>
    <w:p w14:paraId="1BE13E5C"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Some waste especially scrap conductors, metal offcuts have monetary value and will be disposed according to the Public Procurement and Asset Disposal Act 2015.</w:t>
      </w:r>
    </w:p>
    <w:p w14:paraId="2B21FD5B" w14:textId="77777777" w:rsidR="008E3E44" w:rsidRPr="00E421FE" w:rsidRDefault="008E3E44" w:rsidP="008E3E44">
      <w:pPr>
        <w:pStyle w:val="BodyText"/>
        <w:rPr>
          <w:rFonts w:ascii="Tahoma" w:hAnsi="Tahoma" w:cs="Tahoma"/>
          <w:b w:val="0"/>
          <w:sz w:val="20"/>
        </w:rPr>
      </w:pPr>
    </w:p>
    <w:p w14:paraId="52014CCC" w14:textId="77777777" w:rsidR="008E3E44" w:rsidRPr="00E421FE" w:rsidRDefault="008E3E44" w:rsidP="008E3E44">
      <w:pPr>
        <w:pStyle w:val="Heading3"/>
        <w:rPr>
          <w:rFonts w:eastAsia="Arial Unicode MS" w:cs="Tahoma"/>
          <w:szCs w:val="20"/>
        </w:rPr>
      </w:pPr>
      <w:bookmarkStart w:id="125" w:name="_Toc112073751"/>
      <w:bookmarkStart w:id="126" w:name="_Toc148360019"/>
      <w:r w:rsidRPr="00E421FE">
        <w:rPr>
          <w:rFonts w:eastAsia="Arial Unicode MS" w:cs="Tahoma"/>
          <w:szCs w:val="20"/>
        </w:rPr>
        <w:t>Decommissioning Phase</w:t>
      </w:r>
      <w:bookmarkEnd w:id="125"/>
      <w:bookmarkEnd w:id="126"/>
    </w:p>
    <w:p w14:paraId="16EC058E" w14:textId="77777777" w:rsidR="008E3E44" w:rsidRPr="00E421FE" w:rsidRDefault="008E3E44" w:rsidP="008E3E44">
      <w:pPr>
        <w:pStyle w:val="Heading4"/>
      </w:pPr>
      <w:bookmarkStart w:id="127" w:name="_Toc112073752"/>
      <w:r w:rsidRPr="00E421FE">
        <w:t>Products and By-products</w:t>
      </w:r>
      <w:bookmarkEnd w:id="127"/>
    </w:p>
    <w:p w14:paraId="779DCB16"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During the decommissioning phase it is expected that there will be no product. However, the by-products during decommissioning phase will include:</w:t>
      </w:r>
    </w:p>
    <w:p w14:paraId="7B84F52A" w14:textId="77777777" w:rsidR="008E3E44" w:rsidRPr="00E421FE" w:rsidRDefault="008E3E44" w:rsidP="008E3E44">
      <w:pPr>
        <w:pStyle w:val="BodyText"/>
        <w:numPr>
          <w:ilvl w:val="0"/>
          <w:numId w:val="188"/>
        </w:numPr>
        <w:tabs>
          <w:tab w:val="clear" w:pos="8931"/>
        </w:tabs>
        <w:rPr>
          <w:rFonts w:ascii="Tahoma" w:hAnsi="Tahoma" w:cs="Tahoma"/>
          <w:b w:val="0"/>
          <w:sz w:val="20"/>
        </w:rPr>
      </w:pPr>
      <w:r w:rsidRPr="00E421FE">
        <w:rPr>
          <w:rFonts w:ascii="Tahoma" w:hAnsi="Tahoma" w:cs="Tahoma"/>
          <w:b w:val="0"/>
          <w:sz w:val="20"/>
        </w:rPr>
        <w:t>Metal generated from the decommissioning of Solar Mini Grid and associated infrastructure; and</w:t>
      </w:r>
    </w:p>
    <w:p w14:paraId="36BE34EF" w14:textId="77777777" w:rsidR="008E3E44" w:rsidRDefault="008E3E44" w:rsidP="008E3E44">
      <w:pPr>
        <w:pStyle w:val="BodyText"/>
        <w:numPr>
          <w:ilvl w:val="0"/>
          <w:numId w:val="188"/>
        </w:numPr>
        <w:tabs>
          <w:tab w:val="clear" w:pos="8931"/>
        </w:tabs>
        <w:rPr>
          <w:rFonts w:ascii="Tahoma" w:hAnsi="Tahoma" w:cs="Tahoma"/>
          <w:b w:val="0"/>
          <w:sz w:val="20"/>
        </w:rPr>
      </w:pPr>
      <w:r w:rsidRPr="00E421FE">
        <w:rPr>
          <w:rFonts w:ascii="Tahoma" w:hAnsi="Tahoma" w:cs="Tahoma"/>
          <w:b w:val="0"/>
          <w:sz w:val="20"/>
        </w:rPr>
        <w:t>Foundation materials which should be disposed according to the law.</w:t>
      </w:r>
    </w:p>
    <w:p w14:paraId="3A018539" w14:textId="77777777" w:rsidR="008E3E44" w:rsidRPr="00E421FE" w:rsidRDefault="008E3E44" w:rsidP="008E3E44">
      <w:pPr>
        <w:pStyle w:val="BodyText"/>
        <w:tabs>
          <w:tab w:val="clear" w:pos="8931"/>
        </w:tabs>
        <w:rPr>
          <w:rFonts w:ascii="Tahoma" w:hAnsi="Tahoma" w:cs="Tahoma"/>
          <w:b w:val="0"/>
          <w:sz w:val="20"/>
        </w:rPr>
      </w:pPr>
    </w:p>
    <w:p w14:paraId="6760B1B9" w14:textId="77777777" w:rsidR="008E3E44" w:rsidRPr="00E421FE" w:rsidRDefault="008E3E44" w:rsidP="008E3E44">
      <w:pPr>
        <w:pStyle w:val="Heading4"/>
      </w:pPr>
      <w:bookmarkStart w:id="128" w:name="_Toc112073753"/>
      <w:r w:rsidRPr="00E421FE">
        <w:t>Waste</w:t>
      </w:r>
      <w:bookmarkEnd w:id="128"/>
    </w:p>
    <w:p w14:paraId="038EF421"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During the decommissioning phase of the proposed project, several waste products are expected to be generated. These shall include:</w:t>
      </w:r>
    </w:p>
    <w:p w14:paraId="1E385B60" w14:textId="77777777" w:rsidR="008E3E44" w:rsidRPr="00E421FE" w:rsidRDefault="008E3E44" w:rsidP="008E3E44">
      <w:pPr>
        <w:pStyle w:val="BodyText"/>
        <w:numPr>
          <w:ilvl w:val="0"/>
          <w:numId w:val="190"/>
        </w:numPr>
        <w:tabs>
          <w:tab w:val="clear" w:pos="8931"/>
        </w:tabs>
        <w:rPr>
          <w:rFonts w:ascii="Tahoma" w:hAnsi="Tahoma" w:cs="Tahoma"/>
          <w:b w:val="0"/>
          <w:sz w:val="20"/>
        </w:rPr>
      </w:pPr>
      <w:r w:rsidRPr="00E421FE">
        <w:rPr>
          <w:rFonts w:ascii="Tahoma" w:hAnsi="Tahoma" w:cs="Tahoma"/>
          <w:b w:val="0"/>
          <w:sz w:val="20"/>
        </w:rPr>
        <w:t>Remains of concrete from demolition of Mini Grid foundation</w:t>
      </w:r>
    </w:p>
    <w:p w14:paraId="73162CFE" w14:textId="77777777" w:rsidR="008E3E44" w:rsidRPr="00E421FE" w:rsidRDefault="008E3E44" w:rsidP="008E3E44">
      <w:pPr>
        <w:pStyle w:val="BodyText"/>
        <w:numPr>
          <w:ilvl w:val="0"/>
          <w:numId w:val="190"/>
        </w:numPr>
        <w:tabs>
          <w:tab w:val="clear" w:pos="8931"/>
        </w:tabs>
        <w:rPr>
          <w:rFonts w:ascii="Tahoma" w:hAnsi="Tahoma" w:cs="Tahoma"/>
          <w:b w:val="0"/>
          <w:sz w:val="20"/>
        </w:rPr>
      </w:pPr>
      <w:r w:rsidRPr="00E421FE">
        <w:rPr>
          <w:rFonts w:ascii="Tahoma" w:hAnsi="Tahoma" w:cs="Tahoma"/>
          <w:b w:val="0"/>
          <w:sz w:val="20"/>
        </w:rPr>
        <w:t>Dusts and fumes;</w:t>
      </w:r>
    </w:p>
    <w:p w14:paraId="34C8F22D" w14:textId="77777777" w:rsidR="008E3E44" w:rsidRPr="00E421FE" w:rsidRDefault="008E3E44" w:rsidP="008E3E44">
      <w:pPr>
        <w:pStyle w:val="BodyText"/>
        <w:numPr>
          <w:ilvl w:val="0"/>
          <w:numId w:val="190"/>
        </w:numPr>
        <w:tabs>
          <w:tab w:val="clear" w:pos="8931"/>
        </w:tabs>
        <w:rPr>
          <w:rFonts w:ascii="Tahoma" w:hAnsi="Tahoma" w:cs="Tahoma"/>
          <w:b w:val="0"/>
          <w:sz w:val="20"/>
          <w:lang w:val="nl-NL"/>
        </w:rPr>
      </w:pPr>
      <w:r w:rsidRPr="00E421FE">
        <w:rPr>
          <w:rFonts w:ascii="Tahoma" w:hAnsi="Tahoma" w:cs="Tahoma"/>
          <w:b w:val="0"/>
          <w:sz w:val="20"/>
          <w:lang w:val="nl-NL"/>
        </w:rPr>
        <w:t>Scrap metals;</w:t>
      </w:r>
    </w:p>
    <w:p w14:paraId="1BFF8363" w14:textId="77777777" w:rsidR="008E3E44" w:rsidRPr="00E421FE" w:rsidRDefault="008E3E44" w:rsidP="008E3E44">
      <w:pPr>
        <w:pStyle w:val="BodyText"/>
        <w:numPr>
          <w:ilvl w:val="0"/>
          <w:numId w:val="190"/>
        </w:numPr>
        <w:tabs>
          <w:tab w:val="clear" w:pos="8931"/>
        </w:tabs>
        <w:rPr>
          <w:rFonts w:ascii="Tahoma" w:hAnsi="Tahoma" w:cs="Tahoma"/>
          <w:b w:val="0"/>
          <w:sz w:val="20"/>
        </w:rPr>
      </w:pPr>
      <w:r w:rsidRPr="00E421FE">
        <w:rPr>
          <w:rFonts w:ascii="Tahoma" w:hAnsi="Tahoma" w:cs="Tahoma"/>
          <w:b w:val="0"/>
          <w:sz w:val="20"/>
        </w:rPr>
        <w:t xml:space="preserve">Solar Panels </w:t>
      </w:r>
    </w:p>
    <w:p w14:paraId="34603B0B" w14:textId="77777777" w:rsidR="008E3E44" w:rsidRPr="00E421FE" w:rsidRDefault="008E3E44" w:rsidP="008E3E44">
      <w:pPr>
        <w:pStyle w:val="BodyText"/>
        <w:numPr>
          <w:ilvl w:val="0"/>
          <w:numId w:val="190"/>
        </w:numPr>
        <w:tabs>
          <w:tab w:val="clear" w:pos="8931"/>
        </w:tabs>
        <w:rPr>
          <w:rFonts w:ascii="Tahoma" w:hAnsi="Tahoma" w:cs="Tahoma"/>
          <w:b w:val="0"/>
          <w:sz w:val="20"/>
        </w:rPr>
      </w:pPr>
      <w:r w:rsidRPr="00E421FE">
        <w:rPr>
          <w:rFonts w:ascii="Tahoma" w:hAnsi="Tahoma" w:cs="Tahoma"/>
          <w:b w:val="0"/>
          <w:sz w:val="20"/>
        </w:rPr>
        <w:t xml:space="preserve">Batteries </w:t>
      </w:r>
    </w:p>
    <w:p w14:paraId="6AC5D2CF" w14:textId="77777777" w:rsidR="008E3E44" w:rsidRDefault="008E3E44" w:rsidP="008E3E44">
      <w:pPr>
        <w:pStyle w:val="BodyText"/>
        <w:numPr>
          <w:ilvl w:val="0"/>
          <w:numId w:val="190"/>
        </w:numPr>
        <w:tabs>
          <w:tab w:val="clear" w:pos="8931"/>
        </w:tabs>
        <w:rPr>
          <w:rFonts w:ascii="Tahoma" w:hAnsi="Tahoma" w:cs="Tahoma"/>
          <w:b w:val="0"/>
          <w:sz w:val="20"/>
          <w:lang w:val="it-IT"/>
        </w:rPr>
      </w:pPr>
      <w:r w:rsidRPr="00E421FE">
        <w:rPr>
          <w:rFonts w:ascii="Tahoma" w:hAnsi="Tahoma" w:cs="Tahoma"/>
          <w:b w:val="0"/>
          <w:sz w:val="20"/>
          <w:lang w:val="it-IT"/>
        </w:rPr>
        <w:t xml:space="preserve">Generator </w:t>
      </w:r>
    </w:p>
    <w:p w14:paraId="423549C8" w14:textId="77777777" w:rsidR="008E3E44" w:rsidRPr="00E421FE" w:rsidRDefault="008E3E44" w:rsidP="008E3E44">
      <w:pPr>
        <w:pStyle w:val="BodyText"/>
        <w:tabs>
          <w:tab w:val="clear" w:pos="8931"/>
        </w:tabs>
        <w:rPr>
          <w:rFonts w:ascii="Tahoma" w:hAnsi="Tahoma" w:cs="Tahoma"/>
          <w:b w:val="0"/>
          <w:sz w:val="20"/>
          <w:lang w:val="it-IT"/>
        </w:rPr>
      </w:pPr>
    </w:p>
    <w:p w14:paraId="115C5DCB" w14:textId="77777777" w:rsidR="008E3E44" w:rsidRPr="00E421FE" w:rsidRDefault="008E3E44" w:rsidP="008E3E44">
      <w:pPr>
        <w:pStyle w:val="Heading4"/>
      </w:pPr>
      <w:bookmarkStart w:id="129" w:name="_Toc112073754"/>
      <w:r w:rsidRPr="00E421FE">
        <w:t>Dust</w:t>
      </w:r>
      <w:bookmarkEnd w:id="129"/>
    </w:p>
    <w:p w14:paraId="1F86E9F3" w14:textId="77777777" w:rsidR="008E3E44" w:rsidRDefault="008E3E44" w:rsidP="008E3E44">
      <w:pPr>
        <w:pStyle w:val="BodyText"/>
        <w:rPr>
          <w:rFonts w:ascii="Tahoma" w:hAnsi="Tahoma" w:cs="Tahoma"/>
          <w:b w:val="0"/>
          <w:sz w:val="20"/>
        </w:rPr>
      </w:pPr>
      <w:r w:rsidRPr="00E421FE">
        <w:rPr>
          <w:rFonts w:ascii="Tahoma" w:hAnsi="Tahoma" w:cs="Tahoma"/>
          <w:b w:val="0"/>
          <w:sz w:val="20"/>
        </w:rPr>
        <w:t>The activities that will occur particularly during the demolition process will generate a considerable amount of dust and other particulates that will be released into the atmosphere. Contractor should sprinkle water to suppress dust.</w:t>
      </w:r>
    </w:p>
    <w:p w14:paraId="15C9C168" w14:textId="77777777" w:rsidR="008E3E44" w:rsidRPr="00E421FE" w:rsidRDefault="008E3E44" w:rsidP="008E3E44">
      <w:pPr>
        <w:pStyle w:val="BodyText"/>
        <w:rPr>
          <w:rFonts w:ascii="Tahoma" w:hAnsi="Tahoma" w:cs="Tahoma"/>
          <w:b w:val="0"/>
          <w:sz w:val="20"/>
        </w:rPr>
      </w:pPr>
    </w:p>
    <w:p w14:paraId="780D7A1C" w14:textId="77777777" w:rsidR="008E3E44" w:rsidRPr="00E421FE" w:rsidRDefault="008E3E44" w:rsidP="008E3E44">
      <w:pPr>
        <w:pStyle w:val="Heading4"/>
      </w:pPr>
      <w:bookmarkStart w:id="130" w:name="_Toc112073755"/>
      <w:r w:rsidRPr="00E421FE">
        <w:t>Smoke Emissions</w:t>
      </w:r>
      <w:bookmarkEnd w:id="130"/>
    </w:p>
    <w:p w14:paraId="38128161" w14:textId="77777777" w:rsidR="008E3E44" w:rsidRDefault="008E3E44" w:rsidP="008E3E44">
      <w:pPr>
        <w:pStyle w:val="BodyText"/>
        <w:rPr>
          <w:rFonts w:ascii="Tahoma" w:hAnsi="Tahoma" w:cs="Tahoma"/>
          <w:b w:val="0"/>
          <w:sz w:val="20"/>
        </w:rPr>
      </w:pPr>
      <w:r w:rsidRPr="00E421FE">
        <w:rPr>
          <w:rFonts w:ascii="Tahoma" w:hAnsi="Tahoma" w:cs="Tahoma"/>
          <w:b w:val="0"/>
          <w:sz w:val="20"/>
        </w:rPr>
        <w:t>The demolition machinery, equipment and trucks used are expected to generate smoke emissions. The concentration of emissions will depend on the maintenance levels of the equipment, machinery and trucks used by the contractor. Such equipment should be up to service.</w:t>
      </w:r>
    </w:p>
    <w:p w14:paraId="38FA2DCC" w14:textId="77777777" w:rsidR="008E3E44" w:rsidRPr="00E421FE" w:rsidRDefault="008E3E44" w:rsidP="008E3E44">
      <w:pPr>
        <w:pStyle w:val="BodyText"/>
        <w:rPr>
          <w:rFonts w:ascii="Tahoma" w:hAnsi="Tahoma" w:cs="Tahoma"/>
          <w:b w:val="0"/>
          <w:sz w:val="20"/>
        </w:rPr>
      </w:pPr>
    </w:p>
    <w:p w14:paraId="70BBB07E" w14:textId="77777777" w:rsidR="008E3E44" w:rsidRPr="00E421FE" w:rsidRDefault="008E3E44" w:rsidP="008E3E44">
      <w:pPr>
        <w:pStyle w:val="Heading2"/>
        <w:rPr>
          <w:rFonts w:cs="Tahoma"/>
        </w:rPr>
      </w:pPr>
      <w:bookmarkStart w:id="131" w:name="_Toc112073756"/>
      <w:bookmarkStart w:id="132" w:name="_Toc148360020"/>
      <w:r w:rsidRPr="00E421FE">
        <w:rPr>
          <w:rFonts w:cs="Tahoma"/>
        </w:rPr>
        <w:t>Safety of the facility</w:t>
      </w:r>
      <w:bookmarkEnd w:id="131"/>
      <w:bookmarkEnd w:id="132"/>
    </w:p>
    <w:p w14:paraId="6B6EB341" w14:textId="77777777" w:rsidR="008E3E44" w:rsidRDefault="008E3E44" w:rsidP="008E3E44">
      <w:pPr>
        <w:pStyle w:val="BodyText"/>
        <w:rPr>
          <w:rFonts w:ascii="Tahoma" w:hAnsi="Tahoma" w:cs="Tahoma"/>
          <w:b w:val="0"/>
          <w:sz w:val="20"/>
        </w:rPr>
      </w:pPr>
      <w:r w:rsidRPr="00E421FE">
        <w:rPr>
          <w:rFonts w:ascii="Tahoma" w:hAnsi="Tahoma" w:cs="Tahoma"/>
          <w:b w:val="0"/>
          <w:sz w:val="20"/>
        </w:rPr>
        <w:t>As is with other projects, the proposed project is prone to both natural and man-made disasters. However, it is difficult to prevent the occurrence of natural disasters, but the consequences could be reduced by engineering measures. Man-made disasters on the other are preventable. The following safety concerns will be addressed in the proposed project.</w:t>
      </w:r>
    </w:p>
    <w:p w14:paraId="10DFAA98" w14:textId="77777777" w:rsidR="008E3E44" w:rsidRPr="00E421FE" w:rsidRDefault="008E3E44" w:rsidP="008E3E44">
      <w:pPr>
        <w:pStyle w:val="BodyText"/>
        <w:rPr>
          <w:rFonts w:ascii="Tahoma" w:hAnsi="Tahoma" w:cs="Tahoma"/>
          <w:b w:val="0"/>
          <w:sz w:val="20"/>
        </w:rPr>
      </w:pPr>
    </w:p>
    <w:p w14:paraId="6FA044EF" w14:textId="77777777" w:rsidR="008E3E44" w:rsidRPr="00E421FE" w:rsidRDefault="008E3E44" w:rsidP="008E3E44">
      <w:pPr>
        <w:pStyle w:val="Heading3"/>
        <w:rPr>
          <w:rFonts w:eastAsia="Arial Unicode MS" w:cs="Tahoma"/>
          <w:szCs w:val="20"/>
        </w:rPr>
      </w:pPr>
      <w:r w:rsidRPr="00E421FE">
        <w:rPr>
          <w:rFonts w:eastAsia="Arial Unicode MS" w:cs="Tahoma"/>
          <w:szCs w:val="20"/>
          <w:lang w:val="it-IT"/>
        </w:rPr>
        <w:t xml:space="preserve"> </w:t>
      </w:r>
      <w:bookmarkStart w:id="133" w:name="_Toc112073757"/>
      <w:bookmarkStart w:id="134" w:name="_Toc148360021"/>
      <w:r w:rsidRPr="00E421FE">
        <w:rPr>
          <w:rFonts w:eastAsia="Arial Unicode MS" w:cs="Tahoma"/>
          <w:szCs w:val="20"/>
        </w:rPr>
        <w:t>Natural disasters</w:t>
      </w:r>
      <w:bookmarkEnd w:id="133"/>
      <w:bookmarkEnd w:id="134"/>
    </w:p>
    <w:p w14:paraId="72817C1B" w14:textId="77777777" w:rsidR="008E3E44" w:rsidRDefault="008E3E44" w:rsidP="008E3E44">
      <w:pPr>
        <w:pStyle w:val="BodyText"/>
        <w:rPr>
          <w:rFonts w:ascii="Tahoma" w:hAnsi="Tahoma" w:cs="Tahoma"/>
          <w:b w:val="0"/>
          <w:sz w:val="20"/>
        </w:rPr>
      </w:pPr>
      <w:r w:rsidRPr="00E421FE">
        <w:rPr>
          <w:rFonts w:ascii="Tahoma" w:hAnsi="Tahoma" w:cs="Tahoma"/>
          <w:b w:val="0"/>
          <w:sz w:val="20"/>
        </w:rPr>
        <w:t>In order to reduce the impacts of any potential natural disaster, the proposed project will be designed according to acceptable standards and code and shall be able to reasonably withstand any impacts which may arise as a result of the worst credible seismic event.</w:t>
      </w:r>
    </w:p>
    <w:p w14:paraId="6C831E9A" w14:textId="77777777" w:rsidR="008E3E44" w:rsidRPr="00E421FE" w:rsidRDefault="008E3E44" w:rsidP="008E3E44">
      <w:pPr>
        <w:pStyle w:val="BodyText"/>
        <w:rPr>
          <w:rFonts w:ascii="Tahoma" w:hAnsi="Tahoma" w:cs="Tahoma"/>
          <w:b w:val="0"/>
          <w:sz w:val="20"/>
        </w:rPr>
      </w:pPr>
    </w:p>
    <w:p w14:paraId="7D39F174" w14:textId="77777777" w:rsidR="008E3E44" w:rsidRPr="00E421FE" w:rsidRDefault="008E3E44" w:rsidP="008E3E44">
      <w:pPr>
        <w:pStyle w:val="Heading3"/>
        <w:rPr>
          <w:rFonts w:eastAsia="Arial Unicode MS" w:cs="Tahoma"/>
          <w:szCs w:val="20"/>
        </w:rPr>
      </w:pPr>
      <w:r w:rsidRPr="00E421FE">
        <w:rPr>
          <w:rFonts w:eastAsia="Arial Unicode MS" w:cs="Tahoma"/>
          <w:szCs w:val="20"/>
        </w:rPr>
        <w:t xml:space="preserve"> </w:t>
      </w:r>
      <w:bookmarkStart w:id="135" w:name="_Toc112073758"/>
      <w:bookmarkStart w:id="136" w:name="_Toc148360022"/>
      <w:r w:rsidRPr="00E421FE">
        <w:rPr>
          <w:rFonts w:eastAsia="Arial Unicode MS" w:cs="Tahoma"/>
          <w:szCs w:val="20"/>
        </w:rPr>
        <w:t>Malicious damage or theft</w:t>
      </w:r>
      <w:bookmarkEnd w:id="135"/>
      <w:bookmarkEnd w:id="136"/>
    </w:p>
    <w:p w14:paraId="32F0E48E"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The proposed project could be prone to malicious damage such as terrorist attack or theft. To prevent the occurrence of such events, the following measures will be taken:</w:t>
      </w:r>
    </w:p>
    <w:p w14:paraId="5E7CE756" w14:textId="77777777" w:rsidR="008E3E44" w:rsidRPr="00E421FE" w:rsidRDefault="008E3E44" w:rsidP="008E3E44">
      <w:pPr>
        <w:pStyle w:val="BodyText"/>
        <w:numPr>
          <w:ilvl w:val="0"/>
          <w:numId w:val="192"/>
        </w:numPr>
        <w:tabs>
          <w:tab w:val="clear" w:pos="8931"/>
        </w:tabs>
        <w:rPr>
          <w:rFonts w:ascii="Tahoma" w:hAnsi="Tahoma" w:cs="Tahoma"/>
          <w:b w:val="0"/>
          <w:sz w:val="20"/>
        </w:rPr>
      </w:pPr>
      <w:r w:rsidRPr="00E421FE">
        <w:rPr>
          <w:rFonts w:ascii="Tahoma" w:hAnsi="Tahoma" w:cs="Tahoma"/>
          <w:b w:val="0"/>
          <w:sz w:val="20"/>
        </w:rPr>
        <w:t xml:space="preserve">Regular monitoring and inspection of the project and its associated infrastructure. </w:t>
      </w:r>
    </w:p>
    <w:p w14:paraId="78C3C094" w14:textId="77777777" w:rsidR="008E3E44" w:rsidRPr="00E421FE" w:rsidRDefault="008E3E44" w:rsidP="008E3E44">
      <w:pPr>
        <w:pStyle w:val="BodyText"/>
        <w:numPr>
          <w:ilvl w:val="0"/>
          <w:numId w:val="192"/>
        </w:numPr>
        <w:tabs>
          <w:tab w:val="clear" w:pos="8931"/>
        </w:tabs>
        <w:rPr>
          <w:rFonts w:ascii="Tahoma" w:hAnsi="Tahoma" w:cs="Tahoma"/>
          <w:b w:val="0"/>
          <w:sz w:val="20"/>
        </w:rPr>
      </w:pPr>
      <w:r w:rsidRPr="00E421FE">
        <w:rPr>
          <w:rFonts w:ascii="Tahoma" w:hAnsi="Tahoma" w:cs="Tahoma"/>
          <w:b w:val="0"/>
          <w:sz w:val="20"/>
        </w:rPr>
        <w:t>24-hour guard of the premises/office block</w:t>
      </w:r>
    </w:p>
    <w:p w14:paraId="08BFF504" w14:textId="77777777" w:rsidR="008E3E44" w:rsidRDefault="008E3E44" w:rsidP="008E3E44">
      <w:pPr>
        <w:pStyle w:val="BodyText"/>
        <w:numPr>
          <w:ilvl w:val="0"/>
          <w:numId w:val="192"/>
        </w:numPr>
        <w:tabs>
          <w:tab w:val="clear" w:pos="8931"/>
        </w:tabs>
        <w:rPr>
          <w:rFonts w:ascii="Tahoma" w:hAnsi="Tahoma" w:cs="Tahoma"/>
          <w:b w:val="0"/>
          <w:sz w:val="20"/>
        </w:rPr>
      </w:pPr>
      <w:r w:rsidRPr="00E421FE">
        <w:rPr>
          <w:rFonts w:ascii="Tahoma" w:hAnsi="Tahoma" w:cs="Tahoma"/>
          <w:b w:val="0"/>
          <w:sz w:val="20"/>
        </w:rPr>
        <w:t xml:space="preserve">Continuous liaison with state agencies on security </w:t>
      </w:r>
    </w:p>
    <w:p w14:paraId="472748AF" w14:textId="77777777" w:rsidR="008E3E44" w:rsidRPr="00E421FE" w:rsidRDefault="008E3E44" w:rsidP="008E3E44">
      <w:pPr>
        <w:pStyle w:val="BodyText"/>
        <w:tabs>
          <w:tab w:val="clear" w:pos="8931"/>
        </w:tabs>
        <w:rPr>
          <w:rFonts w:ascii="Tahoma" w:hAnsi="Tahoma" w:cs="Tahoma"/>
          <w:b w:val="0"/>
          <w:sz w:val="20"/>
        </w:rPr>
      </w:pPr>
    </w:p>
    <w:p w14:paraId="491C3E2F" w14:textId="77777777" w:rsidR="008E3E44" w:rsidRPr="00E421FE" w:rsidRDefault="008E3E44" w:rsidP="008E3E44">
      <w:pPr>
        <w:pStyle w:val="Heading3"/>
        <w:rPr>
          <w:rFonts w:eastAsia="Arial Unicode MS" w:cs="Tahoma"/>
          <w:szCs w:val="20"/>
        </w:rPr>
      </w:pPr>
      <w:bookmarkStart w:id="137" w:name="_Toc112073759"/>
      <w:bookmarkStart w:id="138" w:name="_Toc148360023"/>
      <w:r w:rsidRPr="00E421FE">
        <w:rPr>
          <w:rFonts w:eastAsia="Arial Unicode MS" w:cs="Tahoma"/>
          <w:szCs w:val="20"/>
        </w:rPr>
        <w:t>Hazard Risk Assessment</w:t>
      </w:r>
      <w:bookmarkEnd w:id="137"/>
      <w:bookmarkEnd w:id="138"/>
    </w:p>
    <w:p w14:paraId="5B8A7E65" w14:textId="77777777" w:rsidR="008E3E44" w:rsidRPr="00E421FE" w:rsidRDefault="008E3E44" w:rsidP="008E3E44">
      <w:pPr>
        <w:pStyle w:val="BodyText"/>
        <w:rPr>
          <w:rFonts w:ascii="Tahoma" w:hAnsi="Tahoma" w:cs="Tahoma"/>
          <w:b w:val="0"/>
          <w:sz w:val="20"/>
        </w:rPr>
      </w:pPr>
      <w:r w:rsidRPr="00E421FE">
        <w:rPr>
          <w:rFonts w:ascii="Tahoma" w:hAnsi="Tahoma" w:cs="Tahoma"/>
          <w:b w:val="0"/>
          <w:sz w:val="20"/>
        </w:rPr>
        <w:t xml:space="preserve">The contractor should prepare an emergency response procedure that will be verified by the supervising consultant and approved by the Kenya Power &amp; Lighting Company </w:t>
      </w:r>
      <w:r w:rsidRPr="00E421FE">
        <w:rPr>
          <w:rFonts w:ascii="Tahoma" w:hAnsi="Tahoma" w:cs="Tahoma"/>
          <w:b w:val="0"/>
          <w:i/>
          <w:iCs/>
          <w:sz w:val="20"/>
        </w:rPr>
        <w:t>PLC</w:t>
      </w:r>
      <w:r w:rsidRPr="00E421FE">
        <w:rPr>
          <w:rFonts w:ascii="Tahoma" w:hAnsi="Tahoma" w:cs="Tahoma"/>
          <w:b w:val="0"/>
          <w:sz w:val="20"/>
        </w:rPr>
        <w:t>. As a minimum requirement, the emergency management plan will cover the following aspects:</w:t>
      </w:r>
    </w:p>
    <w:p w14:paraId="6B1FC30D"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Safety regulations</w:t>
      </w:r>
    </w:p>
    <w:p w14:paraId="3C8ACC2C"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Scope of the safety emergency plan</w:t>
      </w:r>
    </w:p>
    <w:p w14:paraId="33C796F7"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Notification of local authorities</w:t>
      </w:r>
    </w:p>
    <w:p w14:paraId="0AF7598D"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Details of the proposed project</w:t>
      </w:r>
    </w:p>
    <w:p w14:paraId="4E332534"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Aim of the safety emergency plan</w:t>
      </w:r>
    </w:p>
    <w:p w14:paraId="1B271176"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Objectives of the study emergency plan</w:t>
      </w:r>
    </w:p>
    <w:p w14:paraId="44D59FFA"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Emergency arrangements, procedures and plans</w:t>
      </w:r>
    </w:p>
    <w:p w14:paraId="526717EE"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Roles and responsibilities in the event of an emergency</w:t>
      </w:r>
    </w:p>
    <w:p w14:paraId="580DE4B2"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Evacuation of people</w:t>
      </w:r>
    </w:p>
    <w:p w14:paraId="280B5556"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The role of local communities</w:t>
      </w:r>
    </w:p>
    <w:p w14:paraId="55D58175" w14:textId="77777777" w:rsidR="008E3E44" w:rsidRPr="00E421FE" w:rsidRDefault="008E3E44" w:rsidP="008E3E44">
      <w:pPr>
        <w:pStyle w:val="BodyText"/>
        <w:numPr>
          <w:ilvl w:val="0"/>
          <w:numId w:val="194"/>
        </w:numPr>
        <w:tabs>
          <w:tab w:val="clear" w:pos="8931"/>
        </w:tabs>
        <w:rPr>
          <w:rFonts w:ascii="Tahoma" w:hAnsi="Tahoma" w:cs="Tahoma"/>
          <w:b w:val="0"/>
          <w:sz w:val="20"/>
        </w:rPr>
      </w:pPr>
      <w:r w:rsidRPr="00E421FE">
        <w:rPr>
          <w:rFonts w:ascii="Tahoma" w:hAnsi="Tahoma" w:cs="Tahoma"/>
          <w:b w:val="0"/>
          <w:sz w:val="20"/>
        </w:rPr>
        <w:t>Regular testing of the safety emergency plan</w:t>
      </w:r>
    </w:p>
    <w:p w14:paraId="7AD44EB3" w14:textId="77777777" w:rsidR="008E3E44" w:rsidRPr="00E421FE" w:rsidRDefault="008E3E44" w:rsidP="008E3E44">
      <w:pPr>
        <w:pStyle w:val="BodyText"/>
        <w:rPr>
          <w:rFonts w:ascii="Tahoma" w:hAnsi="Tahoma" w:cs="Tahoma"/>
          <w:b w:val="0"/>
          <w:sz w:val="20"/>
        </w:rPr>
      </w:pPr>
    </w:p>
    <w:p w14:paraId="3DDC2A21" w14:textId="77777777" w:rsidR="008E3E44" w:rsidRPr="00E421FE" w:rsidRDefault="008E3E44" w:rsidP="008E3E44">
      <w:pPr>
        <w:pStyle w:val="BodyText"/>
        <w:rPr>
          <w:rFonts w:ascii="Tahoma" w:hAnsi="Tahoma" w:cs="Tahoma"/>
          <w:i/>
          <w:sz w:val="20"/>
        </w:rPr>
      </w:pPr>
      <w:r w:rsidRPr="00E421FE">
        <w:rPr>
          <w:rFonts w:ascii="Tahoma" w:hAnsi="Tahoma" w:cs="Tahoma"/>
          <w:i/>
          <w:sz w:val="20"/>
        </w:rPr>
        <w:t>The risk assessment will include as a minimum:</w:t>
      </w:r>
    </w:p>
    <w:p w14:paraId="42490CA1"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A general process of the project being investigated</w:t>
      </w:r>
    </w:p>
    <w:p w14:paraId="077651C3"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A description of the potential major incidents associated with that type of installation and the consequences of such incidents</w:t>
      </w:r>
    </w:p>
    <w:p w14:paraId="612B4E13"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An estimation of the probability of a major incident</w:t>
      </w:r>
    </w:p>
    <w:p w14:paraId="555F1D7F"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A copy of the site emergency plan</w:t>
      </w:r>
    </w:p>
    <w:p w14:paraId="3CFB6EDF"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An estimation of the damages in the case of an explosion or fire, fire risk assessment, mock fire drills and tests of response time, trained fire marshals, firefighting appliances and safety committee’s formation, tasks and meeting frequencies.</w:t>
      </w:r>
    </w:p>
    <w:p w14:paraId="14D943C5"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An estimation of the effects of toxic gas releases.</w:t>
      </w:r>
    </w:p>
    <w:p w14:paraId="6E099F7A"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The potential effect of an incident on the project or part thereof or an adjacent project or part thereof.</w:t>
      </w:r>
    </w:p>
    <w:p w14:paraId="0237ED08"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The potential effect of a major incident on any other installations, members of the public and residential areas.</w:t>
      </w:r>
    </w:p>
    <w:p w14:paraId="368CF9FD" w14:textId="77777777" w:rsidR="008E3E44" w:rsidRPr="00E421FE" w:rsidRDefault="008E3E44" w:rsidP="008E3E44">
      <w:pPr>
        <w:pStyle w:val="BodyText"/>
        <w:numPr>
          <w:ilvl w:val="1"/>
          <w:numId w:val="196"/>
        </w:numPr>
        <w:tabs>
          <w:tab w:val="clear" w:pos="8931"/>
        </w:tabs>
        <w:rPr>
          <w:rFonts w:ascii="Tahoma" w:hAnsi="Tahoma" w:cs="Tahoma"/>
          <w:b w:val="0"/>
          <w:sz w:val="20"/>
        </w:rPr>
      </w:pPr>
      <w:r w:rsidRPr="00E421FE">
        <w:rPr>
          <w:rFonts w:ascii="Tahoma" w:hAnsi="Tahoma" w:cs="Tahoma"/>
          <w:b w:val="0"/>
          <w:sz w:val="20"/>
        </w:rPr>
        <w:t>Meteorological tendencies including risk of floods, earth tremors, storms and hurricanes</w:t>
      </w:r>
    </w:p>
    <w:p w14:paraId="595F2D96" w14:textId="77777777" w:rsidR="008E3E44" w:rsidRPr="00E421FE" w:rsidRDefault="008E3E44" w:rsidP="008E3E44">
      <w:pPr>
        <w:pStyle w:val="BodyText"/>
        <w:numPr>
          <w:ilvl w:val="1"/>
          <w:numId w:val="198"/>
        </w:numPr>
        <w:tabs>
          <w:tab w:val="clear" w:pos="8931"/>
        </w:tabs>
        <w:rPr>
          <w:rFonts w:ascii="Tahoma" w:hAnsi="Tahoma" w:cs="Tahoma"/>
          <w:b w:val="0"/>
          <w:sz w:val="20"/>
        </w:rPr>
      </w:pPr>
      <w:r w:rsidRPr="00E421FE">
        <w:rPr>
          <w:rFonts w:ascii="Tahoma" w:hAnsi="Tahoma" w:cs="Tahoma"/>
          <w:b w:val="0"/>
          <w:sz w:val="20"/>
        </w:rPr>
        <w:t>The suitability of existing emergency procedures for the risks identified.</w:t>
      </w:r>
    </w:p>
    <w:p w14:paraId="3364B9B2" w14:textId="77777777" w:rsidR="008E3E44" w:rsidRPr="00E421FE" w:rsidRDefault="008E3E44" w:rsidP="008E3E44">
      <w:pPr>
        <w:pStyle w:val="BodyText"/>
        <w:numPr>
          <w:ilvl w:val="1"/>
          <w:numId w:val="198"/>
        </w:numPr>
        <w:tabs>
          <w:tab w:val="clear" w:pos="8931"/>
        </w:tabs>
        <w:rPr>
          <w:rFonts w:ascii="Tahoma" w:hAnsi="Tahoma" w:cs="Tahoma"/>
          <w:b w:val="0"/>
          <w:sz w:val="20"/>
        </w:rPr>
      </w:pPr>
      <w:r w:rsidRPr="00E421FE">
        <w:rPr>
          <w:rFonts w:ascii="Tahoma" w:hAnsi="Tahoma" w:cs="Tahoma"/>
          <w:b w:val="0"/>
          <w:sz w:val="20"/>
        </w:rPr>
        <w:t>Any requirements laid down in the OSHA 2007 and EMCA 1999 and its 2015 Amendments.</w:t>
      </w:r>
    </w:p>
    <w:p w14:paraId="3A34B236" w14:textId="77777777" w:rsidR="008E3E44" w:rsidRPr="0003375B" w:rsidRDefault="008E3E44" w:rsidP="008E3E44">
      <w:pPr>
        <w:pStyle w:val="BodyText"/>
        <w:numPr>
          <w:ilvl w:val="1"/>
          <w:numId w:val="198"/>
        </w:numPr>
        <w:tabs>
          <w:tab w:val="clear" w:pos="8931"/>
        </w:tabs>
        <w:rPr>
          <w:rFonts w:ascii="Tahoma" w:hAnsi="Tahoma" w:cs="Tahoma"/>
          <w:sz w:val="20"/>
        </w:rPr>
      </w:pPr>
      <w:r w:rsidRPr="00E421FE">
        <w:rPr>
          <w:rFonts w:ascii="Tahoma" w:hAnsi="Tahoma" w:cs="Tahoma"/>
          <w:b w:val="0"/>
          <w:sz w:val="20"/>
        </w:rPr>
        <w:t>Recommendations regarding any organizational measures</w:t>
      </w:r>
    </w:p>
    <w:p w14:paraId="57A9F49C" w14:textId="6E184F66" w:rsidR="00A57730" w:rsidRDefault="00A57730" w:rsidP="00A57730">
      <w:pPr>
        <w:pStyle w:val="Heading3"/>
        <w:shd w:val="clear" w:color="auto" w:fill="FFFFFF"/>
        <w:spacing w:line="230" w:lineRule="atLeast"/>
        <w:ind w:firstLine="284"/>
        <w:rPr>
          <w:rFonts w:cs="Tahoma"/>
          <w:b w:val="0"/>
          <w:color w:val="222222"/>
          <w:szCs w:val="20"/>
          <w:lang w:eastAsia="en-GB"/>
        </w:rPr>
      </w:pPr>
      <w:bookmarkStart w:id="139" w:name="m_2298992801048742221__Toc148422675"/>
      <w:r>
        <w:rPr>
          <w:rFonts w:cs="Tahoma"/>
          <w:color w:val="222222"/>
          <w:szCs w:val="20"/>
        </w:rPr>
        <w:t>Workforce Requirement</w:t>
      </w:r>
      <w:bookmarkEnd w:id="139"/>
    </w:p>
    <w:p w14:paraId="2E19E4CE" w14:textId="614D44B1" w:rsidR="00A57730" w:rsidRPr="00A57730" w:rsidRDefault="00A57730" w:rsidP="00A57730">
      <w:pPr>
        <w:pStyle w:val="BodyText"/>
        <w:rPr>
          <w:rFonts w:ascii="Tahoma" w:hAnsi="Tahoma" w:cs="Tahoma"/>
          <w:b w:val="0"/>
          <w:sz w:val="20"/>
        </w:rPr>
      </w:pPr>
      <w:r w:rsidRPr="00A57730">
        <w:rPr>
          <w:rFonts w:ascii="Tahoma" w:hAnsi="Tahoma" w:cs="Tahoma"/>
          <w:b w:val="0"/>
          <w:sz w:val="20"/>
        </w:rPr>
        <w:t xml:space="preserve">The solar mini-grid will be installed, operated and maintained by </w:t>
      </w:r>
      <w:r w:rsidR="00534C3F">
        <w:rPr>
          <w:rFonts w:ascii="Tahoma" w:hAnsi="Tahoma" w:cs="Tahoma"/>
          <w:b w:val="0"/>
          <w:sz w:val="20"/>
        </w:rPr>
        <w:t>the contractor for the first seven</w:t>
      </w:r>
      <w:r w:rsidRPr="00A57730">
        <w:rPr>
          <w:rFonts w:ascii="Tahoma" w:hAnsi="Tahoma" w:cs="Tahoma"/>
          <w:b w:val="0"/>
          <w:sz w:val="20"/>
        </w:rPr>
        <w:t xml:space="preserve"> years and then handed over to KP</w:t>
      </w:r>
      <w:r w:rsidR="00534C3F">
        <w:rPr>
          <w:rFonts w:ascii="Tahoma" w:hAnsi="Tahoma" w:cs="Tahoma"/>
          <w:b w:val="0"/>
          <w:sz w:val="20"/>
        </w:rPr>
        <w:t xml:space="preserve">LC fro operations and mantainance. </w:t>
      </w:r>
    </w:p>
    <w:p w14:paraId="12A5A593" w14:textId="77777777" w:rsidR="008E3E44" w:rsidRPr="00E421FE" w:rsidRDefault="008E3E44" w:rsidP="008E3E44">
      <w:pPr>
        <w:pStyle w:val="BodyText"/>
        <w:tabs>
          <w:tab w:val="clear" w:pos="8931"/>
        </w:tabs>
        <w:rPr>
          <w:rFonts w:ascii="Tahoma" w:hAnsi="Tahoma" w:cs="Tahoma"/>
          <w:sz w:val="20"/>
        </w:rPr>
      </w:pPr>
    </w:p>
    <w:p w14:paraId="77CDB7B7" w14:textId="77777777" w:rsidR="008E3E44" w:rsidRPr="00E421FE" w:rsidRDefault="008E3E44" w:rsidP="008E3E44">
      <w:pPr>
        <w:pStyle w:val="Heading1"/>
      </w:pPr>
      <w:bookmarkStart w:id="140" w:name="_Toc112073760"/>
      <w:bookmarkStart w:id="141" w:name="_Toc148360024"/>
      <w:r w:rsidRPr="00E421FE">
        <w:rPr>
          <w:lang w:val="de-DE"/>
        </w:rPr>
        <w:t>PROJECT ALTERNATIVES</w:t>
      </w:r>
      <w:bookmarkEnd w:id="140"/>
      <w:bookmarkEnd w:id="141"/>
    </w:p>
    <w:p w14:paraId="2A0DD3FA" w14:textId="77777777" w:rsidR="008E3E44" w:rsidRPr="00E421FE" w:rsidRDefault="008E3E44" w:rsidP="008E3E44">
      <w:pPr>
        <w:pStyle w:val="Heading3"/>
        <w:rPr>
          <w:rFonts w:cs="Tahoma"/>
          <w:szCs w:val="20"/>
        </w:rPr>
      </w:pPr>
      <w:bookmarkStart w:id="142" w:name="_Toc112073761"/>
      <w:bookmarkStart w:id="143" w:name="_Toc148360025"/>
      <w:r w:rsidRPr="00E421FE">
        <w:rPr>
          <w:rFonts w:cs="Tahoma"/>
          <w:szCs w:val="20"/>
        </w:rPr>
        <w:t>Consideration of Project Alternatives</w:t>
      </w:r>
      <w:bookmarkEnd w:id="142"/>
      <w:bookmarkEnd w:id="143"/>
    </w:p>
    <w:p w14:paraId="6F89F842"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In this chapter, various alternatives available to the project are discussed. The alternatives are as follows; “no-go/do nothing” alternative, alternative construction materials and technology, Site alternatives, and alternative sources of energy identified during the ESIA process.</w:t>
      </w:r>
    </w:p>
    <w:p w14:paraId="1B05DF09"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4B4A14D7"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 xml:space="preserve">The identification and examination of alternatives is fundamental to environmental assessment. It provides decision-makers with information that enables them to properly consider optimal solutions to development proposals. Alternatives illustrate and contrast the environmental implications and consequences of different options available to achieve the same end. </w:t>
      </w:r>
    </w:p>
    <w:p w14:paraId="740E5B43"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65D00D67" w14:textId="77777777" w:rsidR="008E3E44" w:rsidRPr="004868AD" w:rsidRDefault="008E3E44" w:rsidP="008E3E44">
      <w:pPr>
        <w:pStyle w:val="Heading3"/>
        <w:rPr>
          <w:szCs w:val="20"/>
        </w:rPr>
      </w:pPr>
      <w:bookmarkStart w:id="144" w:name="_Toc138424039"/>
      <w:bookmarkStart w:id="145" w:name="_Toc148360026"/>
      <w:r w:rsidRPr="004868AD">
        <w:rPr>
          <w:szCs w:val="20"/>
        </w:rPr>
        <w:t>Land identification criteria</w:t>
      </w:r>
      <w:bookmarkEnd w:id="144"/>
      <w:bookmarkEnd w:id="145"/>
    </w:p>
    <w:p w14:paraId="799F1031" w14:textId="77777777" w:rsidR="008E3E44" w:rsidRPr="004868AD" w:rsidRDefault="008E3E44" w:rsidP="008E3E44">
      <w:pPr>
        <w:rPr>
          <w:rFonts w:cs="Tahoma"/>
          <w:szCs w:val="20"/>
          <w:lang w:val="en-US" w:eastAsia="en-US"/>
        </w:rPr>
      </w:pPr>
      <w:r w:rsidRPr="004868AD">
        <w:rPr>
          <w:rFonts w:cs="Tahoma"/>
          <w:szCs w:val="20"/>
        </w:rPr>
        <w:t>Minigrid Sites under KOSAP were selected based on a number of factors.</w:t>
      </w:r>
    </w:p>
    <w:p w14:paraId="663D1797" w14:textId="77777777" w:rsidR="008E3E44" w:rsidRPr="004868AD" w:rsidRDefault="008E3E44" w:rsidP="008E3E44">
      <w:pPr>
        <w:ind w:left="180"/>
        <w:rPr>
          <w:rFonts w:cs="Tahoma"/>
          <w:szCs w:val="20"/>
        </w:rPr>
      </w:pPr>
      <w:r w:rsidRPr="004868AD">
        <w:rPr>
          <w:rFonts w:cs="Tahoma"/>
          <w:szCs w:val="20"/>
        </w:rPr>
        <w:t>1.</w:t>
      </w:r>
      <w:r>
        <w:rPr>
          <w:rFonts w:cs="Tahoma"/>
          <w:szCs w:val="20"/>
        </w:rPr>
        <w:t xml:space="preserve"> </w:t>
      </w:r>
      <w:r w:rsidRPr="004868AD">
        <w:rPr>
          <w:rFonts w:cs="Tahoma"/>
          <w:szCs w:val="20"/>
        </w:rPr>
        <w:t>Geophysical Factors-Proximity to Hills-Shade effect, Soil erosion, Drainage of the area, Flooding etc.</w:t>
      </w:r>
    </w:p>
    <w:p w14:paraId="50BEFC5B" w14:textId="77777777" w:rsidR="008E3E44" w:rsidRPr="004868AD" w:rsidRDefault="008E3E44" w:rsidP="008E3E44">
      <w:pPr>
        <w:ind w:left="180"/>
        <w:rPr>
          <w:rFonts w:cs="Tahoma"/>
          <w:color w:val="000000"/>
          <w:szCs w:val="20"/>
        </w:rPr>
      </w:pPr>
      <w:r w:rsidRPr="004868AD">
        <w:rPr>
          <w:rFonts w:cs="Tahoma"/>
          <w:szCs w:val="20"/>
        </w:rPr>
        <w:t>2.</w:t>
      </w:r>
      <w:r w:rsidRPr="004868AD">
        <w:rPr>
          <w:rFonts w:cs="Tahoma"/>
          <w:color w:val="000000"/>
          <w:szCs w:val="20"/>
        </w:rPr>
        <w:t xml:space="preserve"> Land identified is free from any dispute on ownership or any other encumbrances</w:t>
      </w:r>
    </w:p>
    <w:p w14:paraId="49E41C9A" w14:textId="77777777" w:rsidR="008E3E44" w:rsidRPr="004868AD" w:rsidRDefault="008E3E44" w:rsidP="008E3E44">
      <w:pPr>
        <w:ind w:left="180"/>
        <w:rPr>
          <w:rFonts w:cs="Tahoma"/>
          <w:color w:val="000000"/>
          <w:szCs w:val="20"/>
        </w:rPr>
      </w:pPr>
      <w:r w:rsidRPr="004868AD">
        <w:rPr>
          <w:rFonts w:cs="Tahoma"/>
          <w:color w:val="000000"/>
          <w:szCs w:val="20"/>
        </w:rPr>
        <w:t>3.</w:t>
      </w:r>
      <w:r>
        <w:rPr>
          <w:rFonts w:cs="Tahoma"/>
          <w:color w:val="000000"/>
          <w:szCs w:val="20"/>
        </w:rPr>
        <w:t xml:space="preserve"> </w:t>
      </w:r>
      <w:r w:rsidRPr="004868AD">
        <w:rPr>
          <w:rFonts w:cs="Tahoma"/>
          <w:color w:val="000000"/>
          <w:szCs w:val="20"/>
        </w:rPr>
        <w:t>Proximity to public utilities-Schools, Dispensaries, Places of worship and community settlements</w:t>
      </w:r>
    </w:p>
    <w:p w14:paraId="4F2A2F37" w14:textId="77777777" w:rsidR="008E3E44" w:rsidRPr="004868AD" w:rsidRDefault="008E3E44" w:rsidP="008E3E44">
      <w:pPr>
        <w:ind w:left="180"/>
        <w:rPr>
          <w:rFonts w:cs="Tahoma"/>
          <w:color w:val="000000"/>
          <w:szCs w:val="20"/>
        </w:rPr>
      </w:pPr>
      <w:r w:rsidRPr="004868AD">
        <w:rPr>
          <w:rFonts w:cs="Tahoma"/>
          <w:color w:val="000000"/>
          <w:szCs w:val="20"/>
        </w:rPr>
        <w:t>4. No squatters, encroachers or other claims to the land</w:t>
      </w:r>
    </w:p>
    <w:p w14:paraId="206220B5" w14:textId="77777777" w:rsidR="008E3E44" w:rsidRPr="004868AD" w:rsidRDefault="008E3E44" w:rsidP="008E3E44">
      <w:pPr>
        <w:ind w:left="180"/>
        <w:rPr>
          <w:rFonts w:cs="Tahoma"/>
          <w:color w:val="000000"/>
          <w:szCs w:val="20"/>
        </w:rPr>
      </w:pPr>
      <w:r w:rsidRPr="004868AD">
        <w:rPr>
          <w:rFonts w:cs="Tahoma"/>
          <w:color w:val="000000"/>
          <w:szCs w:val="20"/>
        </w:rPr>
        <w:t>5.</w:t>
      </w:r>
      <w:r>
        <w:rPr>
          <w:rFonts w:cs="Tahoma"/>
          <w:color w:val="000000"/>
          <w:szCs w:val="20"/>
        </w:rPr>
        <w:t xml:space="preserve"> </w:t>
      </w:r>
      <w:r w:rsidRPr="004868AD">
        <w:rPr>
          <w:rFonts w:cs="Tahoma"/>
          <w:color w:val="000000"/>
          <w:szCs w:val="20"/>
        </w:rPr>
        <w:t>The Size of the Minigrid to be constructed and the optimal coverage of a Minigrid in terms of the number of people to be reached.</w:t>
      </w:r>
    </w:p>
    <w:p w14:paraId="6F8D7D6B" w14:textId="77777777" w:rsidR="008E3E44" w:rsidRPr="004868AD" w:rsidRDefault="008E3E44" w:rsidP="008E3E44">
      <w:pPr>
        <w:ind w:left="180"/>
        <w:rPr>
          <w:rFonts w:cs="Tahoma"/>
          <w:color w:val="000000"/>
          <w:szCs w:val="20"/>
        </w:rPr>
      </w:pPr>
      <w:r w:rsidRPr="004868AD">
        <w:rPr>
          <w:rFonts w:cs="Tahoma"/>
          <w:color w:val="000000"/>
          <w:szCs w:val="20"/>
        </w:rPr>
        <w:t>6. The Land identified should be on spaces set aside for public use within the community centres.</w:t>
      </w:r>
    </w:p>
    <w:p w14:paraId="22115E85" w14:textId="77777777" w:rsidR="008E3E44" w:rsidRDefault="008E3E44" w:rsidP="008E3E44">
      <w:pPr>
        <w:tabs>
          <w:tab w:val="right" w:pos="8931"/>
        </w:tabs>
        <w:rPr>
          <w:rFonts w:cs="Tahoma"/>
          <w:color w:val="000000"/>
          <w:szCs w:val="20"/>
        </w:rPr>
      </w:pPr>
    </w:p>
    <w:p w14:paraId="0F63D67B" w14:textId="77777777" w:rsidR="008E3E44" w:rsidRPr="004868AD" w:rsidRDefault="008E3E44" w:rsidP="008E3E44">
      <w:pPr>
        <w:tabs>
          <w:tab w:val="right" w:pos="8931"/>
        </w:tabs>
        <w:rPr>
          <w:rFonts w:cs="Tahoma"/>
          <w:color w:val="000000"/>
          <w:szCs w:val="20"/>
        </w:rPr>
      </w:pPr>
      <w:r w:rsidRPr="004868AD">
        <w:rPr>
          <w:rFonts w:cs="Tahoma"/>
          <w:color w:val="000000"/>
          <w:szCs w:val="20"/>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0427EF13" w14:textId="77777777" w:rsidR="008E3E44" w:rsidRPr="004868AD" w:rsidRDefault="008E3E44" w:rsidP="008E3E44">
      <w:pPr>
        <w:tabs>
          <w:tab w:val="right" w:pos="8931"/>
        </w:tabs>
        <w:rPr>
          <w:rFonts w:cs="Tahoma"/>
          <w:color w:val="000000"/>
          <w:szCs w:val="20"/>
        </w:rPr>
      </w:pPr>
    </w:p>
    <w:p w14:paraId="0B0B5CD6" w14:textId="77777777" w:rsidR="008E3E44" w:rsidRPr="004868AD" w:rsidRDefault="008E3E44" w:rsidP="008E3E44">
      <w:pPr>
        <w:tabs>
          <w:tab w:val="right" w:pos="8931"/>
        </w:tabs>
        <w:rPr>
          <w:rFonts w:cs="Tahoma"/>
          <w:color w:val="000000"/>
          <w:szCs w:val="20"/>
        </w:rPr>
      </w:pPr>
      <w:r w:rsidRPr="004868AD">
        <w:rPr>
          <w:rFonts w:cs="Tahoma"/>
          <w:color w:val="000000"/>
          <w:szCs w:val="20"/>
        </w:rPr>
        <w:t>The site identified was considered against the criteria highlighted above and was found suitable for Minigrid construction.</w:t>
      </w:r>
    </w:p>
    <w:p w14:paraId="4DF5224F" w14:textId="77777777" w:rsidR="008E3E44" w:rsidRPr="004868AD" w:rsidRDefault="008E3E44" w:rsidP="008E3E44">
      <w:pPr>
        <w:pStyle w:val="NormalWeb"/>
        <w:shd w:val="clear" w:color="auto" w:fill="FFFFFF"/>
        <w:spacing w:before="0" w:beforeAutospacing="0" w:after="0" w:afterAutospacing="0"/>
        <w:jc w:val="both"/>
        <w:rPr>
          <w:rFonts w:ascii="Tahoma" w:hAnsi="Tahoma" w:cs="Tahoma"/>
          <w:sz w:val="20"/>
          <w:szCs w:val="20"/>
        </w:rPr>
      </w:pPr>
      <w:r w:rsidRPr="004868AD">
        <w:rPr>
          <w:rFonts w:ascii="Tahoma" w:hAnsi="Tahoma" w:cs="Tahoma"/>
          <w:sz w:val="20"/>
          <w:szCs w:val="20"/>
          <w:lang w:val="en-GB"/>
        </w:rPr>
        <w:t> </w:t>
      </w:r>
    </w:p>
    <w:p w14:paraId="5031FCC0" w14:textId="77777777" w:rsidR="008E3E44" w:rsidRPr="004868AD" w:rsidRDefault="008E3E44" w:rsidP="008E3E44">
      <w:pPr>
        <w:pStyle w:val="Heading3"/>
        <w:rPr>
          <w:rFonts w:cs="Tahoma"/>
          <w:szCs w:val="20"/>
        </w:rPr>
      </w:pPr>
      <w:bookmarkStart w:id="146" w:name="m_6452267863011241421__Toc90379826"/>
      <w:bookmarkStart w:id="147" w:name="m_6452267863011241421__Toc82157634"/>
      <w:bookmarkStart w:id="148" w:name="_Toc97126388"/>
      <w:bookmarkStart w:id="149" w:name="_Toc97737416"/>
      <w:bookmarkStart w:id="150" w:name="_Toc138424040"/>
      <w:bookmarkStart w:id="151" w:name="_Toc148360027"/>
      <w:bookmarkEnd w:id="146"/>
      <w:r w:rsidRPr="004868AD">
        <w:rPr>
          <w:rFonts w:cs="Tahoma"/>
          <w:szCs w:val="20"/>
        </w:rPr>
        <w:t>Alternate Location for Project Site</w:t>
      </w:r>
      <w:bookmarkEnd w:id="147"/>
      <w:bookmarkEnd w:id="148"/>
      <w:bookmarkEnd w:id="149"/>
      <w:bookmarkEnd w:id="150"/>
      <w:bookmarkEnd w:id="151"/>
    </w:p>
    <w:p w14:paraId="28BA399A" w14:textId="77777777" w:rsidR="008E3E44" w:rsidRPr="004868AD" w:rsidRDefault="008E3E44" w:rsidP="008E3E44">
      <w:pPr>
        <w:pStyle w:val="NormalWeb"/>
        <w:shd w:val="clear" w:color="auto" w:fill="FFFFFF"/>
        <w:spacing w:before="0" w:beforeAutospacing="0" w:after="0" w:afterAutospacing="0"/>
        <w:jc w:val="both"/>
        <w:rPr>
          <w:rFonts w:ascii="Tahoma" w:hAnsi="Tahoma" w:cs="Tahoma"/>
          <w:color w:val="222222"/>
          <w:sz w:val="20"/>
          <w:szCs w:val="20"/>
        </w:rPr>
      </w:pPr>
      <w:r w:rsidRPr="004868AD">
        <w:rPr>
          <w:rFonts w:ascii="Tahoma" w:hAnsi="Tahoma" w:cs="Tahoma"/>
          <w:color w:val="222222"/>
          <w:sz w:val="20"/>
          <w:szCs w:val="20"/>
          <w:lang w:val="en-GB"/>
        </w:rPr>
        <w:t>In determining the most appropriate site for the establishment of the minigrid, several options were explored. This site selection process considered the following criteria:</w:t>
      </w:r>
    </w:p>
    <w:p w14:paraId="0B409959" w14:textId="77777777" w:rsidR="008E3E44" w:rsidRPr="004868AD" w:rsidRDefault="008E3E44" w:rsidP="008E3E44">
      <w:pPr>
        <w:pStyle w:val="NormalWeb"/>
        <w:numPr>
          <w:ilvl w:val="1"/>
          <w:numId w:val="395"/>
        </w:numPr>
        <w:shd w:val="clear" w:color="auto" w:fill="FFFFFF"/>
        <w:spacing w:before="0" w:beforeAutospacing="0" w:after="0" w:afterAutospacing="0"/>
        <w:ind w:left="540" w:firstLine="0"/>
        <w:jc w:val="both"/>
        <w:rPr>
          <w:rFonts w:ascii="Tahoma" w:hAnsi="Tahoma" w:cs="Tahoma"/>
          <w:color w:val="222222"/>
          <w:sz w:val="20"/>
          <w:szCs w:val="20"/>
          <w:lang w:val="en-GB"/>
        </w:rPr>
      </w:pPr>
      <w:r w:rsidRPr="004868AD">
        <w:rPr>
          <w:rFonts w:ascii="Tahoma" w:hAnsi="Tahoma" w:cs="Tahoma"/>
          <w:color w:val="222222"/>
          <w:sz w:val="20"/>
          <w:szCs w:val="20"/>
          <w:lang w:val="en-GB"/>
        </w:rPr>
        <w:t>The availability of primary resources required for the operation of the minigrid, such as Sun</w:t>
      </w:r>
    </w:p>
    <w:p w14:paraId="48479AFC" w14:textId="77777777" w:rsidR="008E3E44" w:rsidRPr="004868AD" w:rsidRDefault="008E3E44" w:rsidP="008E3E44">
      <w:pPr>
        <w:pStyle w:val="NormalWeb"/>
        <w:numPr>
          <w:ilvl w:val="1"/>
          <w:numId w:val="395"/>
        </w:numPr>
        <w:shd w:val="clear" w:color="auto" w:fill="FFFFFF"/>
        <w:spacing w:before="0" w:beforeAutospacing="0" w:after="0" w:afterAutospacing="0"/>
        <w:ind w:left="540" w:firstLine="0"/>
        <w:jc w:val="both"/>
        <w:rPr>
          <w:rFonts w:ascii="Tahoma" w:hAnsi="Tahoma" w:cs="Tahoma"/>
          <w:color w:val="222222"/>
          <w:sz w:val="20"/>
          <w:szCs w:val="20"/>
          <w:lang w:val="en-GB"/>
        </w:rPr>
      </w:pPr>
      <w:r w:rsidRPr="004868AD">
        <w:rPr>
          <w:rFonts w:ascii="Tahoma" w:hAnsi="Tahoma" w:cs="Tahoma"/>
          <w:color w:val="222222"/>
          <w:sz w:val="20"/>
          <w:szCs w:val="20"/>
          <w:lang w:val="en-GB"/>
        </w:rPr>
        <w:t>Availability of land to locate the site and associated infrastructure;</w:t>
      </w:r>
    </w:p>
    <w:p w14:paraId="7E11A377" w14:textId="77777777" w:rsidR="008E3E44" w:rsidRPr="004868AD" w:rsidRDefault="008E3E44" w:rsidP="008E3E44">
      <w:pPr>
        <w:pStyle w:val="NormalWeb"/>
        <w:numPr>
          <w:ilvl w:val="1"/>
          <w:numId w:val="395"/>
        </w:numPr>
        <w:shd w:val="clear" w:color="auto" w:fill="FFFFFF"/>
        <w:spacing w:before="0" w:beforeAutospacing="0" w:after="0" w:afterAutospacing="0"/>
        <w:ind w:left="540" w:firstLine="0"/>
        <w:jc w:val="both"/>
        <w:rPr>
          <w:rFonts w:ascii="Tahoma" w:hAnsi="Tahoma" w:cs="Tahoma"/>
          <w:color w:val="222222"/>
          <w:sz w:val="20"/>
          <w:szCs w:val="20"/>
          <w:lang w:val="en-GB"/>
        </w:rPr>
      </w:pPr>
      <w:r w:rsidRPr="004868AD">
        <w:rPr>
          <w:rFonts w:ascii="Tahoma" w:hAnsi="Tahoma" w:cs="Tahoma"/>
          <w:color w:val="222222"/>
          <w:sz w:val="20"/>
          <w:szCs w:val="20"/>
          <w:lang w:val="en-GB"/>
        </w:rPr>
        <w:t>The availability and accessibility of infrastructure for the provision of services, manpower and social structure for the construction and operation of the power plant;</w:t>
      </w:r>
    </w:p>
    <w:p w14:paraId="05B8F7FB" w14:textId="77777777" w:rsidR="008E3E44" w:rsidRPr="004868AD" w:rsidRDefault="008E3E44" w:rsidP="008E3E44">
      <w:pPr>
        <w:pStyle w:val="NormalWeb"/>
        <w:numPr>
          <w:ilvl w:val="1"/>
          <w:numId w:val="395"/>
        </w:numPr>
        <w:shd w:val="clear" w:color="auto" w:fill="FFFFFF"/>
        <w:spacing w:before="0" w:beforeAutospacing="0" w:after="0" w:afterAutospacing="0"/>
        <w:ind w:left="540" w:firstLine="0"/>
        <w:jc w:val="both"/>
        <w:rPr>
          <w:rFonts w:ascii="Tahoma" w:hAnsi="Tahoma" w:cs="Tahoma"/>
          <w:color w:val="222222"/>
          <w:sz w:val="20"/>
          <w:szCs w:val="20"/>
        </w:rPr>
      </w:pPr>
      <w:r w:rsidRPr="004868AD">
        <w:rPr>
          <w:rFonts w:ascii="Tahoma" w:hAnsi="Tahoma" w:cs="Tahoma"/>
          <w:color w:val="222222"/>
          <w:sz w:val="20"/>
          <w:szCs w:val="20"/>
          <w:lang w:val="en-GB"/>
        </w:rPr>
        <w:t>General environmental acceptability in terms of social impacts, water utilization, general ecology, etc.</w:t>
      </w:r>
    </w:p>
    <w:p w14:paraId="240E1374" w14:textId="77777777" w:rsidR="008E3E44" w:rsidRPr="004868AD" w:rsidRDefault="008E3E44" w:rsidP="008E3E44">
      <w:pPr>
        <w:pStyle w:val="NormalWeb"/>
        <w:shd w:val="clear" w:color="auto" w:fill="FFFFFF"/>
        <w:spacing w:before="0" w:beforeAutospacing="0" w:after="240" w:afterAutospacing="0"/>
        <w:jc w:val="both"/>
        <w:rPr>
          <w:rFonts w:ascii="Tahoma" w:hAnsi="Tahoma" w:cs="Tahoma"/>
          <w:color w:val="222222"/>
          <w:sz w:val="20"/>
          <w:szCs w:val="20"/>
          <w:lang w:val="en-GB"/>
        </w:rPr>
      </w:pPr>
      <w:r>
        <w:rPr>
          <w:rFonts w:ascii="Tahoma" w:hAnsi="Tahoma" w:cs="Tahoma"/>
          <w:color w:val="222222"/>
          <w:sz w:val="20"/>
          <w:szCs w:val="20"/>
          <w:lang w:val="en-GB"/>
        </w:rPr>
        <w:t>Bombi village</w:t>
      </w:r>
      <w:r w:rsidRPr="004868AD">
        <w:rPr>
          <w:rFonts w:ascii="Tahoma" w:hAnsi="Tahoma" w:cs="Tahoma"/>
          <w:color w:val="222222"/>
          <w:sz w:val="20"/>
          <w:szCs w:val="20"/>
          <w:lang w:val="en-GB"/>
        </w:rPr>
        <w:t xml:space="preserve"> was identified as the most suitable area for the establishment of the proposed minigrid based on the following factors:</w:t>
      </w:r>
    </w:p>
    <w:p w14:paraId="4B0D169E" w14:textId="77777777" w:rsidR="008E3E44" w:rsidRPr="004868AD" w:rsidRDefault="008E3E44" w:rsidP="008E3E44">
      <w:pPr>
        <w:pStyle w:val="NormalWeb"/>
        <w:shd w:val="clear" w:color="auto" w:fill="FFFFFF"/>
        <w:spacing w:before="0" w:beforeAutospacing="0" w:after="240" w:afterAutospacing="0"/>
        <w:jc w:val="both"/>
        <w:rPr>
          <w:rFonts w:ascii="Tahoma" w:hAnsi="Tahoma" w:cs="Tahoma"/>
          <w:color w:val="222222"/>
          <w:sz w:val="20"/>
          <w:szCs w:val="20"/>
          <w:lang w:val="en-GB"/>
        </w:rPr>
      </w:pPr>
      <w:r w:rsidRPr="004868AD">
        <w:rPr>
          <w:rFonts w:ascii="Tahoma" w:hAnsi="Tahoma" w:cs="Tahoma"/>
          <w:color w:val="222222"/>
          <w:sz w:val="20"/>
          <w:szCs w:val="20"/>
          <w:lang w:val="en-GB"/>
        </w:rPr>
        <w:t xml:space="preserve">Primary Resource: </w:t>
      </w:r>
      <w:r>
        <w:rPr>
          <w:rFonts w:ascii="Tahoma" w:hAnsi="Tahoma" w:cs="Tahoma"/>
          <w:color w:val="222222"/>
          <w:sz w:val="20"/>
          <w:szCs w:val="20"/>
          <w:lang w:val="en-GB"/>
        </w:rPr>
        <w:t>Bombi</w:t>
      </w:r>
      <w:r w:rsidRPr="004868AD">
        <w:rPr>
          <w:rFonts w:ascii="Tahoma" w:hAnsi="Tahoma" w:cs="Tahoma"/>
          <w:color w:val="222222"/>
          <w:sz w:val="20"/>
          <w:szCs w:val="20"/>
          <w:lang w:val="en-GB"/>
        </w:rPr>
        <w:t xml:space="preserve"> village receives sunlight up to 8 hours a day, the availability of sun makes it suitable for a solar mini grid. The community is further marginalised with no electricity grid connectivity compared to other regions in the country.</w:t>
      </w:r>
    </w:p>
    <w:p w14:paraId="50297E32" w14:textId="77777777" w:rsidR="008E3E44" w:rsidRPr="004868AD" w:rsidRDefault="008E3E44" w:rsidP="008E3E44">
      <w:pPr>
        <w:pStyle w:val="BodyText"/>
        <w:rPr>
          <w:rFonts w:ascii="Tahoma" w:hAnsi="Tahoma" w:cs="Tahoma"/>
          <w:b w:val="0"/>
          <w:color w:val="222222"/>
          <w:sz w:val="20"/>
        </w:rPr>
      </w:pPr>
      <w:r w:rsidRPr="004868AD">
        <w:rPr>
          <w:rFonts w:ascii="Tahoma" w:hAnsi="Tahoma" w:cs="Tahoma"/>
          <w:b w:val="0"/>
          <w:color w:val="222222"/>
          <w:sz w:val="20"/>
        </w:rPr>
        <w:t xml:space="preserve">Grid Connection: A grid connection with enough capacity and material was recommended due to the anticipated increasing demand in solar energy. This eliminates the need to overhaul the grid connection when the population increases in </w:t>
      </w:r>
      <w:r>
        <w:rPr>
          <w:rFonts w:ascii="Tahoma" w:hAnsi="Tahoma" w:cs="Tahoma"/>
          <w:b w:val="0"/>
          <w:color w:val="222222"/>
          <w:sz w:val="20"/>
        </w:rPr>
        <w:t>Chakama</w:t>
      </w:r>
      <w:r w:rsidRPr="004868AD">
        <w:rPr>
          <w:rFonts w:ascii="Tahoma" w:hAnsi="Tahoma" w:cs="Tahoma"/>
          <w:b w:val="0"/>
          <w:color w:val="222222"/>
          <w:sz w:val="20"/>
        </w:rPr>
        <w:t xml:space="preserve"> location.</w:t>
      </w:r>
    </w:p>
    <w:p w14:paraId="62DB12FD" w14:textId="77777777" w:rsidR="008E3E44" w:rsidRPr="00E421FE" w:rsidRDefault="008E3E44" w:rsidP="008E3E44">
      <w:pPr>
        <w:pStyle w:val="BodyText"/>
        <w:rPr>
          <w:rFonts w:ascii="Tahoma" w:hAnsi="Tahoma" w:cs="Tahoma"/>
          <w:b w:val="0"/>
          <w:sz w:val="20"/>
        </w:rPr>
      </w:pPr>
    </w:p>
    <w:p w14:paraId="0974510D" w14:textId="77777777" w:rsidR="008E3E44" w:rsidRPr="00E421FE" w:rsidRDefault="008E3E44" w:rsidP="008E3E44">
      <w:pPr>
        <w:pStyle w:val="Heading3"/>
        <w:rPr>
          <w:rFonts w:cs="Tahoma"/>
          <w:szCs w:val="20"/>
        </w:rPr>
      </w:pPr>
      <w:bookmarkStart w:id="152" w:name="_Toc112073763"/>
      <w:bookmarkStart w:id="153" w:name="_Toc148360028"/>
      <w:r w:rsidRPr="00E421FE">
        <w:rPr>
          <w:rFonts w:cs="Tahoma"/>
          <w:szCs w:val="20"/>
        </w:rPr>
        <w:t>No Project Alternative</w:t>
      </w:r>
      <w:bookmarkEnd w:id="152"/>
      <w:bookmarkEnd w:id="153"/>
    </w:p>
    <w:p w14:paraId="4E560ABB"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No Project option or do nothing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Bombi community and will deter the governments vision of increased connectivity to the citizens.  The No Project Option is the least preferred from the socio-economic and partly environmental perspective due to the following factors:</w:t>
      </w:r>
    </w:p>
    <w:p w14:paraId="55E68BD0"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The socio-economic status of target communities the local economy would remain unchanged.</w:t>
      </w:r>
    </w:p>
    <w:p w14:paraId="088E8947"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Generation of employment opportunities through expansion of business activities that would have been spurred by availability of electric power will not occur</w:t>
      </w:r>
    </w:p>
    <w:p w14:paraId="5F350CAF"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Opening up the area for investors will not occur.</w:t>
      </w:r>
    </w:p>
    <w:p w14:paraId="11346FA4"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Health benefits that come with electricity will not be realized</w:t>
      </w:r>
    </w:p>
    <w:p w14:paraId="23ABA6CB"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The targeted consumers will forgo the desired electricity supply in the area</w:t>
      </w:r>
    </w:p>
    <w:p w14:paraId="0B2A86C7"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The country won’t meet its energy requirement</w:t>
      </w:r>
    </w:p>
    <w:p w14:paraId="79812947" w14:textId="77777777" w:rsidR="008E3E44" w:rsidRPr="00E421FE" w:rsidRDefault="008E3E44" w:rsidP="008E3E44">
      <w:pPr>
        <w:pStyle w:val="BodyText"/>
        <w:numPr>
          <w:ilvl w:val="0"/>
          <w:numId w:val="182"/>
        </w:numPr>
        <w:shd w:val="clear" w:color="auto" w:fill="FFFFFF"/>
        <w:tabs>
          <w:tab w:val="clear" w:pos="8931"/>
        </w:tabs>
        <w:rPr>
          <w:rFonts w:ascii="Tahoma" w:hAnsi="Tahoma" w:cs="Tahoma"/>
          <w:b w:val="0"/>
          <w:color w:val="1D2228"/>
          <w:sz w:val="20"/>
        </w:rPr>
      </w:pPr>
      <w:r w:rsidRPr="00E421FE">
        <w:rPr>
          <w:rFonts w:ascii="Tahoma" w:hAnsi="Tahoma" w:cs="Tahoma"/>
          <w:b w:val="0"/>
          <w:color w:val="1D2228"/>
          <w:sz w:val="20"/>
          <w:u w:color="1D2228"/>
        </w:rPr>
        <w:t>The objectives of the government’s efforts towards achieving Vision 2030 will not be realized.</w:t>
      </w:r>
    </w:p>
    <w:p w14:paraId="6B197057"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From the analysis above, it becomes apparent that the no project alternative means no project to the local people and the Government of Kenya and the benefits outlined above and other indirect benefits that would accrue from construction of the proposed project.</w:t>
      </w:r>
    </w:p>
    <w:p w14:paraId="49F7BB02"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3FCE09E1"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do-nothing’ option is therefore not a good option economically and should therefore be discouraged and rejected. It is therefore imperative for KPLC to establish a new solar mini-grid in the area and supply the community with modern clean energy.</w:t>
      </w:r>
    </w:p>
    <w:p w14:paraId="5E5DC185"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4DD601C7" w14:textId="77777777" w:rsidR="008E3E44" w:rsidRPr="00E421FE" w:rsidRDefault="008E3E44" w:rsidP="008E3E44">
      <w:pPr>
        <w:pStyle w:val="Heading3"/>
        <w:rPr>
          <w:rFonts w:cs="Tahoma"/>
          <w:szCs w:val="20"/>
        </w:rPr>
      </w:pPr>
      <w:bookmarkStart w:id="154" w:name="_Toc112073764"/>
      <w:bookmarkStart w:id="155" w:name="_Toc148360029"/>
      <w:r w:rsidRPr="00E421FE">
        <w:rPr>
          <w:rFonts w:cs="Tahoma"/>
          <w:szCs w:val="20"/>
        </w:rPr>
        <w:t>Alternative Sources of Energy</w:t>
      </w:r>
      <w:bookmarkEnd w:id="154"/>
      <w:bookmarkEnd w:id="155"/>
    </w:p>
    <w:p w14:paraId="260F0FCD" w14:textId="77777777" w:rsidR="008E3E44" w:rsidRPr="00E421FE" w:rsidRDefault="008E3E44" w:rsidP="008E3E44">
      <w:pPr>
        <w:pStyle w:val="Heading4"/>
        <w:rPr>
          <w:lang w:val="it-IT"/>
        </w:rPr>
      </w:pPr>
      <w:r w:rsidRPr="00E421FE">
        <w:rPr>
          <w:lang w:val="de-DE"/>
        </w:rPr>
        <w:t xml:space="preserve"> </w:t>
      </w:r>
      <w:bookmarkStart w:id="156" w:name="_Toc112073765"/>
      <w:r w:rsidRPr="00E421FE">
        <w:rPr>
          <w:lang w:val="it-IT"/>
        </w:rPr>
        <w:t>Thermal Power Generation</w:t>
      </w:r>
      <w:bookmarkEnd w:id="156"/>
    </w:p>
    <w:p w14:paraId="2ADE0384" w14:textId="77777777" w:rsidR="008E3E44"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rmal power through installation of Diesel Gen Sets is an option which can be considered to provide power to the community.  Thermal power generation involves use of fossil fuels, coal, gas or bio-diesel. For commercial purposes fossil fuels are commonly used and burning of these fuels releases greenhouse gases leading to global warming. There is also increased risk to respiratory disorders. It is therefore imperative that green energy solutions take the lead. The area is well endowed with solar energy and therefore Solar PV would be the main source of electricity with a backup of diesel generators. The options of wind energy in the area should also be explored for future energy generation.</w:t>
      </w:r>
    </w:p>
    <w:p w14:paraId="2239A2D7"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1828DB50" w14:textId="77777777" w:rsidR="008E3E44" w:rsidRPr="00E421FE" w:rsidRDefault="008E3E44" w:rsidP="008E3E44">
      <w:pPr>
        <w:pStyle w:val="Heading4"/>
        <w:rPr>
          <w:lang w:val="it-IT"/>
        </w:rPr>
      </w:pPr>
      <w:bookmarkStart w:id="157" w:name="_Toc112073766"/>
      <w:r w:rsidRPr="00E421FE">
        <w:rPr>
          <w:lang w:val="it-IT"/>
        </w:rPr>
        <w:t>Hydro Electric Power – HEP</w:t>
      </w:r>
      <w:bookmarkEnd w:id="157"/>
    </w:p>
    <w:p w14:paraId="7272514B" w14:textId="77777777" w:rsidR="008E3E44"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is would mean exploring the possibility of extending the existing national grid to Bombi which is economically feasible considering the distance. There are no natural waterfalls and therefore HEP was not applicable for Bombi community.</w:t>
      </w:r>
    </w:p>
    <w:p w14:paraId="26A5A428"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3B975A63" w14:textId="77777777" w:rsidR="008E3E44" w:rsidRPr="00E421FE" w:rsidRDefault="008E3E44" w:rsidP="008E3E44">
      <w:pPr>
        <w:pStyle w:val="Heading4"/>
        <w:rPr>
          <w:lang w:val="it-IT"/>
        </w:rPr>
      </w:pPr>
      <w:bookmarkStart w:id="158" w:name="_Toc112073767"/>
      <w:r w:rsidRPr="00E421FE">
        <w:rPr>
          <w:lang w:val="it-IT"/>
        </w:rPr>
        <w:t>Other sources of Energy:</w:t>
      </w:r>
      <w:bookmarkEnd w:id="158"/>
    </w:p>
    <w:p w14:paraId="38736939"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Wood fuel is the greatest source of Energy contributing to 80% of energy requirements in Africa. Over reliance on wood has led to deforestation, desertification, global warming and climatic change among other socio – economic demerits. The Government of Kenya should look into the possibility of using nuclear energy to generate electricity. This is a long-term consideration and also has several deleterious effects to the environment and human health. Nuclear Waste disposal will also create a huge environmental challenge.</w:t>
      </w:r>
    </w:p>
    <w:p w14:paraId="3E9880B4"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7B8E60CA"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Based on this discussion the proposed Mini-grid power project which is a co-generation with solar taking the lead presents the most appropriate option of connecting the residents of Bombi to electricity factoring time, cost and environmental considerations.</w:t>
      </w:r>
    </w:p>
    <w:p w14:paraId="202418B3"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23D4537C" w14:textId="77777777" w:rsidR="008E3E44" w:rsidRPr="00E421FE" w:rsidRDefault="008E3E44" w:rsidP="008E3E44">
      <w:pPr>
        <w:pStyle w:val="Heading3"/>
        <w:rPr>
          <w:rFonts w:cs="Tahoma"/>
          <w:szCs w:val="20"/>
        </w:rPr>
      </w:pPr>
      <w:bookmarkStart w:id="159" w:name="_Toc112073768"/>
      <w:bookmarkStart w:id="160" w:name="_Toc148360030"/>
      <w:r w:rsidRPr="00E421FE">
        <w:rPr>
          <w:rFonts w:cs="Tahoma"/>
          <w:szCs w:val="20"/>
        </w:rPr>
        <w:t>Analysis of Alternative Construction Materials and Technology</w:t>
      </w:r>
      <w:bookmarkEnd w:id="159"/>
      <w:bookmarkEnd w:id="160"/>
    </w:p>
    <w:p w14:paraId="23938853"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proposed solar Mini-grid will be constructed using modern, locally and internationally accepted materials to achieve public health, safety, security and environmental aesthetic requirements. Equipment that guarantees efficient use of locally available materials will be encouraged to ensure reliability in supply with minimum power loss and good design to allow efficient distribution of power in the area. </w:t>
      </w:r>
    </w:p>
    <w:p w14:paraId="6DE1AE8B"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support structures in the Solar Mini-grid can be wooden or steel. Because of its durability and strength, steel is the best choice and all support structures will be steel. Perimeter fence can be a reinforced wire mesh fixed to concrete, steel or Eco posts (from recycled plastic wastes). Alternatively, a stone perimeter wall can be constructed.</w:t>
      </w:r>
    </w:p>
    <w:p w14:paraId="05F1F4E6"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 xml:space="preserve"> This shall be in conformity to proponent’s design and specifications and according to best industry practice to guarantee efficiency and returns on investment.</w:t>
      </w:r>
    </w:p>
    <w:p w14:paraId="2E4CCC56"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PV panels should be analysed to afford maximum efficiency in power generation, occupy less space and for cost effectiveness.</w:t>
      </w:r>
    </w:p>
    <w:p w14:paraId="5347BC3C"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batteries lifespan should also be analysed to guarantee longest functional period to reduce on replacement costs and disposal of obsolete batteries charges.</w:t>
      </w:r>
    </w:p>
    <w:p w14:paraId="020D1E18"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The construction of housing structures for equipment, offices and stores should consider durable construction materials and technology that will promote natural air circulation to ensure cool temperatures within the housing units of the mini-grid structures.</w:t>
      </w:r>
    </w:p>
    <w:p w14:paraId="4C483F75"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Overhead power lines can be supported by wooden, steel or concrete poles/structures. The design for KOSAP is to use concrete poles which have a lifespan of over 50 years compared to wooden that can last up to 15 years because of their proneness to rotting and termite attack. Steel structures are more expensive and in areas close to the ocean; they are prone to corrosion and rusting.</w:t>
      </w:r>
    </w:p>
    <w:p w14:paraId="0AB742F3" w14:textId="77777777" w:rsidR="008E3E44"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Concrete poles are ideal choice for supporting the powerlines.</w:t>
      </w:r>
    </w:p>
    <w:p w14:paraId="33902DC8" w14:textId="77777777" w:rsidR="008E3E44" w:rsidRPr="00E421FE" w:rsidRDefault="008E3E44" w:rsidP="008E3E44">
      <w:pPr>
        <w:pStyle w:val="BodyText"/>
        <w:shd w:val="clear" w:color="auto" w:fill="FFFFFF"/>
        <w:rPr>
          <w:rFonts w:ascii="Tahoma" w:hAnsi="Tahoma" w:cs="Tahoma"/>
          <w:b w:val="0"/>
          <w:color w:val="1D2228"/>
          <w:sz w:val="20"/>
          <w:u w:color="1D2228"/>
        </w:rPr>
      </w:pPr>
    </w:p>
    <w:p w14:paraId="3D3932C4" w14:textId="77777777" w:rsidR="008E3E44" w:rsidRPr="00E421FE" w:rsidRDefault="008E3E44" w:rsidP="008E3E44">
      <w:pPr>
        <w:pStyle w:val="Heading3"/>
        <w:rPr>
          <w:rFonts w:cs="Tahoma"/>
          <w:szCs w:val="20"/>
        </w:rPr>
      </w:pPr>
      <w:bookmarkStart w:id="161" w:name="_Toc112073769"/>
      <w:bookmarkStart w:id="162" w:name="_Toc148360031"/>
      <w:r w:rsidRPr="00E421FE">
        <w:rPr>
          <w:rFonts w:cs="Tahoma"/>
          <w:szCs w:val="20"/>
        </w:rPr>
        <w:t>Solid waste management alternatives</w:t>
      </w:r>
      <w:bookmarkEnd w:id="161"/>
      <w:bookmarkEnd w:id="162"/>
    </w:p>
    <w:p w14:paraId="565D4C43" w14:textId="77777777" w:rsidR="008E3E44" w:rsidRPr="00E421FE" w:rsidRDefault="008E3E44" w:rsidP="008E3E44">
      <w:pPr>
        <w:pStyle w:val="BodyText"/>
        <w:shd w:val="clear" w:color="auto" w:fill="FFFFFF"/>
        <w:rPr>
          <w:rFonts w:ascii="Tahoma" w:hAnsi="Tahoma" w:cs="Tahoma"/>
          <w:b w:val="0"/>
          <w:color w:val="1D2228"/>
          <w:sz w:val="20"/>
          <w:u w:color="1D2228"/>
        </w:rPr>
      </w:pPr>
      <w:r w:rsidRPr="00E421FE">
        <w:rPr>
          <w:rFonts w:ascii="Tahoma" w:hAnsi="Tahoma" w:cs="Tahoma"/>
          <w:b w:val="0"/>
          <w:color w:val="1D2228"/>
          <w:sz w:val="20"/>
          <w:u w:color="1D2228"/>
        </w:rPr>
        <w:t xml:space="preserve">A lot of solid wastes will be generated from the proposed project. An integrated solid waste management system shall be enforced. First, the </w:t>
      </w:r>
      <w:r w:rsidRPr="00E421FE">
        <w:rPr>
          <w:rFonts w:ascii="Tahoma" w:hAnsi="Tahoma" w:cs="Tahoma"/>
          <w:b w:val="0"/>
          <w:sz w:val="20"/>
        </w:rPr>
        <w:t xml:space="preserve">contractor </w:t>
      </w:r>
      <w:r w:rsidRPr="00E421FE">
        <w:rPr>
          <w:rFonts w:ascii="Tahoma" w:hAnsi="Tahoma" w:cs="Tahoma"/>
          <w:b w:val="0"/>
          <w:color w:val="1D2228"/>
          <w:sz w:val="20"/>
          <w:u w:color="1D2228"/>
        </w:rPr>
        <w:t xml:space="preserve">will give priority to reduction at source of the materials. This option will demand a solid waste management awareness program in the management and the staff. Recycling and reuse options of the waste will be the second alternative in priority. This will call for a source separation program to be put in place. The third priority in the hierarchy of options is combustion of the waste that is not recyclable. Finally, the </w:t>
      </w:r>
      <w:r w:rsidRPr="00E421FE">
        <w:rPr>
          <w:rFonts w:ascii="Tahoma" w:hAnsi="Tahoma" w:cs="Tahoma"/>
          <w:b w:val="0"/>
          <w:sz w:val="20"/>
        </w:rPr>
        <w:t xml:space="preserve">contractor </w:t>
      </w:r>
      <w:r w:rsidRPr="00E421FE">
        <w:rPr>
          <w:rFonts w:ascii="Tahoma" w:hAnsi="Tahoma" w:cs="Tahoma"/>
          <w:b w:val="0"/>
          <w:color w:val="1D2228"/>
          <w:sz w:val="20"/>
          <w:u w:color="1D2228"/>
        </w:rPr>
        <w:t>shall establish partnership with NEMA approved waste handlers for regular waste removal and disposal in an environmentally-friendly manner. In this regard, a NEMA registered solid waste handler shall be engaged. This is the most practical and feasible option for solid waste management.</w:t>
      </w:r>
    </w:p>
    <w:p w14:paraId="544395FB" w14:textId="77777777" w:rsidR="008E3E44" w:rsidRPr="00E421FE" w:rsidRDefault="008E3E44" w:rsidP="008E3E44">
      <w:pPr>
        <w:pStyle w:val="BodyText"/>
        <w:rPr>
          <w:rFonts w:ascii="Tahoma" w:hAnsi="Tahoma" w:cs="Tahoma"/>
          <w:b w:val="0"/>
          <w:sz w:val="20"/>
        </w:rPr>
      </w:pPr>
    </w:p>
    <w:p w14:paraId="3FDDB0C0" w14:textId="77777777" w:rsidR="008E3E44" w:rsidRPr="00E421FE" w:rsidRDefault="008E3E44" w:rsidP="008E3E44">
      <w:pPr>
        <w:pStyle w:val="BodyText"/>
        <w:rPr>
          <w:rFonts w:ascii="Tahoma" w:hAnsi="Tahoma" w:cs="Tahoma"/>
          <w:b w:val="0"/>
          <w:sz w:val="20"/>
        </w:rPr>
      </w:pPr>
    </w:p>
    <w:p w14:paraId="36D2852D" w14:textId="77777777" w:rsidR="008E3E44" w:rsidRPr="00E421FE" w:rsidRDefault="008E3E44" w:rsidP="008E3E44">
      <w:pPr>
        <w:pStyle w:val="BodyText"/>
        <w:rPr>
          <w:rFonts w:ascii="Tahoma" w:hAnsi="Tahoma" w:cs="Tahoma"/>
          <w:b w:val="0"/>
          <w:sz w:val="20"/>
        </w:rPr>
      </w:pPr>
    </w:p>
    <w:p w14:paraId="3F43A05F" w14:textId="35B06BAD" w:rsidR="005636E4" w:rsidRPr="00E421FE" w:rsidRDefault="005636E4" w:rsidP="00B24283">
      <w:pPr>
        <w:pStyle w:val="Heading1"/>
        <w:rPr>
          <w:rFonts w:cs="Tahoma"/>
          <w:sz w:val="20"/>
        </w:rPr>
      </w:pPr>
      <w:r w:rsidRPr="00E421FE">
        <w:rPr>
          <w:rFonts w:cs="Tahoma"/>
          <w:sz w:val="20"/>
        </w:rPr>
        <w:t>BASELINE INFORMATION OF THE STUDY AREA</w:t>
      </w:r>
      <w:bookmarkEnd w:id="66"/>
      <w:bookmarkEnd w:id="67"/>
    </w:p>
    <w:p w14:paraId="20E91FFA" w14:textId="77777777" w:rsidR="005636E4" w:rsidRPr="00E421FE" w:rsidRDefault="005636E4" w:rsidP="00B24283">
      <w:pPr>
        <w:pStyle w:val="Heading2"/>
        <w:rPr>
          <w:rFonts w:cs="Tahoma"/>
        </w:rPr>
      </w:pPr>
      <w:bookmarkStart w:id="163" w:name="_Toc103957391"/>
      <w:bookmarkStart w:id="164" w:name="_Toc103957392"/>
      <w:bookmarkStart w:id="165" w:name="_Toc103957393"/>
      <w:bookmarkStart w:id="166" w:name="_Toc112073686"/>
      <w:bookmarkStart w:id="167" w:name="_Toc148359971"/>
      <w:bookmarkEnd w:id="163"/>
      <w:bookmarkEnd w:id="164"/>
      <w:bookmarkEnd w:id="165"/>
      <w:r w:rsidRPr="00E421FE">
        <w:rPr>
          <w:rFonts w:cs="Tahoma"/>
        </w:rPr>
        <w:t>Kilifi County Overview</w:t>
      </w:r>
      <w:bookmarkEnd w:id="166"/>
      <w:bookmarkEnd w:id="167"/>
    </w:p>
    <w:p w14:paraId="39150B82" w14:textId="77777777" w:rsidR="005636E4" w:rsidRPr="00E421FE" w:rsidRDefault="005636E4" w:rsidP="005A68FD">
      <w:pPr>
        <w:pStyle w:val="BodyText"/>
        <w:shd w:val="clear" w:color="auto" w:fill="FFFFFF"/>
        <w:rPr>
          <w:rFonts w:ascii="Tahoma" w:hAnsi="Tahoma" w:cs="Tahoma"/>
          <w:b w:val="0"/>
          <w:sz w:val="20"/>
        </w:rPr>
      </w:pPr>
      <w:r w:rsidRPr="00E421FE">
        <w:rPr>
          <w:rFonts w:ascii="Tahoma" w:hAnsi="Tahoma" w:cs="Tahoma"/>
          <w:b w:val="0"/>
          <w:sz w:val="20"/>
        </w:rPr>
        <w:t>Kilifi County is one among the six counties in the Coast region of Kenya and covers an area measuring 12,370.8Km</w:t>
      </w:r>
      <w:r w:rsidRPr="00E421FE">
        <w:rPr>
          <w:rFonts w:ascii="Tahoma" w:hAnsi="Tahoma" w:cs="Tahoma"/>
          <w:b w:val="0"/>
          <w:sz w:val="20"/>
          <w:vertAlign w:val="superscript"/>
        </w:rPr>
        <w:t>2</w:t>
      </w:r>
      <w:r w:rsidRPr="00E421FE">
        <w:rPr>
          <w:rFonts w:ascii="Tahoma" w:hAnsi="Tahoma" w:cs="Tahoma"/>
          <w:b w:val="0"/>
          <w:sz w:val="20"/>
        </w:rPr>
        <w:t>. The County is composed of seven administrative sub-counties namely; Kilifi South, Kilifi North, Ganze, Malindi, Magarini, Kaloleni and Rabai and thirty-five (35) devolved political units (Wards). According to the Kenya census 2019, the county has an estimated population of 1,453,787. The county’</w:t>
      </w:r>
      <w:r w:rsidRPr="00E421FE">
        <w:rPr>
          <w:rFonts w:ascii="Tahoma" w:hAnsi="Tahoma" w:cs="Tahoma"/>
          <w:b w:val="0"/>
          <w:sz w:val="20"/>
          <w:lang w:val="it-IT"/>
        </w:rPr>
        <w:t>s main urban centres are Malindi, Kilifi, Mtwapa, Kaloleni, Mazeras, Mariakani, Watamu, Magarini, Marereni, Majengo and Bamba</w:t>
      </w:r>
      <w:r w:rsidRPr="00E421FE">
        <w:rPr>
          <w:rFonts w:ascii="Tahoma" w:hAnsi="Tahoma" w:cs="Tahoma"/>
          <w:b w:val="0"/>
          <w:sz w:val="20"/>
        </w:rPr>
        <w:t xml:space="preserve"> (See Figure 3 below). The county’s urban population stands at 328,652 in 2018, constituting 36.8 percent of the total population. Bombi mini-grid power project targets to connect 315 households and 7 non-residential users.</w:t>
      </w:r>
    </w:p>
    <w:p w14:paraId="65CB6BB0" w14:textId="77777777" w:rsidR="005636E4" w:rsidRPr="00E421FE" w:rsidRDefault="005636E4" w:rsidP="00B24283">
      <w:pPr>
        <w:pStyle w:val="Heading2"/>
        <w:rPr>
          <w:rFonts w:cs="Tahoma"/>
        </w:rPr>
      </w:pPr>
      <w:bookmarkStart w:id="168" w:name="_Toc112073687"/>
      <w:bookmarkStart w:id="169" w:name="_Toc148359972"/>
      <w:r w:rsidRPr="00E421FE">
        <w:rPr>
          <w:rFonts w:cs="Tahoma"/>
        </w:rPr>
        <w:t>Position and Size</w:t>
      </w:r>
      <w:bookmarkEnd w:id="168"/>
      <w:bookmarkEnd w:id="169"/>
    </w:p>
    <w:p w14:paraId="1E22F664" w14:textId="306F0BEC" w:rsidR="005636E4" w:rsidRPr="00E421FE" w:rsidRDefault="005636E4" w:rsidP="005A68FD">
      <w:pPr>
        <w:pStyle w:val="CM3"/>
        <w:spacing w:line="276" w:lineRule="auto"/>
        <w:jc w:val="both"/>
        <w:rPr>
          <w:rFonts w:ascii="Tahoma" w:hAnsi="Tahoma" w:cs="Tahoma"/>
          <w:sz w:val="20"/>
          <w:szCs w:val="20"/>
        </w:rPr>
      </w:pPr>
      <w:r w:rsidRPr="00E421FE">
        <w:rPr>
          <w:rFonts w:ascii="Tahoma" w:hAnsi="Tahoma" w:cs="Tahoma"/>
          <w:sz w:val="20"/>
          <w:szCs w:val="20"/>
        </w:rPr>
        <w:t xml:space="preserve">The project is located in Bombi village, Kisiki sub-location, Chakama location, Adu Ward in Kilifi County. Geographically, the site is located at latitude 3°4'42.168"S and longitude 39°28'43.212"E. The proposed solar mini grid will be constructed on a </w:t>
      </w:r>
      <w:r w:rsidR="00A1786D" w:rsidRPr="00A1786D">
        <w:rPr>
          <w:rFonts w:ascii="Tahoma" w:hAnsi="Tahoma" w:cs="Tahoma"/>
          <w:sz w:val="20"/>
          <w:szCs w:val="20"/>
        </w:rPr>
        <w:t>2.3</w:t>
      </w:r>
      <w:r w:rsidR="00A57730">
        <w:rPr>
          <w:rFonts w:ascii="Tahoma" w:hAnsi="Tahoma" w:cs="Tahoma"/>
          <w:sz w:val="20"/>
          <w:szCs w:val="20"/>
        </w:rPr>
        <w:t>714</w:t>
      </w:r>
      <w:r w:rsidR="00A1786D">
        <w:rPr>
          <w:rFonts w:ascii="Tahoma" w:hAnsi="Tahoma" w:cs="Tahoma"/>
          <w:sz w:val="20"/>
          <w:szCs w:val="20"/>
        </w:rPr>
        <w:t xml:space="preserve"> </w:t>
      </w:r>
      <w:r w:rsidRPr="00E421FE">
        <w:rPr>
          <w:rFonts w:ascii="Tahoma" w:hAnsi="Tahoma" w:cs="Tahoma"/>
          <w:sz w:val="20"/>
          <w:szCs w:val="20"/>
        </w:rPr>
        <w:t xml:space="preserve">hectares piece of land near Bombi Shopping Centre and PCEA Bombi Primary School. </w:t>
      </w:r>
    </w:p>
    <w:p w14:paraId="296D2868" w14:textId="77777777" w:rsidR="005636E4" w:rsidRPr="00E421FE" w:rsidRDefault="005636E4" w:rsidP="00B24283">
      <w:pPr>
        <w:pStyle w:val="BodyText"/>
        <w:rPr>
          <w:rFonts w:ascii="Tahoma" w:hAnsi="Tahoma" w:cs="Tahoma"/>
          <w:b w:val="0"/>
          <w:color w:val="080808"/>
          <w:sz w:val="20"/>
          <w:u w:color="080808"/>
          <w:shd w:val="clear" w:color="auto" w:fill="FFFFFF"/>
        </w:rPr>
      </w:pPr>
      <w:r w:rsidRPr="00E421FE">
        <w:rPr>
          <w:rFonts w:ascii="Tahoma" w:hAnsi="Tahoma" w:cs="Tahoma"/>
          <w:b w:val="0"/>
          <w:color w:val="080808"/>
          <w:sz w:val="20"/>
          <w:u w:color="080808"/>
          <w:shd w:val="clear" w:color="auto" w:fill="FFFFFF"/>
        </w:rPr>
        <w:t>Kilifi County lies between latitude 2</w:t>
      </w:r>
      <w:r w:rsidRPr="00E421FE">
        <w:rPr>
          <w:rFonts w:ascii="Tahoma" w:hAnsi="Tahoma" w:cs="Tahoma"/>
          <w:b w:val="0"/>
          <w:color w:val="080808"/>
          <w:sz w:val="20"/>
          <w:u w:color="080808"/>
          <w:shd w:val="clear" w:color="auto" w:fill="FFFFFF"/>
          <w:vertAlign w:val="superscript"/>
        </w:rPr>
        <w:t>0</w:t>
      </w:r>
      <w:r w:rsidRPr="00E421FE">
        <w:rPr>
          <w:rFonts w:ascii="Tahoma" w:hAnsi="Tahoma" w:cs="Tahoma"/>
          <w:b w:val="0"/>
          <w:color w:val="080808"/>
          <w:sz w:val="20"/>
          <w:u w:color="080808"/>
          <w:shd w:val="clear" w:color="auto" w:fill="FFFFFF"/>
        </w:rPr>
        <w:t>20” and 4</w:t>
      </w:r>
      <w:r w:rsidRPr="00E421FE">
        <w:rPr>
          <w:rFonts w:ascii="Tahoma" w:hAnsi="Tahoma" w:cs="Tahoma"/>
          <w:b w:val="0"/>
          <w:color w:val="080808"/>
          <w:sz w:val="20"/>
          <w:u w:color="080808"/>
          <w:shd w:val="clear" w:color="auto" w:fill="FFFFFF"/>
          <w:vertAlign w:val="superscript"/>
        </w:rPr>
        <w:t>0</w:t>
      </w:r>
      <w:r w:rsidRPr="00E421FE">
        <w:rPr>
          <w:rFonts w:ascii="Tahoma" w:hAnsi="Tahoma" w:cs="Tahoma"/>
          <w:b w:val="0"/>
          <w:color w:val="080808"/>
          <w:sz w:val="20"/>
          <w:u w:color="080808"/>
          <w:shd w:val="clear" w:color="auto" w:fill="FFFFFF"/>
        </w:rPr>
        <w:t>0” south, and between longitude 39</w:t>
      </w:r>
      <w:r w:rsidRPr="00E421FE">
        <w:rPr>
          <w:rFonts w:ascii="Tahoma" w:hAnsi="Tahoma" w:cs="Tahoma"/>
          <w:b w:val="0"/>
          <w:color w:val="080808"/>
          <w:sz w:val="20"/>
          <w:u w:color="080808"/>
          <w:shd w:val="clear" w:color="auto" w:fill="FFFFFF"/>
          <w:vertAlign w:val="superscript"/>
        </w:rPr>
        <w:t>0</w:t>
      </w:r>
      <w:r w:rsidRPr="00E421FE">
        <w:rPr>
          <w:rFonts w:ascii="Tahoma" w:hAnsi="Tahoma" w:cs="Tahoma"/>
          <w:b w:val="0"/>
          <w:color w:val="080808"/>
          <w:sz w:val="20"/>
          <w:u w:color="080808"/>
          <w:shd w:val="clear" w:color="auto" w:fill="FFFFFF"/>
        </w:rPr>
        <w:t>05” and 40</w:t>
      </w:r>
      <w:r w:rsidRPr="00E421FE">
        <w:rPr>
          <w:rFonts w:ascii="Tahoma" w:hAnsi="Tahoma" w:cs="Tahoma"/>
          <w:b w:val="0"/>
          <w:color w:val="080808"/>
          <w:sz w:val="20"/>
          <w:u w:color="080808"/>
          <w:shd w:val="clear" w:color="auto" w:fill="FFFFFF"/>
          <w:vertAlign w:val="superscript"/>
        </w:rPr>
        <w:t>0</w:t>
      </w:r>
      <w:r w:rsidRPr="00E421FE">
        <w:rPr>
          <w:rFonts w:ascii="Tahoma" w:hAnsi="Tahoma" w:cs="Tahoma"/>
          <w:b w:val="0"/>
          <w:color w:val="080808"/>
          <w:sz w:val="20"/>
          <w:u w:color="080808"/>
          <w:shd w:val="clear" w:color="auto" w:fill="FFFFFF"/>
        </w:rPr>
        <w:t xml:space="preserve">14” East. It borders Kwale County to the South West, Taita Taveta County to the West and Tana River County to the North, Mombasa County to the South and Indian Ocean to the East as shown in Figure </w:t>
      </w:r>
      <w:r w:rsidR="004A6644" w:rsidRPr="00E421FE">
        <w:rPr>
          <w:rFonts w:ascii="Tahoma" w:hAnsi="Tahoma" w:cs="Tahoma"/>
          <w:b w:val="0"/>
          <w:color w:val="080808"/>
          <w:sz w:val="20"/>
          <w:u w:color="080808"/>
          <w:shd w:val="clear" w:color="auto" w:fill="FFFFFF"/>
        </w:rPr>
        <w:t>1</w:t>
      </w:r>
      <w:r w:rsidRPr="00E421FE">
        <w:rPr>
          <w:rFonts w:ascii="Tahoma" w:hAnsi="Tahoma" w:cs="Tahoma"/>
          <w:b w:val="0"/>
          <w:color w:val="080808"/>
          <w:sz w:val="20"/>
          <w:u w:color="080808"/>
          <w:shd w:val="clear" w:color="auto" w:fill="FFFFFF"/>
        </w:rPr>
        <w:t xml:space="preserve"> below. </w:t>
      </w:r>
    </w:p>
    <w:tbl>
      <w:tblPr>
        <w:tblW w:w="582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5823"/>
      </w:tblGrid>
      <w:tr w:rsidR="005636E4" w:rsidRPr="00E421FE" w14:paraId="3FF203E0" w14:textId="77777777" w:rsidTr="008972C8">
        <w:trPr>
          <w:trHeight w:val="5632"/>
          <w:jc w:val="center"/>
        </w:trPr>
        <w:tc>
          <w:tcPr>
            <w:tcW w:w="582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EFCA41" w14:textId="77777777" w:rsidR="00590738" w:rsidRPr="00E421FE" w:rsidRDefault="00C66485" w:rsidP="00590738">
            <w:pPr>
              <w:pStyle w:val="BodyText"/>
              <w:keepNext/>
              <w:rPr>
                <w:rFonts w:ascii="Tahoma" w:hAnsi="Tahoma" w:cs="Tahoma"/>
                <w:sz w:val="20"/>
              </w:rPr>
            </w:pPr>
            <w:r w:rsidRPr="00E421FE">
              <w:rPr>
                <w:rFonts w:ascii="Tahoma" w:hAnsi="Tahoma" w:cs="Tahoma"/>
                <w:b w:val="0"/>
                <w:noProof/>
                <w:sz w:val="20"/>
                <w:lang w:val="en-US" w:eastAsia="en-US"/>
              </w:rPr>
              <w:drawing>
                <wp:inline distT="0" distB="0" distL="0" distR="0" wp14:anchorId="4401DA51" wp14:editId="07777777">
                  <wp:extent cx="3429000" cy="3581400"/>
                  <wp:effectExtent l="0" t="0" r="0" b="0"/>
                  <wp:docPr id="4"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3581400"/>
                          </a:xfrm>
                          <a:prstGeom prst="rect">
                            <a:avLst/>
                          </a:prstGeom>
                          <a:noFill/>
                          <a:ln>
                            <a:noFill/>
                          </a:ln>
                        </pic:spPr>
                      </pic:pic>
                    </a:graphicData>
                  </a:graphic>
                </wp:inline>
              </w:drawing>
            </w:r>
          </w:p>
          <w:p w14:paraId="74C4DD83" w14:textId="77777777" w:rsidR="005636E4" w:rsidRPr="00E421FE" w:rsidRDefault="00590738" w:rsidP="00590738">
            <w:pPr>
              <w:pStyle w:val="Caption"/>
              <w:jc w:val="both"/>
              <w:rPr>
                <w:rFonts w:cs="Tahoma"/>
              </w:rPr>
            </w:pPr>
            <w:bookmarkStart w:id="170" w:name="_Toc148359408"/>
            <w:r w:rsidRPr="00E421FE">
              <w:rPr>
                <w:rFonts w:cs="Tahoma"/>
              </w:rPr>
              <w:t xml:space="preserve">Photo </w:t>
            </w:r>
            <w:r w:rsidRPr="00E421FE">
              <w:rPr>
                <w:rFonts w:cs="Tahoma"/>
              </w:rPr>
              <w:fldChar w:fldCharType="begin"/>
            </w:r>
            <w:r w:rsidRPr="00E421FE">
              <w:rPr>
                <w:rFonts w:cs="Tahoma"/>
              </w:rPr>
              <w:instrText xml:space="preserve"> SEQ Photo \* ARABIC </w:instrText>
            </w:r>
            <w:r w:rsidRPr="00E421FE">
              <w:rPr>
                <w:rFonts w:cs="Tahoma"/>
              </w:rPr>
              <w:fldChar w:fldCharType="separate"/>
            </w:r>
            <w:r w:rsidR="003D77F4" w:rsidRPr="00E421FE">
              <w:rPr>
                <w:rFonts w:cs="Tahoma"/>
                <w:noProof/>
              </w:rPr>
              <w:t>1</w:t>
            </w:r>
            <w:r w:rsidRPr="00E421FE">
              <w:rPr>
                <w:rFonts w:cs="Tahoma"/>
              </w:rPr>
              <w:fldChar w:fldCharType="end"/>
            </w:r>
            <w:r w:rsidRPr="00E421FE">
              <w:rPr>
                <w:rFonts w:cs="Tahoma"/>
              </w:rPr>
              <w:t>: Map of Kenya showing location of Kilifi County.</w:t>
            </w:r>
            <w:bookmarkEnd w:id="170"/>
          </w:p>
        </w:tc>
      </w:tr>
    </w:tbl>
    <w:p w14:paraId="5F96A722" w14:textId="77777777" w:rsidR="005636E4" w:rsidRPr="00E421FE" w:rsidRDefault="005636E4" w:rsidP="004A6644">
      <w:pPr>
        <w:pStyle w:val="Caption"/>
        <w:ind w:left="0" w:firstLine="0"/>
        <w:jc w:val="both"/>
        <w:rPr>
          <w:rFonts w:cs="Tahoma"/>
          <w:b w:val="0"/>
          <w:i/>
          <w:iCs/>
        </w:rPr>
      </w:pPr>
    </w:p>
    <w:p w14:paraId="5B95CD12" w14:textId="77777777" w:rsidR="00590738" w:rsidRPr="00E421FE" w:rsidRDefault="00C66485" w:rsidP="00590738">
      <w:pPr>
        <w:pStyle w:val="Caption"/>
        <w:keepNext/>
        <w:jc w:val="both"/>
        <w:rPr>
          <w:rFonts w:cs="Tahoma"/>
        </w:rPr>
      </w:pPr>
      <w:r w:rsidRPr="00E421FE">
        <w:rPr>
          <w:rFonts w:cs="Tahoma"/>
          <w:b w:val="0"/>
          <w:noProof/>
          <w:lang w:val="en-US" w:eastAsia="en-US"/>
        </w:rPr>
        <w:drawing>
          <wp:inline distT="0" distB="0" distL="0" distR="0" wp14:anchorId="59E21AA4" wp14:editId="07777777">
            <wp:extent cx="5105400" cy="6991350"/>
            <wp:effectExtent l="0" t="0" r="0" b="0"/>
            <wp:docPr id="5"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5400" cy="6991350"/>
                    </a:xfrm>
                    <a:prstGeom prst="rect">
                      <a:avLst/>
                    </a:prstGeom>
                    <a:noFill/>
                    <a:ln>
                      <a:noFill/>
                    </a:ln>
                  </pic:spPr>
                </pic:pic>
              </a:graphicData>
            </a:graphic>
          </wp:inline>
        </w:drawing>
      </w:r>
    </w:p>
    <w:p w14:paraId="43E1D49D" w14:textId="77777777" w:rsidR="004A6644" w:rsidRPr="00E421FE" w:rsidRDefault="00590738" w:rsidP="00590738">
      <w:pPr>
        <w:pStyle w:val="Caption"/>
        <w:jc w:val="both"/>
        <w:rPr>
          <w:rFonts w:cs="Tahoma"/>
        </w:rPr>
      </w:pPr>
      <w:bookmarkStart w:id="171" w:name="_Toc148359409"/>
      <w:r w:rsidRPr="00E421FE">
        <w:rPr>
          <w:rFonts w:cs="Tahoma"/>
        </w:rPr>
        <w:t xml:space="preserve">Photo </w:t>
      </w:r>
      <w:r w:rsidRPr="00E421FE">
        <w:rPr>
          <w:rFonts w:cs="Tahoma"/>
        </w:rPr>
        <w:fldChar w:fldCharType="begin"/>
      </w:r>
      <w:r w:rsidRPr="00E421FE">
        <w:rPr>
          <w:rFonts w:cs="Tahoma"/>
        </w:rPr>
        <w:instrText xml:space="preserve"> SEQ Photo \* ARABIC </w:instrText>
      </w:r>
      <w:r w:rsidRPr="00E421FE">
        <w:rPr>
          <w:rFonts w:cs="Tahoma"/>
        </w:rPr>
        <w:fldChar w:fldCharType="separate"/>
      </w:r>
      <w:r w:rsidR="003D77F4" w:rsidRPr="00E421FE">
        <w:rPr>
          <w:rFonts w:cs="Tahoma"/>
          <w:noProof/>
        </w:rPr>
        <w:t>2</w:t>
      </w:r>
      <w:r w:rsidRPr="00E421FE">
        <w:rPr>
          <w:rFonts w:cs="Tahoma"/>
        </w:rPr>
        <w:fldChar w:fldCharType="end"/>
      </w:r>
      <w:r w:rsidRPr="00E421FE">
        <w:rPr>
          <w:rFonts w:cs="Tahoma"/>
        </w:rPr>
        <w:t>: Map showing the sub counties in Kilifi County.</w:t>
      </w:r>
      <w:bookmarkEnd w:id="171"/>
    </w:p>
    <w:p w14:paraId="29D6B04F" w14:textId="77777777" w:rsidR="005636E4" w:rsidRPr="00E421FE" w:rsidRDefault="005636E4" w:rsidP="005A68FD">
      <w:pPr>
        <w:pStyle w:val="Caption"/>
        <w:jc w:val="both"/>
        <w:rPr>
          <w:rFonts w:cs="Tahoma"/>
          <w:b w:val="0"/>
          <w:i/>
          <w:iCs/>
          <w:lang w:val="it-IT"/>
        </w:rPr>
      </w:pPr>
      <w:r w:rsidRPr="00E421FE">
        <w:rPr>
          <w:rFonts w:cs="Tahoma"/>
          <w:b w:val="0"/>
          <w:i/>
          <w:iCs/>
          <w:lang w:val="it-IT"/>
        </w:rPr>
        <w:t xml:space="preserve"> </w:t>
      </w:r>
    </w:p>
    <w:p w14:paraId="5220BBB2" w14:textId="77777777" w:rsidR="005636E4" w:rsidRPr="00E421FE" w:rsidRDefault="005636E4" w:rsidP="005A68FD">
      <w:pPr>
        <w:pStyle w:val="BodyText"/>
        <w:rPr>
          <w:rFonts w:ascii="Tahoma" w:hAnsi="Tahoma" w:cs="Tahoma"/>
          <w:b w:val="0"/>
          <w:sz w:val="20"/>
          <w:lang w:val="it-IT"/>
        </w:rPr>
        <w:sectPr w:rsidR="005636E4" w:rsidRPr="00E421FE" w:rsidSect="0084133D">
          <w:footerReference w:type="default" r:id="rId19"/>
          <w:pgSz w:w="12240" w:h="15840"/>
          <w:pgMar w:top="1440" w:right="1440" w:bottom="1440" w:left="1440" w:header="708" w:footer="708" w:gutter="0"/>
          <w:pgNumType w:start="1"/>
          <w:cols w:space="720"/>
          <w:rtlGutter/>
        </w:sectPr>
      </w:pPr>
    </w:p>
    <w:p w14:paraId="3DC8A95D" w14:textId="77777777" w:rsidR="001E21A9" w:rsidRPr="00E421FE" w:rsidRDefault="001E21A9" w:rsidP="008972C8">
      <w:pPr>
        <w:pStyle w:val="Heading2"/>
        <w:rPr>
          <w:rFonts w:cs="Tahoma"/>
        </w:rPr>
      </w:pPr>
      <w:bookmarkStart w:id="172" w:name="_Toc92986971"/>
      <w:bookmarkStart w:id="173" w:name="_Toc96089073"/>
      <w:bookmarkStart w:id="174" w:name="_Toc103957396"/>
      <w:bookmarkStart w:id="175" w:name="_Toc92986972"/>
      <w:bookmarkStart w:id="176" w:name="_Toc96089074"/>
      <w:bookmarkStart w:id="177" w:name="_Toc103957397"/>
      <w:bookmarkStart w:id="178" w:name="_Toc112073688"/>
      <w:bookmarkStart w:id="179" w:name="_Toc148359973"/>
      <w:bookmarkEnd w:id="172"/>
      <w:bookmarkEnd w:id="173"/>
      <w:bookmarkEnd w:id="174"/>
      <w:bookmarkEnd w:id="175"/>
      <w:bookmarkEnd w:id="176"/>
      <w:bookmarkEnd w:id="177"/>
      <w:r w:rsidRPr="00E421FE">
        <w:rPr>
          <w:rFonts w:cs="Tahoma"/>
        </w:rPr>
        <w:t>PHYSICAL ENVIRONMENT</w:t>
      </w:r>
      <w:bookmarkEnd w:id="178"/>
      <w:bookmarkEnd w:id="179"/>
      <w:r w:rsidRPr="00E421FE">
        <w:rPr>
          <w:rFonts w:cs="Tahoma"/>
        </w:rPr>
        <w:t xml:space="preserve"> </w:t>
      </w:r>
    </w:p>
    <w:p w14:paraId="3297524E" w14:textId="77777777" w:rsidR="005636E4" w:rsidRPr="00E421FE" w:rsidRDefault="005636E4" w:rsidP="001E21A9">
      <w:pPr>
        <w:pStyle w:val="Heading3"/>
        <w:rPr>
          <w:rFonts w:cs="Tahoma"/>
          <w:szCs w:val="20"/>
        </w:rPr>
      </w:pPr>
      <w:bookmarkStart w:id="180" w:name="_Toc112073689"/>
      <w:bookmarkStart w:id="181" w:name="_Toc148359974"/>
      <w:r w:rsidRPr="00E421FE">
        <w:rPr>
          <w:rFonts w:cs="Tahoma"/>
          <w:szCs w:val="20"/>
        </w:rPr>
        <w:t>Climatic Condition</w:t>
      </w:r>
      <w:bookmarkEnd w:id="180"/>
      <w:bookmarkEnd w:id="181"/>
      <w:r w:rsidRPr="00E421FE">
        <w:rPr>
          <w:rFonts w:cs="Tahoma"/>
          <w:szCs w:val="20"/>
        </w:rPr>
        <w:t xml:space="preserve"> </w:t>
      </w:r>
    </w:p>
    <w:p w14:paraId="3CC6CFFA" w14:textId="77777777" w:rsidR="005636E4" w:rsidRPr="00E421FE" w:rsidRDefault="005636E4" w:rsidP="005A68FD">
      <w:pPr>
        <w:autoSpaceDE w:val="0"/>
        <w:autoSpaceDN w:val="0"/>
        <w:adjustRightInd w:val="0"/>
        <w:rPr>
          <w:rFonts w:cs="Tahoma"/>
          <w:szCs w:val="20"/>
        </w:rPr>
      </w:pPr>
      <w:r w:rsidRPr="00E421FE">
        <w:rPr>
          <w:rFonts w:cs="Tahoma"/>
          <w:szCs w:val="20"/>
        </w:rPr>
        <w:t xml:space="preserve">The county has a bimodal rainfall pattern with average annual precipitation ranging from 300mm in the hinterland to 1,300mm in the coastal belt. Bombi project site falls in the hinterland area of Kilifi County. The average annual rainfall in the hinterland ranges from 300mm to 900mm. The short rains are experienced in October, November and December while the short rains are experienced in March, April and May. The highest mean average evaporation is 2200mm and is experienced between January to March. The average annual temperature ranges between </w:t>
      </w:r>
      <w:bookmarkStart w:id="182" w:name="_Hlk87863941"/>
      <w:r w:rsidRPr="00E421FE">
        <w:rPr>
          <w:rFonts w:cs="Tahoma"/>
          <w:szCs w:val="20"/>
        </w:rPr>
        <w:t>30°C to 34</w:t>
      </w:r>
      <w:bookmarkStart w:id="183" w:name="_Hlk87864020"/>
      <w:r w:rsidRPr="00E421FE">
        <w:rPr>
          <w:rFonts w:cs="Tahoma"/>
          <w:szCs w:val="20"/>
        </w:rPr>
        <w:t>°C</w:t>
      </w:r>
      <w:bookmarkEnd w:id="182"/>
      <w:bookmarkEnd w:id="183"/>
      <w:r w:rsidRPr="00E421FE">
        <w:rPr>
          <w:rFonts w:cs="Tahoma"/>
          <w:szCs w:val="20"/>
        </w:rPr>
        <w:t xml:space="preserve">. Bombi experiences wind speeds of approximately 12km/h. </w:t>
      </w:r>
    </w:p>
    <w:p w14:paraId="594D1C87" w14:textId="77777777" w:rsidR="005636E4" w:rsidRPr="00E421FE" w:rsidRDefault="005636E4" w:rsidP="001E21A9">
      <w:pPr>
        <w:pStyle w:val="Heading3"/>
        <w:rPr>
          <w:rFonts w:cs="Tahoma"/>
          <w:szCs w:val="20"/>
        </w:rPr>
      </w:pPr>
      <w:bookmarkStart w:id="184" w:name="_Toc112073690"/>
      <w:bookmarkStart w:id="185" w:name="_Toc148359975"/>
      <w:r w:rsidRPr="00E421FE">
        <w:rPr>
          <w:rFonts w:cs="Tahoma"/>
          <w:szCs w:val="20"/>
        </w:rPr>
        <w:t>Housing Types</w:t>
      </w:r>
      <w:bookmarkEnd w:id="184"/>
      <w:bookmarkEnd w:id="185"/>
    </w:p>
    <w:p w14:paraId="4CADD1F4" w14:textId="77777777" w:rsidR="008972C8" w:rsidRPr="00E421FE" w:rsidRDefault="005636E4" w:rsidP="008972C8">
      <w:pPr>
        <w:pStyle w:val="BodyText"/>
        <w:rPr>
          <w:rFonts w:ascii="Tahoma" w:hAnsi="Tahoma" w:cs="Tahoma"/>
          <w:b w:val="0"/>
          <w:sz w:val="20"/>
        </w:rPr>
      </w:pPr>
      <w:r w:rsidRPr="00E421FE">
        <w:rPr>
          <w:rFonts w:ascii="Tahoma" w:hAnsi="Tahoma" w:cs="Tahoma"/>
          <w:b w:val="0"/>
          <w:sz w:val="20"/>
        </w:rPr>
        <w:t xml:space="preserve">Different construction materials are used in building houses in different localities. National Housing Survey (2013) indicates that iron sheets usage for roofing, in Kilifi County, is at 43.7% and that of grass/makuti is at 53%. Wall construction using stones/blocks/bricks is at 30% and it is mostly in urban areas while mud/ wattle wall construction is at 48%, mostly in rural areas. Most houses, 67%, have earthen floors while 30 % have cemented floors. Housing types are primarily determined by various factors including availability and cost of construction materials, weather and cultural/religious believes in the regions. In the rural areas, houses are simple and small in sizes, generally 1 to 3 rooms per unit. On the other hand, Swahili houses, bungalows, maisonettes and flats are common in the developed towns like Malindi, Kilifi and Mtwapa areas. However, presence of shanties is also very common in the urban areas.  The area around the proposed site is residential and two homesteads were noted with one having simple houses with mud walls and corrugated iron sheets roofs, and the other residence houses of mud walls with makuti thatched </w:t>
      </w:r>
      <w:r w:rsidRPr="00E421FE">
        <w:rPr>
          <w:rFonts w:ascii="Tahoma" w:hAnsi="Tahoma" w:cs="Tahoma"/>
          <w:b w:val="0"/>
          <w:sz w:val="20"/>
          <w:lang w:val="nl-NL"/>
        </w:rPr>
        <w:t>roofs</w:t>
      </w:r>
      <w:r w:rsidRPr="00E421FE">
        <w:rPr>
          <w:rFonts w:ascii="Tahoma" w:hAnsi="Tahoma" w:cs="Tahoma"/>
          <w:b w:val="0"/>
          <w:sz w:val="20"/>
        </w:rPr>
        <w:t>, as shown in figures 4 and 5.</w:t>
      </w:r>
    </w:p>
    <w:p w14:paraId="13CB595B" w14:textId="77777777" w:rsidR="008972C8" w:rsidRPr="00E421FE" w:rsidRDefault="008972C8" w:rsidP="008972C8">
      <w:pPr>
        <w:pStyle w:val="BodyText"/>
        <w:rPr>
          <w:rFonts w:ascii="Tahoma" w:hAnsi="Tahoma" w:cs="Tahoma"/>
          <w:b w:val="0"/>
          <w:sz w:val="20"/>
        </w:rPr>
      </w:pPr>
    </w:p>
    <w:p w14:paraId="6D9C8D39" w14:textId="77777777" w:rsidR="002B73D5" w:rsidRPr="00E421FE" w:rsidRDefault="00C66485" w:rsidP="002B73D5">
      <w:pPr>
        <w:pStyle w:val="BodyText"/>
        <w:keepNext/>
        <w:rPr>
          <w:rFonts w:ascii="Tahoma" w:hAnsi="Tahoma" w:cs="Tahoma"/>
          <w:sz w:val="20"/>
        </w:rPr>
      </w:pPr>
      <w:r w:rsidRPr="00E421FE">
        <w:rPr>
          <w:rFonts w:ascii="Tahoma" w:hAnsi="Tahoma" w:cs="Tahoma"/>
          <w:noProof/>
          <w:sz w:val="20"/>
          <w:lang w:val="en-US" w:eastAsia="en-US"/>
        </w:rPr>
        <w:drawing>
          <wp:inline distT="0" distB="0" distL="0" distR="0" wp14:anchorId="57F910F8" wp14:editId="67C2E763">
            <wp:extent cx="5229225" cy="2705100"/>
            <wp:effectExtent l="0" t="0" r="0" b="0"/>
            <wp:docPr id="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pic:nvPicPr>
                  <pic:blipFill>
                    <a:blip r:embed="rId20">
                      <a:extLst>
                        <a:ext uri="{28A0092B-C50C-407E-A947-70E740481C1C}">
                          <a14:useLocalDpi xmlns:a14="http://schemas.microsoft.com/office/drawing/2010/main" val="0"/>
                        </a:ext>
                      </a:extLst>
                    </a:blip>
                    <a:srcRect l="37479" b="48256"/>
                    <a:stretch>
                      <a:fillRect/>
                    </a:stretch>
                  </pic:blipFill>
                  <pic:spPr>
                    <a:xfrm>
                      <a:off x="0" y="0"/>
                      <a:ext cx="5229225" cy="2705100"/>
                    </a:xfrm>
                    <a:prstGeom prst="rect">
                      <a:avLst/>
                    </a:prstGeom>
                  </pic:spPr>
                </pic:pic>
              </a:graphicData>
            </a:graphic>
          </wp:inline>
        </w:drawing>
      </w:r>
    </w:p>
    <w:p w14:paraId="1A2B9F1E" w14:textId="77777777" w:rsidR="005636E4" w:rsidRPr="00E421FE" w:rsidRDefault="002B73D5" w:rsidP="002B73D5">
      <w:pPr>
        <w:pStyle w:val="Caption"/>
        <w:jc w:val="both"/>
        <w:rPr>
          <w:rFonts w:cs="Tahoma"/>
        </w:rPr>
      </w:pPr>
      <w:bookmarkStart w:id="186" w:name="_Toc148359410"/>
      <w:r w:rsidRPr="00E421FE">
        <w:rPr>
          <w:rFonts w:cs="Tahoma"/>
        </w:rPr>
        <w:t xml:space="preserve">Photo </w:t>
      </w:r>
      <w:r w:rsidRPr="00E421FE">
        <w:rPr>
          <w:rFonts w:cs="Tahoma"/>
        </w:rPr>
        <w:fldChar w:fldCharType="begin"/>
      </w:r>
      <w:r w:rsidRPr="00E421FE">
        <w:rPr>
          <w:rFonts w:cs="Tahoma"/>
        </w:rPr>
        <w:instrText xml:space="preserve"> SEQ Photo \* ARABIC </w:instrText>
      </w:r>
      <w:r w:rsidRPr="00E421FE">
        <w:rPr>
          <w:rFonts w:cs="Tahoma"/>
        </w:rPr>
        <w:fldChar w:fldCharType="separate"/>
      </w:r>
      <w:r w:rsidR="003D77F4" w:rsidRPr="00E421FE">
        <w:rPr>
          <w:rFonts w:cs="Tahoma"/>
          <w:noProof/>
        </w:rPr>
        <w:t>3</w:t>
      </w:r>
      <w:r w:rsidRPr="00E421FE">
        <w:rPr>
          <w:rFonts w:cs="Tahoma"/>
        </w:rPr>
        <w:fldChar w:fldCharType="end"/>
      </w:r>
      <w:r w:rsidRPr="00E421FE">
        <w:rPr>
          <w:rFonts w:cs="Tahoma"/>
        </w:rPr>
        <w:t>: Photographic representation of Bombi area</w:t>
      </w:r>
      <w:r w:rsidR="004A6644" w:rsidRPr="00E421FE">
        <w:rPr>
          <w:rFonts w:cs="Tahoma"/>
        </w:rPr>
        <w:t>.</w:t>
      </w:r>
      <w:bookmarkEnd w:id="186"/>
    </w:p>
    <w:p w14:paraId="675E05EE" w14:textId="77777777" w:rsidR="002B73D5" w:rsidRPr="00E421FE" w:rsidRDefault="00C66485" w:rsidP="002B73D5">
      <w:pPr>
        <w:pStyle w:val="Caption"/>
        <w:keepNext/>
        <w:jc w:val="both"/>
        <w:rPr>
          <w:rFonts w:cs="Tahoma"/>
        </w:rPr>
      </w:pPr>
      <w:r w:rsidRPr="00E421FE">
        <w:rPr>
          <w:rFonts w:cs="Tahoma"/>
          <w:noProof/>
          <w:lang w:val="en-US" w:eastAsia="en-US"/>
        </w:rPr>
        <w:drawing>
          <wp:inline distT="0" distB="0" distL="0" distR="0" wp14:anchorId="6AA7F227" wp14:editId="129DC742">
            <wp:extent cx="4819652" cy="3629025"/>
            <wp:effectExtent l="0" t="0" r="0" b="0"/>
            <wp:docPr id="7"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pic:nvPicPr>
                  <pic:blipFill>
                    <a:blip r:embed="rId21">
                      <a:extLst>
                        <a:ext uri="{28A0092B-C50C-407E-A947-70E740481C1C}">
                          <a14:useLocalDpi xmlns:a14="http://schemas.microsoft.com/office/drawing/2010/main" val="0"/>
                        </a:ext>
                      </a:extLst>
                    </a:blip>
                    <a:srcRect r="34274" b="11839"/>
                    <a:stretch>
                      <a:fillRect/>
                    </a:stretch>
                  </pic:blipFill>
                  <pic:spPr>
                    <a:xfrm>
                      <a:off x="0" y="0"/>
                      <a:ext cx="4819652" cy="3629025"/>
                    </a:xfrm>
                    <a:prstGeom prst="rect">
                      <a:avLst/>
                    </a:prstGeom>
                  </pic:spPr>
                </pic:pic>
              </a:graphicData>
            </a:graphic>
          </wp:inline>
        </w:drawing>
      </w:r>
    </w:p>
    <w:p w14:paraId="2B581560" w14:textId="4FEFA3C1" w:rsidR="004A6644" w:rsidRPr="00E421FE" w:rsidRDefault="002B73D5" w:rsidP="002B73D5">
      <w:pPr>
        <w:pStyle w:val="Caption"/>
        <w:jc w:val="both"/>
        <w:rPr>
          <w:rFonts w:cs="Tahoma"/>
        </w:rPr>
      </w:pPr>
      <w:bookmarkStart w:id="187" w:name="_Toc148359411"/>
      <w:r w:rsidRPr="00E421FE">
        <w:rPr>
          <w:rFonts w:cs="Tahoma"/>
        </w:rPr>
        <w:t xml:space="preserve">Photo </w:t>
      </w:r>
      <w:r w:rsidRPr="00E421FE">
        <w:rPr>
          <w:rFonts w:cs="Tahoma"/>
        </w:rPr>
        <w:fldChar w:fldCharType="begin"/>
      </w:r>
      <w:r w:rsidRPr="00E421FE">
        <w:rPr>
          <w:rFonts w:cs="Tahoma"/>
        </w:rPr>
        <w:instrText xml:space="preserve"> SEQ Photo \* ARABIC </w:instrText>
      </w:r>
      <w:r w:rsidRPr="00E421FE">
        <w:rPr>
          <w:rFonts w:cs="Tahoma"/>
        </w:rPr>
        <w:fldChar w:fldCharType="separate"/>
      </w:r>
      <w:r w:rsidR="003D77F4" w:rsidRPr="00E421FE">
        <w:rPr>
          <w:rFonts w:cs="Tahoma"/>
          <w:noProof/>
        </w:rPr>
        <w:t>4</w:t>
      </w:r>
      <w:r w:rsidRPr="00E421FE">
        <w:rPr>
          <w:rFonts w:cs="Tahoma"/>
        </w:rPr>
        <w:fldChar w:fldCharType="end"/>
      </w:r>
      <w:r w:rsidRPr="00E421FE">
        <w:rPr>
          <w:rFonts w:cs="Tahoma"/>
        </w:rPr>
        <w:t>: Residential houses approx</w:t>
      </w:r>
      <w:r w:rsidR="00CC17CD">
        <w:rPr>
          <w:rFonts w:cs="Tahoma"/>
        </w:rPr>
        <w:t>imately</w:t>
      </w:r>
      <w:r w:rsidRPr="00E421FE">
        <w:rPr>
          <w:rFonts w:cs="Tahoma"/>
        </w:rPr>
        <w:t xml:space="preserve"> 50m away from the proposed project site</w:t>
      </w:r>
      <w:bookmarkEnd w:id="187"/>
    </w:p>
    <w:p w14:paraId="2FC17F8B" w14:textId="77777777" w:rsidR="005636E4" w:rsidRPr="00E421FE" w:rsidRDefault="005636E4" w:rsidP="004A6644">
      <w:pPr>
        <w:pStyle w:val="Caption"/>
        <w:jc w:val="both"/>
        <w:rPr>
          <w:rFonts w:cs="Tahoma"/>
          <w:b w:val="0"/>
        </w:rPr>
      </w:pPr>
    </w:p>
    <w:p w14:paraId="66DA3A42" w14:textId="77777777" w:rsidR="005636E4" w:rsidRPr="00E421FE" w:rsidRDefault="005636E4" w:rsidP="001E21A9">
      <w:pPr>
        <w:pStyle w:val="Heading3"/>
        <w:rPr>
          <w:rFonts w:cs="Tahoma"/>
          <w:szCs w:val="20"/>
        </w:rPr>
      </w:pPr>
      <w:bookmarkStart w:id="188" w:name="_Toc112073691"/>
      <w:bookmarkStart w:id="189" w:name="_Toc148359976"/>
      <w:r w:rsidRPr="00E421FE">
        <w:rPr>
          <w:rFonts w:cs="Tahoma"/>
          <w:szCs w:val="20"/>
        </w:rPr>
        <w:t>Transport infrastructure</w:t>
      </w:r>
      <w:bookmarkEnd w:id="188"/>
      <w:bookmarkEnd w:id="189"/>
    </w:p>
    <w:p w14:paraId="773A2C4F" w14:textId="77777777" w:rsidR="005636E4" w:rsidRDefault="005636E4" w:rsidP="005A68FD">
      <w:pPr>
        <w:pStyle w:val="BodyText"/>
        <w:rPr>
          <w:rFonts w:ascii="Tahoma" w:hAnsi="Tahoma" w:cs="Tahoma"/>
          <w:b w:val="0"/>
          <w:sz w:val="20"/>
        </w:rPr>
      </w:pPr>
      <w:r w:rsidRPr="00E421FE">
        <w:rPr>
          <w:rFonts w:ascii="Tahoma" w:hAnsi="Tahoma" w:cs="Tahoma"/>
          <w:b w:val="0"/>
          <w:sz w:val="20"/>
        </w:rPr>
        <w:t>The proposed site is touching Bombi – Baricho earth road. The main form of transport is motorcycles within the village. Bombi village is accessed through cars from Malindi town.</w:t>
      </w:r>
    </w:p>
    <w:p w14:paraId="4CBE6F46" w14:textId="77777777" w:rsidR="0003375B" w:rsidRPr="00E421FE" w:rsidRDefault="0003375B" w:rsidP="005A68FD">
      <w:pPr>
        <w:pStyle w:val="BodyText"/>
        <w:rPr>
          <w:rFonts w:ascii="Tahoma" w:hAnsi="Tahoma" w:cs="Tahoma"/>
          <w:b w:val="0"/>
          <w:sz w:val="20"/>
        </w:rPr>
      </w:pPr>
    </w:p>
    <w:p w14:paraId="46144A2E" w14:textId="77777777" w:rsidR="005636E4" w:rsidRPr="00E421FE" w:rsidRDefault="005636E4" w:rsidP="001E21A9">
      <w:pPr>
        <w:pStyle w:val="Heading3"/>
        <w:rPr>
          <w:rFonts w:cs="Tahoma"/>
          <w:szCs w:val="20"/>
        </w:rPr>
      </w:pPr>
      <w:bookmarkStart w:id="190" w:name="_Toc112073692"/>
      <w:bookmarkStart w:id="191" w:name="_Toc148359977"/>
      <w:r w:rsidRPr="00E421FE">
        <w:rPr>
          <w:rFonts w:cs="Tahoma"/>
          <w:szCs w:val="20"/>
        </w:rPr>
        <w:t>Energy Access:</w:t>
      </w:r>
      <w:bookmarkEnd w:id="190"/>
      <w:bookmarkEnd w:id="191"/>
    </w:p>
    <w:p w14:paraId="50953DA9" w14:textId="77777777" w:rsidR="005636E4" w:rsidRPr="00E421FE" w:rsidRDefault="005636E4" w:rsidP="005A68FD">
      <w:pPr>
        <w:pStyle w:val="CM25"/>
        <w:spacing w:after="240" w:line="276" w:lineRule="auto"/>
        <w:jc w:val="both"/>
        <w:rPr>
          <w:rFonts w:ascii="Tahoma" w:hAnsi="Tahoma" w:cs="Tahoma"/>
          <w:sz w:val="20"/>
          <w:szCs w:val="20"/>
        </w:rPr>
      </w:pPr>
      <w:r w:rsidRPr="00E421FE">
        <w:rPr>
          <w:rFonts w:ascii="Tahoma" w:hAnsi="Tahoma" w:cs="Tahoma"/>
          <w:sz w:val="20"/>
          <w:szCs w:val="20"/>
        </w:rPr>
        <w:t>In Bombi, majority of the households use solar solutions (D-light) and Sun-King for lighting and mobile phone charging purposes, the households with no solar solutions pay 20 KSHS to charge their phones. During the Focus Group Discussions with women, it was reported that women face challenges accessing power since the solar lamps are expensive and most of them cannot afford. The men also reported that during rainy season there is low output from the available solar solutions.</w:t>
      </w:r>
    </w:p>
    <w:p w14:paraId="4886BFE9" w14:textId="1DA97552" w:rsidR="005636E4" w:rsidRPr="00E421FE" w:rsidRDefault="005636E4" w:rsidP="005A68FD">
      <w:pPr>
        <w:pStyle w:val="CM25"/>
        <w:spacing w:line="276" w:lineRule="auto"/>
        <w:jc w:val="both"/>
        <w:rPr>
          <w:rFonts w:ascii="Tahoma" w:hAnsi="Tahoma" w:cs="Tahoma"/>
          <w:sz w:val="20"/>
          <w:szCs w:val="20"/>
        </w:rPr>
      </w:pPr>
      <w:r w:rsidRPr="00E421FE">
        <w:rPr>
          <w:rFonts w:ascii="Tahoma" w:hAnsi="Tahoma" w:cs="Tahoma"/>
          <w:sz w:val="20"/>
          <w:szCs w:val="20"/>
        </w:rPr>
        <w:t xml:space="preserve">According to the Kilifi County Integrated Development Plan (2018-2022), access to electricity and solar energy technologies is estimated at 21% and 6% respectively. According to Kenya National Bureau of Statistics (KNBS) and Society for International Development (SID), 2013, the potential for investment in renewable energy sources is high given that the county receives over 6 hours of sunlight. The exploitation of renewable energy option is important especially with environmental degradation that has been witnessed in the semi-arid parts of Magarini Sub-county where deforestation resulting from charcoal burning has reached alarming levels. </w:t>
      </w:r>
    </w:p>
    <w:p w14:paraId="090694BF" w14:textId="77777777" w:rsidR="0065279E" w:rsidRPr="00E421FE" w:rsidRDefault="0065279E" w:rsidP="0065279E">
      <w:pPr>
        <w:pStyle w:val="Default"/>
        <w:rPr>
          <w:rFonts w:ascii="Tahoma" w:hAnsi="Tahoma" w:cs="Tahoma"/>
          <w:sz w:val="20"/>
          <w:szCs w:val="20"/>
          <w:lang w:val="en-GB" w:eastAsia="en-GB"/>
        </w:rPr>
      </w:pPr>
    </w:p>
    <w:p w14:paraId="167BEE05" w14:textId="77777777" w:rsidR="005636E4" w:rsidRPr="00E421FE" w:rsidRDefault="005636E4" w:rsidP="001E21A9">
      <w:pPr>
        <w:pStyle w:val="Heading3"/>
        <w:rPr>
          <w:rFonts w:cs="Tahoma"/>
          <w:szCs w:val="20"/>
        </w:rPr>
      </w:pPr>
      <w:bookmarkStart w:id="192" w:name="_Toc112073693"/>
      <w:bookmarkStart w:id="193" w:name="_Toc148359978"/>
      <w:r w:rsidRPr="00E421FE">
        <w:rPr>
          <w:rFonts w:cs="Tahoma"/>
          <w:szCs w:val="20"/>
        </w:rPr>
        <w:t>Land Ownership Categories/ Classification</w:t>
      </w:r>
      <w:bookmarkEnd w:id="192"/>
      <w:bookmarkEnd w:id="193"/>
    </w:p>
    <w:p w14:paraId="671FFFDC" w14:textId="54513CA5" w:rsidR="005636E4" w:rsidRPr="00E421FE" w:rsidRDefault="005636E4" w:rsidP="005A68FD">
      <w:pPr>
        <w:pStyle w:val="CM147"/>
        <w:spacing w:after="0" w:line="276" w:lineRule="auto"/>
        <w:jc w:val="both"/>
        <w:rPr>
          <w:rFonts w:ascii="Tahoma" w:hAnsi="Tahoma" w:cs="Tahoma"/>
          <w:sz w:val="20"/>
          <w:szCs w:val="20"/>
          <w:lang w:eastAsia="de-DE"/>
        </w:rPr>
      </w:pPr>
      <w:r w:rsidRPr="00E421FE">
        <w:rPr>
          <w:rFonts w:ascii="Tahoma" w:hAnsi="Tahoma" w:cs="Tahoma"/>
          <w:sz w:val="20"/>
          <w:szCs w:val="20"/>
        </w:rPr>
        <w:t>Bombi area is in the final stages of land adjudication and by the time of the ESIA exercise, the residents did not possess title deeds to their land parcels.</w:t>
      </w:r>
      <w:r w:rsidRPr="00E421FE">
        <w:rPr>
          <w:rFonts w:ascii="Tahoma" w:hAnsi="Tahoma" w:cs="Tahoma"/>
          <w:sz w:val="20"/>
          <w:szCs w:val="20"/>
          <w:lang w:eastAsia="de-DE"/>
        </w:rPr>
        <w:t xml:space="preserve"> The land on which the proposed Bombi minigrid will be constructed covers a total of </w:t>
      </w:r>
      <w:r w:rsidR="00A57730">
        <w:rPr>
          <w:rFonts w:ascii="Tahoma" w:hAnsi="Tahoma" w:cs="Tahoma"/>
          <w:sz w:val="20"/>
          <w:szCs w:val="20"/>
          <w:lang w:eastAsia="de-DE"/>
        </w:rPr>
        <w:t>2.3714</w:t>
      </w:r>
      <w:r w:rsidRPr="00E421FE">
        <w:rPr>
          <w:rFonts w:ascii="Tahoma" w:hAnsi="Tahoma" w:cs="Tahoma"/>
          <w:sz w:val="20"/>
          <w:szCs w:val="20"/>
          <w:lang w:eastAsia="de-DE"/>
        </w:rPr>
        <w:t xml:space="preserve">hectares in size and is community land that </w:t>
      </w:r>
      <w:r w:rsidR="002D69A4">
        <w:rPr>
          <w:rFonts w:ascii="Tahoma" w:hAnsi="Tahoma" w:cs="Tahoma"/>
          <w:sz w:val="20"/>
          <w:szCs w:val="20"/>
          <w:lang w:eastAsia="de-DE"/>
        </w:rPr>
        <w:t xml:space="preserve">is </w:t>
      </w:r>
      <w:r w:rsidR="005F67C9">
        <w:rPr>
          <w:rFonts w:ascii="Tahoma" w:hAnsi="Tahoma" w:cs="Tahoma"/>
          <w:sz w:val="20"/>
          <w:szCs w:val="20"/>
          <w:lang w:eastAsia="de-DE"/>
        </w:rPr>
        <w:t xml:space="preserve">currently </w:t>
      </w:r>
      <w:r w:rsidR="002D69A4">
        <w:rPr>
          <w:rFonts w:ascii="Tahoma" w:hAnsi="Tahoma" w:cs="Tahoma"/>
          <w:sz w:val="20"/>
          <w:szCs w:val="20"/>
          <w:lang w:eastAsia="de-DE"/>
        </w:rPr>
        <w:t>under adjudication</w:t>
      </w:r>
      <w:r w:rsidRPr="00E421FE">
        <w:rPr>
          <w:rFonts w:ascii="Tahoma" w:hAnsi="Tahoma" w:cs="Tahoma"/>
          <w:sz w:val="20"/>
          <w:szCs w:val="20"/>
          <w:lang w:eastAsia="de-DE"/>
        </w:rPr>
        <w:t>.</w:t>
      </w:r>
    </w:p>
    <w:p w14:paraId="23B7A638" w14:textId="3FDD7A96" w:rsidR="0065279E" w:rsidRPr="00E421FE" w:rsidRDefault="0065279E" w:rsidP="0065279E">
      <w:pPr>
        <w:pStyle w:val="Default"/>
        <w:rPr>
          <w:rFonts w:ascii="Tahoma" w:eastAsia="SimSun" w:hAnsi="Tahoma" w:cs="Tahoma"/>
          <w:color w:val="auto"/>
          <w:sz w:val="20"/>
          <w:szCs w:val="20"/>
          <w:lang w:val="en-GB" w:eastAsia="en-GB"/>
        </w:rPr>
      </w:pPr>
      <w:r w:rsidRPr="00E421FE">
        <w:rPr>
          <w:rFonts w:ascii="Tahoma" w:eastAsia="SimSun" w:hAnsi="Tahoma" w:cs="Tahoma"/>
          <w:color w:val="auto"/>
          <w:sz w:val="20"/>
          <w:szCs w:val="20"/>
          <w:lang w:val="en-GB" w:eastAsia="en-GB"/>
        </w:rPr>
        <w:t xml:space="preserve">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w:t>
      </w:r>
      <w:r w:rsidR="002D69A4">
        <w:rPr>
          <w:rFonts w:ascii="Tahoma" w:eastAsia="SimSun" w:hAnsi="Tahoma" w:cs="Tahoma"/>
          <w:color w:val="auto"/>
          <w:sz w:val="20"/>
          <w:szCs w:val="20"/>
          <w:lang w:val="en-GB" w:eastAsia="en-GB"/>
        </w:rPr>
        <w:t xml:space="preserve">An </w:t>
      </w:r>
      <w:r w:rsidRPr="00E421FE">
        <w:rPr>
          <w:rFonts w:ascii="Tahoma" w:eastAsia="SimSun" w:hAnsi="Tahoma" w:cs="Tahoma"/>
          <w:color w:val="auto"/>
          <w:sz w:val="20"/>
          <w:szCs w:val="20"/>
          <w:lang w:val="en-GB" w:eastAsia="en-GB"/>
        </w:rPr>
        <w:t xml:space="preserve">A-RAP will be implemented for </w:t>
      </w:r>
      <w:r w:rsidR="002D69A4">
        <w:rPr>
          <w:rFonts w:ascii="Tahoma" w:eastAsia="SimSun" w:hAnsi="Tahoma" w:cs="Tahoma"/>
          <w:color w:val="auto"/>
          <w:sz w:val="20"/>
          <w:szCs w:val="20"/>
          <w:lang w:val="en-GB" w:eastAsia="en-GB"/>
        </w:rPr>
        <w:t xml:space="preserve">this </w:t>
      </w:r>
      <w:r w:rsidRPr="00E421FE">
        <w:rPr>
          <w:rFonts w:ascii="Tahoma" w:eastAsia="SimSun" w:hAnsi="Tahoma" w:cs="Tahoma"/>
          <w:color w:val="auto"/>
          <w:sz w:val="20"/>
          <w:szCs w:val="20"/>
          <w:lang w:val="en-GB" w:eastAsia="en-GB"/>
        </w:rPr>
        <w:t xml:space="preserve">sub-project site on </w:t>
      </w:r>
      <w:r w:rsidR="002D69A4">
        <w:rPr>
          <w:rFonts w:ascii="Tahoma" w:eastAsia="SimSun" w:hAnsi="Tahoma" w:cs="Tahoma"/>
          <w:color w:val="auto"/>
          <w:sz w:val="20"/>
          <w:szCs w:val="20"/>
          <w:lang w:val="en-GB" w:eastAsia="en-GB"/>
        </w:rPr>
        <w:t>a</w:t>
      </w:r>
      <w:r w:rsidRPr="00E421FE">
        <w:rPr>
          <w:rFonts w:ascii="Tahoma" w:eastAsia="SimSun" w:hAnsi="Tahoma" w:cs="Tahoma"/>
          <w:color w:val="auto"/>
          <w:sz w:val="20"/>
          <w:szCs w:val="20"/>
          <w:lang w:val="en-GB" w:eastAsia="en-GB"/>
        </w:rPr>
        <w:t xml:space="preserve"> community land.  </w:t>
      </w:r>
    </w:p>
    <w:p w14:paraId="45C4F0A3" w14:textId="72FB9683" w:rsidR="0065279E" w:rsidRPr="00E421FE" w:rsidRDefault="0065279E" w:rsidP="0065279E">
      <w:pPr>
        <w:pStyle w:val="Default"/>
        <w:rPr>
          <w:rFonts w:ascii="Tahoma" w:eastAsia="SimSun" w:hAnsi="Tahoma" w:cs="Tahoma"/>
          <w:color w:val="auto"/>
          <w:sz w:val="20"/>
          <w:szCs w:val="20"/>
          <w:lang w:val="en-GB" w:eastAsia="en-GB"/>
        </w:rPr>
      </w:pPr>
    </w:p>
    <w:p w14:paraId="69B012A7" w14:textId="55C1EB69" w:rsidR="005636E4" w:rsidRDefault="005636E4" w:rsidP="005A68FD">
      <w:pPr>
        <w:pStyle w:val="BodyText"/>
        <w:rPr>
          <w:rFonts w:ascii="Tahoma" w:eastAsia="SimSun" w:hAnsi="Tahoma" w:cs="Tahoma"/>
          <w:b w:val="0"/>
          <w:sz w:val="20"/>
        </w:rPr>
      </w:pPr>
      <w:r w:rsidRPr="00E421FE">
        <w:rPr>
          <w:rFonts w:ascii="Tahoma" w:eastAsia="SimSun" w:hAnsi="Tahoma" w:cs="Tahoma"/>
          <w:b w:val="0"/>
          <w:sz w:val="20"/>
        </w:rPr>
        <w:t>According to the Kilifi County Baseline Survey (2013) 65% of farm land was owned by household head or spouse, about 20% communally owned and 4% rented out by individual owners. 34% of households had title deeds to their land, 55% owned land without formal documents, 22% had communal rights to use of land and about 8% had use of land but never been allocated (squatter). This indicates that about 66% of all households did not have formal titles to the land and therefore could not use land as collateral to borrow loans or as incentive to undertake investments. Percentage of households with title deeds has, however, greatly improved since then, courtesy of the Government of Kenya’s title issuance and settlement schemes acceleration program and County Government support of administration of new adjudication schemes. Between 2013 and 2017, 105,470 Ha of land in 35 adjudication sections were surveyed and demarcated, benefiting over 40, 000 households (Department of land, Housing, Energy, Physical planning, 2017).</w:t>
      </w:r>
    </w:p>
    <w:p w14:paraId="170FCAE8" w14:textId="77777777" w:rsidR="0003375B" w:rsidRPr="00E421FE" w:rsidRDefault="0003375B" w:rsidP="005A68FD">
      <w:pPr>
        <w:pStyle w:val="BodyText"/>
        <w:rPr>
          <w:rFonts w:ascii="Tahoma" w:eastAsia="SimSun" w:hAnsi="Tahoma" w:cs="Tahoma"/>
          <w:b w:val="0"/>
          <w:sz w:val="20"/>
        </w:rPr>
      </w:pPr>
    </w:p>
    <w:p w14:paraId="76AC9EFD" w14:textId="77777777" w:rsidR="005636E4" w:rsidRPr="00E421FE" w:rsidRDefault="005636E4" w:rsidP="001E21A9">
      <w:pPr>
        <w:pStyle w:val="Heading3"/>
        <w:rPr>
          <w:rFonts w:cs="Tahoma"/>
          <w:szCs w:val="20"/>
        </w:rPr>
      </w:pPr>
      <w:bookmarkStart w:id="194" w:name="_Toc112073694"/>
      <w:bookmarkStart w:id="195" w:name="_Toc148359979"/>
      <w:r w:rsidRPr="00E421FE">
        <w:rPr>
          <w:rFonts w:cs="Tahoma"/>
          <w:szCs w:val="20"/>
        </w:rPr>
        <w:t>Land Use</w:t>
      </w:r>
      <w:bookmarkEnd w:id="194"/>
      <w:bookmarkEnd w:id="195"/>
    </w:p>
    <w:p w14:paraId="5B20C694" w14:textId="77777777" w:rsidR="005636E4" w:rsidRPr="00E421FE" w:rsidRDefault="005636E4" w:rsidP="005A68FD">
      <w:pPr>
        <w:pStyle w:val="CM147"/>
        <w:spacing w:line="276" w:lineRule="auto"/>
        <w:ind w:right="103"/>
        <w:jc w:val="both"/>
        <w:rPr>
          <w:rFonts w:ascii="Tahoma" w:hAnsi="Tahoma" w:cs="Tahoma"/>
          <w:sz w:val="20"/>
          <w:szCs w:val="20"/>
        </w:rPr>
      </w:pPr>
      <w:r w:rsidRPr="00E421FE">
        <w:rPr>
          <w:rFonts w:ascii="Tahoma" w:hAnsi="Tahoma" w:cs="Tahoma"/>
          <w:sz w:val="20"/>
          <w:szCs w:val="20"/>
        </w:rPr>
        <w:t>The land in the Bombi is majorly communally owned. The land is used for settlements, commercial businesses, livestock grazing and irrigation purposes along the banks of River Galana. Underground water is also harnessed from the land at the borehole and hand-dug well. The area is majorly semi-arid with a sparse population within the area. The project site is approximately 450meters from Bombi Shopping Centre and 840m from PCEA Bombi Primary School. The current land use of the project site is grazing land.</w:t>
      </w:r>
    </w:p>
    <w:p w14:paraId="5FD97727" w14:textId="77777777" w:rsidR="005636E4" w:rsidRPr="00E421FE" w:rsidRDefault="005636E4" w:rsidP="001E21A9">
      <w:pPr>
        <w:pStyle w:val="Heading3"/>
        <w:rPr>
          <w:rFonts w:cs="Tahoma"/>
          <w:szCs w:val="20"/>
        </w:rPr>
      </w:pPr>
      <w:bookmarkStart w:id="196" w:name="_Toc112073695"/>
      <w:bookmarkStart w:id="197" w:name="_Toc148359980"/>
      <w:r w:rsidRPr="00E421FE">
        <w:rPr>
          <w:rFonts w:cs="Tahoma"/>
          <w:szCs w:val="20"/>
        </w:rPr>
        <w:t>Wildlife</w:t>
      </w:r>
      <w:bookmarkEnd w:id="196"/>
      <w:bookmarkEnd w:id="197"/>
    </w:p>
    <w:p w14:paraId="4E9560D6" w14:textId="77777777" w:rsidR="005636E4" w:rsidRDefault="005636E4" w:rsidP="005A68FD">
      <w:pPr>
        <w:pStyle w:val="BodyText"/>
        <w:rPr>
          <w:rFonts w:ascii="Tahoma" w:hAnsi="Tahoma" w:cs="Tahoma"/>
          <w:b w:val="0"/>
          <w:sz w:val="20"/>
        </w:rPr>
      </w:pPr>
      <w:r w:rsidRPr="00E421FE">
        <w:rPr>
          <w:rFonts w:ascii="Tahoma" w:hAnsi="Tahoma" w:cs="Tahoma"/>
          <w:b w:val="0"/>
          <w:sz w:val="20"/>
        </w:rPr>
        <w:t>There was no animal or bird species identified or known to be endemic within the proposed project site. The area is dry with soil exposed to agents of weather therefore it is prone to erosion and the general area proximal to the site has no significant tree, birds or animal species.</w:t>
      </w:r>
    </w:p>
    <w:p w14:paraId="5ADA8ED7" w14:textId="77777777" w:rsidR="0003375B" w:rsidRPr="00E421FE" w:rsidRDefault="0003375B" w:rsidP="005A68FD">
      <w:pPr>
        <w:pStyle w:val="BodyText"/>
        <w:rPr>
          <w:rFonts w:ascii="Tahoma" w:hAnsi="Tahoma" w:cs="Tahoma"/>
          <w:b w:val="0"/>
          <w:sz w:val="20"/>
        </w:rPr>
      </w:pPr>
    </w:p>
    <w:p w14:paraId="0C73ECBD" w14:textId="77777777" w:rsidR="005636E4" w:rsidRPr="00E421FE" w:rsidRDefault="005636E4" w:rsidP="001E21A9">
      <w:pPr>
        <w:pStyle w:val="Heading3"/>
        <w:rPr>
          <w:rFonts w:cs="Tahoma"/>
          <w:szCs w:val="20"/>
        </w:rPr>
      </w:pPr>
      <w:bookmarkStart w:id="198" w:name="_Toc112073696"/>
      <w:bookmarkStart w:id="199" w:name="_Toc148359981"/>
      <w:r w:rsidRPr="00E421FE">
        <w:rPr>
          <w:rFonts w:cs="Tahoma"/>
          <w:szCs w:val="20"/>
        </w:rPr>
        <w:t>Vegetation</w:t>
      </w:r>
      <w:bookmarkEnd w:id="198"/>
      <w:bookmarkEnd w:id="199"/>
    </w:p>
    <w:p w14:paraId="1C53CAC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proposed site had no grass with exposed sandy loam soil. The general area has scattered trees of </w:t>
      </w:r>
      <w:r w:rsidRPr="00E421FE">
        <w:rPr>
          <w:rFonts w:ascii="Tahoma" w:hAnsi="Tahoma" w:cs="Tahoma"/>
          <w:b w:val="0"/>
          <w:i/>
          <w:iCs/>
          <w:sz w:val="20"/>
          <w:lang w:val="es-ES_tradnl"/>
        </w:rPr>
        <w:t>Acacia tortilis</w:t>
      </w:r>
      <w:r w:rsidRPr="00E421FE">
        <w:rPr>
          <w:rFonts w:ascii="Tahoma" w:hAnsi="Tahoma" w:cs="Tahoma"/>
          <w:b w:val="0"/>
          <w:sz w:val="20"/>
        </w:rPr>
        <w:t xml:space="preserve">, Ndindi (local name) and mdede (local name) trees. Different types of herbs were observed but distinguishing them was a challenge because of drought and they had no leaves. Scanty </w:t>
      </w:r>
      <w:r w:rsidRPr="00E421FE">
        <w:rPr>
          <w:rFonts w:ascii="Tahoma" w:hAnsi="Tahoma" w:cs="Tahoma"/>
          <w:b w:val="0"/>
          <w:i/>
          <w:iCs/>
          <w:sz w:val="20"/>
          <w:lang w:val="it-IT"/>
        </w:rPr>
        <w:t>Solanum indicum</w:t>
      </w:r>
      <w:r w:rsidRPr="00E421FE">
        <w:rPr>
          <w:rFonts w:ascii="Tahoma" w:hAnsi="Tahoma" w:cs="Tahoma"/>
          <w:b w:val="0"/>
          <w:sz w:val="20"/>
        </w:rPr>
        <w:t xml:space="preserve"> was observable on the site. Information gathered from the locals indicated that there were no sacred trees, or medicinal plants within the site.</w:t>
      </w:r>
    </w:p>
    <w:p w14:paraId="270C43E6" w14:textId="77777777" w:rsidR="005636E4" w:rsidRPr="00E421FE" w:rsidRDefault="005636E4" w:rsidP="005A68FD">
      <w:pPr>
        <w:pStyle w:val="Default"/>
        <w:rPr>
          <w:rFonts w:ascii="Tahoma" w:hAnsi="Tahoma" w:cs="Tahoma"/>
          <w:sz w:val="20"/>
          <w:szCs w:val="20"/>
          <w:lang w:val="en-GB"/>
        </w:rPr>
      </w:pPr>
      <w:r w:rsidRPr="00E421FE">
        <w:rPr>
          <w:rFonts w:ascii="Tahoma" w:hAnsi="Tahoma" w:cs="Tahoma"/>
          <w:sz w:val="20"/>
          <w:szCs w:val="20"/>
          <w:lang w:val="en-GB"/>
        </w:rPr>
        <w:t>The vegetation cover in the project area has been destructed by human activities which include grazing and charcoal burning which is their source of livelihood. During implementation of the project there is no much vegetation clearance that will take place.</w:t>
      </w:r>
    </w:p>
    <w:tbl>
      <w:tblPr>
        <w:tblW w:w="0" w:type="auto"/>
        <w:tblLook w:val="04A0" w:firstRow="1" w:lastRow="0" w:firstColumn="1" w:lastColumn="0" w:noHBand="0" w:noVBand="1"/>
      </w:tblPr>
      <w:tblGrid>
        <w:gridCol w:w="4702"/>
        <w:gridCol w:w="4658"/>
      </w:tblGrid>
      <w:tr w:rsidR="004A6644" w:rsidRPr="00E421FE" w14:paraId="0A4F7224" w14:textId="77777777" w:rsidTr="00D87E23">
        <w:trPr>
          <w:trHeight w:val="3013"/>
        </w:trPr>
        <w:tc>
          <w:tcPr>
            <w:tcW w:w="4788" w:type="dxa"/>
            <w:shd w:val="clear" w:color="auto" w:fill="auto"/>
          </w:tcPr>
          <w:p w14:paraId="5AE48A43" w14:textId="77777777" w:rsidR="004A6644" w:rsidRPr="00E421FE" w:rsidRDefault="00C66485" w:rsidP="005A68FD">
            <w:pPr>
              <w:pStyle w:val="Default"/>
              <w:rPr>
                <w:rFonts w:ascii="Tahoma" w:eastAsia="Arial" w:hAnsi="Tahoma" w:cs="Tahoma"/>
                <w:sz w:val="20"/>
                <w:szCs w:val="20"/>
                <w:lang w:val="en-GB"/>
              </w:rPr>
            </w:pPr>
            <w:r w:rsidRPr="00E421FE">
              <w:rPr>
                <w:rFonts w:ascii="Tahoma" w:eastAsia="Arial" w:hAnsi="Tahoma" w:cs="Tahoma"/>
                <w:noProof/>
                <w:sz w:val="20"/>
                <w:szCs w:val="20"/>
                <w:lang w:val="en-US" w:eastAsia="en-US"/>
              </w:rPr>
              <w:drawing>
                <wp:inline distT="0" distB="0" distL="0" distR="0" wp14:anchorId="5CF25E80" wp14:editId="07777777">
                  <wp:extent cx="2867025" cy="1847850"/>
                  <wp:effectExtent l="0" t="0" r="0" b="0"/>
                  <wp:docPr id="8" name="Picture 10737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7025" cy="1847850"/>
                          </a:xfrm>
                          <a:prstGeom prst="rect">
                            <a:avLst/>
                          </a:prstGeom>
                          <a:noFill/>
                          <a:ln>
                            <a:noFill/>
                          </a:ln>
                        </pic:spPr>
                      </pic:pic>
                    </a:graphicData>
                  </a:graphic>
                </wp:inline>
              </w:drawing>
            </w:r>
          </w:p>
        </w:tc>
        <w:tc>
          <w:tcPr>
            <w:tcW w:w="4788" w:type="dxa"/>
            <w:shd w:val="clear" w:color="auto" w:fill="auto"/>
          </w:tcPr>
          <w:p w14:paraId="50F40DEB" w14:textId="77777777" w:rsidR="004A6644" w:rsidRPr="00E421FE" w:rsidRDefault="00C66485" w:rsidP="005A68FD">
            <w:pPr>
              <w:pStyle w:val="Default"/>
              <w:rPr>
                <w:rFonts w:ascii="Tahoma" w:eastAsia="Arial" w:hAnsi="Tahoma" w:cs="Tahoma"/>
                <w:sz w:val="20"/>
                <w:szCs w:val="20"/>
                <w:lang w:val="en-GB"/>
              </w:rPr>
            </w:pPr>
            <w:r w:rsidRPr="00E421FE">
              <w:rPr>
                <w:rFonts w:ascii="Tahoma" w:eastAsia="Arial" w:hAnsi="Tahoma" w:cs="Tahoma"/>
                <w:noProof/>
                <w:sz w:val="20"/>
                <w:szCs w:val="20"/>
                <w:lang w:val="en-US" w:eastAsia="en-US"/>
              </w:rPr>
              <w:drawing>
                <wp:inline distT="0" distB="0" distL="0" distR="0" wp14:anchorId="15E68CB3" wp14:editId="07777777">
                  <wp:extent cx="2847975" cy="1828800"/>
                  <wp:effectExtent l="0" t="0" r="0" b="0"/>
                  <wp:docPr id="9" name="Picture 107374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7975" cy="1828800"/>
                          </a:xfrm>
                          <a:prstGeom prst="rect">
                            <a:avLst/>
                          </a:prstGeom>
                          <a:noFill/>
                          <a:ln>
                            <a:noFill/>
                          </a:ln>
                        </pic:spPr>
                      </pic:pic>
                    </a:graphicData>
                  </a:graphic>
                </wp:inline>
              </w:drawing>
            </w:r>
          </w:p>
        </w:tc>
      </w:tr>
      <w:tr w:rsidR="004A6644" w:rsidRPr="00E421FE" w14:paraId="77A52294" w14:textId="77777777" w:rsidTr="00D87E23">
        <w:trPr>
          <w:trHeight w:val="3136"/>
        </w:trPr>
        <w:tc>
          <w:tcPr>
            <w:tcW w:w="4788" w:type="dxa"/>
            <w:shd w:val="clear" w:color="auto" w:fill="auto"/>
          </w:tcPr>
          <w:p w14:paraId="007DCDA8" w14:textId="77777777" w:rsidR="004A6644" w:rsidRPr="00E421FE" w:rsidRDefault="00C66485" w:rsidP="005A68FD">
            <w:pPr>
              <w:pStyle w:val="Default"/>
              <w:rPr>
                <w:rFonts w:ascii="Tahoma" w:eastAsia="Arial" w:hAnsi="Tahoma" w:cs="Tahoma"/>
                <w:sz w:val="20"/>
                <w:szCs w:val="20"/>
                <w:lang w:val="en-GB"/>
              </w:rPr>
            </w:pPr>
            <w:r w:rsidRPr="00E421FE">
              <w:rPr>
                <w:rFonts w:ascii="Tahoma" w:eastAsia="Arial" w:hAnsi="Tahoma" w:cs="Tahoma"/>
                <w:noProof/>
                <w:sz w:val="20"/>
                <w:szCs w:val="20"/>
                <w:lang w:val="en-US" w:eastAsia="en-US"/>
              </w:rPr>
              <w:drawing>
                <wp:inline distT="0" distB="0" distL="0" distR="0" wp14:anchorId="1E670EC7" wp14:editId="07777777">
                  <wp:extent cx="2876550" cy="1924050"/>
                  <wp:effectExtent l="0" t="0" r="0" b="0"/>
                  <wp:docPr id="10" name="Picture 107374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6550" cy="1924050"/>
                          </a:xfrm>
                          <a:prstGeom prst="rect">
                            <a:avLst/>
                          </a:prstGeom>
                          <a:noFill/>
                          <a:ln>
                            <a:noFill/>
                          </a:ln>
                        </pic:spPr>
                      </pic:pic>
                    </a:graphicData>
                  </a:graphic>
                </wp:inline>
              </w:drawing>
            </w:r>
          </w:p>
        </w:tc>
        <w:tc>
          <w:tcPr>
            <w:tcW w:w="4788" w:type="dxa"/>
            <w:shd w:val="clear" w:color="auto" w:fill="auto"/>
          </w:tcPr>
          <w:p w14:paraId="450EA2D7" w14:textId="77777777" w:rsidR="004A6644" w:rsidRPr="00E421FE" w:rsidRDefault="00C66485" w:rsidP="002B73D5">
            <w:pPr>
              <w:pStyle w:val="Default"/>
              <w:keepNext/>
              <w:rPr>
                <w:rFonts w:ascii="Tahoma" w:eastAsia="Arial" w:hAnsi="Tahoma" w:cs="Tahoma"/>
                <w:sz w:val="20"/>
                <w:szCs w:val="20"/>
                <w:lang w:val="en-GB"/>
              </w:rPr>
            </w:pPr>
            <w:r w:rsidRPr="00E421FE">
              <w:rPr>
                <w:rFonts w:ascii="Tahoma" w:eastAsia="Arial" w:hAnsi="Tahoma" w:cs="Tahoma"/>
                <w:noProof/>
                <w:sz w:val="20"/>
                <w:szCs w:val="20"/>
                <w:lang w:val="en-US" w:eastAsia="en-US"/>
              </w:rPr>
              <w:drawing>
                <wp:inline distT="0" distB="0" distL="0" distR="0" wp14:anchorId="78C68FA8" wp14:editId="07777777">
                  <wp:extent cx="2800350" cy="1914525"/>
                  <wp:effectExtent l="0" t="0" r="0" b="0"/>
                  <wp:docPr id="11" name="Picture 107374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00350" cy="1914525"/>
                          </a:xfrm>
                          <a:prstGeom prst="rect">
                            <a:avLst/>
                          </a:prstGeom>
                          <a:noFill/>
                          <a:ln>
                            <a:noFill/>
                          </a:ln>
                        </pic:spPr>
                      </pic:pic>
                    </a:graphicData>
                  </a:graphic>
                </wp:inline>
              </w:drawing>
            </w:r>
          </w:p>
        </w:tc>
      </w:tr>
    </w:tbl>
    <w:p w14:paraId="4D32B107" w14:textId="77777777" w:rsidR="002B73D5" w:rsidRPr="00E421FE" w:rsidRDefault="002B73D5">
      <w:pPr>
        <w:pStyle w:val="Caption"/>
        <w:rPr>
          <w:rFonts w:cs="Tahoma"/>
        </w:rPr>
      </w:pPr>
      <w:bookmarkStart w:id="200" w:name="_Toc148359412"/>
      <w:r w:rsidRPr="00E421FE">
        <w:rPr>
          <w:rFonts w:cs="Tahoma"/>
        </w:rPr>
        <w:t xml:space="preserve">Photo </w:t>
      </w:r>
      <w:r w:rsidRPr="00E421FE">
        <w:rPr>
          <w:rFonts w:cs="Tahoma"/>
        </w:rPr>
        <w:fldChar w:fldCharType="begin"/>
      </w:r>
      <w:r w:rsidRPr="00E421FE">
        <w:rPr>
          <w:rFonts w:cs="Tahoma"/>
        </w:rPr>
        <w:instrText xml:space="preserve"> SEQ Photo \* ARABIC </w:instrText>
      </w:r>
      <w:r w:rsidRPr="00E421FE">
        <w:rPr>
          <w:rFonts w:cs="Tahoma"/>
        </w:rPr>
        <w:fldChar w:fldCharType="separate"/>
      </w:r>
      <w:r w:rsidR="003D77F4" w:rsidRPr="00E421FE">
        <w:rPr>
          <w:rFonts w:cs="Tahoma"/>
          <w:noProof/>
        </w:rPr>
        <w:t>5</w:t>
      </w:r>
      <w:r w:rsidRPr="00E421FE">
        <w:rPr>
          <w:rFonts w:cs="Tahoma"/>
        </w:rPr>
        <w:fldChar w:fldCharType="end"/>
      </w:r>
      <w:r w:rsidRPr="00E421FE">
        <w:rPr>
          <w:rFonts w:cs="Tahoma"/>
        </w:rPr>
        <w:t>: Project area flora presentation</w:t>
      </w:r>
      <w:bookmarkEnd w:id="200"/>
    </w:p>
    <w:p w14:paraId="3DD355C9" w14:textId="77777777" w:rsidR="005636E4" w:rsidRPr="00E421FE" w:rsidRDefault="005636E4" w:rsidP="002B73D5">
      <w:pPr>
        <w:pStyle w:val="Caption"/>
        <w:ind w:left="0" w:firstLine="0"/>
        <w:rPr>
          <w:rFonts w:cs="Tahoma"/>
          <w:b w:val="0"/>
        </w:rPr>
      </w:pPr>
    </w:p>
    <w:p w14:paraId="2ECC9102" w14:textId="77777777" w:rsidR="005636E4" w:rsidRPr="00E421FE" w:rsidRDefault="005636E4" w:rsidP="001E21A9">
      <w:pPr>
        <w:pStyle w:val="Heading3"/>
        <w:rPr>
          <w:rFonts w:cs="Tahoma"/>
          <w:szCs w:val="20"/>
        </w:rPr>
      </w:pPr>
      <w:bookmarkStart w:id="201" w:name="_Toc92986982"/>
      <w:bookmarkStart w:id="202" w:name="_Toc96089084"/>
      <w:bookmarkStart w:id="203" w:name="_Toc103957407"/>
      <w:bookmarkStart w:id="204" w:name="_Toc92986983"/>
      <w:bookmarkStart w:id="205" w:name="_Toc96089085"/>
      <w:bookmarkStart w:id="206" w:name="_Toc103957408"/>
      <w:bookmarkStart w:id="207" w:name="_Toc112073697"/>
      <w:bookmarkStart w:id="208" w:name="_Toc148359982"/>
      <w:bookmarkEnd w:id="201"/>
      <w:bookmarkEnd w:id="202"/>
      <w:bookmarkEnd w:id="203"/>
      <w:bookmarkEnd w:id="204"/>
      <w:bookmarkEnd w:id="205"/>
      <w:bookmarkEnd w:id="206"/>
      <w:r w:rsidRPr="00E421FE">
        <w:rPr>
          <w:rFonts w:cs="Tahoma"/>
          <w:szCs w:val="20"/>
        </w:rPr>
        <w:t>Topography</w:t>
      </w:r>
      <w:bookmarkEnd w:id="207"/>
      <w:bookmarkEnd w:id="208"/>
      <w:r w:rsidRPr="00E421FE">
        <w:rPr>
          <w:rFonts w:cs="Tahoma"/>
          <w:szCs w:val="20"/>
        </w:rPr>
        <w:t xml:space="preserve"> </w:t>
      </w:r>
    </w:p>
    <w:p w14:paraId="54E7B915" w14:textId="77777777" w:rsidR="005636E4" w:rsidRPr="00E421FE" w:rsidRDefault="005636E4" w:rsidP="005A68FD">
      <w:pPr>
        <w:pStyle w:val="CM147"/>
        <w:spacing w:line="276" w:lineRule="auto"/>
        <w:ind w:right="178"/>
        <w:jc w:val="both"/>
        <w:rPr>
          <w:rFonts w:ascii="Tahoma" w:hAnsi="Tahoma" w:cs="Tahoma"/>
          <w:sz w:val="20"/>
          <w:szCs w:val="20"/>
        </w:rPr>
      </w:pPr>
      <w:r w:rsidRPr="00E421FE">
        <w:rPr>
          <w:rFonts w:ascii="Tahoma" w:hAnsi="Tahoma" w:cs="Tahoma"/>
          <w:sz w:val="20"/>
          <w:szCs w:val="20"/>
        </w:rPr>
        <w:t xml:space="preserve">The county has four major topographical zones namely; coastal plain, foot plateau, coastal range and Nyika plateau. The project site falls in the Nyika Plateau topographical zone which rises from 100m to 340m above sea level. The plateau is characterized by low population density, thin vegetation cover, shallow depressions and gently undulating terrain. The topography of the project site is an open area with gentle slope of 1.4% southwards. The land at the project site is bare land with a big risk of soil erosion.  </w:t>
      </w:r>
    </w:p>
    <w:p w14:paraId="1F91F42C" w14:textId="77777777" w:rsidR="005636E4" w:rsidRPr="00E421FE" w:rsidRDefault="005636E4" w:rsidP="001E21A9">
      <w:pPr>
        <w:pStyle w:val="Heading3"/>
        <w:rPr>
          <w:rFonts w:cs="Tahoma"/>
          <w:szCs w:val="20"/>
        </w:rPr>
      </w:pPr>
      <w:bookmarkStart w:id="209" w:name="_Toc112073698"/>
      <w:bookmarkStart w:id="210" w:name="_Toc148359983"/>
      <w:r w:rsidRPr="00E421FE">
        <w:rPr>
          <w:rFonts w:cs="Tahoma"/>
          <w:szCs w:val="20"/>
        </w:rPr>
        <w:t>Soils</w:t>
      </w:r>
      <w:bookmarkEnd w:id="209"/>
      <w:bookmarkEnd w:id="210"/>
    </w:p>
    <w:p w14:paraId="057DB9FE" w14:textId="77777777" w:rsidR="005636E4" w:rsidRPr="00E421FE" w:rsidRDefault="005636E4" w:rsidP="008972C8">
      <w:pPr>
        <w:pStyle w:val="CM148"/>
        <w:spacing w:line="276" w:lineRule="auto"/>
        <w:jc w:val="both"/>
        <w:rPr>
          <w:rFonts w:ascii="Tahoma" w:hAnsi="Tahoma" w:cs="Tahoma"/>
          <w:sz w:val="20"/>
          <w:szCs w:val="20"/>
        </w:rPr>
      </w:pPr>
      <w:r w:rsidRPr="00E421FE">
        <w:rPr>
          <w:rFonts w:ascii="Tahoma" w:hAnsi="Tahoma" w:cs="Tahoma"/>
          <w:sz w:val="20"/>
          <w:szCs w:val="20"/>
        </w:rPr>
        <w:t>The major soil types in Magarini subcounty is sandy loam to black cotton soil. The soils in the project location were predominantly sandy loam with black cotton. Sandy loam soils are dominated by sand particles, but contain enough clay and sediment to provide some structure and fertility. The soils have a high concentration of sand quickly drain excess water and cannot hold significant amounts of water or nutrients for plants.</w:t>
      </w:r>
    </w:p>
    <w:p w14:paraId="5621BC37" w14:textId="77777777" w:rsidR="005958B1" w:rsidRPr="00E421FE" w:rsidRDefault="005636E4" w:rsidP="005958B1">
      <w:pPr>
        <w:pStyle w:val="CM148"/>
        <w:spacing w:line="276" w:lineRule="auto"/>
        <w:jc w:val="both"/>
        <w:rPr>
          <w:rFonts w:ascii="Tahoma" w:hAnsi="Tahoma" w:cs="Tahoma"/>
          <w:sz w:val="20"/>
          <w:szCs w:val="20"/>
        </w:rPr>
      </w:pPr>
      <w:r w:rsidRPr="00E421FE">
        <w:rPr>
          <w:rFonts w:ascii="Tahoma" w:hAnsi="Tahoma" w:cs="Tahoma"/>
          <w:sz w:val="20"/>
          <w:szCs w:val="20"/>
        </w:rPr>
        <w:t>During the study, a soil sample was collected from the site at coordinates; latitude 03°4'33.42"S and longitude 39°29'12.48"E and submitted to a NEMA designated laboratory for analysis of Petroleum Hydrocarbons. The results as shown in the table below indicated the soil at the site have not been impacted by petroleum hydrocarbons. The results of the soil analysis are intended to provide the baseline information and to confirm that the site has not been contaminated.</w:t>
      </w:r>
    </w:p>
    <w:p w14:paraId="52DB26F4" w14:textId="18893BEF" w:rsidR="005958B1" w:rsidRPr="00E421FE" w:rsidRDefault="005958B1" w:rsidP="0003375B">
      <w:pPr>
        <w:pStyle w:val="Caption"/>
        <w:keepNext/>
        <w:ind w:left="0" w:firstLine="0"/>
        <w:jc w:val="both"/>
        <w:rPr>
          <w:rFonts w:cs="Tahoma"/>
        </w:rPr>
      </w:pPr>
      <w:bookmarkStart w:id="211" w:name="_Toc139967801"/>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2</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Soil Analysis Results</w:t>
      </w:r>
      <w:bookmarkEnd w:id="2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113" w:type="dxa"/>
        </w:tblCellMar>
        <w:tblLook w:val="04A0" w:firstRow="1" w:lastRow="0" w:firstColumn="1" w:lastColumn="0" w:noHBand="0" w:noVBand="1"/>
      </w:tblPr>
      <w:tblGrid>
        <w:gridCol w:w="2321"/>
        <w:gridCol w:w="2083"/>
        <w:gridCol w:w="1709"/>
        <w:gridCol w:w="1350"/>
        <w:gridCol w:w="1887"/>
      </w:tblGrid>
      <w:tr w:rsidR="005636E4" w:rsidRPr="00E421FE" w14:paraId="52A4C93F" w14:textId="77777777" w:rsidTr="0003375B">
        <w:tc>
          <w:tcPr>
            <w:tcW w:w="1241" w:type="pct"/>
          </w:tcPr>
          <w:p w14:paraId="6D078986"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 xml:space="preserve">Test </w:t>
            </w:r>
          </w:p>
        </w:tc>
        <w:tc>
          <w:tcPr>
            <w:tcW w:w="1114" w:type="pct"/>
          </w:tcPr>
          <w:p w14:paraId="206DFFD0"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Method</w:t>
            </w:r>
          </w:p>
        </w:tc>
        <w:tc>
          <w:tcPr>
            <w:tcW w:w="914" w:type="pct"/>
          </w:tcPr>
          <w:p w14:paraId="36704A0D"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Results</w:t>
            </w:r>
          </w:p>
        </w:tc>
        <w:tc>
          <w:tcPr>
            <w:tcW w:w="722" w:type="pct"/>
          </w:tcPr>
          <w:p w14:paraId="0AC1953D"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Units</w:t>
            </w:r>
          </w:p>
        </w:tc>
        <w:tc>
          <w:tcPr>
            <w:tcW w:w="1008" w:type="pct"/>
          </w:tcPr>
          <w:p w14:paraId="559B5D85"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Limit</w:t>
            </w:r>
          </w:p>
        </w:tc>
      </w:tr>
      <w:tr w:rsidR="005636E4" w:rsidRPr="00E421FE" w14:paraId="12FC3B05" w14:textId="77777777" w:rsidTr="0003375B">
        <w:tc>
          <w:tcPr>
            <w:tcW w:w="5000" w:type="pct"/>
            <w:gridSpan w:val="5"/>
          </w:tcPr>
          <w:p w14:paraId="2A418D24" w14:textId="77777777" w:rsidR="005636E4" w:rsidRPr="00E421FE" w:rsidRDefault="005636E4" w:rsidP="005A68FD">
            <w:pPr>
              <w:autoSpaceDE w:val="0"/>
              <w:autoSpaceDN w:val="0"/>
              <w:adjustRightInd w:val="0"/>
              <w:rPr>
                <w:rFonts w:cs="Tahoma"/>
                <w:szCs w:val="20"/>
              </w:rPr>
            </w:pPr>
            <w:r w:rsidRPr="00E421FE">
              <w:rPr>
                <w:rFonts w:cs="Tahoma"/>
                <w:bCs/>
                <w:szCs w:val="20"/>
              </w:rPr>
              <w:t>BTEX</w:t>
            </w:r>
          </w:p>
        </w:tc>
      </w:tr>
      <w:tr w:rsidR="005636E4" w:rsidRPr="00E421FE" w14:paraId="1E634BEA" w14:textId="77777777" w:rsidTr="0003375B">
        <w:tc>
          <w:tcPr>
            <w:tcW w:w="1241" w:type="pct"/>
          </w:tcPr>
          <w:p w14:paraId="4066A8CE" w14:textId="77777777" w:rsidR="005636E4" w:rsidRPr="00E421FE" w:rsidRDefault="005636E4" w:rsidP="005A68FD">
            <w:pPr>
              <w:autoSpaceDE w:val="0"/>
              <w:autoSpaceDN w:val="0"/>
              <w:adjustRightInd w:val="0"/>
              <w:rPr>
                <w:rFonts w:cs="Tahoma"/>
                <w:szCs w:val="20"/>
              </w:rPr>
            </w:pPr>
            <w:r w:rsidRPr="00E421FE">
              <w:rPr>
                <w:rFonts w:cs="Tahoma"/>
                <w:szCs w:val="20"/>
              </w:rPr>
              <w:t>Benzene</w:t>
            </w:r>
          </w:p>
        </w:tc>
        <w:tc>
          <w:tcPr>
            <w:tcW w:w="1114" w:type="pct"/>
          </w:tcPr>
          <w:p w14:paraId="7A82CDF3" w14:textId="77777777" w:rsidR="005636E4" w:rsidRPr="00E421FE" w:rsidRDefault="005636E4" w:rsidP="005A68FD">
            <w:pPr>
              <w:autoSpaceDE w:val="0"/>
              <w:autoSpaceDN w:val="0"/>
              <w:adjustRightInd w:val="0"/>
              <w:rPr>
                <w:rFonts w:cs="Tahoma"/>
                <w:szCs w:val="20"/>
              </w:rPr>
            </w:pPr>
            <w:r w:rsidRPr="00E421FE">
              <w:rPr>
                <w:rFonts w:cs="Tahoma"/>
                <w:szCs w:val="20"/>
              </w:rPr>
              <w:t>PQA/LIM/002</w:t>
            </w:r>
          </w:p>
        </w:tc>
        <w:tc>
          <w:tcPr>
            <w:tcW w:w="914" w:type="pct"/>
          </w:tcPr>
          <w:p w14:paraId="5C514100"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608D8081"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25A66A41"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298CBD4E" w14:textId="77777777" w:rsidTr="0003375B">
        <w:tc>
          <w:tcPr>
            <w:tcW w:w="1241" w:type="pct"/>
          </w:tcPr>
          <w:p w14:paraId="67A3C391" w14:textId="77777777" w:rsidR="005636E4" w:rsidRPr="00E421FE" w:rsidRDefault="005636E4" w:rsidP="005A68FD">
            <w:pPr>
              <w:autoSpaceDE w:val="0"/>
              <w:autoSpaceDN w:val="0"/>
              <w:adjustRightInd w:val="0"/>
              <w:rPr>
                <w:rFonts w:cs="Tahoma"/>
                <w:szCs w:val="20"/>
              </w:rPr>
            </w:pPr>
            <w:r w:rsidRPr="00E421FE">
              <w:rPr>
                <w:rFonts w:cs="Tahoma"/>
                <w:szCs w:val="20"/>
              </w:rPr>
              <w:t>Toluene</w:t>
            </w:r>
          </w:p>
        </w:tc>
        <w:tc>
          <w:tcPr>
            <w:tcW w:w="1114" w:type="pct"/>
          </w:tcPr>
          <w:p w14:paraId="7D8344FE" w14:textId="77777777" w:rsidR="005636E4" w:rsidRPr="00E421FE" w:rsidRDefault="005636E4" w:rsidP="005A68FD">
            <w:pPr>
              <w:autoSpaceDE w:val="0"/>
              <w:autoSpaceDN w:val="0"/>
              <w:adjustRightInd w:val="0"/>
              <w:rPr>
                <w:rFonts w:cs="Tahoma"/>
                <w:szCs w:val="20"/>
              </w:rPr>
            </w:pPr>
            <w:r w:rsidRPr="00E421FE">
              <w:rPr>
                <w:rFonts w:cs="Tahoma"/>
                <w:szCs w:val="20"/>
              </w:rPr>
              <w:t>PQA/LIM/002</w:t>
            </w:r>
          </w:p>
        </w:tc>
        <w:tc>
          <w:tcPr>
            <w:tcW w:w="914" w:type="pct"/>
          </w:tcPr>
          <w:p w14:paraId="496B19A4"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2D096C25"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788E6A7A"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57FDF6FA" w14:textId="77777777" w:rsidTr="0003375B">
        <w:tc>
          <w:tcPr>
            <w:tcW w:w="1241" w:type="pct"/>
          </w:tcPr>
          <w:p w14:paraId="0D910ACA" w14:textId="77777777" w:rsidR="005636E4" w:rsidRPr="00E421FE" w:rsidRDefault="005636E4" w:rsidP="005A68FD">
            <w:pPr>
              <w:autoSpaceDE w:val="0"/>
              <w:autoSpaceDN w:val="0"/>
              <w:adjustRightInd w:val="0"/>
              <w:rPr>
                <w:rFonts w:cs="Tahoma"/>
                <w:szCs w:val="20"/>
              </w:rPr>
            </w:pPr>
            <w:r w:rsidRPr="00E421FE">
              <w:rPr>
                <w:rFonts w:cs="Tahoma"/>
                <w:szCs w:val="20"/>
              </w:rPr>
              <w:t>Ethyl benzene</w:t>
            </w:r>
          </w:p>
        </w:tc>
        <w:tc>
          <w:tcPr>
            <w:tcW w:w="1114" w:type="pct"/>
          </w:tcPr>
          <w:p w14:paraId="683F17DB" w14:textId="77777777" w:rsidR="005636E4" w:rsidRPr="00E421FE" w:rsidRDefault="005636E4" w:rsidP="005A68FD">
            <w:pPr>
              <w:autoSpaceDE w:val="0"/>
              <w:autoSpaceDN w:val="0"/>
              <w:adjustRightInd w:val="0"/>
              <w:rPr>
                <w:rFonts w:cs="Tahoma"/>
                <w:szCs w:val="20"/>
              </w:rPr>
            </w:pPr>
            <w:r w:rsidRPr="00E421FE">
              <w:rPr>
                <w:rFonts w:cs="Tahoma"/>
                <w:szCs w:val="20"/>
              </w:rPr>
              <w:t>PQA/LIM/002</w:t>
            </w:r>
          </w:p>
        </w:tc>
        <w:tc>
          <w:tcPr>
            <w:tcW w:w="914" w:type="pct"/>
          </w:tcPr>
          <w:p w14:paraId="558CBBD1"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61D94C42"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74455F56"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7282D48C" w14:textId="77777777" w:rsidTr="0003375B">
        <w:trPr>
          <w:trHeight w:val="91"/>
        </w:trPr>
        <w:tc>
          <w:tcPr>
            <w:tcW w:w="1241" w:type="pct"/>
          </w:tcPr>
          <w:p w14:paraId="251536B8" w14:textId="77777777" w:rsidR="005636E4" w:rsidRPr="00E421FE" w:rsidRDefault="005636E4" w:rsidP="005A68FD">
            <w:pPr>
              <w:autoSpaceDE w:val="0"/>
              <w:autoSpaceDN w:val="0"/>
              <w:adjustRightInd w:val="0"/>
              <w:rPr>
                <w:rFonts w:cs="Tahoma"/>
                <w:szCs w:val="20"/>
              </w:rPr>
            </w:pPr>
            <w:r w:rsidRPr="00E421FE">
              <w:rPr>
                <w:rFonts w:cs="Tahoma"/>
                <w:szCs w:val="20"/>
              </w:rPr>
              <w:t>Xylene</w:t>
            </w:r>
          </w:p>
        </w:tc>
        <w:tc>
          <w:tcPr>
            <w:tcW w:w="1114" w:type="pct"/>
          </w:tcPr>
          <w:p w14:paraId="7930CB3B" w14:textId="77777777" w:rsidR="005636E4" w:rsidRPr="00E421FE" w:rsidRDefault="005636E4" w:rsidP="005A68FD">
            <w:pPr>
              <w:autoSpaceDE w:val="0"/>
              <w:autoSpaceDN w:val="0"/>
              <w:adjustRightInd w:val="0"/>
              <w:rPr>
                <w:rFonts w:cs="Tahoma"/>
                <w:szCs w:val="20"/>
              </w:rPr>
            </w:pPr>
            <w:r w:rsidRPr="00E421FE">
              <w:rPr>
                <w:rFonts w:cs="Tahoma"/>
                <w:szCs w:val="20"/>
              </w:rPr>
              <w:t>PQA/LIM/002</w:t>
            </w:r>
          </w:p>
        </w:tc>
        <w:tc>
          <w:tcPr>
            <w:tcW w:w="914" w:type="pct"/>
          </w:tcPr>
          <w:p w14:paraId="22873571"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5D41FE98"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61A7F62A"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759BC3AD" w14:textId="77777777" w:rsidTr="0003375B">
        <w:tc>
          <w:tcPr>
            <w:tcW w:w="5000" w:type="pct"/>
            <w:gridSpan w:val="5"/>
          </w:tcPr>
          <w:p w14:paraId="30667DC6" w14:textId="77777777" w:rsidR="005636E4" w:rsidRPr="00E421FE" w:rsidRDefault="005636E4" w:rsidP="005A68FD">
            <w:pPr>
              <w:autoSpaceDE w:val="0"/>
              <w:autoSpaceDN w:val="0"/>
              <w:adjustRightInd w:val="0"/>
              <w:rPr>
                <w:rFonts w:cs="Tahoma"/>
                <w:szCs w:val="20"/>
              </w:rPr>
            </w:pPr>
            <w:r w:rsidRPr="00E421FE">
              <w:rPr>
                <w:rFonts w:cs="Tahoma"/>
                <w:bCs/>
                <w:szCs w:val="20"/>
              </w:rPr>
              <w:t>PAH</w:t>
            </w:r>
          </w:p>
        </w:tc>
      </w:tr>
      <w:tr w:rsidR="005636E4" w:rsidRPr="00E421FE" w14:paraId="2FC7B268" w14:textId="77777777" w:rsidTr="0003375B">
        <w:tc>
          <w:tcPr>
            <w:tcW w:w="1241" w:type="pct"/>
          </w:tcPr>
          <w:p w14:paraId="26D95EE6" w14:textId="77777777" w:rsidR="005636E4" w:rsidRPr="00E421FE" w:rsidRDefault="005636E4" w:rsidP="005A68FD">
            <w:pPr>
              <w:autoSpaceDE w:val="0"/>
              <w:autoSpaceDN w:val="0"/>
              <w:adjustRightInd w:val="0"/>
              <w:rPr>
                <w:rFonts w:cs="Tahoma"/>
                <w:szCs w:val="20"/>
              </w:rPr>
            </w:pPr>
            <w:r w:rsidRPr="00E421FE">
              <w:rPr>
                <w:rFonts w:cs="Tahoma"/>
                <w:szCs w:val="20"/>
              </w:rPr>
              <w:t>Naphthalene</w:t>
            </w:r>
          </w:p>
        </w:tc>
        <w:tc>
          <w:tcPr>
            <w:tcW w:w="1114" w:type="pct"/>
          </w:tcPr>
          <w:p w14:paraId="4208522C"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50B5C245"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72D1D35A"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1613052C"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74F9B60B" w14:textId="77777777" w:rsidTr="0003375B">
        <w:tc>
          <w:tcPr>
            <w:tcW w:w="1241" w:type="pct"/>
          </w:tcPr>
          <w:p w14:paraId="4B365C65" w14:textId="77777777" w:rsidR="005636E4" w:rsidRPr="00E421FE" w:rsidRDefault="005636E4" w:rsidP="005A68FD">
            <w:pPr>
              <w:autoSpaceDE w:val="0"/>
              <w:autoSpaceDN w:val="0"/>
              <w:adjustRightInd w:val="0"/>
              <w:rPr>
                <w:rFonts w:cs="Tahoma"/>
                <w:szCs w:val="20"/>
              </w:rPr>
            </w:pPr>
            <w:r w:rsidRPr="00E421FE">
              <w:rPr>
                <w:rFonts w:cs="Tahoma"/>
                <w:szCs w:val="20"/>
              </w:rPr>
              <w:t>Acenaphthylene</w:t>
            </w:r>
          </w:p>
        </w:tc>
        <w:tc>
          <w:tcPr>
            <w:tcW w:w="1114" w:type="pct"/>
          </w:tcPr>
          <w:p w14:paraId="3CA9451F"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61BAA24C"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7719D910"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744EE721"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49CCE59C" w14:textId="77777777" w:rsidTr="0003375B">
        <w:tc>
          <w:tcPr>
            <w:tcW w:w="1241" w:type="pct"/>
          </w:tcPr>
          <w:p w14:paraId="067D9301" w14:textId="77777777" w:rsidR="005636E4" w:rsidRPr="00E421FE" w:rsidRDefault="005636E4" w:rsidP="005A68FD">
            <w:pPr>
              <w:autoSpaceDE w:val="0"/>
              <w:autoSpaceDN w:val="0"/>
              <w:adjustRightInd w:val="0"/>
              <w:rPr>
                <w:rFonts w:cs="Tahoma"/>
                <w:szCs w:val="20"/>
              </w:rPr>
            </w:pPr>
            <w:r w:rsidRPr="00E421FE">
              <w:rPr>
                <w:rFonts w:cs="Tahoma"/>
                <w:szCs w:val="20"/>
              </w:rPr>
              <w:t>Acenaphthene</w:t>
            </w:r>
          </w:p>
        </w:tc>
        <w:tc>
          <w:tcPr>
            <w:tcW w:w="1114" w:type="pct"/>
          </w:tcPr>
          <w:p w14:paraId="20F79918"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61E76AA9"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2AC837D4"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5E4AE577"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3D035589" w14:textId="77777777" w:rsidTr="0003375B">
        <w:tc>
          <w:tcPr>
            <w:tcW w:w="1241" w:type="pct"/>
          </w:tcPr>
          <w:p w14:paraId="4FDBCB2F" w14:textId="77777777" w:rsidR="005636E4" w:rsidRPr="00E421FE" w:rsidRDefault="005636E4" w:rsidP="005A68FD">
            <w:pPr>
              <w:autoSpaceDE w:val="0"/>
              <w:autoSpaceDN w:val="0"/>
              <w:adjustRightInd w:val="0"/>
              <w:rPr>
                <w:rFonts w:cs="Tahoma"/>
                <w:szCs w:val="20"/>
              </w:rPr>
            </w:pPr>
            <w:r w:rsidRPr="00E421FE">
              <w:rPr>
                <w:rFonts w:cs="Tahoma"/>
                <w:szCs w:val="20"/>
              </w:rPr>
              <w:t>Fluorene</w:t>
            </w:r>
          </w:p>
        </w:tc>
        <w:tc>
          <w:tcPr>
            <w:tcW w:w="1114" w:type="pct"/>
          </w:tcPr>
          <w:p w14:paraId="7495F417"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3A9B1A96"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2F31D59F"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0E2741D5"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7BA337E7" w14:textId="77777777" w:rsidTr="0003375B">
        <w:tc>
          <w:tcPr>
            <w:tcW w:w="1241" w:type="pct"/>
          </w:tcPr>
          <w:p w14:paraId="057A2302" w14:textId="77777777" w:rsidR="005636E4" w:rsidRPr="00E421FE" w:rsidRDefault="005636E4" w:rsidP="005A68FD">
            <w:pPr>
              <w:autoSpaceDE w:val="0"/>
              <w:autoSpaceDN w:val="0"/>
              <w:adjustRightInd w:val="0"/>
              <w:rPr>
                <w:rFonts w:cs="Tahoma"/>
                <w:szCs w:val="20"/>
              </w:rPr>
            </w:pPr>
            <w:r w:rsidRPr="00E421FE">
              <w:rPr>
                <w:rFonts w:cs="Tahoma"/>
                <w:szCs w:val="20"/>
              </w:rPr>
              <w:t>Phenanthrene</w:t>
            </w:r>
          </w:p>
        </w:tc>
        <w:tc>
          <w:tcPr>
            <w:tcW w:w="1114" w:type="pct"/>
          </w:tcPr>
          <w:p w14:paraId="0E30BC74"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03355172"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786DCE15"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473ECDE3"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6713C0B9" w14:textId="77777777" w:rsidTr="0003375B">
        <w:tc>
          <w:tcPr>
            <w:tcW w:w="1241" w:type="pct"/>
          </w:tcPr>
          <w:p w14:paraId="1B3486C2" w14:textId="77777777" w:rsidR="005636E4" w:rsidRPr="00E421FE" w:rsidRDefault="005636E4" w:rsidP="005A68FD">
            <w:pPr>
              <w:autoSpaceDE w:val="0"/>
              <w:autoSpaceDN w:val="0"/>
              <w:adjustRightInd w:val="0"/>
              <w:rPr>
                <w:rFonts w:cs="Tahoma"/>
                <w:szCs w:val="20"/>
              </w:rPr>
            </w:pPr>
            <w:r w:rsidRPr="00E421FE">
              <w:rPr>
                <w:rFonts w:cs="Tahoma"/>
                <w:szCs w:val="20"/>
              </w:rPr>
              <w:t>Anthracene</w:t>
            </w:r>
          </w:p>
        </w:tc>
        <w:tc>
          <w:tcPr>
            <w:tcW w:w="1114" w:type="pct"/>
          </w:tcPr>
          <w:p w14:paraId="2139C34A"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079854D7"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251EAD3E"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3ACE4E67"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301D6ACE" w14:textId="77777777" w:rsidTr="0003375B">
        <w:tc>
          <w:tcPr>
            <w:tcW w:w="1241" w:type="pct"/>
          </w:tcPr>
          <w:p w14:paraId="2F0493F4" w14:textId="77777777" w:rsidR="005636E4" w:rsidRPr="00E421FE" w:rsidRDefault="005636E4" w:rsidP="005A68FD">
            <w:pPr>
              <w:autoSpaceDE w:val="0"/>
              <w:autoSpaceDN w:val="0"/>
              <w:adjustRightInd w:val="0"/>
              <w:rPr>
                <w:rFonts w:cs="Tahoma"/>
                <w:szCs w:val="20"/>
              </w:rPr>
            </w:pPr>
            <w:r w:rsidRPr="00E421FE">
              <w:rPr>
                <w:rFonts w:cs="Tahoma"/>
                <w:szCs w:val="20"/>
              </w:rPr>
              <w:t>Fluoranthene</w:t>
            </w:r>
          </w:p>
        </w:tc>
        <w:tc>
          <w:tcPr>
            <w:tcW w:w="1114" w:type="pct"/>
          </w:tcPr>
          <w:p w14:paraId="27C3359C"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186C2E25"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0833434A"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4EB8AAF4"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1BE396FE" w14:textId="77777777" w:rsidTr="0003375B">
        <w:tc>
          <w:tcPr>
            <w:tcW w:w="1241" w:type="pct"/>
          </w:tcPr>
          <w:p w14:paraId="3FEB4F02" w14:textId="77777777" w:rsidR="005636E4" w:rsidRPr="00E421FE" w:rsidRDefault="005636E4" w:rsidP="005A68FD">
            <w:pPr>
              <w:autoSpaceDE w:val="0"/>
              <w:autoSpaceDN w:val="0"/>
              <w:adjustRightInd w:val="0"/>
              <w:rPr>
                <w:rFonts w:cs="Tahoma"/>
                <w:szCs w:val="20"/>
              </w:rPr>
            </w:pPr>
            <w:r w:rsidRPr="00E421FE">
              <w:rPr>
                <w:rFonts w:cs="Tahoma"/>
                <w:szCs w:val="20"/>
              </w:rPr>
              <w:t>Pyrene</w:t>
            </w:r>
          </w:p>
        </w:tc>
        <w:tc>
          <w:tcPr>
            <w:tcW w:w="1114" w:type="pct"/>
          </w:tcPr>
          <w:p w14:paraId="5FAE67E8"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6ED6B64E"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62333A50"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77EE29E9"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021FAC6C" w14:textId="77777777" w:rsidTr="0003375B">
        <w:tc>
          <w:tcPr>
            <w:tcW w:w="1241" w:type="pct"/>
          </w:tcPr>
          <w:p w14:paraId="34183A0B" w14:textId="77777777" w:rsidR="005636E4" w:rsidRPr="00E421FE" w:rsidRDefault="005636E4" w:rsidP="005A68FD">
            <w:pPr>
              <w:autoSpaceDE w:val="0"/>
              <w:autoSpaceDN w:val="0"/>
              <w:adjustRightInd w:val="0"/>
              <w:rPr>
                <w:rFonts w:cs="Tahoma"/>
                <w:szCs w:val="20"/>
              </w:rPr>
            </w:pPr>
            <w:r w:rsidRPr="00E421FE">
              <w:rPr>
                <w:rFonts w:cs="Tahoma"/>
                <w:szCs w:val="20"/>
              </w:rPr>
              <w:t>Benzo(b)anthracene</w:t>
            </w:r>
          </w:p>
        </w:tc>
        <w:tc>
          <w:tcPr>
            <w:tcW w:w="1114" w:type="pct"/>
          </w:tcPr>
          <w:p w14:paraId="7A6E4569"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018B4609"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5EE474FA"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399E9725"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02FCAD4F" w14:textId="77777777" w:rsidTr="0003375B">
        <w:tc>
          <w:tcPr>
            <w:tcW w:w="1241" w:type="pct"/>
          </w:tcPr>
          <w:p w14:paraId="7BF98CED" w14:textId="77777777" w:rsidR="005636E4" w:rsidRPr="00E421FE" w:rsidRDefault="005636E4" w:rsidP="005A68FD">
            <w:pPr>
              <w:autoSpaceDE w:val="0"/>
              <w:autoSpaceDN w:val="0"/>
              <w:adjustRightInd w:val="0"/>
              <w:rPr>
                <w:rFonts w:cs="Tahoma"/>
                <w:szCs w:val="20"/>
              </w:rPr>
            </w:pPr>
            <w:r w:rsidRPr="00E421FE">
              <w:rPr>
                <w:rFonts w:cs="Tahoma"/>
                <w:szCs w:val="20"/>
              </w:rPr>
              <w:t>Chrysene</w:t>
            </w:r>
          </w:p>
        </w:tc>
        <w:tc>
          <w:tcPr>
            <w:tcW w:w="1114" w:type="pct"/>
          </w:tcPr>
          <w:p w14:paraId="465ABDEA"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32FB38B6"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7F353376"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70D0CF8B"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2CF4840F" w14:textId="77777777" w:rsidTr="0003375B">
        <w:tc>
          <w:tcPr>
            <w:tcW w:w="1241" w:type="pct"/>
          </w:tcPr>
          <w:p w14:paraId="77DF035B" w14:textId="77777777" w:rsidR="005636E4" w:rsidRPr="00E421FE" w:rsidRDefault="005636E4" w:rsidP="005A68FD">
            <w:pPr>
              <w:autoSpaceDE w:val="0"/>
              <w:autoSpaceDN w:val="0"/>
              <w:adjustRightInd w:val="0"/>
              <w:rPr>
                <w:rFonts w:cs="Tahoma"/>
                <w:szCs w:val="20"/>
              </w:rPr>
            </w:pPr>
            <w:r w:rsidRPr="00E421FE">
              <w:rPr>
                <w:rFonts w:cs="Tahoma"/>
                <w:szCs w:val="20"/>
              </w:rPr>
              <w:t>Benzo(b)fluoranthene</w:t>
            </w:r>
          </w:p>
        </w:tc>
        <w:tc>
          <w:tcPr>
            <w:tcW w:w="1114" w:type="pct"/>
          </w:tcPr>
          <w:p w14:paraId="4A7515E0"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7B28A0CE"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4677F46F"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5B2161E0"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79928AB9" w14:textId="77777777" w:rsidTr="0003375B">
        <w:tc>
          <w:tcPr>
            <w:tcW w:w="1241" w:type="pct"/>
          </w:tcPr>
          <w:p w14:paraId="254B0E81" w14:textId="77777777" w:rsidR="005636E4" w:rsidRPr="00E421FE" w:rsidRDefault="005636E4" w:rsidP="005A68FD">
            <w:pPr>
              <w:autoSpaceDE w:val="0"/>
              <w:autoSpaceDN w:val="0"/>
              <w:adjustRightInd w:val="0"/>
              <w:rPr>
                <w:rFonts w:cs="Tahoma"/>
                <w:szCs w:val="20"/>
              </w:rPr>
            </w:pPr>
            <w:r w:rsidRPr="00E421FE">
              <w:rPr>
                <w:rFonts w:cs="Tahoma"/>
                <w:szCs w:val="20"/>
              </w:rPr>
              <w:t>Benzo(k)fluoranthene</w:t>
            </w:r>
          </w:p>
        </w:tc>
        <w:tc>
          <w:tcPr>
            <w:tcW w:w="1114" w:type="pct"/>
          </w:tcPr>
          <w:p w14:paraId="2DC24694"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02C71CEE"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79CBF3F5"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39B62193"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r w:rsidR="005636E4" w:rsidRPr="00E421FE" w14:paraId="4A44E5D8" w14:textId="77777777" w:rsidTr="0003375B">
        <w:tc>
          <w:tcPr>
            <w:tcW w:w="1241" w:type="pct"/>
          </w:tcPr>
          <w:p w14:paraId="3E0AEF2B" w14:textId="77777777" w:rsidR="005636E4" w:rsidRPr="00E421FE" w:rsidRDefault="005636E4" w:rsidP="005A68FD">
            <w:pPr>
              <w:autoSpaceDE w:val="0"/>
              <w:autoSpaceDN w:val="0"/>
              <w:adjustRightInd w:val="0"/>
              <w:rPr>
                <w:rFonts w:cs="Tahoma"/>
                <w:szCs w:val="20"/>
              </w:rPr>
            </w:pPr>
            <w:r w:rsidRPr="00E421FE">
              <w:rPr>
                <w:rFonts w:cs="Tahoma"/>
                <w:szCs w:val="20"/>
              </w:rPr>
              <w:t>Benzo(a)pyrene</w:t>
            </w:r>
          </w:p>
        </w:tc>
        <w:tc>
          <w:tcPr>
            <w:tcW w:w="1114" w:type="pct"/>
          </w:tcPr>
          <w:p w14:paraId="6198F844" w14:textId="77777777" w:rsidR="005636E4" w:rsidRPr="00E421FE" w:rsidRDefault="005636E4" w:rsidP="005A68FD">
            <w:pPr>
              <w:autoSpaceDE w:val="0"/>
              <w:autoSpaceDN w:val="0"/>
              <w:adjustRightInd w:val="0"/>
              <w:rPr>
                <w:rFonts w:cs="Tahoma"/>
                <w:szCs w:val="20"/>
              </w:rPr>
            </w:pPr>
            <w:r w:rsidRPr="00E421FE">
              <w:rPr>
                <w:rFonts w:cs="Tahoma"/>
                <w:szCs w:val="20"/>
              </w:rPr>
              <w:t>PQA/LIM/004</w:t>
            </w:r>
          </w:p>
        </w:tc>
        <w:tc>
          <w:tcPr>
            <w:tcW w:w="914" w:type="pct"/>
          </w:tcPr>
          <w:p w14:paraId="71473320"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722" w:type="pct"/>
          </w:tcPr>
          <w:p w14:paraId="43D33E7F" w14:textId="77777777" w:rsidR="005636E4" w:rsidRPr="00E421FE" w:rsidRDefault="005636E4" w:rsidP="005A68FD">
            <w:pPr>
              <w:autoSpaceDE w:val="0"/>
              <w:autoSpaceDN w:val="0"/>
              <w:adjustRightInd w:val="0"/>
              <w:rPr>
                <w:rFonts w:cs="Tahoma"/>
                <w:szCs w:val="20"/>
              </w:rPr>
            </w:pPr>
            <w:r w:rsidRPr="00E421FE">
              <w:rPr>
                <w:rFonts w:cs="Tahoma"/>
                <w:szCs w:val="20"/>
              </w:rPr>
              <w:t>mg/kg</w:t>
            </w:r>
          </w:p>
        </w:tc>
        <w:tc>
          <w:tcPr>
            <w:tcW w:w="1008" w:type="pct"/>
          </w:tcPr>
          <w:p w14:paraId="187ECB30"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r>
    </w:tbl>
    <w:p w14:paraId="30AACB96" w14:textId="77777777" w:rsidR="005636E4" w:rsidRPr="00E421FE" w:rsidRDefault="005636E4" w:rsidP="001E21A9">
      <w:pPr>
        <w:pStyle w:val="Heading3"/>
        <w:rPr>
          <w:rFonts w:cs="Tahoma"/>
          <w:szCs w:val="20"/>
        </w:rPr>
      </w:pPr>
      <w:bookmarkStart w:id="212" w:name="_Toc96089088"/>
      <w:bookmarkStart w:id="213" w:name="_Toc103957411"/>
      <w:bookmarkStart w:id="214" w:name="_Toc87516340"/>
      <w:bookmarkStart w:id="215" w:name="_Toc112073699"/>
      <w:bookmarkStart w:id="216" w:name="_Toc148359984"/>
      <w:bookmarkEnd w:id="212"/>
      <w:bookmarkEnd w:id="213"/>
      <w:r w:rsidRPr="00E421FE">
        <w:rPr>
          <w:rFonts w:cs="Tahoma"/>
          <w:szCs w:val="20"/>
        </w:rPr>
        <w:t>Water Resources</w:t>
      </w:r>
      <w:bookmarkEnd w:id="214"/>
      <w:bookmarkEnd w:id="215"/>
      <w:bookmarkEnd w:id="216"/>
      <w:r w:rsidRPr="00E421FE">
        <w:rPr>
          <w:rFonts w:cs="Tahoma"/>
          <w:szCs w:val="20"/>
        </w:rPr>
        <w:t xml:space="preserve"> </w:t>
      </w:r>
    </w:p>
    <w:p w14:paraId="50CFF7BC" w14:textId="77777777" w:rsidR="005636E4" w:rsidRPr="00E421FE" w:rsidRDefault="005636E4" w:rsidP="005A68FD">
      <w:pPr>
        <w:autoSpaceDE w:val="0"/>
        <w:autoSpaceDN w:val="0"/>
        <w:adjustRightInd w:val="0"/>
        <w:rPr>
          <w:rFonts w:cs="Tahoma"/>
          <w:szCs w:val="20"/>
        </w:rPr>
      </w:pPr>
      <w:r w:rsidRPr="00E421FE">
        <w:rPr>
          <w:rFonts w:cs="Tahoma"/>
          <w:szCs w:val="20"/>
        </w:rPr>
        <w:t>Bombi village is traversed by River Galana which is approximately 700m from Bombi Shopping Centre. The water drawn from the river is considered clean by the locals and is used for drinking and other domestic uses. The water is also used for irrigation at the banks of the river.</w:t>
      </w:r>
    </w:p>
    <w:p w14:paraId="7C511747" w14:textId="77777777" w:rsidR="005636E4" w:rsidRPr="00E421FE" w:rsidRDefault="005636E4" w:rsidP="005A68FD">
      <w:pPr>
        <w:autoSpaceDE w:val="0"/>
        <w:autoSpaceDN w:val="0"/>
        <w:adjustRightInd w:val="0"/>
        <w:rPr>
          <w:rFonts w:cs="Tahoma"/>
          <w:szCs w:val="20"/>
        </w:rPr>
      </w:pPr>
      <w:r w:rsidRPr="00E421FE">
        <w:rPr>
          <w:rFonts w:cs="Tahoma"/>
          <w:szCs w:val="20"/>
        </w:rPr>
        <w:t>The village also has a borehole and hand dug well, however the water from the borehole is not used due to its salinity. There is also a dry stream adjacent to the project site.</w:t>
      </w:r>
    </w:p>
    <w:p w14:paraId="2F1EA466" w14:textId="777055F1" w:rsidR="005636E4" w:rsidRDefault="005636E4" w:rsidP="005A68FD">
      <w:pPr>
        <w:autoSpaceDE w:val="0"/>
        <w:autoSpaceDN w:val="0"/>
        <w:adjustRightInd w:val="0"/>
        <w:rPr>
          <w:rFonts w:cs="Tahoma"/>
          <w:szCs w:val="20"/>
        </w:rPr>
      </w:pPr>
      <w:r w:rsidRPr="00E421FE">
        <w:rPr>
          <w:rFonts w:cs="Tahoma"/>
          <w:szCs w:val="20"/>
        </w:rPr>
        <w:t>A water sample was collected from the borehole at coordinates;</w:t>
      </w:r>
      <w:r w:rsidRPr="00E421FE">
        <w:rPr>
          <w:rFonts w:eastAsia="SimSun" w:cs="Tahoma"/>
          <w:szCs w:val="20"/>
        </w:rPr>
        <w:t xml:space="preserve"> </w:t>
      </w:r>
      <w:r w:rsidRPr="00E421FE">
        <w:rPr>
          <w:rFonts w:cs="Tahoma"/>
          <w:szCs w:val="20"/>
        </w:rPr>
        <w:t xml:space="preserve">latitude 03°4'46.66"S and longitude 39°28'43.91"E and </w:t>
      </w:r>
      <w:r w:rsidR="00CC17CD" w:rsidRPr="00E421FE">
        <w:rPr>
          <w:rFonts w:cs="Tahoma"/>
          <w:szCs w:val="20"/>
        </w:rPr>
        <w:t>analysed</w:t>
      </w:r>
      <w:r w:rsidRPr="00E421FE">
        <w:rPr>
          <w:rFonts w:cs="Tahoma"/>
          <w:szCs w:val="20"/>
        </w:rPr>
        <w:t xml:space="preserve"> in a NEMA accredited laboratory. The results obtained that as presented in the table below showed that the quality of water meets the Kenyan Standard for potable water:</w:t>
      </w:r>
    </w:p>
    <w:p w14:paraId="1F714F90" w14:textId="77777777" w:rsidR="0003375B" w:rsidRPr="00E421FE" w:rsidRDefault="0003375B" w:rsidP="005A68FD">
      <w:pPr>
        <w:autoSpaceDE w:val="0"/>
        <w:autoSpaceDN w:val="0"/>
        <w:adjustRightInd w:val="0"/>
        <w:rPr>
          <w:rFonts w:cs="Tahoma"/>
          <w:szCs w:val="20"/>
        </w:rPr>
      </w:pPr>
    </w:p>
    <w:p w14:paraId="6BCFFD44" w14:textId="024E0E05" w:rsidR="005636E4" w:rsidRPr="00E421FE" w:rsidRDefault="005636E4" w:rsidP="0003375B">
      <w:pPr>
        <w:pStyle w:val="Caption"/>
        <w:keepNext/>
        <w:ind w:left="0" w:firstLine="0"/>
        <w:jc w:val="both"/>
        <w:rPr>
          <w:rFonts w:cs="Tahoma"/>
        </w:rPr>
      </w:pPr>
      <w:bookmarkStart w:id="217" w:name="_Toc139967802"/>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2</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2</w:t>
      </w:r>
      <w:r w:rsidR="00E0167F">
        <w:rPr>
          <w:rFonts w:cs="Tahoma"/>
        </w:rPr>
        <w:fldChar w:fldCharType="end"/>
      </w:r>
      <w:r w:rsidRPr="00E421FE">
        <w:rPr>
          <w:rFonts w:cs="Tahoma"/>
        </w:rPr>
        <w:t>: Water analysis results</w:t>
      </w:r>
      <w:bookmarkEnd w:id="2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113" w:type="dxa"/>
        </w:tblCellMar>
        <w:tblLook w:val="04A0" w:firstRow="1" w:lastRow="0" w:firstColumn="1" w:lastColumn="0" w:noHBand="0" w:noVBand="1"/>
      </w:tblPr>
      <w:tblGrid>
        <w:gridCol w:w="2784"/>
        <w:gridCol w:w="2409"/>
        <w:gridCol w:w="2079"/>
        <w:gridCol w:w="2078"/>
      </w:tblGrid>
      <w:tr w:rsidR="005636E4" w:rsidRPr="00E421FE" w14:paraId="6C9E1565" w14:textId="77777777" w:rsidTr="00E75D96">
        <w:tc>
          <w:tcPr>
            <w:tcW w:w="1489" w:type="pct"/>
            <w:shd w:val="clear" w:color="auto" w:fill="DEEAF6"/>
          </w:tcPr>
          <w:p w14:paraId="2463E2AB" w14:textId="77777777" w:rsidR="005636E4" w:rsidRPr="00E421FE" w:rsidRDefault="005636E4" w:rsidP="005A68FD">
            <w:pPr>
              <w:autoSpaceDE w:val="0"/>
              <w:autoSpaceDN w:val="0"/>
              <w:adjustRightInd w:val="0"/>
              <w:rPr>
                <w:rFonts w:cs="Tahoma"/>
                <w:bCs/>
                <w:color w:val="5B9BD5"/>
                <w:szCs w:val="20"/>
              </w:rPr>
            </w:pPr>
            <w:bookmarkStart w:id="218" w:name="_Hlk82546200"/>
            <w:r w:rsidRPr="00E421FE">
              <w:rPr>
                <w:rFonts w:cs="Tahoma"/>
                <w:bCs/>
                <w:color w:val="5B9BD5"/>
                <w:szCs w:val="20"/>
              </w:rPr>
              <w:t xml:space="preserve">Test </w:t>
            </w:r>
          </w:p>
        </w:tc>
        <w:tc>
          <w:tcPr>
            <w:tcW w:w="1288" w:type="pct"/>
            <w:shd w:val="clear" w:color="auto" w:fill="DEEAF6"/>
          </w:tcPr>
          <w:p w14:paraId="78B16991"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Results</w:t>
            </w:r>
          </w:p>
        </w:tc>
        <w:tc>
          <w:tcPr>
            <w:tcW w:w="1112" w:type="pct"/>
            <w:shd w:val="clear" w:color="auto" w:fill="DEEAF6"/>
          </w:tcPr>
          <w:p w14:paraId="201C3B78"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Units</w:t>
            </w:r>
          </w:p>
        </w:tc>
        <w:tc>
          <w:tcPr>
            <w:tcW w:w="1111" w:type="pct"/>
            <w:shd w:val="clear" w:color="auto" w:fill="DEEAF6"/>
          </w:tcPr>
          <w:p w14:paraId="4FDF30E1" w14:textId="77777777" w:rsidR="005636E4" w:rsidRPr="00E421FE" w:rsidRDefault="005636E4" w:rsidP="005A68FD">
            <w:pPr>
              <w:autoSpaceDE w:val="0"/>
              <w:autoSpaceDN w:val="0"/>
              <w:adjustRightInd w:val="0"/>
              <w:rPr>
                <w:rFonts w:cs="Tahoma"/>
                <w:bCs/>
                <w:color w:val="5B9BD5"/>
                <w:szCs w:val="20"/>
              </w:rPr>
            </w:pPr>
            <w:r w:rsidRPr="00E421FE">
              <w:rPr>
                <w:rFonts w:cs="Tahoma"/>
                <w:bCs/>
                <w:color w:val="5B9BD5"/>
                <w:szCs w:val="20"/>
              </w:rPr>
              <w:t>KS EAS 12:2018: NA</w:t>
            </w:r>
          </w:p>
        </w:tc>
      </w:tr>
      <w:tr w:rsidR="005636E4" w:rsidRPr="00E421FE" w14:paraId="3DCCF4E0" w14:textId="77777777" w:rsidTr="00E75D96">
        <w:tc>
          <w:tcPr>
            <w:tcW w:w="5000" w:type="pct"/>
            <w:gridSpan w:val="4"/>
          </w:tcPr>
          <w:p w14:paraId="09199A23" w14:textId="77777777" w:rsidR="005636E4" w:rsidRPr="00E421FE" w:rsidRDefault="005636E4" w:rsidP="005A68FD">
            <w:pPr>
              <w:autoSpaceDE w:val="0"/>
              <w:autoSpaceDN w:val="0"/>
              <w:adjustRightInd w:val="0"/>
              <w:rPr>
                <w:rFonts w:cs="Tahoma"/>
                <w:szCs w:val="20"/>
              </w:rPr>
            </w:pPr>
            <w:r w:rsidRPr="00E421FE">
              <w:rPr>
                <w:rFonts w:cs="Tahoma"/>
                <w:bCs/>
                <w:szCs w:val="20"/>
              </w:rPr>
              <w:t>Physical-Chemical Tests</w:t>
            </w:r>
          </w:p>
        </w:tc>
      </w:tr>
      <w:tr w:rsidR="005636E4" w:rsidRPr="00E421FE" w14:paraId="1D1780DE" w14:textId="77777777" w:rsidTr="00E75D96">
        <w:tc>
          <w:tcPr>
            <w:tcW w:w="1489" w:type="pct"/>
          </w:tcPr>
          <w:p w14:paraId="23565BA0" w14:textId="77777777" w:rsidR="005636E4" w:rsidRPr="00E421FE" w:rsidRDefault="005636E4" w:rsidP="005A68FD">
            <w:pPr>
              <w:autoSpaceDE w:val="0"/>
              <w:autoSpaceDN w:val="0"/>
              <w:adjustRightInd w:val="0"/>
              <w:rPr>
                <w:rFonts w:cs="Tahoma"/>
                <w:szCs w:val="20"/>
              </w:rPr>
            </w:pPr>
            <w:r w:rsidRPr="00E421FE">
              <w:rPr>
                <w:rFonts w:cs="Tahoma"/>
                <w:szCs w:val="20"/>
              </w:rPr>
              <w:t>Turbidity</w:t>
            </w:r>
          </w:p>
        </w:tc>
        <w:tc>
          <w:tcPr>
            <w:tcW w:w="1288" w:type="pct"/>
          </w:tcPr>
          <w:p w14:paraId="7B9CE6FF" w14:textId="77777777" w:rsidR="005636E4" w:rsidRPr="00E421FE" w:rsidRDefault="005636E4" w:rsidP="005A68FD">
            <w:pPr>
              <w:autoSpaceDE w:val="0"/>
              <w:autoSpaceDN w:val="0"/>
              <w:adjustRightInd w:val="0"/>
              <w:rPr>
                <w:rFonts w:cs="Tahoma"/>
                <w:szCs w:val="20"/>
              </w:rPr>
            </w:pPr>
            <w:r w:rsidRPr="00E421FE">
              <w:rPr>
                <w:rFonts w:cs="Tahoma"/>
                <w:szCs w:val="20"/>
              </w:rPr>
              <w:t>2.19</w:t>
            </w:r>
          </w:p>
        </w:tc>
        <w:tc>
          <w:tcPr>
            <w:tcW w:w="1112" w:type="pct"/>
          </w:tcPr>
          <w:p w14:paraId="11BBA603" w14:textId="77777777" w:rsidR="005636E4" w:rsidRPr="00E421FE" w:rsidRDefault="005636E4" w:rsidP="005A68FD">
            <w:pPr>
              <w:autoSpaceDE w:val="0"/>
              <w:autoSpaceDN w:val="0"/>
              <w:adjustRightInd w:val="0"/>
              <w:rPr>
                <w:rFonts w:cs="Tahoma"/>
                <w:szCs w:val="20"/>
              </w:rPr>
            </w:pPr>
            <w:r w:rsidRPr="00E421FE">
              <w:rPr>
                <w:rFonts w:cs="Tahoma"/>
                <w:szCs w:val="20"/>
              </w:rPr>
              <w:t>NTU</w:t>
            </w:r>
          </w:p>
        </w:tc>
        <w:tc>
          <w:tcPr>
            <w:tcW w:w="1111" w:type="pct"/>
          </w:tcPr>
          <w:p w14:paraId="01D0119B" w14:textId="77777777" w:rsidR="005636E4" w:rsidRPr="00E421FE" w:rsidRDefault="005636E4" w:rsidP="005A68FD">
            <w:pPr>
              <w:autoSpaceDE w:val="0"/>
              <w:autoSpaceDN w:val="0"/>
              <w:adjustRightInd w:val="0"/>
              <w:rPr>
                <w:rFonts w:cs="Tahoma"/>
                <w:szCs w:val="20"/>
              </w:rPr>
            </w:pPr>
            <w:r w:rsidRPr="00E421FE">
              <w:rPr>
                <w:rFonts w:cs="Tahoma"/>
                <w:szCs w:val="20"/>
              </w:rPr>
              <w:t>25Max</w:t>
            </w:r>
          </w:p>
        </w:tc>
      </w:tr>
      <w:tr w:rsidR="005636E4" w:rsidRPr="00E421FE" w14:paraId="253436E6" w14:textId="77777777" w:rsidTr="00E75D96">
        <w:tc>
          <w:tcPr>
            <w:tcW w:w="1489" w:type="pct"/>
          </w:tcPr>
          <w:p w14:paraId="1810DD09" w14:textId="77777777" w:rsidR="005636E4" w:rsidRPr="00E421FE" w:rsidRDefault="005636E4" w:rsidP="005A68FD">
            <w:pPr>
              <w:autoSpaceDE w:val="0"/>
              <w:autoSpaceDN w:val="0"/>
              <w:adjustRightInd w:val="0"/>
              <w:rPr>
                <w:rFonts w:cs="Tahoma"/>
                <w:szCs w:val="20"/>
              </w:rPr>
            </w:pPr>
            <w:r w:rsidRPr="00E421FE">
              <w:rPr>
                <w:rFonts w:cs="Tahoma"/>
                <w:szCs w:val="20"/>
              </w:rPr>
              <w:t>*pH value</w:t>
            </w:r>
          </w:p>
        </w:tc>
        <w:tc>
          <w:tcPr>
            <w:tcW w:w="1288" w:type="pct"/>
          </w:tcPr>
          <w:p w14:paraId="4C94E75D" w14:textId="77777777" w:rsidR="005636E4" w:rsidRPr="00E421FE" w:rsidRDefault="005636E4" w:rsidP="005A68FD">
            <w:pPr>
              <w:autoSpaceDE w:val="0"/>
              <w:autoSpaceDN w:val="0"/>
              <w:adjustRightInd w:val="0"/>
              <w:rPr>
                <w:rFonts w:cs="Tahoma"/>
                <w:szCs w:val="20"/>
              </w:rPr>
            </w:pPr>
            <w:r w:rsidRPr="00E421FE">
              <w:rPr>
                <w:rFonts w:cs="Tahoma"/>
                <w:szCs w:val="20"/>
              </w:rPr>
              <w:t>7.70</w:t>
            </w:r>
          </w:p>
        </w:tc>
        <w:tc>
          <w:tcPr>
            <w:tcW w:w="1112" w:type="pct"/>
          </w:tcPr>
          <w:p w14:paraId="4EA95F0F" w14:textId="77777777" w:rsidR="005636E4" w:rsidRPr="00E421FE" w:rsidRDefault="005636E4" w:rsidP="005A68FD">
            <w:pPr>
              <w:autoSpaceDE w:val="0"/>
              <w:autoSpaceDN w:val="0"/>
              <w:adjustRightInd w:val="0"/>
              <w:rPr>
                <w:rFonts w:cs="Tahoma"/>
                <w:szCs w:val="20"/>
              </w:rPr>
            </w:pPr>
            <w:r w:rsidRPr="00E421FE">
              <w:rPr>
                <w:rFonts w:cs="Tahoma"/>
                <w:szCs w:val="20"/>
              </w:rPr>
              <w:t>@25.0</w:t>
            </w:r>
            <w:r w:rsidRPr="00E421FE">
              <w:rPr>
                <w:rFonts w:cs="Tahoma"/>
                <w:szCs w:val="20"/>
                <w:vertAlign w:val="superscript"/>
              </w:rPr>
              <w:t>0</w:t>
            </w:r>
            <w:r w:rsidRPr="00E421FE">
              <w:rPr>
                <w:rFonts w:cs="Tahoma"/>
                <w:szCs w:val="20"/>
              </w:rPr>
              <w:t>C</w:t>
            </w:r>
          </w:p>
        </w:tc>
        <w:tc>
          <w:tcPr>
            <w:tcW w:w="1111" w:type="pct"/>
          </w:tcPr>
          <w:p w14:paraId="4DB703E6" w14:textId="77777777" w:rsidR="005636E4" w:rsidRPr="00E421FE" w:rsidRDefault="005636E4" w:rsidP="005A68FD">
            <w:pPr>
              <w:autoSpaceDE w:val="0"/>
              <w:autoSpaceDN w:val="0"/>
              <w:adjustRightInd w:val="0"/>
              <w:rPr>
                <w:rFonts w:cs="Tahoma"/>
                <w:szCs w:val="20"/>
              </w:rPr>
            </w:pPr>
            <w:r w:rsidRPr="00E421FE">
              <w:rPr>
                <w:rFonts w:cs="Tahoma"/>
                <w:szCs w:val="20"/>
              </w:rPr>
              <w:t>5.5-9.5</w:t>
            </w:r>
          </w:p>
        </w:tc>
      </w:tr>
      <w:tr w:rsidR="005636E4" w:rsidRPr="00E421FE" w14:paraId="7EFF4BED" w14:textId="77777777" w:rsidTr="00E75D96">
        <w:tc>
          <w:tcPr>
            <w:tcW w:w="1489" w:type="pct"/>
          </w:tcPr>
          <w:p w14:paraId="5BAC51D0" w14:textId="77777777" w:rsidR="005636E4" w:rsidRPr="00E421FE" w:rsidRDefault="005636E4" w:rsidP="005A68FD">
            <w:pPr>
              <w:autoSpaceDE w:val="0"/>
              <w:autoSpaceDN w:val="0"/>
              <w:adjustRightInd w:val="0"/>
              <w:rPr>
                <w:rFonts w:cs="Tahoma"/>
                <w:szCs w:val="20"/>
              </w:rPr>
            </w:pPr>
            <w:r w:rsidRPr="00E421FE">
              <w:rPr>
                <w:rFonts w:cs="Tahoma"/>
                <w:szCs w:val="20"/>
              </w:rPr>
              <w:t>*Conductivity</w:t>
            </w:r>
          </w:p>
        </w:tc>
        <w:tc>
          <w:tcPr>
            <w:tcW w:w="1288" w:type="pct"/>
          </w:tcPr>
          <w:p w14:paraId="638F37EE" w14:textId="77777777" w:rsidR="005636E4" w:rsidRPr="00E421FE" w:rsidRDefault="005636E4" w:rsidP="005A68FD">
            <w:pPr>
              <w:autoSpaceDE w:val="0"/>
              <w:autoSpaceDN w:val="0"/>
              <w:adjustRightInd w:val="0"/>
              <w:rPr>
                <w:rFonts w:cs="Tahoma"/>
                <w:szCs w:val="20"/>
              </w:rPr>
            </w:pPr>
            <w:r w:rsidRPr="00E421FE">
              <w:rPr>
                <w:rFonts w:cs="Tahoma"/>
                <w:szCs w:val="20"/>
              </w:rPr>
              <w:t>12060</w:t>
            </w:r>
          </w:p>
        </w:tc>
        <w:tc>
          <w:tcPr>
            <w:tcW w:w="1112" w:type="pct"/>
          </w:tcPr>
          <w:p w14:paraId="17626A6C" w14:textId="77777777" w:rsidR="005636E4" w:rsidRPr="00E421FE" w:rsidRDefault="005636E4" w:rsidP="005A68FD">
            <w:pPr>
              <w:autoSpaceDE w:val="0"/>
              <w:autoSpaceDN w:val="0"/>
              <w:adjustRightInd w:val="0"/>
              <w:rPr>
                <w:rFonts w:cs="Tahoma"/>
                <w:szCs w:val="20"/>
              </w:rPr>
            </w:pPr>
            <w:r w:rsidRPr="00E421FE">
              <w:rPr>
                <w:rFonts w:cs="Tahoma"/>
                <w:szCs w:val="20"/>
              </w:rPr>
              <w:t>µS/cm</w:t>
            </w:r>
          </w:p>
        </w:tc>
        <w:tc>
          <w:tcPr>
            <w:tcW w:w="1111" w:type="pct"/>
          </w:tcPr>
          <w:p w14:paraId="570FFEAE" w14:textId="77777777" w:rsidR="005636E4" w:rsidRPr="00E421FE" w:rsidRDefault="005636E4" w:rsidP="005A68FD">
            <w:pPr>
              <w:autoSpaceDE w:val="0"/>
              <w:autoSpaceDN w:val="0"/>
              <w:adjustRightInd w:val="0"/>
              <w:rPr>
                <w:rFonts w:cs="Tahoma"/>
                <w:szCs w:val="20"/>
              </w:rPr>
            </w:pPr>
            <w:r w:rsidRPr="00E421FE">
              <w:rPr>
                <w:rFonts w:cs="Tahoma"/>
                <w:szCs w:val="20"/>
              </w:rPr>
              <w:t>2500Max</w:t>
            </w:r>
          </w:p>
        </w:tc>
      </w:tr>
      <w:tr w:rsidR="005636E4" w:rsidRPr="00E421FE" w14:paraId="7F3D2046" w14:textId="77777777" w:rsidTr="00E75D96">
        <w:tc>
          <w:tcPr>
            <w:tcW w:w="1489" w:type="pct"/>
          </w:tcPr>
          <w:p w14:paraId="0E942B88" w14:textId="77777777" w:rsidR="005636E4" w:rsidRPr="00E421FE" w:rsidRDefault="005636E4" w:rsidP="005A68FD">
            <w:pPr>
              <w:autoSpaceDE w:val="0"/>
              <w:autoSpaceDN w:val="0"/>
              <w:adjustRightInd w:val="0"/>
              <w:rPr>
                <w:rFonts w:cs="Tahoma"/>
                <w:szCs w:val="20"/>
              </w:rPr>
            </w:pPr>
            <w:r w:rsidRPr="00E421FE">
              <w:rPr>
                <w:rFonts w:cs="Tahoma"/>
                <w:szCs w:val="20"/>
              </w:rPr>
              <w:t>Dissolved oxygen as DO</w:t>
            </w:r>
          </w:p>
        </w:tc>
        <w:tc>
          <w:tcPr>
            <w:tcW w:w="1288" w:type="pct"/>
          </w:tcPr>
          <w:p w14:paraId="5358DDCA" w14:textId="77777777" w:rsidR="005636E4" w:rsidRPr="00E421FE" w:rsidRDefault="005636E4" w:rsidP="005A68FD">
            <w:pPr>
              <w:autoSpaceDE w:val="0"/>
              <w:autoSpaceDN w:val="0"/>
              <w:adjustRightInd w:val="0"/>
              <w:rPr>
                <w:rFonts w:cs="Tahoma"/>
                <w:szCs w:val="20"/>
              </w:rPr>
            </w:pPr>
            <w:r w:rsidRPr="00E421FE">
              <w:rPr>
                <w:rFonts w:cs="Tahoma"/>
                <w:szCs w:val="20"/>
              </w:rPr>
              <w:t>6.85</w:t>
            </w:r>
          </w:p>
        </w:tc>
        <w:tc>
          <w:tcPr>
            <w:tcW w:w="1112" w:type="pct"/>
          </w:tcPr>
          <w:p w14:paraId="5821C8B1"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1A81F0B1" w14:textId="77777777" w:rsidR="005636E4" w:rsidRPr="00E421FE" w:rsidRDefault="005636E4" w:rsidP="005A68FD">
            <w:pPr>
              <w:autoSpaceDE w:val="0"/>
              <w:autoSpaceDN w:val="0"/>
              <w:adjustRightInd w:val="0"/>
              <w:rPr>
                <w:rFonts w:cs="Tahoma"/>
                <w:szCs w:val="20"/>
              </w:rPr>
            </w:pPr>
          </w:p>
        </w:tc>
      </w:tr>
      <w:tr w:rsidR="005636E4" w:rsidRPr="00E421FE" w14:paraId="15D038D9" w14:textId="77777777" w:rsidTr="00E75D96">
        <w:tc>
          <w:tcPr>
            <w:tcW w:w="1489" w:type="pct"/>
          </w:tcPr>
          <w:p w14:paraId="3E2B65B4" w14:textId="77777777" w:rsidR="005636E4" w:rsidRPr="00E421FE" w:rsidRDefault="005636E4" w:rsidP="005A68FD">
            <w:pPr>
              <w:autoSpaceDE w:val="0"/>
              <w:autoSpaceDN w:val="0"/>
              <w:adjustRightInd w:val="0"/>
              <w:rPr>
                <w:rFonts w:cs="Tahoma"/>
                <w:szCs w:val="20"/>
              </w:rPr>
            </w:pPr>
            <w:r w:rsidRPr="00E421FE">
              <w:rPr>
                <w:rFonts w:cs="Tahoma"/>
                <w:szCs w:val="20"/>
              </w:rPr>
              <w:t>Temperature</w:t>
            </w:r>
          </w:p>
        </w:tc>
        <w:tc>
          <w:tcPr>
            <w:tcW w:w="1288" w:type="pct"/>
          </w:tcPr>
          <w:p w14:paraId="4D71E151" w14:textId="77777777" w:rsidR="005636E4" w:rsidRPr="00E421FE" w:rsidRDefault="005636E4" w:rsidP="005A68FD">
            <w:pPr>
              <w:autoSpaceDE w:val="0"/>
              <w:autoSpaceDN w:val="0"/>
              <w:adjustRightInd w:val="0"/>
              <w:rPr>
                <w:rFonts w:cs="Tahoma"/>
                <w:szCs w:val="20"/>
              </w:rPr>
            </w:pPr>
            <w:r w:rsidRPr="00E421FE">
              <w:rPr>
                <w:rFonts w:cs="Tahoma"/>
                <w:szCs w:val="20"/>
              </w:rPr>
              <w:t>28.3</w:t>
            </w:r>
          </w:p>
        </w:tc>
        <w:tc>
          <w:tcPr>
            <w:tcW w:w="1112" w:type="pct"/>
          </w:tcPr>
          <w:p w14:paraId="7DD346D6" w14:textId="77777777" w:rsidR="005636E4" w:rsidRPr="00E421FE" w:rsidRDefault="005636E4" w:rsidP="005A68FD">
            <w:pPr>
              <w:autoSpaceDE w:val="0"/>
              <w:autoSpaceDN w:val="0"/>
              <w:adjustRightInd w:val="0"/>
              <w:rPr>
                <w:rFonts w:cs="Tahoma"/>
                <w:szCs w:val="20"/>
              </w:rPr>
            </w:pPr>
            <w:r w:rsidRPr="00E421FE">
              <w:rPr>
                <w:rFonts w:cs="Tahoma"/>
                <w:szCs w:val="20"/>
                <w:vertAlign w:val="superscript"/>
              </w:rPr>
              <w:t xml:space="preserve">0 </w:t>
            </w:r>
            <w:r w:rsidRPr="00E421FE">
              <w:rPr>
                <w:rFonts w:cs="Tahoma"/>
                <w:szCs w:val="20"/>
              </w:rPr>
              <w:t>C</w:t>
            </w:r>
          </w:p>
        </w:tc>
        <w:tc>
          <w:tcPr>
            <w:tcW w:w="1111" w:type="pct"/>
          </w:tcPr>
          <w:p w14:paraId="717AAFBA" w14:textId="77777777" w:rsidR="005636E4" w:rsidRPr="00E421FE" w:rsidRDefault="005636E4" w:rsidP="005A68FD">
            <w:pPr>
              <w:autoSpaceDE w:val="0"/>
              <w:autoSpaceDN w:val="0"/>
              <w:adjustRightInd w:val="0"/>
              <w:rPr>
                <w:rFonts w:cs="Tahoma"/>
                <w:szCs w:val="20"/>
              </w:rPr>
            </w:pPr>
          </w:p>
        </w:tc>
      </w:tr>
      <w:tr w:rsidR="005636E4" w:rsidRPr="00E421FE" w14:paraId="4E511EEA" w14:textId="77777777" w:rsidTr="00E75D96">
        <w:tc>
          <w:tcPr>
            <w:tcW w:w="5000" w:type="pct"/>
            <w:gridSpan w:val="4"/>
          </w:tcPr>
          <w:p w14:paraId="78ED7CB0" w14:textId="77777777" w:rsidR="005636E4" w:rsidRPr="00E421FE" w:rsidRDefault="005636E4" w:rsidP="005A68FD">
            <w:pPr>
              <w:autoSpaceDE w:val="0"/>
              <w:autoSpaceDN w:val="0"/>
              <w:adjustRightInd w:val="0"/>
              <w:rPr>
                <w:rFonts w:cs="Tahoma"/>
                <w:szCs w:val="20"/>
              </w:rPr>
            </w:pPr>
            <w:r w:rsidRPr="00E421FE">
              <w:rPr>
                <w:rFonts w:cs="Tahoma"/>
                <w:bCs/>
                <w:szCs w:val="20"/>
              </w:rPr>
              <w:t>Inorganic Contaminants</w:t>
            </w:r>
          </w:p>
        </w:tc>
      </w:tr>
      <w:tr w:rsidR="005636E4" w:rsidRPr="00E421FE" w14:paraId="0908D5BF" w14:textId="77777777" w:rsidTr="00E75D96">
        <w:tc>
          <w:tcPr>
            <w:tcW w:w="1489" w:type="pct"/>
          </w:tcPr>
          <w:p w14:paraId="2A016117" w14:textId="77777777" w:rsidR="005636E4" w:rsidRPr="00E421FE" w:rsidRDefault="005636E4" w:rsidP="005A68FD">
            <w:pPr>
              <w:autoSpaceDE w:val="0"/>
              <w:autoSpaceDN w:val="0"/>
              <w:adjustRightInd w:val="0"/>
              <w:rPr>
                <w:rFonts w:cs="Tahoma"/>
                <w:szCs w:val="20"/>
              </w:rPr>
            </w:pPr>
            <w:r w:rsidRPr="00E421FE">
              <w:rPr>
                <w:rFonts w:cs="Tahoma"/>
                <w:szCs w:val="20"/>
              </w:rPr>
              <w:t>Nitrate as N0</w:t>
            </w:r>
            <w:r w:rsidRPr="00E421FE">
              <w:rPr>
                <w:rFonts w:cs="Tahoma"/>
                <w:szCs w:val="20"/>
                <w:vertAlign w:val="subscript"/>
              </w:rPr>
              <w:t>3</w:t>
            </w:r>
          </w:p>
        </w:tc>
        <w:tc>
          <w:tcPr>
            <w:tcW w:w="1288" w:type="pct"/>
          </w:tcPr>
          <w:p w14:paraId="3EDF414E" w14:textId="77777777" w:rsidR="005636E4" w:rsidRPr="00E421FE" w:rsidRDefault="005636E4" w:rsidP="005A68FD">
            <w:pPr>
              <w:autoSpaceDE w:val="0"/>
              <w:autoSpaceDN w:val="0"/>
              <w:adjustRightInd w:val="0"/>
              <w:rPr>
                <w:rFonts w:cs="Tahoma"/>
                <w:szCs w:val="20"/>
              </w:rPr>
            </w:pPr>
            <w:r w:rsidRPr="00E421FE">
              <w:rPr>
                <w:rFonts w:cs="Tahoma"/>
                <w:szCs w:val="20"/>
              </w:rPr>
              <w:t>55.29</w:t>
            </w:r>
          </w:p>
        </w:tc>
        <w:tc>
          <w:tcPr>
            <w:tcW w:w="1112" w:type="pct"/>
          </w:tcPr>
          <w:p w14:paraId="03411315"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7343BF3C" w14:textId="77777777" w:rsidR="005636E4" w:rsidRPr="00E421FE" w:rsidRDefault="005636E4" w:rsidP="005A68FD">
            <w:pPr>
              <w:autoSpaceDE w:val="0"/>
              <w:autoSpaceDN w:val="0"/>
              <w:adjustRightInd w:val="0"/>
              <w:rPr>
                <w:rFonts w:cs="Tahoma"/>
                <w:szCs w:val="20"/>
              </w:rPr>
            </w:pPr>
            <w:r w:rsidRPr="00E421FE">
              <w:rPr>
                <w:rFonts w:cs="Tahoma"/>
                <w:szCs w:val="20"/>
              </w:rPr>
              <w:t>45 Max</w:t>
            </w:r>
          </w:p>
        </w:tc>
      </w:tr>
      <w:tr w:rsidR="005636E4" w:rsidRPr="00E421FE" w14:paraId="54278BB2" w14:textId="77777777" w:rsidTr="00E75D96">
        <w:tc>
          <w:tcPr>
            <w:tcW w:w="1489" w:type="pct"/>
          </w:tcPr>
          <w:p w14:paraId="12DD4AA3" w14:textId="77777777" w:rsidR="005636E4" w:rsidRPr="00E421FE" w:rsidRDefault="005636E4" w:rsidP="005A68FD">
            <w:pPr>
              <w:autoSpaceDE w:val="0"/>
              <w:autoSpaceDN w:val="0"/>
              <w:adjustRightInd w:val="0"/>
              <w:rPr>
                <w:rFonts w:cs="Tahoma"/>
                <w:szCs w:val="20"/>
              </w:rPr>
            </w:pPr>
            <w:r w:rsidRPr="00E421FE">
              <w:rPr>
                <w:rFonts w:cs="Tahoma"/>
                <w:szCs w:val="20"/>
              </w:rPr>
              <w:t>Phosphates as PO</w:t>
            </w:r>
            <w:r w:rsidRPr="00E421FE">
              <w:rPr>
                <w:rFonts w:cs="Tahoma"/>
                <w:szCs w:val="20"/>
                <w:vertAlign w:val="subscript"/>
              </w:rPr>
              <w:t>4</w:t>
            </w:r>
          </w:p>
        </w:tc>
        <w:tc>
          <w:tcPr>
            <w:tcW w:w="1288" w:type="pct"/>
          </w:tcPr>
          <w:p w14:paraId="3949589B"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1112" w:type="pct"/>
          </w:tcPr>
          <w:p w14:paraId="3859479D"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583A61CE" w14:textId="77777777" w:rsidR="005636E4" w:rsidRPr="00E421FE" w:rsidRDefault="005636E4" w:rsidP="005A68FD">
            <w:pPr>
              <w:autoSpaceDE w:val="0"/>
              <w:autoSpaceDN w:val="0"/>
              <w:adjustRightInd w:val="0"/>
              <w:rPr>
                <w:rFonts w:cs="Tahoma"/>
                <w:szCs w:val="20"/>
              </w:rPr>
            </w:pPr>
            <w:r w:rsidRPr="00E421FE">
              <w:rPr>
                <w:rFonts w:cs="Tahoma"/>
                <w:szCs w:val="20"/>
              </w:rPr>
              <w:t>2.2 Max</w:t>
            </w:r>
          </w:p>
        </w:tc>
      </w:tr>
      <w:tr w:rsidR="005636E4" w:rsidRPr="00E421FE" w14:paraId="51929762" w14:textId="77777777" w:rsidTr="00E75D96">
        <w:tc>
          <w:tcPr>
            <w:tcW w:w="1489" w:type="pct"/>
          </w:tcPr>
          <w:p w14:paraId="522F058C" w14:textId="77777777" w:rsidR="005636E4" w:rsidRPr="00E421FE" w:rsidRDefault="005636E4" w:rsidP="005A68FD">
            <w:pPr>
              <w:autoSpaceDE w:val="0"/>
              <w:autoSpaceDN w:val="0"/>
              <w:adjustRightInd w:val="0"/>
              <w:rPr>
                <w:rFonts w:cs="Tahoma"/>
                <w:szCs w:val="20"/>
              </w:rPr>
            </w:pPr>
            <w:r w:rsidRPr="00E421FE">
              <w:rPr>
                <w:rFonts w:cs="Tahoma"/>
                <w:szCs w:val="20"/>
              </w:rPr>
              <w:t>*Manganese as Mn</w:t>
            </w:r>
          </w:p>
        </w:tc>
        <w:tc>
          <w:tcPr>
            <w:tcW w:w="1288" w:type="pct"/>
          </w:tcPr>
          <w:p w14:paraId="7399284C"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1112" w:type="pct"/>
          </w:tcPr>
          <w:p w14:paraId="0AC3BEDF"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1ADA1828" w14:textId="77777777" w:rsidR="005636E4" w:rsidRPr="00E421FE" w:rsidRDefault="005636E4" w:rsidP="005A68FD">
            <w:pPr>
              <w:autoSpaceDE w:val="0"/>
              <w:autoSpaceDN w:val="0"/>
              <w:adjustRightInd w:val="0"/>
              <w:rPr>
                <w:rFonts w:cs="Tahoma"/>
                <w:szCs w:val="20"/>
              </w:rPr>
            </w:pPr>
            <w:r w:rsidRPr="00E421FE">
              <w:rPr>
                <w:rFonts w:cs="Tahoma"/>
                <w:szCs w:val="20"/>
              </w:rPr>
              <w:t>0.1 Max</w:t>
            </w:r>
          </w:p>
        </w:tc>
      </w:tr>
      <w:tr w:rsidR="005636E4" w:rsidRPr="00E421FE" w14:paraId="6FDFDE51" w14:textId="77777777" w:rsidTr="00E75D96">
        <w:tc>
          <w:tcPr>
            <w:tcW w:w="1489" w:type="pct"/>
          </w:tcPr>
          <w:p w14:paraId="65F23059" w14:textId="77777777" w:rsidR="005636E4" w:rsidRPr="00E421FE" w:rsidRDefault="005636E4" w:rsidP="005A68FD">
            <w:pPr>
              <w:autoSpaceDE w:val="0"/>
              <w:autoSpaceDN w:val="0"/>
              <w:adjustRightInd w:val="0"/>
              <w:rPr>
                <w:rFonts w:cs="Tahoma"/>
                <w:szCs w:val="20"/>
              </w:rPr>
            </w:pPr>
            <w:r w:rsidRPr="00E421FE">
              <w:rPr>
                <w:rFonts w:cs="Tahoma"/>
                <w:szCs w:val="20"/>
              </w:rPr>
              <w:t>Mercury as Hg</w:t>
            </w:r>
          </w:p>
        </w:tc>
        <w:tc>
          <w:tcPr>
            <w:tcW w:w="1288" w:type="pct"/>
          </w:tcPr>
          <w:p w14:paraId="5D160FF2" w14:textId="77777777" w:rsidR="005636E4" w:rsidRPr="00E421FE" w:rsidRDefault="005636E4" w:rsidP="005A68FD">
            <w:pPr>
              <w:autoSpaceDE w:val="0"/>
              <w:autoSpaceDN w:val="0"/>
              <w:adjustRightInd w:val="0"/>
              <w:rPr>
                <w:rFonts w:cs="Tahoma"/>
                <w:szCs w:val="20"/>
              </w:rPr>
            </w:pPr>
            <w:r w:rsidRPr="00E421FE">
              <w:rPr>
                <w:rFonts w:cs="Tahoma"/>
                <w:szCs w:val="20"/>
              </w:rPr>
              <w:t>&lt;0.003</w:t>
            </w:r>
          </w:p>
        </w:tc>
        <w:tc>
          <w:tcPr>
            <w:tcW w:w="1112" w:type="pct"/>
          </w:tcPr>
          <w:p w14:paraId="2F7D615E"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664A9FE6" w14:textId="77777777" w:rsidR="005636E4" w:rsidRPr="00E421FE" w:rsidRDefault="005636E4" w:rsidP="005A68FD">
            <w:pPr>
              <w:autoSpaceDE w:val="0"/>
              <w:autoSpaceDN w:val="0"/>
              <w:adjustRightInd w:val="0"/>
              <w:rPr>
                <w:rFonts w:cs="Tahoma"/>
                <w:szCs w:val="20"/>
              </w:rPr>
            </w:pPr>
            <w:r w:rsidRPr="00E421FE">
              <w:rPr>
                <w:rFonts w:cs="Tahoma"/>
                <w:szCs w:val="20"/>
              </w:rPr>
              <w:t>0.001 Max</w:t>
            </w:r>
          </w:p>
        </w:tc>
      </w:tr>
      <w:tr w:rsidR="005636E4" w:rsidRPr="00E421FE" w14:paraId="388B47E5" w14:textId="77777777" w:rsidTr="00E75D96">
        <w:tc>
          <w:tcPr>
            <w:tcW w:w="1489" w:type="pct"/>
          </w:tcPr>
          <w:p w14:paraId="4A3CBF69" w14:textId="77777777" w:rsidR="005636E4" w:rsidRPr="00E421FE" w:rsidRDefault="005636E4" w:rsidP="005A68FD">
            <w:pPr>
              <w:autoSpaceDE w:val="0"/>
              <w:autoSpaceDN w:val="0"/>
              <w:adjustRightInd w:val="0"/>
              <w:rPr>
                <w:rFonts w:cs="Tahoma"/>
                <w:szCs w:val="20"/>
              </w:rPr>
            </w:pPr>
            <w:r w:rsidRPr="00E421FE">
              <w:rPr>
                <w:rFonts w:cs="Tahoma"/>
                <w:szCs w:val="20"/>
              </w:rPr>
              <w:t>*Calcium as Ca</w:t>
            </w:r>
          </w:p>
        </w:tc>
        <w:tc>
          <w:tcPr>
            <w:tcW w:w="1288" w:type="pct"/>
          </w:tcPr>
          <w:p w14:paraId="6DDAF0A2" w14:textId="77777777" w:rsidR="005636E4" w:rsidRPr="00E421FE" w:rsidRDefault="005636E4" w:rsidP="005A68FD">
            <w:pPr>
              <w:autoSpaceDE w:val="0"/>
              <w:autoSpaceDN w:val="0"/>
              <w:adjustRightInd w:val="0"/>
              <w:rPr>
                <w:rFonts w:cs="Tahoma"/>
                <w:szCs w:val="20"/>
              </w:rPr>
            </w:pPr>
            <w:r w:rsidRPr="00E421FE">
              <w:rPr>
                <w:rFonts w:cs="Tahoma"/>
                <w:szCs w:val="20"/>
              </w:rPr>
              <w:t xml:space="preserve"> 8.82</w:t>
            </w:r>
          </w:p>
        </w:tc>
        <w:tc>
          <w:tcPr>
            <w:tcW w:w="1112" w:type="pct"/>
          </w:tcPr>
          <w:p w14:paraId="731C4098"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45F6B50C" w14:textId="77777777" w:rsidR="005636E4" w:rsidRPr="00E421FE" w:rsidRDefault="005636E4" w:rsidP="005A68FD">
            <w:pPr>
              <w:autoSpaceDE w:val="0"/>
              <w:autoSpaceDN w:val="0"/>
              <w:adjustRightInd w:val="0"/>
              <w:rPr>
                <w:rFonts w:cs="Tahoma"/>
                <w:szCs w:val="20"/>
              </w:rPr>
            </w:pPr>
            <w:r w:rsidRPr="00E421FE">
              <w:rPr>
                <w:rFonts w:cs="Tahoma"/>
                <w:szCs w:val="20"/>
              </w:rPr>
              <w:t>150 Max</w:t>
            </w:r>
          </w:p>
        </w:tc>
      </w:tr>
      <w:tr w:rsidR="005636E4" w:rsidRPr="00E421FE" w14:paraId="7CAA1694" w14:textId="77777777" w:rsidTr="00E75D96">
        <w:tc>
          <w:tcPr>
            <w:tcW w:w="1489" w:type="pct"/>
          </w:tcPr>
          <w:p w14:paraId="3B9EA531" w14:textId="77777777" w:rsidR="005636E4" w:rsidRPr="00E421FE" w:rsidRDefault="005636E4" w:rsidP="005A68FD">
            <w:pPr>
              <w:autoSpaceDE w:val="0"/>
              <w:autoSpaceDN w:val="0"/>
              <w:adjustRightInd w:val="0"/>
              <w:rPr>
                <w:rFonts w:cs="Tahoma"/>
                <w:szCs w:val="20"/>
              </w:rPr>
            </w:pPr>
            <w:r w:rsidRPr="00E421FE">
              <w:rPr>
                <w:rFonts w:cs="Tahoma"/>
                <w:szCs w:val="20"/>
              </w:rPr>
              <w:t>*Lead as Pb</w:t>
            </w:r>
          </w:p>
        </w:tc>
        <w:tc>
          <w:tcPr>
            <w:tcW w:w="1288" w:type="pct"/>
          </w:tcPr>
          <w:p w14:paraId="671C407F"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1112" w:type="pct"/>
          </w:tcPr>
          <w:p w14:paraId="3F868DA2"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5D2DBA5A" w14:textId="77777777" w:rsidR="005636E4" w:rsidRPr="00E421FE" w:rsidRDefault="005636E4" w:rsidP="005A68FD">
            <w:pPr>
              <w:autoSpaceDE w:val="0"/>
              <w:autoSpaceDN w:val="0"/>
              <w:adjustRightInd w:val="0"/>
              <w:rPr>
                <w:rFonts w:cs="Tahoma"/>
                <w:szCs w:val="20"/>
              </w:rPr>
            </w:pPr>
            <w:r w:rsidRPr="00E421FE">
              <w:rPr>
                <w:rFonts w:cs="Tahoma"/>
                <w:szCs w:val="20"/>
              </w:rPr>
              <w:t>0.01 Max</w:t>
            </w:r>
          </w:p>
        </w:tc>
      </w:tr>
      <w:tr w:rsidR="005636E4" w:rsidRPr="00E421FE" w14:paraId="6DB3DF7E" w14:textId="77777777" w:rsidTr="00E75D96">
        <w:tc>
          <w:tcPr>
            <w:tcW w:w="1489" w:type="pct"/>
          </w:tcPr>
          <w:p w14:paraId="0A439D25" w14:textId="77777777" w:rsidR="005636E4" w:rsidRPr="00E421FE" w:rsidRDefault="005636E4" w:rsidP="005A68FD">
            <w:pPr>
              <w:autoSpaceDE w:val="0"/>
              <w:autoSpaceDN w:val="0"/>
              <w:adjustRightInd w:val="0"/>
              <w:rPr>
                <w:rFonts w:cs="Tahoma"/>
                <w:szCs w:val="20"/>
              </w:rPr>
            </w:pPr>
            <w:r w:rsidRPr="00E421FE">
              <w:rPr>
                <w:rFonts w:cs="Tahoma"/>
                <w:szCs w:val="20"/>
              </w:rPr>
              <w:t>*Copper as Cu</w:t>
            </w:r>
          </w:p>
        </w:tc>
        <w:tc>
          <w:tcPr>
            <w:tcW w:w="1288" w:type="pct"/>
          </w:tcPr>
          <w:p w14:paraId="57727685"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1112" w:type="pct"/>
          </w:tcPr>
          <w:p w14:paraId="7EC6DD3A"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12596EB4" w14:textId="77777777" w:rsidR="005636E4" w:rsidRPr="00E421FE" w:rsidRDefault="005636E4" w:rsidP="005A68FD">
            <w:pPr>
              <w:autoSpaceDE w:val="0"/>
              <w:autoSpaceDN w:val="0"/>
              <w:adjustRightInd w:val="0"/>
              <w:rPr>
                <w:rFonts w:cs="Tahoma"/>
                <w:szCs w:val="20"/>
              </w:rPr>
            </w:pPr>
            <w:r w:rsidRPr="00E421FE">
              <w:rPr>
                <w:rFonts w:cs="Tahoma"/>
                <w:szCs w:val="20"/>
              </w:rPr>
              <w:t>1.0 Max</w:t>
            </w:r>
          </w:p>
        </w:tc>
      </w:tr>
      <w:tr w:rsidR="005636E4" w:rsidRPr="00E421FE" w14:paraId="5BE23852" w14:textId="77777777" w:rsidTr="00E75D96">
        <w:tc>
          <w:tcPr>
            <w:tcW w:w="1489" w:type="pct"/>
          </w:tcPr>
          <w:p w14:paraId="416C0BD5" w14:textId="77777777" w:rsidR="005636E4" w:rsidRPr="00E421FE" w:rsidRDefault="005636E4" w:rsidP="005A68FD">
            <w:pPr>
              <w:autoSpaceDE w:val="0"/>
              <w:autoSpaceDN w:val="0"/>
              <w:adjustRightInd w:val="0"/>
              <w:rPr>
                <w:rFonts w:cs="Tahoma"/>
                <w:szCs w:val="20"/>
              </w:rPr>
            </w:pPr>
            <w:r w:rsidRPr="00E421FE">
              <w:rPr>
                <w:rFonts w:cs="Tahoma"/>
                <w:szCs w:val="20"/>
              </w:rPr>
              <w:t>Arsenic as</w:t>
            </w:r>
          </w:p>
        </w:tc>
        <w:tc>
          <w:tcPr>
            <w:tcW w:w="1288" w:type="pct"/>
          </w:tcPr>
          <w:p w14:paraId="28DC1114" w14:textId="77777777" w:rsidR="005636E4" w:rsidRPr="00E421FE" w:rsidRDefault="005636E4" w:rsidP="005A68FD">
            <w:pPr>
              <w:autoSpaceDE w:val="0"/>
              <w:autoSpaceDN w:val="0"/>
              <w:adjustRightInd w:val="0"/>
              <w:rPr>
                <w:rFonts w:cs="Tahoma"/>
                <w:szCs w:val="20"/>
              </w:rPr>
            </w:pPr>
            <w:r w:rsidRPr="00E421FE">
              <w:rPr>
                <w:rFonts w:cs="Tahoma"/>
                <w:szCs w:val="20"/>
              </w:rPr>
              <w:t>&lt;0.01</w:t>
            </w:r>
          </w:p>
        </w:tc>
        <w:tc>
          <w:tcPr>
            <w:tcW w:w="1112" w:type="pct"/>
          </w:tcPr>
          <w:p w14:paraId="22E3B881"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748993F4" w14:textId="77777777" w:rsidR="005636E4" w:rsidRPr="00E421FE" w:rsidRDefault="005636E4" w:rsidP="005A68FD">
            <w:pPr>
              <w:autoSpaceDE w:val="0"/>
              <w:autoSpaceDN w:val="0"/>
              <w:adjustRightInd w:val="0"/>
              <w:rPr>
                <w:rFonts w:cs="Tahoma"/>
                <w:szCs w:val="20"/>
              </w:rPr>
            </w:pPr>
            <w:r w:rsidRPr="00E421FE">
              <w:rPr>
                <w:rFonts w:cs="Tahoma"/>
                <w:szCs w:val="20"/>
              </w:rPr>
              <w:t>0.01 Max</w:t>
            </w:r>
          </w:p>
        </w:tc>
      </w:tr>
      <w:tr w:rsidR="005636E4" w:rsidRPr="00E421FE" w14:paraId="5A5C9E2D" w14:textId="77777777" w:rsidTr="00E75D96">
        <w:tc>
          <w:tcPr>
            <w:tcW w:w="1489" w:type="pct"/>
          </w:tcPr>
          <w:p w14:paraId="4FDCB2A2" w14:textId="77777777" w:rsidR="005636E4" w:rsidRPr="00E421FE" w:rsidRDefault="005636E4" w:rsidP="005A68FD">
            <w:pPr>
              <w:autoSpaceDE w:val="0"/>
              <w:autoSpaceDN w:val="0"/>
              <w:adjustRightInd w:val="0"/>
              <w:rPr>
                <w:rFonts w:cs="Tahoma"/>
                <w:szCs w:val="20"/>
              </w:rPr>
            </w:pPr>
            <w:r w:rsidRPr="00E421FE">
              <w:rPr>
                <w:rFonts w:cs="Tahoma"/>
                <w:szCs w:val="20"/>
              </w:rPr>
              <w:t>*Cadmium as Cd</w:t>
            </w:r>
          </w:p>
        </w:tc>
        <w:tc>
          <w:tcPr>
            <w:tcW w:w="1288" w:type="pct"/>
          </w:tcPr>
          <w:p w14:paraId="34593199" w14:textId="77777777" w:rsidR="005636E4" w:rsidRPr="00E421FE" w:rsidRDefault="005636E4" w:rsidP="005A68FD">
            <w:pPr>
              <w:autoSpaceDE w:val="0"/>
              <w:autoSpaceDN w:val="0"/>
              <w:adjustRightInd w:val="0"/>
              <w:rPr>
                <w:rFonts w:cs="Tahoma"/>
                <w:szCs w:val="20"/>
              </w:rPr>
            </w:pPr>
            <w:r w:rsidRPr="00E421FE">
              <w:rPr>
                <w:rFonts w:cs="Tahoma"/>
                <w:szCs w:val="20"/>
              </w:rPr>
              <w:t>&lt;0.003</w:t>
            </w:r>
          </w:p>
        </w:tc>
        <w:tc>
          <w:tcPr>
            <w:tcW w:w="1112" w:type="pct"/>
          </w:tcPr>
          <w:p w14:paraId="5CCE91C2" w14:textId="77777777" w:rsidR="005636E4" w:rsidRPr="00E421FE" w:rsidRDefault="005636E4" w:rsidP="005A68FD">
            <w:pPr>
              <w:autoSpaceDE w:val="0"/>
              <w:autoSpaceDN w:val="0"/>
              <w:adjustRightInd w:val="0"/>
              <w:rPr>
                <w:rFonts w:cs="Tahoma"/>
                <w:szCs w:val="20"/>
              </w:rPr>
            </w:pPr>
            <w:r w:rsidRPr="00E421FE">
              <w:rPr>
                <w:rFonts w:cs="Tahoma"/>
                <w:szCs w:val="20"/>
              </w:rPr>
              <w:t>mg/L</w:t>
            </w:r>
          </w:p>
        </w:tc>
        <w:tc>
          <w:tcPr>
            <w:tcW w:w="1111" w:type="pct"/>
          </w:tcPr>
          <w:p w14:paraId="174A44C6" w14:textId="77777777" w:rsidR="005636E4" w:rsidRPr="00E421FE" w:rsidRDefault="005636E4" w:rsidP="00874754">
            <w:pPr>
              <w:numPr>
                <w:ilvl w:val="1"/>
                <w:numId w:val="317"/>
              </w:numPr>
              <w:autoSpaceDE w:val="0"/>
              <w:autoSpaceDN w:val="0"/>
              <w:adjustRightInd w:val="0"/>
              <w:rPr>
                <w:rFonts w:cs="Tahoma"/>
                <w:szCs w:val="20"/>
              </w:rPr>
            </w:pPr>
            <w:r w:rsidRPr="00E421FE">
              <w:rPr>
                <w:rFonts w:cs="Tahoma"/>
                <w:szCs w:val="20"/>
              </w:rPr>
              <w:t>Max</w:t>
            </w:r>
          </w:p>
        </w:tc>
      </w:tr>
      <w:bookmarkEnd w:id="218"/>
    </w:tbl>
    <w:p w14:paraId="56EE48EE" w14:textId="77777777" w:rsidR="005636E4" w:rsidRPr="00E421FE" w:rsidRDefault="005636E4" w:rsidP="005A68FD">
      <w:pPr>
        <w:rPr>
          <w:rFonts w:cs="Tahoma"/>
          <w:szCs w:val="20"/>
        </w:rPr>
      </w:pPr>
    </w:p>
    <w:p w14:paraId="2A1D8FB0" w14:textId="77777777" w:rsidR="005636E4" w:rsidRDefault="005636E4" w:rsidP="005A68FD">
      <w:pPr>
        <w:rPr>
          <w:rFonts w:cs="Tahoma"/>
          <w:szCs w:val="20"/>
        </w:rPr>
      </w:pPr>
      <w:r w:rsidRPr="00E421FE">
        <w:rPr>
          <w:rFonts w:cs="Tahoma"/>
          <w:szCs w:val="20"/>
        </w:rPr>
        <w:t>From the above results, the water sample had a high conductivity and high nitrate levels.</w:t>
      </w:r>
    </w:p>
    <w:p w14:paraId="013641D4" w14:textId="77777777" w:rsidR="0003375B" w:rsidRPr="00E421FE" w:rsidRDefault="0003375B" w:rsidP="005A68FD">
      <w:pPr>
        <w:rPr>
          <w:rFonts w:cs="Tahoma"/>
          <w:szCs w:val="20"/>
        </w:rPr>
      </w:pPr>
    </w:p>
    <w:p w14:paraId="5ED0237F" w14:textId="77777777" w:rsidR="005636E4" w:rsidRPr="00E421FE" w:rsidRDefault="005636E4" w:rsidP="005958B1">
      <w:pPr>
        <w:pStyle w:val="Heading2"/>
        <w:rPr>
          <w:rFonts w:cs="Tahoma"/>
        </w:rPr>
      </w:pPr>
      <w:bookmarkStart w:id="219" w:name="_Toc90379808"/>
      <w:bookmarkStart w:id="220" w:name="_Toc112073700"/>
      <w:bookmarkStart w:id="221" w:name="_Toc148359985"/>
      <w:r w:rsidRPr="00E421FE">
        <w:rPr>
          <w:rFonts w:cs="Tahoma"/>
        </w:rPr>
        <w:t>Socio-economic baseline</w:t>
      </w:r>
      <w:bookmarkEnd w:id="219"/>
      <w:bookmarkEnd w:id="220"/>
      <w:bookmarkEnd w:id="221"/>
      <w:r w:rsidRPr="00E421FE">
        <w:rPr>
          <w:rFonts w:cs="Tahoma"/>
        </w:rPr>
        <w:t xml:space="preserve">  </w:t>
      </w:r>
    </w:p>
    <w:p w14:paraId="7ABDEFF8" w14:textId="77777777" w:rsidR="005636E4" w:rsidRPr="00E421FE" w:rsidRDefault="005636E4" w:rsidP="005958B1">
      <w:pPr>
        <w:pStyle w:val="Heading3"/>
        <w:rPr>
          <w:rFonts w:cs="Tahoma"/>
          <w:szCs w:val="20"/>
        </w:rPr>
      </w:pPr>
      <w:bookmarkStart w:id="222" w:name="_Toc112073701"/>
      <w:bookmarkStart w:id="223" w:name="_Toc148359986"/>
      <w:r w:rsidRPr="00E421FE">
        <w:rPr>
          <w:rFonts w:cs="Tahoma"/>
          <w:szCs w:val="20"/>
        </w:rPr>
        <w:t>Demographic Profile</w:t>
      </w:r>
      <w:bookmarkEnd w:id="222"/>
      <w:bookmarkEnd w:id="223"/>
      <w:r w:rsidRPr="00E421FE">
        <w:rPr>
          <w:rFonts w:cs="Tahoma"/>
          <w:szCs w:val="20"/>
        </w:rPr>
        <w:t xml:space="preserve"> </w:t>
      </w:r>
    </w:p>
    <w:p w14:paraId="2E221246" w14:textId="64D0A26F" w:rsidR="005636E4" w:rsidRPr="00E421FE" w:rsidRDefault="005636E4" w:rsidP="005A68FD">
      <w:pPr>
        <w:pStyle w:val="CM147"/>
        <w:spacing w:line="276" w:lineRule="auto"/>
        <w:jc w:val="both"/>
        <w:rPr>
          <w:rFonts w:ascii="Tahoma" w:hAnsi="Tahoma" w:cs="Tahoma"/>
          <w:sz w:val="20"/>
          <w:szCs w:val="20"/>
        </w:rPr>
      </w:pPr>
      <w:r w:rsidRPr="00E421FE">
        <w:rPr>
          <w:rFonts w:ascii="Tahoma" w:hAnsi="Tahoma" w:cs="Tahoma"/>
          <w:sz w:val="20"/>
          <w:szCs w:val="20"/>
        </w:rPr>
        <w:t>According to information from the area assistant chief, Bombi village has an estimated population of 3500 people and 741 households with an estimate of 6 persons per household. The average gender ration for the population within the project area is estimated to be 70% female and 30% male. The table below presents a summary of demographic profile of Bombi.</w:t>
      </w:r>
    </w:p>
    <w:p w14:paraId="0F047270" w14:textId="0A1DB206" w:rsidR="005636E4" w:rsidRPr="00E421FE" w:rsidRDefault="005636E4" w:rsidP="0003375B">
      <w:pPr>
        <w:pStyle w:val="Caption"/>
        <w:keepNext/>
        <w:ind w:left="0" w:firstLine="0"/>
        <w:jc w:val="both"/>
        <w:rPr>
          <w:rFonts w:cs="Tahoma"/>
        </w:rPr>
      </w:pPr>
      <w:bookmarkStart w:id="224" w:name="_Toc139967803"/>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2</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3</w:t>
      </w:r>
      <w:r w:rsidR="00E0167F">
        <w:rPr>
          <w:rFonts w:cs="Tahoma"/>
        </w:rPr>
        <w:fldChar w:fldCharType="end"/>
      </w:r>
      <w:r w:rsidRPr="00E421FE">
        <w:rPr>
          <w:rFonts w:cs="Tahoma"/>
        </w:rPr>
        <w:t>: Summary of demographic profile</w:t>
      </w:r>
      <w:bookmarkEnd w:id="2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113" w:type="dxa"/>
        </w:tblCellMar>
        <w:tblLook w:val="04A0" w:firstRow="1" w:lastRow="0" w:firstColumn="1" w:lastColumn="0" w:noHBand="0" w:noVBand="1"/>
      </w:tblPr>
      <w:tblGrid>
        <w:gridCol w:w="2599"/>
        <w:gridCol w:w="6751"/>
      </w:tblGrid>
      <w:tr w:rsidR="005636E4" w:rsidRPr="00E421FE" w14:paraId="72B9DCF6" w14:textId="77777777" w:rsidTr="0003375B">
        <w:trPr>
          <w:trHeight w:val="264"/>
        </w:trPr>
        <w:tc>
          <w:tcPr>
            <w:tcW w:w="1390" w:type="pct"/>
            <w:shd w:val="clear" w:color="auto" w:fill="9CC2E5"/>
          </w:tcPr>
          <w:p w14:paraId="05A005AD"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Attribute</w:t>
            </w:r>
          </w:p>
        </w:tc>
        <w:tc>
          <w:tcPr>
            <w:tcW w:w="3610" w:type="pct"/>
            <w:shd w:val="clear" w:color="auto" w:fill="9CC2E5"/>
          </w:tcPr>
          <w:p w14:paraId="7E66D4D4"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Magnitude/Number</w:t>
            </w:r>
          </w:p>
        </w:tc>
      </w:tr>
      <w:tr w:rsidR="005636E4" w:rsidRPr="00E421FE" w14:paraId="379F2A01" w14:textId="77777777" w:rsidTr="0003375B">
        <w:tc>
          <w:tcPr>
            <w:tcW w:w="1390" w:type="pct"/>
          </w:tcPr>
          <w:p w14:paraId="34182910"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Approx. population</w:t>
            </w:r>
          </w:p>
        </w:tc>
        <w:tc>
          <w:tcPr>
            <w:tcW w:w="3610" w:type="pct"/>
          </w:tcPr>
          <w:p w14:paraId="540264CA"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3500</w:t>
            </w:r>
          </w:p>
        </w:tc>
      </w:tr>
      <w:tr w:rsidR="005636E4" w:rsidRPr="00E421FE" w14:paraId="5DDEE9B0" w14:textId="77777777" w:rsidTr="0003375B">
        <w:tc>
          <w:tcPr>
            <w:tcW w:w="1390" w:type="pct"/>
          </w:tcPr>
          <w:p w14:paraId="5F41B2B3"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Households</w:t>
            </w:r>
          </w:p>
        </w:tc>
        <w:tc>
          <w:tcPr>
            <w:tcW w:w="3610" w:type="pct"/>
          </w:tcPr>
          <w:p w14:paraId="6D70B64B"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741</w:t>
            </w:r>
          </w:p>
        </w:tc>
      </w:tr>
      <w:tr w:rsidR="005636E4" w:rsidRPr="00E421FE" w14:paraId="7D6FBE4F" w14:textId="77777777" w:rsidTr="0003375B">
        <w:tc>
          <w:tcPr>
            <w:tcW w:w="1390" w:type="pct"/>
          </w:tcPr>
          <w:p w14:paraId="4E965A85"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Gender.</w:t>
            </w:r>
          </w:p>
        </w:tc>
        <w:tc>
          <w:tcPr>
            <w:tcW w:w="3610" w:type="pct"/>
          </w:tcPr>
          <w:p w14:paraId="0D89D4E8"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Male – 30%</w:t>
            </w:r>
          </w:p>
          <w:p w14:paraId="466CE80E"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Female – 70%</w:t>
            </w:r>
          </w:p>
        </w:tc>
      </w:tr>
      <w:tr w:rsidR="005636E4" w:rsidRPr="00E421FE" w14:paraId="6B52D9BD" w14:textId="77777777" w:rsidTr="0003375B">
        <w:tc>
          <w:tcPr>
            <w:tcW w:w="1390" w:type="pct"/>
          </w:tcPr>
          <w:p w14:paraId="01005292"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Ave. No. per household</w:t>
            </w:r>
          </w:p>
        </w:tc>
        <w:tc>
          <w:tcPr>
            <w:tcW w:w="3610" w:type="pct"/>
          </w:tcPr>
          <w:p w14:paraId="15F92473"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6 per household 2 parents 4 children</w:t>
            </w:r>
          </w:p>
        </w:tc>
      </w:tr>
      <w:tr w:rsidR="005636E4" w:rsidRPr="00E421FE" w14:paraId="060AC6A9" w14:textId="77777777" w:rsidTr="0003375B">
        <w:tc>
          <w:tcPr>
            <w:tcW w:w="1390" w:type="pct"/>
          </w:tcPr>
          <w:p w14:paraId="6D9D2268"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Communities in the project area</w:t>
            </w:r>
          </w:p>
        </w:tc>
        <w:tc>
          <w:tcPr>
            <w:tcW w:w="3610" w:type="pct"/>
          </w:tcPr>
          <w:p w14:paraId="48B137AE"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Natives (Giriama, Orma, Waatha)- 95%</w:t>
            </w:r>
          </w:p>
          <w:p w14:paraId="0AAA313A"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Settlers – 5%</w:t>
            </w:r>
          </w:p>
        </w:tc>
      </w:tr>
      <w:tr w:rsidR="005636E4" w:rsidRPr="00E421FE" w14:paraId="593CC102" w14:textId="77777777" w:rsidTr="0003375B">
        <w:tc>
          <w:tcPr>
            <w:tcW w:w="1390" w:type="pct"/>
          </w:tcPr>
          <w:p w14:paraId="13905823"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Vulnerable individuals and households</w:t>
            </w:r>
          </w:p>
        </w:tc>
        <w:tc>
          <w:tcPr>
            <w:tcW w:w="3610" w:type="pct"/>
          </w:tcPr>
          <w:p w14:paraId="51B742CF"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lang w:val="en-GB"/>
              </w:rPr>
              <w:t>Poor female headed household (approximately 32 households)</w:t>
            </w:r>
          </w:p>
          <w:p w14:paraId="1A3DD611"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lang w:val="en-GB"/>
              </w:rPr>
              <w:t>Orphan led household (approximately 10 households)</w:t>
            </w:r>
          </w:p>
          <w:p w14:paraId="5C487802"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lang w:val="en-GB"/>
              </w:rPr>
              <w:t>Persons Living with Disabilities (Approximately 10)</w:t>
            </w:r>
          </w:p>
          <w:p w14:paraId="10500787"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rPr>
              <w:t>The elderly (80 years and above) (approximately 5)</w:t>
            </w:r>
          </w:p>
          <w:p w14:paraId="150AFD47"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rPr>
              <w:t>The Waatha and the Orma</w:t>
            </w:r>
          </w:p>
        </w:tc>
      </w:tr>
      <w:tr w:rsidR="005636E4" w:rsidRPr="00E421FE" w14:paraId="4D06FF68" w14:textId="77777777" w:rsidTr="0003375B">
        <w:tc>
          <w:tcPr>
            <w:tcW w:w="1390" w:type="pct"/>
          </w:tcPr>
          <w:p w14:paraId="53751A2A"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Dominant ethnic group</w:t>
            </w:r>
          </w:p>
        </w:tc>
        <w:tc>
          <w:tcPr>
            <w:tcW w:w="3610" w:type="pct"/>
          </w:tcPr>
          <w:p w14:paraId="40D45A05"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Giriama</w:t>
            </w:r>
          </w:p>
        </w:tc>
      </w:tr>
      <w:tr w:rsidR="005636E4" w:rsidRPr="00E421FE" w14:paraId="49406E17" w14:textId="77777777" w:rsidTr="0003375B">
        <w:tc>
          <w:tcPr>
            <w:tcW w:w="1390" w:type="pct"/>
          </w:tcPr>
          <w:p w14:paraId="3BFD80A0"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Primary religion</w:t>
            </w:r>
          </w:p>
        </w:tc>
        <w:tc>
          <w:tcPr>
            <w:tcW w:w="3610" w:type="pct"/>
          </w:tcPr>
          <w:p w14:paraId="69A58F0B"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Christianity</w:t>
            </w:r>
          </w:p>
        </w:tc>
      </w:tr>
      <w:tr w:rsidR="005636E4" w:rsidRPr="00E421FE" w14:paraId="338F540D" w14:textId="77777777" w:rsidTr="0003375B">
        <w:tc>
          <w:tcPr>
            <w:tcW w:w="1390" w:type="pct"/>
          </w:tcPr>
          <w:p w14:paraId="1A88D1B3"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Other groups</w:t>
            </w:r>
          </w:p>
        </w:tc>
        <w:tc>
          <w:tcPr>
            <w:tcW w:w="3610" w:type="pct"/>
          </w:tcPr>
          <w:p w14:paraId="6F832521"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Orma, Waatha</w:t>
            </w:r>
          </w:p>
        </w:tc>
      </w:tr>
      <w:tr w:rsidR="005636E4" w:rsidRPr="00E421FE" w14:paraId="0C85BD02" w14:textId="77777777" w:rsidTr="0003375B">
        <w:tc>
          <w:tcPr>
            <w:tcW w:w="1390" w:type="pct"/>
          </w:tcPr>
          <w:p w14:paraId="7B4AA25B"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Employment (formal/Informal)</w:t>
            </w:r>
          </w:p>
        </w:tc>
        <w:tc>
          <w:tcPr>
            <w:tcW w:w="3610" w:type="pct"/>
          </w:tcPr>
          <w:p w14:paraId="0E55866D"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Formal – 5%</w:t>
            </w:r>
          </w:p>
          <w:p w14:paraId="06D89C8B"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Informal – 15%</w:t>
            </w:r>
          </w:p>
          <w:p w14:paraId="55B39F38" w14:textId="77777777" w:rsidR="005636E4" w:rsidRPr="00E421FE" w:rsidRDefault="005636E4" w:rsidP="005A68FD">
            <w:pPr>
              <w:pStyle w:val="Default"/>
              <w:keepNext/>
              <w:rPr>
                <w:rFonts w:ascii="Tahoma" w:hAnsi="Tahoma" w:cs="Tahoma"/>
                <w:sz w:val="20"/>
                <w:szCs w:val="20"/>
                <w:lang w:val="en-GB"/>
              </w:rPr>
            </w:pPr>
            <w:r w:rsidRPr="00E421FE">
              <w:rPr>
                <w:rFonts w:ascii="Tahoma" w:hAnsi="Tahoma" w:cs="Tahoma"/>
                <w:sz w:val="20"/>
                <w:szCs w:val="20"/>
                <w:lang w:val="en-GB"/>
              </w:rPr>
              <w:t>Unemployed- 80%</w:t>
            </w:r>
          </w:p>
        </w:tc>
      </w:tr>
    </w:tbl>
    <w:p w14:paraId="2908EB2C" w14:textId="77777777" w:rsidR="005636E4" w:rsidRPr="00E421FE" w:rsidRDefault="005636E4" w:rsidP="005A68FD">
      <w:pPr>
        <w:pStyle w:val="Default"/>
        <w:rPr>
          <w:rFonts w:ascii="Tahoma" w:hAnsi="Tahoma" w:cs="Tahoma"/>
          <w:sz w:val="20"/>
          <w:szCs w:val="20"/>
          <w:lang w:val="en-GB"/>
        </w:rPr>
      </w:pPr>
    </w:p>
    <w:p w14:paraId="121FD38A" w14:textId="77777777" w:rsidR="003D77F4" w:rsidRPr="00E421FE" w:rsidRDefault="00C66485" w:rsidP="003D77F4">
      <w:pPr>
        <w:pStyle w:val="Default"/>
        <w:keepNext/>
        <w:rPr>
          <w:rFonts w:ascii="Tahoma" w:hAnsi="Tahoma" w:cs="Tahoma"/>
          <w:sz w:val="20"/>
          <w:szCs w:val="20"/>
        </w:rPr>
      </w:pPr>
      <w:r w:rsidRPr="00E421FE">
        <w:rPr>
          <w:rFonts w:ascii="Tahoma" w:hAnsi="Tahoma" w:cs="Tahoma"/>
          <w:noProof/>
          <w:sz w:val="20"/>
          <w:szCs w:val="20"/>
          <w:lang w:val="en-US" w:eastAsia="en-US"/>
        </w:rPr>
        <w:drawing>
          <wp:inline distT="0" distB="0" distL="0" distR="0" wp14:anchorId="2F468F8F" wp14:editId="61DF8813">
            <wp:extent cx="5929147" cy="33623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658" cy="3365450"/>
                    </a:xfrm>
                    <a:prstGeom prst="rect">
                      <a:avLst/>
                    </a:prstGeom>
                    <a:noFill/>
                    <a:ln>
                      <a:noFill/>
                    </a:ln>
                  </pic:spPr>
                </pic:pic>
              </a:graphicData>
            </a:graphic>
          </wp:inline>
        </w:drawing>
      </w:r>
    </w:p>
    <w:p w14:paraId="7FC8DB86" w14:textId="77777777" w:rsidR="003D77F4" w:rsidRPr="00E421FE" w:rsidRDefault="003D77F4" w:rsidP="0003375B">
      <w:pPr>
        <w:pStyle w:val="Caption"/>
        <w:spacing w:after="0"/>
        <w:ind w:left="0" w:firstLine="0"/>
        <w:jc w:val="both"/>
        <w:rPr>
          <w:rFonts w:cs="Tahoma"/>
        </w:rPr>
      </w:pPr>
      <w:bookmarkStart w:id="225" w:name="_Toc148359413"/>
      <w:r w:rsidRPr="00E421FE">
        <w:rPr>
          <w:rFonts w:cs="Tahoma"/>
        </w:rPr>
        <w:t xml:space="preserve">Photo </w:t>
      </w:r>
      <w:r w:rsidRPr="00E421FE">
        <w:rPr>
          <w:rFonts w:cs="Tahoma"/>
        </w:rPr>
        <w:fldChar w:fldCharType="begin"/>
      </w:r>
      <w:r w:rsidRPr="00E421FE">
        <w:rPr>
          <w:rFonts w:cs="Tahoma"/>
        </w:rPr>
        <w:instrText xml:space="preserve"> SEQ Photo \* ARABIC </w:instrText>
      </w:r>
      <w:r w:rsidRPr="00E421FE">
        <w:rPr>
          <w:rFonts w:cs="Tahoma"/>
        </w:rPr>
        <w:fldChar w:fldCharType="separate"/>
      </w:r>
      <w:r w:rsidRPr="00E421FE">
        <w:rPr>
          <w:rFonts w:cs="Tahoma"/>
          <w:noProof/>
        </w:rPr>
        <w:t>6</w:t>
      </w:r>
      <w:r w:rsidRPr="00E421FE">
        <w:rPr>
          <w:rFonts w:cs="Tahoma"/>
        </w:rPr>
        <w:fldChar w:fldCharType="end"/>
      </w:r>
      <w:r w:rsidRPr="00E421FE">
        <w:rPr>
          <w:rFonts w:cs="Tahoma"/>
        </w:rPr>
        <w:t>: A representation of Bombi land use</w:t>
      </w:r>
      <w:bookmarkEnd w:id="225"/>
    </w:p>
    <w:p w14:paraId="149E0633" w14:textId="77777777" w:rsidR="003D77F4" w:rsidRPr="00E421FE" w:rsidRDefault="003D77F4" w:rsidP="005A68FD">
      <w:pPr>
        <w:pStyle w:val="Default"/>
        <w:rPr>
          <w:rFonts w:ascii="Tahoma" w:hAnsi="Tahoma" w:cs="Tahoma"/>
          <w:i/>
          <w:sz w:val="20"/>
          <w:szCs w:val="20"/>
          <w:lang w:val="en-GB"/>
        </w:rPr>
      </w:pPr>
      <w:r w:rsidRPr="00E421FE">
        <w:rPr>
          <w:rFonts w:ascii="Tahoma" w:hAnsi="Tahoma" w:cs="Tahoma"/>
          <w:i/>
          <w:sz w:val="20"/>
          <w:szCs w:val="20"/>
          <w:lang w:val="en-GB"/>
        </w:rPr>
        <w:t>Source: Google earth 2022.</w:t>
      </w:r>
    </w:p>
    <w:p w14:paraId="1FE2DD96" w14:textId="77777777" w:rsidR="003D77F4" w:rsidRPr="00E421FE" w:rsidRDefault="003D77F4" w:rsidP="005A68FD">
      <w:pPr>
        <w:pStyle w:val="Default"/>
        <w:rPr>
          <w:rFonts w:ascii="Tahoma" w:hAnsi="Tahoma" w:cs="Tahoma"/>
          <w:sz w:val="20"/>
          <w:szCs w:val="20"/>
          <w:lang w:val="en-GB"/>
        </w:rPr>
      </w:pPr>
    </w:p>
    <w:p w14:paraId="3538A148" w14:textId="77777777" w:rsidR="005636E4" w:rsidRPr="00E421FE" w:rsidRDefault="005636E4" w:rsidP="005958B1">
      <w:pPr>
        <w:pStyle w:val="Heading3"/>
        <w:rPr>
          <w:rFonts w:cs="Tahoma"/>
          <w:szCs w:val="20"/>
        </w:rPr>
      </w:pPr>
      <w:bookmarkStart w:id="226" w:name="_Toc112073702"/>
      <w:bookmarkStart w:id="227" w:name="_Toc148359987"/>
      <w:r w:rsidRPr="00E421FE">
        <w:rPr>
          <w:rFonts w:cs="Tahoma"/>
          <w:szCs w:val="20"/>
        </w:rPr>
        <w:t>Educational Infrastructure</w:t>
      </w:r>
      <w:bookmarkEnd w:id="226"/>
      <w:bookmarkEnd w:id="227"/>
      <w:r w:rsidRPr="00E421FE">
        <w:rPr>
          <w:rFonts w:cs="Tahoma"/>
          <w:szCs w:val="20"/>
        </w:rPr>
        <w:t xml:space="preserve"> </w:t>
      </w:r>
    </w:p>
    <w:p w14:paraId="5F225CF7" w14:textId="77777777" w:rsidR="005636E4" w:rsidRDefault="005636E4" w:rsidP="005A68FD">
      <w:pPr>
        <w:pStyle w:val="Default"/>
        <w:rPr>
          <w:rFonts w:ascii="Tahoma" w:hAnsi="Tahoma" w:cs="Tahoma"/>
          <w:sz w:val="20"/>
          <w:szCs w:val="20"/>
          <w:lang w:val="en-GB"/>
        </w:rPr>
      </w:pPr>
      <w:bookmarkStart w:id="228" w:name="_Hlk87537864"/>
      <w:r w:rsidRPr="00E421FE">
        <w:rPr>
          <w:rFonts w:ascii="Tahoma" w:hAnsi="Tahoma" w:cs="Tahoma"/>
          <w:sz w:val="20"/>
          <w:szCs w:val="20"/>
          <w:lang w:val="en-GB"/>
        </w:rPr>
        <w:t>As per the observation and information sought from Bombi Village, Kisiki sub-location has 4 primary schools namely PCEA Bombi Primary School, Galana Primary School, Hawewanje Primary School, Mwanza Primary and 2 Early Childhood Development (ECD) schools namely Habura and Chambu. Kisiki sub-location has Shakahola Vocational Training Centre which has been existence for 5 years and offers hairdressing, mechanical and building and construction. PCEA Bombi Primary School in Bombi Village has a total of 287 pupils, 151 boys and 136 girls. The school is currently connected to a solar panel but the batteries were not active at the time of the site visit. The school will benefit from connection of electricity and learning will improve and the students can learn at night.</w:t>
      </w:r>
    </w:p>
    <w:p w14:paraId="03F92704" w14:textId="77777777" w:rsidR="0003375B" w:rsidRPr="00E421FE" w:rsidRDefault="0003375B" w:rsidP="005A68FD">
      <w:pPr>
        <w:pStyle w:val="Default"/>
        <w:rPr>
          <w:rFonts w:ascii="Tahoma" w:hAnsi="Tahoma" w:cs="Tahoma"/>
          <w:sz w:val="20"/>
          <w:szCs w:val="20"/>
          <w:lang w:val="en-GB"/>
        </w:rPr>
      </w:pPr>
    </w:p>
    <w:p w14:paraId="2AC13788" w14:textId="77777777" w:rsidR="005636E4" w:rsidRPr="00E421FE" w:rsidRDefault="005636E4" w:rsidP="001E21A9">
      <w:pPr>
        <w:pStyle w:val="Heading3"/>
        <w:rPr>
          <w:rFonts w:cs="Tahoma"/>
          <w:szCs w:val="20"/>
        </w:rPr>
      </w:pPr>
      <w:bookmarkStart w:id="229" w:name="_Toc112073703"/>
      <w:bookmarkStart w:id="230" w:name="_Toc148359988"/>
      <w:bookmarkEnd w:id="228"/>
      <w:r w:rsidRPr="00E421FE">
        <w:rPr>
          <w:rFonts w:cs="Tahoma"/>
          <w:szCs w:val="20"/>
        </w:rPr>
        <w:t>Occupation and Livelihood Profile</w:t>
      </w:r>
      <w:bookmarkEnd w:id="229"/>
      <w:bookmarkEnd w:id="230"/>
      <w:r w:rsidRPr="00E421FE">
        <w:rPr>
          <w:rFonts w:cs="Tahoma"/>
          <w:szCs w:val="20"/>
        </w:rPr>
        <w:t xml:space="preserve">  </w:t>
      </w:r>
    </w:p>
    <w:p w14:paraId="7CD74A2E" w14:textId="77777777" w:rsidR="005636E4" w:rsidRPr="00E421FE" w:rsidRDefault="005636E4" w:rsidP="005A68FD">
      <w:pPr>
        <w:pStyle w:val="CM147"/>
        <w:spacing w:line="276" w:lineRule="auto"/>
        <w:ind w:right="103"/>
        <w:jc w:val="both"/>
        <w:rPr>
          <w:rFonts w:ascii="Tahoma" w:hAnsi="Tahoma" w:cs="Tahoma"/>
          <w:sz w:val="20"/>
          <w:szCs w:val="20"/>
        </w:rPr>
      </w:pPr>
      <w:bookmarkStart w:id="231" w:name="_Hlk87538380"/>
      <w:r w:rsidRPr="00E421FE">
        <w:rPr>
          <w:rFonts w:ascii="Tahoma" w:hAnsi="Tahoma" w:cs="Tahoma"/>
          <w:sz w:val="20"/>
          <w:szCs w:val="20"/>
        </w:rPr>
        <w:t>Main livelihood activity undertaken by people of Bombi Village is majorly farming along River Galana. Depending on the season, the residents of Bombi practice pastoralism. The main formal jobs at the area are teaching and other civil servants which accounts to approximately 5% of the population. 15% of the population is in informal employment with 80% being unemployed. The locals will benefit from employment opportunities during the construction of the mini grid.</w:t>
      </w:r>
    </w:p>
    <w:p w14:paraId="3ECB1F5A" w14:textId="77777777" w:rsidR="005636E4" w:rsidRPr="00E421FE" w:rsidRDefault="005636E4" w:rsidP="001E21A9">
      <w:pPr>
        <w:pStyle w:val="Heading3"/>
        <w:rPr>
          <w:rFonts w:cs="Tahoma"/>
          <w:szCs w:val="20"/>
        </w:rPr>
      </w:pPr>
      <w:bookmarkStart w:id="232" w:name="_Toc112073704"/>
      <w:bookmarkStart w:id="233" w:name="_Toc148359989"/>
      <w:bookmarkEnd w:id="231"/>
      <w:r w:rsidRPr="00E421FE">
        <w:rPr>
          <w:rFonts w:cs="Tahoma"/>
          <w:szCs w:val="20"/>
        </w:rPr>
        <w:t>Land Use</w:t>
      </w:r>
      <w:bookmarkEnd w:id="232"/>
      <w:bookmarkEnd w:id="233"/>
      <w:r w:rsidRPr="00E421FE">
        <w:rPr>
          <w:rFonts w:cs="Tahoma"/>
          <w:szCs w:val="20"/>
        </w:rPr>
        <w:t xml:space="preserve"> </w:t>
      </w:r>
    </w:p>
    <w:p w14:paraId="6D714521" w14:textId="77777777" w:rsidR="005636E4" w:rsidRPr="00E421FE" w:rsidRDefault="005636E4" w:rsidP="005A68FD">
      <w:pPr>
        <w:pStyle w:val="CM147"/>
        <w:spacing w:line="276" w:lineRule="auto"/>
        <w:jc w:val="both"/>
        <w:rPr>
          <w:rFonts w:ascii="Tahoma" w:hAnsi="Tahoma" w:cs="Tahoma"/>
          <w:sz w:val="20"/>
          <w:szCs w:val="20"/>
        </w:rPr>
      </w:pPr>
      <w:bookmarkStart w:id="234" w:name="_Hlk87539309"/>
      <w:r w:rsidRPr="00E421FE">
        <w:rPr>
          <w:rFonts w:ascii="Tahoma" w:hAnsi="Tahoma" w:cs="Tahoma"/>
          <w:sz w:val="20"/>
          <w:szCs w:val="20"/>
        </w:rPr>
        <w:t>Land area at Bombi is considered arable with River Galana being a source of water for irrigation. The main activities undertaken on available land area at Bombi and the greater extents of Magarini subcounty is farming, charcoal burning and cattle grazing. The main crops grown are maize, kales, green grams, cow peas and tomatoes. The main animals kept in Bombi village are cows, goats, sheep and donkeys.</w:t>
      </w:r>
    </w:p>
    <w:p w14:paraId="7BAFA149" w14:textId="77777777" w:rsidR="005636E4" w:rsidRPr="00E421FE" w:rsidRDefault="005636E4" w:rsidP="001E21A9">
      <w:pPr>
        <w:pStyle w:val="Heading3"/>
        <w:rPr>
          <w:rFonts w:cs="Tahoma"/>
          <w:szCs w:val="20"/>
        </w:rPr>
      </w:pPr>
      <w:bookmarkStart w:id="235" w:name="_Toc112073705"/>
      <w:bookmarkStart w:id="236" w:name="_Toc148359990"/>
      <w:bookmarkEnd w:id="234"/>
      <w:r w:rsidRPr="00E421FE">
        <w:rPr>
          <w:rFonts w:cs="Tahoma"/>
          <w:szCs w:val="20"/>
        </w:rPr>
        <w:t>Social and Physical Infrastructure</w:t>
      </w:r>
      <w:bookmarkEnd w:id="235"/>
      <w:bookmarkEnd w:id="236"/>
      <w:r w:rsidRPr="00E421FE">
        <w:rPr>
          <w:rFonts w:cs="Tahoma"/>
          <w:szCs w:val="20"/>
        </w:rPr>
        <w:t xml:space="preserve"> </w:t>
      </w:r>
    </w:p>
    <w:p w14:paraId="17E900F9" w14:textId="0AB7636A" w:rsidR="005636E4" w:rsidRPr="00E421FE" w:rsidRDefault="005636E4" w:rsidP="005A68FD">
      <w:pPr>
        <w:pStyle w:val="CM147"/>
        <w:spacing w:line="276" w:lineRule="auto"/>
        <w:jc w:val="both"/>
        <w:rPr>
          <w:rFonts w:ascii="Tahoma" w:hAnsi="Tahoma" w:cs="Tahoma"/>
          <w:color w:val="000000"/>
          <w:sz w:val="20"/>
          <w:szCs w:val="20"/>
        </w:rPr>
      </w:pPr>
      <w:r w:rsidRPr="00E421FE">
        <w:rPr>
          <w:rFonts w:ascii="Tahoma" w:hAnsi="Tahoma" w:cs="Tahoma"/>
          <w:color w:val="000000"/>
          <w:sz w:val="20"/>
          <w:szCs w:val="20"/>
        </w:rPr>
        <w:t>Public and private institutions provided at Adu Ward include schools, health facilities and vocational training centre. The institutions include PCEA Bombi Primary School, Galana Primary School, Hawewanje Primary School, Mwanza Primary School, Shakahola Vocational Training Centre, and PCEA Bombi Dispensary. There are 2 mosques and 1 church in Bombi village. The village has Uzima Community Based Organisation (CBO) which was established in 2008. The objectives of the CBO are supporting needy children through scholarships, support flood victims, irrigation projects along River Galana and help in bee keeping and other development activities. The village has no village support groups.</w:t>
      </w:r>
    </w:p>
    <w:p w14:paraId="600D02BB" w14:textId="77777777" w:rsidR="005636E4" w:rsidRDefault="005636E4" w:rsidP="005A68FD">
      <w:pPr>
        <w:pStyle w:val="Default"/>
        <w:rPr>
          <w:rFonts w:ascii="Tahoma" w:hAnsi="Tahoma" w:cs="Tahoma"/>
          <w:sz w:val="20"/>
          <w:szCs w:val="20"/>
          <w:lang w:val="en-GB"/>
        </w:rPr>
      </w:pPr>
      <w:r w:rsidRPr="00E421FE">
        <w:rPr>
          <w:rFonts w:ascii="Tahoma" w:hAnsi="Tahoma" w:cs="Tahoma"/>
          <w:sz w:val="20"/>
          <w:szCs w:val="20"/>
          <w:lang w:val="en-GB"/>
        </w:rPr>
        <w:t>Water is sourced from River Galana which around 1km from Bombi Shopping Centre. Borehole water is also available but is very salty. There is also a hand dug well in the area. Roads connectivity within the area is also poor and not regularly maintained. Bombi area is connected to Malindi town through a dirt road.</w:t>
      </w:r>
    </w:p>
    <w:p w14:paraId="1193B0AC" w14:textId="77777777" w:rsidR="0003375B" w:rsidRPr="00E421FE" w:rsidRDefault="0003375B" w:rsidP="005A68FD">
      <w:pPr>
        <w:pStyle w:val="Default"/>
        <w:rPr>
          <w:rFonts w:ascii="Tahoma" w:hAnsi="Tahoma" w:cs="Tahoma"/>
          <w:sz w:val="20"/>
          <w:szCs w:val="20"/>
          <w:lang w:val="en-GB"/>
        </w:rPr>
      </w:pPr>
    </w:p>
    <w:p w14:paraId="67A439BF" w14:textId="77777777" w:rsidR="005636E4" w:rsidRPr="00E421FE" w:rsidRDefault="005636E4" w:rsidP="0062507C">
      <w:pPr>
        <w:pStyle w:val="Heading3"/>
        <w:rPr>
          <w:rFonts w:cs="Tahoma"/>
          <w:szCs w:val="20"/>
        </w:rPr>
      </w:pPr>
      <w:bookmarkStart w:id="237" w:name="_Toc112073706"/>
      <w:bookmarkStart w:id="238" w:name="_Toc148359991"/>
      <w:r w:rsidRPr="00E421FE">
        <w:rPr>
          <w:rFonts w:cs="Tahoma"/>
          <w:szCs w:val="20"/>
        </w:rPr>
        <w:t>Livelihood and Economic activities</w:t>
      </w:r>
      <w:bookmarkEnd w:id="237"/>
      <w:bookmarkEnd w:id="238"/>
    </w:p>
    <w:p w14:paraId="267DE18A" w14:textId="77777777" w:rsidR="005636E4" w:rsidRDefault="005636E4" w:rsidP="005A68FD">
      <w:pPr>
        <w:pStyle w:val="PPStandardReport"/>
        <w:ind w:left="0"/>
        <w:rPr>
          <w:rFonts w:cs="Tahoma"/>
          <w:szCs w:val="20"/>
          <w:lang w:eastAsia="en-GB"/>
        </w:rPr>
      </w:pPr>
      <w:r w:rsidRPr="00E421FE">
        <w:rPr>
          <w:rFonts w:cs="Tahoma"/>
          <w:szCs w:val="20"/>
          <w:lang w:eastAsia="en-GB"/>
        </w:rPr>
        <w:t>Bombi village has a shopping centre that is close to the project site. According to information from a KII with a trader shows that there are 6 eateries, 5 shops, a guesthouse and chemist in Bombi Village. The women have a trade group association that offers table banking facilities. The trading association has been active for a few years. The traders get most of their goods from Malindi town. The traders get business permits from the county government annually. The businesses in Bombi village are affected by seasonal cycles, during drought season there are low buyers and during rainy season the road transportation is difficult. The businesses will benefit from the project through electrification of their shops and buying of goods by the contractor from the businesses during construction phase.</w:t>
      </w:r>
    </w:p>
    <w:p w14:paraId="3715C4B5" w14:textId="77777777" w:rsidR="0003375B" w:rsidRPr="00E421FE" w:rsidRDefault="0003375B" w:rsidP="005A68FD">
      <w:pPr>
        <w:pStyle w:val="PPStandardReport"/>
        <w:ind w:left="0"/>
        <w:rPr>
          <w:rFonts w:cs="Tahoma"/>
          <w:szCs w:val="20"/>
          <w:lang w:eastAsia="en-GB"/>
        </w:rPr>
      </w:pPr>
    </w:p>
    <w:p w14:paraId="666ACB4D" w14:textId="77777777" w:rsidR="005636E4" w:rsidRPr="00E421FE" w:rsidRDefault="005636E4" w:rsidP="0062507C">
      <w:pPr>
        <w:pStyle w:val="Heading3"/>
        <w:rPr>
          <w:rFonts w:cs="Tahoma"/>
          <w:szCs w:val="20"/>
        </w:rPr>
      </w:pPr>
      <w:bookmarkStart w:id="239" w:name="_Toc112073707"/>
      <w:bookmarkStart w:id="240" w:name="_Toc148359992"/>
      <w:r w:rsidRPr="00E421FE">
        <w:rPr>
          <w:rFonts w:cs="Tahoma"/>
          <w:szCs w:val="20"/>
        </w:rPr>
        <w:t>Vulnerable and Marginalized Groups</w:t>
      </w:r>
      <w:bookmarkEnd w:id="239"/>
      <w:bookmarkEnd w:id="240"/>
    </w:p>
    <w:p w14:paraId="754C8EE8" w14:textId="040BAEE0" w:rsidR="005636E4" w:rsidRDefault="005636E4" w:rsidP="005A68FD">
      <w:pPr>
        <w:pStyle w:val="BodyText"/>
        <w:rPr>
          <w:rFonts w:ascii="Tahoma" w:hAnsi="Tahoma" w:cs="Tahoma"/>
          <w:b w:val="0"/>
          <w:sz w:val="20"/>
        </w:rPr>
      </w:pPr>
      <w:r w:rsidRPr="00E421FE">
        <w:rPr>
          <w:rFonts w:ascii="Tahoma" w:hAnsi="Tahoma" w:cs="Tahoma"/>
          <w:b w:val="0"/>
          <w:sz w:val="20"/>
        </w:rPr>
        <w:t xml:space="preserve">Bombi village has three communities namely; Giriama, Orma and Waatha who are the sole </w:t>
      </w:r>
      <w:r w:rsidR="00137ECE">
        <w:rPr>
          <w:rFonts w:ascii="Tahoma" w:hAnsi="Tahoma" w:cs="Tahoma"/>
          <w:b w:val="0"/>
          <w:sz w:val="20"/>
        </w:rPr>
        <w:t>PAPs</w:t>
      </w:r>
      <w:r w:rsidRPr="00E421FE">
        <w:rPr>
          <w:rFonts w:ascii="Tahoma" w:hAnsi="Tahoma" w:cs="Tahoma"/>
          <w:b w:val="0"/>
          <w:sz w:val="20"/>
        </w:rPr>
        <w:t xml:space="preserve"> of the project. The VMGs identified during the ESIA exercise are the Orma and the Waatha. The two tribes identified themselves as minorities living among the Giriama community and they confessed of intermarriages and peaceful coexistence. The representatives of the two groups are included in the Grievance Redress Committee to take care of the needs and wishes of the vulnerable and marginalized groups during the project life time. The ESIA study has not identified any adverse impacts on the Orma and Waatha communities to necessitate for more actions from the project.</w:t>
      </w:r>
    </w:p>
    <w:p w14:paraId="3D5119E5" w14:textId="77777777" w:rsidR="0003375B" w:rsidRPr="00E421FE" w:rsidRDefault="0003375B" w:rsidP="005A68FD">
      <w:pPr>
        <w:pStyle w:val="BodyText"/>
        <w:rPr>
          <w:rFonts w:ascii="Tahoma" w:hAnsi="Tahoma" w:cs="Tahoma"/>
          <w:b w:val="0"/>
          <w:sz w:val="20"/>
        </w:rPr>
      </w:pPr>
    </w:p>
    <w:p w14:paraId="58EA8A1A" w14:textId="77777777" w:rsidR="005636E4" w:rsidRPr="00E421FE" w:rsidRDefault="005636E4" w:rsidP="0062507C">
      <w:pPr>
        <w:pStyle w:val="Heading3"/>
        <w:rPr>
          <w:rFonts w:cs="Tahoma"/>
          <w:szCs w:val="20"/>
        </w:rPr>
      </w:pPr>
      <w:bookmarkStart w:id="241" w:name="_Toc83630514"/>
      <w:bookmarkStart w:id="242" w:name="_Toc112073708"/>
      <w:bookmarkStart w:id="243" w:name="_Toc148359993"/>
      <w:r w:rsidRPr="00E421FE">
        <w:rPr>
          <w:rFonts w:cs="Tahoma"/>
          <w:szCs w:val="20"/>
        </w:rPr>
        <w:t xml:space="preserve">Vulnerable </w:t>
      </w:r>
      <w:bookmarkEnd w:id="241"/>
      <w:r w:rsidRPr="00E421FE">
        <w:rPr>
          <w:rFonts w:cs="Tahoma"/>
          <w:szCs w:val="20"/>
        </w:rPr>
        <w:t>individuals and households</w:t>
      </w:r>
      <w:bookmarkEnd w:id="242"/>
      <w:bookmarkEnd w:id="243"/>
    </w:p>
    <w:p w14:paraId="5C943776" w14:textId="77777777" w:rsidR="005636E4" w:rsidRPr="00E421FE" w:rsidRDefault="005636E4" w:rsidP="005A68FD">
      <w:pPr>
        <w:rPr>
          <w:rFonts w:cs="Tahoma"/>
          <w:szCs w:val="20"/>
        </w:rPr>
      </w:pPr>
      <w:r w:rsidRPr="00E421FE">
        <w:rPr>
          <w:rFonts w:cs="Tahoma"/>
          <w:szCs w:val="20"/>
        </w:rPr>
        <w:t xml:space="preserve">According to the World Bank Document-Vulnerability: A View from Different disciplines by Jeffry Alwang and Paul B. Siegel, a vulnerable group is a population that has some specific characteristics that make it at higher risk of falling into poverty than the others. </w:t>
      </w:r>
    </w:p>
    <w:p w14:paraId="0C97AE5C" w14:textId="77777777" w:rsidR="005636E4" w:rsidRPr="00E421FE" w:rsidRDefault="005636E4" w:rsidP="005A68FD">
      <w:pPr>
        <w:rPr>
          <w:rFonts w:cs="Tahoma"/>
          <w:szCs w:val="20"/>
        </w:rPr>
      </w:pPr>
      <w:r w:rsidRPr="00E421FE">
        <w:rPr>
          <w:rFonts w:cs="Tahoma"/>
          <w:szCs w:val="20"/>
        </w:rPr>
        <w:t>The categories of vulnerable individuals and households identified at the project area include:</w:t>
      </w:r>
    </w:p>
    <w:p w14:paraId="4475EB3D"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lang w:val="en-GB"/>
        </w:rPr>
        <w:t>Poor female headed households (approximately 32 households)</w:t>
      </w:r>
    </w:p>
    <w:p w14:paraId="2C1FEA81"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lang w:val="en-GB"/>
        </w:rPr>
        <w:t>Orphan led households (approximately 10 households)</w:t>
      </w:r>
    </w:p>
    <w:p w14:paraId="439F97CD" w14:textId="77777777" w:rsidR="005636E4" w:rsidRPr="00E421FE" w:rsidRDefault="005636E4" w:rsidP="00874754">
      <w:pPr>
        <w:pStyle w:val="Default"/>
        <w:keepNext/>
        <w:numPr>
          <w:ilvl w:val="0"/>
          <w:numId w:val="306"/>
        </w:numPr>
        <w:rPr>
          <w:rFonts w:ascii="Tahoma" w:hAnsi="Tahoma" w:cs="Tahoma"/>
          <w:sz w:val="20"/>
          <w:szCs w:val="20"/>
          <w:lang w:val="en-GB"/>
        </w:rPr>
      </w:pPr>
      <w:r w:rsidRPr="00E421FE">
        <w:rPr>
          <w:rFonts w:ascii="Tahoma" w:hAnsi="Tahoma" w:cs="Tahoma"/>
          <w:sz w:val="20"/>
          <w:szCs w:val="20"/>
          <w:lang w:val="en-GB"/>
        </w:rPr>
        <w:t>Persons Living with Disabilities (Approximately 10)</w:t>
      </w:r>
    </w:p>
    <w:p w14:paraId="5D17CFD3" w14:textId="77777777" w:rsidR="005636E4" w:rsidRPr="00E421FE" w:rsidRDefault="005636E4" w:rsidP="00874754">
      <w:pPr>
        <w:numPr>
          <w:ilvl w:val="0"/>
          <w:numId w:val="306"/>
        </w:numPr>
        <w:rPr>
          <w:rFonts w:cs="Tahoma"/>
          <w:szCs w:val="20"/>
        </w:rPr>
      </w:pPr>
      <w:r w:rsidRPr="00E421FE">
        <w:rPr>
          <w:rFonts w:cs="Tahoma"/>
          <w:szCs w:val="20"/>
          <w:lang w:eastAsia="en-GB"/>
        </w:rPr>
        <w:t>The elderly (80 years and above) (approximately 5)</w:t>
      </w:r>
    </w:p>
    <w:p w14:paraId="4E3B0915" w14:textId="77777777" w:rsidR="005636E4" w:rsidRDefault="005636E4" w:rsidP="005A68FD">
      <w:pPr>
        <w:rPr>
          <w:rFonts w:cs="Tahoma"/>
          <w:szCs w:val="20"/>
        </w:rPr>
      </w:pPr>
      <w:r w:rsidRPr="00E421FE">
        <w:rPr>
          <w:rFonts w:cs="Tahoma"/>
          <w:szCs w:val="20"/>
        </w:rPr>
        <w:t>The vulnerable households can hardly access the basic needs and most of them really on well-wishers within the community. The project should consider such households for electricity connection. Most of them cannot afford the one thousand shillings’ connection fee. The project will not create new vulnerabilities or exacerbate existing vulnerabilities.</w:t>
      </w:r>
    </w:p>
    <w:p w14:paraId="5DE12C91" w14:textId="77777777" w:rsidR="0003375B" w:rsidRPr="00E421FE" w:rsidRDefault="0003375B" w:rsidP="005A68FD">
      <w:pPr>
        <w:rPr>
          <w:rFonts w:cs="Tahoma"/>
          <w:szCs w:val="20"/>
        </w:rPr>
      </w:pPr>
    </w:p>
    <w:p w14:paraId="133AE2E7" w14:textId="77777777" w:rsidR="005636E4" w:rsidRPr="00E421FE" w:rsidRDefault="005636E4" w:rsidP="0062507C">
      <w:pPr>
        <w:pStyle w:val="Heading3"/>
        <w:rPr>
          <w:rFonts w:cs="Tahoma"/>
          <w:szCs w:val="20"/>
        </w:rPr>
      </w:pPr>
      <w:bookmarkStart w:id="244" w:name="_Toc83630515"/>
      <w:bookmarkStart w:id="245" w:name="_Toc112073709"/>
      <w:bookmarkStart w:id="246" w:name="_Toc148359994"/>
      <w:r w:rsidRPr="00E421FE">
        <w:rPr>
          <w:rFonts w:cs="Tahoma"/>
          <w:szCs w:val="20"/>
        </w:rPr>
        <w:t>Gender based vulnerability</w:t>
      </w:r>
      <w:bookmarkEnd w:id="244"/>
      <w:bookmarkEnd w:id="245"/>
      <w:bookmarkEnd w:id="246"/>
    </w:p>
    <w:p w14:paraId="407BE860" w14:textId="74161ADE" w:rsidR="005636E4" w:rsidRDefault="005636E4" w:rsidP="005A68FD">
      <w:pPr>
        <w:rPr>
          <w:rFonts w:cs="Tahoma"/>
          <w:szCs w:val="20"/>
        </w:rPr>
      </w:pPr>
      <w:bookmarkStart w:id="247" w:name="_Hlk87599148"/>
      <w:r w:rsidRPr="00E421FE">
        <w:rPr>
          <w:rFonts w:cs="Tahoma"/>
          <w:szCs w:val="20"/>
        </w:rPr>
        <w:t xml:space="preserve">The society in the project area is characterized by a patriarchal family structure. Women continue to be rooted in traditional norms of social </w:t>
      </w:r>
      <w:r w:rsidR="00CC17CD" w:rsidRPr="00E421FE">
        <w:rPr>
          <w:rFonts w:cs="Tahoma"/>
          <w:szCs w:val="20"/>
        </w:rPr>
        <w:t>behaviour</w:t>
      </w:r>
      <w:r w:rsidRPr="00E421FE">
        <w:rPr>
          <w:rFonts w:cs="Tahoma"/>
          <w:szCs w:val="20"/>
        </w:rPr>
        <w:t xml:space="preserve"> which include early marriages and child marriage, minimal participation in household or economic decision making, lesser economic freedom and limited opportunity to socialize with other females in the village. During the Focus Group Discussion with women, it was reported that men have more control over household resources such as land, assets and equipment. The men are also the representatives of the clan. Female literacy was reported to be low among women over the age of 18 and higher among the younger girls. </w:t>
      </w:r>
    </w:p>
    <w:p w14:paraId="3C22B64A" w14:textId="77777777" w:rsidR="0003375B" w:rsidRPr="00E421FE" w:rsidRDefault="0003375B" w:rsidP="005A68FD">
      <w:pPr>
        <w:rPr>
          <w:rFonts w:cs="Tahoma"/>
          <w:szCs w:val="20"/>
        </w:rPr>
      </w:pPr>
    </w:p>
    <w:p w14:paraId="56BA2A86" w14:textId="77777777" w:rsidR="005636E4" w:rsidRPr="00E421FE" w:rsidRDefault="005636E4" w:rsidP="0062507C">
      <w:pPr>
        <w:pStyle w:val="Heading3"/>
        <w:rPr>
          <w:rFonts w:cs="Tahoma"/>
          <w:szCs w:val="20"/>
        </w:rPr>
      </w:pPr>
      <w:bookmarkStart w:id="248" w:name="_Toc83630516"/>
      <w:bookmarkStart w:id="249" w:name="_Toc112073710"/>
      <w:bookmarkStart w:id="250" w:name="_Toc148359995"/>
      <w:bookmarkEnd w:id="247"/>
      <w:r w:rsidRPr="00E421FE">
        <w:rPr>
          <w:rFonts w:cs="Tahoma"/>
          <w:szCs w:val="20"/>
        </w:rPr>
        <w:t>Gender Based Violence</w:t>
      </w:r>
      <w:bookmarkEnd w:id="248"/>
      <w:bookmarkEnd w:id="249"/>
      <w:bookmarkEnd w:id="250"/>
    </w:p>
    <w:p w14:paraId="2E0F79B4" w14:textId="77777777" w:rsidR="005636E4" w:rsidRDefault="005636E4" w:rsidP="005A68FD">
      <w:pPr>
        <w:rPr>
          <w:rFonts w:cs="Tahoma"/>
          <w:szCs w:val="20"/>
        </w:rPr>
      </w:pPr>
      <w:bookmarkStart w:id="251" w:name="_Hlk87599571"/>
      <w:r w:rsidRPr="00E421FE">
        <w:rPr>
          <w:rFonts w:cs="Tahoma"/>
          <w:szCs w:val="20"/>
        </w:rPr>
        <w:t xml:space="preserve">Intimate partner violence is the most common form of Gender Based Violence (GBV) in Bombi which was reported by the nurse at PCEA Bombi Dispensary and majorly affects married people. Based on the female Focus Group Discussion at Bombi, intimate partner violence is common this was mostly attributed to alcoholism and laziness. </w:t>
      </w:r>
    </w:p>
    <w:p w14:paraId="33CAC929" w14:textId="77777777" w:rsidR="0003375B" w:rsidRPr="00E421FE" w:rsidRDefault="0003375B" w:rsidP="005A68FD">
      <w:pPr>
        <w:rPr>
          <w:rFonts w:cs="Tahoma"/>
          <w:szCs w:val="20"/>
        </w:rPr>
      </w:pPr>
    </w:p>
    <w:p w14:paraId="3F5B2399" w14:textId="348A94A2" w:rsidR="005636E4" w:rsidRPr="00E421FE" w:rsidRDefault="005636E4" w:rsidP="0062507C">
      <w:pPr>
        <w:pStyle w:val="Heading3"/>
        <w:rPr>
          <w:rFonts w:cs="Tahoma"/>
          <w:szCs w:val="20"/>
        </w:rPr>
      </w:pPr>
      <w:bookmarkStart w:id="252" w:name="_Toc112073711"/>
      <w:bookmarkStart w:id="253" w:name="_Toc148359996"/>
      <w:r w:rsidRPr="00E421FE">
        <w:rPr>
          <w:rFonts w:cs="Tahoma"/>
          <w:szCs w:val="20"/>
        </w:rPr>
        <w:t>Grievance Redress Mechanism</w:t>
      </w:r>
      <w:bookmarkEnd w:id="252"/>
      <w:bookmarkEnd w:id="253"/>
    </w:p>
    <w:p w14:paraId="50071CEC" w14:textId="77777777" w:rsidR="005636E4" w:rsidRPr="00E421FE" w:rsidRDefault="005636E4" w:rsidP="005A68FD">
      <w:pPr>
        <w:pStyle w:val="PPStandardReport"/>
        <w:ind w:left="0"/>
        <w:rPr>
          <w:rFonts w:cs="Tahoma"/>
          <w:szCs w:val="20"/>
        </w:rPr>
      </w:pPr>
      <w:r w:rsidRPr="00E421FE">
        <w:rPr>
          <w:rFonts w:cs="Tahoma"/>
          <w:szCs w:val="20"/>
        </w:rPr>
        <w:t>There are conflicts experienced in the village. Most conflicts are solved by the clan elder. The community is organised in 5 stages in terms of conflict resolution which are represented below.</w:t>
      </w:r>
    </w:p>
    <w:p w14:paraId="27357532" w14:textId="77777777" w:rsidR="00DC0B21" w:rsidRPr="00E421FE" w:rsidRDefault="00C66485" w:rsidP="394EA380">
      <w:pPr>
        <w:pStyle w:val="PPStandardReport"/>
        <w:keepNext/>
        <w:rPr>
          <w:rFonts w:cs="Tahoma"/>
        </w:rPr>
      </w:pPr>
      <w:r w:rsidRPr="00E421FE">
        <w:rPr>
          <w:rFonts w:cs="Tahoma"/>
          <w:noProof/>
          <w:szCs w:val="20"/>
          <w:lang w:val="en-US" w:eastAsia="en-US"/>
        </w:rPr>
        <w:drawing>
          <wp:inline distT="0" distB="0" distL="0" distR="0" wp14:anchorId="78B17BD0" wp14:editId="07777777">
            <wp:extent cx="5275580" cy="2028825"/>
            <wp:effectExtent l="0" t="0" r="20320" b="0"/>
            <wp:docPr id="13"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8CC000E" w14:textId="270CF888" w:rsidR="005636E4" w:rsidRDefault="00DC0B21" w:rsidP="00DC0B21">
      <w:pPr>
        <w:pStyle w:val="Caption"/>
        <w:jc w:val="both"/>
        <w:rPr>
          <w:rFonts w:cs="Tahoma"/>
        </w:rPr>
      </w:pPr>
      <w:bookmarkStart w:id="254" w:name="_Toc148359414"/>
      <w:r w:rsidRPr="00E421FE">
        <w:rPr>
          <w:rFonts w:cs="Tahoma"/>
        </w:rPr>
        <w:t xml:space="preserve">Figur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2</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Figur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Current grievance redress mechanism</w:t>
      </w:r>
      <w:bookmarkEnd w:id="254"/>
    </w:p>
    <w:p w14:paraId="77DAF71E" w14:textId="77777777" w:rsidR="0003375B" w:rsidRPr="0003375B" w:rsidRDefault="0003375B" w:rsidP="0003375B"/>
    <w:p w14:paraId="480F6D06" w14:textId="77777777" w:rsidR="005636E4" w:rsidRPr="00E421FE" w:rsidRDefault="005636E4" w:rsidP="0062507C">
      <w:pPr>
        <w:pStyle w:val="Heading3"/>
        <w:rPr>
          <w:rFonts w:cs="Tahoma"/>
          <w:szCs w:val="20"/>
        </w:rPr>
      </w:pPr>
      <w:bookmarkStart w:id="255" w:name="_Toc83630517"/>
      <w:bookmarkStart w:id="256" w:name="_Toc112073712"/>
      <w:bookmarkStart w:id="257" w:name="_Toc148359997"/>
      <w:bookmarkEnd w:id="251"/>
      <w:r w:rsidRPr="00E421FE">
        <w:rPr>
          <w:rFonts w:cs="Tahoma"/>
          <w:szCs w:val="20"/>
        </w:rPr>
        <w:t>Cultur</w:t>
      </w:r>
      <w:bookmarkEnd w:id="255"/>
      <w:r w:rsidRPr="00E421FE">
        <w:rPr>
          <w:rFonts w:cs="Tahoma"/>
          <w:szCs w:val="20"/>
        </w:rPr>
        <w:t>e and heritage</w:t>
      </w:r>
      <w:bookmarkEnd w:id="256"/>
      <w:bookmarkEnd w:id="257"/>
    </w:p>
    <w:p w14:paraId="7FF55C26" w14:textId="36475371" w:rsidR="005636E4" w:rsidRDefault="005636E4" w:rsidP="005A68FD">
      <w:pPr>
        <w:rPr>
          <w:rFonts w:cs="Tahoma"/>
          <w:szCs w:val="20"/>
        </w:rPr>
      </w:pPr>
      <w:r w:rsidRPr="00E421FE">
        <w:rPr>
          <w:rFonts w:cs="Tahoma"/>
          <w:szCs w:val="20"/>
        </w:rPr>
        <w:t>No cultural site of significance was reported or observed within the project area. During the male Focus Group Discussion, they noted that there is a certain tree species that is used for special gatherings however it is not found within the project area. There are also shrines in Shakahol</w:t>
      </w:r>
      <w:r w:rsidR="00CC17CD">
        <w:rPr>
          <w:rFonts w:cs="Tahoma"/>
          <w:szCs w:val="20"/>
        </w:rPr>
        <w:t>a</w:t>
      </w:r>
      <w:r w:rsidRPr="00E421FE">
        <w:rPr>
          <w:rFonts w:cs="Tahoma"/>
          <w:szCs w:val="20"/>
        </w:rPr>
        <w:t>. The Giriama community in the project area are a patriarchal society; men typically speak for women and make decisions in the family. The community encourages early marriages for young girls</w:t>
      </w:r>
      <w:r w:rsidR="0003375B">
        <w:rPr>
          <w:rFonts w:cs="Tahoma"/>
          <w:szCs w:val="20"/>
        </w:rPr>
        <w:t>.</w:t>
      </w:r>
    </w:p>
    <w:p w14:paraId="13426394" w14:textId="77777777" w:rsidR="0003375B" w:rsidRPr="00E421FE" w:rsidRDefault="0003375B" w:rsidP="005A68FD">
      <w:pPr>
        <w:rPr>
          <w:rFonts w:cs="Tahoma"/>
          <w:szCs w:val="20"/>
        </w:rPr>
      </w:pPr>
    </w:p>
    <w:p w14:paraId="22ACB7BA" w14:textId="77777777" w:rsidR="005636E4" w:rsidRPr="00E421FE" w:rsidRDefault="005636E4" w:rsidP="0062507C">
      <w:pPr>
        <w:pStyle w:val="Heading3"/>
        <w:rPr>
          <w:rFonts w:cs="Tahoma"/>
          <w:szCs w:val="20"/>
        </w:rPr>
      </w:pPr>
      <w:bookmarkStart w:id="258" w:name="_Toc83630518"/>
      <w:bookmarkStart w:id="259" w:name="_Toc112073713"/>
      <w:bookmarkStart w:id="260" w:name="_Toc148359998"/>
      <w:r w:rsidRPr="00E421FE">
        <w:rPr>
          <w:rFonts w:cs="Tahoma"/>
          <w:szCs w:val="20"/>
        </w:rPr>
        <w:t>Religion in the project area</w:t>
      </w:r>
      <w:bookmarkEnd w:id="258"/>
      <w:bookmarkEnd w:id="259"/>
      <w:bookmarkEnd w:id="260"/>
    </w:p>
    <w:p w14:paraId="4ABD0C20" w14:textId="77777777" w:rsidR="005636E4" w:rsidRDefault="005636E4" w:rsidP="005A68FD">
      <w:pPr>
        <w:rPr>
          <w:rFonts w:cs="Tahoma"/>
          <w:szCs w:val="20"/>
        </w:rPr>
      </w:pPr>
      <w:r w:rsidRPr="00E421FE">
        <w:rPr>
          <w:rFonts w:cs="Tahoma"/>
          <w:szCs w:val="20"/>
        </w:rPr>
        <w:t>The community members are predominantly Christians. Muslims are also found in the area. Religion has led to their culture slowly fading away. There are 2 mosques and 1 church in Bombi. The church in the village is PCEA Bombi Church. The church and mosque are not connected to any source of power.</w:t>
      </w:r>
    </w:p>
    <w:p w14:paraId="51A26212" w14:textId="77777777" w:rsidR="0003375B" w:rsidRPr="00E421FE" w:rsidRDefault="0003375B" w:rsidP="005A68FD">
      <w:pPr>
        <w:rPr>
          <w:rFonts w:cs="Tahoma"/>
          <w:szCs w:val="20"/>
        </w:rPr>
      </w:pPr>
    </w:p>
    <w:p w14:paraId="643A4B62" w14:textId="77777777" w:rsidR="005636E4" w:rsidRPr="00E421FE" w:rsidRDefault="005636E4" w:rsidP="0062507C">
      <w:pPr>
        <w:pStyle w:val="Heading3"/>
        <w:rPr>
          <w:rFonts w:cs="Tahoma"/>
          <w:szCs w:val="20"/>
        </w:rPr>
      </w:pPr>
      <w:bookmarkStart w:id="261" w:name="_Toc112073714"/>
      <w:bookmarkStart w:id="262" w:name="_Toc148359999"/>
      <w:r w:rsidRPr="00E421FE">
        <w:rPr>
          <w:rFonts w:cs="Tahoma"/>
          <w:szCs w:val="20"/>
        </w:rPr>
        <w:t>HIV/AIDs prevalence</w:t>
      </w:r>
      <w:bookmarkEnd w:id="261"/>
      <w:bookmarkEnd w:id="262"/>
    </w:p>
    <w:p w14:paraId="68CB741E" w14:textId="77777777" w:rsidR="005636E4" w:rsidRDefault="005636E4" w:rsidP="005A68FD">
      <w:pPr>
        <w:rPr>
          <w:rFonts w:cs="Tahoma"/>
          <w:szCs w:val="20"/>
        </w:rPr>
      </w:pPr>
      <w:r w:rsidRPr="00E421FE">
        <w:rPr>
          <w:rFonts w:cs="Tahoma"/>
          <w:szCs w:val="20"/>
        </w:rPr>
        <w:t xml:space="preserve">According National AIDs Control 2018, HIV prevalence in Kilifi is (3.8%) lower than the national prevalence of 5.9% (Kenya HIV Estimates 2015). The prevalence rate for sexually transmitted diseases and HIV/AIDS infections in Bombi was confirmed by the nurse at PCEA Bombi Dispensary to be at 40%. </w:t>
      </w:r>
    </w:p>
    <w:p w14:paraId="23766CE1" w14:textId="77777777" w:rsidR="0003375B" w:rsidRPr="00E421FE" w:rsidRDefault="0003375B" w:rsidP="005A68FD">
      <w:pPr>
        <w:rPr>
          <w:rFonts w:cs="Tahoma"/>
          <w:szCs w:val="20"/>
        </w:rPr>
      </w:pPr>
    </w:p>
    <w:p w14:paraId="5991DDA2" w14:textId="77777777" w:rsidR="005636E4" w:rsidRPr="00E421FE" w:rsidRDefault="005636E4" w:rsidP="0062507C">
      <w:pPr>
        <w:pStyle w:val="Heading3"/>
        <w:rPr>
          <w:rFonts w:cs="Tahoma"/>
          <w:szCs w:val="20"/>
        </w:rPr>
      </w:pPr>
      <w:bookmarkStart w:id="263" w:name="_Toc112073715"/>
      <w:bookmarkStart w:id="264" w:name="_Toc148360000"/>
      <w:r w:rsidRPr="00E421FE">
        <w:rPr>
          <w:rFonts w:cs="Tahoma"/>
          <w:szCs w:val="20"/>
        </w:rPr>
        <w:t>Covid-19 prevalence</w:t>
      </w:r>
      <w:bookmarkEnd w:id="263"/>
      <w:bookmarkEnd w:id="264"/>
    </w:p>
    <w:p w14:paraId="51ABF67D" w14:textId="139EB383" w:rsidR="005636E4" w:rsidRPr="00E421FE" w:rsidRDefault="005636E4" w:rsidP="005A68FD">
      <w:pPr>
        <w:pStyle w:val="PPStandardReport"/>
        <w:ind w:left="0"/>
        <w:rPr>
          <w:rFonts w:cs="Tahoma"/>
          <w:szCs w:val="20"/>
          <w:lang w:val="en-US" w:eastAsia="en-US"/>
        </w:rPr>
      </w:pPr>
      <w:r w:rsidRPr="00E421FE">
        <w:rPr>
          <w:rFonts w:cs="Tahoma"/>
          <w:szCs w:val="20"/>
          <w:lang w:val="en-US" w:eastAsia="en-US"/>
        </w:rPr>
        <w:t xml:space="preserve">According to the Ministry of Health, </w:t>
      </w:r>
      <w:r w:rsidR="00CC17CD" w:rsidRPr="00E421FE">
        <w:rPr>
          <w:rFonts w:cs="Tahoma"/>
          <w:szCs w:val="20"/>
          <w:lang w:val="en-US" w:eastAsia="en-US"/>
        </w:rPr>
        <w:t>Kilifi County</w:t>
      </w:r>
      <w:r w:rsidRPr="00E421FE">
        <w:rPr>
          <w:rFonts w:cs="Tahoma"/>
          <w:szCs w:val="20"/>
          <w:lang w:val="en-US" w:eastAsia="en-US"/>
        </w:rPr>
        <w:t xml:space="preserve"> is among the counties with a high number of covid-19 infections and cases. As at November 2021, Kilifi ranked at number 9 out of the 47 counties with a total of 6,175 reported cases of Covid-19. The nurse at PCEA Bombi Dispensary noted that there were no significant cases of Covid-19 in the village.</w:t>
      </w:r>
    </w:p>
    <w:p w14:paraId="07F023C8" w14:textId="77777777" w:rsidR="005636E4" w:rsidRPr="00E421FE" w:rsidRDefault="005636E4" w:rsidP="005A68FD">
      <w:pPr>
        <w:pStyle w:val="BodyText"/>
        <w:tabs>
          <w:tab w:val="left" w:pos="1980"/>
        </w:tabs>
        <w:rPr>
          <w:rFonts w:ascii="Tahoma" w:hAnsi="Tahoma" w:cs="Tahoma"/>
          <w:b w:val="0"/>
          <w:sz w:val="20"/>
        </w:rPr>
        <w:sectPr w:rsidR="005636E4" w:rsidRPr="00E421FE">
          <w:headerReference w:type="default" r:id="rId32"/>
          <w:pgSz w:w="12240" w:h="15840"/>
          <w:pgMar w:top="1440" w:right="1440" w:bottom="1440" w:left="1440" w:header="708" w:footer="708" w:gutter="0"/>
          <w:cols w:space="720"/>
          <w:rtlGutter/>
        </w:sectPr>
      </w:pPr>
    </w:p>
    <w:p w14:paraId="7B04FA47" w14:textId="77777777" w:rsidR="005636E4" w:rsidRPr="00E421FE" w:rsidRDefault="005636E4" w:rsidP="005A68FD">
      <w:pPr>
        <w:pStyle w:val="BodyText"/>
        <w:rPr>
          <w:rFonts w:ascii="Tahoma" w:hAnsi="Tahoma" w:cs="Tahoma"/>
          <w:b w:val="0"/>
          <w:sz w:val="20"/>
        </w:rPr>
      </w:pPr>
    </w:p>
    <w:p w14:paraId="568C698B" w14:textId="77777777" w:rsidR="005636E4" w:rsidRPr="00E421FE" w:rsidRDefault="005636E4" w:rsidP="005A68FD">
      <w:pPr>
        <w:pStyle w:val="BodyText"/>
        <w:rPr>
          <w:rFonts w:ascii="Tahoma" w:hAnsi="Tahoma" w:cs="Tahoma"/>
          <w:b w:val="0"/>
          <w:sz w:val="20"/>
        </w:rPr>
      </w:pPr>
    </w:p>
    <w:p w14:paraId="1A939487" w14:textId="77777777" w:rsidR="005636E4" w:rsidRPr="00E421FE" w:rsidRDefault="005636E4" w:rsidP="005A68FD">
      <w:pPr>
        <w:pStyle w:val="BodyText"/>
        <w:rPr>
          <w:rFonts w:ascii="Tahoma" w:hAnsi="Tahoma" w:cs="Tahoma"/>
          <w:b w:val="0"/>
          <w:sz w:val="20"/>
        </w:rPr>
      </w:pPr>
    </w:p>
    <w:p w14:paraId="2582587E" w14:textId="77777777" w:rsidR="005636E4" w:rsidRPr="00E421FE" w:rsidRDefault="005636E4" w:rsidP="009F6845">
      <w:pPr>
        <w:pStyle w:val="Heading1"/>
        <w:rPr>
          <w:rFonts w:cs="Tahoma"/>
          <w:sz w:val="20"/>
        </w:rPr>
      </w:pPr>
      <w:bookmarkStart w:id="265" w:name="_Toc92987011"/>
      <w:bookmarkStart w:id="266" w:name="_Toc96089116"/>
      <w:bookmarkStart w:id="267" w:name="_Toc103957485"/>
      <w:bookmarkStart w:id="268" w:name="_Toc112073770"/>
      <w:bookmarkStart w:id="269" w:name="_Toc148360032"/>
      <w:bookmarkEnd w:id="265"/>
      <w:bookmarkEnd w:id="266"/>
      <w:bookmarkEnd w:id="267"/>
      <w:r w:rsidRPr="00E421FE">
        <w:rPr>
          <w:rFonts w:cs="Tahoma"/>
          <w:sz w:val="20"/>
        </w:rPr>
        <w:t>DESCRIPTION OF THE ADMINISTRATIVE POLICY AND REGULATORY FRAMEWORK</w:t>
      </w:r>
      <w:bookmarkEnd w:id="268"/>
      <w:bookmarkEnd w:id="269"/>
    </w:p>
    <w:p w14:paraId="3E7A9F1C" w14:textId="77777777" w:rsidR="005636E4" w:rsidRPr="00E421FE" w:rsidRDefault="005636E4" w:rsidP="009F6845">
      <w:pPr>
        <w:pStyle w:val="Heading2"/>
        <w:rPr>
          <w:rFonts w:cs="Tahoma"/>
        </w:rPr>
      </w:pPr>
      <w:r w:rsidRPr="00E421FE">
        <w:rPr>
          <w:rFonts w:cs="Tahoma"/>
        </w:rPr>
        <w:tab/>
      </w:r>
      <w:bookmarkStart w:id="270" w:name="_Toc112073771"/>
      <w:bookmarkStart w:id="271" w:name="_Toc148360033"/>
      <w:r w:rsidRPr="00E421FE">
        <w:rPr>
          <w:rFonts w:cs="Tahoma"/>
        </w:rPr>
        <w:t>Introduction</w:t>
      </w:r>
      <w:bookmarkEnd w:id="270"/>
      <w:bookmarkEnd w:id="271"/>
    </w:p>
    <w:p w14:paraId="4520E842" w14:textId="77777777" w:rsidR="005636E4" w:rsidRPr="00E421FE" w:rsidRDefault="005636E4" w:rsidP="005A68FD">
      <w:pPr>
        <w:pStyle w:val="BodyText"/>
        <w:ind w:right="111"/>
        <w:rPr>
          <w:rFonts w:ascii="Tahoma" w:hAnsi="Tahoma" w:cs="Tahoma"/>
          <w:b w:val="0"/>
          <w:sz w:val="20"/>
        </w:rPr>
      </w:pPr>
      <w:r w:rsidRPr="00E421FE">
        <w:rPr>
          <w:rFonts w:ascii="Tahoma" w:hAnsi="Tahoma" w:cs="Tahoma"/>
          <w:b w:val="0"/>
          <w:sz w:val="20"/>
        </w:rPr>
        <w:t>There is a growing concern in Kenya and at global level that many forms of development activities cause damage to the environment. Development activities have the potential to damage the natural resources upon which the economies are based. Environmental Impact Assessment is a useful tool for protection of the environment from the negative effects of developmental activities. It is now accepted that development projects must be economically viable, socially acceptable and environmentally sound.</w:t>
      </w:r>
    </w:p>
    <w:p w14:paraId="6AA258D8" w14:textId="77777777" w:rsidR="005636E4" w:rsidRPr="00E421FE" w:rsidRDefault="005636E4" w:rsidP="005A68FD">
      <w:pPr>
        <w:pStyle w:val="BodyText"/>
        <w:ind w:firstLine="142"/>
        <w:rPr>
          <w:rFonts w:ascii="Tahoma" w:hAnsi="Tahoma" w:cs="Tahoma"/>
          <w:b w:val="0"/>
          <w:sz w:val="20"/>
        </w:rPr>
      </w:pPr>
    </w:p>
    <w:p w14:paraId="1259DE58" w14:textId="77777777" w:rsidR="005636E4" w:rsidRDefault="005636E4" w:rsidP="009F6845">
      <w:pPr>
        <w:pStyle w:val="BodyText"/>
        <w:ind w:right="110"/>
        <w:rPr>
          <w:rFonts w:ascii="Tahoma" w:hAnsi="Tahoma" w:cs="Tahoma"/>
          <w:b w:val="0"/>
          <w:sz w:val="20"/>
        </w:rPr>
      </w:pPr>
      <w:r w:rsidRPr="00E421FE">
        <w:rPr>
          <w:rFonts w:ascii="Tahoma" w:hAnsi="Tahoma" w:cs="Tahoma"/>
          <w:b w:val="0"/>
          <w:sz w:val="20"/>
        </w:rPr>
        <w:t>A detailed review of relevant institutional and legal as well as policy framework that bears significance or implication to the KOSAP project is presented in this chapter of the ESIA project report. The World Bank Safeguard Operational Policies applicable to the project as well as the international laws and conventions that bear relevance to the implementation of this project have also been highlighted in this chapter.</w:t>
      </w:r>
    </w:p>
    <w:p w14:paraId="7C15ADE4" w14:textId="77777777" w:rsidR="0003375B" w:rsidRPr="00E421FE" w:rsidRDefault="0003375B" w:rsidP="009F6845">
      <w:pPr>
        <w:pStyle w:val="BodyText"/>
        <w:ind w:right="110"/>
        <w:rPr>
          <w:rFonts w:ascii="Tahoma" w:hAnsi="Tahoma" w:cs="Tahoma"/>
          <w:b w:val="0"/>
          <w:sz w:val="20"/>
        </w:rPr>
      </w:pPr>
    </w:p>
    <w:p w14:paraId="7303DC73" w14:textId="77777777" w:rsidR="005636E4" w:rsidRPr="00E421FE" w:rsidRDefault="005636E4" w:rsidP="009F6845">
      <w:pPr>
        <w:pStyle w:val="Heading2"/>
        <w:rPr>
          <w:rFonts w:cs="Tahoma"/>
        </w:rPr>
      </w:pPr>
      <w:bookmarkStart w:id="272" w:name="Environmental_Problems_in_Kenya"/>
      <w:bookmarkStart w:id="273" w:name="_Toc112073772"/>
      <w:bookmarkStart w:id="274" w:name="_Toc148360034"/>
      <w:bookmarkEnd w:id="272"/>
      <w:r w:rsidRPr="00E421FE">
        <w:rPr>
          <w:rFonts w:cs="Tahoma"/>
        </w:rPr>
        <w:t>Environmental Problems in Kenya</w:t>
      </w:r>
      <w:bookmarkEnd w:id="273"/>
      <w:bookmarkEnd w:id="274"/>
    </w:p>
    <w:p w14:paraId="5C5A1BE5" w14:textId="77777777" w:rsidR="005636E4" w:rsidRPr="00E421FE" w:rsidRDefault="005636E4" w:rsidP="005A68FD">
      <w:pPr>
        <w:pStyle w:val="BodyText"/>
        <w:ind w:right="110"/>
        <w:rPr>
          <w:rFonts w:ascii="Tahoma" w:hAnsi="Tahoma" w:cs="Tahoma"/>
          <w:b w:val="0"/>
          <w:sz w:val="20"/>
        </w:rPr>
      </w:pPr>
      <w:r w:rsidRPr="00E421FE">
        <w:rPr>
          <w:rFonts w:ascii="Tahoma" w:hAnsi="Tahoma" w:cs="Tahoma"/>
          <w:b w:val="0"/>
          <w:sz w:val="20"/>
        </w:rPr>
        <w:t>There are many environmental problems and challenges in Kenya today. Among the cardinal environmental problems include: loss of biodiversity and habitat, land degradation, land use conflicts, human animal conflicts, water management and environmental pollution. This has been aggravated by lack of awareness and inadequate information amongst the public on the consequences of their interaction with the environment. MoE, KPLC and REREC are aware of the important role the environment plays and as such strives to carry its activities in an environmentally friendly way.</w:t>
      </w:r>
    </w:p>
    <w:p w14:paraId="6FFBD3EC" w14:textId="77777777" w:rsidR="005636E4" w:rsidRPr="00E421FE" w:rsidRDefault="005636E4" w:rsidP="005A68FD">
      <w:pPr>
        <w:pStyle w:val="BodyText"/>
        <w:ind w:firstLine="142"/>
        <w:rPr>
          <w:rFonts w:ascii="Tahoma" w:hAnsi="Tahoma" w:cs="Tahoma"/>
          <w:b w:val="0"/>
          <w:sz w:val="20"/>
        </w:rPr>
      </w:pPr>
    </w:p>
    <w:p w14:paraId="1C596434" w14:textId="77777777" w:rsidR="005636E4" w:rsidRPr="00E421FE" w:rsidRDefault="005636E4" w:rsidP="001A247F">
      <w:pPr>
        <w:pStyle w:val="Heading2"/>
        <w:rPr>
          <w:rFonts w:cs="Tahoma"/>
        </w:rPr>
      </w:pPr>
      <w:bookmarkStart w:id="275" w:name="Administrative__Institutional_Frame"/>
      <w:bookmarkStart w:id="276" w:name="_Toc112073773"/>
      <w:bookmarkStart w:id="277" w:name="_Toc148360035"/>
      <w:bookmarkEnd w:id="275"/>
      <w:r w:rsidRPr="00E421FE">
        <w:rPr>
          <w:rFonts w:cs="Tahoma"/>
        </w:rPr>
        <w:t>Administrative / Institutional Framework</w:t>
      </w:r>
      <w:bookmarkEnd w:id="276"/>
      <w:bookmarkEnd w:id="277"/>
    </w:p>
    <w:p w14:paraId="726B896A" w14:textId="77777777" w:rsidR="005636E4" w:rsidRPr="00E421FE" w:rsidRDefault="005636E4" w:rsidP="005A68FD">
      <w:pPr>
        <w:pStyle w:val="BodyText"/>
        <w:ind w:right="112"/>
        <w:rPr>
          <w:rFonts w:ascii="Tahoma" w:hAnsi="Tahoma" w:cs="Tahoma"/>
          <w:b w:val="0"/>
          <w:sz w:val="20"/>
        </w:rPr>
      </w:pPr>
      <w:r w:rsidRPr="00E421FE">
        <w:rPr>
          <w:rFonts w:ascii="Tahoma" w:hAnsi="Tahoma" w:cs="Tahoma"/>
          <w:b w:val="0"/>
          <w:sz w:val="20"/>
        </w:rPr>
        <w:t>At present, there are over twenty (20) institutions and departments which deal with environmental issues in Kenya. Some of the key institutions include:</w:t>
      </w:r>
      <w:bookmarkStart w:id="278" w:name="National_Environment_Management_Au"/>
      <w:bookmarkEnd w:id="278"/>
    </w:p>
    <w:p w14:paraId="30DCCCAD" w14:textId="77777777" w:rsidR="005636E4" w:rsidRPr="00E421FE" w:rsidRDefault="005636E4" w:rsidP="005A68FD">
      <w:pPr>
        <w:pStyle w:val="BodyText"/>
        <w:ind w:right="112"/>
        <w:rPr>
          <w:rFonts w:ascii="Tahoma" w:hAnsi="Tahoma" w:cs="Tahoma"/>
          <w:b w:val="0"/>
          <w:sz w:val="20"/>
        </w:rPr>
      </w:pPr>
    </w:p>
    <w:p w14:paraId="37013CFF" w14:textId="77777777" w:rsidR="005636E4" w:rsidRPr="00E421FE" w:rsidRDefault="005636E4" w:rsidP="00874754">
      <w:pPr>
        <w:pStyle w:val="BodyText"/>
        <w:widowControl w:val="0"/>
        <w:numPr>
          <w:ilvl w:val="0"/>
          <w:numId w:val="153"/>
        </w:numPr>
        <w:tabs>
          <w:tab w:val="clear" w:pos="8931"/>
        </w:tabs>
        <w:ind w:right="112"/>
        <w:rPr>
          <w:rFonts w:ascii="Tahoma" w:hAnsi="Tahoma" w:cs="Tahoma"/>
          <w:b w:val="0"/>
          <w:sz w:val="20"/>
        </w:rPr>
      </w:pPr>
      <w:r w:rsidRPr="00E421FE">
        <w:rPr>
          <w:rFonts w:ascii="Tahoma" w:hAnsi="Tahoma" w:cs="Tahoma"/>
          <w:b w:val="0"/>
          <w:bCs/>
          <w:i/>
          <w:iCs/>
          <w:sz w:val="20"/>
        </w:rPr>
        <w:t>National Environment Management Authority (NEMA).</w:t>
      </w:r>
      <w:r w:rsidRPr="00E421FE">
        <w:rPr>
          <w:rFonts w:ascii="Tahoma" w:hAnsi="Tahoma" w:cs="Tahoma"/>
          <w:b w:val="0"/>
          <w:sz w:val="20"/>
        </w:rPr>
        <w:t xml:space="preserve"> The objective and purpose for which NEMA is established is to exercise general supervision and co- ordinate over all matters relating to the environment and to be the principal instrument of the government in the implementation of all policies relating to the environment. However, NEMA’s mandate is designated to the following committees</w:t>
      </w:r>
      <w:bookmarkStart w:id="279" w:name="Provincial_and_District_Environment_"/>
      <w:bookmarkEnd w:id="279"/>
      <w:r w:rsidRPr="00E421FE">
        <w:rPr>
          <w:rFonts w:ascii="Tahoma" w:hAnsi="Tahoma" w:cs="Tahoma"/>
          <w:b w:val="0"/>
          <w:sz w:val="20"/>
        </w:rPr>
        <w:t>.</w:t>
      </w:r>
    </w:p>
    <w:p w14:paraId="36AF6883" w14:textId="77777777" w:rsidR="005636E4" w:rsidRPr="00E421FE" w:rsidRDefault="005636E4" w:rsidP="005A68FD">
      <w:pPr>
        <w:pStyle w:val="BodyText"/>
        <w:ind w:left="1080" w:right="112"/>
        <w:rPr>
          <w:rFonts w:ascii="Tahoma" w:hAnsi="Tahoma" w:cs="Tahoma"/>
          <w:b w:val="0"/>
          <w:sz w:val="20"/>
        </w:rPr>
      </w:pPr>
    </w:p>
    <w:p w14:paraId="5416AEC3" w14:textId="77777777" w:rsidR="005636E4" w:rsidRPr="00E421FE" w:rsidRDefault="005636E4" w:rsidP="00874754">
      <w:pPr>
        <w:pStyle w:val="BodyText"/>
        <w:widowControl w:val="0"/>
        <w:numPr>
          <w:ilvl w:val="0"/>
          <w:numId w:val="153"/>
        </w:numPr>
        <w:tabs>
          <w:tab w:val="clear" w:pos="8931"/>
        </w:tabs>
        <w:ind w:right="112"/>
        <w:rPr>
          <w:rFonts w:ascii="Tahoma" w:hAnsi="Tahoma" w:cs="Tahoma"/>
          <w:b w:val="0"/>
          <w:sz w:val="20"/>
        </w:rPr>
      </w:pPr>
      <w:r w:rsidRPr="00E421FE">
        <w:rPr>
          <w:rFonts w:ascii="Tahoma" w:hAnsi="Tahoma" w:cs="Tahoma"/>
          <w:b w:val="0"/>
          <w:bCs/>
          <w:i/>
          <w:iCs/>
          <w:sz w:val="20"/>
        </w:rPr>
        <w:t>The County Environment Committees</w:t>
      </w:r>
      <w:r w:rsidRPr="00E421FE">
        <w:rPr>
          <w:rFonts w:ascii="Tahoma" w:hAnsi="Tahoma" w:cs="Tahoma"/>
          <w:b w:val="0"/>
          <w:sz w:val="20"/>
        </w:rPr>
        <w:t>. According to EMCA (Amendment) Act 2015, The Governor shall, by notice in the Gazette, constitute a County Environment Committee of the County of the Authority in respect of every County respectively. The County Environment Committees is responsible for the proper management of   the Environment within the County in respect of which they are appointed. They are also to perform such additional functions as are prescribed by the Act or as may, from time to time be assigned by the Minister by notice in the gazette. The decisions of these committees are legal and it is an offence not to implement them.</w:t>
      </w:r>
      <w:bookmarkStart w:id="280" w:name="Public_Complaints_Committee"/>
      <w:bookmarkEnd w:id="280"/>
    </w:p>
    <w:p w14:paraId="54C529ED" w14:textId="77777777" w:rsidR="005636E4" w:rsidRPr="00E421FE" w:rsidRDefault="005636E4" w:rsidP="005A68FD">
      <w:pPr>
        <w:pStyle w:val="ListParagraph"/>
        <w:rPr>
          <w:rFonts w:cs="Tahoma"/>
          <w:bCs/>
          <w:szCs w:val="20"/>
        </w:rPr>
      </w:pPr>
    </w:p>
    <w:p w14:paraId="24DDCE60" w14:textId="77777777" w:rsidR="005636E4" w:rsidRPr="00E421FE" w:rsidRDefault="005636E4" w:rsidP="00874754">
      <w:pPr>
        <w:pStyle w:val="BodyText"/>
        <w:widowControl w:val="0"/>
        <w:numPr>
          <w:ilvl w:val="0"/>
          <w:numId w:val="153"/>
        </w:numPr>
        <w:tabs>
          <w:tab w:val="clear" w:pos="8931"/>
        </w:tabs>
        <w:ind w:right="112"/>
        <w:rPr>
          <w:rFonts w:ascii="Tahoma" w:hAnsi="Tahoma" w:cs="Tahoma"/>
          <w:b w:val="0"/>
          <w:sz w:val="20"/>
        </w:rPr>
      </w:pPr>
      <w:r w:rsidRPr="00E421FE">
        <w:rPr>
          <w:rFonts w:ascii="Tahoma" w:hAnsi="Tahoma" w:cs="Tahoma"/>
          <w:b w:val="0"/>
          <w:bCs/>
          <w:i/>
          <w:iCs/>
          <w:sz w:val="20"/>
        </w:rPr>
        <w:t>National Environmental Complaints Committee</w:t>
      </w:r>
      <w:r w:rsidRPr="00E421FE">
        <w:rPr>
          <w:rFonts w:ascii="Tahoma" w:hAnsi="Tahoma" w:cs="Tahoma"/>
          <w:b w:val="0"/>
          <w:sz w:val="20"/>
        </w:rPr>
        <w:t xml:space="preserve">. The Committee performs the following functions: </w:t>
      </w:r>
    </w:p>
    <w:p w14:paraId="4F6D9B30" w14:textId="77777777" w:rsidR="005636E4" w:rsidRPr="00E421FE" w:rsidRDefault="005636E4" w:rsidP="005A68FD">
      <w:pPr>
        <w:pStyle w:val="BodyText"/>
        <w:ind w:right="112"/>
        <w:rPr>
          <w:rFonts w:ascii="Tahoma" w:hAnsi="Tahoma" w:cs="Tahoma"/>
          <w:b w:val="0"/>
          <w:sz w:val="20"/>
        </w:rPr>
      </w:pPr>
      <w:r w:rsidRPr="00E421FE">
        <w:rPr>
          <w:rFonts w:ascii="Tahoma" w:hAnsi="Tahoma" w:cs="Tahoma"/>
          <w:b w:val="0"/>
          <w:sz w:val="20"/>
        </w:rPr>
        <w:t>To investigate</w:t>
      </w:r>
    </w:p>
    <w:p w14:paraId="2963A541" w14:textId="77777777" w:rsidR="005636E4" w:rsidRPr="00E421FE" w:rsidRDefault="005636E4" w:rsidP="00874754">
      <w:pPr>
        <w:pStyle w:val="BodyText"/>
        <w:widowControl w:val="0"/>
        <w:numPr>
          <w:ilvl w:val="0"/>
          <w:numId w:val="155"/>
        </w:numPr>
        <w:tabs>
          <w:tab w:val="clear" w:pos="8931"/>
        </w:tabs>
        <w:ind w:right="112"/>
        <w:rPr>
          <w:rFonts w:ascii="Tahoma" w:hAnsi="Tahoma" w:cs="Tahoma"/>
          <w:b w:val="0"/>
          <w:sz w:val="20"/>
        </w:rPr>
      </w:pPr>
      <w:r w:rsidRPr="00E421FE">
        <w:rPr>
          <w:rFonts w:ascii="Tahoma" w:hAnsi="Tahoma" w:cs="Tahoma"/>
          <w:b w:val="0"/>
          <w:sz w:val="20"/>
        </w:rPr>
        <w:t xml:space="preserve">any allegations or complaints against any person or against the Authority in relation to the condition of the environment in Kenya, on its own motion, any suspected case of environmental degradation, and to make a report of its findings together with its recommendation thereon to the Council; </w:t>
      </w:r>
    </w:p>
    <w:p w14:paraId="22F07FA1" w14:textId="77777777" w:rsidR="005636E4" w:rsidRPr="00E421FE" w:rsidRDefault="005636E4" w:rsidP="00874754">
      <w:pPr>
        <w:pStyle w:val="BodyText"/>
        <w:widowControl w:val="0"/>
        <w:numPr>
          <w:ilvl w:val="0"/>
          <w:numId w:val="155"/>
        </w:numPr>
        <w:tabs>
          <w:tab w:val="clear" w:pos="8931"/>
        </w:tabs>
        <w:ind w:right="112"/>
        <w:rPr>
          <w:rFonts w:ascii="Tahoma" w:hAnsi="Tahoma" w:cs="Tahoma"/>
          <w:b w:val="0"/>
          <w:sz w:val="20"/>
        </w:rPr>
      </w:pPr>
      <w:r w:rsidRPr="00E421FE">
        <w:rPr>
          <w:rFonts w:ascii="Tahoma" w:hAnsi="Tahoma" w:cs="Tahoma"/>
          <w:b w:val="0"/>
          <w:sz w:val="20"/>
        </w:rPr>
        <w:t xml:space="preserve">To prepare and submit to the Council, periodic reports of its activities which report shall form   part of the annual report on the state of the environment under section 9 (3); and </w:t>
      </w:r>
    </w:p>
    <w:p w14:paraId="2E5704F7" w14:textId="77777777" w:rsidR="005636E4" w:rsidRPr="00E421FE" w:rsidRDefault="005636E4" w:rsidP="00874754">
      <w:pPr>
        <w:pStyle w:val="BodyText"/>
        <w:widowControl w:val="0"/>
        <w:numPr>
          <w:ilvl w:val="0"/>
          <w:numId w:val="155"/>
        </w:numPr>
        <w:tabs>
          <w:tab w:val="clear" w:pos="8931"/>
        </w:tabs>
        <w:ind w:right="112"/>
        <w:rPr>
          <w:rFonts w:ascii="Tahoma" w:hAnsi="Tahoma" w:cs="Tahoma"/>
          <w:b w:val="0"/>
          <w:sz w:val="20"/>
        </w:rPr>
      </w:pPr>
      <w:r w:rsidRPr="00E421FE">
        <w:rPr>
          <w:rFonts w:ascii="Tahoma" w:hAnsi="Tahoma" w:cs="Tahoma"/>
          <w:b w:val="0"/>
          <w:sz w:val="20"/>
        </w:rPr>
        <w:t xml:space="preserve">To perform such other functions and exercise such powers as may be assigned to it by the Council </w:t>
      </w:r>
    </w:p>
    <w:p w14:paraId="4BF0DC8B" w14:textId="77777777" w:rsidR="005636E4" w:rsidRPr="00E421FE" w:rsidRDefault="005636E4" w:rsidP="00874754">
      <w:pPr>
        <w:pStyle w:val="ListParagraph"/>
        <w:widowControl w:val="0"/>
        <w:numPr>
          <w:ilvl w:val="0"/>
          <w:numId w:val="156"/>
        </w:numPr>
        <w:contextualSpacing w:val="0"/>
        <w:rPr>
          <w:rFonts w:cs="Tahoma"/>
          <w:szCs w:val="20"/>
        </w:rPr>
      </w:pPr>
      <w:bookmarkStart w:id="281" w:name="National_Environment_Action_Plan_C"/>
      <w:bookmarkEnd w:id="281"/>
      <w:r w:rsidRPr="00E421FE">
        <w:rPr>
          <w:rFonts w:cs="Tahoma"/>
          <w:bCs/>
          <w:i/>
          <w:iCs/>
          <w:szCs w:val="20"/>
        </w:rPr>
        <w:t>National Environment Action Plan</w:t>
      </w:r>
      <w:r w:rsidRPr="00E421FE">
        <w:rPr>
          <w:rFonts w:cs="Tahoma"/>
          <w:bCs/>
          <w:i/>
          <w:iCs/>
          <w:spacing w:val="-26"/>
          <w:szCs w:val="20"/>
        </w:rPr>
        <w:t xml:space="preserve"> </w:t>
      </w:r>
      <w:r w:rsidRPr="00E421FE">
        <w:rPr>
          <w:rFonts w:cs="Tahoma"/>
          <w:bCs/>
          <w:i/>
          <w:iCs/>
          <w:szCs w:val="20"/>
        </w:rPr>
        <w:t>Committee</w:t>
      </w:r>
      <w:r w:rsidRPr="00E421FE">
        <w:rPr>
          <w:rFonts w:cs="Tahoma"/>
          <w:bCs/>
          <w:szCs w:val="20"/>
        </w:rPr>
        <w:t xml:space="preserve">. </w:t>
      </w:r>
      <w:r w:rsidRPr="00E421FE">
        <w:rPr>
          <w:rFonts w:cs="Tahoma"/>
          <w:szCs w:val="20"/>
        </w:rPr>
        <w:t>This Committee is responsible for the development of a 5-year Environment Action Plan among other things. The National Environment Action Plan shall:</w:t>
      </w:r>
    </w:p>
    <w:p w14:paraId="785527FD"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Contain an analysis of the Natural Resources of Kenya with an indication as to any pattern of change in their distribution and transmission quantity over</w:t>
      </w:r>
      <w:r w:rsidRPr="00E421FE">
        <w:rPr>
          <w:rFonts w:cs="Tahoma"/>
          <w:spacing w:val="-31"/>
          <w:szCs w:val="20"/>
        </w:rPr>
        <w:t xml:space="preserve"> </w:t>
      </w:r>
      <w:r w:rsidRPr="00E421FE">
        <w:rPr>
          <w:rFonts w:cs="Tahoma"/>
          <w:szCs w:val="20"/>
        </w:rPr>
        <w:t>time.</w:t>
      </w:r>
    </w:p>
    <w:p w14:paraId="4F3A5B5D"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Contain an analytical profile of the various uses and value of the natural resources incorporating considerations of intergenerational and intra-generational</w:t>
      </w:r>
      <w:r w:rsidRPr="00E421FE">
        <w:rPr>
          <w:rFonts w:cs="Tahoma"/>
          <w:spacing w:val="-36"/>
          <w:szCs w:val="20"/>
        </w:rPr>
        <w:t xml:space="preserve"> </w:t>
      </w:r>
      <w:r w:rsidRPr="00E421FE">
        <w:rPr>
          <w:rFonts w:cs="Tahoma"/>
          <w:szCs w:val="20"/>
        </w:rPr>
        <w:t>equity.</w:t>
      </w:r>
    </w:p>
    <w:p w14:paraId="3EA7C25E"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Recommend appropriate legal and fiscal incentives that may be used to encourage the business community to incorporate environmental requirements into their planning and operational processes.</w:t>
      </w:r>
    </w:p>
    <w:p w14:paraId="09946D26"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Recommend methods for building national awareness through environmental education on the importance</w:t>
      </w:r>
      <w:r w:rsidRPr="00E421FE">
        <w:rPr>
          <w:rFonts w:cs="Tahoma"/>
          <w:spacing w:val="-5"/>
          <w:szCs w:val="20"/>
        </w:rPr>
        <w:t xml:space="preserve"> </w:t>
      </w:r>
      <w:r w:rsidRPr="00E421FE">
        <w:rPr>
          <w:rFonts w:cs="Tahoma"/>
          <w:szCs w:val="20"/>
        </w:rPr>
        <w:t>of</w:t>
      </w:r>
      <w:r w:rsidRPr="00E421FE">
        <w:rPr>
          <w:rFonts w:cs="Tahoma"/>
          <w:spacing w:val="-4"/>
          <w:szCs w:val="20"/>
        </w:rPr>
        <w:t xml:space="preserve"> </w:t>
      </w:r>
      <w:r w:rsidRPr="00E421FE">
        <w:rPr>
          <w:rFonts w:cs="Tahoma"/>
          <w:szCs w:val="20"/>
        </w:rPr>
        <w:t>sustainable</w:t>
      </w:r>
      <w:r w:rsidRPr="00E421FE">
        <w:rPr>
          <w:rFonts w:cs="Tahoma"/>
          <w:spacing w:val="-5"/>
          <w:szCs w:val="20"/>
        </w:rPr>
        <w:t xml:space="preserve"> </w:t>
      </w:r>
      <w:r w:rsidRPr="00E421FE">
        <w:rPr>
          <w:rFonts w:cs="Tahoma"/>
          <w:szCs w:val="20"/>
        </w:rPr>
        <w:t>use</w:t>
      </w:r>
      <w:r w:rsidRPr="00E421FE">
        <w:rPr>
          <w:rFonts w:cs="Tahoma"/>
          <w:spacing w:val="-3"/>
          <w:szCs w:val="20"/>
        </w:rPr>
        <w:t xml:space="preserve"> </w:t>
      </w:r>
      <w:r w:rsidRPr="00E421FE">
        <w:rPr>
          <w:rFonts w:cs="Tahoma"/>
          <w:szCs w:val="20"/>
        </w:rPr>
        <w:t>of</w:t>
      </w:r>
      <w:r w:rsidRPr="00E421FE">
        <w:rPr>
          <w:rFonts w:cs="Tahoma"/>
          <w:spacing w:val="-6"/>
          <w:szCs w:val="20"/>
        </w:rPr>
        <w:t xml:space="preserve"> </w:t>
      </w:r>
      <w:r w:rsidRPr="00E421FE">
        <w:rPr>
          <w:rFonts w:cs="Tahoma"/>
          <w:szCs w:val="20"/>
        </w:rPr>
        <w:t>the</w:t>
      </w:r>
      <w:r w:rsidRPr="00E421FE">
        <w:rPr>
          <w:rFonts w:cs="Tahoma"/>
          <w:spacing w:val="-5"/>
          <w:szCs w:val="20"/>
        </w:rPr>
        <w:t xml:space="preserve"> </w:t>
      </w:r>
      <w:r w:rsidRPr="00E421FE">
        <w:rPr>
          <w:rFonts w:cs="Tahoma"/>
          <w:szCs w:val="20"/>
        </w:rPr>
        <w:t>environment</w:t>
      </w:r>
      <w:r w:rsidRPr="00E421FE">
        <w:rPr>
          <w:rFonts w:cs="Tahoma"/>
          <w:spacing w:val="-6"/>
          <w:szCs w:val="20"/>
        </w:rPr>
        <w:t xml:space="preserve"> </w:t>
      </w:r>
      <w:r w:rsidRPr="00E421FE">
        <w:rPr>
          <w:rFonts w:cs="Tahoma"/>
          <w:szCs w:val="20"/>
        </w:rPr>
        <w:t>and</w:t>
      </w:r>
      <w:r w:rsidRPr="00E421FE">
        <w:rPr>
          <w:rFonts w:cs="Tahoma"/>
          <w:spacing w:val="-3"/>
          <w:szCs w:val="20"/>
        </w:rPr>
        <w:t xml:space="preserve"> </w:t>
      </w:r>
      <w:r w:rsidRPr="00E421FE">
        <w:rPr>
          <w:rFonts w:cs="Tahoma"/>
          <w:szCs w:val="20"/>
        </w:rPr>
        <w:t>natural</w:t>
      </w:r>
      <w:r w:rsidRPr="00E421FE">
        <w:rPr>
          <w:rFonts w:cs="Tahoma"/>
          <w:spacing w:val="-4"/>
          <w:szCs w:val="20"/>
        </w:rPr>
        <w:t xml:space="preserve"> </w:t>
      </w:r>
      <w:r w:rsidRPr="00E421FE">
        <w:rPr>
          <w:rFonts w:cs="Tahoma"/>
          <w:szCs w:val="20"/>
        </w:rPr>
        <w:t>resources</w:t>
      </w:r>
      <w:r w:rsidRPr="00E421FE">
        <w:rPr>
          <w:rFonts w:cs="Tahoma"/>
          <w:spacing w:val="-4"/>
          <w:szCs w:val="20"/>
        </w:rPr>
        <w:t xml:space="preserve"> </w:t>
      </w:r>
      <w:r w:rsidRPr="00E421FE">
        <w:rPr>
          <w:rFonts w:cs="Tahoma"/>
          <w:szCs w:val="20"/>
        </w:rPr>
        <w:t>for</w:t>
      </w:r>
      <w:r w:rsidRPr="00E421FE">
        <w:rPr>
          <w:rFonts w:cs="Tahoma"/>
          <w:spacing w:val="-5"/>
          <w:szCs w:val="20"/>
        </w:rPr>
        <w:t xml:space="preserve"> </w:t>
      </w:r>
      <w:r w:rsidRPr="00E421FE">
        <w:rPr>
          <w:rFonts w:cs="Tahoma"/>
          <w:szCs w:val="20"/>
        </w:rPr>
        <w:t>national</w:t>
      </w:r>
      <w:r w:rsidRPr="00E421FE">
        <w:rPr>
          <w:rFonts w:cs="Tahoma"/>
          <w:spacing w:val="-4"/>
          <w:szCs w:val="20"/>
        </w:rPr>
        <w:t xml:space="preserve"> </w:t>
      </w:r>
      <w:r w:rsidRPr="00E421FE">
        <w:rPr>
          <w:rFonts w:cs="Tahoma"/>
          <w:szCs w:val="20"/>
        </w:rPr>
        <w:t>development.</w:t>
      </w:r>
    </w:p>
    <w:p w14:paraId="2CB2F38F"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Set out operational guidelines for the planning and management of the environment and natural resources.</w:t>
      </w:r>
    </w:p>
    <w:p w14:paraId="13983B26"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Identify actual or likely problems as may affect the natural resources and the broader environment context in which they</w:t>
      </w:r>
      <w:r w:rsidRPr="00E421FE">
        <w:rPr>
          <w:rFonts w:cs="Tahoma"/>
          <w:spacing w:val="-10"/>
          <w:szCs w:val="20"/>
        </w:rPr>
        <w:t xml:space="preserve"> </w:t>
      </w:r>
      <w:r w:rsidRPr="00E421FE">
        <w:rPr>
          <w:rFonts w:cs="Tahoma"/>
          <w:szCs w:val="20"/>
        </w:rPr>
        <w:t>exist.</w:t>
      </w:r>
    </w:p>
    <w:p w14:paraId="43B9F256"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Identify and appraise trends in the development of urban and rural settlements, their impact on the environment,</w:t>
      </w:r>
      <w:r w:rsidRPr="00E421FE">
        <w:rPr>
          <w:rFonts w:cs="Tahoma"/>
          <w:spacing w:val="-4"/>
          <w:szCs w:val="20"/>
        </w:rPr>
        <w:t xml:space="preserve"> </w:t>
      </w:r>
      <w:r w:rsidRPr="00E421FE">
        <w:rPr>
          <w:rFonts w:cs="Tahoma"/>
          <w:szCs w:val="20"/>
        </w:rPr>
        <w:t>and</w:t>
      </w:r>
      <w:r w:rsidRPr="00E421FE">
        <w:rPr>
          <w:rFonts w:cs="Tahoma"/>
          <w:spacing w:val="-3"/>
          <w:szCs w:val="20"/>
        </w:rPr>
        <w:t xml:space="preserve"> </w:t>
      </w:r>
      <w:r w:rsidRPr="00E421FE">
        <w:rPr>
          <w:rFonts w:cs="Tahoma"/>
          <w:szCs w:val="20"/>
        </w:rPr>
        <w:t>strategies</w:t>
      </w:r>
      <w:r w:rsidRPr="00E421FE">
        <w:rPr>
          <w:rFonts w:cs="Tahoma"/>
          <w:spacing w:val="-6"/>
          <w:szCs w:val="20"/>
        </w:rPr>
        <w:t xml:space="preserve"> </w:t>
      </w:r>
      <w:r w:rsidRPr="00E421FE">
        <w:rPr>
          <w:rFonts w:cs="Tahoma"/>
          <w:szCs w:val="20"/>
        </w:rPr>
        <w:t>for</w:t>
      </w:r>
      <w:r w:rsidRPr="00E421FE">
        <w:rPr>
          <w:rFonts w:cs="Tahoma"/>
          <w:spacing w:val="-5"/>
          <w:szCs w:val="20"/>
        </w:rPr>
        <w:t xml:space="preserve"> </w:t>
      </w:r>
      <w:r w:rsidRPr="00E421FE">
        <w:rPr>
          <w:rFonts w:cs="Tahoma"/>
          <w:szCs w:val="20"/>
        </w:rPr>
        <w:t>the</w:t>
      </w:r>
      <w:r w:rsidRPr="00E421FE">
        <w:rPr>
          <w:rFonts w:cs="Tahoma"/>
          <w:spacing w:val="-3"/>
          <w:szCs w:val="20"/>
        </w:rPr>
        <w:t xml:space="preserve"> </w:t>
      </w:r>
      <w:r w:rsidRPr="00E421FE">
        <w:rPr>
          <w:rFonts w:cs="Tahoma"/>
          <w:szCs w:val="20"/>
        </w:rPr>
        <w:t>amelioration</w:t>
      </w:r>
      <w:r w:rsidRPr="00E421FE">
        <w:rPr>
          <w:rFonts w:cs="Tahoma"/>
          <w:spacing w:val="-5"/>
          <w:szCs w:val="20"/>
        </w:rPr>
        <w:t xml:space="preserve"> </w:t>
      </w:r>
      <w:r w:rsidRPr="00E421FE">
        <w:rPr>
          <w:rFonts w:cs="Tahoma"/>
          <w:szCs w:val="20"/>
        </w:rPr>
        <w:t>of</w:t>
      </w:r>
      <w:r w:rsidRPr="00E421FE">
        <w:rPr>
          <w:rFonts w:cs="Tahoma"/>
          <w:spacing w:val="-4"/>
          <w:szCs w:val="20"/>
        </w:rPr>
        <w:t xml:space="preserve"> </w:t>
      </w:r>
      <w:r w:rsidRPr="00E421FE">
        <w:rPr>
          <w:rFonts w:cs="Tahoma"/>
          <w:szCs w:val="20"/>
        </w:rPr>
        <w:t>their</w:t>
      </w:r>
      <w:r w:rsidRPr="00E421FE">
        <w:rPr>
          <w:rFonts w:cs="Tahoma"/>
          <w:spacing w:val="-7"/>
          <w:szCs w:val="20"/>
        </w:rPr>
        <w:t xml:space="preserve"> </w:t>
      </w:r>
      <w:r w:rsidRPr="00E421FE">
        <w:rPr>
          <w:rFonts w:cs="Tahoma"/>
          <w:szCs w:val="20"/>
        </w:rPr>
        <w:t>negative</w:t>
      </w:r>
      <w:r w:rsidRPr="00E421FE">
        <w:rPr>
          <w:rFonts w:cs="Tahoma"/>
          <w:spacing w:val="-3"/>
          <w:szCs w:val="20"/>
        </w:rPr>
        <w:t xml:space="preserve"> </w:t>
      </w:r>
      <w:r w:rsidRPr="00E421FE">
        <w:rPr>
          <w:rFonts w:cs="Tahoma"/>
          <w:szCs w:val="20"/>
        </w:rPr>
        <w:t>impacts.</w:t>
      </w:r>
    </w:p>
    <w:p w14:paraId="1E6686F4"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Propose guidelines for the integration of standards of environmental protection into development planning and</w:t>
      </w:r>
      <w:r w:rsidRPr="00E421FE">
        <w:rPr>
          <w:rFonts w:cs="Tahoma"/>
          <w:spacing w:val="-14"/>
          <w:szCs w:val="20"/>
        </w:rPr>
        <w:t xml:space="preserve"> </w:t>
      </w:r>
      <w:r w:rsidRPr="00E421FE">
        <w:rPr>
          <w:rFonts w:cs="Tahoma"/>
          <w:szCs w:val="20"/>
        </w:rPr>
        <w:t>management.</w:t>
      </w:r>
    </w:p>
    <w:p w14:paraId="63C68D00"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Identify and recommend policy and legislative approaches for preventing, controlling or mitigating specific as well as general diverse impacts on the</w:t>
      </w:r>
      <w:r w:rsidRPr="00E421FE">
        <w:rPr>
          <w:rFonts w:cs="Tahoma"/>
          <w:spacing w:val="-28"/>
          <w:szCs w:val="20"/>
        </w:rPr>
        <w:t xml:space="preserve"> </w:t>
      </w:r>
      <w:r w:rsidRPr="00E421FE">
        <w:rPr>
          <w:rFonts w:cs="Tahoma"/>
          <w:szCs w:val="20"/>
        </w:rPr>
        <w:t>environment.</w:t>
      </w:r>
    </w:p>
    <w:p w14:paraId="27EB1C1F"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Prioritize</w:t>
      </w:r>
      <w:r w:rsidRPr="00E421FE">
        <w:rPr>
          <w:rFonts w:cs="Tahoma"/>
          <w:spacing w:val="-3"/>
          <w:szCs w:val="20"/>
        </w:rPr>
        <w:t xml:space="preserve"> </w:t>
      </w:r>
      <w:r w:rsidRPr="00E421FE">
        <w:rPr>
          <w:rFonts w:cs="Tahoma"/>
          <w:szCs w:val="20"/>
        </w:rPr>
        <w:t>areas</w:t>
      </w:r>
      <w:r w:rsidRPr="00E421FE">
        <w:rPr>
          <w:rFonts w:cs="Tahoma"/>
          <w:spacing w:val="-6"/>
          <w:szCs w:val="20"/>
        </w:rPr>
        <w:t xml:space="preserve"> </w:t>
      </w:r>
      <w:r w:rsidRPr="00E421FE">
        <w:rPr>
          <w:rFonts w:cs="Tahoma"/>
          <w:szCs w:val="20"/>
        </w:rPr>
        <w:t>of</w:t>
      </w:r>
      <w:r w:rsidRPr="00E421FE">
        <w:rPr>
          <w:rFonts w:cs="Tahoma"/>
          <w:spacing w:val="-4"/>
          <w:szCs w:val="20"/>
        </w:rPr>
        <w:t xml:space="preserve"> </w:t>
      </w:r>
      <w:r w:rsidRPr="00E421FE">
        <w:rPr>
          <w:rFonts w:cs="Tahoma"/>
          <w:szCs w:val="20"/>
        </w:rPr>
        <w:t>environmental</w:t>
      </w:r>
      <w:r w:rsidRPr="00E421FE">
        <w:rPr>
          <w:rFonts w:cs="Tahoma"/>
          <w:spacing w:val="-4"/>
          <w:szCs w:val="20"/>
        </w:rPr>
        <w:t xml:space="preserve"> </w:t>
      </w:r>
      <w:r w:rsidRPr="00E421FE">
        <w:rPr>
          <w:rFonts w:cs="Tahoma"/>
          <w:szCs w:val="20"/>
        </w:rPr>
        <w:t>research</w:t>
      </w:r>
      <w:r w:rsidRPr="00E421FE">
        <w:rPr>
          <w:rFonts w:cs="Tahoma"/>
          <w:spacing w:val="-5"/>
          <w:szCs w:val="20"/>
        </w:rPr>
        <w:t xml:space="preserve"> </w:t>
      </w:r>
      <w:r w:rsidRPr="00E421FE">
        <w:rPr>
          <w:rFonts w:cs="Tahoma"/>
          <w:szCs w:val="20"/>
        </w:rPr>
        <w:t>and</w:t>
      </w:r>
      <w:r w:rsidRPr="00E421FE">
        <w:rPr>
          <w:rFonts w:cs="Tahoma"/>
          <w:spacing w:val="-3"/>
          <w:szCs w:val="20"/>
        </w:rPr>
        <w:t xml:space="preserve"> </w:t>
      </w:r>
      <w:r w:rsidRPr="00E421FE">
        <w:rPr>
          <w:rFonts w:cs="Tahoma"/>
          <w:szCs w:val="20"/>
        </w:rPr>
        <w:t>outline</w:t>
      </w:r>
      <w:r w:rsidRPr="00E421FE">
        <w:rPr>
          <w:rFonts w:cs="Tahoma"/>
          <w:spacing w:val="-5"/>
          <w:szCs w:val="20"/>
        </w:rPr>
        <w:t xml:space="preserve"> </w:t>
      </w:r>
      <w:r w:rsidRPr="00E421FE">
        <w:rPr>
          <w:rFonts w:cs="Tahoma"/>
          <w:szCs w:val="20"/>
        </w:rPr>
        <w:t>methods</w:t>
      </w:r>
      <w:r w:rsidRPr="00E421FE">
        <w:rPr>
          <w:rFonts w:cs="Tahoma"/>
          <w:spacing w:val="-6"/>
          <w:szCs w:val="20"/>
        </w:rPr>
        <w:t xml:space="preserve"> </w:t>
      </w:r>
      <w:r w:rsidRPr="00E421FE">
        <w:rPr>
          <w:rFonts w:cs="Tahoma"/>
          <w:szCs w:val="20"/>
        </w:rPr>
        <w:t>of</w:t>
      </w:r>
      <w:r w:rsidRPr="00E421FE">
        <w:rPr>
          <w:rFonts w:cs="Tahoma"/>
          <w:spacing w:val="-6"/>
          <w:szCs w:val="20"/>
        </w:rPr>
        <w:t xml:space="preserve"> </w:t>
      </w:r>
      <w:r w:rsidRPr="00E421FE">
        <w:rPr>
          <w:rFonts w:cs="Tahoma"/>
          <w:szCs w:val="20"/>
        </w:rPr>
        <w:t>using</w:t>
      </w:r>
      <w:r w:rsidRPr="00E421FE">
        <w:rPr>
          <w:rFonts w:cs="Tahoma"/>
          <w:spacing w:val="-5"/>
          <w:szCs w:val="20"/>
        </w:rPr>
        <w:t xml:space="preserve"> </w:t>
      </w:r>
      <w:r w:rsidRPr="00E421FE">
        <w:rPr>
          <w:rFonts w:cs="Tahoma"/>
          <w:szCs w:val="20"/>
        </w:rPr>
        <w:t>such</w:t>
      </w:r>
      <w:r w:rsidRPr="00E421FE">
        <w:rPr>
          <w:rFonts w:cs="Tahoma"/>
          <w:spacing w:val="-3"/>
          <w:szCs w:val="20"/>
        </w:rPr>
        <w:t xml:space="preserve"> </w:t>
      </w:r>
      <w:r w:rsidRPr="00E421FE">
        <w:rPr>
          <w:rFonts w:cs="Tahoma"/>
          <w:szCs w:val="20"/>
        </w:rPr>
        <w:t>research</w:t>
      </w:r>
      <w:r w:rsidRPr="00E421FE">
        <w:rPr>
          <w:rFonts w:cs="Tahoma"/>
          <w:spacing w:val="-3"/>
          <w:szCs w:val="20"/>
        </w:rPr>
        <w:t xml:space="preserve"> </w:t>
      </w:r>
      <w:r w:rsidRPr="00E421FE">
        <w:rPr>
          <w:rFonts w:cs="Tahoma"/>
          <w:szCs w:val="20"/>
        </w:rPr>
        <w:t>findings.</w:t>
      </w:r>
    </w:p>
    <w:p w14:paraId="3C5F79A9" w14:textId="77777777" w:rsidR="005636E4" w:rsidRPr="00E421FE" w:rsidRDefault="005636E4" w:rsidP="00874754">
      <w:pPr>
        <w:pStyle w:val="ListParagraph"/>
        <w:widowControl w:val="0"/>
        <w:numPr>
          <w:ilvl w:val="0"/>
          <w:numId w:val="158"/>
        </w:numPr>
        <w:contextualSpacing w:val="0"/>
        <w:rPr>
          <w:rFonts w:cs="Tahoma"/>
          <w:szCs w:val="20"/>
        </w:rPr>
      </w:pPr>
      <w:r w:rsidRPr="00E421FE">
        <w:rPr>
          <w:rFonts w:cs="Tahoma"/>
          <w:szCs w:val="20"/>
        </w:rPr>
        <w:t>Without prejudice to the foregoing, be reviewed and modified from time to time to incorporate emerging knowledge and realities</w:t>
      </w:r>
      <w:r w:rsidRPr="00E421FE">
        <w:rPr>
          <w:rFonts w:cs="Tahoma"/>
          <w:spacing w:val="-20"/>
          <w:szCs w:val="20"/>
        </w:rPr>
        <w:t xml:space="preserve"> </w:t>
      </w:r>
      <w:r w:rsidRPr="00E421FE">
        <w:rPr>
          <w:rFonts w:cs="Tahoma"/>
          <w:szCs w:val="20"/>
        </w:rPr>
        <w:t>and;</w:t>
      </w:r>
    </w:p>
    <w:p w14:paraId="5395FA0A" w14:textId="77777777" w:rsidR="005636E4" w:rsidRPr="00E421FE" w:rsidRDefault="005636E4" w:rsidP="005A68FD">
      <w:pPr>
        <w:pStyle w:val="BodyText"/>
        <w:ind w:left="1080"/>
        <w:rPr>
          <w:rFonts w:ascii="Tahoma" w:hAnsi="Tahoma" w:cs="Tahoma"/>
          <w:b w:val="0"/>
          <w:sz w:val="20"/>
        </w:rPr>
      </w:pPr>
      <w:r w:rsidRPr="00E421FE">
        <w:rPr>
          <w:rFonts w:ascii="Tahoma" w:hAnsi="Tahoma" w:cs="Tahoma"/>
          <w:b w:val="0"/>
          <w:sz w:val="20"/>
        </w:rPr>
        <w:t>Be binding on all persons and all government departments, agencies, States Corporation or other organ of government upon adoption by the national assembly.</w:t>
      </w:r>
    </w:p>
    <w:p w14:paraId="33D3F7CF" w14:textId="77777777" w:rsidR="005636E4" w:rsidRPr="00E421FE" w:rsidRDefault="005636E4" w:rsidP="00874754">
      <w:pPr>
        <w:pStyle w:val="ListParagraph"/>
        <w:widowControl w:val="0"/>
        <w:numPr>
          <w:ilvl w:val="0"/>
          <w:numId w:val="159"/>
        </w:numPr>
        <w:contextualSpacing w:val="0"/>
        <w:rPr>
          <w:rFonts w:cs="Tahoma"/>
          <w:szCs w:val="20"/>
        </w:rPr>
      </w:pPr>
      <w:bookmarkStart w:id="282" w:name="Standards_and_Enforcement_Review_C"/>
      <w:bookmarkEnd w:id="282"/>
      <w:r w:rsidRPr="00E421FE">
        <w:rPr>
          <w:rFonts w:cs="Tahoma"/>
          <w:bCs/>
          <w:i/>
          <w:iCs/>
          <w:szCs w:val="20"/>
        </w:rPr>
        <w:t>National Environment</w:t>
      </w:r>
      <w:r w:rsidRPr="00E421FE">
        <w:rPr>
          <w:rFonts w:cs="Tahoma"/>
          <w:bCs/>
          <w:i/>
          <w:iCs/>
          <w:spacing w:val="-21"/>
          <w:szCs w:val="20"/>
        </w:rPr>
        <w:t xml:space="preserve"> </w:t>
      </w:r>
      <w:r w:rsidRPr="00E421FE">
        <w:rPr>
          <w:rFonts w:cs="Tahoma"/>
          <w:bCs/>
          <w:i/>
          <w:iCs/>
          <w:szCs w:val="20"/>
        </w:rPr>
        <w:t>Tribunal</w:t>
      </w:r>
      <w:r w:rsidRPr="00E421FE">
        <w:rPr>
          <w:rFonts w:cs="Tahoma"/>
          <w:szCs w:val="20"/>
        </w:rPr>
        <w:t>: This tribunal guides the handling the cases related to environmental offences in the Republic of Kenya.</w:t>
      </w:r>
    </w:p>
    <w:p w14:paraId="1C0157D6" w14:textId="77777777" w:rsidR="005636E4" w:rsidRDefault="005636E4" w:rsidP="005A68FD">
      <w:pPr>
        <w:pStyle w:val="BodyText"/>
        <w:ind w:firstLine="142"/>
        <w:rPr>
          <w:rFonts w:ascii="Tahoma" w:hAnsi="Tahoma" w:cs="Tahoma"/>
          <w:b w:val="0"/>
          <w:sz w:val="20"/>
        </w:rPr>
      </w:pPr>
    </w:p>
    <w:p w14:paraId="42366E40" w14:textId="77777777" w:rsidR="0003375B" w:rsidRDefault="0003375B" w:rsidP="005A68FD">
      <w:pPr>
        <w:pStyle w:val="BodyText"/>
        <w:ind w:firstLine="142"/>
        <w:rPr>
          <w:rFonts w:ascii="Tahoma" w:hAnsi="Tahoma" w:cs="Tahoma"/>
          <w:b w:val="0"/>
          <w:sz w:val="20"/>
        </w:rPr>
      </w:pPr>
    </w:p>
    <w:p w14:paraId="5420A609" w14:textId="77777777" w:rsidR="0003375B" w:rsidRDefault="0003375B" w:rsidP="005A68FD">
      <w:pPr>
        <w:pStyle w:val="BodyText"/>
        <w:ind w:firstLine="142"/>
        <w:rPr>
          <w:rFonts w:ascii="Tahoma" w:hAnsi="Tahoma" w:cs="Tahoma"/>
          <w:b w:val="0"/>
          <w:sz w:val="20"/>
        </w:rPr>
      </w:pPr>
    </w:p>
    <w:p w14:paraId="11EA5AAE" w14:textId="77777777" w:rsidR="0003375B" w:rsidRDefault="0003375B" w:rsidP="005A68FD">
      <w:pPr>
        <w:pStyle w:val="BodyText"/>
        <w:ind w:firstLine="142"/>
        <w:rPr>
          <w:rFonts w:ascii="Tahoma" w:hAnsi="Tahoma" w:cs="Tahoma"/>
          <w:b w:val="0"/>
          <w:sz w:val="20"/>
        </w:rPr>
      </w:pPr>
    </w:p>
    <w:p w14:paraId="73A5785D" w14:textId="77777777" w:rsidR="0003375B" w:rsidRDefault="0003375B" w:rsidP="005A68FD">
      <w:pPr>
        <w:pStyle w:val="BodyText"/>
        <w:ind w:firstLine="142"/>
        <w:rPr>
          <w:rFonts w:ascii="Tahoma" w:hAnsi="Tahoma" w:cs="Tahoma"/>
          <w:b w:val="0"/>
          <w:sz w:val="20"/>
        </w:rPr>
      </w:pPr>
    </w:p>
    <w:p w14:paraId="7A6D02BF" w14:textId="77777777" w:rsidR="0003375B" w:rsidRDefault="0003375B" w:rsidP="005A68FD">
      <w:pPr>
        <w:pStyle w:val="BodyText"/>
        <w:ind w:firstLine="142"/>
        <w:rPr>
          <w:rFonts w:ascii="Tahoma" w:hAnsi="Tahoma" w:cs="Tahoma"/>
          <w:b w:val="0"/>
          <w:sz w:val="20"/>
        </w:rPr>
      </w:pPr>
    </w:p>
    <w:p w14:paraId="6551BB73" w14:textId="77777777" w:rsidR="0003375B" w:rsidRDefault="0003375B" w:rsidP="005A68FD">
      <w:pPr>
        <w:pStyle w:val="BodyText"/>
        <w:ind w:firstLine="142"/>
        <w:rPr>
          <w:rFonts w:ascii="Tahoma" w:hAnsi="Tahoma" w:cs="Tahoma"/>
          <w:b w:val="0"/>
          <w:sz w:val="20"/>
        </w:rPr>
      </w:pPr>
    </w:p>
    <w:p w14:paraId="717CD890" w14:textId="77777777" w:rsidR="0003375B" w:rsidRDefault="0003375B" w:rsidP="005A68FD">
      <w:pPr>
        <w:pStyle w:val="BodyText"/>
        <w:ind w:firstLine="142"/>
        <w:rPr>
          <w:rFonts w:ascii="Tahoma" w:hAnsi="Tahoma" w:cs="Tahoma"/>
          <w:b w:val="0"/>
          <w:sz w:val="20"/>
        </w:rPr>
      </w:pPr>
    </w:p>
    <w:p w14:paraId="01649A4E" w14:textId="77777777" w:rsidR="0003375B" w:rsidRDefault="0003375B" w:rsidP="005A68FD">
      <w:pPr>
        <w:pStyle w:val="BodyText"/>
        <w:ind w:firstLine="142"/>
        <w:rPr>
          <w:rFonts w:ascii="Tahoma" w:hAnsi="Tahoma" w:cs="Tahoma"/>
          <w:b w:val="0"/>
          <w:sz w:val="20"/>
        </w:rPr>
      </w:pPr>
    </w:p>
    <w:p w14:paraId="2B342AAF" w14:textId="77777777" w:rsidR="0003375B" w:rsidRDefault="0003375B" w:rsidP="005A68FD">
      <w:pPr>
        <w:pStyle w:val="BodyText"/>
        <w:ind w:firstLine="142"/>
        <w:rPr>
          <w:rFonts w:ascii="Tahoma" w:hAnsi="Tahoma" w:cs="Tahoma"/>
          <w:b w:val="0"/>
          <w:sz w:val="20"/>
        </w:rPr>
        <w:sectPr w:rsidR="0003375B" w:rsidSect="005636E4">
          <w:headerReference w:type="default" r:id="rId33"/>
          <w:type w:val="continuous"/>
          <w:pgSz w:w="12240" w:h="15840"/>
          <w:pgMar w:top="1440" w:right="1440" w:bottom="1440" w:left="1440" w:header="708" w:footer="708" w:gutter="0"/>
          <w:cols w:space="720"/>
          <w:rtlGutter/>
        </w:sectPr>
      </w:pPr>
    </w:p>
    <w:p w14:paraId="5C550E34" w14:textId="77777777" w:rsidR="005636E4" w:rsidRPr="00E421FE" w:rsidRDefault="005636E4" w:rsidP="001A247F">
      <w:pPr>
        <w:pStyle w:val="Heading2"/>
        <w:rPr>
          <w:rFonts w:cs="Tahoma"/>
        </w:rPr>
      </w:pPr>
      <w:bookmarkStart w:id="283" w:name="National_Environment_Council_NEC"/>
      <w:bookmarkStart w:id="284" w:name="_Toc112073774"/>
      <w:bookmarkStart w:id="285" w:name="_Toc148360036"/>
      <w:bookmarkEnd w:id="283"/>
      <w:r w:rsidRPr="00E421FE">
        <w:rPr>
          <w:rFonts w:cs="Tahoma"/>
        </w:rPr>
        <w:t>The Legal, Regulatory and Policy Framework</w:t>
      </w:r>
      <w:bookmarkStart w:id="286" w:name="Public_Health_Act_Cap._242"/>
      <w:bookmarkStart w:id="287" w:name="Urban_Areas_and_Cities_Act_No._13_"/>
      <w:bookmarkStart w:id="288" w:name="Penal_Code_Act_Cap.63"/>
      <w:bookmarkStart w:id="289" w:name="The_Civil_Aviation_Act_No._21_of_"/>
      <w:bookmarkStart w:id="290" w:name="The_Constitution_of_Kenya_2010_C"/>
      <w:bookmarkStart w:id="291" w:name="Vision_2030"/>
      <w:bookmarkStart w:id="292" w:name="The_Environment_Management_and_Co"/>
      <w:bookmarkStart w:id="293" w:name="_Toc92987020"/>
      <w:bookmarkStart w:id="294" w:name="The_Environmental_Impact_Assess"/>
      <w:bookmarkStart w:id="295" w:name="The_Environmental_Management_Coo"/>
      <w:bookmarkStart w:id="296" w:name="The_Environmental_Management_Coo2"/>
      <w:bookmarkStart w:id="297" w:name="Environmental_Management_and_Coo"/>
      <w:bookmarkStart w:id="298" w:name="Environmental_Management_and_Coo2"/>
      <w:bookmarkStart w:id="299" w:name="Environmental_Management_and_Coo3"/>
      <w:bookmarkStart w:id="300" w:name="County_Government_Acts_2012"/>
      <w:bookmarkStart w:id="301" w:name="Physical_Planning_Act_1996"/>
      <w:bookmarkStart w:id="302" w:name="Land_Act_2012"/>
      <w:bookmarkStart w:id="303" w:name="The_Land_and_Environment_Court_Act"/>
      <w:bookmarkStart w:id="304" w:name="Water_Act_2002"/>
      <w:bookmarkStart w:id="305" w:name="Energy_Act_of_2006"/>
      <w:bookmarkStart w:id="306" w:name="Building_Code_1968"/>
      <w:bookmarkStart w:id="307" w:name="Wildlife_Conservation_and_Managem"/>
      <w:bookmarkStart w:id="308" w:name="The_Forestry_Services_Act_2005"/>
      <w:bookmarkStart w:id="309" w:name="Occupational_Safety_and_Health_Ac"/>
      <w:bookmarkStart w:id="310" w:name="Health"/>
      <w:bookmarkStart w:id="311" w:name="Safety"/>
      <w:bookmarkStart w:id="312" w:name="Welfare"/>
      <w:bookmarkStart w:id="313" w:name="Work_Injury_and_Benefits_Act_WI"/>
      <w:bookmarkStart w:id="314" w:name="The_Traffic_Act_Cap_403_0f_2009"/>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16B37051" w14:textId="1D55DADB" w:rsidR="005636E4" w:rsidRPr="00E421FE" w:rsidRDefault="005636E4" w:rsidP="0003375B">
      <w:pPr>
        <w:pStyle w:val="Caption"/>
        <w:keepNext/>
        <w:ind w:left="0" w:firstLine="0"/>
        <w:jc w:val="both"/>
        <w:rPr>
          <w:rFonts w:cs="Tahoma"/>
        </w:rPr>
      </w:pPr>
      <w:bookmarkStart w:id="315" w:name="_Toc139967805"/>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4</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Applicable legal, regulatory and policy framework</w:t>
      </w:r>
      <w:bookmarkEnd w:id="315"/>
    </w:p>
    <w:tbl>
      <w:tblPr>
        <w:tblpPr w:leftFromText="187" w:rightFromText="187" w:vertAnchor="text" w:horzAnchor="margin" w:tblpY="1"/>
        <w:tblW w:w="5000" w:type="pct"/>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645"/>
        <w:gridCol w:w="2344"/>
        <w:gridCol w:w="4890"/>
        <w:gridCol w:w="5071"/>
      </w:tblGrid>
      <w:tr w:rsidR="005636E4" w:rsidRPr="00E421FE" w14:paraId="099ABB13" w14:textId="77777777" w:rsidTr="005636E4">
        <w:trPr>
          <w:trHeight w:val="353"/>
          <w:tblHeader/>
        </w:trPr>
        <w:tc>
          <w:tcPr>
            <w:tcW w:w="249" w:type="pct"/>
            <w:tcBorders>
              <w:bottom w:val="single" w:sz="12" w:space="0" w:color="9CC2E5"/>
            </w:tcBorders>
            <w:shd w:val="clear" w:color="auto" w:fill="E2EFD9"/>
          </w:tcPr>
          <w:p w14:paraId="65804BD3" w14:textId="77777777" w:rsidR="005636E4" w:rsidRPr="00E421FE" w:rsidRDefault="005636E4" w:rsidP="005A68FD">
            <w:pPr>
              <w:overflowPunct w:val="0"/>
              <w:textAlignment w:val="baseline"/>
              <w:rPr>
                <w:rFonts w:cs="Tahoma"/>
                <w:bCs/>
                <w:szCs w:val="20"/>
              </w:rPr>
            </w:pPr>
            <w:bookmarkStart w:id="316" w:name="_Hlk87535080"/>
            <w:r w:rsidRPr="00E421FE">
              <w:rPr>
                <w:rFonts w:cs="Tahoma"/>
                <w:bCs/>
                <w:szCs w:val="20"/>
              </w:rPr>
              <w:t>No</w:t>
            </w:r>
          </w:p>
        </w:tc>
        <w:tc>
          <w:tcPr>
            <w:tcW w:w="905" w:type="pct"/>
            <w:tcBorders>
              <w:bottom w:val="single" w:sz="12" w:space="0" w:color="9CC2E5"/>
            </w:tcBorders>
            <w:shd w:val="clear" w:color="auto" w:fill="E2EFD9"/>
          </w:tcPr>
          <w:p w14:paraId="4E47E06C" w14:textId="77777777" w:rsidR="005636E4" w:rsidRPr="00E421FE" w:rsidRDefault="005636E4" w:rsidP="005A68FD">
            <w:pPr>
              <w:overflowPunct w:val="0"/>
              <w:textAlignment w:val="baseline"/>
              <w:rPr>
                <w:rFonts w:cs="Tahoma"/>
                <w:bCs/>
                <w:szCs w:val="20"/>
              </w:rPr>
            </w:pPr>
            <w:r w:rsidRPr="00E421FE">
              <w:rPr>
                <w:rFonts w:cs="Tahoma"/>
                <w:bCs/>
                <w:szCs w:val="20"/>
              </w:rPr>
              <w:t>Legislation/</w:t>
            </w:r>
          </w:p>
          <w:p w14:paraId="5B5D8B07" w14:textId="77777777" w:rsidR="005636E4" w:rsidRPr="00E421FE" w:rsidRDefault="005636E4" w:rsidP="005A68FD">
            <w:pPr>
              <w:overflowPunct w:val="0"/>
              <w:textAlignment w:val="baseline"/>
              <w:rPr>
                <w:rFonts w:cs="Tahoma"/>
                <w:bCs/>
                <w:szCs w:val="20"/>
              </w:rPr>
            </w:pPr>
            <w:r w:rsidRPr="00E421FE">
              <w:rPr>
                <w:rFonts w:cs="Tahoma"/>
                <w:bCs/>
                <w:szCs w:val="20"/>
              </w:rPr>
              <w:t>Guidelines</w:t>
            </w:r>
          </w:p>
        </w:tc>
        <w:tc>
          <w:tcPr>
            <w:tcW w:w="1888" w:type="pct"/>
            <w:tcBorders>
              <w:bottom w:val="single" w:sz="12" w:space="0" w:color="9CC2E5"/>
            </w:tcBorders>
            <w:shd w:val="clear" w:color="auto" w:fill="E2EFD9"/>
          </w:tcPr>
          <w:p w14:paraId="112C0175" w14:textId="77777777" w:rsidR="005636E4" w:rsidRPr="00E421FE" w:rsidRDefault="005636E4" w:rsidP="005A68FD">
            <w:pPr>
              <w:overflowPunct w:val="0"/>
              <w:textAlignment w:val="baseline"/>
              <w:rPr>
                <w:rFonts w:cs="Tahoma"/>
                <w:bCs/>
                <w:szCs w:val="20"/>
              </w:rPr>
            </w:pPr>
            <w:r w:rsidRPr="00E421FE">
              <w:rPr>
                <w:rFonts w:cs="Tahoma"/>
                <w:bCs/>
                <w:szCs w:val="20"/>
              </w:rPr>
              <w:t>Description of the Legislation/Guideline</w:t>
            </w:r>
          </w:p>
        </w:tc>
        <w:tc>
          <w:tcPr>
            <w:tcW w:w="1958" w:type="pct"/>
            <w:tcBorders>
              <w:bottom w:val="single" w:sz="12" w:space="0" w:color="9CC2E5"/>
            </w:tcBorders>
            <w:shd w:val="clear" w:color="auto" w:fill="E2EFD9"/>
          </w:tcPr>
          <w:p w14:paraId="030ED49C" w14:textId="77777777" w:rsidR="005636E4" w:rsidRPr="00E421FE" w:rsidRDefault="005636E4" w:rsidP="005A68FD">
            <w:pPr>
              <w:tabs>
                <w:tab w:val="left" w:pos="144"/>
              </w:tabs>
              <w:overflowPunct w:val="0"/>
              <w:textAlignment w:val="baseline"/>
              <w:rPr>
                <w:rFonts w:cs="Tahoma"/>
                <w:bCs/>
                <w:szCs w:val="20"/>
              </w:rPr>
            </w:pPr>
            <w:r w:rsidRPr="00E421FE">
              <w:rPr>
                <w:rFonts w:cs="Tahoma"/>
                <w:bCs/>
                <w:szCs w:val="20"/>
              </w:rPr>
              <w:t>Relevance of the legislation/regulations in terms of license, permits, and other requirements</w:t>
            </w:r>
          </w:p>
        </w:tc>
      </w:tr>
      <w:tr w:rsidR="0003375B" w:rsidRPr="00E421FE" w14:paraId="49BE8BB0" w14:textId="77777777" w:rsidTr="0003375B">
        <w:trPr>
          <w:trHeight w:val="500"/>
        </w:trPr>
        <w:tc>
          <w:tcPr>
            <w:tcW w:w="5000" w:type="pct"/>
            <w:gridSpan w:val="4"/>
          </w:tcPr>
          <w:p w14:paraId="636FB0E1" w14:textId="77777777" w:rsidR="0003375B" w:rsidRPr="00E421FE" w:rsidRDefault="0003375B" w:rsidP="005A68FD">
            <w:pPr>
              <w:tabs>
                <w:tab w:val="left" w:pos="144"/>
              </w:tabs>
              <w:overflowPunct w:val="0"/>
              <w:ind w:left="144"/>
              <w:textAlignment w:val="baseline"/>
              <w:rPr>
                <w:rFonts w:cs="Tahoma"/>
                <w:b/>
                <w:szCs w:val="20"/>
              </w:rPr>
            </w:pPr>
            <w:r w:rsidRPr="00E421FE">
              <w:rPr>
                <w:rFonts w:cs="Tahoma"/>
                <w:b/>
                <w:szCs w:val="20"/>
              </w:rPr>
              <w:t>NATIONAL POLICY FRAMEWORK</w:t>
            </w:r>
          </w:p>
        </w:tc>
      </w:tr>
      <w:tr w:rsidR="007D6204" w:rsidRPr="00E421FE" w14:paraId="4B5A8E96" w14:textId="77777777" w:rsidTr="00010560">
        <w:trPr>
          <w:trHeight w:val="1106"/>
        </w:trPr>
        <w:tc>
          <w:tcPr>
            <w:tcW w:w="249" w:type="pct"/>
          </w:tcPr>
          <w:p w14:paraId="1BCF0DC2" w14:textId="77777777" w:rsidR="007D6204" w:rsidRPr="00E421FE" w:rsidRDefault="007D6204" w:rsidP="007D6204">
            <w:pPr>
              <w:pStyle w:val="ListParagraph"/>
              <w:numPr>
                <w:ilvl w:val="0"/>
                <w:numId w:val="52"/>
              </w:numPr>
              <w:overflowPunct w:val="0"/>
              <w:autoSpaceDE w:val="0"/>
              <w:autoSpaceDN w:val="0"/>
              <w:adjustRightInd w:val="0"/>
              <w:ind w:left="0" w:firstLine="0"/>
              <w:textAlignment w:val="baseline"/>
              <w:rPr>
                <w:rFonts w:cs="Tahoma"/>
                <w:bCs/>
                <w:szCs w:val="20"/>
              </w:rPr>
            </w:pPr>
          </w:p>
        </w:tc>
        <w:tc>
          <w:tcPr>
            <w:tcW w:w="905" w:type="pct"/>
          </w:tcPr>
          <w:p w14:paraId="714F8DDC" w14:textId="77777777" w:rsidR="007D6204" w:rsidRPr="00CD0CB8" w:rsidRDefault="007D6204" w:rsidP="007D6204">
            <w:pPr>
              <w:overflowPunct w:val="0"/>
              <w:textAlignment w:val="baseline"/>
              <w:rPr>
                <w:rFonts w:cs="Tahoma"/>
                <w:szCs w:val="20"/>
              </w:rPr>
            </w:pPr>
            <w:r w:rsidRPr="00CD0CB8">
              <w:rPr>
                <w:rFonts w:cs="Tahoma"/>
                <w:szCs w:val="20"/>
              </w:rPr>
              <w:t>Vision 2030</w:t>
            </w:r>
          </w:p>
        </w:tc>
        <w:tc>
          <w:tcPr>
            <w:tcW w:w="1888" w:type="pct"/>
          </w:tcPr>
          <w:p w14:paraId="14022E94" w14:textId="77777777" w:rsidR="007D6204" w:rsidRPr="00CD0CB8" w:rsidRDefault="007D6204" w:rsidP="007D6204">
            <w:pPr>
              <w:overflowPunct w:val="0"/>
              <w:textAlignment w:val="baseline"/>
              <w:rPr>
                <w:rFonts w:cs="Tahoma"/>
                <w:szCs w:val="20"/>
              </w:rPr>
            </w:pPr>
            <w:r w:rsidRPr="00CD0CB8">
              <w:rPr>
                <w:rFonts w:cs="Tahoma"/>
                <w:szCs w:val="20"/>
              </w:rPr>
              <w:t xml:space="preserve">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 </w:t>
            </w:r>
          </w:p>
        </w:tc>
        <w:tc>
          <w:tcPr>
            <w:tcW w:w="1958" w:type="pct"/>
          </w:tcPr>
          <w:p w14:paraId="32C1AEC5" w14:textId="77777777" w:rsidR="007D6204" w:rsidRPr="00CD0CB8" w:rsidRDefault="007D6204" w:rsidP="007D6204">
            <w:pPr>
              <w:tabs>
                <w:tab w:val="left" w:pos="144"/>
              </w:tabs>
              <w:overflowPunct w:val="0"/>
              <w:autoSpaceDE w:val="0"/>
              <w:autoSpaceDN w:val="0"/>
              <w:adjustRightInd w:val="0"/>
              <w:textAlignment w:val="baseline"/>
              <w:rPr>
                <w:rFonts w:cs="Tahoma"/>
                <w:szCs w:val="20"/>
              </w:rPr>
            </w:pPr>
            <w:r w:rsidRPr="00CD0CB8">
              <w:rPr>
                <w:rFonts w:cs="Tahoma"/>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7D6204" w:rsidRPr="00E421FE" w14:paraId="47050042" w14:textId="77777777" w:rsidTr="00010560">
        <w:trPr>
          <w:trHeight w:val="1106"/>
        </w:trPr>
        <w:tc>
          <w:tcPr>
            <w:tcW w:w="249" w:type="pct"/>
          </w:tcPr>
          <w:p w14:paraId="592054D4" w14:textId="66C76EEB" w:rsidR="007D6204" w:rsidRPr="007D6204" w:rsidRDefault="007D6204" w:rsidP="007D6204">
            <w:pPr>
              <w:overflowPunct w:val="0"/>
              <w:autoSpaceDE w:val="0"/>
              <w:autoSpaceDN w:val="0"/>
              <w:adjustRightInd w:val="0"/>
              <w:textAlignment w:val="baseline"/>
              <w:rPr>
                <w:rFonts w:cs="Tahoma"/>
                <w:bCs/>
                <w:szCs w:val="20"/>
              </w:rPr>
            </w:pPr>
            <w:r w:rsidRPr="007D6204">
              <w:rPr>
                <w:rFonts w:cs="Tahoma"/>
                <w:bCs/>
                <w:szCs w:val="20"/>
              </w:rPr>
              <w:t>2</w:t>
            </w:r>
          </w:p>
        </w:tc>
        <w:tc>
          <w:tcPr>
            <w:tcW w:w="905" w:type="pct"/>
          </w:tcPr>
          <w:p w14:paraId="486333DD" w14:textId="77777777" w:rsidR="007D6204" w:rsidRPr="00E421FE" w:rsidRDefault="007D6204" w:rsidP="007D6204">
            <w:pPr>
              <w:overflowPunct w:val="0"/>
              <w:textAlignment w:val="baseline"/>
              <w:rPr>
                <w:rFonts w:cs="Tahoma"/>
                <w:szCs w:val="20"/>
              </w:rPr>
            </w:pPr>
            <w:r w:rsidRPr="00E421FE">
              <w:rPr>
                <w:rFonts w:cs="Tahoma"/>
                <w:szCs w:val="20"/>
              </w:rPr>
              <w:t>The Poverty Reduction Strategy Paper (PRSP) of 2001</w:t>
            </w:r>
          </w:p>
          <w:p w14:paraId="20C98E43" w14:textId="77777777" w:rsidR="007D6204" w:rsidRPr="00E421FE" w:rsidRDefault="007D6204" w:rsidP="007D6204">
            <w:pPr>
              <w:overflowPunct w:val="0"/>
              <w:textAlignment w:val="baseline"/>
              <w:rPr>
                <w:rFonts w:cs="Tahoma"/>
                <w:szCs w:val="20"/>
              </w:rPr>
            </w:pPr>
          </w:p>
        </w:tc>
        <w:tc>
          <w:tcPr>
            <w:tcW w:w="1888" w:type="pct"/>
          </w:tcPr>
          <w:p w14:paraId="6F63662C" w14:textId="77777777" w:rsidR="007D6204" w:rsidRPr="00E421FE" w:rsidRDefault="007D6204" w:rsidP="007D6204">
            <w:pPr>
              <w:overflowPunct w:val="0"/>
              <w:textAlignment w:val="baseline"/>
              <w:rPr>
                <w:rFonts w:cs="Tahoma"/>
                <w:szCs w:val="20"/>
              </w:rPr>
            </w:pPr>
            <w:r w:rsidRPr="00E421FE">
              <w:rPr>
                <w:rFonts w:cs="Tahoma"/>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1958" w:type="pct"/>
          </w:tcPr>
          <w:p w14:paraId="53538AE9" w14:textId="77777777" w:rsidR="007D6204" w:rsidRPr="00E421FE" w:rsidRDefault="007D6204" w:rsidP="007D6204">
            <w:pPr>
              <w:tabs>
                <w:tab w:val="left" w:pos="144"/>
              </w:tabs>
              <w:overflowPunct w:val="0"/>
              <w:autoSpaceDE w:val="0"/>
              <w:autoSpaceDN w:val="0"/>
              <w:adjustRightInd w:val="0"/>
              <w:textAlignment w:val="baseline"/>
              <w:rPr>
                <w:rFonts w:cs="Tahoma"/>
                <w:szCs w:val="20"/>
              </w:rPr>
            </w:pPr>
            <w:r w:rsidRPr="00E421FE">
              <w:rPr>
                <w:rFonts w:cs="Tahoma"/>
                <w:szCs w:val="20"/>
              </w:rPr>
              <w:t>The proposed project aims at provision and access of renewable electricity geared towards improved economic performance and thus will contribute to poverty alleviation in the project area.</w:t>
            </w:r>
          </w:p>
        </w:tc>
      </w:tr>
      <w:tr w:rsidR="005636E4" w:rsidRPr="00E421FE" w14:paraId="004E935E" w14:textId="77777777" w:rsidTr="005636E4">
        <w:trPr>
          <w:trHeight w:val="350"/>
        </w:trPr>
        <w:tc>
          <w:tcPr>
            <w:tcW w:w="249" w:type="pct"/>
          </w:tcPr>
          <w:p w14:paraId="0C6C2CD5" w14:textId="4FC39737" w:rsidR="005636E4" w:rsidRPr="00E421FE" w:rsidRDefault="007D6204" w:rsidP="007D6204">
            <w:pPr>
              <w:pStyle w:val="ListParagraph"/>
              <w:overflowPunct w:val="0"/>
              <w:autoSpaceDE w:val="0"/>
              <w:autoSpaceDN w:val="0"/>
              <w:adjustRightInd w:val="0"/>
              <w:ind w:left="0"/>
              <w:textAlignment w:val="baseline"/>
              <w:rPr>
                <w:rFonts w:cs="Tahoma"/>
                <w:bCs/>
                <w:szCs w:val="20"/>
              </w:rPr>
            </w:pPr>
            <w:r>
              <w:rPr>
                <w:rFonts w:cs="Tahoma"/>
                <w:bCs/>
                <w:szCs w:val="20"/>
              </w:rPr>
              <w:t>3</w:t>
            </w:r>
          </w:p>
        </w:tc>
        <w:tc>
          <w:tcPr>
            <w:tcW w:w="905" w:type="pct"/>
          </w:tcPr>
          <w:p w14:paraId="4D91772B" w14:textId="77777777" w:rsidR="005636E4" w:rsidRPr="00E421FE" w:rsidRDefault="005636E4" w:rsidP="005A68FD">
            <w:pPr>
              <w:overflowPunct w:val="0"/>
              <w:textAlignment w:val="baseline"/>
              <w:rPr>
                <w:rFonts w:cs="Tahoma"/>
                <w:szCs w:val="20"/>
              </w:rPr>
            </w:pPr>
            <w:r w:rsidRPr="00E421FE">
              <w:rPr>
                <w:rFonts w:cs="Tahoma"/>
                <w:szCs w:val="20"/>
              </w:rPr>
              <w:t>National Environmental Action Plan (NEAP) of 1994</w:t>
            </w:r>
          </w:p>
          <w:p w14:paraId="709E88E4" w14:textId="77777777" w:rsidR="005636E4" w:rsidRPr="00E421FE" w:rsidRDefault="005636E4" w:rsidP="005A68FD">
            <w:pPr>
              <w:overflowPunct w:val="0"/>
              <w:textAlignment w:val="baseline"/>
              <w:rPr>
                <w:rFonts w:cs="Tahoma"/>
                <w:szCs w:val="20"/>
              </w:rPr>
            </w:pPr>
          </w:p>
        </w:tc>
        <w:tc>
          <w:tcPr>
            <w:tcW w:w="1888" w:type="pct"/>
          </w:tcPr>
          <w:p w14:paraId="06F9AADD" w14:textId="77777777" w:rsidR="005636E4" w:rsidRPr="00E421FE" w:rsidRDefault="005636E4" w:rsidP="005A68FD">
            <w:pPr>
              <w:overflowPunct w:val="0"/>
              <w:textAlignment w:val="baseline"/>
              <w:rPr>
                <w:rFonts w:cs="Tahoma"/>
                <w:szCs w:val="20"/>
              </w:rPr>
            </w:pPr>
            <w:r w:rsidRPr="00E421FE">
              <w:rPr>
                <w:rFonts w:cs="Tahoma"/>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1958" w:type="pct"/>
          </w:tcPr>
          <w:p w14:paraId="3F01DE61"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067383F3"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The project will be reviewed by NEMA for approval before implementation.</w:t>
            </w:r>
          </w:p>
        </w:tc>
      </w:tr>
      <w:tr w:rsidR="005636E4" w:rsidRPr="00E421FE" w14:paraId="1B70181A" w14:textId="77777777" w:rsidTr="005636E4">
        <w:trPr>
          <w:trHeight w:val="1106"/>
        </w:trPr>
        <w:tc>
          <w:tcPr>
            <w:tcW w:w="249" w:type="pct"/>
          </w:tcPr>
          <w:p w14:paraId="508C98E9" w14:textId="03A11F88"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4</w:t>
            </w:r>
          </w:p>
        </w:tc>
        <w:tc>
          <w:tcPr>
            <w:tcW w:w="905" w:type="pct"/>
          </w:tcPr>
          <w:p w14:paraId="34D8E9C5" w14:textId="77777777" w:rsidR="005636E4" w:rsidRPr="00E421FE" w:rsidRDefault="005636E4" w:rsidP="005A68FD">
            <w:pPr>
              <w:overflowPunct w:val="0"/>
              <w:textAlignment w:val="baseline"/>
              <w:rPr>
                <w:rFonts w:cs="Tahoma"/>
                <w:szCs w:val="20"/>
              </w:rPr>
            </w:pPr>
            <w:r w:rsidRPr="00E421FE">
              <w:rPr>
                <w:rFonts w:cs="Tahoma"/>
                <w:szCs w:val="20"/>
              </w:rPr>
              <w:t>Environmental and Development Policy (Session Paper No.6 1999)</w:t>
            </w:r>
          </w:p>
        </w:tc>
        <w:tc>
          <w:tcPr>
            <w:tcW w:w="1888" w:type="pct"/>
          </w:tcPr>
          <w:p w14:paraId="42F26573" w14:textId="77777777" w:rsidR="005636E4" w:rsidRPr="00E421FE" w:rsidRDefault="005636E4" w:rsidP="005A68FD">
            <w:pPr>
              <w:overflowPunct w:val="0"/>
              <w:textAlignment w:val="baseline"/>
              <w:rPr>
                <w:rFonts w:cs="Tahoma"/>
                <w:szCs w:val="20"/>
              </w:rPr>
            </w:pPr>
            <w:r w:rsidRPr="00E421FE">
              <w:rPr>
                <w:rFonts w:cs="Tahoma"/>
                <w:szCs w:val="20"/>
              </w:rPr>
              <w:t xml:space="preserve">As a follow-up to the foregoing, the goal of this policy is to harmonize environmental and developmental goals so as to ensure sustainability. The paper provides comprehensive guidelines and strategies for government action regarding environment and development. </w:t>
            </w:r>
          </w:p>
          <w:p w14:paraId="2C7D84AB" w14:textId="77777777" w:rsidR="005636E4" w:rsidRPr="00E421FE" w:rsidRDefault="005636E4" w:rsidP="005A68FD">
            <w:pPr>
              <w:overflowPunct w:val="0"/>
              <w:textAlignment w:val="baseline"/>
              <w:rPr>
                <w:rFonts w:cs="Tahoma"/>
                <w:szCs w:val="20"/>
              </w:rPr>
            </w:pPr>
            <w:r w:rsidRPr="00E421FE">
              <w:rPr>
                <w:rFonts w:cs="Tahoma"/>
                <w:szCs w:val="20"/>
              </w:rPr>
              <w:t xml:space="preserve">The Government will: </w:t>
            </w:r>
          </w:p>
          <w:p w14:paraId="654885E6" w14:textId="77777777" w:rsidR="005636E4" w:rsidRPr="00E421FE" w:rsidRDefault="005636E4" w:rsidP="005A68FD">
            <w:pPr>
              <w:overflowPunct w:val="0"/>
              <w:textAlignment w:val="baseline"/>
              <w:rPr>
                <w:rFonts w:cs="Tahoma"/>
                <w:szCs w:val="20"/>
              </w:rPr>
            </w:pPr>
            <w:r w:rsidRPr="00E421FE">
              <w:rPr>
                <w:rFonts w:cs="Tahoma"/>
                <w:szCs w:val="20"/>
              </w:rPr>
              <w:tab/>
              <w:t xml:space="preserve">1. Ensure Strategic Environment Assessment (SEA), Environmental Impact Assessment, Social Impact Assessment and Public participation in the planning and approval of infrastructural projects. </w:t>
            </w:r>
          </w:p>
          <w:p w14:paraId="69C4588F" w14:textId="77777777" w:rsidR="005636E4" w:rsidRPr="00E421FE" w:rsidRDefault="005636E4" w:rsidP="005A68FD">
            <w:pPr>
              <w:overflowPunct w:val="0"/>
              <w:textAlignment w:val="baseline"/>
              <w:rPr>
                <w:rFonts w:cs="Tahoma"/>
                <w:szCs w:val="20"/>
              </w:rPr>
            </w:pPr>
            <w:r w:rsidRPr="00E421FE">
              <w:rPr>
                <w:rFonts w:cs="Tahoma"/>
                <w:szCs w:val="20"/>
              </w:rPr>
              <w:tab/>
              <w:t xml:space="preserve">2. Develop and implement environmentally-friendly national infrastructural development strategy and action plan. </w:t>
            </w:r>
          </w:p>
          <w:p w14:paraId="41B0D513" w14:textId="77777777" w:rsidR="005636E4" w:rsidRPr="00E421FE" w:rsidRDefault="005636E4" w:rsidP="005A68FD">
            <w:pPr>
              <w:overflowPunct w:val="0"/>
              <w:textAlignment w:val="baseline"/>
              <w:rPr>
                <w:rFonts w:cs="Tahoma"/>
                <w:szCs w:val="20"/>
              </w:rPr>
            </w:pPr>
            <w:r w:rsidRPr="00E421FE">
              <w:rPr>
                <w:rFonts w:cs="Tahoma"/>
                <w:szCs w:val="20"/>
              </w:rPr>
              <w:tab/>
              <w:t>3. Ensure that periodic Environmental Audits are carried out for all infrastructural projects</w:t>
            </w:r>
          </w:p>
        </w:tc>
        <w:tc>
          <w:tcPr>
            <w:tcW w:w="1958" w:type="pct"/>
          </w:tcPr>
          <w:p w14:paraId="4641AD5E" w14:textId="77777777" w:rsidR="005636E4" w:rsidRPr="00E421FE" w:rsidRDefault="005636E4" w:rsidP="005A68FD">
            <w:pPr>
              <w:tabs>
                <w:tab w:val="left" w:pos="144"/>
              </w:tabs>
              <w:overflowPunct w:val="0"/>
              <w:textAlignment w:val="baseline"/>
              <w:rPr>
                <w:rFonts w:cs="Tahoma"/>
                <w:szCs w:val="20"/>
              </w:rPr>
            </w:pPr>
            <w:r w:rsidRPr="00E421FE">
              <w:rPr>
                <w:rFonts w:cs="Tahoma"/>
                <w:szCs w:val="20"/>
              </w:rPr>
              <w:t xml:space="preserve">The proponent: </w:t>
            </w:r>
          </w:p>
          <w:p w14:paraId="33FB3CD8" w14:textId="77777777" w:rsidR="005636E4" w:rsidRPr="00E421FE" w:rsidRDefault="005636E4" w:rsidP="008029FA">
            <w:pPr>
              <w:numPr>
                <w:ilvl w:val="0"/>
                <w:numId w:val="57"/>
              </w:numPr>
              <w:tabs>
                <w:tab w:val="left" w:pos="144"/>
              </w:tabs>
              <w:overflowPunct w:val="0"/>
              <w:textAlignment w:val="baseline"/>
              <w:rPr>
                <w:rFonts w:cs="Tahoma"/>
                <w:szCs w:val="20"/>
              </w:rPr>
            </w:pPr>
            <w:r w:rsidRPr="00E421FE">
              <w:rPr>
                <w:rFonts w:cs="Tahoma"/>
                <w:szCs w:val="20"/>
              </w:rPr>
              <w:t xml:space="preserve">is undertaking an Environmental Impact Assessment, Social Impact Assessment and Public participation as part of the planning and approval of infrastructural projects. </w:t>
            </w:r>
          </w:p>
          <w:p w14:paraId="0B305647" w14:textId="77777777" w:rsidR="005636E4" w:rsidRPr="00E421FE" w:rsidRDefault="005636E4" w:rsidP="008029FA">
            <w:pPr>
              <w:numPr>
                <w:ilvl w:val="0"/>
                <w:numId w:val="57"/>
              </w:numPr>
              <w:tabs>
                <w:tab w:val="left" w:pos="144"/>
              </w:tabs>
              <w:overflowPunct w:val="0"/>
              <w:textAlignment w:val="baseline"/>
              <w:rPr>
                <w:rFonts w:cs="Tahoma"/>
                <w:szCs w:val="20"/>
              </w:rPr>
            </w:pPr>
            <w:r w:rsidRPr="00E421FE">
              <w:rPr>
                <w:rFonts w:cs="Tahoma"/>
                <w:szCs w:val="20"/>
              </w:rPr>
              <w:t>Will ensure that periodic Environmental Audits are carried out for the project</w:t>
            </w:r>
          </w:p>
        </w:tc>
      </w:tr>
      <w:tr w:rsidR="005636E4" w:rsidRPr="00E421FE" w14:paraId="559196B4" w14:textId="77777777" w:rsidTr="001A247F">
        <w:trPr>
          <w:trHeight w:val="699"/>
        </w:trPr>
        <w:tc>
          <w:tcPr>
            <w:tcW w:w="249" w:type="pct"/>
          </w:tcPr>
          <w:p w14:paraId="779F8E76" w14:textId="012DCF88"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5</w:t>
            </w:r>
          </w:p>
        </w:tc>
        <w:tc>
          <w:tcPr>
            <w:tcW w:w="905" w:type="pct"/>
          </w:tcPr>
          <w:p w14:paraId="5EB92DF1" w14:textId="77777777" w:rsidR="005636E4" w:rsidRPr="00E421FE" w:rsidRDefault="005636E4" w:rsidP="005A68FD">
            <w:pPr>
              <w:overflowPunct w:val="0"/>
              <w:textAlignment w:val="baseline"/>
              <w:rPr>
                <w:rFonts w:cs="Tahoma"/>
                <w:szCs w:val="20"/>
              </w:rPr>
            </w:pPr>
            <w:r w:rsidRPr="00E421FE">
              <w:rPr>
                <w:rFonts w:cs="Tahoma"/>
                <w:szCs w:val="20"/>
              </w:rPr>
              <w:t>The Gender and Development Policy (Sessional paper no.2 2019)</w:t>
            </w:r>
          </w:p>
        </w:tc>
        <w:tc>
          <w:tcPr>
            <w:tcW w:w="1888" w:type="pct"/>
          </w:tcPr>
          <w:p w14:paraId="620F884C" w14:textId="77777777" w:rsidR="005636E4" w:rsidRPr="00E421FE" w:rsidRDefault="005636E4" w:rsidP="005A68FD">
            <w:pPr>
              <w:overflowPunct w:val="0"/>
              <w:textAlignment w:val="baseline"/>
              <w:rPr>
                <w:rFonts w:cs="Tahoma"/>
                <w:szCs w:val="20"/>
              </w:rPr>
            </w:pPr>
            <w:r w:rsidRPr="00E421FE">
              <w:rPr>
                <w:rFonts w:cs="Tahoma"/>
                <w:szCs w:val="20"/>
              </w:rPr>
              <w:t>The overall goal of this policy is to achieve gender equality by creating a just society where women, men, boys and girls have equal access to opportunities in the political, economic, cultural and social spheres of life.</w:t>
            </w:r>
          </w:p>
          <w:p w14:paraId="1B77EE0C" w14:textId="77777777" w:rsidR="005636E4" w:rsidRPr="00E421FE" w:rsidRDefault="005636E4" w:rsidP="005A68FD">
            <w:pPr>
              <w:overflowPunct w:val="0"/>
              <w:textAlignment w:val="baseline"/>
              <w:rPr>
                <w:rFonts w:cs="Tahoma"/>
                <w:szCs w:val="20"/>
              </w:rPr>
            </w:pPr>
            <w:r w:rsidRPr="00E421FE">
              <w:rPr>
                <w:rFonts w:cs="Tahoma"/>
                <w:szCs w:val="20"/>
              </w:rPr>
              <w:t xml:space="preserve">The anticipated outcome of this policy as enshrined in the Constitution that aligns to the project include: </w:t>
            </w:r>
          </w:p>
          <w:p w14:paraId="5F0B683D" w14:textId="77777777" w:rsidR="005636E4" w:rsidRPr="00E421FE" w:rsidRDefault="005636E4" w:rsidP="005A68FD">
            <w:pPr>
              <w:overflowPunct w:val="0"/>
              <w:textAlignment w:val="baseline"/>
              <w:rPr>
                <w:rFonts w:cs="Tahoma"/>
                <w:szCs w:val="20"/>
              </w:rPr>
            </w:pPr>
            <w:r w:rsidRPr="00E421FE">
              <w:rPr>
                <w:rFonts w:cs="Tahoma"/>
                <w:szCs w:val="20"/>
              </w:rPr>
              <w:t xml:space="preserve">a) Equality and economic empowerment will be of both genders, </w:t>
            </w:r>
          </w:p>
          <w:p w14:paraId="63BDA652" w14:textId="77777777" w:rsidR="005636E4" w:rsidRPr="00E421FE" w:rsidRDefault="005636E4" w:rsidP="005A68FD">
            <w:pPr>
              <w:overflowPunct w:val="0"/>
              <w:textAlignment w:val="baseline"/>
              <w:rPr>
                <w:rFonts w:cs="Tahoma"/>
                <w:szCs w:val="20"/>
              </w:rPr>
            </w:pPr>
            <w:r w:rsidRPr="00E421FE">
              <w:rPr>
                <w:rFonts w:cs="Tahoma"/>
                <w:szCs w:val="20"/>
              </w:rPr>
              <w:t xml:space="preserve">b) Women and men will have equality of opportunity to participate in decision making and to contribute to the political, social, economic and cultural development agenda;  </w:t>
            </w:r>
          </w:p>
          <w:p w14:paraId="63F2ED5F" w14:textId="77777777" w:rsidR="005636E4" w:rsidRPr="00E421FE" w:rsidRDefault="005636E4" w:rsidP="005A68FD">
            <w:pPr>
              <w:overflowPunct w:val="0"/>
              <w:textAlignment w:val="baseline"/>
              <w:rPr>
                <w:rFonts w:cs="Tahoma"/>
                <w:szCs w:val="20"/>
              </w:rPr>
            </w:pPr>
            <w:r w:rsidRPr="00E421FE">
              <w:rPr>
                <w:rFonts w:cs="Tahoma"/>
                <w:szCs w:val="20"/>
              </w:rPr>
              <w:t>c) Sexual and Gender based Violence will abate and men, women, boys and girls will live with dignity</w:t>
            </w:r>
          </w:p>
        </w:tc>
        <w:tc>
          <w:tcPr>
            <w:tcW w:w="1958" w:type="pct"/>
          </w:tcPr>
          <w:p w14:paraId="691BBEB6"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In the absence of appropriate measures, the project can exacerbate gender inequalities and sexual and gender-based violence. In adherence to this policy, measures will be put in place to:</w:t>
            </w:r>
          </w:p>
          <w:p w14:paraId="344CFC8E" w14:textId="77777777" w:rsidR="005636E4" w:rsidRPr="00E421FE" w:rsidRDefault="005636E4" w:rsidP="008029FA">
            <w:pPr>
              <w:numPr>
                <w:ilvl w:val="1"/>
                <w:numId w:val="51"/>
              </w:numPr>
              <w:tabs>
                <w:tab w:val="left" w:pos="144"/>
              </w:tabs>
              <w:overflowPunct w:val="0"/>
              <w:autoSpaceDE w:val="0"/>
              <w:autoSpaceDN w:val="0"/>
              <w:adjustRightInd w:val="0"/>
              <w:ind w:left="690"/>
              <w:textAlignment w:val="baseline"/>
              <w:rPr>
                <w:rFonts w:cs="Tahoma"/>
                <w:szCs w:val="20"/>
              </w:rPr>
            </w:pPr>
            <w:r w:rsidRPr="00E421FE">
              <w:rPr>
                <w:rFonts w:cs="Tahoma"/>
                <w:szCs w:val="20"/>
              </w:rPr>
              <w:t>ensure gender inclusivity in decision making, employment opportunity and access to the energy generated from the Mini-Grid</w:t>
            </w:r>
          </w:p>
          <w:p w14:paraId="455C3CED" w14:textId="77777777" w:rsidR="005636E4" w:rsidRPr="00E421FE" w:rsidRDefault="005636E4" w:rsidP="008029FA">
            <w:pPr>
              <w:numPr>
                <w:ilvl w:val="1"/>
                <w:numId w:val="51"/>
              </w:numPr>
              <w:tabs>
                <w:tab w:val="left" w:pos="144"/>
              </w:tabs>
              <w:overflowPunct w:val="0"/>
              <w:autoSpaceDE w:val="0"/>
              <w:autoSpaceDN w:val="0"/>
              <w:adjustRightInd w:val="0"/>
              <w:ind w:left="690"/>
              <w:textAlignment w:val="baseline"/>
              <w:rPr>
                <w:rFonts w:cs="Tahoma"/>
                <w:szCs w:val="20"/>
              </w:rPr>
            </w:pPr>
            <w:r w:rsidRPr="00E421FE">
              <w:rPr>
                <w:rFonts w:cs="Tahoma"/>
                <w:szCs w:val="20"/>
              </w:rPr>
              <w:t xml:space="preserve"> mitigate social risks including sexual and gender-based violence, and any form of discriminations </w:t>
            </w:r>
          </w:p>
        </w:tc>
      </w:tr>
      <w:tr w:rsidR="005636E4" w:rsidRPr="00E421FE" w14:paraId="74BDB47A" w14:textId="77777777" w:rsidTr="005636E4">
        <w:trPr>
          <w:trHeight w:val="1106"/>
        </w:trPr>
        <w:tc>
          <w:tcPr>
            <w:tcW w:w="249" w:type="pct"/>
          </w:tcPr>
          <w:p w14:paraId="7818863E" w14:textId="6AC1FC4E"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6</w:t>
            </w:r>
          </w:p>
        </w:tc>
        <w:tc>
          <w:tcPr>
            <w:tcW w:w="905" w:type="pct"/>
          </w:tcPr>
          <w:p w14:paraId="4C808846" w14:textId="77777777" w:rsidR="005636E4" w:rsidRPr="00E421FE" w:rsidRDefault="005636E4" w:rsidP="005A68FD">
            <w:pPr>
              <w:overflowPunct w:val="0"/>
              <w:textAlignment w:val="baseline"/>
              <w:rPr>
                <w:rFonts w:cs="Tahoma"/>
                <w:szCs w:val="20"/>
              </w:rPr>
            </w:pPr>
            <w:r w:rsidRPr="00E421FE">
              <w:rPr>
                <w:rFonts w:cs="Tahoma"/>
                <w:szCs w:val="20"/>
              </w:rPr>
              <w:t xml:space="preserve">The HIV/ AIDS Policy 2009 </w:t>
            </w:r>
          </w:p>
          <w:p w14:paraId="44F69B9A" w14:textId="77777777" w:rsidR="005636E4" w:rsidRPr="00E421FE" w:rsidRDefault="005636E4" w:rsidP="005A68FD">
            <w:pPr>
              <w:overflowPunct w:val="0"/>
              <w:textAlignment w:val="baseline"/>
              <w:rPr>
                <w:rFonts w:cs="Tahoma"/>
                <w:szCs w:val="20"/>
              </w:rPr>
            </w:pPr>
          </w:p>
        </w:tc>
        <w:tc>
          <w:tcPr>
            <w:tcW w:w="1888" w:type="pct"/>
          </w:tcPr>
          <w:p w14:paraId="416871D7" w14:textId="77777777" w:rsidR="005636E4" w:rsidRPr="00E421FE" w:rsidRDefault="005636E4" w:rsidP="005A68FD">
            <w:pPr>
              <w:overflowPunct w:val="0"/>
              <w:textAlignment w:val="baseline"/>
              <w:rPr>
                <w:rFonts w:cs="Tahoma"/>
                <w:szCs w:val="20"/>
              </w:rPr>
            </w:pPr>
            <w:r w:rsidRPr="00E421FE">
              <w:rPr>
                <w:rFonts w:cs="Tahoma"/>
                <w:szCs w:val="20"/>
              </w:rPr>
              <w:t xml:space="preserve">In summary, the policy aims at:  </w:t>
            </w:r>
          </w:p>
          <w:p w14:paraId="0318AB0F" w14:textId="77777777" w:rsidR="005636E4" w:rsidRPr="00E421FE" w:rsidRDefault="005636E4" w:rsidP="005A68FD">
            <w:pPr>
              <w:overflowPunct w:val="0"/>
              <w:textAlignment w:val="baseline"/>
              <w:rPr>
                <w:rFonts w:cs="Tahoma"/>
                <w:szCs w:val="20"/>
              </w:rPr>
            </w:pPr>
            <w:r w:rsidRPr="00E421FE">
              <w:rPr>
                <w:rFonts w:cs="Tahoma"/>
                <w:szCs w:val="20"/>
              </w:rPr>
              <w:t>i.</w:t>
            </w:r>
            <w:r w:rsidRPr="00E421FE">
              <w:rPr>
                <w:rFonts w:cs="Tahoma"/>
                <w:szCs w:val="20"/>
              </w:rPr>
              <w:tab/>
              <w:t xml:space="preserve">Establishing and promoting programmes to ensure non-discrimination and non- stigmatization of the infected; </w:t>
            </w:r>
          </w:p>
          <w:p w14:paraId="2EC5F252" w14:textId="77777777" w:rsidR="005636E4" w:rsidRPr="00E421FE" w:rsidRDefault="005636E4" w:rsidP="005A68FD">
            <w:pPr>
              <w:overflowPunct w:val="0"/>
              <w:textAlignment w:val="baseline"/>
              <w:rPr>
                <w:rFonts w:cs="Tahoma"/>
                <w:szCs w:val="20"/>
              </w:rPr>
            </w:pPr>
            <w:r w:rsidRPr="00E421FE">
              <w:rPr>
                <w:rFonts w:cs="Tahoma"/>
                <w:szCs w:val="20"/>
              </w:rPr>
              <w:t>ii.</w:t>
            </w:r>
            <w:r w:rsidRPr="00E421FE">
              <w:rPr>
                <w:rFonts w:cs="Tahoma"/>
                <w:szCs w:val="20"/>
              </w:rPr>
              <w:tab/>
              <w:t xml:space="preserve">Contributing to national efforts to minimize the spread and mitigate against the impact of HIV and AIDS; </w:t>
            </w:r>
          </w:p>
          <w:p w14:paraId="41EA525A" w14:textId="77777777" w:rsidR="005636E4" w:rsidRPr="00E421FE" w:rsidRDefault="005636E4" w:rsidP="005A68FD">
            <w:pPr>
              <w:overflowPunct w:val="0"/>
              <w:textAlignment w:val="baseline"/>
              <w:rPr>
                <w:rFonts w:cs="Tahoma"/>
                <w:szCs w:val="20"/>
              </w:rPr>
            </w:pPr>
            <w:r w:rsidRPr="00E421FE">
              <w:rPr>
                <w:rFonts w:cs="Tahoma"/>
                <w:szCs w:val="20"/>
              </w:rPr>
              <w:t>iii.</w:t>
            </w:r>
            <w:r w:rsidRPr="00E421FE">
              <w:rPr>
                <w:rFonts w:cs="Tahoma"/>
                <w:szCs w:val="20"/>
              </w:rPr>
              <w:tab/>
              <w:t xml:space="preserve">Ensuring adequate allocation of resources to HIV and AIDS interventions;  </w:t>
            </w:r>
          </w:p>
        </w:tc>
        <w:tc>
          <w:tcPr>
            <w:tcW w:w="1958" w:type="pct"/>
          </w:tcPr>
          <w:p w14:paraId="63217C62"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The proposed project is to be implemented in a rural setting at Bombi area. The area is not economically empowered hence few HIV/AIDS prevention resources are available. This policy shall provide a framework to both the project proponent and contractor to address issues related to HIV/AIDS during the entire project phase.</w:t>
            </w:r>
          </w:p>
        </w:tc>
      </w:tr>
      <w:tr w:rsidR="0003375B" w:rsidRPr="00E421FE" w14:paraId="4735E7B6" w14:textId="77777777" w:rsidTr="0003375B">
        <w:trPr>
          <w:trHeight w:val="395"/>
        </w:trPr>
        <w:tc>
          <w:tcPr>
            <w:tcW w:w="5000" w:type="pct"/>
            <w:gridSpan w:val="4"/>
          </w:tcPr>
          <w:p w14:paraId="5C1FF5D1" w14:textId="77777777" w:rsidR="0003375B" w:rsidRPr="00E421FE" w:rsidRDefault="0003375B" w:rsidP="005A68FD">
            <w:pPr>
              <w:tabs>
                <w:tab w:val="left" w:pos="144"/>
              </w:tabs>
              <w:overflowPunct w:val="0"/>
              <w:autoSpaceDE w:val="0"/>
              <w:autoSpaceDN w:val="0"/>
              <w:adjustRightInd w:val="0"/>
              <w:textAlignment w:val="baseline"/>
              <w:rPr>
                <w:rFonts w:cs="Tahoma"/>
                <w:b/>
                <w:szCs w:val="20"/>
              </w:rPr>
            </w:pPr>
            <w:r w:rsidRPr="00E421FE">
              <w:rPr>
                <w:rFonts w:cs="Tahoma"/>
                <w:b/>
                <w:szCs w:val="20"/>
              </w:rPr>
              <w:t>NATIONAL LAWS</w:t>
            </w:r>
          </w:p>
        </w:tc>
      </w:tr>
      <w:tr w:rsidR="007D6204" w:rsidRPr="00E421FE" w14:paraId="53347743" w14:textId="77777777" w:rsidTr="00010560">
        <w:trPr>
          <w:trHeight w:val="1106"/>
        </w:trPr>
        <w:tc>
          <w:tcPr>
            <w:tcW w:w="249" w:type="pct"/>
          </w:tcPr>
          <w:p w14:paraId="54589D4D" w14:textId="418410D1" w:rsidR="007D6204" w:rsidRPr="00365C18" w:rsidRDefault="007D6204" w:rsidP="007D6204">
            <w:pPr>
              <w:pStyle w:val="ListParagraph"/>
              <w:overflowPunct w:val="0"/>
              <w:autoSpaceDE w:val="0"/>
              <w:autoSpaceDN w:val="0"/>
              <w:adjustRightInd w:val="0"/>
              <w:ind w:left="0"/>
              <w:textAlignment w:val="baseline"/>
              <w:rPr>
                <w:rFonts w:cs="Tahoma"/>
                <w:bCs/>
                <w:szCs w:val="20"/>
                <w:highlight w:val="green"/>
              </w:rPr>
            </w:pPr>
            <w:r w:rsidRPr="00CD0CB8">
              <w:rPr>
                <w:rFonts w:cs="Tahoma"/>
                <w:bCs/>
                <w:szCs w:val="20"/>
              </w:rPr>
              <w:t>1</w:t>
            </w:r>
          </w:p>
        </w:tc>
        <w:tc>
          <w:tcPr>
            <w:tcW w:w="905" w:type="pct"/>
          </w:tcPr>
          <w:p w14:paraId="66977042" w14:textId="77777777" w:rsidR="007D6204" w:rsidRPr="00CD0CB8" w:rsidRDefault="007D6204" w:rsidP="007D6204">
            <w:pPr>
              <w:overflowPunct w:val="0"/>
              <w:textAlignment w:val="baseline"/>
              <w:rPr>
                <w:rFonts w:cs="Tahoma"/>
                <w:szCs w:val="20"/>
              </w:rPr>
            </w:pPr>
            <w:r w:rsidRPr="00CD0CB8">
              <w:rPr>
                <w:rFonts w:cs="Tahoma"/>
                <w:szCs w:val="20"/>
              </w:rPr>
              <w:t>The Constitution of Kenya</w:t>
            </w:r>
          </w:p>
        </w:tc>
        <w:tc>
          <w:tcPr>
            <w:tcW w:w="1888" w:type="pct"/>
          </w:tcPr>
          <w:p w14:paraId="5ABA7349" w14:textId="77777777" w:rsidR="007D6204" w:rsidRPr="00CD0CB8" w:rsidRDefault="007D6204" w:rsidP="007D6204">
            <w:pPr>
              <w:overflowPunct w:val="0"/>
              <w:textAlignment w:val="baseline"/>
              <w:rPr>
                <w:rFonts w:cs="Tahoma"/>
                <w:szCs w:val="20"/>
              </w:rPr>
            </w:pPr>
            <w:r w:rsidRPr="00CD0CB8">
              <w:rPr>
                <w:rFonts w:cs="Tahoma"/>
                <w:szCs w:val="20"/>
              </w:rPr>
              <w:t>Article 42 of the Bill of Rights of the Kenyan Constitution provides that ‘every Kenyan has the right to a clean and healthy environment, which includes the right to have the environment protected for the benefit of present and future generations through legislative and other measures’</w:t>
            </w:r>
          </w:p>
        </w:tc>
        <w:tc>
          <w:tcPr>
            <w:tcW w:w="1958" w:type="pct"/>
          </w:tcPr>
          <w:p w14:paraId="3DE59328" w14:textId="77777777" w:rsidR="007D6204" w:rsidRPr="00CD0CB8" w:rsidRDefault="007D6204" w:rsidP="007D6204">
            <w:pPr>
              <w:numPr>
                <w:ilvl w:val="0"/>
                <w:numId w:val="51"/>
              </w:numPr>
              <w:tabs>
                <w:tab w:val="left" w:pos="144"/>
              </w:tabs>
              <w:overflowPunct w:val="0"/>
              <w:autoSpaceDE w:val="0"/>
              <w:autoSpaceDN w:val="0"/>
              <w:adjustRightInd w:val="0"/>
              <w:ind w:left="144" w:hanging="144"/>
              <w:textAlignment w:val="baseline"/>
              <w:rPr>
                <w:rFonts w:cs="Tahoma"/>
                <w:szCs w:val="20"/>
              </w:rPr>
            </w:pPr>
            <w:r w:rsidRPr="00CD0CB8">
              <w:rPr>
                <w:rFonts w:cs="Tahoma"/>
                <w:szCs w:val="20"/>
              </w:rPr>
              <w:t>The provision of the constitution also encourages public participation and dispute resolution</w:t>
            </w:r>
          </w:p>
          <w:p w14:paraId="2B4B44FE" w14:textId="77777777" w:rsidR="007D6204" w:rsidRPr="00CD0CB8" w:rsidRDefault="007D6204" w:rsidP="007D6204">
            <w:pPr>
              <w:numPr>
                <w:ilvl w:val="0"/>
                <w:numId w:val="51"/>
              </w:numPr>
              <w:tabs>
                <w:tab w:val="left" w:pos="144"/>
              </w:tabs>
              <w:overflowPunct w:val="0"/>
              <w:autoSpaceDE w:val="0"/>
              <w:autoSpaceDN w:val="0"/>
              <w:adjustRightInd w:val="0"/>
              <w:ind w:left="144" w:hanging="144"/>
              <w:textAlignment w:val="baseline"/>
              <w:rPr>
                <w:rFonts w:cs="Tahoma"/>
                <w:szCs w:val="20"/>
              </w:rPr>
            </w:pPr>
            <w:r w:rsidRPr="00CD0CB8">
              <w:rPr>
                <w:rFonts w:cs="Tahoma"/>
                <w:szCs w:val="20"/>
              </w:rPr>
              <w:t>The ESIA Studies has identified project impacts for implementation of appropriate mitigation measures.</w:t>
            </w:r>
          </w:p>
          <w:p w14:paraId="01A2877D" w14:textId="77777777" w:rsidR="007D6204" w:rsidRPr="00CD0CB8" w:rsidRDefault="007D6204" w:rsidP="007D6204">
            <w:pPr>
              <w:numPr>
                <w:ilvl w:val="0"/>
                <w:numId w:val="51"/>
              </w:numPr>
              <w:tabs>
                <w:tab w:val="left" w:pos="144"/>
              </w:tabs>
              <w:overflowPunct w:val="0"/>
              <w:autoSpaceDE w:val="0"/>
              <w:autoSpaceDN w:val="0"/>
              <w:adjustRightInd w:val="0"/>
              <w:ind w:left="91" w:hanging="91"/>
              <w:textAlignment w:val="baseline"/>
              <w:rPr>
                <w:rFonts w:cs="Tahoma"/>
                <w:szCs w:val="20"/>
              </w:rPr>
            </w:pPr>
            <w:r w:rsidRPr="00CD0CB8">
              <w:rPr>
                <w:rFonts w:cs="Tahoma"/>
                <w:szCs w:val="20"/>
              </w:rPr>
              <w:t>The ESIA has undertaken public participation, stakeholder engagement. This will be continuous during all project phases</w:t>
            </w:r>
          </w:p>
        </w:tc>
      </w:tr>
      <w:tr w:rsidR="007D6204" w:rsidRPr="00E421FE" w14:paraId="71F1E195" w14:textId="77777777" w:rsidTr="00010560">
        <w:trPr>
          <w:trHeight w:val="1106"/>
        </w:trPr>
        <w:tc>
          <w:tcPr>
            <w:tcW w:w="249" w:type="pct"/>
          </w:tcPr>
          <w:p w14:paraId="679BA647" w14:textId="4EBB17F1" w:rsidR="007D6204" w:rsidRPr="007D6204" w:rsidRDefault="007D6204" w:rsidP="007D6204">
            <w:pPr>
              <w:overflowPunct w:val="0"/>
              <w:autoSpaceDE w:val="0"/>
              <w:autoSpaceDN w:val="0"/>
              <w:adjustRightInd w:val="0"/>
              <w:textAlignment w:val="baseline"/>
              <w:rPr>
                <w:rFonts w:cs="Tahoma"/>
                <w:bCs/>
                <w:szCs w:val="20"/>
              </w:rPr>
            </w:pPr>
            <w:r w:rsidRPr="007D6204">
              <w:rPr>
                <w:rFonts w:cs="Tahoma"/>
                <w:bCs/>
                <w:szCs w:val="20"/>
              </w:rPr>
              <w:t>2</w:t>
            </w:r>
          </w:p>
        </w:tc>
        <w:tc>
          <w:tcPr>
            <w:tcW w:w="905" w:type="pct"/>
          </w:tcPr>
          <w:p w14:paraId="5946DFDD" w14:textId="77777777" w:rsidR="007D6204" w:rsidRPr="00E421FE" w:rsidRDefault="007D6204" w:rsidP="007D6204">
            <w:pPr>
              <w:overflowPunct w:val="0"/>
              <w:textAlignment w:val="baseline"/>
              <w:rPr>
                <w:rFonts w:cs="Tahoma"/>
                <w:szCs w:val="20"/>
              </w:rPr>
            </w:pPr>
            <w:r w:rsidRPr="00E421FE">
              <w:rPr>
                <w:rFonts w:cs="Tahoma"/>
                <w:szCs w:val="20"/>
              </w:rPr>
              <w:t xml:space="preserve">ENVIRONMENTAL MANAGEMENT AND COORDINATION ACT, 1999 (AND THE AMENDMENTS OF 2015) </w:t>
            </w:r>
          </w:p>
          <w:p w14:paraId="0F06F49C" w14:textId="77777777" w:rsidR="007D6204" w:rsidRPr="00E421FE" w:rsidRDefault="007D6204" w:rsidP="007D6204">
            <w:pPr>
              <w:overflowPunct w:val="0"/>
              <w:textAlignment w:val="baseline"/>
              <w:rPr>
                <w:rFonts w:cs="Tahoma"/>
                <w:szCs w:val="20"/>
              </w:rPr>
            </w:pPr>
          </w:p>
        </w:tc>
        <w:tc>
          <w:tcPr>
            <w:tcW w:w="1888" w:type="pct"/>
          </w:tcPr>
          <w:p w14:paraId="18E2B78D" w14:textId="77777777" w:rsidR="007D6204" w:rsidRPr="00E421FE" w:rsidRDefault="007D6204" w:rsidP="007D6204">
            <w:pPr>
              <w:overflowPunct w:val="0"/>
              <w:textAlignment w:val="baseline"/>
              <w:rPr>
                <w:rFonts w:cs="Tahoma"/>
                <w:szCs w:val="20"/>
              </w:rPr>
            </w:pPr>
            <w:r w:rsidRPr="00E421FE">
              <w:rPr>
                <w:rFonts w:cs="Tahoma"/>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1958" w:type="pct"/>
          </w:tcPr>
          <w:p w14:paraId="4CA85C83" w14:textId="77777777" w:rsidR="007D6204" w:rsidRPr="00E421FE" w:rsidRDefault="007D6204" w:rsidP="007D6204">
            <w:pPr>
              <w:overflowPunct w:val="0"/>
              <w:textAlignment w:val="baseline"/>
              <w:rPr>
                <w:rFonts w:cs="Tahoma"/>
                <w:szCs w:val="20"/>
              </w:rPr>
            </w:pPr>
            <w:r w:rsidRPr="00E421FE">
              <w:rPr>
                <w:rFonts w:cs="Tahoma"/>
                <w:szCs w:val="20"/>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5636E4" w:rsidRPr="00E421FE" w14:paraId="6464BD05" w14:textId="77777777" w:rsidTr="005636E4">
        <w:trPr>
          <w:trHeight w:val="557"/>
        </w:trPr>
        <w:tc>
          <w:tcPr>
            <w:tcW w:w="249" w:type="pct"/>
          </w:tcPr>
          <w:p w14:paraId="17DBC151" w14:textId="5FDB3A0E" w:rsidR="005636E4" w:rsidRPr="00E421FE" w:rsidRDefault="007D6204" w:rsidP="007D6204">
            <w:pPr>
              <w:pStyle w:val="ListParagraph"/>
              <w:overflowPunct w:val="0"/>
              <w:autoSpaceDE w:val="0"/>
              <w:autoSpaceDN w:val="0"/>
              <w:adjustRightInd w:val="0"/>
              <w:ind w:left="0"/>
              <w:textAlignment w:val="baseline"/>
              <w:rPr>
                <w:rFonts w:cs="Tahoma"/>
                <w:bCs/>
                <w:szCs w:val="20"/>
              </w:rPr>
            </w:pPr>
            <w:r>
              <w:rPr>
                <w:rFonts w:cs="Tahoma"/>
                <w:bCs/>
                <w:szCs w:val="20"/>
              </w:rPr>
              <w:t>3</w:t>
            </w:r>
          </w:p>
        </w:tc>
        <w:tc>
          <w:tcPr>
            <w:tcW w:w="905" w:type="pct"/>
          </w:tcPr>
          <w:p w14:paraId="722CC276" w14:textId="77777777" w:rsidR="005636E4" w:rsidRPr="00E421FE" w:rsidRDefault="005636E4" w:rsidP="005A68FD">
            <w:pPr>
              <w:overflowPunct w:val="0"/>
              <w:textAlignment w:val="baseline"/>
              <w:rPr>
                <w:rFonts w:cs="Tahoma"/>
                <w:szCs w:val="20"/>
              </w:rPr>
            </w:pPr>
            <w:r w:rsidRPr="00E421FE">
              <w:rPr>
                <w:rFonts w:cs="Tahoma"/>
                <w:szCs w:val="20"/>
              </w:rPr>
              <w:t>L.N. 101: EIA/EA REGULATIONS, 2003 AND 2016 AMENDMENTS</w:t>
            </w:r>
          </w:p>
          <w:p w14:paraId="6F8BD81B" w14:textId="77777777" w:rsidR="005636E4" w:rsidRPr="00E421FE" w:rsidRDefault="005636E4" w:rsidP="005A68FD">
            <w:pPr>
              <w:overflowPunct w:val="0"/>
              <w:textAlignment w:val="baseline"/>
              <w:rPr>
                <w:rFonts w:cs="Tahoma"/>
                <w:szCs w:val="20"/>
              </w:rPr>
            </w:pPr>
          </w:p>
        </w:tc>
        <w:tc>
          <w:tcPr>
            <w:tcW w:w="1888" w:type="pct"/>
          </w:tcPr>
          <w:p w14:paraId="6C550BA4" w14:textId="77777777" w:rsidR="005636E4" w:rsidRPr="00E421FE" w:rsidRDefault="005636E4" w:rsidP="005A68FD">
            <w:pPr>
              <w:overflowPunct w:val="0"/>
              <w:textAlignment w:val="baseline"/>
              <w:rPr>
                <w:rFonts w:cs="Tahoma"/>
                <w:szCs w:val="20"/>
              </w:rPr>
            </w:pPr>
            <w:r w:rsidRPr="00E421FE">
              <w:rPr>
                <w:rFonts w:cs="Tahoma"/>
                <w:szCs w:val="20"/>
              </w:rPr>
              <w:t xml:space="preserve"> These regulations provide the framework for undertaking EIAs and EAs in Kenya by NEMA licensed Lead Experts and Firms of Experts. 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w="1958" w:type="pct"/>
          </w:tcPr>
          <w:p w14:paraId="255CAE89"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The proposed project is subject to relevant provisions of these regulations and subsequently, the ESIA has been undertaken in accordance with the requirements.</w:t>
            </w:r>
          </w:p>
        </w:tc>
      </w:tr>
      <w:tr w:rsidR="005636E4" w:rsidRPr="00E421FE" w14:paraId="2712AADB" w14:textId="77777777" w:rsidTr="005636E4">
        <w:trPr>
          <w:trHeight w:val="1106"/>
        </w:trPr>
        <w:tc>
          <w:tcPr>
            <w:tcW w:w="249" w:type="pct"/>
          </w:tcPr>
          <w:p w14:paraId="2613E9C1" w14:textId="11D0D093"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4</w:t>
            </w:r>
          </w:p>
        </w:tc>
        <w:tc>
          <w:tcPr>
            <w:tcW w:w="905" w:type="pct"/>
          </w:tcPr>
          <w:p w14:paraId="5C7EC8C4" w14:textId="77777777" w:rsidR="005636E4" w:rsidRPr="00E421FE" w:rsidRDefault="005636E4" w:rsidP="005A68FD">
            <w:pPr>
              <w:overflowPunct w:val="0"/>
              <w:textAlignment w:val="baseline"/>
              <w:rPr>
                <w:rFonts w:cs="Tahoma"/>
                <w:szCs w:val="20"/>
              </w:rPr>
            </w:pPr>
            <w:r w:rsidRPr="00E421FE">
              <w:rPr>
                <w:rFonts w:cs="Tahoma"/>
                <w:szCs w:val="20"/>
              </w:rPr>
              <w:t>L.N. 120: WATER QUALITY REGULATIONS, 2006</w:t>
            </w:r>
          </w:p>
          <w:p w14:paraId="1037B8A3" w14:textId="77777777" w:rsidR="005636E4" w:rsidRPr="00E421FE" w:rsidRDefault="005636E4" w:rsidP="005A68FD">
            <w:pPr>
              <w:overflowPunct w:val="0"/>
              <w:textAlignment w:val="baseline"/>
              <w:rPr>
                <w:rFonts w:cs="Tahoma"/>
                <w:szCs w:val="20"/>
              </w:rPr>
            </w:pPr>
          </w:p>
        </w:tc>
        <w:tc>
          <w:tcPr>
            <w:tcW w:w="1888" w:type="pct"/>
          </w:tcPr>
          <w:p w14:paraId="579F6F45" w14:textId="77777777" w:rsidR="005636E4" w:rsidRPr="00E421FE" w:rsidRDefault="005636E4" w:rsidP="005A68FD">
            <w:pPr>
              <w:overflowPunct w:val="0"/>
              <w:textAlignment w:val="baseline"/>
              <w:rPr>
                <w:rFonts w:cs="Tahoma"/>
                <w:szCs w:val="20"/>
              </w:rPr>
            </w:pPr>
            <w:r w:rsidRPr="00E421FE">
              <w:rPr>
                <w:rFonts w:cs="Tahoma"/>
                <w:szCs w:val="20"/>
              </w:rPr>
              <w:t>These regulations provide for the sustainable management of water used for various purposes in Kenya.  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p w14:paraId="687C6DE0" w14:textId="77777777" w:rsidR="005636E4" w:rsidRPr="00E421FE" w:rsidRDefault="005636E4" w:rsidP="005A68FD">
            <w:pPr>
              <w:overflowPunct w:val="0"/>
              <w:textAlignment w:val="baseline"/>
              <w:rPr>
                <w:rFonts w:cs="Tahoma"/>
                <w:szCs w:val="20"/>
              </w:rPr>
            </w:pPr>
          </w:p>
        </w:tc>
        <w:tc>
          <w:tcPr>
            <w:tcW w:w="1958" w:type="pct"/>
          </w:tcPr>
          <w:p w14:paraId="1DEBFC7E"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 xml:space="preserve">These regulations will apply to the proposed project during the construction and operational phases. </w:t>
            </w:r>
          </w:p>
        </w:tc>
      </w:tr>
      <w:tr w:rsidR="005636E4" w:rsidRPr="00E421FE" w14:paraId="1E7C1EA9" w14:textId="77777777" w:rsidTr="005636E4">
        <w:trPr>
          <w:trHeight w:val="1106"/>
        </w:trPr>
        <w:tc>
          <w:tcPr>
            <w:tcW w:w="249" w:type="pct"/>
          </w:tcPr>
          <w:p w14:paraId="5B2F9378" w14:textId="5F5937EA"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5</w:t>
            </w:r>
          </w:p>
        </w:tc>
        <w:tc>
          <w:tcPr>
            <w:tcW w:w="905" w:type="pct"/>
          </w:tcPr>
          <w:p w14:paraId="105E3DDF" w14:textId="77777777" w:rsidR="005636E4" w:rsidRPr="00E421FE" w:rsidRDefault="005636E4" w:rsidP="005A68FD">
            <w:pPr>
              <w:overflowPunct w:val="0"/>
              <w:textAlignment w:val="baseline"/>
              <w:rPr>
                <w:rFonts w:cs="Tahoma"/>
                <w:szCs w:val="20"/>
              </w:rPr>
            </w:pPr>
            <w:r w:rsidRPr="00E421FE">
              <w:rPr>
                <w:rFonts w:cs="Tahoma"/>
                <w:szCs w:val="20"/>
              </w:rPr>
              <w:t>L.N. 121: WASTE MANAGEMENT REGULATIONS, 2006</w:t>
            </w:r>
          </w:p>
        </w:tc>
        <w:tc>
          <w:tcPr>
            <w:tcW w:w="1888" w:type="pct"/>
          </w:tcPr>
          <w:p w14:paraId="1B401969" w14:textId="77777777" w:rsidR="005636E4" w:rsidRPr="00E421FE" w:rsidRDefault="005636E4" w:rsidP="005A68FD">
            <w:pPr>
              <w:overflowPunct w:val="0"/>
              <w:textAlignment w:val="baseline"/>
              <w:rPr>
                <w:rFonts w:cs="Tahoma"/>
                <w:szCs w:val="20"/>
              </w:rPr>
            </w:pPr>
            <w:r w:rsidRPr="00E421FE">
              <w:rPr>
                <w:rFonts w:cs="Tahoma"/>
                <w:szCs w:val="20"/>
              </w:rPr>
              <w:t>These regulations are comprehensive and cover the management of various kinds of waste in Kenya. Generally, it is a requirement under the regulations that a waste generator segregates waste (hazardous and non-hazardous) by type and then disposes the them in an environmentally acceptable manner. 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73458BD1" w14:textId="77777777" w:rsidR="005636E4" w:rsidRPr="00E421FE" w:rsidRDefault="005636E4" w:rsidP="005A68FD">
            <w:pPr>
              <w:overflowPunct w:val="0"/>
              <w:textAlignment w:val="baseline"/>
              <w:rPr>
                <w:rFonts w:cs="Tahoma"/>
                <w:szCs w:val="20"/>
              </w:rPr>
            </w:pPr>
            <w:r w:rsidRPr="00E421FE">
              <w:rPr>
                <w:rFonts w:cs="Tahoma"/>
                <w:szCs w:val="20"/>
              </w:rPr>
              <w:t>The regulation requires that prior to generating any hazardous waste, a proponent shall undertake an EIA Study and seek approval from the NEMA. Labelling of hazardous wastes is mandatory under the regulation and the specific labelling requirements are provided in Rule 18. The treatment options for hazardous waste disposal provided in Rule 19 include incineration or any other option approved by the NEMA.</w:t>
            </w:r>
          </w:p>
        </w:tc>
        <w:tc>
          <w:tcPr>
            <w:tcW w:w="1958" w:type="pct"/>
          </w:tcPr>
          <w:p w14:paraId="09CDFC11"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During the construction and operation phases, the proposed project will generate various streams of wastes. For the most part, it is expected that the wastes will be non-hazardous in nature and can be disposed of in accordance with these regulations.</w:t>
            </w:r>
          </w:p>
        </w:tc>
      </w:tr>
      <w:tr w:rsidR="005636E4" w:rsidRPr="00E421FE" w14:paraId="4D86DA2B" w14:textId="77777777" w:rsidTr="005636E4">
        <w:trPr>
          <w:trHeight w:val="1106"/>
        </w:trPr>
        <w:tc>
          <w:tcPr>
            <w:tcW w:w="249" w:type="pct"/>
          </w:tcPr>
          <w:p w14:paraId="58E6DD4E" w14:textId="6E577C4C"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6</w:t>
            </w:r>
          </w:p>
        </w:tc>
        <w:tc>
          <w:tcPr>
            <w:tcW w:w="905" w:type="pct"/>
          </w:tcPr>
          <w:p w14:paraId="22A11354" w14:textId="77777777" w:rsidR="005636E4" w:rsidRPr="00E421FE" w:rsidRDefault="005636E4" w:rsidP="005A68FD">
            <w:pPr>
              <w:overflowPunct w:val="0"/>
              <w:textAlignment w:val="baseline"/>
              <w:rPr>
                <w:rFonts w:cs="Tahoma"/>
                <w:szCs w:val="20"/>
              </w:rPr>
            </w:pPr>
            <w:r w:rsidRPr="00E421FE">
              <w:rPr>
                <w:rFonts w:cs="Tahoma"/>
                <w:szCs w:val="20"/>
              </w:rPr>
              <w:t>L.N. 61: NOISE AND EXCESSIVE VIBRATION CONTROL REGULATIONS, 2009</w:t>
            </w:r>
          </w:p>
          <w:p w14:paraId="7D3BEE8F" w14:textId="77777777" w:rsidR="005636E4" w:rsidRPr="00E421FE" w:rsidRDefault="005636E4" w:rsidP="005A68FD">
            <w:pPr>
              <w:overflowPunct w:val="0"/>
              <w:textAlignment w:val="baseline"/>
              <w:rPr>
                <w:rFonts w:cs="Tahoma"/>
                <w:szCs w:val="20"/>
              </w:rPr>
            </w:pPr>
          </w:p>
        </w:tc>
        <w:tc>
          <w:tcPr>
            <w:tcW w:w="1888" w:type="pct"/>
          </w:tcPr>
          <w:p w14:paraId="32B51C34" w14:textId="77777777" w:rsidR="005636E4" w:rsidRPr="00E421FE" w:rsidRDefault="005636E4" w:rsidP="005A68FD">
            <w:pPr>
              <w:overflowPunct w:val="0"/>
              <w:textAlignment w:val="baseline"/>
              <w:rPr>
                <w:rFonts w:cs="Tahoma"/>
                <w:szCs w:val="20"/>
              </w:rPr>
            </w:pPr>
            <w:r w:rsidRPr="00E421FE">
              <w:rPr>
                <w:rFonts w:cs="Tahoma"/>
                <w:szCs w:val="20"/>
              </w:rPr>
              <w:t>The general prohibition of these regulations states that no person shall make or cause to be made any loud, unreasonable, unnecessary, or unusual noise which annoys, disturbs, injures, or endangers the comfort, repose, health, or safety of others and the environment.</w:t>
            </w:r>
          </w:p>
          <w:p w14:paraId="1F5A73EE" w14:textId="77777777" w:rsidR="005636E4" w:rsidRPr="00E421FE" w:rsidRDefault="005636E4" w:rsidP="005A68FD">
            <w:pPr>
              <w:overflowPunct w:val="0"/>
              <w:textAlignment w:val="baseline"/>
              <w:rPr>
                <w:rFonts w:cs="Tahoma"/>
                <w:szCs w:val="20"/>
              </w:rPr>
            </w:pPr>
            <w:r w:rsidRPr="00E421FE">
              <w:rPr>
                <w:rFonts w:cs="Tahoma"/>
                <w:szCs w:val="20"/>
              </w:rPr>
              <w:t xml:space="preserve">The regulations further provide factors that will be considered in determining whether or not noise and vibration is loud, unreasonable, unnecessary, or unusual. </w:t>
            </w:r>
          </w:p>
        </w:tc>
        <w:tc>
          <w:tcPr>
            <w:tcW w:w="1958" w:type="pct"/>
          </w:tcPr>
          <w:p w14:paraId="59DE2013" w14:textId="77777777" w:rsidR="005636E4" w:rsidRPr="00E421FE" w:rsidRDefault="005636E4" w:rsidP="005A68FD">
            <w:pPr>
              <w:tabs>
                <w:tab w:val="left" w:pos="144"/>
              </w:tabs>
              <w:overflowPunct w:val="0"/>
              <w:autoSpaceDE w:val="0"/>
              <w:autoSpaceDN w:val="0"/>
              <w:adjustRightInd w:val="0"/>
              <w:textAlignment w:val="baseline"/>
              <w:rPr>
                <w:rFonts w:cs="Tahoma"/>
                <w:szCs w:val="20"/>
              </w:rPr>
            </w:pPr>
            <w:r w:rsidRPr="00E421FE">
              <w:rPr>
                <w:rFonts w:cs="Tahoma"/>
                <w:szCs w:val="20"/>
              </w:rPr>
              <w:t>Rules 13 and 14 of the regulations define the permissible noise levels for construction sites. These noise limits will be applicable to the proposed project.</w:t>
            </w:r>
          </w:p>
        </w:tc>
      </w:tr>
      <w:tr w:rsidR="005636E4" w:rsidRPr="00E421FE" w14:paraId="7F97DD61" w14:textId="77777777" w:rsidTr="005636E4">
        <w:trPr>
          <w:trHeight w:val="274"/>
        </w:trPr>
        <w:tc>
          <w:tcPr>
            <w:tcW w:w="249" w:type="pct"/>
          </w:tcPr>
          <w:p w14:paraId="3B88899E" w14:textId="72BC727A"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7</w:t>
            </w:r>
          </w:p>
        </w:tc>
        <w:tc>
          <w:tcPr>
            <w:tcW w:w="905" w:type="pct"/>
          </w:tcPr>
          <w:p w14:paraId="39EE1E78" w14:textId="77777777" w:rsidR="005636E4" w:rsidRPr="00E421FE" w:rsidRDefault="005636E4" w:rsidP="005A68FD">
            <w:pPr>
              <w:overflowPunct w:val="0"/>
              <w:textAlignment w:val="baseline"/>
              <w:rPr>
                <w:rFonts w:cs="Tahoma"/>
                <w:szCs w:val="20"/>
              </w:rPr>
            </w:pPr>
            <w:r w:rsidRPr="00E421FE">
              <w:rPr>
                <w:rFonts w:cs="Tahoma"/>
                <w:szCs w:val="20"/>
              </w:rPr>
              <w:t>LICENSES AND PERMITS REQUIRED UNDER THE EMCA</w:t>
            </w:r>
          </w:p>
        </w:tc>
        <w:tc>
          <w:tcPr>
            <w:tcW w:w="1888" w:type="pct"/>
          </w:tcPr>
          <w:p w14:paraId="479D5613" w14:textId="77777777" w:rsidR="005636E4" w:rsidRPr="00E421FE" w:rsidRDefault="005636E4" w:rsidP="005A68FD">
            <w:pPr>
              <w:overflowPunct w:val="0"/>
              <w:textAlignment w:val="baseline"/>
              <w:rPr>
                <w:rFonts w:cs="Tahoma"/>
                <w:szCs w:val="20"/>
              </w:rPr>
            </w:pPr>
            <w:r w:rsidRPr="00E421FE">
              <w:rPr>
                <w:rFonts w:cs="Tahoma"/>
                <w:szCs w:val="20"/>
              </w:rPr>
              <w:t>The subsidiary legislations under the EMCA are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69E2BB2B" w14:textId="77777777" w:rsidR="005636E4" w:rsidRPr="00E421FE" w:rsidRDefault="005636E4" w:rsidP="005A68FD">
            <w:pPr>
              <w:overflowPunct w:val="0"/>
              <w:textAlignment w:val="baseline"/>
              <w:rPr>
                <w:rFonts w:cs="Tahoma"/>
                <w:szCs w:val="20"/>
              </w:rPr>
            </w:pPr>
          </w:p>
        </w:tc>
        <w:tc>
          <w:tcPr>
            <w:tcW w:w="1958" w:type="pct"/>
          </w:tcPr>
          <w:p w14:paraId="7A09549F" w14:textId="77777777" w:rsidR="005636E4" w:rsidRPr="00E421FE" w:rsidRDefault="005636E4" w:rsidP="005A68FD">
            <w:pPr>
              <w:overflowPunct w:val="0"/>
              <w:textAlignment w:val="baseline"/>
              <w:rPr>
                <w:rFonts w:cs="Tahoma"/>
                <w:szCs w:val="20"/>
              </w:rPr>
            </w:pPr>
            <w:r w:rsidRPr="00E421FE">
              <w:rPr>
                <w:rFonts w:cs="Tahoma"/>
                <w:szCs w:val="20"/>
              </w:rPr>
              <w:t>The subsidiary legislations under the EMCA requires some or all the following types of permits to be available for inspection during the construction and operational phases of the project:</w:t>
            </w:r>
          </w:p>
          <w:p w14:paraId="5B7A77B5" w14:textId="77777777" w:rsidR="005636E4" w:rsidRPr="00E421FE" w:rsidRDefault="005636E4" w:rsidP="008029FA">
            <w:pPr>
              <w:numPr>
                <w:ilvl w:val="0"/>
                <w:numId w:val="54"/>
              </w:numPr>
              <w:overflowPunct w:val="0"/>
              <w:textAlignment w:val="baseline"/>
              <w:rPr>
                <w:rFonts w:cs="Tahoma"/>
                <w:szCs w:val="20"/>
              </w:rPr>
            </w:pPr>
            <w:r w:rsidRPr="00E421FE">
              <w:rPr>
                <w:rFonts w:cs="Tahoma"/>
                <w:szCs w:val="20"/>
              </w:rPr>
              <w:t>Effluent Discharge License under Legal Notice 120: The Environment Management and Coordination (Water Quality) Regulations 2006;</w:t>
            </w:r>
          </w:p>
          <w:p w14:paraId="62502438" w14:textId="77777777" w:rsidR="005636E4" w:rsidRPr="00E421FE" w:rsidRDefault="005636E4" w:rsidP="008029FA">
            <w:pPr>
              <w:numPr>
                <w:ilvl w:val="0"/>
                <w:numId w:val="54"/>
              </w:numPr>
              <w:overflowPunct w:val="0"/>
              <w:textAlignment w:val="baseline"/>
              <w:rPr>
                <w:rFonts w:cs="Tahoma"/>
                <w:szCs w:val="20"/>
              </w:rPr>
            </w:pPr>
            <w:r w:rsidRPr="00E421FE">
              <w:rPr>
                <w:rFonts w:cs="Tahoma"/>
                <w:szCs w:val="20"/>
              </w:rPr>
              <w:t>Waste Transport License under Legal Notice 121: The Environment Management and Coordination (Waste Management) Regulations 2006 for disposal of all types of wastes; and</w:t>
            </w:r>
          </w:p>
          <w:p w14:paraId="0740D991" w14:textId="77777777" w:rsidR="005636E4" w:rsidRPr="00E421FE" w:rsidRDefault="005636E4" w:rsidP="008029FA">
            <w:pPr>
              <w:numPr>
                <w:ilvl w:val="0"/>
                <w:numId w:val="54"/>
              </w:numPr>
              <w:tabs>
                <w:tab w:val="left" w:pos="144"/>
              </w:tabs>
              <w:overflowPunct w:val="0"/>
              <w:textAlignment w:val="baseline"/>
              <w:rPr>
                <w:rFonts w:cs="Tahoma"/>
                <w:szCs w:val="20"/>
              </w:rPr>
            </w:pPr>
            <w:r w:rsidRPr="00E421FE">
              <w:rPr>
                <w:rFonts w:cs="Tahoma"/>
                <w:szCs w:val="20"/>
              </w:rPr>
              <w:t>Noise Permit under Legal Notice 61: The Environment Management and Coordination (Noise and Excessive Vibration Control) Regulations, 2009.</w:t>
            </w:r>
          </w:p>
        </w:tc>
      </w:tr>
      <w:tr w:rsidR="005636E4" w:rsidRPr="00E421FE" w14:paraId="607ADABF" w14:textId="77777777" w:rsidTr="005636E4">
        <w:trPr>
          <w:trHeight w:val="1106"/>
        </w:trPr>
        <w:tc>
          <w:tcPr>
            <w:tcW w:w="249" w:type="pct"/>
          </w:tcPr>
          <w:p w14:paraId="57C0D796" w14:textId="1B935E30" w:rsidR="005636E4" w:rsidRPr="00E421FE" w:rsidRDefault="00B46189" w:rsidP="00B46189">
            <w:pPr>
              <w:pStyle w:val="ListParagraph"/>
              <w:overflowPunct w:val="0"/>
              <w:autoSpaceDE w:val="0"/>
              <w:autoSpaceDN w:val="0"/>
              <w:adjustRightInd w:val="0"/>
              <w:ind w:left="0"/>
              <w:textAlignment w:val="baseline"/>
              <w:rPr>
                <w:rFonts w:cs="Tahoma"/>
                <w:bCs/>
                <w:szCs w:val="20"/>
              </w:rPr>
            </w:pPr>
            <w:r>
              <w:rPr>
                <w:rFonts w:cs="Tahoma"/>
                <w:bCs/>
                <w:szCs w:val="20"/>
              </w:rPr>
              <w:t>8</w:t>
            </w:r>
          </w:p>
        </w:tc>
        <w:tc>
          <w:tcPr>
            <w:tcW w:w="905" w:type="pct"/>
          </w:tcPr>
          <w:p w14:paraId="58EA3C72" w14:textId="77777777" w:rsidR="005636E4" w:rsidRPr="00E421FE" w:rsidRDefault="005636E4" w:rsidP="005A68FD">
            <w:pPr>
              <w:overflowPunct w:val="0"/>
              <w:textAlignment w:val="baseline"/>
              <w:rPr>
                <w:rFonts w:cs="Tahoma"/>
                <w:szCs w:val="20"/>
              </w:rPr>
            </w:pPr>
            <w:r w:rsidRPr="00E421FE">
              <w:rPr>
                <w:rFonts w:cs="Tahoma"/>
                <w:szCs w:val="20"/>
              </w:rPr>
              <w:t>OCCUPATIONAL HEALTH AND SAFETY ACT, 2007</w:t>
            </w:r>
          </w:p>
        </w:tc>
        <w:tc>
          <w:tcPr>
            <w:tcW w:w="1888" w:type="pct"/>
          </w:tcPr>
          <w:p w14:paraId="768FB553" w14:textId="77777777" w:rsidR="005636E4" w:rsidRPr="00E421FE" w:rsidRDefault="005636E4" w:rsidP="005A68FD">
            <w:pPr>
              <w:overflowPunct w:val="0"/>
              <w:textAlignment w:val="baseline"/>
              <w:rPr>
                <w:rFonts w:cs="Tahoma"/>
                <w:szCs w:val="20"/>
              </w:rPr>
            </w:pPr>
            <w:r w:rsidRPr="00E421FE">
              <w:rPr>
                <w:rFonts w:cs="Tahoma"/>
                <w:szCs w:val="20"/>
              </w:rPr>
              <w:t>The Occupational Safety and Health Act (OSHA) was enacted to provide for the health, safety and welfare of persons employed in workplaces, and for matters incidental thereto and connected therewith.</w:t>
            </w:r>
          </w:p>
          <w:p w14:paraId="1BA07A65" w14:textId="77777777" w:rsidR="005636E4" w:rsidRPr="00E421FE" w:rsidRDefault="005636E4" w:rsidP="005A68FD">
            <w:pPr>
              <w:overflowPunct w:val="0"/>
              <w:textAlignment w:val="baseline"/>
              <w:rPr>
                <w:rFonts w:cs="Tahoma"/>
                <w:szCs w:val="20"/>
              </w:rPr>
            </w:pPr>
            <w:r w:rsidRPr="00E421FE">
              <w:rPr>
                <w:rFonts w:cs="Tahoma"/>
                <w:szCs w:val="20"/>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25D0B46D" w14:textId="77777777" w:rsidR="005636E4" w:rsidRPr="00E421FE" w:rsidRDefault="005636E4" w:rsidP="005A68FD">
            <w:pPr>
              <w:overflowPunct w:val="0"/>
              <w:textAlignment w:val="baseline"/>
              <w:rPr>
                <w:rFonts w:cs="Tahoma"/>
                <w:szCs w:val="20"/>
              </w:rPr>
            </w:pPr>
            <w:r w:rsidRPr="00E421FE">
              <w:rPr>
                <w:rFonts w:cs="Tahoma"/>
                <w:szCs w:val="20"/>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0F8D70A8" w14:textId="77777777" w:rsidR="005636E4" w:rsidRPr="00E421FE" w:rsidRDefault="005636E4" w:rsidP="005A68FD">
            <w:pPr>
              <w:overflowPunct w:val="0"/>
              <w:textAlignment w:val="baseline"/>
              <w:rPr>
                <w:rFonts w:cs="Tahoma"/>
                <w:szCs w:val="20"/>
              </w:rPr>
            </w:pPr>
            <w:r w:rsidRPr="00E421FE">
              <w:rPr>
                <w:rFonts w:cs="Tahoma"/>
                <w:szCs w:val="20"/>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1AA2921C" w14:textId="77777777" w:rsidR="005636E4" w:rsidRPr="00E421FE" w:rsidRDefault="005636E4" w:rsidP="005A68FD">
            <w:pPr>
              <w:overflowPunct w:val="0"/>
              <w:textAlignment w:val="baseline"/>
              <w:rPr>
                <w:rFonts w:cs="Tahoma"/>
                <w:szCs w:val="20"/>
              </w:rPr>
            </w:pPr>
            <w:r w:rsidRPr="00E421FE">
              <w:rPr>
                <w:rFonts w:cs="Tahoma"/>
                <w:szCs w:val="20"/>
              </w:rPr>
              <w:t>Part VI of the Act lists the requirements for occupational health provisions which include cleanliness, ventilation, overcrowding, etc. This section of the Act will apply to the Occupier during the operational phase of the project.</w:t>
            </w:r>
          </w:p>
          <w:p w14:paraId="2B7A85F4" w14:textId="77777777" w:rsidR="005636E4" w:rsidRPr="00E421FE" w:rsidRDefault="005636E4" w:rsidP="005A68FD">
            <w:pPr>
              <w:overflowPunct w:val="0"/>
              <w:textAlignment w:val="baseline"/>
              <w:rPr>
                <w:rFonts w:cs="Tahoma"/>
                <w:szCs w:val="20"/>
              </w:rPr>
            </w:pPr>
            <w:r w:rsidRPr="00E421FE">
              <w:rPr>
                <w:rFonts w:cs="Tahoma"/>
                <w:szCs w:val="20"/>
              </w:rPr>
              <w:t>Part VIII of the Act contains provisions for general safety of a workplace, especially fire safety. This part of the Act will apply to the proposed project during the design, construction, and operational phases.</w:t>
            </w:r>
          </w:p>
          <w:p w14:paraId="44D81CA5" w14:textId="77777777" w:rsidR="005636E4" w:rsidRPr="00E421FE" w:rsidRDefault="005636E4" w:rsidP="005A68FD">
            <w:pPr>
              <w:overflowPunct w:val="0"/>
              <w:textAlignment w:val="baseline"/>
              <w:rPr>
                <w:rFonts w:cs="Tahoma"/>
                <w:szCs w:val="20"/>
              </w:rPr>
            </w:pPr>
            <w:r w:rsidRPr="00E421FE">
              <w:rPr>
                <w:rFonts w:cs="Tahoma"/>
                <w:szCs w:val="20"/>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2F85EABB" w14:textId="77777777" w:rsidR="005636E4" w:rsidRPr="00E421FE" w:rsidRDefault="005636E4" w:rsidP="005A68FD">
            <w:pPr>
              <w:overflowPunct w:val="0"/>
              <w:textAlignment w:val="baseline"/>
              <w:rPr>
                <w:rFonts w:cs="Tahoma"/>
                <w:szCs w:val="20"/>
              </w:rPr>
            </w:pPr>
            <w:r w:rsidRPr="00E421FE">
              <w:rPr>
                <w:rFonts w:cs="Tahoma"/>
                <w:szCs w:val="20"/>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450E3638" w14:textId="77777777" w:rsidR="005636E4" w:rsidRPr="00E421FE" w:rsidRDefault="005636E4" w:rsidP="005A68FD">
            <w:pPr>
              <w:overflowPunct w:val="0"/>
              <w:textAlignment w:val="baseline"/>
              <w:rPr>
                <w:rFonts w:cs="Tahoma"/>
                <w:szCs w:val="20"/>
              </w:rPr>
            </w:pPr>
            <w:r w:rsidRPr="00E421FE">
              <w:rPr>
                <w:rFonts w:cs="Tahoma"/>
                <w:szCs w:val="20"/>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168506DA" w14:textId="77777777" w:rsidR="005636E4" w:rsidRPr="00E421FE" w:rsidRDefault="005636E4" w:rsidP="005A68FD">
            <w:pPr>
              <w:overflowPunct w:val="0"/>
              <w:textAlignment w:val="baseline"/>
              <w:rPr>
                <w:rFonts w:cs="Tahoma"/>
                <w:szCs w:val="20"/>
              </w:rPr>
            </w:pPr>
            <w:r w:rsidRPr="00E421FE">
              <w:rPr>
                <w:rFonts w:cs="Tahoma"/>
                <w:szCs w:val="20"/>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w="1958" w:type="pct"/>
          </w:tcPr>
          <w:p w14:paraId="3FF4C6C2" w14:textId="77777777" w:rsidR="005636E4" w:rsidRPr="00E421FE" w:rsidRDefault="005636E4" w:rsidP="005A68FD">
            <w:pPr>
              <w:overflowPunct w:val="0"/>
              <w:textAlignment w:val="baseline"/>
              <w:rPr>
                <w:rFonts w:cs="Tahoma"/>
                <w:szCs w:val="20"/>
              </w:rPr>
            </w:pPr>
            <w:r w:rsidRPr="00E421FE">
              <w:rPr>
                <w:rFonts w:cs="Tahoma"/>
                <w:szCs w:val="20"/>
              </w:rPr>
              <w:t>The proposed project will be undertaken in compliance with the OSHA-2007 during the construction, design, and operational phases.</w:t>
            </w:r>
          </w:p>
          <w:p w14:paraId="288A61CF" w14:textId="77777777" w:rsidR="005636E4" w:rsidRPr="00E421FE" w:rsidRDefault="005636E4" w:rsidP="005A68FD">
            <w:pPr>
              <w:overflowPunct w:val="0"/>
              <w:textAlignment w:val="baseline"/>
              <w:rPr>
                <w:rFonts w:cs="Tahoma"/>
                <w:szCs w:val="20"/>
              </w:rPr>
            </w:pPr>
            <w:r w:rsidRPr="00E421FE">
              <w:rPr>
                <w:rFonts w:cs="Tahoma"/>
                <w:szCs w:val="20"/>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0D142F6F" w14:textId="77777777" w:rsidR="005636E4" w:rsidRPr="00E421FE" w:rsidRDefault="005636E4" w:rsidP="005A68FD">
            <w:pPr>
              <w:overflowPunct w:val="0"/>
              <w:textAlignment w:val="baseline"/>
              <w:rPr>
                <w:rFonts w:cs="Tahoma"/>
                <w:szCs w:val="20"/>
              </w:rPr>
            </w:pPr>
          </w:p>
        </w:tc>
      </w:tr>
      <w:tr w:rsidR="005636E4" w:rsidRPr="00E421FE" w14:paraId="392FB34F" w14:textId="77777777" w:rsidTr="005636E4">
        <w:trPr>
          <w:trHeight w:val="1106"/>
        </w:trPr>
        <w:tc>
          <w:tcPr>
            <w:tcW w:w="249" w:type="pct"/>
          </w:tcPr>
          <w:p w14:paraId="4475AD14"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395A52EB" w14:textId="77777777" w:rsidR="005636E4" w:rsidRPr="00E421FE" w:rsidRDefault="005636E4" w:rsidP="005A68FD">
            <w:pPr>
              <w:overflowPunct w:val="0"/>
              <w:textAlignment w:val="baseline"/>
              <w:rPr>
                <w:rFonts w:cs="Tahoma"/>
                <w:szCs w:val="20"/>
              </w:rPr>
            </w:pPr>
            <w:r w:rsidRPr="00E421FE">
              <w:rPr>
                <w:rFonts w:cs="Tahoma"/>
                <w:szCs w:val="20"/>
              </w:rPr>
              <w:t>L.N. 31: The Safety and Health Committee Rules, 2004</w:t>
            </w:r>
          </w:p>
          <w:p w14:paraId="120C4E94" w14:textId="77777777" w:rsidR="005636E4" w:rsidRPr="00E421FE" w:rsidRDefault="005636E4" w:rsidP="005A68FD">
            <w:pPr>
              <w:overflowPunct w:val="0"/>
              <w:textAlignment w:val="baseline"/>
              <w:rPr>
                <w:rFonts w:cs="Tahoma"/>
                <w:szCs w:val="20"/>
              </w:rPr>
            </w:pPr>
          </w:p>
        </w:tc>
        <w:tc>
          <w:tcPr>
            <w:tcW w:w="1888" w:type="pct"/>
          </w:tcPr>
          <w:p w14:paraId="5F961959" w14:textId="77777777" w:rsidR="005636E4" w:rsidRPr="00E421FE" w:rsidRDefault="005636E4" w:rsidP="005A68FD">
            <w:pPr>
              <w:overflowPunct w:val="0"/>
              <w:textAlignment w:val="baseline"/>
              <w:rPr>
                <w:rFonts w:cs="Tahoma"/>
                <w:szCs w:val="20"/>
              </w:rPr>
            </w:pPr>
            <w:r w:rsidRPr="00E421FE">
              <w:rPr>
                <w:rFonts w:cs="Tahoma"/>
                <w:szCs w:val="20"/>
              </w:rPr>
              <w:t>These rules came into effect on April 28, 2004, and require that an Occupier formalize a S&amp;H Committee if there is a minimum of 20 persons employed in the workplace. The size of the S&amp;H Committee will depend on the number of workers employed at the place of work.</w:t>
            </w:r>
          </w:p>
          <w:p w14:paraId="1E258668" w14:textId="77777777" w:rsidR="005636E4" w:rsidRPr="00E421FE" w:rsidRDefault="005636E4" w:rsidP="005A68FD">
            <w:pPr>
              <w:overflowPunct w:val="0"/>
              <w:textAlignment w:val="baseline"/>
              <w:rPr>
                <w:rFonts w:cs="Tahoma"/>
                <w:szCs w:val="20"/>
              </w:rPr>
            </w:pPr>
            <w:r w:rsidRPr="00E421FE">
              <w:rPr>
                <w:rFonts w:cs="Tahoma"/>
                <w:szCs w:val="20"/>
              </w:rPr>
              <w:t>For the Proponent and Contractor, the OSHA and the S&amp;H Committee Rules 2004 are important as they require compliance with the following measures:</w:t>
            </w:r>
          </w:p>
          <w:p w14:paraId="0AAA4F0B"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Posting of an Abstract of the Factories and Other Places of Work Act in key sections of each area of the factory or other workplace;</w:t>
            </w:r>
          </w:p>
          <w:p w14:paraId="7E787C9C"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Provision of first aid boxes in accordance with Legal Notice No. 160 of 1977;</w:t>
            </w:r>
          </w:p>
          <w:p w14:paraId="4E5BF505"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Ensuring that there are an appropriate number of certified first aiders trained by an approved institution and that the certification of these first aiders is current;</w:t>
            </w:r>
          </w:p>
          <w:p w14:paraId="01FAF1FA"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Provision of a General Register for recording, amongst other things, all incidents, accidents, and occupational injuries;</w:t>
            </w:r>
          </w:p>
          <w:p w14:paraId="7F279C59"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Appointment of a S&amp;H Committee made up of an equal number of members from management and workers based on the total number of employees in the workplace;</w:t>
            </w:r>
          </w:p>
          <w:p w14:paraId="38712508"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Training of the S&amp;H Committee in accordance with these rules; and</w:t>
            </w:r>
          </w:p>
          <w:p w14:paraId="51F72F0A" w14:textId="77777777" w:rsidR="005636E4" w:rsidRPr="00E421FE" w:rsidRDefault="005636E4" w:rsidP="00874754">
            <w:pPr>
              <w:numPr>
                <w:ilvl w:val="1"/>
                <w:numId w:val="318"/>
              </w:numPr>
              <w:overflowPunct w:val="0"/>
              <w:textAlignment w:val="baseline"/>
              <w:rPr>
                <w:rFonts w:cs="Tahoma"/>
                <w:szCs w:val="20"/>
              </w:rPr>
            </w:pPr>
            <w:r w:rsidRPr="00E421FE">
              <w:rPr>
                <w:rFonts w:cs="Tahoma"/>
                <w:szCs w:val="20"/>
              </w:rPr>
              <w:t>Appointment of a S&amp;H management representative for the Proponent.</w:t>
            </w:r>
          </w:p>
        </w:tc>
        <w:tc>
          <w:tcPr>
            <w:tcW w:w="1958" w:type="pct"/>
          </w:tcPr>
          <w:p w14:paraId="27AFAD6B" w14:textId="77777777" w:rsidR="005636E4" w:rsidRPr="00E421FE" w:rsidRDefault="005636E4" w:rsidP="005A68FD">
            <w:pPr>
              <w:overflowPunct w:val="0"/>
              <w:textAlignment w:val="baseline"/>
              <w:rPr>
                <w:rFonts w:cs="Tahoma"/>
                <w:szCs w:val="20"/>
              </w:rPr>
            </w:pPr>
            <w:r w:rsidRPr="00E421FE">
              <w:rPr>
                <w:rFonts w:cs="Tahoma"/>
                <w:szCs w:val="20"/>
              </w:rPr>
              <w:t>The contractor will be required to constitute Health and Safety Committee to oversee safety and health at the construction site. The number of the committee members will be dictated by the number of staffs hired by the contractor. The S&amp;H Committee must meet at least quarterly, take minutes, circulate key action items on bulletin boards, and may be required to send a copy of the minutes to the DOSHS provincial office.</w:t>
            </w:r>
          </w:p>
          <w:p w14:paraId="42AFC42D" w14:textId="77777777" w:rsidR="005636E4" w:rsidRPr="00E421FE" w:rsidRDefault="005636E4" w:rsidP="005A68FD">
            <w:pPr>
              <w:overflowPunct w:val="0"/>
              <w:textAlignment w:val="baseline"/>
              <w:rPr>
                <w:rFonts w:cs="Tahoma"/>
                <w:szCs w:val="20"/>
              </w:rPr>
            </w:pPr>
          </w:p>
          <w:p w14:paraId="465C3254" w14:textId="77777777" w:rsidR="005636E4" w:rsidRPr="00E421FE" w:rsidRDefault="005636E4" w:rsidP="005A68FD">
            <w:pPr>
              <w:overflowPunct w:val="0"/>
              <w:textAlignment w:val="baseline"/>
              <w:rPr>
                <w:rFonts w:cs="Tahoma"/>
                <w:szCs w:val="20"/>
              </w:rPr>
            </w:pPr>
            <w:r w:rsidRPr="00E421FE">
              <w:rPr>
                <w:rFonts w:cs="Tahoma"/>
                <w:szCs w:val="20"/>
              </w:rPr>
              <w:t>Appropriate recordkeeping including maintenance of all current certificates related to inspection of critical equipment such as air compressors, lifts, pulleys, etc. Such inspections need to be undertaken by an approved person registered by the Director of the DOSHS.</w:t>
            </w:r>
          </w:p>
          <w:p w14:paraId="271CA723" w14:textId="77777777" w:rsidR="005636E4" w:rsidRPr="00E421FE" w:rsidRDefault="005636E4" w:rsidP="005A68FD">
            <w:pPr>
              <w:overflowPunct w:val="0"/>
              <w:textAlignment w:val="baseline"/>
              <w:rPr>
                <w:rFonts w:cs="Tahoma"/>
                <w:szCs w:val="20"/>
              </w:rPr>
            </w:pPr>
          </w:p>
        </w:tc>
      </w:tr>
      <w:tr w:rsidR="005636E4" w:rsidRPr="00E421FE" w14:paraId="580AB276" w14:textId="77777777" w:rsidTr="005636E4">
        <w:trPr>
          <w:trHeight w:val="1106"/>
        </w:trPr>
        <w:tc>
          <w:tcPr>
            <w:tcW w:w="249" w:type="pct"/>
          </w:tcPr>
          <w:p w14:paraId="75FBE423"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739AABA5" w14:textId="77777777" w:rsidR="005636E4" w:rsidRPr="00E421FE" w:rsidRDefault="005636E4" w:rsidP="005A68FD">
            <w:pPr>
              <w:overflowPunct w:val="0"/>
              <w:textAlignment w:val="baseline"/>
              <w:rPr>
                <w:rFonts w:cs="Tahoma"/>
                <w:szCs w:val="20"/>
              </w:rPr>
            </w:pPr>
            <w:r w:rsidRPr="00E421FE">
              <w:rPr>
                <w:rFonts w:cs="Tahoma"/>
                <w:szCs w:val="20"/>
              </w:rPr>
              <w:t>L.N. 24: Medical Examination Rules, 2005</w:t>
            </w:r>
          </w:p>
          <w:p w14:paraId="2D3F0BEC" w14:textId="77777777" w:rsidR="005636E4" w:rsidRPr="00E421FE" w:rsidRDefault="005636E4" w:rsidP="005A68FD">
            <w:pPr>
              <w:overflowPunct w:val="0"/>
              <w:textAlignment w:val="baseline"/>
              <w:rPr>
                <w:rFonts w:cs="Tahoma"/>
                <w:szCs w:val="20"/>
              </w:rPr>
            </w:pPr>
          </w:p>
        </w:tc>
        <w:tc>
          <w:tcPr>
            <w:tcW w:w="1888" w:type="pct"/>
          </w:tcPr>
          <w:p w14:paraId="28F3CB4B" w14:textId="77777777" w:rsidR="005636E4" w:rsidRPr="00E421FE" w:rsidRDefault="005636E4" w:rsidP="005A68FD">
            <w:pPr>
              <w:overflowPunct w:val="0"/>
              <w:textAlignment w:val="baseline"/>
              <w:rPr>
                <w:rFonts w:cs="Tahoma"/>
                <w:szCs w:val="20"/>
              </w:rPr>
            </w:pPr>
            <w:r w:rsidRPr="00E421FE">
              <w:rPr>
                <w:rFonts w:cs="Tahoma"/>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p w14:paraId="75CF4315" w14:textId="77777777" w:rsidR="005636E4" w:rsidRPr="00E421FE" w:rsidRDefault="005636E4" w:rsidP="005A68FD">
            <w:pPr>
              <w:overflowPunct w:val="0"/>
              <w:textAlignment w:val="baseline"/>
              <w:rPr>
                <w:rFonts w:cs="Tahoma"/>
                <w:szCs w:val="20"/>
              </w:rPr>
            </w:pPr>
          </w:p>
        </w:tc>
        <w:tc>
          <w:tcPr>
            <w:tcW w:w="1958" w:type="pct"/>
          </w:tcPr>
          <w:p w14:paraId="3F791280" w14:textId="77777777" w:rsidR="005636E4" w:rsidRPr="00E421FE" w:rsidRDefault="005636E4" w:rsidP="005A68FD">
            <w:pPr>
              <w:overflowPunct w:val="0"/>
              <w:textAlignment w:val="baseline"/>
              <w:rPr>
                <w:rFonts w:cs="Tahoma"/>
                <w:szCs w:val="20"/>
              </w:rPr>
            </w:pPr>
            <w:r w:rsidRPr="00E421FE">
              <w:rPr>
                <w:rFonts w:cs="Tahoma"/>
                <w:szCs w:val="20"/>
              </w:rPr>
              <w:t>Some construction activities such as metal cutting and grinding, repair or maintenance of construction equipment could expose the construction workers during construction phase and operations and maintenance workers during operation phase to physical and chemical hazards the contractor should that the workers exposed to such hazards undergo requisite medical examinations as required by these rules</w:t>
            </w:r>
          </w:p>
        </w:tc>
      </w:tr>
      <w:tr w:rsidR="005636E4" w:rsidRPr="00E421FE" w14:paraId="602EECD8" w14:textId="77777777" w:rsidTr="005636E4">
        <w:trPr>
          <w:trHeight w:val="1106"/>
        </w:trPr>
        <w:tc>
          <w:tcPr>
            <w:tcW w:w="249" w:type="pct"/>
          </w:tcPr>
          <w:p w14:paraId="3CB648E9"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4D4F6C61" w14:textId="77777777" w:rsidR="005636E4" w:rsidRPr="00E421FE" w:rsidRDefault="005636E4" w:rsidP="005A68FD">
            <w:pPr>
              <w:overflowPunct w:val="0"/>
              <w:textAlignment w:val="baseline"/>
              <w:rPr>
                <w:rFonts w:cs="Tahoma"/>
                <w:szCs w:val="20"/>
              </w:rPr>
            </w:pPr>
            <w:r w:rsidRPr="00E421FE">
              <w:rPr>
                <w:rFonts w:cs="Tahoma"/>
                <w:szCs w:val="20"/>
              </w:rPr>
              <w:t>L.N. 25: Noise Prevention and Control Rules, 2005</w:t>
            </w:r>
          </w:p>
          <w:p w14:paraId="0C178E9E" w14:textId="77777777" w:rsidR="005636E4" w:rsidRPr="00E421FE" w:rsidRDefault="005636E4" w:rsidP="005A68FD">
            <w:pPr>
              <w:overflowPunct w:val="0"/>
              <w:textAlignment w:val="baseline"/>
              <w:rPr>
                <w:rFonts w:cs="Tahoma"/>
                <w:szCs w:val="20"/>
              </w:rPr>
            </w:pPr>
          </w:p>
        </w:tc>
        <w:tc>
          <w:tcPr>
            <w:tcW w:w="1888" w:type="pct"/>
          </w:tcPr>
          <w:p w14:paraId="096E6056" w14:textId="77777777" w:rsidR="005636E4" w:rsidRPr="00E421FE" w:rsidRDefault="005636E4" w:rsidP="005A68FD">
            <w:pPr>
              <w:overflowPunct w:val="0"/>
              <w:textAlignment w:val="baseline"/>
              <w:rPr>
                <w:rFonts w:cs="Tahoma"/>
                <w:szCs w:val="20"/>
              </w:rPr>
            </w:pPr>
            <w:r w:rsidRPr="00E421FE">
              <w:rPr>
                <w:rFonts w:cs="Tahoma"/>
                <w:szCs w:val="20"/>
              </w:rPr>
              <w:t>The rules set the permissible level for occupational noise in any workplace (which includes construction sites) as follows:</w:t>
            </w:r>
          </w:p>
          <w:p w14:paraId="39CACBC6"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90 dB(A) over an 8-hour time weighted average (TWA) period over 24-hours; and</w:t>
            </w:r>
          </w:p>
          <w:p w14:paraId="0F8C465B"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140 dB(A) peak sound level at any given time.</w:t>
            </w:r>
          </w:p>
          <w:p w14:paraId="59768CB3" w14:textId="77777777" w:rsidR="005636E4" w:rsidRPr="00E421FE" w:rsidRDefault="005636E4" w:rsidP="005A68FD">
            <w:pPr>
              <w:overflowPunct w:val="0"/>
              <w:textAlignment w:val="baseline"/>
              <w:rPr>
                <w:rFonts w:cs="Tahoma"/>
                <w:szCs w:val="20"/>
              </w:rPr>
            </w:pPr>
            <w:r w:rsidRPr="00E421FE">
              <w:rPr>
                <w:rFonts w:cs="Tahoma"/>
                <w:szCs w:val="20"/>
              </w:rPr>
              <w:t>Additionally, the rules set permissible limits for community noise levels emanating from a workplace as follows:</w:t>
            </w:r>
          </w:p>
          <w:p w14:paraId="1CCCFC75"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50 dB(A) during the day; and</w:t>
            </w:r>
          </w:p>
          <w:p w14:paraId="731D7987"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45 dB(A) at night.</w:t>
            </w:r>
          </w:p>
          <w:p w14:paraId="3ED8A7CB" w14:textId="77777777" w:rsidR="005636E4" w:rsidRPr="00E421FE" w:rsidRDefault="005636E4" w:rsidP="005A68FD">
            <w:pPr>
              <w:overflowPunct w:val="0"/>
              <w:textAlignment w:val="baseline"/>
              <w:rPr>
                <w:rFonts w:cs="Tahoma"/>
                <w:szCs w:val="20"/>
              </w:rPr>
            </w:pPr>
            <w:r w:rsidRPr="00E421FE">
              <w:rPr>
                <w:rFonts w:cs="Tahoma"/>
                <w:szCs w:val="20"/>
              </w:rPr>
              <w:t>The Proponent is to ensure that</w:t>
            </w:r>
          </w:p>
          <w:p w14:paraId="0D8C6DE9" w14:textId="77777777" w:rsidR="005636E4" w:rsidRPr="00E421FE" w:rsidRDefault="005636E4" w:rsidP="008029FA">
            <w:pPr>
              <w:pStyle w:val="ListParagraph"/>
              <w:widowControl w:val="0"/>
              <w:numPr>
                <w:ilvl w:val="0"/>
                <w:numId w:val="53"/>
              </w:numPr>
              <w:overflowPunct w:val="0"/>
              <w:autoSpaceDE w:val="0"/>
              <w:autoSpaceDN w:val="0"/>
              <w:adjustRightInd w:val="0"/>
              <w:spacing w:after="143"/>
              <w:textAlignment w:val="baseline"/>
              <w:rPr>
                <w:rFonts w:cs="Tahoma"/>
                <w:szCs w:val="20"/>
              </w:rPr>
            </w:pPr>
            <w:r w:rsidRPr="00E421FE">
              <w:rPr>
                <w:rFonts w:cs="Tahoma"/>
                <w:szCs w:val="20"/>
              </w:rPr>
              <w:t xml:space="preserve">any equipment brought to the site for use shall be designed or have built-in noise reduction devices that do not exceed 90 dB(A). </w:t>
            </w:r>
          </w:p>
          <w:p w14:paraId="550A5868" w14:textId="77777777" w:rsidR="005636E4" w:rsidRPr="00E421FE" w:rsidRDefault="005636E4" w:rsidP="008029FA">
            <w:pPr>
              <w:pStyle w:val="ListParagraph"/>
              <w:widowControl w:val="0"/>
              <w:numPr>
                <w:ilvl w:val="0"/>
                <w:numId w:val="53"/>
              </w:numPr>
              <w:overflowPunct w:val="0"/>
              <w:autoSpaceDE w:val="0"/>
              <w:autoSpaceDN w:val="0"/>
              <w:adjustRightInd w:val="0"/>
              <w:spacing w:after="143"/>
              <w:textAlignment w:val="baseline"/>
              <w:rPr>
                <w:rFonts w:cs="Tahoma"/>
                <w:szCs w:val="20"/>
              </w:rPr>
            </w:pPr>
            <w:r w:rsidRPr="00E421FE">
              <w:rPr>
                <w:rFonts w:cs="Tahoma"/>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1958" w:type="pct"/>
          </w:tcPr>
          <w:p w14:paraId="1BD808CB" w14:textId="77777777" w:rsidR="005636E4" w:rsidRPr="00E421FE" w:rsidRDefault="005636E4" w:rsidP="005A68FD">
            <w:pPr>
              <w:overflowPunct w:val="0"/>
              <w:textAlignment w:val="baseline"/>
              <w:rPr>
                <w:rFonts w:cs="Tahoma"/>
                <w:szCs w:val="20"/>
              </w:rPr>
            </w:pPr>
            <w:r w:rsidRPr="00E421FE">
              <w:rPr>
                <w:rFonts w:cs="Tahoma"/>
                <w:szCs w:val="20"/>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rsidR="005636E4" w:rsidRPr="00E421FE" w14:paraId="276FDB77" w14:textId="77777777" w:rsidTr="005636E4">
        <w:trPr>
          <w:trHeight w:val="1106"/>
        </w:trPr>
        <w:tc>
          <w:tcPr>
            <w:tcW w:w="249" w:type="pct"/>
          </w:tcPr>
          <w:p w14:paraId="3C0395D3"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2C1FBEFE" w14:textId="77777777" w:rsidR="005636E4" w:rsidRPr="00E421FE" w:rsidRDefault="005636E4" w:rsidP="005A68FD">
            <w:pPr>
              <w:overflowPunct w:val="0"/>
              <w:textAlignment w:val="baseline"/>
              <w:rPr>
                <w:rFonts w:cs="Tahoma"/>
                <w:szCs w:val="20"/>
              </w:rPr>
            </w:pPr>
            <w:r w:rsidRPr="00E421FE">
              <w:rPr>
                <w:rFonts w:cs="Tahoma"/>
                <w:szCs w:val="20"/>
              </w:rPr>
              <w:t>L.N. 59: Fire Risk Reduction Rules, 2007</w:t>
            </w:r>
          </w:p>
        </w:tc>
        <w:tc>
          <w:tcPr>
            <w:tcW w:w="1888" w:type="pct"/>
          </w:tcPr>
          <w:p w14:paraId="6CDD4353" w14:textId="77777777" w:rsidR="005636E4" w:rsidRPr="00E421FE" w:rsidRDefault="005636E4" w:rsidP="005A68FD">
            <w:pPr>
              <w:overflowPunct w:val="0"/>
              <w:textAlignment w:val="baseline"/>
              <w:rPr>
                <w:rFonts w:cs="Tahoma"/>
                <w:szCs w:val="20"/>
              </w:rPr>
            </w:pPr>
            <w:r w:rsidRPr="00E421FE">
              <w:rPr>
                <w:rFonts w:cs="Tahoma"/>
                <w:szCs w:val="20"/>
              </w:rPr>
              <w:t xml:space="preserve"> A number of sections of the rules apply to the proposed project as enumerated below.</w:t>
            </w:r>
          </w:p>
          <w:p w14:paraId="5AA4973E"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5 requires Proponents to ensure that fire resistant materials are used for construction of new buildings. A number of minimum specifications of materials are provided in this rule.</w:t>
            </w:r>
          </w:p>
          <w:p w14:paraId="51F4B971"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 xml:space="preserve">Regulation 6 requires that all flammable materials be stored in appropriately designed receptacles. Some of the flammable materials anticipated at the project site including; fossil fuel using running construction equipment and vehicles (during construction phase) and stand by generator (operation phase) </w:t>
            </w:r>
          </w:p>
          <w:p w14:paraId="7F0EEF5E"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639CCCDE" w14:textId="3437A600"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 xml:space="preserve">Regulation 8(3) requires a Proponent to have a Spill Prevention, Control, and Countermeasures (SPCC) plan. This may be important if there will be chemicals stored in the </w:t>
            </w:r>
            <w:r w:rsidR="00CC17CD" w:rsidRPr="00E421FE">
              <w:rPr>
                <w:rFonts w:cs="Tahoma"/>
                <w:szCs w:val="20"/>
              </w:rPr>
              <w:t>refuelling</w:t>
            </w:r>
            <w:r w:rsidRPr="00E421FE">
              <w:rPr>
                <w:rFonts w:cs="Tahoma"/>
                <w:szCs w:val="20"/>
              </w:rPr>
              <w:t xml:space="preserve"> area at the construction site.</w:t>
            </w:r>
          </w:p>
          <w:p w14:paraId="05B2F0DF"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01C13750"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22 provides a description of the functions of a fire-fighting team.</w:t>
            </w:r>
          </w:p>
          <w:p w14:paraId="568394F2"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23 requires Proponents to mandatorily undertake fire drills at least once a year.</w:t>
            </w:r>
          </w:p>
          <w:p w14:paraId="01B5E38C"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33 requires Proponents to have adequate fire water storage capacity. As a minimum this regulation requires Proponents to have at least 10 cubic meters of dedicated fire water storage capacity.</w:t>
            </w:r>
          </w:p>
          <w:p w14:paraId="14102423"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5F191A36" w14:textId="77777777" w:rsidR="005636E4" w:rsidRPr="00E421FE" w:rsidRDefault="005636E4" w:rsidP="005A68FD">
            <w:pPr>
              <w:overflowPunct w:val="0"/>
              <w:textAlignment w:val="baseline"/>
              <w:rPr>
                <w:rFonts w:cs="Tahoma"/>
                <w:szCs w:val="20"/>
              </w:rPr>
            </w:pPr>
            <w:r w:rsidRPr="00E421FE">
              <w:rPr>
                <w:rFonts w:cs="Tahoma"/>
                <w:szCs w:val="20"/>
              </w:rPr>
              <w:t>•</w:t>
            </w:r>
            <w:r w:rsidRPr="00E421FE">
              <w:rPr>
                <w:rFonts w:cs="Tahoma"/>
                <w:szCs w:val="20"/>
              </w:rPr>
              <w:tab/>
              <w:t>Regulation 35 requires a Proponent to notify the nearest Occupational S&amp;H area office of a fire incident within 24 hours of its occurrence and a written report sent to the Director of DOSHS within 7 days.</w:t>
            </w:r>
          </w:p>
        </w:tc>
        <w:tc>
          <w:tcPr>
            <w:tcW w:w="1958" w:type="pct"/>
          </w:tcPr>
          <w:p w14:paraId="3B3DFE63" w14:textId="77777777" w:rsidR="005636E4" w:rsidRPr="00E421FE" w:rsidRDefault="005636E4" w:rsidP="005A68FD">
            <w:pPr>
              <w:overflowPunct w:val="0"/>
              <w:textAlignment w:val="baseline"/>
              <w:rPr>
                <w:rFonts w:cs="Tahoma"/>
                <w:szCs w:val="20"/>
              </w:rPr>
            </w:pPr>
            <w:r w:rsidRPr="00E421FE">
              <w:rPr>
                <w:rFonts w:cs="Tahoma"/>
                <w:szCs w:val="20"/>
              </w:rPr>
              <w:t>The proponent is expected to comply with the requirements of L.N. 59: Fire Risk Reduction Rules, 2007 by</w:t>
            </w:r>
          </w:p>
          <w:p w14:paraId="5166FF5F" w14:textId="77777777" w:rsidR="005636E4" w:rsidRPr="00E421FE" w:rsidRDefault="005636E4" w:rsidP="008029FA">
            <w:pPr>
              <w:numPr>
                <w:ilvl w:val="0"/>
                <w:numId w:val="62"/>
              </w:numPr>
              <w:overflowPunct w:val="0"/>
              <w:textAlignment w:val="baseline"/>
              <w:rPr>
                <w:rFonts w:cs="Tahoma"/>
                <w:szCs w:val="20"/>
              </w:rPr>
            </w:pPr>
            <w:r w:rsidRPr="00E421FE">
              <w:rPr>
                <w:rFonts w:cs="Tahoma"/>
                <w:szCs w:val="20"/>
              </w:rPr>
              <w:t>Carrying out, and record, a fire risk assessment identifying any possible dangers and risks.</w:t>
            </w:r>
          </w:p>
          <w:p w14:paraId="6B34F37E" w14:textId="77777777" w:rsidR="005636E4" w:rsidRPr="00E421FE" w:rsidRDefault="005636E4" w:rsidP="008029FA">
            <w:pPr>
              <w:numPr>
                <w:ilvl w:val="0"/>
                <w:numId w:val="62"/>
              </w:numPr>
              <w:overflowPunct w:val="0"/>
              <w:textAlignment w:val="baseline"/>
              <w:rPr>
                <w:rFonts w:cs="Tahoma"/>
                <w:szCs w:val="20"/>
              </w:rPr>
            </w:pPr>
            <w:r w:rsidRPr="00E421FE">
              <w:rPr>
                <w:rFonts w:cs="Tahoma"/>
                <w:szCs w:val="20"/>
              </w:rPr>
              <w:t>Reducing, or where possible remove, the risk of fire and take precautions to deal with the remaining risks.</w:t>
            </w:r>
          </w:p>
          <w:p w14:paraId="54338937" w14:textId="77777777" w:rsidR="005636E4" w:rsidRPr="00E421FE" w:rsidRDefault="005636E4" w:rsidP="008029FA">
            <w:pPr>
              <w:numPr>
                <w:ilvl w:val="0"/>
                <w:numId w:val="62"/>
              </w:numPr>
              <w:overflowPunct w:val="0"/>
              <w:textAlignment w:val="baseline"/>
              <w:rPr>
                <w:rFonts w:cs="Tahoma"/>
                <w:szCs w:val="20"/>
              </w:rPr>
            </w:pPr>
            <w:r w:rsidRPr="00E421FE">
              <w:rPr>
                <w:rFonts w:cs="Tahoma"/>
                <w:szCs w:val="20"/>
              </w:rPr>
              <w:t>Putting in place protection measures if there are flammable or explosive materials used or stored on the premises.</w:t>
            </w:r>
          </w:p>
          <w:p w14:paraId="35D8FCAF" w14:textId="77777777" w:rsidR="005636E4" w:rsidRPr="00E421FE" w:rsidRDefault="005636E4" w:rsidP="008029FA">
            <w:pPr>
              <w:numPr>
                <w:ilvl w:val="0"/>
                <w:numId w:val="62"/>
              </w:numPr>
              <w:overflowPunct w:val="0"/>
              <w:textAlignment w:val="baseline"/>
              <w:rPr>
                <w:rFonts w:cs="Tahoma"/>
                <w:szCs w:val="20"/>
              </w:rPr>
            </w:pPr>
            <w:r w:rsidRPr="00E421FE">
              <w:rPr>
                <w:rFonts w:cs="Tahoma"/>
                <w:szCs w:val="20"/>
              </w:rPr>
              <w:t>Developing an emergency plan should a fire occur which includes evacuation procedures etc.</w:t>
            </w:r>
          </w:p>
        </w:tc>
      </w:tr>
      <w:tr w:rsidR="005636E4" w:rsidRPr="00E421FE" w14:paraId="143223FA" w14:textId="77777777" w:rsidTr="005636E4">
        <w:trPr>
          <w:trHeight w:val="1106"/>
        </w:trPr>
        <w:tc>
          <w:tcPr>
            <w:tcW w:w="249" w:type="pct"/>
          </w:tcPr>
          <w:p w14:paraId="3254BC2F"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70E60A92" w14:textId="77777777" w:rsidR="005636E4" w:rsidRPr="00E421FE" w:rsidRDefault="005636E4" w:rsidP="005A68FD">
            <w:pPr>
              <w:overflowPunct w:val="0"/>
              <w:textAlignment w:val="baseline"/>
              <w:rPr>
                <w:rFonts w:cs="Tahoma"/>
                <w:szCs w:val="20"/>
              </w:rPr>
            </w:pPr>
            <w:r w:rsidRPr="00E421FE">
              <w:rPr>
                <w:rFonts w:cs="Tahoma"/>
                <w:szCs w:val="20"/>
              </w:rPr>
              <w:t>THE ENERGY ACT, 2019</w:t>
            </w:r>
          </w:p>
        </w:tc>
        <w:tc>
          <w:tcPr>
            <w:tcW w:w="1888" w:type="pct"/>
          </w:tcPr>
          <w:p w14:paraId="4877747D" w14:textId="77777777" w:rsidR="005636E4" w:rsidRPr="00E421FE" w:rsidRDefault="005636E4" w:rsidP="005A68FD">
            <w:pPr>
              <w:pStyle w:val="BodyText-KP"/>
              <w:rPr>
                <w:rFonts w:ascii="Tahoma" w:hAnsi="Tahoma" w:cs="Tahoma"/>
                <w:color w:val="auto"/>
              </w:rPr>
            </w:pPr>
            <w:r w:rsidRPr="00E421FE">
              <w:rPr>
                <w:rFonts w:ascii="Tahoma" w:hAnsi="Tahoma" w:cs="Tahoma"/>
                <w:color w:val="auto"/>
              </w:rPr>
              <w:t>Th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7199BB73" w14:textId="77777777" w:rsidR="005636E4" w:rsidRPr="00E421FE" w:rsidRDefault="005636E4" w:rsidP="005A68FD">
            <w:pPr>
              <w:pStyle w:val="BulletText1-KP"/>
              <w:spacing w:line="276" w:lineRule="auto"/>
              <w:rPr>
                <w:rFonts w:ascii="Tahoma" w:hAnsi="Tahoma"/>
                <w:color w:val="auto"/>
                <w:szCs w:val="20"/>
              </w:rPr>
            </w:pPr>
            <w:r w:rsidRPr="00E421FE">
              <w:rPr>
                <w:rFonts w:ascii="Tahoma" w:hAnsi="Tahoma"/>
                <w:color w:val="auto"/>
                <w:szCs w:val="20"/>
              </w:rPr>
              <w:t>The need to protect and manage the environment and conserve natural resources; and</w:t>
            </w:r>
          </w:p>
          <w:p w14:paraId="067CEB09" w14:textId="77777777" w:rsidR="005636E4" w:rsidRPr="00E421FE" w:rsidRDefault="005636E4" w:rsidP="005A68FD">
            <w:pPr>
              <w:pStyle w:val="BulletText1-KP"/>
              <w:spacing w:line="276" w:lineRule="auto"/>
              <w:rPr>
                <w:rFonts w:ascii="Tahoma" w:hAnsi="Tahoma"/>
                <w:color w:val="auto"/>
                <w:szCs w:val="20"/>
              </w:rPr>
            </w:pPr>
            <w:r w:rsidRPr="00E421FE">
              <w:rPr>
                <w:rFonts w:ascii="Tahoma" w:hAnsi="Tahoma"/>
                <w:color w:val="auto"/>
                <w:szCs w:val="20"/>
              </w:rPr>
              <w:t>The ability to operate in a manner designated to protect the health and safety of the project employees, the locals, and other potentially affected communities.</w:t>
            </w:r>
          </w:p>
          <w:p w14:paraId="44690D9E" w14:textId="77777777" w:rsidR="005636E4" w:rsidRPr="00E421FE" w:rsidRDefault="005636E4" w:rsidP="005A68FD">
            <w:pPr>
              <w:pStyle w:val="BodyText-KP"/>
              <w:rPr>
                <w:rFonts w:ascii="Tahoma" w:hAnsi="Tahoma" w:cs="Tahoma"/>
                <w:color w:val="auto"/>
              </w:rPr>
            </w:pPr>
            <w:r w:rsidRPr="00E421FE">
              <w:rPr>
                <w:rFonts w:ascii="Tahoma" w:hAnsi="Tahoma" w:cs="Tahoma"/>
                <w:color w:val="auto"/>
              </w:rPr>
              <w:t>An ESIA approved by NEMA must support licensing and authorisation to generate and transmit electrical power.</w:t>
            </w:r>
          </w:p>
          <w:p w14:paraId="6007A171" w14:textId="77777777" w:rsidR="005636E4" w:rsidRPr="00E421FE" w:rsidRDefault="005636E4" w:rsidP="005A68FD">
            <w:pPr>
              <w:pStyle w:val="BulletText1-KP"/>
              <w:spacing w:line="276" w:lineRule="auto"/>
              <w:rPr>
                <w:rFonts w:ascii="Tahoma" w:hAnsi="Tahoma"/>
                <w:color w:val="auto"/>
                <w:szCs w:val="20"/>
              </w:rPr>
            </w:pPr>
            <w:r w:rsidRPr="00E421FE">
              <w:rPr>
                <w:rFonts w:ascii="Tahoma" w:hAnsi="Tahoma"/>
                <w:color w:val="auto"/>
                <w:szCs w:val="20"/>
              </w:rPr>
              <w:t xml:space="preserve">Part VI Section 121 (1a) stipulates that the EPRA shall, before issuing a license, take into account the impact of the undertaking on the social, cultural or recreational life of the community. </w:t>
            </w:r>
          </w:p>
          <w:p w14:paraId="53978F81" w14:textId="77777777" w:rsidR="005636E4" w:rsidRPr="00E421FE" w:rsidRDefault="005636E4" w:rsidP="005A68FD">
            <w:pPr>
              <w:pStyle w:val="BulletText1-KP"/>
              <w:spacing w:line="276" w:lineRule="auto"/>
              <w:rPr>
                <w:rFonts w:ascii="Tahoma" w:hAnsi="Tahoma"/>
                <w:color w:val="auto"/>
                <w:szCs w:val="20"/>
              </w:rPr>
            </w:pPr>
            <w:r w:rsidRPr="00E421FE">
              <w:rPr>
                <w:rFonts w:ascii="Tahoma" w:hAnsi="Tahoma"/>
                <w:color w:val="auto"/>
                <w:szCs w:val="20"/>
              </w:rPr>
              <w:t>Part VI Section 121(1b) stipulates that the EPRA shall, before issuing a license, take into account the need to protect the environment and to conserve natural resources in accordance with the Environmental Management and Coordination Act.</w:t>
            </w:r>
          </w:p>
          <w:p w14:paraId="48B41496" w14:textId="77777777" w:rsidR="005636E4" w:rsidRPr="00E421FE" w:rsidRDefault="005636E4" w:rsidP="005A68FD">
            <w:pPr>
              <w:pStyle w:val="BulletText1-KP"/>
              <w:spacing w:line="276" w:lineRule="auto"/>
              <w:rPr>
                <w:rFonts w:ascii="Tahoma" w:hAnsi="Tahoma"/>
                <w:color w:val="auto"/>
                <w:szCs w:val="20"/>
              </w:rPr>
            </w:pPr>
            <w:r w:rsidRPr="00E421FE">
              <w:rPr>
                <w:rFonts w:ascii="Tahoma" w:hAnsi="Tahoma"/>
                <w:color w:val="auto"/>
                <w:szCs w:val="20"/>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and </w:t>
            </w:r>
          </w:p>
        </w:tc>
        <w:tc>
          <w:tcPr>
            <w:tcW w:w="1958" w:type="pct"/>
          </w:tcPr>
          <w:p w14:paraId="6AA99088" w14:textId="77777777" w:rsidR="005636E4" w:rsidRPr="00E421FE" w:rsidRDefault="005636E4" w:rsidP="005A68FD">
            <w:pPr>
              <w:overflowPunct w:val="0"/>
              <w:textAlignment w:val="baseline"/>
              <w:rPr>
                <w:rFonts w:cs="Tahoma"/>
                <w:szCs w:val="20"/>
                <w:lang w:val="en-CA"/>
              </w:rPr>
            </w:pPr>
            <w:r w:rsidRPr="00E421FE">
              <w:rPr>
                <w:rFonts w:cs="Tahoma"/>
                <w:szCs w:val="20"/>
                <w:lang w:val="en-CA"/>
              </w:rPr>
              <w:t>The proponent is in line with the Energy act regulations in the following ways;</w:t>
            </w:r>
          </w:p>
          <w:p w14:paraId="2DA931B8" w14:textId="77777777" w:rsidR="005636E4" w:rsidRPr="00E421FE" w:rsidRDefault="005636E4" w:rsidP="00874754">
            <w:pPr>
              <w:numPr>
                <w:ilvl w:val="0"/>
                <w:numId w:val="319"/>
              </w:numPr>
              <w:overflowPunct w:val="0"/>
              <w:textAlignment w:val="baseline"/>
              <w:rPr>
                <w:rFonts w:cs="Tahoma"/>
                <w:szCs w:val="20"/>
                <w:lang w:val="en-CA"/>
              </w:rPr>
            </w:pPr>
            <w:r w:rsidRPr="00E421FE">
              <w:rPr>
                <w:rFonts w:cs="Tahoma"/>
                <w:szCs w:val="20"/>
                <w:lang w:val="en-CA"/>
              </w:rPr>
              <w:t>The proponent has identified an available site</w:t>
            </w:r>
          </w:p>
          <w:p w14:paraId="416543B5" w14:textId="77777777" w:rsidR="005636E4" w:rsidRPr="00E421FE" w:rsidRDefault="005636E4" w:rsidP="00874754">
            <w:pPr>
              <w:numPr>
                <w:ilvl w:val="0"/>
                <w:numId w:val="319"/>
              </w:numPr>
              <w:overflowPunct w:val="0"/>
              <w:textAlignment w:val="baseline"/>
              <w:rPr>
                <w:rFonts w:cs="Tahoma"/>
                <w:szCs w:val="20"/>
                <w:lang w:val="en-CA"/>
              </w:rPr>
            </w:pPr>
            <w:r w:rsidRPr="00E421FE">
              <w:rPr>
                <w:rFonts w:cs="Tahoma"/>
                <w:szCs w:val="20"/>
                <w:lang w:val="en-CA"/>
              </w:rPr>
              <w:t>alignment of the Mini-Grid Project to County development plans;</w:t>
            </w:r>
          </w:p>
          <w:p w14:paraId="64C28A49" w14:textId="77777777" w:rsidR="005636E4" w:rsidRPr="00E421FE" w:rsidRDefault="005636E4" w:rsidP="00874754">
            <w:pPr>
              <w:numPr>
                <w:ilvl w:val="0"/>
                <w:numId w:val="319"/>
              </w:numPr>
              <w:overflowPunct w:val="0"/>
              <w:textAlignment w:val="baseline"/>
              <w:rPr>
                <w:rFonts w:cs="Tahoma"/>
                <w:szCs w:val="20"/>
                <w:lang w:val="en-CA"/>
              </w:rPr>
            </w:pPr>
            <w:r w:rsidRPr="00E421FE">
              <w:rPr>
                <w:rFonts w:cs="Tahoma"/>
                <w:szCs w:val="20"/>
                <w:lang w:val="en-CA"/>
              </w:rPr>
              <w:t>the Mini-Grid proponent has the technical and financial capability to conduct the project</w:t>
            </w:r>
          </w:p>
          <w:p w14:paraId="4D8ACBD7" w14:textId="77777777" w:rsidR="005636E4" w:rsidRPr="00E421FE" w:rsidRDefault="005636E4" w:rsidP="00874754">
            <w:pPr>
              <w:numPr>
                <w:ilvl w:val="0"/>
                <w:numId w:val="319"/>
              </w:numPr>
              <w:overflowPunct w:val="0"/>
              <w:textAlignment w:val="baseline"/>
              <w:rPr>
                <w:rFonts w:cs="Tahoma"/>
                <w:szCs w:val="20"/>
                <w:lang w:val="en-CA"/>
              </w:rPr>
            </w:pPr>
            <w:r w:rsidRPr="00E421FE">
              <w:rPr>
                <w:rFonts w:cs="Tahoma"/>
                <w:szCs w:val="20"/>
                <w:lang w:val="en-CA"/>
              </w:rPr>
              <w:t>The proponent has conducted the necessary engagement with the community.</w:t>
            </w:r>
          </w:p>
        </w:tc>
      </w:tr>
      <w:tr w:rsidR="005636E4" w:rsidRPr="00E421FE" w14:paraId="10FC7237" w14:textId="77777777" w:rsidTr="005636E4">
        <w:trPr>
          <w:trHeight w:val="1106"/>
        </w:trPr>
        <w:tc>
          <w:tcPr>
            <w:tcW w:w="249" w:type="pct"/>
          </w:tcPr>
          <w:p w14:paraId="651E9592"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54800153" w14:textId="77777777" w:rsidR="005636E4" w:rsidRPr="00E421FE" w:rsidRDefault="005636E4" w:rsidP="005A68FD">
            <w:pPr>
              <w:overflowPunct w:val="0"/>
              <w:textAlignment w:val="baseline"/>
              <w:rPr>
                <w:rFonts w:cs="Tahoma"/>
                <w:szCs w:val="20"/>
              </w:rPr>
            </w:pPr>
            <w:r w:rsidRPr="00E421FE">
              <w:rPr>
                <w:rFonts w:cs="Tahoma"/>
                <w:szCs w:val="20"/>
              </w:rPr>
              <w:t>THE ENERGY (SOLAR PHOTOVOLTAIC SYSTEMS) REGULATIONS, 2012</w:t>
            </w:r>
          </w:p>
        </w:tc>
        <w:tc>
          <w:tcPr>
            <w:tcW w:w="1888" w:type="pct"/>
          </w:tcPr>
          <w:p w14:paraId="246A8569" w14:textId="77777777" w:rsidR="005636E4" w:rsidRPr="00E421FE" w:rsidRDefault="005636E4" w:rsidP="005A68FD">
            <w:pPr>
              <w:overflowPunct w:val="0"/>
              <w:textAlignment w:val="baseline"/>
              <w:rPr>
                <w:rFonts w:cs="Tahoma"/>
                <w:szCs w:val="20"/>
              </w:rPr>
            </w:pPr>
            <w:r w:rsidRPr="00E421FE">
              <w:rPr>
                <w:rFonts w:cs="Tahoma"/>
                <w:szCs w:val="20"/>
              </w:rPr>
              <w:t xml:space="preserve">These regulations shall apply to a solar PV system manufacturer, importer, vendor, technician, contractor, system owner, a solar PV system installation and consumer devices.  </w:t>
            </w:r>
          </w:p>
          <w:p w14:paraId="6CD4CC0A" w14:textId="77777777" w:rsidR="005636E4" w:rsidRPr="00E421FE" w:rsidRDefault="005636E4" w:rsidP="005A68FD">
            <w:pPr>
              <w:overflowPunct w:val="0"/>
              <w:textAlignment w:val="baseline"/>
              <w:rPr>
                <w:rFonts w:cs="Tahoma"/>
                <w:szCs w:val="20"/>
              </w:rPr>
            </w:pPr>
            <w:r w:rsidRPr="00E421FE">
              <w:rPr>
                <w:rFonts w:cs="Tahoma"/>
                <w:szCs w:val="20"/>
              </w:rPr>
              <w:t>The Regulations prohibits any person from designing or installing any solar PV system unless he/she is licensed by EPRA.</w:t>
            </w:r>
          </w:p>
        </w:tc>
        <w:tc>
          <w:tcPr>
            <w:tcW w:w="1958" w:type="pct"/>
          </w:tcPr>
          <w:p w14:paraId="732318EB" w14:textId="77777777" w:rsidR="005636E4" w:rsidRPr="00E421FE" w:rsidRDefault="005636E4" w:rsidP="005A68FD">
            <w:pPr>
              <w:overflowPunct w:val="0"/>
              <w:textAlignment w:val="baseline"/>
              <w:rPr>
                <w:rFonts w:cs="Tahoma"/>
                <w:szCs w:val="20"/>
              </w:rPr>
            </w:pPr>
            <w:r w:rsidRPr="00E421FE">
              <w:rPr>
                <w:rFonts w:cs="Tahoma"/>
                <w:szCs w:val="20"/>
              </w:rPr>
              <w:t xml:space="preserve">The Regulations regulates, the design and installation of PV systems. The Proponent will ensure that persons engaged in the designing and installation of the Mini-Grid are licensed by EPRA </w:t>
            </w:r>
          </w:p>
        </w:tc>
      </w:tr>
      <w:tr w:rsidR="005636E4" w:rsidRPr="00E421FE" w14:paraId="348DC2DB" w14:textId="77777777" w:rsidTr="005636E4">
        <w:trPr>
          <w:trHeight w:val="1106"/>
        </w:trPr>
        <w:tc>
          <w:tcPr>
            <w:tcW w:w="249" w:type="pct"/>
          </w:tcPr>
          <w:p w14:paraId="269E314A"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2B12C50D" w14:textId="77777777" w:rsidR="005636E4" w:rsidRPr="00E421FE" w:rsidRDefault="005636E4" w:rsidP="005A68FD">
            <w:pPr>
              <w:overflowPunct w:val="0"/>
              <w:textAlignment w:val="baseline"/>
              <w:rPr>
                <w:rFonts w:cs="Tahoma"/>
                <w:szCs w:val="20"/>
              </w:rPr>
            </w:pPr>
            <w:r w:rsidRPr="00E421FE">
              <w:rPr>
                <w:rFonts w:cs="Tahoma"/>
                <w:szCs w:val="20"/>
              </w:rPr>
              <w:t>THE PUBLIC HEALTH ACT (CAP. 242)</w:t>
            </w:r>
          </w:p>
        </w:tc>
        <w:tc>
          <w:tcPr>
            <w:tcW w:w="1888" w:type="pct"/>
          </w:tcPr>
          <w:p w14:paraId="23FA74F7" w14:textId="77777777" w:rsidR="005636E4" w:rsidRPr="00E421FE" w:rsidRDefault="005636E4" w:rsidP="005A68FD">
            <w:pPr>
              <w:pStyle w:val="BodyText-KP"/>
              <w:rPr>
                <w:rFonts w:ascii="Tahoma" w:hAnsi="Tahoma" w:cs="Tahoma"/>
                <w:color w:val="auto"/>
              </w:rPr>
            </w:pPr>
            <w:r w:rsidRPr="00E421FE">
              <w:rPr>
                <w:rFonts w:ascii="Tahoma" w:hAnsi="Tahoma" w:cs="Tahoma"/>
                <w:color w:val="auto"/>
              </w:rPr>
              <w:t>The Act prohibits the project proponents from engaging in activities that cause environmental nuisance or those that cause danger, discomfort or annoyance to inhabitants or is hazardous to human and environmental health and safety.</w:t>
            </w:r>
          </w:p>
        </w:tc>
        <w:tc>
          <w:tcPr>
            <w:tcW w:w="1958" w:type="pct"/>
          </w:tcPr>
          <w:p w14:paraId="277A7992" w14:textId="77777777" w:rsidR="005636E4" w:rsidRPr="00E421FE" w:rsidRDefault="005636E4" w:rsidP="005A68FD">
            <w:pPr>
              <w:pStyle w:val="BulletText1-KP"/>
              <w:numPr>
                <w:ilvl w:val="0"/>
                <w:numId w:val="0"/>
              </w:numPr>
              <w:spacing w:line="276" w:lineRule="auto"/>
              <w:ind w:firstLine="3"/>
              <w:rPr>
                <w:rFonts w:ascii="Tahoma" w:eastAsia="Times New Roman" w:hAnsi="Tahoma"/>
                <w:color w:val="auto"/>
                <w:szCs w:val="20"/>
              </w:rPr>
            </w:pPr>
            <w:r w:rsidRPr="00E421FE">
              <w:rPr>
                <w:rFonts w:ascii="Tahoma" w:eastAsia="Times New Roman" w:hAnsi="Tahoma"/>
                <w:color w:val="auto"/>
                <w:szCs w:val="20"/>
              </w:rPr>
              <w:t>The proponent will be in line with the regulations of this act and will ensure suppression of infectious diseases and maintain proper sanitation during all the phases of the project.</w:t>
            </w:r>
          </w:p>
        </w:tc>
      </w:tr>
      <w:tr w:rsidR="005636E4" w:rsidRPr="00E421FE" w14:paraId="36C2DFDA" w14:textId="77777777" w:rsidTr="005636E4">
        <w:trPr>
          <w:trHeight w:val="1106"/>
        </w:trPr>
        <w:tc>
          <w:tcPr>
            <w:tcW w:w="249" w:type="pct"/>
          </w:tcPr>
          <w:p w14:paraId="47341341"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02800F7B" w14:textId="77777777" w:rsidR="005636E4" w:rsidRPr="00E421FE" w:rsidRDefault="005636E4" w:rsidP="005A68FD">
            <w:pPr>
              <w:overflowPunct w:val="0"/>
              <w:textAlignment w:val="baseline"/>
              <w:rPr>
                <w:rFonts w:cs="Tahoma"/>
                <w:szCs w:val="20"/>
              </w:rPr>
            </w:pPr>
            <w:r w:rsidRPr="00E421FE">
              <w:rPr>
                <w:rFonts w:cs="Tahoma"/>
                <w:szCs w:val="20"/>
              </w:rPr>
              <w:t>COMMUNITY LAND ACT, 2016</w:t>
            </w:r>
          </w:p>
        </w:tc>
        <w:tc>
          <w:tcPr>
            <w:tcW w:w="1888" w:type="pct"/>
          </w:tcPr>
          <w:p w14:paraId="5F9E9B3C" w14:textId="77777777" w:rsidR="005636E4" w:rsidRPr="00E421FE" w:rsidRDefault="005636E4" w:rsidP="005A68FD">
            <w:pPr>
              <w:pStyle w:val="Default"/>
              <w:spacing w:before="240"/>
              <w:rPr>
                <w:rFonts w:ascii="Tahoma" w:hAnsi="Tahoma" w:cs="Tahoma"/>
                <w:color w:val="auto"/>
                <w:sz w:val="20"/>
                <w:szCs w:val="20"/>
              </w:rPr>
            </w:pPr>
            <w:r w:rsidRPr="00E421FE">
              <w:rPr>
                <w:rFonts w:ascii="Tahoma" w:hAnsi="Tahoma" w:cs="Tahoma"/>
                <w:color w:val="auto"/>
                <w:sz w:val="20"/>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project can access land or water resources in community land that may be unregistered and pay compensation to the County Government which the law authorizes to hold such monies in trust for the communities. </w:t>
            </w:r>
          </w:p>
          <w:p w14:paraId="3AE91EBF" w14:textId="77777777" w:rsidR="005636E4" w:rsidRPr="00E421FE" w:rsidRDefault="005636E4" w:rsidP="005A68FD">
            <w:pPr>
              <w:pStyle w:val="Default"/>
              <w:spacing w:before="240"/>
              <w:rPr>
                <w:rFonts w:ascii="Tahoma" w:hAnsi="Tahoma" w:cs="Tahoma"/>
                <w:color w:val="auto"/>
                <w:sz w:val="20"/>
                <w:szCs w:val="20"/>
              </w:rPr>
            </w:pPr>
            <w:r w:rsidRPr="00E421FE">
              <w:rPr>
                <w:rFonts w:ascii="Tahoma" w:hAnsi="Tahoma" w:cs="Tahoma"/>
                <w:color w:val="auto"/>
                <w:sz w:val="20"/>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 offers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72ACF93E" w14:textId="77777777" w:rsidR="005636E4" w:rsidRPr="00E421FE" w:rsidRDefault="005636E4" w:rsidP="005A68FD">
            <w:pPr>
              <w:autoSpaceDE w:val="0"/>
              <w:autoSpaceDN w:val="0"/>
              <w:adjustRightInd w:val="0"/>
              <w:rPr>
                <w:rFonts w:cs="Tahoma"/>
                <w:szCs w:val="20"/>
              </w:rPr>
            </w:pPr>
            <w:r w:rsidRPr="00E421FE">
              <w:rPr>
                <w:rFonts w:cs="Tahoma"/>
                <w:szCs w:val="20"/>
              </w:rPr>
              <w:t xml:space="preserve">(a) Sustainably and productively; </w:t>
            </w:r>
          </w:p>
          <w:p w14:paraId="4DDF3DFA" w14:textId="77777777" w:rsidR="005636E4" w:rsidRPr="00E421FE" w:rsidRDefault="005636E4" w:rsidP="005A68FD">
            <w:pPr>
              <w:autoSpaceDE w:val="0"/>
              <w:autoSpaceDN w:val="0"/>
              <w:adjustRightInd w:val="0"/>
              <w:rPr>
                <w:rFonts w:cs="Tahoma"/>
                <w:szCs w:val="20"/>
              </w:rPr>
            </w:pPr>
            <w:r w:rsidRPr="00E421FE">
              <w:rPr>
                <w:rFonts w:cs="Tahoma"/>
                <w:szCs w:val="20"/>
              </w:rPr>
              <w:t xml:space="preserve">(b) For the benefit of the whole community including future generations; </w:t>
            </w:r>
          </w:p>
          <w:p w14:paraId="2D73CE08" w14:textId="77777777" w:rsidR="005636E4" w:rsidRPr="00E421FE" w:rsidRDefault="005636E4" w:rsidP="005A68FD">
            <w:pPr>
              <w:autoSpaceDE w:val="0"/>
              <w:autoSpaceDN w:val="0"/>
              <w:adjustRightInd w:val="0"/>
              <w:rPr>
                <w:rFonts w:cs="Tahoma"/>
                <w:szCs w:val="20"/>
              </w:rPr>
            </w:pPr>
            <w:r w:rsidRPr="00E421FE">
              <w:rPr>
                <w:rFonts w:cs="Tahoma"/>
                <w:szCs w:val="20"/>
              </w:rPr>
              <w:t xml:space="preserve">(c) With transparency and accountability; and </w:t>
            </w:r>
          </w:p>
          <w:p w14:paraId="419D7C1E" w14:textId="77777777" w:rsidR="005636E4" w:rsidRPr="00E421FE" w:rsidRDefault="005636E4" w:rsidP="005A68FD">
            <w:pPr>
              <w:autoSpaceDE w:val="0"/>
              <w:autoSpaceDN w:val="0"/>
              <w:adjustRightInd w:val="0"/>
              <w:rPr>
                <w:rFonts w:cs="Tahoma"/>
                <w:szCs w:val="20"/>
              </w:rPr>
            </w:pPr>
            <w:r w:rsidRPr="00E421FE">
              <w:rPr>
                <w:rFonts w:cs="Tahoma"/>
                <w:szCs w:val="20"/>
              </w:rPr>
              <w:t xml:space="preserve">(d) On the basis of equitable sharing of accruing benefits. </w:t>
            </w:r>
          </w:p>
          <w:p w14:paraId="77FC47D6" w14:textId="450115CE" w:rsidR="005636E4" w:rsidRPr="00E421FE" w:rsidRDefault="005636E4" w:rsidP="005A68FD">
            <w:pPr>
              <w:spacing w:before="240"/>
              <w:rPr>
                <w:rFonts w:cs="Tahoma"/>
                <w:szCs w:val="20"/>
              </w:rPr>
            </w:pPr>
            <w:r w:rsidRPr="00E421FE">
              <w:rPr>
                <w:rFonts w:cs="Tahoma"/>
                <w:szCs w:val="20"/>
              </w:rPr>
              <w:t xml:space="preserve">The concept of community land has been defined broadly enough to include VMGs. Women, children, old people and future generations have been thought of as </w:t>
            </w:r>
            <w:r w:rsidR="00137ECE">
              <w:rPr>
                <w:rFonts w:cs="Tahoma"/>
                <w:szCs w:val="20"/>
              </w:rPr>
              <w:t>PAPs</w:t>
            </w:r>
            <w:r w:rsidRPr="00E421FE">
              <w:rPr>
                <w:rFonts w:cs="Tahoma"/>
                <w:szCs w:val="20"/>
              </w:rPr>
              <w:t xml:space="preserve"> and thus their rights secured in this Act</w:t>
            </w:r>
          </w:p>
          <w:p w14:paraId="42EF2083" w14:textId="77777777" w:rsidR="005636E4" w:rsidRPr="00E421FE" w:rsidRDefault="005636E4" w:rsidP="005A68FD">
            <w:pPr>
              <w:overflowPunct w:val="0"/>
              <w:textAlignment w:val="baseline"/>
              <w:rPr>
                <w:rFonts w:cs="Tahoma"/>
                <w:szCs w:val="20"/>
              </w:rPr>
            </w:pPr>
          </w:p>
        </w:tc>
        <w:tc>
          <w:tcPr>
            <w:tcW w:w="1958" w:type="pct"/>
          </w:tcPr>
          <w:p w14:paraId="29CB961E" w14:textId="44B1791F" w:rsidR="005636E4" w:rsidRPr="00E421FE" w:rsidRDefault="005636E4" w:rsidP="005A68FD">
            <w:pPr>
              <w:overflowPunct w:val="0"/>
              <w:textAlignment w:val="baseline"/>
              <w:rPr>
                <w:rFonts w:cs="Tahoma"/>
                <w:szCs w:val="20"/>
              </w:rPr>
            </w:pPr>
            <w:r w:rsidRPr="00E421FE">
              <w:rPr>
                <w:rFonts w:cs="Tahoma"/>
                <w:szCs w:val="20"/>
              </w:rPr>
              <w:t xml:space="preserve">The proposed project site falls on </w:t>
            </w:r>
            <w:r w:rsidR="002D69A4">
              <w:rPr>
                <w:rFonts w:cs="Tahoma"/>
                <w:szCs w:val="20"/>
              </w:rPr>
              <w:t xml:space="preserve">a </w:t>
            </w:r>
            <w:r w:rsidRPr="00E421FE">
              <w:rPr>
                <w:rFonts w:cs="Tahoma"/>
                <w:szCs w:val="20"/>
              </w:rPr>
              <w:t xml:space="preserve">community land. The establishment of the mini-grid will convert communal land to </w:t>
            </w:r>
            <w:r w:rsidR="001F0B38">
              <w:rPr>
                <w:rFonts w:cs="Tahoma"/>
                <w:szCs w:val="20"/>
              </w:rPr>
              <w:t>generation and distribution of electric energy</w:t>
            </w:r>
            <w:r w:rsidRPr="00E421FE">
              <w:rPr>
                <w:rFonts w:cs="Tahoma"/>
                <w:szCs w:val="20"/>
              </w:rPr>
              <w:t xml:space="preserve"> for long term.  Further, based on community need assessment the proponent will undertake in kind development project to support the community needs.</w:t>
            </w:r>
          </w:p>
          <w:p w14:paraId="7B40C951" w14:textId="77777777" w:rsidR="005636E4" w:rsidRPr="00E421FE" w:rsidRDefault="005636E4" w:rsidP="005A68FD">
            <w:pPr>
              <w:overflowPunct w:val="0"/>
              <w:textAlignment w:val="baseline"/>
              <w:rPr>
                <w:rFonts w:cs="Tahoma"/>
                <w:szCs w:val="20"/>
              </w:rPr>
            </w:pPr>
          </w:p>
          <w:p w14:paraId="343DAF06" w14:textId="77777777" w:rsidR="005636E4" w:rsidRPr="00E421FE" w:rsidRDefault="005636E4" w:rsidP="005A68FD">
            <w:pPr>
              <w:overflowPunct w:val="0"/>
              <w:textAlignment w:val="baseline"/>
              <w:rPr>
                <w:rFonts w:cs="Tahoma"/>
                <w:szCs w:val="20"/>
              </w:rPr>
            </w:pPr>
            <w:r w:rsidRPr="00E421FE">
              <w:rPr>
                <w:rFonts w:cs="Tahoma"/>
                <w:szCs w:val="20"/>
              </w:rPr>
              <w:t>The proponent should adhere to the provision of this legislation.</w:t>
            </w:r>
          </w:p>
        </w:tc>
      </w:tr>
      <w:tr w:rsidR="005636E4" w:rsidRPr="00E421FE" w14:paraId="101649A3" w14:textId="77777777" w:rsidTr="005636E4">
        <w:trPr>
          <w:trHeight w:val="1106"/>
        </w:trPr>
        <w:tc>
          <w:tcPr>
            <w:tcW w:w="249" w:type="pct"/>
          </w:tcPr>
          <w:p w14:paraId="4B4D7232"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5A48D6F7" w14:textId="77777777" w:rsidR="005636E4" w:rsidRPr="00E421FE" w:rsidRDefault="005636E4" w:rsidP="005A68FD">
            <w:pPr>
              <w:overflowPunct w:val="0"/>
              <w:textAlignment w:val="baseline"/>
              <w:rPr>
                <w:rFonts w:cs="Tahoma"/>
                <w:szCs w:val="20"/>
              </w:rPr>
            </w:pPr>
            <w:r w:rsidRPr="00E421FE">
              <w:rPr>
                <w:rFonts w:cs="Tahoma"/>
                <w:szCs w:val="20"/>
              </w:rPr>
              <w:t xml:space="preserve">HIV AIDS PREVENTION AND CONTROL (CAP 246A) </w:t>
            </w:r>
          </w:p>
          <w:p w14:paraId="2093CA67" w14:textId="77777777" w:rsidR="005636E4" w:rsidRPr="00E421FE" w:rsidRDefault="005636E4" w:rsidP="005A68FD">
            <w:pPr>
              <w:overflowPunct w:val="0"/>
              <w:textAlignment w:val="baseline"/>
              <w:rPr>
                <w:rFonts w:cs="Tahoma"/>
                <w:szCs w:val="20"/>
              </w:rPr>
            </w:pPr>
          </w:p>
        </w:tc>
        <w:tc>
          <w:tcPr>
            <w:tcW w:w="1888" w:type="pct"/>
          </w:tcPr>
          <w:p w14:paraId="0AA59579" w14:textId="77777777" w:rsidR="005636E4" w:rsidRPr="00E421FE" w:rsidRDefault="005636E4" w:rsidP="005A68FD">
            <w:pPr>
              <w:overflowPunct w:val="0"/>
              <w:textAlignment w:val="baseline"/>
              <w:rPr>
                <w:rFonts w:cs="Tahoma"/>
                <w:szCs w:val="20"/>
              </w:rPr>
            </w:pPr>
            <w:r w:rsidRPr="00E421FE">
              <w:rPr>
                <w:rFonts w:cs="Tahoma"/>
                <w:szCs w:val="20"/>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w="1958" w:type="pct"/>
          </w:tcPr>
          <w:p w14:paraId="20CB5AD2" w14:textId="77777777" w:rsidR="005636E4" w:rsidRPr="00E421FE" w:rsidRDefault="005636E4" w:rsidP="005A68FD">
            <w:pPr>
              <w:overflowPunct w:val="0"/>
              <w:textAlignment w:val="baseline"/>
              <w:rPr>
                <w:rFonts w:cs="Tahoma"/>
                <w:szCs w:val="20"/>
              </w:rPr>
            </w:pPr>
            <w:r w:rsidRPr="00E421FE">
              <w:rPr>
                <w:rFonts w:cs="Tahoma"/>
                <w:szCs w:val="20"/>
              </w:rPr>
              <w:t>Like other projects, the proposed project is expected to attract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 awareness and sensitize the workers and other persons on the risks of infections to foster prevention and control.</w:t>
            </w:r>
          </w:p>
        </w:tc>
      </w:tr>
      <w:tr w:rsidR="005636E4" w:rsidRPr="00E421FE" w14:paraId="4ADB28B8" w14:textId="77777777" w:rsidTr="005636E4">
        <w:trPr>
          <w:trHeight w:val="1106"/>
        </w:trPr>
        <w:tc>
          <w:tcPr>
            <w:tcW w:w="249" w:type="pct"/>
          </w:tcPr>
          <w:p w14:paraId="2503B197"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739EFA9C" w14:textId="77777777" w:rsidR="005636E4" w:rsidRPr="00E421FE" w:rsidRDefault="005636E4" w:rsidP="005A68FD">
            <w:pPr>
              <w:overflowPunct w:val="0"/>
              <w:textAlignment w:val="baseline"/>
              <w:rPr>
                <w:rFonts w:cs="Tahoma"/>
                <w:szCs w:val="20"/>
              </w:rPr>
            </w:pPr>
            <w:bookmarkStart w:id="317" w:name="_Toc34993141"/>
            <w:bookmarkStart w:id="318" w:name="_Toc82444775"/>
            <w:r w:rsidRPr="00E421FE">
              <w:rPr>
                <w:rFonts w:cs="Tahoma"/>
                <w:szCs w:val="20"/>
              </w:rPr>
              <w:t>The Employment Act No 11 of 2007</w:t>
            </w:r>
            <w:bookmarkEnd w:id="317"/>
            <w:bookmarkEnd w:id="318"/>
          </w:p>
        </w:tc>
        <w:tc>
          <w:tcPr>
            <w:tcW w:w="1888" w:type="pct"/>
          </w:tcPr>
          <w:p w14:paraId="667FB08B" w14:textId="77777777" w:rsidR="005636E4" w:rsidRPr="00E421FE" w:rsidRDefault="005636E4" w:rsidP="005A68FD">
            <w:pPr>
              <w:pStyle w:val="USBodyText"/>
              <w:spacing w:line="276" w:lineRule="auto"/>
              <w:rPr>
                <w:rFonts w:ascii="Tahoma" w:hAnsi="Tahoma" w:cs="Tahoma"/>
                <w:szCs w:val="20"/>
                <w:lang w:val="en-GB" w:eastAsia="de-DE"/>
              </w:rPr>
            </w:pPr>
            <w:r w:rsidRPr="00E421FE">
              <w:rPr>
                <w:rFonts w:ascii="Tahoma" w:hAnsi="Tahoma" w:cs="Tahoma"/>
                <w:szCs w:val="20"/>
                <w:lang w:val="en-GB"/>
              </w:rPr>
              <w:t>This Act is important since it provides for employer – employee relationship that is important for the activities that would promote management of the environment within the energy sector.</w:t>
            </w:r>
          </w:p>
        </w:tc>
        <w:tc>
          <w:tcPr>
            <w:tcW w:w="1958" w:type="pct"/>
          </w:tcPr>
          <w:p w14:paraId="3F7C9FD7" w14:textId="77777777" w:rsidR="005636E4" w:rsidRPr="00E421FE" w:rsidRDefault="005636E4" w:rsidP="005A68FD">
            <w:pPr>
              <w:overflowPunct w:val="0"/>
              <w:textAlignment w:val="baseline"/>
              <w:rPr>
                <w:rFonts w:cs="Tahoma"/>
                <w:szCs w:val="20"/>
              </w:rPr>
            </w:pPr>
            <w:r w:rsidRPr="00E421FE">
              <w:rPr>
                <w:rFonts w:cs="Tahoma"/>
                <w:iCs/>
                <w:szCs w:val="20"/>
              </w:rPr>
              <w:t>With the contractor and the project proponent being primary employers during the construction and operational phases of the Project, respectively, they are bound by this law to abide to its stipulations on employee management and relations</w:t>
            </w:r>
          </w:p>
        </w:tc>
      </w:tr>
      <w:tr w:rsidR="005636E4" w:rsidRPr="00E421FE" w14:paraId="003A71D0" w14:textId="77777777" w:rsidTr="005636E4">
        <w:trPr>
          <w:trHeight w:val="1106"/>
        </w:trPr>
        <w:tc>
          <w:tcPr>
            <w:tcW w:w="249" w:type="pct"/>
          </w:tcPr>
          <w:p w14:paraId="38288749"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6E990D64" w14:textId="77777777" w:rsidR="005636E4" w:rsidRPr="00E421FE" w:rsidRDefault="005636E4" w:rsidP="005A68FD">
            <w:pPr>
              <w:overflowPunct w:val="0"/>
              <w:textAlignment w:val="baseline"/>
              <w:rPr>
                <w:rFonts w:cs="Tahoma"/>
                <w:szCs w:val="20"/>
              </w:rPr>
            </w:pPr>
            <w:r w:rsidRPr="00E421FE">
              <w:rPr>
                <w:rFonts w:cs="Tahoma"/>
                <w:szCs w:val="20"/>
              </w:rPr>
              <w:t>THE PHYSICAL AND LAND USE PLANNING ACT, 2019</w:t>
            </w:r>
          </w:p>
        </w:tc>
        <w:tc>
          <w:tcPr>
            <w:tcW w:w="1888" w:type="pct"/>
          </w:tcPr>
          <w:p w14:paraId="780399AB" w14:textId="77777777" w:rsidR="005636E4" w:rsidRPr="00E421FE" w:rsidRDefault="005636E4" w:rsidP="005A68FD">
            <w:pPr>
              <w:pStyle w:val="USBodyText"/>
              <w:spacing w:line="276" w:lineRule="auto"/>
              <w:rPr>
                <w:rFonts w:ascii="Tahoma" w:hAnsi="Tahoma" w:cs="Tahoma"/>
                <w:szCs w:val="20"/>
                <w:lang w:val="en-GB" w:eastAsia="de-DE"/>
              </w:rPr>
            </w:pPr>
            <w:r w:rsidRPr="00E421FE">
              <w:rPr>
                <w:rFonts w:ascii="Tahoma" w:hAnsi="Tahoma" w:cs="Tahoma"/>
                <w:szCs w:val="20"/>
                <w:lang w:val="en-GB" w:eastAsia="de-DE"/>
              </w:rPr>
              <w:t>This Act of Parliament makes provision for the planning, use, regulation and development of land and for connected purposes.</w:t>
            </w:r>
          </w:p>
          <w:p w14:paraId="22617929" w14:textId="77777777" w:rsidR="005636E4" w:rsidRPr="00E421FE" w:rsidRDefault="005636E4" w:rsidP="005A68FD">
            <w:pPr>
              <w:pStyle w:val="USBodyText"/>
              <w:spacing w:line="276" w:lineRule="auto"/>
              <w:rPr>
                <w:rFonts w:ascii="Tahoma" w:hAnsi="Tahoma" w:cs="Tahoma"/>
                <w:szCs w:val="20"/>
                <w:lang w:val="en-GB" w:eastAsia="de-DE"/>
              </w:rPr>
            </w:pPr>
            <w:r w:rsidRPr="00E421FE">
              <w:rPr>
                <w:rFonts w:ascii="Tahoma" w:hAnsi="Tahoma" w:cs="Tahoma"/>
                <w:szCs w:val="20"/>
                <w:lang w:val="en-GB" w:eastAsia="de-DE"/>
              </w:rPr>
              <w:t>The objects of this Act related to the project include;</w:t>
            </w:r>
          </w:p>
          <w:p w14:paraId="196A61A7" w14:textId="77777777" w:rsidR="005636E4" w:rsidRPr="00E421FE" w:rsidRDefault="005636E4" w:rsidP="005A68FD">
            <w:pPr>
              <w:pStyle w:val="USBodyText"/>
              <w:spacing w:line="276" w:lineRule="auto"/>
              <w:rPr>
                <w:rFonts w:ascii="Tahoma" w:hAnsi="Tahoma" w:cs="Tahoma"/>
                <w:szCs w:val="20"/>
                <w:lang w:val="en-GB" w:eastAsia="de-DE"/>
              </w:rPr>
            </w:pPr>
            <w:r w:rsidRPr="00E421FE">
              <w:rPr>
                <w:rFonts w:ascii="Tahoma" w:hAnsi="Tahoma" w:cs="Tahoma"/>
                <w:szCs w:val="20"/>
                <w:lang w:val="en-GB" w:eastAsia="de-DE"/>
              </w:rPr>
              <w:t xml:space="preserve">(a) the principles, procedures and standards for the preparation and implementation of physical and land use development plans at the national, county, urban, rural and cities level;  </w:t>
            </w:r>
          </w:p>
          <w:p w14:paraId="4964AE28" w14:textId="77777777" w:rsidR="005636E4" w:rsidRPr="00E421FE" w:rsidRDefault="005636E4" w:rsidP="005A68FD">
            <w:pPr>
              <w:pStyle w:val="USBodyText"/>
              <w:spacing w:line="276" w:lineRule="auto"/>
              <w:rPr>
                <w:rFonts w:ascii="Tahoma" w:hAnsi="Tahoma" w:cs="Tahoma"/>
                <w:szCs w:val="20"/>
                <w:lang w:val="en-GB" w:eastAsia="de-DE"/>
              </w:rPr>
            </w:pPr>
            <w:r w:rsidRPr="00E421FE">
              <w:rPr>
                <w:rFonts w:ascii="Tahoma" w:hAnsi="Tahoma" w:cs="Tahoma"/>
                <w:szCs w:val="20"/>
                <w:lang w:val="en-GB" w:eastAsia="de-DE"/>
              </w:rPr>
              <w:t xml:space="preserve">(b) the procedures and standards for development control and the regulation of physical planning and land use; (d) a framework for the co-ordination of physical and land use planning by county governments;  </w:t>
            </w:r>
          </w:p>
          <w:p w14:paraId="2DCB18CA" w14:textId="77777777" w:rsidR="005636E4" w:rsidRPr="00E421FE" w:rsidRDefault="005636E4" w:rsidP="005A68FD">
            <w:pPr>
              <w:pStyle w:val="USBodyText"/>
              <w:spacing w:line="276" w:lineRule="auto"/>
              <w:rPr>
                <w:rFonts w:ascii="Tahoma" w:hAnsi="Tahoma" w:cs="Tahoma"/>
                <w:szCs w:val="20"/>
                <w:lang w:val="en-GB" w:eastAsia="de-DE"/>
              </w:rPr>
            </w:pPr>
            <w:r w:rsidRPr="00E421FE">
              <w:rPr>
                <w:rFonts w:ascii="Tahoma" w:hAnsi="Tahoma" w:cs="Tahoma"/>
                <w:szCs w:val="20"/>
                <w:lang w:val="en-GB" w:eastAsia="de-DE"/>
              </w:rPr>
              <w:t xml:space="preserve">(c) a framework for equitable and sustainable use, planning and management of land;  </w:t>
            </w:r>
          </w:p>
        </w:tc>
        <w:tc>
          <w:tcPr>
            <w:tcW w:w="1958" w:type="pct"/>
          </w:tcPr>
          <w:p w14:paraId="557619FE" w14:textId="5C011ED2" w:rsidR="005636E4" w:rsidRPr="00E421FE" w:rsidRDefault="005636E4" w:rsidP="005A68FD">
            <w:pPr>
              <w:overflowPunct w:val="0"/>
              <w:textAlignment w:val="baseline"/>
              <w:rPr>
                <w:rFonts w:cs="Tahoma"/>
                <w:szCs w:val="20"/>
              </w:rPr>
            </w:pPr>
            <w:r w:rsidRPr="00E421FE">
              <w:rPr>
                <w:rFonts w:cs="Tahoma"/>
                <w:szCs w:val="20"/>
              </w:rPr>
              <w:t xml:space="preserve">The proposed site is not in contravention of any zoning regulations. The project site </w:t>
            </w:r>
            <w:r w:rsidR="002D69A4">
              <w:rPr>
                <w:rFonts w:cs="Tahoma"/>
                <w:szCs w:val="20"/>
              </w:rPr>
              <w:t>falls on a community land</w:t>
            </w:r>
            <w:r w:rsidRPr="00E421FE">
              <w:rPr>
                <w:rFonts w:cs="Tahoma"/>
                <w:szCs w:val="20"/>
              </w:rPr>
              <w:t xml:space="preserve">; necessary county approvals will be sought by the proponent </w:t>
            </w:r>
            <w:r w:rsidR="00CC17CD" w:rsidRPr="00E421FE">
              <w:rPr>
                <w:rFonts w:cs="Tahoma"/>
                <w:szCs w:val="20"/>
              </w:rPr>
              <w:t>e.g.,</w:t>
            </w:r>
            <w:r w:rsidRPr="00E421FE">
              <w:rPr>
                <w:rFonts w:cs="Tahoma"/>
                <w:szCs w:val="20"/>
              </w:rPr>
              <w:t xml:space="preserve"> project design approval and change of use. The approvals shall be issued by the Physical planner in the department of Lands, Housing and Urban Development –Kilifi County. </w:t>
            </w:r>
          </w:p>
        </w:tc>
      </w:tr>
      <w:tr w:rsidR="005636E4" w:rsidRPr="00E421FE" w14:paraId="2201B3D6" w14:textId="77777777" w:rsidTr="005636E4">
        <w:trPr>
          <w:trHeight w:val="1106"/>
        </w:trPr>
        <w:tc>
          <w:tcPr>
            <w:tcW w:w="249" w:type="pct"/>
          </w:tcPr>
          <w:p w14:paraId="20BD9A1A"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413A54A5" w14:textId="77777777" w:rsidR="005636E4" w:rsidRPr="00E421FE" w:rsidRDefault="005636E4" w:rsidP="005A68FD">
            <w:pPr>
              <w:overflowPunct w:val="0"/>
              <w:textAlignment w:val="baseline"/>
              <w:rPr>
                <w:rFonts w:cs="Tahoma"/>
                <w:szCs w:val="20"/>
              </w:rPr>
            </w:pPr>
            <w:r w:rsidRPr="00E421FE">
              <w:rPr>
                <w:rFonts w:cs="Tahoma"/>
                <w:szCs w:val="20"/>
              </w:rPr>
              <w:t>COUNTY GOVERNMENT ACT, 2012</w:t>
            </w:r>
          </w:p>
        </w:tc>
        <w:tc>
          <w:tcPr>
            <w:tcW w:w="1888" w:type="pct"/>
          </w:tcPr>
          <w:p w14:paraId="258F7643"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is Act makes provisions for county governments’ powers, functions and responsibilities to deliver services and for connected purposes. Part VIII of the act on Citizen Participation (87) (b) emphasizes on the</w:t>
            </w:r>
            <w:r w:rsidRPr="00E421FE">
              <w:rPr>
                <w:rFonts w:cs="Tahoma"/>
                <w:color w:val="000000"/>
                <w:spacing w:val="-3"/>
                <w:szCs w:val="20"/>
                <w:u w:color="000000"/>
                <w:lang w:eastAsia="en-GB"/>
              </w:rPr>
              <w:t xml:space="preserve"> </w:t>
            </w:r>
            <w:r w:rsidRPr="00E421FE">
              <w:rPr>
                <w:rFonts w:cs="Tahoma"/>
                <w:color w:val="000000"/>
                <w:szCs w:val="20"/>
                <w:u w:color="000000"/>
                <w:lang w:eastAsia="en-GB"/>
              </w:rPr>
              <w:t>right</w:t>
            </w:r>
            <w:r w:rsidRPr="00E421FE">
              <w:rPr>
                <w:rFonts w:cs="Tahoma"/>
                <w:color w:val="000000"/>
                <w:spacing w:val="-4"/>
                <w:szCs w:val="20"/>
                <w:u w:color="000000"/>
                <w:lang w:eastAsia="en-GB"/>
              </w:rPr>
              <w:t xml:space="preserve"> </w:t>
            </w:r>
            <w:r w:rsidRPr="00E421FE">
              <w:rPr>
                <w:rFonts w:cs="Tahoma"/>
                <w:color w:val="000000"/>
                <w:szCs w:val="20"/>
                <w:u w:color="000000"/>
                <w:lang w:eastAsia="en-GB"/>
              </w:rPr>
              <w:t>of</w:t>
            </w:r>
            <w:r w:rsidRPr="00E421FE">
              <w:rPr>
                <w:rFonts w:cs="Tahoma"/>
                <w:color w:val="000000"/>
                <w:spacing w:val="-6"/>
                <w:szCs w:val="20"/>
                <w:u w:color="000000"/>
                <w:lang w:eastAsia="en-GB"/>
              </w:rPr>
              <w:t xml:space="preserve"> </w:t>
            </w:r>
            <w:r w:rsidRPr="00E421FE">
              <w:rPr>
                <w:rFonts w:cs="Tahoma"/>
                <w:color w:val="000000"/>
                <w:szCs w:val="20"/>
                <w:u w:color="000000"/>
                <w:lang w:eastAsia="en-GB"/>
              </w:rPr>
              <w:t>citizens</w:t>
            </w:r>
            <w:r w:rsidRPr="00E421FE">
              <w:rPr>
                <w:rFonts w:cs="Tahoma"/>
                <w:color w:val="000000"/>
                <w:spacing w:val="-4"/>
                <w:szCs w:val="20"/>
                <w:u w:color="000000"/>
                <w:lang w:eastAsia="en-GB"/>
              </w:rPr>
              <w:t xml:space="preserve"> </w:t>
            </w:r>
            <w:r w:rsidRPr="00E421FE">
              <w:rPr>
                <w:rFonts w:cs="Tahoma"/>
                <w:color w:val="000000"/>
                <w:szCs w:val="20"/>
                <w:u w:color="000000"/>
                <w:lang w:eastAsia="en-GB"/>
              </w:rPr>
              <w:t>to</w:t>
            </w:r>
            <w:r w:rsidRPr="00E421FE">
              <w:rPr>
                <w:rFonts w:cs="Tahoma"/>
                <w:color w:val="000000"/>
                <w:spacing w:val="-3"/>
                <w:szCs w:val="20"/>
                <w:u w:color="000000"/>
                <w:lang w:eastAsia="en-GB"/>
              </w:rPr>
              <w:t xml:space="preserve"> </w:t>
            </w:r>
            <w:r w:rsidRPr="00E421FE">
              <w:rPr>
                <w:rFonts w:cs="Tahoma"/>
                <w:color w:val="000000"/>
                <w:szCs w:val="20"/>
                <w:u w:color="000000"/>
                <w:lang w:val="it-IT" w:eastAsia="en-GB"/>
              </w:rPr>
              <w:t>participate</w:t>
            </w:r>
            <w:r w:rsidRPr="00E421FE">
              <w:rPr>
                <w:rFonts w:cs="Tahoma"/>
                <w:color w:val="000000"/>
                <w:spacing w:val="-5"/>
                <w:szCs w:val="20"/>
                <w:u w:color="000000"/>
                <w:lang w:eastAsia="en-GB"/>
              </w:rPr>
              <w:t xml:space="preserve">in </w:t>
            </w:r>
            <w:r w:rsidRPr="00E421FE">
              <w:rPr>
                <w:rFonts w:cs="Tahoma"/>
                <w:color w:val="000000"/>
                <w:szCs w:val="20"/>
                <w:u w:color="000000"/>
                <w:lang w:eastAsia="en-GB"/>
              </w:rPr>
              <w:t>any</w:t>
            </w:r>
            <w:r w:rsidRPr="00E421FE">
              <w:rPr>
                <w:rFonts w:cs="Tahoma"/>
                <w:color w:val="000000"/>
                <w:spacing w:val="-6"/>
                <w:szCs w:val="20"/>
                <w:u w:color="000000"/>
                <w:lang w:eastAsia="en-GB"/>
              </w:rPr>
              <w:t xml:space="preserve"> </w:t>
            </w:r>
            <w:r w:rsidRPr="00E421FE">
              <w:rPr>
                <w:rFonts w:cs="Tahoma"/>
                <w:color w:val="000000"/>
                <w:szCs w:val="20"/>
                <w:u w:color="000000"/>
                <w:lang w:eastAsia="en-GB"/>
              </w:rPr>
              <w:t>development</w:t>
            </w:r>
            <w:r w:rsidRPr="00E421FE">
              <w:rPr>
                <w:rFonts w:cs="Tahoma"/>
                <w:color w:val="000000"/>
                <w:spacing w:val="-4"/>
                <w:szCs w:val="20"/>
                <w:u w:color="000000"/>
                <w:lang w:eastAsia="en-GB"/>
              </w:rPr>
              <w:t xml:space="preserve"> </w:t>
            </w:r>
            <w:r w:rsidRPr="00E421FE">
              <w:rPr>
                <w:rFonts w:cs="Tahoma"/>
                <w:color w:val="000000"/>
                <w:szCs w:val="20"/>
                <w:u w:color="000000"/>
                <w:lang w:eastAsia="en-GB"/>
              </w:rPr>
              <w:t>projects</w:t>
            </w:r>
            <w:r w:rsidRPr="00E421FE">
              <w:rPr>
                <w:rFonts w:cs="Tahoma"/>
                <w:color w:val="000000"/>
                <w:spacing w:val="-4"/>
                <w:szCs w:val="20"/>
                <w:u w:color="000000"/>
                <w:lang w:eastAsia="en-GB"/>
              </w:rPr>
              <w:t xml:space="preserve"> </w:t>
            </w:r>
            <w:r w:rsidRPr="00E421FE">
              <w:rPr>
                <w:rFonts w:cs="Tahoma"/>
                <w:color w:val="000000"/>
                <w:szCs w:val="20"/>
                <w:u w:color="000000"/>
                <w:lang w:val="it-IT" w:eastAsia="en-GB"/>
              </w:rPr>
              <w:t>prior</w:t>
            </w:r>
            <w:r w:rsidRPr="00E421FE">
              <w:rPr>
                <w:rFonts w:cs="Tahoma"/>
                <w:color w:val="000000"/>
                <w:spacing w:val="-5"/>
                <w:szCs w:val="20"/>
                <w:u w:color="000000"/>
                <w:lang w:eastAsia="en-GB"/>
              </w:rPr>
              <w:t xml:space="preserve"> </w:t>
            </w:r>
            <w:r w:rsidRPr="00E421FE">
              <w:rPr>
                <w:rFonts w:cs="Tahoma"/>
                <w:color w:val="000000"/>
                <w:szCs w:val="20"/>
                <w:u w:color="000000"/>
                <w:lang w:eastAsia="en-GB"/>
              </w:rPr>
              <w:t>to</w:t>
            </w:r>
            <w:r w:rsidRPr="00E421FE">
              <w:rPr>
                <w:rFonts w:cs="Tahoma"/>
                <w:color w:val="000000"/>
                <w:spacing w:val="-3"/>
                <w:szCs w:val="20"/>
                <w:u w:color="000000"/>
                <w:lang w:eastAsia="en-GB"/>
              </w:rPr>
              <w:t xml:space="preserve"> </w:t>
            </w:r>
            <w:r w:rsidRPr="00E421FE">
              <w:rPr>
                <w:rFonts w:cs="Tahoma"/>
                <w:color w:val="000000"/>
                <w:szCs w:val="20"/>
                <w:u w:color="000000"/>
                <w:lang w:eastAsia="en-GB"/>
              </w:rPr>
              <w:t>their</w:t>
            </w:r>
            <w:r w:rsidRPr="00E421FE">
              <w:rPr>
                <w:rFonts w:cs="Tahoma"/>
                <w:color w:val="000000"/>
                <w:spacing w:val="-5"/>
                <w:szCs w:val="20"/>
                <w:u w:color="000000"/>
                <w:lang w:eastAsia="en-GB"/>
              </w:rPr>
              <w:t xml:space="preserve"> </w:t>
            </w:r>
            <w:r w:rsidRPr="00E421FE">
              <w:rPr>
                <w:rFonts w:cs="Tahoma"/>
                <w:color w:val="000000"/>
                <w:szCs w:val="20"/>
                <w:u w:color="000000"/>
                <w:lang w:eastAsia="en-GB"/>
              </w:rPr>
              <w:t>implementation. section 135 (1) states that the Cabinet Secretary may make regulations for the better carrying out of the purposes and provisions of this Act and such Regulations may be made in respect of all county governments and further units of decentralization generally or for any class of county governments and further units of decentralization comply to the set regulations and by laws.</w:t>
            </w:r>
          </w:p>
        </w:tc>
        <w:tc>
          <w:tcPr>
            <w:tcW w:w="1958" w:type="pct"/>
          </w:tcPr>
          <w:p w14:paraId="304C6360" w14:textId="77777777" w:rsidR="005636E4" w:rsidRPr="00E421FE" w:rsidRDefault="005636E4" w:rsidP="005A68FD">
            <w:pPr>
              <w:overflowPunct w:val="0"/>
              <w:textAlignment w:val="baseline"/>
              <w:rPr>
                <w:rFonts w:cs="Tahoma"/>
                <w:szCs w:val="20"/>
              </w:rPr>
            </w:pPr>
            <w:r w:rsidRPr="00E421FE">
              <w:rPr>
                <w:rFonts w:cs="Tahoma"/>
                <w:iCs/>
                <w:szCs w:val="20"/>
              </w:rPr>
              <w:t>This is the primary law governing the development of counties and thereby will be key during implementation of KOSAP. All organs established under this law should be consulted and approvals sought from Kilifi County Government by the contractor.</w:t>
            </w:r>
          </w:p>
        </w:tc>
      </w:tr>
      <w:tr w:rsidR="005636E4" w:rsidRPr="00E421FE" w14:paraId="5D0D7542" w14:textId="77777777" w:rsidTr="005636E4">
        <w:trPr>
          <w:trHeight w:val="1106"/>
        </w:trPr>
        <w:tc>
          <w:tcPr>
            <w:tcW w:w="249" w:type="pct"/>
          </w:tcPr>
          <w:p w14:paraId="0C136CF1"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56B078B4" w14:textId="77777777" w:rsidR="005636E4" w:rsidRPr="00E421FE" w:rsidRDefault="005636E4" w:rsidP="005A68FD">
            <w:pPr>
              <w:overflowPunct w:val="0"/>
              <w:textAlignment w:val="baseline"/>
              <w:rPr>
                <w:rFonts w:cs="Tahoma"/>
                <w:szCs w:val="20"/>
              </w:rPr>
            </w:pPr>
            <w:r w:rsidRPr="00E421FE">
              <w:rPr>
                <w:rFonts w:cs="Tahoma"/>
                <w:szCs w:val="20"/>
              </w:rPr>
              <w:t>NATIONAL LAND POLICY, 2009</w:t>
            </w:r>
          </w:p>
        </w:tc>
        <w:tc>
          <w:tcPr>
            <w:tcW w:w="1888" w:type="pct"/>
          </w:tcPr>
          <w:p w14:paraId="73B4F5E8"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e National Land Policy (NLP) has a vision to guide the country towards a sustainable and equitable use of land. The land policy calls for immediate actions to addressing environmental problems that affect land such as degradation, soil erosion and pollution. For instance, the policy stipulates the principle of conservation and management of land based natural resources, the principle of protection and management of fragile and critical ecosystems including wetlands and arid lands. The policy further calls for extensive overhauls to current policies and institutions in an attempt to address chronic land tenure insecurity and inequity. The National Land Policy designates all land in Kenya as public, private (freehold or leasehold tenure), or community/trust land, which is held, managed and used by a specific community. This land policy has thus been formulated to address the critical issues of land administration, access to land, land use planning, restitution of historical injustices, environmental degradation, conflicts, unplanned proliferation of informal urban settlements, outdated legal framework, institutional framework and information management. </w:t>
            </w:r>
          </w:p>
        </w:tc>
        <w:tc>
          <w:tcPr>
            <w:tcW w:w="1958" w:type="pct"/>
          </w:tcPr>
          <w:p w14:paraId="33529ED5" w14:textId="77777777" w:rsidR="005636E4" w:rsidRPr="00E421FE" w:rsidRDefault="005636E4" w:rsidP="005A68FD">
            <w:pPr>
              <w:spacing w:after="200"/>
              <w:rPr>
                <w:rFonts w:cs="Tahoma"/>
                <w:bCs/>
                <w:color w:val="000000"/>
                <w:szCs w:val="20"/>
                <w:u w:color="000000"/>
                <w:lang w:eastAsia="en-GB"/>
              </w:rPr>
            </w:pPr>
            <w:r w:rsidRPr="00E421FE">
              <w:rPr>
                <w:rFonts w:cs="Tahoma"/>
                <w:color w:val="000000"/>
                <w:szCs w:val="20"/>
                <w:u w:color="000000"/>
                <w:lang w:eastAsia="en-GB"/>
              </w:rPr>
              <w:t>The project shall comply to the provision of this Act to ensure prevention of pollution and sustainable use of natural resources throughout all the project phases for Bombi mini-grid.</w:t>
            </w:r>
          </w:p>
          <w:p w14:paraId="0A392C6A" w14:textId="77777777" w:rsidR="005636E4" w:rsidRPr="00E421FE" w:rsidRDefault="005636E4" w:rsidP="005A68FD">
            <w:pPr>
              <w:overflowPunct w:val="0"/>
              <w:textAlignment w:val="baseline"/>
              <w:rPr>
                <w:rFonts w:cs="Tahoma"/>
                <w:szCs w:val="20"/>
              </w:rPr>
            </w:pPr>
          </w:p>
        </w:tc>
      </w:tr>
      <w:tr w:rsidR="005636E4" w:rsidRPr="00E421FE" w14:paraId="0B5E0C44" w14:textId="77777777" w:rsidTr="001A247F">
        <w:trPr>
          <w:trHeight w:val="132"/>
        </w:trPr>
        <w:tc>
          <w:tcPr>
            <w:tcW w:w="249" w:type="pct"/>
          </w:tcPr>
          <w:p w14:paraId="290583F9"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33545459" w14:textId="77777777" w:rsidR="005636E4" w:rsidRPr="00E421FE" w:rsidRDefault="005636E4" w:rsidP="005A68FD">
            <w:pPr>
              <w:overflowPunct w:val="0"/>
              <w:textAlignment w:val="baseline"/>
              <w:rPr>
                <w:rFonts w:cs="Tahoma"/>
                <w:szCs w:val="20"/>
              </w:rPr>
            </w:pPr>
            <w:r w:rsidRPr="00E421FE">
              <w:rPr>
                <w:rFonts w:cs="Tahoma"/>
                <w:szCs w:val="20"/>
              </w:rPr>
              <w:t>LAND ACT, 2012</w:t>
            </w:r>
          </w:p>
        </w:tc>
        <w:tc>
          <w:tcPr>
            <w:tcW w:w="1888" w:type="pct"/>
          </w:tcPr>
          <w:p w14:paraId="3042E905"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is Act gives effect to Article 68 of the Constitution, to revise, consolidate and rationalize land laws; to provide for the sustainable administration and management of land and land-based resources, and for connected purposes. Section 110(1) of the Act provides that land may be acquired compulsorily under this if the Commission certifies, in writing, that the land is required for public purposes or in the public interest as related to and necessary for fulfilment of the stated public purpose. In such an acquisition, this Act, in section 111(1) provides that just compensation shall be paid promptly in full to all persons whose interests in the land have been determined. The procedure for land acquisition is laid out in Part VIII of the Act.</w:t>
            </w:r>
          </w:p>
        </w:tc>
        <w:tc>
          <w:tcPr>
            <w:tcW w:w="1958" w:type="pct"/>
          </w:tcPr>
          <w:p w14:paraId="6E7D8282" w14:textId="77777777" w:rsidR="005636E4" w:rsidRPr="00E421FE" w:rsidRDefault="005636E4" w:rsidP="005A68FD">
            <w:pPr>
              <w:shd w:val="clear" w:color="auto" w:fill="FFFFFF"/>
              <w:rPr>
                <w:rFonts w:cs="Tahoma"/>
                <w:iCs/>
                <w:color w:val="000000"/>
                <w:szCs w:val="20"/>
              </w:rPr>
            </w:pPr>
            <w:r w:rsidRPr="00E421FE">
              <w:rPr>
                <w:rFonts w:cs="Tahoma"/>
                <w:iCs/>
                <w:color w:val="000000"/>
                <w:szCs w:val="20"/>
              </w:rPr>
              <w:t xml:space="preserve">Land in Bombi is community land whose tenure falls under customary land rights. KPLC will observe all the relevant provisions of the Act including conversion from community land to public land as will be deemed appropriate </w:t>
            </w:r>
          </w:p>
          <w:p w14:paraId="68F21D90" w14:textId="77777777" w:rsidR="005636E4" w:rsidRPr="00E421FE" w:rsidRDefault="005636E4" w:rsidP="005A68FD">
            <w:pPr>
              <w:overflowPunct w:val="0"/>
              <w:textAlignment w:val="baseline"/>
              <w:rPr>
                <w:rFonts w:cs="Tahoma"/>
                <w:szCs w:val="20"/>
              </w:rPr>
            </w:pPr>
          </w:p>
        </w:tc>
      </w:tr>
      <w:tr w:rsidR="005636E4" w:rsidRPr="00E421FE" w14:paraId="067AB79E" w14:textId="77777777" w:rsidTr="005636E4">
        <w:trPr>
          <w:trHeight w:val="1106"/>
        </w:trPr>
        <w:tc>
          <w:tcPr>
            <w:tcW w:w="249" w:type="pct"/>
          </w:tcPr>
          <w:p w14:paraId="13C326F3"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5CB9FD05" w14:textId="77777777" w:rsidR="005636E4" w:rsidRPr="00E421FE" w:rsidRDefault="005636E4" w:rsidP="005A68FD">
            <w:pPr>
              <w:overflowPunct w:val="0"/>
              <w:textAlignment w:val="baseline"/>
              <w:rPr>
                <w:rFonts w:cs="Tahoma"/>
                <w:szCs w:val="20"/>
              </w:rPr>
            </w:pPr>
            <w:r w:rsidRPr="00E421FE">
              <w:rPr>
                <w:rFonts w:cs="Tahoma"/>
                <w:szCs w:val="20"/>
              </w:rPr>
              <w:t>LAND AND ENVIRONMENT COURT ACT,2011</w:t>
            </w:r>
          </w:p>
        </w:tc>
        <w:tc>
          <w:tcPr>
            <w:tcW w:w="1888" w:type="pct"/>
          </w:tcPr>
          <w:p w14:paraId="4B44344B"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is is an Act of Parliament to give effect to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expeditious, proportionate and accessible resolution of disputes governed by this</w:t>
            </w:r>
            <w:r w:rsidRPr="00E421FE">
              <w:rPr>
                <w:rFonts w:cs="Tahoma"/>
                <w:color w:val="000000"/>
                <w:spacing w:val="-26"/>
                <w:szCs w:val="20"/>
                <w:u w:color="000000"/>
                <w:lang w:eastAsia="en-GB"/>
              </w:rPr>
              <w:t xml:space="preserve"> </w:t>
            </w:r>
            <w:r w:rsidRPr="00E421FE">
              <w:rPr>
                <w:rFonts w:cs="Tahoma"/>
                <w:color w:val="000000"/>
                <w:szCs w:val="20"/>
                <w:u w:color="000000"/>
                <w:lang w:eastAsia="en-GB"/>
              </w:rPr>
              <w:t>Act. Section 13 (2) (b) of the Act outlines that in exercise of its jurisdiction under Article 162 (2) (b) of the Constitution, the Court shall have power to hear and determine disputes relating to environment and land, including disputes:</w:t>
            </w:r>
          </w:p>
          <w:p w14:paraId="60674756" w14:textId="77777777" w:rsidR="005636E4" w:rsidRPr="00E421FE" w:rsidRDefault="005636E4" w:rsidP="00874754">
            <w:pPr>
              <w:widowControl w:val="0"/>
              <w:numPr>
                <w:ilvl w:val="0"/>
                <w:numId w:val="169"/>
              </w:numPr>
              <w:rPr>
                <w:rFonts w:cs="Tahoma"/>
                <w:color w:val="000000"/>
                <w:szCs w:val="20"/>
                <w:u w:color="000000"/>
                <w:lang w:eastAsia="en-GB"/>
              </w:rPr>
            </w:pPr>
            <w:r w:rsidRPr="00E421FE">
              <w:rPr>
                <w:rFonts w:cs="Tahoma"/>
                <w:color w:val="000000"/>
                <w:szCs w:val="20"/>
                <w:u w:color="000000"/>
                <w:lang w:eastAsia="en-GB"/>
              </w:rPr>
              <w:t>Relating to environmental planning and protection, trade, climate issues, land use planning, title, tenure,</w:t>
            </w:r>
            <w:r w:rsidRPr="00E421FE">
              <w:rPr>
                <w:rFonts w:cs="Tahoma"/>
                <w:color w:val="000000"/>
                <w:spacing w:val="-5"/>
                <w:szCs w:val="20"/>
                <w:u w:color="000000"/>
                <w:lang w:eastAsia="en-GB"/>
              </w:rPr>
              <w:t xml:space="preserve"> </w:t>
            </w:r>
            <w:r w:rsidRPr="00E421FE">
              <w:rPr>
                <w:rFonts w:cs="Tahoma"/>
                <w:color w:val="000000"/>
                <w:szCs w:val="20"/>
                <w:u w:color="000000"/>
                <w:lang w:eastAsia="en-GB"/>
              </w:rPr>
              <w:t>boundaries,</w:t>
            </w:r>
            <w:r w:rsidRPr="00E421FE">
              <w:rPr>
                <w:rFonts w:cs="Tahoma"/>
                <w:color w:val="000000"/>
                <w:spacing w:val="-5"/>
                <w:szCs w:val="20"/>
                <w:u w:color="000000"/>
                <w:lang w:eastAsia="en-GB"/>
              </w:rPr>
              <w:t xml:space="preserve"> </w:t>
            </w:r>
            <w:r w:rsidRPr="00E421FE">
              <w:rPr>
                <w:rFonts w:cs="Tahoma"/>
                <w:color w:val="000000"/>
                <w:szCs w:val="20"/>
                <w:u w:color="000000"/>
                <w:lang w:eastAsia="en-GB"/>
              </w:rPr>
              <w:t>rates,</w:t>
            </w:r>
            <w:r w:rsidRPr="00E421FE">
              <w:rPr>
                <w:rFonts w:cs="Tahoma"/>
                <w:color w:val="000000"/>
                <w:spacing w:val="-7"/>
                <w:szCs w:val="20"/>
                <w:u w:color="000000"/>
                <w:lang w:eastAsia="en-GB"/>
              </w:rPr>
              <w:t xml:space="preserve"> </w:t>
            </w:r>
            <w:r w:rsidRPr="00E421FE">
              <w:rPr>
                <w:rFonts w:cs="Tahoma"/>
                <w:color w:val="000000"/>
                <w:szCs w:val="20"/>
                <w:u w:color="000000"/>
                <w:lang w:eastAsia="en-GB"/>
              </w:rPr>
              <w:t>rents,</w:t>
            </w:r>
            <w:r w:rsidRPr="00E421FE">
              <w:rPr>
                <w:rFonts w:cs="Tahoma"/>
                <w:color w:val="000000"/>
                <w:spacing w:val="-5"/>
                <w:szCs w:val="20"/>
                <w:u w:color="000000"/>
                <w:lang w:eastAsia="en-GB"/>
              </w:rPr>
              <w:t xml:space="preserve"> </w:t>
            </w:r>
            <w:r w:rsidRPr="00E421FE">
              <w:rPr>
                <w:rFonts w:cs="Tahoma"/>
                <w:color w:val="000000"/>
                <w:szCs w:val="20"/>
                <w:u w:color="000000"/>
                <w:lang w:eastAsia="en-GB"/>
              </w:rPr>
              <w:t>valuations,</w:t>
            </w:r>
            <w:r w:rsidRPr="00E421FE">
              <w:rPr>
                <w:rFonts w:cs="Tahoma"/>
                <w:color w:val="000000"/>
                <w:spacing w:val="-5"/>
                <w:szCs w:val="20"/>
                <w:u w:color="000000"/>
                <w:lang w:eastAsia="en-GB"/>
              </w:rPr>
              <w:t xml:space="preserve"> </w:t>
            </w:r>
            <w:r w:rsidRPr="00E421FE">
              <w:rPr>
                <w:rFonts w:cs="Tahoma"/>
                <w:color w:val="000000"/>
                <w:szCs w:val="20"/>
                <w:u w:color="000000"/>
                <w:lang w:eastAsia="en-GB"/>
              </w:rPr>
              <w:t>mining,</w:t>
            </w:r>
            <w:r w:rsidRPr="00E421FE">
              <w:rPr>
                <w:rFonts w:cs="Tahoma"/>
                <w:color w:val="000000"/>
                <w:spacing w:val="-5"/>
                <w:szCs w:val="20"/>
                <w:u w:color="000000"/>
                <w:lang w:eastAsia="en-GB"/>
              </w:rPr>
              <w:t xml:space="preserve"> </w:t>
            </w:r>
            <w:r w:rsidRPr="00E421FE">
              <w:rPr>
                <w:rFonts w:cs="Tahoma"/>
                <w:color w:val="000000"/>
                <w:szCs w:val="20"/>
                <w:u w:color="000000"/>
                <w:lang w:eastAsia="en-GB"/>
              </w:rPr>
              <w:t>minerals</w:t>
            </w:r>
            <w:r w:rsidRPr="00E421FE">
              <w:rPr>
                <w:rFonts w:cs="Tahoma"/>
                <w:color w:val="000000"/>
                <w:spacing w:val="-5"/>
                <w:szCs w:val="20"/>
                <w:u w:color="000000"/>
                <w:lang w:eastAsia="en-GB"/>
              </w:rPr>
              <w:t xml:space="preserve"> </w:t>
            </w:r>
            <w:r w:rsidRPr="00E421FE">
              <w:rPr>
                <w:rFonts w:cs="Tahoma"/>
                <w:color w:val="000000"/>
                <w:szCs w:val="20"/>
                <w:u w:color="000000"/>
                <w:lang w:eastAsia="en-GB"/>
              </w:rPr>
              <w:t>and</w:t>
            </w:r>
            <w:r w:rsidRPr="00E421FE">
              <w:rPr>
                <w:rFonts w:cs="Tahoma"/>
                <w:color w:val="000000"/>
                <w:spacing w:val="-6"/>
                <w:szCs w:val="20"/>
                <w:u w:color="000000"/>
                <w:lang w:eastAsia="en-GB"/>
              </w:rPr>
              <w:t xml:space="preserve"> </w:t>
            </w:r>
            <w:r w:rsidRPr="00E421FE">
              <w:rPr>
                <w:rFonts w:cs="Tahoma"/>
                <w:color w:val="000000"/>
                <w:szCs w:val="20"/>
                <w:u w:color="000000"/>
                <w:lang w:eastAsia="en-GB"/>
              </w:rPr>
              <w:t>other</w:t>
            </w:r>
            <w:r w:rsidRPr="00E421FE">
              <w:rPr>
                <w:rFonts w:cs="Tahoma"/>
                <w:color w:val="000000"/>
                <w:spacing w:val="-6"/>
                <w:szCs w:val="20"/>
                <w:u w:color="000000"/>
                <w:lang w:eastAsia="en-GB"/>
              </w:rPr>
              <w:t xml:space="preserve"> </w:t>
            </w:r>
            <w:r w:rsidRPr="00E421FE">
              <w:rPr>
                <w:rFonts w:cs="Tahoma"/>
                <w:color w:val="000000"/>
                <w:szCs w:val="20"/>
                <w:u w:color="000000"/>
                <w:lang w:eastAsia="en-GB"/>
              </w:rPr>
              <w:t>natural</w:t>
            </w:r>
            <w:r w:rsidRPr="00E421FE">
              <w:rPr>
                <w:rFonts w:cs="Tahoma"/>
                <w:color w:val="000000"/>
                <w:spacing w:val="-5"/>
                <w:szCs w:val="20"/>
                <w:u w:color="000000"/>
                <w:lang w:eastAsia="en-GB"/>
              </w:rPr>
              <w:t xml:space="preserve"> </w:t>
            </w:r>
            <w:r w:rsidRPr="00E421FE">
              <w:rPr>
                <w:rFonts w:cs="Tahoma"/>
                <w:color w:val="000000"/>
                <w:szCs w:val="20"/>
                <w:u w:color="000000"/>
                <w:lang w:eastAsia="en-GB"/>
              </w:rPr>
              <w:t>resources;</w:t>
            </w:r>
          </w:p>
          <w:p w14:paraId="5D07C6F1" w14:textId="77777777" w:rsidR="005636E4" w:rsidRPr="00E421FE" w:rsidRDefault="005636E4" w:rsidP="00874754">
            <w:pPr>
              <w:widowControl w:val="0"/>
              <w:numPr>
                <w:ilvl w:val="0"/>
                <w:numId w:val="169"/>
              </w:numPr>
              <w:rPr>
                <w:rFonts w:cs="Tahoma"/>
                <w:color w:val="000000"/>
                <w:szCs w:val="20"/>
                <w:u w:color="000000"/>
                <w:lang w:eastAsia="en-GB"/>
              </w:rPr>
            </w:pPr>
            <w:r w:rsidRPr="00E421FE">
              <w:rPr>
                <w:rFonts w:cs="Tahoma"/>
                <w:color w:val="000000"/>
                <w:szCs w:val="20"/>
                <w:u w:color="000000"/>
                <w:lang w:eastAsia="en-GB"/>
              </w:rPr>
              <w:t>Relating to compulsory acquisition of</w:t>
            </w:r>
            <w:r w:rsidRPr="00E421FE">
              <w:rPr>
                <w:rFonts w:cs="Tahoma"/>
                <w:color w:val="000000"/>
                <w:spacing w:val="-22"/>
                <w:szCs w:val="20"/>
                <w:u w:color="000000"/>
                <w:lang w:eastAsia="en-GB"/>
              </w:rPr>
              <w:t xml:space="preserve"> </w:t>
            </w:r>
            <w:r w:rsidRPr="00E421FE">
              <w:rPr>
                <w:rFonts w:cs="Tahoma"/>
                <w:color w:val="000000"/>
                <w:szCs w:val="20"/>
                <w:u w:color="000000"/>
                <w:lang w:eastAsia="en-GB"/>
              </w:rPr>
              <w:t>land;</w:t>
            </w:r>
          </w:p>
          <w:p w14:paraId="7454C07E" w14:textId="77777777" w:rsidR="005636E4" w:rsidRPr="00E421FE" w:rsidRDefault="005636E4" w:rsidP="00874754">
            <w:pPr>
              <w:widowControl w:val="0"/>
              <w:numPr>
                <w:ilvl w:val="0"/>
                <w:numId w:val="169"/>
              </w:numPr>
              <w:rPr>
                <w:rFonts w:cs="Tahoma"/>
                <w:color w:val="000000"/>
                <w:szCs w:val="20"/>
                <w:u w:color="000000"/>
                <w:lang w:eastAsia="en-GB"/>
              </w:rPr>
            </w:pPr>
            <w:r w:rsidRPr="00E421FE">
              <w:rPr>
                <w:rFonts w:cs="Tahoma"/>
                <w:color w:val="000000"/>
                <w:szCs w:val="20"/>
                <w:u w:color="000000"/>
                <w:lang w:eastAsia="en-GB"/>
              </w:rPr>
              <w:t>Relating to land administration and</w:t>
            </w:r>
            <w:r w:rsidRPr="00E421FE">
              <w:rPr>
                <w:rFonts w:cs="Tahoma"/>
                <w:color w:val="000000"/>
                <w:spacing w:val="-23"/>
                <w:szCs w:val="20"/>
                <w:u w:color="000000"/>
                <w:lang w:eastAsia="en-GB"/>
              </w:rPr>
              <w:t xml:space="preserve"> </w:t>
            </w:r>
            <w:r w:rsidRPr="00E421FE">
              <w:rPr>
                <w:rFonts w:cs="Tahoma"/>
                <w:color w:val="000000"/>
                <w:szCs w:val="20"/>
                <w:u w:color="000000"/>
                <w:lang w:eastAsia="en-GB"/>
              </w:rPr>
              <w:t>management;</w:t>
            </w:r>
          </w:p>
          <w:p w14:paraId="46C35A55" w14:textId="77777777" w:rsidR="005636E4" w:rsidRPr="00E421FE" w:rsidRDefault="005636E4" w:rsidP="00874754">
            <w:pPr>
              <w:widowControl w:val="0"/>
              <w:numPr>
                <w:ilvl w:val="0"/>
                <w:numId w:val="169"/>
              </w:numPr>
              <w:rPr>
                <w:rFonts w:cs="Tahoma"/>
                <w:color w:val="000000"/>
                <w:szCs w:val="20"/>
                <w:u w:color="000000"/>
                <w:lang w:eastAsia="en-GB"/>
              </w:rPr>
            </w:pPr>
            <w:r w:rsidRPr="00E421FE">
              <w:rPr>
                <w:rFonts w:cs="Tahoma"/>
                <w:color w:val="000000"/>
                <w:szCs w:val="20"/>
                <w:u w:color="000000"/>
                <w:lang w:eastAsia="en-GB"/>
              </w:rPr>
              <w:t>Relating to public, private and community land and contracts, chooses in action or other instruments granting any enforceable interests in land;</w:t>
            </w:r>
            <w:r w:rsidRPr="00E421FE">
              <w:rPr>
                <w:rFonts w:cs="Tahoma"/>
                <w:color w:val="000000"/>
                <w:spacing w:val="-28"/>
                <w:szCs w:val="20"/>
                <w:u w:color="000000"/>
                <w:lang w:eastAsia="en-GB"/>
              </w:rPr>
              <w:t xml:space="preserve"> </w:t>
            </w:r>
            <w:r w:rsidRPr="00E421FE">
              <w:rPr>
                <w:rFonts w:cs="Tahoma"/>
                <w:color w:val="000000"/>
                <w:szCs w:val="20"/>
                <w:u w:color="000000"/>
                <w:lang w:eastAsia="en-GB"/>
              </w:rPr>
              <w:t>and</w:t>
            </w:r>
          </w:p>
          <w:p w14:paraId="12368ABA" w14:textId="77777777" w:rsidR="005636E4" w:rsidRPr="00E421FE" w:rsidRDefault="005636E4" w:rsidP="00874754">
            <w:pPr>
              <w:widowControl w:val="0"/>
              <w:numPr>
                <w:ilvl w:val="0"/>
                <w:numId w:val="169"/>
              </w:numPr>
              <w:rPr>
                <w:rFonts w:cs="Tahoma"/>
                <w:color w:val="000000"/>
                <w:szCs w:val="20"/>
                <w:u w:color="000000"/>
                <w:lang w:eastAsia="en-GB"/>
              </w:rPr>
            </w:pPr>
            <w:r w:rsidRPr="00E421FE">
              <w:rPr>
                <w:rFonts w:cs="Tahoma"/>
                <w:color w:val="000000"/>
                <w:szCs w:val="20"/>
                <w:u w:color="000000"/>
                <w:lang w:eastAsia="en-GB"/>
              </w:rPr>
              <w:t>Any other dispute relating to environment and</w:t>
            </w:r>
            <w:r w:rsidRPr="00E421FE">
              <w:rPr>
                <w:rFonts w:cs="Tahoma"/>
                <w:color w:val="000000"/>
                <w:spacing w:val="-26"/>
                <w:szCs w:val="20"/>
                <w:u w:color="000000"/>
                <w:lang w:eastAsia="en-GB"/>
              </w:rPr>
              <w:t xml:space="preserve"> </w:t>
            </w:r>
            <w:r w:rsidRPr="00E421FE">
              <w:rPr>
                <w:rFonts w:cs="Tahoma"/>
                <w:color w:val="000000"/>
                <w:szCs w:val="20"/>
                <w:u w:color="000000"/>
                <w:lang w:eastAsia="en-GB"/>
              </w:rPr>
              <w:t>land.</w:t>
            </w:r>
          </w:p>
        </w:tc>
        <w:tc>
          <w:tcPr>
            <w:tcW w:w="1958" w:type="pct"/>
          </w:tcPr>
          <w:p w14:paraId="30930857" w14:textId="77777777" w:rsidR="005636E4" w:rsidRPr="00E421FE" w:rsidRDefault="005636E4" w:rsidP="005A68FD">
            <w:pPr>
              <w:spacing w:after="200"/>
              <w:rPr>
                <w:rFonts w:eastAsia="DengXian" w:cs="Tahoma"/>
                <w:color w:val="000000"/>
                <w:szCs w:val="20"/>
              </w:rPr>
            </w:pPr>
            <w:r w:rsidRPr="00E421FE">
              <w:rPr>
                <w:rFonts w:eastAsia="DengXian" w:cs="Tahoma"/>
                <w:color w:val="000000"/>
                <w:szCs w:val="20"/>
              </w:rPr>
              <w:t>The project will have a grievance redress mechanism with a committee. The work of the committee will be to receive and respond to all the grievances raised. As explained in chapter five of this report, an aggrieved part will turn to the legal system after exhausting the GRM levels of resolution set. In the event any disputes on land and environment are not resolved through the project GRM, this court will provide a forum for timely resolution of such grievances.</w:t>
            </w:r>
          </w:p>
          <w:p w14:paraId="4853B841" w14:textId="77777777" w:rsidR="005636E4" w:rsidRPr="00E421FE" w:rsidRDefault="005636E4" w:rsidP="005A68FD">
            <w:pPr>
              <w:overflowPunct w:val="0"/>
              <w:textAlignment w:val="baseline"/>
              <w:rPr>
                <w:rFonts w:cs="Tahoma"/>
                <w:szCs w:val="20"/>
              </w:rPr>
            </w:pPr>
          </w:p>
        </w:tc>
      </w:tr>
      <w:tr w:rsidR="005636E4" w:rsidRPr="00E421FE" w14:paraId="0FB3D616" w14:textId="77777777" w:rsidTr="005636E4">
        <w:trPr>
          <w:trHeight w:val="800"/>
        </w:trPr>
        <w:tc>
          <w:tcPr>
            <w:tcW w:w="249" w:type="pct"/>
          </w:tcPr>
          <w:p w14:paraId="50125231"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0D61F076" w14:textId="77777777" w:rsidR="005636E4" w:rsidRPr="00E421FE" w:rsidRDefault="005636E4" w:rsidP="005A68FD">
            <w:pPr>
              <w:overflowPunct w:val="0"/>
              <w:textAlignment w:val="baseline"/>
              <w:rPr>
                <w:rFonts w:cs="Tahoma"/>
                <w:szCs w:val="20"/>
              </w:rPr>
            </w:pPr>
            <w:r w:rsidRPr="00E421FE">
              <w:rPr>
                <w:rFonts w:cs="Tahoma"/>
                <w:szCs w:val="20"/>
              </w:rPr>
              <w:t>LAND VALUE(AMENDMENT) ACT 2019</w:t>
            </w:r>
          </w:p>
        </w:tc>
        <w:tc>
          <w:tcPr>
            <w:tcW w:w="1888" w:type="pct"/>
          </w:tcPr>
          <w:p w14:paraId="3E5295E2"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is an Act of Parliament to amend the Land Act, the Land Registration Act and the Prevention, Protection and Assistance to Internally Displaced Persons and Affected Communities Act; to provide for the assessment of land value index in respect of compulsory acquisition of land; and for connected purposes. This act advocates for Just, prompt, and full compensation in relation to compulsorily acquired land or creation of way-leaves, easements and public rights through criteria set out under this Act. This act provides establishment of the Land Acquisition Tribunal to arbitrate on land related issues.</w:t>
            </w:r>
          </w:p>
          <w:p w14:paraId="17FF6032"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 xml:space="preserve">The Act has amended various sections of the Land Act, the Land Registration Act as well as the Prevention, Protection and Assistance to Internally Displaced Persons and Affected Communities Act. It aims at standardizing the value of land in Kenya for the primary purpose of enhancing efficiency and expediting the compulsory land acquisition process for public projects. </w:t>
            </w:r>
          </w:p>
          <w:p w14:paraId="02C6AC6E"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The act states that compensation can be paid in any of the following forms: -</w:t>
            </w:r>
          </w:p>
          <w:p w14:paraId="7A91C210"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a. Allocation of alternative parcel of land of equivalent value and comparable geographical location and land use to the land compulsorily acquired</w:t>
            </w:r>
          </w:p>
          <w:p w14:paraId="7F63F9F0"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b. Monetary payment either in lump sum or in instalments spread over a period of not more than one year</w:t>
            </w:r>
          </w:p>
          <w:p w14:paraId="72DD6794"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c. Issuance of government bond</w:t>
            </w:r>
          </w:p>
          <w:p w14:paraId="1AA9F24E"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d. Grant or transfer of development rights as may be prescribed.</w:t>
            </w:r>
          </w:p>
          <w:p w14:paraId="54F3676A"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e. Equity shares in a government owned entity or</w:t>
            </w:r>
          </w:p>
          <w:p w14:paraId="1F9B1CA0"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f. Any other lawful compensation</w:t>
            </w:r>
          </w:p>
        </w:tc>
        <w:tc>
          <w:tcPr>
            <w:tcW w:w="1958" w:type="pct"/>
          </w:tcPr>
          <w:p w14:paraId="4E0D7C9C" w14:textId="77777777" w:rsidR="005636E4" w:rsidRPr="00E421FE" w:rsidRDefault="005636E4" w:rsidP="005A68FD">
            <w:pPr>
              <w:shd w:val="clear" w:color="auto" w:fill="FFFFFF"/>
              <w:rPr>
                <w:rFonts w:cs="Tahoma"/>
                <w:szCs w:val="20"/>
              </w:rPr>
            </w:pPr>
            <w:r w:rsidRPr="00E421FE">
              <w:rPr>
                <w:rFonts w:cs="Tahoma"/>
                <w:color w:val="000000"/>
                <w:szCs w:val="20"/>
              </w:rPr>
              <w:t xml:space="preserve">Land in Bombi is community land. The KOSAP project will compulsorily acquire land. The NLC </w:t>
            </w:r>
            <w:r w:rsidRPr="00E421FE">
              <w:rPr>
                <w:rFonts w:cs="Tahoma"/>
                <w:szCs w:val="20"/>
              </w:rPr>
              <w:t>will acquire land on behalf of the MoE and in-kind compensation strategy will be applied for the land acquired.</w:t>
            </w:r>
          </w:p>
        </w:tc>
      </w:tr>
      <w:tr w:rsidR="005636E4" w:rsidRPr="00E421FE" w14:paraId="6EC11A89" w14:textId="77777777" w:rsidTr="005636E4">
        <w:trPr>
          <w:trHeight w:val="1106"/>
        </w:trPr>
        <w:tc>
          <w:tcPr>
            <w:tcW w:w="249" w:type="pct"/>
          </w:tcPr>
          <w:p w14:paraId="5A25747A"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708BC92D" w14:textId="77777777" w:rsidR="005636E4" w:rsidRPr="00E421FE" w:rsidRDefault="005636E4" w:rsidP="005A68FD">
            <w:pPr>
              <w:overflowPunct w:val="0"/>
              <w:textAlignment w:val="baseline"/>
              <w:rPr>
                <w:rFonts w:cs="Tahoma"/>
                <w:szCs w:val="20"/>
              </w:rPr>
            </w:pPr>
            <w:r w:rsidRPr="00E421FE">
              <w:rPr>
                <w:rFonts w:cs="Tahoma"/>
                <w:szCs w:val="20"/>
              </w:rPr>
              <w:t>WATER ACT, 2016</w:t>
            </w:r>
          </w:p>
        </w:tc>
        <w:tc>
          <w:tcPr>
            <w:tcW w:w="1888" w:type="pct"/>
          </w:tcPr>
          <w:p w14:paraId="12226A31" w14:textId="77777777" w:rsidR="005636E4" w:rsidRPr="00E421FE" w:rsidRDefault="005636E4" w:rsidP="005A68FD">
            <w:pPr>
              <w:autoSpaceDE w:val="0"/>
              <w:autoSpaceDN w:val="0"/>
              <w:adjustRightInd w:val="0"/>
              <w:rPr>
                <w:rFonts w:cs="Tahoma"/>
                <w:szCs w:val="20"/>
              </w:rPr>
            </w:pPr>
            <w:r w:rsidRPr="00E421FE">
              <w:rPr>
                <w:rFonts w:cs="Tahoma"/>
                <w:szCs w:val="20"/>
              </w:rPr>
              <w:t>Part 2 section one of the Act notes that every water resource is vested in and held by the national government in trust for the people of Kenya.</w:t>
            </w:r>
          </w:p>
          <w:p w14:paraId="4A80446D" w14:textId="77777777" w:rsidR="005636E4" w:rsidRPr="00E421FE" w:rsidRDefault="005636E4" w:rsidP="005A68FD">
            <w:pPr>
              <w:autoSpaceDE w:val="0"/>
              <w:autoSpaceDN w:val="0"/>
              <w:adjustRightInd w:val="0"/>
              <w:rPr>
                <w:rFonts w:cs="Tahoma"/>
                <w:szCs w:val="20"/>
              </w:rPr>
            </w:pPr>
            <w:r w:rsidRPr="00E421FE">
              <w:rPr>
                <w:rFonts w:cs="Tahoma"/>
                <w:color w:val="000000"/>
                <w:szCs w:val="20"/>
              </w:rPr>
              <w:t xml:space="preserve">Section 143 (1) notes that; </w:t>
            </w:r>
            <w:r w:rsidRPr="00E421FE">
              <w:rPr>
                <w:rFonts w:cs="Tahoma"/>
                <w:szCs w:val="20"/>
              </w:rPr>
              <w:t>A person shall not, without authority conferred under this Act-</w:t>
            </w:r>
          </w:p>
          <w:p w14:paraId="4CC24351" w14:textId="77777777" w:rsidR="005636E4" w:rsidRPr="00E421FE" w:rsidRDefault="005636E4" w:rsidP="005A68FD">
            <w:pPr>
              <w:autoSpaceDE w:val="0"/>
              <w:autoSpaceDN w:val="0"/>
              <w:adjustRightInd w:val="0"/>
              <w:rPr>
                <w:rFonts w:cs="Tahoma"/>
                <w:szCs w:val="20"/>
              </w:rPr>
            </w:pPr>
            <w:r w:rsidRPr="00E421FE">
              <w:rPr>
                <w:rFonts w:cs="Tahoma"/>
                <w:szCs w:val="20"/>
              </w:rPr>
              <w:t xml:space="preserve">(a) Willfully obstruct, interfere with, divert or obstruct water from any watercourse or any water resource, or negligently allow any such obstruction, interference, diversion or abstraction; or </w:t>
            </w:r>
          </w:p>
          <w:p w14:paraId="6B798257" w14:textId="77777777" w:rsidR="005636E4" w:rsidRPr="00E421FE" w:rsidRDefault="005636E4" w:rsidP="005A68FD">
            <w:pPr>
              <w:autoSpaceDE w:val="0"/>
              <w:autoSpaceDN w:val="0"/>
              <w:adjustRightInd w:val="0"/>
              <w:rPr>
                <w:rFonts w:cs="Tahoma"/>
                <w:szCs w:val="20"/>
              </w:rPr>
            </w:pPr>
            <w:r w:rsidRPr="00E421FE">
              <w:rPr>
                <w:rFonts w:cs="Tahoma"/>
                <w:szCs w:val="20"/>
              </w:rPr>
              <w:t>(b) Throw, convey, cause or permit to be thrown or conveyed, any rubbish, dirt, refuse, effluent, trade waste or other offensive matter or thing into or near to any water resource in such manner as to cause, or be likely to cause, pollution of the water resource.</w:t>
            </w:r>
          </w:p>
          <w:p w14:paraId="09B8D95D" w14:textId="77777777" w:rsidR="005636E4" w:rsidRPr="00E421FE" w:rsidRDefault="005636E4" w:rsidP="005A68FD">
            <w:pPr>
              <w:autoSpaceDE w:val="0"/>
              <w:autoSpaceDN w:val="0"/>
              <w:adjustRightInd w:val="0"/>
              <w:rPr>
                <w:rFonts w:cs="Tahoma"/>
                <w:szCs w:val="20"/>
              </w:rPr>
            </w:pPr>
          </w:p>
          <w:p w14:paraId="60FB5F7F" w14:textId="77777777" w:rsidR="005636E4" w:rsidRPr="00E421FE" w:rsidRDefault="005636E4" w:rsidP="005A68FD">
            <w:pPr>
              <w:autoSpaceDE w:val="0"/>
              <w:autoSpaceDN w:val="0"/>
              <w:adjustRightInd w:val="0"/>
              <w:rPr>
                <w:rFonts w:cs="Tahoma"/>
                <w:szCs w:val="20"/>
              </w:rPr>
            </w:pPr>
            <w:r w:rsidRPr="00E421FE">
              <w:rPr>
                <w:rFonts w:cs="Tahoma"/>
                <w:szCs w:val="20"/>
              </w:rPr>
              <w:t>(2) A person who contravenes this section commits 144. (l) Without prejudice to any other remedy or course of action, if a person contravenes any provision under this Act, then, the Authority, the Regulatory Board, the county government executive concerned or the licensee concerned may, by order served on the person concerned, require that person within a reasonable time specified in the order to remedy the contravention and in particular-</w:t>
            </w:r>
          </w:p>
          <w:p w14:paraId="7A9F2B06" w14:textId="77777777" w:rsidR="005636E4" w:rsidRPr="00E421FE" w:rsidRDefault="005636E4" w:rsidP="005A68FD">
            <w:pPr>
              <w:autoSpaceDE w:val="0"/>
              <w:autoSpaceDN w:val="0"/>
              <w:adjustRightInd w:val="0"/>
              <w:rPr>
                <w:rFonts w:cs="Tahoma"/>
                <w:szCs w:val="20"/>
              </w:rPr>
            </w:pPr>
            <w:r w:rsidRPr="00E421FE">
              <w:rPr>
                <w:rFonts w:cs="Tahoma"/>
                <w:szCs w:val="20"/>
              </w:rPr>
              <w:t>(a) to clean up any pollution or make good any other harm identified in the order which was caused to any water resource by reason of the contravention;</w:t>
            </w:r>
          </w:p>
        </w:tc>
        <w:tc>
          <w:tcPr>
            <w:tcW w:w="1958" w:type="pct"/>
          </w:tcPr>
          <w:p w14:paraId="03C6192B" w14:textId="42E67272" w:rsidR="005636E4" w:rsidRPr="00E421FE" w:rsidRDefault="005636E4" w:rsidP="005A68FD">
            <w:pPr>
              <w:autoSpaceDE w:val="0"/>
              <w:autoSpaceDN w:val="0"/>
              <w:adjustRightInd w:val="0"/>
              <w:rPr>
                <w:rFonts w:cs="Tahoma"/>
                <w:color w:val="000000"/>
                <w:szCs w:val="20"/>
              </w:rPr>
            </w:pPr>
            <w:r w:rsidRPr="00E421FE">
              <w:rPr>
                <w:rFonts w:cs="Tahoma"/>
                <w:iCs/>
                <w:color w:val="000000"/>
                <w:szCs w:val="20"/>
              </w:rPr>
              <w:t xml:space="preserve">All construction, operation and decommissioning phases will take caution to refrain from polluting any water resource and will </w:t>
            </w:r>
            <w:r w:rsidR="00CC17CD" w:rsidRPr="00E421FE">
              <w:rPr>
                <w:rFonts w:cs="Tahoma"/>
                <w:iCs/>
                <w:color w:val="000000"/>
                <w:szCs w:val="20"/>
              </w:rPr>
              <w:t>endeavour</w:t>
            </w:r>
            <w:r w:rsidRPr="00E421FE">
              <w:rPr>
                <w:rFonts w:cs="Tahoma"/>
                <w:iCs/>
                <w:color w:val="000000"/>
                <w:szCs w:val="20"/>
              </w:rPr>
              <w:t xml:space="preserve"> to prevent pollution in line with the ESMMP.</w:t>
            </w:r>
          </w:p>
          <w:p w14:paraId="78BEFD2A" w14:textId="77777777" w:rsidR="005636E4" w:rsidRPr="00E421FE" w:rsidRDefault="005636E4" w:rsidP="005A68FD">
            <w:pPr>
              <w:overflowPunct w:val="0"/>
              <w:textAlignment w:val="baseline"/>
              <w:rPr>
                <w:rFonts w:cs="Tahoma"/>
                <w:szCs w:val="20"/>
              </w:rPr>
            </w:pPr>
          </w:p>
        </w:tc>
      </w:tr>
      <w:tr w:rsidR="005636E4" w:rsidRPr="00E421FE" w14:paraId="0B48CFD4" w14:textId="77777777" w:rsidTr="005636E4">
        <w:trPr>
          <w:trHeight w:val="1106"/>
        </w:trPr>
        <w:tc>
          <w:tcPr>
            <w:tcW w:w="249" w:type="pct"/>
          </w:tcPr>
          <w:p w14:paraId="27A76422"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0067C1B8" w14:textId="77777777" w:rsidR="005636E4" w:rsidRPr="00E421FE" w:rsidRDefault="005636E4" w:rsidP="005A68FD">
            <w:pPr>
              <w:overflowPunct w:val="0"/>
              <w:textAlignment w:val="baseline"/>
              <w:rPr>
                <w:rFonts w:cs="Tahoma"/>
                <w:szCs w:val="20"/>
              </w:rPr>
            </w:pPr>
            <w:r w:rsidRPr="00E421FE">
              <w:rPr>
                <w:rFonts w:cs="Tahoma"/>
                <w:szCs w:val="20"/>
              </w:rPr>
              <w:t>BUILDING CODE OF THE REPUBLIC OF KENYA (2009 EDITION)</w:t>
            </w:r>
          </w:p>
        </w:tc>
        <w:tc>
          <w:tcPr>
            <w:tcW w:w="1888" w:type="pct"/>
          </w:tcPr>
          <w:p w14:paraId="70CEB7AF"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e Regulations have been revised in order to encourage the use of innovative designs, new materials and new construction methods; to optimize on resources and to enhance adherence to planning and building standards. Any building designed and constructed with the principles and norms of good building practice should comply with these new Regulations. These Regulations are a guide on good planning and building practice. They set out, in the simplest and shortest way possible, requirements to ensure that planning will be so undertaken and buildings are designed and built in such a way that persons may live and work in a healthy, safe and convenient environment. The overall aim of these Regulations is to promote and enhance planning and its enforcement at all levels; to encourage optimal use of resources; enhance safety, health and convenience; and to improve acceptability and compliance of these Regulations. In order to ensure that these Regulations will remain valid and up-to-date, they will be reviewed and any necessary revision will be published at least 5 yearly intervals.</w:t>
            </w:r>
          </w:p>
          <w:p w14:paraId="6F7C54F2"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Any person intending to erect any building shall submit to the Authority the following </w:t>
            </w:r>
          </w:p>
          <w:p w14:paraId="4AB2C4A9"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a) a location plan; </w:t>
            </w:r>
          </w:p>
          <w:p w14:paraId="1CA286AB"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b) a site plan; </w:t>
            </w:r>
          </w:p>
          <w:p w14:paraId="39258385"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c) drainage installation drawing;</w:t>
            </w:r>
          </w:p>
          <w:p w14:paraId="74CFB077"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 (d) a fire installation drawing; </w:t>
            </w:r>
          </w:p>
          <w:p w14:paraId="5E87EA0F"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e) particulars of any existing building which is to be demolished and details of the method of demolition to be used; </w:t>
            </w:r>
          </w:p>
          <w:p w14:paraId="73A827D1"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Such plans as required by the authority in respect of:</w:t>
            </w:r>
          </w:p>
          <w:p w14:paraId="7E61463B"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i) general structural arrangements, subject to any requirement contained in these Regulations with regard to design of the structural system; </w:t>
            </w:r>
          </w:p>
          <w:p w14:paraId="4FFDBACF"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 xml:space="preserve">(ii) general arrangement of artificial ventilation; </w:t>
            </w:r>
          </w:p>
          <w:p w14:paraId="6B246D24" w14:textId="77777777" w:rsidR="005636E4" w:rsidRPr="00E421FE" w:rsidRDefault="005636E4" w:rsidP="001A247F">
            <w:pPr>
              <w:rPr>
                <w:rFonts w:cs="Tahoma"/>
                <w:color w:val="000000"/>
                <w:szCs w:val="20"/>
                <w:u w:color="000000"/>
                <w:lang w:eastAsia="en-GB"/>
              </w:rPr>
            </w:pPr>
            <w:r w:rsidRPr="00E421FE">
              <w:rPr>
                <w:rFonts w:cs="Tahoma"/>
                <w:color w:val="000000"/>
                <w:szCs w:val="20"/>
                <w:u w:color="000000"/>
                <w:lang w:eastAsia="en-GB"/>
              </w:rPr>
              <w:t>(iii) a fire protection plan; (iv)any certificate contemplated in these Regulations; and any other particulars.</w:t>
            </w:r>
          </w:p>
        </w:tc>
        <w:tc>
          <w:tcPr>
            <w:tcW w:w="1958" w:type="pct"/>
          </w:tcPr>
          <w:p w14:paraId="36CD9874"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e project shall comply to the provisions of this act and ensure all constructions are up to approved designs and standards in order to promote a safe, healthy and convenient working environment for the Bombi mini-grid project.</w:t>
            </w:r>
          </w:p>
          <w:p w14:paraId="49206A88" w14:textId="77777777" w:rsidR="005636E4" w:rsidRPr="00E421FE" w:rsidRDefault="005636E4" w:rsidP="005A68FD">
            <w:pPr>
              <w:overflowPunct w:val="0"/>
              <w:textAlignment w:val="baseline"/>
              <w:rPr>
                <w:rFonts w:cs="Tahoma"/>
                <w:szCs w:val="20"/>
              </w:rPr>
            </w:pPr>
          </w:p>
        </w:tc>
      </w:tr>
      <w:tr w:rsidR="005636E4" w:rsidRPr="00E421FE" w14:paraId="238E98B9" w14:textId="77777777" w:rsidTr="005636E4">
        <w:trPr>
          <w:trHeight w:val="2060"/>
        </w:trPr>
        <w:tc>
          <w:tcPr>
            <w:tcW w:w="249" w:type="pct"/>
          </w:tcPr>
          <w:p w14:paraId="67B7A70C"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28D55431" w14:textId="77777777" w:rsidR="005636E4" w:rsidRPr="00E421FE" w:rsidRDefault="005636E4" w:rsidP="005A68FD">
            <w:pPr>
              <w:overflowPunct w:val="0"/>
              <w:textAlignment w:val="baseline"/>
              <w:rPr>
                <w:rFonts w:cs="Tahoma"/>
                <w:szCs w:val="20"/>
              </w:rPr>
            </w:pPr>
            <w:r w:rsidRPr="00E421FE">
              <w:rPr>
                <w:rFonts w:cs="Tahoma"/>
                <w:szCs w:val="20"/>
              </w:rPr>
              <w:t xml:space="preserve">PENAL CODE ACT (CAP. 63) </w:t>
            </w:r>
          </w:p>
        </w:tc>
        <w:tc>
          <w:tcPr>
            <w:tcW w:w="1888" w:type="pct"/>
          </w:tcPr>
          <w:p w14:paraId="58B73942" w14:textId="43CC8270"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 xml:space="preserve">Section 191 of the penal code states that if any person or institution that voluntarily corrupts or fou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w:t>
            </w:r>
            <w:r w:rsidR="00CC17CD" w:rsidRPr="00E421FE">
              <w:rPr>
                <w:rFonts w:cs="Tahoma"/>
                <w:color w:val="000000"/>
                <w:szCs w:val="20"/>
                <w:u w:color="000000"/>
                <w:lang w:eastAsia="en-GB"/>
              </w:rPr>
              <w:t>neighbourhood</w:t>
            </w:r>
            <w:r w:rsidRPr="00E421FE">
              <w:rPr>
                <w:rFonts w:cs="Tahoma"/>
                <w:color w:val="000000"/>
                <w:szCs w:val="20"/>
                <w:u w:color="000000"/>
                <w:lang w:eastAsia="en-GB"/>
              </w:rPr>
              <w:t xml:space="preserve"> or those passing along public way, commit an offence. </w:t>
            </w:r>
          </w:p>
        </w:tc>
        <w:tc>
          <w:tcPr>
            <w:tcW w:w="1958" w:type="pct"/>
          </w:tcPr>
          <w:p w14:paraId="77B6F7C6" w14:textId="77777777" w:rsidR="005636E4" w:rsidRPr="00E421FE" w:rsidRDefault="005636E4" w:rsidP="005A68FD">
            <w:pPr>
              <w:spacing w:after="200"/>
              <w:rPr>
                <w:rFonts w:cs="Tahoma"/>
                <w:iCs/>
                <w:color w:val="000000"/>
                <w:szCs w:val="20"/>
                <w:u w:color="000000"/>
                <w:lang w:eastAsia="en-GB"/>
              </w:rPr>
            </w:pPr>
            <w:r w:rsidRPr="00E421FE">
              <w:rPr>
                <w:rFonts w:cs="Tahoma"/>
                <w:iCs/>
                <w:color w:val="000000"/>
                <w:szCs w:val="20"/>
                <w:u w:color="000000"/>
                <w:lang w:eastAsia="en-GB"/>
              </w:rPr>
              <w:t>The project will adhere to the provisions of this act and ensure that the designs, fittings and general performance of all installed equipment does not foul water or air.</w:t>
            </w:r>
          </w:p>
          <w:p w14:paraId="1437FC83" w14:textId="77777777" w:rsidR="005636E4" w:rsidRPr="00E421FE" w:rsidRDefault="005636E4" w:rsidP="001A247F">
            <w:pPr>
              <w:spacing w:after="200"/>
              <w:rPr>
                <w:rFonts w:cs="Tahoma"/>
                <w:iCs/>
                <w:color w:val="000000"/>
                <w:szCs w:val="20"/>
                <w:u w:color="000000"/>
                <w:lang w:eastAsia="en-GB"/>
              </w:rPr>
            </w:pPr>
            <w:r w:rsidRPr="00E421FE">
              <w:rPr>
                <w:rFonts w:cs="Tahoma"/>
                <w:iCs/>
                <w:color w:val="000000"/>
                <w:szCs w:val="20"/>
                <w:u w:color="000000"/>
                <w:lang w:eastAsia="en-GB"/>
              </w:rPr>
              <w:t>The guidelines as set out in the environmental management and monitoring plan laid out in this report shall be adhered to, as well as the recommendation provided for mitigation/minimization/avoidance of adverse impacts arising from the project activities.</w:t>
            </w:r>
          </w:p>
        </w:tc>
      </w:tr>
      <w:tr w:rsidR="005636E4" w:rsidRPr="00E421FE" w14:paraId="0164E861" w14:textId="77777777" w:rsidTr="005636E4">
        <w:trPr>
          <w:trHeight w:val="2258"/>
        </w:trPr>
        <w:tc>
          <w:tcPr>
            <w:tcW w:w="249" w:type="pct"/>
          </w:tcPr>
          <w:p w14:paraId="71887C79"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3561ABB3" w14:textId="77777777" w:rsidR="005636E4" w:rsidRPr="00E421FE" w:rsidRDefault="005636E4" w:rsidP="005A68FD">
            <w:pPr>
              <w:overflowPunct w:val="0"/>
              <w:textAlignment w:val="baseline"/>
              <w:rPr>
                <w:rFonts w:cs="Tahoma"/>
                <w:szCs w:val="20"/>
              </w:rPr>
            </w:pPr>
            <w:r w:rsidRPr="00E421FE">
              <w:rPr>
                <w:rFonts w:cs="Tahoma"/>
                <w:szCs w:val="20"/>
              </w:rPr>
              <w:t>WILDLIFE CONSERVATION AND MANAGEMENT ACT, 2013</w:t>
            </w:r>
          </w:p>
        </w:tc>
        <w:tc>
          <w:tcPr>
            <w:tcW w:w="1888" w:type="pct"/>
          </w:tcPr>
          <w:p w14:paraId="66A71D90"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is Act provides for the protection, conservation, sustainable use and management of wildlife in Kenya and for connected purposes. The law has as one of its guiding principles the devolution of conservation and management of wildlife to landowners and managers in areas where wildlife occurs, through in particular the recognition of wildlife conservation as a form of land-use, better access to benefits from wildlife conservation, and adherence to the principles of sustainable utilization.</w:t>
            </w:r>
          </w:p>
        </w:tc>
        <w:tc>
          <w:tcPr>
            <w:tcW w:w="1958" w:type="pct"/>
          </w:tcPr>
          <w:p w14:paraId="4F9705DC" w14:textId="77777777" w:rsidR="005636E4" w:rsidRPr="00E421FE" w:rsidRDefault="005636E4" w:rsidP="005A68FD">
            <w:pPr>
              <w:spacing w:after="200"/>
              <w:rPr>
                <w:rFonts w:cs="Tahoma"/>
                <w:iCs/>
                <w:color w:val="000000"/>
                <w:szCs w:val="20"/>
                <w:u w:color="000000"/>
                <w:lang w:eastAsia="en-GB"/>
              </w:rPr>
            </w:pPr>
            <w:r w:rsidRPr="00E421FE">
              <w:rPr>
                <w:rFonts w:cs="Tahoma"/>
                <w:iCs/>
                <w:color w:val="000000"/>
                <w:szCs w:val="20"/>
                <w:u w:color="000000"/>
                <w:lang w:eastAsia="en-GB"/>
              </w:rPr>
              <w:t>Bombi mini-grid power project will not be located in a wildlife conservation area or in an area with endemic or endangered wildlife species.</w:t>
            </w:r>
          </w:p>
          <w:p w14:paraId="3B7FD67C" w14:textId="77777777" w:rsidR="005636E4" w:rsidRPr="00E421FE" w:rsidRDefault="005636E4" w:rsidP="005A68FD">
            <w:pPr>
              <w:overflowPunct w:val="0"/>
              <w:textAlignment w:val="baseline"/>
              <w:rPr>
                <w:rFonts w:cs="Tahoma"/>
                <w:szCs w:val="20"/>
              </w:rPr>
            </w:pPr>
          </w:p>
        </w:tc>
      </w:tr>
      <w:tr w:rsidR="005636E4" w:rsidRPr="00E421FE" w14:paraId="6B969F7D" w14:textId="77777777" w:rsidTr="005636E4">
        <w:trPr>
          <w:trHeight w:val="1106"/>
        </w:trPr>
        <w:tc>
          <w:tcPr>
            <w:tcW w:w="249" w:type="pct"/>
          </w:tcPr>
          <w:p w14:paraId="38D6B9B6"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2D47354F" w14:textId="77777777" w:rsidR="005636E4" w:rsidRPr="00E421FE" w:rsidRDefault="005636E4" w:rsidP="005A68FD">
            <w:pPr>
              <w:overflowPunct w:val="0"/>
              <w:textAlignment w:val="baseline"/>
              <w:rPr>
                <w:rFonts w:cs="Tahoma"/>
                <w:szCs w:val="20"/>
              </w:rPr>
            </w:pPr>
            <w:r w:rsidRPr="00E421FE">
              <w:rPr>
                <w:rFonts w:cs="Tahoma"/>
                <w:szCs w:val="20"/>
              </w:rPr>
              <w:t>THE FOREST CONSERVATION AND MANAGEMENT ACT, 2016</w:t>
            </w:r>
          </w:p>
        </w:tc>
        <w:tc>
          <w:tcPr>
            <w:tcW w:w="1888" w:type="pct"/>
          </w:tcPr>
          <w:p w14:paraId="39F5384B"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e Act led to the establishment of Kenya Forest Service which is charged with management of forests in consultation with the forest owners. The body enforces the conditions and regulations pertaining to logging, charcoal making and other forest utilization activities.</w:t>
            </w:r>
          </w:p>
          <w:p w14:paraId="6BE8FA37"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o ensure community participation in forest management, the service collaborates with other organizations and communities in the management and conservation of forests and for the utilization of the biodiversity.</w:t>
            </w:r>
          </w:p>
          <w:p w14:paraId="7169EC59"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Section 43 subsection 1 provides that if mining, quarrying or any other activity carried out in the forest, shall, where activity concerned is likely to result in forest cover depletion, the person responsible shall undertake compulsory re-vegetation immediately upon the completion of the activity.</w:t>
            </w:r>
          </w:p>
        </w:tc>
        <w:tc>
          <w:tcPr>
            <w:tcW w:w="1958" w:type="pct"/>
          </w:tcPr>
          <w:p w14:paraId="2E486C48" w14:textId="77777777" w:rsidR="005636E4" w:rsidRPr="00E421FE" w:rsidRDefault="005636E4" w:rsidP="005A68FD">
            <w:pPr>
              <w:spacing w:after="200"/>
              <w:rPr>
                <w:rFonts w:cs="Tahoma"/>
                <w:bCs/>
                <w:color w:val="000000"/>
                <w:szCs w:val="20"/>
                <w:u w:color="000000"/>
                <w:lang w:eastAsia="en-GB"/>
              </w:rPr>
            </w:pPr>
            <w:r w:rsidRPr="00E421FE">
              <w:rPr>
                <w:rFonts w:cs="Tahoma"/>
                <w:iCs/>
                <w:color w:val="000000"/>
                <w:szCs w:val="20"/>
                <w:u w:color="000000"/>
                <w:lang w:eastAsia="en-GB"/>
              </w:rPr>
              <w:t xml:space="preserve">Bombi mini-grid power project will not be located in gazetted forest area or in an area with endangered tree species. The </w:t>
            </w:r>
            <w:r w:rsidRPr="00E421FE">
              <w:rPr>
                <w:rFonts w:cs="Tahoma"/>
                <w:color w:val="000000"/>
                <w:szCs w:val="20"/>
                <w:u w:color="000000"/>
                <w:lang w:eastAsia="en-GB"/>
              </w:rPr>
              <w:t xml:space="preserve">Kenya Power &amp; Lighting Company </w:t>
            </w:r>
            <w:r w:rsidRPr="00E421FE">
              <w:rPr>
                <w:rFonts w:cs="Tahoma"/>
                <w:iCs/>
                <w:color w:val="000000"/>
                <w:szCs w:val="20"/>
                <w:u w:color="000000"/>
                <w:lang w:eastAsia="en-GB"/>
              </w:rPr>
              <w:t>PLC</w:t>
            </w:r>
            <w:r w:rsidRPr="00E421FE">
              <w:rPr>
                <w:rFonts w:cs="Tahoma"/>
                <w:color w:val="000000"/>
                <w:szCs w:val="20"/>
                <w:u w:color="000000"/>
                <w:lang w:eastAsia="en-GB"/>
              </w:rPr>
              <w:t xml:space="preserve"> </w:t>
            </w:r>
            <w:r w:rsidRPr="00E421FE">
              <w:rPr>
                <w:rFonts w:cs="Tahoma"/>
                <w:iCs/>
                <w:color w:val="000000"/>
                <w:szCs w:val="20"/>
                <w:u w:color="000000"/>
                <w:lang w:eastAsia="en-GB"/>
              </w:rPr>
              <w:t>shall plant some suitable trees around the mini-grid station to increase forest cover, minimize visual impacts and promote carbon sinks in the area.</w:t>
            </w:r>
          </w:p>
          <w:p w14:paraId="22F860BB" w14:textId="77777777" w:rsidR="005636E4" w:rsidRPr="00E421FE" w:rsidRDefault="005636E4" w:rsidP="005A68FD">
            <w:pPr>
              <w:spacing w:after="200"/>
              <w:rPr>
                <w:rFonts w:cs="Tahoma"/>
                <w:i/>
                <w:iCs/>
                <w:color w:val="000000"/>
                <w:szCs w:val="20"/>
                <w:u w:color="000000"/>
                <w:lang w:eastAsia="en-GB"/>
              </w:rPr>
            </w:pPr>
          </w:p>
        </w:tc>
      </w:tr>
      <w:tr w:rsidR="005636E4" w:rsidRPr="00E421FE" w14:paraId="270A7AB5" w14:textId="77777777" w:rsidTr="005636E4">
        <w:trPr>
          <w:trHeight w:val="1106"/>
        </w:trPr>
        <w:tc>
          <w:tcPr>
            <w:tcW w:w="249" w:type="pct"/>
          </w:tcPr>
          <w:p w14:paraId="698536F5"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402BA87C" w14:textId="77777777" w:rsidR="005636E4" w:rsidRPr="00E421FE" w:rsidRDefault="005636E4" w:rsidP="005A68FD">
            <w:pPr>
              <w:overflowPunct w:val="0"/>
              <w:textAlignment w:val="baseline"/>
              <w:rPr>
                <w:rFonts w:cs="Tahoma"/>
                <w:szCs w:val="20"/>
              </w:rPr>
            </w:pPr>
            <w:r w:rsidRPr="00E421FE">
              <w:rPr>
                <w:rFonts w:cs="Tahoma"/>
                <w:szCs w:val="20"/>
              </w:rPr>
              <w:t>WORK INJURIES AND BENEFIT ACT, 2007</w:t>
            </w:r>
          </w:p>
        </w:tc>
        <w:tc>
          <w:tcPr>
            <w:tcW w:w="1888" w:type="pct"/>
          </w:tcPr>
          <w:p w14:paraId="7E178D16"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 xml:space="preserve">This Act provides for compensation to employees for work related injuries and disease contracted in the course of their employment and for connected purposes. Key sections of the Act include the obligations of employers; right to compensation; reporting of accidents; compensation; occupational diseases; medical aid etc. </w:t>
            </w:r>
          </w:p>
        </w:tc>
        <w:tc>
          <w:tcPr>
            <w:tcW w:w="1958" w:type="pct"/>
          </w:tcPr>
          <w:p w14:paraId="0D50AA63" w14:textId="77777777" w:rsidR="005636E4" w:rsidRPr="00E421FE" w:rsidRDefault="005636E4" w:rsidP="005A68FD">
            <w:pPr>
              <w:spacing w:after="200"/>
              <w:rPr>
                <w:rFonts w:cs="Tahoma"/>
                <w:color w:val="000000"/>
                <w:szCs w:val="20"/>
                <w:u w:color="000000"/>
                <w:lang w:eastAsia="en-GB"/>
              </w:rPr>
            </w:pPr>
            <w:r w:rsidRPr="00E421FE">
              <w:rPr>
                <w:rFonts w:cs="Tahoma"/>
                <w:iCs/>
                <w:color w:val="000000"/>
                <w:szCs w:val="20"/>
                <w:u w:color="000000"/>
                <w:lang w:eastAsia="en-GB"/>
              </w:rPr>
              <w:t>In case of any accidents or incidents during the project cycle, this Act will guide the course of action to be</w:t>
            </w:r>
            <w:r w:rsidRPr="00E421FE">
              <w:rPr>
                <w:rFonts w:cs="Tahoma"/>
                <w:iCs/>
                <w:color w:val="000000"/>
                <w:spacing w:val="-7"/>
                <w:szCs w:val="20"/>
                <w:u w:color="000000"/>
                <w:lang w:eastAsia="en-GB"/>
              </w:rPr>
              <w:t xml:space="preserve"> </w:t>
            </w:r>
            <w:r w:rsidRPr="00E421FE">
              <w:rPr>
                <w:rFonts w:cs="Tahoma"/>
                <w:iCs/>
                <w:color w:val="000000"/>
                <w:szCs w:val="20"/>
                <w:u w:color="000000"/>
                <w:lang w:eastAsia="en-GB"/>
              </w:rPr>
              <w:t>taken</w:t>
            </w:r>
            <w:r w:rsidRPr="00E421FE">
              <w:rPr>
                <w:rFonts w:cs="Tahoma"/>
                <w:color w:val="000000"/>
                <w:szCs w:val="20"/>
                <w:u w:color="000000"/>
                <w:lang w:eastAsia="en-GB"/>
              </w:rPr>
              <w:t>.</w:t>
            </w:r>
          </w:p>
          <w:p w14:paraId="7BC1BAF2" w14:textId="77777777" w:rsidR="005636E4" w:rsidRPr="00E421FE" w:rsidRDefault="005636E4" w:rsidP="005A68FD">
            <w:pPr>
              <w:overflowPunct w:val="0"/>
              <w:textAlignment w:val="baseline"/>
              <w:rPr>
                <w:rFonts w:cs="Tahoma"/>
                <w:szCs w:val="20"/>
              </w:rPr>
            </w:pPr>
          </w:p>
        </w:tc>
      </w:tr>
      <w:tr w:rsidR="005636E4" w:rsidRPr="00E421FE" w14:paraId="56F292F6" w14:textId="77777777" w:rsidTr="005636E4">
        <w:trPr>
          <w:trHeight w:val="1106"/>
        </w:trPr>
        <w:tc>
          <w:tcPr>
            <w:tcW w:w="249" w:type="pct"/>
          </w:tcPr>
          <w:p w14:paraId="61C988F9"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254EE383" w14:textId="77777777" w:rsidR="005636E4" w:rsidRPr="00E421FE" w:rsidRDefault="005636E4" w:rsidP="005A68FD">
            <w:pPr>
              <w:overflowPunct w:val="0"/>
              <w:textAlignment w:val="baseline"/>
              <w:rPr>
                <w:rFonts w:cs="Tahoma"/>
                <w:szCs w:val="20"/>
              </w:rPr>
            </w:pPr>
            <w:r w:rsidRPr="00E421FE">
              <w:rPr>
                <w:rFonts w:cs="Tahoma"/>
                <w:szCs w:val="20"/>
              </w:rPr>
              <w:t>TRAFFIC ACT CAP 403 OF 2009</w:t>
            </w:r>
          </w:p>
        </w:tc>
        <w:tc>
          <w:tcPr>
            <w:tcW w:w="1888" w:type="pct"/>
          </w:tcPr>
          <w:p w14:paraId="24FBD35A"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Many types of equipment and fuel shall be transported through the roads to the proposed site. Their registration and licensing will be required to follow the stipulated road regulations. The Act also prohibits encroachment on and damage to roads including land reserved for roads. </w:t>
            </w:r>
          </w:p>
        </w:tc>
        <w:tc>
          <w:tcPr>
            <w:tcW w:w="1958" w:type="pct"/>
          </w:tcPr>
          <w:p w14:paraId="007046E4" w14:textId="77777777" w:rsidR="005636E4" w:rsidRPr="00E421FE" w:rsidRDefault="005636E4" w:rsidP="005A68FD">
            <w:pPr>
              <w:overflowPunct w:val="0"/>
              <w:textAlignment w:val="baseline"/>
              <w:rPr>
                <w:rFonts w:cs="Tahoma"/>
                <w:szCs w:val="20"/>
              </w:rPr>
            </w:pPr>
            <w:r w:rsidRPr="00E421FE">
              <w:rPr>
                <w:rFonts w:cs="Tahoma"/>
                <w:iCs/>
                <w:szCs w:val="20"/>
              </w:rPr>
              <w:t xml:space="preserve">The project </w:t>
            </w:r>
            <w:r w:rsidRPr="00E421FE">
              <w:rPr>
                <w:rFonts w:cs="Tahoma"/>
                <w:iCs/>
                <w:szCs w:val="20"/>
                <w:lang w:val="de-DE"/>
              </w:rPr>
              <w:t>shall</w:t>
            </w:r>
            <w:r w:rsidRPr="00E421FE">
              <w:rPr>
                <w:rFonts w:cs="Tahoma"/>
                <w:szCs w:val="20"/>
              </w:rPr>
              <w:t xml:space="preserve"> </w:t>
            </w:r>
            <w:r w:rsidRPr="00E421FE">
              <w:rPr>
                <w:rFonts w:cs="Tahoma"/>
                <w:iCs/>
                <w:szCs w:val="20"/>
              </w:rPr>
              <w:t>observe the provisions of this Act in order to avoid traffic offenses and ensure safety in all public roads.</w:t>
            </w:r>
          </w:p>
        </w:tc>
      </w:tr>
      <w:tr w:rsidR="005636E4" w:rsidRPr="00E421FE" w14:paraId="4DC2268B" w14:textId="77777777" w:rsidTr="005636E4">
        <w:trPr>
          <w:trHeight w:val="1106"/>
        </w:trPr>
        <w:tc>
          <w:tcPr>
            <w:tcW w:w="249" w:type="pct"/>
          </w:tcPr>
          <w:p w14:paraId="3B22BB7D"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7D8426C2" w14:textId="77777777" w:rsidR="005636E4" w:rsidRPr="00E421FE" w:rsidRDefault="005636E4" w:rsidP="005A68FD">
            <w:pPr>
              <w:overflowPunct w:val="0"/>
              <w:textAlignment w:val="baseline"/>
              <w:rPr>
                <w:rFonts w:cs="Tahoma"/>
                <w:szCs w:val="20"/>
              </w:rPr>
            </w:pPr>
            <w:r w:rsidRPr="00E421FE">
              <w:rPr>
                <w:rFonts w:cs="Tahoma"/>
                <w:szCs w:val="20"/>
              </w:rPr>
              <w:t>CIVIL AVIATION ACT NO. 21 OF 2013</w:t>
            </w:r>
          </w:p>
        </w:tc>
        <w:tc>
          <w:tcPr>
            <w:tcW w:w="1888" w:type="pct"/>
          </w:tcPr>
          <w:p w14:paraId="12D22753" w14:textId="77777777" w:rsidR="005636E4" w:rsidRPr="00E421FE" w:rsidRDefault="005636E4" w:rsidP="005A68FD">
            <w:pPr>
              <w:spacing w:after="200"/>
              <w:rPr>
                <w:rFonts w:cs="Tahoma"/>
                <w:color w:val="000000"/>
                <w:szCs w:val="20"/>
                <w:u w:color="000000"/>
                <w:lang w:eastAsia="en-GB"/>
              </w:rPr>
            </w:pPr>
            <w:r w:rsidRPr="00E421FE">
              <w:rPr>
                <w:rFonts w:cs="Tahoma"/>
                <w:color w:val="000000"/>
                <w:szCs w:val="20"/>
                <w:u w:color="000000"/>
                <w:lang w:eastAsia="en-GB"/>
              </w:rPr>
              <w:t>The provisions of this Act or any regulations made there under shall, except where expressly or by implication excluded, apply to—</w:t>
            </w:r>
          </w:p>
          <w:p w14:paraId="40E18D36" w14:textId="77777777" w:rsidR="005636E4" w:rsidRPr="00E421FE" w:rsidRDefault="005636E4" w:rsidP="00874754">
            <w:pPr>
              <w:widowControl w:val="0"/>
              <w:numPr>
                <w:ilvl w:val="0"/>
                <w:numId w:val="172"/>
              </w:numPr>
              <w:rPr>
                <w:rFonts w:cs="Tahoma"/>
                <w:color w:val="000000"/>
                <w:szCs w:val="20"/>
                <w:u w:color="000000"/>
                <w:lang w:eastAsia="en-GB"/>
              </w:rPr>
            </w:pPr>
            <w:r w:rsidRPr="00E421FE">
              <w:rPr>
                <w:rFonts w:cs="Tahoma"/>
                <w:color w:val="000000"/>
                <w:szCs w:val="20"/>
                <w:u w:color="000000"/>
                <w:lang w:eastAsia="en-GB"/>
              </w:rPr>
              <w:t>All aircraft whilst in or over any part of</w:t>
            </w:r>
            <w:r w:rsidRPr="00E421FE">
              <w:rPr>
                <w:rFonts w:cs="Tahoma"/>
                <w:color w:val="000000"/>
                <w:spacing w:val="-24"/>
                <w:szCs w:val="20"/>
                <w:u w:color="000000"/>
                <w:lang w:eastAsia="en-GB"/>
              </w:rPr>
              <w:t xml:space="preserve"> </w:t>
            </w:r>
            <w:r w:rsidRPr="00E421FE">
              <w:rPr>
                <w:rFonts w:cs="Tahoma"/>
                <w:color w:val="000000"/>
                <w:szCs w:val="20"/>
                <w:u w:color="000000"/>
                <w:lang w:eastAsia="en-GB"/>
              </w:rPr>
              <w:t>Kenya;</w:t>
            </w:r>
          </w:p>
          <w:p w14:paraId="71C13AD9" w14:textId="77777777" w:rsidR="005636E4" w:rsidRPr="00E421FE" w:rsidRDefault="005636E4" w:rsidP="00874754">
            <w:pPr>
              <w:widowControl w:val="0"/>
              <w:numPr>
                <w:ilvl w:val="0"/>
                <w:numId w:val="172"/>
              </w:numPr>
              <w:rPr>
                <w:rFonts w:cs="Tahoma"/>
                <w:color w:val="000000"/>
                <w:szCs w:val="20"/>
                <w:u w:color="000000"/>
                <w:lang w:eastAsia="en-GB"/>
              </w:rPr>
            </w:pPr>
            <w:r w:rsidRPr="00E421FE">
              <w:rPr>
                <w:rFonts w:cs="Tahoma"/>
                <w:color w:val="000000"/>
                <w:szCs w:val="20"/>
                <w:u w:color="000000"/>
                <w:lang w:eastAsia="en-GB"/>
              </w:rPr>
              <w:t>All Kenya aircraft and the crew and other persons on board wherever they may be;</w:t>
            </w:r>
            <w:r w:rsidRPr="00E421FE">
              <w:rPr>
                <w:rFonts w:cs="Tahoma"/>
                <w:color w:val="000000"/>
                <w:spacing w:val="-36"/>
                <w:szCs w:val="20"/>
                <w:u w:color="000000"/>
                <w:lang w:eastAsia="en-GB"/>
              </w:rPr>
              <w:t xml:space="preserve"> </w:t>
            </w:r>
            <w:r w:rsidRPr="00E421FE">
              <w:rPr>
                <w:rFonts w:cs="Tahoma"/>
                <w:color w:val="000000"/>
                <w:szCs w:val="20"/>
                <w:u w:color="000000"/>
                <w:lang w:eastAsia="en-GB"/>
              </w:rPr>
              <w:t>and</w:t>
            </w:r>
          </w:p>
          <w:p w14:paraId="25735A2B" w14:textId="77777777" w:rsidR="005636E4" w:rsidRPr="00E421FE" w:rsidRDefault="005636E4" w:rsidP="00874754">
            <w:pPr>
              <w:widowControl w:val="0"/>
              <w:numPr>
                <w:ilvl w:val="0"/>
                <w:numId w:val="172"/>
              </w:numPr>
              <w:rPr>
                <w:rFonts w:cs="Tahoma"/>
                <w:color w:val="000000"/>
                <w:szCs w:val="20"/>
                <w:u w:color="000000"/>
                <w:lang w:eastAsia="en-GB"/>
              </w:rPr>
            </w:pPr>
            <w:r w:rsidRPr="00E421FE">
              <w:rPr>
                <w:rFonts w:cs="Tahoma"/>
                <w:color w:val="000000"/>
                <w:szCs w:val="20"/>
                <w:u w:color="000000"/>
                <w:lang w:eastAsia="en-GB"/>
              </w:rPr>
              <w:t>All aerodromes and service providers within</w:t>
            </w:r>
            <w:r w:rsidRPr="00E421FE">
              <w:rPr>
                <w:rFonts w:cs="Tahoma"/>
                <w:color w:val="000000"/>
                <w:spacing w:val="-26"/>
                <w:szCs w:val="20"/>
                <w:u w:color="000000"/>
                <w:lang w:eastAsia="en-GB"/>
              </w:rPr>
              <w:t xml:space="preserve"> </w:t>
            </w:r>
            <w:r w:rsidRPr="00E421FE">
              <w:rPr>
                <w:rFonts w:cs="Tahoma"/>
                <w:color w:val="000000"/>
                <w:szCs w:val="20"/>
                <w:u w:color="000000"/>
                <w:lang w:eastAsia="en-GB"/>
              </w:rPr>
              <w:t>aerodromes.</w:t>
            </w:r>
          </w:p>
          <w:p w14:paraId="17B246DD" w14:textId="77777777" w:rsidR="005636E4" w:rsidRPr="00E421FE" w:rsidRDefault="005636E4" w:rsidP="005A68FD">
            <w:pPr>
              <w:spacing w:after="200"/>
              <w:rPr>
                <w:rFonts w:cs="Tahoma"/>
                <w:color w:val="000000"/>
                <w:szCs w:val="20"/>
                <w:u w:color="000000"/>
                <w:lang w:eastAsia="en-GB"/>
              </w:rPr>
            </w:pPr>
          </w:p>
          <w:p w14:paraId="31AAE3EF" w14:textId="77777777" w:rsidR="005636E4" w:rsidRPr="00E421FE" w:rsidRDefault="005636E4" w:rsidP="005A68FD">
            <w:pPr>
              <w:spacing w:after="200"/>
              <w:rPr>
                <w:rFonts w:cs="Tahoma"/>
                <w:szCs w:val="20"/>
              </w:rPr>
            </w:pPr>
            <w:r w:rsidRPr="00E421FE">
              <w:rPr>
                <w:rFonts w:cs="Tahoma"/>
                <w:color w:val="000000"/>
                <w:szCs w:val="20"/>
                <w:u w:color="000000"/>
                <w:lang w:eastAsia="en-GB"/>
              </w:rPr>
              <w:t xml:space="preserve">The provisions of this Act shall not, except where expressly included or if the Cabinet Secretary so directs by order published in the Gazette, apply to state aircraft or to any class or classes of state aircraft. All aircraft shall be subject to the requirements of this Act in respect of rules of the air. </w:t>
            </w:r>
          </w:p>
        </w:tc>
        <w:tc>
          <w:tcPr>
            <w:tcW w:w="1958" w:type="pct"/>
          </w:tcPr>
          <w:p w14:paraId="1211E1D5" w14:textId="77777777" w:rsidR="005636E4" w:rsidRPr="00E421FE" w:rsidRDefault="005636E4" w:rsidP="005A68FD">
            <w:pPr>
              <w:spacing w:after="200"/>
              <w:rPr>
                <w:rFonts w:cs="Tahoma"/>
                <w:iCs/>
                <w:color w:val="000000"/>
                <w:szCs w:val="20"/>
                <w:u w:color="000000"/>
                <w:lang w:eastAsia="en-GB"/>
              </w:rPr>
            </w:pPr>
            <w:r w:rsidRPr="00E421FE">
              <w:rPr>
                <w:rFonts w:cs="Tahoma"/>
                <w:iCs/>
                <w:color w:val="000000"/>
                <w:szCs w:val="20"/>
                <w:u w:color="000000"/>
                <w:lang w:eastAsia="en-GB"/>
              </w:rPr>
              <w:t>The proposed mini-grid is not going to penetrate the atmosphere beyond 15 meters and is not proximal to any airstrip, thus this act will not be triggered.</w:t>
            </w:r>
          </w:p>
          <w:p w14:paraId="6BF89DA3" w14:textId="77777777" w:rsidR="005636E4" w:rsidRPr="00E421FE" w:rsidRDefault="005636E4" w:rsidP="005A68FD">
            <w:pPr>
              <w:overflowPunct w:val="0"/>
              <w:textAlignment w:val="baseline"/>
              <w:rPr>
                <w:rFonts w:cs="Tahoma"/>
                <w:szCs w:val="20"/>
              </w:rPr>
            </w:pPr>
          </w:p>
        </w:tc>
      </w:tr>
      <w:tr w:rsidR="005636E4" w:rsidRPr="00E421FE" w14:paraId="449FD7C4" w14:textId="77777777" w:rsidTr="005636E4">
        <w:trPr>
          <w:trHeight w:val="1106"/>
        </w:trPr>
        <w:tc>
          <w:tcPr>
            <w:tcW w:w="249" w:type="pct"/>
          </w:tcPr>
          <w:p w14:paraId="5C3E0E74"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79D102ED" w14:textId="77777777" w:rsidR="005636E4" w:rsidRPr="00E421FE" w:rsidRDefault="005636E4" w:rsidP="005A68FD">
            <w:pPr>
              <w:overflowPunct w:val="0"/>
              <w:textAlignment w:val="baseline"/>
              <w:rPr>
                <w:rFonts w:cs="Tahoma"/>
                <w:szCs w:val="20"/>
              </w:rPr>
            </w:pPr>
            <w:r w:rsidRPr="00E421FE">
              <w:rPr>
                <w:rFonts w:cs="Tahoma"/>
                <w:szCs w:val="20"/>
              </w:rPr>
              <w:t>SEXUAL OFFENCES ACT 2006</w:t>
            </w:r>
          </w:p>
        </w:tc>
        <w:tc>
          <w:tcPr>
            <w:tcW w:w="1888" w:type="pct"/>
          </w:tcPr>
          <w:p w14:paraId="29B6FD9E" w14:textId="6632B2CB" w:rsidR="005636E4" w:rsidRPr="00E421FE" w:rsidRDefault="005636E4" w:rsidP="001A247F">
            <w:pPr>
              <w:pStyle w:val="BodyText"/>
              <w:rPr>
                <w:rFonts w:ascii="Tahoma" w:hAnsi="Tahoma" w:cs="Tahoma"/>
                <w:b w:val="0"/>
                <w:sz w:val="20"/>
              </w:rPr>
            </w:pPr>
            <w:r w:rsidRPr="00E421FE">
              <w:rPr>
                <w:rFonts w:ascii="Tahoma" w:hAnsi="Tahoma" w:cs="Tahoma"/>
                <w:b w:val="0"/>
                <w:sz w:val="20"/>
              </w:rPr>
              <w:t xml:space="preserve">This is a comprehensive law that criminalizes a wide range of </w:t>
            </w:r>
            <w:r w:rsidR="00CC17CD" w:rsidRPr="00E421FE">
              <w:rPr>
                <w:rFonts w:ascii="Tahoma" w:hAnsi="Tahoma" w:cs="Tahoma"/>
                <w:b w:val="0"/>
                <w:sz w:val="20"/>
              </w:rPr>
              <w:t>behaviours</w:t>
            </w:r>
            <w:r w:rsidRPr="00E421FE">
              <w:rPr>
                <w:rFonts w:ascii="Tahoma" w:hAnsi="Tahoma" w:cs="Tahoma"/>
                <w:b w:val="0"/>
                <w:sz w:val="20"/>
              </w:rPr>
              <w:t xml:space="preserve">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p w14:paraId="4AD857FF" w14:textId="77777777" w:rsidR="005636E4" w:rsidRPr="00E421FE" w:rsidRDefault="005636E4" w:rsidP="005A68FD">
            <w:pPr>
              <w:pStyle w:val="Default"/>
              <w:spacing w:after="75"/>
              <w:rPr>
                <w:rFonts w:ascii="Tahoma" w:hAnsi="Tahoma" w:cs="Tahoma"/>
                <w:sz w:val="20"/>
                <w:szCs w:val="20"/>
                <w:lang w:val="en-GB"/>
              </w:rPr>
            </w:pPr>
            <w:r w:rsidRPr="00E421FE">
              <w:rPr>
                <w:rFonts w:ascii="Tahoma" w:hAnsi="Tahoma" w:cs="Tahoma"/>
                <w:sz w:val="20"/>
                <w:szCs w:val="20"/>
              </w:rPr>
              <w:t xml:space="preserve">Implementation of a project creates changes in a community in which it is implemented and is has potential to cause shifts in power dynamics between community members and within households. For instance, partner jealousy is a key driver of GBV which can be triggered by labor influx on a project when workers are believed to be interacting with community women. Hence, abusive behavior can occur not only between project-related staff and those living in and around the project site, but also within the homes of those affected by the project. </w:t>
            </w:r>
          </w:p>
        </w:tc>
        <w:tc>
          <w:tcPr>
            <w:tcW w:w="1958" w:type="pct"/>
          </w:tcPr>
          <w:p w14:paraId="6BF50B57" w14:textId="77777777" w:rsidR="005636E4" w:rsidRPr="00E421FE" w:rsidRDefault="005636E4" w:rsidP="005A68FD">
            <w:pPr>
              <w:pStyle w:val="Default"/>
              <w:spacing w:after="75"/>
              <w:rPr>
                <w:rFonts w:ascii="Tahoma" w:hAnsi="Tahoma" w:cs="Tahoma"/>
                <w:i/>
                <w:sz w:val="20"/>
                <w:szCs w:val="20"/>
              </w:rPr>
            </w:pPr>
            <w:r w:rsidRPr="00E421FE">
              <w:rPr>
                <w:rFonts w:ascii="Tahoma" w:hAnsi="Tahoma" w:cs="Tahoma"/>
                <w:sz w:val="20"/>
                <w:szCs w:val="20"/>
              </w:rPr>
              <w:t>The risk of GBV has been identified and mitigation measures have been proposed in the ESMMP. The contractor shall comply to the provisions of this act throughout the project life cycle</w:t>
            </w:r>
            <w:r w:rsidRPr="00E421FE">
              <w:rPr>
                <w:rFonts w:ascii="Tahoma" w:hAnsi="Tahoma" w:cs="Tahoma"/>
                <w:i/>
                <w:sz w:val="20"/>
                <w:szCs w:val="20"/>
              </w:rPr>
              <w:t>.</w:t>
            </w:r>
          </w:p>
          <w:p w14:paraId="66A1FAB9" w14:textId="77777777" w:rsidR="005636E4" w:rsidRPr="00E421FE" w:rsidRDefault="005636E4" w:rsidP="005A68FD">
            <w:pPr>
              <w:overflowPunct w:val="0"/>
              <w:textAlignment w:val="baseline"/>
              <w:rPr>
                <w:rFonts w:cs="Tahoma"/>
                <w:szCs w:val="20"/>
              </w:rPr>
            </w:pPr>
          </w:p>
        </w:tc>
      </w:tr>
      <w:tr w:rsidR="005636E4" w:rsidRPr="00E421FE" w14:paraId="0C02DA84" w14:textId="77777777" w:rsidTr="005636E4">
        <w:trPr>
          <w:trHeight w:val="710"/>
        </w:trPr>
        <w:tc>
          <w:tcPr>
            <w:tcW w:w="249" w:type="pct"/>
          </w:tcPr>
          <w:p w14:paraId="76BB753C"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0D761192" w14:textId="77777777" w:rsidR="005636E4" w:rsidRPr="00E421FE" w:rsidRDefault="005636E4" w:rsidP="005A68FD">
            <w:pPr>
              <w:overflowPunct w:val="0"/>
              <w:textAlignment w:val="baseline"/>
              <w:rPr>
                <w:rFonts w:cs="Tahoma"/>
                <w:szCs w:val="20"/>
              </w:rPr>
            </w:pPr>
            <w:r w:rsidRPr="00E421FE">
              <w:rPr>
                <w:rFonts w:cs="Tahoma"/>
                <w:szCs w:val="20"/>
              </w:rPr>
              <w:t>THE CHILDREN ACT, 2012</w:t>
            </w:r>
          </w:p>
        </w:tc>
        <w:tc>
          <w:tcPr>
            <w:tcW w:w="1888" w:type="pct"/>
          </w:tcPr>
          <w:p w14:paraId="13E8B167" w14:textId="45A8F338" w:rsidR="005636E4" w:rsidRPr="00E421FE" w:rsidRDefault="005636E4" w:rsidP="005A68FD">
            <w:pPr>
              <w:autoSpaceDE w:val="0"/>
              <w:autoSpaceDN w:val="0"/>
              <w:adjustRightInd w:val="0"/>
              <w:spacing w:after="75"/>
              <w:rPr>
                <w:rFonts w:eastAsia="DengXian" w:cs="Tahoma"/>
                <w:szCs w:val="20"/>
              </w:rPr>
            </w:pPr>
            <w:r w:rsidRPr="00E421FE">
              <w:rPr>
                <w:rFonts w:eastAsia="DengXian" w:cs="Tahoma"/>
                <w:szCs w:val="20"/>
              </w:rPr>
              <w:t xml:space="preserve">Part 2 of the Act denotes the rights of the children and their welfare shall be protected from child </w:t>
            </w:r>
            <w:r w:rsidR="00CC17CD" w:rsidRPr="00E421FE">
              <w:rPr>
                <w:rFonts w:eastAsia="DengXian" w:cs="Tahoma"/>
                <w:szCs w:val="20"/>
              </w:rPr>
              <w:t>labour</w:t>
            </w:r>
            <w:r w:rsidRPr="00E421FE">
              <w:rPr>
                <w:rFonts w:eastAsia="DengXian" w:cs="Tahoma"/>
                <w:szCs w:val="20"/>
              </w:rPr>
              <w:t xml:space="preserve">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0BC038DF" w14:textId="77777777" w:rsidR="005636E4" w:rsidRPr="00E421FE" w:rsidRDefault="005636E4" w:rsidP="005A68FD">
            <w:pPr>
              <w:autoSpaceDE w:val="0"/>
              <w:autoSpaceDN w:val="0"/>
              <w:adjustRightInd w:val="0"/>
              <w:spacing w:after="75"/>
              <w:rPr>
                <w:rFonts w:eastAsia="DengXian" w:cs="Tahoma"/>
                <w:szCs w:val="20"/>
              </w:rPr>
            </w:pPr>
            <w:r w:rsidRPr="00E421FE">
              <w:rPr>
                <w:rFonts w:eastAsia="DengXian" w:cs="Tahoma"/>
                <w:szCs w:val="20"/>
              </w:rPr>
              <w:t>The Act also notes that a shall be protected from sexual exploitation and use in prostitution, inducement or coercion to engage in any sexual activity, and exposure to obscene materials.</w:t>
            </w:r>
          </w:p>
          <w:p w14:paraId="4D27ADAD" w14:textId="77777777" w:rsidR="005636E4" w:rsidRPr="00E421FE" w:rsidRDefault="005636E4" w:rsidP="005A68FD">
            <w:pPr>
              <w:autoSpaceDE w:val="0"/>
              <w:autoSpaceDN w:val="0"/>
              <w:adjustRightInd w:val="0"/>
              <w:spacing w:after="31"/>
              <w:rPr>
                <w:rFonts w:eastAsia="DengXian" w:cs="Tahoma"/>
                <w:color w:val="000000"/>
                <w:szCs w:val="20"/>
              </w:rPr>
            </w:pPr>
            <w:r w:rsidRPr="00E421FE">
              <w:rPr>
                <w:rFonts w:eastAsia="DengXian" w:cs="Tahoma"/>
                <w:color w:val="000000"/>
                <w:szCs w:val="20"/>
              </w:rPr>
              <w:t xml:space="preserve">This Act protects the welfare of children within the Country. The Act identifies Children as a person below the age of 18 years old and protects them from exploitation. Of particular importance to this project, is section 10, which protects the child from: </w:t>
            </w:r>
          </w:p>
          <w:p w14:paraId="1CE9FF09" w14:textId="77777777" w:rsidR="005636E4" w:rsidRPr="00E421FE" w:rsidRDefault="005636E4" w:rsidP="005A68FD">
            <w:pPr>
              <w:autoSpaceDE w:val="0"/>
              <w:autoSpaceDN w:val="0"/>
              <w:adjustRightInd w:val="0"/>
              <w:spacing w:after="31"/>
              <w:rPr>
                <w:rFonts w:eastAsia="DengXian" w:cs="Tahoma"/>
                <w:color w:val="000000"/>
                <w:szCs w:val="20"/>
              </w:rPr>
            </w:pPr>
            <w:r w:rsidRPr="00E421FE">
              <w:rPr>
                <w:rFonts w:eastAsia="DengXian" w:cs="Tahoma"/>
                <w:color w:val="000000"/>
                <w:szCs w:val="20"/>
              </w:rPr>
              <w:t xml:space="preserve">• Sexual exploitation </w:t>
            </w:r>
          </w:p>
          <w:p w14:paraId="6668EBAB" w14:textId="77777777" w:rsidR="005636E4" w:rsidRPr="00E421FE" w:rsidRDefault="005636E4" w:rsidP="005A68FD">
            <w:pPr>
              <w:autoSpaceDE w:val="0"/>
              <w:autoSpaceDN w:val="0"/>
              <w:adjustRightInd w:val="0"/>
              <w:spacing w:after="31"/>
              <w:rPr>
                <w:rFonts w:eastAsia="DengXian" w:cs="Tahoma"/>
                <w:color w:val="000000"/>
                <w:szCs w:val="20"/>
              </w:rPr>
            </w:pPr>
            <w:r w:rsidRPr="00E421FE">
              <w:rPr>
                <w:rFonts w:eastAsia="DengXian" w:cs="Tahoma"/>
                <w:color w:val="000000"/>
                <w:szCs w:val="20"/>
              </w:rPr>
              <w:t xml:space="preserve">• Physical and psychological abuse </w:t>
            </w:r>
          </w:p>
          <w:p w14:paraId="1B07DCA8" w14:textId="77777777" w:rsidR="005636E4" w:rsidRPr="00E421FE" w:rsidRDefault="005636E4" w:rsidP="005A68FD">
            <w:pPr>
              <w:autoSpaceDE w:val="0"/>
              <w:autoSpaceDN w:val="0"/>
              <w:adjustRightInd w:val="0"/>
              <w:spacing w:after="31"/>
              <w:rPr>
                <w:rFonts w:eastAsia="DengXian" w:cs="Tahoma"/>
                <w:color w:val="000000"/>
                <w:szCs w:val="20"/>
              </w:rPr>
            </w:pPr>
            <w:r w:rsidRPr="00E421FE">
              <w:rPr>
                <w:rFonts w:eastAsia="DengXian" w:cs="Tahoma"/>
                <w:color w:val="000000"/>
                <w:szCs w:val="20"/>
              </w:rPr>
              <w:t xml:space="preserve">• Economic exploitation. </w:t>
            </w:r>
          </w:p>
          <w:p w14:paraId="0A3319A1" w14:textId="77777777" w:rsidR="005636E4" w:rsidRPr="00E421FE" w:rsidRDefault="005636E4" w:rsidP="005A68FD">
            <w:pPr>
              <w:autoSpaceDE w:val="0"/>
              <w:autoSpaceDN w:val="0"/>
              <w:adjustRightInd w:val="0"/>
              <w:rPr>
                <w:rFonts w:eastAsia="DengXian" w:cs="Tahoma"/>
                <w:color w:val="000000"/>
                <w:szCs w:val="20"/>
              </w:rPr>
            </w:pPr>
            <w:r w:rsidRPr="00E421FE">
              <w:rPr>
                <w:rFonts w:eastAsia="DengXian" w:cs="Tahoma"/>
                <w:color w:val="000000"/>
                <w:szCs w:val="20"/>
              </w:rPr>
              <w:t xml:space="preserve">• Any work that interferes with his/ her education, or is harmful to the child’s health or physical, mental, spiritual, moral or social development. </w:t>
            </w:r>
          </w:p>
        </w:tc>
        <w:tc>
          <w:tcPr>
            <w:tcW w:w="1958" w:type="pct"/>
          </w:tcPr>
          <w:p w14:paraId="7A11AD28" w14:textId="77777777" w:rsidR="005636E4" w:rsidRPr="00E421FE" w:rsidRDefault="005636E4" w:rsidP="005A68FD">
            <w:pPr>
              <w:autoSpaceDE w:val="0"/>
              <w:autoSpaceDN w:val="0"/>
              <w:adjustRightInd w:val="0"/>
              <w:rPr>
                <w:rFonts w:eastAsia="DengXian" w:cs="Tahoma"/>
                <w:color w:val="000000"/>
                <w:szCs w:val="20"/>
              </w:rPr>
            </w:pPr>
            <w:r w:rsidRPr="00E421FE">
              <w:rPr>
                <w:rFonts w:eastAsia="DengXian" w:cs="Tahoma"/>
                <w:color w:val="000000"/>
                <w:szCs w:val="20"/>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513DA1E0" w14:textId="77777777" w:rsidR="005636E4" w:rsidRPr="00E421FE" w:rsidRDefault="005636E4" w:rsidP="005A68FD">
            <w:pPr>
              <w:overflowPunct w:val="0"/>
              <w:textAlignment w:val="baseline"/>
              <w:rPr>
                <w:rFonts w:cs="Tahoma"/>
                <w:szCs w:val="20"/>
              </w:rPr>
            </w:pPr>
          </w:p>
        </w:tc>
      </w:tr>
      <w:tr w:rsidR="005636E4" w:rsidRPr="00E421FE" w14:paraId="4DE14662" w14:textId="77777777" w:rsidTr="005636E4">
        <w:trPr>
          <w:trHeight w:val="1106"/>
        </w:trPr>
        <w:tc>
          <w:tcPr>
            <w:tcW w:w="249" w:type="pct"/>
          </w:tcPr>
          <w:p w14:paraId="75CAC6F5" w14:textId="77777777" w:rsidR="005636E4" w:rsidRPr="00E421FE" w:rsidRDefault="005636E4" w:rsidP="00874754">
            <w:pPr>
              <w:pStyle w:val="ListParagraph"/>
              <w:numPr>
                <w:ilvl w:val="0"/>
                <w:numId w:val="322"/>
              </w:numPr>
              <w:overflowPunct w:val="0"/>
              <w:autoSpaceDE w:val="0"/>
              <w:autoSpaceDN w:val="0"/>
              <w:adjustRightInd w:val="0"/>
              <w:ind w:left="0" w:firstLine="0"/>
              <w:textAlignment w:val="baseline"/>
              <w:rPr>
                <w:rFonts w:cs="Tahoma"/>
                <w:bCs/>
                <w:szCs w:val="20"/>
              </w:rPr>
            </w:pPr>
          </w:p>
        </w:tc>
        <w:tc>
          <w:tcPr>
            <w:tcW w:w="905" w:type="pct"/>
          </w:tcPr>
          <w:p w14:paraId="412FCA76" w14:textId="77777777" w:rsidR="005636E4" w:rsidRPr="00E421FE" w:rsidRDefault="005636E4" w:rsidP="005A68FD">
            <w:pPr>
              <w:overflowPunct w:val="0"/>
              <w:textAlignment w:val="baseline"/>
              <w:rPr>
                <w:rFonts w:cs="Tahoma"/>
                <w:szCs w:val="20"/>
              </w:rPr>
            </w:pPr>
            <w:r w:rsidRPr="00E421FE">
              <w:rPr>
                <w:rFonts w:cs="Tahoma"/>
                <w:szCs w:val="20"/>
              </w:rPr>
              <w:t>PERSON WITH DISABILITY ACT, CHAPTER 133</w:t>
            </w:r>
          </w:p>
        </w:tc>
        <w:tc>
          <w:tcPr>
            <w:tcW w:w="1888" w:type="pct"/>
          </w:tcPr>
          <w:p w14:paraId="3445A327" w14:textId="77777777" w:rsidR="005636E4" w:rsidRPr="00E421FE" w:rsidRDefault="005636E4" w:rsidP="005A68FD">
            <w:pPr>
              <w:autoSpaceDE w:val="0"/>
              <w:autoSpaceDN w:val="0"/>
              <w:adjustRightInd w:val="0"/>
              <w:rPr>
                <w:rFonts w:cs="Tahoma"/>
                <w:color w:val="000000"/>
                <w:szCs w:val="20"/>
              </w:rPr>
            </w:pPr>
            <w:r w:rsidRPr="00E421FE">
              <w:rPr>
                <w:rFonts w:cs="Tahoma"/>
                <w:color w:val="000000"/>
                <w:szCs w:val="2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p w14:paraId="66060428" w14:textId="77777777" w:rsidR="005636E4" w:rsidRPr="00E421FE" w:rsidRDefault="005636E4" w:rsidP="005A68FD">
            <w:pPr>
              <w:autoSpaceDE w:val="0"/>
              <w:autoSpaceDN w:val="0"/>
              <w:adjustRightInd w:val="0"/>
              <w:rPr>
                <w:rFonts w:cs="Tahoma"/>
                <w:color w:val="000000"/>
                <w:szCs w:val="20"/>
              </w:rPr>
            </w:pPr>
          </w:p>
          <w:p w14:paraId="1D0656FE" w14:textId="77777777" w:rsidR="005636E4" w:rsidRPr="00E421FE" w:rsidRDefault="005636E4" w:rsidP="005A68FD">
            <w:pPr>
              <w:autoSpaceDE w:val="0"/>
              <w:autoSpaceDN w:val="0"/>
              <w:adjustRightInd w:val="0"/>
              <w:rPr>
                <w:rFonts w:cs="Tahoma"/>
                <w:szCs w:val="20"/>
              </w:rPr>
            </w:pPr>
          </w:p>
        </w:tc>
        <w:tc>
          <w:tcPr>
            <w:tcW w:w="1958" w:type="pct"/>
          </w:tcPr>
          <w:p w14:paraId="658A7E27" w14:textId="77777777" w:rsidR="005636E4" w:rsidRPr="00E421FE" w:rsidRDefault="005636E4" w:rsidP="005A68FD">
            <w:pPr>
              <w:autoSpaceDE w:val="0"/>
              <w:autoSpaceDN w:val="0"/>
              <w:adjustRightInd w:val="0"/>
              <w:rPr>
                <w:rFonts w:cs="Tahoma"/>
                <w:color w:val="000000"/>
                <w:szCs w:val="20"/>
              </w:rPr>
            </w:pPr>
            <w:r w:rsidRPr="00E421FE">
              <w:rPr>
                <w:rFonts w:cs="Tahoma"/>
                <w:color w:val="000000"/>
                <w:szCs w:val="2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7B37605A" w14:textId="77777777" w:rsidR="005636E4" w:rsidRPr="00E421FE" w:rsidRDefault="005636E4" w:rsidP="005A68FD">
            <w:pPr>
              <w:overflowPunct w:val="0"/>
              <w:textAlignment w:val="baseline"/>
              <w:rPr>
                <w:rFonts w:cs="Tahoma"/>
                <w:szCs w:val="20"/>
              </w:rPr>
            </w:pPr>
          </w:p>
        </w:tc>
      </w:tr>
      <w:bookmarkEnd w:id="316"/>
    </w:tbl>
    <w:p w14:paraId="394798F2" w14:textId="77777777" w:rsidR="005636E4" w:rsidRPr="00E421FE" w:rsidRDefault="005636E4" w:rsidP="005A68FD">
      <w:pPr>
        <w:pStyle w:val="BodyText"/>
        <w:spacing w:after="68"/>
        <w:rPr>
          <w:rFonts w:ascii="Tahoma" w:hAnsi="Tahoma" w:cs="Tahoma"/>
          <w:b w:val="0"/>
          <w:i/>
          <w:iCs/>
          <w:sz w:val="20"/>
        </w:rPr>
        <w:sectPr w:rsidR="005636E4" w:rsidRPr="00E421FE" w:rsidSect="005636E4">
          <w:pgSz w:w="15840" w:h="12240" w:orient="landscape"/>
          <w:pgMar w:top="1440" w:right="1440" w:bottom="1440" w:left="1440" w:header="708" w:footer="708" w:gutter="0"/>
          <w:cols w:space="720"/>
          <w:rtlGutter/>
          <w:docGrid w:linePitch="326"/>
        </w:sectPr>
      </w:pPr>
    </w:p>
    <w:p w14:paraId="151500CC" w14:textId="77777777" w:rsidR="005636E4" w:rsidRPr="00E421FE" w:rsidRDefault="005636E4" w:rsidP="001A247F">
      <w:pPr>
        <w:pStyle w:val="Heading2"/>
        <w:rPr>
          <w:rFonts w:cs="Tahoma"/>
        </w:rPr>
      </w:pPr>
      <w:bookmarkStart w:id="319" w:name="_Toc96089122"/>
      <w:bookmarkStart w:id="320" w:name="_Toc103957491"/>
      <w:bookmarkStart w:id="321" w:name="_Toc96089123"/>
      <w:bookmarkStart w:id="322" w:name="_Toc103957492"/>
      <w:bookmarkStart w:id="323" w:name="_Toc96089124"/>
      <w:bookmarkStart w:id="324" w:name="_Toc103957493"/>
      <w:bookmarkStart w:id="325" w:name="_Toc96089125"/>
      <w:bookmarkStart w:id="326" w:name="_Toc103957494"/>
      <w:bookmarkStart w:id="327" w:name="_Toc96089126"/>
      <w:bookmarkStart w:id="328" w:name="_Toc103957495"/>
      <w:bookmarkStart w:id="329" w:name="_Toc96089127"/>
      <w:bookmarkStart w:id="330" w:name="_Toc103957496"/>
      <w:bookmarkStart w:id="331" w:name="_Toc96089128"/>
      <w:bookmarkStart w:id="332" w:name="_Toc103957497"/>
      <w:bookmarkStart w:id="333" w:name="_Toc96089129"/>
      <w:bookmarkStart w:id="334" w:name="_Toc103957498"/>
      <w:bookmarkStart w:id="335" w:name="_Toc96089130"/>
      <w:bookmarkStart w:id="336" w:name="_Toc103957499"/>
      <w:bookmarkStart w:id="337" w:name="_Toc96089131"/>
      <w:bookmarkStart w:id="338" w:name="_Toc103957500"/>
      <w:bookmarkStart w:id="339" w:name="_Toc96089132"/>
      <w:bookmarkStart w:id="340" w:name="_Toc103957501"/>
      <w:bookmarkStart w:id="341" w:name="_Toc96089133"/>
      <w:bookmarkStart w:id="342" w:name="_Toc103957502"/>
      <w:bookmarkStart w:id="343" w:name="_Toc96089134"/>
      <w:bookmarkStart w:id="344" w:name="_Toc103957503"/>
      <w:bookmarkStart w:id="345" w:name="_Toc96089135"/>
      <w:bookmarkStart w:id="346" w:name="_Toc103957504"/>
      <w:bookmarkStart w:id="347" w:name="_Toc89801133"/>
      <w:bookmarkStart w:id="348" w:name="_Toc90379792"/>
      <w:bookmarkStart w:id="349" w:name="_Toc112073775"/>
      <w:bookmarkStart w:id="350" w:name="_Toc148360037"/>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E421FE">
        <w:rPr>
          <w:rFonts w:cs="Tahoma"/>
        </w:rPr>
        <w:t>Relevant Permits and Licenses Required by the project</w:t>
      </w:r>
      <w:bookmarkEnd w:id="347"/>
      <w:bookmarkEnd w:id="348"/>
      <w:bookmarkEnd w:id="349"/>
      <w:bookmarkEnd w:id="350"/>
    </w:p>
    <w:p w14:paraId="00051EBF" w14:textId="77777777" w:rsidR="005636E4" w:rsidRPr="00E421FE" w:rsidRDefault="005636E4" w:rsidP="005A68FD">
      <w:pPr>
        <w:pStyle w:val="CM147"/>
        <w:spacing w:line="276" w:lineRule="auto"/>
        <w:jc w:val="both"/>
        <w:rPr>
          <w:rFonts w:ascii="Tahoma" w:hAnsi="Tahoma" w:cs="Tahoma"/>
          <w:sz w:val="20"/>
          <w:szCs w:val="20"/>
          <w:lang w:val="en-US"/>
        </w:rPr>
      </w:pPr>
      <w:r w:rsidRPr="00E421FE">
        <w:rPr>
          <w:rFonts w:ascii="Tahoma" w:hAnsi="Tahoma" w:cs="Tahoma"/>
          <w:sz w:val="20"/>
          <w:szCs w:val="20"/>
          <w:lang w:val="en-US"/>
        </w:rPr>
        <w:t>The table below shows the relevant permits and licenses that the project proponent will require for the proposed project.</w:t>
      </w:r>
      <w:bookmarkStart w:id="351" w:name="_Toc90380221"/>
    </w:p>
    <w:p w14:paraId="428D6343" w14:textId="79FD6E7C" w:rsidR="001A247F" w:rsidRDefault="005636E4" w:rsidP="001A247F">
      <w:pPr>
        <w:pStyle w:val="CM147"/>
        <w:spacing w:line="276" w:lineRule="auto"/>
        <w:jc w:val="both"/>
        <w:rPr>
          <w:rFonts w:ascii="Tahoma" w:hAnsi="Tahoma" w:cs="Tahoma"/>
          <w:b/>
          <w:bCs/>
          <w:sz w:val="20"/>
          <w:szCs w:val="20"/>
        </w:rPr>
      </w:pPr>
      <w:bookmarkStart w:id="352" w:name="_Toc139967806"/>
      <w:bookmarkEnd w:id="351"/>
      <w:r w:rsidRPr="000140ED">
        <w:rPr>
          <w:rFonts w:ascii="Tahoma" w:hAnsi="Tahoma" w:cs="Tahoma"/>
          <w:b/>
          <w:bCs/>
          <w:sz w:val="20"/>
          <w:szCs w:val="20"/>
        </w:rPr>
        <w:t xml:space="preserve">Table </w:t>
      </w:r>
      <w:r w:rsidR="00E0167F">
        <w:rPr>
          <w:rFonts w:ascii="Tahoma" w:hAnsi="Tahoma" w:cs="Tahoma"/>
          <w:b/>
          <w:bCs/>
          <w:sz w:val="20"/>
          <w:szCs w:val="20"/>
        </w:rPr>
        <w:fldChar w:fldCharType="begin"/>
      </w:r>
      <w:r w:rsidR="00E0167F">
        <w:rPr>
          <w:rFonts w:ascii="Tahoma" w:hAnsi="Tahoma" w:cs="Tahoma"/>
          <w:b/>
          <w:bCs/>
          <w:sz w:val="20"/>
          <w:szCs w:val="20"/>
        </w:rPr>
        <w:instrText xml:space="preserve"> STYLEREF 1 \s </w:instrText>
      </w:r>
      <w:r w:rsidR="00E0167F">
        <w:rPr>
          <w:rFonts w:ascii="Tahoma" w:hAnsi="Tahoma" w:cs="Tahoma"/>
          <w:b/>
          <w:bCs/>
          <w:sz w:val="20"/>
          <w:szCs w:val="20"/>
        </w:rPr>
        <w:fldChar w:fldCharType="separate"/>
      </w:r>
      <w:r w:rsidR="00E0167F">
        <w:rPr>
          <w:rFonts w:ascii="Tahoma" w:hAnsi="Tahoma" w:cs="Tahoma"/>
          <w:b/>
          <w:bCs/>
          <w:noProof/>
          <w:sz w:val="20"/>
          <w:szCs w:val="20"/>
        </w:rPr>
        <w:t>4</w:t>
      </w:r>
      <w:r w:rsidR="00E0167F">
        <w:rPr>
          <w:rFonts w:ascii="Tahoma" w:hAnsi="Tahoma" w:cs="Tahoma"/>
          <w:b/>
          <w:bCs/>
          <w:sz w:val="20"/>
          <w:szCs w:val="20"/>
        </w:rPr>
        <w:fldChar w:fldCharType="end"/>
      </w:r>
      <w:r w:rsidR="00E0167F">
        <w:rPr>
          <w:rFonts w:ascii="Tahoma" w:hAnsi="Tahoma" w:cs="Tahoma"/>
          <w:b/>
          <w:bCs/>
          <w:sz w:val="20"/>
          <w:szCs w:val="20"/>
        </w:rPr>
        <w:noBreakHyphen/>
      </w:r>
      <w:r w:rsidR="00E0167F">
        <w:rPr>
          <w:rFonts w:ascii="Tahoma" w:hAnsi="Tahoma" w:cs="Tahoma"/>
          <w:b/>
          <w:bCs/>
          <w:sz w:val="20"/>
          <w:szCs w:val="20"/>
        </w:rPr>
        <w:fldChar w:fldCharType="begin"/>
      </w:r>
      <w:r w:rsidR="00E0167F">
        <w:rPr>
          <w:rFonts w:ascii="Tahoma" w:hAnsi="Tahoma" w:cs="Tahoma"/>
          <w:b/>
          <w:bCs/>
          <w:sz w:val="20"/>
          <w:szCs w:val="20"/>
        </w:rPr>
        <w:instrText xml:space="preserve"> SEQ Table \* ARABIC \s 1 </w:instrText>
      </w:r>
      <w:r w:rsidR="00E0167F">
        <w:rPr>
          <w:rFonts w:ascii="Tahoma" w:hAnsi="Tahoma" w:cs="Tahoma"/>
          <w:b/>
          <w:bCs/>
          <w:sz w:val="20"/>
          <w:szCs w:val="20"/>
        </w:rPr>
        <w:fldChar w:fldCharType="separate"/>
      </w:r>
      <w:r w:rsidR="00E0167F">
        <w:rPr>
          <w:rFonts w:ascii="Tahoma" w:hAnsi="Tahoma" w:cs="Tahoma"/>
          <w:b/>
          <w:bCs/>
          <w:noProof/>
          <w:sz w:val="20"/>
          <w:szCs w:val="20"/>
        </w:rPr>
        <w:t>2</w:t>
      </w:r>
      <w:r w:rsidR="00E0167F">
        <w:rPr>
          <w:rFonts w:ascii="Tahoma" w:hAnsi="Tahoma" w:cs="Tahoma"/>
          <w:b/>
          <w:bCs/>
          <w:sz w:val="20"/>
          <w:szCs w:val="20"/>
        </w:rPr>
        <w:fldChar w:fldCharType="end"/>
      </w:r>
      <w:r w:rsidRPr="000140ED">
        <w:rPr>
          <w:rFonts w:ascii="Tahoma" w:hAnsi="Tahoma" w:cs="Tahoma"/>
          <w:b/>
          <w:bCs/>
          <w:sz w:val="20"/>
          <w:szCs w:val="20"/>
        </w:rPr>
        <w:t>: Relevant permits and licenses</w:t>
      </w:r>
      <w:bookmarkEnd w:id="352"/>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470"/>
        <w:gridCol w:w="1509"/>
        <w:gridCol w:w="3329"/>
        <w:gridCol w:w="1509"/>
        <w:gridCol w:w="3004"/>
        <w:gridCol w:w="2123"/>
      </w:tblGrid>
      <w:tr w:rsidR="000140ED" w:rsidRPr="00E421FE" w14:paraId="1121B103" w14:textId="77777777" w:rsidTr="00E75D96">
        <w:trPr>
          <w:tblHeader/>
        </w:trPr>
        <w:tc>
          <w:tcPr>
            <w:tcW w:w="568" w:type="pct"/>
            <w:shd w:val="clear" w:color="auto" w:fill="006EAE"/>
            <w:vAlign w:val="center"/>
          </w:tcPr>
          <w:p w14:paraId="0A7603C1" w14:textId="6A6F946D" w:rsidR="000140ED" w:rsidRPr="00E421FE" w:rsidRDefault="000140ED" w:rsidP="00AF22E9">
            <w:pPr>
              <w:pStyle w:val="CM147"/>
              <w:keepNext/>
              <w:spacing w:after="0" w:line="276" w:lineRule="auto"/>
              <w:jc w:val="both"/>
              <w:rPr>
                <w:rFonts w:ascii="Tahoma" w:hAnsi="Tahoma" w:cs="Tahoma"/>
                <w:bCs/>
                <w:sz w:val="20"/>
                <w:szCs w:val="20"/>
                <w:lang w:val="en-US"/>
              </w:rPr>
            </w:pPr>
            <w:r>
              <w:rPr>
                <w:rFonts w:ascii="Tahoma" w:hAnsi="Tahoma" w:cs="Tahoma"/>
                <w:bCs/>
                <w:sz w:val="20"/>
                <w:szCs w:val="20"/>
                <w:lang w:val="en-US"/>
              </w:rPr>
              <w:t>Phase</w:t>
            </w:r>
          </w:p>
        </w:tc>
        <w:tc>
          <w:tcPr>
            <w:tcW w:w="583" w:type="pct"/>
            <w:shd w:val="clear" w:color="auto" w:fill="006EAE"/>
            <w:vAlign w:val="center"/>
          </w:tcPr>
          <w:p w14:paraId="6C7ACB91" w14:textId="77777777" w:rsidR="000140ED" w:rsidRPr="00E421FE" w:rsidRDefault="000140ED" w:rsidP="00AF22E9">
            <w:pPr>
              <w:pStyle w:val="CM147"/>
              <w:keepNext/>
              <w:spacing w:after="0" w:line="276" w:lineRule="auto"/>
              <w:jc w:val="both"/>
              <w:rPr>
                <w:rFonts w:ascii="Tahoma" w:hAnsi="Tahoma" w:cs="Tahoma"/>
                <w:bCs/>
                <w:sz w:val="20"/>
                <w:szCs w:val="20"/>
                <w:lang w:val="en-US"/>
              </w:rPr>
            </w:pPr>
            <w:r w:rsidRPr="00E421FE">
              <w:rPr>
                <w:rFonts w:ascii="Tahoma" w:hAnsi="Tahoma" w:cs="Tahoma"/>
                <w:bCs/>
                <w:sz w:val="20"/>
                <w:szCs w:val="20"/>
                <w:lang w:val="en-US"/>
              </w:rPr>
              <w:t>Sector</w:t>
            </w:r>
          </w:p>
        </w:tc>
        <w:tc>
          <w:tcPr>
            <w:tcW w:w="1286" w:type="pct"/>
            <w:shd w:val="clear" w:color="auto" w:fill="006EAE"/>
            <w:vAlign w:val="center"/>
          </w:tcPr>
          <w:p w14:paraId="3DE06C51" w14:textId="77777777" w:rsidR="000140ED" w:rsidRPr="00E421FE" w:rsidRDefault="000140ED" w:rsidP="00AF22E9">
            <w:pPr>
              <w:pStyle w:val="CM147"/>
              <w:keepNext/>
              <w:spacing w:after="0" w:line="276" w:lineRule="auto"/>
              <w:jc w:val="both"/>
              <w:rPr>
                <w:rFonts w:ascii="Tahoma" w:hAnsi="Tahoma" w:cs="Tahoma"/>
                <w:bCs/>
                <w:sz w:val="20"/>
                <w:szCs w:val="20"/>
                <w:lang w:val="en-US"/>
              </w:rPr>
            </w:pPr>
            <w:r w:rsidRPr="00E421FE">
              <w:rPr>
                <w:rFonts w:ascii="Tahoma" w:hAnsi="Tahoma" w:cs="Tahoma"/>
                <w:bCs/>
                <w:sz w:val="20"/>
                <w:szCs w:val="20"/>
                <w:lang w:val="en-US"/>
              </w:rPr>
              <w:t>Legislation</w:t>
            </w:r>
          </w:p>
        </w:tc>
        <w:tc>
          <w:tcPr>
            <w:tcW w:w="583" w:type="pct"/>
            <w:shd w:val="clear" w:color="auto" w:fill="006EAE"/>
            <w:vAlign w:val="center"/>
          </w:tcPr>
          <w:p w14:paraId="65A835F7" w14:textId="77777777" w:rsidR="000140ED" w:rsidRPr="00E421FE" w:rsidRDefault="000140ED" w:rsidP="00AF22E9">
            <w:pPr>
              <w:pStyle w:val="CM147"/>
              <w:keepNext/>
              <w:spacing w:after="0" w:line="276" w:lineRule="auto"/>
              <w:jc w:val="both"/>
              <w:rPr>
                <w:rFonts w:ascii="Tahoma" w:hAnsi="Tahoma" w:cs="Tahoma"/>
                <w:bCs/>
                <w:sz w:val="20"/>
                <w:szCs w:val="20"/>
                <w:lang w:val="en-US"/>
              </w:rPr>
            </w:pPr>
            <w:r w:rsidRPr="00E421FE">
              <w:rPr>
                <w:rFonts w:ascii="Tahoma" w:hAnsi="Tahoma" w:cs="Tahoma"/>
                <w:bCs/>
                <w:sz w:val="20"/>
                <w:szCs w:val="20"/>
                <w:lang w:val="en-US"/>
              </w:rPr>
              <w:t>Authority</w:t>
            </w:r>
          </w:p>
        </w:tc>
        <w:tc>
          <w:tcPr>
            <w:tcW w:w="1160" w:type="pct"/>
            <w:shd w:val="clear" w:color="auto" w:fill="006EAE"/>
            <w:vAlign w:val="center"/>
          </w:tcPr>
          <w:p w14:paraId="012B3D12" w14:textId="77777777" w:rsidR="000140ED" w:rsidRPr="00E421FE" w:rsidRDefault="000140ED" w:rsidP="00AF22E9">
            <w:pPr>
              <w:pStyle w:val="CM147"/>
              <w:keepNext/>
              <w:spacing w:after="0" w:line="276" w:lineRule="auto"/>
              <w:jc w:val="both"/>
              <w:rPr>
                <w:rFonts w:ascii="Tahoma" w:hAnsi="Tahoma" w:cs="Tahoma"/>
                <w:bCs/>
                <w:sz w:val="20"/>
                <w:szCs w:val="20"/>
                <w:lang w:val="en-US"/>
              </w:rPr>
            </w:pPr>
            <w:r w:rsidRPr="00E421FE">
              <w:rPr>
                <w:rFonts w:ascii="Tahoma" w:hAnsi="Tahoma" w:cs="Tahoma"/>
                <w:bCs/>
                <w:sz w:val="20"/>
                <w:szCs w:val="20"/>
                <w:lang w:val="en-US"/>
              </w:rPr>
              <w:t>Permit/license</w:t>
            </w:r>
          </w:p>
        </w:tc>
        <w:tc>
          <w:tcPr>
            <w:tcW w:w="820" w:type="pct"/>
            <w:shd w:val="clear" w:color="auto" w:fill="006EAE"/>
            <w:vAlign w:val="center"/>
          </w:tcPr>
          <w:p w14:paraId="72D28413" w14:textId="77777777" w:rsidR="000140ED" w:rsidRPr="00E421FE" w:rsidRDefault="000140ED" w:rsidP="00AF22E9">
            <w:pPr>
              <w:pStyle w:val="CM147"/>
              <w:keepNext/>
              <w:spacing w:after="0" w:line="276" w:lineRule="auto"/>
              <w:jc w:val="both"/>
              <w:rPr>
                <w:rFonts w:ascii="Tahoma" w:hAnsi="Tahoma" w:cs="Tahoma"/>
                <w:bCs/>
                <w:sz w:val="20"/>
                <w:szCs w:val="20"/>
                <w:lang w:val="en-US"/>
              </w:rPr>
            </w:pPr>
            <w:r w:rsidRPr="00E421FE">
              <w:rPr>
                <w:rFonts w:ascii="Tahoma" w:hAnsi="Tahoma" w:cs="Tahoma"/>
                <w:bCs/>
                <w:sz w:val="20"/>
                <w:szCs w:val="20"/>
                <w:lang w:val="en-US"/>
              </w:rPr>
              <w:t>Comments</w:t>
            </w:r>
          </w:p>
        </w:tc>
      </w:tr>
      <w:tr w:rsidR="00E75D96" w:rsidRPr="00E421FE" w14:paraId="27069F3F" w14:textId="77777777" w:rsidTr="00E75D96">
        <w:trPr>
          <w:trHeight w:val="872"/>
        </w:trPr>
        <w:tc>
          <w:tcPr>
            <w:tcW w:w="568" w:type="pct"/>
            <w:vMerge w:val="restart"/>
          </w:tcPr>
          <w:p w14:paraId="54907284" w14:textId="77777777" w:rsidR="00E75D96" w:rsidRPr="00E421FE" w:rsidRDefault="00E75D96" w:rsidP="00AF22E9">
            <w:pPr>
              <w:pStyle w:val="CM147"/>
              <w:keepNext/>
              <w:spacing w:before="60" w:after="0" w:line="276" w:lineRule="auto"/>
              <w:jc w:val="both"/>
              <w:rPr>
                <w:rFonts w:ascii="Tahoma" w:hAnsi="Tahoma" w:cs="Tahoma"/>
                <w:bCs/>
                <w:sz w:val="20"/>
                <w:szCs w:val="20"/>
                <w:lang w:val="en-US"/>
              </w:rPr>
            </w:pPr>
            <w:r w:rsidRPr="00E421FE">
              <w:rPr>
                <w:rFonts w:ascii="Tahoma" w:hAnsi="Tahoma" w:cs="Tahoma"/>
                <w:bCs/>
                <w:sz w:val="20"/>
                <w:szCs w:val="20"/>
                <w:lang w:val="en-US"/>
              </w:rPr>
              <w:t>Construction Phase</w:t>
            </w:r>
          </w:p>
        </w:tc>
        <w:tc>
          <w:tcPr>
            <w:tcW w:w="583" w:type="pct"/>
            <w:vMerge w:val="restart"/>
          </w:tcPr>
          <w:p w14:paraId="44861529"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nvironment</w:t>
            </w:r>
          </w:p>
        </w:tc>
        <w:tc>
          <w:tcPr>
            <w:tcW w:w="1286" w:type="pct"/>
          </w:tcPr>
          <w:p w14:paraId="66E68C40"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MCA</w:t>
            </w:r>
          </w:p>
        </w:tc>
        <w:tc>
          <w:tcPr>
            <w:tcW w:w="583" w:type="pct"/>
          </w:tcPr>
          <w:p w14:paraId="359F6298"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NEMA</w:t>
            </w:r>
          </w:p>
        </w:tc>
        <w:tc>
          <w:tcPr>
            <w:tcW w:w="1160" w:type="pct"/>
          </w:tcPr>
          <w:p w14:paraId="3E9637E9"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IA License</w:t>
            </w:r>
          </w:p>
        </w:tc>
        <w:tc>
          <w:tcPr>
            <w:tcW w:w="820" w:type="pct"/>
          </w:tcPr>
          <w:p w14:paraId="23EBC58E"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The EIA license will give the decision criteria for NEMA</w:t>
            </w:r>
          </w:p>
        </w:tc>
      </w:tr>
      <w:tr w:rsidR="00E75D96" w:rsidRPr="00E421FE" w14:paraId="3A5F871C" w14:textId="77777777" w:rsidTr="00E75D96">
        <w:tc>
          <w:tcPr>
            <w:tcW w:w="568" w:type="pct"/>
            <w:vMerge/>
          </w:tcPr>
          <w:p w14:paraId="4417F261" w14:textId="77777777" w:rsidR="00E75D96" w:rsidRPr="00E421FE" w:rsidRDefault="00E75D96" w:rsidP="00AF22E9">
            <w:pPr>
              <w:pStyle w:val="CM147"/>
              <w:keepNext/>
              <w:spacing w:before="60" w:after="0" w:line="276" w:lineRule="auto"/>
              <w:jc w:val="both"/>
              <w:rPr>
                <w:rFonts w:ascii="Tahoma" w:hAnsi="Tahoma" w:cs="Tahoma"/>
                <w:bCs/>
                <w:sz w:val="20"/>
                <w:szCs w:val="20"/>
                <w:lang w:val="en-US"/>
              </w:rPr>
            </w:pPr>
          </w:p>
        </w:tc>
        <w:tc>
          <w:tcPr>
            <w:tcW w:w="583" w:type="pct"/>
            <w:vMerge/>
          </w:tcPr>
          <w:p w14:paraId="65BA3972"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p>
        </w:tc>
        <w:tc>
          <w:tcPr>
            <w:tcW w:w="1286" w:type="pct"/>
          </w:tcPr>
          <w:p w14:paraId="343AABD2"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MCA (Waste Management) Regulations,2006</w:t>
            </w:r>
          </w:p>
        </w:tc>
        <w:tc>
          <w:tcPr>
            <w:tcW w:w="583" w:type="pct"/>
          </w:tcPr>
          <w:p w14:paraId="49DE7639"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NEMA</w:t>
            </w:r>
          </w:p>
        </w:tc>
        <w:tc>
          <w:tcPr>
            <w:tcW w:w="1160" w:type="pct"/>
          </w:tcPr>
          <w:p w14:paraId="766A47DD"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nsure that the contracted waste handlers (Transport and disposal) are licensed by NEMA</w:t>
            </w:r>
          </w:p>
        </w:tc>
        <w:tc>
          <w:tcPr>
            <w:tcW w:w="820" w:type="pct"/>
          </w:tcPr>
          <w:p w14:paraId="6653DD59"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During waste disposal</w:t>
            </w:r>
          </w:p>
        </w:tc>
      </w:tr>
      <w:tr w:rsidR="00E75D96" w:rsidRPr="00E421FE" w14:paraId="340ED0AE" w14:textId="77777777" w:rsidTr="00E75D96">
        <w:tc>
          <w:tcPr>
            <w:tcW w:w="568" w:type="pct"/>
            <w:vMerge/>
          </w:tcPr>
          <w:p w14:paraId="7DCF0699" w14:textId="77777777" w:rsidR="00E75D96" w:rsidRPr="00E421FE" w:rsidRDefault="00E75D96" w:rsidP="00AF22E9">
            <w:pPr>
              <w:pStyle w:val="CM147"/>
              <w:keepNext/>
              <w:spacing w:before="60" w:after="0" w:line="276" w:lineRule="auto"/>
              <w:jc w:val="both"/>
              <w:rPr>
                <w:rFonts w:ascii="Tahoma" w:hAnsi="Tahoma" w:cs="Tahoma"/>
                <w:bCs/>
                <w:sz w:val="20"/>
                <w:szCs w:val="20"/>
                <w:lang w:val="en-US"/>
              </w:rPr>
            </w:pPr>
          </w:p>
        </w:tc>
        <w:tc>
          <w:tcPr>
            <w:tcW w:w="583" w:type="pct"/>
          </w:tcPr>
          <w:p w14:paraId="0A3D1C16"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Land</w:t>
            </w:r>
          </w:p>
        </w:tc>
        <w:tc>
          <w:tcPr>
            <w:tcW w:w="1286" w:type="pct"/>
          </w:tcPr>
          <w:p w14:paraId="656B3F3F"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Physical Planning Act,</w:t>
            </w:r>
          </w:p>
          <w:p w14:paraId="5E664A1F"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1996</w:t>
            </w:r>
          </w:p>
        </w:tc>
        <w:tc>
          <w:tcPr>
            <w:tcW w:w="583" w:type="pct"/>
          </w:tcPr>
          <w:p w14:paraId="1536793B"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Physical Planning Act,</w:t>
            </w:r>
          </w:p>
          <w:p w14:paraId="65D58A79"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1996</w:t>
            </w:r>
          </w:p>
        </w:tc>
        <w:tc>
          <w:tcPr>
            <w:tcW w:w="1160" w:type="pct"/>
          </w:tcPr>
          <w:p w14:paraId="4C2E2D15"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Change of Land Use</w:t>
            </w:r>
          </w:p>
          <w:p w14:paraId="22845267"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p>
        </w:tc>
        <w:tc>
          <w:tcPr>
            <w:tcW w:w="820" w:type="pct"/>
          </w:tcPr>
          <w:p w14:paraId="4959EFBE"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Change of land</w:t>
            </w:r>
          </w:p>
          <w:p w14:paraId="1A4F19F4"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use approval is</w:t>
            </w:r>
          </w:p>
          <w:p w14:paraId="67A35585"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given at the</w:t>
            </w:r>
          </w:p>
          <w:p w14:paraId="0014ABC8"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County level</w:t>
            </w:r>
          </w:p>
        </w:tc>
      </w:tr>
      <w:tr w:rsidR="00E75D96" w:rsidRPr="00E421FE" w14:paraId="40BC7FBD" w14:textId="77777777" w:rsidTr="00E75D96">
        <w:tc>
          <w:tcPr>
            <w:tcW w:w="568" w:type="pct"/>
            <w:vMerge/>
          </w:tcPr>
          <w:p w14:paraId="37685F75" w14:textId="77777777" w:rsidR="00E75D96" w:rsidRPr="00E421FE" w:rsidRDefault="00E75D96" w:rsidP="00AF22E9">
            <w:pPr>
              <w:pStyle w:val="CM147"/>
              <w:keepNext/>
              <w:spacing w:before="60" w:after="0" w:line="276" w:lineRule="auto"/>
              <w:jc w:val="both"/>
              <w:rPr>
                <w:rFonts w:ascii="Tahoma" w:hAnsi="Tahoma" w:cs="Tahoma"/>
                <w:bCs/>
                <w:sz w:val="20"/>
                <w:szCs w:val="20"/>
                <w:lang w:val="en-US"/>
              </w:rPr>
            </w:pPr>
          </w:p>
        </w:tc>
        <w:tc>
          <w:tcPr>
            <w:tcW w:w="583" w:type="pct"/>
          </w:tcPr>
          <w:p w14:paraId="3A22CE1E"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Occupational</w:t>
            </w:r>
          </w:p>
          <w:p w14:paraId="644A1ABB"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Health and</w:t>
            </w:r>
          </w:p>
          <w:p w14:paraId="09F05CDE"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Safety</w:t>
            </w:r>
          </w:p>
        </w:tc>
        <w:tc>
          <w:tcPr>
            <w:tcW w:w="1286" w:type="pct"/>
          </w:tcPr>
          <w:p w14:paraId="65275776"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Occupational Health</w:t>
            </w:r>
          </w:p>
          <w:p w14:paraId="31532727"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and Safety, 2007</w:t>
            </w:r>
          </w:p>
        </w:tc>
        <w:tc>
          <w:tcPr>
            <w:tcW w:w="583" w:type="pct"/>
          </w:tcPr>
          <w:p w14:paraId="5E11E27A"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Directorate of</w:t>
            </w:r>
          </w:p>
          <w:p w14:paraId="6F2A3DF4"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Occupational</w:t>
            </w:r>
          </w:p>
          <w:p w14:paraId="4297BF76"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Health and Safety</w:t>
            </w:r>
          </w:p>
          <w:p w14:paraId="5298FB97"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DOSHS)</w:t>
            </w:r>
          </w:p>
        </w:tc>
        <w:tc>
          <w:tcPr>
            <w:tcW w:w="1160" w:type="pct"/>
          </w:tcPr>
          <w:p w14:paraId="51F8B502" w14:textId="77777777" w:rsidR="00E75D96" w:rsidRPr="00E421FE" w:rsidRDefault="00E75D96"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Registration of workplace</w:t>
            </w:r>
          </w:p>
        </w:tc>
        <w:tc>
          <w:tcPr>
            <w:tcW w:w="820" w:type="pct"/>
          </w:tcPr>
          <w:p w14:paraId="4D44EFCF"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Prior to</w:t>
            </w:r>
          </w:p>
          <w:p w14:paraId="68B0A91F"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construction and</w:t>
            </w:r>
          </w:p>
          <w:p w14:paraId="5C54EAB1" w14:textId="77777777" w:rsidR="00E75D96" w:rsidRPr="00E421FE" w:rsidRDefault="00E75D96"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during operation</w:t>
            </w:r>
          </w:p>
        </w:tc>
      </w:tr>
      <w:tr w:rsidR="00E75D96" w:rsidRPr="00E421FE" w14:paraId="23B8FED2" w14:textId="77777777" w:rsidTr="00E75D96">
        <w:tc>
          <w:tcPr>
            <w:tcW w:w="568" w:type="pct"/>
            <w:vMerge/>
          </w:tcPr>
          <w:p w14:paraId="6A4ADBA1" w14:textId="77777777" w:rsidR="00E75D96" w:rsidRPr="00E421FE" w:rsidRDefault="00E75D96" w:rsidP="00AF22E9">
            <w:pPr>
              <w:pStyle w:val="CM147"/>
              <w:keepNext/>
              <w:spacing w:before="60" w:after="0" w:line="276" w:lineRule="auto"/>
              <w:jc w:val="both"/>
              <w:rPr>
                <w:rFonts w:ascii="Tahoma" w:hAnsi="Tahoma" w:cs="Tahoma"/>
                <w:bCs/>
                <w:sz w:val="20"/>
                <w:szCs w:val="20"/>
                <w:lang w:val="en-US"/>
              </w:rPr>
            </w:pPr>
          </w:p>
        </w:tc>
        <w:tc>
          <w:tcPr>
            <w:tcW w:w="583" w:type="pct"/>
          </w:tcPr>
          <w:p w14:paraId="54D88FB2" w14:textId="4CBCEDE6" w:rsidR="00E75D96" w:rsidRPr="00E421FE" w:rsidRDefault="00E75D96" w:rsidP="00AF22E9">
            <w:pPr>
              <w:pStyle w:val="CM147"/>
              <w:keepNext/>
              <w:spacing w:after="0" w:line="276" w:lineRule="auto"/>
              <w:jc w:val="both"/>
              <w:rPr>
                <w:rFonts w:ascii="Tahoma" w:hAnsi="Tahoma" w:cs="Tahoma"/>
                <w:sz w:val="20"/>
                <w:szCs w:val="20"/>
                <w:lang w:val="en-US"/>
              </w:rPr>
            </w:pPr>
            <w:r>
              <w:rPr>
                <w:rFonts w:ascii="Tahoma" w:hAnsi="Tahoma" w:cs="Tahoma"/>
                <w:sz w:val="20"/>
                <w:szCs w:val="20"/>
                <w:lang w:val="en-US"/>
              </w:rPr>
              <w:t>Food handling</w:t>
            </w:r>
          </w:p>
        </w:tc>
        <w:tc>
          <w:tcPr>
            <w:tcW w:w="1286" w:type="pct"/>
          </w:tcPr>
          <w:p w14:paraId="130D8233" w14:textId="3E9D74D4" w:rsidR="00E75D96" w:rsidRPr="00E421FE" w:rsidRDefault="00E75D96" w:rsidP="00AF22E9">
            <w:pPr>
              <w:pStyle w:val="CM147"/>
              <w:keepNext/>
              <w:spacing w:after="0" w:line="276" w:lineRule="auto"/>
              <w:jc w:val="both"/>
              <w:rPr>
                <w:rFonts w:ascii="Tahoma" w:hAnsi="Tahoma" w:cs="Tahoma"/>
                <w:sz w:val="20"/>
                <w:szCs w:val="20"/>
                <w:lang w:val="en-US"/>
              </w:rPr>
            </w:pPr>
            <w:r>
              <w:rPr>
                <w:rFonts w:ascii="Tahoma" w:hAnsi="Tahoma" w:cs="Tahoma"/>
                <w:sz w:val="20"/>
                <w:szCs w:val="20"/>
                <w:lang w:val="en-US"/>
              </w:rPr>
              <w:t>Public Health Act</w:t>
            </w:r>
          </w:p>
        </w:tc>
        <w:tc>
          <w:tcPr>
            <w:tcW w:w="583" w:type="pct"/>
          </w:tcPr>
          <w:p w14:paraId="08488C89" w14:textId="42F8D243" w:rsidR="00E75D96" w:rsidRPr="00E421FE" w:rsidRDefault="00E75D96" w:rsidP="00AF22E9">
            <w:pPr>
              <w:pStyle w:val="CM147"/>
              <w:keepNext/>
              <w:spacing w:after="0" w:line="276" w:lineRule="auto"/>
              <w:jc w:val="both"/>
              <w:rPr>
                <w:rFonts w:ascii="Tahoma" w:hAnsi="Tahoma" w:cs="Tahoma"/>
                <w:sz w:val="20"/>
                <w:szCs w:val="20"/>
                <w:lang w:val="en-US"/>
              </w:rPr>
            </w:pPr>
            <w:r>
              <w:rPr>
                <w:rFonts w:ascii="Tahoma" w:hAnsi="Tahoma" w:cs="Tahoma"/>
                <w:sz w:val="20"/>
                <w:szCs w:val="20"/>
                <w:lang w:val="en-US"/>
              </w:rPr>
              <w:t>County Government</w:t>
            </w:r>
          </w:p>
        </w:tc>
        <w:tc>
          <w:tcPr>
            <w:tcW w:w="1160" w:type="pct"/>
          </w:tcPr>
          <w:p w14:paraId="62442B79" w14:textId="27EA54A5" w:rsidR="00E75D96" w:rsidRPr="00E421FE" w:rsidRDefault="00E75D96" w:rsidP="00AF22E9">
            <w:pPr>
              <w:pStyle w:val="CM147"/>
              <w:keepNext/>
              <w:spacing w:before="60" w:after="0" w:line="276" w:lineRule="auto"/>
              <w:jc w:val="both"/>
              <w:rPr>
                <w:rFonts w:ascii="Tahoma" w:hAnsi="Tahoma" w:cs="Tahoma"/>
                <w:sz w:val="20"/>
                <w:szCs w:val="20"/>
                <w:lang w:val="en-US"/>
              </w:rPr>
            </w:pPr>
            <w:r>
              <w:rPr>
                <w:rFonts w:ascii="Tahoma" w:hAnsi="Tahoma" w:cs="Tahoma"/>
                <w:sz w:val="20"/>
                <w:szCs w:val="20"/>
                <w:lang w:val="en-US"/>
              </w:rPr>
              <w:t>Food Handler Certificate</w:t>
            </w:r>
          </w:p>
        </w:tc>
        <w:tc>
          <w:tcPr>
            <w:tcW w:w="820" w:type="pct"/>
          </w:tcPr>
          <w:p w14:paraId="6C44BAA3" w14:textId="08FAAC99" w:rsidR="00E75D96" w:rsidRPr="00E421FE" w:rsidRDefault="00E75D96" w:rsidP="00AF22E9">
            <w:pPr>
              <w:pStyle w:val="CM147"/>
              <w:keepNext/>
              <w:spacing w:after="0" w:line="276" w:lineRule="auto"/>
              <w:jc w:val="both"/>
              <w:rPr>
                <w:rFonts w:ascii="Tahoma" w:hAnsi="Tahoma" w:cs="Tahoma"/>
                <w:sz w:val="20"/>
                <w:szCs w:val="20"/>
                <w:lang w:val="en-US"/>
              </w:rPr>
            </w:pPr>
            <w:r>
              <w:rPr>
                <w:rFonts w:ascii="Tahoma" w:hAnsi="Tahoma" w:cs="Tahoma"/>
                <w:sz w:val="20"/>
                <w:szCs w:val="20"/>
                <w:lang w:val="en-US"/>
              </w:rPr>
              <w:t>Before handling of food in the camp site</w:t>
            </w:r>
          </w:p>
        </w:tc>
      </w:tr>
      <w:tr w:rsidR="000140ED" w:rsidRPr="00E421FE" w14:paraId="14A8337C" w14:textId="77777777" w:rsidTr="00E75D96">
        <w:trPr>
          <w:trHeight w:val="1440"/>
        </w:trPr>
        <w:tc>
          <w:tcPr>
            <w:tcW w:w="568" w:type="pct"/>
            <w:vMerge w:val="restart"/>
          </w:tcPr>
          <w:p w14:paraId="1A7D3DAB" w14:textId="77777777" w:rsidR="000140ED" w:rsidRPr="00E421FE" w:rsidRDefault="000140ED" w:rsidP="00AF22E9">
            <w:pPr>
              <w:pStyle w:val="CM147"/>
              <w:keepNext/>
              <w:spacing w:before="60" w:after="0" w:line="276" w:lineRule="auto"/>
              <w:jc w:val="both"/>
              <w:rPr>
                <w:rFonts w:ascii="Tahoma" w:hAnsi="Tahoma" w:cs="Tahoma"/>
                <w:bCs/>
                <w:sz w:val="20"/>
                <w:szCs w:val="20"/>
                <w:lang w:val="en-US"/>
              </w:rPr>
            </w:pPr>
            <w:r w:rsidRPr="00E421FE">
              <w:rPr>
                <w:rFonts w:ascii="Tahoma" w:hAnsi="Tahoma" w:cs="Tahoma"/>
                <w:bCs/>
                <w:sz w:val="20"/>
                <w:szCs w:val="20"/>
                <w:lang w:val="en-US"/>
              </w:rPr>
              <w:t>Operational Phase</w:t>
            </w:r>
          </w:p>
        </w:tc>
        <w:tc>
          <w:tcPr>
            <w:tcW w:w="583" w:type="pct"/>
            <w:vMerge w:val="restart"/>
          </w:tcPr>
          <w:p w14:paraId="51B391F3" w14:textId="77777777" w:rsidR="000140ED" w:rsidRPr="00E421FE" w:rsidRDefault="000140ED"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nvironment</w:t>
            </w:r>
          </w:p>
        </w:tc>
        <w:tc>
          <w:tcPr>
            <w:tcW w:w="1286" w:type="pct"/>
          </w:tcPr>
          <w:p w14:paraId="70F30665" w14:textId="77777777" w:rsidR="000140ED" w:rsidRPr="00E421FE" w:rsidRDefault="000140ED"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EMCA</w:t>
            </w:r>
          </w:p>
        </w:tc>
        <w:tc>
          <w:tcPr>
            <w:tcW w:w="583" w:type="pct"/>
          </w:tcPr>
          <w:p w14:paraId="364938D8" w14:textId="77777777" w:rsidR="000140ED" w:rsidRPr="00E421FE" w:rsidRDefault="000140ED" w:rsidP="00AF22E9">
            <w:pPr>
              <w:pStyle w:val="CM147"/>
              <w:keepNext/>
              <w:spacing w:before="60" w:after="0" w:line="276" w:lineRule="auto"/>
              <w:jc w:val="both"/>
              <w:rPr>
                <w:rFonts w:ascii="Tahoma" w:hAnsi="Tahoma" w:cs="Tahoma"/>
                <w:sz w:val="20"/>
                <w:szCs w:val="20"/>
                <w:lang w:val="en-US"/>
              </w:rPr>
            </w:pPr>
            <w:r w:rsidRPr="00E421FE">
              <w:rPr>
                <w:rFonts w:ascii="Tahoma" w:hAnsi="Tahoma" w:cs="Tahoma"/>
                <w:sz w:val="20"/>
                <w:szCs w:val="20"/>
                <w:lang w:val="en-US"/>
              </w:rPr>
              <w:t>NEMA</w:t>
            </w:r>
          </w:p>
        </w:tc>
        <w:tc>
          <w:tcPr>
            <w:tcW w:w="1160" w:type="pct"/>
          </w:tcPr>
          <w:p w14:paraId="32167C87"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Initial Environmental Audit</w:t>
            </w:r>
          </w:p>
          <w:p w14:paraId="23B41A84"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Acknowledgement Letter</w:t>
            </w:r>
          </w:p>
          <w:p w14:paraId="4F69FAC4"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and Self-Audit</w:t>
            </w:r>
          </w:p>
          <w:p w14:paraId="2FC60F9D"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Acknowledgement</w:t>
            </w:r>
          </w:p>
          <w:p w14:paraId="5C51CEC7"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thereafter</w:t>
            </w:r>
          </w:p>
        </w:tc>
        <w:tc>
          <w:tcPr>
            <w:tcW w:w="820" w:type="pct"/>
          </w:tcPr>
          <w:p w14:paraId="497692D7"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Annual,</w:t>
            </w:r>
          </w:p>
          <w:p w14:paraId="64EC272F"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throughout the</w:t>
            </w:r>
          </w:p>
          <w:p w14:paraId="52A81130" w14:textId="77777777" w:rsidR="000140ED" w:rsidRPr="00E421FE" w:rsidRDefault="000140ED" w:rsidP="00AF22E9">
            <w:pPr>
              <w:pStyle w:val="CM147"/>
              <w:keepNext/>
              <w:spacing w:after="0" w:line="276" w:lineRule="auto"/>
              <w:jc w:val="both"/>
              <w:rPr>
                <w:rFonts w:ascii="Tahoma" w:hAnsi="Tahoma" w:cs="Tahoma"/>
                <w:sz w:val="20"/>
                <w:szCs w:val="20"/>
                <w:lang w:val="en-US"/>
              </w:rPr>
            </w:pPr>
            <w:r w:rsidRPr="00E421FE">
              <w:rPr>
                <w:rFonts w:ascii="Tahoma" w:hAnsi="Tahoma" w:cs="Tahoma"/>
                <w:sz w:val="20"/>
                <w:szCs w:val="20"/>
                <w:lang w:val="en-US"/>
              </w:rPr>
              <w:t>operations phase</w:t>
            </w:r>
          </w:p>
        </w:tc>
      </w:tr>
      <w:tr w:rsidR="000140ED" w:rsidRPr="00E421FE" w14:paraId="2873360D" w14:textId="77777777" w:rsidTr="00E75D96">
        <w:tc>
          <w:tcPr>
            <w:tcW w:w="568" w:type="pct"/>
            <w:vMerge/>
          </w:tcPr>
          <w:p w14:paraId="13CBD5BF" w14:textId="77777777" w:rsidR="000140ED" w:rsidRPr="00E421FE" w:rsidRDefault="000140ED" w:rsidP="00AF22E9">
            <w:pPr>
              <w:pStyle w:val="Caption"/>
              <w:keepNext/>
              <w:spacing w:before="60" w:after="0"/>
              <w:jc w:val="both"/>
              <w:rPr>
                <w:rFonts w:cs="Tahoma"/>
                <w:b w:val="0"/>
                <w:bCs/>
                <w:iCs/>
              </w:rPr>
            </w:pPr>
          </w:p>
        </w:tc>
        <w:tc>
          <w:tcPr>
            <w:tcW w:w="583" w:type="pct"/>
            <w:vMerge/>
          </w:tcPr>
          <w:p w14:paraId="0DD3AE9F" w14:textId="77777777" w:rsidR="000140ED" w:rsidRPr="00E421FE" w:rsidRDefault="000140ED" w:rsidP="00AF22E9">
            <w:pPr>
              <w:pStyle w:val="Caption"/>
              <w:keepNext/>
              <w:spacing w:before="60" w:after="0"/>
              <w:jc w:val="both"/>
              <w:rPr>
                <w:rFonts w:cs="Tahoma"/>
                <w:b w:val="0"/>
                <w:bCs/>
                <w:iCs/>
              </w:rPr>
            </w:pPr>
          </w:p>
        </w:tc>
        <w:tc>
          <w:tcPr>
            <w:tcW w:w="1286" w:type="pct"/>
          </w:tcPr>
          <w:p w14:paraId="0CDEC003" w14:textId="77777777" w:rsidR="000140ED" w:rsidRPr="00E75D96" w:rsidRDefault="000140ED" w:rsidP="00E75D96">
            <w:pPr>
              <w:pStyle w:val="CM147"/>
              <w:keepNext/>
              <w:spacing w:after="0" w:line="276" w:lineRule="auto"/>
              <w:jc w:val="both"/>
              <w:rPr>
                <w:rFonts w:ascii="Tahoma" w:hAnsi="Tahoma" w:cs="Tahoma"/>
                <w:sz w:val="20"/>
                <w:szCs w:val="20"/>
                <w:lang w:val="en-US"/>
              </w:rPr>
            </w:pPr>
            <w:bookmarkStart w:id="353" w:name="_Toc89721941"/>
            <w:r w:rsidRPr="00E75D96">
              <w:rPr>
                <w:rFonts w:ascii="Tahoma" w:hAnsi="Tahoma" w:cs="Tahoma"/>
                <w:sz w:val="20"/>
                <w:szCs w:val="20"/>
                <w:lang w:val="en-US"/>
              </w:rPr>
              <w:t>EMCA (Waste Management) Regulations,2006</w:t>
            </w:r>
            <w:bookmarkEnd w:id="353"/>
          </w:p>
        </w:tc>
        <w:tc>
          <w:tcPr>
            <w:tcW w:w="583" w:type="pct"/>
          </w:tcPr>
          <w:p w14:paraId="5878FA0C" w14:textId="77777777" w:rsidR="000140ED" w:rsidRPr="00E421FE" w:rsidRDefault="000140ED" w:rsidP="00AF22E9">
            <w:pPr>
              <w:pStyle w:val="Caption"/>
              <w:keepNext/>
              <w:spacing w:before="60" w:after="0"/>
              <w:ind w:left="0" w:firstLine="0"/>
              <w:jc w:val="both"/>
              <w:rPr>
                <w:rFonts w:cs="Tahoma"/>
                <w:b w:val="0"/>
                <w:bCs/>
                <w:i/>
                <w:iCs/>
              </w:rPr>
            </w:pPr>
            <w:bookmarkStart w:id="354" w:name="_Toc89721942"/>
            <w:r w:rsidRPr="00E421FE">
              <w:rPr>
                <w:rFonts w:cs="Tahoma"/>
                <w:b w:val="0"/>
                <w:bCs/>
                <w:i/>
                <w:iCs/>
              </w:rPr>
              <w:t>NEMA</w:t>
            </w:r>
            <w:bookmarkEnd w:id="354"/>
          </w:p>
        </w:tc>
        <w:tc>
          <w:tcPr>
            <w:tcW w:w="1160" w:type="pct"/>
          </w:tcPr>
          <w:p w14:paraId="341D78B9" w14:textId="77777777" w:rsidR="000140ED" w:rsidRPr="00E421FE" w:rsidRDefault="000140ED" w:rsidP="00AF22E9">
            <w:pPr>
              <w:keepNext/>
              <w:autoSpaceDE w:val="0"/>
              <w:autoSpaceDN w:val="0"/>
              <w:adjustRightInd w:val="0"/>
              <w:rPr>
                <w:rFonts w:cs="Tahoma"/>
                <w:bCs/>
                <w:color w:val="000000"/>
                <w:szCs w:val="20"/>
              </w:rPr>
            </w:pPr>
            <w:r w:rsidRPr="00E421FE">
              <w:rPr>
                <w:rFonts w:cs="Tahoma"/>
                <w:bCs/>
                <w:color w:val="000000"/>
                <w:szCs w:val="20"/>
              </w:rPr>
              <w:t>Ensure that the contracted</w:t>
            </w:r>
          </w:p>
          <w:p w14:paraId="69AD2D4B" w14:textId="77777777" w:rsidR="000140ED" w:rsidRPr="00E421FE" w:rsidRDefault="000140ED" w:rsidP="00AF22E9">
            <w:pPr>
              <w:keepNext/>
              <w:autoSpaceDE w:val="0"/>
              <w:autoSpaceDN w:val="0"/>
              <w:adjustRightInd w:val="0"/>
              <w:rPr>
                <w:rFonts w:cs="Tahoma"/>
                <w:bCs/>
                <w:color w:val="000000"/>
                <w:szCs w:val="20"/>
              </w:rPr>
            </w:pPr>
            <w:r w:rsidRPr="00E421FE">
              <w:rPr>
                <w:rFonts w:cs="Tahoma"/>
                <w:bCs/>
                <w:color w:val="000000"/>
                <w:szCs w:val="20"/>
              </w:rPr>
              <w:t>waste handlers (transport</w:t>
            </w:r>
          </w:p>
          <w:p w14:paraId="33AF7927" w14:textId="77777777" w:rsidR="000140ED" w:rsidRPr="00E421FE" w:rsidRDefault="000140ED" w:rsidP="00AF22E9">
            <w:pPr>
              <w:keepNext/>
              <w:autoSpaceDE w:val="0"/>
              <w:autoSpaceDN w:val="0"/>
              <w:adjustRightInd w:val="0"/>
              <w:rPr>
                <w:rFonts w:cs="Tahoma"/>
                <w:bCs/>
                <w:color w:val="000000"/>
                <w:szCs w:val="20"/>
              </w:rPr>
            </w:pPr>
            <w:r w:rsidRPr="00E421FE">
              <w:rPr>
                <w:rFonts w:cs="Tahoma"/>
                <w:bCs/>
                <w:color w:val="000000"/>
                <w:szCs w:val="20"/>
              </w:rPr>
              <w:t>and disposal) are licensed</w:t>
            </w:r>
          </w:p>
          <w:p w14:paraId="6DC79E03" w14:textId="77777777" w:rsidR="000140ED" w:rsidRPr="00E421FE" w:rsidRDefault="000140ED" w:rsidP="00AF22E9">
            <w:pPr>
              <w:pStyle w:val="Caption"/>
              <w:keepNext/>
              <w:spacing w:after="0"/>
              <w:jc w:val="both"/>
              <w:rPr>
                <w:rFonts w:cs="Tahoma"/>
                <w:b w:val="0"/>
                <w:bCs/>
                <w:iCs/>
              </w:rPr>
            </w:pPr>
            <w:bookmarkStart w:id="355" w:name="_Toc89721943"/>
            <w:r w:rsidRPr="00E421FE">
              <w:rPr>
                <w:rFonts w:cs="Tahoma"/>
                <w:b w:val="0"/>
                <w:bCs/>
                <w:lang w:eastAsia="en-US"/>
              </w:rPr>
              <w:t>by NEMA</w:t>
            </w:r>
            <w:bookmarkEnd w:id="355"/>
          </w:p>
        </w:tc>
        <w:tc>
          <w:tcPr>
            <w:tcW w:w="820" w:type="pct"/>
          </w:tcPr>
          <w:p w14:paraId="1E05D8EB" w14:textId="77777777" w:rsidR="000140ED" w:rsidRPr="00E421FE" w:rsidRDefault="000140ED" w:rsidP="00AF22E9">
            <w:pPr>
              <w:keepNext/>
              <w:autoSpaceDE w:val="0"/>
              <w:autoSpaceDN w:val="0"/>
              <w:adjustRightInd w:val="0"/>
              <w:spacing w:before="60"/>
              <w:rPr>
                <w:rFonts w:cs="Tahoma"/>
                <w:bCs/>
                <w:color w:val="000000"/>
                <w:szCs w:val="20"/>
              </w:rPr>
            </w:pPr>
            <w:r w:rsidRPr="00E421FE">
              <w:rPr>
                <w:rFonts w:cs="Tahoma"/>
                <w:bCs/>
                <w:color w:val="000000"/>
                <w:szCs w:val="20"/>
              </w:rPr>
              <w:t>When disposing</w:t>
            </w:r>
          </w:p>
          <w:p w14:paraId="615F84B6" w14:textId="77777777" w:rsidR="000140ED" w:rsidRPr="00E421FE" w:rsidRDefault="000140ED" w:rsidP="00AF22E9">
            <w:pPr>
              <w:pStyle w:val="Caption"/>
              <w:keepNext/>
              <w:spacing w:before="60" w:after="0"/>
              <w:jc w:val="both"/>
              <w:rPr>
                <w:rFonts w:cs="Tahoma"/>
                <w:b w:val="0"/>
                <w:bCs/>
                <w:iCs/>
              </w:rPr>
            </w:pPr>
            <w:bookmarkStart w:id="356" w:name="_Toc89721944"/>
            <w:r w:rsidRPr="00E421FE">
              <w:rPr>
                <w:rFonts w:cs="Tahoma"/>
                <w:b w:val="0"/>
                <w:bCs/>
                <w:lang w:eastAsia="en-US"/>
              </w:rPr>
              <w:t>waste</w:t>
            </w:r>
            <w:bookmarkEnd w:id="356"/>
          </w:p>
        </w:tc>
      </w:tr>
    </w:tbl>
    <w:p w14:paraId="4F640C39" w14:textId="77777777" w:rsidR="000140ED" w:rsidRDefault="000140ED" w:rsidP="000140ED">
      <w:pPr>
        <w:pStyle w:val="Default"/>
        <w:rPr>
          <w:lang w:val="en-GB" w:eastAsia="en-GB"/>
        </w:rPr>
        <w:sectPr w:rsidR="000140ED" w:rsidSect="005636E4">
          <w:headerReference w:type="default" r:id="rId34"/>
          <w:pgSz w:w="15840" w:h="12240" w:orient="landscape"/>
          <w:pgMar w:top="1440" w:right="1440" w:bottom="1440" w:left="1440" w:header="708" w:footer="708" w:gutter="0"/>
          <w:cols w:space="720"/>
          <w:rtlGutter/>
          <w:docGrid w:linePitch="326"/>
        </w:sectPr>
      </w:pPr>
    </w:p>
    <w:p w14:paraId="381326BE" w14:textId="77777777" w:rsidR="005636E4" w:rsidRPr="00E421FE" w:rsidRDefault="005636E4" w:rsidP="001A247F">
      <w:pPr>
        <w:pStyle w:val="Heading2"/>
        <w:rPr>
          <w:rFonts w:cs="Tahoma"/>
        </w:rPr>
      </w:pPr>
      <w:bookmarkStart w:id="357" w:name="_Toc103957506"/>
      <w:bookmarkStart w:id="358" w:name="World_Bank_Operational_Safeguard_Pol"/>
      <w:bookmarkStart w:id="359" w:name="_Toc103957507"/>
      <w:bookmarkStart w:id="360" w:name="International_Conventions_and_Treati"/>
      <w:bookmarkStart w:id="361" w:name="_Toc112073776"/>
      <w:bookmarkStart w:id="362" w:name="_Toc148360038"/>
      <w:bookmarkEnd w:id="357"/>
      <w:bookmarkEnd w:id="358"/>
      <w:bookmarkEnd w:id="359"/>
      <w:bookmarkEnd w:id="360"/>
      <w:r w:rsidRPr="00E421FE">
        <w:rPr>
          <w:rFonts w:cs="Tahoma"/>
        </w:rPr>
        <w:t>International Conventions and Treaties Ratified by Kenya</w:t>
      </w:r>
      <w:bookmarkEnd w:id="361"/>
      <w:bookmarkEnd w:id="362"/>
    </w:p>
    <w:p w14:paraId="5109386F" w14:textId="77777777" w:rsidR="005636E4" w:rsidRPr="00E421FE" w:rsidRDefault="005636E4" w:rsidP="005A68FD">
      <w:pPr>
        <w:pStyle w:val="BodyText"/>
        <w:ind w:right="268"/>
        <w:rPr>
          <w:rFonts w:ascii="Tahoma" w:hAnsi="Tahoma" w:cs="Tahoma"/>
          <w:b w:val="0"/>
          <w:sz w:val="20"/>
        </w:rPr>
      </w:pPr>
      <w:r w:rsidRPr="00E421FE">
        <w:rPr>
          <w:rFonts w:ascii="Tahoma" w:hAnsi="Tahoma" w:cs="Tahoma"/>
          <w:b w:val="0"/>
          <w:sz w:val="20"/>
        </w:rPr>
        <w:t>Kenya has ratified a number of international conventions pertinent to land administration, environmental protection and human rights. Some of these conventions are:</w:t>
      </w:r>
    </w:p>
    <w:p w14:paraId="0D20B4D8" w14:textId="77777777" w:rsidR="005636E4" w:rsidRPr="00E421FE" w:rsidRDefault="005636E4" w:rsidP="00874754">
      <w:pPr>
        <w:pStyle w:val="ListParagraph"/>
        <w:widowControl w:val="0"/>
        <w:numPr>
          <w:ilvl w:val="0"/>
          <w:numId w:val="174"/>
        </w:numPr>
        <w:contextualSpacing w:val="0"/>
        <w:rPr>
          <w:rFonts w:cs="Tahoma"/>
          <w:szCs w:val="20"/>
        </w:rPr>
      </w:pPr>
      <w:r w:rsidRPr="00E421FE">
        <w:rPr>
          <w:rFonts w:cs="Tahoma"/>
          <w:szCs w:val="20"/>
        </w:rPr>
        <w:t>Convention on Wetlands of International Importance, especially as Waterfowl Habitat (Ramsar Convention) 2001;</w:t>
      </w:r>
    </w:p>
    <w:p w14:paraId="0C19D04B" w14:textId="77777777" w:rsidR="005636E4" w:rsidRPr="00E421FE" w:rsidRDefault="005636E4" w:rsidP="00874754">
      <w:pPr>
        <w:pStyle w:val="ListParagraph"/>
        <w:widowControl w:val="0"/>
        <w:numPr>
          <w:ilvl w:val="0"/>
          <w:numId w:val="174"/>
        </w:numPr>
        <w:contextualSpacing w:val="0"/>
        <w:rPr>
          <w:rFonts w:cs="Tahoma"/>
          <w:szCs w:val="20"/>
        </w:rPr>
      </w:pPr>
      <w:r w:rsidRPr="00E421FE">
        <w:rPr>
          <w:rFonts w:cs="Tahoma"/>
          <w:szCs w:val="20"/>
        </w:rPr>
        <w:t>United Nations (UN) Convention on Biological Diversity 1994 UN Framework Convention on Climate Change, 1992;</w:t>
      </w:r>
    </w:p>
    <w:p w14:paraId="179D5382" w14:textId="77777777" w:rsidR="005636E4" w:rsidRPr="00E421FE" w:rsidRDefault="005636E4" w:rsidP="00874754">
      <w:pPr>
        <w:pStyle w:val="ListParagraph"/>
        <w:widowControl w:val="0"/>
        <w:numPr>
          <w:ilvl w:val="0"/>
          <w:numId w:val="174"/>
        </w:numPr>
        <w:contextualSpacing w:val="0"/>
        <w:rPr>
          <w:rFonts w:cs="Tahoma"/>
          <w:szCs w:val="20"/>
        </w:rPr>
      </w:pPr>
      <w:r w:rsidRPr="00E421FE">
        <w:rPr>
          <w:rFonts w:cs="Tahoma"/>
          <w:szCs w:val="20"/>
        </w:rPr>
        <w:t>Kyoto Protocol to the United Nations Framework Convention on Climate Change (UNFCC)</w:t>
      </w:r>
    </w:p>
    <w:p w14:paraId="210590DB" w14:textId="77777777" w:rsidR="005636E4" w:rsidRPr="00E421FE" w:rsidRDefault="005636E4" w:rsidP="00874754">
      <w:pPr>
        <w:pStyle w:val="ListParagraph"/>
        <w:widowControl w:val="0"/>
        <w:numPr>
          <w:ilvl w:val="0"/>
          <w:numId w:val="174"/>
        </w:numPr>
        <w:contextualSpacing w:val="0"/>
        <w:rPr>
          <w:rFonts w:cs="Tahoma"/>
          <w:szCs w:val="20"/>
        </w:rPr>
      </w:pPr>
      <w:r w:rsidRPr="00E421FE">
        <w:rPr>
          <w:rFonts w:cs="Tahoma"/>
          <w:szCs w:val="20"/>
        </w:rPr>
        <w:t>Convention on the Control of Trans-boundary Movements of Hazardous Wastes and their Disposal (Basel Convention) 1989;</w:t>
      </w:r>
    </w:p>
    <w:p w14:paraId="298F6B1F" w14:textId="77777777" w:rsidR="005636E4" w:rsidRPr="00E421FE" w:rsidRDefault="005636E4" w:rsidP="00874754">
      <w:pPr>
        <w:pStyle w:val="ListParagraph"/>
        <w:widowControl w:val="0"/>
        <w:numPr>
          <w:ilvl w:val="0"/>
          <w:numId w:val="174"/>
        </w:numPr>
        <w:contextualSpacing w:val="0"/>
        <w:rPr>
          <w:rFonts w:cs="Tahoma"/>
          <w:szCs w:val="20"/>
        </w:rPr>
      </w:pPr>
      <w:r w:rsidRPr="00E421FE">
        <w:rPr>
          <w:rFonts w:cs="Tahoma"/>
          <w:szCs w:val="20"/>
        </w:rPr>
        <w:t>Montreal Protocol on Substances that Deplete the Ozone Layer Vienna Convention on the Ozone Layer 1985;</w:t>
      </w:r>
    </w:p>
    <w:p w14:paraId="5F4A5C90" w14:textId="77777777" w:rsidR="005636E4" w:rsidRPr="00E421FE" w:rsidRDefault="005636E4" w:rsidP="00874754">
      <w:pPr>
        <w:pStyle w:val="BodyText"/>
        <w:widowControl w:val="0"/>
        <w:numPr>
          <w:ilvl w:val="0"/>
          <w:numId w:val="176"/>
        </w:numPr>
        <w:tabs>
          <w:tab w:val="clear" w:pos="8931"/>
        </w:tabs>
        <w:ind w:right="268"/>
        <w:rPr>
          <w:rFonts w:ascii="Tahoma" w:hAnsi="Tahoma" w:cs="Tahoma"/>
          <w:b w:val="0"/>
          <w:sz w:val="20"/>
        </w:rPr>
      </w:pPr>
      <w:r w:rsidRPr="00E421FE">
        <w:rPr>
          <w:rFonts w:ascii="Tahoma" w:hAnsi="Tahoma" w:cs="Tahoma"/>
          <w:b w:val="0"/>
          <w:sz w:val="20"/>
        </w:rPr>
        <w:t>UN Convention on the Law of the Sea (UNCLOS), Montego Bay, 1982;</w:t>
      </w:r>
    </w:p>
    <w:p w14:paraId="0A91BBDC" w14:textId="77777777" w:rsidR="005636E4" w:rsidRPr="00E421FE" w:rsidRDefault="005636E4" w:rsidP="00874754">
      <w:pPr>
        <w:pStyle w:val="BodyText"/>
        <w:widowControl w:val="0"/>
        <w:numPr>
          <w:ilvl w:val="0"/>
          <w:numId w:val="176"/>
        </w:numPr>
        <w:tabs>
          <w:tab w:val="clear" w:pos="8931"/>
        </w:tabs>
        <w:ind w:right="146"/>
        <w:rPr>
          <w:rFonts w:ascii="Tahoma" w:hAnsi="Tahoma" w:cs="Tahoma"/>
          <w:b w:val="0"/>
          <w:sz w:val="20"/>
        </w:rPr>
      </w:pPr>
      <w:r w:rsidRPr="00E421FE">
        <w:rPr>
          <w:rFonts w:ascii="Tahoma" w:hAnsi="Tahoma" w:cs="Tahoma"/>
          <w:b w:val="0"/>
          <w:sz w:val="20"/>
        </w:rPr>
        <w:t>Convention for Co-operation in the Protection and Development of the Marine and Coastal Environment of the West and Central African Region (Abidjan Convention) 1981;</w:t>
      </w:r>
    </w:p>
    <w:p w14:paraId="4ACA5E61" w14:textId="77777777" w:rsidR="005636E4" w:rsidRPr="00E421FE" w:rsidRDefault="005636E4" w:rsidP="00874754">
      <w:pPr>
        <w:pStyle w:val="BodyText"/>
        <w:widowControl w:val="0"/>
        <w:numPr>
          <w:ilvl w:val="0"/>
          <w:numId w:val="176"/>
        </w:numPr>
        <w:tabs>
          <w:tab w:val="clear" w:pos="8931"/>
        </w:tabs>
        <w:ind w:right="268"/>
        <w:rPr>
          <w:rFonts w:ascii="Tahoma" w:hAnsi="Tahoma" w:cs="Tahoma"/>
          <w:b w:val="0"/>
          <w:sz w:val="20"/>
        </w:rPr>
      </w:pPr>
      <w:r w:rsidRPr="00E421FE">
        <w:rPr>
          <w:rFonts w:ascii="Tahoma" w:hAnsi="Tahoma" w:cs="Tahoma"/>
          <w:b w:val="0"/>
          <w:sz w:val="20"/>
        </w:rPr>
        <w:t>Convention Concerning the Protection of the World Cultural and National Heritage (World Heritage Convention), Paris, 1975;</w:t>
      </w:r>
    </w:p>
    <w:p w14:paraId="610B2315" w14:textId="77777777" w:rsidR="005636E4" w:rsidRPr="00E421FE" w:rsidRDefault="005636E4" w:rsidP="00874754">
      <w:pPr>
        <w:pStyle w:val="BodyText"/>
        <w:widowControl w:val="0"/>
        <w:numPr>
          <w:ilvl w:val="0"/>
          <w:numId w:val="176"/>
        </w:numPr>
        <w:tabs>
          <w:tab w:val="clear" w:pos="8931"/>
        </w:tabs>
        <w:ind w:right="268"/>
        <w:rPr>
          <w:rFonts w:ascii="Tahoma" w:hAnsi="Tahoma" w:cs="Tahoma"/>
          <w:b w:val="0"/>
          <w:sz w:val="20"/>
        </w:rPr>
      </w:pPr>
      <w:r w:rsidRPr="00E421FE">
        <w:rPr>
          <w:rFonts w:ascii="Tahoma" w:hAnsi="Tahoma" w:cs="Tahoma"/>
          <w:b w:val="0"/>
          <w:sz w:val="20"/>
        </w:rPr>
        <w:t>Convention on the Conservation of Migratory Species of Wildlife Animals, 1979</w:t>
      </w:r>
    </w:p>
    <w:p w14:paraId="2AC9FEB8" w14:textId="77777777" w:rsidR="005636E4" w:rsidRPr="00E421FE" w:rsidRDefault="005636E4" w:rsidP="00874754">
      <w:pPr>
        <w:pStyle w:val="BodyText"/>
        <w:widowControl w:val="0"/>
        <w:numPr>
          <w:ilvl w:val="0"/>
          <w:numId w:val="176"/>
        </w:numPr>
        <w:tabs>
          <w:tab w:val="clear" w:pos="8931"/>
        </w:tabs>
        <w:ind w:right="268"/>
        <w:rPr>
          <w:rFonts w:ascii="Tahoma" w:hAnsi="Tahoma" w:cs="Tahoma"/>
          <w:b w:val="0"/>
          <w:sz w:val="20"/>
        </w:rPr>
      </w:pPr>
      <w:r w:rsidRPr="00E421FE">
        <w:rPr>
          <w:rFonts w:ascii="Tahoma" w:hAnsi="Tahoma" w:cs="Tahoma"/>
          <w:b w:val="0"/>
          <w:sz w:val="20"/>
        </w:rPr>
        <w:t>Convention on the Prevention of Marine Pollution by Dumping of Wastes and Other Matter, 1972 (amended 1992);</w:t>
      </w:r>
    </w:p>
    <w:p w14:paraId="3BF2969C" w14:textId="77777777" w:rsidR="005636E4" w:rsidRPr="00E421FE" w:rsidRDefault="005636E4" w:rsidP="00874754">
      <w:pPr>
        <w:pStyle w:val="BodyText"/>
        <w:widowControl w:val="0"/>
        <w:numPr>
          <w:ilvl w:val="0"/>
          <w:numId w:val="176"/>
        </w:numPr>
        <w:tabs>
          <w:tab w:val="clear" w:pos="8931"/>
        </w:tabs>
        <w:ind w:right="268"/>
        <w:rPr>
          <w:rFonts w:ascii="Tahoma" w:hAnsi="Tahoma" w:cs="Tahoma"/>
          <w:b w:val="0"/>
          <w:sz w:val="20"/>
        </w:rPr>
      </w:pPr>
      <w:r w:rsidRPr="00E421FE">
        <w:rPr>
          <w:rFonts w:ascii="Tahoma" w:hAnsi="Tahoma" w:cs="Tahoma"/>
          <w:b w:val="0"/>
          <w:sz w:val="20"/>
        </w:rPr>
        <w:t xml:space="preserve">African Convention on Conservation of Nature and Natural Resources, 1968 Convention </w:t>
      </w:r>
      <w:r w:rsidRPr="00E421FE">
        <w:rPr>
          <w:rFonts w:ascii="Tahoma" w:hAnsi="Tahoma" w:cs="Tahoma"/>
          <w:b w:val="0"/>
          <w:sz w:val="20"/>
        </w:rPr>
        <w:tab/>
        <w:t>on International Trade in Endangered Species of Wild Fauna and Flora</w:t>
      </w:r>
      <w:bookmarkStart w:id="363" w:name="CHAPTER_SIX_DESCRIPTION_OF_WORLD_BANK"/>
      <w:bookmarkEnd w:id="363"/>
    </w:p>
    <w:p w14:paraId="76614669" w14:textId="77777777" w:rsidR="005636E4" w:rsidRPr="00E421FE" w:rsidRDefault="005636E4" w:rsidP="005A68FD">
      <w:pPr>
        <w:pStyle w:val="BodyText"/>
        <w:tabs>
          <w:tab w:val="left" w:pos="568"/>
          <w:tab w:val="left" w:pos="2504"/>
          <w:tab w:val="left" w:pos="3512"/>
          <w:tab w:val="left" w:pos="6152"/>
          <w:tab w:val="left" w:pos="6939"/>
          <w:tab w:val="left" w:pos="8487"/>
        </w:tabs>
        <w:ind w:left="142"/>
        <w:rPr>
          <w:rFonts w:ascii="Tahoma" w:hAnsi="Tahoma" w:cs="Tahoma"/>
          <w:b w:val="0"/>
          <w:sz w:val="20"/>
        </w:rPr>
      </w:pPr>
    </w:p>
    <w:p w14:paraId="04367575" w14:textId="77777777" w:rsidR="005636E4" w:rsidRPr="00E421FE" w:rsidRDefault="005636E4" w:rsidP="005A68FD">
      <w:pPr>
        <w:pStyle w:val="BodyText"/>
        <w:rPr>
          <w:rFonts w:ascii="Tahoma" w:hAnsi="Tahoma" w:cs="Tahoma"/>
          <w:b w:val="0"/>
          <w:i/>
          <w:iCs/>
          <w:sz w:val="20"/>
        </w:rPr>
      </w:pPr>
      <w:r w:rsidRPr="00E421FE">
        <w:rPr>
          <w:rFonts w:ascii="Tahoma" w:hAnsi="Tahoma" w:cs="Tahoma"/>
          <w:b w:val="0"/>
          <w:i/>
          <w:iCs/>
          <w:sz w:val="20"/>
        </w:rPr>
        <w:t xml:space="preserve">The </w:t>
      </w:r>
      <w:r w:rsidRPr="00E421FE">
        <w:rPr>
          <w:rFonts w:ascii="Tahoma" w:hAnsi="Tahoma" w:cs="Tahoma"/>
          <w:b w:val="0"/>
          <w:i/>
          <w:sz w:val="20"/>
        </w:rPr>
        <w:t>contractor</w:t>
      </w:r>
      <w:r w:rsidRPr="00E421FE">
        <w:rPr>
          <w:rFonts w:ascii="Tahoma" w:hAnsi="Tahoma" w:cs="Tahoma"/>
          <w:b w:val="0"/>
          <w:sz w:val="20"/>
        </w:rPr>
        <w:t xml:space="preserve"> </w:t>
      </w:r>
      <w:r w:rsidRPr="00E421FE">
        <w:rPr>
          <w:rFonts w:ascii="Tahoma" w:hAnsi="Tahoma" w:cs="Tahoma"/>
          <w:b w:val="0"/>
          <w:i/>
          <w:iCs/>
          <w:sz w:val="20"/>
        </w:rPr>
        <w:t>will adhere to the provisions of all the conventions and treaties that Kenya has ratified.</w:t>
      </w:r>
    </w:p>
    <w:p w14:paraId="09515E88" w14:textId="77777777" w:rsidR="005636E4" w:rsidRPr="00E421FE" w:rsidRDefault="005636E4" w:rsidP="001A247F">
      <w:pPr>
        <w:pStyle w:val="Heading2"/>
        <w:rPr>
          <w:rFonts w:cs="Tahoma"/>
        </w:rPr>
      </w:pPr>
      <w:bookmarkStart w:id="364" w:name="_Toc112073777"/>
      <w:bookmarkStart w:id="365" w:name="_Toc148360039"/>
      <w:r w:rsidRPr="00E421FE">
        <w:rPr>
          <w:rFonts w:cs="Tahoma"/>
        </w:rPr>
        <w:t>World Bank Categorization of Projects and Operational policies applicable to Bombi Mini-grid</w:t>
      </w:r>
      <w:bookmarkEnd w:id="364"/>
      <w:bookmarkEnd w:id="365"/>
    </w:p>
    <w:p w14:paraId="0AD3D25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World Bank projects are categorized as A, B, C depending on the severity of social and environmental impacts. KOSAP in general is categorized as Category B; partial assessment, assigned to projects likely to have minimal or no adverse environmental impacts on human populations or environmentally important areas - including wetlands, forests, grasslands, and other natural habitats. Impacts are less adverse than those of Category A projects. These impacts are site-specific; few if any of them are irreversible; are preventable and in most cases mitigation measures can be designed more readily than for Category A projects. </w:t>
      </w:r>
    </w:p>
    <w:p w14:paraId="57590049" w14:textId="77777777" w:rsidR="005636E4" w:rsidRPr="00E421FE" w:rsidRDefault="005636E4" w:rsidP="005A68FD">
      <w:pPr>
        <w:pStyle w:val="BodyText"/>
        <w:rPr>
          <w:rFonts w:ascii="Tahoma" w:hAnsi="Tahoma" w:cs="Tahoma"/>
          <w:b w:val="0"/>
          <w:sz w:val="20"/>
        </w:rPr>
      </w:pPr>
    </w:p>
    <w:p w14:paraId="633A9047" w14:textId="77777777" w:rsidR="001A247F" w:rsidRPr="00E421FE" w:rsidRDefault="005636E4" w:rsidP="001A247F">
      <w:pPr>
        <w:pStyle w:val="BodyText"/>
        <w:rPr>
          <w:rFonts w:ascii="Tahoma" w:hAnsi="Tahoma" w:cs="Tahoma"/>
          <w:b w:val="0"/>
          <w:bCs/>
          <w:sz w:val="20"/>
        </w:rPr>
      </w:pPr>
      <w:r w:rsidRPr="00E421FE">
        <w:rPr>
          <w:rFonts w:ascii="Tahoma" w:hAnsi="Tahoma" w:cs="Tahoma"/>
          <w:b w:val="0"/>
          <w:bCs/>
          <w:sz w:val="20"/>
        </w:rPr>
        <w:t>World Bank Operational policies applicable to Bombi Mini-grid power project</w:t>
      </w:r>
    </w:p>
    <w:p w14:paraId="6F1FFEE8" w14:textId="08260EF0" w:rsidR="001A247F" w:rsidRPr="00E421FE" w:rsidRDefault="001A247F" w:rsidP="000140ED">
      <w:pPr>
        <w:pStyle w:val="Caption"/>
        <w:keepNext/>
        <w:ind w:left="0" w:firstLine="0"/>
        <w:rPr>
          <w:rFonts w:cs="Tahoma"/>
        </w:rPr>
      </w:pPr>
      <w:bookmarkStart w:id="366" w:name="_Toc139967807"/>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4</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3</w:t>
      </w:r>
      <w:r w:rsidR="00E0167F">
        <w:rPr>
          <w:rFonts w:cs="Tahoma"/>
        </w:rPr>
        <w:fldChar w:fldCharType="end"/>
      </w:r>
      <w:r w:rsidRPr="00E421FE">
        <w:rPr>
          <w:rFonts w:cs="Tahoma"/>
        </w:rPr>
        <w:t>: World Bank</w:t>
      </w:r>
      <w:r w:rsidR="001E44DE" w:rsidRPr="00E421FE">
        <w:rPr>
          <w:rFonts w:cs="Tahoma"/>
        </w:rPr>
        <w:t xml:space="preserve"> Ops applicable to Bombi Mini-grid power Project</w:t>
      </w:r>
      <w:bookmarkEnd w:id="366"/>
    </w:p>
    <w:tbl>
      <w:tblPr>
        <w:tblW w:w="975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firstRow="1" w:lastRow="0" w:firstColumn="1" w:lastColumn="0" w:noHBand="0" w:noVBand="1"/>
      </w:tblPr>
      <w:tblGrid>
        <w:gridCol w:w="1560"/>
        <w:gridCol w:w="3948"/>
        <w:gridCol w:w="4245"/>
      </w:tblGrid>
      <w:tr w:rsidR="005636E4" w:rsidRPr="00E421FE" w14:paraId="6761E554" w14:textId="77777777" w:rsidTr="001E44DE">
        <w:trPr>
          <w:trHeight w:val="526"/>
          <w:tblHeader/>
        </w:trPr>
        <w:tc>
          <w:tcPr>
            <w:tcW w:w="0" w:type="auto"/>
            <w:tcBorders>
              <w:top w:val="single" w:sz="4" w:space="0" w:color="000000"/>
              <w:left w:val="single" w:sz="4" w:space="0" w:color="000000"/>
              <w:bottom w:val="single" w:sz="4" w:space="0" w:color="000000"/>
              <w:right w:val="single" w:sz="4" w:space="0" w:color="000000"/>
            </w:tcBorders>
            <w:shd w:val="clear" w:color="auto" w:fill="9CC2E5"/>
            <w:tcMar>
              <w:top w:w="80" w:type="dxa"/>
              <w:left w:w="80" w:type="dxa"/>
              <w:bottom w:w="80" w:type="dxa"/>
              <w:right w:w="80" w:type="dxa"/>
            </w:tcMar>
          </w:tcPr>
          <w:p w14:paraId="56EBF0C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perational Safeguard</w:t>
            </w:r>
          </w:p>
        </w:tc>
        <w:tc>
          <w:tcPr>
            <w:tcW w:w="0" w:type="auto"/>
            <w:tcBorders>
              <w:top w:val="single" w:sz="4" w:space="0" w:color="000000"/>
              <w:left w:val="single" w:sz="4" w:space="0" w:color="000000"/>
              <w:bottom w:val="single" w:sz="4" w:space="0" w:color="000000"/>
              <w:right w:val="single" w:sz="4" w:space="0" w:color="000000"/>
            </w:tcBorders>
            <w:shd w:val="clear" w:color="auto" w:fill="9CC2E5"/>
            <w:tcMar>
              <w:top w:w="80" w:type="dxa"/>
              <w:left w:w="80" w:type="dxa"/>
              <w:bottom w:w="80" w:type="dxa"/>
              <w:right w:w="80" w:type="dxa"/>
            </w:tcMar>
          </w:tcPr>
          <w:p w14:paraId="6510F2A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bjective</w:t>
            </w:r>
          </w:p>
        </w:tc>
        <w:tc>
          <w:tcPr>
            <w:tcW w:w="4245" w:type="dxa"/>
            <w:tcBorders>
              <w:top w:val="single" w:sz="4" w:space="0" w:color="000000"/>
              <w:left w:val="single" w:sz="4" w:space="0" w:color="000000"/>
              <w:bottom w:val="single" w:sz="4" w:space="0" w:color="000000"/>
              <w:right w:val="single" w:sz="4" w:space="0" w:color="000000"/>
            </w:tcBorders>
            <w:shd w:val="clear" w:color="auto" w:fill="9CC2E5"/>
            <w:tcMar>
              <w:top w:w="80" w:type="dxa"/>
              <w:left w:w="80" w:type="dxa"/>
              <w:bottom w:w="80" w:type="dxa"/>
              <w:right w:w="80" w:type="dxa"/>
            </w:tcMar>
          </w:tcPr>
          <w:p w14:paraId="43D9578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pplicability to Bombi Mini-grid power project</w:t>
            </w:r>
          </w:p>
        </w:tc>
      </w:tr>
      <w:tr w:rsidR="005636E4" w:rsidRPr="00E421FE" w14:paraId="1362B72C" w14:textId="77777777" w:rsidTr="001E44DE">
        <w:trPr>
          <w:trHeight w:val="1040"/>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7C362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nvironmental Assessment (OP/BP 4.01)</w:t>
            </w:r>
          </w:p>
          <w:p w14:paraId="0C5B615A" w14:textId="77777777" w:rsidR="001A247F" w:rsidRPr="00E421FE" w:rsidRDefault="001A247F" w:rsidP="005A68FD">
            <w:pPr>
              <w:pStyle w:val="BodyText"/>
              <w:rPr>
                <w:rFonts w:ascii="Tahoma" w:hAnsi="Tahoma" w:cs="Tahoma"/>
                <w:b w:val="0"/>
                <w:sz w:val="20"/>
              </w:rPr>
            </w:pPr>
          </w:p>
          <w:p w14:paraId="792F1AA2" w14:textId="77777777" w:rsidR="001A247F" w:rsidRPr="00E421FE" w:rsidRDefault="001A247F" w:rsidP="005A68FD">
            <w:pPr>
              <w:pStyle w:val="BodyText"/>
              <w:rPr>
                <w:rFonts w:ascii="Tahoma" w:hAnsi="Tahoma" w:cs="Tahoma"/>
                <w:b w:val="0"/>
                <w:sz w:val="20"/>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FD22D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o ensure that Bank-financed projects are environmentally sound and sustainable, and that decision making is improved through appropriate analysis of actions and their likely impacts through environmental and Social Impacts assessments and development of Environmental Management Plans (EMPs) to address any anticipated negative impacts.</w:t>
            </w:r>
          </w:p>
        </w:tc>
        <w:tc>
          <w:tcPr>
            <w:tcW w:w="42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CB56E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se potential risks and impacts include physical, biological, socio-economic, health, safety, cultural property, Trans-boundary impacts and global impacts including Greenhouse Gas (GHG) emissions and vulnerability to climate change effects.</w:t>
            </w:r>
          </w:p>
          <w:p w14:paraId="73A2E66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OP/BP 4.01 is applicable in KOSAP, since the ESMF prepared provided guidelines on preparing for environmental and social screening and subsequent ESIA project report for the project. The Environmental and Social Management and Monitoring Plan (ESMMP) in this report details the nature and significance of impacts and their appropriate mitigation measures and the details of the monitoring of the mitigation measures.</w:t>
            </w:r>
          </w:p>
        </w:tc>
      </w:tr>
      <w:tr w:rsidR="005636E4" w:rsidRPr="00E421FE" w14:paraId="6FAE2B46" w14:textId="77777777" w:rsidTr="001E44DE">
        <w:trPr>
          <w:trHeight w:val="6046"/>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70AE6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P/BP 4.04 Natural Habita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CCBC3C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policy recognizes that the conservation of natural habitats that fosters project funding and execution activities as set out below: (i) the protection, maintenance and restoration of natural habitats and the roles they play; (ii) the sustainable harnessing of natural habitats and forests to reduce poverty and protect the environmental values and services of these resources, at local, regional and global level; (iii) The application of a precautionary principle in natural resources management.</w:t>
            </w:r>
          </w:p>
        </w:tc>
        <w:tc>
          <w:tcPr>
            <w:tcW w:w="42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296D6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policy is applicable in any project (including any sub-project under a sector investment or financial intermediary) with the potential to cause significant conversion (loss) or degradation of natural habitats, whether directly (through construction) or indirectly (through human activities induced by the project).</w:t>
            </w:r>
          </w:p>
          <w:p w14:paraId="4CDD100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extent to which this policy will be triggered by the project is discussed in the ESMP. Some shrubs, trees and herbs in the project site will be cleared and further; the proposed project shall extract sands, building stones, wood, water among others from natural resources for its construction. All this is expected to be in compliance to NEMA requirements. Bombi site is not located in an environmentally sensitive ecosystem, not in a wetland, not in a conservation area and the portion of land taken is insignificant considering it is already set aside for public utilities and for this case intended for the mini-grid station. This ESIA project report advises on all the precautionary and mitigation measures that will be applied to ensure sustainable use of natural resources and habitats.</w:t>
            </w:r>
          </w:p>
        </w:tc>
      </w:tr>
      <w:tr w:rsidR="005636E4" w:rsidRPr="00E421FE" w14:paraId="5D365AE0" w14:textId="77777777" w:rsidTr="001E44DE">
        <w:trPr>
          <w:trHeight w:val="5310"/>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8EB80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P/BP 4.10: Indigenous People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D1D70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objective of this policy is to:</w:t>
            </w:r>
          </w:p>
          <w:p w14:paraId="5ABF3E8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Ensure that the development process fosters full respect for the dignity, human rights, and cultural uniqueness of indigenous peoples; </w:t>
            </w:r>
          </w:p>
          <w:p w14:paraId="18F4B8A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Ensure that adverse effects during the development process are avoided, or if not feasible, ensure that these are minimized, mitigated or compensated; and </w:t>
            </w:r>
          </w:p>
          <w:p w14:paraId="43EFF57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nsure that indigenous peoples receive culturally appropriate and gender and inter- generationally inclusive social and economic benefits.</w:t>
            </w:r>
          </w:p>
        </w:tc>
        <w:tc>
          <w:tcPr>
            <w:tcW w:w="42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8ED9B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olicy is triggered when the project is undertaken in areas where Indigenous Peoples are present (with characteristics described in OP 4.10 para 4) in the project area.</w:t>
            </w:r>
          </w:p>
          <w:p w14:paraId="0AEDBC6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policy is applicable to Bombi mini-grid power project since the area is inhabited by minority groups of Waatha and Orma tribes who are who are included among communities that meet the OP 4.10 criteria and are referred to as Vulnerable and Marginalized Groups (VMGs) by the Kenyan constitution and in all Bank financed projects in Kenya. A representative from each of the VMGs shall be included in the land acquisition, the project implementation committee and the Grievance Redress Committees. The contractor and proponent through  all the phases of the project shall ensure that the Orma and Waatha are consulted in a culturally appropriate and in a gender and inter-generationally sensitive manner, and they will have equal access to sub-project benefits and opportunities in a culturally appropriate manner and in line with the provision of the VMGF.</w:t>
            </w:r>
          </w:p>
        </w:tc>
      </w:tr>
      <w:tr w:rsidR="005636E4" w:rsidRPr="00E421FE" w14:paraId="7126BEFB" w14:textId="77777777" w:rsidTr="001E44DE">
        <w:trPr>
          <w:trHeight w:val="563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7158D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P/BP 4.12</w:t>
            </w:r>
          </w:p>
          <w:p w14:paraId="40E5D92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nvoluntary Resettlement</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27E8F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objective of this policy is to </w:t>
            </w:r>
          </w:p>
          <w:p w14:paraId="39CBF946" w14:textId="77777777" w:rsidR="005636E4" w:rsidRPr="00E421FE" w:rsidRDefault="005636E4" w:rsidP="00874754">
            <w:pPr>
              <w:pStyle w:val="ListParagraph"/>
              <w:widowControl w:val="0"/>
              <w:numPr>
                <w:ilvl w:val="0"/>
                <w:numId w:val="177"/>
              </w:numPr>
              <w:contextualSpacing w:val="0"/>
              <w:rPr>
                <w:rFonts w:cs="Tahoma"/>
                <w:szCs w:val="20"/>
              </w:rPr>
            </w:pPr>
            <w:r w:rsidRPr="00E421FE">
              <w:rPr>
                <w:rFonts w:cs="Tahoma"/>
                <w:szCs w:val="20"/>
              </w:rPr>
              <w:t>avoid or minimize involuntary resettlement where feasible, exploring all viable alternative project designs;</w:t>
            </w:r>
          </w:p>
          <w:p w14:paraId="388F9306" w14:textId="77777777" w:rsidR="005636E4" w:rsidRPr="00E421FE" w:rsidRDefault="005636E4" w:rsidP="00874754">
            <w:pPr>
              <w:pStyle w:val="ListParagraph"/>
              <w:widowControl w:val="0"/>
              <w:numPr>
                <w:ilvl w:val="0"/>
                <w:numId w:val="177"/>
              </w:numPr>
              <w:contextualSpacing w:val="0"/>
              <w:rPr>
                <w:rFonts w:cs="Tahoma"/>
                <w:szCs w:val="20"/>
              </w:rPr>
            </w:pPr>
            <w:r w:rsidRPr="00E421FE">
              <w:rPr>
                <w:rFonts w:cs="Tahoma"/>
                <w:szCs w:val="20"/>
              </w:rPr>
              <w:t xml:space="preserve">assist displaced persons in improving their former living standards, income earning capacity, and production levels, or at least in restoring them; </w:t>
            </w:r>
          </w:p>
          <w:p w14:paraId="2EF95F86" w14:textId="77777777" w:rsidR="005636E4" w:rsidRPr="00E421FE" w:rsidRDefault="005636E4" w:rsidP="00874754">
            <w:pPr>
              <w:pStyle w:val="ListParagraph"/>
              <w:widowControl w:val="0"/>
              <w:numPr>
                <w:ilvl w:val="0"/>
                <w:numId w:val="177"/>
              </w:numPr>
              <w:contextualSpacing w:val="0"/>
              <w:rPr>
                <w:rFonts w:cs="Tahoma"/>
                <w:szCs w:val="20"/>
              </w:rPr>
            </w:pPr>
            <w:r w:rsidRPr="00E421FE">
              <w:rPr>
                <w:rFonts w:cs="Tahoma"/>
                <w:szCs w:val="20"/>
              </w:rPr>
              <w:t xml:space="preserve">encourage community participation in planning and implementing resettlement; and </w:t>
            </w:r>
          </w:p>
          <w:p w14:paraId="2C8D69BA" w14:textId="77777777" w:rsidR="005636E4" w:rsidRPr="00E421FE" w:rsidRDefault="005636E4" w:rsidP="00874754">
            <w:pPr>
              <w:pStyle w:val="ListParagraph"/>
              <w:widowControl w:val="0"/>
              <w:numPr>
                <w:ilvl w:val="0"/>
                <w:numId w:val="177"/>
              </w:numPr>
              <w:contextualSpacing w:val="0"/>
              <w:rPr>
                <w:rFonts w:cs="Tahoma"/>
                <w:szCs w:val="20"/>
              </w:rPr>
            </w:pPr>
            <w:r w:rsidRPr="00E421FE">
              <w:rPr>
                <w:rFonts w:cs="Tahoma"/>
                <w:szCs w:val="20"/>
              </w:rPr>
              <w:t>provide assistance to affected people regardless of the legality of land tenure.</w:t>
            </w:r>
          </w:p>
        </w:tc>
        <w:tc>
          <w:tcPr>
            <w:tcW w:w="424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240C2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policy covers not only physical relocation, but any loss of land or other assets resulting in:</w:t>
            </w:r>
          </w:p>
          <w:p w14:paraId="59CFCA1C" w14:textId="77777777" w:rsidR="005636E4" w:rsidRPr="00E421FE" w:rsidRDefault="005636E4" w:rsidP="00874754">
            <w:pPr>
              <w:pStyle w:val="ListParagraph"/>
              <w:widowControl w:val="0"/>
              <w:numPr>
                <w:ilvl w:val="0"/>
                <w:numId w:val="178"/>
              </w:numPr>
              <w:contextualSpacing w:val="0"/>
              <w:rPr>
                <w:rFonts w:cs="Tahoma"/>
                <w:szCs w:val="20"/>
              </w:rPr>
            </w:pPr>
            <w:r w:rsidRPr="00E421FE">
              <w:rPr>
                <w:rFonts w:cs="Tahoma"/>
                <w:szCs w:val="20"/>
              </w:rPr>
              <w:t>Relocation or loss of shelter;</w:t>
            </w:r>
          </w:p>
          <w:p w14:paraId="0178C394" w14:textId="77777777" w:rsidR="005636E4" w:rsidRPr="00E421FE" w:rsidRDefault="005636E4" w:rsidP="00874754">
            <w:pPr>
              <w:pStyle w:val="ListParagraph"/>
              <w:widowControl w:val="0"/>
              <w:numPr>
                <w:ilvl w:val="0"/>
                <w:numId w:val="178"/>
              </w:numPr>
              <w:contextualSpacing w:val="0"/>
              <w:rPr>
                <w:rFonts w:cs="Tahoma"/>
                <w:szCs w:val="20"/>
              </w:rPr>
            </w:pPr>
            <w:r w:rsidRPr="00E421FE">
              <w:rPr>
                <w:rFonts w:cs="Tahoma"/>
                <w:szCs w:val="20"/>
              </w:rPr>
              <w:t>loss of assets or access to assets;</w:t>
            </w:r>
          </w:p>
          <w:p w14:paraId="7AE9D719" w14:textId="77777777" w:rsidR="005636E4" w:rsidRPr="00E421FE" w:rsidRDefault="005636E4" w:rsidP="00874754">
            <w:pPr>
              <w:pStyle w:val="ListParagraph"/>
              <w:widowControl w:val="0"/>
              <w:numPr>
                <w:ilvl w:val="0"/>
                <w:numId w:val="178"/>
              </w:numPr>
              <w:contextualSpacing w:val="0"/>
              <w:rPr>
                <w:rFonts w:cs="Tahoma"/>
                <w:szCs w:val="20"/>
              </w:rPr>
            </w:pPr>
            <w:r w:rsidRPr="00E421FE">
              <w:rPr>
                <w:rFonts w:cs="Tahoma"/>
                <w:szCs w:val="20"/>
              </w:rPr>
              <w:t>Loss of income sources or means of livelihood, whether or not the affected people must move to another location.</w:t>
            </w:r>
          </w:p>
          <w:p w14:paraId="1A499DFC" w14:textId="77777777" w:rsidR="005636E4" w:rsidRPr="00E421FE" w:rsidRDefault="005636E4" w:rsidP="005A68FD">
            <w:pPr>
              <w:pStyle w:val="BodyText"/>
              <w:rPr>
                <w:rFonts w:ascii="Tahoma" w:hAnsi="Tahoma" w:cs="Tahoma"/>
                <w:b w:val="0"/>
                <w:sz w:val="20"/>
              </w:rPr>
            </w:pPr>
          </w:p>
          <w:p w14:paraId="08A7BDD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policy also applies to the involuntary restriction of access to legally designated parks and protected areas resulting in adverse impacts on the livelihoods of the displaced persons.</w:t>
            </w:r>
          </w:p>
          <w:p w14:paraId="66ED53B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is policy is applicable in this project since the mini-grid site will be fenced off and access restricted throughout the project cycle. The impact will be minor and permanent. The project will acquire land for mini-grid development, way leaves and contractor facilities (yard and workers’ camp)</w:t>
            </w:r>
          </w:p>
        </w:tc>
      </w:tr>
    </w:tbl>
    <w:p w14:paraId="5E7E3C41" w14:textId="77777777" w:rsidR="005636E4" w:rsidRPr="00E421FE" w:rsidRDefault="005636E4" w:rsidP="005A68FD">
      <w:pPr>
        <w:pStyle w:val="BodyText"/>
        <w:tabs>
          <w:tab w:val="left" w:pos="3396"/>
        </w:tabs>
        <w:rPr>
          <w:rFonts w:ascii="Tahoma" w:hAnsi="Tahoma" w:cs="Tahoma"/>
          <w:b w:val="0"/>
          <w:sz w:val="20"/>
        </w:rPr>
      </w:pPr>
    </w:p>
    <w:p w14:paraId="03F828E4" w14:textId="3590E8EC" w:rsidR="005636E4" w:rsidRPr="000140ED" w:rsidRDefault="005636E4" w:rsidP="005A68FD">
      <w:pPr>
        <w:pStyle w:val="Heading2"/>
        <w:rPr>
          <w:rFonts w:cs="Tahoma"/>
        </w:rPr>
      </w:pPr>
      <w:bookmarkStart w:id="367" w:name="_Toc92987053"/>
      <w:bookmarkStart w:id="368" w:name="_Toc96089139"/>
      <w:bookmarkStart w:id="369" w:name="_Toc103957510"/>
      <w:bookmarkStart w:id="370" w:name="_Toc112073778"/>
      <w:bookmarkStart w:id="371" w:name="_Toc148360040"/>
      <w:bookmarkEnd w:id="367"/>
      <w:bookmarkEnd w:id="368"/>
      <w:bookmarkEnd w:id="369"/>
      <w:r w:rsidRPr="00E421FE">
        <w:rPr>
          <w:rFonts w:cs="Tahoma"/>
        </w:rPr>
        <w:t>Comparison between the World Bank and Kenyan Laws for this Project</w:t>
      </w:r>
      <w:bookmarkEnd w:id="370"/>
      <w:bookmarkEnd w:id="371"/>
      <w:r w:rsidRPr="00E421FE">
        <w:rPr>
          <w:rFonts w:cs="Tahoma"/>
        </w:rPr>
        <w:t xml:space="preserve"> </w:t>
      </w:r>
    </w:p>
    <w:p w14:paraId="3CF5BBF5" w14:textId="5F8FC936" w:rsidR="005636E4" w:rsidRPr="00E421FE" w:rsidRDefault="005636E4" w:rsidP="000140ED">
      <w:pPr>
        <w:pStyle w:val="Caption"/>
        <w:keepNext/>
        <w:ind w:left="0" w:firstLine="0"/>
        <w:jc w:val="both"/>
        <w:rPr>
          <w:rFonts w:cs="Tahoma"/>
        </w:rPr>
      </w:pPr>
      <w:bookmarkStart w:id="372" w:name="_Toc139967808"/>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4</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4</w:t>
      </w:r>
      <w:r w:rsidR="00E0167F">
        <w:rPr>
          <w:rFonts w:cs="Tahoma"/>
        </w:rPr>
        <w:fldChar w:fldCharType="end"/>
      </w:r>
      <w:r w:rsidRPr="00E421FE">
        <w:rPr>
          <w:rFonts w:cs="Tahoma"/>
        </w:rPr>
        <w:t>: Comparison between the World Bank and Kenyan laws</w:t>
      </w:r>
      <w:bookmarkEnd w:id="372"/>
    </w:p>
    <w:tbl>
      <w:tblPr>
        <w:tblW w:w="9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01"/>
        <w:gridCol w:w="2972"/>
        <w:gridCol w:w="1711"/>
        <w:gridCol w:w="2031"/>
      </w:tblGrid>
      <w:tr w:rsidR="005636E4" w:rsidRPr="00E421FE" w14:paraId="28397FCE" w14:textId="77777777" w:rsidTr="005636E4">
        <w:tc>
          <w:tcPr>
            <w:tcW w:w="2901" w:type="dxa"/>
            <w:hideMark/>
          </w:tcPr>
          <w:p w14:paraId="098E46E1"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World Bank safeguard Policies </w:t>
            </w:r>
          </w:p>
        </w:tc>
        <w:tc>
          <w:tcPr>
            <w:tcW w:w="2972" w:type="dxa"/>
            <w:hideMark/>
          </w:tcPr>
          <w:p w14:paraId="21F4C113"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Kenyan laws </w:t>
            </w:r>
          </w:p>
        </w:tc>
        <w:tc>
          <w:tcPr>
            <w:tcW w:w="1711" w:type="dxa"/>
            <w:hideMark/>
          </w:tcPr>
          <w:p w14:paraId="44DDBD97"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Comparison </w:t>
            </w:r>
          </w:p>
        </w:tc>
        <w:tc>
          <w:tcPr>
            <w:tcW w:w="2031" w:type="dxa"/>
            <w:hideMark/>
          </w:tcPr>
          <w:p w14:paraId="08BF9F4B"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Recommendation</w:t>
            </w:r>
          </w:p>
        </w:tc>
      </w:tr>
      <w:tr w:rsidR="005636E4" w:rsidRPr="00E421FE" w14:paraId="124A2426" w14:textId="77777777" w:rsidTr="005636E4">
        <w:trPr>
          <w:trHeight w:val="1862"/>
        </w:trPr>
        <w:tc>
          <w:tcPr>
            <w:tcW w:w="2901" w:type="dxa"/>
          </w:tcPr>
          <w:p w14:paraId="413ED62E"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O.P 4.01 requires screening to determine level of environmental and social assessment to be done </w:t>
            </w:r>
          </w:p>
          <w:p w14:paraId="2AC57CB0" w14:textId="77777777" w:rsidR="005636E4" w:rsidRPr="00E421FE" w:rsidRDefault="005636E4" w:rsidP="005A68FD">
            <w:pPr>
              <w:autoSpaceDE w:val="0"/>
              <w:autoSpaceDN w:val="0"/>
              <w:adjustRightInd w:val="0"/>
              <w:rPr>
                <w:rFonts w:cs="Tahoma"/>
                <w:iCs/>
                <w:color w:val="000000"/>
                <w:szCs w:val="20"/>
              </w:rPr>
            </w:pPr>
          </w:p>
          <w:p w14:paraId="64EC4136"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An ESIA is prepared before project implementation </w:t>
            </w:r>
          </w:p>
        </w:tc>
        <w:tc>
          <w:tcPr>
            <w:tcW w:w="2972" w:type="dxa"/>
          </w:tcPr>
          <w:p w14:paraId="2045344E"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EMCA requires screening of project to determine level of environmental and social assessment to be done</w:t>
            </w:r>
          </w:p>
          <w:p w14:paraId="5186B13D" w14:textId="77777777" w:rsidR="005636E4" w:rsidRPr="00E421FE" w:rsidRDefault="005636E4" w:rsidP="005A68FD">
            <w:pPr>
              <w:autoSpaceDE w:val="0"/>
              <w:autoSpaceDN w:val="0"/>
              <w:adjustRightInd w:val="0"/>
              <w:rPr>
                <w:rFonts w:cs="Tahoma"/>
                <w:iCs/>
                <w:color w:val="000000"/>
                <w:szCs w:val="20"/>
              </w:rPr>
            </w:pPr>
          </w:p>
          <w:p w14:paraId="2F26D69C"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An ESIA is required once determination is done </w:t>
            </w:r>
          </w:p>
        </w:tc>
        <w:tc>
          <w:tcPr>
            <w:tcW w:w="1711" w:type="dxa"/>
            <w:hideMark/>
          </w:tcPr>
          <w:p w14:paraId="32E0755C"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Similar both require screening </w:t>
            </w:r>
          </w:p>
        </w:tc>
        <w:tc>
          <w:tcPr>
            <w:tcW w:w="2031" w:type="dxa"/>
            <w:hideMark/>
          </w:tcPr>
          <w:p w14:paraId="6BEDF74A"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Screening has been done and the project is established as medium risk which requires and ESIA</w:t>
            </w:r>
          </w:p>
        </w:tc>
      </w:tr>
      <w:tr w:rsidR="005636E4" w:rsidRPr="00E421FE" w14:paraId="6414A894" w14:textId="77777777" w:rsidTr="005636E4">
        <w:tc>
          <w:tcPr>
            <w:tcW w:w="2901" w:type="dxa"/>
            <w:hideMark/>
          </w:tcPr>
          <w:p w14:paraId="5C723031"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ESIA is needed once determination had been established and should be prepared identifying all environmental and social impacts and mitigation measures proposed to address the impacts </w:t>
            </w:r>
          </w:p>
        </w:tc>
        <w:tc>
          <w:tcPr>
            <w:tcW w:w="2972" w:type="dxa"/>
            <w:hideMark/>
          </w:tcPr>
          <w:p w14:paraId="53704CC0"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ESIA is needed once determination had been established and should be prepared identifying all environmental and social impacts and mitigation measures proposed to address the impacts</w:t>
            </w:r>
          </w:p>
        </w:tc>
        <w:tc>
          <w:tcPr>
            <w:tcW w:w="1711" w:type="dxa"/>
            <w:hideMark/>
          </w:tcPr>
          <w:p w14:paraId="28F52F02"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Similar-both require ESIA depending on the project impacts  </w:t>
            </w:r>
          </w:p>
        </w:tc>
        <w:tc>
          <w:tcPr>
            <w:tcW w:w="2031" w:type="dxa"/>
            <w:hideMark/>
          </w:tcPr>
          <w:p w14:paraId="165592B9"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ESIA is prepared in line with EMCA /EIA regulations and makes reference to WB safeguard policies </w:t>
            </w:r>
          </w:p>
        </w:tc>
      </w:tr>
      <w:tr w:rsidR="005636E4" w:rsidRPr="00E421FE" w14:paraId="01D158CB" w14:textId="77777777" w:rsidTr="005636E4">
        <w:tc>
          <w:tcPr>
            <w:tcW w:w="2901" w:type="dxa"/>
            <w:hideMark/>
          </w:tcPr>
          <w:p w14:paraId="1C272647" w14:textId="77777777" w:rsidR="005636E4" w:rsidRPr="00E421FE" w:rsidRDefault="005636E4" w:rsidP="005A68FD">
            <w:pPr>
              <w:autoSpaceDE w:val="0"/>
              <w:autoSpaceDN w:val="0"/>
              <w:adjustRightInd w:val="0"/>
              <w:rPr>
                <w:rFonts w:cs="Tahoma"/>
                <w:iCs/>
                <w:szCs w:val="20"/>
              </w:rPr>
            </w:pPr>
            <w:r w:rsidRPr="00E421FE">
              <w:rPr>
                <w:rFonts w:cs="Tahoma"/>
                <w:iCs/>
                <w:color w:val="000000"/>
                <w:szCs w:val="20"/>
              </w:rPr>
              <w:t>O.P 4.12 Land Acquisition and Involuntary resettlement should be avoided wherever possible or minimized and exploring all alternatives</w:t>
            </w:r>
            <w:r w:rsidRPr="00E421FE">
              <w:rPr>
                <w:rFonts w:cs="Tahoma"/>
                <w:szCs w:val="20"/>
              </w:rPr>
              <w:t xml:space="preserve"> </w:t>
            </w:r>
          </w:p>
        </w:tc>
        <w:tc>
          <w:tcPr>
            <w:tcW w:w="2972" w:type="dxa"/>
          </w:tcPr>
          <w:p w14:paraId="033E089A" w14:textId="77777777" w:rsidR="005636E4" w:rsidRPr="00E421FE" w:rsidRDefault="005636E4" w:rsidP="005A68FD">
            <w:pPr>
              <w:autoSpaceDE w:val="0"/>
              <w:autoSpaceDN w:val="0"/>
              <w:adjustRightInd w:val="0"/>
              <w:rPr>
                <w:rFonts w:cs="Tahoma"/>
                <w:color w:val="000000"/>
                <w:szCs w:val="20"/>
              </w:rPr>
            </w:pPr>
            <w:r w:rsidRPr="00E421FE">
              <w:rPr>
                <w:rFonts w:cs="Tahoma"/>
                <w:color w:val="000000"/>
                <w:szCs w:val="20"/>
              </w:rPr>
              <w:t xml:space="preserve">The Government and any other organization, shall prevent internal displacement linked to development projects to the extent possible by exploring other alternatives. </w:t>
            </w:r>
          </w:p>
          <w:p w14:paraId="6C57C439" w14:textId="77777777" w:rsidR="005636E4" w:rsidRPr="00E421FE" w:rsidRDefault="005636E4" w:rsidP="005A68FD">
            <w:pPr>
              <w:autoSpaceDE w:val="0"/>
              <w:autoSpaceDN w:val="0"/>
              <w:adjustRightInd w:val="0"/>
              <w:rPr>
                <w:rFonts w:cs="Tahoma"/>
                <w:iCs/>
                <w:color w:val="000000"/>
                <w:szCs w:val="20"/>
              </w:rPr>
            </w:pPr>
          </w:p>
        </w:tc>
        <w:tc>
          <w:tcPr>
            <w:tcW w:w="1711" w:type="dxa"/>
            <w:hideMark/>
          </w:tcPr>
          <w:p w14:paraId="561454D0"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Similar-</w:t>
            </w:r>
            <w:r w:rsidRPr="00E421FE">
              <w:rPr>
                <w:rFonts w:cs="Tahoma"/>
                <w:color w:val="000000"/>
                <w:szCs w:val="20"/>
              </w:rPr>
              <w:t xml:space="preserve"> displacement in projects should be avoided to the extent possible by exploring alternatives. </w:t>
            </w:r>
          </w:p>
        </w:tc>
        <w:tc>
          <w:tcPr>
            <w:tcW w:w="2031" w:type="dxa"/>
          </w:tcPr>
          <w:p w14:paraId="6CFD3D65" w14:textId="77777777" w:rsidR="005636E4" w:rsidRPr="00E421FE" w:rsidRDefault="005636E4" w:rsidP="005A68FD">
            <w:pPr>
              <w:autoSpaceDE w:val="0"/>
              <w:autoSpaceDN w:val="0"/>
              <w:adjustRightInd w:val="0"/>
              <w:rPr>
                <w:rFonts w:cs="Tahoma"/>
                <w:color w:val="000000"/>
                <w:szCs w:val="20"/>
              </w:rPr>
            </w:pPr>
            <w:r w:rsidRPr="00E421FE">
              <w:rPr>
                <w:rFonts w:cs="Tahoma"/>
                <w:iCs/>
                <w:color w:val="000000"/>
                <w:szCs w:val="20"/>
              </w:rPr>
              <w:t xml:space="preserve">WB policy is more elaborate that the Kenyan Law. </w:t>
            </w:r>
          </w:p>
          <w:p w14:paraId="3D404BC9" w14:textId="77777777" w:rsidR="005636E4" w:rsidRPr="00E421FE" w:rsidRDefault="005636E4" w:rsidP="005A68FD">
            <w:pPr>
              <w:autoSpaceDE w:val="0"/>
              <w:autoSpaceDN w:val="0"/>
              <w:adjustRightInd w:val="0"/>
              <w:rPr>
                <w:rFonts w:cs="Tahoma"/>
                <w:iCs/>
                <w:color w:val="000000"/>
                <w:szCs w:val="20"/>
              </w:rPr>
            </w:pPr>
          </w:p>
        </w:tc>
      </w:tr>
      <w:tr w:rsidR="005636E4" w:rsidRPr="00E421FE" w14:paraId="4225A6F4" w14:textId="77777777" w:rsidTr="005636E4">
        <w:tc>
          <w:tcPr>
            <w:tcW w:w="2901" w:type="dxa"/>
          </w:tcPr>
          <w:p w14:paraId="7B2D40D9" w14:textId="77777777" w:rsidR="005636E4" w:rsidRPr="00E421FE" w:rsidRDefault="005636E4" w:rsidP="005A68FD">
            <w:pPr>
              <w:autoSpaceDE w:val="0"/>
              <w:autoSpaceDN w:val="0"/>
              <w:adjustRightInd w:val="0"/>
              <w:rPr>
                <w:rFonts w:cs="Tahoma"/>
                <w:iCs/>
                <w:szCs w:val="20"/>
              </w:rPr>
            </w:pPr>
            <w:r w:rsidRPr="00E421FE">
              <w:rPr>
                <w:rFonts w:cs="Tahoma"/>
                <w:iCs/>
                <w:szCs w:val="20"/>
              </w:rPr>
              <w:t>O.P 4.10 on indigenous people seeks to promote the inclusion of these group in development project and especially through consultation to ensure they also share in the project benefits and ensure negative impacts do not disproportionately fall on them</w:t>
            </w:r>
          </w:p>
          <w:p w14:paraId="61319B8A" w14:textId="77777777" w:rsidR="005636E4" w:rsidRPr="00E421FE" w:rsidRDefault="005636E4" w:rsidP="005A68FD">
            <w:pPr>
              <w:autoSpaceDE w:val="0"/>
              <w:autoSpaceDN w:val="0"/>
              <w:adjustRightInd w:val="0"/>
              <w:rPr>
                <w:rFonts w:cs="Tahoma"/>
                <w:iCs/>
                <w:szCs w:val="20"/>
              </w:rPr>
            </w:pPr>
          </w:p>
          <w:p w14:paraId="191B35A7" w14:textId="77777777" w:rsidR="005636E4" w:rsidRPr="00E421FE" w:rsidRDefault="005636E4" w:rsidP="005A68FD">
            <w:pPr>
              <w:autoSpaceDE w:val="0"/>
              <w:autoSpaceDN w:val="0"/>
              <w:adjustRightInd w:val="0"/>
              <w:rPr>
                <w:rFonts w:cs="Tahoma"/>
                <w:szCs w:val="20"/>
              </w:rPr>
            </w:pPr>
            <w:r w:rsidRPr="00E421FE">
              <w:rPr>
                <w:rFonts w:cs="Tahoma"/>
                <w:iCs/>
                <w:szCs w:val="20"/>
              </w:rPr>
              <w:t>The policy requires these groups to be consulted separately to enhance their participation</w:t>
            </w:r>
          </w:p>
        </w:tc>
        <w:tc>
          <w:tcPr>
            <w:tcW w:w="2972" w:type="dxa"/>
            <w:hideMark/>
          </w:tcPr>
          <w:p w14:paraId="358C1748"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The Constitution of Kenya 2010 article 56 provides for the right of marginalized communities and the importance of their input in decision making that regards them.</w:t>
            </w:r>
          </w:p>
          <w:p w14:paraId="13640749"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5A81D26D"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Emphasis is also on consulting with them</w:t>
            </w:r>
          </w:p>
        </w:tc>
        <w:tc>
          <w:tcPr>
            <w:tcW w:w="1711" w:type="dxa"/>
            <w:hideMark/>
          </w:tcPr>
          <w:p w14:paraId="3BD6CE38"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Similar-both seek to promote inclusion of these group so that they do can share the projects benefits and ensure that negative impacts of the project do not fall on them disproportionately </w:t>
            </w:r>
          </w:p>
          <w:p w14:paraId="2B55F6A6"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WB needs a social assessment to be conducted  </w:t>
            </w:r>
          </w:p>
        </w:tc>
        <w:tc>
          <w:tcPr>
            <w:tcW w:w="2031" w:type="dxa"/>
            <w:hideMark/>
          </w:tcPr>
          <w:p w14:paraId="6743DBB0" w14:textId="77777777" w:rsidR="005636E4" w:rsidRPr="00E421FE" w:rsidRDefault="005636E4" w:rsidP="005A68FD">
            <w:pPr>
              <w:autoSpaceDE w:val="0"/>
              <w:autoSpaceDN w:val="0"/>
              <w:adjustRightInd w:val="0"/>
              <w:rPr>
                <w:rFonts w:cs="Tahoma"/>
                <w:iCs/>
                <w:color w:val="000000"/>
                <w:szCs w:val="20"/>
              </w:rPr>
            </w:pPr>
            <w:r w:rsidRPr="00E421FE">
              <w:rPr>
                <w:rFonts w:cs="Tahoma"/>
                <w:iCs/>
                <w:color w:val="000000"/>
                <w:szCs w:val="20"/>
              </w:rPr>
              <w:t xml:space="preserve">WB policy more elaborate and the two are being used to compliment </w:t>
            </w:r>
          </w:p>
        </w:tc>
      </w:tr>
      <w:tr w:rsidR="005636E4" w:rsidRPr="00E421FE" w14:paraId="7DD0F424" w14:textId="77777777" w:rsidTr="005636E4">
        <w:tc>
          <w:tcPr>
            <w:tcW w:w="2901" w:type="dxa"/>
            <w:hideMark/>
          </w:tcPr>
          <w:p w14:paraId="5F5B8E8A" w14:textId="77777777" w:rsidR="005636E4" w:rsidRPr="00E421FE" w:rsidRDefault="005636E4" w:rsidP="005A68FD">
            <w:pPr>
              <w:pStyle w:val="Default"/>
              <w:rPr>
                <w:rFonts w:ascii="Tahoma" w:hAnsi="Tahoma" w:cs="Tahoma"/>
                <w:iCs/>
                <w:color w:val="auto"/>
                <w:sz w:val="20"/>
                <w:szCs w:val="20"/>
              </w:rPr>
            </w:pPr>
            <w:r w:rsidRPr="00E421FE">
              <w:rPr>
                <w:rFonts w:ascii="Tahoma" w:hAnsi="Tahoma" w:cs="Tahoma"/>
                <w:iCs/>
                <w:color w:val="auto"/>
                <w:sz w:val="20"/>
                <w:szCs w:val="20"/>
              </w:rPr>
              <w:t xml:space="preserve">Project affected persons should be meaningfully consulted and be given opportunities to participate in planning and implementing of projects and especially where there is resettlement </w:t>
            </w:r>
          </w:p>
        </w:tc>
        <w:tc>
          <w:tcPr>
            <w:tcW w:w="2972" w:type="dxa"/>
          </w:tcPr>
          <w:p w14:paraId="779806F7" w14:textId="77777777" w:rsidR="005636E4" w:rsidRPr="00E421FE" w:rsidRDefault="005636E4" w:rsidP="005A68FD">
            <w:pPr>
              <w:pStyle w:val="Default"/>
              <w:rPr>
                <w:rFonts w:ascii="Tahoma" w:hAnsi="Tahoma" w:cs="Tahoma"/>
                <w:iCs/>
                <w:color w:val="auto"/>
                <w:sz w:val="20"/>
                <w:szCs w:val="20"/>
              </w:rPr>
            </w:pPr>
            <w:r w:rsidRPr="00E421FE">
              <w:rPr>
                <w:rFonts w:ascii="Tahoma" w:hAnsi="Tahoma" w:cs="Tahoma"/>
                <w:iCs/>
                <w:color w:val="auto"/>
                <w:sz w:val="20"/>
                <w:szCs w:val="20"/>
              </w:rPr>
              <w:t xml:space="preserve">EMCA requires that the project owner seeks the views of the people who are affected and explain the project information to them and especially the impacts of project and also obtain their opinions or comments </w:t>
            </w:r>
          </w:p>
          <w:p w14:paraId="31A560F4" w14:textId="77777777" w:rsidR="005636E4" w:rsidRPr="00E421FE" w:rsidRDefault="005636E4" w:rsidP="005A68FD">
            <w:pPr>
              <w:autoSpaceDE w:val="0"/>
              <w:autoSpaceDN w:val="0"/>
              <w:adjustRightInd w:val="0"/>
              <w:rPr>
                <w:rFonts w:cs="Tahoma"/>
                <w:iCs/>
                <w:szCs w:val="20"/>
              </w:rPr>
            </w:pPr>
          </w:p>
        </w:tc>
        <w:tc>
          <w:tcPr>
            <w:tcW w:w="1711" w:type="dxa"/>
            <w:hideMark/>
          </w:tcPr>
          <w:p w14:paraId="58648AC4" w14:textId="77777777" w:rsidR="005636E4" w:rsidRPr="00E421FE" w:rsidRDefault="005636E4" w:rsidP="005A68FD">
            <w:pPr>
              <w:autoSpaceDE w:val="0"/>
              <w:autoSpaceDN w:val="0"/>
              <w:adjustRightInd w:val="0"/>
              <w:rPr>
                <w:rFonts w:cs="Tahoma"/>
                <w:iCs/>
                <w:szCs w:val="20"/>
              </w:rPr>
            </w:pPr>
            <w:r w:rsidRPr="00E421FE">
              <w:rPr>
                <w:rFonts w:cs="Tahoma"/>
                <w:iCs/>
                <w:szCs w:val="20"/>
              </w:rPr>
              <w:t xml:space="preserve">Both are similar </w:t>
            </w:r>
          </w:p>
        </w:tc>
        <w:tc>
          <w:tcPr>
            <w:tcW w:w="2031" w:type="dxa"/>
            <w:hideMark/>
          </w:tcPr>
          <w:p w14:paraId="7DCE6BF9" w14:textId="77777777" w:rsidR="005636E4" w:rsidRPr="00E421FE" w:rsidRDefault="005636E4" w:rsidP="005A68FD">
            <w:pPr>
              <w:autoSpaceDE w:val="0"/>
              <w:autoSpaceDN w:val="0"/>
              <w:adjustRightInd w:val="0"/>
              <w:rPr>
                <w:rFonts w:cs="Tahoma"/>
                <w:iCs/>
                <w:szCs w:val="20"/>
              </w:rPr>
            </w:pPr>
            <w:r w:rsidRPr="00E421FE">
              <w:rPr>
                <w:rFonts w:cs="Tahoma"/>
                <w:iCs/>
                <w:szCs w:val="20"/>
              </w:rPr>
              <w:t xml:space="preserve">Consultation has been done and will be progressed in line with the two WB policy and Kenya legislation </w:t>
            </w:r>
          </w:p>
        </w:tc>
      </w:tr>
    </w:tbl>
    <w:p w14:paraId="6E0F9D05" w14:textId="77777777" w:rsidR="005636E4" w:rsidRPr="00E421FE" w:rsidRDefault="005636E4" w:rsidP="001E44DE">
      <w:pPr>
        <w:pStyle w:val="Heading1"/>
        <w:rPr>
          <w:rFonts w:cs="Tahoma"/>
          <w:sz w:val="20"/>
        </w:rPr>
      </w:pPr>
      <w:bookmarkStart w:id="373" w:name="_Toc103957512"/>
      <w:bookmarkStart w:id="374" w:name="_Toc103957513"/>
      <w:bookmarkStart w:id="375" w:name="_Toc103957514"/>
      <w:bookmarkStart w:id="376" w:name="_Toc103957515"/>
      <w:bookmarkStart w:id="377" w:name="_Toc103957516"/>
      <w:bookmarkStart w:id="378" w:name="_Toc103957517"/>
      <w:bookmarkStart w:id="379" w:name="_Toc103957518"/>
      <w:bookmarkStart w:id="380" w:name="_Toc103957519"/>
      <w:bookmarkStart w:id="381" w:name="_Toc103957520"/>
      <w:bookmarkStart w:id="382" w:name="_Toc103957521"/>
      <w:bookmarkStart w:id="383" w:name="_Toc103957522"/>
      <w:bookmarkStart w:id="384" w:name="_Toc103957523"/>
      <w:bookmarkStart w:id="385" w:name="_Toc103957524"/>
      <w:bookmarkStart w:id="386" w:name="_Toc103957525"/>
      <w:bookmarkStart w:id="387" w:name="_Toc103957526"/>
      <w:bookmarkStart w:id="388" w:name="_Toc103957527"/>
      <w:bookmarkStart w:id="389" w:name="_Toc103957528"/>
      <w:bookmarkStart w:id="390" w:name="_Toc103957529"/>
      <w:bookmarkStart w:id="391" w:name="_Toc103957530"/>
      <w:bookmarkStart w:id="392" w:name="_Toc103957531"/>
      <w:bookmarkStart w:id="393" w:name="_Toc103957532"/>
      <w:bookmarkStart w:id="394" w:name="_Toc103957533"/>
      <w:bookmarkStart w:id="395" w:name="_Toc103957534"/>
      <w:bookmarkStart w:id="396" w:name="_Toc103957535"/>
      <w:bookmarkStart w:id="397" w:name="_Toc103957536"/>
      <w:bookmarkStart w:id="398" w:name="_Toc103957537"/>
      <w:bookmarkStart w:id="399" w:name="_Toc103957538"/>
      <w:bookmarkStart w:id="400" w:name="_Toc103957539"/>
      <w:bookmarkStart w:id="401" w:name="_Toc103957540"/>
      <w:bookmarkStart w:id="402" w:name="_Toc103957541"/>
      <w:bookmarkStart w:id="403" w:name="_Toc103957542"/>
      <w:bookmarkStart w:id="404" w:name="_Toc103957543"/>
      <w:bookmarkStart w:id="405" w:name="_Toc103957544"/>
      <w:bookmarkStart w:id="406" w:name="_Toc103957545"/>
      <w:bookmarkStart w:id="407" w:name="_Toc103957546"/>
      <w:bookmarkStart w:id="408" w:name="_Toc103957547"/>
      <w:bookmarkStart w:id="409" w:name="_Toc103957548"/>
      <w:bookmarkStart w:id="410" w:name="_Toc103957549"/>
      <w:bookmarkStart w:id="411" w:name="_Toc103957550"/>
      <w:bookmarkStart w:id="412" w:name="_Toc103957551"/>
      <w:bookmarkStart w:id="413" w:name="_Toc103957552"/>
      <w:bookmarkStart w:id="414" w:name="_Toc103957553"/>
      <w:bookmarkStart w:id="415" w:name="_Toc103957554"/>
      <w:bookmarkStart w:id="416" w:name="_Toc103957555"/>
      <w:bookmarkStart w:id="417" w:name="_Toc103957556"/>
      <w:bookmarkStart w:id="418" w:name="_Toc103957557"/>
      <w:bookmarkStart w:id="419" w:name="_Toc103957558"/>
      <w:bookmarkStart w:id="420" w:name="_Toc103957559"/>
      <w:bookmarkStart w:id="421" w:name="_Toc103957560"/>
      <w:bookmarkStart w:id="422" w:name="_Toc103957561"/>
      <w:bookmarkStart w:id="423" w:name="_Toc103957562"/>
      <w:bookmarkStart w:id="424" w:name="_Toc103957563"/>
      <w:bookmarkStart w:id="425" w:name="_Toc103957564"/>
      <w:bookmarkStart w:id="426" w:name="_Toc103957565"/>
      <w:bookmarkStart w:id="427" w:name="_Toc103957566"/>
      <w:bookmarkStart w:id="428" w:name="_Toc103957567"/>
      <w:bookmarkStart w:id="429" w:name="_Toc103957568"/>
      <w:bookmarkStart w:id="430" w:name="_Toc103957569"/>
      <w:bookmarkStart w:id="431" w:name="_Toc103957570"/>
      <w:bookmarkStart w:id="432" w:name="_Toc103957571"/>
      <w:bookmarkStart w:id="433" w:name="_Toc103957572"/>
      <w:bookmarkStart w:id="434" w:name="_Toc103957573"/>
      <w:bookmarkStart w:id="435" w:name="_Toc103957574"/>
      <w:bookmarkStart w:id="436" w:name="_Toc103957575"/>
      <w:bookmarkStart w:id="437" w:name="_Toc103957576"/>
      <w:bookmarkStart w:id="438" w:name="_Toc103957577"/>
      <w:bookmarkStart w:id="439" w:name="_Toc103957578"/>
      <w:bookmarkStart w:id="440" w:name="_Toc103957579"/>
      <w:bookmarkStart w:id="441" w:name="_Toc103957580"/>
      <w:bookmarkStart w:id="442" w:name="_Toc103957581"/>
      <w:bookmarkStart w:id="443" w:name="_Toc103957582"/>
      <w:bookmarkStart w:id="444" w:name="_Toc103957583"/>
      <w:bookmarkStart w:id="445" w:name="_Toc103957584"/>
      <w:bookmarkStart w:id="446" w:name="_Toc103957585"/>
      <w:bookmarkStart w:id="447" w:name="_Toc103957586"/>
      <w:bookmarkStart w:id="448" w:name="_Toc103957587"/>
      <w:bookmarkStart w:id="449" w:name="_Toc103957588"/>
      <w:bookmarkStart w:id="450" w:name="_Toc103957589"/>
      <w:bookmarkStart w:id="451" w:name="_Toc103957590"/>
      <w:bookmarkStart w:id="452" w:name="_Toc103957591"/>
      <w:bookmarkStart w:id="453" w:name="_Toc103957592"/>
      <w:bookmarkStart w:id="454" w:name="_Toc103957593"/>
      <w:bookmarkStart w:id="455" w:name="_Toc103957594"/>
      <w:bookmarkStart w:id="456" w:name="_Toc103957595"/>
      <w:bookmarkStart w:id="457" w:name="_Toc103957596"/>
      <w:bookmarkStart w:id="458" w:name="_Toc103957597"/>
      <w:bookmarkStart w:id="459" w:name="_Toc103957598"/>
      <w:bookmarkStart w:id="460" w:name="_Toc103957599"/>
      <w:bookmarkStart w:id="461" w:name="_Toc103957600"/>
      <w:bookmarkStart w:id="462" w:name="_Toc103957601"/>
      <w:bookmarkStart w:id="463" w:name="_Toc103957602"/>
      <w:bookmarkStart w:id="464" w:name="_Toc103957603"/>
      <w:bookmarkStart w:id="465" w:name="_Toc103957604"/>
      <w:bookmarkStart w:id="466" w:name="_Toc103957605"/>
      <w:bookmarkStart w:id="467" w:name="_Toc103957606"/>
      <w:bookmarkStart w:id="468" w:name="_Toc103957607"/>
      <w:bookmarkStart w:id="469" w:name="_Toc103957608"/>
      <w:bookmarkStart w:id="470" w:name="_Toc103957609"/>
      <w:bookmarkStart w:id="471" w:name="_Toc103957610"/>
      <w:bookmarkStart w:id="472" w:name="_Toc103957611"/>
      <w:bookmarkStart w:id="473" w:name="_Toc103957612"/>
      <w:bookmarkStart w:id="474" w:name="_Toc103957613"/>
      <w:bookmarkStart w:id="475" w:name="_Toc103957614"/>
      <w:bookmarkStart w:id="476" w:name="_Toc103957615"/>
      <w:bookmarkStart w:id="477" w:name="_Toc103957616"/>
      <w:bookmarkStart w:id="478" w:name="_Toc103957617"/>
      <w:bookmarkStart w:id="479" w:name="_Toc103957618"/>
      <w:bookmarkStart w:id="480" w:name="_Toc103957619"/>
      <w:bookmarkStart w:id="481" w:name="_Toc103957620"/>
      <w:bookmarkStart w:id="482" w:name="_Toc103957621"/>
      <w:bookmarkStart w:id="483" w:name="_Toc103957622"/>
      <w:bookmarkStart w:id="484" w:name="_Toc103957623"/>
      <w:bookmarkStart w:id="485" w:name="_Toc103957624"/>
      <w:bookmarkStart w:id="486" w:name="_Toc103957625"/>
      <w:bookmarkStart w:id="487" w:name="_Toc103957626"/>
      <w:bookmarkStart w:id="488" w:name="_Toc103957627"/>
      <w:bookmarkStart w:id="489" w:name="_Toc103957628"/>
      <w:bookmarkStart w:id="490" w:name="_Toc103957629"/>
      <w:bookmarkStart w:id="491" w:name="_Toc103957630"/>
      <w:bookmarkStart w:id="492" w:name="_Toc103957631"/>
      <w:bookmarkStart w:id="493" w:name="_Toc103957632"/>
      <w:bookmarkStart w:id="494" w:name="_Toc103957633"/>
      <w:bookmarkStart w:id="495" w:name="_Toc103957634"/>
      <w:bookmarkStart w:id="496" w:name="_Toc103957635"/>
      <w:bookmarkStart w:id="497" w:name="_Toc103957636"/>
      <w:bookmarkStart w:id="498" w:name="_Toc103957637"/>
      <w:bookmarkStart w:id="499" w:name="_Toc103957638"/>
      <w:bookmarkStart w:id="500" w:name="_Toc103957639"/>
      <w:bookmarkStart w:id="501" w:name="_Toc103957640"/>
      <w:bookmarkStart w:id="502" w:name="_Toc103957641"/>
      <w:bookmarkStart w:id="503" w:name="_Toc103957642"/>
      <w:bookmarkStart w:id="504" w:name="_Toc103957643"/>
      <w:bookmarkStart w:id="505" w:name="_Toc103957644"/>
      <w:bookmarkStart w:id="506" w:name="_Toc103957645"/>
      <w:bookmarkStart w:id="507" w:name="_Toc103957646"/>
      <w:bookmarkStart w:id="508" w:name="_Toc103957647"/>
      <w:bookmarkStart w:id="509" w:name="_Toc103957648"/>
      <w:bookmarkStart w:id="510" w:name="_Toc103957649"/>
      <w:bookmarkStart w:id="511" w:name="_Toc103957650"/>
      <w:bookmarkStart w:id="512" w:name="_Toc103957651"/>
      <w:bookmarkStart w:id="513" w:name="_Toc103957652"/>
      <w:bookmarkStart w:id="514" w:name="_Toc103957653"/>
      <w:bookmarkStart w:id="515" w:name="_Toc103957654"/>
      <w:bookmarkStart w:id="516" w:name="_Toc103957655"/>
      <w:bookmarkStart w:id="517" w:name="_Toc103957656"/>
      <w:bookmarkStart w:id="518" w:name="_Toc103957657"/>
      <w:bookmarkStart w:id="519" w:name="_Toc103957658"/>
      <w:bookmarkStart w:id="520" w:name="_Toc103957659"/>
      <w:bookmarkStart w:id="521" w:name="_Toc103957660"/>
      <w:bookmarkStart w:id="522" w:name="_Toc112073779"/>
      <w:bookmarkStart w:id="523" w:name="_Toc148360041"/>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r w:rsidRPr="00E421FE">
        <w:rPr>
          <w:rFonts w:cs="Tahoma"/>
          <w:sz w:val="20"/>
          <w:lang w:val="de-DE"/>
        </w:rPr>
        <w:t>STAKEHOLDER ENGAGEMENT AND CONSULTATION</w:t>
      </w:r>
      <w:bookmarkEnd w:id="522"/>
      <w:bookmarkEnd w:id="523"/>
    </w:p>
    <w:p w14:paraId="58DD4246" w14:textId="77777777" w:rsidR="005636E4" w:rsidRPr="00E421FE" w:rsidRDefault="005636E4" w:rsidP="001E44DE">
      <w:pPr>
        <w:pStyle w:val="Heading2"/>
        <w:rPr>
          <w:rFonts w:cs="Tahoma"/>
        </w:rPr>
      </w:pPr>
      <w:bookmarkStart w:id="524" w:name="_Toc112073780"/>
      <w:bookmarkStart w:id="525" w:name="_Toc148360042"/>
      <w:r w:rsidRPr="00E421FE">
        <w:rPr>
          <w:rFonts w:cs="Tahoma"/>
        </w:rPr>
        <w:t>The need for Public participation</w:t>
      </w:r>
      <w:bookmarkEnd w:id="524"/>
      <w:bookmarkEnd w:id="525"/>
    </w:p>
    <w:p w14:paraId="6451B9C8" w14:textId="77777777" w:rsidR="005636E4" w:rsidRPr="00E421FE" w:rsidRDefault="005636E4" w:rsidP="005A68FD">
      <w:pPr>
        <w:autoSpaceDE w:val="0"/>
        <w:autoSpaceDN w:val="0"/>
        <w:adjustRightInd w:val="0"/>
        <w:rPr>
          <w:rFonts w:eastAsia="DengXian" w:cs="Tahoma"/>
          <w:szCs w:val="20"/>
        </w:rPr>
      </w:pPr>
      <w:r w:rsidRPr="00E421FE">
        <w:rPr>
          <w:rFonts w:eastAsia="DengXian" w:cs="Tahoma"/>
          <w:szCs w:val="20"/>
        </w:rPr>
        <w:t xml:space="preserve">Timely stakeholder analysis and public consultation is key as it provides opportunities for stakeholders to make significant contribution to the project design and implementation which results in enhanced project acceptance among other benefits. Stakeholders in this project are individuals or groups who will be affected or are likely to be affected by the project (project affected parties) and those that have interest in the project (interested parties). </w:t>
      </w:r>
    </w:p>
    <w:p w14:paraId="2915E558" w14:textId="77777777" w:rsidR="005636E4" w:rsidRPr="00E421FE" w:rsidRDefault="005636E4" w:rsidP="005A68FD">
      <w:pPr>
        <w:autoSpaceDE w:val="0"/>
        <w:autoSpaceDN w:val="0"/>
        <w:adjustRightInd w:val="0"/>
        <w:rPr>
          <w:rFonts w:eastAsia="DengXian" w:cs="Tahoma"/>
          <w:szCs w:val="20"/>
        </w:rPr>
      </w:pPr>
      <w:r w:rsidRPr="00E421FE">
        <w:rPr>
          <w:rFonts w:eastAsia="DengXian" w:cs="Tahoma"/>
          <w:szCs w:val="20"/>
        </w:rPr>
        <w:t xml:space="preserve">Public participation is an essential and legislative requirement for environmental authorization. The ESIA team undertook the stakeholder consultation for the proposed project in accordance with the requirements as stipulated in the EMCA, 1999 and its 2015 Amendments. The main purpose of public participation is to provide project information to stakeholders and allow them the opportunity to provide input and comment on the project, including issues and alternatives that are to be investigated, thereby facilitating informed decision-making. In complying with the public participation process for the study; consultations were carried out to ensure that issues, concerns and potential impacts were identified and addressed fully. </w:t>
      </w:r>
    </w:p>
    <w:p w14:paraId="70DF735C" w14:textId="77777777" w:rsidR="005636E4" w:rsidRPr="00E421FE" w:rsidRDefault="005636E4" w:rsidP="005A68FD">
      <w:pPr>
        <w:autoSpaceDE w:val="0"/>
        <w:autoSpaceDN w:val="0"/>
        <w:adjustRightInd w:val="0"/>
        <w:rPr>
          <w:rFonts w:eastAsia="DengXian" w:cs="Tahoma"/>
          <w:color w:val="000000"/>
          <w:szCs w:val="20"/>
        </w:rPr>
      </w:pPr>
    </w:p>
    <w:p w14:paraId="01500AF3" w14:textId="7EC1B6BC" w:rsidR="005636E4" w:rsidRPr="00E421FE" w:rsidRDefault="005636E4" w:rsidP="005A68FD">
      <w:pPr>
        <w:autoSpaceDE w:val="0"/>
        <w:autoSpaceDN w:val="0"/>
        <w:adjustRightInd w:val="0"/>
        <w:rPr>
          <w:rFonts w:eastAsia="DengXian" w:cs="Tahoma"/>
          <w:szCs w:val="20"/>
        </w:rPr>
      </w:pPr>
      <w:r w:rsidRPr="00E421FE">
        <w:rPr>
          <w:rFonts w:eastAsia="DengXian" w:cs="Tahoma"/>
          <w:szCs w:val="20"/>
        </w:rPr>
        <w:t xml:space="preserve">Public participation was a key component of the ESIA of the proposed Bombi power mini-grid. Project information was shared with the community/ project affected persons and </w:t>
      </w:r>
      <w:r w:rsidR="00137ECE">
        <w:rPr>
          <w:rFonts w:eastAsia="DengXian" w:cs="Tahoma"/>
          <w:szCs w:val="20"/>
        </w:rPr>
        <w:t>PAPs</w:t>
      </w:r>
      <w:r w:rsidRPr="00E421FE">
        <w:rPr>
          <w:rFonts w:eastAsia="DengXian" w:cs="Tahoma"/>
          <w:szCs w:val="20"/>
        </w:rPr>
        <w:t xml:space="preserve"> while positive and negative views of the community were sought. The exercise was conducted through a public meeting/baraza, key informant interviews and focus group discussions. </w:t>
      </w:r>
      <w:r w:rsidRPr="00E421FE">
        <w:rPr>
          <w:rFonts w:cs="Tahoma"/>
          <w:szCs w:val="20"/>
        </w:rPr>
        <w:t>The consultations shall be free, prior and informed throughout the project cycle.</w:t>
      </w:r>
    </w:p>
    <w:p w14:paraId="3A413BF6" w14:textId="77777777" w:rsidR="005636E4" w:rsidRPr="00E421FE" w:rsidRDefault="005636E4" w:rsidP="005A68FD">
      <w:pPr>
        <w:autoSpaceDE w:val="0"/>
        <w:autoSpaceDN w:val="0"/>
        <w:adjustRightInd w:val="0"/>
        <w:rPr>
          <w:rFonts w:eastAsia="DengXian" w:cs="Tahoma"/>
          <w:szCs w:val="20"/>
        </w:rPr>
      </w:pPr>
    </w:p>
    <w:p w14:paraId="2E3ABBC5" w14:textId="77777777" w:rsidR="005636E4" w:rsidRPr="00E421FE" w:rsidRDefault="005636E4" w:rsidP="001E44DE">
      <w:pPr>
        <w:pStyle w:val="Heading2"/>
        <w:rPr>
          <w:rFonts w:cs="Tahoma"/>
        </w:rPr>
      </w:pPr>
      <w:bookmarkStart w:id="526" w:name="_Toc64383087"/>
      <w:bookmarkStart w:id="527" w:name="_Toc112073781"/>
      <w:bookmarkStart w:id="528" w:name="_Toc148360043"/>
      <w:r w:rsidRPr="00E421FE">
        <w:rPr>
          <w:rFonts w:cs="Tahoma"/>
        </w:rPr>
        <w:t>Objectives of Public participation</w:t>
      </w:r>
      <w:bookmarkEnd w:id="526"/>
      <w:bookmarkEnd w:id="527"/>
      <w:bookmarkEnd w:id="528"/>
      <w:r w:rsidRPr="00E421FE">
        <w:rPr>
          <w:rFonts w:cs="Tahoma"/>
        </w:rPr>
        <w:t xml:space="preserve">  </w:t>
      </w:r>
    </w:p>
    <w:p w14:paraId="11ECF498" w14:textId="77777777" w:rsidR="005636E4" w:rsidRPr="00E421FE" w:rsidRDefault="005636E4" w:rsidP="00874754">
      <w:pPr>
        <w:numPr>
          <w:ilvl w:val="0"/>
          <w:numId w:val="305"/>
        </w:numPr>
        <w:autoSpaceDE w:val="0"/>
        <w:autoSpaceDN w:val="0"/>
        <w:adjustRightInd w:val="0"/>
        <w:contextualSpacing/>
        <w:rPr>
          <w:rFonts w:eastAsia="DengXian" w:cs="Tahoma"/>
          <w:szCs w:val="20"/>
        </w:rPr>
      </w:pPr>
      <w:r w:rsidRPr="00E421FE">
        <w:rPr>
          <w:rFonts w:eastAsia="DengXian" w:cs="Tahoma"/>
          <w:szCs w:val="20"/>
        </w:rPr>
        <w:t xml:space="preserve">To assess the level of stakeholder interest and support for the project </w:t>
      </w:r>
    </w:p>
    <w:p w14:paraId="511C4AB4" w14:textId="77777777" w:rsidR="005636E4" w:rsidRPr="00E421FE" w:rsidRDefault="005636E4" w:rsidP="00874754">
      <w:pPr>
        <w:numPr>
          <w:ilvl w:val="0"/>
          <w:numId w:val="305"/>
        </w:numPr>
        <w:autoSpaceDE w:val="0"/>
        <w:autoSpaceDN w:val="0"/>
        <w:adjustRightInd w:val="0"/>
        <w:contextualSpacing/>
        <w:rPr>
          <w:rFonts w:eastAsia="DengXian" w:cs="Tahoma"/>
          <w:szCs w:val="20"/>
        </w:rPr>
      </w:pPr>
      <w:r w:rsidRPr="00E421FE">
        <w:rPr>
          <w:rFonts w:eastAsia="DengXian" w:cs="Tahoma"/>
          <w:szCs w:val="20"/>
        </w:rPr>
        <w:t>To enable stakeholder’s views to be considered in project design and implementation</w:t>
      </w:r>
    </w:p>
    <w:p w14:paraId="4B68C704" w14:textId="77777777" w:rsidR="005636E4" w:rsidRPr="00E421FE" w:rsidRDefault="005636E4" w:rsidP="00874754">
      <w:pPr>
        <w:numPr>
          <w:ilvl w:val="0"/>
          <w:numId w:val="305"/>
        </w:numPr>
        <w:autoSpaceDE w:val="0"/>
        <w:autoSpaceDN w:val="0"/>
        <w:adjustRightInd w:val="0"/>
        <w:contextualSpacing/>
        <w:rPr>
          <w:rFonts w:eastAsia="DengXian" w:cs="Tahoma"/>
          <w:szCs w:val="20"/>
        </w:rPr>
      </w:pPr>
      <w:r w:rsidRPr="00E421FE">
        <w:rPr>
          <w:rFonts w:eastAsia="DengXian" w:cs="Tahoma"/>
          <w:szCs w:val="20"/>
        </w:rPr>
        <w:t>To establish and maintain constructive relationships and means for effective and inclusive engagement with project affected parties on issues that could affect them</w:t>
      </w:r>
    </w:p>
    <w:p w14:paraId="5C0480B6" w14:textId="77777777" w:rsidR="005636E4" w:rsidRPr="00E421FE" w:rsidRDefault="005636E4" w:rsidP="00874754">
      <w:pPr>
        <w:numPr>
          <w:ilvl w:val="0"/>
          <w:numId w:val="305"/>
        </w:numPr>
        <w:autoSpaceDE w:val="0"/>
        <w:autoSpaceDN w:val="0"/>
        <w:adjustRightInd w:val="0"/>
        <w:contextualSpacing/>
        <w:rPr>
          <w:rFonts w:eastAsia="DengXian" w:cs="Tahoma"/>
          <w:szCs w:val="20"/>
        </w:rPr>
      </w:pPr>
      <w:r w:rsidRPr="00E421FE">
        <w:rPr>
          <w:rFonts w:eastAsia="DengXian" w:cs="Tahoma"/>
          <w:szCs w:val="20"/>
        </w:rPr>
        <w:t>To ensure appropriate project information on environmental and social risks and impacts was disclosed to stakeholders in a timely and accessible matter</w:t>
      </w:r>
    </w:p>
    <w:p w14:paraId="31092CE9" w14:textId="77777777" w:rsidR="005636E4" w:rsidRPr="00E421FE" w:rsidRDefault="005636E4" w:rsidP="001E44DE">
      <w:pPr>
        <w:pStyle w:val="Heading2"/>
        <w:rPr>
          <w:rFonts w:cs="Tahoma"/>
        </w:rPr>
      </w:pPr>
      <w:bookmarkStart w:id="529" w:name="_Toc527625412"/>
      <w:bookmarkStart w:id="530" w:name="_Toc64383088"/>
      <w:bookmarkStart w:id="531" w:name="_Toc112073782"/>
      <w:bookmarkStart w:id="532" w:name="_Toc148360044"/>
      <w:r w:rsidRPr="00E421FE">
        <w:rPr>
          <w:rFonts w:cs="Tahoma"/>
        </w:rPr>
        <w:t>Stakeholder engagement schedule</w:t>
      </w:r>
      <w:bookmarkEnd w:id="529"/>
      <w:bookmarkEnd w:id="530"/>
      <w:r w:rsidRPr="00E421FE">
        <w:rPr>
          <w:rFonts w:cs="Tahoma"/>
        </w:rPr>
        <w:t xml:space="preserve"> for land identification process</w:t>
      </w:r>
      <w:bookmarkEnd w:id="531"/>
      <w:bookmarkEnd w:id="532"/>
    </w:p>
    <w:p w14:paraId="61B1CA63" w14:textId="77777777" w:rsidR="005636E4" w:rsidRDefault="005636E4" w:rsidP="001E44DE">
      <w:pPr>
        <w:rPr>
          <w:rFonts w:eastAsia="DengXian" w:cs="Tahoma"/>
          <w:szCs w:val="20"/>
        </w:rPr>
      </w:pPr>
      <w:r w:rsidRPr="00E421FE">
        <w:rPr>
          <w:rFonts w:eastAsia="DengXian" w:cs="Tahoma"/>
          <w:szCs w:val="20"/>
        </w:rPr>
        <w:t>The EIA team identified four categories of stakeholders namely; government officials, opinion leaders at local level and elders and the general community. Stakeholder engagement began early in the planning phases of the project. A letter was written from the Ministry of Energy to the Governor Kilifi County and the County Commissioner informing them about the need to undertake public participation for the proposed project.  During Stakeholder consultations; project information in terms of (design, positive impacts, negative impacts, mitigation measures among others were discussed with various stakeholders. The stakeholders gave their views on the project.</w:t>
      </w:r>
    </w:p>
    <w:p w14:paraId="43949675" w14:textId="77777777" w:rsidR="000140ED" w:rsidRPr="00E421FE" w:rsidRDefault="000140ED" w:rsidP="001E44DE">
      <w:pPr>
        <w:rPr>
          <w:rFonts w:eastAsia="DengXian" w:cs="Tahoma"/>
          <w:szCs w:val="20"/>
        </w:rPr>
      </w:pPr>
    </w:p>
    <w:p w14:paraId="1CC702E6" w14:textId="77777777" w:rsidR="005636E4" w:rsidRPr="00E421FE" w:rsidRDefault="005636E4" w:rsidP="001E44DE">
      <w:pPr>
        <w:pStyle w:val="Heading2"/>
        <w:rPr>
          <w:rFonts w:cs="Tahoma"/>
        </w:rPr>
      </w:pPr>
      <w:bookmarkStart w:id="533" w:name="_Toc112073783"/>
      <w:bookmarkStart w:id="534" w:name="_Toc148360045"/>
      <w:r w:rsidRPr="00E421FE">
        <w:rPr>
          <w:rFonts w:cs="Tahoma"/>
        </w:rPr>
        <w:t>Disclosure of project frameworks</w:t>
      </w:r>
      <w:bookmarkEnd w:id="533"/>
      <w:bookmarkEnd w:id="534"/>
    </w:p>
    <w:p w14:paraId="282B2E1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Disclosure of project information was done through sharing of summaries of safeguard instruments such as the ESMF, RPF, VMGF, and SA to stakeholders.</w:t>
      </w:r>
    </w:p>
    <w:p w14:paraId="7B89908D" w14:textId="6AFE6C34"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county government officials especially in the ministry of energy are aware of the information in the documents as it was shared by the implementing agencies to representatives of all the counties that are </w:t>
      </w:r>
      <w:r w:rsidR="00137ECE">
        <w:rPr>
          <w:rFonts w:ascii="Tahoma" w:hAnsi="Tahoma" w:cs="Tahoma"/>
          <w:b w:val="0"/>
          <w:sz w:val="20"/>
        </w:rPr>
        <w:t>PAPs</w:t>
      </w:r>
      <w:r w:rsidRPr="00E421FE">
        <w:rPr>
          <w:rFonts w:ascii="Tahoma" w:hAnsi="Tahoma" w:cs="Tahoma"/>
          <w:b w:val="0"/>
          <w:sz w:val="20"/>
        </w:rPr>
        <w:t xml:space="preserve"> of KOSAP. The county working groups including County Renewable Energy Officer (CREO) are also aware of the project details. </w:t>
      </w:r>
    </w:p>
    <w:p w14:paraId="33D28B4B" w14:textId="77777777" w:rsidR="005636E4" w:rsidRPr="00E421FE" w:rsidRDefault="005636E4" w:rsidP="005A68FD">
      <w:pPr>
        <w:pStyle w:val="BodyText"/>
        <w:rPr>
          <w:rFonts w:ascii="Tahoma" w:hAnsi="Tahoma" w:cs="Tahoma"/>
          <w:b w:val="0"/>
          <w:sz w:val="20"/>
        </w:rPr>
      </w:pPr>
    </w:p>
    <w:p w14:paraId="57A6F558" w14:textId="732516B4"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main objective of this level of engagement was; to provide more information and details of the project to the community members who are also the direct </w:t>
      </w:r>
      <w:r w:rsidR="00137ECE">
        <w:rPr>
          <w:rFonts w:ascii="Tahoma" w:hAnsi="Tahoma" w:cs="Tahoma"/>
          <w:b w:val="0"/>
          <w:sz w:val="20"/>
        </w:rPr>
        <w:t>PAPs</w:t>
      </w:r>
      <w:r w:rsidRPr="00E421FE">
        <w:rPr>
          <w:rFonts w:ascii="Tahoma" w:hAnsi="Tahoma" w:cs="Tahoma"/>
          <w:b w:val="0"/>
          <w:sz w:val="20"/>
        </w:rPr>
        <w:t xml:space="preserve"> of the project, engage on the aspect of land acquisition, sensitize on the need for grievance redress mechanism (GRM) and support the formation of a grievance redress committee (GRC).  The sub-project GRM will be culturally appropriate and accessible, and developed in consultation with the affected communities.</w:t>
      </w:r>
    </w:p>
    <w:p w14:paraId="4FD9A42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n addition, the sub-projects shall also disclose the ESIA findings as well, especially to Project Affected Persons (PAPs), in culturally appropriate languages and accessible locations.</w:t>
      </w:r>
    </w:p>
    <w:p w14:paraId="1E21E7AD" w14:textId="77777777" w:rsidR="005636E4" w:rsidRDefault="005636E4" w:rsidP="005A68FD">
      <w:pPr>
        <w:pStyle w:val="BodyText"/>
        <w:rPr>
          <w:rFonts w:ascii="Tahoma" w:hAnsi="Tahoma" w:cs="Tahoma"/>
          <w:b w:val="0"/>
          <w:sz w:val="20"/>
        </w:rPr>
      </w:pPr>
      <w:r w:rsidRPr="00E421FE">
        <w:rPr>
          <w:rFonts w:ascii="Tahoma" w:hAnsi="Tahoma" w:cs="Tahoma"/>
          <w:b w:val="0"/>
          <w:sz w:val="20"/>
        </w:rPr>
        <w:t xml:space="preserve">Information disclosed to PAPs shall be easily accessible in a timeframe that enables meaningful consultations, in a culturally appropriate format, using relevant local languages, and culturally acceptable and accessible techniques such as FGDs and public meetings etc. Further, the process of information disclosure shall consider any disability, mobility, and literacy challenges. </w:t>
      </w:r>
    </w:p>
    <w:p w14:paraId="58E2B32E" w14:textId="77777777" w:rsidR="000140ED" w:rsidRPr="00E421FE" w:rsidRDefault="000140ED" w:rsidP="005A68FD">
      <w:pPr>
        <w:pStyle w:val="BodyText"/>
        <w:rPr>
          <w:rFonts w:ascii="Tahoma" w:hAnsi="Tahoma" w:cs="Tahoma"/>
          <w:b w:val="0"/>
          <w:sz w:val="20"/>
        </w:rPr>
      </w:pPr>
    </w:p>
    <w:p w14:paraId="32414BA9" w14:textId="77777777" w:rsidR="001E44DE" w:rsidRPr="00E421FE" w:rsidRDefault="005636E4" w:rsidP="001E44DE">
      <w:pPr>
        <w:pStyle w:val="Heading2"/>
        <w:rPr>
          <w:rFonts w:cs="Tahoma"/>
        </w:rPr>
      </w:pPr>
      <w:bookmarkStart w:id="535" w:name="_Toc112073784"/>
      <w:bookmarkStart w:id="536" w:name="_Toc148360046"/>
      <w:r w:rsidRPr="00E421FE">
        <w:rPr>
          <w:rFonts w:cs="Tahoma"/>
        </w:rPr>
        <w:t>Post – ESIA consultations:</w:t>
      </w:r>
      <w:bookmarkEnd w:id="535"/>
      <w:bookmarkEnd w:id="536"/>
    </w:p>
    <w:p w14:paraId="462C58BD" w14:textId="5AE8DE9F" w:rsidR="005636E4" w:rsidRPr="00E421FE" w:rsidRDefault="005636E4" w:rsidP="001E44DE">
      <w:pPr>
        <w:rPr>
          <w:rFonts w:cs="Tahoma"/>
          <w:szCs w:val="20"/>
        </w:rPr>
      </w:pPr>
      <w:r w:rsidRPr="00E421FE">
        <w:rPr>
          <w:rFonts w:cs="Tahoma"/>
          <w:szCs w:val="20"/>
        </w:rPr>
        <w:t xml:space="preserve">The ESIA report shall be reviewed by NEMA and the County Environment Officer will convene meetings with relevant stakeholders at county level including site visits and discussions with the immediate </w:t>
      </w:r>
      <w:r w:rsidR="00CC17CD" w:rsidRPr="00E421FE">
        <w:rPr>
          <w:rFonts w:cs="Tahoma"/>
          <w:szCs w:val="20"/>
        </w:rPr>
        <w:t>neighbours</w:t>
      </w:r>
      <w:r w:rsidRPr="00E421FE">
        <w:rPr>
          <w:rFonts w:cs="Tahoma"/>
          <w:szCs w:val="20"/>
        </w:rPr>
        <w:t xml:space="preserve"> to gather more information and consensus on the project. Further engagement with the immediate community will be progressed during the operation phase of the project when Environmental Audits will be carried out. Public participation is a requirement during Environmental Audits. </w:t>
      </w:r>
    </w:p>
    <w:p w14:paraId="3CF7052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ponent and the contractor shall also progress stakeholder consultations during construction, operation and decommissioning phases of the project. The rational for these Post ESIA consultations shall be to capture any concerns raised by the community and other stakeholders and how such issues are resolved.</w:t>
      </w:r>
    </w:p>
    <w:p w14:paraId="2475CED2" w14:textId="77777777" w:rsidR="005636E4" w:rsidRDefault="005636E4" w:rsidP="005A68FD">
      <w:pPr>
        <w:pStyle w:val="BodyText"/>
        <w:rPr>
          <w:rFonts w:ascii="Tahoma" w:hAnsi="Tahoma" w:cs="Tahoma"/>
          <w:b w:val="0"/>
          <w:sz w:val="20"/>
        </w:rPr>
      </w:pPr>
      <w:r w:rsidRPr="00E421FE">
        <w:rPr>
          <w:rFonts w:ascii="Tahoma" w:hAnsi="Tahoma" w:cs="Tahoma"/>
          <w:b w:val="0"/>
          <w:sz w:val="20"/>
        </w:rPr>
        <w:t>The consultations shall in addition include capacity building, monitoring and reporting on stakeholder engagement, and grievance management activities which the proponent and the contractor shall be expected to implement. The proponent and contractor shall develop and implement this post ESIA SEP plan factoring all the requisite principles and objectives of stakeholder engagement, stakeholder identification and mapping, approach for stakeholder engagement, monitoring and reporting on stakeholder engagement activities, among others.</w:t>
      </w:r>
    </w:p>
    <w:p w14:paraId="13B9F679" w14:textId="77777777" w:rsidR="000140ED" w:rsidRPr="00E421FE" w:rsidRDefault="000140ED" w:rsidP="005A68FD">
      <w:pPr>
        <w:pStyle w:val="BodyText"/>
        <w:rPr>
          <w:rFonts w:ascii="Tahoma" w:hAnsi="Tahoma" w:cs="Tahoma"/>
          <w:b w:val="0"/>
          <w:sz w:val="20"/>
        </w:rPr>
      </w:pPr>
    </w:p>
    <w:p w14:paraId="0BFC2DCF" w14:textId="77777777" w:rsidR="005636E4" w:rsidRPr="00E421FE" w:rsidRDefault="005636E4" w:rsidP="0062042B">
      <w:pPr>
        <w:pStyle w:val="Heading2"/>
        <w:rPr>
          <w:rFonts w:cs="Tahoma"/>
        </w:rPr>
      </w:pPr>
      <w:bookmarkStart w:id="537" w:name="_Toc112073785"/>
      <w:bookmarkStart w:id="538" w:name="_Toc148360047"/>
      <w:r w:rsidRPr="00E421FE">
        <w:rPr>
          <w:rFonts w:cs="Tahoma"/>
        </w:rPr>
        <w:t>Stakeholder identification and consultation</w:t>
      </w:r>
      <w:bookmarkEnd w:id="537"/>
      <w:bookmarkEnd w:id="538"/>
    </w:p>
    <w:p w14:paraId="6A5E7EEC" w14:textId="77777777" w:rsidR="005636E4" w:rsidRPr="00E421FE" w:rsidRDefault="005636E4" w:rsidP="005A68FD">
      <w:pPr>
        <w:pStyle w:val="CM147"/>
        <w:spacing w:after="120" w:line="276" w:lineRule="auto"/>
        <w:jc w:val="both"/>
        <w:rPr>
          <w:rFonts w:ascii="Tahoma" w:hAnsi="Tahoma" w:cs="Tahoma"/>
          <w:sz w:val="20"/>
          <w:szCs w:val="20"/>
        </w:rPr>
      </w:pPr>
      <w:r w:rsidRPr="00E421FE">
        <w:rPr>
          <w:rFonts w:ascii="Tahoma" w:hAnsi="Tahoma" w:cs="Tahoma"/>
          <w:sz w:val="20"/>
          <w:szCs w:val="20"/>
        </w:rPr>
        <w:t>Stakeholders are classified in the following two categories;</w:t>
      </w:r>
    </w:p>
    <w:p w14:paraId="58C58431" w14:textId="77777777" w:rsidR="005636E4" w:rsidRPr="00E421FE" w:rsidRDefault="005636E4" w:rsidP="00874754">
      <w:pPr>
        <w:pStyle w:val="CM147"/>
        <w:numPr>
          <w:ilvl w:val="0"/>
          <w:numId w:val="326"/>
        </w:numPr>
        <w:spacing w:after="0" w:line="276" w:lineRule="auto"/>
        <w:jc w:val="both"/>
        <w:rPr>
          <w:rFonts w:ascii="Tahoma" w:hAnsi="Tahoma" w:cs="Tahoma"/>
          <w:sz w:val="20"/>
          <w:szCs w:val="20"/>
        </w:rPr>
      </w:pPr>
      <w:r w:rsidRPr="00E421FE">
        <w:rPr>
          <w:rFonts w:ascii="Tahoma" w:hAnsi="Tahoma" w:cs="Tahoma"/>
          <w:sz w:val="20"/>
          <w:szCs w:val="20"/>
        </w:rPr>
        <w:t xml:space="preserve">Primary Stakeholders- Stakeholders who have a direct impact on or are directly impacted by the project. </w:t>
      </w:r>
    </w:p>
    <w:p w14:paraId="0AE86ABE" w14:textId="77777777" w:rsidR="005636E4" w:rsidRPr="00E421FE" w:rsidRDefault="005636E4" w:rsidP="00874754">
      <w:pPr>
        <w:pStyle w:val="CM147"/>
        <w:numPr>
          <w:ilvl w:val="0"/>
          <w:numId w:val="326"/>
        </w:numPr>
        <w:spacing w:after="0" w:line="276" w:lineRule="auto"/>
        <w:jc w:val="both"/>
        <w:rPr>
          <w:rFonts w:ascii="Tahoma" w:hAnsi="Tahoma" w:cs="Tahoma"/>
          <w:sz w:val="20"/>
          <w:szCs w:val="20"/>
        </w:rPr>
      </w:pPr>
      <w:r w:rsidRPr="00E421FE">
        <w:rPr>
          <w:rFonts w:ascii="Tahoma" w:hAnsi="Tahoma" w:cs="Tahoma"/>
          <w:sz w:val="20"/>
          <w:szCs w:val="20"/>
        </w:rPr>
        <w:t>Secondary Stakeholders- Stakeholders who have an indirect impact or are indirectly impacted by the project.</w:t>
      </w:r>
    </w:p>
    <w:p w14:paraId="37EFA3E3" w14:textId="77777777" w:rsidR="005636E4" w:rsidRPr="00E421FE" w:rsidRDefault="005636E4" w:rsidP="005A68FD">
      <w:pPr>
        <w:rPr>
          <w:rFonts w:cs="Tahoma"/>
          <w:szCs w:val="20"/>
        </w:rPr>
      </w:pPr>
    </w:p>
    <w:p w14:paraId="2365A226" w14:textId="77777777" w:rsidR="005636E4" w:rsidRPr="00E421FE" w:rsidRDefault="005636E4" w:rsidP="005A68FD">
      <w:pPr>
        <w:shd w:val="clear" w:color="auto" w:fill="FFFFFF"/>
        <w:autoSpaceDE w:val="0"/>
        <w:autoSpaceDN w:val="0"/>
        <w:adjustRightInd w:val="0"/>
        <w:rPr>
          <w:rFonts w:cs="Tahoma"/>
          <w:szCs w:val="20"/>
        </w:rPr>
      </w:pPr>
      <w:r w:rsidRPr="00E421FE">
        <w:rPr>
          <w:rFonts w:cs="Tahoma"/>
          <w:szCs w:val="20"/>
        </w:rPr>
        <w:t>In line with the nature of the project and its setting in Bombi, the stakeholders have been identified and listed in the table given below;</w:t>
      </w:r>
    </w:p>
    <w:p w14:paraId="4859A5EE" w14:textId="77777777" w:rsidR="000140ED" w:rsidRDefault="000140ED" w:rsidP="000140ED">
      <w:pPr>
        <w:pStyle w:val="Caption"/>
        <w:keepNext/>
        <w:ind w:left="0" w:firstLine="0"/>
        <w:jc w:val="both"/>
        <w:rPr>
          <w:rFonts w:cs="Tahoma"/>
        </w:rPr>
      </w:pPr>
    </w:p>
    <w:p w14:paraId="46C4052C" w14:textId="1673E6B4" w:rsidR="005636E4" w:rsidRPr="00E421FE" w:rsidRDefault="005636E4" w:rsidP="000140ED">
      <w:pPr>
        <w:pStyle w:val="Caption"/>
        <w:keepNext/>
        <w:ind w:left="0" w:firstLine="0"/>
        <w:jc w:val="both"/>
        <w:rPr>
          <w:rFonts w:cs="Tahoma"/>
        </w:rPr>
      </w:pPr>
      <w:bookmarkStart w:id="539" w:name="_Toc139967809"/>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5</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Identified Stakeholders</w:t>
      </w:r>
      <w:bookmarkEnd w:id="539"/>
    </w:p>
    <w:tbl>
      <w:tblPr>
        <w:tblW w:w="0" w:type="auto"/>
        <w:tblCellMar>
          <w:left w:w="0" w:type="dxa"/>
          <w:right w:w="0" w:type="dxa"/>
        </w:tblCellMar>
        <w:tblLook w:val="04A0" w:firstRow="1" w:lastRow="0" w:firstColumn="1" w:lastColumn="0" w:noHBand="0" w:noVBand="1"/>
      </w:tblPr>
      <w:tblGrid>
        <w:gridCol w:w="1495"/>
        <w:gridCol w:w="2252"/>
        <w:gridCol w:w="5593"/>
      </w:tblGrid>
      <w:tr w:rsidR="005636E4" w:rsidRPr="00E421FE" w14:paraId="3B03A635" w14:textId="77777777" w:rsidTr="005636E4">
        <w:tc>
          <w:tcPr>
            <w:tcW w:w="0" w:type="auto"/>
            <w:gridSpan w:val="2"/>
            <w:tcBorders>
              <w:top w:val="single" w:sz="8" w:space="0" w:color="000000"/>
              <w:left w:val="single" w:sz="8" w:space="0" w:color="000000"/>
              <w:bottom w:val="single" w:sz="8" w:space="0" w:color="000000"/>
              <w:right w:val="single" w:sz="8" w:space="0" w:color="000000"/>
            </w:tcBorders>
            <w:shd w:val="clear" w:color="auto" w:fill="D0CECE"/>
            <w:tcMar>
              <w:top w:w="0" w:type="dxa"/>
              <w:left w:w="108" w:type="dxa"/>
              <w:bottom w:w="0" w:type="dxa"/>
              <w:right w:w="108" w:type="dxa"/>
            </w:tcMar>
            <w:hideMark/>
          </w:tcPr>
          <w:p w14:paraId="64370993" w14:textId="77777777" w:rsidR="005636E4" w:rsidRPr="00E421FE" w:rsidRDefault="005636E4" w:rsidP="005A68FD">
            <w:pPr>
              <w:rPr>
                <w:rFonts w:cs="Tahoma"/>
                <w:color w:val="222222"/>
                <w:szCs w:val="20"/>
              </w:rPr>
            </w:pPr>
            <w:r w:rsidRPr="00E421FE">
              <w:rPr>
                <w:rFonts w:cs="Tahoma"/>
                <w:bCs/>
                <w:color w:val="000000"/>
                <w:szCs w:val="20"/>
              </w:rPr>
              <w:t>Stakeholders</w:t>
            </w:r>
          </w:p>
        </w:tc>
        <w:tc>
          <w:tcPr>
            <w:tcW w:w="0" w:type="auto"/>
            <w:tcBorders>
              <w:top w:val="single" w:sz="8" w:space="0" w:color="000000"/>
              <w:left w:val="nil"/>
              <w:bottom w:val="single" w:sz="8" w:space="0" w:color="000000"/>
              <w:right w:val="single" w:sz="8" w:space="0" w:color="000000"/>
            </w:tcBorders>
            <w:shd w:val="clear" w:color="auto" w:fill="D0CECE"/>
            <w:tcMar>
              <w:top w:w="0" w:type="dxa"/>
              <w:left w:w="108" w:type="dxa"/>
              <w:bottom w:w="0" w:type="dxa"/>
              <w:right w:w="108" w:type="dxa"/>
            </w:tcMar>
            <w:hideMark/>
          </w:tcPr>
          <w:p w14:paraId="1C9DC2C1" w14:textId="77777777" w:rsidR="005636E4" w:rsidRPr="00E421FE" w:rsidRDefault="005636E4" w:rsidP="005A68FD">
            <w:pPr>
              <w:rPr>
                <w:rFonts w:cs="Tahoma"/>
                <w:color w:val="222222"/>
                <w:szCs w:val="20"/>
              </w:rPr>
            </w:pPr>
            <w:r w:rsidRPr="00E421FE">
              <w:rPr>
                <w:rFonts w:cs="Tahoma"/>
                <w:bCs/>
                <w:color w:val="000000"/>
                <w:szCs w:val="20"/>
              </w:rPr>
              <w:t>Consultation Tool</w:t>
            </w:r>
          </w:p>
        </w:tc>
      </w:tr>
      <w:tr w:rsidR="005636E4" w:rsidRPr="00E421FE" w14:paraId="379FDEC5" w14:textId="77777777" w:rsidTr="005636E4">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66A7341F" w14:textId="77777777" w:rsidR="005636E4" w:rsidRPr="00E421FE" w:rsidRDefault="005636E4" w:rsidP="005A68FD">
            <w:pPr>
              <w:rPr>
                <w:rFonts w:cs="Tahoma"/>
                <w:color w:val="222222"/>
                <w:szCs w:val="20"/>
              </w:rPr>
            </w:pPr>
            <w:r w:rsidRPr="00E421FE">
              <w:rPr>
                <w:rFonts w:cs="Tahoma"/>
                <w:color w:val="222222"/>
                <w:szCs w:val="20"/>
              </w:rPr>
              <w:t>Primary stakeholder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4BF872D" w14:textId="77777777" w:rsidR="005636E4" w:rsidRPr="00E421FE" w:rsidRDefault="005636E4" w:rsidP="005A68FD">
            <w:pPr>
              <w:rPr>
                <w:rFonts w:cs="Tahoma"/>
                <w:color w:val="222222"/>
                <w:szCs w:val="20"/>
              </w:rPr>
            </w:pPr>
            <w:r w:rsidRPr="00E421FE">
              <w:rPr>
                <w:rFonts w:cs="Tahoma"/>
                <w:color w:val="222222"/>
                <w:szCs w:val="20"/>
              </w:rPr>
              <w:t>Project Affected Persons i.e., Residents of Bombi</w:t>
            </w:r>
          </w:p>
        </w:tc>
        <w:tc>
          <w:tcPr>
            <w:tcW w:w="0" w:type="auto"/>
            <w:tcBorders>
              <w:top w:val="outset" w:sz="6" w:space="0" w:color="auto"/>
              <w:left w:val="outset" w:sz="6" w:space="0" w:color="auto"/>
              <w:bottom w:val="outset" w:sz="6" w:space="0" w:color="auto"/>
              <w:right w:val="outset" w:sz="6" w:space="0" w:color="auto"/>
            </w:tcBorders>
            <w:hideMark/>
          </w:tcPr>
          <w:p w14:paraId="1B79F668" w14:textId="77777777" w:rsidR="005636E4" w:rsidRPr="00E421FE" w:rsidRDefault="005636E4" w:rsidP="005A68FD">
            <w:pPr>
              <w:rPr>
                <w:rFonts w:cs="Tahoma"/>
                <w:color w:val="222222"/>
                <w:szCs w:val="20"/>
              </w:rPr>
            </w:pPr>
            <w:r w:rsidRPr="00E421FE">
              <w:rPr>
                <w:rFonts w:cs="Tahoma"/>
                <w:color w:val="222222"/>
                <w:szCs w:val="20"/>
              </w:rPr>
              <w:t>Public Meeting</w:t>
            </w:r>
          </w:p>
          <w:p w14:paraId="51CB94CD" w14:textId="77777777" w:rsidR="005636E4" w:rsidRPr="00E421FE" w:rsidRDefault="005636E4" w:rsidP="00874754">
            <w:pPr>
              <w:numPr>
                <w:ilvl w:val="0"/>
                <w:numId w:val="327"/>
              </w:numPr>
              <w:ind w:left="886"/>
              <w:rPr>
                <w:rFonts w:cs="Tahoma"/>
                <w:color w:val="222222"/>
                <w:szCs w:val="20"/>
              </w:rPr>
            </w:pPr>
            <w:r w:rsidRPr="00E421FE">
              <w:rPr>
                <w:rFonts w:cs="Tahoma"/>
                <w:color w:val="222222"/>
                <w:szCs w:val="20"/>
              </w:rPr>
              <w:t>2 public meetings were held in Kisiki Sub-location on 26/09/2020 and 28/09/2021.</w:t>
            </w:r>
          </w:p>
          <w:p w14:paraId="6821F4F5" w14:textId="77777777" w:rsidR="005636E4" w:rsidRPr="00E421FE" w:rsidRDefault="005636E4" w:rsidP="00874754">
            <w:pPr>
              <w:numPr>
                <w:ilvl w:val="0"/>
                <w:numId w:val="327"/>
              </w:numPr>
              <w:tabs>
                <w:tab w:val="clear" w:pos="720"/>
                <w:tab w:val="num" w:pos="600"/>
              </w:tabs>
              <w:ind w:left="780" w:hanging="195"/>
              <w:rPr>
                <w:rFonts w:cs="Tahoma"/>
                <w:color w:val="222222"/>
                <w:szCs w:val="20"/>
              </w:rPr>
            </w:pPr>
            <w:r w:rsidRPr="00E421FE">
              <w:rPr>
                <w:rFonts w:cs="Tahoma"/>
                <w:color w:val="222222"/>
                <w:szCs w:val="20"/>
              </w:rPr>
              <w:t>The first meeting was held with attendance of 144 people while the second meeting had 86 people in attendance.</w:t>
            </w:r>
          </w:p>
          <w:p w14:paraId="00E73303" w14:textId="77777777" w:rsidR="005636E4" w:rsidRPr="00E421FE" w:rsidRDefault="005636E4" w:rsidP="005A68FD">
            <w:pPr>
              <w:rPr>
                <w:rFonts w:cs="Tahoma"/>
                <w:color w:val="222222"/>
                <w:szCs w:val="20"/>
              </w:rPr>
            </w:pPr>
            <w:r w:rsidRPr="00E421FE">
              <w:rPr>
                <w:rFonts w:cs="Tahoma"/>
                <w:color w:val="222222"/>
                <w:szCs w:val="20"/>
              </w:rPr>
              <w:t>Focus Group Discussions (FGD)</w:t>
            </w:r>
          </w:p>
          <w:p w14:paraId="6AC3D4F4" w14:textId="77777777" w:rsidR="005636E4" w:rsidRPr="00E421FE" w:rsidRDefault="005636E4" w:rsidP="00874754">
            <w:pPr>
              <w:numPr>
                <w:ilvl w:val="0"/>
                <w:numId w:val="328"/>
              </w:numPr>
              <w:ind w:left="706" w:hanging="121"/>
              <w:rPr>
                <w:rFonts w:cs="Tahoma"/>
                <w:color w:val="222222"/>
                <w:szCs w:val="20"/>
              </w:rPr>
            </w:pPr>
            <w:r w:rsidRPr="00E421FE">
              <w:rPr>
                <w:rFonts w:cs="Tahoma"/>
                <w:color w:val="222222"/>
                <w:szCs w:val="20"/>
              </w:rPr>
              <w:t>For the first round of consultations the FGDs were conducted with the men, women, youth while the second round of consultation it was with the men, women, youth and VMGs.</w:t>
            </w:r>
          </w:p>
          <w:p w14:paraId="5A3AFD76" w14:textId="77777777" w:rsidR="005636E4" w:rsidRPr="00E421FE" w:rsidRDefault="005636E4" w:rsidP="005A68FD">
            <w:pPr>
              <w:rPr>
                <w:rFonts w:cs="Tahoma"/>
                <w:color w:val="222222"/>
                <w:szCs w:val="20"/>
              </w:rPr>
            </w:pPr>
            <w:r w:rsidRPr="00E421FE">
              <w:rPr>
                <w:rFonts w:cs="Tahoma"/>
                <w:color w:val="222222"/>
                <w:szCs w:val="20"/>
              </w:rPr>
              <w:t>Key Informant Interviews (KII)</w:t>
            </w:r>
          </w:p>
          <w:p w14:paraId="1A29CF02" w14:textId="77777777" w:rsidR="005636E4" w:rsidRPr="00E421FE" w:rsidRDefault="005636E4" w:rsidP="00874754">
            <w:pPr>
              <w:numPr>
                <w:ilvl w:val="0"/>
                <w:numId w:val="329"/>
              </w:numPr>
              <w:ind w:left="796" w:hanging="211"/>
              <w:rPr>
                <w:rFonts w:cs="Tahoma"/>
                <w:color w:val="222222"/>
                <w:szCs w:val="20"/>
              </w:rPr>
            </w:pPr>
            <w:r w:rsidRPr="00E421FE">
              <w:rPr>
                <w:rFonts w:cs="Tahoma"/>
                <w:color w:val="222222"/>
                <w:szCs w:val="20"/>
              </w:rPr>
              <w:t>During the second round of consultations various KIIs were conducted through a one-on-one interview. The KIIs include PCEA Bombi Primary School, PCEA Bombi Dispensary, Uzima CBO, a representative of traders and a representative of GRC.</w:t>
            </w:r>
          </w:p>
          <w:p w14:paraId="3B61DDDA" w14:textId="77777777" w:rsidR="005636E4" w:rsidRPr="00E421FE" w:rsidRDefault="005636E4" w:rsidP="00874754">
            <w:pPr>
              <w:numPr>
                <w:ilvl w:val="0"/>
                <w:numId w:val="329"/>
              </w:numPr>
              <w:ind w:left="945"/>
              <w:rPr>
                <w:rFonts w:cs="Tahoma"/>
                <w:color w:val="222222"/>
                <w:szCs w:val="20"/>
              </w:rPr>
            </w:pPr>
            <w:r w:rsidRPr="00E421FE">
              <w:rPr>
                <w:rFonts w:cs="Tahoma"/>
                <w:color w:val="222222"/>
                <w:szCs w:val="20"/>
              </w:rPr>
              <w:t>The assistant chief was also interviewed on the Community Profile of Bombi.</w:t>
            </w:r>
          </w:p>
        </w:tc>
      </w:tr>
      <w:tr w:rsidR="005636E4" w:rsidRPr="00E421FE" w14:paraId="58E35250" w14:textId="77777777" w:rsidTr="005636E4">
        <w:tc>
          <w:tcPr>
            <w:tcW w:w="0" w:type="auto"/>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2FDEA33" w14:textId="77777777" w:rsidR="005636E4" w:rsidRPr="00E421FE" w:rsidRDefault="005636E4" w:rsidP="005A68FD">
            <w:pPr>
              <w:rPr>
                <w:rFonts w:cs="Tahoma"/>
                <w:color w:val="222222"/>
                <w:szCs w:val="20"/>
              </w:rPr>
            </w:pPr>
            <w:r w:rsidRPr="00E421FE">
              <w:rPr>
                <w:rFonts w:cs="Tahoma"/>
                <w:color w:val="222222"/>
                <w:szCs w:val="20"/>
              </w:rPr>
              <w:t>Secondary stakeholders</w:t>
            </w:r>
          </w:p>
        </w:tc>
        <w:tc>
          <w:tcPr>
            <w:tcW w:w="0" w:type="auto"/>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F333E4B" w14:textId="77777777" w:rsidR="005636E4" w:rsidRPr="00E421FE" w:rsidRDefault="005636E4" w:rsidP="005A68FD">
            <w:pPr>
              <w:rPr>
                <w:rFonts w:cs="Tahoma"/>
                <w:color w:val="222222"/>
                <w:szCs w:val="20"/>
              </w:rPr>
            </w:pPr>
            <w:r w:rsidRPr="00E421FE">
              <w:rPr>
                <w:rFonts w:cs="Tahoma"/>
                <w:color w:val="222222"/>
                <w:szCs w:val="20"/>
              </w:rPr>
              <w:t>Interested Parties:</w:t>
            </w:r>
          </w:p>
          <w:p w14:paraId="4AE73F15" w14:textId="77777777" w:rsidR="005636E4" w:rsidRPr="00E421FE" w:rsidRDefault="005636E4" w:rsidP="005A68FD">
            <w:pPr>
              <w:ind w:left="406"/>
              <w:rPr>
                <w:rFonts w:cs="Tahoma"/>
                <w:color w:val="222222"/>
                <w:szCs w:val="20"/>
              </w:rPr>
            </w:pPr>
            <w:r w:rsidRPr="00E421FE">
              <w:rPr>
                <w:rFonts w:cs="Tahoma"/>
                <w:color w:val="222222"/>
                <w:szCs w:val="20"/>
              </w:rPr>
              <w:t>      County Government of Kilifi</w:t>
            </w:r>
          </w:p>
          <w:p w14:paraId="4F6584BE" w14:textId="77777777" w:rsidR="005636E4" w:rsidRPr="00E421FE" w:rsidRDefault="005636E4" w:rsidP="005A68FD">
            <w:pPr>
              <w:ind w:left="406"/>
              <w:rPr>
                <w:rFonts w:cs="Tahoma"/>
                <w:color w:val="222222"/>
                <w:szCs w:val="20"/>
              </w:rPr>
            </w:pPr>
            <w:r w:rsidRPr="00E421FE">
              <w:rPr>
                <w:rFonts w:cs="Tahoma"/>
                <w:color w:val="222222"/>
                <w:szCs w:val="20"/>
              </w:rPr>
              <w:t> </w:t>
            </w:r>
          </w:p>
          <w:p w14:paraId="09AF38FC" w14:textId="77777777" w:rsidR="005636E4" w:rsidRPr="00E421FE" w:rsidRDefault="005636E4" w:rsidP="005A68FD">
            <w:pPr>
              <w:rPr>
                <w:rFonts w:cs="Tahoma"/>
                <w:color w:val="222222"/>
                <w:szCs w:val="20"/>
              </w:rPr>
            </w:pPr>
            <w:r w:rsidRPr="00E421FE">
              <w:rPr>
                <w:rFonts w:cs="Tahoma"/>
                <w:color w:val="222222"/>
                <w:szCs w:val="20"/>
              </w:rPr>
              <w:t> </w:t>
            </w:r>
          </w:p>
        </w:tc>
        <w:tc>
          <w:tcPr>
            <w:tcW w:w="0" w:type="auto"/>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5F842BCD" w14:textId="77777777" w:rsidR="005636E4" w:rsidRPr="00E421FE" w:rsidRDefault="005636E4" w:rsidP="005A68FD">
            <w:pPr>
              <w:rPr>
                <w:rFonts w:cs="Tahoma"/>
                <w:color w:val="222222"/>
                <w:szCs w:val="20"/>
              </w:rPr>
            </w:pPr>
            <w:r w:rsidRPr="00E421FE">
              <w:rPr>
                <w:rFonts w:cs="Tahoma"/>
                <w:color w:val="222222"/>
                <w:szCs w:val="20"/>
              </w:rPr>
              <w:t>Meeting</w:t>
            </w:r>
          </w:p>
          <w:p w14:paraId="1CFDA9F8" w14:textId="77777777" w:rsidR="005636E4" w:rsidRPr="00E421FE" w:rsidRDefault="005636E4" w:rsidP="005A68FD">
            <w:pPr>
              <w:rPr>
                <w:rFonts w:cs="Tahoma"/>
                <w:color w:val="222222"/>
                <w:szCs w:val="20"/>
              </w:rPr>
            </w:pPr>
            <w:r w:rsidRPr="00E421FE">
              <w:rPr>
                <w:rFonts w:cs="Tahoma"/>
                <w:color w:val="222222"/>
                <w:szCs w:val="20"/>
              </w:rPr>
              <w:t>During the first consultation a meeting was held with the County Governor and county officials</w:t>
            </w:r>
          </w:p>
          <w:p w14:paraId="3044A437" w14:textId="77777777" w:rsidR="005636E4" w:rsidRPr="00E421FE" w:rsidRDefault="005636E4" w:rsidP="005A68FD">
            <w:pPr>
              <w:rPr>
                <w:rFonts w:cs="Tahoma"/>
                <w:color w:val="222222"/>
                <w:szCs w:val="20"/>
              </w:rPr>
            </w:pPr>
            <w:r w:rsidRPr="00E421FE">
              <w:rPr>
                <w:rFonts w:cs="Tahoma"/>
                <w:color w:val="222222"/>
                <w:szCs w:val="20"/>
              </w:rPr>
              <w:t xml:space="preserve">During the second round of consultation key informant interviews were conducted with social services and Kilifi County energy </w:t>
            </w:r>
          </w:p>
        </w:tc>
      </w:tr>
    </w:tbl>
    <w:p w14:paraId="2DC44586" w14:textId="77777777" w:rsidR="005636E4" w:rsidRPr="00E421FE" w:rsidRDefault="005636E4" w:rsidP="005A68FD">
      <w:pPr>
        <w:pStyle w:val="BodyText"/>
        <w:rPr>
          <w:rFonts w:ascii="Tahoma" w:hAnsi="Tahoma" w:cs="Tahoma"/>
          <w:b w:val="0"/>
          <w:sz w:val="20"/>
        </w:rPr>
      </w:pPr>
    </w:p>
    <w:p w14:paraId="02A7095B" w14:textId="77777777" w:rsidR="005636E4" w:rsidRPr="00E421FE" w:rsidRDefault="005636E4" w:rsidP="0062042B">
      <w:pPr>
        <w:pStyle w:val="Heading2"/>
        <w:rPr>
          <w:rFonts w:cs="Tahoma"/>
        </w:rPr>
      </w:pPr>
      <w:bookmarkStart w:id="540" w:name="_Toc103957668"/>
      <w:bookmarkStart w:id="541" w:name="_Toc103957669"/>
      <w:bookmarkStart w:id="542" w:name="_Toc103957670"/>
      <w:bookmarkStart w:id="543" w:name="_Toc103957672"/>
      <w:bookmarkStart w:id="544" w:name="_Toc103957674"/>
      <w:bookmarkStart w:id="545" w:name="_Toc103957676"/>
      <w:bookmarkStart w:id="546" w:name="_Toc103957680"/>
      <w:bookmarkStart w:id="547" w:name="_Toc103957681"/>
      <w:bookmarkStart w:id="548" w:name="_Toc103957682"/>
      <w:bookmarkStart w:id="549" w:name="_Toc103957684"/>
      <w:bookmarkStart w:id="550" w:name="_Toc103957685"/>
      <w:bookmarkStart w:id="551" w:name="_Toc103957686"/>
      <w:bookmarkStart w:id="552" w:name="_Toc103957687"/>
      <w:bookmarkStart w:id="553" w:name="_Toc103957689"/>
      <w:bookmarkStart w:id="554" w:name="_Toc103957690"/>
      <w:bookmarkStart w:id="555" w:name="_Toc90379815"/>
      <w:bookmarkStart w:id="556" w:name="_Toc112073786"/>
      <w:bookmarkStart w:id="557" w:name="_Toc148360048"/>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r w:rsidRPr="00E421FE">
        <w:rPr>
          <w:rFonts w:cs="Tahoma"/>
        </w:rPr>
        <w:t>Key Feedback Received During the ESIA Consultation Process</w:t>
      </w:r>
      <w:bookmarkEnd w:id="555"/>
      <w:bookmarkEnd w:id="556"/>
      <w:bookmarkEnd w:id="557"/>
    </w:p>
    <w:p w14:paraId="0C3C50C1" w14:textId="77777777" w:rsidR="005636E4" w:rsidRPr="00E421FE" w:rsidRDefault="005636E4" w:rsidP="005A68FD">
      <w:pPr>
        <w:shd w:val="clear" w:color="auto" w:fill="FFFFFF"/>
        <w:autoSpaceDE w:val="0"/>
        <w:autoSpaceDN w:val="0"/>
        <w:adjustRightInd w:val="0"/>
        <w:rPr>
          <w:rFonts w:cs="Tahoma"/>
          <w:color w:val="000000"/>
          <w:szCs w:val="20"/>
        </w:rPr>
      </w:pPr>
      <w:r w:rsidRPr="00E421FE">
        <w:rPr>
          <w:rFonts w:cs="Tahoma"/>
          <w:color w:val="000000"/>
          <w:szCs w:val="20"/>
        </w:rPr>
        <w:t>The general stakeholder consultation was done in a public meeting (Baraza) organized at the PCEA Bombi Dispensary compound on 28</w:t>
      </w:r>
      <w:r w:rsidRPr="00E421FE">
        <w:rPr>
          <w:rFonts w:cs="Tahoma"/>
          <w:color w:val="000000"/>
          <w:szCs w:val="20"/>
          <w:vertAlign w:val="superscript"/>
        </w:rPr>
        <w:t>th</w:t>
      </w:r>
      <w:r w:rsidRPr="00E421FE">
        <w:rPr>
          <w:rFonts w:cs="Tahoma"/>
          <w:color w:val="000000"/>
          <w:szCs w:val="20"/>
        </w:rPr>
        <w:t xml:space="preserve"> September 2021 and 49 males and 37 women were in attendance. The meeting was organized by the area assistant chief. The meeting was chaired by the area assistant chief assisted by the CBO representative. The key feedback during the stakeholder consultation process have been summarized below:</w:t>
      </w:r>
    </w:p>
    <w:p w14:paraId="4FFCBC07" w14:textId="77777777" w:rsidR="005636E4" w:rsidRPr="00E421FE" w:rsidRDefault="005636E4" w:rsidP="005A68FD">
      <w:pPr>
        <w:shd w:val="clear" w:color="auto" w:fill="FFFFFF"/>
        <w:autoSpaceDE w:val="0"/>
        <w:autoSpaceDN w:val="0"/>
        <w:adjustRightInd w:val="0"/>
        <w:rPr>
          <w:rFonts w:cs="Tahoma"/>
          <w:color w:val="000000"/>
          <w:szCs w:val="20"/>
        </w:rPr>
      </w:pPr>
    </w:p>
    <w:p w14:paraId="11D812D9" w14:textId="6F6CA983" w:rsidR="005636E4" w:rsidRPr="00E421FE" w:rsidRDefault="005636E4" w:rsidP="000140ED">
      <w:pPr>
        <w:pStyle w:val="Caption"/>
        <w:keepNext/>
        <w:ind w:left="0" w:firstLine="0"/>
        <w:jc w:val="both"/>
        <w:rPr>
          <w:rFonts w:cs="Tahoma"/>
        </w:rPr>
      </w:pPr>
      <w:bookmarkStart w:id="558" w:name="_Toc139967810"/>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5</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2</w:t>
      </w:r>
      <w:r w:rsidR="00E0167F">
        <w:rPr>
          <w:rFonts w:cs="Tahoma"/>
        </w:rPr>
        <w:fldChar w:fldCharType="end"/>
      </w:r>
      <w:r w:rsidRPr="00E421FE">
        <w:rPr>
          <w:rFonts w:cs="Tahoma"/>
        </w:rPr>
        <w:t>; Summary of issues raised</w:t>
      </w:r>
      <w:bookmarkEnd w:id="558"/>
    </w:p>
    <w:tbl>
      <w:tblPr>
        <w:tblW w:w="9639" w:type="dxa"/>
        <w:tblInd w:w="10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701"/>
        <w:gridCol w:w="2552"/>
        <w:gridCol w:w="5386"/>
      </w:tblGrid>
      <w:tr w:rsidR="005636E4" w:rsidRPr="00E421FE" w14:paraId="1C858751" w14:textId="77777777" w:rsidTr="00D87E23">
        <w:tc>
          <w:tcPr>
            <w:tcW w:w="170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2C56D3D" w14:textId="77777777" w:rsidR="005636E4" w:rsidRPr="00E421FE" w:rsidRDefault="005636E4" w:rsidP="00D87E23">
            <w:pPr>
              <w:keepNext/>
              <w:rPr>
                <w:rFonts w:cs="Tahoma"/>
                <w:b/>
                <w:color w:val="FFFFFF"/>
                <w:szCs w:val="20"/>
              </w:rPr>
            </w:pPr>
            <w:r w:rsidRPr="00E421FE">
              <w:rPr>
                <w:rFonts w:cs="Tahoma"/>
                <w:b/>
                <w:color w:val="FFFFFF"/>
                <w:szCs w:val="20"/>
              </w:rPr>
              <w:t xml:space="preserve">Issue </w:t>
            </w:r>
          </w:p>
        </w:tc>
        <w:tc>
          <w:tcPr>
            <w:tcW w:w="255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D6F1D58" w14:textId="77777777" w:rsidR="005636E4" w:rsidRPr="00E421FE" w:rsidRDefault="002F24C0" w:rsidP="00D87E23">
            <w:pPr>
              <w:keepNext/>
              <w:rPr>
                <w:rFonts w:cs="Tahoma"/>
                <w:b/>
                <w:color w:val="FFFFFF"/>
                <w:szCs w:val="20"/>
              </w:rPr>
            </w:pPr>
            <w:r w:rsidRPr="00E421FE">
              <w:rPr>
                <w:rFonts w:cs="Tahoma"/>
                <w:b/>
                <w:color w:val="FFFFFF"/>
                <w:szCs w:val="20"/>
              </w:rPr>
              <w:t>Questions / Comments</w:t>
            </w:r>
          </w:p>
        </w:tc>
        <w:tc>
          <w:tcPr>
            <w:tcW w:w="5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75D1B8E" w14:textId="77777777" w:rsidR="005636E4" w:rsidRPr="00E421FE" w:rsidRDefault="005636E4" w:rsidP="00D87E23">
            <w:pPr>
              <w:keepNext/>
              <w:rPr>
                <w:rFonts w:cs="Tahoma"/>
                <w:b/>
                <w:color w:val="FFFFFF"/>
                <w:szCs w:val="20"/>
              </w:rPr>
            </w:pPr>
            <w:r w:rsidRPr="00E421FE">
              <w:rPr>
                <w:rFonts w:cs="Tahoma"/>
                <w:b/>
                <w:color w:val="FFFFFF"/>
                <w:szCs w:val="20"/>
              </w:rPr>
              <w:t xml:space="preserve">Response </w:t>
            </w:r>
          </w:p>
        </w:tc>
      </w:tr>
      <w:tr w:rsidR="005636E4" w:rsidRPr="00E421FE" w14:paraId="60B34833" w14:textId="77777777" w:rsidTr="00D87E23">
        <w:tc>
          <w:tcPr>
            <w:tcW w:w="1701" w:type="dxa"/>
            <w:shd w:val="clear" w:color="auto" w:fill="auto"/>
          </w:tcPr>
          <w:p w14:paraId="0F58A63F" w14:textId="77777777" w:rsidR="005636E4" w:rsidRPr="00E421FE" w:rsidRDefault="005636E4" w:rsidP="00D87E23">
            <w:pPr>
              <w:keepNext/>
              <w:spacing w:before="60"/>
              <w:rPr>
                <w:rFonts w:cs="Tahoma"/>
                <w:szCs w:val="20"/>
              </w:rPr>
            </w:pPr>
            <w:r w:rsidRPr="00E421FE">
              <w:rPr>
                <w:rFonts w:cs="Tahoma"/>
                <w:szCs w:val="20"/>
              </w:rPr>
              <w:t xml:space="preserve">Employment </w:t>
            </w:r>
          </w:p>
        </w:tc>
        <w:tc>
          <w:tcPr>
            <w:tcW w:w="2552" w:type="dxa"/>
            <w:shd w:val="clear" w:color="auto" w:fill="auto"/>
          </w:tcPr>
          <w:p w14:paraId="4F70BF23" w14:textId="77777777" w:rsidR="005636E4" w:rsidRPr="00E421FE" w:rsidRDefault="002F24C0" w:rsidP="00543030">
            <w:pPr>
              <w:keepNext/>
              <w:spacing w:before="60"/>
              <w:rPr>
                <w:rFonts w:cs="Tahoma"/>
                <w:szCs w:val="20"/>
              </w:rPr>
            </w:pPr>
            <w:r w:rsidRPr="00E421FE">
              <w:rPr>
                <w:rFonts w:cs="Tahoma"/>
                <w:szCs w:val="20"/>
              </w:rPr>
              <w:t xml:space="preserve">The community inquired if there will be specific  </w:t>
            </w:r>
            <w:r w:rsidR="005636E4" w:rsidRPr="00E421FE">
              <w:rPr>
                <w:rFonts w:cs="Tahoma"/>
                <w:szCs w:val="20"/>
              </w:rPr>
              <w:t>qualifications</w:t>
            </w:r>
            <w:r w:rsidRPr="00E421FE">
              <w:rPr>
                <w:rFonts w:cs="Tahoma"/>
                <w:szCs w:val="20"/>
              </w:rPr>
              <w:t xml:space="preserve"> needed before consideration for </w:t>
            </w:r>
            <w:r w:rsidR="00543030" w:rsidRPr="00E421FE">
              <w:rPr>
                <w:rFonts w:cs="Tahoma"/>
                <w:szCs w:val="20"/>
              </w:rPr>
              <w:t xml:space="preserve">employment. </w:t>
            </w:r>
          </w:p>
        </w:tc>
        <w:tc>
          <w:tcPr>
            <w:tcW w:w="5386" w:type="dxa"/>
            <w:shd w:val="clear" w:color="auto" w:fill="auto"/>
          </w:tcPr>
          <w:p w14:paraId="77EF1AFA" w14:textId="77777777" w:rsidR="005636E4" w:rsidRPr="00E421FE" w:rsidRDefault="005636E4" w:rsidP="00D87E23">
            <w:pPr>
              <w:keepNext/>
              <w:spacing w:before="60"/>
              <w:rPr>
                <w:rFonts w:cs="Tahoma"/>
                <w:szCs w:val="20"/>
              </w:rPr>
            </w:pPr>
            <w:r w:rsidRPr="00E421FE">
              <w:rPr>
                <w:rFonts w:cs="Tahoma"/>
                <w:szCs w:val="20"/>
              </w:rPr>
              <w:t>The project will use unskilled labour during the initial stages of the project but as the project progresses more technical expertise will be required.</w:t>
            </w:r>
          </w:p>
          <w:p w14:paraId="7D8699F9" w14:textId="77777777" w:rsidR="005636E4" w:rsidRPr="00E421FE" w:rsidRDefault="005636E4" w:rsidP="00D87E23">
            <w:pPr>
              <w:keepNext/>
              <w:spacing w:before="60"/>
              <w:rPr>
                <w:rFonts w:cs="Tahoma"/>
                <w:szCs w:val="20"/>
              </w:rPr>
            </w:pPr>
            <w:r w:rsidRPr="00E421FE">
              <w:rPr>
                <w:rFonts w:cs="Tahoma"/>
                <w:szCs w:val="20"/>
              </w:rPr>
              <w:t>The locals will be given first priority in employment opportunities.</w:t>
            </w:r>
          </w:p>
          <w:p w14:paraId="69D225E0" w14:textId="4A34B566" w:rsidR="005636E4" w:rsidRPr="00E421FE" w:rsidRDefault="005636E4" w:rsidP="00D87E23">
            <w:pPr>
              <w:keepNext/>
              <w:spacing w:before="60"/>
              <w:rPr>
                <w:rFonts w:cs="Tahoma"/>
                <w:szCs w:val="20"/>
              </w:rPr>
            </w:pPr>
            <w:r w:rsidRPr="00E421FE">
              <w:rPr>
                <w:rFonts w:cs="Tahoma"/>
                <w:szCs w:val="20"/>
              </w:rPr>
              <w:t xml:space="preserve">The contractor will only source more skilled </w:t>
            </w:r>
            <w:r w:rsidR="00CC17CD" w:rsidRPr="00E421FE">
              <w:rPr>
                <w:rFonts w:cs="Tahoma"/>
                <w:szCs w:val="20"/>
              </w:rPr>
              <w:t>labour</w:t>
            </w:r>
            <w:r w:rsidRPr="00E421FE">
              <w:rPr>
                <w:rFonts w:cs="Tahoma"/>
                <w:szCs w:val="20"/>
              </w:rPr>
              <w:t xml:space="preserve"> that is not available in the community.</w:t>
            </w:r>
          </w:p>
          <w:p w14:paraId="45DF2C6D" w14:textId="77777777" w:rsidR="005636E4" w:rsidRPr="00E421FE" w:rsidRDefault="005636E4" w:rsidP="00D87E23">
            <w:pPr>
              <w:keepNext/>
              <w:spacing w:before="60"/>
              <w:rPr>
                <w:rFonts w:cs="Tahoma"/>
                <w:szCs w:val="20"/>
              </w:rPr>
            </w:pPr>
            <w:r w:rsidRPr="00E421FE">
              <w:rPr>
                <w:rFonts w:cs="Tahoma"/>
                <w:szCs w:val="20"/>
              </w:rPr>
              <w:t>The contractor will use the chief’s office during employment for fairness during employment opportunities.</w:t>
            </w:r>
          </w:p>
          <w:p w14:paraId="52395286" w14:textId="77777777" w:rsidR="005636E4" w:rsidRPr="00E421FE" w:rsidRDefault="005636E4" w:rsidP="00D87E23">
            <w:pPr>
              <w:keepNext/>
              <w:spacing w:before="60"/>
              <w:rPr>
                <w:rFonts w:cs="Tahoma"/>
                <w:szCs w:val="20"/>
              </w:rPr>
            </w:pPr>
            <w:r w:rsidRPr="00E421FE">
              <w:rPr>
                <w:rFonts w:cs="Tahoma"/>
                <w:szCs w:val="20"/>
              </w:rPr>
              <w:t>ESMMP provides that the contractor will give first priority of employment opportunities to the locals to increase skill transfer.</w:t>
            </w:r>
          </w:p>
        </w:tc>
      </w:tr>
      <w:tr w:rsidR="005636E4" w:rsidRPr="00E421FE" w14:paraId="524751FF" w14:textId="77777777" w:rsidTr="00D87E23">
        <w:tc>
          <w:tcPr>
            <w:tcW w:w="1701" w:type="dxa"/>
            <w:shd w:val="clear" w:color="auto" w:fill="auto"/>
          </w:tcPr>
          <w:p w14:paraId="72EB78DD" w14:textId="77777777" w:rsidR="005636E4" w:rsidRPr="00E421FE" w:rsidRDefault="005636E4" w:rsidP="00D87E23">
            <w:pPr>
              <w:keepNext/>
              <w:spacing w:before="60"/>
              <w:rPr>
                <w:rFonts w:cs="Tahoma"/>
                <w:szCs w:val="20"/>
              </w:rPr>
            </w:pPr>
            <w:r w:rsidRPr="00E421FE">
              <w:rPr>
                <w:rFonts w:cs="Tahoma"/>
                <w:szCs w:val="20"/>
              </w:rPr>
              <w:t>Connection cost</w:t>
            </w:r>
          </w:p>
        </w:tc>
        <w:tc>
          <w:tcPr>
            <w:tcW w:w="2552" w:type="dxa"/>
            <w:shd w:val="clear" w:color="auto" w:fill="auto"/>
          </w:tcPr>
          <w:p w14:paraId="202395D4" w14:textId="77777777" w:rsidR="005636E4" w:rsidRPr="00E421FE" w:rsidRDefault="00543030" w:rsidP="00D87E23">
            <w:pPr>
              <w:keepNext/>
              <w:spacing w:before="60"/>
              <w:rPr>
                <w:rFonts w:cs="Tahoma"/>
                <w:szCs w:val="20"/>
              </w:rPr>
            </w:pPr>
            <w:r w:rsidRPr="00E421FE">
              <w:rPr>
                <w:rFonts w:cs="Tahoma"/>
                <w:szCs w:val="20"/>
              </w:rPr>
              <w:t>What is the power i</w:t>
            </w:r>
            <w:r w:rsidR="005636E4" w:rsidRPr="00E421FE">
              <w:rPr>
                <w:rFonts w:cs="Tahoma"/>
                <w:szCs w:val="20"/>
              </w:rPr>
              <w:t>nstallation cost</w:t>
            </w:r>
            <w:r w:rsidRPr="00E421FE">
              <w:rPr>
                <w:rFonts w:cs="Tahoma"/>
                <w:szCs w:val="20"/>
              </w:rPr>
              <w:t xml:space="preserve"> and who will be responsible for the charges including wiring? </w:t>
            </w:r>
          </w:p>
        </w:tc>
        <w:tc>
          <w:tcPr>
            <w:tcW w:w="5386" w:type="dxa"/>
            <w:shd w:val="clear" w:color="auto" w:fill="auto"/>
          </w:tcPr>
          <w:p w14:paraId="3E209EBE" w14:textId="77777777" w:rsidR="005636E4" w:rsidRPr="00E421FE" w:rsidRDefault="005636E4" w:rsidP="00D87E23">
            <w:pPr>
              <w:keepNext/>
              <w:spacing w:before="60"/>
              <w:rPr>
                <w:rFonts w:cs="Tahoma"/>
                <w:szCs w:val="20"/>
              </w:rPr>
            </w:pPr>
            <w:r w:rsidRPr="00E421FE">
              <w:rPr>
                <w:rFonts w:cs="Tahoma"/>
                <w:szCs w:val="20"/>
              </w:rPr>
              <w:t>The locals were urged to save for the installation cost in time before the project begins.</w:t>
            </w:r>
          </w:p>
          <w:p w14:paraId="6173A07E" w14:textId="492E7FA8" w:rsidR="005636E4" w:rsidRPr="00E421FE" w:rsidRDefault="005636E4" w:rsidP="00D87E23">
            <w:pPr>
              <w:keepNext/>
              <w:spacing w:before="60"/>
              <w:rPr>
                <w:rFonts w:cs="Tahoma"/>
                <w:szCs w:val="20"/>
              </w:rPr>
            </w:pPr>
            <w:r w:rsidRPr="00E421FE">
              <w:rPr>
                <w:rFonts w:cs="Tahoma"/>
                <w:szCs w:val="20"/>
              </w:rPr>
              <w:t>The connection fee is K</w:t>
            </w:r>
            <w:r w:rsidR="00CC17CD">
              <w:rPr>
                <w:rFonts w:cs="Tahoma"/>
                <w:szCs w:val="20"/>
              </w:rPr>
              <w:t>ES</w:t>
            </w:r>
            <w:r w:rsidRPr="00E421FE">
              <w:rPr>
                <w:rFonts w:cs="Tahoma"/>
                <w:szCs w:val="20"/>
              </w:rPr>
              <w:t xml:space="preserve"> 1000 which will be per household and it is the duty of every beneficiary to do wiring in their houses by a competent electrician.</w:t>
            </w:r>
          </w:p>
        </w:tc>
      </w:tr>
      <w:tr w:rsidR="005636E4" w:rsidRPr="00E421FE" w14:paraId="2544E8C6" w14:textId="77777777" w:rsidTr="00D87E23">
        <w:tc>
          <w:tcPr>
            <w:tcW w:w="1701" w:type="dxa"/>
            <w:shd w:val="clear" w:color="auto" w:fill="auto"/>
          </w:tcPr>
          <w:p w14:paraId="7EDFFC93" w14:textId="77777777" w:rsidR="005636E4" w:rsidRPr="00E421FE" w:rsidRDefault="005636E4" w:rsidP="00D87E23">
            <w:pPr>
              <w:keepNext/>
              <w:spacing w:before="60"/>
              <w:rPr>
                <w:rFonts w:cs="Tahoma"/>
                <w:szCs w:val="20"/>
              </w:rPr>
            </w:pPr>
            <w:r w:rsidRPr="00E421FE">
              <w:rPr>
                <w:rFonts w:cs="Tahoma"/>
                <w:szCs w:val="20"/>
              </w:rPr>
              <w:t>Compensation in kind project</w:t>
            </w:r>
          </w:p>
        </w:tc>
        <w:tc>
          <w:tcPr>
            <w:tcW w:w="2552" w:type="dxa"/>
            <w:shd w:val="clear" w:color="auto" w:fill="auto"/>
          </w:tcPr>
          <w:p w14:paraId="5B2241F4" w14:textId="77777777" w:rsidR="005636E4" w:rsidRPr="00E421FE" w:rsidRDefault="005636E4" w:rsidP="00D87E23">
            <w:pPr>
              <w:keepNext/>
              <w:spacing w:before="60"/>
              <w:rPr>
                <w:rFonts w:cs="Tahoma"/>
                <w:szCs w:val="20"/>
              </w:rPr>
            </w:pPr>
            <w:r w:rsidRPr="00E421FE">
              <w:rPr>
                <w:rFonts w:cs="Tahoma"/>
                <w:szCs w:val="20"/>
              </w:rPr>
              <w:t>Will the compensatory project run concurrently with the KOSAP project</w:t>
            </w:r>
            <w:r w:rsidR="00543030" w:rsidRPr="00E421FE">
              <w:rPr>
                <w:rFonts w:cs="Tahoma"/>
                <w:szCs w:val="20"/>
              </w:rPr>
              <w:t>?</w:t>
            </w:r>
          </w:p>
        </w:tc>
        <w:tc>
          <w:tcPr>
            <w:tcW w:w="5386" w:type="dxa"/>
            <w:shd w:val="clear" w:color="auto" w:fill="auto"/>
          </w:tcPr>
          <w:p w14:paraId="2BE89F1E" w14:textId="77777777" w:rsidR="005636E4" w:rsidRPr="00E421FE" w:rsidRDefault="005636E4" w:rsidP="00D87E23">
            <w:pPr>
              <w:keepNext/>
              <w:spacing w:before="60"/>
              <w:rPr>
                <w:rFonts w:cs="Tahoma"/>
                <w:szCs w:val="20"/>
              </w:rPr>
            </w:pPr>
            <w:r w:rsidRPr="00E421FE">
              <w:rPr>
                <w:rFonts w:cs="Tahoma"/>
                <w:szCs w:val="20"/>
              </w:rPr>
              <w:t>The compensatory project will run concurrently with the KOSAP project.</w:t>
            </w:r>
          </w:p>
          <w:p w14:paraId="20DC9A47" w14:textId="77777777" w:rsidR="005636E4" w:rsidRPr="00E421FE" w:rsidRDefault="005636E4" w:rsidP="00D87E23">
            <w:pPr>
              <w:keepNext/>
              <w:spacing w:before="60"/>
              <w:rPr>
                <w:rFonts w:cs="Tahoma"/>
                <w:szCs w:val="20"/>
              </w:rPr>
            </w:pPr>
            <w:r w:rsidRPr="00E421FE">
              <w:rPr>
                <w:rFonts w:cs="Tahoma"/>
                <w:szCs w:val="20"/>
              </w:rPr>
              <w:t>The value of the in-kind project will be proportional to the value of the land acquired by the NLC valuation criteria.</w:t>
            </w:r>
          </w:p>
          <w:p w14:paraId="706F4274" w14:textId="77777777" w:rsidR="005636E4" w:rsidRPr="00E421FE" w:rsidRDefault="005636E4" w:rsidP="00D87E23">
            <w:pPr>
              <w:keepNext/>
              <w:spacing w:before="60"/>
              <w:rPr>
                <w:rFonts w:cs="Tahoma"/>
                <w:szCs w:val="20"/>
              </w:rPr>
            </w:pPr>
            <w:r w:rsidRPr="00E421FE">
              <w:rPr>
                <w:rFonts w:cs="Tahoma"/>
                <w:szCs w:val="20"/>
              </w:rPr>
              <w:t>The report addresses the issue on compensation of kind.</w:t>
            </w:r>
          </w:p>
        </w:tc>
      </w:tr>
      <w:tr w:rsidR="005636E4" w:rsidRPr="00E421FE" w14:paraId="31CB5E42" w14:textId="77777777" w:rsidTr="00D87E23">
        <w:tc>
          <w:tcPr>
            <w:tcW w:w="1701" w:type="dxa"/>
            <w:shd w:val="clear" w:color="auto" w:fill="auto"/>
          </w:tcPr>
          <w:p w14:paraId="7704EE9D" w14:textId="77777777" w:rsidR="005636E4" w:rsidRPr="00E421FE" w:rsidRDefault="005636E4" w:rsidP="00D87E23">
            <w:pPr>
              <w:keepNext/>
              <w:spacing w:before="60"/>
              <w:rPr>
                <w:rFonts w:cs="Tahoma"/>
                <w:szCs w:val="20"/>
              </w:rPr>
            </w:pPr>
            <w:r w:rsidRPr="00E421FE">
              <w:rPr>
                <w:rFonts w:cs="Tahoma"/>
                <w:szCs w:val="20"/>
              </w:rPr>
              <w:t xml:space="preserve">Distance coverage </w:t>
            </w:r>
          </w:p>
        </w:tc>
        <w:tc>
          <w:tcPr>
            <w:tcW w:w="2552" w:type="dxa"/>
            <w:shd w:val="clear" w:color="auto" w:fill="auto"/>
          </w:tcPr>
          <w:p w14:paraId="444A5AA0" w14:textId="77777777" w:rsidR="005636E4" w:rsidRPr="00E421FE" w:rsidRDefault="00543030" w:rsidP="00543030">
            <w:pPr>
              <w:keepNext/>
              <w:spacing w:before="60"/>
              <w:rPr>
                <w:rFonts w:cs="Tahoma"/>
                <w:szCs w:val="20"/>
              </w:rPr>
            </w:pPr>
            <w:r w:rsidRPr="00E421FE">
              <w:rPr>
                <w:rFonts w:cs="Tahoma"/>
                <w:szCs w:val="20"/>
              </w:rPr>
              <w:t>What is the r</w:t>
            </w:r>
            <w:r w:rsidR="005636E4" w:rsidRPr="00E421FE">
              <w:rPr>
                <w:rFonts w:cs="Tahoma"/>
                <w:szCs w:val="20"/>
              </w:rPr>
              <w:t>adius of the distance coverage of electricity</w:t>
            </w:r>
            <w:r w:rsidRPr="00E421FE">
              <w:rPr>
                <w:rFonts w:cs="Tahoma"/>
                <w:szCs w:val="20"/>
              </w:rPr>
              <w:t xml:space="preserve"> within the village? </w:t>
            </w:r>
          </w:p>
        </w:tc>
        <w:tc>
          <w:tcPr>
            <w:tcW w:w="5386" w:type="dxa"/>
            <w:shd w:val="clear" w:color="auto" w:fill="auto"/>
          </w:tcPr>
          <w:p w14:paraId="388DBC38" w14:textId="77777777" w:rsidR="005636E4" w:rsidRPr="00E421FE" w:rsidRDefault="005636E4" w:rsidP="00D87E23">
            <w:pPr>
              <w:keepNext/>
              <w:spacing w:before="60"/>
              <w:rPr>
                <w:rFonts w:cs="Tahoma"/>
                <w:szCs w:val="20"/>
              </w:rPr>
            </w:pPr>
            <w:r w:rsidRPr="00E421FE">
              <w:rPr>
                <w:rFonts w:cs="Tahoma"/>
                <w:szCs w:val="20"/>
              </w:rPr>
              <w:t>The distance coverage of the electricity will be 1.5 km radius from the mini-grid.</w:t>
            </w:r>
          </w:p>
          <w:p w14:paraId="49A5EC52" w14:textId="77777777" w:rsidR="005636E4" w:rsidRPr="00E421FE" w:rsidRDefault="005636E4" w:rsidP="00D87E23">
            <w:pPr>
              <w:keepNext/>
              <w:spacing w:before="60"/>
              <w:rPr>
                <w:rFonts w:cs="Tahoma"/>
                <w:szCs w:val="20"/>
              </w:rPr>
            </w:pPr>
            <w:r w:rsidRPr="00E421FE">
              <w:rPr>
                <w:rFonts w:cs="Tahoma"/>
                <w:szCs w:val="20"/>
              </w:rPr>
              <w:t>The project description states that the distance coverage will be 1.5km.</w:t>
            </w:r>
          </w:p>
        </w:tc>
      </w:tr>
      <w:tr w:rsidR="005636E4" w:rsidRPr="00E421FE" w14:paraId="7936F1BF" w14:textId="77777777" w:rsidTr="00D87E23">
        <w:tc>
          <w:tcPr>
            <w:tcW w:w="1701" w:type="dxa"/>
            <w:shd w:val="clear" w:color="auto" w:fill="auto"/>
          </w:tcPr>
          <w:p w14:paraId="7A56B976" w14:textId="77777777" w:rsidR="005636E4" w:rsidRPr="00E421FE" w:rsidRDefault="005636E4" w:rsidP="00D87E23">
            <w:pPr>
              <w:keepNext/>
              <w:spacing w:before="60"/>
              <w:rPr>
                <w:rFonts w:cs="Tahoma"/>
                <w:szCs w:val="20"/>
              </w:rPr>
            </w:pPr>
            <w:r w:rsidRPr="00E421FE">
              <w:rPr>
                <w:rFonts w:cs="Tahoma"/>
                <w:szCs w:val="20"/>
              </w:rPr>
              <w:t xml:space="preserve">Land </w:t>
            </w:r>
          </w:p>
        </w:tc>
        <w:tc>
          <w:tcPr>
            <w:tcW w:w="2552" w:type="dxa"/>
            <w:shd w:val="clear" w:color="auto" w:fill="auto"/>
          </w:tcPr>
          <w:p w14:paraId="25C0432A" w14:textId="77777777" w:rsidR="005636E4" w:rsidRPr="00E421FE" w:rsidRDefault="005636E4" w:rsidP="00D87E23">
            <w:pPr>
              <w:keepNext/>
              <w:spacing w:before="60"/>
              <w:rPr>
                <w:rFonts w:cs="Tahoma"/>
                <w:szCs w:val="20"/>
              </w:rPr>
            </w:pPr>
            <w:r w:rsidRPr="00E421FE">
              <w:rPr>
                <w:rFonts w:cs="Tahoma"/>
                <w:szCs w:val="20"/>
              </w:rPr>
              <w:t>Who gets the land in case the project is not implemented</w:t>
            </w:r>
          </w:p>
        </w:tc>
        <w:tc>
          <w:tcPr>
            <w:tcW w:w="5386" w:type="dxa"/>
            <w:shd w:val="clear" w:color="auto" w:fill="auto"/>
          </w:tcPr>
          <w:p w14:paraId="297C4997" w14:textId="77777777" w:rsidR="005636E4" w:rsidRPr="00E421FE" w:rsidRDefault="005636E4" w:rsidP="00D87E23">
            <w:pPr>
              <w:keepNext/>
              <w:spacing w:before="60"/>
              <w:rPr>
                <w:rFonts w:cs="Tahoma"/>
                <w:szCs w:val="20"/>
              </w:rPr>
            </w:pPr>
            <w:r w:rsidRPr="00E421FE">
              <w:rPr>
                <w:rFonts w:cs="Tahoma"/>
                <w:szCs w:val="20"/>
              </w:rPr>
              <w:t>The project will be implemented therefore the land will be utilized.</w:t>
            </w:r>
          </w:p>
        </w:tc>
      </w:tr>
      <w:tr w:rsidR="005636E4" w:rsidRPr="00E421FE" w14:paraId="569D4400" w14:textId="77777777" w:rsidTr="00D87E23">
        <w:tc>
          <w:tcPr>
            <w:tcW w:w="1701" w:type="dxa"/>
            <w:shd w:val="clear" w:color="auto" w:fill="auto"/>
          </w:tcPr>
          <w:p w14:paraId="5A1AF04A" w14:textId="77777777" w:rsidR="005636E4" w:rsidRPr="00E421FE" w:rsidRDefault="005636E4" w:rsidP="00D87E23">
            <w:pPr>
              <w:keepNext/>
              <w:spacing w:before="60"/>
              <w:rPr>
                <w:rFonts w:cs="Tahoma"/>
                <w:szCs w:val="20"/>
              </w:rPr>
            </w:pPr>
            <w:r w:rsidRPr="00E421FE">
              <w:rPr>
                <w:rFonts w:cs="Tahoma"/>
                <w:szCs w:val="20"/>
              </w:rPr>
              <w:t xml:space="preserve">Training </w:t>
            </w:r>
          </w:p>
        </w:tc>
        <w:tc>
          <w:tcPr>
            <w:tcW w:w="2552" w:type="dxa"/>
            <w:shd w:val="clear" w:color="auto" w:fill="auto"/>
          </w:tcPr>
          <w:p w14:paraId="1B46B683" w14:textId="77777777" w:rsidR="005636E4" w:rsidRPr="00E421FE" w:rsidRDefault="005636E4" w:rsidP="00AB6B04">
            <w:pPr>
              <w:keepNext/>
              <w:spacing w:before="60"/>
              <w:rPr>
                <w:rFonts w:cs="Tahoma"/>
                <w:szCs w:val="20"/>
              </w:rPr>
            </w:pPr>
            <w:r w:rsidRPr="00E421FE">
              <w:rPr>
                <w:rFonts w:cs="Tahoma"/>
                <w:szCs w:val="20"/>
              </w:rPr>
              <w:t>T</w:t>
            </w:r>
            <w:r w:rsidR="00AB6B04" w:rsidRPr="00E421FE">
              <w:rPr>
                <w:rFonts w:cs="Tahoma"/>
                <w:szCs w:val="20"/>
              </w:rPr>
              <w:t>here is need for t</w:t>
            </w:r>
            <w:r w:rsidRPr="00E421FE">
              <w:rPr>
                <w:rFonts w:cs="Tahoma"/>
                <w:szCs w:val="20"/>
              </w:rPr>
              <w:t xml:space="preserve">raining on </w:t>
            </w:r>
            <w:r w:rsidR="00AB6B04" w:rsidRPr="00E421FE">
              <w:rPr>
                <w:rFonts w:cs="Tahoma"/>
                <w:szCs w:val="20"/>
              </w:rPr>
              <w:t xml:space="preserve">electrical safety </w:t>
            </w:r>
            <w:r w:rsidRPr="00E421FE">
              <w:rPr>
                <w:rFonts w:cs="Tahoma"/>
                <w:szCs w:val="20"/>
              </w:rPr>
              <w:t>it is a new concept to the community.</w:t>
            </w:r>
          </w:p>
        </w:tc>
        <w:tc>
          <w:tcPr>
            <w:tcW w:w="5386" w:type="dxa"/>
            <w:shd w:val="clear" w:color="auto" w:fill="auto"/>
          </w:tcPr>
          <w:p w14:paraId="75CF844E" w14:textId="77777777" w:rsidR="005636E4" w:rsidRPr="00E421FE" w:rsidRDefault="005636E4" w:rsidP="00D87E23">
            <w:pPr>
              <w:keepNext/>
              <w:spacing w:before="60"/>
              <w:rPr>
                <w:rFonts w:cs="Tahoma"/>
                <w:szCs w:val="20"/>
              </w:rPr>
            </w:pPr>
            <w:r w:rsidRPr="00E421FE">
              <w:rPr>
                <w:rFonts w:cs="Tahoma"/>
                <w:szCs w:val="20"/>
              </w:rPr>
              <w:t xml:space="preserve">Public sensitization on electrical </w:t>
            </w:r>
            <w:r w:rsidR="00AB6B04" w:rsidRPr="00E421FE">
              <w:rPr>
                <w:rFonts w:cs="Tahoma"/>
                <w:szCs w:val="20"/>
              </w:rPr>
              <w:t>safety</w:t>
            </w:r>
            <w:r w:rsidRPr="00E421FE">
              <w:rPr>
                <w:rFonts w:cs="Tahoma"/>
                <w:szCs w:val="20"/>
              </w:rPr>
              <w:t xml:space="preserve"> will </w:t>
            </w:r>
            <w:r w:rsidR="00AB6B04" w:rsidRPr="00E421FE">
              <w:rPr>
                <w:rFonts w:cs="Tahoma"/>
                <w:szCs w:val="20"/>
              </w:rPr>
              <w:t xml:space="preserve">be done prior to connection and </w:t>
            </w:r>
            <w:r w:rsidRPr="00E421FE">
              <w:rPr>
                <w:rFonts w:cs="Tahoma"/>
                <w:szCs w:val="20"/>
              </w:rPr>
              <w:t>continue throughout all the phases of the project.</w:t>
            </w:r>
          </w:p>
          <w:p w14:paraId="7E1C8185" w14:textId="77777777" w:rsidR="005636E4" w:rsidRPr="00E421FE" w:rsidRDefault="005636E4" w:rsidP="00D87E23">
            <w:pPr>
              <w:keepNext/>
              <w:spacing w:before="60"/>
              <w:rPr>
                <w:rFonts w:cs="Tahoma"/>
                <w:szCs w:val="20"/>
              </w:rPr>
            </w:pPr>
            <w:r w:rsidRPr="00E421FE">
              <w:rPr>
                <w:rFonts w:cs="Tahoma"/>
                <w:szCs w:val="20"/>
              </w:rPr>
              <w:t>The report addresses the issue by ensuring stakeholder engagement is a continuous process throughout all the phases of the project.</w:t>
            </w:r>
          </w:p>
        </w:tc>
      </w:tr>
    </w:tbl>
    <w:p w14:paraId="1728B4D0" w14:textId="77777777" w:rsidR="005636E4" w:rsidRPr="00E421FE" w:rsidRDefault="005636E4" w:rsidP="005A68FD">
      <w:pPr>
        <w:shd w:val="clear" w:color="auto" w:fill="FFFFFF"/>
        <w:autoSpaceDE w:val="0"/>
        <w:autoSpaceDN w:val="0"/>
        <w:adjustRightInd w:val="0"/>
        <w:rPr>
          <w:rFonts w:cs="Tahoma"/>
          <w:bCs/>
          <w:color w:val="000000"/>
          <w:szCs w:val="20"/>
        </w:rPr>
      </w:pPr>
    </w:p>
    <w:p w14:paraId="34959D4B" w14:textId="77777777" w:rsidR="005636E4" w:rsidRPr="00E421FE" w:rsidRDefault="005636E4" w:rsidP="005A68FD">
      <w:pPr>
        <w:shd w:val="clear" w:color="auto" w:fill="FFFFFF"/>
        <w:autoSpaceDE w:val="0"/>
        <w:autoSpaceDN w:val="0"/>
        <w:adjustRightInd w:val="0"/>
        <w:rPr>
          <w:rFonts w:cs="Tahoma"/>
          <w:bCs/>
          <w:color w:val="000000"/>
          <w:szCs w:val="20"/>
        </w:rPr>
      </w:pPr>
    </w:p>
    <w:p w14:paraId="7BD58BA2" w14:textId="77777777" w:rsidR="005636E4" w:rsidRPr="00E421FE" w:rsidRDefault="005636E4" w:rsidP="005A68FD">
      <w:pPr>
        <w:shd w:val="clear" w:color="auto" w:fill="FFFFFF"/>
        <w:autoSpaceDE w:val="0"/>
        <w:autoSpaceDN w:val="0"/>
        <w:adjustRightInd w:val="0"/>
        <w:rPr>
          <w:rFonts w:cs="Tahoma"/>
          <w:bCs/>
          <w:color w:val="000000"/>
          <w:szCs w:val="20"/>
        </w:rPr>
      </w:pPr>
    </w:p>
    <w:p w14:paraId="4357A966" w14:textId="77777777" w:rsidR="0062042B" w:rsidRPr="00E421FE" w:rsidRDefault="0062042B" w:rsidP="005A68FD">
      <w:pPr>
        <w:shd w:val="clear" w:color="auto" w:fill="FFFFFF"/>
        <w:autoSpaceDE w:val="0"/>
        <w:autoSpaceDN w:val="0"/>
        <w:adjustRightInd w:val="0"/>
        <w:rPr>
          <w:rFonts w:cs="Tahoma"/>
          <w:bCs/>
          <w:color w:val="000000"/>
          <w:szCs w:val="20"/>
        </w:rPr>
      </w:pPr>
    </w:p>
    <w:p w14:paraId="44690661" w14:textId="77777777" w:rsidR="0062042B" w:rsidRPr="00E421FE" w:rsidRDefault="0062042B" w:rsidP="005A68FD">
      <w:pPr>
        <w:shd w:val="clear" w:color="auto" w:fill="FFFFFF"/>
        <w:autoSpaceDE w:val="0"/>
        <w:autoSpaceDN w:val="0"/>
        <w:adjustRightInd w:val="0"/>
        <w:rPr>
          <w:rFonts w:cs="Tahoma"/>
          <w:bCs/>
          <w:color w:val="000000"/>
          <w:szCs w:val="20"/>
        </w:rPr>
      </w:pPr>
    </w:p>
    <w:p w14:paraId="378F915E" w14:textId="0934DEC5" w:rsidR="0062042B" w:rsidRPr="00E421FE" w:rsidRDefault="0062042B" w:rsidP="000140ED">
      <w:pPr>
        <w:pStyle w:val="Caption"/>
        <w:keepNext/>
        <w:ind w:left="0" w:firstLine="0"/>
        <w:rPr>
          <w:rFonts w:cs="Tahoma"/>
        </w:rPr>
      </w:pPr>
      <w:bookmarkStart w:id="559" w:name="_Toc139967811"/>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5</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3</w:t>
      </w:r>
      <w:r w:rsidR="00E0167F">
        <w:rPr>
          <w:rFonts w:cs="Tahoma"/>
        </w:rPr>
        <w:fldChar w:fldCharType="end"/>
      </w:r>
      <w:r w:rsidRPr="00E421FE">
        <w:rPr>
          <w:rFonts w:cs="Tahoma"/>
        </w:rPr>
        <w:t>: Pictorial representation of the consultation process</w:t>
      </w:r>
      <w:bookmarkEnd w:id="5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668"/>
      </w:tblGrid>
      <w:tr w:rsidR="005636E4" w:rsidRPr="00E421FE" w14:paraId="2F3F87CD" w14:textId="77777777" w:rsidTr="000140ED">
        <w:trPr>
          <w:trHeight w:val="187"/>
        </w:trPr>
        <w:tc>
          <w:tcPr>
            <w:tcW w:w="5000" w:type="pct"/>
            <w:gridSpan w:val="2"/>
          </w:tcPr>
          <w:p w14:paraId="5E4EC37F" w14:textId="77777777" w:rsidR="005636E4" w:rsidRPr="00E421FE" w:rsidRDefault="005636E4" w:rsidP="005A68FD">
            <w:pPr>
              <w:autoSpaceDE w:val="0"/>
              <w:autoSpaceDN w:val="0"/>
              <w:adjustRightInd w:val="0"/>
              <w:rPr>
                <w:rFonts w:cs="Tahoma"/>
                <w:bCs/>
                <w:i/>
                <w:szCs w:val="20"/>
              </w:rPr>
            </w:pPr>
            <w:r w:rsidRPr="00E421FE">
              <w:rPr>
                <w:rFonts w:cs="Tahoma"/>
                <w:bCs/>
                <w:i/>
                <w:szCs w:val="20"/>
              </w:rPr>
              <w:t>Public participation “Baraza” Session</w:t>
            </w:r>
          </w:p>
        </w:tc>
      </w:tr>
      <w:tr w:rsidR="005636E4" w:rsidRPr="00E421FE" w14:paraId="74539910" w14:textId="77777777" w:rsidTr="000140ED">
        <w:trPr>
          <w:trHeight w:val="2053"/>
        </w:trPr>
        <w:tc>
          <w:tcPr>
            <w:tcW w:w="2504" w:type="pct"/>
          </w:tcPr>
          <w:p w14:paraId="5A7E0CF2"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7BE7BA57" wp14:editId="07777777">
                  <wp:extent cx="2514600" cy="1895475"/>
                  <wp:effectExtent l="0" t="0" r="0" b="0"/>
                  <wp:docPr id="1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14600" cy="1895475"/>
                          </a:xfrm>
                          <a:prstGeom prst="rect">
                            <a:avLst/>
                          </a:prstGeom>
                          <a:noFill/>
                          <a:ln>
                            <a:noFill/>
                          </a:ln>
                        </pic:spPr>
                      </pic:pic>
                    </a:graphicData>
                  </a:graphic>
                </wp:inline>
              </w:drawing>
            </w:r>
          </w:p>
        </w:tc>
        <w:tc>
          <w:tcPr>
            <w:tcW w:w="2496" w:type="pct"/>
          </w:tcPr>
          <w:p w14:paraId="60FA6563"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0213EA01" wp14:editId="07777777">
                  <wp:extent cx="2505075" cy="1876425"/>
                  <wp:effectExtent l="0" t="0" r="0" b="0"/>
                  <wp:docPr id="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876425"/>
                          </a:xfrm>
                          <a:prstGeom prst="rect">
                            <a:avLst/>
                          </a:prstGeom>
                          <a:noFill/>
                          <a:ln>
                            <a:noFill/>
                          </a:ln>
                        </pic:spPr>
                      </pic:pic>
                    </a:graphicData>
                  </a:graphic>
                </wp:inline>
              </w:drawing>
            </w:r>
          </w:p>
        </w:tc>
      </w:tr>
      <w:tr w:rsidR="005636E4" w:rsidRPr="00E421FE" w14:paraId="5A9FFF89" w14:textId="77777777" w:rsidTr="000140ED">
        <w:trPr>
          <w:trHeight w:val="187"/>
        </w:trPr>
        <w:tc>
          <w:tcPr>
            <w:tcW w:w="5000" w:type="pct"/>
            <w:gridSpan w:val="2"/>
          </w:tcPr>
          <w:p w14:paraId="647BB01F" w14:textId="77777777" w:rsidR="005636E4" w:rsidRPr="00E421FE" w:rsidRDefault="005636E4" w:rsidP="005A68FD">
            <w:pPr>
              <w:autoSpaceDE w:val="0"/>
              <w:autoSpaceDN w:val="0"/>
              <w:adjustRightInd w:val="0"/>
              <w:rPr>
                <w:rFonts w:cs="Tahoma"/>
                <w:bCs/>
                <w:i/>
                <w:szCs w:val="20"/>
              </w:rPr>
            </w:pPr>
            <w:r w:rsidRPr="00E421FE">
              <w:rPr>
                <w:rFonts w:cs="Tahoma"/>
                <w:bCs/>
                <w:i/>
                <w:szCs w:val="20"/>
              </w:rPr>
              <w:t>Focused Group Discussion with the Men</w:t>
            </w:r>
          </w:p>
        </w:tc>
      </w:tr>
      <w:tr w:rsidR="005636E4" w:rsidRPr="00E421FE" w14:paraId="1AC5CDBE" w14:textId="77777777" w:rsidTr="000140ED">
        <w:trPr>
          <w:trHeight w:val="2022"/>
        </w:trPr>
        <w:tc>
          <w:tcPr>
            <w:tcW w:w="2504" w:type="pct"/>
          </w:tcPr>
          <w:p w14:paraId="342D4C27"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54FF94BB" wp14:editId="07777777">
                  <wp:extent cx="2486025" cy="1857375"/>
                  <wp:effectExtent l="0" t="0" r="0" b="0"/>
                  <wp:docPr id="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6025" cy="1857375"/>
                          </a:xfrm>
                          <a:prstGeom prst="rect">
                            <a:avLst/>
                          </a:prstGeom>
                          <a:noFill/>
                          <a:ln>
                            <a:noFill/>
                          </a:ln>
                        </pic:spPr>
                      </pic:pic>
                    </a:graphicData>
                  </a:graphic>
                </wp:inline>
              </w:drawing>
            </w:r>
          </w:p>
        </w:tc>
        <w:tc>
          <w:tcPr>
            <w:tcW w:w="2496" w:type="pct"/>
          </w:tcPr>
          <w:p w14:paraId="3572E399"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0D4A9672" wp14:editId="07777777">
                  <wp:extent cx="2476500" cy="1857375"/>
                  <wp:effectExtent l="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76500" cy="1857375"/>
                          </a:xfrm>
                          <a:prstGeom prst="rect">
                            <a:avLst/>
                          </a:prstGeom>
                          <a:noFill/>
                          <a:ln>
                            <a:noFill/>
                          </a:ln>
                        </pic:spPr>
                      </pic:pic>
                    </a:graphicData>
                  </a:graphic>
                </wp:inline>
              </w:drawing>
            </w:r>
          </w:p>
        </w:tc>
      </w:tr>
      <w:tr w:rsidR="005636E4" w:rsidRPr="00E421FE" w14:paraId="2D9B2E4E" w14:textId="77777777" w:rsidTr="000140ED">
        <w:trPr>
          <w:trHeight w:val="187"/>
        </w:trPr>
        <w:tc>
          <w:tcPr>
            <w:tcW w:w="5000" w:type="pct"/>
            <w:gridSpan w:val="2"/>
          </w:tcPr>
          <w:p w14:paraId="4233297F" w14:textId="77777777" w:rsidR="005636E4" w:rsidRPr="00E421FE" w:rsidRDefault="005636E4" w:rsidP="005A68FD">
            <w:pPr>
              <w:autoSpaceDE w:val="0"/>
              <w:autoSpaceDN w:val="0"/>
              <w:adjustRightInd w:val="0"/>
              <w:rPr>
                <w:rFonts w:cs="Tahoma"/>
                <w:bCs/>
                <w:szCs w:val="20"/>
              </w:rPr>
            </w:pPr>
            <w:r w:rsidRPr="00E421FE">
              <w:rPr>
                <w:rFonts w:cs="Tahoma"/>
                <w:bCs/>
                <w:i/>
                <w:szCs w:val="20"/>
              </w:rPr>
              <w:t>Focused Group Discussion with Women</w:t>
            </w:r>
          </w:p>
        </w:tc>
      </w:tr>
      <w:tr w:rsidR="005636E4" w:rsidRPr="00E421FE" w14:paraId="6CEB15CE" w14:textId="77777777" w:rsidTr="000140ED">
        <w:trPr>
          <w:trHeight w:val="1844"/>
        </w:trPr>
        <w:tc>
          <w:tcPr>
            <w:tcW w:w="2504" w:type="pct"/>
          </w:tcPr>
          <w:p w14:paraId="66518E39"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22184A2B" wp14:editId="07777777">
                  <wp:extent cx="2476500" cy="1647825"/>
                  <wp:effectExtent l="0" t="0" r="0" b="0"/>
                  <wp:docPr id="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76500" cy="1647825"/>
                          </a:xfrm>
                          <a:prstGeom prst="rect">
                            <a:avLst/>
                          </a:prstGeom>
                          <a:noFill/>
                          <a:ln>
                            <a:noFill/>
                          </a:ln>
                        </pic:spPr>
                      </pic:pic>
                    </a:graphicData>
                  </a:graphic>
                </wp:inline>
              </w:drawing>
            </w:r>
          </w:p>
        </w:tc>
        <w:tc>
          <w:tcPr>
            <w:tcW w:w="2496" w:type="pct"/>
          </w:tcPr>
          <w:p w14:paraId="7E75FCD0"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6A11D6FD" wp14:editId="07777777">
                  <wp:extent cx="2419350" cy="1685925"/>
                  <wp:effectExtent l="0" t="0" r="0" b="0"/>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19350" cy="1685925"/>
                          </a:xfrm>
                          <a:prstGeom prst="rect">
                            <a:avLst/>
                          </a:prstGeom>
                          <a:noFill/>
                          <a:ln>
                            <a:noFill/>
                          </a:ln>
                        </pic:spPr>
                      </pic:pic>
                    </a:graphicData>
                  </a:graphic>
                </wp:inline>
              </w:drawing>
            </w:r>
          </w:p>
        </w:tc>
      </w:tr>
      <w:tr w:rsidR="005636E4" w:rsidRPr="00E421FE" w14:paraId="789C9783" w14:textId="77777777" w:rsidTr="000140ED">
        <w:trPr>
          <w:trHeight w:val="176"/>
        </w:trPr>
        <w:tc>
          <w:tcPr>
            <w:tcW w:w="5000" w:type="pct"/>
            <w:gridSpan w:val="2"/>
          </w:tcPr>
          <w:p w14:paraId="54B8FFFC" w14:textId="77777777" w:rsidR="005636E4" w:rsidRPr="00E421FE" w:rsidRDefault="005636E4" w:rsidP="005A68FD">
            <w:pPr>
              <w:autoSpaceDE w:val="0"/>
              <w:autoSpaceDN w:val="0"/>
              <w:adjustRightInd w:val="0"/>
              <w:rPr>
                <w:rFonts w:cs="Tahoma"/>
                <w:bCs/>
                <w:szCs w:val="20"/>
              </w:rPr>
            </w:pPr>
            <w:r w:rsidRPr="00E421FE">
              <w:rPr>
                <w:rFonts w:cs="Tahoma"/>
                <w:bCs/>
                <w:i/>
                <w:szCs w:val="20"/>
              </w:rPr>
              <w:t>Focused Group discussion with the Youths</w:t>
            </w:r>
          </w:p>
        </w:tc>
      </w:tr>
      <w:tr w:rsidR="005636E4" w:rsidRPr="00E421FE" w14:paraId="10FDAA0E" w14:textId="77777777" w:rsidTr="000140ED">
        <w:trPr>
          <w:trHeight w:val="1856"/>
        </w:trPr>
        <w:tc>
          <w:tcPr>
            <w:tcW w:w="2504" w:type="pct"/>
          </w:tcPr>
          <w:p w14:paraId="774AF2BF" w14:textId="77777777" w:rsidR="005636E4" w:rsidRPr="00E421FE" w:rsidRDefault="00C66485" w:rsidP="005A68FD">
            <w:pPr>
              <w:autoSpaceDE w:val="0"/>
              <w:autoSpaceDN w:val="0"/>
              <w:adjustRightInd w:val="0"/>
              <w:rPr>
                <w:rFonts w:cs="Tahoma"/>
                <w:bCs/>
                <w:szCs w:val="20"/>
              </w:rPr>
            </w:pPr>
            <w:r w:rsidRPr="00E421FE">
              <w:rPr>
                <w:rFonts w:cs="Tahoma"/>
                <w:noProof/>
                <w:szCs w:val="20"/>
                <w:lang w:val="en-US" w:eastAsia="en-US"/>
              </w:rPr>
              <w:drawing>
                <wp:inline distT="0" distB="0" distL="0" distR="0" wp14:anchorId="7CF72E62" wp14:editId="07777777">
                  <wp:extent cx="2447925" cy="1628775"/>
                  <wp:effectExtent l="0" t="0" r="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47925" cy="1628775"/>
                          </a:xfrm>
                          <a:prstGeom prst="rect">
                            <a:avLst/>
                          </a:prstGeom>
                          <a:noFill/>
                          <a:ln>
                            <a:noFill/>
                          </a:ln>
                        </pic:spPr>
                      </pic:pic>
                    </a:graphicData>
                  </a:graphic>
                </wp:inline>
              </w:drawing>
            </w:r>
          </w:p>
        </w:tc>
        <w:tc>
          <w:tcPr>
            <w:tcW w:w="2496" w:type="pct"/>
          </w:tcPr>
          <w:p w14:paraId="7A292896" w14:textId="77777777" w:rsidR="005636E4" w:rsidRPr="00E421FE" w:rsidRDefault="00C66485" w:rsidP="005A68FD">
            <w:pPr>
              <w:keepNext/>
              <w:autoSpaceDE w:val="0"/>
              <w:autoSpaceDN w:val="0"/>
              <w:adjustRightInd w:val="0"/>
              <w:rPr>
                <w:rFonts w:cs="Tahoma"/>
                <w:bCs/>
                <w:szCs w:val="20"/>
              </w:rPr>
            </w:pPr>
            <w:r w:rsidRPr="00E421FE">
              <w:rPr>
                <w:rFonts w:cs="Tahoma"/>
                <w:noProof/>
                <w:szCs w:val="20"/>
                <w:lang w:val="en-US" w:eastAsia="en-US"/>
              </w:rPr>
              <w:drawing>
                <wp:inline distT="0" distB="0" distL="0" distR="0" wp14:anchorId="4A6ABC00" wp14:editId="07777777">
                  <wp:extent cx="2486025" cy="1685925"/>
                  <wp:effectExtent l="0" t="0" r="0"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86025" cy="1685925"/>
                          </a:xfrm>
                          <a:prstGeom prst="rect">
                            <a:avLst/>
                          </a:prstGeom>
                          <a:noFill/>
                          <a:ln>
                            <a:noFill/>
                          </a:ln>
                        </pic:spPr>
                      </pic:pic>
                    </a:graphicData>
                  </a:graphic>
                </wp:inline>
              </w:drawing>
            </w:r>
          </w:p>
        </w:tc>
      </w:tr>
    </w:tbl>
    <w:p w14:paraId="6D77939F" w14:textId="77777777" w:rsidR="005636E4" w:rsidRPr="00E421FE" w:rsidRDefault="005636E4" w:rsidP="0062042B">
      <w:pPr>
        <w:pStyle w:val="Heading1"/>
        <w:rPr>
          <w:rFonts w:cs="Tahoma"/>
          <w:sz w:val="20"/>
        </w:rPr>
      </w:pPr>
      <w:bookmarkStart w:id="560" w:name="_Toc92987095"/>
      <w:bookmarkStart w:id="561" w:name="_Toc92987096"/>
      <w:bookmarkStart w:id="562" w:name="_Toc92987097"/>
      <w:bookmarkStart w:id="563" w:name="_Toc92987098"/>
      <w:bookmarkStart w:id="564" w:name="_Toc92987099"/>
      <w:bookmarkStart w:id="565" w:name="_Toc92987100"/>
      <w:bookmarkStart w:id="566" w:name="_Toc92987101"/>
      <w:bookmarkStart w:id="567" w:name="_Toc96089181"/>
      <w:bookmarkStart w:id="568" w:name="_Toc103957692"/>
      <w:bookmarkStart w:id="569" w:name="_Toc112073787"/>
      <w:bookmarkStart w:id="570" w:name="_Toc148360049"/>
      <w:bookmarkEnd w:id="560"/>
      <w:bookmarkEnd w:id="561"/>
      <w:bookmarkEnd w:id="562"/>
      <w:bookmarkEnd w:id="563"/>
      <w:bookmarkEnd w:id="564"/>
      <w:bookmarkEnd w:id="565"/>
      <w:bookmarkEnd w:id="566"/>
      <w:bookmarkEnd w:id="567"/>
      <w:bookmarkEnd w:id="568"/>
      <w:r w:rsidRPr="00E421FE">
        <w:rPr>
          <w:rFonts w:cs="Tahoma"/>
          <w:sz w:val="20"/>
        </w:rPr>
        <w:t>IMPACT ASSESSMENT AND MITIGATION MEASURES</w:t>
      </w:r>
      <w:bookmarkEnd w:id="569"/>
      <w:bookmarkEnd w:id="570"/>
    </w:p>
    <w:p w14:paraId="2635E364" w14:textId="77777777" w:rsidR="005636E4" w:rsidRPr="00E421FE" w:rsidRDefault="005636E4" w:rsidP="00CA5810">
      <w:pPr>
        <w:pStyle w:val="Heading2"/>
        <w:rPr>
          <w:rFonts w:cs="Tahoma"/>
        </w:rPr>
      </w:pPr>
      <w:bookmarkStart w:id="571" w:name="_Toc110585768"/>
      <w:bookmarkStart w:id="572" w:name="_Toc111625756"/>
      <w:bookmarkStart w:id="573" w:name="_Toc112073788"/>
      <w:bookmarkStart w:id="574" w:name="_Toc148360050"/>
      <w:r w:rsidRPr="00E421FE">
        <w:rPr>
          <w:rFonts w:cs="Tahoma"/>
        </w:rPr>
        <w:t>Introduction</w:t>
      </w:r>
      <w:bookmarkEnd w:id="571"/>
      <w:bookmarkEnd w:id="572"/>
      <w:bookmarkEnd w:id="573"/>
      <w:bookmarkEnd w:id="574"/>
      <w:r w:rsidRPr="00E421FE">
        <w:rPr>
          <w:rFonts w:cs="Tahoma"/>
        </w:rPr>
        <w:t xml:space="preserve"> </w:t>
      </w:r>
    </w:p>
    <w:p w14:paraId="32FE93E3" w14:textId="77777777" w:rsidR="005636E4" w:rsidRDefault="005636E4" w:rsidP="005A68FD">
      <w:pPr>
        <w:rPr>
          <w:rFonts w:cs="Tahoma"/>
          <w:szCs w:val="20"/>
        </w:rPr>
      </w:pPr>
      <w:r w:rsidRPr="00E421FE">
        <w:rPr>
          <w:rFonts w:cs="Tahoma"/>
          <w:szCs w:val="20"/>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ll the mitigation measures identified in this chapter have been collated into the Environmental and Social Management Plan (‘ESMMP’) matrix, including Occupational Health and Safety.</w:t>
      </w:r>
    </w:p>
    <w:p w14:paraId="173C61E3" w14:textId="77777777" w:rsidR="000140ED" w:rsidRPr="00E421FE" w:rsidRDefault="000140ED" w:rsidP="005A68FD">
      <w:pPr>
        <w:rPr>
          <w:rFonts w:cs="Tahoma"/>
          <w:szCs w:val="20"/>
        </w:rPr>
      </w:pPr>
    </w:p>
    <w:p w14:paraId="41F60677" w14:textId="77777777" w:rsidR="005636E4" w:rsidRPr="00E421FE" w:rsidRDefault="005636E4" w:rsidP="00CA5810">
      <w:pPr>
        <w:pStyle w:val="Heading2"/>
        <w:rPr>
          <w:rFonts w:cs="Tahoma"/>
        </w:rPr>
      </w:pPr>
      <w:bookmarkStart w:id="575" w:name="_Toc27040961"/>
      <w:bookmarkStart w:id="576" w:name="_Toc110585769"/>
      <w:bookmarkStart w:id="577" w:name="_Toc111625757"/>
      <w:bookmarkStart w:id="578" w:name="_Toc112073789"/>
      <w:bookmarkStart w:id="579" w:name="_Toc148360051"/>
      <w:r w:rsidRPr="00E421FE">
        <w:rPr>
          <w:rFonts w:cs="Tahoma"/>
        </w:rPr>
        <w:t>Impact Assessment Methodology</w:t>
      </w:r>
      <w:bookmarkEnd w:id="575"/>
      <w:bookmarkEnd w:id="576"/>
      <w:bookmarkEnd w:id="577"/>
      <w:bookmarkEnd w:id="578"/>
      <w:bookmarkEnd w:id="579"/>
    </w:p>
    <w:p w14:paraId="3241F9A3" w14:textId="77777777" w:rsidR="005636E4" w:rsidRPr="00E421FE" w:rsidRDefault="005636E4" w:rsidP="005A68FD">
      <w:pPr>
        <w:rPr>
          <w:rFonts w:cs="Tahoma"/>
          <w:szCs w:val="20"/>
        </w:rPr>
      </w:pPr>
      <w:r w:rsidRPr="00E421FE">
        <w:rPr>
          <w:rFonts w:cs="Tahoma"/>
          <w:szCs w:val="20"/>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07CA4354" w14:textId="77777777" w:rsidR="005636E4" w:rsidRPr="00E421FE" w:rsidRDefault="005636E4" w:rsidP="008029FA">
      <w:pPr>
        <w:numPr>
          <w:ilvl w:val="0"/>
          <w:numId w:val="58"/>
        </w:numPr>
        <w:rPr>
          <w:rFonts w:cs="Tahoma"/>
          <w:szCs w:val="20"/>
        </w:rPr>
      </w:pPr>
      <w:r w:rsidRPr="00E421FE">
        <w:rPr>
          <w:rFonts w:cs="Tahoma"/>
          <w:szCs w:val="20"/>
        </w:rPr>
        <w:t>Prediction of potential impacts and their magnitude (i.e., the consequences of the development on the natural and social environment);</w:t>
      </w:r>
    </w:p>
    <w:p w14:paraId="4039C170" w14:textId="77777777" w:rsidR="005636E4" w:rsidRPr="00E421FE" w:rsidRDefault="005636E4" w:rsidP="008029FA">
      <w:pPr>
        <w:numPr>
          <w:ilvl w:val="0"/>
          <w:numId w:val="58"/>
        </w:numPr>
        <w:rPr>
          <w:rFonts w:cs="Tahoma"/>
          <w:szCs w:val="20"/>
        </w:rPr>
      </w:pPr>
      <w:r w:rsidRPr="00E421FE">
        <w:rPr>
          <w:rFonts w:cs="Tahoma"/>
          <w:szCs w:val="20"/>
        </w:rPr>
        <w:t>Evaluation of the importance (or significance) of potential impacts taking the sensitivity of the environmental resources or human receptors into account;</w:t>
      </w:r>
    </w:p>
    <w:p w14:paraId="7EFAA7C5" w14:textId="77777777" w:rsidR="005636E4" w:rsidRPr="00E421FE" w:rsidRDefault="005636E4" w:rsidP="008029FA">
      <w:pPr>
        <w:numPr>
          <w:ilvl w:val="0"/>
          <w:numId w:val="58"/>
        </w:numPr>
        <w:rPr>
          <w:rFonts w:cs="Tahoma"/>
          <w:szCs w:val="20"/>
        </w:rPr>
      </w:pPr>
      <w:r w:rsidRPr="00E421FE">
        <w:rPr>
          <w:rFonts w:cs="Tahoma"/>
          <w:szCs w:val="20"/>
        </w:rPr>
        <w:t>Development of mitigation measures to avoid, reduce or manage the potential impacts or enhancement measures to increase positive impacts; and</w:t>
      </w:r>
    </w:p>
    <w:p w14:paraId="41753850" w14:textId="77777777" w:rsidR="005636E4" w:rsidRPr="00E421FE" w:rsidRDefault="005636E4" w:rsidP="008029FA">
      <w:pPr>
        <w:numPr>
          <w:ilvl w:val="0"/>
          <w:numId w:val="58"/>
        </w:numPr>
        <w:rPr>
          <w:rFonts w:cs="Tahoma"/>
          <w:szCs w:val="20"/>
        </w:rPr>
      </w:pPr>
      <w:r w:rsidRPr="00E421FE">
        <w:rPr>
          <w:rFonts w:cs="Tahoma"/>
          <w:szCs w:val="20"/>
        </w:rPr>
        <w:t>Assessment of residual significant impacts after the application of mitigation and enhancement measures.</w:t>
      </w:r>
    </w:p>
    <w:p w14:paraId="649DF29F" w14:textId="5F3AD59D" w:rsidR="005636E4" w:rsidRDefault="005636E4" w:rsidP="005A68FD">
      <w:pPr>
        <w:rPr>
          <w:rFonts w:cs="Tahoma"/>
          <w:szCs w:val="20"/>
        </w:rPr>
      </w:pPr>
      <w:r w:rsidRPr="00E421FE">
        <w:rPr>
          <w:rFonts w:cs="Tahoma"/>
          <w:szCs w:val="20"/>
        </w:rPr>
        <w:t>Where significant residual impacts remain, further options for mitigation may be considered and impacts re-assessed until they are as low as reasonably practicable for the Project and would be deemed to be within acceptable levels</w:t>
      </w:r>
      <w:r w:rsidR="000140ED">
        <w:rPr>
          <w:rFonts w:cs="Tahoma"/>
          <w:szCs w:val="20"/>
        </w:rPr>
        <w:t>.</w:t>
      </w:r>
    </w:p>
    <w:p w14:paraId="760AE549" w14:textId="77777777" w:rsidR="000140ED" w:rsidRPr="00E421FE" w:rsidRDefault="000140ED" w:rsidP="005A68FD">
      <w:pPr>
        <w:rPr>
          <w:rFonts w:cs="Tahoma"/>
          <w:szCs w:val="20"/>
        </w:rPr>
      </w:pPr>
    </w:p>
    <w:p w14:paraId="1378513D" w14:textId="77777777" w:rsidR="005636E4" w:rsidRPr="00E421FE" w:rsidRDefault="005636E4" w:rsidP="00CA5810">
      <w:pPr>
        <w:pStyle w:val="Heading2"/>
        <w:rPr>
          <w:rFonts w:cs="Tahoma"/>
        </w:rPr>
      </w:pPr>
      <w:bookmarkStart w:id="580" w:name="_Toc27040962"/>
      <w:bookmarkStart w:id="581" w:name="_Toc110585770"/>
      <w:bookmarkStart w:id="582" w:name="_Toc111625758"/>
      <w:bookmarkStart w:id="583" w:name="_Toc112073790"/>
      <w:bookmarkStart w:id="584" w:name="_Toc148360052"/>
      <w:r w:rsidRPr="00E421FE">
        <w:rPr>
          <w:rFonts w:cs="Tahoma"/>
        </w:rPr>
        <w:t>Defining Impact</w:t>
      </w:r>
      <w:bookmarkEnd w:id="580"/>
      <w:bookmarkEnd w:id="581"/>
      <w:bookmarkEnd w:id="582"/>
      <w:bookmarkEnd w:id="583"/>
      <w:bookmarkEnd w:id="584"/>
    </w:p>
    <w:p w14:paraId="3AD19471" w14:textId="77777777" w:rsidR="005636E4" w:rsidRPr="00E421FE" w:rsidRDefault="005636E4" w:rsidP="005A68FD">
      <w:pPr>
        <w:rPr>
          <w:rFonts w:cs="Tahoma"/>
          <w:szCs w:val="20"/>
        </w:rPr>
      </w:pPr>
      <w:r w:rsidRPr="00E421FE">
        <w:rPr>
          <w:rFonts w:cs="Tahoma"/>
          <w:szCs w:val="20"/>
        </w:rPr>
        <w:t>Impacts will be defined in a number of ways, including:</w:t>
      </w:r>
    </w:p>
    <w:p w14:paraId="78B2CBB1" w14:textId="77777777" w:rsidR="005636E4" w:rsidRPr="00E421FE" w:rsidRDefault="005636E4" w:rsidP="008029FA">
      <w:pPr>
        <w:numPr>
          <w:ilvl w:val="0"/>
          <w:numId w:val="58"/>
        </w:numPr>
        <w:rPr>
          <w:rFonts w:cs="Tahoma"/>
          <w:szCs w:val="20"/>
        </w:rPr>
      </w:pPr>
      <w:r w:rsidRPr="00E421FE">
        <w:rPr>
          <w:rFonts w:cs="Tahoma"/>
          <w:szCs w:val="20"/>
        </w:rPr>
        <w:t>Nature of impact: positive or negative;</w:t>
      </w:r>
    </w:p>
    <w:p w14:paraId="1C9A7133" w14:textId="77777777" w:rsidR="005636E4" w:rsidRPr="00E421FE" w:rsidRDefault="005636E4" w:rsidP="008029FA">
      <w:pPr>
        <w:numPr>
          <w:ilvl w:val="0"/>
          <w:numId w:val="58"/>
        </w:numPr>
        <w:rPr>
          <w:rFonts w:cs="Tahoma"/>
          <w:szCs w:val="20"/>
        </w:rPr>
      </w:pPr>
      <w:r w:rsidRPr="00E421FE">
        <w:rPr>
          <w:rFonts w:cs="Tahoma"/>
          <w:szCs w:val="20"/>
        </w:rPr>
        <w:t>Type of impact: direct, indirect, or cumulative;</w:t>
      </w:r>
    </w:p>
    <w:p w14:paraId="22EB1B78" w14:textId="77777777" w:rsidR="005636E4" w:rsidRPr="00E421FE" w:rsidRDefault="005636E4" w:rsidP="008029FA">
      <w:pPr>
        <w:numPr>
          <w:ilvl w:val="0"/>
          <w:numId w:val="58"/>
        </w:numPr>
        <w:rPr>
          <w:rFonts w:cs="Tahoma"/>
          <w:szCs w:val="20"/>
        </w:rPr>
      </w:pPr>
      <w:r w:rsidRPr="00E421FE">
        <w:rPr>
          <w:rFonts w:cs="Tahoma"/>
          <w:szCs w:val="20"/>
        </w:rPr>
        <w:t>Duration of impact: temporary, short-term, national, international</w:t>
      </w:r>
    </w:p>
    <w:p w14:paraId="4E9D02AD" w14:textId="77777777" w:rsidR="005636E4" w:rsidRDefault="005636E4" w:rsidP="008029FA">
      <w:pPr>
        <w:numPr>
          <w:ilvl w:val="0"/>
          <w:numId w:val="58"/>
        </w:numPr>
        <w:rPr>
          <w:rFonts w:cs="Tahoma"/>
          <w:szCs w:val="20"/>
        </w:rPr>
      </w:pPr>
      <w:r w:rsidRPr="00E421FE">
        <w:rPr>
          <w:rFonts w:cs="Tahoma"/>
          <w:szCs w:val="20"/>
        </w:rPr>
        <w:t>Scale of impact: onsite, local, regional, national, international.</w:t>
      </w:r>
    </w:p>
    <w:p w14:paraId="7F4526F4" w14:textId="77777777" w:rsidR="000140ED" w:rsidRPr="00E421FE" w:rsidRDefault="000140ED" w:rsidP="000140ED">
      <w:pPr>
        <w:ind w:left="720"/>
        <w:rPr>
          <w:rFonts w:cs="Tahoma"/>
          <w:szCs w:val="20"/>
        </w:rPr>
      </w:pPr>
    </w:p>
    <w:p w14:paraId="25A39C29" w14:textId="77777777" w:rsidR="005636E4" w:rsidRPr="00E421FE" w:rsidRDefault="005636E4" w:rsidP="00CA5810">
      <w:pPr>
        <w:pStyle w:val="Heading2"/>
        <w:rPr>
          <w:rFonts w:cs="Tahoma"/>
        </w:rPr>
      </w:pPr>
      <w:bookmarkStart w:id="585" w:name="_Toc27040963"/>
      <w:bookmarkStart w:id="586" w:name="_Toc110585771"/>
      <w:bookmarkStart w:id="587" w:name="_Toc111625759"/>
      <w:bookmarkStart w:id="588" w:name="_Toc112073791"/>
      <w:bookmarkStart w:id="589" w:name="_Toc148360053"/>
      <w:r w:rsidRPr="00E421FE">
        <w:rPr>
          <w:rFonts w:cs="Tahoma"/>
        </w:rPr>
        <w:t>ASSESSMENT OF SIGNIFICANCE</w:t>
      </w:r>
      <w:bookmarkEnd w:id="585"/>
      <w:bookmarkEnd w:id="586"/>
      <w:bookmarkEnd w:id="587"/>
      <w:bookmarkEnd w:id="588"/>
      <w:bookmarkEnd w:id="589"/>
    </w:p>
    <w:p w14:paraId="19D4CE9D" w14:textId="77777777" w:rsidR="005636E4" w:rsidRPr="00E421FE" w:rsidRDefault="005636E4" w:rsidP="005A68FD">
      <w:pPr>
        <w:rPr>
          <w:rFonts w:cs="Tahoma"/>
          <w:szCs w:val="20"/>
          <w:lang w:val="is-IS"/>
        </w:rPr>
      </w:pPr>
      <w:r w:rsidRPr="00E421FE">
        <w:rPr>
          <w:rFonts w:cs="Tahoma"/>
          <w:szCs w:val="20"/>
          <w:lang w:val="is-IS"/>
        </w:rPr>
        <w:t>Criteria for assessing the significance of impacts will stem from the following key elements:</w:t>
      </w:r>
    </w:p>
    <w:p w14:paraId="4CBB2457" w14:textId="77777777" w:rsidR="005636E4" w:rsidRPr="00E421FE" w:rsidRDefault="005636E4" w:rsidP="008029FA">
      <w:pPr>
        <w:numPr>
          <w:ilvl w:val="0"/>
          <w:numId w:val="59"/>
        </w:numPr>
        <w:overflowPunct w:val="0"/>
        <w:autoSpaceDE w:val="0"/>
        <w:autoSpaceDN w:val="0"/>
        <w:adjustRightInd w:val="0"/>
        <w:contextualSpacing/>
        <w:textAlignment w:val="baseline"/>
        <w:rPr>
          <w:rFonts w:cs="Tahoma"/>
          <w:szCs w:val="20"/>
          <w:lang w:val="is-IS"/>
        </w:rPr>
      </w:pPr>
      <w:r w:rsidRPr="00E421FE">
        <w:rPr>
          <w:rFonts w:cs="Tahoma"/>
          <w:szCs w:val="20"/>
          <w:lang w:val="is-IS"/>
        </w:rPr>
        <w:t>Status of compliance with relevant Kenyan legislation, policies and plans and any relevant Kenyan or industry policies, standards or guidelines, as well as international best practice standards and guidelines;</w:t>
      </w:r>
    </w:p>
    <w:p w14:paraId="33572FB5" w14:textId="77777777" w:rsidR="005636E4" w:rsidRPr="00E421FE" w:rsidRDefault="005636E4" w:rsidP="008029FA">
      <w:pPr>
        <w:numPr>
          <w:ilvl w:val="0"/>
          <w:numId w:val="60"/>
        </w:numPr>
        <w:overflowPunct w:val="0"/>
        <w:autoSpaceDE w:val="0"/>
        <w:autoSpaceDN w:val="0"/>
        <w:adjustRightInd w:val="0"/>
        <w:contextualSpacing/>
        <w:textAlignment w:val="baseline"/>
        <w:rPr>
          <w:rFonts w:cs="Tahoma"/>
          <w:szCs w:val="20"/>
          <w:lang w:val="is-IS"/>
        </w:rPr>
      </w:pPr>
      <w:r w:rsidRPr="00E421FE">
        <w:rPr>
          <w:rFonts w:cs="Tahoma"/>
          <w:szCs w:val="20"/>
          <w:lang w:val="is-I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69E88CC2" w14:textId="77777777" w:rsidR="005636E4" w:rsidRPr="00E421FE" w:rsidRDefault="005636E4" w:rsidP="008029FA">
      <w:pPr>
        <w:numPr>
          <w:ilvl w:val="0"/>
          <w:numId w:val="60"/>
        </w:numPr>
        <w:overflowPunct w:val="0"/>
        <w:autoSpaceDE w:val="0"/>
        <w:autoSpaceDN w:val="0"/>
        <w:adjustRightInd w:val="0"/>
        <w:contextualSpacing/>
        <w:textAlignment w:val="baseline"/>
        <w:rPr>
          <w:rFonts w:cs="Tahoma"/>
          <w:szCs w:val="20"/>
          <w:lang w:val="is-IS"/>
        </w:rPr>
      </w:pPr>
      <w:r w:rsidRPr="00E421FE">
        <w:rPr>
          <w:rFonts w:cs="Tahoma"/>
          <w:szCs w:val="20"/>
          <w:lang w:val="is-I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1DAF40C3" w14:textId="77777777" w:rsidR="005636E4" w:rsidRPr="00E421FE" w:rsidRDefault="005636E4" w:rsidP="008029FA">
      <w:pPr>
        <w:numPr>
          <w:ilvl w:val="0"/>
          <w:numId w:val="60"/>
        </w:numPr>
        <w:overflowPunct w:val="0"/>
        <w:autoSpaceDE w:val="0"/>
        <w:autoSpaceDN w:val="0"/>
        <w:adjustRightInd w:val="0"/>
        <w:contextualSpacing/>
        <w:textAlignment w:val="baseline"/>
        <w:rPr>
          <w:rFonts w:cs="Tahoma"/>
          <w:szCs w:val="20"/>
          <w:lang w:val="is-IS"/>
        </w:rPr>
      </w:pPr>
      <w:r w:rsidRPr="00E421FE">
        <w:rPr>
          <w:rFonts w:cs="Tahoma"/>
          <w:szCs w:val="20"/>
          <w:lang w:val="is-IS"/>
        </w:rPr>
        <w:t>The likelihood (probability) that the identified impact will occur. This is estimated based upon experience or evidence that such an outcome has previously occurred.</w:t>
      </w:r>
    </w:p>
    <w:p w14:paraId="709D1F7B" w14:textId="77777777" w:rsidR="005636E4" w:rsidRPr="00E421FE" w:rsidRDefault="005636E4" w:rsidP="005A68FD">
      <w:pPr>
        <w:rPr>
          <w:rFonts w:cs="Tahoma"/>
          <w:szCs w:val="20"/>
          <w:lang w:val="is-IS"/>
        </w:rPr>
      </w:pPr>
      <w:r w:rsidRPr="00E421FE">
        <w:rPr>
          <w:rFonts w:cs="Tahoma"/>
          <w:szCs w:val="20"/>
          <w:lang w:val="is-IS"/>
        </w:rPr>
        <w:t xml:space="preserve">It is generally accepted that significance is a function of the magnitude of the impact and the likelihood of the impact occurring. </w:t>
      </w:r>
    </w:p>
    <w:p w14:paraId="57A42694" w14:textId="40FF934E" w:rsidR="005636E4" w:rsidRDefault="005636E4" w:rsidP="00CA5810">
      <w:pPr>
        <w:rPr>
          <w:rFonts w:cs="Tahoma"/>
          <w:szCs w:val="20"/>
          <w:lang w:val="is-IS"/>
        </w:rPr>
      </w:pPr>
      <w:r w:rsidRPr="00E421FE">
        <w:rPr>
          <w:rFonts w:cs="Tahoma"/>
          <w:szCs w:val="20"/>
          <w:lang w:val="is-IS"/>
        </w:rPr>
        <w:t xml:space="preserve">For this assessment, significance has been defined in </w:t>
      </w:r>
      <w:r w:rsidR="00CA5810" w:rsidRPr="00E421FE">
        <w:rPr>
          <w:rFonts w:cs="Tahoma"/>
          <w:szCs w:val="20"/>
          <w:lang w:val="is-IS"/>
        </w:rPr>
        <w:t>the table below</w:t>
      </w:r>
      <w:r w:rsidRPr="00E421FE">
        <w:rPr>
          <w:rFonts w:cs="Tahoma"/>
          <w:szCs w:val="20"/>
          <w:lang w:val="is-IS"/>
        </w:rPr>
        <w:t xml:space="preserve"> based on five levels</w:t>
      </w:r>
    </w:p>
    <w:p w14:paraId="7DF2CE46" w14:textId="77777777" w:rsidR="000140ED" w:rsidRPr="00E421FE" w:rsidRDefault="000140ED" w:rsidP="00CA5810">
      <w:pPr>
        <w:rPr>
          <w:rFonts w:cs="Tahoma"/>
          <w:szCs w:val="20"/>
          <w:lang w:val="is-IS"/>
        </w:rPr>
      </w:pPr>
    </w:p>
    <w:p w14:paraId="715DFBB8" w14:textId="2513599C" w:rsidR="00CA5810" w:rsidRPr="00E421FE" w:rsidRDefault="00CA5810" w:rsidP="000140ED">
      <w:pPr>
        <w:pStyle w:val="Caption"/>
        <w:keepNext/>
        <w:ind w:left="0" w:firstLine="0"/>
        <w:rPr>
          <w:rFonts w:cs="Tahoma"/>
        </w:rPr>
      </w:pPr>
      <w:bookmarkStart w:id="590" w:name="_Toc139967812"/>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6</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xml:space="preserve">: </w:t>
      </w:r>
      <w:r w:rsidR="00CC17CD" w:rsidRPr="00E421FE">
        <w:rPr>
          <w:rFonts w:cs="Tahoma"/>
        </w:rPr>
        <w:t>Categories</w:t>
      </w:r>
      <w:r w:rsidRPr="00E421FE">
        <w:rPr>
          <w:rFonts w:cs="Tahoma"/>
        </w:rPr>
        <w:t xml:space="preserve"> of Significance</w:t>
      </w:r>
      <w:bookmarkEnd w:id="5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7435"/>
      </w:tblGrid>
      <w:tr w:rsidR="005636E4" w:rsidRPr="00E421FE" w14:paraId="1EB9BC4C" w14:textId="77777777" w:rsidTr="000140ED">
        <w:tc>
          <w:tcPr>
            <w:tcW w:w="1024" w:type="pct"/>
          </w:tcPr>
          <w:p w14:paraId="1E5A74F1" w14:textId="77777777" w:rsidR="005636E4" w:rsidRPr="00E421FE" w:rsidRDefault="005636E4" w:rsidP="005A68FD">
            <w:pPr>
              <w:ind w:left="360" w:hanging="360"/>
              <w:rPr>
                <w:rFonts w:cs="Tahoma"/>
                <w:b/>
                <w:bCs/>
                <w:szCs w:val="20"/>
              </w:rPr>
            </w:pPr>
            <w:r w:rsidRPr="00E421FE">
              <w:rPr>
                <w:rFonts w:cs="Tahoma"/>
                <w:b/>
                <w:bCs/>
                <w:szCs w:val="20"/>
              </w:rPr>
              <w:t>Category</w:t>
            </w:r>
          </w:p>
        </w:tc>
        <w:tc>
          <w:tcPr>
            <w:tcW w:w="3976" w:type="pct"/>
          </w:tcPr>
          <w:p w14:paraId="7C8016C4" w14:textId="77777777" w:rsidR="005636E4" w:rsidRPr="00E421FE" w:rsidRDefault="005636E4" w:rsidP="005A68FD">
            <w:pPr>
              <w:ind w:left="360" w:hanging="360"/>
              <w:rPr>
                <w:rFonts w:cs="Tahoma"/>
                <w:b/>
                <w:bCs/>
                <w:szCs w:val="20"/>
              </w:rPr>
            </w:pPr>
            <w:r w:rsidRPr="00E421FE">
              <w:rPr>
                <w:rFonts w:cs="Tahoma"/>
                <w:b/>
                <w:bCs/>
                <w:szCs w:val="20"/>
              </w:rPr>
              <w:t>Significance</w:t>
            </w:r>
          </w:p>
        </w:tc>
      </w:tr>
      <w:tr w:rsidR="005636E4" w:rsidRPr="00E421FE" w14:paraId="437E8EB0" w14:textId="77777777" w:rsidTr="000140ED">
        <w:tc>
          <w:tcPr>
            <w:tcW w:w="1024" w:type="pct"/>
          </w:tcPr>
          <w:p w14:paraId="4844F0EF" w14:textId="77777777" w:rsidR="005636E4" w:rsidRPr="00E421FE" w:rsidRDefault="005636E4" w:rsidP="005A68FD">
            <w:pPr>
              <w:ind w:left="360" w:hanging="360"/>
              <w:rPr>
                <w:rFonts w:cs="Tahoma"/>
                <w:szCs w:val="20"/>
              </w:rPr>
            </w:pPr>
            <w:r w:rsidRPr="00E421FE">
              <w:rPr>
                <w:rFonts w:cs="Tahoma"/>
                <w:szCs w:val="20"/>
              </w:rPr>
              <w:t>Positive impacts</w:t>
            </w:r>
          </w:p>
          <w:p w14:paraId="7673E5AE" w14:textId="77777777" w:rsidR="00CA5810" w:rsidRPr="00E421FE" w:rsidRDefault="00CA5810" w:rsidP="005A68FD">
            <w:pPr>
              <w:ind w:left="360" w:hanging="360"/>
              <w:rPr>
                <w:rFonts w:cs="Tahoma"/>
                <w:szCs w:val="20"/>
              </w:rPr>
            </w:pPr>
          </w:p>
          <w:p w14:paraId="041D98D7" w14:textId="77777777" w:rsidR="00CA5810" w:rsidRPr="00E421FE" w:rsidRDefault="00CA5810" w:rsidP="005A68FD">
            <w:pPr>
              <w:ind w:left="360" w:hanging="360"/>
              <w:rPr>
                <w:rFonts w:cs="Tahoma"/>
                <w:szCs w:val="20"/>
              </w:rPr>
            </w:pPr>
          </w:p>
        </w:tc>
        <w:tc>
          <w:tcPr>
            <w:tcW w:w="3976" w:type="pct"/>
          </w:tcPr>
          <w:p w14:paraId="13E43372" w14:textId="77777777" w:rsidR="005636E4" w:rsidRPr="00E421FE" w:rsidRDefault="005636E4" w:rsidP="005A68FD">
            <w:pPr>
              <w:ind w:left="360" w:hanging="360"/>
              <w:rPr>
                <w:rFonts w:cs="Tahoma"/>
                <w:szCs w:val="20"/>
              </w:rPr>
            </w:pPr>
            <w:r w:rsidRPr="00E421FE">
              <w:rPr>
                <w:rFonts w:cs="Tahoma"/>
                <w:szCs w:val="20"/>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5636E4" w:rsidRPr="00E421FE" w14:paraId="73AE3C4E" w14:textId="77777777" w:rsidTr="000140ED">
        <w:tc>
          <w:tcPr>
            <w:tcW w:w="1024" w:type="pct"/>
          </w:tcPr>
          <w:p w14:paraId="42C27A46" w14:textId="77777777" w:rsidR="005636E4" w:rsidRPr="00E421FE" w:rsidRDefault="005636E4" w:rsidP="005A68FD">
            <w:pPr>
              <w:rPr>
                <w:rFonts w:cs="Tahoma"/>
                <w:szCs w:val="20"/>
              </w:rPr>
            </w:pPr>
            <w:r w:rsidRPr="00E421FE">
              <w:rPr>
                <w:rFonts w:cs="Tahoma"/>
                <w:szCs w:val="20"/>
              </w:rPr>
              <w:t>Negligible impacts (or Insignificant impacts)</w:t>
            </w:r>
          </w:p>
        </w:tc>
        <w:tc>
          <w:tcPr>
            <w:tcW w:w="3976" w:type="pct"/>
          </w:tcPr>
          <w:p w14:paraId="40DF436B" w14:textId="77777777" w:rsidR="005636E4" w:rsidRPr="00E421FE" w:rsidRDefault="005636E4" w:rsidP="005A68FD">
            <w:pPr>
              <w:ind w:left="360" w:hanging="360"/>
              <w:rPr>
                <w:rFonts w:cs="Tahoma"/>
                <w:szCs w:val="20"/>
              </w:rPr>
            </w:pPr>
            <w:r w:rsidRPr="00E421FE">
              <w:rPr>
                <w:rFonts w:cs="Tahoma"/>
                <w:szCs w:val="20"/>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5636E4" w:rsidRPr="00E421FE" w14:paraId="488D31B9" w14:textId="77777777" w:rsidTr="000140ED">
        <w:tc>
          <w:tcPr>
            <w:tcW w:w="1024" w:type="pct"/>
          </w:tcPr>
          <w:p w14:paraId="785BC3CC" w14:textId="77777777" w:rsidR="005636E4" w:rsidRPr="00E421FE" w:rsidRDefault="005636E4" w:rsidP="005A68FD">
            <w:pPr>
              <w:ind w:left="360" w:hanging="360"/>
              <w:rPr>
                <w:rFonts w:cs="Tahoma"/>
                <w:szCs w:val="20"/>
              </w:rPr>
            </w:pPr>
            <w:r w:rsidRPr="00E421FE">
              <w:rPr>
                <w:rFonts w:cs="Tahoma"/>
                <w:szCs w:val="20"/>
              </w:rPr>
              <w:t>Minor</w:t>
            </w:r>
          </w:p>
        </w:tc>
        <w:tc>
          <w:tcPr>
            <w:tcW w:w="3976" w:type="pct"/>
          </w:tcPr>
          <w:p w14:paraId="55F0C251" w14:textId="77777777" w:rsidR="005636E4" w:rsidRPr="00E421FE" w:rsidRDefault="005636E4" w:rsidP="005A68FD">
            <w:pPr>
              <w:ind w:left="360" w:hanging="360"/>
              <w:rPr>
                <w:rFonts w:cs="Tahoma"/>
                <w:szCs w:val="20"/>
              </w:rPr>
            </w:pPr>
            <w:r w:rsidRPr="00E421FE">
              <w:rPr>
                <w:rFonts w:cs="Tahoma"/>
                <w:szCs w:val="20"/>
              </w:rPr>
              <w:t>An impact of minor significance (‘Minor impact’) is one where an effect will be experienced, but the impact magnitude is sufficiently small (with or without mitigation) and well within accepted standards, and/or the receptor is of low sensitivity/value.</w:t>
            </w:r>
          </w:p>
        </w:tc>
      </w:tr>
      <w:tr w:rsidR="005636E4" w:rsidRPr="00E421FE" w14:paraId="00311A04" w14:textId="77777777" w:rsidTr="000140ED">
        <w:tc>
          <w:tcPr>
            <w:tcW w:w="1024" w:type="pct"/>
          </w:tcPr>
          <w:p w14:paraId="34B92B97" w14:textId="77777777" w:rsidR="005636E4" w:rsidRPr="00E421FE" w:rsidRDefault="005636E4" w:rsidP="005A68FD">
            <w:pPr>
              <w:ind w:left="360" w:hanging="360"/>
              <w:rPr>
                <w:rFonts w:cs="Tahoma"/>
                <w:szCs w:val="20"/>
              </w:rPr>
            </w:pPr>
            <w:r w:rsidRPr="00E421FE">
              <w:rPr>
                <w:rFonts w:cs="Tahoma"/>
                <w:szCs w:val="20"/>
              </w:rPr>
              <w:t>Moderate</w:t>
            </w:r>
          </w:p>
        </w:tc>
        <w:tc>
          <w:tcPr>
            <w:tcW w:w="3976" w:type="pct"/>
          </w:tcPr>
          <w:p w14:paraId="23B00708" w14:textId="77777777" w:rsidR="005636E4" w:rsidRPr="00E421FE" w:rsidRDefault="005636E4" w:rsidP="005A68FD">
            <w:pPr>
              <w:ind w:left="360" w:hanging="360"/>
              <w:rPr>
                <w:rFonts w:cs="Tahoma"/>
                <w:szCs w:val="20"/>
              </w:rPr>
            </w:pPr>
            <w:r w:rsidRPr="00E421FE">
              <w:rPr>
                <w:rFonts w:cs="Tahoma"/>
                <w:szCs w:val="20"/>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5636E4" w:rsidRPr="00E421FE" w14:paraId="14610C6B" w14:textId="77777777" w:rsidTr="000140ED">
        <w:tc>
          <w:tcPr>
            <w:tcW w:w="1024" w:type="pct"/>
          </w:tcPr>
          <w:p w14:paraId="0EC4F5C6" w14:textId="77777777" w:rsidR="005636E4" w:rsidRPr="00E421FE" w:rsidRDefault="005636E4" w:rsidP="005A68FD">
            <w:pPr>
              <w:ind w:left="360" w:hanging="360"/>
              <w:rPr>
                <w:rFonts w:cs="Tahoma"/>
                <w:szCs w:val="20"/>
              </w:rPr>
            </w:pPr>
            <w:r w:rsidRPr="00E421FE">
              <w:rPr>
                <w:rFonts w:cs="Tahoma"/>
                <w:szCs w:val="20"/>
              </w:rPr>
              <w:t>major</w:t>
            </w:r>
          </w:p>
        </w:tc>
        <w:tc>
          <w:tcPr>
            <w:tcW w:w="3976" w:type="pct"/>
          </w:tcPr>
          <w:p w14:paraId="244E5DBE" w14:textId="77777777" w:rsidR="005636E4" w:rsidRPr="00E421FE" w:rsidRDefault="005636E4" w:rsidP="005A68FD">
            <w:pPr>
              <w:ind w:left="360" w:hanging="360"/>
              <w:rPr>
                <w:rFonts w:cs="Tahoma"/>
                <w:szCs w:val="20"/>
              </w:rPr>
            </w:pPr>
            <w:r w:rsidRPr="00E421FE">
              <w:rPr>
                <w:rFonts w:cs="Tahoma"/>
                <w:szCs w:val="20"/>
              </w:rPr>
              <w:t>An impact of major significance (‘Major impact’) is one where an accepted 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p>
        </w:tc>
      </w:tr>
    </w:tbl>
    <w:p w14:paraId="5AB7C0C5" w14:textId="77777777" w:rsidR="005636E4" w:rsidRPr="00E421FE" w:rsidRDefault="005636E4" w:rsidP="005A68FD">
      <w:pPr>
        <w:rPr>
          <w:rFonts w:cs="Tahoma"/>
          <w:szCs w:val="20"/>
        </w:rPr>
      </w:pPr>
    </w:p>
    <w:p w14:paraId="2F018C98" w14:textId="77777777" w:rsidR="005636E4" w:rsidRPr="00E421FE" w:rsidRDefault="005636E4" w:rsidP="005A68FD">
      <w:pPr>
        <w:rPr>
          <w:rFonts w:cs="Tahoma"/>
          <w:szCs w:val="20"/>
        </w:rPr>
      </w:pPr>
      <w:r w:rsidRPr="00E421FE">
        <w:rPr>
          <w:rFonts w:cs="Tahoma"/>
          <w:szCs w:val="20"/>
        </w:rPr>
        <w:t>For environmental impacts the significance criteria used in this ESIA is shown in</w:t>
      </w:r>
      <w:r w:rsidR="00CA5810" w:rsidRPr="00E421FE">
        <w:rPr>
          <w:rFonts w:cs="Tahoma"/>
          <w:szCs w:val="20"/>
        </w:rPr>
        <w:t xml:space="preserve"> the table below;</w:t>
      </w:r>
    </w:p>
    <w:p w14:paraId="55B33694" w14:textId="77777777" w:rsidR="005636E4" w:rsidRPr="00E421FE" w:rsidRDefault="005636E4" w:rsidP="005A68FD">
      <w:pPr>
        <w:rPr>
          <w:rFonts w:cs="Tahoma"/>
          <w:szCs w:val="20"/>
        </w:rPr>
      </w:pPr>
    </w:p>
    <w:p w14:paraId="44440F52" w14:textId="59F689C4" w:rsidR="00EC34F0" w:rsidRPr="00E421FE" w:rsidRDefault="00EC34F0" w:rsidP="000140ED">
      <w:pPr>
        <w:pStyle w:val="Caption"/>
        <w:keepNext/>
        <w:ind w:left="0" w:firstLine="0"/>
        <w:rPr>
          <w:rFonts w:cs="Tahoma"/>
        </w:rPr>
      </w:pPr>
      <w:bookmarkStart w:id="591" w:name="_Toc139967813"/>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6</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2</w:t>
      </w:r>
      <w:r w:rsidR="00E0167F">
        <w:rPr>
          <w:rFonts w:cs="Tahoma"/>
        </w:rPr>
        <w:fldChar w:fldCharType="end"/>
      </w:r>
      <w:r w:rsidRPr="00E421FE">
        <w:rPr>
          <w:rFonts w:cs="Tahoma"/>
        </w:rPr>
        <w:t>: Overall significance criteria for environmental impacts</w:t>
      </w:r>
      <w:bookmarkEnd w:id="5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2087"/>
        <w:gridCol w:w="2338"/>
        <w:gridCol w:w="2339"/>
      </w:tblGrid>
      <w:tr w:rsidR="005636E4" w:rsidRPr="00E421FE" w14:paraId="3608DFCE" w14:textId="77777777" w:rsidTr="005636E4">
        <w:tc>
          <w:tcPr>
            <w:tcW w:w="1383" w:type="pct"/>
            <w:vMerge w:val="restart"/>
            <w:shd w:val="clear" w:color="auto" w:fill="A3B2C6"/>
          </w:tcPr>
          <w:p w14:paraId="0DCBB9E9" w14:textId="77777777" w:rsidR="005636E4" w:rsidRPr="00E421FE" w:rsidRDefault="005636E4" w:rsidP="005A68FD">
            <w:pPr>
              <w:rPr>
                <w:rFonts w:cs="Tahoma"/>
                <w:bCs/>
                <w:szCs w:val="20"/>
              </w:rPr>
            </w:pPr>
            <w:r w:rsidRPr="00E421FE">
              <w:rPr>
                <w:rFonts w:cs="Tahoma"/>
                <w:bCs/>
                <w:szCs w:val="20"/>
              </w:rPr>
              <w:t>Receptor sensitivity (or resource value)</w:t>
            </w:r>
          </w:p>
          <w:p w14:paraId="1E16C85B" w14:textId="77777777" w:rsidR="005636E4" w:rsidRPr="00E421FE" w:rsidRDefault="005636E4" w:rsidP="005A68FD">
            <w:pPr>
              <w:ind w:left="360" w:hanging="360"/>
              <w:rPr>
                <w:rFonts w:cs="Tahoma"/>
                <w:bCs/>
                <w:szCs w:val="20"/>
              </w:rPr>
            </w:pPr>
            <w:r w:rsidRPr="00E421FE">
              <w:rPr>
                <w:rFonts w:cs="Tahoma"/>
                <w:bCs/>
                <w:szCs w:val="20"/>
              </w:rPr>
              <w:t>Low</w:t>
            </w:r>
          </w:p>
        </w:tc>
        <w:tc>
          <w:tcPr>
            <w:tcW w:w="3617" w:type="pct"/>
            <w:gridSpan w:val="3"/>
            <w:shd w:val="clear" w:color="auto" w:fill="A3B2C6"/>
          </w:tcPr>
          <w:p w14:paraId="52DC8C25" w14:textId="77777777" w:rsidR="005636E4" w:rsidRPr="00E421FE" w:rsidRDefault="005636E4" w:rsidP="005A68FD">
            <w:pPr>
              <w:ind w:left="360" w:hanging="360"/>
              <w:rPr>
                <w:rFonts w:cs="Tahoma"/>
                <w:bCs/>
                <w:szCs w:val="20"/>
              </w:rPr>
            </w:pPr>
            <w:r w:rsidRPr="00E421FE">
              <w:rPr>
                <w:rFonts w:cs="Tahoma"/>
                <w:bCs/>
                <w:szCs w:val="20"/>
              </w:rPr>
              <w:t xml:space="preserve">Impact Magnitude </w:t>
            </w:r>
          </w:p>
        </w:tc>
      </w:tr>
      <w:tr w:rsidR="005636E4" w:rsidRPr="00E421FE" w14:paraId="45FD9A23" w14:textId="77777777" w:rsidTr="00EC34F0">
        <w:tc>
          <w:tcPr>
            <w:tcW w:w="1383" w:type="pct"/>
            <w:vMerge/>
            <w:shd w:val="clear" w:color="auto" w:fill="A3B2C6"/>
          </w:tcPr>
          <w:p w14:paraId="4455F193" w14:textId="77777777" w:rsidR="005636E4" w:rsidRPr="00E421FE" w:rsidRDefault="005636E4" w:rsidP="005A68FD">
            <w:pPr>
              <w:ind w:left="360" w:hanging="360"/>
              <w:rPr>
                <w:rFonts w:cs="Tahoma"/>
                <w:bCs/>
                <w:szCs w:val="20"/>
              </w:rPr>
            </w:pPr>
          </w:p>
        </w:tc>
        <w:tc>
          <w:tcPr>
            <w:tcW w:w="1116" w:type="pct"/>
            <w:shd w:val="clear" w:color="auto" w:fill="A3B2C6"/>
          </w:tcPr>
          <w:p w14:paraId="43467FBA" w14:textId="77777777" w:rsidR="005636E4" w:rsidRPr="00E421FE" w:rsidRDefault="005636E4" w:rsidP="005A68FD">
            <w:pPr>
              <w:ind w:left="360" w:hanging="360"/>
              <w:rPr>
                <w:rFonts w:cs="Tahoma"/>
                <w:bCs/>
                <w:szCs w:val="20"/>
              </w:rPr>
            </w:pPr>
            <w:r w:rsidRPr="00E421FE">
              <w:rPr>
                <w:rFonts w:cs="Tahoma"/>
                <w:bCs/>
                <w:szCs w:val="20"/>
              </w:rPr>
              <w:t>Low</w:t>
            </w:r>
          </w:p>
        </w:tc>
        <w:tc>
          <w:tcPr>
            <w:tcW w:w="1250" w:type="pct"/>
            <w:shd w:val="clear" w:color="auto" w:fill="A3B2C6"/>
          </w:tcPr>
          <w:p w14:paraId="19497B9C" w14:textId="77777777" w:rsidR="005636E4" w:rsidRPr="00E421FE" w:rsidRDefault="005636E4" w:rsidP="005A68FD">
            <w:pPr>
              <w:ind w:left="360" w:hanging="360"/>
              <w:rPr>
                <w:rFonts w:cs="Tahoma"/>
                <w:bCs/>
                <w:szCs w:val="20"/>
              </w:rPr>
            </w:pPr>
            <w:r w:rsidRPr="00E421FE">
              <w:rPr>
                <w:rFonts w:cs="Tahoma"/>
                <w:bCs/>
                <w:szCs w:val="20"/>
              </w:rPr>
              <w:t>Medium</w:t>
            </w:r>
          </w:p>
        </w:tc>
        <w:tc>
          <w:tcPr>
            <w:tcW w:w="1251" w:type="pct"/>
            <w:shd w:val="clear" w:color="auto" w:fill="A3B2C6"/>
          </w:tcPr>
          <w:p w14:paraId="7E177962" w14:textId="77777777" w:rsidR="005636E4" w:rsidRPr="00E421FE" w:rsidRDefault="005636E4" w:rsidP="005A68FD">
            <w:pPr>
              <w:ind w:left="360" w:hanging="360"/>
              <w:rPr>
                <w:rFonts w:cs="Tahoma"/>
                <w:bCs/>
                <w:szCs w:val="20"/>
              </w:rPr>
            </w:pPr>
            <w:r w:rsidRPr="00E421FE">
              <w:rPr>
                <w:rFonts w:cs="Tahoma"/>
                <w:bCs/>
                <w:szCs w:val="20"/>
              </w:rPr>
              <w:t>High</w:t>
            </w:r>
          </w:p>
        </w:tc>
      </w:tr>
      <w:tr w:rsidR="005636E4" w:rsidRPr="00E421FE" w14:paraId="005A7B37" w14:textId="77777777" w:rsidTr="00EC34F0">
        <w:tc>
          <w:tcPr>
            <w:tcW w:w="1383" w:type="pct"/>
            <w:vMerge/>
            <w:shd w:val="clear" w:color="auto" w:fill="A3B2C6"/>
          </w:tcPr>
          <w:p w14:paraId="1C2776EB" w14:textId="77777777" w:rsidR="005636E4" w:rsidRPr="00E421FE" w:rsidRDefault="005636E4" w:rsidP="005A68FD">
            <w:pPr>
              <w:ind w:left="360" w:hanging="360"/>
              <w:rPr>
                <w:rFonts w:cs="Tahoma"/>
                <w:bCs/>
                <w:szCs w:val="20"/>
              </w:rPr>
            </w:pPr>
          </w:p>
        </w:tc>
        <w:tc>
          <w:tcPr>
            <w:tcW w:w="1116" w:type="pct"/>
            <w:shd w:val="clear" w:color="auto" w:fill="FFFF00"/>
          </w:tcPr>
          <w:p w14:paraId="433D64EA" w14:textId="77777777" w:rsidR="005636E4" w:rsidRPr="00E421FE" w:rsidRDefault="005636E4" w:rsidP="005A68FD">
            <w:pPr>
              <w:ind w:left="360" w:hanging="360"/>
              <w:rPr>
                <w:rFonts w:cs="Tahoma"/>
                <w:szCs w:val="20"/>
              </w:rPr>
            </w:pPr>
            <w:r w:rsidRPr="00E421FE">
              <w:rPr>
                <w:rFonts w:cs="Tahoma"/>
                <w:szCs w:val="20"/>
              </w:rPr>
              <w:t>Minor</w:t>
            </w:r>
          </w:p>
        </w:tc>
        <w:tc>
          <w:tcPr>
            <w:tcW w:w="1250" w:type="pct"/>
            <w:shd w:val="clear" w:color="auto" w:fill="FFFF00"/>
          </w:tcPr>
          <w:p w14:paraId="61697DD0" w14:textId="77777777" w:rsidR="005636E4" w:rsidRPr="00E421FE" w:rsidRDefault="005636E4" w:rsidP="005A68FD">
            <w:pPr>
              <w:ind w:left="360" w:hanging="360"/>
              <w:rPr>
                <w:rFonts w:cs="Tahoma"/>
                <w:szCs w:val="20"/>
              </w:rPr>
            </w:pPr>
            <w:r w:rsidRPr="00E421FE">
              <w:rPr>
                <w:rFonts w:cs="Tahoma"/>
                <w:szCs w:val="20"/>
              </w:rPr>
              <w:t>Minor</w:t>
            </w:r>
          </w:p>
        </w:tc>
        <w:tc>
          <w:tcPr>
            <w:tcW w:w="1251" w:type="pct"/>
            <w:shd w:val="clear" w:color="auto" w:fill="FFC000"/>
          </w:tcPr>
          <w:p w14:paraId="50E23AE6" w14:textId="77777777" w:rsidR="005636E4" w:rsidRPr="00E421FE" w:rsidRDefault="005636E4" w:rsidP="005A68FD">
            <w:pPr>
              <w:ind w:left="360" w:hanging="360"/>
              <w:rPr>
                <w:rFonts w:cs="Tahoma"/>
                <w:szCs w:val="20"/>
              </w:rPr>
            </w:pPr>
            <w:r w:rsidRPr="00E421FE">
              <w:rPr>
                <w:rFonts w:cs="Tahoma"/>
                <w:szCs w:val="20"/>
              </w:rPr>
              <w:t>Medium</w:t>
            </w:r>
          </w:p>
        </w:tc>
      </w:tr>
      <w:tr w:rsidR="005636E4" w:rsidRPr="00E421FE" w14:paraId="41F27534" w14:textId="77777777" w:rsidTr="00EC34F0">
        <w:tc>
          <w:tcPr>
            <w:tcW w:w="1383" w:type="pct"/>
            <w:shd w:val="clear" w:color="auto" w:fill="A3B2C6"/>
          </w:tcPr>
          <w:p w14:paraId="0770D6A3" w14:textId="77777777" w:rsidR="005636E4" w:rsidRPr="00E421FE" w:rsidRDefault="005636E4" w:rsidP="005A68FD">
            <w:pPr>
              <w:ind w:left="360" w:hanging="360"/>
              <w:rPr>
                <w:rFonts w:cs="Tahoma"/>
                <w:bCs/>
                <w:szCs w:val="20"/>
              </w:rPr>
            </w:pPr>
            <w:r w:rsidRPr="00E421FE">
              <w:rPr>
                <w:rFonts w:cs="Tahoma"/>
                <w:bCs/>
                <w:szCs w:val="20"/>
              </w:rPr>
              <w:t>Medium</w:t>
            </w:r>
          </w:p>
        </w:tc>
        <w:tc>
          <w:tcPr>
            <w:tcW w:w="1116" w:type="pct"/>
            <w:shd w:val="clear" w:color="auto" w:fill="FFFF00"/>
          </w:tcPr>
          <w:p w14:paraId="0F8B43CB" w14:textId="77777777" w:rsidR="005636E4" w:rsidRPr="00E421FE" w:rsidRDefault="005636E4" w:rsidP="005A68FD">
            <w:pPr>
              <w:ind w:left="360" w:hanging="360"/>
              <w:rPr>
                <w:rFonts w:cs="Tahoma"/>
                <w:szCs w:val="20"/>
              </w:rPr>
            </w:pPr>
            <w:r w:rsidRPr="00E421FE">
              <w:rPr>
                <w:rFonts w:cs="Tahoma"/>
                <w:szCs w:val="20"/>
              </w:rPr>
              <w:t>Minor</w:t>
            </w:r>
          </w:p>
        </w:tc>
        <w:tc>
          <w:tcPr>
            <w:tcW w:w="1250" w:type="pct"/>
            <w:shd w:val="clear" w:color="auto" w:fill="FFC000"/>
          </w:tcPr>
          <w:p w14:paraId="079238B1" w14:textId="77777777" w:rsidR="005636E4" w:rsidRPr="00E421FE" w:rsidRDefault="005636E4" w:rsidP="005A68FD">
            <w:pPr>
              <w:ind w:left="360" w:hanging="360"/>
              <w:rPr>
                <w:rFonts w:cs="Tahoma"/>
                <w:szCs w:val="20"/>
              </w:rPr>
            </w:pPr>
            <w:r w:rsidRPr="00E421FE">
              <w:rPr>
                <w:rFonts w:cs="Tahoma"/>
                <w:szCs w:val="20"/>
              </w:rPr>
              <w:t xml:space="preserve">Medium </w:t>
            </w:r>
          </w:p>
        </w:tc>
        <w:tc>
          <w:tcPr>
            <w:tcW w:w="1251" w:type="pct"/>
            <w:shd w:val="clear" w:color="auto" w:fill="FF0000"/>
          </w:tcPr>
          <w:p w14:paraId="59323D2B" w14:textId="77777777" w:rsidR="005636E4" w:rsidRPr="00E421FE" w:rsidRDefault="005636E4" w:rsidP="005A68FD">
            <w:pPr>
              <w:ind w:left="360" w:hanging="360"/>
              <w:rPr>
                <w:rFonts w:cs="Tahoma"/>
                <w:szCs w:val="20"/>
              </w:rPr>
            </w:pPr>
            <w:r w:rsidRPr="00E421FE">
              <w:rPr>
                <w:rFonts w:cs="Tahoma"/>
                <w:szCs w:val="20"/>
              </w:rPr>
              <w:t>Major</w:t>
            </w:r>
          </w:p>
        </w:tc>
      </w:tr>
      <w:tr w:rsidR="005636E4" w:rsidRPr="00E421FE" w14:paraId="29331A38" w14:textId="77777777" w:rsidTr="00EC34F0">
        <w:tc>
          <w:tcPr>
            <w:tcW w:w="1383" w:type="pct"/>
            <w:shd w:val="clear" w:color="auto" w:fill="A3B2C6"/>
          </w:tcPr>
          <w:p w14:paraId="05FAD91F" w14:textId="77777777" w:rsidR="005636E4" w:rsidRPr="00E421FE" w:rsidRDefault="005636E4" w:rsidP="005A68FD">
            <w:pPr>
              <w:ind w:left="360" w:hanging="360"/>
              <w:rPr>
                <w:rFonts w:cs="Tahoma"/>
                <w:bCs/>
                <w:szCs w:val="20"/>
              </w:rPr>
            </w:pPr>
            <w:r w:rsidRPr="00E421FE">
              <w:rPr>
                <w:rFonts w:cs="Tahoma"/>
                <w:bCs/>
                <w:szCs w:val="20"/>
              </w:rPr>
              <w:t>High</w:t>
            </w:r>
          </w:p>
        </w:tc>
        <w:tc>
          <w:tcPr>
            <w:tcW w:w="1116" w:type="pct"/>
            <w:shd w:val="clear" w:color="auto" w:fill="FFC000"/>
          </w:tcPr>
          <w:p w14:paraId="06EE576F" w14:textId="77777777" w:rsidR="005636E4" w:rsidRPr="00E421FE" w:rsidRDefault="005636E4" w:rsidP="005A68FD">
            <w:pPr>
              <w:ind w:left="360" w:hanging="360"/>
              <w:rPr>
                <w:rFonts w:cs="Tahoma"/>
                <w:szCs w:val="20"/>
              </w:rPr>
            </w:pPr>
            <w:r w:rsidRPr="00E421FE">
              <w:rPr>
                <w:rFonts w:cs="Tahoma"/>
                <w:szCs w:val="20"/>
              </w:rPr>
              <w:t>Medium</w:t>
            </w:r>
          </w:p>
        </w:tc>
        <w:tc>
          <w:tcPr>
            <w:tcW w:w="1250" w:type="pct"/>
            <w:shd w:val="clear" w:color="auto" w:fill="FF0000"/>
          </w:tcPr>
          <w:p w14:paraId="18B7224D" w14:textId="77777777" w:rsidR="005636E4" w:rsidRPr="00E421FE" w:rsidRDefault="005636E4" w:rsidP="005A68FD">
            <w:pPr>
              <w:ind w:left="360" w:hanging="360"/>
              <w:rPr>
                <w:rFonts w:cs="Tahoma"/>
                <w:szCs w:val="20"/>
              </w:rPr>
            </w:pPr>
            <w:r w:rsidRPr="00E421FE">
              <w:rPr>
                <w:rFonts w:cs="Tahoma"/>
                <w:szCs w:val="20"/>
              </w:rPr>
              <w:t>Major</w:t>
            </w:r>
          </w:p>
        </w:tc>
        <w:tc>
          <w:tcPr>
            <w:tcW w:w="1251" w:type="pct"/>
            <w:shd w:val="clear" w:color="auto" w:fill="FF0000"/>
          </w:tcPr>
          <w:p w14:paraId="0BF43459" w14:textId="77777777" w:rsidR="005636E4" w:rsidRPr="00E421FE" w:rsidRDefault="005636E4" w:rsidP="005A68FD">
            <w:pPr>
              <w:ind w:left="360" w:hanging="360"/>
              <w:rPr>
                <w:rFonts w:cs="Tahoma"/>
                <w:szCs w:val="20"/>
              </w:rPr>
            </w:pPr>
            <w:r w:rsidRPr="00E421FE">
              <w:rPr>
                <w:rFonts w:cs="Tahoma"/>
                <w:szCs w:val="20"/>
              </w:rPr>
              <w:t>Major</w:t>
            </w:r>
          </w:p>
        </w:tc>
      </w:tr>
    </w:tbl>
    <w:p w14:paraId="15342E60" w14:textId="77777777" w:rsidR="005636E4" w:rsidRPr="00E421FE" w:rsidRDefault="005636E4" w:rsidP="005A68FD">
      <w:pPr>
        <w:rPr>
          <w:rFonts w:cs="Tahoma"/>
          <w:szCs w:val="20"/>
        </w:rPr>
      </w:pPr>
    </w:p>
    <w:p w14:paraId="4A97457B" w14:textId="77777777" w:rsidR="005636E4" w:rsidRPr="00E421FE" w:rsidRDefault="005636E4" w:rsidP="005A68FD">
      <w:pPr>
        <w:rPr>
          <w:rFonts w:cs="Tahoma"/>
          <w:szCs w:val="20"/>
        </w:rPr>
      </w:pPr>
      <w:r w:rsidRPr="00E421FE">
        <w:rPr>
          <w:rFonts w:cs="Tahoma"/>
          <w:szCs w:val="20"/>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5EB89DE8" w14:textId="77777777" w:rsidR="005636E4" w:rsidRPr="00E421FE" w:rsidRDefault="005636E4" w:rsidP="005A68FD">
      <w:pPr>
        <w:rPr>
          <w:rFonts w:cs="Tahoma"/>
          <w:szCs w:val="20"/>
        </w:rPr>
      </w:pPr>
    </w:p>
    <w:p w14:paraId="6E50A7ED" w14:textId="77777777" w:rsidR="005636E4" w:rsidRPr="00E421FE" w:rsidRDefault="005636E4" w:rsidP="00EC34F0">
      <w:pPr>
        <w:pStyle w:val="Heading2"/>
        <w:rPr>
          <w:rFonts w:cs="Tahoma"/>
        </w:rPr>
      </w:pPr>
      <w:bookmarkStart w:id="592" w:name="_Toc26824025"/>
      <w:bookmarkStart w:id="593" w:name="_Toc27040964"/>
      <w:bookmarkStart w:id="594" w:name="_Toc110585772"/>
      <w:bookmarkStart w:id="595" w:name="_Toc111625760"/>
      <w:bookmarkStart w:id="596" w:name="_Toc112073792"/>
      <w:bookmarkStart w:id="597" w:name="_Toc148360054"/>
      <w:r w:rsidRPr="00E421FE">
        <w:rPr>
          <w:rFonts w:cs="Tahoma"/>
        </w:rPr>
        <w:t>Magnitude of Impact</w:t>
      </w:r>
      <w:bookmarkEnd w:id="592"/>
      <w:bookmarkEnd w:id="593"/>
      <w:bookmarkEnd w:id="594"/>
      <w:bookmarkEnd w:id="595"/>
      <w:bookmarkEnd w:id="596"/>
      <w:bookmarkEnd w:id="597"/>
    </w:p>
    <w:p w14:paraId="5175FCC6" w14:textId="77777777" w:rsidR="005636E4" w:rsidRPr="00E421FE" w:rsidRDefault="005636E4" w:rsidP="005A68FD">
      <w:pPr>
        <w:rPr>
          <w:rFonts w:cs="Tahoma"/>
          <w:szCs w:val="20"/>
        </w:rPr>
      </w:pPr>
      <w:r w:rsidRPr="00E421FE">
        <w:rPr>
          <w:rFonts w:cs="Tahoma"/>
          <w:szCs w:val="20"/>
        </w:rPr>
        <w:t>The impact assessment describes what will happen by predicting the magnitude of impacts and quantifying these to the extent practical. The term ‘magnitude’ covers all the dimensions of the predicted impact to the natural and social environment including:</w:t>
      </w:r>
    </w:p>
    <w:p w14:paraId="24E8FD46" w14:textId="77777777" w:rsidR="005636E4" w:rsidRPr="00E421FE" w:rsidRDefault="005636E4" w:rsidP="008029FA">
      <w:pPr>
        <w:numPr>
          <w:ilvl w:val="0"/>
          <w:numId w:val="60"/>
        </w:numPr>
        <w:rPr>
          <w:rFonts w:cs="Tahoma"/>
          <w:szCs w:val="20"/>
        </w:rPr>
      </w:pPr>
      <w:r w:rsidRPr="00E421FE">
        <w:rPr>
          <w:rFonts w:cs="Tahoma"/>
          <w:szCs w:val="20"/>
        </w:rPr>
        <w:t>the nature of the change (what resource or receptor is affected and how);</w:t>
      </w:r>
    </w:p>
    <w:p w14:paraId="097DAD36" w14:textId="77777777" w:rsidR="005636E4" w:rsidRPr="00E421FE" w:rsidRDefault="005636E4" w:rsidP="008029FA">
      <w:pPr>
        <w:numPr>
          <w:ilvl w:val="0"/>
          <w:numId w:val="60"/>
        </w:numPr>
        <w:rPr>
          <w:rFonts w:cs="Tahoma"/>
          <w:szCs w:val="20"/>
        </w:rPr>
      </w:pPr>
      <w:r w:rsidRPr="00E421FE">
        <w:rPr>
          <w:rFonts w:cs="Tahoma"/>
          <w:szCs w:val="20"/>
        </w:rPr>
        <w:t>the spatial extent of the area impacted, or proportion of the population or community affected;</w:t>
      </w:r>
    </w:p>
    <w:p w14:paraId="1C3935C8" w14:textId="77777777" w:rsidR="005636E4" w:rsidRPr="00E421FE" w:rsidRDefault="005636E4" w:rsidP="008029FA">
      <w:pPr>
        <w:numPr>
          <w:ilvl w:val="0"/>
          <w:numId w:val="60"/>
        </w:numPr>
        <w:rPr>
          <w:rFonts w:cs="Tahoma"/>
          <w:szCs w:val="20"/>
        </w:rPr>
      </w:pPr>
      <w:r w:rsidRPr="00E421FE">
        <w:rPr>
          <w:rFonts w:cs="Tahoma"/>
          <w:szCs w:val="20"/>
        </w:rPr>
        <w:t>its temporal extent (i.e., duration, frequency, reversibility); and</w:t>
      </w:r>
    </w:p>
    <w:p w14:paraId="6E0BD1A5" w14:textId="77777777" w:rsidR="005636E4" w:rsidRPr="00E421FE" w:rsidRDefault="005636E4" w:rsidP="008029FA">
      <w:pPr>
        <w:numPr>
          <w:ilvl w:val="0"/>
          <w:numId w:val="60"/>
        </w:numPr>
        <w:rPr>
          <w:rFonts w:cs="Tahoma"/>
          <w:szCs w:val="20"/>
        </w:rPr>
      </w:pPr>
      <w:r w:rsidRPr="00E421FE">
        <w:rPr>
          <w:rFonts w:cs="Tahoma"/>
          <w:szCs w:val="20"/>
        </w:rPr>
        <w:t>where relevant (accidental or unplanned events), the probability of the impact occurring.</w:t>
      </w:r>
    </w:p>
    <w:p w14:paraId="12137F40" w14:textId="77777777" w:rsidR="005636E4" w:rsidRDefault="005636E4" w:rsidP="005A68FD">
      <w:pPr>
        <w:rPr>
          <w:rFonts w:cs="Tahoma"/>
          <w:szCs w:val="20"/>
        </w:rPr>
      </w:pPr>
      <w:r w:rsidRPr="00E421FE">
        <w:rPr>
          <w:rFonts w:cs="Tahoma"/>
          <w:szCs w:val="20"/>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w:t>
      </w:r>
      <w:r w:rsidR="00EC34F0" w:rsidRPr="00E421FE">
        <w:rPr>
          <w:rFonts w:cs="Tahoma"/>
          <w:szCs w:val="20"/>
        </w:rPr>
        <w:t xml:space="preserve"> life, and their satisfaction).</w:t>
      </w:r>
    </w:p>
    <w:p w14:paraId="623314BA" w14:textId="77777777" w:rsidR="000140ED" w:rsidRPr="00E421FE" w:rsidRDefault="000140ED" w:rsidP="005A68FD">
      <w:pPr>
        <w:rPr>
          <w:rFonts w:cs="Tahoma"/>
          <w:szCs w:val="20"/>
        </w:rPr>
      </w:pPr>
    </w:p>
    <w:p w14:paraId="1D58168F" w14:textId="77777777" w:rsidR="005636E4" w:rsidRPr="00E421FE" w:rsidRDefault="005636E4" w:rsidP="00EC34F0">
      <w:pPr>
        <w:pStyle w:val="Heading2"/>
        <w:rPr>
          <w:rFonts w:cs="Tahoma"/>
        </w:rPr>
      </w:pPr>
      <w:bookmarkStart w:id="598" w:name="_Toc26824026"/>
      <w:bookmarkStart w:id="599" w:name="_Toc27040965"/>
      <w:bookmarkStart w:id="600" w:name="_Toc110585773"/>
      <w:bookmarkStart w:id="601" w:name="_Toc111625761"/>
      <w:bookmarkStart w:id="602" w:name="_Toc112073793"/>
      <w:bookmarkStart w:id="603" w:name="_Toc148360055"/>
      <w:r w:rsidRPr="00E421FE">
        <w:rPr>
          <w:rFonts w:cs="Tahoma"/>
        </w:rPr>
        <w:t>Sensitivity of Resources and Receptors</w:t>
      </w:r>
      <w:bookmarkEnd w:id="598"/>
      <w:bookmarkEnd w:id="599"/>
      <w:bookmarkEnd w:id="600"/>
      <w:bookmarkEnd w:id="601"/>
      <w:bookmarkEnd w:id="602"/>
      <w:bookmarkEnd w:id="603"/>
    </w:p>
    <w:p w14:paraId="26181E90" w14:textId="77777777" w:rsidR="005636E4" w:rsidRPr="00E421FE" w:rsidRDefault="005636E4" w:rsidP="005A68FD">
      <w:pPr>
        <w:rPr>
          <w:rFonts w:cs="Tahoma"/>
          <w:szCs w:val="20"/>
        </w:rPr>
      </w:pPr>
      <w:r w:rsidRPr="00E421FE">
        <w:rPr>
          <w:rFonts w:cs="Tahoma"/>
          <w:szCs w:val="20"/>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2832435D" w14:textId="77777777" w:rsidR="005636E4" w:rsidRPr="00E421FE" w:rsidRDefault="005636E4" w:rsidP="005A68FD">
      <w:pPr>
        <w:rPr>
          <w:rFonts w:cs="Tahoma"/>
          <w:szCs w:val="20"/>
        </w:rPr>
      </w:pPr>
      <w:r w:rsidRPr="00E421FE">
        <w:rPr>
          <w:rFonts w:cs="Tahoma"/>
          <w:szCs w:val="20"/>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7D62D461" w14:textId="77777777" w:rsidR="005636E4" w:rsidRPr="00E421FE" w:rsidRDefault="005636E4" w:rsidP="005A68FD">
      <w:pPr>
        <w:rPr>
          <w:rFonts w:cs="Tahoma"/>
          <w:szCs w:val="20"/>
        </w:rPr>
      </w:pPr>
      <w:bookmarkStart w:id="604" w:name="_Toc26824027"/>
    </w:p>
    <w:p w14:paraId="54ADE3E0" w14:textId="77777777" w:rsidR="005636E4" w:rsidRPr="00E421FE" w:rsidRDefault="005636E4" w:rsidP="00EC34F0">
      <w:pPr>
        <w:pStyle w:val="Heading2"/>
        <w:rPr>
          <w:rFonts w:cs="Tahoma"/>
        </w:rPr>
      </w:pPr>
      <w:bookmarkStart w:id="605" w:name="_Toc27040966"/>
      <w:bookmarkStart w:id="606" w:name="_Toc110585774"/>
      <w:bookmarkStart w:id="607" w:name="_Toc111625762"/>
      <w:bookmarkStart w:id="608" w:name="_Toc112073794"/>
      <w:bookmarkStart w:id="609" w:name="_Toc148360056"/>
      <w:r w:rsidRPr="00E421FE">
        <w:rPr>
          <w:rFonts w:cs="Tahoma"/>
        </w:rPr>
        <w:t>Likelihood</w:t>
      </w:r>
      <w:bookmarkEnd w:id="604"/>
      <w:bookmarkEnd w:id="605"/>
      <w:bookmarkEnd w:id="606"/>
      <w:bookmarkEnd w:id="607"/>
      <w:bookmarkEnd w:id="608"/>
      <w:bookmarkEnd w:id="609"/>
    </w:p>
    <w:p w14:paraId="5E8247E0" w14:textId="77777777" w:rsidR="005636E4" w:rsidRPr="00E421FE" w:rsidRDefault="005636E4" w:rsidP="005A68FD">
      <w:pPr>
        <w:rPr>
          <w:rFonts w:cs="Tahoma"/>
          <w:szCs w:val="20"/>
        </w:rPr>
      </w:pPr>
      <w:r w:rsidRPr="00E421FE">
        <w:rPr>
          <w:rFonts w:cs="Tahoma"/>
          <w:szCs w:val="20"/>
        </w:rPr>
        <w:t>Terms used to define likelihood of occurrence of an impact are explained in</w:t>
      </w:r>
      <w:r w:rsidR="00EC34F0" w:rsidRPr="00E421FE">
        <w:rPr>
          <w:rFonts w:cs="Tahoma"/>
          <w:szCs w:val="20"/>
        </w:rPr>
        <w:t xml:space="preserve"> the table below;</w:t>
      </w:r>
    </w:p>
    <w:p w14:paraId="0E696CED" w14:textId="5442DC57" w:rsidR="00EC34F0" w:rsidRPr="00E421FE" w:rsidRDefault="00EC34F0" w:rsidP="000140ED">
      <w:pPr>
        <w:pStyle w:val="Caption"/>
        <w:keepNext/>
        <w:ind w:left="0" w:firstLine="0"/>
        <w:rPr>
          <w:rFonts w:cs="Tahoma"/>
        </w:rPr>
      </w:pPr>
      <w:bookmarkStart w:id="610" w:name="_Toc139967814"/>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6</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3</w:t>
      </w:r>
      <w:r w:rsidR="00E0167F">
        <w:rPr>
          <w:rFonts w:cs="Tahoma"/>
        </w:rPr>
        <w:fldChar w:fldCharType="end"/>
      </w:r>
      <w:r w:rsidRPr="00E421FE">
        <w:rPr>
          <w:rFonts w:cs="Tahoma"/>
        </w:rPr>
        <w:t xml:space="preserve">: Explanation of Terms used for likelihood of </w:t>
      </w:r>
      <w:bookmarkEnd w:id="610"/>
      <w:r w:rsidR="00CC17CD" w:rsidRPr="00E421FE">
        <w:rPr>
          <w:rFonts w:cs="Tahoma"/>
        </w:rPr>
        <w:t>occur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9"/>
        <w:gridCol w:w="3357"/>
        <w:gridCol w:w="3504"/>
      </w:tblGrid>
      <w:tr w:rsidR="005636E4" w:rsidRPr="00E421FE" w14:paraId="7AB1E952" w14:textId="77777777" w:rsidTr="005636E4">
        <w:trPr>
          <w:gridAfter w:val="2"/>
          <w:wAfter w:w="3669" w:type="pct"/>
        </w:trPr>
        <w:tc>
          <w:tcPr>
            <w:tcW w:w="1331" w:type="pct"/>
            <w:shd w:val="clear" w:color="auto" w:fill="A3B2C6"/>
          </w:tcPr>
          <w:p w14:paraId="7E55D5E2" w14:textId="77777777" w:rsidR="005636E4" w:rsidRPr="00E421FE" w:rsidRDefault="005636E4" w:rsidP="005A68FD">
            <w:pPr>
              <w:ind w:left="360" w:hanging="360"/>
              <w:rPr>
                <w:rFonts w:cs="Tahoma"/>
                <w:szCs w:val="20"/>
              </w:rPr>
            </w:pPr>
            <w:r w:rsidRPr="00E421FE">
              <w:rPr>
                <w:rFonts w:cs="Tahoma"/>
                <w:szCs w:val="20"/>
              </w:rPr>
              <w:t>An impact with a</w:t>
            </w:r>
          </w:p>
        </w:tc>
      </w:tr>
      <w:tr w:rsidR="005636E4" w:rsidRPr="00E421FE" w14:paraId="5756B2B4" w14:textId="77777777" w:rsidTr="005636E4">
        <w:tc>
          <w:tcPr>
            <w:tcW w:w="1331" w:type="pct"/>
            <w:shd w:val="clear" w:color="auto" w:fill="A3B2C6"/>
          </w:tcPr>
          <w:p w14:paraId="0A833603" w14:textId="77777777" w:rsidR="005636E4" w:rsidRPr="00E421FE" w:rsidRDefault="005636E4" w:rsidP="005A68FD">
            <w:pPr>
              <w:ind w:left="360" w:hanging="360"/>
              <w:rPr>
                <w:rFonts w:cs="Tahoma"/>
                <w:szCs w:val="20"/>
              </w:rPr>
            </w:pPr>
            <w:r w:rsidRPr="00E421FE">
              <w:rPr>
                <w:rFonts w:cs="Tahoma"/>
                <w:szCs w:val="20"/>
              </w:rPr>
              <w:t xml:space="preserve">High probability </w:t>
            </w:r>
          </w:p>
        </w:tc>
        <w:tc>
          <w:tcPr>
            <w:tcW w:w="1795" w:type="pct"/>
          </w:tcPr>
          <w:p w14:paraId="6BCA3084" w14:textId="77777777" w:rsidR="005636E4" w:rsidRPr="00E421FE" w:rsidRDefault="005636E4" w:rsidP="005A68FD">
            <w:pPr>
              <w:ind w:left="360" w:hanging="360"/>
              <w:rPr>
                <w:rFonts w:cs="Tahoma"/>
                <w:szCs w:val="20"/>
              </w:rPr>
            </w:pPr>
            <w:r w:rsidRPr="00E421FE">
              <w:rPr>
                <w:rFonts w:cs="Tahoma"/>
                <w:szCs w:val="20"/>
              </w:rPr>
              <w:t xml:space="preserve">Refers to a very likely impact </w:t>
            </w:r>
          </w:p>
        </w:tc>
        <w:tc>
          <w:tcPr>
            <w:tcW w:w="1874" w:type="pct"/>
          </w:tcPr>
          <w:p w14:paraId="1CB58C6B" w14:textId="77777777" w:rsidR="005636E4" w:rsidRPr="00E421FE" w:rsidRDefault="005636E4" w:rsidP="005A68FD">
            <w:pPr>
              <w:ind w:left="360" w:hanging="360"/>
              <w:rPr>
                <w:rFonts w:cs="Tahoma"/>
                <w:szCs w:val="20"/>
              </w:rPr>
            </w:pPr>
            <w:r w:rsidRPr="00E421FE">
              <w:rPr>
                <w:rFonts w:cs="Tahoma"/>
                <w:szCs w:val="20"/>
              </w:rPr>
              <w:t>Refers to very frequent impacts</w:t>
            </w:r>
          </w:p>
        </w:tc>
      </w:tr>
      <w:tr w:rsidR="005636E4" w:rsidRPr="00E421FE" w14:paraId="5544D93F" w14:textId="77777777" w:rsidTr="005636E4">
        <w:tc>
          <w:tcPr>
            <w:tcW w:w="1331" w:type="pct"/>
            <w:shd w:val="clear" w:color="auto" w:fill="A3B2C6"/>
          </w:tcPr>
          <w:p w14:paraId="04A0E7C2" w14:textId="77777777" w:rsidR="005636E4" w:rsidRPr="00E421FE" w:rsidRDefault="005636E4" w:rsidP="005A68FD">
            <w:pPr>
              <w:ind w:left="360" w:hanging="360"/>
              <w:rPr>
                <w:rFonts w:cs="Tahoma"/>
                <w:szCs w:val="20"/>
              </w:rPr>
            </w:pPr>
            <w:r w:rsidRPr="00E421FE">
              <w:rPr>
                <w:rFonts w:cs="Tahoma"/>
                <w:szCs w:val="20"/>
              </w:rPr>
              <w:t xml:space="preserve">Medium probability </w:t>
            </w:r>
          </w:p>
        </w:tc>
        <w:tc>
          <w:tcPr>
            <w:tcW w:w="1795" w:type="pct"/>
          </w:tcPr>
          <w:p w14:paraId="5DB29D05" w14:textId="77777777" w:rsidR="005636E4" w:rsidRPr="00E421FE" w:rsidRDefault="005636E4" w:rsidP="005A68FD">
            <w:pPr>
              <w:ind w:left="360" w:hanging="360"/>
              <w:rPr>
                <w:rFonts w:cs="Tahoma"/>
                <w:szCs w:val="20"/>
              </w:rPr>
            </w:pPr>
            <w:r w:rsidRPr="00E421FE">
              <w:rPr>
                <w:rFonts w:cs="Tahoma"/>
                <w:szCs w:val="20"/>
              </w:rPr>
              <w:t xml:space="preserve">Refers to a likely impact </w:t>
            </w:r>
          </w:p>
        </w:tc>
        <w:tc>
          <w:tcPr>
            <w:tcW w:w="1874" w:type="pct"/>
          </w:tcPr>
          <w:p w14:paraId="286701A7" w14:textId="77777777" w:rsidR="005636E4" w:rsidRPr="00E421FE" w:rsidRDefault="005636E4" w:rsidP="005A68FD">
            <w:pPr>
              <w:ind w:left="360" w:hanging="360"/>
              <w:rPr>
                <w:rFonts w:cs="Tahoma"/>
                <w:szCs w:val="20"/>
              </w:rPr>
            </w:pPr>
            <w:r w:rsidRPr="00E421FE">
              <w:rPr>
                <w:rFonts w:cs="Tahoma"/>
                <w:szCs w:val="20"/>
              </w:rPr>
              <w:t>Refers to occasional impacts</w:t>
            </w:r>
          </w:p>
        </w:tc>
      </w:tr>
      <w:tr w:rsidR="005636E4" w:rsidRPr="00E421FE" w14:paraId="7C4063F6" w14:textId="77777777" w:rsidTr="005636E4">
        <w:tc>
          <w:tcPr>
            <w:tcW w:w="1331" w:type="pct"/>
            <w:shd w:val="clear" w:color="auto" w:fill="A3B2C6"/>
          </w:tcPr>
          <w:p w14:paraId="3300DC1E" w14:textId="77777777" w:rsidR="005636E4" w:rsidRPr="00E421FE" w:rsidRDefault="005636E4" w:rsidP="005A68FD">
            <w:pPr>
              <w:ind w:left="360" w:hanging="360"/>
              <w:rPr>
                <w:rFonts w:cs="Tahoma"/>
                <w:szCs w:val="20"/>
              </w:rPr>
            </w:pPr>
            <w:r w:rsidRPr="00E421FE">
              <w:rPr>
                <w:rFonts w:cs="Tahoma"/>
                <w:szCs w:val="20"/>
              </w:rPr>
              <w:t>Low probability</w:t>
            </w:r>
          </w:p>
        </w:tc>
        <w:tc>
          <w:tcPr>
            <w:tcW w:w="1795" w:type="pct"/>
          </w:tcPr>
          <w:p w14:paraId="36B4A261" w14:textId="77777777" w:rsidR="005636E4" w:rsidRPr="00E421FE" w:rsidRDefault="005636E4" w:rsidP="005A68FD">
            <w:pPr>
              <w:ind w:left="360" w:hanging="360"/>
              <w:rPr>
                <w:rFonts w:cs="Tahoma"/>
                <w:szCs w:val="20"/>
              </w:rPr>
            </w:pPr>
            <w:r w:rsidRPr="00E421FE">
              <w:rPr>
                <w:rFonts w:cs="Tahoma"/>
                <w:szCs w:val="20"/>
              </w:rPr>
              <w:t>Refers to rare impacts</w:t>
            </w:r>
          </w:p>
        </w:tc>
        <w:tc>
          <w:tcPr>
            <w:tcW w:w="1874" w:type="pct"/>
          </w:tcPr>
          <w:p w14:paraId="3734E93E" w14:textId="77777777" w:rsidR="005636E4" w:rsidRPr="00E421FE" w:rsidRDefault="005636E4" w:rsidP="005A68FD">
            <w:pPr>
              <w:ind w:left="360" w:hanging="360"/>
              <w:rPr>
                <w:rFonts w:cs="Tahoma"/>
                <w:szCs w:val="20"/>
              </w:rPr>
            </w:pPr>
            <w:r w:rsidRPr="00E421FE">
              <w:rPr>
                <w:rFonts w:cs="Tahoma"/>
                <w:szCs w:val="20"/>
              </w:rPr>
              <w:t>Refers to rare impacts</w:t>
            </w:r>
          </w:p>
        </w:tc>
      </w:tr>
      <w:tr w:rsidR="005636E4" w:rsidRPr="00E421FE" w14:paraId="5A368298" w14:textId="77777777" w:rsidTr="005636E4">
        <w:tc>
          <w:tcPr>
            <w:tcW w:w="1331" w:type="pct"/>
          </w:tcPr>
          <w:p w14:paraId="6C0F397A" w14:textId="77777777" w:rsidR="005636E4" w:rsidRPr="00E421FE" w:rsidRDefault="00EC34F0" w:rsidP="005A68FD">
            <w:pPr>
              <w:ind w:left="360" w:hanging="360"/>
              <w:rPr>
                <w:rFonts w:cs="Tahoma"/>
                <w:szCs w:val="20"/>
              </w:rPr>
            </w:pPr>
            <w:r w:rsidRPr="00E421FE">
              <w:rPr>
                <w:rFonts w:cs="Tahoma"/>
                <w:szCs w:val="20"/>
              </w:rPr>
              <w:t>Explanation of Terms Used for Likelihood of Occurrence</w:t>
            </w:r>
          </w:p>
        </w:tc>
        <w:tc>
          <w:tcPr>
            <w:tcW w:w="1795" w:type="pct"/>
            <w:shd w:val="clear" w:color="auto" w:fill="A3B2C6"/>
          </w:tcPr>
          <w:p w14:paraId="7B8D932C" w14:textId="77777777" w:rsidR="005636E4" w:rsidRPr="00E421FE" w:rsidRDefault="005636E4" w:rsidP="005A68FD">
            <w:pPr>
              <w:ind w:left="-14" w:firstLine="14"/>
              <w:rPr>
                <w:rFonts w:cs="Tahoma"/>
                <w:szCs w:val="20"/>
              </w:rPr>
            </w:pPr>
            <w:r w:rsidRPr="00E421FE">
              <w:rPr>
                <w:rFonts w:cs="Tahoma"/>
                <w:szCs w:val="20"/>
              </w:rPr>
              <w:t>As far as one-time events (e.g., air emissions) or slowly developing effects are concerned (e.g., impacts on local life style)</w:t>
            </w:r>
          </w:p>
        </w:tc>
        <w:tc>
          <w:tcPr>
            <w:tcW w:w="1874" w:type="pct"/>
            <w:shd w:val="clear" w:color="auto" w:fill="A3B2C6"/>
          </w:tcPr>
          <w:p w14:paraId="452A918C" w14:textId="77777777" w:rsidR="005636E4" w:rsidRPr="00E421FE" w:rsidRDefault="005636E4" w:rsidP="005A68FD">
            <w:pPr>
              <w:ind w:left="-14" w:firstLine="14"/>
              <w:rPr>
                <w:rFonts w:cs="Tahoma"/>
                <w:szCs w:val="20"/>
              </w:rPr>
            </w:pPr>
            <w:r w:rsidRPr="00E421FE">
              <w:rPr>
                <w:rFonts w:cs="Tahoma"/>
                <w:szCs w:val="20"/>
              </w:rPr>
              <w:t>As far as possibly recurring impacts are concerned, such as accident or unplanned events (e.g., traffic accident, fire)</w:t>
            </w:r>
          </w:p>
        </w:tc>
      </w:tr>
    </w:tbl>
    <w:p w14:paraId="5AB8790D" w14:textId="77777777" w:rsidR="005636E4" w:rsidRPr="00E421FE" w:rsidRDefault="005636E4" w:rsidP="00EC34F0">
      <w:pPr>
        <w:pStyle w:val="Heading2"/>
        <w:rPr>
          <w:rFonts w:cs="Tahoma"/>
        </w:rPr>
      </w:pPr>
      <w:bookmarkStart w:id="611" w:name="_Toc26824028"/>
      <w:bookmarkStart w:id="612" w:name="_Toc27040967"/>
      <w:bookmarkStart w:id="613" w:name="_Toc110585775"/>
      <w:bookmarkStart w:id="614" w:name="_Toc111625763"/>
      <w:bookmarkStart w:id="615" w:name="_Toc112073795"/>
      <w:bookmarkStart w:id="616" w:name="_Toc148360057"/>
      <w:r w:rsidRPr="00E421FE">
        <w:rPr>
          <w:rFonts w:cs="Tahoma"/>
        </w:rPr>
        <w:t>Definition of mitigation measures</w:t>
      </w:r>
      <w:bookmarkEnd w:id="611"/>
      <w:bookmarkEnd w:id="612"/>
      <w:bookmarkEnd w:id="613"/>
      <w:bookmarkEnd w:id="614"/>
      <w:bookmarkEnd w:id="615"/>
      <w:bookmarkEnd w:id="616"/>
    </w:p>
    <w:p w14:paraId="3F64C55D" w14:textId="77777777" w:rsidR="005636E4" w:rsidRPr="00E421FE" w:rsidRDefault="005636E4" w:rsidP="005A68FD">
      <w:pPr>
        <w:rPr>
          <w:rFonts w:cs="Tahoma"/>
          <w:szCs w:val="20"/>
        </w:rPr>
      </w:pPr>
      <w:r w:rsidRPr="00E421FE">
        <w:rPr>
          <w:rFonts w:cs="Tahoma"/>
          <w:szCs w:val="20"/>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5F4CF081" w14:textId="77777777" w:rsidR="005636E4" w:rsidRPr="00E421FE" w:rsidRDefault="005636E4" w:rsidP="008029FA">
      <w:pPr>
        <w:numPr>
          <w:ilvl w:val="0"/>
          <w:numId w:val="60"/>
        </w:numPr>
        <w:rPr>
          <w:rFonts w:cs="Tahoma"/>
          <w:szCs w:val="20"/>
        </w:rPr>
      </w:pPr>
      <w:r w:rsidRPr="00E421FE">
        <w:rPr>
          <w:rFonts w:cs="Tahoma"/>
          <w:szCs w:val="20"/>
        </w:rPr>
        <w:t>Changes to the design of the project during the design process (e.g., changing the development approach);</w:t>
      </w:r>
    </w:p>
    <w:p w14:paraId="599E67E9" w14:textId="77777777" w:rsidR="005636E4" w:rsidRPr="00E421FE" w:rsidRDefault="005636E4" w:rsidP="008029FA">
      <w:pPr>
        <w:numPr>
          <w:ilvl w:val="0"/>
          <w:numId w:val="61"/>
        </w:numPr>
        <w:rPr>
          <w:rFonts w:cs="Tahoma"/>
          <w:szCs w:val="20"/>
        </w:rPr>
      </w:pPr>
      <w:r w:rsidRPr="00E421FE">
        <w:rPr>
          <w:rFonts w:cs="Tahoma"/>
          <w:szCs w:val="20"/>
        </w:rPr>
        <w:t>Engineering controls and other physical measures applied (e.g., waste water treatment facilities);</w:t>
      </w:r>
    </w:p>
    <w:p w14:paraId="3BA18CD8" w14:textId="77777777" w:rsidR="005636E4" w:rsidRPr="00E421FE" w:rsidRDefault="005636E4" w:rsidP="008029FA">
      <w:pPr>
        <w:numPr>
          <w:ilvl w:val="0"/>
          <w:numId w:val="61"/>
        </w:numPr>
        <w:rPr>
          <w:rFonts w:cs="Tahoma"/>
          <w:szCs w:val="20"/>
        </w:rPr>
      </w:pPr>
      <w:r w:rsidRPr="00E421FE">
        <w:rPr>
          <w:rFonts w:cs="Tahoma"/>
          <w:szCs w:val="20"/>
        </w:rPr>
        <w:t>Operational plans and procedures (e.g., waste management plans); and</w:t>
      </w:r>
    </w:p>
    <w:p w14:paraId="6D27BF87" w14:textId="77777777" w:rsidR="005636E4" w:rsidRPr="00E421FE" w:rsidRDefault="005636E4" w:rsidP="008029FA">
      <w:pPr>
        <w:numPr>
          <w:ilvl w:val="0"/>
          <w:numId w:val="61"/>
        </w:numPr>
        <w:rPr>
          <w:rFonts w:cs="Tahoma"/>
          <w:szCs w:val="20"/>
        </w:rPr>
      </w:pPr>
      <w:r w:rsidRPr="00E421FE">
        <w:rPr>
          <w:rFonts w:cs="Tahoma"/>
          <w:szCs w:val="20"/>
        </w:rPr>
        <w:t>The provision of like-for-like replacement, restoration or compensation.</w:t>
      </w:r>
    </w:p>
    <w:p w14:paraId="5E90C0A0" w14:textId="77777777" w:rsidR="005636E4" w:rsidRPr="00E421FE" w:rsidRDefault="005636E4" w:rsidP="005A68FD">
      <w:pPr>
        <w:rPr>
          <w:rFonts w:cs="Tahoma"/>
          <w:szCs w:val="20"/>
        </w:rPr>
      </w:pPr>
      <w:r w:rsidRPr="00E421FE">
        <w:rPr>
          <w:rFonts w:cs="Tahoma"/>
          <w:szCs w:val="20"/>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078B034E" w14:textId="77777777" w:rsidR="005636E4" w:rsidRPr="00E421FE" w:rsidRDefault="005636E4" w:rsidP="005A68FD">
      <w:pPr>
        <w:rPr>
          <w:rFonts w:cs="Tahoma"/>
          <w:szCs w:val="20"/>
        </w:rPr>
      </w:pPr>
    </w:p>
    <w:p w14:paraId="5C675DC2" w14:textId="77777777" w:rsidR="005636E4" w:rsidRPr="00E421FE" w:rsidRDefault="005636E4" w:rsidP="005A68FD">
      <w:pPr>
        <w:rPr>
          <w:rFonts w:cs="Tahoma"/>
          <w:szCs w:val="20"/>
        </w:rPr>
      </w:pPr>
      <w:r w:rsidRPr="00E421FE">
        <w:rPr>
          <w:rFonts w:cs="Tahoma"/>
          <w:szCs w:val="20"/>
        </w:rPr>
        <w:t>In developing mitigation measures, the first focus is on measures that will prevent or minimise potential impacts through the design and management of the Project rather than on reinstatement and compensation measures.</w:t>
      </w:r>
    </w:p>
    <w:p w14:paraId="492506DD" w14:textId="77777777" w:rsidR="005636E4" w:rsidRPr="00E421FE" w:rsidRDefault="005636E4" w:rsidP="005A68FD">
      <w:pPr>
        <w:rPr>
          <w:rFonts w:cs="Tahoma"/>
          <w:szCs w:val="20"/>
        </w:rPr>
      </w:pPr>
      <w:bookmarkStart w:id="617" w:name="_Toc26824029"/>
    </w:p>
    <w:p w14:paraId="4794DB8D" w14:textId="77777777" w:rsidR="005636E4" w:rsidRPr="00E421FE" w:rsidRDefault="005636E4" w:rsidP="00EC34F0">
      <w:pPr>
        <w:pStyle w:val="Heading2"/>
        <w:rPr>
          <w:rFonts w:cs="Tahoma"/>
        </w:rPr>
      </w:pPr>
      <w:bookmarkStart w:id="618" w:name="_Toc27040968"/>
      <w:bookmarkStart w:id="619" w:name="_Toc110585776"/>
      <w:bookmarkStart w:id="620" w:name="_Toc111625764"/>
      <w:bookmarkStart w:id="621" w:name="_Toc112073796"/>
      <w:bookmarkStart w:id="622" w:name="_Toc148360058"/>
      <w:r w:rsidRPr="00E421FE">
        <w:rPr>
          <w:rFonts w:cs="Tahoma"/>
        </w:rPr>
        <w:t>Assessing residual impacts</w:t>
      </w:r>
      <w:bookmarkEnd w:id="617"/>
      <w:bookmarkEnd w:id="618"/>
      <w:bookmarkEnd w:id="619"/>
      <w:bookmarkEnd w:id="620"/>
      <w:bookmarkEnd w:id="621"/>
      <w:bookmarkEnd w:id="622"/>
    </w:p>
    <w:p w14:paraId="66EA4F59" w14:textId="77777777" w:rsidR="005636E4" w:rsidRPr="00E421FE" w:rsidRDefault="005636E4" w:rsidP="005D5584">
      <w:pPr>
        <w:rPr>
          <w:rFonts w:cs="Tahoma"/>
          <w:szCs w:val="20"/>
          <w:lang w:eastAsia="en-US"/>
        </w:rPr>
      </w:pPr>
      <w:r w:rsidRPr="00E421FE">
        <w:rPr>
          <w:rFonts w:cs="Tahoma"/>
          <w:szCs w:val="20"/>
        </w:rPr>
        <w:t>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w:t>
      </w:r>
      <w:r w:rsidR="005D5584" w:rsidRPr="00E421FE">
        <w:rPr>
          <w:rFonts w:cs="Tahoma"/>
          <w:szCs w:val="20"/>
        </w:rPr>
        <w:t xml:space="preserve"> the tables above. </w:t>
      </w:r>
      <w:r w:rsidRPr="00E421FE">
        <w:rPr>
          <w:rFonts w:cs="Tahoma"/>
          <w:szCs w:val="20"/>
        </w:rPr>
        <w:t xml:space="preserve"> </w:t>
      </w:r>
      <w:r w:rsidRPr="00E421FE">
        <w:rPr>
          <w:rFonts w:cs="Tahoma"/>
          <w:szCs w:val="20"/>
          <w:lang w:eastAsia="en-US"/>
        </w:rPr>
        <w:t>Social, economic and biophysical impacts are inherently and inextricably interconnected. Change in any of these domains will lead to changes in the other domains.</w:t>
      </w:r>
    </w:p>
    <w:p w14:paraId="31CD0C16" w14:textId="77777777" w:rsidR="00FF219D" w:rsidRPr="00E421FE" w:rsidRDefault="00FF219D" w:rsidP="005D5584">
      <w:pPr>
        <w:rPr>
          <w:rFonts w:cs="Tahoma"/>
          <w:szCs w:val="20"/>
          <w:lang w:eastAsia="en-US"/>
        </w:rPr>
      </w:pPr>
    </w:p>
    <w:p w14:paraId="50B45172" w14:textId="77777777" w:rsidR="00F94097" w:rsidRPr="00E421FE" w:rsidRDefault="00F94097" w:rsidP="00F94097">
      <w:pPr>
        <w:pStyle w:val="Heading2"/>
        <w:rPr>
          <w:rFonts w:cs="Tahoma"/>
        </w:rPr>
      </w:pPr>
      <w:bookmarkStart w:id="623" w:name="_Toc82525757"/>
      <w:bookmarkStart w:id="624" w:name="_Toc110585777"/>
      <w:bookmarkStart w:id="625" w:name="_Toc111625765"/>
      <w:bookmarkStart w:id="626" w:name="_Toc112073797"/>
      <w:bookmarkStart w:id="627" w:name="_Toc148360059"/>
      <w:r w:rsidRPr="00E421FE">
        <w:rPr>
          <w:rFonts w:cs="Tahoma"/>
        </w:rPr>
        <w:t>Key Social Impacts – PRE-Construction Phase</w:t>
      </w:r>
      <w:bookmarkEnd w:id="623"/>
      <w:bookmarkEnd w:id="624"/>
      <w:bookmarkEnd w:id="625"/>
      <w:bookmarkEnd w:id="626"/>
      <w:bookmarkEnd w:id="627"/>
      <w:r w:rsidRPr="00E421FE">
        <w:rPr>
          <w:rFonts w:cs="Tahoma"/>
        </w:rPr>
        <w:t xml:space="preserve"> </w:t>
      </w:r>
    </w:p>
    <w:p w14:paraId="1AAA4886" w14:textId="77777777" w:rsidR="00F94097" w:rsidRPr="00E421FE" w:rsidRDefault="00F94097" w:rsidP="00F94097">
      <w:pPr>
        <w:pStyle w:val="Heading3"/>
        <w:tabs>
          <w:tab w:val="num" w:pos="1134"/>
        </w:tabs>
        <w:ind w:right="0"/>
        <w:jc w:val="both"/>
        <w:rPr>
          <w:rFonts w:cs="Tahoma"/>
          <w:szCs w:val="20"/>
        </w:rPr>
      </w:pPr>
      <w:bookmarkStart w:id="628" w:name="_Toc82525758"/>
      <w:bookmarkStart w:id="629" w:name="_Toc110585778"/>
      <w:bookmarkStart w:id="630" w:name="_Toc111625766"/>
      <w:bookmarkStart w:id="631" w:name="_Toc112073798"/>
      <w:bookmarkStart w:id="632" w:name="_Toc148360060"/>
      <w:r w:rsidRPr="00E421FE">
        <w:rPr>
          <w:rFonts w:cs="Tahoma"/>
          <w:szCs w:val="20"/>
        </w:rPr>
        <w:t>Land Acquisition</w:t>
      </w:r>
      <w:bookmarkEnd w:id="628"/>
      <w:bookmarkEnd w:id="629"/>
      <w:bookmarkEnd w:id="630"/>
      <w:bookmarkEnd w:id="631"/>
      <w:bookmarkEnd w:id="632"/>
      <w:r w:rsidRPr="00E421FE">
        <w:rPr>
          <w:rFonts w:cs="Tahoma"/>
          <w:szCs w:val="20"/>
        </w:rPr>
        <w:t xml:space="preserve"> </w:t>
      </w:r>
    </w:p>
    <w:p w14:paraId="6F4690CC" w14:textId="77777777" w:rsidR="00F94097" w:rsidRPr="00E421FE" w:rsidRDefault="00F94097" w:rsidP="00F94097">
      <w:pPr>
        <w:rPr>
          <w:rFonts w:cs="Tahoma"/>
          <w:szCs w:val="20"/>
        </w:rPr>
      </w:pPr>
      <w:r w:rsidRPr="00E421FE">
        <w:rPr>
          <w:rFonts w:cs="Tahoma"/>
          <w:szCs w:val="20"/>
        </w:rPr>
        <w:t xml:space="preserve">The proposed project will entail the acquisition of a land parcel for setting up the mini-grid. The land acquired may also be used to develop contractor facilities, worker’s camps and other ancillary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w:t>
      </w:r>
    </w:p>
    <w:p w14:paraId="6EF51A3D" w14:textId="77777777" w:rsidR="00F94097" w:rsidRDefault="00F94097" w:rsidP="00F94097">
      <w:pPr>
        <w:rPr>
          <w:rFonts w:cs="Tahoma"/>
          <w:szCs w:val="20"/>
        </w:rPr>
      </w:pPr>
      <w:r w:rsidRPr="00E421FE">
        <w:rPr>
          <w:rFonts w:cs="Tahoma"/>
          <w:szCs w:val="20"/>
        </w:rPr>
        <w:t>During the consultation, it was also reported that the community is not entirely dependent on the land for income. The land has minimal vegetation cover and after implementing the embedded controls, the impact magnitude is assessed to be minor.</w:t>
      </w:r>
    </w:p>
    <w:p w14:paraId="6229FC5B" w14:textId="77777777" w:rsidR="000140ED" w:rsidRPr="00E421FE" w:rsidRDefault="000140ED" w:rsidP="00F94097">
      <w:pPr>
        <w:rPr>
          <w:rFonts w:cs="Tahoma"/>
          <w:szCs w:val="20"/>
        </w:rPr>
      </w:pPr>
    </w:p>
    <w:p w14:paraId="379DC236" w14:textId="77777777" w:rsidR="00F94097" w:rsidRPr="00E421FE" w:rsidRDefault="00F94097" w:rsidP="00F94097">
      <w:pPr>
        <w:pStyle w:val="Heading4"/>
      </w:pPr>
      <w:bookmarkStart w:id="633" w:name="_Toc112073799"/>
      <w:r w:rsidRPr="00E421FE">
        <w:t>Source of Impact and Overview of Baseline Conditions</w:t>
      </w:r>
      <w:bookmarkEnd w:id="633"/>
      <w:r w:rsidRPr="00E421FE">
        <w:t xml:space="preserve"> </w:t>
      </w:r>
    </w:p>
    <w:p w14:paraId="32448145" w14:textId="77777777" w:rsidR="00F94097" w:rsidRPr="00E421FE" w:rsidRDefault="00F94097" w:rsidP="008029FA">
      <w:pPr>
        <w:pStyle w:val="CM147"/>
        <w:numPr>
          <w:ilvl w:val="0"/>
          <w:numId w:val="24"/>
        </w:numPr>
        <w:spacing w:line="276" w:lineRule="auto"/>
        <w:jc w:val="both"/>
        <w:rPr>
          <w:rFonts w:ascii="Tahoma" w:hAnsi="Tahoma" w:cs="Tahoma"/>
          <w:sz w:val="20"/>
          <w:szCs w:val="20"/>
        </w:rPr>
      </w:pPr>
      <w:r w:rsidRPr="00E421FE">
        <w:rPr>
          <w:rFonts w:ascii="Tahoma" w:hAnsi="Tahoma" w:cs="Tahoma"/>
          <w:sz w:val="20"/>
          <w:szCs w:val="20"/>
        </w:rPr>
        <w:t>Additional employment opportunities may also be created for the local youth by the contractor.</w:t>
      </w:r>
    </w:p>
    <w:p w14:paraId="36709DAE" w14:textId="77777777" w:rsidR="00F94097" w:rsidRPr="00E421FE" w:rsidRDefault="00F94097" w:rsidP="00F94097">
      <w:pPr>
        <w:pStyle w:val="Heading4"/>
      </w:pPr>
      <w:bookmarkStart w:id="634" w:name="_Toc112073800"/>
      <w:r w:rsidRPr="00E421FE">
        <w:t>Embedded/In-built Controls</w:t>
      </w:r>
      <w:bookmarkEnd w:id="634"/>
      <w:r w:rsidRPr="00E421FE">
        <w:t xml:space="preserve"> </w:t>
      </w:r>
    </w:p>
    <w:p w14:paraId="2F2871E0"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Enabling the community to benefit from the project by supporting local projects e.g., improving education access by building more classrooms in Bombi Primary school and lower primary classes in Habura ECD.</w:t>
      </w:r>
    </w:p>
    <w:p w14:paraId="196C5922" w14:textId="77777777" w:rsidR="00F94097" w:rsidRPr="00E421FE" w:rsidRDefault="00F94097" w:rsidP="00F94097">
      <w:pPr>
        <w:pStyle w:val="Heading5"/>
        <w:rPr>
          <w:lang w:val="en-US" w:eastAsia="en-US"/>
        </w:rPr>
      </w:pPr>
      <w:r w:rsidRPr="00E421FE">
        <w:rPr>
          <w:lang w:val="en-US" w:eastAsia="en-US"/>
        </w:rPr>
        <w:t>Significance of Impact</w:t>
      </w:r>
    </w:p>
    <w:p w14:paraId="2BFB690C" w14:textId="77777777"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 xml:space="preserve">The impact significance is assessed minor considering the community willfully allocated the land for project use. </w:t>
      </w:r>
    </w:p>
    <w:p w14:paraId="3BF1F539" w14:textId="77777777" w:rsidR="00F94097" w:rsidRPr="00E421FE" w:rsidRDefault="00F94097" w:rsidP="00F94097">
      <w:pPr>
        <w:pStyle w:val="Heading4"/>
      </w:pPr>
      <w:bookmarkStart w:id="635" w:name="_Toc112073801"/>
      <w:r w:rsidRPr="00E421FE">
        <w:t>Additional Mitigation Measures</w:t>
      </w:r>
      <w:bookmarkEnd w:id="635"/>
      <w:r w:rsidRPr="00E421FE">
        <w:t xml:space="preserve"> </w:t>
      </w:r>
    </w:p>
    <w:p w14:paraId="35E3CE40" w14:textId="77777777" w:rsidR="00F94097" w:rsidRPr="00E421FE" w:rsidRDefault="00F94097" w:rsidP="00F94097">
      <w:pPr>
        <w:pStyle w:val="PPStandardReport"/>
        <w:ind w:left="0"/>
        <w:rPr>
          <w:rFonts w:cs="Tahoma"/>
          <w:szCs w:val="20"/>
        </w:rPr>
      </w:pPr>
      <w:r w:rsidRPr="00E421FE">
        <w:rPr>
          <w:rFonts w:cs="Tahoma"/>
          <w:szCs w:val="20"/>
        </w:rPr>
        <w:t xml:space="preserve">The following additional measures may be recommended to minimise this impact: </w:t>
      </w:r>
    </w:p>
    <w:p w14:paraId="38EABC17" w14:textId="77777777" w:rsidR="00F94097" w:rsidRPr="00E421FE" w:rsidRDefault="00F94097" w:rsidP="008029FA">
      <w:pPr>
        <w:pStyle w:val="PPStandardReport"/>
        <w:numPr>
          <w:ilvl w:val="0"/>
          <w:numId w:val="25"/>
        </w:numPr>
        <w:rPr>
          <w:rFonts w:cs="Tahoma"/>
          <w:szCs w:val="20"/>
        </w:rPr>
      </w:pPr>
      <w:r w:rsidRPr="00E421FE">
        <w:rPr>
          <w:rFonts w:cs="Tahoma"/>
          <w:szCs w:val="20"/>
        </w:rPr>
        <w:t xml:space="preserve">Providing skills-based training interventions, especially for self-employment to the young and unemployed. This will enhance their employability and create potential for income generation through self-employment; </w:t>
      </w:r>
    </w:p>
    <w:p w14:paraId="13828FF1" w14:textId="77777777" w:rsidR="00F94097" w:rsidRPr="00E421FE" w:rsidRDefault="00F94097" w:rsidP="008029FA">
      <w:pPr>
        <w:pStyle w:val="PPStandardReport"/>
        <w:numPr>
          <w:ilvl w:val="0"/>
          <w:numId w:val="25"/>
        </w:numPr>
        <w:rPr>
          <w:rFonts w:cs="Tahoma"/>
          <w:szCs w:val="20"/>
        </w:rPr>
      </w:pPr>
      <w:r w:rsidRPr="00E421FE">
        <w:rPr>
          <w:rFonts w:cs="Tahoma"/>
          <w:szCs w:val="20"/>
        </w:rPr>
        <w:t>Procuring resources from the local sources so as to induce more employment in the supply chain.</w:t>
      </w:r>
    </w:p>
    <w:p w14:paraId="16527F15" w14:textId="77777777" w:rsidR="00F94097" w:rsidRPr="00E421FE" w:rsidRDefault="00F94097" w:rsidP="008029FA">
      <w:pPr>
        <w:pStyle w:val="PPStandardReport"/>
        <w:numPr>
          <w:ilvl w:val="0"/>
          <w:numId w:val="25"/>
        </w:numPr>
        <w:rPr>
          <w:rFonts w:cs="Tahoma"/>
          <w:szCs w:val="20"/>
        </w:rPr>
      </w:pPr>
      <w:r w:rsidRPr="00E421FE">
        <w:rPr>
          <w:rFonts w:cs="Tahoma"/>
          <w:szCs w:val="20"/>
        </w:rPr>
        <w:t>Community compensation in kind. The community identifying projects admissible in Water, Health and Education sectors within a radius of 10 km which will be improved on based on the land value.</w:t>
      </w:r>
    </w:p>
    <w:p w14:paraId="7FD8715F" w14:textId="77777777" w:rsidR="00F94097" w:rsidRPr="00E421FE" w:rsidRDefault="00F94097" w:rsidP="00F94097">
      <w:pPr>
        <w:pStyle w:val="PPStandardReport"/>
        <w:rPr>
          <w:rFonts w:cs="Tahoma"/>
          <w:szCs w:val="20"/>
        </w:rPr>
      </w:pPr>
    </w:p>
    <w:p w14:paraId="11276347" w14:textId="77777777" w:rsidR="00F94097" w:rsidRPr="00E421FE" w:rsidRDefault="00F94097" w:rsidP="00F94097">
      <w:pPr>
        <w:pStyle w:val="Heading3"/>
        <w:tabs>
          <w:tab w:val="num" w:pos="1134"/>
        </w:tabs>
        <w:ind w:right="0"/>
        <w:jc w:val="both"/>
        <w:rPr>
          <w:rFonts w:cs="Tahoma"/>
          <w:szCs w:val="20"/>
        </w:rPr>
      </w:pPr>
      <w:bookmarkStart w:id="636" w:name="_Toc110585779"/>
      <w:bookmarkStart w:id="637" w:name="_Toc111625767"/>
      <w:bookmarkStart w:id="638" w:name="_Toc112073802"/>
      <w:bookmarkStart w:id="639" w:name="_Toc148360061"/>
      <w:bookmarkStart w:id="640" w:name="_Hlk97728134"/>
      <w:r w:rsidRPr="00E421FE">
        <w:rPr>
          <w:rFonts w:cs="Tahoma"/>
          <w:szCs w:val="20"/>
        </w:rPr>
        <w:t>Impact on Way leaves</w:t>
      </w:r>
      <w:bookmarkEnd w:id="636"/>
      <w:bookmarkEnd w:id="637"/>
      <w:bookmarkEnd w:id="638"/>
      <w:bookmarkEnd w:id="639"/>
      <w:r w:rsidRPr="00E421FE">
        <w:rPr>
          <w:rFonts w:cs="Tahoma"/>
          <w:szCs w:val="20"/>
        </w:rPr>
        <w:t xml:space="preserve"> </w:t>
      </w:r>
    </w:p>
    <w:p w14:paraId="222519CF" w14:textId="72E30870" w:rsidR="00F94097" w:rsidRDefault="009541E5" w:rsidP="00F94097">
      <w:pPr>
        <w:autoSpaceDE w:val="0"/>
        <w:autoSpaceDN w:val="0"/>
        <w:adjustRightInd w:val="0"/>
        <w:rPr>
          <w:rFonts w:cs="Tahoma"/>
          <w:szCs w:val="20"/>
        </w:rPr>
      </w:pPr>
      <w:r>
        <w:rPr>
          <w:rFonts w:cs="Tahoma"/>
          <w:szCs w:val="20"/>
        </w:rPr>
        <w:t xml:space="preserve">The design of the distribution line </w:t>
      </w:r>
      <w:r w:rsidR="00CC17CD">
        <w:rPr>
          <w:rFonts w:cs="Tahoma"/>
          <w:szCs w:val="20"/>
        </w:rPr>
        <w:t>w</w:t>
      </w:r>
      <w:r>
        <w:rPr>
          <w:rFonts w:cs="Tahoma"/>
          <w:szCs w:val="20"/>
        </w:rPr>
        <w:t xml:space="preserve">ill utilize the existing road reserves. However, any damage to the structures, crops, trees community facilities and other assets will be compensated in line with the RPF provisions. </w:t>
      </w:r>
      <w:r w:rsidR="00F94097" w:rsidRPr="00E421FE">
        <w:rPr>
          <w:rFonts w:cs="Tahoma"/>
          <w:szCs w:val="20"/>
        </w:rPr>
        <w:t xml:space="preserve">Supply of electricity will involve passing of low voltage (LV) lines to connect the customers to power. It is estimated that a total of 10.16 km of LV circuit will be constructed. </w:t>
      </w:r>
    </w:p>
    <w:p w14:paraId="7D1E78D6" w14:textId="77777777" w:rsidR="000140ED" w:rsidRPr="00E421FE" w:rsidRDefault="000140ED" w:rsidP="00F94097">
      <w:pPr>
        <w:autoSpaceDE w:val="0"/>
        <w:autoSpaceDN w:val="0"/>
        <w:adjustRightInd w:val="0"/>
        <w:rPr>
          <w:rFonts w:cs="Tahoma"/>
          <w:szCs w:val="20"/>
        </w:rPr>
      </w:pPr>
    </w:p>
    <w:p w14:paraId="3ED3CAEA" w14:textId="77777777" w:rsidR="00F94097" w:rsidRPr="00E421FE" w:rsidRDefault="00F94097" w:rsidP="00F94097">
      <w:pPr>
        <w:pStyle w:val="Heading4"/>
      </w:pPr>
      <w:bookmarkStart w:id="641" w:name="_Toc112073803"/>
      <w:r w:rsidRPr="00E421FE">
        <w:t>Embedded/In-built Controls</w:t>
      </w:r>
      <w:bookmarkEnd w:id="641"/>
      <w:r w:rsidRPr="00E421FE">
        <w:t xml:space="preserve"> </w:t>
      </w:r>
    </w:p>
    <w:p w14:paraId="14D11797" w14:textId="77777777" w:rsidR="000140ED" w:rsidRDefault="00F94097" w:rsidP="00F94097">
      <w:pPr>
        <w:autoSpaceDE w:val="0"/>
        <w:autoSpaceDN w:val="0"/>
        <w:adjustRightInd w:val="0"/>
        <w:rPr>
          <w:rFonts w:cs="Tahoma"/>
          <w:szCs w:val="20"/>
        </w:rPr>
      </w:pPr>
      <w:r w:rsidRPr="00E421FE">
        <w:rPr>
          <w:rFonts w:cs="Tahoma"/>
          <w:szCs w:val="20"/>
        </w:rPr>
        <w:t>The LV lines will be constructed mainly along the road reserve and along the boundaries to supply power.</w:t>
      </w:r>
    </w:p>
    <w:p w14:paraId="6BD19121" w14:textId="2D619D02" w:rsidR="00F94097" w:rsidRPr="00E421FE" w:rsidRDefault="00F94097" w:rsidP="00F94097">
      <w:pPr>
        <w:autoSpaceDE w:val="0"/>
        <w:autoSpaceDN w:val="0"/>
        <w:adjustRightInd w:val="0"/>
        <w:rPr>
          <w:rFonts w:cs="Tahoma"/>
          <w:szCs w:val="20"/>
        </w:rPr>
      </w:pPr>
      <w:r w:rsidRPr="00E421FE">
        <w:rPr>
          <w:rFonts w:cs="Tahoma"/>
          <w:szCs w:val="20"/>
        </w:rPr>
        <w:t xml:space="preserve"> </w:t>
      </w:r>
    </w:p>
    <w:p w14:paraId="0647A8D2" w14:textId="77777777" w:rsidR="00F94097" w:rsidRPr="00E421FE" w:rsidRDefault="00F94097" w:rsidP="00F94097">
      <w:pPr>
        <w:pStyle w:val="Heading5"/>
        <w:rPr>
          <w:lang w:val="en-US" w:eastAsia="en-US"/>
        </w:rPr>
      </w:pPr>
      <w:r w:rsidRPr="00E421FE">
        <w:rPr>
          <w:lang w:val="en-US" w:eastAsia="en-US"/>
        </w:rPr>
        <w:t>Significance of Impact</w:t>
      </w:r>
    </w:p>
    <w:p w14:paraId="357AB9A1" w14:textId="77777777" w:rsidR="00F94097"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 xml:space="preserve">The impact significance is assessed minor considering no acquisition of land is anticipated. </w:t>
      </w:r>
    </w:p>
    <w:p w14:paraId="185B95B6" w14:textId="77777777" w:rsidR="000140ED" w:rsidRPr="00E421FE" w:rsidRDefault="000140ED" w:rsidP="00F94097">
      <w:pPr>
        <w:autoSpaceDE w:val="0"/>
        <w:autoSpaceDN w:val="0"/>
        <w:adjustRightInd w:val="0"/>
        <w:rPr>
          <w:rFonts w:cs="Tahoma"/>
          <w:color w:val="000000"/>
          <w:szCs w:val="20"/>
          <w:lang w:val="en-US" w:eastAsia="en-US"/>
        </w:rPr>
      </w:pPr>
    </w:p>
    <w:p w14:paraId="14D94283" w14:textId="77777777" w:rsidR="00F94097" w:rsidRPr="00E421FE" w:rsidRDefault="00F94097" w:rsidP="00F94097">
      <w:pPr>
        <w:pStyle w:val="Heading4"/>
      </w:pPr>
      <w:bookmarkStart w:id="642" w:name="_Toc112073804"/>
      <w:r w:rsidRPr="00E421FE">
        <w:t>Mitigation measures</w:t>
      </w:r>
      <w:bookmarkEnd w:id="642"/>
      <w:r w:rsidRPr="00E421FE">
        <w:t xml:space="preserve"> </w:t>
      </w:r>
    </w:p>
    <w:p w14:paraId="34292539" w14:textId="77777777" w:rsidR="00F94097" w:rsidRPr="00E421FE" w:rsidRDefault="00F94097" w:rsidP="00874754">
      <w:pPr>
        <w:numPr>
          <w:ilvl w:val="0"/>
          <w:numId w:val="78"/>
        </w:numPr>
        <w:autoSpaceDE w:val="0"/>
        <w:autoSpaceDN w:val="0"/>
        <w:adjustRightInd w:val="0"/>
        <w:rPr>
          <w:rFonts w:cs="Tahoma"/>
          <w:b/>
          <w:color w:val="000000"/>
          <w:szCs w:val="20"/>
        </w:rPr>
      </w:pPr>
      <w:r w:rsidRPr="00E421FE">
        <w:rPr>
          <w:rFonts w:cs="Tahoma"/>
          <w:szCs w:val="20"/>
        </w:rPr>
        <w:t xml:space="preserve">Consultations with the community during construction of the low voltage lines </w:t>
      </w:r>
    </w:p>
    <w:p w14:paraId="561C8E63" w14:textId="77777777" w:rsidR="00F94097" w:rsidRPr="00E421FE" w:rsidRDefault="00F94097" w:rsidP="00F94097">
      <w:pPr>
        <w:pStyle w:val="Heading3"/>
        <w:tabs>
          <w:tab w:val="num" w:pos="1134"/>
        </w:tabs>
        <w:ind w:right="0"/>
        <w:jc w:val="both"/>
        <w:rPr>
          <w:rFonts w:cs="Tahoma"/>
          <w:szCs w:val="20"/>
        </w:rPr>
      </w:pPr>
      <w:bookmarkStart w:id="643" w:name="_Toc110585780"/>
      <w:bookmarkStart w:id="644" w:name="_Toc111625768"/>
      <w:bookmarkStart w:id="645" w:name="_Toc112073805"/>
      <w:bookmarkStart w:id="646" w:name="_Toc148360062"/>
      <w:bookmarkStart w:id="647" w:name="_Hlk97117286"/>
      <w:r w:rsidRPr="00E421FE">
        <w:rPr>
          <w:rFonts w:cs="Tahoma"/>
          <w:szCs w:val="20"/>
        </w:rPr>
        <w:t>Impact Related to Stakeholder identification and consultations</w:t>
      </w:r>
      <w:bookmarkEnd w:id="643"/>
      <w:bookmarkEnd w:id="644"/>
      <w:bookmarkEnd w:id="645"/>
      <w:bookmarkEnd w:id="646"/>
    </w:p>
    <w:p w14:paraId="52C4F461" w14:textId="77777777" w:rsidR="00F94097" w:rsidRPr="00E421FE" w:rsidRDefault="00F94097" w:rsidP="00F94097">
      <w:pPr>
        <w:rPr>
          <w:rFonts w:cs="Tahoma"/>
          <w:szCs w:val="20"/>
        </w:rPr>
      </w:pPr>
      <w:r w:rsidRPr="00E421FE">
        <w:rPr>
          <w:rFonts w:cs="Tahoma"/>
          <w:szCs w:val="20"/>
        </w:rPr>
        <w:t>This impacts are associated with these risks:</w:t>
      </w:r>
    </w:p>
    <w:p w14:paraId="4F141F72" w14:textId="77777777" w:rsidR="00F94097" w:rsidRPr="00E421FE" w:rsidRDefault="00F94097" w:rsidP="008029FA">
      <w:pPr>
        <w:numPr>
          <w:ilvl w:val="0"/>
          <w:numId w:val="72"/>
        </w:numPr>
        <w:ind w:left="360"/>
        <w:rPr>
          <w:rFonts w:cs="Tahoma"/>
          <w:i/>
          <w:iCs/>
          <w:szCs w:val="20"/>
        </w:rPr>
      </w:pPr>
      <w:r w:rsidRPr="00E421FE">
        <w:rPr>
          <w:rFonts w:cs="Tahoma"/>
          <w:i/>
          <w:iCs/>
          <w:szCs w:val="20"/>
        </w:rPr>
        <w:t>Inexhaustive stakeholder identification, stakeholder mapping and stakeholder information needs basis.</w:t>
      </w:r>
    </w:p>
    <w:p w14:paraId="7B18A4AD" w14:textId="77777777" w:rsidR="00F94097" w:rsidRPr="00E421FE" w:rsidRDefault="00F94097" w:rsidP="00F94097">
      <w:pPr>
        <w:ind w:left="360"/>
        <w:rPr>
          <w:rFonts w:cs="Tahoma"/>
          <w:b/>
          <w:bCs/>
          <w:szCs w:val="20"/>
        </w:rPr>
      </w:pPr>
      <w:r w:rsidRPr="00E421FE">
        <w:rPr>
          <w:rFonts w:cs="Tahoma"/>
          <w:b/>
          <w:bCs/>
          <w:szCs w:val="20"/>
        </w:rPr>
        <w:t>Mitigation measures</w:t>
      </w:r>
    </w:p>
    <w:p w14:paraId="1339EE49" w14:textId="77777777" w:rsidR="00F94097" w:rsidRPr="00E421FE" w:rsidRDefault="00F94097" w:rsidP="008029FA">
      <w:pPr>
        <w:pStyle w:val="ListParagraph"/>
        <w:numPr>
          <w:ilvl w:val="0"/>
          <w:numId w:val="73"/>
        </w:numPr>
        <w:ind w:left="720"/>
        <w:rPr>
          <w:rFonts w:cs="Tahoma"/>
          <w:color w:val="000000"/>
          <w:szCs w:val="20"/>
        </w:rPr>
      </w:pPr>
      <w:r w:rsidRPr="00E421FE">
        <w:rPr>
          <w:rFonts w:cs="Tahoma"/>
          <w:color w:val="000000"/>
          <w:szCs w:val="20"/>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5D8D4278" w14:textId="77777777" w:rsidR="00F94097" w:rsidRPr="00E421FE" w:rsidRDefault="00F94097" w:rsidP="008029FA">
      <w:pPr>
        <w:pStyle w:val="ListParagraph"/>
        <w:numPr>
          <w:ilvl w:val="0"/>
          <w:numId w:val="73"/>
        </w:numPr>
        <w:ind w:left="720"/>
        <w:rPr>
          <w:rFonts w:cs="Tahoma"/>
          <w:color w:val="000000"/>
          <w:szCs w:val="20"/>
        </w:rPr>
      </w:pPr>
      <w:r w:rsidRPr="00E421FE">
        <w:rPr>
          <w:rFonts w:cs="Tahoma"/>
          <w:color w:val="000000"/>
          <w:szCs w:val="20"/>
        </w:rPr>
        <w:t>Assess the interest of each stakeholder category in the subproject</w:t>
      </w:r>
    </w:p>
    <w:p w14:paraId="29454C5C" w14:textId="77777777" w:rsidR="00F94097" w:rsidRPr="00E421FE" w:rsidRDefault="00F94097" w:rsidP="008029FA">
      <w:pPr>
        <w:numPr>
          <w:ilvl w:val="0"/>
          <w:numId w:val="73"/>
        </w:numPr>
        <w:ind w:left="720"/>
        <w:rPr>
          <w:rFonts w:cs="Tahoma"/>
          <w:b/>
          <w:bCs/>
          <w:szCs w:val="20"/>
        </w:rPr>
      </w:pPr>
      <w:r w:rsidRPr="00E421FE">
        <w:rPr>
          <w:rFonts w:cs="Tahoma"/>
          <w:color w:val="000000"/>
          <w:szCs w:val="20"/>
        </w:rPr>
        <w:t>Assess each stakeholder category’s subproject information needs at the various subproject phases</w:t>
      </w:r>
    </w:p>
    <w:p w14:paraId="41F9AE5E" w14:textId="77777777" w:rsidR="00F94097" w:rsidRPr="00E421FE" w:rsidRDefault="00F94097" w:rsidP="00F94097">
      <w:pPr>
        <w:ind w:left="720"/>
        <w:rPr>
          <w:rFonts w:cs="Tahoma"/>
          <w:b/>
          <w:bCs/>
          <w:szCs w:val="20"/>
        </w:rPr>
      </w:pPr>
    </w:p>
    <w:p w14:paraId="768DFB56" w14:textId="77777777" w:rsidR="00F94097" w:rsidRPr="00E421FE" w:rsidRDefault="00F94097" w:rsidP="008029FA">
      <w:pPr>
        <w:numPr>
          <w:ilvl w:val="0"/>
          <w:numId w:val="72"/>
        </w:numPr>
        <w:ind w:left="360"/>
        <w:rPr>
          <w:rFonts w:cs="Tahoma"/>
          <w:i/>
          <w:iCs/>
          <w:color w:val="000000"/>
          <w:szCs w:val="20"/>
        </w:rPr>
      </w:pPr>
      <w:r w:rsidRPr="00E421FE">
        <w:rPr>
          <w:rFonts w:cs="Tahoma"/>
          <w:i/>
          <w:iCs/>
          <w:color w:val="000000"/>
          <w:szCs w:val="20"/>
        </w:rPr>
        <w:t xml:space="preserve">Risks related to disclosure of appropriate information in line with the subproject phase </w:t>
      </w:r>
    </w:p>
    <w:p w14:paraId="60A8118A" w14:textId="77777777" w:rsidR="00F94097" w:rsidRPr="00E421FE" w:rsidRDefault="00F94097" w:rsidP="00F94097">
      <w:pPr>
        <w:ind w:left="360"/>
        <w:rPr>
          <w:rFonts w:cs="Tahoma"/>
          <w:b/>
          <w:bCs/>
          <w:color w:val="000000"/>
          <w:szCs w:val="20"/>
        </w:rPr>
      </w:pPr>
      <w:r w:rsidRPr="00E421FE">
        <w:rPr>
          <w:rFonts w:cs="Tahoma"/>
          <w:b/>
          <w:bCs/>
          <w:color w:val="000000"/>
          <w:szCs w:val="20"/>
        </w:rPr>
        <w:t>Mitigation Measures</w:t>
      </w:r>
    </w:p>
    <w:p w14:paraId="48121B3E" w14:textId="77777777" w:rsidR="00F94097" w:rsidRPr="00E421FE" w:rsidRDefault="00F94097" w:rsidP="008029FA">
      <w:pPr>
        <w:pStyle w:val="ListParagraph"/>
        <w:numPr>
          <w:ilvl w:val="0"/>
          <w:numId w:val="73"/>
        </w:numPr>
        <w:ind w:left="720"/>
        <w:rPr>
          <w:rFonts w:cs="Tahoma"/>
          <w:color w:val="000000"/>
          <w:szCs w:val="20"/>
        </w:rPr>
      </w:pPr>
      <w:r w:rsidRPr="00E421FE">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4CB2B2B8" w14:textId="77777777" w:rsidR="00F94097" w:rsidRPr="00E421FE" w:rsidRDefault="00F94097" w:rsidP="008029FA">
      <w:pPr>
        <w:pStyle w:val="ListParagraph"/>
        <w:numPr>
          <w:ilvl w:val="0"/>
          <w:numId w:val="73"/>
        </w:numPr>
        <w:ind w:left="720"/>
        <w:rPr>
          <w:rFonts w:cs="Tahoma"/>
          <w:color w:val="000000"/>
          <w:szCs w:val="20"/>
        </w:rPr>
      </w:pPr>
      <w:r w:rsidRPr="00E421FE">
        <w:rPr>
          <w:rFonts w:cs="Tahoma"/>
          <w:color w:val="000000"/>
          <w:szCs w:val="20"/>
        </w:rPr>
        <w:t xml:space="preserve">Undertake timely and prior disclosure of relevant project information to the various stakeholder categories in line with their information needs and the project phase </w:t>
      </w:r>
    </w:p>
    <w:p w14:paraId="68310083" w14:textId="77777777" w:rsidR="00F94097" w:rsidRPr="00E421FE" w:rsidRDefault="00F94097" w:rsidP="008029FA">
      <w:pPr>
        <w:pStyle w:val="ListParagraph"/>
        <w:numPr>
          <w:ilvl w:val="0"/>
          <w:numId w:val="73"/>
        </w:numPr>
        <w:ind w:left="720"/>
        <w:rPr>
          <w:rFonts w:cs="Tahoma"/>
          <w:color w:val="000000"/>
          <w:szCs w:val="20"/>
        </w:rPr>
      </w:pPr>
      <w:r w:rsidRPr="00E421FE">
        <w:rPr>
          <w:rFonts w:cs="Tahoma"/>
          <w:color w:val="000000"/>
          <w:szCs w:val="20"/>
        </w:rPr>
        <w:t>Carry out robust consultations with all  identified community level (primary) stakeholders in a gender, intergenerational and culturally sensitive manner, using appropriate participatory consultative techniques</w:t>
      </w:r>
    </w:p>
    <w:p w14:paraId="61FE4B11" w14:textId="77777777" w:rsidR="00F94097" w:rsidRPr="00E421FE" w:rsidRDefault="00F94097" w:rsidP="008029FA">
      <w:pPr>
        <w:pStyle w:val="ListParagraph"/>
        <w:numPr>
          <w:ilvl w:val="0"/>
          <w:numId w:val="73"/>
        </w:numPr>
        <w:ind w:left="720"/>
        <w:rPr>
          <w:rFonts w:cs="Tahoma"/>
          <w:color w:val="000000"/>
          <w:szCs w:val="20"/>
        </w:rPr>
      </w:pPr>
      <w:r w:rsidRPr="00E421FE">
        <w:rPr>
          <w:rFonts w:cs="Tahoma"/>
          <w:color w:val="000000"/>
          <w:szCs w:val="20"/>
        </w:rPr>
        <w:t>Consult with other relevant (secondary) stakeholders (as appropriate) based on their information needs, project phase and the SEP</w:t>
      </w:r>
    </w:p>
    <w:p w14:paraId="56A1568C" w14:textId="77777777" w:rsidR="00F94097" w:rsidRPr="00E421FE" w:rsidRDefault="00F94097" w:rsidP="008029FA">
      <w:pPr>
        <w:numPr>
          <w:ilvl w:val="0"/>
          <w:numId w:val="73"/>
        </w:numPr>
        <w:ind w:left="720"/>
        <w:rPr>
          <w:rFonts w:cs="Tahoma"/>
          <w:b/>
          <w:bCs/>
          <w:color w:val="000000"/>
          <w:szCs w:val="20"/>
        </w:rPr>
      </w:pPr>
      <w:r w:rsidRPr="00E421FE">
        <w:rPr>
          <w:rFonts w:cs="Tahoma"/>
          <w:color w:val="000000"/>
          <w:szCs w:val="20"/>
        </w:rPr>
        <w:t>Document the information disclosure and stakeholder consultation processes (including venues, dates, minutes of discussions detailing consultation agenda, issues/concerns raised for each agenda item, and responses by the implementing agency)</w:t>
      </w:r>
    </w:p>
    <w:p w14:paraId="00F03A6D" w14:textId="77777777" w:rsidR="00F94097" w:rsidRPr="00E421FE" w:rsidRDefault="00F94097" w:rsidP="00F94097">
      <w:pPr>
        <w:ind w:left="720"/>
        <w:rPr>
          <w:rFonts w:cs="Tahoma"/>
          <w:b/>
          <w:bCs/>
          <w:color w:val="000000"/>
          <w:szCs w:val="20"/>
        </w:rPr>
      </w:pPr>
    </w:p>
    <w:p w14:paraId="2946A520" w14:textId="77777777" w:rsidR="00F94097" w:rsidRPr="00E421FE" w:rsidRDefault="00F94097" w:rsidP="008029FA">
      <w:pPr>
        <w:numPr>
          <w:ilvl w:val="0"/>
          <w:numId w:val="72"/>
        </w:numPr>
        <w:ind w:left="360"/>
        <w:rPr>
          <w:rFonts w:cs="Tahoma"/>
          <w:i/>
          <w:iCs/>
          <w:color w:val="000000"/>
          <w:szCs w:val="20"/>
        </w:rPr>
      </w:pPr>
      <w:r w:rsidRPr="00E421FE">
        <w:rPr>
          <w:rFonts w:cs="Tahoma"/>
          <w:i/>
          <w:iCs/>
          <w:color w:val="000000"/>
          <w:szCs w:val="20"/>
        </w:rPr>
        <w:t>Risks related to inadequate consultations with all segments of the community and exclusion of VMGs and vulnerable individuals and households in subproject activities and implementation structures</w:t>
      </w:r>
    </w:p>
    <w:p w14:paraId="41320E20" w14:textId="77777777" w:rsidR="00F94097" w:rsidRPr="00E421FE" w:rsidRDefault="00F94097" w:rsidP="00F94097">
      <w:pPr>
        <w:ind w:left="360"/>
        <w:rPr>
          <w:rFonts w:cs="Tahoma"/>
          <w:b/>
          <w:bCs/>
          <w:color w:val="000000"/>
          <w:szCs w:val="20"/>
        </w:rPr>
      </w:pPr>
      <w:r w:rsidRPr="00E421FE">
        <w:rPr>
          <w:rFonts w:cs="Tahoma"/>
          <w:b/>
          <w:bCs/>
          <w:color w:val="000000"/>
          <w:szCs w:val="20"/>
        </w:rPr>
        <w:t>Mitigation measures</w:t>
      </w:r>
    </w:p>
    <w:p w14:paraId="711A713F" w14:textId="77777777" w:rsidR="00F94097" w:rsidRPr="00E421FE" w:rsidRDefault="00F94097" w:rsidP="008029FA">
      <w:pPr>
        <w:pStyle w:val="ListParagraph"/>
        <w:numPr>
          <w:ilvl w:val="0"/>
          <w:numId w:val="75"/>
        </w:numPr>
        <w:ind w:left="720"/>
        <w:rPr>
          <w:rFonts w:cs="Tahoma"/>
          <w:color w:val="000000"/>
          <w:szCs w:val="20"/>
        </w:rPr>
      </w:pPr>
      <w:r w:rsidRPr="00E421FE">
        <w:rPr>
          <w:rFonts w:cs="Tahoma"/>
          <w:color w:val="000000"/>
          <w:szCs w:val="20"/>
        </w:rPr>
        <w:t>Ensure adequate consultations prior to construction, and throughout the project cycle with all segments of the community and other relevant stakeholders. This should be based on the SEP, using appropriate consultation techniques</w:t>
      </w:r>
    </w:p>
    <w:p w14:paraId="25C85D15" w14:textId="77777777" w:rsidR="00F94097" w:rsidRPr="00E421FE" w:rsidRDefault="00F94097" w:rsidP="008029FA">
      <w:pPr>
        <w:pStyle w:val="ListParagraph"/>
        <w:numPr>
          <w:ilvl w:val="0"/>
          <w:numId w:val="74"/>
        </w:numPr>
        <w:ind w:left="720"/>
        <w:rPr>
          <w:rFonts w:cs="Tahoma"/>
          <w:color w:val="000000"/>
          <w:szCs w:val="20"/>
        </w:rPr>
      </w:pPr>
      <w:r w:rsidRPr="00E421FE">
        <w:rPr>
          <w:rFonts w:cs="Tahoma"/>
          <w:color w:val="000000"/>
          <w:szCs w:val="20"/>
        </w:rPr>
        <w:t>Ensure all concerns or grievances raised are responded to in a timely manner.</w:t>
      </w:r>
    </w:p>
    <w:p w14:paraId="6930E822" w14:textId="77777777" w:rsidR="00F94097" w:rsidRPr="00E421FE" w:rsidRDefault="00F94097" w:rsidP="00F94097">
      <w:pPr>
        <w:pStyle w:val="ListParagraph"/>
        <w:rPr>
          <w:rFonts w:cs="Tahoma"/>
          <w:color w:val="000000"/>
          <w:szCs w:val="20"/>
        </w:rPr>
      </w:pPr>
    </w:p>
    <w:p w14:paraId="119BAEA5" w14:textId="77777777" w:rsidR="00F94097" w:rsidRPr="00E421FE" w:rsidRDefault="00F94097" w:rsidP="008029FA">
      <w:pPr>
        <w:numPr>
          <w:ilvl w:val="0"/>
          <w:numId w:val="72"/>
        </w:numPr>
        <w:ind w:left="360"/>
        <w:rPr>
          <w:rFonts w:cs="Tahoma"/>
          <w:i/>
          <w:iCs/>
          <w:color w:val="000000"/>
          <w:szCs w:val="20"/>
        </w:rPr>
      </w:pPr>
      <w:r w:rsidRPr="00E421FE">
        <w:rPr>
          <w:rFonts w:cs="Tahoma"/>
          <w:i/>
          <w:iCs/>
          <w:color w:val="000000"/>
          <w:szCs w:val="2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3C2B9701" w14:textId="77777777" w:rsidR="00F94097" w:rsidRPr="00E421FE" w:rsidRDefault="00F94097" w:rsidP="00F94097">
      <w:pPr>
        <w:ind w:left="360"/>
        <w:rPr>
          <w:rFonts w:cs="Tahoma"/>
          <w:b/>
          <w:bCs/>
          <w:color w:val="000000"/>
          <w:szCs w:val="20"/>
        </w:rPr>
      </w:pPr>
      <w:r w:rsidRPr="00E421FE">
        <w:rPr>
          <w:rFonts w:cs="Tahoma"/>
          <w:b/>
          <w:bCs/>
          <w:color w:val="000000"/>
          <w:szCs w:val="20"/>
        </w:rPr>
        <w:t>Mitigation measures</w:t>
      </w:r>
    </w:p>
    <w:p w14:paraId="22AE260F" w14:textId="77777777" w:rsidR="00F94097" w:rsidRPr="00E421FE" w:rsidRDefault="00F94097" w:rsidP="008029FA">
      <w:pPr>
        <w:pStyle w:val="ListParagraph"/>
        <w:framePr w:hSpace="180" w:wrap="around" w:vAnchor="text" w:hAnchor="text" w:y="1"/>
        <w:numPr>
          <w:ilvl w:val="0"/>
          <w:numId w:val="74"/>
        </w:numPr>
        <w:ind w:left="720"/>
        <w:suppressOverlap/>
        <w:rPr>
          <w:rFonts w:cs="Tahoma"/>
          <w:color w:val="000000"/>
          <w:szCs w:val="20"/>
        </w:rPr>
      </w:pPr>
      <w:r w:rsidRPr="00E421FE">
        <w:rPr>
          <w:rFonts w:cs="Tahoma"/>
          <w:color w:val="000000"/>
          <w:szCs w:val="20"/>
        </w:rPr>
        <w:t>Consult with all segments of the community and agree on the criteria to be used to elect leaders into the subproject governance structures</w:t>
      </w:r>
    </w:p>
    <w:p w14:paraId="1E5EAA7D" w14:textId="77777777" w:rsidR="00F94097" w:rsidRPr="00E421FE" w:rsidRDefault="00F94097" w:rsidP="008029FA">
      <w:pPr>
        <w:pStyle w:val="ListParagraph"/>
        <w:framePr w:hSpace="180" w:wrap="around" w:vAnchor="text" w:hAnchor="text" w:y="1"/>
        <w:numPr>
          <w:ilvl w:val="0"/>
          <w:numId w:val="74"/>
        </w:numPr>
        <w:ind w:left="720"/>
        <w:suppressOverlap/>
        <w:rPr>
          <w:rFonts w:cs="Tahoma"/>
          <w:color w:val="000000"/>
          <w:szCs w:val="20"/>
        </w:rPr>
      </w:pPr>
      <w:r w:rsidRPr="00E421FE">
        <w:rPr>
          <w:rFonts w:cs="Tahoma"/>
          <w:color w:val="000000"/>
          <w:szCs w:val="20"/>
        </w:rPr>
        <w:t>Facilitate each segment of the community to elect their representatives to the various governance structures based on the agreed criteria</w:t>
      </w:r>
    </w:p>
    <w:p w14:paraId="18A092E0" w14:textId="77777777" w:rsidR="00F94097" w:rsidRPr="00E421FE" w:rsidRDefault="00F94097" w:rsidP="008029FA">
      <w:pPr>
        <w:numPr>
          <w:ilvl w:val="0"/>
          <w:numId w:val="74"/>
        </w:numPr>
        <w:ind w:left="720"/>
        <w:rPr>
          <w:rFonts w:cs="Tahoma"/>
          <w:b/>
          <w:bCs/>
          <w:color w:val="000000"/>
          <w:szCs w:val="20"/>
        </w:rPr>
      </w:pPr>
      <w:r w:rsidRPr="00E421FE">
        <w:rPr>
          <w:rFonts w:cs="Tahoma"/>
          <w:color w:val="000000"/>
          <w:szCs w:val="20"/>
        </w:rPr>
        <w:t>Train members of the various governance structures on their roles and responsibilities</w:t>
      </w:r>
    </w:p>
    <w:p w14:paraId="20E36DAB" w14:textId="77777777" w:rsidR="00F94097" w:rsidRPr="00E421FE" w:rsidRDefault="00F94097" w:rsidP="00F94097">
      <w:pPr>
        <w:ind w:left="720"/>
        <w:rPr>
          <w:rFonts w:cs="Tahoma"/>
          <w:b/>
          <w:bCs/>
          <w:color w:val="000000"/>
          <w:szCs w:val="20"/>
        </w:rPr>
      </w:pPr>
    </w:p>
    <w:p w14:paraId="2C7E7992" w14:textId="77777777" w:rsidR="00F94097" w:rsidRPr="00E421FE" w:rsidRDefault="00F94097" w:rsidP="008029FA">
      <w:pPr>
        <w:numPr>
          <w:ilvl w:val="0"/>
          <w:numId w:val="72"/>
        </w:numPr>
        <w:ind w:left="360"/>
        <w:rPr>
          <w:rFonts w:cs="Tahoma"/>
          <w:i/>
          <w:iCs/>
          <w:color w:val="000000"/>
          <w:szCs w:val="20"/>
        </w:rPr>
      </w:pPr>
      <w:r w:rsidRPr="00E421FE">
        <w:rPr>
          <w:rFonts w:cs="Tahoma"/>
          <w:i/>
          <w:iCs/>
          <w:color w:val="000000"/>
          <w:szCs w:val="20"/>
        </w:rPr>
        <w:t>Risks related to exclusion of some stakeholder categories (VMGs, minority clans, disadvantaged individuals, women, youth, PWDs) from the consultation processes and the established subproject implementation structures</w:t>
      </w:r>
    </w:p>
    <w:p w14:paraId="726F66E3" w14:textId="77777777" w:rsidR="00F94097" w:rsidRPr="00E421FE" w:rsidRDefault="00F94097" w:rsidP="00F94097">
      <w:pPr>
        <w:ind w:left="360"/>
        <w:rPr>
          <w:rFonts w:cs="Tahoma"/>
          <w:b/>
          <w:bCs/>
          <w:color w:val="000000"/>
          <w:szCs w:val="20"/>
        </w:rPr>
      </w:pPr>
      <w:r w:rsidRPr="00E421FE">
        <w:rPr>
          <w:rFonts w:cs="Tahoma"/>
          <w:b/>
          <w:bCs/>
          <w:color w:val="000000"/>
          <w:szCs w:val="20"/>
        </w:rPr>
        <w:t>Mitigation measures</w:t>
      </w:r>
    </w:p>
    <w:p w14:paraId="3C8E75AC" w14:textId="77777777" w:rsidR="00F94097" w:rsidRPr="00E421FE" w:rsidRDefault="00F94097" w:rsidP="008029FA">
      <w:pPr>
        <w:pStyle w:val="ListParagraph"/>
        <w:numPr>
          <w:ilvl w:val="0"/>
          <w:numId w:val="76"/>
        </w:numPr>
        <w:ind w:left="720" w:hanging="270"/>
        <w:rPr>
          <w:rFonts w:cs="Tahoma"/>
          <w:color w:val="000000"/>
          <w:szCs w:val="20"/>
        </w:rPr>
      </w:pPr>
      <w:r w:rsidRPr="00E421FE">
        <w:rPr>
          <w:rFonts w:cs="Tahoma"/>
          <w:color w:val="000000"/>
          <w:szCs w:val="2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19CFB925" w14:textId="77777777" w:rsidR="00F94097" w:rsidRPr="00E421FE" w:rsidRDefault="00F94097" w:rsidP="008029FA">
      <w:pPr>
        <w:pStyle w:val="ListParagraph"/>
        <w:numPr>
          <w:ilvl w:val="0"/>
          <w:numId w:val="76"/>
        </w:numPr>
        <w:ind w:left="720" w:hanging="270"/>
        <w:rPr>
          <w:rFonts w:cs="Tahoma"/>
          <w:color w:val="000000"/>
          <w:szCs w:val="20"/>
        </w:rPr>
      </w:pPr>
      <w:r w:rsidRPr="00E421FE">
        <w:rPr>
          <w:rFonts w:cs="Tahoma"/>
          <w:color w:val="000000"/>
          <w:szCs w:val="20"/>
        </w:rPr>
        <w:t>Train the members of the implementation structures in their respective roles and responsibilities</w:t>
      </w:r>
    </w:p>
    <w:p w14:paraId="1E24129B" w14:textId="77777777" w:rsidR="00F94097" w:rsidRPr="00E421FE" w:rsidRDefault="00F94097" w:rsidP="008029FA">
      <w:pPr>
        <w:numPr>
          <w:ilvl w:val="0"/>
          <w:numId w:val="76"/>
        </w:numPr>
        <w:ind w:left="720" w:hanging="270"/>
        <w:rPr>
          <w:rFonts w:cs="Tahoma"/>
          <w:b/>
          <w:bCs/>
          <w:color w:val="000000"/>
          <w:szCs w:val="20"/>
        </w:rPr>
      </w:pPr>
      <w:r w:rsidRPr="00E421FE">
        <w:rPr>
          <w:rFonts w:cs="Tahoma"/>
          <w:color w:val="000000"/>
          <w:szCs w:val="20"/>
        </w:rPr>
        <w:t>Sensitise the various stakeholder categories on the existence, roles and responsibilities of the various implementation structures</w:t>
      </w:r>
    </w:p>
    <w:p w14:paraId="0C409071" w14:textId="77777777" w:rsidR="00F94097" w:rsidRPr="00E421FE" w:rsidRDefault="00F94097" w:rsidP="00F94097">
      <w:pPr>
        <w:pStyle w:val="Heading4"/>
      </w:pPr>
      <w:bookmarkStart w:id="648" w:name="_Toc112073806"/>
      <w:r w:rsidRPr="00E421FE">
        <w:t>Embedded/In-built Controls</w:t>
      </w:r>
      <w:bookmarkEnd w:id="648"/>
      <w:r w:rsidRPr="00E421FE">
        <w:t xml:space="preserve"> </w:t>
      </w:r>
    </w:p>
    <w:p w14:paraId="048D7DEE" w14:textId="77777777" w:rsidR="00F94097" w:rsidRDefault="00F94097" w:rsidP="00F94097">
      <w:pPr>
        <w:pStyle w:val="PPStandardReport"/>
        <w:ind w:left="0"/>
        <w:rPr>
          <w:rFonts w:cs="Tahoma"/>
          <w:szCs w:val="20"/>
        </w:rPr>
      </w:pPr>
      <w:r w:rsidRPr="00E421FE">
        <w:rPr>
          <w:rFonts w:cs="Tahoma"/>
          <w:szCs w:val="20"/>
        </w:rPr>
        <w:t>Stakeholder engagements regarding the project to get their views and consent done prior to construction works. The consultations include public barazas, focus group discussions and key informant interviews.</w:t>
      </w:r>
    </w:p>
    <w:p w14:paraId="134B4BFC" w14:textId="77777777" w:rsidR="000140ED" w:rsidRPr="00E421FE" w:rsidRDefault="000140ED" w:rsidP="00F94097">
      <w:pPr>
        <w:pStyle w:val="PPStandardReport"/>
        <w:ind w:left="0"/>
        <w:rPr>
          <w:rFonts w:cs="Tahoma"/>
          <w:szCs w:val="20"/>
        </w:rPr>
      </w:pPr>
    </w:p>
    <w:p w14:paraId="5C8EB42E" w14:textId="77777777" w:rsidR="00F94097" w:rsidRPr="00E421FE" w:rsidRDefault="00F94097" w:rsidP="00F94097">
      <w:pPr>
        <w:pStyle w:val="Heading5"/>
        <w:rPr>
          <w:lang w:val="en-US" w:eastAsia="en-US"/>
        </w:rPr>
      </w:pPr>
      <w:r w:rsidRPr="00E421FE">
        <w:rPr>
          <w:lang w:val="en-US" w:eastAsia="en-US"/>
        </w:rPr>
        <w:t>Significance of Impact</w:t>
      </w:r>
    </w:p>
    <w:p w14:paraId="50FC3059" w14:textId="77777777" w:rsidR="00F94097" w:rsidRPr="00E421FE" w:rsidRDefault="00F94097" w:rsidP="00F94097">
      <w:pPr>
        <w:pStyle w:val="PPStandardReport"/>
        <w:ind w:left="0"/>
        <w:rPr>
          <w:rFonts w:cs="Tahoma"/>
          <w:szCs w:val="20"/>
          <w:lang w:val="en-US" w:eastAsia="en-US"/>
        </w:rPr>
      </w:pPr>
      <w:r w:rsidRPr="00E421FE">
        <w:rPr>
          <w:rFonts w:cs="Tahoma"/>
          <w:szCs w:val="20"/>
          <w:lang w:val="en-US" w:eastAsia="en-US"/>
        </w:rPr>
        <w:t>The impact significance would be major, however, if the mitigation measures are used the residue impact is minor.</w:t>
      </w:r>
    </w:p>
    <w:bookmarkEnd w:id="640"/>
    <w:bookmarkEnd w:id="647"/>
    <w:p w14:paraId="32D85219" w14:textId="77777777" w:rsidR="00F94097" w:rsidRPr="00E421FE" w:rsidRDefault="00F94097" w:rsidP="00F94097">
      <w:pPr>
        <w:rPr>
          <w:rFonts w:cs="Tahoma"/>
          <w:szCs w:val="20"/>
          <w:lang w:val="en-US" w:eastAsia="en-US"/>
        </w:rPr>
      </w:pPr>
    </w:p>
    <w:p w14:paraId="34B269C3" w14:textId="77777777" w:rsidR="00F94097" w:rsidRPr="00E421FE" w:rsidRDefault="00F94097" w:rsidP="00F94097">
      <w:pPr>
        <w:pStyle w:val="Heading2"/>
        <w:rPr>
          <w:rFonts w:cs="Tahoma"/>
        </w:rPr>
      </w:pPr>
      <w:bookmarkStart w:id="649" w:name="_Toc110585781"/>
      <w:bookmarkStart w:id="650" w:name="_Toc111625769"/>
      <w:bookmarkStart w:id="651" w:name="_Toc112073807"/>
      <w:bookmarkStart w:id="652" w:name="_Toc148360063"/>
      <w:r w:rsidRPr="00E421FE">
        <w:rPr>
          <w:rFonts w:cs="Tahoma"/>
        </w:rPr>
        <w:t>Positive Impacts- construction Phase</w:t>
      </w:r>
      <w:bookmarkEnd w:id="649"/>
      <w:bookmarkEnd w:id="650"/>
      <w:bookmarkEnd w:id="651"/>
      <w:bookmarkEnd w:id="652"/>
    </w:p>
    <w:p w14:paraId="6A75E8E3" w14:textId="77777777" w:rsidR="00F94097" w:rsidRPr="00E421FE" w:rsidRDefault="00F94097" w:rsidP="00F94097">
      <w:pPr>
        <w:pStyle w:val="Heading3"/>
        <w:tabs>
          <w:tab w:val="num" w:pos="1134"/>
        </w:tabs>
        <w:ind w:right="0"/>
        <w:jc w:val="both"/>
        <w:rPr>
          <w:rFonts w:cs="Tahoma"/>
          <w:szCs w:val="20"/>
        </w:rPr>
      </w:pPr>
      <w:bookmarkStart w:id="653" w:name="_Toc82525759"/>
      <w:bookmarkStart w:id="654" w:name="_Toc110585782"/>
      <w:bookmarkStart w:id="655" w:name="_Toc111625770"/>
      <w:bookmarkStart w:id="656" w:name="_Toc112073808"/>
      <w:bookmarkStart w:id="657" w:name="_Toc148360064"/>
      <w:r w:rsidRPr="00E421FE">
        <w:rPr>
          <w:rFonts w:cs="Tahoma"/>
          <w:szCs w:val="20"/>
        </w:rPr>
        <w:t>Impact on local Economy and Employment</w:t>
      </w:r>
      <w:bookmarkEnd w:id="653"/>
      <w:bookmarkEnd w:id="654"/>
      <w:bookmarkEnd w:id="655"/>
      <w:bookmarkEnd w:id="656"/>
      <w:bookmarkEnd w:id="657"/>
      <w:r w:rsidRPr="00E421FE">
        <w:rPr>
          <w:rFonts w:cs="Tahoma"/>
          <w:szCs w:val="20"/>
        </w:rPr>
        <w:t xml:space="preserve"> </w:t>
      </w:r>
    </w:p>
    <w:p w14:paraId="024A3382" w14:textId="77777777" w:rsidR="00F94097" w:rsidRPr="00E421FE" w:rsidRDefault="00F94097" w:rsidP="00F94097">
      <w:pPr>
        <w:rPr>
          <w:rFonts w:cs="Tahoma"/>
          <w:szCs w:val="20"/>
        </w:rPr>
      </w:pPr>
      <w:r w:rsidRPr="00E421FE">
        <w:rPr>
          <w:rFonts w:cs="Tahoma"/>
          <w:szCs w:val="20"/>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69934754" w14:textId="77777777" w:rsidR="00F94097" w:rsidRPr="00E421FE" w:rsidRDefault="00F94097" w:rsidP="00F94097">
      <w:pPr>
        <w:rPr>
          <w:rFonts w:cs="Tahoma"/>
          <w:szCs w:val="20"/>
        </w:rPr>
      </w:pPr>
      <w:r w:rsidRPr="00E421FE">
        <w:rPr>
          <w:rFonts w:cs="Tahoma"/>
          <w:szCs w:val="20"/>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 The local community is likely to benefit from the economic opportunities to be created from the following:</w:t>
      </w:r>
    </w:p>
    <w:p w14:paraId="12877B67" w14:textId="787D2B81" w:rsidR="00F94097" w:rsidRPr="00E421FE" w:rsidRDefault="00F94097" w:rsidP="008029FA">
      <w:pPr>
        <w:pStyle w:val="ListParagraph"/>
        <w:numPr>
          <w:ilvl w:val="0"/>
          <w:numId w:val="26"/>
        </w:numPr>
        <w:rPr>
          <w:rFonts w:cs="Tahoma"/>
          <w:szCs w:val="20"/>
        </w:rPr>
      </w:pPr>
      <w:r w:rsidRPr="00E421FE">
        <w:rPr>
          <w:rFonts w:cs="Tahoma"/>
          <w:szCs w:val="20"/>
        </w:rPr>
        <w:t>Civil works during construction phase including, construction of solar PV module mounting area, inverter room, internal roads, laydown areas, labour camp, distribution line,</w:t>
      </w:r>
    </w:p>
    <w:p w14:paraId="304AD4CA" w14:textId="77777777" w:rsidR="00F94097" w:rsidRPr="00E421FE" w:rsidRDefault="00F94097" w:rsidP="008029FA">
      <w:pPr>
        <w:pStyle w:val="ListParagraph"/>
        <w:numPr>
          <w:ilvl w:val="0"/>
          <w:numId w:val="26"/>
        </w:numPr>
        <w:rPr>
          <w:rFonts w:cs="Tahoma"/>
          <w:szCs w:val="20"/>
        </w:rPr>
      </w:pPr>
      <w:r w:rsidRPr="00E421FE">
        <w:rPr>
          <w:rFonts w:cs="Tahoma"/>
          <w:szCs w:val="20"/>
        </w:rPr>
        <w:t>Self- employment options for individuals possessing vocational or technical training skills like electricians, welders, fitters etc;</w:t>
      </w:r>
    </w:p>
    <w:p w14:paraId="1C620EB0" w14:textId="77777777" w:rsidR="00F94097" w:rsidRPr="00E421FE" w:rsidRDefault="00F94097" w:rsidP="008029FA">
      <w:pPr>
        <w:pStyle w:val="ListParagraph"/>
        <w:numPr>
          <w:ilvl w:val="0"/>
          <w:numId w:val="26"/>
        </w:numPr>
        <w:rPr>
          <w:rFonts w:cs="Tahoma"/>
          <w:szCs w:val="20"/>
        </w:rPr>
      </w:pPr>
      <w:r w:rsidRPr="00E421FE">
        <w:rPr>
          <w:rFonts w:cs="Tahoma"/>
          <w:szCs w:val="20"/>
        </w:rPr>
        <w:t xml:space="preserve">Contracting opportunities for local’s residents including men, women and youths. During the public meeting the community insisted that all the unskilled labour force must be given to the locals. </w:t>
      </w:r>
    </w:p>
    <w:p w14:paraId="1AAC73C9" w14:textId="77777777" w:rsidR="00F94097" w:rsidRPr="00E421FE" w:rsidRDefault="00F94097" w:rsidP="008029FA">
      <w:pPr>
        <w:pStyle w:val="ListParagraph"/>
        <w:numPr>
          <w:ilvl w:val="0"/>
          <w:numId w:val="26"/>
        </w:numPr>
        <w:rPr>
          <w:rFonts w:cs="Tahoma"/>
          <w:szCs w:val="20"/>
        </w:rPr>
      </w:pPr>
      <w:r w:rsidRPr="00E421FE">
        <w:rPr>
          <w:rFonts w:cs="Tahoma"/>
          <w:szCs w:val="20"/>
        </w:rPr>
        <w:t>Creation of indirect employment for local community through establishing small shops like tea stalls, supply of intermediate raw materials, repair outlets, hardware stores etc. However, these are likely to be temporary.</w:t>
      </w:r>
    </w:p>
    <w:p w14:paraId="76B1D2C8" w14:textId="77777777" w:rsidR="00F94097" w:rsidRDefault="00F94097" w:rsidP="00F94097">
      <w:pPr>
        <w:pStyle w:val="ListParagraph"/>
        <w:ind w:left="0"/>
        <w:rPr>
          <w:rFonts w:cs="Tahoma"/>
          <w:szCs w:val="20"/>
        </w:rPr>
      </w:pPr>
      <w:r w:rsidRPr="00E421FE">
        <w:rPr>
          <w:rFonts w:cs="Tahoma"/>
          <w:szCs w:val="20"/>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5B7F2E58" w14:textId="77777777" w:rsidR="000140ED" w:rsidRPr="00E421FE" w:rsidRDefault="000140ED" w:rsidP="00F94097">
      <w:pPr>
        <w:pStyle w:val="ListParagraph"/>
        <w:ind w:left="0"/>
        <w:rPr>
          <w:rFonts w:cs="Tahoma"/>
          <w:szCs w:val="20"/>
        </w:rPr>
      </w:pPr>
    </w:p>
    <w:p w14:paraId="13F24E8A" w14:textId="77777777" w:rsidR="00F94097" w:rsidRPr="00E421FE" w:rsidRDefault="00F94097" w:rsidP="00F94097">
      <w:pPr>
        <w:pStyle w:val="Heading4"/>
      </w:pPr>
      <w:bookmarkStart w:id="658" w:name="_Toc112073809"/>
      <w:r w:rsidRPr="00E421FE">
        <w:t>Impact Significance</w:t>
      </w:r>
      <w:bookmarkEnd w:id="658"/>
      <w:r w:rsidRPr="00E421FE">
        <w:t xml:space="preserve"> </w:t>
      </w:r>
    </w:p>
    <w:p w14:paraId="0C4C648C"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31992F6A" w14:textId="77777777" w:rsidR="00F94097" w:rsidRPr="00E421FE" w:rsidRDefault="00F94097" w:rsidP="00F94097">
      <w:pPr>
        <w:pStyle w:val="Heading4"/>
      </w:pPr>
      <w:bookmarkStart w:id="659" w:name="_Toc112073810"/>
      <w:r w:rsidRPr="00E421FE">
        <w:t>Enhancement Measures</w:t>
      </w:r>
      <w:bookmarkEnd w:id="659"/>
      <w:r w:rsidRPr="00E421FE">
        <w:t xml:space="preserve"> </w:t>
      </w:r>
    </w:p>
    <w:p w14:paraId="7CA12C6F" w14:textId="77777777" w:rsidR="00F94097" w:rsidRPr="00E421FE" w:rsidRDefault="00F94097" w:rsidP="008029FA">
      <w:pPr>
        <w:pStyle w:val="CM147"/>
        <w:numPr>
          <w:ilvl w:val="0"/>
          <w:numId w:val="46"/>
        </w:numPr>
        <w:spacing w:after="0" w:line="276" w:lineRule="auto"/>
        <w:jc w:val="both"/>
        <w:rPr>
          <w:rFonts w:ascii="Tahoma" w:hAnsi="Tahoma" w:cs="Tahoma"/>
          <w:sz w:val="20"/>
          <w:szCs w:val="20"/>
        </w:rPr>
      </w:pPr>
      <w:r w:rsidRPr="00E421FE">
        <w:rPr>
          <w:rFonts w:ascii="Tahoma" w:hAnsi="Tahoma" w:cs="Tahoma"/>
          <w:sz w:val="20"/>
          <w:szCs w:val="20"/>
        </w:rPr>
        <w:t>A significant segment of labour requirement during the construction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078C1FBC" w14:textId="77777777" w:rsidR="00F94097" w:rsidRPr="00E421FE" w:rsidRDefault="00F94097" w:rsidP="008029FA">
      <w:pPr>
        <w:pStyle w:val="CM147"/>
        <w:numPr>
          <w:ilvl w:val="0"/>
          <w:numId w:val="46"/>
        </w:numPr>
        <w:spacing w:after="0" w:line="276" w:lineRule="auto"/>
        <w:jc w:val="both"/>
        <w:rPr>
          <w:rFonts w:ascii="Tahoma" w:hAnsi="Tahoma" w:cs="Tahoma"/>
          <w:sz w:val="20"/>
          <w:szCs w:val="20"/>
        </w:rPr>
      </w:pPr>
      <w:r w:rsidRPr="00E421FE">
        <w:rPr>
          <w:rFonts w:ascii="Tahoma" w:hAnsi="Tahoma" w:cs="Tahoma"/>
          <w:sz w:val="20"/>
          <w:szCs w:val="20"/>
        </w:rPr>
        <w:t>Preference should be provided to local labour, sub-contractors or suppliers to pass on maximum economic benefit locally;</w:t>
      </w:r>
    </w:p>
    <w:p w14:paraId="139A614C" w14:textId="77777777" w:rsidR="00F94097" w:rsidRPr="00E421FE" w:rsidRDefault="00F94097" w:rsidP="008029FA">
      <w:pPr>
        <w:pStyle w:val="CM147"/>
        <w:numPr>
          <w:ilvl w:val="0"/>
          <w:numId w:val="46"/>
        </w:numPr>
        <w:spacing w:after="0" w:line="276" w:lineRule="auto"/>
        <w:jc w:val="both"/>
        <w:rPr>
          <w:rFonts w:ascii="Tahoma" w:hAnsi="Tahoma" w:cs="Tahoma"/>
          <w:sz w:val="20"/>
          <w:szCs w:val="20"/>
        </w:rPr>
      </w:pPr>
      <w:r w:rsidRPr="00E421FE">
        <w:rPr>
          <w:rFonts w:ascii="Tahoma" w:hAnsi="Tahoma" w:cs="Tahoma"/>
          <w:sz w:val="20"/>
          <w:szCs w:val="20"/>
        </w:rPr>
        <w:t>Preference should be provided to the vulnerable population in the Study Area;</w:t>
      </w:r>
    </w:p>
    <w:p w14:paraId="0B27CF4E" w14:textId="77777777" w:rsidR="00FF219D" w:rsidRPr="00E421FE" w:rsidRDefault="00F94097" w:rsidP="00F94097">
      <w:pPr>
        <w:rPr>
          <w:rFonts w:cs="Tahoma"/>
          <w:szCs w:val="20"/>
        </w:rPr>
      </w:pPr>
      <w:r w:rsidRPr="00E421FE">
        <w:rPr>
          <w:rFonts w:cs="Tahoma"/>
          <w:szCs w:val="20"/>
        </w:rPr>
        <w:t>The project proponent will establish a mechanism to audit sub-contractors and suppliers with respect to compliance of utilizing local labour and resources.</w:t>
      </w:r>
    </w:p>
    <w:p w14:paraId="0CE19BC3" w14:textId="77777777" w:rsidR="00F94097" w:rsidRPr="00E421FE" w:rsidRDefault="00F94097" w:rsidP="00F94097">
      <w:pPr>
        <w:rPr>
          <w:rFonts w:cs="Tahoma"/>
          <w:szCs w:val="20"/>
        </w:rPr>
      </w:pPr>
    </w:p>
    <w:p w14:paraId="6EA375C9" w14:textId="77777777" w:rsidR="00F94097" w:rsidRPr="00E421FE" w:rsidRDefault="00F94097" w:rsidP="00F94097">
      <w:pPr>
        <w:pStyle w:val="Heading2"/>
        <w:rPr>
          <w:rFonts w:cs="Tahoma"/>
        </w:rPr>
      </w:pPr>
      <w:bookmarkStart w:id="660" w:name="_Toc110585783"/>
      <w:bookmarkStart w:id="661" w:name="_Toc111625771"/>
      <w:bookmarkStart w:id="662" w:name="_Toc112073811"/>
      <w:bookmarkStart w:id="663" w:name="_Toc148360065"/>
      <w:r w:rsidRPr="00E421FE">
        <w:rPr>
          <w:rFonts w:cs="Tahoma"/>
        </w:rPr>
        <w:t>Key Environmental Impacts – Construction phase</w:t>
      </w:r>
      <w:bookmarkEnd w:id="660"/>
      <w:bookmarkEnd w:id="661"/>
      <w:bookmarkEnd w:id="662"/>
      <w:bookmarkEnd w:id="663"/>
      <w:r w:rsidRPr="00E421FE">
        <w:rPr>
          <w:rFonts w:cs="Tahoma"/>
        </w:rPr>
        <w:t xml:space="preserve"> </w:t>
      </w:r>
    </w:p>
    <w:p w14:paraId="387B38E3" w14:textId="77777777" w:rsidR="00F94097" w:rsidRPr="00E421FE" w:rsidRDefault="00F94097" w:rsidP="00F94097">
      <w:pPr>
        <w:pStyle w:val="Heading3"/>
        <w:ind w:right="0"/>
        <w:jc w:val="both"/>
        <w:rPr>
          <w:rFonts w:cs="Tahoma"/>
          <w:szCs w:val="20"/>
        </w:rPr>
      </w:pPr>
      <w:bookmarkStart w:id="664" w:name="_Toc110585784"/>
      <w:bookmarkStart w:id="665" w:name="_Toc111625772"/>
      <w:bookmarkStart w:id="666" w:name="_Toc112073812"/>
      <w:bookmarkStart w:id="667" w:name="_Toc148360066"/>
      <w:r w:rsidRPr="00E421FE">
        <w:rPr>
          <w:rFonts w:cs="Tahoma"/>
          <w:szCs w:val="20"/>
        </w:rPr>
        <w:t>Change in Land Use</w:t>
      </w:r>
      <w:bookmarkEnd w:id="664"/>
      <w:bookmarkEnd w:id="665"/>
      <w:bookmarkEnd w:id="666"/>
      <w:bookmarkEnd w:id="667"/>
      <w:r w:rsidRPr="00E421FE">
        <w:rPr>
          <w:rFonts w:cs="Tahoma"/>
          <w:szCs w:val="20"/>
        </w:rPr>
        <w:t xml:space="preserve"> </w:t>
      </w:r>
    </w:p>
    <w:p w14:paraId="21CBC40C" w14:textId="03E75786"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 xml:space="preserve">The study area consists of communal land with patches of open scrubland. The internal distributions lines will be laid by Kenya Power. The land procured for the project site was uncultivated, and undeveloped. During consultation, it was established that the land belongs to the </w:t>
      </w:r>
      <w:r w:rsidR="00EA4A44" w:rsidRPr="00E421FE">
        <w:rPr>
          <w:rFonts w:cs="Tahoma"/>
          <w:color w:val="000000"/>
          <w:szCs w:val="20"/>
          <w:lang w:val="en-US" w:eastAsia="en-US"/>
        </w:rPr>
        <w:t>Bombi</w:t>
      </w:r>
      <w:r w:rsidRPr="00E421FE">
        <w:rPr>
          <w:rFonts w:cs="Tahoma"/>
          <w:color w:val="000000"/>
          <w:szCs w:val="20"/>
          <w:lang w:val="en-US" w:eastAsia="en-US"/>
        </w:rPr>
        <w:t xml:space="preserve"> community. The community has since allocated the land for project use. </w:t>
      </w:r>
      <w:commentRangeStart w:id="668"/>
      <w:r w:rsidRPr="00E421FE">
        <w:rPr>
          <w:rFonts w:cs="Tahoma"/>
          <w:color w:val="000000"/>
          <w:szCs w:val="20"/>
          <w:lang w:val="en-US" w:eastAsia="en-US"/>
        </w:rPr>
        <w:t xml:space="preserve">The establishment of the mini-grid will convert communal land to </w:t>
      </w:r>
      <w:r w:rsidR="001F0B38">
        <w:rPr>
          <w:rFonts w:cs="Tahoma"/>
          <w:color w:val="000000"/>
          <w:szCs w:val="20"/>
          <w:lang w:val="en-US" w:eastAsia="en-US"/>
        </w:rPr>
        <w:t xml:space="preserve">generation and distribution of electric energy </w:t>
      </w:r>
      <w:r w:rsidRPr="00E421FE">
        <w:rPr>
          <w:rFonts w:cs="Tahoma"/>
          <w:color w:val="000000"/>
          <w:szCs w:val="20"/>
          <w:lang w:val="en-US" w:eastAsia="en-US"/>
        </w:rPr>
        <w:t xml:space="preserve">for long term. </w:t>
      </w:r>
      <w:commentRangeEnd w:id="668"/>
      <w:r w:rsidR="00E11759" w:rsidRPr="00E421FE">
        <w:rPr>
          <w:rStyle w:val="CommentReference"/>
          <w:rFonts w:cs="Tahoma"/>
          <w:sz w:val="20"/>
          <w:szCs w:val="20"/>
        </w:rPr>
        <w:commentReference w:id="668"/>
      </w:r>
    </w:p>
    <w:p w14:paraId="68791BCD" w14:textId="77777777" w:rsidR="00F94097" w:rsidRPr="00E421FE" w:rsidRDefault="00F94097" w:rsidP="00F94097">
      <w:pPr>
        <w:pStyle w:val="Default"/>
        <w:rPr>
          <w:rFonts w:ascii="Tahoma" w:eastAsia="SimSun" w:hAnsi="Tahoma" w:cs="Tahoma"/>
          <w:color w:val="auto"/>
          <w:sz w:val="20"/>
          <w:szCs w:val="20"/>
          <w:lang w:val="en-GB" w:eastAsia="en-GB"/>
        </w:rPr>
      </w:pPr>
      <w:r w:rsidRPr="00E421FE">
        <w:rPr>
          <w:rFonts w:ascii="Tahoma" w:eastAsia="SimSun" w:hAnsi="Tahoma" w:cs="Tahoma"/>
          <w:color w:val="auto"/>
          <w:sz w:val="20"/>
          <w:szCs w:val="20"/>
          <w:lang w:val="en-GB" w:eastAsia="en-GB"/>
        </w:rPr>
        <w:t>For the purpose of assessment of impacts on land use of the area, land acquisition for the Mini-grid, Wayleaves, contractor facilities and worker’s camps has been considered.</w:t>
      </w:r>
    </w:p>
    <w:p w14:paraId="722CE6E7" w14:textId="77777777" w:rsidR="00F94097" w:rsidRDefault="00F94097" w:rsidP="00F94097">
      <w:pPr>
        <w:pStyle w:val="Default"/>
        <w:rPr>
          <w:rFonts w:ascii="Tahoma" w:hAnsi="Tahoma" w:cs="Tahoma"/>
          <w:sz w:val="20"/>
          <w:szCs w:val="20"/>
          <w:lang w:val="en-US" w:eastAsia="en-US"/>
        </w:rPr>
      </w:pPr>
      <w:r w:rsidRPr="00E421FE">
        <w:rPr>
          <w:rFonts w:ascii="Tahoma" w:hAnsi="Tahoma" w:cs="Tahoma"/>
          <w:sz w:val="20"/>
          <w:szCs w:val="20"/>
          <w:lang w:val="en-US" w:eastAsia="en-US"/>
        </w:rPr>
        <w:t>The land use receptor sensitivity criteria will be low. This is due to the fact that there will be visual change upon installation of the mini-grid. There is no major dependency for grazing or agriculture on the land offered for the project. The magnitude criteria of this impact will be medium because there will be noticeable of change over the restricted site area. The change may be medium to long term and is reversible.</w:t>
      </w:r>
    </w:p>
    <w:p w14:paraId="5EED9830" w14:textId="77777777" w:rsidR="000140ED" w:rsidRPr="00E421FE" w:rsidRDefault="000140ED" w:rsidP="00F94097">
      <w:pPr>
        <w:pStyle w:val="Default"/>
        <w:rPr>
          <w:rFonts w:ascii="Tahoma" w:hAnsi="Tahoma" w:cs="Tahoma"/>
          <w:sz w:val="20"/>
          <w:szCs w:val="20"/>
          <w:lang w:val="en-US" w:eastAsia="en-US"/>
        </w:rPr>
      </w:pPr>
    </w:p>
    <w:p w14:paraId="27620FC4" w14:textId="77777777" w:rsidR="00F94097" w:rsidRPr="00E421FE" w:rsidRDefault="00F94097" w:rsidP="00F94097">
      <w:pPr>
        <w:pStyle w:val="Heading4"/>
      </w:pPr>
      <w:bookmarkStart w:id="669" w:name="_Toc112073813"/>
      <w:r w:rsidRPr="00E421FE">
        <w:t>Embedded/In-built Control</w:t>
      </w:r>
      <w:bookmarkEnd w:id="669"/>
      <w:r w:rsidRPr="00E421FE">
        <w:t xml:space="preserve"> </w:t>
      </w:r>
    </w:p>
    <w:p w14:paraId="0358EA2E" w14:textId="77777777" w:rsidR="00F94097" w:rsidRPr="00E421FE" w:rsidRDefault="00F94097" w:rsidP="008029FA">
      <w:pPr>
        <w:pStyle w:val="CM147"/>
        <w:numPr>
          <w:ilvl w:val="0"/>
          <w:numId w:val="15"/>
        </w:numPr>
        <w:spacing w:after="0" w:line="276" w:lineRule="auto"/>
        <w:jc w:val="both"/>
        <w:rPr>
          <w:rFonts w:ascii="Tahoma" w:hAnsi="Tahoma" w:cs="Tahoma"/>
          <w:sz w:val="20"/>
          <w:szCs w:val="20"/>
        </w:rPr>
      </w:pPr>
      <w:r w:rsidRPr="00E421FE">
        <w:rPr>
          <w:rFonts w:ascii="Tahoma" w:hAnsi="Tahoma" w:cs="Tahoma"/>
          <w:sz w:val="20"/>
          <w:szCs w:val="20"/>
        </w:rPr>
        <w:t xml:space="preserve">The construction activities will be restricted to within the allocated land and the immediate surroundings only. </w:t>
      </w:r>
    </w:p>
    <w:p w14:paraId="39E696F0" w14:textId="77777777" w:rsidR="00F94097" w:rsidRPr="00E421FE" w:rsidRDefault="00F94097" w:rsidP="008029FA">
      <w:pPr>
        <w:pStyle w:val="CM147"/>
        <w:numPr>
          <w:ilvl w:val="0"/>
          <w:numId w:val="15"/>
        </w:numPr>
        <w:spacing w:after="0" w:line="276" w:lineRule="auto"/>
        <w:jc w:val="both"/>
        <w:rPr>
          <w:rFonts w:ascii="Tahoma" w:hAnsi="Tahoma" w:cs="Tahoma"/>
          <w:sz w:val="20"/>
          <w:szCs w:val="20"/>
        </w:rPr>
      </w:pPr>
      <w:r w:rsidRPr="00E421FE">
        <w:rPr>
          <w:rFonts w:ascii="Tahoma" w:hAnsi="Tahoma" w:cs="Tahoma"/>
          <w:sz w:val="20"/>
          <w:szCs w:val="20"/>
        </w:rPr>
        <w:t>After construction work, any land taken for a temporary basis for storage of material will be restored to their original form.</w:t>
      </w:r>
    </w:p>
    <w:p w14:paraId="7ABC42E6" w14:textId="77777777" w:rsidR="00F94097" w:rsidRDefault="00F94097" w:rsidP="008029FA">
      <w:pPr>
        <w:pStyle w:val="CM147"/>
        <w:numPr>
          <w:ilvl w:val="0"/>
          <w:numId w:val="15"/>
        </w:numPr>
        <w:spacing w:after="0" w:line="276" w:lineRule="auto"/>
        <w:jc w:val="both"/>
        <w:rPr>
          <w:rFonts w:ascii="Tahoma" w:hAnsi="Tahoma" w:cs="Tahoma"/>
          <w:sz w:val="20"/>
          <w:szCs w:val="20"/>
        </w:rPr>
      </w:pPr>
      <w:r w:rsidRPr="00E421FE">
        <w:rPr>
          <w:rFonts w:ascii="Tahoma" w:hAnsi="Tahoma" w:cs="Tahoma"/>
          <w:sz w:val="20"/>
          <w:szCs w:val="20"/>
        </w:rPr>
        <w:t>The existing earth roads at B</w:t>
      </w:r>
      <w:r w:rsidR="00E862BA" w:rsidRPr="00E421FE">
        <w:rPr>
          <w:rFonts w:ascii="Tahoma" w:hAnsi="Tahoma" w:cs="Tahoma"/>
          <w:sz w:val="20"/>
          <w:szCs w:val="20"/>
        </w:rPr>
        <w:t>ombi</w:t>
      </w:r>
      <w:r w:rsidRPr="00E421FE">
        <w:rPr>
          <w:rFonts w:ascii="Tahoma" w:hAnsi="Tahoma" w:cs="Tahoma"/>
          <w:sz w:val="20"/>
          <w:szCs w:val="20"/>
        </w:rPr>
        <w:t xml:space="preserve"> will be used for access to the project site. </w:t>
      </w:r>
    </w:p>
    <w:p w14:paraId="2559F16D" w14:textId="77777777" w:rsidR="000140ED" w:rsidRPr="000140ED" w:rsidRDefault="000140ED" w:rsidP="000140ED">
      <w:pPr>
        <w:pStyle w:val="Default"/>
        <w:rPr>
          <w:lang w:val="en-GB" w:eastAsia="en-GB"/>
        </w:rPr>
      </w:pPr>
    </w:p>
    <w:p w14:paraId="524FD2C2" w14:textId="77777777" w:rsidR="00F94097" w:rsidRPr="00E421FE" w:rsidRDefault="00F94097" w:rsidP="00F94097">
      <w:pPr>
        <w:pStyle w:val="Heading4"/>
      </w:pPr>
      <w:bookmarkStart w:id="670" w:name="_Toc112073814"/>
      <w:r w:rsidRPr="00E421FE">
        <w:t>Significance of Impact</w:t>
      </w:r>
      <w:bookmarkEnd w:id="670"/>
      <w:r w:rsidRPr="00E421FE">
        <w:t xml:space="preserve"> </w:t>
      </w:r>
    </w:p>
    <w:p w14:paraId="57986FFA" w14:textId="77777777" w:rsidR="00F94097" w:rsidRPr="00E421FE" w:rsidRDefault="00F94097" w:rsidP="00F94097">
      <w:pPr>
        <w:pStyle w:val="CommentText"/>
        <w:rPr>
          <w:rFonts w:cs="Tahoma"/>
        </w:rPr>
      </w:pPr>
      <w:r w:rsidRPr="00E421FE">
        <w:rPr>
          <w:rFonts w:cs="Tahoma"/>
        </w:rPr>
        <w:t>The overall impact significance on land use will be Moderate. This is the case due to the fact that the receptor sensitivity is medium and the impact magnitude is medium.</w:t>
      </w:r>
    </w:p>
    <w:p w14:paraId="1DE25394" w14:textId="77777777" w:rsidR="00F94097" w:rsidRPr="00E421FE" w:rsidRDefault="00F94097" w:rsidP="00F94097">
      <w:pPr>
        <w:pStyle w:val="Heading4"/>
      </w:pPr>
      <w:bookmarkStart w:id="671" w:name="_Toc112073815"/>
      <w:r w:rsidRPr="00E421FE">
        <w:t>Additional Mitigation Measures</w:t>
      </w:r>
      <w:bookmarkEnd w:id="671"/>
      <w:r w:rsidRPr="00E421FE">
        <w:t xml:space="preserve"> </w:t>
      </w:r>
    </w:p>
    <w:p w14:paraId="2E71D238" w14:textId="77777777" w:rsidR="00F94097" w:rsidRPr="00E421FE" w:rsidRDefault="00F94097" w:rsidP="008029FA">
      <w:pPr>
        <w:numPr>
          <w:ilvl w:val="0"/>
          <w:numId w:val="14"/>
        </w:numPr>
        <w:rPr>
          <w:rFonts w:cs="Tahoma"/>
          <w:color w:val="000000"/>
          <w:szCs w:val="20"/>
          <w:lang w:val="de-DE"/>
        </w:rPr>
      </w:pPr>
      <w:r w:rsidRPr="00E421FE">
        <w:rPr>
          <w:rFonts w:cs="Tahoma"/>
          <w:color w:val="000000"/>
          <w:szCs w:val="20"/>
          <w:lang w:val="de-DE"/>
        </w:rPr>
        <w:t>On completion of construction activities, land used for temporary facilities such as contractors facility and worker’s camp should be restored to the extent possible;</w:t>
      </w:r>
    </w:p>
    <w:p w14:paraId="12115C76" w14:textId="77777777" w:rsidR="00F94097" w:rsidRPr="00E421FE" w:rsidRDefault="00F94097" w:rsidP="008029FA">
      <w:pPr>
        <w:pStyle w:val="Default"/>
        <w:numPr>
          <w:ilvl w:val="0"/>
          <w:numId w:val="14"/>
        </w:numPr>
        <w:rPr>
          <w:rFonts w:ascii="Tahoma" w:hAnsi="Tahoma" w:cs="Tahoma"/>
          <w:sz w:val="20"/>
          <w:szCs w:val="20"/>
          <w:lang w:val="en-GB" w:eastAsia="en-GB"/>
        </w:rPr>
      </w:pPr>
      <w:r w:rsidRPr="00E421FE">
        <w:rPr>
          <w:rFonts w:ascii="Tahoma" w:hAnsi="Tahoma" w:cs="Tahoma"/>
          <w:sz w:val="20"/>
          <w:szCs w:val="20"/>
        </w:rPr>
        <w:t>The land use in and around permanent project facilities should not be disturbed.</w:t>
      </w:r>
    </w:p>
    <w:p w14:paraId="50793C7C" w14:textId="77777777" w:rsidR="00F94097" w:rsidRPr="00E421FE" w:rsidRDefault="00F94097" w:rsidP="008029FA">
      <w:pPr>
        <w:pStyle w:val="Default"/>
        <w:numPr>
          <w:ilvl w:val="0"/>
          <w:numId w:val="14"/>
        </w:numPr>
        <w:rPr>
          <w:rFonts w:ascii="Tahoma" w:hAnsi="Tahoma" w:cs="Tahoma"/>
          <w:sz w:val="20"/>
          <w:szCs w:val="20"/>
          <w:lang w:val="en-GB" w:eastAsia="en-GB"/>
        </w:rPr>
      </w:pPr>
      <w:r w:rsidRPr="00E421FE">
        <w:rPr>
          <w:rFonts w:ascii="Tahoma" w:hAnsi="Tahoma" w:cs="Tahoma"/>
          <w:sz w:val="20"/>
          <w:szCs w:val="20"/>
        </w:rPr>
        <w:t>Construction activities should be restricted to the designated area.</w:t>
      </w:r>
    </w:p>
    <w:p w14:paraId="63966B72" w14:textId="77777777" w:rsidR="00F94097" w:rsidRPr="00E421FE" w:rsidRDefault="00F94097" w:rsidP="00F94097">
      <w:pPr>
        <w:pStyle w:val="Default"/>
        <w:rPr>
          <w:rFonts w:ascii="Tahoma" w:eastAsia="SimSun" w:hAnsi="Tahoma" w:cs="Tahoma"/>
          <w:color w:val="auto"/>
          <w:sz w:val="20"/>
          <w:szCs w:val="20"/>
          <w:lang w:val="en-GB" w:eastAsia="en-GB"/>
        </w:rPr>
      </w:pPr>
    </w:p>
    <w:p w14:paraId="550B14F6" w14:textId="77777777" w:rsidR="00F94097" w:rsidRPr="00E421FE" w:rsidRDefault="00F94097" w:rsidP="00F94097">
      <w:pPr>
        <w:pStyle w:val="Heading3"/>
        <w:ind w:right="0"/>
        <w:jc w:val="both"/>
        <w:rPr>
          <w:rFonts w:cs="Tahoma"/>
          <w:szCs w:val="20"/>
        </w:rPr>
      </w:pPr>
      <w:bookmarkStart w:id="672" w:name="_Toc110585785"/>
      <w:bookmarkStart w:id="673" w:name="_Toc111625773"/>
      <w:bookmarkStart w:id="674" w:name="_Toc112073816"/>
      <w:bookmarkStart w:id="675" w:name="_Toc148360067"/>
      <w:r w:rsidRPr="00E421FE">
        <w:rPr>
          <w:rFonts w:cs="Tahoma"/>
          <w:szCs w:val="20"/>
        </w:rPr>
        <w:t>Impact on Topography</w:t>
      </w:r>
      <w:bookmarkEnd w:id="672"/>
      <w:bookmarkEnd w:id="673"/>
      <w:bookmarkEnd w:id="674"/>
      <w:bookmarkEnd w:id="675"/>
      <w:r w:rsidRPr="00E421FE">
        <w:rPr>
          <w:rFonts w:cs="Tahoma"/>
          <w:szCs w:val="20"/>
        </w:rPr>
        <w:t xml:space="preserve"> </w:t>
      </w:r>
    </w:p>
    <w:p w14:paraId="4FFD213E" w14:textId="77777777"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The topography of the project site is an open area with gentle slope of about 1.7% and mild undulations. There are no water bodies that pass though directly the proposed project site. Typically, solar power projects do not undertake levelling of topography and since the proposed project, along with the access road, is mostly on a flat terrain the receptor sensitivity has been assessed to b</w:t>
      </w:r>
      <w:r w:rsidR="00EA4A44" w:rsidRPr="00E421FE">
        <w:rPr>
          <w:rFonts w:cs="Tahoma"/>
          <w:color w:val="000000"/>
          <w:szCs w:val="20"/>
          <w:lang w:val="en-US" w:eastAsia="en-US"/>
        </w:rPr>
        <w:t>e low.</w:t>
      </w:r>
    </w:p>
    <w:p w14:paraId="0809C3A0" w14:textId="77777777" w:rsidR="00F94097"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Due to undulating topography, study area may exhibit presence of micro drainage channels. Therefore, the impact magnitude has therefore been assessed as minor.</w:t>
      </w:r>
    </w:p>
    <w:p w14:paraId="52347242" w14:textId="77777777" w:rsidR="000140ED" w:rsidRPr="00E421FE" w:rsidRDefault="000140ED" w:rsidP="00F94097">
      <w:pPr>
        <w:autoSpaceDE w:val="0"/>
        <w:autoSpaceDN w:val="0"/>
        <w:adjustRightInd w:val="0"/>
        <w:rPr>
          <w:rFonts w:cs="Tahoma"/>
          <w:color w:val="000000"/>
          <w:szCs w:val="20"/>
          <w:lang w:val="en-US" w:eastAsia="en-US"/>
        </w:rPr>
      </w:pPr>
    </w:p>
    <w:p w14:paraId="2CEA3C5A" w14:textId="77777777" w:rsidR="00F94097" w:rsidRPr="00E421FE" w:rsidRDefault="00F94097" w:rsidP="00F94097">
      <w:pPr>
        <w:pStyle w:val="Heading4"/>
      </w:pPr>
      <w:bookmarkStart w:id="676" w:name="_Toc112073817"/>
      <w:r w:rsidRPr="00E421FE">
        <w:t>Embedded/In built Control</w:t>
      </w:r>
      <w:bookmarkEnd w:id="676"/>
      <w:r w:rsidRPr="00E421FE">
        <w:t xml:space="preserve"> </w:t>
      </w:r>
    </w:p>
    <w:p w14:paraId="7D86D2BF" w14:textId="77777777" w:rsidR="00F94097" w:rsidRDefault="00F94097" w:rsidP="00F94097">
      <w:pPr>
        <w:pStyle w:val="Default"/>
        <w:rPr>
          <w:rFonts w:ascii="Tahoma" w:eastAsia="SimSun" w:hAnsi="Tahoma" w:cs="Tahoma"/>
          <w:color w:val="auto"/>
          <w:sz w:val="20"/>
          <w:szCs w:val="20"/>
          <w:lang w:val="en-GB" w:eastAsia="en-GB"/>
        </w:rPr>
      </w:pPr>
      <w:r w:rsidRPr="00E421FE">
        <w:rPr>
          <w:rFonts w:ascii="Tahoma" w:eastAsia="SimSun" w:hAnsi="Tahoma" w:cs="Tahoma"/>
          <w:color w:val="auto"/>
          <w:sz w:val="20"/>
          <w:szCs w:val="20"/>
          <w:lang w:val="en-GB" w:eastAsia="en-GB"/>
        </w:rPr>
        <w:t xml:space="preserve">The contractor will be instructed to avoid any unnecessary changes in the topography. </w:t>
      </w:r>
    </w:p>
    <w:p w14:paraId="7E2F9D4C" w14:textId="77777777" w:rsidR="000140ED" w:rsidRPr="00E421FE" w:rsidRDefault="000140ED" w:rsidP="00F94097">
      <w:pPr>
        <w:pStyle w:val="Default"/>
        <w:rPr>
          <w:rFonts w:ascii="Tahoma" w:eastAsia="SimSun" w:hAnsi="Tahoma" w:cs="Tahoma"/>
          <w:color w:val="auto"/>
          <w:sz w:val="20"/>
          <w:szCs w:val="20"/>
          <w:lang w:val="en-GB" w:eastAsia="en-GB"/>
        </w:rPr>
      </w:pPr>
    </w:p>
    <w:p w14:paraId="1434C650" w14:textId="77777777" w:rsidR="00F94097" w:rsidRPr="00E421FE" w:rsidRDefault="00F94097" w:rsidP="00F94097">
      <w:pPr>
        <w:pStyle w:val="Heading4"/>
      </w:pPr>
      <w:bookmarkStart w:id="677" w:name="_Toc112073818"/>
      <w:r w:rsidRPr="00E421FE">
        <w:t>Significance of Impact</w:t>
      </w:r>
      <w:bookmarkEnd w:id="677"/>
      <w:r w:rsidRPr="00E421FE">
        <w:t xml:space="preserve"> </w:t>
      </w:r>
    </w:p>
    <w:p w14:paraId="48A469B9" w14:textId="77777777" w:rsidR="00F94097" w:rsidRDefault="00F94097" w:rsidP="00F94097">
      <w:pPr>
        <w:pStyle w:val="Default"/>
        <w:rPr>
          <w:rFonts w:ascii="Tahoma" w:eastAsia="SimSun" w:hAnsi="Tahoma" w:cs="Tahoma"/>
          <w:color w:val="auto"/>
          <w:sz w:val="20"/>
          <w:szCs w:val="20"/>
          <w:lang w:val="en-GB" w:eastAsia="en-GB"/>
        </w:rPr>
      </w:pPr>
      <w:r w:rsidRPr="00E421FE">
        <w:rPr>
          <w:rFonts w:ascii="Tahoma" w:eastAsia="SimSun" w:hAnsi="Tahoma" w:cs="Tahoma"/>
          <w:color w:val="auto"/>
          <w:sz w:val="20"/>
          <w:szCs w:val="20"/>
          <w:lang w:val="en-GB" w:eastAsia="en-GB"/>
        </w:rPr>
        <w:t>The overall impact significance will be Minor. This because the impact magnitude is low and there will be no major changes to the topography and the receptor sensitivity is low.</w:t>
      </w:r>
    </w:p>
    <w:p w14:paraId="2248C585" w14:textId="77777777" w:rsidR="000140ED" w:rsidRPr="00E421FE" w:rsidRDefault="000140ED" w:rsidP="00F94097">
      <w:pPr>
        <w:pStyle w:val="Default"/>
        <w:rPr>
          <w:rFonts w:ascii="Tahoma" w:eastAsia="SimSun" w:hAnsi="Tahoma" w:cs="Tahoma"/>
          <w:color w:val="auto"/>
          <w:sz w:val="20"/>
          <w:szCs w:val="20"/>
          <w:lang w:val="en-GB" w:eastAsia="en-GB"/>
        </w:rPr>
      </w:pPr>
    </w:p>
    <w:p w14:paraId="23C1D811" w14:textId="77777777" w:rsidR="00F94097" w:rsidRPr="00E421FE" w:rsidRDefault="00F94097" w:rsidP="00F94097">
      <w:pPr>
        <w:pStyle w:val="Heading4"/>
      </w:pPr>
      <w:bookmarkStart w:id="678" w:name="_Toc112073819"/>
      <w:r w:rsidRPr="00E421FE">
        <w:t>Additional Mitigation Measures</w:t>
      </w:r>
      <w:bookmarkEnd w:id="678"/>
      <w:r w:rsidRPr="00E421FE">
        <w:t xml:space="preserve"> </w:t>
      </w:r>
    </w:p>
    <w:p w14:paraId="46ECACB4" w14:textId="77777777" w:rsidR="00F94097" w:rsidRPr="00E421FE" w:rsidRDefault="00F94097" w:rsidP="008029FA">
      <w:pPr>
        <w:pStyle w:val="CM147"/>
        <w:numPr>
          <w:ilvl w:val="0"/>
          <w:numId w:val="16"/>
        </w:numPr>
        <w:spacing w:after="0" w:line="276" w:lineRule="auto"/>
        <w:jc w:val="both"/>
        <w:rPr>
          <w:rFonts w:ascii="Tahoma" w:hAnsi="Tahoma" w:cs="Tahoma"/>
          <w:sz w:val="20"/>
          <w:szCs w:val="20"/>
        </w:rPr>
      </w:pPr>
      <w:r w:rsidRPr="00E421FE">
        <w:rPr>
          <w:rFonts w:ascii="Tahoma" w:hAnsi="Tahoma" w:cs="Tahoma"/>
          <w:sz w:val="20"/>
          <w:szCs w:val="20"/>
        </w:rPr>
        <w:t>Appropriate number of cross drainage channels should be provided during construction to maintain flow in existing natural channels.</w:t>
      </w:r>
    </w:p>
    <w:p w14:paraId="3EE88092" w14:textId="77777777" w:rsidR="00F94097" w:rsidRPr="00E421FE" w:rsidRDefault="00F94097" w:rsidP="008029FA">
      <w:pPr>
        <w:pStyle w:val="Default"/>
        <w:numPr>
          <w:ilvl w:val="0"/>
          <w:numId w:val="16"/>
        </w:numPr>
        <w:rPr>
          <w:rFonts w:ascii="Tahoma" w:hAnsi="Tahoma" w:cs="Tahoma"/>
          <w:sz w:val="20"/>
          <w:szCs w:val="20"/>
          <w:lang w:val="en-GB" w:eastAsia="en-GB"/>
        </w:rPr>
      </w:pPr>
      <w:r w:rsidRPr="00E421FE">
        <w:rPr>
          <w:rFonts w:ascii="Tahoma" w:hAnsi="Tahoma" w:cs="Tahoma"/>
          <w:sz w:val="20"/>
          <w:szCs w:val="20"/>
        </w:rPr>
        <w:t>Disruption/alteration of micro-watershed drainage pattern should be minimized to the extent possible.</w:t>
      </w:r>
    </w:p>
    <w:p w14:paraId="23536548" w14:textId="77777777" w:rsidR="00F94097" w:rsidRPr="00E421FE" w:rsidRDefault="00F94097" w:rsidP="00F94097">
      <w:pPr>
        <w:pStyle w:val="Default"/>
        <w:ind w:left="360"/>
        <w:rPr>
          <w:rFonts w:ascii="Tahoma" w:hAnsi="Tahoma" w:cs="Tahoma"/>
          <w:color w:val="auto"/>
          <w:sz w:val="20"/>
          <w:szCs w:val="20"/>
        </w:rPr>
      </w:pPr>
    </w:p>
    <w:p w14:paraId="7D18BF4F" w14:textId="77777777" w:rsidR="00F94097" w:rsidRPr="00E421FE" w:rsidRDefault="00F94097" w:rsidP="00F94097">
      <w:pPr>
        <w:pStyle w:val="Heading3"/>
        <w:ind w:right="0"/>
        <w:jc w:val="both"/>
        <w:rPr>
          <w:rFonts w:cs="Tahoma"/>
          <w:szCs w:val="20"/>
        </w:rPr>
      </w:pPr>
      <w:bookmarkStart w:id="679" w:name="_Toc110585786"/>
      <w:bookmarkStart w:id="680" w:name="_Toc111625774"/>
      <w:bookmarkStart w:id="681" w:name="_Toc112073820"/>
      <w:bookmarkStart w:id="682" w:name="_Toc148360068"/>
      <w:r w:rsidRPr="00E421FE">
        <w:rPr>
          <w:rFonts w:cs="Tahoma"/>
          <w:szCs w:val="20"/>
        </w:rPr>
        <w:t>Impact on Soil Environment</w:t>
      </w:r>
      <w:bookmarkEnd w:id="679"/>
      <w:bookmarkEnd w:id="680"/>
      <w:bookmarkEnd w:id="681"/>
      <w:bookmarkEnd w:id="682"/>
    </w:p>
    <w:p w14:paraId="2364359B" w14:textId="77777777" w:rsidR="00F94097" w:rsidRPr="00E421FE" w:rsidRDefault="00F94097" w:rsidP="00F94097">
      <w:pPr>
        <w:pStyle w:val="Heading4"/>
      </w:pPr>
      <w:bookmarkStart w:id="683" w:name="_Toc112073821"/>
      <w:r w:rsidRPr="00E421FE">
        <w:t>Project Phases and Associated Activities</w:t>
      </w:r>
      <w:bookmarkEnd w:id="683"/>
    </w:p>
    <w:p w14:paraId="1FD88BC1" w14:textId="77777777" w:rsidR="00F94097" w:rsidRPr="00E421FE" w:rsidRDefault="00F94097" w:rsidP="00F94097">
      <w:pPr>
        <w:rPr>
          <w:rFonts w:cs="Tahoma"/>
          <w:szCs w:val="20"/>
        </w:rPr>
      </w:pPr>
      <w:r w:rsidRPr="00E421FE">
        <w:rPr>
          <w:rFonts w:cs="Tahoma"/>
          <w:szCs w:val="20"/>
        </w:rPr>
        <w:t>For impact assessment, the following phases of the project cycles were considered for potential impacts on the soil environment. The phase wise project activities that may impact the environment are described below:</w:t>
      </w:r>
    </w:p>
    <w:p w14:paraId="71542D6D" w14:textId="77777777" w:rsidR="00F94097" w:rsidRPr="00E421FE" w:rsidRDefault="00F94097" w:rsidP="00F94097">
      <w:pPr>
        <w:rPr>
          <w:rFonts w:cs="Tahoma"/>
          <w:b/>
          <w:bCs/>
          <w:szCs w:val="20"/>
        </w:rPr>
      </w:pPr>
      <w:r w:rsidRPr="00E421FE">
        <w:rPr>
          <w:rFonts w:cs="Tahoma"/>
          <w:b/>
          <w:bCs/>
          <w:szCs w:val="20"/>
        </w:rPr>
        <w:t>Construction Phase</w:t>
      </w:r>
    </w:p>
    <w:p w14:paraId="0827409D" w14:textId="77777777" w:rsidR="00F94097" w:rsidRPr="00E421FE" w:rsidRDefault="00F94097" w:rsidP="008029FA">
      <w:pPr>
        <w:numPr>
          <w:ilvl w:val="0"/>
          <w:numId w:val="37"/>
        </w:numPr>
        <w:rPr>
          <w:rFonts w:cs="Tahoma"/>
          <w:szCs w:val="20"/>
        </w:rPr>
      </w:pPr>
      <w:r w:rsidRPr="00E421FE">
        <w:rPr>
          <w:rFonts w:cs="Tahoma"/>
          <w:szCs w:val="20"/>
        </w:rPr>
        <w:t>Vegetation clearance and top soil removal;</w:t>
      </w:r>
    </w:p>
    <w:p w14:paraId="1B14A0BF" w14:textId="77777777" w:rsidR="00F94097" w:rsidRPr="00E421FE" w:rsidRDefault="00F94097" w:rsidP="008029FA">
      <w:pPr>
        <w:numPr>
          <w:ilvl w:val="0"/>
          <w:numId w:val="37"/>
        </w:numPr>
        <w:rPr>
          <w:rFonts w:cs="Tahoma"/>
          <w:szCs w:val="20"/>
        </w:rPr>
      </w:pPr>
      <w:r w:rsidRPr="00E421FE">
        <w:rPr>
          <w:rFonts w:cs="Tahoma"/>
          <w:szCs w:val="20"/>
        </w:rPr>
        <w:t>Storage of oil and lubricants onsite;</w:t>
      </w:r>
    </w:p>
    <w:p w14:paraId="0F21E4A2" w14:textId="77777777" w:rsidR="00F94097" w:rsidRPr="00E421FE" w:rsidRDefault="00F94097" w:rsidP="008029FA">
      <w:pPr>
        <w:numPr>
          <w:ilvl w:val="0"/>
          <w:numId w:val="37"/>
        </w:numPr>
        <w:rPr>
          <w:rFonts w:cs="Tahoma"/>
          <w:szCs w:val="20"/>
        </w:rPr>
      </w:pPr>
      <w:r w:rsidRPr="00E421FE">
        <w:rPr>
          <w:rFonts w:cs="Tahoma"/>
          <w:szCs w:val="20"/>
        </w:rPr>
        <w:t>Storage of construction materials; and</w:t>
      </w:r>
    </w:p>
    <w:p w14:paraId="11BFAC94" w14:textId="77777777" w:rsidR="00F94097" w:rsidRPr="00E421FE" w:rsidRDefault="00F94097" w:rsidP="008029FA">
      <w:pPr>
        <w:numPr>
          <w:ilvl w:val="0"/>
          <w:numId w:val="37"/>
        </w:numPr>
        <w:rPr>
          <w:rFonts w:cs="Tahoma"/>
          <w:szCs w:val="20"/>
        </w:rPr>
      </w:pPr>
      <w:r w:rsidRPr="00E421FE">
        <w:rPr>
          <w:rFonts w:cs="Tahoma"/>
          <w:szCs w:val="20"/>
        </w:rPr>
        <w:t>Disposal of different type of waste generated from the temporary project site.</w:t>
      </w:r>
    </w:p>
    <w:p w14:paraId="7CA3FA64" w14:textId="77777777" w:rsidR="00F94097" w:rsidRPr="00E421FE" w:rsidRDefault="00F94097" w:rsidP="00F94097">
      <w:pPr>
        <w:rPr>
          <w:rFonts w:cs="Tahoma"/>
          <w:b/>
          <w:bCs/>
          <w:szCs w:val="20"/>
        </w:rPr>
      </w:pPr>
      <w:r w:rsidRPr="00E421FE">
        <w:rPr>
          <w:rFonts w:cs="Tahoma"/>
          <w:b/>
          <w:bCs/>
          <w:szCs w:val="20"/>
        </w:rPr>
        <w:t>Operation and Maintenance Phase</w:t>
      </w:r>
    </w:p>
    <w:p w14:paraId="34AEEBF0" w14:textId="77777777" w:rsidR="00F94097" w:rsidRPr="00E421FE" w:rsidRDefault="00F94097" w:rsidP="008029FA">
      <w:pPr>
        <w:numPr>
          <w:ilvl w:val="0"/>
          <w:numId w:val="38"/>
        </w:numPr>
        <w:rPr>
          <w:rFonts w:cs="Tahoma"/>
          <w:szCs w:val="20"/>
        </w:rPr>
      </w:pPr>
      <w:r w:rsidRPr="00E421FE">
        <w:rPr>
          <w:rFonts w:cs="Tahoma"/>
          <w:szCs w:val="20"/>
        </w:rPr>
        <w:t>Storage of oil and lubricants onsite;</w:t>
      </w:r>
    </w:p>
    <w:p w14:paraId="00078037" w14:textId="77777777" w:rsidR="00F94097" w:rsidRPr="00E421FE" w:rsidRDefault="00F94097" w:rsidP="008029FA">
      <w:pPr>
        <w:numPr>
          <w:ilvl w:val="0"/>
          <w:numId w:val="38"/>
        </w:numPr>
        <w:rPr>
          <w:rFonts w:cs="Tahoma"/>
          <w:szCs w:val="20"/>
        </w:rPr>
      </w:pPr>
      <w:r w:rsidRPr="00E421FE">
        <w:rPr>
          <w:rFonts w:cs="Tahoma"/>
          <w:szCs w:val="20"/>
        </w:rPr>
        <w:t>Disposal of municipal solid waste and waste water from site office; and</w:t>
      </w:r>
    </w:p>
    <w:p w14:paraId="38F086FE" w14:textId="77777777" w:rsidR="00F94097" w:rsidRPr="00E421FE" w:rsidRDefault="00F94097" w:rsidP="008029FA">
      <w:pPr>
        <w:numPr>
          <w:ilvl w:val="0"/>
          <w:numId w:val="38"/>
        </w:numPr>
        <w:rPr>
          <w:rFonts w:cs="Tahoma"/>
          <w:szCs w:val="20"/>
        </w:rPr>
      </w:pPr>
      <w:r w:rsidRPr="00E421FE">
        <w:rPr>
          <w:rFonts w:cs="Tahoma"/>
          <w:szCs w:val="20"/>
        </w:rPr>
        <w:t>Storage of waste materials onsite.</w:t>
      </w:r>
    </w:p>
    <w:p w14:paraId="5FF06580" w14:textId="77777777" w:rsidR="00F94097" w:rsidRPr="00E421FE" w:rsidRDefault="00F94097" w:rsidP="00F94097">
      <w:pPr>
        <w:rPr>
          <w:rFonts w:cs="Tahoma"/>
          <w:b/>
          <w:bCs/>
          <w:szCs w:val="20"/>
        </w:rPr>
      </w:pPr>
      <w:r w:rsidRPr="00E421FE">
        <w:rPr>
          <w:rFonts w:cs="Tahoma"/>
          <w:b/>
          <w:bCs/>
          <w:szCs w:val="20"/>
        </w:rPr>
        <w:t>Decommissioning Phase</w:t>
      </w:r>
    </w:p>
    <w:p w14:paraId="183670D3" w14:textId="77777777" w:rsidR="00F94097" w:rsidRPr="00E421FE" w:rsidRDefault="00F94097" w:rsidP="008029FA">
      <w:pPr>
        <w:numPr>
          <w:ilvl w:val="0"/>
          <w:numId w:val="36"/>
        </w:numPr>
        <w:rPr>
          <w:rFonts w:cs="Tahoma"/>
          <w:szCs w:val="20"/>
        </w:rPr>
      </w:pPr>
      <w:r w:rsidRPr="00E421FE">
        <w:rPr>
          <w:rFonts w:cs="Tahoma"/>
          <w:szCs w:val="20"/>
        </w:rPr>
        <w:t>Removal of PV modules;</w:t>
      </w:r>
    </w:p>
    <w:p w14:paraId="5CD4832F" w14:textId="77777777" w:rsidR="00F94097" w:rsidRPr="00E421FE" w:rsidRDefault="00F94097" w:rsidP="008029FA">
      <w:pPr>
        <w:numPr>
          <w:ilvl w:val="0"/>
          <w:numId w:val="36"/>
        </w:numPr>
        <w:rPr>
          <w:rFonts w:cs="Tahoma"/>
          <w:szCs w:val="20"/>
        </w:rPr>
      </w:pPr>
      <w:r w:rsidRPr="00E421FE">
        <w:rPr>
          <w:rFonts w:cs="Tahoma"/>
          <w:szCs w:val="20"/>
        </w:rPr>
        <w:t>Removal of associated infrastructure including battery and generators.</w:t>
      </w:r>
    </w:p>
    <w:p w14:paraId="5AC5200C" w14:textId="77777777" w:rsidR="00F94097" w:rsidRPr="00E421FE" w:rsidRDefault="00F94097" w:rsidP="00F94097">
      <w:pPr>
        <w:pStyle w:val="Heading4"/>
      </w:pPr>
      <w:bookmarkStart w:id="684" w:name="_Toc112073822"/>
      <w:r w:rsidRPr="00E421FE">
        <w:t>Significance of Impacts</w:t>
      </w:r>
      <w:bookmarkEnd w:id="684"/>
    </w:p>
    <w:p w14:paraId="33CAD225" w14:textId="77777777" w:rsidR="00F94097" w:rsidRDefault="00F94097" w:rsidP="00F94097">
      <w:pPr>
        <w:rPr>
          <w:rFonts w:cs="Tahoma"/>
          <w:szCs w:val="20"/>
        </w:rPr>
      </w:pPr>
      <w:r w:rsidRPr="00E421FE">
        <w:rPr>
          <w:rFonts w:cs="Tahoma"/>
          <w:szCs w:val="20"/>
        </w:rPr>
        <w:t>The significance of the impact to the soil will be minor due to the nature of the works and the fact that construction and operational activities will be confined in the small proj</w:t>
      </w:r>
      <w:r w:rsidR="00EA4A44" w:rsidRPr="00E421FE">
        <w:rPr>
          <w:rFonts w:cs="Tahoma"/>
          <w:szCs w:val="20"/>
        </w:rPr>
        <w:t>ect area.</w:t>
      </w:r>
    </w:p>
    <w:p w14:paraId="168F50C6" w14:textId="77777777" w:rsidR="000140ED" w:rsidRPr="00E421FE" w:rsidRDefault="000140ED" w:rsidP="00F94097">
      <w:pPr>
        <w:rPr>
          <w:rFonts w:cs="Tahoma"/>
          <w:szCs w:val="20"/>
        </w:rPr>
      </w:pPr>
    </w:p>
    <w:p w14:paraId="6336EE09" w14:textId="77777777" w:rsidR="00F94097" w:rsidRPr="00E421FE" w:rsidRDefault="00F94097" w:rsidP="00F94097">
      <w:pPr>
        <w:pStyle w:val="Heading4"/>
      </w:pPr>
      <w:bookmarkStart w:id="685" w:name="_Toc112073823"/>
      <w:r w:rsidRPr="00E421FE">
        <w:t>Additional Mitigations</w:t>
      </w:r>
      <w:bookmarkEnd w:id="685"/>
    </w:p>
    <w:p w14:paraId="259B84FF"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Vehicles will utilize the existing roads to access the site;</w:t>
      </w:r>
    </w:p>
    <w:p w14:paraId="2D8224CE"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No unauthorized dumping of used oil and other hazardous waste should be undertaken at site;</w:t>
      </w:r>
    </w:p>
    <w:p w14:paraId="29572174"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All waste should be stored in a shed that is protected from the elements (wind, rain, storms, etc.) and away from natural drainage channels;</w:t>
      </w:r>
    </w:p>
    <w:p w14:paraId="6A529A5F"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Solid waste should be Segregated in color coded waste receptacles.</w:t>
      </w:r>
    </w:p>
    <w:p w14:paraId="1E95F5D6"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In case of accidental/unintended spillage on small area, the contaminated soil should be immediately collected and stored as hazardous waste;</w:t>
      </w:r>
    </w:p>
    <w:p w14:paraId="078176B8"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Compacting of loose soil in excavated areas.</w:t>
      </w:r>
    </w:p>
    <w:p w14:paraId="229DF8C2"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Enclose the construction site and protect the soil to prevent the waste soils and other debris from being washed away by surface runoff and wind.</w:t>
      </w:r>
    </w:p>
    <w:p w14:paraId="0138E9F6"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All dug up soil that is not needed on-site to be removed promptly and disposed of to appropriate areas.</w:t>
      </w:r>
    </w:p>
    <w:p w14:paraId="0DE23974"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Re-use the dug-up soil in backfilling and landscaping.</w:t>
      </w:r>
    </w:p>
    <w:p w14:paraId="20F2AF34" w14:textId="77777777" w:rsidR="00F94097" w:rsidRPr="00E421FE" w:rsidRDefault="00F94097"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Any soil potentially contaminated by chemicals, oils, fuels to be collected and disposed of by a NEMA authorized waste</w:t>
      </w:r>
      <w:r w:rsidR="00EA4A44" w:rsidRPr="00E421FE">
        <w:rPr>
          <w:rFonts w:cs="Tahoma"/>
          <w:spacing w:val="-5"/>
          <w:szCs w:val="20"/>
          <w:lang w:val="en-US" w:bidi="es-ES"/>
        </w:rPr>
        <w:t>.</w:t>
      </w:r>
    </w:p>
    <w:p w14:paraId="3D3850C5" w14:textId="77777777" w:rsidR="00F94097" w:rsidRPr="00E421FE" w:rsidRDefault="00F94097" w:rsidP="00F94097">
      <w:pPr>
        <w:pStyle w:val="Heading3"/>
        <w:ind w:right="0"/>
        <w:jc w:val="both"/>
        <w:rPr>
          <w:rFonts w:cs="Tahoma"/>
          <w:szCs w:val="20"/>
        </w:rPr>
      </w:pPr>
      <w:bookmarkStart w:id="686" w:name="_Toc110585787"/>
      <w:bookmarkStart w:id="687" w:name="_Toc111625775"/>
      <w:bookmarkStart w:id="688" w:name="_Toc112073824"/>
      <w:bookmarkStart w:id="689" w:name="_Toc148360069"/>
      <w:r w:rsidRPr="00E421FE">
        <w:rPr>
          <w:rFonts w:cs="Tahoma"/>
          <w:szCs w:val="20"/>
        </w:rPr>
        <w:t>Impact on Air Quality</w:t>
      </w:r>
      <w:bookmarkEnd w:id="686"/>
      <w:bookmarkEnd w:id="687"/>
      <w:bookmarkEnd w:id="688"/>
      <w:bookmarkEnd w:id="689"/>
    </w:p>
    <w:p w14:paraId="4D8F8312" w14:textId="77777777" w:rsidR="00F94097" w:rsidRPr="00E421FE" w:rsidRDefault="00F94097" w:rsidP="00F94097">
      <w:pPr>
        <w:rPr>
          <w:rFonts w:cs="Tahoma"/>
          <w:szCs w:val="20"/>
        </w:rPr>
      </w:pPr>
      <w:r w:rsidRPr="00E421FE">
        <w:rPr>
          <w:rFonts w:cs="Tahoma"/>
          <w:szCs w:val="20"/>
        </w:rPr>
        <w:t>The assessment with respect to air quality of the study area has been done for the following project activities:</w:t>
      </w:r>
    </w:p>
    <w:p w14:paraId="25705A59" w14:textId="77777777" w:rsidR="00F94097" w:rsidRPr="00E421FE" w:rsidRDefault="00F94097" w:rsidP="008029FA">
      <w:pPr>
        <w:numPr>
          <w:ilvl w:val="0"/>
          <w:numId w:val="39"/>
        </w:numPr>
        <w:rPr>
          <w:rFonts w:cs="Tahoma"/>
          <w:szCs w:val="20"/>
        </w:rPr>
      </w:pPr>
      <w:r w:rsidRPr="00E421FE">
        <w:rPr>
          <w:rFonts w:cs="Tahoma"/>
          <w:szCs w:val="20"/>
        </w:rPr>
        <w:t>Fugitive emissions from site clearing, excavation work, material handling etc.;</w:t>
      </w:r>
    </w:p>
    <w:p w14:paraId="70A2E793" w14:textId="77777777" w:rsidR="00F94097" w:rsidRPr="00E421FE" w:rsidRDefault="00F94097" w:rsidP="008029FA">
      <w:pPr>
        <w:numPr>
          <w:ilvl w:val="0"/>
          <w:numId w:val="39"/>
        </w:numPr>
        <w:rPr>
          <w:rFonts w:cs="Tahoma"/>
          <w:szCs w:val="20"/>
        </w:rPr>
      </w:pPr>
      <w:r w:rsidRPr="00E421FE">
        <w:rPr>
          <w:rFonts w:cs="Tahoma"/>
          <w:szCs w:val="20"/>
        </w:rPr>
        <w:t>Fugitive emission from traffic movement;</w:t>
      </w:r>
    </w:p>
    <w:p w14:paraId="7C19C586" w14:textId="77777777" w:rsidR="00F94097" w:rsidRPr="00E421FE" w:rsidRDefault="00F94097" w:rsidP="008029FA">
      <w:pPr>
        <w:numPr>
          <w:ilvl w:val="0"/>
          <w:numId w:val="39"/>
        </w:numPr>
        <w:rPr>
          <w:rFonts w:cs="Tahoma"/>
          <w:szCs w:val="20"/>
        </w:rPr>
      </w:pPr>
      <w:r w:rsidRPr="00E421FE">
        <w:rPr>
          <w:rFonts w:cs="Tahoma"/>
          <w:szCs w:val="20"/>
        </w:rPr>
        <w:t>Exhaust emission from operation of machineries like pile drivers, vehicles; and</w:t>
      </w:r>
    </w:p>
    <w:p w14:paraId="10E3559E" w14:textId="77777777" w:rsidR="00F94097" w:rsidRDefault="00F94097" w:rsidP="008029FA">
      <w:pPr>
        <w:numPr>
          <w:ilvl w:val="0"/>
          <w:numId w:val="39"/>
        </w:numPr>
        <w:rPr>
          <w:rFonts w:cs="Tahoma"/>
          <w:szCs w:val="20"/>
        </w:rPr>
      </w:pPr>
      <w:r w:rsidRPr="00E421FE">
        <w:rPr>
          <w:rFonts w:cs="Tahoma"/>
          <w:szCs w:val="20"/>
        </w:rPr>
        <w:t>Point source emission from diesel generator.</w:t>
      </w:r>
    </w:p>
    <w:p w14:paraId="7E9EA64A" w14:textId="77777777" w:rsidR="000140ED" w:rsidRPr="00E421FE" w:rsidRDefault="000140ED" w:rsidP="000140ED">
      <w:pPr>
        <w:ind w:left="720"/>
        <w:rPr>
          <w:rFonts w:cs="Tahoma"/>
          <w:szCs w:val="20"/>
        </w:rPr>
      </w:pPr>
    </w:p>
    <w:p w14:paraId="2C1A79A6" w14:textId="77777777" w:rsidR="00F94097" w:rsidRPr="00E421FE" w:rsidRDefault="00F94097" w:rsidP="00F94097">
      <w:pPr>
        <w:pStyle w:val="Heading4"/>
      </w:pPr>
      <w:bookmarkStart w:id="690" w:name="_Toc112073825"/>
      <w:r w:rsidRPr="00E421FE">
        <w:t>Embedded/in-built control</w:t>
      </w:r>
      <w:bookmarkEnd w:id="690"/>
      <w:r w:rsidRPr="00E421FE">
        <w:t xml:space="preserve"> </w:t>
      </w:r>
    </w:p>
    <w:p w14:paraId="725FB001" w14:textId="77777777" w:rsidR="00F94097" w:rsidRDefault="00F94097" w:rsidP="00EA4A44">
      <w:pPr>
        <w:pStyle w:val="CM95"/>
        <w:spacing w:line="276" w:lineRule="auto"/>
        <w:jc w:val="both"/>
        <w:rPr>
          <w:rFonts w:ascii="Tahoma" w:eastAsia="Times New Roman" w:hAnsi="Tahoma" w:cs="Tahoma"/>
          <w:color w:val="000000"/>
          <w:sz w:val="20"/>
          <w:szCs w:val="20"/>
          <w:lang w:val="en-US" w:eastAsia="en-US"/>
        </w:rPr>
      </w:pPr>
      <w:r w:rsidRPr="00E421FE">
        <w:rPr>
          <w:rFonts w:ascii="Tahoma" w:eastAsia="Times New Roman" w:hAnsi="Tahoma" w:cs="Tahoma"/>
          <w:color w:val="000000"/>
          <w:sz w:val="20"/>
          <w:szCs w:val="20"/>
          <w:lang w:val="en-US" w:eastAsia="en-US"/>
        </w:rPr>
        <w:t>Vehicle engines need to be properly maintained to ensure minimization in vehicular emissions.</w:t>
      </w:r>
    </w:p>
    <w:p w14:paraId="2D82D895" w14:textId="77777777" w:rsidR="000140ED" w:rsidRPr="000140ED" w:rsidRDefault="000140ED" w:rsidP="000140ED">
      <w:pPr>
        <w:pStyle w:val="Default"/>
        <w:rPr>
          <w:lang w:val="en-US" w:eastAsia="en-US"/>
        </w:rPr>
      </w:pPr>
    </w:p>
    <w:p w14:paraId="675A7312" w14:textId="77777777" w:rsidR="00F94097" w:rsidRPr="00E421FE" w:rsidRDefault="00F94097" w:rsidP="00F94097">
      <w:pPr>
        <w:pStyle w:val="Heading4"/>
      </w:pPr>
      <w:bookmarkStart w:id="691" w:name="_Toc112073826"/>
      <w:r w:rsidRPr="00E421FE">
        <w:t>Significance of Impact</w:t>
      </w:r>
      <w:bookmarkEnd w:id="691"/>
      <w:r w:rsidRPr="00E421FE">
        <w:t xml:space="preserve"> </w:t>
      </w:r>
    </w:p>
    <w:p w14:paraId="3D78A98F" w14:textId="77777777" w:rsidR="00F94097" w:rsidRPr="00E421FE" w:rsidRDefault="00F94097" w:rsidP="00F94097">
      <w:pPr>
        <w:spacing w:after="200"/>
        <w:rPr>
          <w:rFonts w:cs="Tahoma"/>
          <w:szCs w:val="20"/>
        </w:rPr>
      </w:pPr>
      <w:r w:rsidRPr="00E421FE">
        <w:rPr>
          <w:rFonts w:eastAsia="Calibri" w:cs="Tahoma"/>
          <w:szCs w:val="20"/>
        </w:rPr>
        <w:t>There are few Receptors (settlements) within 500 m of the project site and the impact magnitude will be moderate and sensitivity medium hence the impact significance will be moderate.</w:t>
      </w:r>
    </w:p>
    <w:p w14:paraId="6F2D88D5" w14:textId="77777777" w:rsidR="00F94097" w:rsidRPr="00E421FE" w:rsidRDefault="00F94097" w:rsidP="00F94097">
      <w:pPr>
        <w:spacing w:after="200"/>
        <w:rPr>
          <w:rFonts w:cs="Tahoma"/>
          <w:szCs w:val="20"/>
        </w:rPr>
      </w:pPr>
      <w:r w:rsidRPr="00E421FE">
        <w:rPr>
          <w:rFonts w:cs="Tahoma"/>
          <w:szCs w:val="20"/>
        </w:rPr>
        <w:t xml:space="preserve">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72C72D9C" w14:textId="77777777" w:rsidR="00F94097" w:rsidRPr="00E421FE" w:rsidRDefault="00F94097" w:rsidP="00F94097">
      <w:pPr>
        <w:pStyle w:val="Heading4"/>
      </w:pPr>
      <w:bookmarkStart w:id="692" w:name="_Toc112073827"/>
      <w:r w:rsidRPr="00E421FE">
        <w:t>Additional Mitigation Measures</w:t>
      </w:r>
      <w:bookmarkEnd w:id="692"/>
      <w:r w:rsidRPr="00E421FE">
        <w:t xml:space="preserve"> </w:t>
      </w:r>
    </w:p>
    <w:p w14:paraId="7CD88714" w14:textId="77777777" w:rsidR="00F94097" w:rsidRPr="00E421FE" w:rsidRDefault="00F94097" w:rsidP="008029FA">
      <w:pPr>
        <w:numPr>
          <w:ilvl w:val="0"/>
          <w:numId w:val="18"/>
        </w:numPr>
        <w:spacing w:after="120"/>
        <w:ind w:left="121" w:hanging="180"/>
        <w:contextualSpacing/>
        <w:rPr>
          <w:rFonts w:cs="Tahoma"/>
          <w:szCs w:val="20"/>
        </w:rPr>
      </w:pPr>
      <w:r w:rsidRPr="00E421FE">
        <w:rPr>
          <w:rFonts w:cs="Tahoma"/>
          <w:szCs w:val="20"/>
        </w:rPr>
        <w:t xml:space="preserve">Spraying water on soil before excavation and periodic access road wetting to reduce nuisance dust levels. </w:t>
      </w:r>
    </w:p>
    <w:p w14:paraId="6F2124B1" w14:textId="77777777" w:rsidR="00F94097" w:rsidRPr="00E421FE" w:rsidRDefault="00F94097" w:rsidP="008029FA">
      <w:pPr>
        <w:numPr>
          <w:ilvl w:val="0"/>
          <w:numId w:val="18"/>
        </w:numPr>
        <w:spacing w:after="120"/>
        <w:ind w:left="121" w:hanging="180"/>
        <w:contextualSpacing/>
        <w:rPr>
          <w:rFonts w:cs="Tahoma"/>
          <w:szCs w:val="20"/>
        </w:rPr>
      </w:pPr>
      <w:r w:rsidRPr="00E421FE">
        <w:rPr>
          <w:rFonts w:cs="Tahoma"/>
          <w:szCs w:val="20"/>
        </w:rPr>
        <w:t xml:space="preserve">Visual inspection of dust pollution from roads and the construction site and appropriate intervention if dust levels are high.  </w:t>
      </w:r>
    </w:p>
    <w:p w14:paraId="29415D8F" w14:textId="77777777" w:rsidR="00F94097" w:rsidRPr="00E421FE" w:rsidRDefault="00F94097" w:rsidP="008029FA">
      <w:pPr>
        <w:numPr>
          <w:ilvl w:val="0"/>
          <w:numId w:val="18"/>
        </w:numPr>
        <w:spacing w:after="120"/>
        <w:ind w:left="121" w:hanging="180"/>
        <w:contextualSpacing/>
        <w:rPr>
          <w:rFonts w:cs="Tahoma"/>
          <w:szCs w:val="20"/>
        </w:rPr>
      </w:pPr>
      <w:r w:rsidRPr="00E421FE">
        <w:rPr>
          <w:rFonts w:cs="Tahoma"/>
          <w:szCs w:val="20"/>
        </w:rPr>
        <w:t xml:space="preserve">Speed restriction of construction vehicles to a speed of </w:t>
      </w:r>
      <w:r w:rsidRPr="00E421FE">
        <w:rPr>
          <w:rFonts w:cs="Tahoma"/>
          <w:spacing w:val="-5"/>
          <w:szCs w:val="20"/>
          <w:lang w:val="en-US" w:bidi="es-ES"/>
        </w:rPr>
        <w:t>10-15km/h</w:t>
      </w:r>
      <w:r w:rsidRPr="00E421FE">
        <w:rPr>
          <w:rFonts w:cs="Tahoma"/>
          <w:szCs w:val="20"/>
        </w:rPr>
        <w:t xml:space="preserve"> or less on the site and on the access roads to the site.</w:t>
      </w:r>
    </w:p>
    <w:p w14:paraId="47B75937" w14:textId="77777777" w:rsidR="00F94097" w:rsidRPr="00E421FE" w:rsidRDefault="00F94097" w:rsidP="008029FA">
      <w:pPr>
        <w:numPr>
          <w:ilvl w:val="0"/>
          <w:numId w:val="18"/>
        </w:numPr>
        <w:spacing w:after="120"/>
        <w:ind w:left="121" w:hanging="180"/>
        <w:contextualSpacing/>
        <w:rPr>
          <w:rFonts w:cs="Tahoma"/>
          <w:szCs w:val="20"/>
        </w:rPr>
      </w:pPr>
      <w:r w:rsidRPr="00E421FE">
        <w:rPr>
          <w:rFonts w:cs="Tahoma"/>
          <w:szCs w:val="20"/>
        </w:rPr>
        <w:t>Maintenance and servicing of machines and engines off-site.</w:t>
      </w:r>
    </w:p>
    <w:p w14:paraId="1C6C649A" w14:textId="77777777" w:rsidR="00F94097" w:rsidRPr="00E421FE" w:rsidRDefault="00F94097" w:rsidP="008029FA">
      <w:pPr>
        <w:numPr>
          <w:ilvl w:val="0"/>
          <w:numId w:val="18"/>
        </w:numPr>
        <w:spacing w:after="120"/>
        <w:ind w:left="121" w:hanging="180"/>
        <w:contextualSpacing/>
        <w:rPr>
          <w:rFonts w:cs="Tahoma"/>
          <w:szCs w:val="20"/>
        </w:rPr>
      </w:pPr>
      <w:r w:rsidRPr="00E421FE">
        <w:rPr>
          <w:rFonts w:cs="Tahoma"/>
          <w:szCs w:val="20"/>
        </w:rPr>
        <w:t>Grievance procedure for dust complaints.</w:t>
      </w:r>
    </w:p>
    <w:p w14:paraId="12540FF8" w14:textId="77777777" w:rsidR="00F94097" w:rsidRPr="00E421FE" w:rsidRDefault="00F94097" w:rsidP="008029FA">
      <w:pPr>
        <w:numPr>
          <w:ilvl w:val="0"/>
          <w:numId w:val="18"/>
        </w:numPr>
        <w:spacing w:after="120"/>
        <w:ind w:left="121" w:hanging="180"/>
        <w:contextualSpacing/>
        <w:rPr>
          <w:rFonts w:cs="Tahoma"/>
          <w:szCs w:val="20"/>
        </w:rPr>
      </w:pPr>
      <w:r w:rsidRPr="00E421FE">
        <w:rPr>
          <w:rFonts w:cs="Tahoma"/>
          <w:szCs w:val="20"/>
        </w:rPr>
        <w:t xml:space="preserve">The use of appropriate Personal Protective Equipment (PPE) such as dust masks, in particular, for construction workers. </w:t>
      </w:r>
    </w:p>
    <w:p w14:paraId="1F3DA147" w14:textId="77777777" w:rsidR="00F94097" w:rsidRDefault="00F94097" w:rsidP="008029FA">
      <w:pPr>
        <w:numPr>
          <w:ilvl w:val="0"/>
          <w:numId w:val="18"/>
        </w:numPr>
        <w:spacing w:after="120"/>
        <w:ind w:left="121" w:hanging="180"/>
        <w:contextualSpacing/>
        <w:rPr>
          <w:rFonts w:cs="Tahoma"/>
          <w:szCs w:val="20"/>
        </w:rPr>
      </w:pPr>
      <w:r w:rsidRPr="00E421FE">
        <w:rPr>
          <w:rFonts w:cs="Tahoma"/>
          <w:szCs w:val="20"/>
        </w:rPr>
        <w:t>All construction materials will be transported in designated trucks which will be covered.</w:t>
      </w:r>
    </w:p>
    <w:p w14:paraId="28827ED1" w14:textId="77777777" w:rsidR="000140ED" w:rsidRPr="00E421FE" w:rsidRDefault="000140ED" w:rsidP="000140ED">
      <w:pPr>
        <w:spacing w:after="120"/>
        <w:ind w:left="121"/>
        <w:contextualSpacing/>
        <w:rPr>
          <w:rFonts w:cs="Tahoma"/>
          <w:szCs w:val="20"/>
        </w:rPr>
      </w:pPr>
    </w:p>
    <w:p w14:paraId="5AE98974" w14:textId="77777777" w:rsidR="00F94097" w:rsidRPr="00E421FE" w:rsidRDefault="00F94097" w:rsidP="00F94097">
      <w:pPr>
        <w:pStyle w:val="Heading3"/>
        <w:ind w:right="0"/>
        <w:jc w:val="both"/>
        <w:rPr>
          <w:rFonts w:cs="Tahoma"/>
          <w:szCs w:val="20"/>
        </w:rPr>
      </w:pPr>
      <w:bookmarkStart w:id="693" w:name="_Toc110585788"/>
      <w:bookmarkStart w:id="694" w:name="_Toc111625776"/>
      <w:bookmarkStart w:id="695" w:name="_Toc112073828"/>
      <w:bookmarkStart w:id="696" w:name="_Toc148360070"/>
      <w:r w:rsidRPr="00E421FE">
        <w:rPr>
          <w:rFonts w:cs="Tahoma"/>
          <w:szCs w:val="20"/>
        </w:rPr>
        <w:t>Impact on Ambient Noise</w:t>
      </w:r>
      <w:bookmarkEnd w:id="693"/>
      <w:bookmarkEnd w:id="694"/>
      <w:bookmarkEnd w:id="695"/>
      <w:bookmarkEnd w:id="696"/>
      <w:r w:rsidRPr="00E421FE">
        <w:rPr>
          <w:rFonts w:cs="Tahoma"/>
          <w:szCs w:val="20"/>
        </w:rPr>
        <w:t xml:space="preserve"> </w:t>
      </w:r>
    </w:p>
    <w:p w14:paraId="46EB1D69" w14:textId="77777777" w:rsidR="00F94097" w:rsidRPr="00E421FE" w:rsidRDefault="00F94097" w:rsidP="00F94097">
      <w:pPr>
        <w:autoSpaceDE w:val="0"/>
        <w:autoSpaceDN w:val="0"/>
        <w:adjustRightInd w:val="0"/>
        <w:rPr>
          <w:rFonts w:cs="Tahoma"/>
          <w:szCs w:val="20"/>
        </w:rPr>
      </w:pPr>
      <w:r w:rsidRPr="00E421FE">
        <w:rPr>
          <w:rFonts w:cs="Tahoma"/>
          <w:szCs w:val="20"/>
        </w:rPr>
        <w:t>As most of the noise generating activities will be performed within the site area, construction activities will likely have a small to insignificant incremental impact on the existing noise levels. The sources of noise in the construction phase include construction activities, operation of generator sets and movement of vehicles. There will also be increased noise levels because of increased anthropogenic movement in the area.</w:t>
      </w:r>
    </w:p>
    <w:p w14:paraId="5A8D1FB2" w14:textId="77777777" w:rsidR="00F94097" w:rsidRPr="00E421FE" w:rsidRDefault="00F94097" w:rsidP="00F94097">
      <w:pPr>
        <w:pStyle w:val="CM147"/>
        <w:spacing w:line="276" w:lineRule="auto"/>
        <w:jc w:val="both"/>
        <w:rPr>
          <w:rFonts w:ascii="Tahoma" w:eastAsia="Times New Roman" w:hAnsi="Tahoma" w:cs="Tahoma"/>
          <w:sz w:val="20"/>
          <w:szCs w:val="20"/>
          <w:lang w:eastAsia="de-DE"/>
        </w:rPr>
      </w:pPr>
      <w:r w:rsidRPr="00E421FE">
        <w:rPr>
          <w:rFonts w:ascii="Tahoma" w:eastAsia="Times New Roman" w:hAnsi="Tahoma" w:cs="Tahoma"/>
          <w:sz w:val="20"/>
          <w:szCs w:val="20"/>
          <w:lang w:eastAsia="de-DE"/>
        </w:rPr>
        <w:t xml:space="preserve">The main receptor will be the </w:t>
      </w:r>
      <w:r w:rsidR="00220F51" w:rsidRPr="00E421FE">
        <w:rPr>
          <w:rFonts w:ascii="Tahoma" w:eastAsia="Times New Roman" w:hAnsi="Tahoma" w:cs="Tahoma"/>
          <w:sz w:val="20"/>
          <w:szCs w:val="20"/>
          <w:lang w:eastAsia="de-DE"/>
        </w:rPr>
        <w:t xml:space="preserve">homesteads near the site and the shopping centre. </w:t>
      </w:r>
      <w:r w:rsidRPr="00E421FE">
        <w:rPr>
          <w:rFonts w:ascii="Tahoma" w:eastAsia="Times New Roman" w:hAnsi="Tahoma" w:cs="Tahoma"/>
          <w:sz w:val="20"/>
          <w:szCs w:val="20"/>
          <w:lang w:eastAsia="de-DE"/>
        </w:rPr>
        <w:t xml:space="preserve">The receptor sensitivity is therefore considered as medium. Impact magnitude is considered to be minor to medium considering the construction period of the project that will last for not more than 12 months. </w:t>
      </w:r>
    </w:p>
    <w:p w14:paraId="593DAEBE" w14:textId="77777777" w:rsidR="00F94097" w:rsidRPr="00E421FE" w:rsidRDefault="00F94097" w:rsidP="00F94097">
      <w:pPr>
        <w:pStyle w:val="Heading4"/>
      </w:pPr>
      <w:bookmarkStart w:id="697" w:name="_Toc112073829"/>
      <w:r w:rsidRPr="00E421FE">
        <w:t>Assessment Criteria for Impact on Ambient Noise</w:t>
      </w:r>
      <w:bookmarkEnd w:id="697"/>
    </w:p>
    <w:p w14:paraId="435BB07B" w14:textId="77777777" w:rsidR="00F94097" w:rsidRPr="00E421FE" w:rsidRDefault="00F94097" w:rsidP="00F94097">
      <w:pPr>
        <w:keepNext/>
        <w:spacing w:before="60"/>
        <w:rPr>
          <w:rFonts w:cs="Tahoma"/>
          <w:szCs w:val="20"/>
        </w:rPr>
      </w:pPr>
      <w:r w:rsidRPr="00E421FE">
        <w:rPr>
          <w:rFonts w:cs="Tahoma"/>
          <w:szCs w:val="20"/>
        </w:rPr>
        <w:t>The assessment with respect to ambient noise quality of the study area has been done for the following project activities:</w:t>
      </w:r>
    </w:p>
    <w:p w14:paraId="070D7C64" w14:textId="77777777" w:rsidR="00F94097" w:rsidRPr="00E421FE" w:rsidRDefault="00F94097" w:rsidP="008029FA">
      <w:pPr>
        <w:numPr>
          <w:ilvl w:val="0"/>
          <w:numId w:val="63"/>
        </w:numPr>
        <w:ind w:left="1080"/>
        <w:rPr>
          <w:rFonts w:cs="Tahoma"/>
          <w:szCs w:val="20"/>
        </w:rPr>
      </w:pPr>
      <w:r w:rsidRPr="00E421FE">
        <w:rPr>
          <w:rFonts w:cs="Tahoma"/>
          <w:szCs w:val="20"/>
        </w:rPr>
        <w:t xml:space="preserve">Construction activities including site preparation, piling work, construction of ancillary facilities; </w:t>
      </w:r>
    </w:p>
    <w:p w14:paraId="07BFA0C4" w14:textId="77777777" w:rsidR="00F94097" w:rsidRPr="00E421FE" w:rsidRDefault="00F94097" w:rsidP="008029FA">
      <w:pPr>
        <w:keepNext/>
        <w:numPr>
          <w:ilvl w:val="0"/>
          <w:numId w:val="63"/>
        </w:numPr>
        <w:spacing w:before="60"/>
        <w:ind w:left="1080"/>
        <w:rPr>
          <w:rFonts w:cs="Tahoma"/>
          <w:szCs w:val="20"/>
        </w:rPr>
      </w:pPr>
      <w:r w:rsidRPr="00E421FE">
        <w:rPr>
          <w:rFonts w:cs="Tahoma"/>
          <w:szCs w:val="20"/>
        </w:rPr>
        <w:t>Transportation of construction materials, machinery and personnel; and</w:t>
      </w:r>
    </w:p>
    <w:p w14:paraId="451C661B" w14:textId="77777777" w:rsidR="00F94097" w:rsidRPr="00E421FE" w:rsidRDefault="00F94097" w:rsidP="008029FA">
      <w:pPr>
        <w:numPr>
          <w:ilvl w:val="0"/>
          <w:numId w:val="63"/>
        </w:numPr>
        <w:ind w:left="1080"/>
        <w:rPr>
          <w:rFonts w:cs="Tahoma"/>
          <w:szCs w:val="20"/>
        </w:rPr>
      </w:pPr>
      <w:r w:rsidRPr="00E421FE">
        <w:rPr>
          <w:rFonts w:cs="Tahoma"/>
          <w:szCs w:val="20"/>
        </w:rPr>
        <w:t>Operation of generator sets.</w:t>
      </w:r>
    </w:p>
    <w:p w14:paraId="1AC06B7B" w14:textId="77777777" w:rsidR="00F94097" w:rsidRPr="00E421FE" w:rsidRDefault="00F94097" w:rsidP="00F94097">
      <w:pPr>
        <w:keepNext/>
        <w:spacing w:before="60"/>
        <w:rPr>
          <w:rFonts w:cs="Tahoma"/>
          <w:szCs w:val="20"/>
        </w:rPr>
      </w:pPr>
      <w:r w:rsidRPr="00E421FE">
        <w:rPr>
          <w:rFonts w:cs="Tahoma"/>
          <w:szCs w:val="20"/>
        </w:rPr>
        <w:t>The ambient noise levels have been assessed with respect to Noise Pollution (Regulation and Control) Rules, 2000 and WHO Guidelines.</w:t>
      </w:r>
    </w:p>
    <w:p w14:paraId="71EDCFA5" w14:textId="77777777" w:rsidR="00F94097" w:rsidRPr="00E421FE" w:rsidRDefault="00F94097" w:rsidP="00F94097">
      <w:pPr>
        <w:pStyle w:val="Heading4"/>
      </w:pPr>
      <w:bookmarkStart w:id="698" w:name="_Toc112073830"/>
      <w:r w:rsidRPr="00E421FE">
        <w:t>Embedded/in-built control</w:t>
      </w:r>
      <w:bookmarkEnd w:id="698"/>
      <w:r w:rsidRPr="00E421FE">
        <w:t xml:space="preserve"> </w:t>
      </w:r>
    </w:p>
    <w:p w14:paraId="6529892E" w14:textId="77777777" w:rsidR="00F94097" w:rsidRPr="00E421FE" w:rsidRDefault="00F94097" w:rsidP="00F94097">
      <w:pPr>
        <w:pStyle w:val="CM147"/>
        <w:spacing w:line="276" w:lineRule="auto"/>
        <w:jc w:val="both"/>
        <w:rPr>
          <w:rFonts w:ascii="Tahoma" w:eastAsia="Times New Roman" w:hAnsi="Tahoma" w:cs="Tahoma"/>
          <w:sz w:val="20"/>
          <w:szCs w:val="20"/>
          <w:lang w:eastAsia="de-DE"/>
        </w:rPr>
      </w:pPr>
      <w:r w:rsidRPr="00E421FE">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1B7D0D6C" w14:textId="77777777" w:rsidR="00F94097" w:rsidRPr="00E421FE" w:rsidRDefault="00F94097" w:rsidP="00F94097">
      <w:pPr>
        <w:pStyle w:val="Heading4"/>
      </w:pPr>
      <w:bookmarkStart w:id="699" w:name="_Toc112073831"/>
      <w:r w:rsidRPr="00E421FE">
        <w:t>Significance of Impact</w:t>
      </w:r>
      <w:bookmarkEnd w:id="699"/>
      <w:r w:rsidRPr="00E421FE">
        <w:t xml:space="preserve"> </w:t>
      </w:r>
    </w:p>
    <w:p w14:paraId="2589586B" w14:textId="77777777" w:rsidR="00F94097" w:rsidRPr="00E421FE" w:rsidRDefault="00F94097" w:rsidP="00F94097">
      <w:pPr>
        <w:pStyle w:val="Default"/>
        <w:rPr>
          <w:rFonts w:ascii="Tahoma" w:eastAsia="SimSun" w:hAnsi="Tahoma" w:cs="Tahoma"/>
          <w:color w:val="auto"/>
          <w:sz w:val="20"/>
          <w:szCs w:val="20"/>
          <w:lang w:val="en-GB" w:eastAsia="en-GB"/>
        </w:rPr>
      </w:pPr>
      <w:r w:rsidRPr="00E421FE">
        <w:rPr>
          <w:rFonts w:ascii="Tahoma" w:hAnsi="Tahoma" w:cs="Tahoma"/>
          <w:sz w:val="20"/>
          <w:szCs w:val="20"/>
        </w:rPr>
        <w:t>The impact significance has therefore been assessed moderate.</w:t>
      </w:r>
      <w:r w:rsidRPr="00E421FE">
        <w:rPr>
          <w:rFonts w:ascii="Tahoma" w:eastAsia="SimSun" w:hAnsi="Tahoma" w:cs="Tahoma"/>
          <w:color w:val="auto"/>
          <w:sz w:val="20"/>
          <w:szCs w:val="20"/>
          <w:lang w:val="en-GB" w:eastAsia="en-GB"/>
        </w:rPr>
        <w:t xml:space="preserve"> This due to the fact that the impact magnitude is low and the receptor sensitivity is medium. The site is on close proximity to </w:t>
      </w:r>
      <w:r w:rsidR="00BE26DE" w:rsidRPr="00E421FE">
        <w:rPr>
          <w:rFonts w:ascii="Tahoma" w:eastAsia="SimSun" w:hAnsi="Tahoma" w:cs="Tahoma"/>
          <w:color w:val="auto"/>
          <w:sz w:val="20"/>
          <w:szCs w:val="20"/>
          <w:lang w:val="en-GB" w:eastAsia="en-GB"/>
        </w:rPr>
        <w:t>a</w:t>
      </w:r>
      <w:r w:rsidRPr="00E421FE">
        <w:rPr>
          <w:rFonts w:ascii="Tahoma" w:eastAsia="SimSun" w:hAnsi="Tahoma" w:cs="Tahoma"/>
          <w:color w:val="auto"/>
          <w:sz w:val="20"/>
          <w:szCs w:val="20"/>
          <w:lang w:val="en-GB" w:eastAsia="en-GB"/>
        </w:rPr>
        <w:t xml:space="preserve"> few residential houses nearby.</w:t>
      </w:r>
    </w:p>
    <w:p w14:paraId="0CBCF3E9" w14:textId="77777777" w:rsidR="00F94097" w:rsidRPr="00E421FE" w:rsidRDefault="00F94097" w:rsidP="00F94097">
      <w:pPr>
        <w:pStyle w:val="Heading4"/>
      </w:pPr>
      <w:bookmarkStart w:id="700" w:name="_Toc112073832"/>
      <w:r w:rsidRPr="00E421FE">
        <w:t>Additional Mitigation Measures</w:t>
      </w:r>
      <w:bookmarkEnd w:id="700"/>
      <w:r w:rsidRPr="00E421FE">
        <w:t xml:space="preserve"> </w:t>
      </w:r>
    </w:p>
    <w:p w14:paraId="6B25D4DA" w14:textId="77777777" w:rsidR="00F94097" w:rsidRPr="00E421FE" w:rsidRDefault="00F94097"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Only well-maintained equipment should be operated on-site;</w:t>
      </w:r>
    </w:p>
    <w:p w14:paraId="5FB691CE" w14:textId="77777777" w:rsidR="00F94097" w:rsidRPr="00E421FE" w:rsidRDefault="00F94097"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0380E9B6" w14:textId="77777777" w:rsidR="00F94097" w:rsidRPr="00E421FE" w:rsidRDefault="00F94097"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Machinery and construction equipment that may be in intermittent use should be shut down or throttled down during non-work periods; and</w:t>
      </w:r>
    </w:p>
    <w:p w14:paraId="5D832452" w14:textId="77777777" w:rsidR="00F94097" w:rsidRPr="00E421FE" w:rsidRDefault="00F94097"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Minimal use of vehicle horns and heavy engine breaking in the area needs to be encouraged.</w:t>
      </w:r>
    </w:p>
    <w:p w14:paraId="224303F3" w14:textId="77777777" w:rsidR="00F94097" w:rsidRPr="00E421FE" w:rsidRDefault="00F94097" w:rsidP="008029FA">
      <w:pPr>
        <w:numPr>
          <w:ilvl w:val="0"/>
          <w:numId w:val="19"/>
        </w:numPr>
        <w:autoSpaceDE w:val="0"/>
        <w:autoSpaceDN w:val="0"/>
        <w:adjustRightInd w:val="0"/>
        <w:spacing w:after="160"/>
        <w:contextualSpacing/>
        <w:rPr>
          <w:rFonts w:eastAsia="SimSun" w:cs="Tahoma"/>
          <w:szCs w:val="20"/>
          <w:lang w:eastAsia="en-GB"/>
        </w:rPr>
      </w:pPr>
      <w:r w:rsidRPr="00E421FE">
        <w:rPr>
          <w:rFonts w:eastAsia="SimSun" w:cs="Tahoma"/>
          <w:szCs w:val="20"/>
          <w:lang w:eastAsia="en-GB"/>
        </w:rPr>
        <w:t>Construction machineries should be maintained regularly to reduce noise resulting from friction;</w:t>
      </w:r>
    </w:p>
    <w:p w14:paraId="107A635A" w14:textId="77777777" w:rsidR="00F94097" w:rsidRPr="00E421FE" w:rsidRDefault="00F94097" w:rsidP="008029FA">
      <w:pPr>
        <w:numPr>
          <w:ilvl w:val="0"/>
          <w:numId w:val="19"/>
        </w:numPr>
        <w:autoSpaceDE w:val="0"/>
        <w:autoSpaceDN w:val="0"/>
        <w:adjustRightInd w:val="0"/>
        <w:spacing w:after="160"/>
        <w:contextualSpacing/>
        <w:rPr>
          <w:rFonts w:eastAsia="SimSun" w:cs="Tahoma"/>
          <w:szCs w:val="20"/>
          <w:lang w:eastAsia="en-GB"/>
        </w:rPr>
      </w:pPr>
      <w:r w:rsidRPr="00E421FE">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68F79214" w14:textId="77777777" w:rsidR="00F94097" w:rsidRPr="00E421FE" w:rsidRDefault="00F94097" w:rsidP="008029FA">
      <w:pPr>
        <w:numPr>
          <w:ilvl w:val="0"/>
          <w:numId w:val="19"/>
        </w:numPr>
        <w:autoSpaceDE w:val="0"/>
        <w:autoSpaceDN w:val="0"/>
        <w:adjustRightInd w:val="0"/>
        <w:spacing w:after="160"/>
        <w:contextualSpacing/>
        <w:rPr>
          <w:rFonts w:eastAsia="SimSun" w:cs="Tahoma"/>
          <w:szCs w:val="20"/>
          <w:lang w:eastAsia="en-GB"/>
        </w:rPr>
      </w:pPr>
      <w:r w:rsidRPr="00E421FE">
        <w:rPr>
          <w:rFonts w:eastAsia="SimSun" w:cs="Tahoma"/>
          <w:szCs w:val="20"/>
          <w:lang w:eastAsia="en-GB"/>
        </w:rPr>
        <w:t>Sensitize construction truck drivers to switch off vehicle engines while offloading materials.</w:t>
      </w:r>
    </w:p>
    <w:p w14:paraId="2579EC6A" w14:textId="77777777" w:rsidR="00F94097" w:rsidRPr="00E421FE" w:rsidRDefault="00F94097" w:rsidP="00F94097">
      <w:pPr>
        <w:pStyle w:val="Heading3"/>
        <w:ind w:right="0"/>
        <w:jc w:val="both"/>
        <w:rPr>
          <w:rFonts w:eastAsia="SimSun" w:cs="Tahoma"/>
          <w:szCs w:val="20"/>
        </w:rPr>
      </w:pPr>
      <w:bookmarkStart w:id="701" w:name="_Toc110585789"/>
      <w:bookmarkStart w:id="702" w:name="_Toc111625777"/>
      <w:bookmarkStart w:id="703" w:name="_Toc112073833"/>
      <w:bookmarkStart w:id="704" w:name="_Toc148360071"/>
      <w:r w:rsidRPr="00E421FE">
        <w:rPr>
          <w:rFonts w:eastAsia="SimSun" w:cs="Tahoma"/>
          <w:szCs w:val="20"/>
        </w:rPr>
        <w:t>Visual Intrusions and Changes in Landscape Impact</w:t>
      </w:r>
      <w:bookmarkEnd w:id="701"/>
      <w:bookmarkEnd w:id="702"/>
      <w:bookmarkEnd w:id="703"/>
      <w:bookmarkEnd w:id="704"/>
    </w:p>
    <w:p w14:paraId="4EAA340D" w14:textId="77777777" w:rsidR="00F94097" w:rsidRPr="00E421FE" w:rsidRDefault="00F94097" w:rsidP="00F94097">
      <w:pPr>
        <w:autoSpaceDE w:val="0"/>
        <w:autoSpaceDN w:val="0"/>
        <w:adjustRightInd w:val="0"/>
        <w:rPr>
          <w:rFonts w:cs="Tahoma"/>
          <w:szCs w:val="20"/>
          <w:lang w:val="en-US" w:eastAsia="en-US"/>
        </w:rPr>
      </w:pPr>
      <w:r w:rsidRPr="00E421FE">
        <w:rPr>
          <w:rFonts w:eastAsia="SimSun" w:cs="Tahoma"/>
          <w:szCs w:val="20"/>
        </w:rPr>
        <w:t>The project site is located on plain terrain with slight undulation. There will be no significant change to visual quality of the area resulting from development or change in land use that will alter the landscape. Changes in the visual landscape will range from construction phase to commissioning of the mini-grid and associated structures and further during operations. This Project is the first major solar power Project in the vicinity of project area and the new development will have impact on the surrounding area.</w:t>
      </w:r>
      <w:r w:rsidRPr="00E421FE">
        <w:rPr>
          <w:rFonts w:cs="Tahoma"/>
          <w:szCs w:val="20"/>
          <w:lang w:val="en-US" w:eastAsia="en-US"/>
        </w:rPr>
        <w:t xml:space="preserve"> </w:t>
      </w:r>
    </w:p>
    <w:p w14:paraId="271AE1F2" w14:textId="77777777" w:rsidR="00F94097" w:rsidRPr="00E421FE" w:rsidRDefault="00F94097" w:rsidP="00F94097">
      <w:pPr>
        <w:autoSpaceDE w:val="0"/>
        <w:autoSpaceDN w:val="0"/>
        <w:adjustRightInd w:val="0"/>
        <w:rPr>
          <w:rFonts w:eastAsia="SimSun" w:cs="Tahoma"/>
          <w:szCs w:val="20"/>
        </w:rPr>
      </w:pPr>
    </w:p>
    <w:p w14:paraId="748F0AE5" w14:textId="13294A7A" w:rsidR="00F94097" w:rsidRPr="00E421FE" w:rsidRDefault="00F94097" w:rsidP="00F94097">
      <w:pPr>
        <w:spacing w:after="240"/>
        <w:rPr>
          <w:rFonts w:cs="Tahoma"/>
          <w:szCs w:val="20"/>
        </w:rPr>
      </w:pPr>
      <w:r w:rsidRPr="00E421FE">
        <w:rPr>
          <w:rFonts w:eastAsia="SimSun" w:cs="Tahoma"/>
          <w:szCs w:val="20"/>
        </w:rPr>
        <w:t>The project area is primarily a rural area and with agriculture as a primary activity. Although the solar panels</w:t>
      </w:r>
      <w:r w:rsidR="009C1486">
        <w:rPr>
          <w:rFonts w:eastAsia="SimSun" w:cs="Tahoma"/>
          <w:szCs w:val="20"/>
        </w:rPr>
        <w:t xml:space="preserve"> and </w:t>
      </w:r>
      <w:r w:rsidRPr="00E421FE">
        <w:rPr>
          <w:rFonts w:eastAsia="SimSun" w:cs="Tahoma"/>
          <w:szCs w:val="20"/>
        </w:rPr>
        <w:t>inverter would be manufactured off site and the construction phase would be relatively short-term in duration (less than one year), it would still require large number of equipment or infrastructure when being erected such as dumpers and transportation vehicles on site. Additionally, the presence of bare soil along the access roads would increase the potential visual impact. The significance of the visual impacts will reduce at increasing distance from the development.</w:t>
      </w:r>
      <w:r w:rsidRPr="00E421FE">
        <w:rPr>
          <w:rFonts w:cs="Tahoma"/>
          <w:szCs w:val="20"/>
        </w:rPr>
        <w:t xml:space="preserve"> </w:t>
      </w:r>
    </w:p>
    <w:p w14:paraId="750EFB76" w14:textId="77777777" w:rsidR="00F94097" w:rsidRPr="00E421FE" w:rsidRDefault="00F94097" w:rsidP="00F94097">
      <w:pPr>
        <w:spacing w:after="240"/>
        <w:rPr>
          <w:rFonts w:eastAsia="SimSun" w:cs="Tahoma"/>
          <w:szCs w:val="20"/>
        </w:rPr>
      </w:pPr>
      <w:r w:rsidRPr="00E421FE">
        <w:rPr>
          <w:rFonts w:eastAsia="SimSun" w:cs="Tahoma"/>
          <w:szCs w:val="20"/>
        </w:rPr>
        <w:t>The construction of the mini-grid sites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286FDD0A" w14:textId="77777777" w:rsidR="00F94097" w:rsidRPr="00E421FE" w:rsidRDefault="00F94097" w:rsidP="00F94097">
      <w:pPr>
        <w:spacing w:after="240"/>
        <w:rPr>
          <w:rFonts w:eastAsia="SimSun" w:cs="Tahoma"/>
          <w:szCs w:val="20"/>
        </w:rPr>
      </w:pPr>
      <w:r w:rsidRPr="00E421FE">
        <w:rPr>
          <w:rFonts w:eastAsia="SimSun" w:cs="Tahoma"/>
          <w:szCs w:val="20"/>
        </w:rPr>
        <w:t xml:space="preserve">Even though the Mini grid facilities will be small, their geometric and sometimes highly reflective surfaces may have visual impacts. However, being visible is not necessarily the same as being intrusive. Aesthetic issues are by their nature highly subjective. </w:t>
      </w:r>
    </w:p>
    <w:p w14:paraId="1505EFB1" w14:textId="77777777" w:rsidR="00F94097" w:rsidRPr="00E421FE" w:rsidRDefault="00F94097" w:rsidP="00F94097">
      <w:pPr>
        <w:pStyle w:val="Heading4"/>
      </w:pPr>
      <w:bookmarkStart w:id="705" w:name="_Toc112073834"/>
      <w:r w:rsidRPr="00E421FE">
        <w:t>Embedded/In-built Control</w:t>
      </w:r>
      <w:bookmarkEnd w:id="705"/>
      <w:r w:rsidRPr="00E421FE">
        <w:t xml:space="preserve"> </w:t>
      </w:r>
    </w:p>
    <w:p w14:paraId="46125C1C" w14:textId="77777777" w:rsidR="00F94097" w:rsidRPr="00E421FE" w:rsidRDefault="00F94097" w:rsidP="00F94097">
      <w:pPr>
        <w:pStyle w:val="CM147"/>
        <w:spacing w:line="276" w:lineRule="auto"/>
        <w:jc w:val="both"/>
        <w:rPr>
          <w:rFonts w:ascii="Tahoma" w:hAnsi="Tahoma" w:cs="Tahoma"/>
          <w:sz w:val="20"/>
          <w:szCs w:val="20"/>
          <w:lang w:eastAsia="de-DE"/>
        </w:rPr>
      </w:pPr>
      <w:r w:rsidRPr="00E421FE">
        <w:rPr>
          <w:rFonts w:ascii="Tahoma" w:hAnsi="Tahoma" w:cs="Tahoma"/>
          <w:sz w:val="20"/>
          <w:szCs w:val="20"/>
          <w:lang w:eastAsia="de-DE"/>
        </w:rPr>
        <w:t>Proper siting decisions can help to avoid aesthetic impacts to the landscape. The project site is located in open area with minimal settlement around besides the schools and residential homes.</w:t>
      </w:r>
    </w:p>
    <w:p w14:paraId="643DFF74" w14:textId="77777777" w:rsidR="00F94097" w:rsidRPr="00E421FE" w:rsidRDefault="00F94097" w:rsidP="00F94097">
      <w:pPr>
        <w:pStyle w:val="Heading4"/>
      </w:pPr>
      <w:bookmarkStart w:id="706" w:name="_Toc112073835"/>
      <w:r w:rsidRPr="00E421FE">
        <w:t>Significance of Impact</w:t>
      </w:r>
      <w:bookmarkEnd w:id="706"/>
      <w:r w:rsidRPr="00E421FE">
        <w:t xml:space="preserve"> </w:t>
      </w:r>
    </w:p>
    <w:p w14:paraId="0FF94170" w14:textId="29589279" w:rsidR="00F94097" w:rsidRPr="00E421FE" w:rsidRDefault="00F94097" w:rsidP="00F94097">
      <w:pPr>
        <w:autoSpaceDE w:val="0"/>
        <w:autoSpaceDN w:val="0"/>
        <w:adjustRightInd w:val="0"/>
        <w:rPr>
          <w:rFonts w:cs="Tahoma"/>
          <w:szCs w:val="20"/>
          <w:lang w:eastAsia="en-US"/>
        </w:rPr>
      </w:pPr>
      <w:r w:rsidRPr="00E421FE">
        <w:rPr>
          <w:rFonts w:cs="Tahoma"/>
          <w:szCs w:val="20"/>
          <w:lang w:val="en-US" w:eastAsia="en-US"/>
        </w:rPr>
        <w:t xml:space="preserve">Construction activities will mainly be inside the site footprint and will have moderate impact on the present visual environment. The sensitive receptors include the </w:t>
      </w:r>
      <w:r w:rsidR="00220F51" w:rsidRPr="00E421FE">
        <w:rPr>
          <w:rFonts w:cs="Tahoma"/>
          <w:szCs w:val="20"/>
          <w:lang w:val="en-US" w:eastAsia="en-US"/>
        </w:rPr>
        <w:t xml:space="preserve">shopping </w:t>
      </w:r>
      <w:r w:rsidR="00CC17CD" w:rsidRPr="00E421FE">
        <w:rPr>
          <w:rFonts w:cs="Tahoma"/>
          <w:szCs w:val="20"/>
          <w:lang w:val="en-US" w:eastAsia="en-US"/>
        </w:rPr>
        <w:t>Centre</w:t>
      </w:r>
      <w:r w:rsidR="00220F51" w:rsidRPr="00E421FE">
        <w:rPr>
          <w:rFonts w:cs="Tahoma"/>
          <w:szCs w:val="20"/>
          <w:lang w:val="en-US" w:eastAsia="en-US"/>
        </w:rPr>
        <w:t xml:space="preserve"> </w:t>
      </w:r>
      <w:r w:rsidRPr="00E421FE">
        <w:rPr>
          <w:rFonts w:cs="Tahoma"/>
          <w:szCs w:val="20"/>
          <w:lang w:val="en-US" w:eastAsia="en-US"/>
        </w:rPr>
        <w:t>and the residents near the site. The impact magnitude will however be low hence the visual change during construction phase will be assessed as minor.</w:t>
      </w:r>
      <w:r w:rsidRPr="00E421FE">
        <w:rPr>
          <w:rFonts w:cs="Tahoma"/>
          <w:szCs w:val="20"/>
        </w:rPr>
        <w:t xml:space="preserve"> </w:t>
      </w:r>
    </w:p>
    <w:p w14:paraId="5E7A70DB" w14:textId="77777777" w:rsidR="00F94097" w:rsidRPr="00E421FE" w:rsidRDefault="00F94097" w:rsidP="00F94097">
      <w:pPr>
        <w:pStyle w:val="Heading4"/>
      </w:pPr>
      <w:bookmarkStart w:id="707" w:name="_Toc112073836"/>
      <w:r w:rsidRPr="00E421FE">
        <w:t>Additional Mitigation Measures</w:t>
      </w:r>
      <w:bookmarkEnd w:id="707"/>
      <w:r w:rsidRPr="00E421FE">
        <w:t xml:space="preserve"> </w:t>
      </w:r>
    </w:p>
    <w:p w14:paraId="6539C6AD" w14:textId="77777777" w:rsidR="00F94097" w:rsidRPr="00E421FE" w:rsidRDefault="00F94097" w:rsidP="00220F51">
      <w:pPr>
        <w:pStyle w:val="CM147"/>
        <w:spacing w:after="0" w:line="276" w:lineRule="auto"/>
        <w:jc w:val="both"/>
        <w:rPr>
          <w:rFonts w:ascii="Tahoma" w:hAnsi="Tahoma" w:cs="Tahoma"/>
          <w:sz w:val="20"/>
          <w:szCs w:val="20"/>
          <w:lang w:eastAsia="de-DE"/>
        </w:rPr>
      </w:pPr>
      <w:r w:rsidRPr="00E421FE">
        <w:rPr>
          <w:rFonts w:ascii="Tahoma" w:hAnsi="Tahoma" w:cs="Tahoma"/>
          <w:sz w:val="20"/>
          <w:szCs w:val="20"/>
          <w:lang w:eastAsia="de-DE"/>
        </w:rPr>
        <w:t>The following mitigation measures will have to be implemented to minimise potential visual impacts during the construction phase:</w:t>
      </w:r>
    </w:p>
    <w:p w14:paraId="033904CD" w14:textId="77777777" w:rsidR="00F94097" w:rsidRPr="00E421FE" w:rsidRDefault="00F94097" w:rsidP="008029FA">
      <w:pPr>
        <w:pStyle w:val="CM147"/>
        <w:numPr>
          <w:ilvl w:val="0"/>
          <w:numId w:val="23"/>
        </w:numPr>
        <w:spacing w:after="0" w:line="276" w:lineRule="auto"/>
        <w:jc w:val="both"/>
        <w:rPr>
          <w:rFonts w:ascii="Tahoma" w:hAnsi="Tahoma" w:cs="Tahoma"/>
          <w:sz w:val="20"/>
          <w:szCs w:val="20"/>
        </w:rPr>
      </w:pPr>
      <w:r w:rsidRPr="00E421FE">
        <w:rPr>
          <w:rFonts w:ascii="Tahoma" w:hAnsi="Tahoma" w:cs="Tahoma"/>
          <w:sz w:val="20"/>
          <w:szCs w:val="20"/>
        </w:rPr>
        <w:t>The extent of the labour camp and storage area should be limited in area to only that which is essential;</w:t>
      </w:r>
    </w:p>
    <w:p w14:paraId="059F9DDC" w14:textId="77777777" w:rsidR="00F94097" w:rsidRPr="00E421FE" w:rsidRDefault="00F94097" w:rsidP="008029FA">
      <w:pPr>
        <w:pStyle w:val="CM147"/>
        <w:numPr>
          <w:ilvl w:val="0"/>
          <w:numId w:val="23"/>
        </w:numPr>
        <w:spacing w:after="0" w:line="276" w:lineRule="auto"/>
        <w:jc w:val="both"/>
        <w:rPr>
          <w:rFonts w:ascii="Tahoma" w:hAnsi="Tahoma" w:cs="Tahoma"/>
          <w:sz w:val="20"/>
          <w:szCs w:val="20"/>
        </w:rPr>
      </w:pPr>
      <w:r w:rsidRPr="00E421FE">
        <w:rPr>
          <w:rFonts w:ascii="Tahoma" w:hAnsi="Tahoma" w:cs="Tahoma"/>
          <w:sz w:val="20"/>
          <w:szCs w:val="20"/>
        </w:rPr>
        <w:t xml:space="preserve">Minimize presence of ancillary structures on the site and minimize roads disturbance; </w:t>
      </w:r>
    </w:p>
    <w:p w14:paraId="006D7A64" w14:textId="77777777" w:rsidR="00F94097" w:rsidRPr="00E421FE" w:rsidRDefault="00F94097" w:rsidP="008029FA">
      <w:pPr>
        <w:pStyle w:val="CM147"/>
        <w:numPr>
          <w:ilvl w:val="0"/>
          <w:numId w:val="23"/>
        </w:numPr>
        <w:spacing w:line="276" w:lineRule="auto"/>
        <w:jc w:val="both"/>
        <w:rPr>
          <w:rFonts w:ascii="Tahoma" w:hAnsi="Tahoma" w:cs="Tahoma"/>
          <w:sz w:val="20"/>
          <w:szCs w:val="20"/>
        </w:rPr>
      </w:pPr>
      <w:r w:rsidRPr="00E421FE">
        <w:rPr>
          <w:rFonts w:ascii="Tahoma" w:hAnsi="Tahoma" w:cs="Tahoma"/>
          <w:sz w:val="20"/>
          <w:szCs w:val="20"/>
        </w:rPr>
        <w:t>Upon completion of construction work, areas utilized for labour camp, storage area to be restored to original form.</w:t>
      </w:r>
    </w:p>
    <w:p w14:paraId="0B873D4E" w14:textId="77777777" w:rsidR="00F94097" w:rsidRPr="00E421FE" w:rsidRDefault="00F94097" w:rsidP="00F94097">
      <w:pPr>
        <w:pStyle w:val="Heading3"/>
        <w:ind w:right="0"/>
        <w:jc w:val="both"/>
        <w:rPr>
          <w:rFonts w:eastAsia="SimSun" w:cs="Tahoma"/>
          <w:szCs w:val="20"/>
        </w:rPr>
      </w:pPr>
      <w:bookmarkStart w:id="708" w:name="_Toc82157701"/>
      <w:bookmarkStart w:id="709" w:name="_Toc110585790"/>
      <w:bookmarkStart w:id="710" w:name="_Toc111625778"/>
      <w:bookmarkStart w:id="711" w:name="_Toc112073837"/>
      <w:bookmarkStart w:id="712" w:name="_Toc148360072"/>
      <w:r w:rsidRPr="00E421FE">
        <w:rPr>
          <w:rFonts w:eastAsia="SimSun" w:cs="Tahoma"/>
          <w:szCs w:val="20"/>
        </w:rPr>
        <w:t>Impacts on Waste Generation and Soil Contamination</w:t>
      </w:r>
      <w:bookmarkEnd w:id="708"/>
      <w:bookmarkEnd w:id="709"/>
      <w:bookmarkEnd w:id="710"/>
      <w:bookmarkEnd w:id="711"/>
      <w:bookmarkEnd w:id="712"/>
    </w:p>
    <w:p w14:paraId="1DC186CC" w14:textId="321AF147"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If improperly managed, solid waste could create impacts on soil quality. Therefore, the receptor sensitivity has been assessed as medium.</w:t>
      </w:r>
    </w:p>
    <w:p w14:paraId="4AE5B7AF" w14:textId="77777777" w:rsidR="00F94097" w:rsidRPr="00E421FE" w:rsidRDefault="00F94097" w:rsidP="00F94097">
      <w:pPr>
        <w:autoSpaceDE w:val="0"/>
        <w:autoSpaceDN w:val="0"/>
        <w:adjustRightInd w:val="0"/>
        <w:rPr>
          <w:rFonts w:cs="Tahoma"/>
          <w:color w:val="000000"/>
          <w:szCs w:val="20"/>
          <w:lang w:val="en-US" w:eastAsia="en-US"/>
        </w:rPr>
      </w:pPr>
    </w:p>
    <w:p w14:paraId="739410A6" w14:textId="77777777"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The impact magnitude has been assessed as low since the proponent has managed other solar power projects as well and has effective management systems for waste and hazardous substances being generated or utilized during the project life cycle as part of their Environmental and Social Managem</w:t>
      </w:r>
      <w:r w:rsidR="00BE26DE" w:rsidRPr="00E421FE">
        <w:rPr>
          <w:rFonts w:cs="Tahoma"/>
          <w:color w:val="000000"/>
          <w:szCs w:val="20"/>
          <w:lang w:val="en-US" w:eastAsia="en-US"/>
        </w:rPr>
        <w:t>ent Framework.</w:t>
      </w:r>
    </w:p>
    <w:p w14:paraId="6F996DA2" w14:textId="77777777" w:rsidR="00F94097" w:rsidRPr="00E421FE" w:rsidRDefault="00F94097" w:rsidP="00F94097">
      <w:pPr>
        <w:pStyle w:val="Heading5"/>
        <w:rPr>
          <w:lang w:val="en-US" w:eastAsia="en-US"/>
        </w:rPr>
      </w:pPr>
      <w:r w:rsidRPr="00E421FE">
        <w:rPr>
          <w:lang w:val="en-US" w:eastAsia="en-US"/>
        </w:rPr>
        <w:t>Embedded/in-built control</w:t>
      </w:r>
    </w:p>
    <w:p w14:paraId="1F5AC8F5" w14:textId="77777777"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 xml:space="preserve">Hazardous material and waste should be properly labelled, stored onsite at a location provided with impervious surface and in </w:t>
      </w:r>
      <w:r w:rsidR="00BE26DE" w:rsidRPr="00E421FE">
        <w:rPr>
          <w:rFonts w:cs="Tahoma"/>
          <w:color w:val="000000"/>
          <w:szCs w:val="20"/>
          <w:lang w:val="en-US" w:eastAsia="en-US"/>
        </w:rPr>
        <w:t>a secondary containment system.</w:t>
      </w:r>
    </w:p>
    <w:p w14:paraId="63F3AD09" w14:textId="77777777" w:rsidR="00F94097" w:rsidRPr="00E421FE" w:rsidRDefault="00F94097" w:rsidP="00F94097">
      <w:pPr>
        <w:pStyle w:val="Heading5"/>
        <w:rPr>
          <w:lang w:val="en-US" w:eastAsia="en-US"/>
        </w:rPr>
      </w:pPr>
      <w:r w:rsidRPr="00E421FE">
        <w:rPr>
          <w:lang w:val="en-US" w:eastAsia="en-US"/>
        </w:rPr>
        <w:t>Significance of Impact</w:t>
      </w:r>
    </w:p>
    <w:p w14:paraId="4099E559" w14:textId="77777777" w:rsidR="00F94097" w:rsidRPr="00E421FE" w:rsidRDefault="00F94097" w:rsidP="00F94097">
      <w:pPr>
        <w:autoSpaceDE w:val="0"/>
        <w:autoSpaceDN w:val="0"/>
        <w:adjustRightInd w:val="0"/>
        <w:rPr>
          <w:rFonts w:cs="Tahoma"/>
          <w:color w:val="000000"/>
          <w:szCs w:val="20"/>
          <w:lang w:val="en-US" w:eastAsia="en-US"/>
        </w:rPr>
      </w:pPr>
      <w:r w:rsidRPr="00E421FE">
        <w:rPr>
          <w:rFonts w:cs="Tahoma"/>
          <w:color w:val="000000"/>
          <w:szCs w:val="20"/>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E421FE">
        <w:rPr>
          <w:rFonts w:cs="Tahoma"/>
          <w:szCs w:val="20"/>
          <w:lang w:val="en-US" w:eastAsia="en-US"/>
        </w:rPr>
        <w:t>minor.</w:t>
      </w:r>
    </w:p>
    <w:p w14:paraId="096AE913" w14:textId="77777777" w:rsidR="00F94097" w:rsidRPr="00E421FE" w:rsidRDefault="00F94097" w:rsidP="00F94097">
      <w:pPr>
        <w:pStyle w:val="Heading5"/>
        <w:rPr>
          <w:lang w:val="en-US" w:eastAsia="en-US"/>
        </w:rPr>
      </w:pPr>
      <w:r w:rsidRPr="00E421FE">
        <w:rPr>
          <w:lang w:val="en-US" w:eastAsia="en-US"/>
        </w:rPr>
        <w:t>Additional Mitigation Measures</w:t>
      </w:r>
    </w:p>
    <w:p w14:paraId="4AD6DEAF" w14:textId="77777777" w:rsidR="00F94097" w:rsidRPr="00E421FE" w:rsidRDefault="00F94097"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Contractor should ensure that no unauthorized dumping of used oil and other hazardous waste is undertaken at the site;</w:t>
      </w:r>
    </w:p>
    <w:p w14:paraId="1E50EE91" w14:textId="77777777" w:rsidR="00F94097" w:rsidRPr="00E421FE" w:rsidRDefault="00F94097"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Designated areas should be provided for Solid Waste and daily collection and period disposal should be ensured;</w:t>
      </w:r>
    </w:p>
    <w:p w14:paraId="372D4506" w14:textId="77777777" w:rsidR="00F94097" w:rsidRPr="00E421FE" w:rsidRDefault="00F94097"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Construction and Demolition Waste should be stored separately and be periodically collected by an authorized treatment and storage facility;</w:t>
      </w:r>
    </w:p>
    <w:p w14:paraId="15166C82" w14:textId="77777777" w:rsidR="00F94097" w:rsidRPr="00E421FE" w:rsidRDefault="00F94097"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All waste should be stored in a shed that is protected from the elements (wind, rain, storms, etc.) and away from natural drainage channels;</w:t>
      </w:r>
    </w:p>
    <w:p w14:paraId="2D4EA698" w14:textId="77777777" w:rsidR="00F94097" w:rsidRPr="00E421FE" w:rsidRDefault="00F94097"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A log book should be maintained for quantity and type of hazardous waste generated; and</w:t>
      </w:r>
    </w:p>
    <w:p w14:paraId="3FA1E75F" w14:textId="77777777" w:rsidR="00F94097" w:rsidRPr="00E421FE" w:rsidRDefault="00F94097"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In case of accidental/unintended spillage, the contaminated soil should be immediately collected and stored as hazardous waste.</w:t>
      </w:r>
    </w:p>
    <w:p w14:paraId="3955E093" w14:textId="77777777" w:rsidR="00F94097" w:rsidRPr="00E421FE" w:rsidRDefault="00F94097" w:rsidP="00F94097">
      <w:pPr>
        <w:pStyle w:val="PPStandardReport"/>
        <w:ind w:left="0"/>
        <w:rPr>
          <w:rFonts w:cs="Tahoma"/>
          <w:szCs w:val="20"/>
        </w:rPr>
      </w:pPr>
    </w:p>
    <w:p w14:paraId="75536AFD" w14:textId="77777777" w:rsidR="00F94097" w:rsidRPr="00E421FE" w:rsidRDefault="00F94097" w:rsidP="00F94097">
      <w:pPr>
        <w:pStyle w:val="Heading3"/>
        <w:rPr>
          <w:rFonts w:cs="Tahoma"/>
          <w:szCs w:val="20"/>
        </w:rPr>
      </w:pPr>
      <w:bookmarkStart w:id="713" w:name="_Toc103782236"/>
      <w:bookmarkStart w:id="714" w:name="_Toc105058622"/>
      <w:bookmarkStart w:id="715" w:name="_Toc110585791"/>
      <w:bookmarkStart w:id="716" w:name="_Toc111625779"/>
      <w:bookmarkStart w:id="717" w:name="_Toc112073838"/>
      <w:bookmarkStart w:id="718" w:name="_Toc148360073"/>
      <w:r w:rsidRPr="00E421FE">
        <w:rPr>
          <w:rFonts w:cs="Tahoma"/>
          <w:szCs w:val="20"/>
        </w:rPr>
        <w:t xml:space="preserve">Impacts on Water </w:t>
      </w:r>
      <w:bookmarkEnd w:id="713"/>
      <w:bookmarkEnd w:id="714"/>
      <w:r w:rsidRPr="00E421FE">
        <w:rPr>
          <w:rFonts w:cs="Tahoma"/>
          <w:szCs w:val="20"/>
        </w:rPr>
        <w:t>Environment</w:t>
      </w:r>
      <w:bookmarkEnd w:id="715"/>
      <w:bookmarkEnd w:id="716"/>
      <w:bookmarkEnd w:id="717"/>
      <w:bookmarkEnd w:id="718"/>
      <w:r w:rsidRPr="00E421FE">
        <w:rPr>
          <w:rFonts w:cs="Tahoma"/>
          <w:szCs w:val="20"/>
        </w:rPr>
        <w:t xml:space="preserve"> </w:t>
      </w:r>
    </w:p>
    <w:p w14:paraId="1C5DA948" w14:textId="77777777" w:rsidR="00F94097" w:rsidRPr="00E421FE" w:rsidRDefault="00F94097" w:rsidP="00F94097">
      <w:pPr>
        <w:autoSpaceDE w:val="0"/>
        <w:autoSpaceDN w:val="0"/>
        <w:adjustRightInd w:val="0"/>
        <w:rPr>
          <w:rFonts w:cs="Tahoma"/>
          <w:szCs w:val="20"/>
        </w:rPr>
      </w:pPr>
      <w:r w:rsidRPr="00E421FE">
        <w:rPr>
          <w:rFonts w:cs="Tahoma"/>
          <w:szCs w:val="20"/>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w:t>
      </w:r>
    </w:p>
    <w:p w14:paraId="12C42424" w14:textId="77777777" w:rsidR="00F94097" w:rsidRPr="00E421FE" w:rsidRDefault="00F94097" w:rsidP="00F94097">
      <w:pPr>
        <w:autoSpaceDE w:val="0"/>
        <w:autoSpaceDN w:val="0"/>
        <w:adjustRightInd w:val="0"/>
        <w:rPr>
          <w:rFonts w:cs="Tahoma"/>
          <w:szCs w:val="20"/>
        </w:rPr>
      </w:pPr>
    </w:p>
    <w:p w14:paraId="1F2B5F05" w14:textId="77777777" w:rsidR="00F94097" w:rsidRPr="00E421FE" w:rsidRDefault="00F94097" w:rsidP="00F94097">
      <w:pPr>
        <w:pStyle w:val="Heading5"/>
        <w:rPr>
          <w:lang w:val="en-US" w:eastAsia="en-US"/>
        </w:rPr>
      </w:pPr>
      <w:r w:rsidRPr="00E421FE">
        <w:rPr>
          <w:lang w:val="en-US" w:eastAsia="en-US"/>
        </w:rPr>
        <w:t>Significance of Impact</w:t>
      </w:r>
    </w:p>
    <w:p w14:paraId="711E106B" w14:textId="77777777" w:rsidR="00F94097" w:rsidRPr="00E421FE" w:rsidRDefault="00F94097" w:rsidP="00F94097">
      <w:pPr>
        <w:autoSpaceDE w:val="0"/>
        <w:autoSpaceDN w:val="0"/>
        <w:adjustRightInd w:val="0"/>
        <w:rPr>
          <w:rFonts w:cs="Tahoma"/>
          <w:b/>
          <w:bCs/>
          <w:szCs w:val="20"/>
        </w:rPr>
      </w:pPr>
      <w:r w:rsidRPr="00E421FE">
        <w:rPr>
          <w:rFonts w:cs="Tahoma"/>
          <w:szCs w:val="20"/>
        </w:rPr>
        <w:t xml:space="preserve">Generally, due to the localized area of impact, the overall significance of the related impacts on water quality is considered to be </w:t>
      </w:r>
      <w:r w:rsidRPr="00E421FE">
        <w:rPr>
          <w:rFonts w:cs="Tahoma"/>
          <w:bCs/>
          <w:szCs w:val="20"/>
        </w:rPr>
        <w:t>minor</w:t>
      </w:r>
      <w:r w:rsidRPr="00E421FE">
        <w:rPr>
          <w:rFonts w:cs="Tahoma"/>
          <w:szCs w:val="20"/>
        </w:rPr>
        <w:t xml:space="preserve">, provided the necessary mitigation/ management measures are implemented. </w:t>
      </w:r>
    </w:p>
    <w:p w14:paraId="3CE34F14" w14:textId="77777777" w:rsidR="00F94097" w:rsidRPr="00E421FE" w:rsidRDefault="00F94097" w:rsidP="00F94097">
      <w:pPr>
        <w:pStyle w:val="Heading5"/>
        <w:rPr>
          <w:lang w:val="en-US" w:eastAsia="en-US"/>
        </w:rPr>
      </w:pPr>
      <w:r w:rsidRPr="00E421FE">
        <w:rPr>
          <w:lang w:val="en-US" w:eastAsia="en-US"/>
        </w:rPr>
        <w:t>Mitigation Measures</w:t>
      </w:r>
    </w:p>
    <w:p w14:paraId="6D9FE0AD" w14:textId="77777777" w:rsidR="00F94097" w:rsidRPr="00E421FE" w:rsidRDefault="00F94097" w:rsidP="00F94097">
      <w:pPr>
        <w:autoSpaceDE w:val="0"/>
        <w:autoSpaceDN w:val="0"/>
        <w:adjustRightInd w:val="0"/>
        <w:rPr>
          <w:rFonts w:cs="Tahoma"/>
          <w:szCs w:val="20"/>
        </w:rPr>
      </w:pPr>
      <w:r w:rsidRPr="00E421FE">
        <w:rPr>
          <w:rFonts w:cs="Tahoma"/>
          <w:color w:val="000000"/>
          <w:szCs w:val="20"/>
        </w:rPr>
        <w:t xml:space="preserve">Measures shall be put in place to minimize erosion and sediment mobility, especially during construction. These measures include: </w:t>
      </w:r>
    </w:p>
    <w:p w14:paraId="4718C75C"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 xml:space="preserve">Clear the necessary areas only. </w:t>
      </w:r>
    </w:p>
    <w:p w14:paraId="4E74285D"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Appropriate remedial measures shall be implemented by the contractor in the event of erosion.</w:t>
      </w:r>
    </w:p>
    <w:p w14:paraId="2C5AEF72"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Infrastructure shall be designed to ensure that contaminated run-off does not reach watercourses.</w:t>
      </w:r>
    </w:p>
    <w:p w14:paraId="568EE33D"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In the event of an oil spill the procedures contained in the emergency response plan of the contractor will come into effect.</w:t>
      </w:r>
    </w:p>
    <w:p w14:paraId="1274D6FD" w14:textId="77777777" w:rsidR="00F94097" w:rsidRPr="00E421FE" w:rsidRDefault="00F94097" w:rsidP="00874754">
      <w:pPr>
        <w:pStyle w:val="ListParagraph"/>
        <w:numPr>
          <w:ilvl w:val="0"/>
          <w:numId w:val="114"/>
        </w:numPr>
        <w:rPr>
          <w:rFonts w:cs="Tahoma"/>
          <w:szCs w:val="20"/>
        </w:rPr>
      </w:pPr>
      <w:r w:rsidRPr="00E421FE">
        <w:rPr>
          <w:rFonts w:cs="Tahoma"/>
          <w:szCs w:val="20"/>
        </w:rPr>
        <w:t>No vehicle maintenance and service shall be done at project site but in approved garages or service stations to avoid any possible oil and fuel spills that could contaminate soils and possibly ground water quality.</w:t>
      </w:r>
    </w:p>
    <w:p w14:paraId="7BB346FA" w14:textId="77777777" w:rsidR="00F94097" w:rsidRPr="00E421FE" w:rsidRDefault="00F94097" w:rsidP="00874754">
      <w:pPr>
        <w:numPr>
          <w:ilvl w:val="0"/>
          <w:numId w:val="114"/>
        </w:numPr>
        <w:autoSpaceDE w:val="0"/>
        <w:autoSpaceDN w:val="0"/>
        <w:adjustRightInd w:val="0"/>
        <w:rPr>
          <w:rFonts w:cs="Tahoma"/>
          <w:color w:val="000000"/>
          <w:szCs w:val="20"/>
        </w:rPr>
      </w:pPr>
      <w:r w:rsidRPr="00E421FE">
        <w:rPr>
          <w:rFonts w:cs="Tahoma"/>
          <w:color w:val="000000"/>
          <w:szCs w:val="20"/>
        </w:rPr>
        <w:t xml:space="preserve">Ensure that potential sources of petro-chemical pollution are handled in such a way to reduce chances of spills and leaks. </w:t>
      </w:r>
    </w:p>
    <w:p w14:paraId="1C8FA557"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 xml:space="preserve">Construction activities to avoid any unchanneled flow of water at the site </w:t>
      </w:r>
    </w:p>
    <w:p w14:paraId="6043CE96"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 xml:space="preserve">Storage areas that contain hazardous substances should be bundled with an approved impermeable liner and provision for a pit to be made in case of oil spill. </w:t>
      </w:r>
    </w:p>
    <w:p w14:paraId="21AC57BD"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The excavation and use of rubbish pits during construction should be strictly prohibited.</w:t>
      </w:r>
    </w:p>
    <w:p w14:paraId="600DB6A5" w14:textId="77777777" w:rsidR="00F94097" w:rsidRPr="00E421FE" w:rsidRDefault="00F94097" w:rsidP="00874754">
      <w:pPr>
        <w:pStyle w:val="ListParagraph"/>
        <w:numPr>
          <w:ilvl w:val="0"/>
          <w:numId w:val="114"/>
        </w:numPr>
        <w:autoSpaceDE w:val="0"/>
        <w:autoSpaceDN w:val="0"/>
        <w:adjustRightInd w:val="0"/>
        <w:rPr>
          <w:rFonts w:cs="Tahoma"/>
          <w:szCs w:val="20"/>
        </w:rPr>
      </w:pPr>
      <w:r w:rsidRPr="00E421FE">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5A5C32DF" w14:textId="77777777" w:rsidR="00F94097" w:rsidRPr="00E421FE" w:rsidRDefault="00F94097" w:rsidP="00874754">
      <w:pPr>
        <w:numPr>
          <w:ilvl w:val="0"/>
          <w:numId w:val="114"/>
        </w:numPr>
        <w:autoSpaceDE w:val="0"/>
        <w:autoSpaceDN w:val="0"/>
        <w:adjustRightInd w:val="0"/>
        <w:rPr>
          <w:rFonts w:cs="Tahoma"/>
          <w:color w:val="000000"/>
          <w:szCs w:val="20"/>
        </w:rPr>
      </w:pPr>
      <w:r w:rsidRPr="00E421FE">
        <w:rPr>
          <w:rFonts w:cs="Tahoma"/>
          <w:szCs w:val="20"/>
        </w:rPr>
        <w:t>Areas contaminated by spilled concrete and/or fuels and oils leaking from vehicles and machinery should be cleaned immediately.</w:t>
      </w:r>
    </w:p>
    <w:p w14:paraId="05061C78" w14:textId="77777777" w:rsidR="00F94097" w:rsidRPr="00E421FE" w:rsidRDefault="00F94097" w:rsidP="00874754">
      <w:pPr>
        <w:numPr>
          <w:ilvl w:val="0"/>
          <w:numId w:val="114"/>
        </w:numPr>
        <w:autoSpaceDE w:val="0"/>
        <w:autoSpaceDN w:val="0"/>
        <w:adjustRightInd w:val="0"/>
        <w:rPr>
          <w:rFonts w:cs="Tahoma"/>
          <w:color w:val="000000"/>
          <w:szCs w:val="20"/>
        </w:rPr>
      </w:pPr>
      <w:r w:rsidRPr="00E421FE">
        <w:rPr>
          <w:rFonts w:cs="Tahoma"/>
          <w:szCs w:val="20"/>
        </w:rPr>
        <w:t>The contractor to source for alternative source of water for construction purposes to avoid potential conflict with the community.</w:t>
      </w:r>
    </w:p>
    <w:p w14:paraId="379CA55B" w14:textId="77777777" w:rsidR="00F94097" w:rsidRPr="00E421FE" w:rsidRDefault="00F94097" w:rsidP="00F94097">
      <w:pPr>
        <w:autoSpaceDE w:val="0"/>
        <w:autoSpaceDN w:val="0"/>
        <w:adjustRightInd w:val="0"/>
        <w:ind w:left="720"/>
        <w:rPr>
          <w:rFonts w:cs="Tahoma"/>
          <w:color w:val="000000"/>
          <w:szCs w:val="20"/>
        </w:rPr>
      </w:pPr>
    </w:p>
    <w:p w14:paraId="34100344" w14:textId="77777777" w:rsidR="00F94097" w:rsidRPr="00E421FE" w:rsidRDefault="00F94097" w:rsidP="00F94097">
      <w:pPr>
        <w:pStyle w:val="Heading3"/>
        <w:rPr>
          <w:rFonts w:cs="Tahoma"/>
          <w:szCs w:val="20"/>
        </w:rPr>
      </w:pPr>
      <w:bookmarkStart w:id="719" w:name="_Toc103782240"/>
      <w:bookmarkStart w:id="720" w:name="_Toc105058624"/>
      <w:bookmarkStart w:id="721" w:name="_Toc110585792"/>
      <w:bookmarkStart w:id="722" w:name="_Toc111625780"/>
      <w:bookmarkStart w:id="723" w:name="_Toc112073839"/>
      <w:bookmarkStart w:id="724" w:name="_Toc148360074"/>
      <w:r w:rsidRPr="00E421FE">
        <w:rPr>
          <w:rFonts w:cs="Tahoma"/>
          <w:szCs w:val="20"/>
        </w:rPr>
        <w:t>Impacts from Hazardous Materials</w:t>
      </w:r>
      <w:bookmarkEnd w:id="719"/>
      <w:bookmarkEnd w:id="720"/>
      <w:bookmarkEnd w:id="721"/>
      <w:bookmarkEnd w:id="722"/>
      <w:bookmarkEnd w:id="723"/>
      <w:bookmarkEnd w:id="724"/>
      <w:r w:rsidRPr="00E421FE">
        <w:rPr>
          <w:rFonts w:cs="Tahoma"/>
          <w:szCs w:val="20"/>
        </w:rPr>
        <w:t xml:space="preserve"> </w:t>
      </w:r>
    </w:p>
    <w:p w14:paraId="5390A642" w14:textId="77777777" w:rsidR="00F94097" w:rsidRPr="00E421FE" w:rsidRDefault="00F94097" w:rsidP="00F94097">
      <w:pPr>
        <w:autoSpaceDE w:val="0"/>
        <w:autoSpaceDN w:val="0"/>
        <w:adjustRightInd w:val="0"/>
        <w:rPr>
          <w:rFonts w:cs="Tahoma"/>
          <w:color w:val="000000"/>
          <w:szCs w:val="20"/>
        </w:rPr>
      </w:pPr>
      <w:r w:rsidRPr="00E421FE">
        <w:rPr>
          <w:rFonts w:cs="Tahoma"/>
          <w:color w:val="000000"/>
          <w:szCs w:val="20"/>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p>
    <w:p w14:paraId="2F1FB7F7" w14:textId="77777777" w:rsidR="00F94097" w:rsidRPr="00E421FE" w:rsidRDefault="00F94097" w:rsidP="00F94097">
      <w:pPr>
        <w:pStyle w:val="Heading5"/>
        <w:rPr>
          <w:lang w:val="en-US" w:eastAsia="en-US"/>
        </w:rPr>
      </w:pPr>
      <w:r w:rsidRPr="00E421FE">
        <w:rPr>
          <w:lang w:val="en-US" w:eastAsia="en-US"/>
        </w:rPr>
        <w:t xml:space="preserve">Significance of Impact </w:t>
      </w:r>
    </w:p>
    <w:p w14:paraId="4617293F" w14:textId="77777777" w:rsidR="00F94097" w:rsidRPr="00E421FE" w:rsidRDefault="00F94097" w:rsidP="00F94097">
      <w:pPr>
        <w:autoSpaceDE w:val="0"/>
        <w:autoSpaceDN w:val="0"/>
        <w:adjustRightInd w:val="0"/>
        <w:rPr>
          <w:rFonts w:cs="Tahoma"/>
          <w:szCs w:val="20"/>
        </w:rPr>
      </w:pPr>
      <w:r w:rsidRPr="00E421FE">
        <w:rPr>
          <w:rFonts w:cs="Tahoma"/>
          <w:szCs w:val="20"/>
        </w:rPr>
        <w:t>The amount of hazardous waste generated will be minimal. The significance of the impact will be minor due to a low magnitude and medium sensitivity.</w:t>
      </w:r>
    </w:p>
    <w:p w14:paraId="287935C7" w14:textId="77777777" w:rsidR="00F94097" w:rsidRPr="00E421FE" w:rsidRDefault="00F94097" w:rsidP="00F94097">
      <w:pPr>
        <w:pStyle w:val="Heading5"/>
        <w:rPr>
          <w:lang w:val="en-US" w:eastAsia="en-US"/>
        </w:rPr>
      </w:pPr>
      <w:r w:rsidRPr="00E421FE">
        <w:rPr>
          <w:lang w:val="en-US" w:eastAsia="en-US"/>
        </w:rPr>
        <w:t>Mitigation Measures</w:t>
      </w:r>
    </w:p>
    <w:p w14:paraId="5B0ED405" w14:textId="77777777" w:rsidR="00F94097" w:rsidRPr="00E421FE" w:rsidRDefault="00F94097" w:rsidP="00874754">
      <w:pPr>
        <w:numPr>
          <w:ilvl w:val="0"/>
          <w:numId w:val="115"/>
        </w:numPr>
        <w:autoSpaceDE w:val="0"/>
        <w:autoSpaceDN w:val="0"/>
        <w:adjustRightInd w:val="0"/>
        <w:rPr>
          <w:rFonts w:cs="Tahoma"/>
          <w:szCs w:val="20"/>
        </w:rPr>
      </w:pPr>
      <w:r w:rsidRPr="00E421FE">
        <w:rPr>
          <w:rFonts w:cs="Tahoma"/>
          <w:szCs w:val="20"/>
        </w:rPr>
        <w:t xml:space="preserve">Maintenance of construction vehicles will not be done on site </w:t>
      </w:r>
    </w:p>
    <w:p w14:paraId="2DFFDBD0" w14:textId="77777777" w:rsidR="00F94097" w:rsidRPr="00E421FE" w:rsidRDefault="00F94097" w:rsidP="00874754">
      <w:pPr>
        <w:numPr>
          <w:ilvl w:val="0"/>
          <w:numId w:val="115"/>
        </w:numPr>
        <w:autoSpaceDE w:val="0"/>
        <w:autoSpaceDN w:val="0"/>
        <w:adjustRightInd w:val="0"/>
        <w:rPr>
          <w:rFonts w:cs="Tahoma"/>
          <w:szCs w:val="20"/>
        </w:rPr>
      </w:pPr>
      <w:r w:rsidRPr="00E421FE">
        <w:rPr>
          <w:rFonts w:cs="Tahoma"/>
          <w:szCs w:val="20"/>
        </w:rPr>
        <w:t>All hazardous products and waste should be labelled and handled properly to avoid contact with the ground</w:t>
      </w:r>
    </w:p>
    <w:p w14:paraId="75638DC9" w14:textId="77777777" w:rsidR="00F94097" w:rsidRPr="00E421FE" w:rsidRDefault="00F94097" w:rsidP="00874754">
      <w:pPr>
        <w:numPr>
          <w:ilvl w:val="0"/>
          <w:numId w:val="115"/>
        </w:numPr>
        <w:autoSpaceDE w:val="0"/>
        <w:autoSpaceDN w:val="0"/>
        <w:adjustRightInd w:val="0"/>
        <w:rPr>
          <w:rFonts w:cs="Tahoma"/>
          <w:szCs w:val="20"/>
        </w:rPr>
      </w:pPr>
      <w:r w:rsidRPr="00E421FE">
        <w:rPr>
          <w:rFonts w:cs="Tahoma"/>
          <w:szCs w:val="20"/>
        </w:rPr>
        <w:t>Material handling to be done by trained and qualified staff</w:t>
      </w:r>
    </w:p>
    <w:p w14:paraId="7C60570D" w14:textId="77777777" w:rsidR="00F94097" w:rsidRPr="00E421FE" w:rsidRDefault="00F94097" w:rsidP="00874754">
      <w:pPr>
        <w:numPr>
          <w:ilvl w:val="0"/>
          <w:numId w:val="115"/>
        </w:numPr>
        <w:autoSpaceDE w:val="0"/>
        <w:autoSpaceDN w:val="0"/>
        <w:adjustRightInd w:val="0"/>
        <w:rPr>
          <w:rFonts w:cs="Tahoma"/>
          <w:szCs w:val="20"/>
        </w:rPr>
      </w:pPr>
      <w:r w:rsidRPr="00E421FE">
        <w:rPr>
          <w:rFonts w:cs="Tahoma"/>
          <w:szCs w:val="20"/>
        </w:rPr>
        <w:t xml:space="preserve">The contractor site should have designated area (concrete bunded) for storing hazards materials </w:t>
      </w:r>
    </w:p>
    <w:p w14:paraId="5ABF93C4" w14:textId="77777777" w:rsidR="00F94097" w:rsidRPr="00E421FE" w:rsidRDefault="00F94097" w:rsidP="00F94097">
      <w:pPr>
        <w:autoSpaceDE w:val="0"/>
        <w:autoSpaceDN w:val="0"/>
        <w:adjustRightInd w:val="0"/>
        <w:ind w:left="720"/>
        <w:rPr>
          <w:rFonts w:cs="Tahoma"/>
          <w:szCs w:val="20"/>
        </w:rPr>
      </w:pPr>
    </w:p>
    <w:p w14:paraId="5868CA42" w14:textId="77777777" w:rsidR="00F94097" w:rsidRPr="00E421FE" w:rsidRDefault="00F94097" w:rsidP="00F94097">
      <w:pPr>
        <w:pStyle w:val="Heading3"/>
        <w:rPr>
          <w:rFonts w:cs="Tahoma"/>
          <w:szCs w:val="20"/>
        </w:rPr>
      </w:pPr>
      <w:bookmarkStart w:id="725" w:name="_Toc103782244"/>
      <w:bookmarkStart w:id="726" w:name="_Toc105058626"/>
      <w:bookmarkStart w:id="727" w:name="_Toc110585793"/>
      <w:bookmarkStart w:id="728" w:name="_Toc111625781"/>
      <w:bookmarkStart w:id="729" w:name="_Toc112073840"/>
      <w:bookmarkStart w:id="730" w:name="_Toc148360075"/>
      <w:r w:rsidRPr="00E421FE">
        <w:rPr>
          <w:rFonts w:cs="Tahoma"/>
          <w:szCs w:val="20"/>
        </w:rPr>
        <w:t>Fire Hazards</w:t>
      </w:r>
      <w:bookmarkEnd w:id="725"/>
      <w:bookmarkEnd w:id="726"/>
      <w:bookmarkEnd w:id="727"/>
      <w:bookmarkEnd w:id="728"/>
      <w:bookmarkEnd w:id="729"/>
      <w:bookmarkEnd w:id="730"/>
      <w:r w:rsidRPr="00E421FE">
        <w:rPr>
          <w:rFonts w:cs="Tahoma"/>
          <w:szCs w:val="20"/>
        </w:rPr>
        <w:t xml:space="preserve">  </w:t>
      </w:r>
    </w:p>
    <w:p w14:paraId="0262D27D"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 xml:space="preserve">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w:t>
      </w:r>
    </w:p>
    <w:p w14:paraId="62BD297B" w14:textId="77777777" w:rsidR="00F94097" w:rsidRPr="00E421FE" w:rsidRDefault="00F94097" w:rsidP="00F94097">
      <w:pPr>
        <w:pStyle w:val="Heading5"/>
        <w:rPr>
          <w:lang w:val="en-US" w:eastAsia="en-US"/>
        </w:rPr>
      </w:pPr>
      <w:r w:rsidRPr="00E421FE">
        <w:rPr>
          <w:lang w:val="en-US" w:eastAsia="en-US"/>
        </w:rPr>
        <w:t>Significance of Impact</w:t>
      </w:r>
    </w:p>
    <w:p w14:paraId="00629CC4"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This impact is evaluated to be of moderate significance. All the construction activities will be confined at the project site hence high sensitivity and low magnitude.</w:t>
      </w:r>
    </w:p>
    <w:p w14:paraId="3C8C0535" w14:textId="77777777" w:rsidR="00F94097" w:rsidRPr="00E421FE" w:rsidRDefault="00F94097" w:rsidP="00F94097">
      <w:pPr>
        <w:pStyle w:val="Heading5"/>
        <w:rPr>
          <w:lang w:val="en-US" w:eastAsia="en-US"/>
        </w:rPr>
      </w:pPr>
      <w:r w:rsidRPr="00E421FE">
        <w:rPr>
          <w:lang w:val="en-US" w:eastAsia="en-US"/>
        </w:rPr>
        <w:t xml:space="preserve">Mitigation Measures </w:t>
      </w:r>
    </w:p>
    <w:p w14:paraId="43A3B9D5" w14:textId="77777777" w:rsidR="00F94097" w:rsidRPr="00E421FE" w:rsidRDefault="00F94097" w:rsidP="00F94097">
      <w:pPr>
        <w:autoSpaceDE w:val="0"/>
        <w:autoSpaceDN w:val="0"/>
        <w:adjustRightInd w:val="0"/>
        <w:rPr>
          <w:rFonts w:cs="Tahoma"/>
          <w:szCs w:val="20"/>
        </w:rPr>
      </w:pPr>
      <w:r w:rsidRPr="00E421FE">
        <w:rPr>
          <w:rFonts w:cs="Tahoma"/>
          <w:szCs w:val="20"/>
        </w:rPr>
        <w:t xml:space="preserve">The following measures should be put in place to prevent fire hazards: </w:t>
      </w:r>
    </w:p>
    <w:p w14:paraId="498CE8D1" w14:textId="77777777" w:rsidR="00F94097" w:rsidRPr="00E421FE" w:rsidRDefault="00F94097" w:rsidP="00874754">
      <w:pPr>
        <w:numPr>
          <w:ilvl w:val="0"/>
          <w:numId w:val="116"/>
        </w:numPr>
        <w:autoSpaceDE w:val="0"/>
        <w:autoSpaceDN w:val="0"/>
        <w:adjustRightInd w:val="0"/>
        <w:rPr>
          <w:rFonts w:cs="Tahoma"/>
          <w:szCs w:val="20"/>
        </w:rPr>
      </w:pPr>
      <w:r w:rsidRPr="00E421FE">
        <w:rPr>
          <w:rFonts w:cs="Tahoma"/>
          <w:szCs w:val="20"/>
        </w:rPr>
        <w:t xml:space="preserve">Create awareness to the construction workers on potential fire hazards </w:t>
      </w:r>
    </w:p>
    <w:p w14:paraId="56779916" w14:textId="77777777" w:rsidR="00F94097" w:rsidRPr="00E421FE" w:rsidRDefault="00F94097" w:rsidP="00874754">
      <w:pPr>
        <w:numPr>
          <w:ilvl w:val="0"/>
          <w:numId w:val="116"/>
        </w:numPr>
        <w:autoSpaceDE w:val="0"/>
        <w:autoSpaceDN w:val="0"/>
        <w:adjustRightInd w:val="0"/>
        <w:rPr>
          <w:rFonts w:cs="Tahoma"/>
          <w:szCs w:val="20"/>
        </w:rPr>
      </w:pPr>
      <w:r w:rsidRPr="00E421FE">
        <w:rPr>
          <w:rFonts w:cs="Tahoma"/>
          <w:szCs w:val="20"/>
        </w:rPr>
        <w:t xml:space="preserve">Provision of firefighting equipment (extinguishers) on site during construction. </w:t>
      </w:r>
    </w:p>
    <w:p w14:paraId="62311279" w14:textId="77777777" w:rsidR="00F94097" w:rsidRPr="00E421FE" w:rsidRDefault="00F94097" w:rsidP="00874754">
      <w:pPr>
        <w:numPr>
          <w:ilvl w:val="0"/>
          <w:numId w:val="117"/>
        </w:numPr>
        <w:autoSpaceDE w:val="0"/>
        <w:autoSpaceDN w:val="0"/>
        <w:adjustRightInd w:val="0"/>
        <w:rPr>
          <w:rFonts w:cs="Tahoma"/>
          <w:szCs w:val="20"/>
        </w:rPr>
      </w:pPr>
      <w:r w:rsidRPr="00E421FE">
        <w:rPr>
          <w:rFonts w:cs="Tahoma"/>
          <w:szCs w:val="20"/>
        </w:rPr>
        <w:t>No smoking shall be done on construction site</w:t>
      </w:r>
    </w:p>
    <w:p w14:paraId="6F1BBF54" w14:textId="77777777" w:rsidR="00F94097" w:rsidRPr="00E421FE" w:rsidRDefault="00F94097" w:rsidP="00874754">
      <w:pPr>
        <w:numPr>
          <w:ilvl w:val="0"/>
          <w:numId w:val="117"/>
        </w:numPr>
        <w:autoSpaceDE w:val="0"/>
        <w:autoSpaceDN w:val="0"/>
        <w:adjustRightInd w:val="0"/>
        <w:rPr>
          <w:rFonts w:cs="Tahoma"/>
          <w:szCs w:val="20"/>
        </w:rPr>
      </w:pPr>
      <w:r w:rsidRPr="00E421FE">
        <w:rPr>
          <w:rFonts w:cs="Tahoma"/>
          <w:szCs w:val="20"/>
        </w:rPr>
        <w:t xml:space="preserve">‘No smoking’ signs shall be posted at the construction site </w:t>
      </w:r>
    </w:p>
    <w:p w14:paraId="34A4D632" w14:textId="77777777" w:rsidR="00F94097" w:rsidRPr="00E421FE" w:rsidRDefault="00F94097" w:rsidP="00874754">
      <w:pPr>
        <w:numPr>
          <w:ilvl w:val="0"/>
          <w:numId w:val="117"/>
        </w:numPr>
        <w:autoSpaceDE w:val="0"/>
        <w:autoSpaceDN w:val="0"/>
        <w:adjustRightInd w:val="0"/>
        <w:rPr>
          <w:rFonts w:cs="Tahoma"/>
          <w:b/>
          <w:color w:val="000000"/>
          <w:szCs w:val="20"/>
        </w:rPr>
      </w:pPr>
      <w:r w:rsidRPr="00E421FE">
        <w:rPr>
          <w:rFonts w:cs="Tahoma"/>
          <w:szCs w:val="20"/>
        </w:rPr>
        <w:t xml:space="preserve">A fire evacuation plan must be posted in various points of the construction site including procedures to take when a fire is reported. </w:t>
      </w:r>
    </w:p>
    <w:p w14:paraId="71DCB018" w14:textId="77777777" w:rsidR="00F94097" w:rsidRPr="00E421FE" w:rsidRDefault="00F94097" w:rsidP="00F94097">
      <w:pPr>
        <w:autoSpaceDE w:val="0"/>
        <w:autoSpaceDN w:val="0"/>
        <w:adjustRightInd w:val="0"/>
        <w:ind w:left="720"/>
        <w:rPr>
          <w:rFonts w:cs="Tahoma"/>
          <w:b/>
          <w:color w:val="000000"/>
          <w:szCs w:val="20"/>
        </w:rPr>
      </w:pPr>
    </w:p>
    <w:p w14:paraId="47B611CD" w14:textId="77777777" w:rsidR="00F94097" w:rsidRPr="00E421FE" w:rsidRDefault="00F94097" w:rsidP="00F94097">
      <w:pPr>
        <w:pStyle w:val="Heading3"/>
        <w:rPr>
          <w:rFonts w:cs="Tahoma"/>
          <w:szCs w:val="20"/>
        </w:rPr>
      </w:pPr>
      <w:bookmarkStart w:id="731" w:name="_Toc103782245"/>
      <w:bookmarkStart w:id="732" w:name="_Toc105058627"/>
      <w:bookmarkStart w:id="733" w:name="_Toc110585794"/>
      <w:bookmarkStart w:id="734" w:name="_Toc111625782"/>
      <w:bookmarkStart w:id="735" w:name="_Toc112073841"/>
      <w:bookmarkStart w:id="736" w:name="_Toc148360076"/>
      <w:r w:rsidRPr="00E421FE">
        <w:rPr>
          <w:rFonts w:cs="Tahoma"/>
          <w:szCs w:val="20"/>
        </w:rPr>
        <w:t>Impacts of construction material sourcing (e.g., quarrying)</w:t>
      </w:r>
      <w:bookmarkEnd w:id="731"/>
      <w:bookmarkEnd w:id="732"/>
      <w:bookmarkEnd w:id="733"/>
      <w:bookmarkEnd w:id="734"/>
      <w:bookmarkEnd w:id="735"/>
      <w:bookmarkEnd w:id="736"/>
    </w:p>
    <w:p w14:paraId="57A078E3" w14:textId="77777777" w:rsidR="00F94097" w:rsidRPr="00E421FE" w:rsidRDefault="00F94097" w:rsidP="00F94097">
      <w:pPr>
        <w:autoSpaceDE w:val="0"/>
        <w:autoSpaceDN w:val="0"/>
        <w:adjustRightInd w:val="0"/>
        <w:rPr>
          <w:rFonts w:cs="Tahoma"/>
          <w:szCs w:val="20"/>
        </w:rPr>
      </w:pPr>
      <w:r w:rsidRPr="00E421FE">
        <w:rPr>
          <w:rFonts w:cs="Tahoma"/>
          <w:szCs w:val="20"/>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2955B914" w14:textId="77777777" w:rsidR="00F94097" w:rsidRPr="00E421FE" w:rsidRDefault="00F94097" w:rsidP="00F94097">
      <w:pPr>
        <w:pStyle w:val="Heading5"/>
        <w:rPr>
          <w:lang w:val="en-US" w:eastAsia="en-US"/>
        </w:rPr>
      </w:pPr>
      <w:r w:rsidRPr="00E421FE">
        <w:rPr>
          <w:lang w:val="en-US" w:eastAsia="en-US"/>
        </w:rPr>
        <w:t>Significance of Impact</w:t>
      </w:r>
    </w:p>
    <w:p w14:paraId="5415BB71" w14:textId="77777777" w:rsidR="00F94097" w:rsidRPr="00E421FE" w:rsidRDefault="00F94097" w:rsidP="00F94097">
      <w:pPr>
        <w:autoSpaceDE w:val="0"/>
        <w:autoSpaceDN w:val="0"/>
        <w:adjustRightInd w:val="0"/>
        <w:rPr>
          <w:rFonts w:cs="Tahoma"/>
          <w:szCs w:val="20"/>
        </w:rPr>
      </w:pPr>
      <w:r w:rsidRPr="00E421FE">
        <w:rPr>
          <w:rFonts w:cs="Tahoma"/>
          <w:szCs w:val="20"/>
        </w:rPr>
        <w:t>The significance of this impact will be moderate due to high sensitivity and low magnitude.</w:t>
      </w:r>
    </w:p>
    <w:p w14:paraId="7A4ECC0C" w14:textId="77777777" w:rsidR="00F94097" w:rsidRPr="00E421FE" w:rsidRDefault="00F94097" w:rsidP="00F94097">
      <w:pPr>
        <w:pStyle w:val="Heading5"/>
        <w:rPr>
          <w:lang w:val="en-US" w:eastAsia="en-US"/>
        </w:rPr>
      </w:pPr>
      <w:r w:rsidRPr="00E421FE">
        <w:rPr>
          <w:lang w:val="en-US" w:eastAsia="en-US"/>
        </w:rPr>
        <w:t xml:space="preserve">Mitigation Measures </w:t>
      </w:r>
    </w:p>
    <w:p w14:paraId="31A681DC" w14:textId="77777777" w:rsidR="00F94097" w:rsidRPr="00E421FE" w:rsidRDefault="00F94097" w:rsidP="00874754">
      <w:pPr>
        <w:pStyle w:val="ListParagraph"/>
        <w:numPr>
          <w:ilvl w:val="0"/>
          <w:numId w:val="118"/>
        </w:numPr>
        <w:rPr>
          <w:rFonts w:cs="Tahoma"/>
          <w:szCs w:val="20"/>
        </w:rPr>
      </w:pPr>
      <w:r w:rsidRPr="00E421FE">
        <w:rPr>
          <w:rFonts w:cs="Tahoma"/>
          <w:szCs w:val="20"/>
        </w:rPr>
        <w:t>The contractor should source all building materials such as stone, sand, ballast and hard core from NEMA approved sites.</w:t>
      </w:r>
    </w:p>
    <w:p w14:paraId="387C3C4F" w14:textId="77777777" w:rsidR="00F94097" w:rsidRPr="00E421FE" w:rsidRDefault="00F94097" w:rsidP="00874754">
      <w:pPr>
        <w:pStyle w:val="ListParagraph"/>
        <w:numPr>
          <w:ilvl w:val="0"/>
          <w:numId w:val="118"/>
        </w:numPr>
        <w:rPr>
          <w:rFonts w:cs="Tahoma"/>
          <w:szCs w:val="20"/>
        </w:rPr>
      </w:pPr>
      <w:r w:rsidRPr="00E421FE">
        <w:rPr>
          <w:rFonts w:cs="Tahoma"/>
          <w:szCs w:val="20"/>
        </w:rPr>
        <w:t xml:space="preserve">Ensure accurate budgeting and estimation of actual construction materials to avoid wastage. </w:t>
      </w:r>
    </w:p>
    <w:p w14:paraId="591EB778" w14:textId="77777777" w:rsidR="00F94097" w:rsidRPr="00E421FE" w:rsidRDefault="00F94097" w:rsidP="00874754">
      <w:pPr>
        <w:pStyle w:val="ListParagraph"/>
        <w:numPr>
          <w:ilvl w:val="0"/>
          <w:numId w:val="118"/>
        </w:numPr>
        <w:rPr>
          <w:rFonts w:cs="Tahoma"/>
          <w:szCs w:val="20"/>
        </w:rPr>
      </w:pPr>
      <w:r w:rsidRPr="00E421FE">
        <w:rPr>
          <w:rFonts w:cs="Tahoma"/>
          <w:szCs w:val="20"/>
        </w:rPr>
        <w:t xml:space="preserve">Reuse of construction materials where possible. </w:t>
      </w:r>
    </w:p>
    <w:p w14:paraId="4B644A8D" w14:textId="77777777" w:rsidR="00F94097" w:rsidRPr="00E421FE" w:rsidRDefault="00F94097" w:rsidP="00F94097">
      <w:pPr>
        <w:pStyle w:val="ListParagraph"/>
        <w:rPr>
          <w:rFonts w:cs="Tahoma"/>
          <w:szCs w:val="20"/>
        </w:rPr>
      </w:pPr>
    </w:p>
    <w:p w14:paraId="0A480194" w14:textId="77777777" w:rsidR="00F94097" w:rsidRPr="00E421FE" w:rsidRDefault="00F94097" w:rsidP="00F94097">
      <w:pPr>
        <w:pStyle w:val="Heading3"/>
        <w:rPr>
          <w:rFonts w:cs="Tahoma"/>
          <w:szCs w:val="20"/>
        </w:rPr>
      </w:pPr>
      <w:bookmarkStart w:id="737" w:name="_Toc103782264"/>
      <w:bookmarkStart w:id="738" w:name="_Toc105058629"/>
      <w:bookmarkStart w:id="739" w:name="_Toc110585795"/>
      <w:bookmarkStart w:id="740" w:name="_Toc111625783"/>
      <w:bookmarkStart w:id="741" w:name="_Toc112073842"/>
      <w:bookmarkStart w:id="742" w:name="_Toc148360077"/>
      <w:r w:rsidRPr="00E421FE">
        <w:rPr>
          <w:rFonts w:cs="Tahoma"/>
          <w:szCs w:val="20"/>
        </w:rPr>
        <w:t>Energy Consumption</w:t>
      </w:r>
      <w:bookmarkEnd w:id="737"/>
      <w:bookmarkEnd w:id="738"/>
      <w:bookmarkEnd w:id="739"/>
      <w:bookmarkEnd w:id="740"/>
      <w:bookmarkEnd w:id="741"/>
      <w:bookmarkEnd w:id="742"/>
    </w:p>
    <w:p w14:paraId="2C67F3EC" w14:textId="77777777" w:rsidR="00F94097" w:rsidRPr="00E421FE" w:rsidRDefault="00F94097" w:rsidP="00F94097">
      <w:pPr>
        <w:autoSpaceDE w:val="0"/>
        <w:autoSpaceDN w:val="0"/>
        <w:adjustRightInd w:val="0"/>
        <w:rPr>
          <w:rFonts w:cs="Tahoma"/>
          <w:szCs w:val="20"/>
        </w:rPr>
      </w:pPr>
      <w:r w:rsidRPr="00E421FE">
        <w:rPr>
          <w:rFonts w:cs="Tahoma"/>
          <w:szCs w:val="20"/>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4E6649A4" w14:textId="77777777" w:rsidR="00F94097" w:rsidRPr="00E421FE" w:rsidRDefault="00F94097" w:rsidP="00F94097">
      <w:pPr>
        <w:pStyle w:val="Heading5"/>
        <w:rPr>
          <w:lang w:val="en-US" w:eastAsia="en-US"/>
        </w:rPr>
      </w:pPr>
      <w:r w:rsidRPr="00E421FE">
        <w:rPr>
          <w:lang w:val="en-US" w:eastAsia="en-US"/>
        </w:rPr>
        <w:t>Significance of Impact</w:t>
      </w:r>
    </w:p>
    <w:p w14:paraId="7EDA6305" w14:textId="77777777" w:rsidR="00F94097" w:rsidRPr="00E421FE" w:rsidRDefault="00F94097" w:rsidP="00F94097">
      <w:pPr>
        <w:autoSpaceDE w:val="0"/>
        <w:autoSpaceDN w:val="0"/>
        <w:adjustRightInd w:val="0"/>
        <w:rPr>
          <w:rFonts w:cs="Tahoma"/>
          <w:szCs w:val="20"/>
        </w:rPr>
      </w:pPr>
      <w:r w:rsidRPr="00E421FE">
        <w:rPr>
          <w:rFonts w:cs="Tahoma"/>
          <w:szCs w:val="20"/>
        </w:rPr>
        <w:t>This impact will be negligible owing to the size of the project that will require very few trucks during the construction phase.</w:t>
      </w:r>
    </w:p>
    <w:p w14:paraId="3F671697" w14:textId="77777777" w:rsidR="00F94097" w:rsidRPr="00E421FE" w:rsidRDefault="00F94097" w:rsidP="00F94097">
      <w:pPr>
        <w:pStyle w:val="Heading5"/>
        <w:rPr>
          <w:lang w:val="en-US" w:eastAsia="en-US"/>
        </w:rPr>
      </w:pPr>
      <w:r w:rsidRPr="00E421FE">
        <w:rPr>
          <w:lang w:val="en-US" w:eastAsia="en-US"/>
        </w:rPr>
        <w:t xml:space="preserve">Mitigation Measures </w:t>
      </w:r>
    </w:p>
    <w:p w14:paraId="0FCC17BD" w14:textId="77777777" w:rsidR="00F94097" w:rsidRPr="00E421FE" w:rsidRDefault="00F94097" w:rsidP="00874754">
      <w:pPr>
        <w:numPr>
          <w:ilvl w:val="0"/>
          <w:numId w:val="126"/>
        </w:numPr>
        <w:autoSpaceDE w:val="0"/>
        <w:autoSpaceDN w:val="0"/>
        <w:adjustRightInd w:val="0"/>
        <w:rPr>
          <w:rFonts w:cs="Tahoma"/>
          <w:color w:val="000000"/>
          <w:szCs w:val="20"/>
        </w:rPr>
      </w:pPr>
      <w:r w:rsidRPr="00E421FE">
        <w:rPr>
          <w:rFonts w:cs="Tahoma"/>
          <w:color w:val="000000"/>
          <w:szCs w:val="20"/>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23B1C974" w14:textId="77777777" w:rsidR="00F94097" w:rsidRPr="00E421FE" w:rsidRDefault="00F94097" w:rsidP="00874754">
      <w:pPr>
        <w:numPr>
          <w:ilvl w:val="0"/>
          <w:numId w:val="126"/>
        </w:numPr>
        <w:autoSpaceDE w:val="0"/>
        <w:autoSpaceDN w:val="0"/>
        <w:adjustRightInd w:val="0"/>
        <w:rPr>
          <w:rFonts w:cs="Tahoma"/>
          <w:color w:val="000000"/>
          <w:szCs w:val="20"/>
        </w:rPr>
      </w:pPr>
      <w:r w:rsidRPr="00E421FE">
        <w:rPr>
          <w:rFonts w:cs="Tahoma"/>
          <w:color w:val="000000"/>
          <w:szCs w:val="20"/>
        </w:rPr>
        <w:t>Regular maintenance of vehicles to ensure efficient consumption of fuels.</w:t>
      </w:r>
    </w:p>
    <w:p w14:paraId="082C48EB" w14:textId="77777777" w:rsidR="00F94097" w:rsidRPr="00E421FE" w:rsidRDefault="00F94097" w:rsidP="00F94097">
      <w:pPr>
        <w:pStyle w:val="PPStandardReport"/>
        <w:ind w:left="0"/>
        <w:rPr>
          <w:rFonts w:cs="Tahoma"/>
          <w:szCs w:val="20"/>
        </w:rPr>
      </w:pPr>
    </w:p>
    <w:p w14:paraId="5E1E5716" w14:textId="77777777" w:rsidR="00F94097" w:rsidRPr="00E421FE" w:rsidRDefault="00F94097" w:rsidP="00F94097">
      <w:pPr>
        <w:pStyle w:val="Heading2"/>
        <w:ind w:right="0"/>
        <w:rPr>
          <w:rFonts w:cs="Tahoma"/>
        </w:rPr>
      </w:pPr>
      <w:bookmarkStart w:id="743" w:name="_Toc110585796"/>
      <w:bookmarkStart w:id="744" w:name="_Toc111625784"/>
      <w:bookmarkStart w:id="745" w:name="_Toc112073843"/>
      <w:bookmarkStart w:id="746" w:name="_Toc148360078"/>
      <w:bookmarkStart w:id="747" w:name="_Hlk97728169"/>
      <w:r w:rsidRPr="00E421FE">
        <w:rPr>
          <w:rFonts w:cs="Tahoma"/>
        </w:rPr>
        <w:t>Key Social Impacts – Construction Phase</w:t>
      </w:r>
      <w:bookmarkEnd w:id="743"/>
      <w:bookmarkEnd w:id="744"/>
      <w:bookmarkEnd w:id="745"/>
      <w:bookmarkEnd w:id="746"/>
      <w:r w:rsidRPr="00E421FE">
        <w:rPr>
          <w:rFonts w:cs="Tahoma"/>
        </w:rPr>
        <w:t xml:space="preserve"> </w:t>
      </w:r>
    </w:p>
    <w:p w14:paraId="033AA0E1" w14:textId="77777777" w:rsidR="00F94097" w:rsidRPr="00E421FE" w:rsidRDefault="00F94097" w:rsidP="00F94097">
      <w:pPr>
        <w:pStyle w:val="Heading3"/>
        <w:ind w:right="0"/>
        <w:jc w:val="both"/>
        <w:rPr>
          <w:rFonts w:cs="Tahoma"/>
          <w:szCs w:val="20"/>
        </w:rPr>
      </w:pPr>
      <w:bookmarkStart w:id="748" w:name="_Toc82157704"/>
      <w:bookmarkStart w:id="749" w:name="_Toc110585797"/>
      <w:bookmarkStart w:id="750" w:name="_Toc111625785"/>
      <w:bookmarkStart w:id="751" w:name="_Toc112073844"/>
      <w:bookmarkStart w:id="752" w:name="_Toc148360079"/>
      <w:bookmarkEnd w:id="747"/>
      <w:r w:rsidRPr="00E421FE">
        <w:rPr>
          <w:rFonts w:cs="Tahoma"/>
          <w:szCs w:val="20"/>
        </w:rPr>
        <w:t>Impact on Occupational Health and Safety</w:t>
      </w:r>
      <w:bookmarkEnd w:id="748"/>
      <w:bookmarkEnd w:id="749"/>
      <w:bookmarkEnd w:id="750"/>
      <w:bookmarkEnd w:id="751"/>
      <w:bookmarkEnd w:id="752"/>
      <w:r w:rsidRPr="00E421FE">
        <w:rPr>
          <w:rFonts w:cs="Tahoma"/>
          <w:szCs w:val="20"/>
        </w:rPr>
        <w:t xml:space="preserve"> </w:t>
      </w:r>
    </w:p>
    <w:p w14:paraId="31367B89" w14:textId="77777777" w:rsidR="00F94097" w:rsidRPr="00E421FE" w:rsidRDefault="00F94097" w:rsidP="00F94097">
      <w:pPr>
        <w:pStyle w:val="CM148"/>
        <w:spacing w:line="276" w:lineRule="auto"/>
        <w:jc w:val="both"/>
        <w:rPr>
          <w:rFonts w:ascii="Tahoma" w:hAnsi="Tahoma" w:cs="Tahoma"/>
          <w:sz w:val="20"/>
          <w:szCs w:val="20"/>
        </w:rPr>
      </w:pPr>
      <w:r w:rsidRPr="00E421FE">
        <w:rPr>
          <w:rFonts w:ascii="Tahoma" w:hAnsi="Tahoma" w:cs="Tahoma"/>
          <w:sz w:val="20"/>
          <w:szCs w:val="20"/>
        </w:rPr>
        <w:t>The construction activities include site preparation, infrastructure utilities installation, building structures. As a result, will be potential impacts on workers’ health and safety due to exposure to risks through construction activities that lead to accidents causing injuries and death. The most probable risks cause of accidental death and injury are:</w:t>
      </w:r>
    </w:p>
    <w:p w14:paraId="25E62BA3" w14:textId="77777777" w:rsidR="00F94097" w:rsidRPr="00E421FE" w:rsidRDefault="00F94097" w:rsidP="00874754">
      <w:pPr>
        <w:pStyle w:val="ListParagraph"/>
        <w:numPr>
          <w:ilvl w:val="0"/>
          <w:numId w:val="331"/>
        </w:numPr>
        <w:rPr>
          <w:rFonts w:cs="Tahoma"/>
          <w:szCs w:val="20"/>
        </w:rPr>
      </w:pPr>
      <w:r w:rsidRPr="00E421FE">
        <w:rPr>
          <w:rFonts w:cs="Tahoma"/>
          <w:szCs w:val="20"/>
        </w:rPr>
        <w:t>Safety risks such as: tripping; falling due to working at heights; potential fire due to hot work, smoking, failure in electrical installations; electric shocks.</w:t>
      </w:r>
    </w:p>
    <w:p w14:paraId="64747C7A" w14:textId="77777777" w:rsidR="00F94097" w:rsidRPr="00E421FE" w:rsidRDefault="00F94097" w:rsidP="00874754">
      <w:pPr>
        <w:pStyle w:val="ListParagraph"/>
        <w:numPr>
          <w:ilvl w:val="0"/>
          <w:numId w:val="331"/>
        </w:numPr>
        <w:rPr>
          <w:rFonts w:cs="Tahoma"/>
          <w:szCs w:val="20"/>
        </w:rPr>
      </w:pPr>
      <w:r w:rsidRPr="00E421FE">
        <w:rPr>
          <w:rFonts w:cs="Tahoma"/>
          <w:szCs w:val="20"/>
        </w:rPr>
        <w:t>Health risks: Injuries such as: lifting, lowering, pushing, pulling and carrying; temporary or hearing loss which usually comes from noise generated from machinery used for excavation or piling work and from compressors and concrete mixers etc.; heat stress and working during high temperatures</w:t>
      </w:r>
    </w:p>
    <w:p w14:paraId="0D9F1B9A" w14:textId="77777777" w:rsidR="00F94097" w:rsidRPr="00E421FE" w:rsidRDefault="00F94097" w:rsidP="00874754">
      <w:pPr>
        <w:pStyle w:val="ListParagraph"/>
        <w:numPr>
          <w:ilvl w:val="0"/>
          <w:numId w:val="331"/>
        </w:numPr>
        <w:rPr>
          <w:rFonts w:cs="Tahoma"/>
          <w:szCs w:val="20"/>
        </w:rPr>
      </w:pPr>
      <w:r w:rsidRPr="00E421FE">
        <w:rPr>
          <w:rFonts w:cs="Tahoma"/>
          <w:szCs w:val="20"/>
        </w:rPr>
        <w:t>Occupational hazards due to dust and noise pollution from operating of heavy machinery and vehicular movement in the project sites.</w:t>
      </w:r>
    </w:p>
    <w:p w14:paraId="7D4CB818" w14:textId="77777777" w:rsidR="00F94097" w:rsidRPr="00E421FE" w:rsidRDefault="00F94097" w:rsidP="00874754">
      <w:pPr>
        <w:pStyle w:val="ListParagraph"/>
        <w:numPr>
          <w:ilvl w:val="0"/>
          <w:numId w:val="331"/>
        </w:numPr>
        <w:rPr>
          <w:rFonts w:cs="Tahoma"/>
          <w:szCs w:val="20"/>
        </w:rPr>
      </w:pPr>
      <w:r w:rsidRPr="00E421FE">
        <w:rPr>
          <w:rFonts w:cs="Tahoma"/>
          <w:szCs w:val="20"/>
        </w:rPr>
        <w:t>Safety risk due to working at heights during installation of power lines</w:t>
      </w:r>
    </w:p>
    <w:p w14:paraId="5B36F385" w14:textId="77777777" w:rsidR="00F94097" w:rsidRPr="00E421FE" w:rsidRDefault="00F94097" w:rsidP="00874754">
      <w:pPr>
        <w:pStyle w:val="ListParagraph"/>
        <w:numPr>
          <w:ilvl w:val="0"/>
          <w:numId w:val="331"/>
        </w:numPr>
        <w:rPr>
          <w:rFonts w:cs="Tahoma"/>
          <w:szCs w:val="20"/>
        </w:rPr>
      </w:pPr>
      <w:r w:rsidRPr="00E421FE">
        <w:rPr>
          <w:rFonts w:cs="Tahoma"/>
          <w:szCs w:val="20"/>
        </w:rPr>
        <w:t xml:space="preserve">Risks of road accidents during the transportation of material and equipment to the project sites owing to the poor road network leading to </w:t>
      </w:r>
      <w:r w:rsidR="00220F51" w:rsidRPr="00E421FE">
        <w:rPr>
          <w:rFonts w:cs="Tahoma"/>
          <w:szCs w:val="20"/>
        </w:rPr>
        <w:t>Bombi</w:t>
      </w:r>
      <w:r w:rsidRPr="00E421FE">
        <w:rPr>
          <w:rFonts w:cs="Tahoma"/>
          <w:szCs w:val="20"/>
        </w:rPr>
        <w:t xml:space="preserve"> village.</w:t>
      </w:r>
    </w:p>
    <w:p w14:paraId="0DB75774" w14:textId="77777777" w:rsidR="00F94097" w:rsidRPr="00E421FE" w:rsidRDefault="00F94097" w:rsidP="00F94097">
      <w:pPr>
        <w:pStyle w:val="Heading4"/>
      </w:pPr>
      <w:bookmarkStart w:id="753" w:name="_Toc112073845"/>
      <w:r w:rsidRPr="00E421FE">
        <w:t>Embedded/in-built control</w:t>
      </w:r>
      <w:bookmarkEnd w:id="753"/>
      <w:r w:rsidRPr="00E421FE">
        <w:t xml:space="preserve"> </w:t>
      </w:r>
    </w:p>
    <w:p w14:paraId="1FD8F9D8" w14:textId="77777777" w:rsidR="00F94097" w:rsidRPr="00E421FE" w:rsidRDefault="00F94097" w:rsidP="008029FA">
      <w:pPr>
        <w:pStyle w:val="CM147"/>
        <w:numPr>
          <w:ilvl w:val="0"/>
          <w:numId w:val="20"/>
        </w:numPr>
        <w:spacing w:after="0" w:line="276" w:lineRule="auto"/>
        <w:jc w:val="both"/>
        <w:rPr>
          <w:rFonts w:ascii="Tahoma" w:hAnsi="Tahoma" w:cs="Tahoma"/>
          <w:sz w:val="20"/>
          <w:szCs w:val="20"/>
        </w:rPr>
      </w:pPr>
      <w:r w:rsidRPr="00E421FE">
        <w:rPr>
          <w:rFonts w:ascii="Tahoma" w:hAnsi="Tahoma" w:cs="Tahoma"/>
          <w:sz w:val="20"/>
          <w:szCs w:val="20"/>
        </w:rPr>
        <w:t>All construction activities will be carried out during daytime hours and vigilance should be maintained for any potential accidents;</w:t>
      </w:r>
    </w:p>
    <w:p w14:paraId="017C05B9" w14:textId="77777777" w:rsidR="00F94097" w:rsidRPr="00E421FE" w:rsidRDefault="00F94097" w:rsidP="008029FA">
      <w:pPr>
        <w:pStyle w:val="CM147"/>
        <w:numPr>
          <w:ilvl w:val="0"/>
          <w:numId w:val="20"/>
        </w:numPr>
        <w:spacing w:after="0" w:line="276" w:lineRule="auto"/>
        <w:jc w:val="both"/>
        <w:rPr>
          <w:rFonts w:ascii="Tahoma" w:hAnsi="Tahoma" w:cs="Tahoma"/>
          <w:sz w:val="20"/>
          <w:szCs w:val="20"/>
        </w:rPr>
      </w:pPr>
      <w:r w:rsidRPr="00E421FE">
        <w:rPr>
          <w:rFonts w:ascii="Tahoma" w:hAnsi="Tahoma" w:cs="Tahoma"/>
          <w:sz w:val="20"/>
          <w:szCs w:val="20"/>
        </w:rPr>
        <w:t>Personal Protective Equipment (PPEs) including safety shoes, helmet, goggles, ear muffs and face masks;</w:t>
      </w:r>
    </w:p>
    <w:p w14:paraId="45F13859" w14:textId="77777777" w:rsidR="00F94097" w:rsidRPr="00E421FE" w:rsidRDefault="00F94097" w:rsidP="008029FA">
      <w:pPr>
        <w:pStyle w:val="CM147"/>
        <w:numPr>
          <w:ilvl w:val="0"/>
          <w:numId w:val="20"/>
        </w:numPr>
        <w:spacing w:after="0" w:line="276" w:lineRule="auto"/>
        <w:jc w:val="both"/>
        <w:rPr>
          <w:rFonts w:ascii="Tahoma" w:hAnsi="Tahoma" w:cs="Tahoma"/>
          <w:sz w:val="20"/>
          <w:szCs w:val="20"/>
        </w:rPr>
      </w:pPr>
      <w:r w:rsidRPr="00E421FE">
        <w:rPr>
          <w:rFonts w:ascii="Tahoma" w:hAnsi="Tahoma" w:cs="Tahoma"/>
          <w:sz w:val="20"/>
          <w:szCs w:val="20"/>
        </w:rPr>
        <w:t>Cranes and other lifting equipment are operated by trained and authorised persons;</w:t>
      </w:r>
    </w:p>
    <w:p w14:paraId="2479A013" w14:textId="77777777" w:rsidR="00F94097" w:rsidRPr="00E421FE" w:rsidRDefault="00F94097" w:rsidP="008029FA">
      <w:pPr>
        <w:pStyle w:val="CM147"/>
        <w:numPr>
          <w:ilvl w:val="0"/>
          <w:numId w:val="20"/>
        </w:numPr>
        <w:spacing w:after="0" w:line="276" w:lineRule="auto"/>
        <w:jc w:val="both"/>
        <w:rPr>
          <w:rFonts w:ascii="Tahoma" w:hAnsi="Tahoma" w:cs="Tahoma"/>
          <w:sz w:val="20"/>
          <w:szCs w:val="20"/>
        </w:rPr>
      </w:pPr>
      <w:r w:rsidRPr="00E421FE">
        <w:rPr>
          <w:rFonts w:ascii="Tahoma" w:hAnsi="Tahoma" w:cs="Tahoma"/>
          <w:sz w:val="20"/>
          <w:szCs w:val="20"/>
        </w:rPr>
        <w:t>Training of the workers on climbing techniques, and rescue of fall-arrested workers;</w:t>
      </w:r>
    </w:p>
    <w:p w14:paraId="3015803E" w14:textId="77777777" w:rsidR="00F94097" w:rsidRPr="00E421FE" w:rsidRDefault="00F94097" w:rsidP="008029FA">
      <w:pPr>
        <w:pStyle w:val="CM147"/>
        <w:numPr>
          <w:ilvl w:val="0"/>
          <w:numId w:val="20"/>
        </w:numPr>
        <w:spacing w:line="276" w:lineRule="auto"/>
        <w:jc w:val="both"/>
        <w:rPr>
          <w:rFonts w:ascii="Tahoma" w:hAnsi="Tahoma" w:cs="Tahoma"/>
          <w:sz w:val="20"/>
          <w:szCs w:val="20"/>
        </w:rPr>
      </w:pPr>
      <w:r w:rsidRPr="00E421FE">
        <w:rPr>
          <w:rFonts w:ascii="Tahoma" w:hAnsi="Tahoma" w:cs="Tahoma"/>
          <w:sz w:val="20"/>
          <w:szCs w:val="20"/>
        </w:rPr>
        <w:t>Excavated areas should be temporarily fenced to avoid access to outsiders and animals.</w:t>
      </w:r>
    </w:p>
    <w:p w14:paraId="20BAC9D9" w14:textId="77777777" w:rsidR="00F94097" w:rsidRPr="00E421FE" w:rsidRDefault="00F94097" w:rsidP="00F94097">
      <w:pPr>
        <w:pStyle w:val="Heading4"/>
      </w:pPr>
      <w:bookmarkStart w:id="754" w:name="_Toc112073846"/>
      <w:r w:rsidRPr="00E421FE">
        <w:t>Significance of Impacts</w:t>
      </w:r>
      <w:bookmarkEnd w:id="754"/>
      <w:r w:rsidRPr="00E421FE">
        <w:t xml:space="preserve">  </w:t>
      </w:r>
    </w:p>
    <w:p w14:paraId="2D1525C3"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The impact on occupational health and safety during the construction phase is evaluated to be of moderate significance. All the construction activities will be confined at the project site hence high sensitivity and low magnitude.</w:t>
      </w:r>
    </w:p>
    <w:p w14:paraId="623DE65B" w14:textId="77777777" w:rsidR="00F94097" w:rsidRPr="00E421FE" w:rsidRDefault="00F94097" w:rsidP="00F94097">
      <w:pPr>
        <w:pStyle w:val="Heading4"/>
      </w:pPr>
      <w:bookmarkStart w:id="755" w:name="_Toc112073847"/>
      <w:r w:rsidRPr="00E421FE">
        <w:t>Additional mitigation measures</w:t>
      </w:r>
      <w:bookmarkEnd w:id="755"/>
      <w:r w:rsidRPr="00E421FE">
        <w:t xml:space="preserve"> </w:t>
      </w:r>
    </w:p>
    <w:p w14:paraId="3B1805DF"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ll workers (regular and contracted) should be provided with training on Health and Safety management system of the contractor during construction stage and EHS policies and procedures during the operation stage;</w:t>
      </w:r>
    </w:p>
    <w:p w14:paraId="610C7E56"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Obtain and check safety method statements from contractors;</w:t>
      </w:r>
    </w:p>
    <w:p w14:paraId="2F08D3A0"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Monitor health and safety performance and have an operating audit system; and</w:t>
      </w:r>
    </w:p>
    <w:p w14:paraId="3048450C"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Permitting system should be implemented to ensure that cranes and lifting equipment is operated by trained and authorized persons only;</w:t>
      </w:r>
    </w:p>
    <w:p w14:paraId="32D0F12A"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ppropriate safety harnesses and lowering/raising tools should be used for working at heights;</w:t>
      </w:r>
    </w:p>
    <w:p w14:paraId="296D1CCB"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ll equipment should be turned off and checked when not in use; and</w:t>
      </w:r>
    </w:p>
    <w:p w14:paraId="23C8BAB5" w14:textId="77777777" w:rsidR="00F94097" w:rsidRPr="00E421FE" w:rsidRDefault="00F94097"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 safety or emergency management plan should be in place to account for natural disasters, accidents and any emergency situations.</w:t>
      </w:r>
    </w:p>
    <w:p w14:paraId="2677290C" w14:textId="77777777" w:rsidR="00F94097" w:rsidRPr="00E421FE" w:rsidRDefault="00F94097" w:rsidP="00F94097">
      <w:pPr>
        <w:pStyle w:val="Default"/>
        <w:rPr>
          <w:rFonts w:ascii="Tahoma" w:hAnsi="Tahoma" w:cs="Tahoma"/>
          <w:sz w:val="20"/>
          <w:szCs w:val="20"/>
          <w:lang w:val="en-GB" w:eastAsia="en-GB"/>
        </w:rPr>
      </w:pPr>
    </w:p>
    <w:p w14:paraId="36F65E15" w14:textId="77777777" w:rsidR="00F94097" w:rsidRPr="00E421FE" w:rsidRDefault="00F94097" w:rsidP="00F94097">
      <w:pPr>
        <w:pStyle w:val="Heading3"/>
        <w:tabs>
          <w:tab w:val="num" w:pos="1134"/>
        </w:tabs>
        <w:ind w:right="0"/>
        <w:jc w:val="both"/>
        <w:rPr>
          <w:rFonts w:cs="Tahoma"/>
          <w:szCs w:val="20"/>
        </w:rPr>
      </w:pPr>
      <w:bookmarkStart w:id="756" w:name="_Toc82525760"/>
      <w:bookmarkStart w:id="757" w:name="_Toc110585798"/>
      <w:bookmarkStart w:id="758" w:name="_Toc111625786"/>
      <w:bookmarkStart w:id="759" w:name="_Toc112073848"/>
      <w:bookmarkStart w:id="760" w:name="_Toc148360080"/>
      <w:r w:rsidRPr="00E421FE">
        <w:rPr>
          <w:rFonts w:cs="Tahoma"/>
          <w:szCs w:val="20"/>
        </w:rPr>
        <w:t>Community Health and Safety</w:t>
      </w:r>
      <w:bookmarkEnd w:id="756"/>
      <w:bookmarkEnd w:id="757"/>
      <w:bookmarkEnd w:id="758"/>
      <w:bookmarkEnd w:id="759"/>
      <w:bookmarkEnd w:id="760"/>
      <w:r w:rsidRPr="00E421FE">
        <w:rPr>
          <w:rFonts w:cs="Tahoma"/>
          <w:szCs w:val="20"/>
        </w:rPr>
        <w:t xml:space="preserve"> </w:t>
      </w:r>
    </w:p>
    <w:p w14:paraId="45C6C884" w14:textId="0FCEB532" w:rsidR="00F94097" w:rsidRPr="00E421FE" w:rsidRDefault="00F94097" w:rsidP="00F94097">
      <w:pPr>
        <w:pStyle w:val="CM147"/>
        <w:spacing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w:t>
      </w:r>
      <w:r w:rsidR="00FA7C6B">
        <w:rPr>
          <w:rFonts w:ascii="Tahoma" w:eastAsia="Times New Roman" w:hAnsi="Tahoma" w:cs="Tahoma"/>
          <w:bCs/>
          <w:sz w:val="20"/>
          <w:szCs w:val="20"/>
          <w:lang w:eastAsia="de-DE"/>
        </w:rPr>
        <w:t>minigrid</w:t>
      </w:r>
      <w:r w:rsidRPr="00E421FE">
        <w:rPr>
          <w:rFonts w:ascii="Tahoma" w:eastAsia="Times New Roman" w:hAnsi="Tahoma" w:cs="Tahoma"/>
          <w:bCs/>
          <w:sz w:val="20"/>
          <w:szCs w:val="20"/>
          <w:lang w:eastAsia="de-DE"/>
        </w:rPr>
        <w:t xml:space="preserve"> and movement of material and personnel may result in impacts on the health and safety of the community. </w:t>
      </w:r>
    </w:p>
    <w:p w14:paraId="676A67E8" w14:textId="77777777" w:rsidR="00F94097" w:rsidRPr="00E421FE" w:rsidRDefault="00F94097" w:rsidP="00F94097">
      <w:pPr>
        <w:pStyle w:val="CM147"/>
        <w:spacing w:after="0" w:line="276" w:lineRule="auto"/>
        <w:ind w:left="360" w:hanging="360"/>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Construction activities will involve the use of machinery and installation of distribution power</w:t>
      </w:r>
    </w:p>
    <w:p w14:paraId="0BA7FF5A" w14:textId="77777777" w:rsidR="00F94097" w:rsidRPr="00E421FE" w:rsidRDefault="00F94097" w:rsidP="00F94097">
      <w:pPr>
        <w:pStyle w:val="CM147"/>
        <w:spacing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 xml:space="preserve">lines. Furthermore, the movement of material and personnel via the access roads may result in damage to human life or livestock due to accidents. The major community health and safety risks include structural failure of project infrastructure e.g., power line, fire safety and management of emergency situations. </w:t>
      </w:r>
    </w:p>
    <w:p w14:paraId="3B6E46FB" w14:textId="77777777" w:rsidR="00F94097" w:rsidRPr="00E421FE" w:rsidRDefault="00F94097" w:rsidP="00F94097">
      <w:pPr>
        <w:pStyle w:val="Heading4"/>
      </w:pPr>
      <w:bookmarkStart w:id="761" w:name="_Toc112073849"/>
      <w:r w:rsidRPr="00E421FE">
        <w:t>Embedded/in-built control</w:t>
      </w:r>
      <w:bookmarkEnd w:id="761"/>
    </w:p>
    <w:p w14:paraId="14533BBF" w14:textId="77777777" w:rsidR="00F94097" w:rsidRPr="00E421FE" w:rsidRDefault="00F94097" w:rsidP="00F94097">
      <w:pPr>
        <w:pStyle w:val="CM147"/>
        <w:spacing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19E3EE04" w14:textId="77777777" w:rsidR="00F94097" w:rsidRPr="00E421FE" w:rsidRDefault="00F94097" w:rsidP="008029FA">
      <w:pPr>
        <w:pStyle w:val="CM147"/>
        <w:numPr>
          <w:ilvl w:val="0"/>
          <w:numId w:val="32"/>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The excavated areas will be properly fenced for safety and sign boards in local languages will be put up;</w:t>
      </w:r>
    </w:p>
    <w:p w14:paraId="5CD1A2C8" w14:textId="77777777" w:rsidR="00F94097" w:rsidRPr="00E421FE" w:rsidRDefault="00F94097" w:rsidP="008029FA">
      <w:pPr>
        <w:pStyle w:val="CM147"/>
        <w:numPr>
          <w:ilvl w:val="0"/>
          <w:numId w:val="32"/>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No hazardous waste or any waste be stored within the site for long periods of time and be in contact with the soil in order to prevent against ground water contamination</w:t>
      </w:r>
    </w:p>
    <w:p w14:paraId="6B9C3CDF" w14:textId="77777777" w:rsidR="00F94097" w:rsidRPr="00E421FE" w:rsidRDefault="00F94097" w:rsidP="008029FA">
      <w:pPr>
        <w:pStyle w:val="CM147"/>
        <w:numPr>
          <w:ilvl w:val="0"/>
          <w:numId w:val="32"/>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The truck drivers carrying construction machinery and materials will be instructed to drive within speed limits with careful consideration for village traffic;</w:t>
      </w:r>
    </w:p>
    <w:p w14:paraId="2BDB2583" w14:textId="77777777" w:rsidR="00F94097" w:rsidRPr="00E421FE" w:rsidRDefault="00F94097" w:rsidP="008029FA">
      <w:pPr>
        <w:pStyle w:val="CM147"/>
        <w:numPr>
          <w:ilvl w:val="0"/>
          <w:numId w:val="32"/>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Movement of heavy equipment and construction materials will be regulated during peak hours (0900hrs to 0500hrs).</w:t>
      </w:r>
    </w:p>
    <w:p w14:paraId="7E109186" w14:textId="77777777" w:rsidR="00F94097" w:rsidRPr="00E421FE" w:rsidRDefault="00F94097" w:rsidP="00F94097">
      <w:pPr>
        <w:pStyle w:val="Heading4"/>
      </w:pPr>
      <w:bookmarkStart w:id="762" w:name="_Toc112073850"/>
      <w:r w:rsidRPr="00E421FE">
        <w:t>Significance of Impact</w:t>
      </w:r>
      <w:bookmarkEnd w:id="762"/>
    </w:p>
    <w:p w14:paraId="664180A7" w14:textId="77777777" w:rsidR="00F94097" w:rsidRPr="00E421FE" w:rsidRDefault="00F94097" w:rsidP="00F94097">
      <w:pPr>
        <w:autoSpaceDE w:val="0"/>
        <w:autoSpaceDN w:val="0"/>
        <w:adjustRightInd w:val="0"/>
        <w:rPr>
          <w:rFonts w:cs="Tahoma"/>
          <w:bCs/>
          <w:szCs w:val="20"/>
        </w:rPr>
      </w:pPr>
      <w:r w:rsidRPr="00E421FE">
        <w:rPr>
          <w:rFonts w:cs="Tahoma"/>
          <w:szCs w:val="20"/>
        </w:rPr>
        <w:t xml:space="preserve">Impact significate is rated as moderate considering the high impact magnitude and low receptor sensitivity. </w:t>
      </w:r>
    </w:p>
    <w:p w14:paraId="1057C443" w14:textId="77777777" w:rsidR="00F94097" w:rsidRPr="00E421FE" w:rsidRDefault="00F94097" w:rsidP="00F94097">
      <w:pPr>
        <w:pStyle w:val="Heading4"/>
      </w:pPr>
      <w:bookmarkStart w:id="763" w:name="_Toc112073851"/>
      <w:r w:rsidRPr="00E421FE">
        <w:t>Additional Mitigation Measures</w:t>
      </w:r>
      <w:bookmarkEnd w:id="763"/>
    </w:p>
    <w:p w14:paraId="47C218B8" w14:textId="77777777" w:rsidR="00F94097" w:rsidRPr="00E421FE" w:rsidRDefault="00F94097" w:rsidP="00BE26DE">
      <w:pPr>
        <w:pStyle w:val="CM147"/>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The following risk mitigation measures are suggested to minimize the risks/ hazards of construction activities onsite;</w:t>
      </w:r>
    </w:p>
    <w:p w14:paraId="6D8C766C" w14:textId="77777777" w:rsidR="00F94097" w:rsidRPr="00E421FE" w:rsidRDefault="00F94097" w:rsidP="008029FA">
      <w:pPr>
        <w:pStyle w:val="CM147"/>
        <w:numPr>
          <w:ilvl w:val="0"/>
          <w:numId w:val="33"/>
        </w:numPr>
        <w:spacing w:after="0" w:line="276" w:lineRule="auto"/>
        <w:jc w:val="both"/>
        <w:rPr>
          <w:rFonts w:ascii="Tahoma" w:hAnsi="Tahoma" w:cs="Tahoma"/>
          <w:bCs/>
          <w:sz w:val="20"/>
          <w:szCs w:val="20"/>
        </w:rPr>
      </w:pPr>
      <w:r w:rsidRPr="00E421FE">
        <w:rPr>
          <w:rFonts w:ascii="Tahoma" w:eastAsia="Times New Roman" w:hAnsi="Tahoma" w:cs="Tahoma"/>
          <w:bCs/>
          <w:sz w:val="20"/>
          <w:szCs w:val="20"/>
          <w:lang w:eastAsia="de-DE"/>
        </w:rPr>
        <w:t>Developing an onsite ESMS and EHS Policy by the developer;</w:t>
      </w:r>
      <w:r w:rsidRPr="00E421FE">
        <w:rPr>
          <w:rFonts w:ascii="Tahoma" w:hAnsi="Tahoma" w:cs="Tahoma"/>
          <w:bCs/>
          <w:sz w:val="20"/>
          <w:szCs w:val="20"/>
        </w:rPr>
        <w:t xml:space="preserve"> </w:t>
      </w:r>
    </w:p>
    <w:p w14:paraId="2CE28D6A" w14:textId="77777777" w:rsidR="00F94097" w:rsidRPr="00E421FE" w:rsidRDefault="00F94097" w:rsidP="008029FA">
      <w:pPr>
        <w:pStyle w:val="CM147"/>
        <w:numPr>
          <w:ilvl w:val="0"/>
          <w:numId w:val="33"/>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Ensuring that the sub-contractor agreements that the developer enters into require all contractors to possess an EHS plan with provisions for monitoring of the EHS performance of contractors and their workers;</w:t>
      </w:r>
    </w:p>
    <w:p w14:paraId="7EA2D9FD" w14:textId="77777777" w:rsidR="00F94097" w:rsidRPr="00E421FE" w:rsidRDefault="00F94097" w:rsidP="008029FA">
      <w:pPr>
        <w:pStyle w:val="CM147"/>
        <w:numPr>
          <w:ilvl w:val="0"/>
          <w:numId w:val="33"/>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As part of the stakeholder engagement and information disclosure process, providing an understanding to the community concerning the activities proposed to be undertaken and the precautions being adopted for safety; and</w:t>
      </w:r>
    </w:p>
    <w:p w14:paraId="2BE2733F" w14:textId="77777777" w:rsidR="00F94097" w:rsidRPr="00E421FE" w:rsidRDefault="00F94097" w:rsidP="008029FA">
      <w:pPr>
        <w:pStyle w:val="CM147"/>
        <w:numPr>
          <w:ilvl w:val="0"/>
          <w:numId w:val="33"/>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 xml:space="preserve">Implementing the existing grievance redress mechanism. </w:t>
      </w:r>
    </w:p>
    <w:p w14:paraId="249BF8C6" w14:textId="77777777" w:rsidR="00F94097" w:rsidRPr="00E421FE" w:rsidRDefault="00F94097" w:rsidP="00F94097">
      <w:pPr>
        <w:pStyle w:val="Default"/>
        <w:rPr>
          <w:rFonts w:ascii="Tahoma" w:hAnsi="Tahoma" w:cs="Tahoma"/>
          <w:sz w:val="20"/>
          <w:szCs w:val="20"/>
          <w:lang w:val="en-GB"/>
        </w:rPr>
      </w:pPr>
    </w:p>
    <w:p w14:paraId="4D64E5F8" w14:textId="77777777" w:rsidR="00F94097" w:rsidRPr="00E421FE" w:rsidRDefault="00F94097" w:rsidP="00F94097">
      <w:pPr>
        <w:pStyle w:val="Heading3"/>
        <w:tabs>
          <w:tab w:val="num" w:pos="1134"/>
        </w:tabs>
        <w:ind w:right="0"/>
        <w:jc w:val="both"/>
        <w:rPr>
          <w:rFonts w:cs="Tahoma"/>
          <w:szCs w:val="20"/>
        </w:rPr>
      </w:pPr>
      <w:bookmarkStart w:id="764" w:name="_Toc82525761"/>
      <w:bookmarkStart w:id="765" w:name="_Toc110585799"/>
      <w:bookmarkStart w:id="766" w:name="_Toc111625787"/>
      <w:bookmarkStart w:id="767" w:name="_Toc112073852"/>
      <w:bookmarkStart w:id="768" w:name="_Toc148360081"/>
      <w:r w:rsidRPr="00E421FE">
        <w:rPr>
          <w:rFonts w:cs="Tahoma"/>
          <w:szCs w:val="20"/>
        </w:rPr>
        <w:t>Labour Influx</w:t>
      </w:r>
      <w:bookmarkEnd w:id="764"/>
      <w:bookmarkEnd w:id="765"/>
      <w:bookmarkEnd w:id="766"/>
      <w:bookmarkEnd w:id="767"/>
      <w:r w:rsidRPr="00E421FE">
        <w:rPr>
          <w:rFonts w:cs="Tahoma"/>
          <w:szCs w:val="20"/>
        </w:rPr>
        <w:t xml:space="preserve"> </w:t>
      </w:r>
      <w:r w:rsidR="00B54308" w:rsidRPr="00E421FE">
        <w:rPr>
          <w:rFonts w:cs="Tahoma"/>
          <w:szCs w:val="20"/>
        </w:rPr>
        <w:t>and related Impacts</w:t>
      </w:r>
      <w:bookmarkEnd w:id="768"/>
      <w:r w:rsidR="00B54308" w:rsidRPr="00E421FE">
        <w:rPr>
          <w:rFonts w:cs="Tahoma"/>
          <w:szCs w:val="20"/>
        </w:rPr>
        <w:t xml:space="preserve"> </w:t>
      </w:r>
    </w:p>
    <w:p w14:paraId="77F17AFD" w14:textId="16502708" w:rsidR="00B54308" w:rsidRPr="00E421FE" w:rsidRDefault="00B54308" w:rsidP="00F94097">
      <w:pPr>
        <w:rPr>
          <w:rFonts w:cs="Tahoma"/>
          <w:szCs w:val="20"/>
        </w:rPr>
      </w:pPr>
      <w:r w:rsidRPr="00E421FE">
        <w:rPr>
          <w:rFonts w:cs="Tahoma"/>
          <w:szCs w:val="20"/>
        </w:rPr>
        <w:t>The nature of the project will require technical skills that are not all available in this community. This will require movement of construction workers into the community. With an increase in population of the area, the social set up may be affected resulting to di</w:t>
      </w:r>
      <w:r w:rsidR="00085A97" w:rsidRPr="00E421FE">
        <w:rPr>
          <w:rFonts w:cs="Tahoma"/>
          <w:szCs w:val="20"/>
        </w:rPr>
        <w:t xml:space="preserve">fferent negative social impacts </w:t>
      </w:r>
      <w:r w:rsidRPr="00E421FE">
        <w:rPr>
          <w:rFonts w:cs="Tahoma"/>
          <w:szCs w:val="20"/>
        </w:rPr>
        <w:t xml:space="preserve">such as competition for resources (such as housing), illicit </w:t>
      </w:r>
      <w:r w:rsidR="00CC17CD" w:rsidRPr="00E421FE">
        <w:rPr>
          <w:rFonts w:cs="Tahoma"/>
          <w:szCs w:val="20"/>
        </w:rPr>
        <w:t>behaviour</w:t>
      </w:r>
      <w:r w:rsidRPr="00E421FE">
        <w:rPr>
          <w:rFonts w:cs="Tahoma"/>
          <w:szCs w:val="20"/>
        </w:rPr>
        <w:t xml:space="preserve">, crime (including prostitution, theft and substance abuse) and spread of communicable diseases such as HIV/AIDS and STDs. However, except for the technically skilled personnel, most of the </w:t>
      </w:r>
      <w:r w:rsidR="00CC17CD" w:rsidRPr="00E421FE">
        <w:rPr>
          <w:rFonts w:cs="Tahoma"/>
          <w:szCs w:val="20"/>
        </w:rPr>
        <w:t>labour</w:t>
      </w:r>
      <w:r w:rsidRPr="00E421FE">
        <w:rPr>
          <w:rFonts w:cs="Tahoma"/>
          <w:szCs w:val="20"/>
        </w:rPr>
        <w:t xml:space="preserve"> is expected to be sourced locally. </w:t>
      </w:r>
    </w:p>
    <w:p w14:paraId="25D6DEA4" w14:textId="77777777" w:rsidR="00F94097" w:rsidRPr="00E421FE" w:rsidRDefault="00F94097" w:rsidP="00F94097">
      <w:pPr>
        <w:pStyle w:val="Heading4"/>
      </w:pPr>
      <w:bookmarkStart w:id="769" w:name="_Toc112073853"/>
      <w:r w:rsidRPr="00E421FE">
        <w:t>Significance of Impact</w:t>
      </w:r>
      <w:bookmarkEnd w:id="769"/>
      <w:r w:rsidRPr="00E421FE">
        <w:t xml:space="preserve"> </w:t>
      </w:r>
    </w:p>
    <w:p w14:paraId="0E599C80" w14:textId="77777777" w:rsidR="00F94097" w:rsidRPr="00E421FE" w:rsidRDefault="00F94097" w:rsidP="00F94097">
      <w:pPr>
        <w:autoSpaceDE w:val="0"/>
        <w:autoSpaceDN w:val="0"/>
        <w:adjustRightInd w:val="0"/>
        <w:rPr>
          <w:rFonts w:cs="Tahoma"/>
          <w:szCs w:val="20"/>
          <w:lang w:val="en-US" w:eastAsia="en-US"/>
        </w:rPr>
      </w:pPr>
      <w:r w:rsidRPr="00E421FE">
        <w:rPr>
          <w:rFonts w:cs="Tahoma"/>
          <w:szCs w:val="20"/>
        </w:rPr>
        <w:t>The significance of labour influx is considered to be minor because the receptor sensitivity will be medium and the impact magnitude is low. However, except for the technically skilled personnel, most of the labour is expected to be sourced locally.</w:t>
      </w:r>
    </w:p>
    <w:p w14:paraId="28DF6770" w14:textId="77777777" w:rsidR="00F94097" w:rsidRPr="00E421FE" w:rsidRDefault="00F94097" w:rsidP="00F94097">
      <w:pPr>
        <w:pStyle w:val="Heading4"/>
      </w:pPr>
      <w:bookmarkStart w:id="770" w:name="_Toc112073854"/>
      <w:r w:rsidRPr="00E421FE">
        <w:t>Mitigation measures</w:t>
      </w:r>
      <w:bookmarkEnd w:id="770"/>
      <w:r w:rsidRPr="00E421FE">
        <w:t xml:space="preserve"> </w:t>
      </w:r>
    </w:p>
    <w:p w14:paraId="5A94604B" w14:textId="31634253" w:rsidR="00FA755A" w:rsidRPr="00E421FE" w:rsidRDefault="00FA755A" w:rsidP="008029FA">
      <w:pPr>
        <w:pStyle w:val="CM147"/>
        <w:numPr>
          <w:ilvl w:val="0"/>
          <w:numId w:val="44"/>
        </w:numPr>
        <w:spacing w:after="0" w:line="276" w:lineRule="auto"/>
        <w:ind w:left="360"/>
        <w:jc w:val="both"/>
        <w:rPr>
          <w:rFonts w:ascii="Tahoma" w:hAnsi="Tahoma" w:cs="Tahoma"/>
          <w:sz w:val="20"/>
          <w:szCs w:val="20"/>
        </w:rPr>
      </w:pPr>
      <w:r w:rsidRPr="00E421FE">
        <w:rPr>
          <w:rFonts w:ascii="Tahoma" w:hAnsi="Tahoma" w:cs="Tahoma"/>
          <w:sz w:val="20"/>
          <w:szCs w:val="20"/>
        </w:rPr>
        <w:t xml:space="preserve">Reduction of </w:t>
      </w:r>
      <w:r w:rsidR="00CC17CD" w:rsidRPr="00E421FE">
        <w:rPr>
          <w:rFonts w:ascii="Tahoma" w:hAnsi="Tahoma" w:cs="Tahoma"/>
          <w:sz w:val="20"/>
          <w:szCs w:val="20"/>
        </w:rPr>
        <w:t>labour</w:t>
      </w:r>
      <w:r w:rsidRPr="00E421FE">
        <w:rPr>
          <w:rFonts w:ascii="Tahoma" w:hAnsi="Tahoma" w:cs="Tahoma"/>
          <w:sz w:val="20"/>
          <w:szCs w:val="20"/>
        </w:rPr>
        <w:t xml:space="preserve"> influx by tapping into the local workforce to the extent possible</w:t>
      </w:r>
    </w:p>
    <w:p w14:paraId="103C3A57" w14:textId="77777777" w:rsidR="00F94097" w:rsidRPr="00E421FE" w:rsidRDefault="00F94097" w:rsidP="008029FA">
      <w:pPr>
        <w:pStyle w:val="CM147"/>
        <w:numPr>
          <w:ilvl w:val="0"/>
          <w:numId w:val="44"/>
        </w:numPr>
        <w:spacing w:after="0" w:line="276" w:lineRule="auto"/>
        <w:ind w:left="360"/>
        <w:jc w:val="both"/>
        <w:rPr>
          <w:rFonts w:ascii="Tahoma" w:hAnsi="Tahoma" w:cs="Tahoma"/>
          <w:sz w:val="20"/>
          <w:szCs w:val="20"/>
        </w:rPr>
      </w:pPr>
      <w:r w:rsidRPr="00E421FE">
        <w:rPr>
          <w:rFonts w:ascii="Tahoma" w:hAnsi="Tahoma" w:cs="Tahoma"/>
          <w:sz w:val="20"/>
          <w:szCs w:val="20"/>
        </w:rPr>
        <w:t>In contract documents for the Contractor, MOE/KP should make explicit reference to the need to abide by Kenyan law, international best practice and the ratified ILO conventions and MOE’s policies in relation to health and safety, labour and welfare standards.</w:t>
      </w:r>
    </w:p>
    <w:p w14:paraId="64388F00" w14:textId="77777777" w:rsidR="00F94097" w:rsidRPr="00E421FE" w:rsidRDefault="00F94097" w:rsidP="008029FA">
      <w:pPr>
        <w:pStyle w:val="CM147"/>
        <w:numPr>
          <w:ilvl w:val="0"/>
          <w:numId w:val="44"/>
        </w:numPr>
        <w:spacing w:after="0" w:line="276" w:lineRule="auto"/>
        <w:ind w:left="360"/>
        <w:jc w:val="both"/>
        <w:rPr>
          <w:rFonts w:ascii="Tahoma" w:hAnsi="Tahoma" w:cs="Tahoma"/>
          <w:sz w:val="20"/>
          <w:szCs w:val="20"/>
        </w:rPr>
      </w:pPr>
      <w:r w:rsidRPr="00E421FE">
        <w:rPr>
          <w:rFonts w:ascii="Tahoma" w:hAnsi="Tahoma" w:cs="Tahoma"/>
          <w:sz w:val="20"/>
          <w:szCs w:val="20"/>
        </w:rPr>
        <w:t>In selection of a Contractor, MOE/KP should refer to past performance in similar assignments as an indicator of future performance with respect to worker management, worker rights, health and safety as outlined in Kenyan law and international standards.</w:t>
      </w:r>
    </w:p>
    <w:p w14:paraId="661D4F1B"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Regular checks by MOE/KP should be undertaken to ensure the relevant labour laws and occupational health and safety plans are adhered to at all times.</w:t>
      </w:r>
    </w:p>
    <w:p w14:paraId="4EBE7E6E"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 xml:space="preserve">All project workers should, as part of their induction, receive training on health and safety. </w:t>
      </w:r>
    </w:p>
    <w:p w14:paraId="6BBFA7D0"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The contractor should put in place mechanism to ensure no employee or job applicant is not discriminated against on the basis of his or her gender, marital status, nationality, ethnicity, age, religion or sexual orientation.</w:t>
      </w:r>
    </w:p>
    <w:p w14:paraId="210602A3"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75060C4D"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The Contractor will put in place a worker grievance redress mechanism accessible to 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03E3BCB6"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All project workers should have access to training on communicable diseases and STDs and community interactions in general. This training will be developed in collaboration with local health institutions.</w:t>
      </w:r>
    </w:p>
    <w:p w14:paraId="2DF28EB5" w14:textId="77777777" w:rsidR="00F94097" w:rsidRPr="00E421FE" w:rsidRDefault="00F94097" w:rsidP="00F94097">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w:t>
      </w:r>
      <w:r w:rsidRPr="00E421FE">
        <w:rPr>
          <w:rFonts w:ascii="Tahoma" w:hAnsi="Tahoma" w:cs="Tahoma"/>
          <w:sz w:val="20"/>
          <w:szCs w:val="20"/>
        </w:rPr>
        <w:tab/>
        <w:t>Carry out surveillance to ensure that no children are employed in the project, and to the extent possible by third parties related to the project and primary suppliers where such risk may exist</w:t>
      </w:r>
    </w:p>
    <w:p w14:paraId="0EF46479" w14:textId="77777777" w:rsidR="00F94097" w:rsidRPr="00E421FE" w:rsidRDefault="00F94097" w:rsidP="00F94097">
      <w:pPr>
        <w:rPr>
          <w:rFonts w:cs="Tahoma"/>
          <w:szCs w:val="20"/>
        </w:rPr>
      </w:pPr>
    </w:p>
    <w:p w14:paraId="7B7DA7B4" w14:textId="77777777" w:rsidR="00F94097" w:rsidRPr="00E421FE" w:rsidRDefault="00F94097" w:rsidP="00F94097">
      <w:pPr>
        <w:pStyle w:val="Heading3"/>
        <w:tabs>
          <w:tab w:val="num" w:pos="1134"/>
        </w:tabs>
        <w:ind w:right="0"/>
        <w:jc w:val="both"/>
        <w:rPr>
          <w:rFonts w:cs="Tahoma"/>
          <w:szCs w:val="20"/>
        </w:rPr>
      </w:pPr>
      <w:bookmarkStart w:id="771" w:name="_Toc82525762"/>
      <w:bookmarkStart w:id="772" w:name="_Toc110585800"/>
      <w:bookmarkStart w:id="773" w:name="_Toc111625788"/>
      <w:bookmarkStart w:id="774" w:name="_Toc112073855"/>
      <w:bookmarkStart w:id="775" w:name="_Toc148360082"/>
      <w:r w:rsidRPr="00E421FE">
        <w:rPr>
          <w:rFonts w:cs="Tahoma"/>
          <w:szCs w:val="20"/>
        </w:rPr>
        <w:t>Child labour</w:t>
      </w:r>
      <w:bookmarkEnd w:id="771"/>
      <w:bookmarkEnd w:id="772"/>
      <w:bookmarkEnd w:id="773"/>
      <w:bookmarkEnd w:id="774"/>
      <w:bookmarkEnd w:id="775"/>
      <w:r w:rsidRPr="00E421FE">
        <w:rPr>
          <w:rFonts w:cs="Tahoma"/>
          <w:szCs w:val="20"/>
        </w:rPr>
        <w:t xml:space="preserve"> </w:t>
      </w:r>
    </w:p>
    <w:p w14:paraId="0B281171" w14:textId="77777777" w:rsidR="00F94097" w:rsidRPr="00E421FE" w:rsidRDefault="00F94097" w:rsidP="00F94097">
      <w:pPr>
        <w:rPr>
          <w:rFonts w:cs="Tahoma"/>
          <w:szCs w:val="20"/>
        </w:rPr>
      </w:pPr>
      <w:r w:rsidRPr="00E421FE">
        <w:rPr>
          <w:rFonts w:cs="Tahoma"/>
          <w:szCs w:val="20"/>
        </w:rPr>
        <w:t xml:space="preserve">Implementation of the </w:t>
      </w:r>
      <w:r w:rsidR="00BE26DE" w:rsidRPr="00E421FE">
        <w:rPr>
          <w:rFonts w:cs="Tahoma"/>
          <w:szCs w:val="20"/>
        </w:rPr>
        <w:t>Bombi</w:t>
      </w:r>
      <w:r w:rsidRPr="00E421FE">
        <w:rPr>
          <w:rFonts w:cs="Tahoma"/>
          <w:szCs w:val="20"/>
        </w:rPr>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031EFAFD" w14:textId="77777777" w:rsidR="00F94097" w:rsidRPr="00E421FE" w:rsidRDefault="00F94097" w:rsidP="00F94097">
      <w:pPr>
        <w:pStyle w:val="Heading4"/>
      </w:pPr>
      <w:bookmarkStart w:id="776" w:name="_Toc112073856"/>
      <w:r w:rsidRPr="00E421FE">
        <w:t>Significance of Impact</w:t>
      </w:r>
      <w:bookmarkEnd w:id="776"/>
      <w:r w:rsidRPr="00E421FE">
        <w:t xml:space="preserve"> </w:t>
      </w:r>
    </w:p>
    <w:p w14:paraId="4763A6C1"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The impact is rated minor. This is based on low sensitivity of the receptor and medium magnitude of the impact.</w:t>
      </w:r>
    </w:p>
    <w:p w14:paraId="5ECCD7F8" w14:textId="77777777" w:rsidR="00F94097" w:rsidRPr="00E421FE" w:rsidRDefault="00F94097" w:rsidP="00F94097">
      <w:pPr>
        <w:pStyle w:val="Heading4"/>
      </w:pPr>
      <w:bookmarkStart w:id="777" w:name="_Toc112073857"/>
      <w:r w:rsidRPr="00E421FE">
        <w:t>Mitigation measures</w:t>
      </w:r>
      <w:bookmarkEnd w:id="777"/>
      <w:r w:rsidRPr="00E421FE">
        <w:t xml:space="preserve"> </w:t>
      </w:r>
    </w:p>
    <w:p w14:paraId="7BB3EFFD" w14:textId="77777777" w:rsidR="00F94097" w:rsidRPr="00E421FE" w:rsidRDefault="00F94097" w:rsidP="008029FA">
      <w:pPr>
        <w:numPr>
          <w:ilvl w:val="0"/>
          <w:numId w:val="42"/>
        </w:numPr>
        <w:tabs>
          <w:tab w:val="left" w:pos="288"/>
        </w:tabs>
        <w:spacing w:after="160"/>
        <w:contextualSpacing/>
        <w:rPr>
          <w:rFonts w:cs="Tahoma"/>
          <w:spacing w:val="-5"/>
          <w:szCs w:val="20"/>
          <w:lang w:val="en-US" w:bidi="es-ES"/>
        </w:rPr>
      </w:pPr>
      <w:r w:rsidRPr="00E421FE">
        <w:rPr>
          <w:rFonts w:cs="Tahoma"/>
          <w:szCs w:val="20"/>
        </w:rPr>
        <w:t xml:space="preserve"> </w:t>
      </w:r>
      <w:r w:rsidRPr="00E421FE">
        <w:rPr>
          <w:rFonts w:cs="Tahoma"/>
          <w:spacing w:val="-5"/>
          <w:szCs w:val="20"/>
          <w:lang w:val="en-US" w:bidi="es-ES"/>
        </w:rPr>
        <w:t>The contractor should develop a code of conduct to ensure children are protected from any negative impact from the construction works.</w:t>
      </w:r>
    </w:p>
    <w:p w14:paraId="1E1F94D4" w14:textId="77777777" w:rsidR="00F94097" w:rsidRPr="00E421FE" w:rsidRDefault="00F94097" w:rsidP="008029FA">
      <w:pPr>
        <w:numPr>
          <w:ilvl w:val="0"/>
          <w:numId w:val="42"/>
        </w:numPr>
        <w:tabs>
          <w:tab w:val="left" w:pos="288"/>
        </w:tabs>
        <w:spacing w:after="160"/>
        <w:contextualSpacing/>
        <w:rPr>
          <w:rFonts w:cs="Tahoma"/>
          <w:spacing w:val="-5"/>
          <w:szCs w:val="20"/>
          <w:lang w:val="en-US" w:bidi="es-ES"/>
        </w:rPr>
      </w:pPr>
      <w:r w:rsidRPr="00E421FE">
        <w:rPr>
          <w:rFonts w:cs="Tahoma"/>
          <w:spacing w:val="-5"/>
          <w:szCs w:val="20"/>
          <w:lang w:val="en-US" w:bidi="es-ES"/>
        </w:rPr>
        <w:t>The contractor should strictly hire people who are above 18yrs and ensure they provide their Identity Cards.</w:t>
      </w:r>
    </w:p>
    <w:p w14:paraId="3F7B97B1" w14:textId="77777777" w:rsidR="00F94097" w:rsidRPr="00E421FE" w:rsidRDefault="00F94097" w:rsidP="008029FA">
      <w:pPr>
        <w:numPr>
          <w:ilvl w:val="0"/>
          <w:numId w:val="42"/>
        </w:numPr>
        <w:tabs>
          <w:tab w:val="left" w:pos="288"/>
        </w:tabs>
        <w:spacing w:after="160"/>
        <w:contextualSpacing/>
        <w:rPr>
          <w:rFonts w:cs="Tahoma"/>
          <w:spacing w:val="-5"/>
          <w:szCs w:val="20"/>
          <w:lang w:val="en-US" w:bidi="es-ES"/>
        </w:rPr>
      </w:pPr>
      <w:r w:rsidRPr="00E421FE">
        <w:rPr>
          <w:rFonts w:cs="Tahoma"/>
          <w:spacing w:val="-5"/>
          <w:szCs w:val="20"/>
          <w:lang w:val="en-US" w:bidi="es-ES"/>
        </w:rPr>
        <w:t>The contractor shall ensure every worker under their jurisdiction signs a document committing themselves to the protection of the area children.</w:t>
      </w:r>
    </w:p>
    <w:p w14:paraId="57681EE1" w14:textId="77777777" w:rsidR="00F94097" w:rsidRPr="00E421FE" w:rsidRDefault="00F94097" w:rsidP="00F94097">
      <w:pPr>
        <w:pStyle w:val="Heading3"/>
        <w:tabs>
          <w:tab w:val="num" w:pos="1134"/>
        </w:tabs>
        <w:ind w:right="0"/>
        <w:jc w:val="both"/>
        <w:rPr>
          <w:rFonts w:cs="Tahoma"/>
          <w:szCs w:val="20"/>
        </w:rPr>
      </w:pPr>
      <w:bookmarkStart w:id="778" w:name="_Toc82525763"/>
      <w:bookmarkStart w:id="779" w:name="_Toc110585801"/>
      <w:bookmarkStart w:id="780" w:name="_Toc111625789"/>
      <w:bookmarkStart w:id="781" w:name="_Toc112073858"/>
      <w:bookmarkStart w:id="782" w:name="_Toc148360083"/>
      <w:r w:rsidRPr="00E421FE">
        <w:rPr>
          <w:rFonts w:cs="Tahoma"/>
          <w:szCs w:val="20"/>
        </w:rPr>
        <w:t>Impacts on Cultural Heritage</w:t>
      </w:r>
      <w:bookmarkEnd w:id="778"/>
      <w:bookmarkEnd w:id="779"/>
      <w:bookmarkEnd w:id="780"/>
      <w:bookmarkEnd w:id="781"/>
      <w:bookmarkEnd w:id="782"/>
      <w:r w:rsidRPr="00E421FE">
        <w:rPr>
          <w:rFonts w:cs="Tahoma"/>
          <w:szCs w:val="20"/>
        </w:rPr>
        <w:t xml:space="preserve"> </w:t>
      </w:r>
    </w:p>
    <w:p w14:paraId="5895F7BD" w14:textId="77777777" w:rsidR="00F94097" w:rsidRPr="00E421FE" w:rsidRDefault="00F94097" w:rsidP="00F94097">
      <w:pPr>
        <w:rPr>
          <w:rFonts w:cs="Tahoma"/>
          <w:szCs w:val="20"/>
        </w:rPr>
      </w:pPr>
      <w:r w:rsidRPr="00E421FE">
        <w:rPr>
          <w:rFonts w:cs="Tahoma"/>
          <w:szCs w:val="20"/>
        </w:rPr>
        <w:t xml:space="preserve">Cultural and paleontological artifacts and cultural landscapes may be disturbed by the construction of the mini grid facilities. These could include community burial sites, sacred shrines. It is expected that a number of workers will be on-site during project construction of the project including skilled, semi-skilled, and unskilled personnel. During the consultation and field survey, no cultural artefact was established at the proposed project site. </w:t>
      </w:r>
    </w:p>
    <w:p w14:paraId="437A3E4F" w14:textId="77777777" w:rsidR="00F94097" w:rsidRPr="00E421FE" w:rsidRDefault="00F94097" w:rsidP="00F94097">
      <w:pPr>
        <w:pStyle w:val="Heading4"/>
      </w:pPr>
      <w:bookmarkStart w:id="783" w:name="_Toc112073859"/>
      <w:r w:rsidRPr="00E421FE">
        <w:t>Significance of Impact</w:t>
      </w:r>
      <w:bookmarkEnd w:id="783"/>
      <w:r w:rsidRPr="00E421FE">
        <w:t xml:space="preserve"> </w:t>
      </w:r>
    </w:p>
    <w:p w14:paraId="1FF6C9CF"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Based on the analysis provided above, impacts on cultural heritage during the construction phase will be Minor considering low sensitivity of the receptor and low magnitude of the impact.</w:t>
      </w:r>
    </w:p>
    <w:p w14:paraId="72F47435" w14:textId="77777777" w:rsidR="00F94097" w:rsidRPr="00E421FE" w:rsidRDefault="00F94097" w:rsidP="00F94097">
      <w:pPr>
        <w:pStyle w:val="Heading4"/>
      </w:pPr>
      <w:bookmarkStart w:id="784" w:name="_Toc112073860"/>
      <w:r w:rsidRPr="00E421FE">
        <w:t>Additional Mitigation measures (Execution of a Chance Find Procedure)</w:t>
      </w:r>
      <w:bookmarkEnd w:id="784"/>
    </w:p>
    <w:p w14:paraId="1AAEBAA5"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In order to minimize the potential for impact to sub-surface cultural archaeological material, the proponent should establish a Chance Find Programme which includes the following provisions:</w:t>
      </w:r>
    </w:p>
    <w:p w14:paraId="18ED73BD" w14:textId="77777777" w:rsidR="00F94097" w:rsidRPr="00E421FE" w:rsidRDefault="00F94097" w:rsidP="008029FA">
      <w:pPr>
        <w:pStyle w:val="CM147"/>
        <w:numPr>
          <w:ilvl w:val="0"/>
          <w:numId w:val="64"/>
        </w:numPr>
        <w:spacing w:after="0" w:line="276" w:lineRule="auto"/>
        <w:ind w:left="720"/>
        <w:jc w:val="both"/>
        <w:rPr>
          <w:rFonts w:ascii="Tahoma" w:hAnsi="Tahoma" w:cs="Tahoma"/>
          <w:sz w:val="20"/>
          <w:szCs w:val="20"/>
        </w:rPr>
      </w:pPr>
      <w:r w:rsidRPr="00E421FE">
        <w:rPr>
          <w:rFonts w:ascii="Tahoma" w:hAnsi="Tahoma" w:cs="Tahoma"/>
          <w:sz w:val="20"/>
          <w:szCs w:val="20"/>
        </w:rPr>
        <w:t>A chance find can be reported by any member of the Project. Accordingly, if a chance find is encountered, the first course of action is to stop work in the vicinity of the find. Then the following steps will be undertaken:</w:t>
      </w:r>
    </w:p>
    <w:p w14:paraId="76BB2DC1"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Inform site supervisor/foreman.</w:t>
      </w:r>
    </w:p>
    <w:p w14:paraId="59C4BC79"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Install temporary site protection measures (warning tape and keep off signs).</w:t>
      </w:r>
    </w:p>
    <w:p w14:paraId="4DF391A6"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Inform all personnel of the Chance Find if access to any part of the work area is restricted.</w:t>
      </w:r>
    </w:p>
    <w:p w14:paraId="4A0B37E5"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Establish a localized no-go area needed to protect the Chance Find.</w:t>
      </w:r>
    </w:p>
    <w:p w14:paraId="4FD0BA00"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The National Museum of Kenya will be contacted to perform a preliminary evaluation to determine whether the Chance Find is cultural heritage and if so, whether it is an isolate or part of a larger site or feature.</w:t>
      </w:r>
    </w:p>
    <w:p w14:paraId="7040785B"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Artefacts will be left in place when possible; if materials are collected, they will be placed in bags and labelled by an archaeologist and handed over to the National Museum of Kenya; no Project personnel are permitted to take or keep artefacts as personal possessions.</w:t>
      </w:r>
    </w:p>
    <w:p w14:paraId="4F2F5482"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Document find through photography, notes, GPS coordinates, and maps (collect spatial data) as appropriate.</w:t>
      </w:r>
    </w:p>
    <w:p w14:paraId="29AA5EA2"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If the Chance Find proves to be an isolated find or not cultural heritage, the specialists brought in from the National Museum of Kenya will authorize the removal of site protection measures and activity in the vicinity of the site can resume.</w:t>
      </w:r>
    </w:p>
    <w:p w14:paraId="0F107BC7"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If the archaeological specialists from National Museum of Kenya confirm the Chance Find is a cultural heritage site, they will inform the project team and initiate discussions with the latter about treatment.</w:t>
      </w:r>
    </w:p>
    <w:p w14:paraId="06302773"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 xml:space="preserve">Prepare and retain archaeological monitoring records including all initial reports whether they are later confirmed or not. </w:t>
      </w:r>
    </w:p>
    <w:p w14:paraId="5D7BDCCD"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Develop and implement treatment plans for confirmed finds using the services of qualified cultural heritage experts.</w:t>
      </w:r>
    </w:p>
    <w:p w14:paraId="232D7DFF"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If a Chance Find is a verified cultural heritage site, prepare a final Chance Finds report once treatment has been completed.</w:t>
      </w:r>
    </w:p>
    <w:p w14:paraId="0BA4DA88"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While investigation is on-going, co-ordinate with on-site personnel keeping them informed as to status and schedule of investigations, and informing them when the construction may resume.</w:t>
      </w:r>
    </w:p>
    <w:p w14:paraId="298A2608" w14:textId="77777777" w:rsidR="00F94097" w:rsidRPr="00E421FE" w:rsidRDefault="00F94097" w:rsidP="008029FA">
      <w:pPr>
        <w:pStyle w:val="CM147"/>
        <w:numPr>
          <w:ilvl w:val="1"/>
          <w:numId w:val="17"/>
        </w:numPr>
        <w:spacing w:after="0" w:line="276" w:lineRule="auto"/>
        <w:ind w:left="1080" w:hanging="360"/>
        <w:jc w:val="both"/>
        <w:rPr>
          <w:rFonts w:ascii="Tahoma" w:hAnsi="Tahoma" w:cs="Tahoma"/>
          <w:sz w:val="20"/>
          <w:szCs w:val="20"/>
        </w:rPr>
      </w:pPr>
      <w:r w:rsidRPr="00E421FE">
        <w:rPr>
          <w:rFonts w:ascii="Tahoma" w:hAnsi="Tahoma" w:cs="Tahoma"/>
          <w:sz w:val="20"/>
          <w:szCs w:val="20"/>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3AB58C42" w14:textId="77777777" w:rsidR="00F94097" w:rsidRPr="00E421FE" w:rsidRDefault="00F94097" w:rsidP="00F94097">
      <w:pPr>
        <w:rPr>
          <w:rFonts w:cs="Tahoma"/>
          <w:szCs w:val="20"/>
        </w:rPr>
      </w:pPr>
    </w:p>
    <w:p w14:paraId="4FE200A7" w14:textId="77777777" w:rsidR="00F94097" w:rsidRPr="00E421FE" w:rsidRDefault="00F94097" w:rsidP="00F94097">
      <w:pPr>
        <w:pStyle w:val="Heading3"/>
        <w:tabs>
          <w:tab w:val="num" w:pos="1134"/>
        </w:tabs>
        <w:ind w:right="0"/>
        <w:jc w:val="both"/>
        <w:rPr>
          <w:rFonts w:cs="Tahoma"/>
          <w:szCs w:val="20"/>
        </w:rPr>
      </w:pPr>
      <w:bookmarkStart w:id="785" w:name="_Toc82525764"/>
      <w:bookmarkStart w:id="786" w:name="_Toc110585802"/>
      <w:bookmarkStart w:id="787" w:name="_Toc111625790"/>
      <w:bookmarkStart w:id="788" w:name="_Toc112073861"/>
      <w:bookmarkStart w:id="789" w:name="_Toc148360084"/>
      <w:r w:rsidRPr="00E421FE">
        <w:rPr>
          <w:rFonts w:cs="Tahoma"/>
          <w:szCs w:val="20"/>
        </w:rPr>
        <w:t>Gender Based Violence, SEA &amp; SH</w:t>
      </w:r>
      <w:bookmarkEnd w:id="785"/>
      <w:bookmarkEnd w:id="786"/>
      <w:bookmarkEnd w:id="787"/>
      <w:bookmarkEnd w:id="788"/>
      <w:bookmarkEnd w:id="789"/>
    </w:p>
    <w:p w14:paraId="1C9C882E" w14:textId="77777777" w:rsidR="00F94097" w:rsidRPr="00E421FE" w:rsidRDefault="00F94097" w:rsidP="00F94097">
      <w:pPr>
        <w:rPr>
          <w:rFonts w:cs="Tahoma"/>
          <w:szCs w:val="20"/>
        </w:rPr>
      </w:pPr>
      <w:r w:rsidRPr="00E421FE">
        <w:rPr>
          <w:rFonts w:cs="Tahoma"/>
          <w:szCs w:val="20"/>
        </w:rPr>
        <w:t>Gender Based Violence (GBV), Sexual Exploitation and Abuse (SEA) may be committed against the communities by the construction workers. Incidences of Sexual Harassment (SH) may occur among the staff during construction phases of the project. This may be experienced while the women are searching for jobs and those giving the jobs may ask for sexual favours.</w:t>
      </w:r>
    </w:p>
    <w:p w14:paraId="7D16C3C1" w14:textId="77777777" w:rsidR="00F94097" w:rsidRPr="00E421FE" w:rsidRDefault="00F94097" w:rsidP="00F94097">
      <w:pPr>
        <w:pStyle w:val="Heading4"/>
      </w:pPr>
      <w:bookmarkStart w:id="790" w:name="_Toc112073862"/>
      <w:r w:rsidRPr="00E421FE">
        <w:t>Significance of Impact</w:t>
      </w:r>
      <w:bookmarkEnd w:id="790"/>
      <w:r w:rsidRPr="00E421FE">
        <w:t xml:space="preserve"> </w:t>
      </w:r>
    </w:p>
    <w:p w14:paraId="39073B49"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GBV cases cannot be ruled out during project implementation. Thus, the significance of this impact is considered to be Minor considering low sensitivity of the receptor and low magnitude of the impact.</w:t>
      </w:r>
    </w:p>
    <w:p w14:paraId="379C8D75" w14:textId="77777777" w:rsidR="00F94097" w:rsidRPr="00E421FE" w:rsidRDefault="00F94097" w:rsidP="00F94097">
      <w:pPr>
        <w:pStyle w:val="Heading4"/>
      </w:pPr>
      <w:bookmarkStart w:id="791" w:name="_Toc112073863"/>
      <w:r w:rsidRPr="00E421FE">
        <w:t>Mitigation measures</w:t>
      </w:r>
      <w:bookmarkEnd w:id="791"/>
      <w:r w:rsidRPr="00E421FE">
        <w:t xml:space="preserve"> </w:t>
      </w:r>
    </w:p>
    <w:p w14:paraId="251A42CE" w14:textId="77777777" w:rsidR="00F94097" w:rsidRPr="00E421FE" w:rsidRDefault="00F94097" w:rsidP="008029FA">
      <w:pPr>
        <w:pStyle w:val="PPStandardReport"/>
        <w:numPr>
          <w:ilvl w:val="0"/>
          <w:numId w:val="47"/>
        </w:numPr>
        <w:ind w:left="360" w:hanging="270"/>
        <w:rPr>
          <w:rFonts w:cs="Tahoma"/>
          <w:szCs w:val="20"/>
        </w:rPr>
      </w:pPr>
      <w:r w:rsidRPr="00E421FE">
        <w:rPr>
          <w:rFonts w:cs="Tahoma"/>
          <w:szCs w:val="20"/>
        </w:rPr>
        <w:t>Prepare an Awareness Raising Strategy, which describes how workers and local communities will be sensitized to GBV risks, and the worker’s responsibilities;</w:t>
      </w:r>
    </w:p>
    <w:p w14:paraId="61608A15" w14:textId="77777777" w:rsidR="00F94097" w:rsidRPr="00E421FE" w:rsidRDefault="00F94097" w:rsidP="008029FA">
      <w:pPr>
        <w:pStyle w:val="PPStandardReport"/>
        <w:numPr>
          <w:ilvl w:val="0"/>
          <w:numId w:val="47"/>
        </w:numPr>
        <w:ind w:left="360" w:hanging="270"/>
        <w:rPr>
          <w:rFonts w:cs="Tahoma"/>
          <w:szCs w:val="20"/>
        </w:rPr>
      </w:pPr>
      <w:r w:rsidRPr="00E421FE">
        <w:rPr>
          <w:rFonts w:cs="Tahoma"/>
          <w:szCs w:val="20"/>
        </w:rPr>
        <w:t xml:space="preserve">Identify GBV Services Providers to which GBV survivors will be referred, and the services which will be available; </w:t>
      </w:r>
    </w:p>
    <w:p w14:paraId="3A516D22" w14:textId="77777777" w:rsidR="00F94097" w:rsidRPr="00E421FE" w:rsidRDefault="00F94097" w:rsidP="008029FA">
      <w:pPr>
        <w:pStyle w:val="PPStandardReport"/>
        <w:numPr>
          <w:ilvl w:val="0"/>
          <w:numId w:val="47"/>
        </w:numPr>
        <w:ind w:left="360" w:hanging="270"/>
        <w:rPr>
          <w:rFonts w:cs="Tahoma"/>
          <w:szCs w:val="20"/>
        </w:rPr>
      </w:pPr>
      <w:r w:rsidRPr="00E421FE">
        <w:rPr>
          <w:rFonts w:cs="Tahoma"/>
          <w:szCs w:val="20"/>
        </w:rPr>
        <w:t>Elaborate GBV Allegation Procedures i.e. How the project will provide information to employees and the community on how to report cases of GBV breaches to the GRM.</w:t>
      </w:r>
    </w:p>
    <w:p w14:paraId="4D728787" w14:textId="77777777" w:rsidR="00F94097" w:rsidRPr="00E421FE" w:rsidRDefault="00F94097" w:rsidP="008029FA">
      <w:pPr>
        <w:pStyle w:val="PPStandardReport"/>
        <w:numPr>
          <w:ilvl w:val="0"/>
          <w:numId w:val="47"/>
        </w:numPr>
        <w:ind w:left="360" w:hanging="270"/>
        <w:rPr>
          <w:rFonts w:cs="Tahoma"/>
          <w:szCs w:val="20"/>
        </w:rPr>
      </w:pPr>
      <w:r w:rsidRPr="00E421FE">
        <w:rPr>
          <w:rFonts w:cs="Tahoma"/>
          <w:szCs w:val="20"/>
        </w:rPr>
        <w:t>An Accountability and Response Framework, to be finalized with input from the contractor, should include at minimum:</w:t>
      </w:r>
    </w:p>
    <w:p w14:paraId="6F751C87" w14:textId="77777777" w:rsidR="00F94097" w:rsidRPr="00E421FE" w:rsidRDefault="00F94097" w:rsidP="008029FA">
      <w:pPr>
        <w:pStyle w:val="PPStandardReport"/>
        <w:numPr>
          <w:ilvl w:val="2"/>
          <w:numId w:val="47"/>
        </w:numPr>
        <w:ind w:left="1260"/>
        <w:rPr>
          <w:rFonts w:cs="Tahoma"/>
          <w:szCs w:val="20"/>
        </w:rPr>
      </w:pPr>
      <w:r w:rsidRPr="00E421FE">
        <w:rPr>
          <w:rFonts w:cs="Tahoma"/>
          <w:szCs w:val="20"/>
        </w:rPr>
        <w:t>GBV Allegation Procedures to report GBV issues to service providers, and internally for case accountability procedures which should clearly lay out confidentiality requirements for dealing with cases; and,</w:t>
      </w:r>
    </w:p>
    <w:p w14:paraId="53A69A6C" w14:textId="77777777" w:rsidR="00F94097" w:rsidRPr="00E421FE" w:rsidRDefault="00F94097" w:rsidP="008029FA">
      <w:pPr>
        <w:pStyle w:val="PPStandardReport"/>
        <w:numPr>
          <w:ilvl w:val="2"/>
          <w:numId w:val="47"/>
        </w:numPr>
        <w:ind w:left="1260"/>
        <w:rPr>
          <w:rFonts w:cs="Tahoma"/>
          <w:szCs w:val="20"/>
        </w:rPr>
      </w:pPr>
      <w:r w:rsidRPr="00E421FE">
        <w:rPr>
          <w:rFonts w:cs="Tahoma"/>
          <w:szCs w:val="20"/>
        </w:rPr>
        <w:t>A Response Framework which has:</w:t>
      </w:r>
    </w:p>
    <w:p w14:paraId="7DFFD935" w14:textId="77777777" w:rsidR="00F94097" w:rsidRPr="00E421FE" w:rsidRDefault="00F94097" w:rsidP="008029FA">
      <w:pPr>
        <w:pStyle w:val="PPStandardReport"/>
        <w:numPr>
          <w:ilvl w:val="3"/>
          <w:numId w:val="47"/>
        </w:numPr>
        <w:ind w:left="1980"/>
        <w:rPr>
          <w:rFonts w:cs="Tahoma"/>
          <w:szCs w:val="20"/>
        </w:rPr>
      </w:pPr>
      <w:r w:rsidRPr="00E421FE">
        <w:rPr>
          <w:rFonts w:cs="Tahoma"/>
          <w:szCs w:val="20"/>
        </w:rPr>
        <w:t>Mechanisms to hold accountable alleged perpetrators associated to the project;</w:t>
      </w:r>
    </w:p>
    <w:p w14:paraId="0DEFCEFA" w14:textId="77777777" w:rsidR="00F94097" w:rsidRPr="00E421FE" w:rsidRDefault="00F94097" w:rsidP="008029FA">
      <w:pPr>
        <w:pStyle w:val="PPStandardReport"/>
        <w:numPr>
          <w:ilvl w:val="3"/>
          <w:numId w:val="47"/>
        </w:numPr>
        <w:ind w:left="1980"/>
        <w:rPr>
          <w:rFonts w:cs="Tahoma"/>
          <w:szCs w:val="20"/>
        </w:rPr>
      </w:pPr>
      <w:r w:rsidRPr="00E421FE">
        <w:rPr>
          <w:rFonts w:cs="Tahoma"/>
          <w:szCs w:val="20"/>
        </w:rPr>
        <w:t xml:space="preserve">The GRM process for capturing disclosure of GBV; </w:t>
      </w:r>
    </w:p>
    <w:p w14:paraId="2BA84AB5" w14:textId="77777777" w:rsidR="00F94097" w:rsidRPr="00E421FE" w:rsidRDefault="00F94097" w:rsidP="008029FA">
      <w:pPr>
        <w:pStyle w:val="PPStandardReport"/>
        <w:numPr>
          <w:ilvl w:val="3"/>
          <w:numId w:val="47"/>
        </w:numPr>
        <w:ind w:left="1980"/>
        <w:rPr>
          <w:rFonts w:cs="Tahoma"/>
          <w:szCs w:val="20"/>
        </w:rPr>
      </w:pPr>
      <w:r w:rsidRPr="00E421FE">
        <w:rPr>
          <w:rFonts w:cs="Tahoma"/>
          <w:szCs w:val="20"/>
        </w:rPr>
        <w:t>A referral pathway to refer survivors to appropriate support services.</w:t>
      </w:r>
    </w:p>
    <w:p w14:paraId="4EA9BA15" w14:textId="77777777" w:rsidR="00F94097" w:rsidRPr="00E421FE" w:rsidRDefault="00F94097" w:rsidP="00F94097">
      <w:pPr>
        <w:pStyle w:val="PPStandardReport"/>
        <w:ind w:left="1980"/>
        <w:rPr>
          <w:rFonts w:cs="Tahoma"/>
          <w:szCs w:val="20"/>
        </w:rPr>
      </w:pPr>
    </w:p>
    <w:p w14:paraId="5B3FEC10" w14:textId="77777777" w:rsidR="00F94097" w:rsidRPr="00E421FE" w:rsidRDefault="00F94097" w:rsidP="00F94097">
      <w:pPr>
        <w:pStyle w:val="Heading3"/>
        <w:tabs>
          <w:tab w:val="num" w:pos="1134"/>
        </w:tabs>
        <w:ind w:right="0"/>
        <w:jc w:val="both"/>
        <w:rPr>
          <w:rFonts w:cs="Tahoma"/>
          <w:szCs w:val="20"/>
        </w:rPr>
      </w:pPr>
      <w:bookmarkStart w:id="792" w:name="_Toc82525765"/>
      <w:bookmarkStart w:id="793" w:name="_Toc110585803"/>
      <w:bookmarkStart w:id="794" w:name="_Toc111625791"/>
      <w:bookmarkStart w:id="795" w:name="_Toc112073864"/>
      <w:bookmarkStart w:id="796" w:name="_Toc148360085"/>
      <w:r w:rsidRPr="00E421FE">
        <w:rPr>
          <w:rFonts w:cs="Tahoma"/>
          <w:szCs w:val="20"/>
        </w:rPr>
        <w:t>Exclusion of VMGs, Vulnerable Individuals and Households</w:t>
      </w:r>
      <w:bookmarkEnd w:id="792"/>
      <w:bookmarkEnd w:id="793"/>
      <w:bookmarkEnd w:id="794"/>
      <w:bookmarkEnd w:id="795"/>
      <w:bookmarkEnd w:id="796"/>
    </w:p>
    <w:p w14:paraId="2531E3BE" w14:textId="77777777" w:rsidR="00F94097" w:rsidRPr="00E421FE" w:rsidRDefault="00F94097" w:rsidP="00F94097">
      <w:pPr>
        <w:rPr>
          <w:rFonts w:cs="Tahoma"/>
          <w:szCs w:val="20"/>
        </w:rPr>
      </w:pPr>
      <w:r w:rsidRPr="00E421FE">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7332107B" w14:textId="77777777" w:rsidR="00F94097" w:rsidRPr="00E421FE" w:rsidRDefault="00F94097" w:rsidP="00F94097">
      <w:pPr>
        <w:rPr>
          <w:rFonts w:cs="Tahoma"/>
          <w:szCs w:val="20"/>
        </w:rPr>
      </w:pPr>
    </w:p>
    <w:p w14:paraId="35D77BA3" w14:textId="4197D3D1" w:rsidR="00F94097" w:rsidRPr="00E421FE" w:rsidRDefault="00F94097" w:rsidP="00F94097">
      <w:pPr>
        <w:rPr>
          <w:rFonts w:cs="Tahoma"/>
          <w:szCs w:val="20"/>
        </w:rPr>
      </w:pPr>
      <w:r w:rsidRPr="00E421FE">
        <w:rPr>
          <w:rFonts w:cs="Tahoma"/>
          <w:szCs w:val="20"/>
        </w:rPr>
        <w:t xml:space="preserve">The activities of component 1 envisages upon completion of the MG, that the relevant Implementing Agencies will connect customers from community facilities, enterprises and households to the electricity grid on a commercial basis under a market driven approach. There is a high likelihood that the targeted </w:t>
      </w:r>
      <w:r w:rsidR="00137ECE">
        <w:rPr>
          <w:rFonts w:cs="Tahoma"/>
          <w:szCs w:val="20"/>
        </w:rPr>
        <w:t>PAPs</w:t>
      </w:r>
      <w:r w:rsidRPr="00E421FE">
        <w:rPr>
          <w:rFonts w:cs="Tahoma"/>
          <w:szCs w:val="20"/>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5D98A3F1" w14:textId="77777777" w:rsidR="00F94097" w:rsidRPr="00E421FE" w:rsidRDefault="00F94097" w:rsidP="00F94097">
      <w:pPr>
        <w:rPr>
          <w:rFonts w:cs="Tahoma"/>
          <w:szCs w:val="20"/>
        </w:rPr>
      </w:pPr>
    </w:p>
    <w:p w14:paraId="245FAB4F" w14:textId="77777777" w:rsidR="00F94097" w:rsidRPr="00E421FE" w:rsidRDefault="00F94097" w:rsidP="00F94097">
      <w:pPr>
        <w:rPr>
          <w:rFonts w:cs="Tahoma"/>
          <w:szCs w:val="20"/>
        </w:rPr>
      </w:pPr>
      <w:r w:rsidRPr="00E421FE">
        <w:rPr>
          <w:rFonts w:cs="Tahoma"/>
          <w:szCs w:val="20"/>
        </w:rPr>
        <w:t>During the ESIA study the community identified the people and households considered vulnerable in the community as:</w:t>
      </w:r>
    </w:p>
    <w:p w14:paraId="3D00F649" w14:textId="77777777" w:rsidR="00F94097" w:rsidRPr="00E421FE" w:rsidRDefault="00F94097" w:rsidP="008029FA">
      <w:pPr>
        <w:pStyle w:val="Default"/>
        <w:keepNext/>
        <w:numPr>
          <w:ilvl w:val="0"/>
          <w:numId w:val="55"/>
        </w:numPr>
        <w:ind w:left="1530"/>
        <w:rPr>
          <w:rFonts w:ascii="Tahoma" w:eastAsia="Calibri" w:hAnsi="Tahoma" w:cs="Tahoma"/>
          <w:sz w:val="20"/>
          <w:szCs w:val="20"/>
          <w:lang w:val="en-GB" w:eastAsia="en-GB"/>
        </w:rPr>
      </w:pPr>
      <w:r w:rsidRPr="00E421FE">
        <w:rPr>
          <w:rFonts w:ascii="Tahoma" w:eastAsia="Calibri" w:hAnsi="Tahoma" w:cs="Tahoma"/>
          <w:sz w:val="20"/>
          <w:szCs w:val="20"/>
          <w:lang w:val="en-GB" w:eastAsia="en-GB"/>
        </w:rPr>
        <w:t>Women headed households (5%)</w:t>
      </w:r>
    </w:p>
    <w:p w14:paraId="43FDB1EF" w14:textId="77777777" w:rsidR="00F94097" w:rsidRPr="00E421FE" w:rsidRDefault="00F94097" w:rsidP="008029FA">
      <w:pPr>
        <w:pStyle w:val="Default"/>
        <w:keepNext/>
        <w:numPr>
          <w:ilvl w:val="0"/>
          <w:numId w:val="55"/>
        </w:numPr>
        <w:ind w:left="1530"/>
        <w:rPr>
          <w:rFonts w:ascii="Tahoma" w:eastAsia="Calibri" w:hAnsi="Tahoma" w:cs="Tahoma"/>
          <w:sz w:val="20"/>
          <w:szCs w:val="20"/>
          <w:lang w:val="en-GB" w:eastAsia="en-GB"/>
        </w:rPr>
      </w:pPr>
      <w:r w:rsidRPr="00E421FE">
        <w:rPr>
          <w:rFonts w:ascii="Tahoma" w:eastAsia="Calibri" w:hAnsi="Tahoma" w:cs="Tahoma"/>
          <w:sz w:val="20"/>
          <w:szCs w:val="20"/>
          <w:lang w:val="en-GB" w:eastAsia="en-GB"/>
        </w:rPr>
        <w:t>Orphans (1%)</w:t>
      </w:r>
    </w:p>
    <w:p w14:paraId="5213CD34" w14:textId="77777777" w:rsidR="00F94097" w:rsidRPr="00E421FE" w:rsidRDefault="00F94097" w:rsidP="008029FA">
      <w:pPr>
        <w:pStyle w:val="Default"/>
        <w:keepNext/>
        <w:numPr>
          <w:ilvl w:val="0"/>
          <w:numId w:val="55"/>
        </w:numPr>
        <w:ind w:left="1530"/>
        <w:rPr>
          <w:rFonts w:ascii="Tahoma" w:eastAsia="Calibri" w:hAnsi="Tahoma" w:cs="Tahoma"/>
          <w:sz w:val="20"/>
          <w:szCs w:val="20"/>
          <w:lang w:val="en-GB" w:eastAsia="en-GB"/>
        </w:rPr>
      </w:pPr>
      <w:r w:rsidRPr="00E421FE">
        <w:rPr>
          <w:rFonts w:ascii="Tahoma" w:eastAsia="Calibri" w:hAnsi="Tahoma" w:cs="Tahoma"/>
          <w:sz w:val="20"/>
          <w:szCs w:val="20"/>
          <w:lang w:val="en-GB" w:eastAsia="en-GB"/>
        </w:rPr>
        <w:t>Persons Living with Disabilities - Albinos</w:t>
      </w:r>
    </w:p>
    <w:p w14:paraId="408F250B" w14:textId="77777777" w:rsidR="00F94097" w:rsidRPr="00E421FE" w:rsidRDefault="00F94097" w:rsidP="008029FA">
      <w:pPr>
        <w:numPr>
          <w:ilvl w:val="0"/>
          <w:numId w:val="55"/>
        </w:numPr>
        <w:ind w:left="1530"/>
        <w:rPr>
          <w:rFonts w:cs="Tahoma"/>
          <w:szCs w:val="20"/>
        </w:rPr>
      </w:pPr>
      <w:r w:rsidRPr="00E421FE">
        <w:rPr>
          <w:rFonts w:eastAsia="Calibri" w:cs="Tahoma"/>
          <w:szCs w:val="20"/>
          <w:lang w:eastAsia="en-GB"/>
        </w:rPr>
        <w:t>The elderly (80 years and above)</w:t>
      </w:r>
    </w:p>
    <w:p w14:paraId="25C68D09" w14:textId="07C3815D" w:rsidR="00E460D8" w:rsidRPr="00E421FE" w:rsidRDefault="00E460D8" w:rsidP="008029FA">
      <w:pPr>
        <w:numPr>
          <w:ilvl w:val="0"/>
          <w:numId w:val="55"/>
        </w:numPr>
        <w:ind w:left="1530"/>
        <w:rPr>
          <w:rFonts w:cs="Tahoma"/>
          <w:szCs w:val="20"/>
        </w:rPr>
      </w:pPr>
      <w:r w:rsidRPr="00E421FE">
        <w:rPr>
          <w:rFonts w:eastAsia="Calibri" w:cs="Tahoma"/>
          <w:szCs w:val="20"/>
          <w:lang w:eastAsia="en-GB"/>
        </w:rPr>
        <w:t xml:space="preserve">The </w:t>
      </w:r>
      <w:r w:rsidR="00CC17CD">
        <w:rPr>
          <w:rFonts w:eastAsia="Calibri" w:cs="Tahoma"/>
          <w:szCs w:val="20"/>
          <w:lang w:eastAsia="en-GB"/>
        </w:rPr>
        <w:t>O</w:t>
      </w:r>
      <w:r w:rsidRPr="00E421FE">
        <w:rPr>
          <w:rFonts w:eastAsia="Calibri" w:cs="Tahoma"/>
          <w:szCs w:val="20"/>
          <w:lang w:eastAsia="en-GB"/>
        </w:rPr>
        <w:t>rma and Waatha communities</w:t>
      </w:r>
    </w:p>
    <w:p w14:paraId="000635D0" w14:textId="77777777" w:rsidR="00F94097" w:rsidRPr="00E421FE" w:rsidRDefault="00F94097" w:rsidP="00F94097">
      <w:pPr>
        <w:pStyle w:val="Heading4"/>
      </w:pPr>
      <w:bookmarkStart w:id="797" w:name="_Toc112073865"/>
      <w:r w:rsidRPr="00E421FE">
        <w:t>Significance of Impact</w:t>
      </w:r>
      <w:bookmarkEnd w:id="797"/>
      <w:r w:rsidRPr="00E421FE">
        <w:t xml:space="preserve"> </w:t>
      </w:r>
    </w:p>
    <w:p w14:paraId="418B96D2" w14:textId="77777777" w:rsidR="00F94097" w:rsidRPr="00E421FE" w:rsidRDefault="00F94097" w:rsidP="00F94097">
      <w:pPr>
        <w:pStyle w:val="PPStandardReport"/>
        <w:ind w:left="0"/>
        <w:rPr>
          <w:rFonts w:cs="Tahoma"/>
          <w:szCs w:val="20"/>
        </w:rPr>
      </w:pPr>
      <w:r w:rsidRPr="00E421FE">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09742E" w:rsidRPr="00E421FE">
        <w:rPr>
          <w:rFonts w:cs="Tahoma"/>
          <w:szCs w:val="20"/>
        </w:rPr>
        <w:t>Giriama</w:t>
      </w:r>
      <w:r w:rsidRPr="00E421FE">
        <w:rPr>
          <w:rFonts w:cs="Tahoma"/>
          <w:szCs w:val="20"/>
        </w:rPr>
        <w:t xml:space="preserve"> community. </w:t>
      </w:r>
    </w:p>
    <w:p w14:paraId="50C86B8C" w14:textId="77777777" w:rsidR="00F94097" w:rsidRPr="00E421FE" w:rsidRDefault="00F94097" w:rsidP="00F94097">
      <w:pPr>
        <w:pStyle w:val="PPStandardReport"/>
        <w:ind w:left="0"/>
        <w:rPr>
          <w:rFonts w:cs="Tahoma"/>
          <w:szCs w:val="20"/>
        </w:rPr>
      </w:pPr>
    </w:p>
    <w:p w14:paraId="4990B0DB" w14:textId="77777777" w:rsidR="00F94097" w:rsidRPr="00E421FE" w:rsidRDefault="00F94097" w:rsidP="00F94097">
      <w:pPr>
        <w:pStyle w:val="Heading4"/>
      </w:pPr>
      <w:bookmarkStart w:id="798" w:name="_Toc112073866"/>
      <w:r w:rsidRPr="00E421FE">
        <w:t>Mitigation measures</w:t>
      </w:r>
      <w:bookmarkEnd w:id="798"/>
      <w:r w:rsidRPr="00E421FE">
        <w:t xml:space="preserve"> </w:t>
      </w:r>
    </w:p>
    <w:p w14:paraId="2F4ED1D8"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Participation will be through meetings with the different groups of the vulnerable people identified primarily to ensure that;</w:t>
      </w:r>
    </w:p>
    <w:p w14:paraId="5F90A86B" w14:textId="77777777" w:rsidR="00F94097" w:rsidRPr="00E421FE" w:rsidRDefault="00F94097"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The VMGs are aware of the project and its impacts</w:t>
      </w:r>
    </w:p>
    <w:p w14:paraId="1D0EBA43" w14:textId="77777777" w:rsidR="00F94097" w:rsidRPr="00E421FE" w:rsidRDefault="00F94097"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The VMGs are Aware of any restrictions and negative impacts</w:t>
      </w:r>
    </w:p>
    <w:p w14:paraId="0D960301" w14:textId="77777777" w:rsidR="00F94097" w:rsidRPr="00E421FE" w:rsidRDefault="00F94097"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Provide support to VMG participation arrangements in the project</w:t>
      </w:r>
    </w:p>
    <w:p w14:paraId="51AB5E28"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Confer with the VMGs at the outset on how they wish to be engaged</w:t>
      </w:r>
    </w:p>
    <w:p w14:paraId="2B16465F"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Understand and respect local entry protocols as they relate to permission to enter a community and access traditional lands</w:t>
      </w:r>
    </w:p>
    <w:p w14:paraId="181F2F70"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Commit to open and transparent communication and engagement from the beginning and have a considered approach in place</w:t>
      </w:r>
    </w:p>
    <w:p w14:paraId="73C48F4B"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6AF3641E"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Regularly monitor performance in engagement</w:t>
      </w:r>
    </w:p>
    <w:p w14:paraId="35887F98"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Enlist the services of reputable advisers with good local knowledge</w:t>
      </w:r>
    </w:p>
    <w:p w14:paraId="54702AFC" w14:textId="77777777" w:rsidR="00F94097" w:rsidRPr="00E421FE" w:rsidRDefault="00F94097"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Implement the existing grievance redress mechanism</w:t>
      </w:r>
    </w:p>
    <w:p w14:paraId="60EDCC55" w14:textId="77777777" w:rsidR="00F94097" w:rsidRPr="00E421FE" w:rsidRDefault="00F94097" w:rsidP="00F94097">
      <w:pPr>
        <w:rPr>
          <w:rFonts w:cs="Tahoma"/>
          <w:szCs w:val="20"/>
        </w:rPr>
      </w:pPr>
    </w:p>
    <w:p w14:paraId="257E6D4B" w14:textId="77777777" w:rsidR="00F94097" w:rsidRPr="00E421FE" w:rsidRDefault="00F94097" w:rsidP="00F94097">
      <w:pPr>
        <w:pStyle w:val="Heading3"/>
        <w:tabs>
          <w:tab w:val="num" w:pos="1134"/>
        </w:tabs>
        <w:ind w:right="0"/>
        <w:jc w:val="both"/>
        <w:rPr>
          <w:rFonts w:cs="Tahoma"/>
          <w:szCs w:val="20"/>
        </w:rPr>
      </w:pPr>
      <w:bookmarkStart w:id="799" w:name="_Toc82525766"/>
      <w:bookmarkStart w:id="800" w:name="_Toc110585804"/>
      <w:bookmarkStart w:id="801" w:name="_Toc111625792"/>
      <w:bookmarkStart w:id="802" w:name="_Toc112073867"/>
      <w:bookmarkStart w:id="803" w:name="_Toc148360086"/>
      <w:r w:rsidRPr="00E421FE">
        <w:rPr>
          <w:rFonts w:cs="Tahoma"/>
          <w:szCs w:val="20"/>
        </w:rPr>
        <w:t>Risk of Communicable Diseases</w:t>
      </w:r>
      <w:bookmarkEnd w:id="799"/>
      <w:bookmarkEnd w:id="800"/>
      <w:bookmarkEnd w:id="801"/>
      <w:bookmarkEnd w:id="802"/>
      <w:bookmarkEnd w:id="803"/>
    </w:p>
    <w:p w14:paraId="0743D8AB" w14:textId="77777777" w:rsidR="00F94097" w:rsidRPr="00E421FE" w:rsidRDefault="00F94097" w:rsidP="00F94097">
      <w:pPr>
        <w:rPr>
          <w:rFonts w:cs="Tahoma"/>
          <w:szCs w:val="20"/>
        </w:rPr>
      </w:pPr>
      <w:r w:rsidRPr="00E421FE">
        <w:rPr>
          <w:rFonts w:cs="Tahoma"/>
          <w:szCs w:val="20"/>
        </w:rPr>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4953577D" w14:textId="77777777" w:rsidR="00F94097" w:rsidRPr="00E421FE" w:rsidRDefault="00F94097" w:rsidP="00F94097">
      <w:pPr>
        <w:pStyle w:val="Heading4"/>
      </w:pPr>
      <w:bookmarkStart w:id="804" w:name="_Toc112073868"/>
      <w:r w:rsidRPr="00E421FE">
        <w:t>Significance of Impact</w:t>
      </w:r>
      <w:bookmarkEnd w:id="804"/>
      <w:r w:rsidRPr="00E421FE">
        <w:t xml:space="preserve"> </w:t>
      </w:r>
    </w:p>
    <w:p w14:paraId="4576D99D" w14:textId="77777777" w:rsidR="00F94097" w:rsidRPr="00E421FE" w:rsidRDefault="00F94097" w:rsidP="00F94097">
      <w:pPr>
        <w:pStyle w:val="CM147"/>
        <w:spacing w:line="276" w:lineRule="auto"/>
        <w:jc w:val="both"/>
        <w:rPr>
          <w:rFonts w:ascii="Tahoma" w:hAnsi="Tahoma" w:cs="Tahoma"/>
          <w:sz w:val="20"/>
          <w:szCs w:val="20"/>
        </w:rPr>
      </w:pPr>
      <w:r w:rsidRPr="00E421FE">
        <w:rPr>
          <w:rFonts w:ascii="Tahoma" w:hAnsi="Tahoma" w:cs="Tahoma"/>
          <w:sz w:val="20"/>
          <w:szCs w:val="20"/>
        </w:rPr>
        <w:t>Based on the fact that the receptor sensitivity will be medium and the impact magnitude low, the impact significance will be Moderate pre-mitigation.</w:t>
      </w:r>
    </w:p>
    <w:p w14:paraId="07B06DF1" w14:textId="77777777" w:rsidR="00F94097" w:rsidRPr="00E421FE" w:rsidRDefault="00F94097" w:rsidP="00F94097">
      <w:pPr>
        <w:pStyle w:val="Heading4"/>
      </w:pPr>
      <w:bookmarkStart w:id="805" w:name="_Toc112073869"/>
      <w:r w:rsidRPr="00E421FE">
        <w:t>Mitigation measures</w:t>
      </w:r>
      <w:bookmarkEnd w:id="805"/>
      <w:r w:rsidRPr="00E421FE">
        <w:t xml:space="preserve"> </w:t>
      </w:r>
    </w:p>
    <w:p w14:paraId="2670B56E" w14:textId="77777777" w:rsidR="00F94097" w:rsidRPr="00E421FE" w:rsidRDefault="00F94097"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77DDBFA1" w14:textId="77777777" w:rsidR="00F94097" w:rsidRPr="00E421FE" w:rsidRDefault="00F94097"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00B6997E" w14:textId="77777777" w:rsidR="00F94097" w:rsidRPr="00E421FE" w:rsidRDefault="00F94097"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The Contractor will make condoms available to employees and communities neighbouring the site office during construction.</w:t>
      </w:r>
    </w:p>
    <w:p w14:paraId="1DA1C663" w14:textId="77777777" w:rsidR="00F94097" w:rsidRPr="00E421FE" w:rsidRDefault="00F94097"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76D53F4E" w14:textId="77777777" w:rsidR="00F94097" w:rsidRPr="00E421FE" w:rsidRDefault="00F94097"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0457875A" w14:textId="77777777" w:rsidR="00F94097" w:rsidRPr="00E421FE" w:rsidRDefault="00F94097" w:rsidP="008029FA">
      <w:pPr>
        <w:pStyle w:val="ListParagraph"/>
        <w:numPr>
          <w:ilvl w:val="0"/>
          <w:numId w:val="45"/>
        </w:numPr>
        <w:ind w:left="450"/>
        <w:rPr>
          <w:rFonts w:eastAsia="SimSun" w:cs="Tahoma"/>
          <w:szCs w:val="20"/>
          <w:lang w:eastAsia="en-GB"/>
        </w:rPr>
      </w:pPr>
      <w:r w:rsidRPr="00E421FE">
        <w:rPr>
          <w:rFonts w:eastAsia="SimSun" w:cs="Tahoma"/>
          <w:szCs w:val="20"/>
          <w:lang w:eastAsia="en-GB"/>
        </w:rPr>
        <w:t>Sensitize all community segments and project workers on Covid 19 and precautionary measures that need to be observed;</w:t>
      </w:r>
    </w:p>
    <w:p w14:paraId="66F26E1A" w14:textId="77777777" w:rsidR="00F94097" w:rsidRPr="00E421FE" w:rsidRDefault="00F94097"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Restrict site access to only Authorised persons; and</w:t>
      </w:r>
    </w:p>
    <w:p w14:paraId="558F9D3B" w14:textId="77777777" w:rsidR="00F94097" w:rsidRPr="00E421FE" w:rsidRDefault="00F94097" w:rsidP="008029FA">
      <w:pPr>
        <w:pStyle w:val="CM147"/>
        <w:numPr>
          <w:ilvl w:val="0"/>
          <w:numId w:val="45"/>
        </w:numPr>
        <w:spacing w:line="276" w:lineRule="auto"/>
        <w:ind w:left="450"/>
        <w:jc w:val="both"/>
        <w:rPr>
          <w:rFonts w:ascii="Tahoma" w:hAnsi="Tahoma" w:cs="Tahoma"/>
          <w:sz w:val="20"/>
          <w:szCs w:val="20"/>
        </w:rPr>
      </w:pPr>
      <w:r w:rsidRPr="00E421FE">
        <w:rPr>
          <w:rFonts w:ascii="Tahoma" w:hAnsi="Tahoma" w:cs="Tahoma"/>
          <w:sz w:val="20"/>
          <w:szCs w:val="20"/>
        </w:rPr>
        <w:t>Continuously adhere to the MoH, WHO and World Bank guidelines on Covid-19 management.</w:t>
      </w:r>
    </w:p>
    <w:p w14:paraId="537FA363" w14:textId="77777777" w:rsidR="00F94097" w:rsidRPr="00E421FE" w:rsidRDefault="00F94097" w:rsidP="00F94097">
      <w:pPr>
        <w:pStyle w:val="Heading3"/>
        <w:tabs>
          <w:tab w:val="num" w:pos="1134"/>
        </w:tabs>
        <w:ind w:right="0"/>
        <w:jc w:val="both"/>
        <w:rPr>
          <w:rFonts w:cs="Tahoma"/>
          <w:szCs w:val="20"/>
        </w:rPr>
      </w:pPr>
      <w:bookmarkStart w:id="806" w:name="_Toc103782262"/>
      <w:bookmarkStart w:id="807" w:name="_Toc105058628"/>
      <w:bookmarkStart w:id="808" w:name="_Toc110585805"/>
      <w:bookmarkStart w:id="809" w:name="_Toc111625793"/>
      <w:bookmarkStart w:id="810" w:name="_Toc112073870"/>
      <w:bookmarkStart w:id="811" w:name="_Toc148360087"/>
      <w:r w:rsidRPr="00E421FE">
        <w:rPr>
          <w:rFonts w:cs="Tahoma"/>
          <w:szCs w:val="20"/>
        </w:rPr>
        <w:t>Increased Water Demand</w:t>
      </w:r>
      <w:bookmarkEnd w:id="806"/>
      <w:bookmarkEnd w:id="807"/>
      <w:bookmarkEnd w:id="808"/>
      <w:bookmarkEnd w:id="809"/>
      <w:bookmarkEnd w:id="810"/>
      <w:bookmarkEnd w:id="811"/>
      <w:r w:rsidRPr="00E421FE">
        <w:rPr>
          <w:rFonts w:cs="Tahoma"/>
          <w:szCs w:val="20"/>
        </w:rPr>
        <w:t xml:space="preserve"> </w:t>
      </w:r>
    </w:p>
    <w:p w14:paraId="46048F7F" w14:textId="77777777" w:rsidR="00F94097" w:rsidRPr="00E421FE" w:rsidRDefault="00F94097" w:rsidP="00D5152B">
      <w:pPr>
        <w:pStyle w:val="CM155"/>
        <w:spacing w:after="0" w:line="276" w:lineRule="auto"/>
        <w:jc w:val="both"/>
        <w:rPr>
          <w:rFonts w:ascii="Tahoma" w:hAnsi="Tahoma" w:cs="Tahoma"/>
          <w:sz w:val="20"/>
          <w:szCs w:val="20"/>
        </w:rPr>
      </w:pPr>
      <w:r w:rsidRPr="00E421FE">
        <w:rPr>
          <w:rFonts w:ascii="Tahoma" w:hAnsi="Tahoma" w:cs="Tahoma"/>
          <w:sz w:val="20"/>
          <w:szCs w:val="20"/>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w:t>
      </w:r>
      <w:r w:rsidR="00D5152B" w:rsidRPr="00E421FE">
        <w:rPr>
          <w:rFonts w:ascii="Tahoma" w:hAnsi="Tahoma" w:cs="Tahoma"/>
          <w:sz w:val="20"/>
          <w:szCs w:val="20"/>
        </w:rPr>
        <w:t xml:space="preserve"> domestic purposes</w:t>
      </w:r>
      <w:r w:rsidRPr="00E421FE">
        <w:rPr>
          <w:rFonts w:ascii="Tahoma" w:hAnsi="Tahoma" w:cs="Tahoma"/>
          <w:sz w:val="20"/>
          <w:szCs w:val="20"/>
        </w:rPr>
        <w:t xml:space="preserve">. </w:t>
      </w:r>
    </w:p>
    <w:p w14:paraId="6FFD6105" w14:textId="77777777" w:rsidR="00F94097" w:rsidRPr="00E421FE" w:rsidRDefault="00F94097" w:rsidP="00F94097">
      <w:pPr>
        <w:pStyle w:val="Heading4"/>
      </w:pPr>
      <w:bookmarkStart w:id="812" w:name="_Toc112073871"/>
      <w:r w:rsidRPr="00E421FE">
        <w:t>Significance of Impact</w:t>
      </w:r>
      <w:bookmarkEnd w:id="812"/>
    </w:p>
    <w:p w14:paraId="15881041" w14:textId="77777777" w:rsidR="00F94097" w:rsidRPr="00E421FE" w:rsidRDefault="00F94097" w:rsidP="00D5152B">
      <w:pPr>
        <w:pStyle w:val="CM155"/>
        <w:spacing w:after="0" w:line="276" w:lineRule="auto"/>
        <w:jc w:val="both"/>
        <w:rPr>
          <w:rFonts w:ascii="Tahoma" w:hAnsi="Tahoma" w:cs="Tahoma"/>
          <w:sz w:val="20"/>
          <w:szCs w:val="20"/>
        </w:rPr>
      </w:pPr>
      <w:r w:rsidRPr="00E421FE">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678A6DEE" w14:textId="77777777" w:rsidR="00F94097" w:rsidRPr="00E421FE" w:rsidRDefault="00F94097" w:rsidP="00F94097">
      <w:pPr>
        <w:pStyle w:val="Heading4"/>
      </w:pPr>
      <w:bookmarkStart w:id="813" w:name="_Toc112073872"/>
      <w:r w:rsidRPr="00E421FE">
        <w:t>Mitigation Measures</w:t>
      </w:r>
      <w:bookmarkEnd w:id="813"/>
      <w:r w:rsidRPr="00E421FE">
        <w:t xml:space="preserve"> </w:t>
      </w:r>
    </w:p>
    <w:p w14:paraId="40195A7E" w14:textId="77777777" w:rsidR="00F94097" w:rsidRPr="00E421FE" w:rsidRDefault="00F94097" w:rsidP="00874754">
      <w:pPr>
        <w:pStyle w:val="ListParagraph"/>
        <w:numPr>
          <w:ilvl w:val="0"/>
          <w:numId w:val="118"/>
        </w:numPr>
        <w:rPr>
          <w:rFonts w:cs="Tahoma"/>
          <w:szCs w:val="20"/>
        </w:rPr>
      </w:pPr>
      <w:r w:rsidRPr="00E421FE">
        <w:rPr>
          <w:rFonts w:cs="Tahoma"/>
          <w:szCs w:val="20"/>
        </w:rPr>
        <w:t>Prudent use of available water</w:t>
      </w:r>
    </w:p>
    <w:p w14:paraId="0E125BF9" w14:textId="77777777" w:rsidR="00F94097" w:rsidRPr="00E421FE" w:rsidRDefault="00F94097" w:rsidP="00874754">
      <w:pPr>
        <w:pStyle w:val="ListParagraph"/>
        <w:numPr>
          <w:ilvl w:val="0"/>
          <w:numId w:val="118"/>
        </w:numPr>
        <w:rPr>
          <w:rFonts w:cs="Tahoma"/>
          <w:szCs w:val="20"/>
        </w:rPr>
      </w:pPr>
      <w:r w:rsidRPr="00E421FE">
        <w:rPr>
          <w:rFonts w:cs="Tahoma"/>
          <w:szCs w:val="20"/>
        </w:rPr>
        <w:t xml:space="preserve">Consultations with the project local committee on use of water in the community to avoid conflicts with the community </w:t>
      </w:r>
    </w:p>
    <w:p w14:paraId="6A319EA3" w14:textId="77777777" w:rsidR="00F94097" w:rsidRPr="00E421FE" w:rsidRDefault="00F94097" w:rsidP="00874754">
      <w:pPr>
        <w:pStyle w:val="ListParagraph"/>
        <w:numPr>
          <w:ilvl w:val="0"/>
          <w:numId w:val="118"/>
        </w:numPr>
        <w:rPr>
          <w:rFonts w:cs="Tahoma"/>
          <w:szCs w:val="20"/>
        </w:rPr>
      </w:pPr>
      <w:r w:rsidRPr="00E421FE">
        <w:rPr>
          <w:rFonts w:cs="Tahoma"/>
          <w:szCs w:val="20"/>
        </w:rPr>
        <w:t xml:space="preserve">Contractor to make own arrangements to provide water for construction works different from the community dam to avoid any conflicts with community.  </w:t>
      </w:r>
    </w:p>
    <w:p w14:paraId="3BBB8815" w14:textId="77777777" w:rsidR="00F94097" w:rsidRPr="00E421FE" w:rsidRDefault="00F94097" w:rsidP="00F94097">
      <w:pPr>
        <w:pStyle w:val="ListParagraph"/>
        <w:rPr>
          <w:rFonts w:cs="Tahoma"/>
          <w:szCs w:val="20"/>
        </w:rPr>
      </w:pPr>
    </w:p>
    <w:p w14:paraId="2535D418" w14:textId="77777777" w:rsidR="00F94097" w:rsidRPr="00E421FE" w:rsidRDefault="00F94097" w:rsidP="00F94097">
      <w:pPr>
        <w:pStyle w:val="Heading3"/>
        <w:tabs>
          <w:tab w:val="num" w:pos="1134"/>
        </w:tabs>
        <w:ind w:right="0"/>
        <w:jc w:val="both"/>
        <w:rPr>
          <w:rFonts w:cs="Tahoma"/>
          <w:szCs w:val="20"/>
        </w:rPr>
      </w:pPr>
      <w:bookmarkStart w:id="814" w:name="_Toc103782303"/>
      <w:bookmarkStart w:id="815" w:name="_Toc105058636"/>
      <w:bookmarkStart w:id="816" w:name="_Toc110585806"/>
      <w:bookmarkStart w:id="817" w:name="_Toc111625794"/>
      <w:bookmarkStart w:id="818" w:name="_Toc112073873"/>
      <w:bookmarkStart w:id="819" w:name="_Toc148360088"/>
      <w:r w:rsidRPr="00E421FE">
        <w:rPr>
          <w:rFonts w:cs="Tahoma"/>
          <w:szCs w:val="20"/>
        </w:rPr>
        <w:t>Forced Labor</w:t>
      </w:r>
      <w:bookmarkEnd w:id="814"/>
      <w:bookmarkEnd w:id="815"/>
      <w:bookmarkEnd w:id="816"/>
      <w:bookmarkEnd w:id="817"/>
      <w:bookmarkEnd w:id="818"/>
      <w:bookmarkEnd w:id="819"/>
      <w:r w:rsidRPr="00E421FE">
        <w:rPr>
          <w:rFonts w:cs="Tahoma"/>
          <w:szCs w:val="20"/>
        </w:rPr>
        <w:t xml:space="preserve"> </w:t>
      </w:r>
    </w:p>
    <w:p w14:paraId="03287208" w14:textId="4191E911" w:rsidR="00F94097" w:rsidRDefault="00F94097" w:rsidP="00F94097">
      <w:pPr>
        <w:autoSpaceDE w:val="0"/>
        <w:autoSpaceDN w:val="0"/>
        <w:adjustRightInd w:val="0"/>
        <w:rPr>
          <w:rFonts w:cs="Tahoma"/>
          <w:szCs w:val="20"/>
        </w:rPr>
      </w:pPr>
      <w:r w:rsidRPr="00E421FE">
        <w:rPr>
          <w:rFonts w:cs="Tahoma"/>
          <w:szCs w:val="20"/>
        </w:rPr>
        <w:t xml:space="preserve">During construction of the mini-grid the risk of forced </w:t>
      </w:r>
      <w:r w:rsidR="00CC17CD" w:rsidRPr="00E421FE">
        <w:rPr>
          <w:rFonts w:cs="Tahoma"/>
          <w:szCs w:val="20"/>
        </w:rPr>
        <w:t>labour</w:t>
      </w:r>
      <w:r w:rsidRPr="00E421FE">
        <w:rPr>
          <w:rFonts w:cs="Tahoma"/>
          <w:szCs w:val="20"/>
        </w:rPr>
        <w:t xml:space="preserve"> is likely to occur and precaution is need to safe guard the community from being subjected to forced </w:t>
      </w:r>
      <w:r w:rsidR="00CC17CD" w:rsidRPr="00E421FE">
        <w:rPr>
          <w:rFonts w:cs="Tahoma"/>
          <w:szCs w:val="20"/>
        </w:rPr>
        <w:t>labour</w:t>
      </w:r>
      <w:r w:rsidRPr="00E421FE">
        <w:rPr>
          <w:rFonts w:cs="Tahoma"/>
          <w:szCs w:val="20"/>
        </w:rPr>
        <w:t xml:space="preserve">. </w:t>
      </w:r>
    </w:p>
    <w:p w14:paraId="708CF97E" w14:textId="77777777" w:rsidR="000140ED" w:rsidRPr="00E421FE" w:rsidRDefault="000140ED" w:rsidP="00F94097">
      <w:pPr>
        <w:autoSpaceDE w:val="0"/>
        <w:autoSpaceDN w:val="0"/>
        <w:adjustRightInd w:val="0"/>
        <w:rPr>
          <w:rFonts w:cs="Tahoma"/>
          <w:szCs w:val="20"/>
        </w:rPr>
      </w:pPr>
    </w:p>
    <w:p w14:paraId="417A8BBF" w14:textId="77777777" w:rsidR="00F94097" w:rsidRPr="00E421FE" w:rsidRDefault="00F94097" w:rsidP="00F94097">
      <w:pPr>
        <w:pStyle w:val="Heading4"/>
      </w:pPr>
      <w:bookmarkStart w:id="820" w:name="_Toc112073874"/>
      <w:r w:rsidRPr="00E421FE">
        <w:t>Significance of Impact</w:t>
      </w:r>
      <w:bookmarkEnd w:id="820"/>
    </w:p>
    <w:p w14:paraId="39675E2D" w14:textId="77777777" w:rsidR="00F94097" w:rsidRDefault="00F94097" w:rsidP="00F94097">
      <w:pPr>
        <w:autoSpaceDE w:val="0"/>
        <w:autoSpaceDN w:val="0"/>
        <w:adjustRightInd w:val="0"/>
        <w:rPr>
          <w:rFonts w:cs="Tahoma"/>
          <w:szCs w:val="20"/>
        </w:rPr>
      </w:pPr>
      <w:r w:rsidRPr="00E421FE">
        <w:rPr>
          <w:rFonts w:cs="Tahoma"/>
          <w:szCs w:val="20"/>
        </w:rPr>
        <w:t>The impact significance is rated minor, based on low sensitivity of the receptor and medium magnitude of the impact.</w:t>
      </w:r>
    </w:p>
    <w:p w14:paraId="78FE1A03" w14:textId="77777777" w:rsidR="000140ED" w:rsidRPr="00E421FE" w:rsidRDefault="000140ED" w:rsidP="00F94097">
      <w:pPr>
        <w:autoSpaceDE w:val="0"/>
        <w:autoSpaceDN w:val="0"/>
        <w:adjustRightInd w:val="0"/>
        <w:rPr>
          <w:rFonts w:eastAsia="DengXian" w:cs="Tahoma"/>
          <w:szCs w:val="20"/>
        </w:rPr>
      </w:pPr>
    </w:p>
    <w:p w14:paraId="5132D242" w14:textId="77777777" w:rsidR="00F94097" w:rsidRPr="00E421FE" w:rsidRDefault="00F94097" w:rsidP="00F94097">
      <w:pPr>
        <w:pStyle w:val="Heading4"/>
      </w:pPr>
      <w:bookmarkStart w:id="821" w:name="_Toc112073875"/>
      <w:r w:rsidRPr="00E421FE">
        <w:t>Mitigation Measures</w:t>
      </w:r>
      <w:bookmarkEnd w:id="821"/>
      <w:r w:rsidRPr="00E421FE">
        <w:t xml:space="preserve"> </w:t>
      </w:r>
    </w:p>
    <w:p w14:paraId="0809A484" w14:textId="39DB612D" w:rsidR="00F94097" w:rsidRPr="00E421FE" w:rsidRDefault="00F94097" w:rsidP="00874754">
      <w:pPr>
        <w:numPr>
          <w:ilvl w:val="0"/>
          <w:numId w:val="119"/>
        </w:numPr>
        <w:autoSpaceDE w:val="0"/>
        <w:autoSpaceDN w:val="0"/>
        <w:adjustRightInd w:val="0"/>
        <w:rPr>
          <w:rFonts w:cs="Tahoma"/>
          <w:szCs w:val="20"/>
        </w:rPr>
      </w:pPr>
      <w:r w:rsidRPr="00E421FE">
        <w:rPr>
          <w:rFonts w:cs="Tahoma"/>
          <w:szCs w:val="20"/>
        </w:rPr>
        <w:t xml:space="preserve">Contractor must adhere to the employment Act which outlaws any form of forced </w:t>
      </w:r>
      <w:r w:rsidR="00CC17CD" w:rsidRPr="00E421FE">
        <w:rPr>
          <w:rFonts w:cs="Tahoma"/>
          <w:szCs w:val="20"/>
        </w:rPr>
        <w:t>labour</w:t>
      </w:r>
    </w:p>
    <w:p w14:paraId="2E844545" w14:textId="09C39D4B" w:rsidR="00F94097" w:rsidRPr="00E421FE" w:rsidRDefault="00F94097" w:rsidP="00874754">
      <w:pPr>
        <w:numPr>
          <w:ilvl w:val="0"/>
          <w:numId w:val="119"/>
        </w:numPr>
        <w:autoSpaceDE w:val="0"/>
        <w:autoSpaceDN w:val="0"/>
        <w:adjustRightInd w:val="0"/>
        <w:rPr>
          <w:rFonts w:cs="Tahoma"/>
          <w:szCs w:val="20"/>
        </w:rPr>
      </w:pPr>
      <w:r w:rsidRPr="00E421FE">
        <w:rPr>
          <w:rFonts w:cs="Tahoma"/>
          <w:szCs w:val="20"/>
        </w:rPr>
        <w:t xml:space="preserve">Community to report any form of forced </w:t>
      </w:r>
      <w:r w:rsidR="00CC17CD" w:rsidRPr="00E421FE">
        <w:rPr>
          <w:rFonts w:cs="Tahoma"/>
          <w:szCs w:val="20"/>
        </w:rPr>
        <w:t>labour</w:t>
      </w:r>
      <w:r w:rsidRPr="00E421FE">
        <w:rPr>
          <w:rFonts w:cs="Tahoma"/>
          <w:szCs w:val="20"/>
        </w:rPr>
        <w:t xml:space="preserve"> at the site </w:t>
      </w:r>
    </w:p>
    <w:p w14:paraId="0D402949" w14:textId="77777777" w:rsidR="005636E4" w:rsidRPr="00E421FE" w:rsidRDefault="00F94097" w:rsidP="00F237DC">
      <w:pPr>
        <w:spacing w:after="240"/>
        <w:rPr>
          <w:rFonts w:cs="Tahoma"/>
          <w:szCs w:val="20"/>
        </w:rPr>
      </w:pPr>
      <w:r w:rsidRPr="00E421FE">
        <w:rPr>
          <w:rFonts w:cs="Tahoma"/>
          <w:szCs w:val="20"/>
        </w:rPr>
        <w:t>Contractor to ensure that all workers have a national ID card or documentation to show they are adults (above 18 years).</w:t>
      </w:r>
    </w:p>
    <w:p w14:paraId="2BEBFA89" w14:textId="77777777" w:rsidR="00F237DC" w:rsidRPr="00E421FE" w:rsidRDefault="00F237DC" w:rsidP="00F237DC">
      <w:pPr>
        <w:pStyle w:val="Heading2"/>
        <w:rPr>
          <w:rFonts w:cs="Tahoma"/>
        </w:rPr>
      </w:pPr>
      <w:bookmarkStart w:id="822" w:name="_Toc110585807"/>
      <w:bookmarkStart w:id="823" w:name="_Toc111625795"/>
      <w:bookmarkStart w:id="824" w:name="_Toc112073876"/>
      <w:bookmarkStart w:id="825" w:name="_Toc148360089"/>
      <w:bookmarkStart w:id="826" w:name="_Toc82157720"/>
      <w:r w:rsidRPr="00E421FE">
        <w:rPr>
          <w:rFonts w:cs="Tahoma"/>
        </w:rPr>
        <w:t>POSITIVE IMPACTS- OPERATION PHASE</w:t>
      </w:r>
      <w:bookmarkEnd w:id="822"/>
      <w:bookmarkEnd w:id="823"/>
      <w:bookmarkEnd w:id="824"/>
      <w:bookmarkEnd w:id="825"/>
    </w:p>
    <w:p w14:paraId="415D2AE6" w14:textId="77777777" w:rsidR="00F237DC" w:rsidRPr="00E421FE" w:rsidRDefault="00F237DC" w:rsidP="00F237DC">
      <w:pPr>
        <w:pStyle w:val="Heading3"/>
        <w:ind w:right="0"/>
        <w:jc w:val="both"/>
        <w:rPr>
          <w:rFonts w:cs="Tahoma"/>
          <w:szCs w:val="20"/>
        </w:rPr>
      </w:pPr>
      <w:bookmarkStart w:id="827" w:name="_Toc82157729"/>
      <w:bookmarkStart w:id="828" w:name="_Toc110585808"/>
      <w:bookmarkStart w:id="829" w:name="_Toc111625796"/>
      <w:bookmarkStart w:id="830" w:name="_Toc112073877"/>
      <w:bookmarkStart w:id="831" w:name="_Toc148360090"/>
      <w:r w:rsidRPr="00E421FE">
        <w:rPr>
          <w:rFonts w:cs="Tahoma"/>
          <w:szCs w:val="20"/>
        </w:rPr>
        <w:t>Impact on Economy and Employment</w:t>
      </w:r>
      <w:bookmarkEnd w:id="827"/>
      <w:bookmarkEnd w:id="828"/>
      <w:bookmarkEnd w:id="829"/>
      <w:bookmarkEnd w:id="830"/>
      <w:bookmarkEnd w:id="831"/>
      <w:r w:rsidRPr="00E421FE">
        <w:rPr>
          <w:rFonts w:cs="Tahoma"/>
          <w:szCs w:val="20"/>
        </w:rPr>
        <w:t xml:space="preserve"> </w:t>
      </w:r>
    </w:p>
    <w:p w14:paraId="650A83C3" w14:textId="77777777" w:rsidR="00F237DC" w:rsidRDefault="00F237DC" w:rsidP="00F237DC">
      <w:pPr>
        <w:rPr>
          <w:rFonts w:cs="Tahoma"/>
          <w:szCs w:val="20"/>
        </w:rPr>
      </w:pPr>
      <w:r w:rsidRPr="00E421FE">
        <w:rPr>
          <w:rFonts w:cs="Tahoma"/>
          <w:szCs w:val="20"/>
        </w:rPr>
        <w:t xml:space="preserve">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 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6B31938F" w14:textId="77777777" w:rsidR="000140ED" w:rsidRPr="00E421FE" w:rsidRDefault="000140ED" w:rsidP="00F237DC">
      <w:pPr>
        <w:rPr>
          <w:rFonts w:cs="Tahoma"/>
          <w:szCs w:val="20"/>
        </w:rPr>
      </w:pPr>
    </w:p>
    <w:p w14:paraId="4F825234" w14:textId="77777777" w:rsidR="00F237DC" w:rsidRPr="00E421FE" w:rsidRDefault="00F237DC" w:rsidP="00F237DC">
      <w:pPr>
        <w:pStyle w:val="Heading4"/>
      </w:pPr>
      <w:bookmarkStart w:id="832" w:name="_Toc112073878"/>
      <w:r w:rsidRPr="00E421FE">
        <w:t>Significance of Impact</w:t>
      </w:r>
      <w:bookmarkEnd w:id="832"/>
      <w:r w:rsidRPr="00E421FE">
        <w:t xml:space="preserve"> </w:t>
      </w:r>
    </w:p>
    <w:p w14:paraId="72830EDB" w14:textId="77777777" w:rsidR="00F237DC" w:rsidRDefault="00F237DC" w:rsidP="00F237DC">
      <w:pPr>
        <w:autoSpaceDE w:val="0"/>
        <w:autoSpaceDN w:val="0"/>
        <w:adjustRightInd w:val="0"/>
        <w:rPr>
          <w:rFonts w:cs="Tahoma"/>
          <w:szCs w:val="20"/>
        </w:rPr>
      </w:pPr>
      <w:r w:rsidRPr="00E421FE">
        <w:rPr>
          <w:rFonts w:cs="Tahoma"/>
          <w:szCs w:val="20"/>
        </w:rPr>
        <w:t xml:space="preserve">The overall impact significance of the impact on economy and employment during the operations phase is Major, the receptor sensitivity will be medium and the impact magnitude will be high. </w:t>
      </w:r>
    </w:p>
    <w:p w14:paraId="17A664B9" w14:textId="77777777" w:rsidR="000140ED" w:rsidRPr="00E421FE" w:rsidRDefault="000140ED" w:rsidP="00F237DC">
      <w:pPr>
        <w:autoSpaceDE w:val="0"/>
        <w:autoSpaceDN w:val="0"/>
        <w:adjustRightInd w:val="0"/>
        <w:rPr>
          <w:rFonts w:cs="Tahoma"/>
          <w:szCs w:val="20"/>
        </w:rPr>
      </w:pPr>
    </w:p>
    <w:p w14:paraId="58BD0D25" w14:textId="24546D8F" w:rsidR="00F237DC" w:rsidRPr="00E421FE" w:rsidRDefault="00F237DC" w:rsidP="00F237DC">
      <w:pPr>
        <w:pStyle w:val="Heading4"/>
      </w:pPr>
      <w:bookmarkStart w:id="833" w:name="_Toc112073879"/>
      <w:r w:rsidRPr="00E421FE">
        <w:t xml:space="preserve">Additional </w:t>
      </w:r>
      <w:r w:rsidR="00B46189">
        <w:t xml:space="preserve">Enhancement </w:t>
      </w:r>
      <w:r w:rsidRPr="00E421FE">
        <w:t>Measures</w:t>
      </w:r>
      <w:bookmarkEnd w:id="833"/>
      <w:r w:rsidRPr="00E421FE">
        <w:t xml:space="preserve"> </w:t>
      </w:r>
    </w:p>
    <w:p w14:paraId="3045B52D" w14:textId="77777777" w:rsidR="00F237DC" w:rsidRPr="00E421FE" w:rsidRDefault="00F237DC" w:rsidP="00F237DC">
      <w:pPr>
        <w:rPr>
          <w:rFonts w:cs="Tahoma"/>
          <w:szCs w:val="20"/>
        </w:rPr>
      </w:pPr>
      <w:r w:rsidRPr="00E421FE">
        <w:rPr>
          <w:rFonts w:cs="Tahoma"/>
          <w:szCs w:val="20"/>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66496690" w14:textId="77777777" w:rsidR="00F237DC" w:rsidRPr="00E421FE" w:rsidRDefault="00F237DC" w:rsidP="008029FA">
      <w:pPr>
        <w:pStyle w:val="ListParagraph"/>
        <w:numPr>
          <w:ilvl w:val="0"/>
          <w:numId w:val="30"/>
        </w:numPr>
        <w:rPr>
          <w:rFonts w:cs="Tahoma"/>
          <w:szCs w:val="20"/>
        </w:rPr>
      </w:pPr>
      <w:r w:rsidRPr="00E421FE">
        <w:rPr>
          <w:rFonts w:cs="Tahoma"/>
          <w:szCs w:val="20"/>
        </w:rPr>
        <w:t>Priority should be provided to local labour or suppliers to pass on maximum economic benefit locally;</w:t>
      </w:r>
    </w:p>
    <w:p w14:paraId="1D2DBBE8" w14:textId="77777777" w:rsidR="00F237DC" w:rsidRPr="00E421FE" w:rsidRDefault="00F237DC" w:rsidP="008029FA">
      <w:pPr>
        <w:pStyle w:val="ListParagraph"/>
        <w:numPr>
          <w:ilvl w:val="0"/>
          <w:numId w:val="30"/>
        </w:numPr>
        <w:rPr>
          <w:rFonts w:cs="Tahoma"/>
          <w:szCs w:val="20"/>
        </w:rPr>
      </w:pPr>
      <w:r w:rsidRPr="00E421FE">
        <w:rPr>
          <w:rFonts w:cs="Tahoma"/>
          <w:szCs w:val="20"/>
        </w:rPr>
        <w:t>Opportunities should be provided to the vulnerable population in the Study Area</w:t>
      </w:r>
    </w:p>
    <w:p w14:paraId="55B91B0D" w14:textId="77777777" w:rsidR="00F237DC" w:rsidRPr="00E421FE" w:rsidRDefault="00F237DC" w:rsidP="00F237DC">
      <w:pPr>
        <w:pStyle w:val="ListParagraph"/>
        <w:rPr>
          <w:rFonts w:cs="Tahoma"/>
          <w:szCs w:val="20"/>
        </w:rPr>
      </w:pPr>
    </w:p>
    <w:p w14:paraId="11A43FEF" w14:textId="77777777" w:rsidR="00F237DC" w:rsidRPr="00E421FE" w:rsidRDefault="00F237DC" w:rsidP="00F237DC">
      <w:pPr>
        <w:pStyle w:val="Heading3"/>
        <w:rPr>
          <w:rFonts w:cs="Tahoma"/>
          <w:szCs w:val="20"/>
        </w:rPr>
      </w:pPr>
      <w:bookmarkStart w:id="834" w:name="_Toc103782198"/>
      <w:bookmarkStart w:id="835" w:name="_Toc105058601"/>
      <w:bookmarkStart w:id="836" w:name="_Toc110585809"/>
      <w:bookmarkStart w:id="837" w:name="_Toc111625797"/>
      <w:bookmarkStart w:id="838" w:name="_Toc112073880"/>
      <w:bookmarkStart w:id="839" w:name="_Toc148360091"/>
      <w:r w:rsidRPr="00E421FE">
        <w:rPr>
          <w:rFonts w:cs="Tahoma"/>
          <w:szCs w:val="20"/>
        </w:rPr>
        <w:t>Quality, Reliable Power Supply</w:t>
      </w:r>
      <w:bookmarkEnd w:id="834"/>
      <w:bookmarkEnd w:id="835"/>
      <w:bookmarkEnd w:id="836"/>
      <w:bookmarkEnd w:id="837"/>
      <w:bookmarkEnd w:id="838"/>
      <w:bookmarkEnd w:id="839"/>
    </w:p>
    <w:p w14:paraId="6E32B0B5" w14:textId="77777777" w:rsidR="00F237DC" w:rsidRDefault="00F237DC" w:rsidP="00F237DC">
      <w:pPr>
        <w:rPr>
          <w:rFonts w:cs="Tahoma"/>
          <w:szCs w:val="20"/>
        </w:rPr>
      </w:pPr>
      <w:r w:rsidRPr="00E421FE">
        <w:rPr>
          <w:rFonts w:cs="Tahoma"/>
          <w:szCs w:val="20"/>
        </w:rPr>
        <w:t xml:space="preserve">There is no electricity in </w:t>
      </w:r>
      <w:r w:rsidR="002D4404" w:rsidRPr="00E421FE">
        <w:rPr>
          <w:rFonts w:cs="Tahoma"/>
          <w:szCs w:val="20"/>
        </w:rPr>
        <w:t>Bombi</w:t>
      </w:r>
      <w:r w:rsidRPr="00E421FE">
        <w:rPr>
          <w:rFonts w:cs="Tahoma"/>
          <w:szCs w:val="20"/>
        </w:rPr>
        <w:t xml:space="preserve">. This is a maiden project with an aim of supplying power through solar because the area is far away from the national power grid. Once operational, household and public institutions in the area will greatly benefit from the stable power supply. </w:t>
      </w:r>
    </w:p>
    <w:p w14:paraId="29BCE1F3" w14:textId="77777777" w:rsidR="000140ED" w:rsidRPr="00E421FE" w:rsidRDefault="000140ED" w:rsidP="00F237DC">
      <w:pPr>
        <w:rPr>
          <w:rFonts w:cs="Tahoma"/>
          <w:szCs w:val="20"/>
        </w:rPr>
      </w:pPr>
    </w:p>
    <w:p w14:paraId="055DEA1D" w14:textId="77777777" w:rsidR="00F237DC" w:rsidRPr="00E421FE" w:rsidRDefault="00F237DC" w:rsidP="00F237DC">
      <w:pPr>
        <w:pStyle w:val="Heading4"/>
      </w:pPr>
      <w:bookmarkStart w:id="840" w:name="_Toc112073881"/>
      <w:r w:rsidRPr="00E421FE">
        <w:t>Significance of Impact</w:t>
      </w:r>
      <w:bookmarkEnd w:id="840"/>
    </w:p>
    <w:p w14:paraId="1FC819B0" w14:textId="77777777" w:rsidR="000140ED" w:rsidRDefault="00F237DC" w:rsidP="00F237DC">
      <w:pPr>
        <w:rPr>
          <w:rFonts w:cs="Tahoma"/>
          <w:color w:val="000000"/>
          <w:szCs w:val="20"/>
        </w:rPr>
      </w:pPr>
      <w:r w:rsidRPr="00E421FE">
        <w:rPr>
          <w:rFonts w:cs="Tahoma"/>
          <w:color w:val="000000"/>
          <w:szCs w:val="20"/>
        </w:rPr>
        <w:t xml:space="preserve">The impact significance is high as it will provide power where it wasn’t for a long period </w:t>
      </w:r>
    </w:p>
    <w:p w14:paraId="4D947139" w14:textId="5A7A4579" w:rsidR="00F237DC" w:rsidRPr="00E421FE" w:rsidRDefault="00F237DC" w:rsidP="00F237DC">
      <w:pPr>
        <w:rPr>
          <w:rFonts w:cs="Tahoma"/>
          <w:color w:val="000000"/>
          <w:szCs w:val="20"/>
        </w:rPr>
      </w:pPr>
      <w:r w:rsidRPr="00E421FE">
        <w:rPr>
          <w:rFonts w:cs="Tahoma"/>
          <w:color w:val="000000"/>
          <w:szCs w:val="20"/>
        </w:rPr>
        <w:t xml:space="preserve"> </w:t>
      </w:r>
    </w:p>
    <w:p w14:paraId="4034F3F2" w14:textId="77777777" w:rsidR="00F237DC" w:rsidRPr="00E421FE" w:rsidRDefault="00F237DC" w:rsidP="00F237DC">
      <w:pPr>
        <w:pStyle w:val="Heading4"/>
      </w:pPr>
      <w:bookmarkStart w:id="841" w:name="_Toc112073882"/>
      <w:r w:rsidRPr="00E421FE">
        <w:t>Enhancement Measures</w:t>
      </w:r>
      <w:bookmarkEnd w:id="841"/>
    </w:p>
    <w:p w14:paraId="6E571B03" w14:textId="77777777" w:rsidR="00F237DC" w:rsidRPr="00E421FE" w:rsidRDefault="00F237DC" w:rsidP="00874754">
      <w:pPr>
        <w:numPr>
          <w:ilvl w:val="0"/>
          <w:numId w:val="120"/>
        </w:numPr>
        <w:rPr>
          <w:rFonts w:cs="Tahoma"/>
          <w:szCs w:val="20"/>
        </w:rPr>
      </w:pPr>
      <w:r w:rsidRPr="00E421FE">
        <w:rPr>
          <w:rFonts w:cs="Tahoma"/>
          <w:szCs w:val="20"/>
        </w:rPr>
        <w:t>KPLC should ensure that they have a functional customer support team and a field response team;</w:t>
      </w:r>
    </w:p>
    <w:p w14:paraId="1ABA0A93" w14:textId="77777777" w:rsidR="00F237DC" w:rsidRPr="00E421FE" w:rsidRDefault="00F237DC" w:rsidP="00874754">
      <w:pPr>
        <w:numPr>
          <w:ilvl w:val="0"/>
          <w:numId w:val="120"/>
        </w:numPr>
        <w:rPr>
          <w:rFonts w:cs="Tahoma"/>
          <w:szCs w:val="20"/>
        </w:rPr>
      </w:pPr>
      <w:r w:rsidRPr="00E421FE">
        <w:rPr>
          <w:rFonts w:cs="Tahoma"/>
          <w:szCs w:val="20"/>
        </w:rPr>
        <w:t xml:space="preserve">KPLC should ensure that they communicate power outages early to consumers </w:t>
      </w:r>
    </w:p>
    <w:p w14:paraId="6810F0D1" w14:textId="77777777" w:rsidR="00F237DC" w:rsidRPr="00E421FE" w:rsidRDefault="00F237DC" w:rsidP="00F237DC">
      <w:pPr>
        <w:ind w:left="720"/>
        <w:rPr>
          <w:rFonts w:cs="Tahoma"/>
          <w:szCs w:val="20"/>
        </w:rPr>
      </w:pPr>
    </w:p>
    <w:p w14:paraId="2663E45D" w14:textId="77777777" w:rsidR="00F237DC" w:rsidRPr="00E421FE" w:rsidRDefault="00F237DC" w:rsidP="00F237DC">
      <w:pPr>
        <w:pStyle w:val="Heading3"/>
        <w:rPr>
          <w:rFonts w:cs="Tahoma"/>
          <w:szCs w:val="20"/>
        </w:rPr>
      </w:pPr>
      <w:bookmarkStart w:id="842" w:name="_Toc103157858"/>
      <w:bookmarkStart w:id="843" w:name="_Toc103761276"/>
      <w:bookmarkStart w:id="844" w:name="_Toc103762967"/>
      <w:bookmarkStart w:id="845" w:name="_Toc103782199"/>
      <w:bookmarkStart w:id="846" w:name="_Toc103847903"/>
      <w:bookmarkStart w:id="847" w:name="_Toc103157860"/>
      <w:bookmarkStart w:id="848" w:name="_Toc103761278"/>
      <w:bookmarkStart w:id="849" w:name="_Toc103762969"/>
      <w:bookmarkStart w:id="850" w:name="_Toc103782201"/>
      <w:bookmarkStart w:id="851" w:name="_Toc103847905"/>
      <w:bookmarkStart w:id="852" w:name="_Toc103782202"/>
      <w:bookmarkStart w:id="853" w:name="_Toc105058603"/>
      <w:bookmarkStart w:id="854" w:name="_Toc110585810"/>
      <w:bookmarkStart w:id="855" w:name="_Toc111625798"/>
      <w:bookmarkStart w:id="856" w:name="_Toc112073883"/>
      <w:bookmarkStart w:id="857" w:name="_Toc148360092"/>
      <w:bookmarkEnd w:id="842"/>
      <w:bookmarkEnd w:id="843"/>
      <w:bookmarkEnd w:id="844"/>
      <w:bookmarkEnd w:id="845"/>
      <w:bookmarkEnd w:id="846"/>
      <w:bookmarkEnd w:id="847"/>
      <w:bookmarkEnd w:id="848"/>
      <w:bookmarkEnd w:id="849"/>
      <w:bookmarkEnd w:id="850"/>
      <w:bookmarkEnd w:id="851"/>
      <w:r w:rsidRPr="00E421FE">
        <w:rPr>
          <w:rFonts w:cs="Tahoma"/>
          <w:szCs w:val="20"/>
        </w:rPr>
        <w:t>Reduction of Pollution Associated with Thermal Power Generation, Kerosene and Wood Fuel Usage:</w:t>
      </w:r>
      <w:bookmarkEnd w:id="852"/>
      <w:bookmarkEnd w:id="853"/>
      <w:bookmarkEnd w:id="854"/>
      <w:bookmarkEnd w:id="855"/>
      <w:bookmarkEnd w:id="856"/>
      <w:bookmarkEnd w:id="857"/>
    </w:p>
    <w:p w14:paraId="607615F9" w14:textId="77777777" w:rsidR="00F237DC" w:rsidRDefault="00F237DC" w:rsidP="00F237DC">
      <w:pPr>
        <w:autoSpaceDE w:val="0"/>
        <w:autoSpaceDN w:val="0"/>
        <w:adjustRightInd w:val="0"/>
        <w:rPr>
          <w:rFonts w:cs="Tahoma"/>
          <w:szCs w:val="20"/>
        </w:rPr>
      </w:pPr>
      <w:r w:rsidRPr="00E421FE">
        <w:rPr>
          <w:rFonts w:cs="Tahoma"/>
          <w:szCs w:val="20"/>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1ADC5A3E" w14:textId="77777777" w:rsidR="000140ED" w:rsidRPr="00E421FE" w:rsidRDefault="000140ED" w:rsidP="00F237DC">
      <w:pPr>
        <w:autoSpaceDE w:val="0"/>
        <w:autoSpaceDN w:val="0"/>
        <w:adjustRightInd w:val="0"/>
        <w:rPr>
          <w:rFonts w:cs="Tahoma"/>
          <w:szCs w:val="20"/>
        </w:rPr>
      </w:pPr>
    </w:p>
    <w:p w14:paraId="6A2A5C20" w14:textId="77777777" w:rsidR="00F237DC" w:rsidRPr="00E421FE" w:rsidRDefault="00F237DC" w:rsidP="00F237DC">
      <w:pPr>
        <w:pStyle w:val="Heading4"/>
      </w:pPr>
      <w:bookmarkStart w:id="858" w:name="_Toc112073884"/>
      <w:r w:rsidRPr="00E421FE">
        <w:t>Significance of Impact</w:t>
      </w:r>
      <w:bookmarkEnd w:id="858"/>
    </w:p>
    <w:p w14:paraId="1B4C36D5" w14:textId="77777777" w:rsidR="00F237DC" w:rsidRDefault="00F237DC" w:rsidP="00F237DC">
      <w:pPr>
        <w:rPr>
          <w:rFonts w:cs="Tahoma"/>
          <w:color w:val="000000"/>
          <w:szCs w:val="20"/>
        </w:rPr>
      </w:pPr>
      <w:r w:rsidRPr="00E421FE">
        <w:rPr>
          <w:rFonts w:cs="Tahoma"/>
          <w:color w:val="000000"/>
          <w:szCs w:val="20"/>
        </w:rPr>
        <w:t>The impact significance is high as it will provide cleaner energy over a long period of time for many households</w:t>
      </w:r>
    </w:p>
    <w:p w14:paraId="38AF22BC" w14:textId="77777777" w:rsidR="000140ED" w:rsidRPr="00E421FE" w:rsidRDefault="000140ED" w:rsidP="00F237DC">
      <w:pPr>
        <w:rPr>
          <w:rFonts w:cs="Tahoma"/>
          <w:color w:val="000000"/>
          <w:szCs w:val="20"/>
        </w:rPr>
      </w:pPr>
    </w:p>
    <w:p w14:paraId="2509BCDA" w14:textId="77777777" w:rsidR="00F237DC" w:rsidRPr="00E421FE" w:rsidRDefault="00F237DC" w:rsidP="00F237DC">
      <w:pPr>
        <w:pStyle w:val="Heading4"/>
      </w:pPr>
      <w:bookmarkStart w:id="859" w:name="_Toc112073885"/>
      <w:r w:rsidRPr="00E421FE">
        <w:t>Enhancement Measures</w:t>
      </w:r>
      <w:bookmarkEnd w:id="859"/>
    </w:p>
    <w:p w14:paraId="600A0B73" w14:textId="77777777" w:rsidR="00F237DC" w:rsidRPr="00E421FE" w:rsidRDefault="00F237DC" w:rsidP="00874754">
      <w:pPr>
        <w:numPr>
          <w:ilvl w:val="0"/>
          <w:numId w:val="120"/>
        </w:numPr>
        <w:rPr>
          <w:rFonts w:cs="Tahoma"/>
          <w:szCs w:val="20"/>
        </w:rPr>
      </w:pPr>
      <w:r w:rsidRPr="00E421FE">
        <w:rPr>
          <w:rFonts w:cs="Tahoma"/>
          <w:szCs w:val="20"/>
        </w:rPr>
        <w:t>KPLC should ensure that the power provided cost is competitive to discourage the locals from using unclean source of power.</w:t>
      </w:r>
    </w:p>
    <w:p w14:paraId="489C1A7B" w14:textId="77777777" w:rsidR="00F237DC" w:rsidRPr="00E421FE" w:rsidRDefault="00F237DC" w:rsidP="00874754">
      <w:pPr>
        <w:numPr>
          <w:ilvl w:val="0"/>
          <w:numId w:val="120"/>
        </w:numPr>
        <w:rPr>
          <w:rFonts w:cs="Tahoma"/>
          <w:szCs w:val="20"/>
        </w:rPr>
      </w:pPr>
      <w:r w:rsidRPr="00E421FE">
        <w:rPr>
          <w:rFonts w:cs="Tahoma"/>
          <w:szCs w:val="20"/>
        </w:rPr>
        <w:t xml:space="preserve">KPLC should ensure that they communicate power outages early to consumers </w:t>
      </w:r>
    </w:p>
    <w:p w14:paraId="74E797DC" w14:textId="77777777" w:rsidR="00F237DC" w:rsidRPr="00E421FE" w:rsidRDefault="00F237DC" w:rsidP="00F237DC">
      <w:pPr>
        <w:ind w:left="720"/>
        <w:rPr>
          <w:rFonts w:cs="Tahoma"/>
          <w:szCs w:val="20"/>
        </w:rPr>
      </w:pPr>
    </w:p>
    <w:p w14:paraId="318CF8CC" w14:textId="77777777" w:rsidR="00F237DC" w:rsidRPr="00E421FE" w:rsidRDefault="00F237DC" w:rsidP="00F237DC">
      <w:pPr>
        <w:pStyle w:val="Heading3"/>
        <w:rPr>
          <w:rFonts w:cs="Tahoma"/>
          <w:szCs w:val="20"/>
        </w:rPr>
      </w:pPr>
      <w:bookmarkStart w:id="860" w:name="_Toc103157862"/>
      <w:bookmarkStart w:id="861" w:name="_Toc103761280"/>
      <w:bookmarkStart w:id="862" w:name="_Toc103762971"/>
      <w:bookmarkStart w:id="863" w:name="_Toc103782203"/>
      <w:bookmarkStart w:id="864" w:name="_Toc103847907"/>
      <w:bookmarkStart w:id="865" w:name="_Toc103782204"/>
      <w:bookmarkStart w:id="866" w:name="_Toc105058604"/>
      <w:bookmarkStart w:id="867" w:name="_Toc110585811"/>
      <w:bookmarkStart w:id="868" w:name="_Toc111625799"/>
      <w:bookmarkStart w:id="869" w:name="_Toc112073886"/>
      <w:bookmarkStart w:id="870" w:name="_Toc148360093"/>
      <w:bookmarkEnd w:id="860"/>
      <w:bookmarkEnd w:id="861"/>
      <w:bookmarkEnd w:id="862"/>
      <w:bookmarkEnd w:id="863"/>
      <w:bookmarkEnd w:id="864"/>
      <w:r w:rsidRPr="00E421FE">
        <w:rPr>
          <w:rFonts w:cs="Tahoma"/>
          <w:szCs w:val="20"/>
        </w:rPr>
        <w:t>Improvement of Local and National Economy</w:t>
      </w:r>
      <w:bookmarkEnd w:id="865"/>
      <w:bookmarkEnd w:id="866"/>
      <w:bookmarkEnd w:id="867"/>
      <w:bookmarkEnd w:id="868"/>
      <w:bookmarkEnd w:id="869"/>
      <w:bookmarkEnd w:id="870"/>
    </w:p>
    <w:p w14:paraId="57CED120" w14:textId="77777777" w:rsidR="00F237DC" w:rsidRDefault="00F237DC" w:rsidP="00F237DC">
      <w:pPr>
        <w:autoSpaceDE w:val="0"/>
        <w:autoSpaceDN w:val="0"/>
        <w:adjustRightInd w:val="0"/>
        <w:rPr>
          <w:rFonts w:eastAsia="TrebuchetMS" w:cs="Tahoma"/>
          <w:szCs w:val="20"/>
        </w:rPr>
      </w:pPr>
      <w:r w:rsidRPr="00E421FE">
        <w:rPr>
          <w:rFonts w:cs="Tahoma"/>
          <w:szCs w:val="20"/>
        </w:rPr>
        <w:t xml:space="preserve">The mini-grid project will ensure supply of a stable power that will reduce damage to the electronics and this will result in promotion of businesses both in the formal and informal sectors. </w:t>
      </w:r>
      <w:r w:rsidRPr="00E421FE">
        <w:rPr>
          <w:rFonts w:cs="Tahoma"/>
          <w:color w:val="000000"/>
          <w:szCs w:val="20"/>
        </w:rPr>
        <w:t xml:space="preserve">Availability of power will enable businessmen to scale up their businesses while making it is possible to set up businesses such as salons, barber shops, photocopying machines, cyber cafes, welding, refrigeration of drinks among others. </w:t>
      </w:r>
      <w:r w:rsidRPr="00E421FE">
        <w:rPr>
          <w:rFonts w:eastAsia="TrebuchetMS" w:cs="Tahoma"/>
          <w:szCs w:val="20"/>
        </w:rPr>
        <w:t>This will result in income improvements at the individual level and for the national economy. More customers will be connected and retail of reliable electricity by the power utility firm will attract increased tax revenues to the government.</w:t>
      </w:r>
    </w:p>
    <w:p w14:paraId="0D75FB91" w14:textId="77777777" w:rsidR="000140ED" w:rsidRPr="00E421FE" w:rsidRDefault="000140ED" w:rsidP="00F237DC">
      <w:pPr>
        <w:autoSpaceDE w:val="0"/>
        <w:autoSpaceDN w:val="0"/>
        <w:adjustRightInd w:val="0"/>
        <w:rPr>
          <w:rFonts w:eastAsia="TrebuchetMS" w:cs="Tahoma"/>
          <w:szCs w:val="20"/>
        </w:rPr>
      </w:pPr>
    </w:p>
    <w:p w14:paraId="0FD4E660" w14:textId="77777777" w:rsidR="00F237DC" w:rsidRPr="00E421FE" w:rsidRDefault="00F237DC" w:rsidP="00F237DC">
      <w:pPr>
        <w:pStyle w:val="Heading4"/>
      </w:pPr>
      <w:bookmarkStart w:id="871" w:name="_Toc112073887"/>
      <w:r w:rsidRPr="00E421FE">
        <w:t>Significance of Impact</w:t>
      </w:r>
      <w:bookmarkEnd w:id="871"/>
    </w:p>
    <w:p w14:paraId="5DF88812" w14:textId="77777777" w:rsidR="00F237DC" w:rsidRDefault="00F237DC" w:rsidP="002D4404">
      <w:pPr>
        <w:rPr>
          <w:rFonts w:cs="Tahoma"/>
          <w:color w:val="000000"/>
          <w:szCs w:val="20"/>
        </w:rPr>
      </w:pPr>
      <w:r w:rsidRPr="00E421FE">
        <w:rPr>
          <w:rFonts w:cs="Tahoma"/>
          <w:color w:val="000000"/>
          <w:szCs w:val="20"/>
        </w:rPr>
        <w:t>The impact significance is low as it will buy few materials over a long period of time</w:t>
      </w:r>
      <w:r w:rsidR="002D4404" w:rsidRPr="00E421FE">
        <w:rPr>
          <w:rFonts w:cs="Tahoma"/>
          <w:color w:val="000000"/>
          <w:szCs w:val="20"/>
        </w:rPr>
        <w:t>.</w:t>
      </w:r>
    </w:p>
    <w:p w14:paraId="0AE4E895" w14:textId="77777777" w:rsidR="000140ED" w:rsidRPr="00E421FE" w:rsidRDefault="000140ED" w:rsidP="002D4404">
      <w:pPr>
        <w:rPr>
          <w:rFonts w:cs="Tahoma"/>
          <w:color w:val="000000"/>
          <w:szCs w:val="20"/>
        </w:rPr>
      </w:pPr>
    </w:p>
    <w:p w14:paraId="349A5C3D" w14:textId="77777777" w:rsidR="00F237DC" w:rsidRPr="00E421FE" w:rsidRDefault="00F237DC" w:rsidP="00F237DC">
      <w:pPr>
        <w:pStyle w:val="Heading4"/>
      </w:pPr>
      <w:bookmarkStart w:id="872" w:name="_Toc112073888"/>
      <w:r w:rsidRPr="00E421FE">
        <w:t>Enhancement Measures</w:t>
      </w:r>
      <w:bookmarkEnd w:id="872"/>
    </w:p>
    <w:p w14:paraId="098922F8" w14:textId="77777777" w:rsidR="00F237DC" w:rsidRPr="00E421FE" w:rsidRDefault="00F237DC" w:rsidP="00874754">
      <w:pPr>
        <w:numPr>
          <w:ilvl w:val="0"/>
          <w:numId w:val="120"/>
        </w:numPr>
        <w:rPr>
          <w:rFonts w:cs="Tahoma"/>
          <w:szCs w:val="20"/>
        </w:rPr>
      </w:pPr>
      <w:r w:rsidRPr="00E421FE">
        <w:rPr>
          <w:rFonts w:cs="Tahoma"/>
          <w:szCs w:val="20"/>
        </w:rPr>
        <w:t>KPLC should ensure that their contractors/suppliers remit taxes and have a tax compliance certificate</w:t>
      </w:r>
    </w:p>
    <w:p w14:paraId="48D7738E" w14:textId="77777777" w:rsidR="00F237DC" w:rsidRPr="00E421FE" w:rsidRDefault="00F237DC" w:rsidP="00874754">
      <w:pPr>
        <w:numPr>
          <w:ilvl w:val="0"/>
          <w:numId w:val="120"/>
        </w:numPr>
        <w:rPr>
          <w:rFonts w:cs="Tahoma"/>
          <w:szCs w:val="20"/>
        </w:rPr>
      </w:pPr>
      <w:r w:rsidRPr="00E421FE">
        <w:rPr>
          <w:rFonts w:cs="Tahoma"/>
          <w:szCs w:val="20"/>
        </w:rPr>
        <w:t>Prioritise local purchases over imports.</w:t>
      </w:r>
    </w:p>
    <w:p w14:paraId="140A8E68" w14:textId="77777777" w:rsidR="00F237DC" w:rsidRPr="00E421FE" w:rsidRDefault="00F237DC" w:rsidP="00874754">
      <w:pPr>
        <w:numPr>
          <w:ilvl w:val="0"/>
          <w:numId w:val="120"/>
        </w:numPr>
        <w:rPr>
          <w:rFonts w:cs="Tahoma"/>
          <w:szCs w:val="20"/>
        </w:rPr>
      </w:pPr>
      <w:r w:rsidRPr="00E421FE">
        <w:rPr>
          <w:rFonts w:cs="Tahoma"/>
          <w:szCs w:val="20"/>
        </w:rPr>
        <w:t>Remit taxes on behalf of employees</w:t>
      </w:r>
    </w:p>
    <w:p w14:paraId="25AF7EAE" w14:textId="77777777" w:rsidR="00F237DC" w:rsidRPr="00E421FE" w:rsidRDefault="00F237DC" w:rsidP="00F237DC">
      <w:pPr>
        <w:autoSpaceDE w:val="0"/>
        <w:autoSpaceDN w:val="0"/>
        <w:adjustRightInd w:val="0"/>
        <w:rPr>
          <w:rFonts w:eastAsia="TrebuchetMS" w:cs="Tahoma"/>
          <w:szCs w:val="20"/>
        </w:rPr>
      </w:pPr>
    </w:p>
    <w:p w14:paraId="69D0C959" w14:textId="77777777" w:rsidR="00F237DC" w:rsidRPr="00E421FE" w:rsidRDefault="00F237DC" w:rsidP="00F237DC">
      <w:pPr>
        <w:pStyle w:val="Heading3"/>
        <w:rPr>
          <w:rFonts w:cs="Tahoma"/>
          <w:szCs w:val="20"/>
        </w:rPr>
      </w:pPr>
      <w:bookmarkStart w:id="873" w:name="_Toc103157864"/>
      <w:bookmarkStart w:id="874" w:name="_Toc103761282"/>
      <w:bookmarkStart w:id="875" w:name="_Toc103762973"/>
      <w:bookmarkStart w:id="876" w:name="_Toc103782205"/>
      <w:bookmarkStart w:id="877" w:name="_Toc103847909"/>
      <w:bookmarkStart w:id="878" w:name="_Toc103782206"/>
      <w:bookmarkStart w:id="879" w:name="_Toc105058605"/>
      <w:bookmarkStart w:id="880" w:name="_Toc110585812"/>
      <w:bookmarkStart w:id="881" w:name="_Toc111625800"/>
      <w:bookmarkStart w:id="882" w:name="_Toc112073889"/>
      <w:bookmarkStart w:id="883" w:name="_Toc148360094"/>
      <w:bookmarkEnd w:id="873"/>
      <w:bookmarkEnd w:id="874"/>
      <w:bookmarkEnd w:id="875"/>
      <w:bookmarkEnd w:id="876"/>
      <w:bookmarkEnd w:id="877"/>
      <w:r w:rsidRPr="00E421FE">
        <w:rPr>
          <w:rFonts w:cs="Tahoma"/>
          <w:szCs w:val="20"/>
        </w:rPr>
        <w:t>Education</w:t>
      </w:r>
      <w:bookmarkEnd w:id="878"/>
      <w:bookmarkEnd w:id="879"/>
      <w:bookmarkEnd w:id="880"/>
      <w:bookmarkEnd w:id="881"/>
      <w:bookmarkEnd w:id="882"/>
      <w:bookmarkEnd w:id="883"/>
    </w:p>
    <w:p w14:paraId="0165BE75" w14:textId="77777777" w:rsidR="00F237DC" w:rsidRDefault="00F237DC" w:rsidP="00F237DC">
      <w:pPr>
        <w:autoSpaceDE w:val="0"/>
        <w:autoSpaceDN w:val="0"/>
        <w:adjustRightInd w:val="0"/>
        <w:rPr>
          <w:rFonts w:cs="Tahoma"/>
          <w:szCs w:val="20"/>
        </w:rPr>
      </w:pPr>
      <w:r w:rsidRPr="00E421FE">
        <w:rPr>
          <w:rFonts w:cs="Tahoma"/>
          <w:szCs w:val="20"/>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023D460E" w14:textId="77777777" w:rsidR="000140ED" w:rsidRPr="00E421FE" w:rsidRDefault="000140ED" w:rsidP="00F237DC">
      <w:pPr>
        <w:autoSpaceDE w:val="0"/>
        <w:autoSpaceDN w:val="0"/>
        <w:adjustRightInd w:val="0"/>
        <w:rPr>
          <w:rFonts w:cs="Tahoma"/>
          <w:szCs w:val="20"/>
        </w:rPr>
      </w:pPr>
    </w:p>
    <w:p w14:paraId="66268247" w14:textId="77777777" w:rsidR="00F237DC" w:rsidRPr="00E421FE" w:rsidRDefault="00F237DC" w:rsidP="00F237DC">
      <w:pPr>
        <w:pStyle w:val="Heading4"/>
      </w:pPr>
      <w:bookmarkStart w:id="884" w:name="_Toc112073890"/>
      <w:r w:rsidRPr="00E421FE">
        <w:t>Significance of Impact</w:t>
      </w:r>
      <w:bookmarkEnd w:id="884"/>
    </w:p>
    <w:p w14:paraId="2A3D55B9" w14:textId="77777777" w:rsidR="00F237DC" w:rsidRDefault="00F237DC" w:rsidP="00F237DC">
      <w:pPr>
        <w:rPr>
          <w:rFonts w:cs="Tahoma"/>
          <w:color w:val="000000"/>
          <w:szCs w:val="20"/>
        </w:rPr>
      </w:pPr>
      <w:r w:rsidRPr="00E421FE">
        <w:rPr>
          <w:rFonts w:cs="Tahoma"/>
          <w:color w:val="000000"/>
          <w:szCs w:val="20"/>
        </w:rPr>
        <w:t xml:space="preserve">The impact significance is high as it will provide power to schools over a long period for additional study time in the night and morning </w:t>
      </w:r>
    </w:p>
    <w:p w14:paraId="4C7CC8DD" w14:textId="77777777" w:rsidR="000140ED" w:rsidRPr="00E421FE" w:rsidRDefault="000140ED" w:rsidP="00F237DC">
      <w:pPr>
        <w:rPr>
          <w:rFonts w:cs="Tahoma"/>
          <w:color w:val="000000"/>
          <w:szCs w:val="20"/>
        </w:rPr>
      </w:pPr>
    </w:p>
    <w:p w14:paraId="21243ADF" w14:textId="77777777" w:rsidR="00F237DC" w:rsidRPr="00E421FE" w:rsidRDefault="00F237DC" w:rsidP="00F237DC">
      <w:pPr>
        <w:pStyle w:val="Heading4"/>
      </w:pPr>
      <w:bookmarkStart w:id="885" w:name="_Toc112073891"/>
      <w:r w:rsidRPr="00E421FE">
        <w:t>Enhancement Measures</w:t>
      </w:r>
      <w:bookmarkEnd w:id="885"/>
    </w:p>
    <w:p w14:paraId="0BE30352" w14:textId="77777777" w:rsidR="00F237DC" w:rsidRPr="00E421FE" w:rsidRDefault="00F237DC" w:rsidP="00874754">
      <w:pPr>
        <w:numPr>
          <w:ilvl w:val="0"/>
          <w:numId w:val="120"/>
        </w:numPr>
        <w:rPr>
          <w:rFonts w:cs="Tahoma"/>
          <w:szCs w:val="20"/>
        </w:rPr>
      </w:pPr>
      <w:r w:rsidRPr="00E421FE">
        <w:rPr>
          <w:rFonts w:cs="Tahoma"/>
          <w:szCs w:val="20"/>
        </w:rPr>
        <w:t>KPLC should consider having the transmission lines are closer to schools for them to benefit from the power supply;</w:t>
      </w:r>
    </w:p>
    <w:p w14:paraId="135DA2A0" w14:textId="77777777" w:rsidR="00F237DC" w:rsidRPr="00E421FE" w:rsidRDefault="00F237DC" w:rsidP="00874754">
      <w:pPr>
        <w:numPr>
          <w:ilvl w:val="0"/>
          <w:numId w:val="120"/>
        </w:numPr>
        <w:rPr>
          <w:rFonts w:cs="Tahoma"/>
          <w:szCs w:val="20"/>
        </w:rPr>
      </w:pPr>
      <w:r w:rsidRPr="00E421FE">
        <w:rPr>
          <w:rFonts w:cs="Tahoma"/>
          <w:szCs w:val="20"/>
        </w:rPr>
        <w:t xml:space="preserve">KPLC should consider partnering with the county government in providing street lighting to improve security for children and teachers leaving for school early or leaving late for home </w:t>
      </w:r>
    </w:p>
    <w:p w14:paraId="2633CEB9" w14:textId="77777777" w:rsidR="00F237DC" w:rsidRPr="00E421FE" w:rsidRDefault="00F237DC" w:rsidP="00F237DC">
      <w:pPr>
        <w:ind w:left="720"/>
        <w:rPr>
          <w:rFonts w:cs="Tahoma"/>
          <w:szCs w:val="20"/>
        </w:rPr>
      </w:pPr>
    </w:p>
    <w:p w14:paraId="43B935EB" w14:textId="77777777" w:rsidR="00F237DC" w:rsidRPr="00E421FE" w:rsidRDefault="00F237DC" w:rsidP="00F237DC">
      <w:pPr>
        <w:pStyle w:val="Heading3"/>
        <w:rPr>
          <w:rFonts w:cs="Tahoma"/>
          <w:szCs w:val="20"/>
        </w:rPr>
      </w:pPr>
      <w:bookmarkStart w:id="886" w:name="_Toc103157866"/>
      <w:bookmarkStart w:id="887" w:name="_Toc103761284"/>
      <w:bookmarkStart w:id="888" w:name="_Toc103762975"/>
      <w:bookmarkStart w:id="889" w:name="_Toc103782207"/>
      <w:bookmarkStart w:id="890" w:name="_Toc103847911"/>
      <w:bookmarkStart w:id="891" w:name="_Toc103782208"/>
      <w:bookmarkStart w:id="892" w:name="_Toc105058606"/>
      <w:bookmarkStart w:id="893" w:name="_Toc110585813"/>
      <w:bookmarkStart w:id="894" w:name="_Toc111625801"/>
      <w:bookmarkStart w:id="895" w:name="_Toc112073892"/>
      <w:bookmarkStart w:id="896" w:name="_Toc148360095"/>
      <w:bookmarkEnd w:id="886"/>
      <w:bookmarkEnd w:id="887"/>
      <w:bookmarkEnd w:id="888"/>
      <w:bookmarkEnd w:id="889"/>
      <w:bookmarkEnd w:id="890"/>
      <w:r w:rsidRPr="00E421FE">
        <w:rPr>
          <w:rFonts w:cs="Tahoma"/>
          <w:szCs w:val="20"/>
        </w:rPr>
        <w:t>Health Benefits of the Project</w:t>
      </w:r>
      <w:bookmarkEnd w:id="891"/>
      <w:bookmarkEnd w:id="892"/>
      <w:bookmarkEnd w:id="893"/>
      <w:bookmarkEnd w:id="894"/>
      <w:bookmarkEnd w:id="895"/>
      <w:bookmarkEnd w:id="896"/>
      <w:r w:rsidRPr="00E421FE">
        <w:rPr>
          <w:rFonts w:cs="Tahoma"/>
          <w:szCs w:val="20"/>
        </w:rPr>
        <w:t xml:space="preserve"> </w:t>
      </w:r>
    </w:p>
    <w:p w14:paraId="44B476A0" w14:textId="77777777" w:rsidR="00F237DC" w:rsidRPr="00E421FE" w:rsidRDefault="00F237DC" w:rsidP="00F237DC">
      <w:pPr>
        <w:autoSpaceDE w:val="0"/>
        <w:autoSpaceDN w:val="0"/>
        <w:adjustRightInd w:val="0"/>
        <w:rPr>
          <w:rFonts w:cs="Tahoma"/>
          <w:szCs w:val="20"/>
        </w:rPr>
      </w:pPr>
      <w:r w:rsidRPr="00E421FE">
        <w:rPr>
          <w:rFonts w:cs="Tahoma"/>
          <w:szCs w:val="20"/>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77C4522A" w14:textId="77777777" w:rsidR="00F237DC" w:rsidRPr="00E421FE" w:rsidRDefault="00F237DC" w:rsidP="00F237DC">
      <w:pPr>
        <w:pStyle w:val="Heading4"/>
      </w:pPr>
      <w:bookmarkStart w:id="897" w:name="_Toc112073893"/>
      <w:r w:rsidRPr="00E421FE">
        <w:t>Enhancement Measures</w:t>
      </w:r>
      <w:bookmarkEnd w:id="897"/>
    </w:p>
    <w:p w14:paraId="7A846D72" w14:textId="77777777" w:rsidR="00F237DC" w:rsidRPr="00E421FE" w:rsidRDefault="00F237DC" w:rsidP="00874754">
      <w:pPr>
        <w:numPr>
          <w:ilvl w:val="0"/>
          <w:numId w:val="128"/>
        </w:numPr>
        <w:autoSpaceDE w:val="0"/>
        <w:autoSpaceDN w:val="0"/>
        <w:adjustRightInd w:val="0"/>
        <w:rPr>
          <w:rFonts w:cs="Tahoma"/>
          <w:szCs w:val="20"/>
        </w:rPr>
      </w:pPr>
      <w:r w:rsidRPr="00E421FE">
        <w:rPr>
          <w:rFonts w:cs="Tahoma"/>
          <w:szCs w:val="20"/>
        </w:rPr>
        <w:t>Educate the consumers on the benefits of lighting with electricity as opposed to the other sources of lighting</w:t>
      </w:r>
    </w:p>
    <w:p w14:paraId="4B1D477B" w14:textId="77777777" w:rsidR="00F237DC" w:rsidRPr="00E421FE" w:rsidRDefault="00F237DC" w:rsidP="00F237DC">
      <w:pPr>
        <w:autoSpaceDE w:val="0"/>
        <w:autoSpaceDN w:val="0"/>
        <w:adjustRightInd w:val="0"/>
        <w:rPr>
          <w:rFonts w:cs="Tahoma"/>
          <w:szCs w:val="20"/>
        </w:rPr>
      </w:pPr>
    </w:p>
    <w:p w14:paraId="2C8E48B8" w14:textId="77777777" w:rsidR="00F237DC" w:rsidRPr="00E421FE" w:rsidRDefault="00F237DC" w:rsidP="00F237DC">
      <w:pPr>
        <w:pStyle w:val="Heading3"/>
        <w:rPr>
          <w:rFonts w:cs="Tahoma"/>
          <w:szCs w:val="20"/>
        </w:rPr>
      </w:pPr>
      <w:bookmarkStart w:id="898" w:name="_Toc103782209"/>
      <w:bookmarkStart w:id="899" w:name="_Toc105058607"/>
      <w:bookmarkStart w:id="900" w:name="_Toc110585814"/>
      <w:bookmarkStart w:id="901" w:name="_Toc111625802"/>
      <w:bookmarkStart w:id="902" w:name="_Toc112073894"/>
      <w:bookmarkStart w:id="903" w:name="_Toc148360096"/>
      <w:r w:rsidRPr="00E421FE">
        <w:rPr>
          <w:rFonts w:cs="Tahoma"/>
          <w:szCs w:val="20"/>
        </w:rPr>
        <w:t>Improved Standard of Living</w:t>
      </w:r>
      <w:bookmarkEnd w:id="898"/>
      <w:bookmarkEnd w:id="899"/>
      <w:bookmarkEnd w:id="900"/>
      <w:bookmarkEnd w:id="901"/>
      <w:bookmarkEnd w:id="902"/>
      <w:bookmarkEnd w:id="903"/>
      <w:r w:rsidRPr="00E421FE">
        <w:rPr>
          <w:rFonts w:cs="Tahoma"/>
          <w:szCs w:val="20"/>
        </w:rPr>
        <w:t xml:space="preserve"> </w:t>
      </w:r>
    </w:p>
    <w:p w14:paraId="0880EC98" w14:textId="77777777" w:rsidR="00F237DC" w:rsidRPr="00E421FE" w:rsidRDefault="00F237DC" w:rsidP="00F237DC">
      <w:pPr>
        <w:rPr>
          <w:rFonts w:cs="Tahoma"/>
          <w:szCs w:val="20"/>
        </w:rPr>
      </w:pPr>
      <w:r w:rsidRPr="00E421FE">
        <w:rPr>
          <w:rFonts w:cs="Tahoma"/>
          <w:szCs w:val="20"/>
        </w:rPr>
        <w:t>Availability of power will result in lifestyle changes through improved night lighting, pumping of water instead of manual pumping and refrigeration to maintain food safety and quality.</w:t>
      </w:r>
    </w:p>
    <w:p w14:paraId="12C83D45" w14:textId="77777777" w:rsidR="00F237DC" w:rsidRPr="00E421FE" w:rsidRDefault="00F237DC" w:rsidP="00F237DC">
      <w:pPr>
        <w:pStyle w:val="Heading4"/>
      </w:pPr>
      <w:bookmarkStart w:id="904" w:name="_Toc112073895"/>
      <w:r w:rsidRPr="00E421FE">
        <w:t>Enhancement Measures</w:t>
      </w:r>
      <w:bookmarkEnd w:id="904"/>
    </w:p>
    <w:p w14:paraId="5C39DA77" w14:textId="77777777" w:rsidR="00F237DC" w:rsidRPr="00E421FE" w:rsidRDefault="00F237DC" w:rsidP="00874754">
      <w:pPr>
        <w:numPr>
          <w:ilvl w:val="0"/>
          <w:numId w:val="128"/>
        </w:numPr>
        <w:spacing w:after="240"/>
        <w:rPr>
          <w:rFonts w:cs="Tahoma"/>
          <w:szCs w:val="20"/>
        </w:rPr>
      </w:pPr>
      <w:r w:rsidRPr="00E421FE">
        <w:rPr>
          <w:rFonts w:cs="Tahoma"/>
          <w:szCs w:val="20"/>
        </w:rPr>
        <w:t>Educate the consumers on the uses of electricity to improve their lifestyles</w:t>
      </w:r>
    </w:p>
    <w:p w14:paraId="2632F8EF" w14:textId="77777777" w:rsidR="00F237DC" w:rsidRPr="00E421FE" w:rsidRDefault="00F237DC" w:rsidP="00F237DC">
      <w:pPr>
        <w:pStyle w:val="Heading3"/>
        <w:rPr>
          <w:rFonts w:cs="Tahoma"/>
          <w:szCs w:val="20"/>
        </w:rPr>
      </w:pPr>
      <w:bookmarkStart w:id="905" w:name="_Toc103782210"/>
      <w:bookmarkStart w:id="906" w:name="_Toc105058608"/>
      <w:bookmarkStart w:id="907" w:name="_Toc110585815"/>
      <w:bookmarkStart w:id="908" w:name="_Toc111625803"/>
      <w:bookmarkStart w:id="909" w:name="_Toc112073896"/>
      <w:bookmarkStart w:id="910" w:name="_Toc148360097"/>
      <w:r w:rsidRPr="00E421FE">
        <w:rPr>
          <w:rFonts w:cs="Tahoma"/>
          <w:szCs w:val="20"/>
        </w:rPr>
        <w:t>Security</w:t>
      </w:r>
      <w:bookmarkEnd w:id="905"/>
      <w:bookmarkEnd w:id="906"/>
      <w:bookmarkEnd w:id="907"/>
      <w:bookmarkEnd w:id="908"/>
      <w:bookmarkEnd w:id="909"/>
      <w:bookmarkEnd w:id="910"/>
      <w:r w:rsidRPr="00E421FE">
        <w:rPr>
          <w:rFonts w:cs="Tahoma"/>
          <w:szCs w:val="20"/>
        </w:rPr>
        <w:t xml:space="preserve"> </w:t>
      </w:r>
    </w:p>
    <w:p w14:paraId="52DA0213" w14:textId="77777777" w:rsidR="00F237DC" w:rsidRPr="00E421FE" w:rsidRDefault="00F237DC" w:rsidP="00F237DC">
      <w:pPr>
        <w:autoSpaceDE w:val="0"/>
        <w:autoSpaceDN w:val="0"/>
        <w:adjustRightInd w:val="0"/>
        <w:rPr>
          <w:rFonts w:cs="Tahoma"/>
          <w:szCs w:val="20"/>
        </w:rPr>
      </w:pPr>
      <w:r w:rsidRPr="00E421FE">
        <w:rPr>
          <w:rFonts w:cs="Tahoma"/>
          <w:szCs w:val="20"/>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304302D8" w14:textId="77777777" w:rsidR="00F237DC" w:rsidRPr="00E421FE" w:rsidRDefault="00F237DC" w:rsidP="00F237DC">
      <w:pPr>
        <w:pStyle w:val="Heading4"/>
      </w:pPr>
      <w:bookmarkStart w:id="911" w:name="_Toc112073897"/>
      <w:r w:rsidRPr="00E421FE">
        <w:t>Enhancement Measures</w:t>
      </w:r>
      <w:bookmarkEnd w:id="911"/>
    </w:p>
    <w:p w14:paraId="367F8746" w14:textId="77777777" w:rsidR="00F237DC" w:rsidRPr="00E421FE" w:rsidRDefault="00F237DC" w:rsidP="00874754">
      <w:pPr>
        <w:pStyle w:val="ListParagraph"/>
        <w:numPr>
          <w:ilvl w:val="0"/>
          <w:numId w:val="120"/>
        </w:numPr>
        <w:shd w:val="clear" w:color="auto" w:fill="FFFFFF"/>
        <w:spacing w:after="200"/>
        <w:rPr>
          <w:rFonts w:eastAsia="DengXian" w:cs="Tahoma"/>
          <w:szCs w:val="20"/>
          <w:lang w:val="en-US" w:eastAsia="en-US"/>
        </w:rPr>
      </w:pPr>
      <w:r w:rsidRPr="00E421FE">
        <w:rPr>
          <w:rFonts w:eastAsia="DengXian" w:cs="Tahoma"/>
          <w:szCs w:val="20"/>
          <w:lang w:val="en-US" w:eastAsia="en-US"/>
        </w:rPr>
        <w:t>KPLC should consider partnering with the county government in providing street lighting to improve security of the area.</w:t>
      </w:r>
    </w:p>
    <w:p w14:paraId="51142303" w14:textId="77777777" w:rsidR="00F237DC" w:rsidRPr="00E421FE" w:rsidRDefault="00F237DC" w:rsidP="00F237DC">
      <w:pPr>
        <w:pStyle w:val="Heading3"/>
        <w:rPr>
          <w:rFonts w:cs="Tahoma"/>
          <w:szCs w:val="20"/>
        </w:rPr>
      </w:pPr>
      <w:bookmarkStart w:id="912" w:name="_Toc103782211"/>
      <w:bookmarkStart w:id="913" w:name="_Toc105058609"/>
      <w:bookmarkStart w:id="914" w:name="_Toc110585816"/>
      <w:bookmarkStart w:id="915" w:name="_Toc111625804"/>
      <w:bookmarkStart w:id="916" w:name="_Toc112073898"/>
      <w:bookmarkStart w:id="917" w:name="_Toc148360098"/>
      <w:r w:rsidRPr="00E421FE">
        <w:rPr>
          <w:rFonts w:cs="Tahoma"/>
          <w:szCs w:val="20"/>
        </w:rPr>
        <w:t>Communications</w:t>
      </w:r>
      <w:bookmarkEnd w:id="912"/>
      <w:bookmarkEnd w:id="913"/>
      <w:bookmarkEnd w:id="914"/>
      <w:bookmarkEnd w:id="915"/>
      <w:bookmarkEnd w:id="916"/>
      <w:bookmarkEnd w:id="917"/>
      <w:r w:rsidRPr="00E421FE">
        <w:rPr>
          <w:rFonts w:cs="Tahoma"/>
          <w:szCs w:val="20"/>
        </w:rPr>
        <w:t xml:space="preserve"> </w:t>
      </w:r>
    </w:p>
    <w:p w14:paraId="526EE6C4" w14:textId="77777777" w:rsidR="00F237DC" w:rsidRPr="00E421FE" w:rsidRDefault="00F237DC" w:rsidP="00F237DC">
      <w:pPr>
        <w:pStyle w:val="ListParagraph"/>
        <w:ind w:left="0"/>
        <w:rPr>
          <w:rFonts w:cs="Tahoma"/>
          <w:szCs w:val="20"/>
        </w:rPr>
      </w:pPr>
      <w:r w:rsidRPr="00E421FE">
        <w:rPr>
          <w:rFonts w:cs="Tahoma"/>
          <w:szCs w:val="20"/>
        </w:rPr>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70336A41" w14:textId="77777777" w:rsidR="00F237DC" w:rsidRPr="00E421FE" w:rsidRDefault="00F237DC" w:rsidP="00F237DC">
      <w:pPr>
        <w:pStyle w:val="Heading4"/>
      </w:pPr>
      <w:bookmarkStart w:id="918" w:name="_Toc112073899"/>
      <w:r w:rsidRPr="00E421FE">
        <w:t>Enhancement Measures</w:t>
      </w:r>
      <w:bookmarkEnd w:id="918"/>
    </w:p>
    <w:p w14:paraId="6ED9CBA6" w14:textId="77777777" w:rsidR="00F237DC" w:rsidRPr="00E421FE" w:rsidRDefault="00F237DC" w:rsidP="00874754">
      <w:pPr>
        <w:pStyle w:val="ListParagraph"/>
        <w:numPr>
          <w:ilvl w:val="0"/>
          <w:numId w:val="120"/>
        </w:numPr>
        <w:spacing w:after="240"/>
        <w:rPr>
          <w:rFonts w:cs="Tahoma"/>
          <w:szCs w:val="20"/>
        </w:rPr>
      </w:pPr>
      <w:r w:rsidRPr="00E421FE">
        <w:rPr>
          <w:rFonts w:cs="Tahoma"/>
          <w:szCs w:val="20"/>
        </w:rPr>
        <w:t xml:space="preserve">Ensure that the power supply is reliable. </w:t>
      </w:r>
    </w:p>
    <w:p w14:paraId="1F7B47B3" w14:textId="77777777" w:rsidR="00F237DC" w:rsidRPr="00E421FE" w:rsidRDefault="00F237DC" w:rsidP="00544605">
      <w:pPr>
        <w:pStyle w:val="Heading2"/>
        <w:rPr>
          <w:rFonts w:cs="Tahoma"/>
        </w:rPr>
      </w:pPr>
      <w:bookmarkStart w:id="919" w:name="_Toc110585817"/>
      <w:bookmarkStart w:id="920" w:name="_Toc111625805"/>
      <w:bookmarkStart w:id="921" w:name="_Toc112073900"/>
      <w:bookmarkStart w:id="922" w:name="_Toc148360099"/>
      <w:r w:rsidRPr="00E421FE">
        <w:rPr>
          <w:rFonts w:cs="Tahoma"/>
        </w:rPr>
        <w:t>Key Environmental impacts – Operation phase</w:t>
      </w:r>
      <w:bookmarkEnd w:id="826"/>
      <w:bookmarkEnd w:id="919"/>
      <w:bookmarkEnd w:id="920"/>
      <w:bookmarkEnd w:id="921"/>
      <w:bookmarkEnd w:id="922"/>
      <w:r w:rsidRPr="00E421FE">
        <w:rPr>
          <w:rFonts w:cs="Tahoma"/>
        </w:rPr>
        <w:t xml:space="preserve"> </w:t>
      </w:r>
    </w:p>
    <w:p w14:paraId="5199EFB4" w14:textId="77777777" w:rsidR="00F237DC" w:rsidRPr="00E421FE" w:rsidRDefault="00F237DC" w:rsidP="00F237DC">
      <w:pPr>
        <w:pStyle w:val="Heading3"/>
        <w:ind w:right="0"/>
        <w:jc w:val="both"/>
        <w:rPr>
          <w:rFonts w:cs="Tahoma"/>
          <w:szCs w:val="20"/>
        </w:rPr>
      </w:pPr>
      <w:bookmarkStart w:id="923" w:name="_Toc82157721"/>
      <w:bookmarkStart w:id="924" w:name="_Toc110585818"/>
      <w:bookmarkStart w:id="925" w:name="_Toc111625806"/>
      <w:bookmarkStart w:id="926" w:name="_Toc112073901"/>
      <w:bookmarkStart w:id="927" w:name="_Toc148360100"/>
      <w:r w:rsidRPr="00E421FE">
        <w:rPr>
          <w:rFonts w:cs="Tahoma"/>
          <w:szCs w:val="20"/>
        </w:rPr>
        <w:t>Impact on Soil Environment</w:t>
      </w:r>
      <w:bookmarkEnd w:id="923"/>
      <w:bookmarkEnd w:id="924"/>
      <w:bookmarkEnd w:id="925"/>
      <w:bookmarkEnd w:id="926"/>
      <w:bookmarkEnd w:id="927"/>
      <w:r w:rsidRPr="00E421FE">
        <w:rPr>
          <w:rFonts w:cs="Tahoma"/>
          <w:szCs w:val="20"/>
        </w:rPr>
        <w:t xml:space="preserve"> </w:t>
      </w:r>
    </w:p>
    <w:p w14:paraId="47839D1C" w14:textId="77777777" w:rsidR="00F237DC" w:rsidRPr="00E421FE" w:rsidRDefault="00F237DC" w:rsidP="00F237DC">
      <w:pPr>
        <w:pStyle w:val="Heading4"/>
      </w:pPr>
      <w:bookmarkStart w:id="928" w:name="_Toc112073902"/>
      <w:r w:rsidRPr="00E421FE">
        <w:t>Soil compaction and Erosion</w:t>
      </w:r>
      <w:bookmarkEnd w:id="928"/>
      <w:r w:rsidRPr="00E421FE">
        <w:t xml:space="preserve"> </w:t>
      </w:r>
    </w:p>
    <w:p w14:paraId="3D166A2E" w14:textId="77777777" w:rsidR="00F237DC" w:rsidRPr="00E421FE" w:rsidRDefault="00F237DC" w:rsidP="00F237DC">
      <w:pPr>
        <w:pStyle w:val="CM147"/>
        <w:spacing w:line="276" w:lineRule="auto"/>
        <w:jc w:val="both"/>
        <w:rPr>
          <w:rFonts w:ascii="Tahoma" w:hAnsi="Tahoma" w:cs="Tahoma"/>
          <w:sz w:val="20"/>
          <w:szCs w:val="20"/>
        </w:rPr>
      </w:pPr>
      <w:r w:rsidRPr="00E421FE">
        <w:rPr>
          <w:rFonts w:ascii="Tahoma" w:hAnsi="Tahoma" w:cs="Tahoma"/>
          <w:sz w:val="20"/>
          <w:szCs w:val="20"/>
        </w:rPr>
        <w:t>In the operation phase, soil compaction and erosion may occur due to vehicle movement, which only happens during the occasional maintenance activities. Soil compaction for the operation phase has therefore been considered to be infrequent and low. Since the chances of soil compaction and erosion during the O&amp;M phase are less, the impact magnitude is assessed to be small.</w:t>
      </w:r>
    </w:p>
    <w:p w14:paraId="0DE5BB66" w14:textId="77777777" w:rsidR="00F237DC" w:rsidRPr="00E421FE" w:rsidRDefault="00F237DC" w:rsidP="00F237DC">
      <w:pPr>
        <w:pStyle w:val="Heading5"/>
      </w:pPr>
      <w:r w:rsidRPr="00E421FE">
        <w:t xml:space="preserve">Embedded/in-built control </w:t>
      </w:r>
    </w:p>
    <w:p w14:paraId="60D7AD0B" w14:textId="77777777" w:rsidR="00F237DC" w:rsidRPr="00E421FE" w:rsidRDefault="00F237DC" w:rsidP="00F237DC">
      <w:pPr>
        <w:pStyle w:val="CM147"/>
        <w:spacing w:line="276" w:lineRule="auto"/>
        <w:jc w:val="both"/>
        <w:rPr>
          <w:rFonts w:ascii="Tahoma" w:hAnsi="Tahoma" w:cs="Tahoma"/>
          <w:sz w:val="20"/>
          <w:szCs w:val="20"/>
        </w:rPr>
      </w:pPr>
      <w:r w:rsidRPr="00E421FE">
        <w:rPr>
          <w:rFonts w:ascii="Tahoma" w:hAnsi="Tahoma" w:cs="Tahoma"/>
          <w:sz w:val="20"/>
          <w:szCs w:val="20"/>
        </w:rPr>
        <w:t>Vehicles will utilise the existing access road to undertake maintenance activities at the solar plant.</w:t>
      </w:r>
    </w:p>
    <w:p w14:paraId="29832B07" w14:textId="77777777" w:rsidR="00F237DC" w:rsidRPr="00E421FE" w:rsidRDefault="00F237DC" w:rsidP="00F237DC">
      <w:pPr>
        <w:pStyle w:val="Heading5"/>
      </w:pPr>
      <w:r w:rsidRPr="00E421FE">
        <w:t>Significance of Impact</w:t>
      </w:r>
    </w:p>
    <w:p w14:paraId="709C4EEA" w14:textId="77777777" w:rsidR="00F237DC" w:rsidRPr="00E421FE" w:rsidRDefault="00F237DC" w:rsidP="00F237DC">
      <w:pPr>
        <w:pStyle w:val="CM147"/>
        <w:spacing w:line="276" w:lineRule="auto"/>
        <w:jc w:val="both"/>
        <w:rPr>
          <w:rFonts w:ascii="Tahoma" w:hAnsi="Tahoma" w:cs="Tahoma"/>
          <w:sz w:val="20"/>
          <w:szCs w:val="20"/>
        </w:rPr>
      </w:pPr>
      <w:r w:rsidRPr="00E421FE">
        <w:rPr>
          <w:rFonts w:ascii="Tahoma" w:hAnsi="Tahoma" w:cs="Tahoma"/>
          <w:sz w:val="20"/>
          <w:szCs w:val="20"/>
        </w:rPr>
        <w:t>The overall impact significance on soil erosion and compaction has been assessed as negligible. Both the receptor sensitivity and the impact magnitude will be low.</w:t>
      </w:r>
    </w:p>
    <w:p w14:paraId="5270D21C" w14:textId="77777777" w:rsidR="00F237DC" w:rsidRPr="00E421FE" w:rsidRDefault="00F237DC" w:rsidP="00F237DC">
      <w:pPr>
        <w:pStyle w:val="Heading5"/>
      </w:pPr>
      <w:r w:rsidRPr="00E421FE">
        <w:t>Additional Mitigation Measures</w:t>
      </w:r>
    </w:p>
    <w:p w14:paraId="3CFC473E" w14:textId="77777777" w:rsidR="00F237DC" w:rsidRPr="00E421FE" w:rsidRDefault="00F237DC" w:rsidP="00F237DC">
      <w:pPr>
        <w:pStyle w:val="CM147"/>
        <w:spacing w:line="276" w:lineRule="auto"/>
        <w:jc w:val="both"/>
        <w:rPr>
          <w:rFonts w:ascii="Tahoma" w:hAnsi="Tahoma" w:cs="Tahoma"/>
          <w:sz w:val="20"/>
          <w:szCs w:val="20"/>
        </w:rPr>
      </w:pPr>
      <w:r w:rsidRPr="00E421FE">
        <w:rPr>
          <w:rFonts w:ascii="Tahoma" w:hAnsi="Tahoma" w:cs="Tahoma"/>
          <w:sz w:val="20"/>
          <w:szCs w:val="20"/>
        </w:rPr>
        <w:t>No further mitigation measures are suggested as embedded/in-built control will be sufficient to reduce the impact on soil environment.</w:t>
      </w:r>
    </w:p>
    <w:p w14:paraId="330CA4E7" w14:textId="77777777" w:rsidR="00F237DC" w:rsidRPr="00E421FE" w:rsidRDefault="00F237DC" w:rsidP="00F237DC">
      <w:pPr>
        <w:pStyle w:val="Heading3"/>
        <w:ind w:right="0"/>
        <w:jc w:val="both"/>
        <w:rPr>
          <w:rFonts w:cs="Tahoma"/>
          <w:szCs w:val="20"/>
        </w:rPr>
      </w:pPr>
      <w:bookmarkStart w:id="929" w:name="_Toc82157722"/>
      <w:bookmarkStart w:id="930" w:name="_Toc110585819"/>
      <w:bookmarkStart w:id="931" w:name="_Toc111625807"/>
      <w:bookmarkStart w:id="932" w:name="_Toc112073903"/>
      <w:bookmarkStart w:id="933" w:name="_Toc148360101"/>
      <w:r w:rsidRPr="00E421FE">
        <w:rPr>
          <w:rFonts w:cs="Tahoma"/>
          <w:szCs w:val="20"/>
        </w:rPr>
        <w:t xml:space="preserve">Waste Generation </w:t>
      </w:r>
      <w:bookmarkEnd w:id="929"/>
      <w:r w:rsidRPr="00E421FE">
        <w:rPr>
          <w:rFonts w:cs="Tahoma"/>
          <w:szCs w:val="20"/>
        </w:rPr>
        <w:t>and management</w:t>
      </w:r>
      <w:bookmarkEnd w:id="930"/>
      <w:bookmarkEnd w:id="931"/>
      <w:bookmarkEnd w:id="932"/>
      <w:bookmarkEnd w:id="933"/>
    </w:p>
    <w:p w14:paraId="6710155C" w14:textId="779607CA" w:rsidR="00F237DC" w:rsidRPr="00E421FE" w:rsidRDefault="00F237DC" w:rsidP="00F237DC">
      <w:pPr>
        <w:pStyle w:val="PPStandardReport"/>
        <w:ind w:left="0"/>
        <w:rPr>
          <w:rFonts w:cs="Tahoma"/>
          <w:szCs w:val="20"/>
        </w:rPr>
      </w:pPr>
      <w:r w:rsidRPr="00E421FE">
        <w:rPr>
          <w:rFonts w:cs="Tahoma"/>
          <w:szCs w:val="20"/>
        </w:rPr>
        <w:t xml:space="preserve">During operation phase, the waste generated from project includes domestic solid waste and hazardous waste like waste oil and lubricants and oil containing jutes and rags will be generated during maintenance activities. </w:t>
      </w:r>
    </w:p>
    <w:p w14:paraId="65BE1F1D" w14:textId="77777777" w:rsidR="00F237DC" w:rsidRPr="00E421FE" w:rsidRDefault="00F237DC" w:rsidP="00F237DC">
      <w:pPr>
        <w:pStyle w:val="PPStandardReport"/>
        <w:ind w:left="0"/>
        <w:rPr>
          <w:rFonts w:cs="Tahoma"/>
          <w:szCs w:val="20"/>
        </w:rPr>
      </w:pPr>
    </w:p>
    <w:p w14:paraId="0D63968E" w14:textId="77777777" w:rsidR="00F237DC" w:rsidRPr="00E421FE" w:rsidRDefault="00F237DC" w:rsidP="00544605">
      <w:pPr>
        <w:pStyle w:val="PPStandardReport"/>
        <w:ind w:left="0"/>
        <w:rPr>
          <w:rFonts w:cs="Tahoma"/>
          <w:szCs w:val="20"/>
        </w:rPr>
      </w:pPr>
      <w:r w:rsidRPr="00E421FE">
        <w:rPr>
          <w:rFonts w:cs="Tahoma"/>
          <w:szCs w:val="20"/>
        </w:rPr>
        <w:t>The quantity of hazardous and non-hazardous waste generated will be much lesser quantity than during the construction phase. Thus, the receptor sensitivity Impact magnitude has been assessed too small.</w:t>
      </w:r>
    </w:p>
    <w:p w14:paraId="11D1B825" w14:textId="77777777" w:rsidR="00F237DC" w:rsidRPr="00E421FE" w:rsidRDefault="00F237DC" w:rsidP="00F237DC">
      <w:pPr>
        <w:pStyle w:val="Heading4"/>
      </w:pPr>
      <w:bookmarkStart w:id="934" w:name="_Toc112073904"/>
      <w:r w:rsidRPr="00E421FE">
        <w:t>Embedded/in-built control</w:t>
      </w:r>
      <w:bookmarkEnd w:id="934"/>
    </w:p>
    <w:p w14:paraId="2993F8AA" w14:textId="77777777" w:rsidR="00F237DC" w:rsidRPr="00E421FE" w:rsidRDefault="00F237DC" w:rsidP="00F237DC">
      <w:pPr>
        <w:pStyle w:val="PPStandardReport"/>
        <w:ind w:left="0"/>
        <w:rPr>
          <w:rFonts w:cs="Tahoma"/>
          <w:szCs w:val="20"/>
        </w:rPr>
      </w:pPr>
      <w:r w:rsidRPr="00E421FE">
        <w:rPr>
          <w:rFonts w:cs="Tahoma"/>
          <w:szCs w:val="20"/>
        </w:rPr>
        <w:t>The waste generated will be disposed of through approved NEMA waste handlers.</w:t>
      </w:r>
    </w:p>
    <w:p w14:paraId="0DABC0BB" w14:textId="77777777" w:rsidR="00F237DC" w:rsidRPr="00E421FE" w:rsidRDefault="00F237DC" w:rsidP="00F237DC">
      <w:pPr>
        <w:pStyle w:val="PPStandardReport"/>
        <w:ind w:left="0"/>
        <w:rPr>
          <w:rFonts w:cs="Tahoma"/>
          <w:szCs w:val="20"/>
        </w:rPr>
      </w:pPr>
      <w:r w:rsidRPr="00E421FE">
        <w:rPr>
          <w:rFonts w:cs="Tahoma"/>
          <w:szCs w:val="20"/>
        </w:rPr>
        <w:t xml:space="preserve">The hazardous wastes will be stored onsite at separate designated covered area provided with impervious flooring and disposed through NEMA approved hazardous waste handler. </w:t>
      </w:r>
    </w:p>
    <w:p w14:paraId="0EDD92F1" w14:textId="77777777" w:rsidR="00F237DC" w:rsidRPr="00E421FE" w:rsidRDefault="00F237DC" w:rsidP="00F237DC">
      <w:pPr>
        <w:pStyle w:val="PPStandardReport"/>
        <w:ind w:left="0"/>
        <w:rPr>
          <w:rFonts w:cs="Tahoma"/>
          <w:szCs w:val="20"/>
        </w:rPr>
      </w:pPr>
      <w:r w:rsidRPr="00E421FE">
        <w:rPr>
          <w:rFonts w:cs="Tahoma"/>
          <w:szCs w:val="20"/>
        </w:rPr>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233B0D3B" w14:textId="77777777" w:rsidR="00F237DC" w:rsidRPr="00E421FE" w:rsidRDefault="00F237DC" w:rsidP="00F237DC">
      <w:pPr>
        <w:pStyle w:val="Heading5"/>
      </w:pPr>
      <w:r w:rsidRPr="00E421FE">
        <w:t>Mitigation measures</w:t>
      </w:r>
    </w:p>
    <w:p w14:paraId="58B8EB3F"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 xml:space="preserve">The Contractor shall develop a Solid Waste Management Plan in accordance with the guidelines. </w:t>
      </w:r>
    </w:p>
    <w:p w14:paraId="533EA3D3"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All Project staff will be trained on this plan and attendance will be recorded.</w:t>
      </w:r>
    </w:p>
    <w:p w14:paraId="34E6D49A"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Preparation and implementation of a Waste Management Plan (WMP) will be done.</w:t>
      </w:r>
    </w:p>
    <w:p w14:paraId="42B718B5"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 xml:space="preserve">Fuel shall be stored on site in temporary above ground storage tanks.  </w:t>
      </w:r>
    </w:p>
    <w:p w14:paraId="4C4BB4B5"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Adhere to Kenyan laws and regulations applicable to waste management and the MSDS.</w:t>
      </w:r>
    </w:p>
    <w:p w14:paraId="521BB506"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Proper waste segregation and colour coding of the waste receptacles.</w:t>
      </w:r>
    </w:p>
    <w:p w14:paraId="571811EA"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Provision of temporary ablution facilities and ensure treatment and/or removal of sewage wastes off site.</w:t>
      </w:r>
    </w:p>
    <w:p w14:paraId="495DADBC"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3117866D"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 xml:space="preserve">Any Solar Panel or batteries removed from the array for disposal will first be collected and stored in the covered 10ft container before being disposed off. </w:t>
      </w:r>
    </w:p>
    <w:p w14:paraId="300CB967"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Hazardous waste shall be shipped offshore to a facility licensed by NEMA to handle hazardous waste.</w:t>
      </w:r>
    </w:p>
    <w:p w14:paraId="438558F9"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Maintain all waste tracking documents (Transportation, treatment and disposal)</w:t>
      </w:r>
    </w:p>
    <w:p w14:paraId="324FA20B" w14:textId="77777777" w:rsidR="00F237DC" w:rsidRPr="00E421FE" w:rsidRDefault="00F237DC" w:rsidP="008029FA">
      <w:pPr>
        <w:pStyle w:val="ListParagraph"/>
        <w:numPr>
          <w:ilvl w:val="0"/>
          <w:numId w:val="49"/>
        </w:numPr>
        <w:rPr>
          <w:rFonts w:cs="Tahoma"/>
          <w:szCs w:val="20"/>
          <w:lang w:val="de-DE" w:eastAsia="ja-JP"/>
        </w:rPr>
      </w:pPr>
      <w:r w:rsidRPr="00E421FE">
        <w:rPr>
          <w:rFonts w:cs="Tahoma"/>
          <w:szCs w:val="20"/>
          <w:lang w:val="de-DE" w:eastAsia="ja-JP"/>
        </w:rPr>
        <w:t>Solid Waste Management Code of Practice will be integrated into SOP</w:t>
      </w:r>
    </w:p>
    <w:p w14:paraId="0846E711" w14:textId="77777777" w:rsidR="00F237DC" w:rsidRPr="00E421FE" w:rsidRDefault="00F237DC" w:rsidP="00F237DC">
      <w:pPr>
        <w:pStyle w:val="Heading4"/>
      </w:pPr>
      <w:bookmarkStart w:id="935" w:name="_Toc112073905"/>
      <w:r w:rsidRPr="00E421FE">
        <w:t>Significance of Impact</w:t>
      </w:r>
      <w:bookmarkEnd w:id="935"/>
      <w:r w:rsidRPr="00E421FE">
        <w:t xml:space="preserve"> </w:t>
      </w:r>
    </w:p>
    <w:p w14:paraId="4FC4BDB6" w14:textId="77777777" w:rsidR="00F237DC" w:rsidRPr="00E421FE" w:rsidRDefault="00F237DC" w:rsidP="00544605">
      <w:pPr>
        <w:pStyle w:val="CM155"/>
        <w:spacing w:after="0" w:line="276" w:lineRule="auto"/>
        <w:jc w:val="both"/>
        <w:rPr>
          <w:rFonts w:ascii="Tahoma" w:hAnsi="Tahoma" w:cs="Tahoma"/>
          <w:sz w:val="20"/>
          <w:szCs w:val="20"/>
        </w:rPr>
      </w:pPr>
      <w:r w:rsidRPr="00E421FE">
        <w:rPr>
          <w:rFonts w:ascii="Tahoma" w:hAnsi="Tahoma" w:cs="Tahoma"/>
          <w:sz w:val="20"/>
          <w:szCs w:val="20"/>
        </w:rPr>
        <w:t>The overall impact significance on land due to waste disposal during O&amp;M phase has been assessed as minor due to medium sensitivity and low magnitude.</w:t>
      </w:r>
    </w:p>
    <w:p w14:paraId="79E8BF2C" w14:textId="77777777" w:rsidR="00F237DC" w:rsidRPr="00E421FE" w:rsidRDefault="00F237DC" w:rsidP="00F237DC">
      <w:pPr>
        <w:pStyle w:val="Heading4"/>
      </w:pPr>
      <w:bookmarkStart w:id="936" w:name="_Toc112073906"/>
      <w:r w:rsidRPr="00E421FE">
        <w:t>Additional Mitigation Measures</w:t>
      </w:r>
      <w:bookmarkEnd w:id="936"/>
      <w:r w:rsidRPr="00E421FE">
        <w:t xml:space="preserve"> </w:t>
      </w:r>
    </w:p>
    <w:p w14:paraId="1597EF6E" w14:textId="77777777" w:rsidR="00F237DC" w:rsidRPr="00E421FE" w:rsidRDefault="00F237DC" w:rsidP="008029FA">
      <w:pPr>
        <w:pStyle w:val="PPStandardReport"/>
        <w:numPr>
          <w:ilvl w:val="0"/>
          <w:numId w:val="27"/>
        </w:numPr>
        <w:rPr>
          <w:rFonts w:cs="Tahoma"/>
          <w:szCs w:val="20"/>
        </w:rPr>
      </w:pPr>
      <w:r w:rsidRPr="00E421FE">
        <w:rPr>
          <w:rFonts w:cs="Tahoma"/>
          <w:szCs w:val="20"/>
        </w:rPr>
        <w:t>Municipal domestic waste generated at site to be segregated onsite;</w:t>
      </w:r>
    </w:p>
    <w:p w14:paraId="72BF1A5E" w14:textId="77777777" w:rsidR="00F237DC" w:rsidRPr="00E421FE" w:rsidRDefault="00F237DC" w:rsidP="008029FA">
      <w:pPr>
        <w:pStyle w:val="PPStandardReport"/>
        <w:numPr>
          <w:ilvl w:val="0"/>
          <w:numId w:val="27"/>
        </w:numPr>
        <w:rPr>
          <w:rFonts w:cs="Tahoma"/>
          <w:szCs w:val="20"/>
        </w:rPr>
      </w:pPr>
      <w:r w:rsidRPr="00E421FE">
        <w:rPr>
          <w:rFonts w:cs="Tahoma"/>
          <w:szCs w:val="20"/>
        </w:rPr>
        <w:t>Ensure hazardous waste containers are properly labelled and stored onsite provided with impervious surface, shed and secondary containment system;</w:t>
      </w:r>
    </w:p>
    <w:p w14:paraId="0CB3AF18" w14:textId="77777777" w:rsidR="00F237DC" w:rsidRPr="00E421FE" w:rsidRDefault="00F237DC" w:rsidP="008029FA">
      <w:pPr>
        <w:pStyle w:val="PPStandardReport"/>
        <w:numPr>
          <w:ilvl w:val="0"/>
          <w:numId w:val="27"/>
        </w:numPr>
        <w:rPr>
          <w:rFonts w:cs="Tahoma"/>
          <w:szCs w:val="20"/>
        </w:rPr>
      </w:pPr>
      <w:r w:rsidRPr="00E421FE">
        <w:rPr>
          <w:rFonts w:cs="Tahoma"/>
          <w:szCs w:val="20"/>
        </w:rPr>
        <w:t xml:space="preserve">Ensure routinely disposal of hazardous waste through NEMA approved waste Handlers and records are properly documented; and </w:t>
      </w:r>
    </w:p>
    <w:p w14:paraId="5AD1E6CA" w14:textId="77777777" w:rsidR="00F237DC" w:rsidRPr="00E421FE" w:rsidRDefault="00F237DC" w:rsidP="008029FA">
      <w:pPr>
        <w:pStyle w:val="PPStandardReport"/>
        <w:numPr>
          <w:ilvl w:val="0"/>
          <w:numId w:val="27"/>
        </w:numPr>
        <w:rPr>
          <w:rFonts w:cs="Tahoma"/>
          <w:szCs w:val="20"/>
        </w:rPr>
      </w:pPr>
      <w:r w:rsidRPr="00E421FE">
        <w:rPr>
          <w:rFonts w:cs="Tahoma"/>
          <w:szCs w:val="20"/>
        </w:rPr>
        <w:t>Maintain all the waste tracking documents (Transport, treatment and disposal)</w:t>
      </w:r>
    </w:p>
    <w:p w14:paraId="06173326" w14:textId="77777777" w:rsidR="00F237DC" w:rsidRPr="00E421FE" w:rsidRDefault="00F237DC" w:rsidP="008029FA">
      <w:pPr>
        <w:pStyle w:val="PPStandardReport"/>
        <w:numPr>
          <w:ilvl w:val="0"/>
          <w:numId w:val="27"/>
        </w:numPr>
        <w:rPr>
          <w:rFonts w:cs="Tahoma"/>
          <w:szCs w:val="20"/>
        </w:rPr>
      </w:pPr>
      <w:r w:rsidRPr="00E421FE">
        <w:rPr>
          <w:rFonts w:cs="Tahoma"/>
          <w:szCs w:val="20"/>
        </w:rPr>
        <w:t>The overall impact significance on land due to waste disposal during O&amp;M phase has been assessed as minor.</w:t>
      </w:r>
    </w:p>
    <w:p w14:paraId="7AA081CC" w14:textId="77777777" w:rsidR="00F237DC" w:rsidRPr="00E421FE" w:rsidRDefault="00F237DC" w:rsidP="008029FA">
      <w:pPr>
        <w:pStyle w:val="PPStandardReport"/>
        <w:numPr>
          <w:ilvl w:val="0"/>
          <w:numId w:val="27"/>
        </w:numPr>
        <w:rPr>
          <w:rFonts w:cs="Tahoma"/>
          <w:szCs w:val="20"/>
        </w:rPr>
      </w:pPr>
      <w:r w:rsidRPr="00E421FE">
        <w:rPr>
          <w:rFonts w:cs="Tahoma"/>
          <w:szCs w:val="20"/>
        </w:rPr>
        <w:t>Disposal of hazardous wastes shall be done strictly as per the conditions of authorisation granted by NEMA.</w:t>
      </w:r>
    </w:p>
    <w:p w14:paraId="64004540" w14:textId="77777777" w:rsidR="00F237DC" w:rsidRPr="00E421FE" w:rsidRDefault="00F237DC" w:rsidP="008029FA">
      <w:pPr>
        <w:pStyle w:val="PPStandardReport"/>
        <w:numPr>
          <w:ilvl w:val="0"/>
          <w:numId w:val="27"/>
        </w:numPr>
        <w:rPr>
          <w:rFonts w:cs="Tahoma"/>
          <w:szCs w:val="20"/>
        </w:rPr>
      </w:pPr>
      <w:r w:rsidRPr="00E421FE">
        <w:rPr>
          <w:rFonts w:cs="Tahoma"/>
          <w:szCs w:val="20"/>
        </w:rPr>
        <w:t>Ensure hazardous waste is properly labelled, stored onsite at a location provided with impervious surface, shed and secondary containment system.</w:t>
      </w:r>
    </w:p>
    <w:p w14:paraId="6AFAB436" w14:textId="77777777" w:rsidR="00F237DC" w:rsidRPr="00E421FE" w:rsidRDefault="00F237DC" w:rsidP="00F237DC">
      <w:pPr>
        <w:pStyle w:val="PPStandardReport"/>
        <w:rPr>
          <w:rFonts w:cs="Tahoma"/>
          <w:szCs w:val="20"/>
        </w:rPr>
      </w:pPr>
    </w:p>
    <w:p w14:paraId="56A06C3F" w14:textId="77777777" w:rsidR="00F237DC" w:rsidRPr="00E421FE" w:rsidRDefault="00F237DC" w:rsidP="00F237DC">
      <w:pPr>
        <w:pStyle w:val="Heading3"/>
        <w:ind w:right="0"/>
        <w:jc w:val="both"/>
        <w:rPr>
          <w:rFonts w:cs="Tahoma"/>
          <w:szCs w:val="20"/>
        </w:rPr>
      </w:pPr>
      <w:bookmarkStart w:id="937" w:name="_Toc82157723"/>
      <w:bookmarkStart w:id="938" w:name="_Toc110585820"/>
      <w:bookmarkStart w:id="939" w:name="_Toc111625808"/>
      <w:bookmarkStart w:id="940" w:name="_Toc112073907"/>
      <w:bookmarkStart w:id="941" w:name="_Toc148360102"/>
      <w:r w:rsidRPr="00E421FE">
        <w:rPr>
          <w:rFonts w:cs="Tahoma"/>
          <w:szCs w:val="20"/>
        </w:rPr>
        <w:t>Impact on Water Environment</w:t>
      </w:r>
      <w:bookmarkEnd w:id="937"/>
      <w:bookmarkEnd w:id="938"/>
      <w:bookmarkEnd w:id="939"/>
      <w:bookmarkEnd w:id="940"/>
      <w:bookmarkEnd w:id="941"/>
      <w:r w:rsidRPr="00E421FE">
        <w:rPr>
          <w:rFonts w:cs="Tahoma"/>
          <w:szCs w:val="20"/>
        </w:rPr>
        <w:t xml:space="preserve"> </w:t>
      </w:r>
    </w:p>
    <w:p w14:paraId="3E61FF85" w14:textId="77777777" w:rsidR="00F237DC" w:rsidRDefault="00F237DC" w:rsidP="00471749">
      <w:pPr>
        <w:pStyle w:val="CM147"/>
        <w:spacing w:after="0" w:line="276" w:lineRule="auto"/>
        <w:jc w:val="both"/>
        <w:rPr>
          <w:rFonts w:ascii="Tahoma" w:hAnsi="Tahoma" w:cs="Tahoma"/>
          <w:sz w:val="20"/>
          <w:szCs w:val="20"/>
        </w:rPr>
      </w:pPr>
      <w:r w:rsidRPr="00E421FE">
        <w:rPr>
          <w:rFonts w:ascii="Tahoma" w:hAnsi="Tahoma" w:cs="Tahoma"/>
          <w:sz w:val="20"/>
          <w:szCs w:val="20"/>
        </w:rPr>
        <w:t xml:space="preserve">Water is required during operation phase to meet domestic requirements of O&amp;M staff and for cleaning solar panels. For that purpose, the water requirement will most likely be sourced from existing local water vendors in the nearby area. During operation phase, there will be no wastewater generation from the power generation process. </w:t>
      </w:r>
      <w:r w:rsidR="00471749" w:rsidRPr="00E421FE">
        <w:rPr>
          <w:rFonts w:ascii="Tahoma" w:hAnsi="Tahoma" w:cs="Tahoma"/>
          <w:sz w:val="20"/>
          <w:szCs w:val="20"/>
        </w:rPr>
        <w:t>The residents of Bombi depend heavily on the nearby Galana river for their irrigation and domestic purposes. T</w:t>
      </w:r>
      <w:r w:rsidRPr="00E421FE">
        <w:rPr>
          <w:rFonts w:ascii="Tahoma" w:hAnsi="Tahoma" w:cs="Tahoma"/>
          <w:sz w:val="20"/>
          <w:szCs w:val="20"/>
        </w:rPr>
        <w:t xml:space="preserve">herefore, the receptor (water resource) sensitive is assessed as high. </w:t>
      </w:r>
      <w:r w:rsidR="00471749" w:rsidRPr="00E421FE">
        <w:rPr>
          <w:rFonts w:ascii="Tahoma" w:hAnsi="Tahoma" w:cs="Tahoma"/>
          <w:sz w:val="20"/>
          <w:szCs w:val="20"/>
        </w:rPr>
        <w:t xml:space="preserve"> </w:t>
      </w:r>
      <w:r w:rsidRPr="00E421FE">
        <w:rPr>
          <w:rFonts w:ascii="Tahoma" w:hAnsi="Tahoma" w:cs="Tahoma"/>
          <w:sz w:val="20"/>
          <w:szCs w:val="20"/>
        </w:rPr>
        <w:t>Since the project is likely to generate very little or negligible amount of wastewater during the O&amp;M phase, the impact on water resources will be negligible as there will be n</w:t>
      </w:r>
      <w:r w:rsidRPr="00E421FE">
        <w:rPr>
          <w:rFonts w:ascii="Tahoma" w:eastAsia="Calibri" w:hAnsi="Tahoma" w:cs="Tahoma"/>
          <w:sz w:val="20"/>
          <w:szCs w:val="20"/>
        </w:rPr>
        <w:t>o perceptible or readily measurable change from baseline conditions</w:t>
      </w:r>
      <w:r w:rsidRPr="00E421FE">
        <w:rPr>
          <w:rFonts w:ascii="Tahoma" w:hAnsi="Tahoma" w:cs="Tahoma"/>
          <w:sz w:val="20"/>
          <w:szCs w:val="20"/>
        </w:rPr>
        <w:t>.</w:t>
      </w:r>
    </w:p>
    <w:p w14:paraId="25671B08" w14:textId="77777777" w:rsidR="000140ED" w:rsidRPr="000140ED" w:rsidRDefault="000140ED" w:rsidP="000140ED">
      <w:pPr>
        <w:pStyle w:val="Default"/>
        <w:rPr>
          <w:lang w:val="en-GB" w:eastAsia="en-GB"/>
        </w:rPr>
      </w:pPr>
    </w:p>
    <w:p w14:paraId="09B7CBB9" w14:textId="77777777" w:rsidR="00F237DC" w:rsidRPr="00E421FE" w:rsidRDefault="00F237DC" w:rsidP="00F237DC">
      <w:pPr>
        <w:pStyle w:val="Heading4"/>
      </w:pPr>
      <w:bookmarkStart w:id="942" w:name="_Toc112073908"/>
      <w:r w:rsidRPr="00E421FE">
        <w:t>Embedded/in-built control</w:t>
      </w:r>
      <w:bookmarkEnd w:id="942"/>
      <w:r w:rsidRPr="00E421FE">
        <w:t xml:space="preserve"> </w:t>
      </w:r>
    </w:p>
    <w:p w14:paraId="37D4C73C" w14:textId="77777777" w:rsidR="00F237DC" w:rsidRDefault="00F237DC" w:rsidP="00471749">
      <w:pPr>
        <w:pStyle w:val="CM147"/>
        <w:spacing w:after="0" w:line="276" w:lineRule="auto"/>
        <w:ind w:left="360" w:hanging="360"/>
        <w:jc w:val="both"/>
        <w:rPr>
          <w:rFonts w:ascii="Tahoma" w:hAnsi="Tahoma" w:cs="Tahoma"/>
          <w:sz w:val="20"/>
          <w:szCs w:val="20"/>
        </w:rPr>
      </w:pPr>
      <w:r w:rsidRPr="00E421FE">
        <w:rPr>
          <w:rFonts w:ascii="Tahoma" w:hAnsi="Tahoma" w:cs="Tahoma"/>
          <w:sz w:val="20"/>
          <w:szCs w:val="20"/>
        </w:rPr>
        <w:t>Planning of toilets and waste collection areas should be away from natural drainage channels.</w:t>
      </w:r>
    </w:p>
    <w:p w14:paraId="256DD164" w14:textId="77777777" w:rsidR="000140ED" w:rsidRPr="000140ED" w:rsidRDefault="000140ED" w:rsidP="000140ED">
      <w:pPr>
        <w:pStyle w:val="Default"/>
        <w:rPr>
          <w:lang w:val="en-GB" w:eastAsia="en-GB"/>
        </w:rPr>
      </w:pPr>
    </w:p>
    <w:p w14:paraId="40489EAD" w14:textId="77777777" w:rsidR="00F237DC" w:rsidRPr="00E421FE" w:rsidRDefault="00F237DC" w:rsidP="00F237DC">
      <w:pPr>
        <w:pStyle w:val="Heading4"/>
      </w:pPr>
      <w:bookmarkStart w:id="943" w:name="_Toc112073909"/>
      <w:r w:rsidRPr="00E421FE">
        <w:t>Significance of Impact</w:t>
      </w:r>
      <w:bookmarkEnd w:id="943"/>
      <w:r w:rsidRPr="00E421FE">
        <w:t xml:space="preserve"> </w:t>
      </w:r>
    </w:p>
    <w:p w14:paraId="58E6E165" w14:textId="77777777" w:rsidR="00F237DC" w:rsidRDefault="00F237DC" w:rsidP="00471749">
      <w:pPr>
        <w:pStyle w:val="CM155"/>
        <w:spacing w:after="0" w:line="276" w:lineRule="auto"/>
        <w:jc w:val="both"/>
        <w:rPr>
          <w:rFonts w:ascii="Tahoma" w:hAnsi="Tahoma" w:cs="Tahoma"/>
          <w:sz w:val="20"/>
          <w:szCs w:val="20"/>
        </w:rPr>
      </w:pPr>
      <w:r w:rsidRPr="00E421FE">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77EDC328" w14:textId="77777777" w:rsidR="000140ED" w:rsidRPr="000140ED" w:rsidRDefault="000140ED" w:rsidP="000140ED">
      <w:pPr>
        <w:pStyle w:val="Default"/>
        <w:rPr>
          <w:lang w:val="en-GB" w:eastAsia="en-GB"/>
        </w:rPr>
      </w:pPr>
    </w:p>
    <w:p w14:paraId="43C86EEC" w14:textId="77777777" w:rsidR="00F237DC" w:rsidRPr="00E421FE" w:rsidRDefault="00F237DC" w:rsidP="00F237DC">
      <w:pPr>
        <w:pStyle w:val="Heading4"/>
      </w:pPr>
      <w:bookmarkStart w:id="944" w:name="_Toc112073910"/>
      <w:r w:rsidRPr="00E421FE">
        <w:t>Additional Mitigation Measures</w:t>
      </w:r>
      <w:bookmarkEnd w:id="944"/>
      <w:r w:rsidRPr="00E421FE">
        <w:t xml:space="preserve"> </w:t>
      </w:r>
    </w:p>
    <w:p w14:paraId="56361404" w14:textId="77777777" w:rsidR="00F237DC" w:rsidRPr="00E421FE" w:rsidRDefault="00F237DC" w:rsidP="008029FA">
      <w:pPr>
        <w:pStyle w:val="CM147"/>
        <w:numPr>
          <w:ilvl w:val="0"/>
          <w:numId w:val="41"/>
        </w:numPr>
        <w:spacing w:line="276" w:lineRule="auto"/>
        <w:jc w:val="both"/>
        <w:rPr>
          <w:rFonts w:ascii="Tahoma" w:hAnsi="Tahoma" w:cs="Tahoma"/>
          <w:sz w:val="20"/>
          <w:szCs w:val="20"/>
        </w:rPr>
      </w:pPr>
      <w:r w:rsidRPr="00E421FE">
        <w:rPr>
          <w:rFonts w:ascii="Tahoma" w:hAnsi="Tahoma" w:cs="Tahoma"/>
          <w:sz w:val="20"/>
          <w:szCs w:val="20"/>
        </w:rPr>
        <w:t>Ensure proper cover and stacking of loose construction material to prevent surface runoff and contamination of receiving water point;</w:t>
      </w:r>
    </w:p>
    <w:p w14:paraId="6B1138C3" w14:textId="77777777" w:rsidR="00F237DC" w:rsidRPr="00E421FE" w:rsidRDefault="00F237DC" w:rsidP="008029FA">
      <w:pPr>
        <w:pStyle w:val="CM147"/>
        <w:numPr>
          <w:ilvl w:val="0"/>
          <w:numId w:val="28"/>
        </w:numPr>
        <w:spacing w:after="0" w:line="276" w:lineRule="auto"/>
        <w:jc w:val="both"/>
        <w:rPr>
          <w:rFonts w:ascii="Tahoma" w:hAnsi="Tahoma" w:cs="Tahoma"/>
          <w:sz w:val="20"/>
          <w:szCs w:val="20"/>
        </w:rPr>
      </w:pPr>
      <w:r w:rsidRPr="00E421FE">
        <w:rPr>
          <w:rFonts w:ascii="Tahoma" w:hAnsi="Tahoma" w:cs="Tahoma"/>
          <w:sz w:val="20"/>
          <w:szCs w:val="20"/>
        </w:rPr>
        <w:t>The workforce will be given training towards proactive use of designated areas/bins for waste disposal and encouraged to use toilets. Open defecation and random disposal of sewage shall be strictly restricted;</w:t>
      </w:r>
    </w:p>
    <w:p w14:paraId="2174C4FD" w14:textId="77777777" w:rsidR="00F237DC" w:rsidRPr="00E421FE" w:rsidRDefault="00F237DC" w:rsidP="008029FA">
      <w:pPr>
        <w:pStyle w:val="CM147"/>
        <w:numPr>
          <w:ilvl w:val="0"/>
          <w:numId w:val="28"/>
        </w:numPr>
        <w:spacing w:after="0" w:line="276" w:lineRule="auto"/>
        <w:jc w:val="both"/>
        <w:rPr>
          <w:rFonts w:ascii="Tahoma" w:hAnsi="Tahoma" w:cs="Tahoma"/>
          <w:sz w:val="20"/>
          <w:szCs w:val="20"/>
        </w:rPr>
      </w:pPr>
      <w:r w:rsidRPr="00E421FE">
        <w:rPr>
          <w:rFonts w:ascii="Tahoma" w:hAnsi="Tahoma" w:cs="Tahoma"/>
          <w:sz w:val="20"/>
          <w:szCs w:val="20"/>
        </w:rPr>
        <w:t>Construction workers to be sensitised about water conservation and encouraged use of water optimally;</w:t>
      </w:r>
    </w:p>
    <w:p w14:paraId="553020EF" w14:textId="77777777" w:rsidR="00F237DC" w:rsidRPr="00E421FE" w:rsidRDefault="00F237DC" w:rsidP="008029FA">
      <w:pPr>
        <w:pStyle w:val="CM147"/>
        <w:numPr>
          <w:ilvl w:val="0"/>
          <w:numId w:val="28"/>
        </w:numPr>
        <w:spacing w:after="0" w:line="276" w:lineRule="auto"/>
        <w:jc w:val="both"/>
        <w:rPr>
          <w:rFonts w:ascii="Tahoma" w:hAnsi="Tahoma" w:cs="Tahoma"/>
          <w:sz w:val="20"/>
          <w:szCs w:val="20"/>
        </w:rPr>
      </w:pPr>
      <w:r w:rsidRPr="00E421FE">
        <w:rPr>
          <w:rFonts w:ascii="Tahoma" w:hAnsi="Tahoma" w:cs="Tahoma"/>
          <w:sz w:val="20"/>
          <w:szCs w:val="20"/>
        </w:rPr>
        <w:t>Regular inspection for identification of water leakages and preventing wastage of water from water supply tankers.</w:t>
      </w:r>
    </w:p>
    <w:p w14:paraId="1ECD98F2" w14:textId="77777777" w:rsidR="00F237DC" w:rsidRPr="00E421FE" w:rsidRDefault="00F237DC" w:rsidP="008029FA">
      <w:pPr>
        <w:pStyle w:val="CM147"/>
        <w:numPr>
          <w:ilvl w:val="0"/>
          <w:numId w:val="28"/>
        </w:numPr>
        <w:spacing w:after="0" w:line="276" w:lineRule="auto"/>
        <w:jc w:val="both"/>
        <w:rPr>
          <w:rFonts w:ascii="Tahoma" w:hAnsi="Tahoma" w:cs="Tahoma"/>
          <w:sz w:val="20"/>
          <w:szCs w:val="20"/>
        </w:rPr>
      </w:pPr>
      <w:r w:rsidRPr="00E421FE">
        <w:rPr>
          <w:rFonts w:ascii="Tahoma" w:hAnsi="Tahoma" w:cs="Tahoma"/>
          <w:sz w:val="20"/>
          <w:szCs w:val="20"/>
        </w:rPr>
        <w:t>Recycling/reusing water to the extent possible.</w:t>
      </w:r>
    </w:p>
    <w:p w14:paraId="6919E3A8" w14:textId="77777777" w:rsidR="00F237DC" w:rsidRPr="00E421FE" w:rsidRDefault="00F237DC" w:rsidP="008029FA">
      <w:pPr>
        <w:pStyle w:val="Default"/>
        <w:numPr>
          <w:ilvl w:val="0"/>
          <w:numId w:val="28"/>
        </w:numPr>
        <w:rPr>
          <w:rFonts w:ascii="Tahoma" w:eastAsia="SimSun" w:hAnsi="Tahoma" w:cs="Tahoma"/>
          <w:color w:val="auto"/>
          <w:sz w:val="20"/>
          <w:szCs w:val="20"/>
          <w:lang w:val="en-GB" w:eastAsia="en-GB"/>
        </w:rPr>
      </w:pPr>
      <w:r w:rsidRPr="00E421FE">
        <w:rPr>
          <w:rFonts w:ascii="Tahoma" w:eastAsia="SimSun" w:hAnsi="Tahoma" w:cs="Tahoma"/>
          <w:color w:val="auto"/>
          <w:sz w:val="20"/>
          <w:szCs w:val="20"/>
          <w:lang w:val="en-GB" w:eastAsia="en-GB"/>
        </w:rPr>
        <w:t>The contractor should provide portable/mobile toilets for use on site</w:t>
      </w:r>
    </w:p>
    <w:p w14:paraId="042C5D41" w14:textId="77777777" w:rsidR="00F237DC" w:rsidRPr="00E421FE" w:rsidRDefault="00F237DC" w:rsidP="00F237DC">
      <w:pPr>
        <w:pStyle w:val="PPStandardReport"/>
        <w:ind w:left="0"/>
        <w:rPr>
          <w:rFonts w:cs="Tahoma"/>
          <w:szCs w:val="20"/>
        </w:rPr>
      </w:pPr>
    </w:p>
    <w:p w14:paraId="364CF418" w14:textId="77777777" w:rsidR="00F237DC" w:rsidRPr="00E421FE" w:rsidRDefault="00F237DC" w:rsidP="00F237DC">
      <w:pPr>
        <w:pStyle w:val="Heading3"/>
        <w:ind w:right="0"/>
        <w:jc w:val="both"/>
        <w:rPr>
          <w:rFonts w:cs="Tahoma"/>
          <w:szCs w:val="20"/>
        </w:rPr>
      </w:pPr>
      <w:bookmarkStart w:id="945" w:name="_Toc82157725"/>
      <w:bookmarkStart w:id="946" w:name="_Toc110585821"/>
      <w:bookmarkStart w:id="947" w:name="_Toc111625809"/>
      <w:bookmarkStart w:id="948" w:name="_Toc112073911"/>
      <w:bookmarkStart w:id="949" w:name="_Toc148360103"/>
      <w:r w:rsidRPr="00E421FE">
        <w:rPr>
          <w:rFonts w:cs="Tahoma"/>
          <w:szCs w:val="20"/>
        </w:rPr>
        <w:t>Landscape and Visual Impacts</w:t>
      </w:r>
      <w:bookmarkEnd w:id="945"/>
      <w:bookmarkEnd w:id="946"/>
      <w:bookmarkEnd w:id="947"/>
      <w:bookmarkEnd w:id="948"/>
      <w:bookmarkEnd w:id="949"/>
    </w:p>
    <w:p w14:paraId="4B5FC5AE" w14:textId="77777777" w:rsidR="00F237DC" w:rsidRPr="00E421FE" w:rsidRDefault="00F237DC" w:rsidP="00F237DC">
      <w:pPr>
        <w:rPr>
          <w:rFonts w:cs="Tahoma"/>
          <w:szCs w:val="20"/>
        </w:rPr>
      </w:pPr>
      <w:r w:rsidRPr="00E421FE">
        <w:rPr>
          <w:rFonts w:cs="Tahoma"/>
          <w:szCs w:val="20"/>
        </w:rPr>
        <w:t>The solar panels will be spread over a horizontal form with a maximum height of 2m above the ground level.  The current use of land surrounding site is grazing, mixed commercial and residential. The permanent change of current landscape to area spread with solar panels will have potential visual impact for nearest habitations and passers.</w:t>
      </w:r>
    </w:p>
    <w:p w14:paraId="08330837" w14:textId="77777777" w:rsidR="00F237DC" w:rsidRPr="00E421FE" w:rsidRDefault="00F237DC" w:rsidP="00F237DC">
      <w:pPr>
        <w:pStyle w:val="Heading4"/>
      </w:pPr>
      <w:bookmarkStart w:id="950" w:name="_Toc112073912"/>
      <w:r w:rsidRPr="00E421FE">
        <w:t>Significance of Impacts</w:t>
      </w:r>
      <w:bookmarkEnd w:id="950"/>
    </w:p>
    <w:p w14:paraId="0F7C9E4D" w14:textId="77777777" w:rsidR="00F237DC" w:rsidRPr="00E421FE" w:rsidRDefault="00F237DC" w:rsidP="00F237DC">
      <w:pPr>
        <w:rPr>
          <w:rFonts w:cs="Tahoma"/>
          <w:szCs w:val="20"/>
        </w:rPr>
      </w:pPr>
      <w:r w:rsidRPr="00E421FE">
        <w:rPr>
          <w:rFonts w:cs="Tahoma"/>
          <w:szCs w:val="20"/>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55DE1D19" w14:textId="77777777" w:rsidR="00F237DC" w:rsidRPr="00E421FE" w:rsidRDefault="00F237DC" w:rsidP="00F237DC">
      <w:pPr>
        <w:pStyle w:val="Heading4"/>
      </w:pPr>
      <w:bookmarkStart w:id="951" w:name="_Toc112073913"/>
      <w:r w:rsidRPr="00E421FE">
        <w:t>Suggested mitigation measures</w:t>
      </w:r>
      <w:bookmarkEnd w:id="951"/>
    </w:p>
    <w:p w14:paraId="6C59A154" w14:textId="77777777" w:rsidR="00F237DC" w:rsidRPr="00E421FE" w:rsidRDefault="00F237DC" w:rsidP="00F237DC">
      <w:pPr>
        <w:rPr>
          <w:rFonts w:cs="Tahoma"/>
          <w:szCs w:val="20"/>
        </w:rPr>
      </w:pPr>
      <w:r w:rsidRPr="00E421FE">
        <w:rPr>
          <w:rFonts w:cs="Tahoma"/>
          <w:szCs w:val="20"/>
        </w:rPr>
        <w:t>The following mitigation measures are proposed to reduce the visual impacts on the surroundings during operational phase:</w:t>
      </w:r>
    </w:p>
    <w:p w14:paraId="4895A741" w14:textId="77777777" w:rsidR="00F237DC" w:rsidRPr="00E421FE" w:rsidRDefault="00F237DC" w:rsidP="008029FA">
      <w:pPr>
        <w:pStyle w:val="ListParagraph"/>
        <w:numPr>
          <w:ilvl w:val="0"/>
          <w:numId w:val="29"/>
        </w:numPr>
        <w:rPr>
          <w:rFonts w:cs="Tahoma"/>
          <w:szCs w:val="20"/>
        </w:rPr>
      </w:pPr>
      <w:r w:rsidRPr="00E421FE">
        <w:rPr>
          <w:rFonts w:cs="Tahoma"/>
          <w:szCs w:val="20"/>
        </w:rPr>
        <w:t>Signage related to the mini-grid must be discrete and confined to entrance gates.</w:t>
      </w:r>
    </w:p>
    <w:p w14:paraId="3FB0ED9F" w14:textId="77777777" w:rsidR="00F237DC" w:rsidRPr="00E421FE" w:rsidRDefault="00F237DC" w:rsidP="008029FA">
      <w:pPr>
        <w:pStyle w:val="ListParagraph"/>
        <w:numPr>
          <w:ilvl w:val="0"/>
          <w:numId w:val="29"/>
        </w:numPr>
        <w:rPr>
          <w:rFonts w:cs="Tahoma"/>
          <w:szCs w:val="20"/>
        </w:rPr>
      </w:pPr>
      <w:r w:rsidRPr="00E421FE">
        <w:rPr>
          <w:rFonts w:cs="Tahoma"/>
          <w:szCs w:val="20"/>
        </w:rPr>
        <w:t>The footprint of the operations and maintenance facilities, as well as parking and vehicular circulation, should be clearly defined, and not be allowed to spill over into other areas of the site;</w:t>
      </w:r>
    </w:p>
    <w:p w14:paraId="725943FE" w14:textId="77777777" w:rsidR="00F237DC" w:rsidRPr="00E421FE" w:rsidRDefault="00F237DC" w:rsidP="008029FA">
      <w:pPr>
        <w:pStyle w:val="ListParagraph"/>
        <w:numPr>
          <w:ilvl w:val="0"/>
          <w:numId w:val="29"/>
        </w:numPr>
        <w:rPr>
          <w:rFonts w:cs="Tahoma"/>
          <w:szCs w:val="20"/>
        </w:rPr>
      </w:pPr>
      <w:r w:rsidRPr="00E421FE">
        <w:rPr>
          <w:rFonts w:cs="Tahoma"/>
          <w:szCs w:val="20"/>
        </w:rPr>
        <w:t>Construction of fencing or compound wall around the project boundary;</w:t>
      </w:r>
    </w:p>
    <w:p w14:paraId="6BE3B811" w14:textId="77777777" w:rsidR="00F237DC" w:rsidRPr="00E421FE" w:rsidRDefault="00F237DC" w:rsidP="008029FA">
      <w:pPr>
        <w:pStyle w:val="ListParagraph"/>
        <w:numPr>
          <w:ilvl w:val="0"/>
          <w:numId w:val="29"/>
        </w:numPr>
        <w:rPr>
          <w:rFonts w:cs="Tahoma"/>
          <w:szCs w:val="20"/>
        </w:rPr>
      </w:pPr>
      <w:r w:rsidRPr="00E421FE">
        <w:rPr>
          <w:rFonts w:cs="Tahoma"/>
          <w:szCs w:val="20"/>
        </w:rPr>
        <w:t>Landscaping area around the site with the participation of the local community.</w:t>
      </w:r>
    </w:p>
    <w:p w14:paraId="4D2E12B8" w14:textId="77777777" w:rsidR="00F237DC" w:rsidRPr="00E421FE" w:rsidRDefault="00F237DC" w:rsidP="00F237DC">
      <w:pPr>
        <w:pStyle w:val="ListParagraph"/>
        <w:rPr>
          <w:rFonts w:cs="Tahoma"/>
          <w:szCs w:val="20"/>
        </w:rPr>
      </w:pPr>
    </w:p>
    <w:p w14:paraId="79EC367E" w14:textId="77777777" w:rsidR="00F237DC" w:rsidRPr="00E421FE" w:rsidRDefault="00F237DC" w:rsidP="00F237DC">
      <w:pPr>
        <w:pStyle w:val="Heading3"/>
        <w:ind w:right="0"/>
        <w:jc w:val="both"/>
        <w:rPr>
          <w:rFonts w:cs="Tahoma"/>
          <w:szCs w:val="20"/>
        </w:rPr>
      </w:pPr>
      <w:bookmarkStart w:id="952" w:name="_Toc103782314"/>
      <w:bookmarkStart w:id="953" w:name="_Toc105058641"/>
      <w:bookmarkStart w:id="954" w:name="_Toc110585822"/>
      <w:bookmarkStart w:id="955" w:name="_Toc111625810"/>
      <w:bookmarkStart w:id="956" w:name="_Toc112073914"/>
      <w:bookmarkStart w:id="957" w:name="_Toc148360104"/>
      <w:r w:rsidRPr="00E421FE">
        <w:rPr>
          <w:rFonts w:cs="Tahoma"/>
          <w:szCs w:val="20"/>
        </w:rPr>
        <w:t>Increased oil Consumption</w:t>
      </w:r>
      <w:bookmarkEnd w:id="952"/>
      <w:bookmarkEnd w:id="953"/>
      <w:bookmarkEnd w:id="954"/>
      <w:bookmarkEnd w:id="955"/>
      <w:bookmarkEnd w:id="956"/>
      <w:bookmarkEnd w:id="957"/>
    </w:p>
    <w:p w14:paraId="4AEA6A12" w14:textId="77777777" w:rsidR="00F237DC" w:rsidRDefault="00F237DC" w:rsidP="00F237DC">
      <w:pPr>
        <w:rPr>
          <w:rFonts w:cs="Tahoma"/>
          <w:color w:val="000000"/>
          <w:szCs w:val="20"/>
        </w:rPr>
      </w:pPr>
      <w:r w:rsidRPr="00E421FE">
        <w:rPr>
          <w:rFonts w:cs="Tahoma"/>
          <w:color w:val="000000"/>
          <w:szCs w:val="20"/>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7206AEFA" w14:textId="77777777" w:rsidR="000140ED" w:rsidRPr="00E421FE" w:rsidRDefault="000140ED" w:rsidP="00F237DC">
      <w:pPr>
        <w:rPr>
          <w:rFonts w:cs="Tahoma"/>
          <w:color w:val="000000"/>
          <w:szCs w:val="20"/>
        </w:rPr>
      </w:pPr>
    </w:p>
    <w:p w14:paraId="2D2C090E" w14:textId="77777777" w:rsidR="00F237DC" w:rsidRPr="00E421FE" w:rsidRDefault="00F237DC" w:rsidP="00F237DC">
      <w:pPr>
        <w:pStyle w:val="Heading4"/>
      </w:pPr>
      <w:bookmarkStart w:id="958" w:name="_Toc112073915"/>
      <w:r w:rsidRPr="00E421FE">
        <w:t>Significance of Impact</w:t>
      </w:r>
      <w:bookmarkEnd w:id="958"/>
    </w:p>
    <w:p w14:paraId="6F9CD3CE" w14:textId="77777777" w:rsidR="00F237DC" w:rsidRDefault="00F237DC" w:rsidP="00F237DC">
      <w:pPr>
        <w:rPr>
          <w:rFonts w:cs="Tahoma"/>
          <w:color w:val="000000"/>
          <w:szCs w:val="20"/>
        </w:rPr>
      </w:pPr>
      <w:r w:rsidRPr="00E421FE">
        <w:rPr>
          <w:rFonts w:cs="Tahoma"/>
          <w:color w:val="000000"/>
          <w:szCs w:val="20"/>
        </w:rPr>
        <w:t>The impact will be of minor significance.</w:t>
      </w:r>
    </w:p>
    <w:p w14:paraId="4BD42185" w14:textId="77777777" w:rsidR="000140ED" w:rsidRPr="00E421FE" w:rsidRDefault="000140ED" w:rsidP="00F237DC">
      <w:pPr>
        <w:rPr>
          <w:rFonts w:cs="Tahoma"/>
          <w:color w:val="000000"/>
          <w:szCs w:val="20"/>
        </w:rPr>
      </w:pPr>
    </w:p>
    <w:p w14:paraId="2E25BD16" w14:textId="77777777" w:rsidR="00F237DC" w:rsidRPr="00E421FE" w:rsidRDefault="00F237DC" w:rsidP="00F237DC">
      <w:pPr>
        <w:pStyle w:val="Heading4"/>
      </w:pPr>
      <w:bookmarkStart w:id="959" w:name="_Toc112073916"/>
      <w:r w:rsidRPr="00E421FE">
        <w:t>Mitigation Measures</w:t>
      </w:r>
      <w:bookmarkEnd w:id="959"/>
      <w:r w:rsidRPr="00E421FE">
        <w:t xml:space="preserve"> </w:t>
      </w:r>
    </w:p>
    <w:p w14:paraId="70BDA953" w14:textId="77777777" w:rsidR="00F237DC" w:rsidRPr="00E421FE" w:rsidRDefault="00F237DC" w:rsidP="00F237DC">
      <w:pPr>
        <w:pStyle w:val="BodyText2"/>
        <w:tabs>
          <w:tab w:val="left" w:pos="3780"/>
        </w:tabs>
        <w:spacing w:after="0" w:line="276" w:lineRule="auto"/>
        <w:jc w:val="both"/>
        <w:rPr>
          <w:rFonts w:ascii="Tahoma" w:hAnsi="Tahoma" w:cs="Tahoma"/>
          <w:color w:val="000000"/>
        </w:rPr>
      </w:pPr>
      <w:r w:rsidRPr="00E421FE">
        <w:rPr>
          <w:rFonts w:ascii="Tahoma" w:hAnsi="Tahoma" w:cs="Tahoma"/>
          <w:color w:val="000000"/>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308F224F" w14:textId="77777777" w:rsidR="00F237DC" w:rsidRPr="00E421FE" w:rsidRDefault="00F237DC" w:rsidP="00F237DC">
      <w:pPr>
        <w:pStyle w:val="BodyText2"/>
        <w:tabs>
          <w:tab w:val="left" w:pos="3780"/>
        </w:tabs>
        <w:spacing w:after="0" w:line="276" w:lineRule="auto"/>
        <w:jc w:val="both"/>
        <w:rPr>
          <w:rFonts w:ascii="Tahoma" w:hAnsi="Tahoma" w:cs="Tahoma"/>
          <w:color w:val="000000"/>
        </w:rPr>
      </w:pPr>
    </w:p>
    <w:p w14:paraId="2A3CF99E" w14:textId="77777777" w:rsidR="00F237DC" w:rsidRPr="00E421FE" w:rsidRDefault="00F237DC" w:rsidP="00F237DC">
      <w:pPr>
        <w:pStyle w:val="Heading3"/>
        <w:rPr>
          <w:rFonts w:cs="Tahoma"/>
          <w:szCs w:val="20"/>
        </w:rPr>
      </w:pPr>
      <w:bookmarkStart w:id="960" w:name="_Toc103782316"/>
      <w:bookmarkStart w:id="961" w:name="_Toc105058642"/>
      <w:bookmarkStart w:id="962" w:name="_Toc110585823"/>
      <w:bookmarkStart w:id="963" w:name="_Toc111625811"/>
      <w:bookmarkStart w:id="964" w:name="_Toc112073917"/>
      <w:bookmarkStart w:id="965" w:name="_Toc148360105"/>
      <w:r w:rsidRPr="00E421FE">
        <w:rPr>
          <w:rFonts w:cs="Tahoma"/>
          <w:szCs w:val="20"/>
        </w:rPr>
        <w:t>Increased Storm Water Flow</w:t>
      </w:r>
      <w:bookmarkEnd w:id="960"/>
      <w:bookmarkEnd w:id="961"/>
      <w:bookmarkEnd w:id="962"/>
      <w:bookmarkEnd w:id="963"/>
      <w:bookmarkEnd w:id="964"/>
      <w:bookmarkEnd w:id="965"/>
    </w:p>
    <w:p w14:paraId="571208A3" w14:textId="77777777" w:rsidR="00F237DC" w:rsidRDefault="00F237DC" w:rsidP="00F237DC">
      <w:pPr>
        <w:pStyle w:val="BodyText2"/>
        <w:spacing w:line="276" w:lineRule="auto"/>
        <w:jc w:val="both"/>
        <w:rPr>
          <w:rFonts w:ascii="Tahoma" w:hAnsi="Tahoma" w:cs="Tahoma"/>
          <w:color w:val="000000"/>
        </w:rPr>
      </w:pPr>
      <w:r w:rsidRPr="00E421FE">
        <w:rPr>
          <w:rFonts w:ascii="Tahoma" w:hAnsi="Tahoma" w:cs="Tahoma"/>
          <w:color w:val="000000"/>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77D50940" w14:textId="77777777" w:rsidR="000140ED" w:rsidRPr="00E421FE" w:rsidRDefault="000140ED" w:rsidP="00F237DC">
      <w:pPr>
        <w:pStyle w:val="BodyText2"/>
        <w:spacing w:line="276" w:lineRule="auto"/>
        <w:jc w:val="both"/>
        <w:rPr>
          <w:rFonts w:ascii="Tahoma" w:hAnsi="Tahoma" w:cs="Tahoma"/>
          <w:color w:val="000000"/>
        </w:rPr>
      </w:pPr>
    </w:p>
    <w:p w14:paraId="575F9D03" w14:textId="77777777" w:rsidR="00F237DC" w:rsidRPr="00E421FE" w:rsidRDefault="00F237DC" w:rsidP="00F237DC">
      <w:pPr>
        <w:pStyle w:val="Heading4"/>
      </w:pPr>
      <w:bookmarkStart w:id="966" w:name="_Toc112073918"/>
      <w:r w:rsidRPr="00E421FE">
        <w:t>Significance of Impact</w:t>
      </w:r>
      <w:bookmarkEnd w:id="966"/>
    </w:p>
    <w:p w14:paraId="2951E076" w14:textId="77777777" w:rsidR="00F237DC" w:rsidRDefault="00F237DC" w:rsidP="00F237DC">
      <w:pPr>
        <w:pStyle w:val="BodyText2"/>
        <w:spacing w:line="276" w:lineRule="auto"/>
        <w:jc w:val="both"/>
        <w:rPr>
          <w:rFonts w:ascii="Tahoma" w:hAnsi="Tahoma" w:cs="Tahoma"/>
          <w:color w:val="000000"/>
        </w:rPr>
      </w:pPr>
      <w:r w:rsidRPr="00E421FE">
        <w:rPr>
          <w:rFonts w:ascii="Tahoma" w:hAnsi="Tahoma" w:cs="Tahoma"/>
          <w:color w:val="000000"/>
        </w:rPr>
        <w:t>The impact will be of minor significance.</w:t>
      </w:r>
    </w:p>
    <w:p w14:paraId="7CEC4E0A" w14:textId="77777777" w:rsidR="000140ED" w:rsidRPr="00E421FE" w:rsidRDefault="000140ED" w:rsidP="00F237DC">
      <w:pPr>
        <w:pStyle w:val="BodyText2"/>
        <w:spacing w:line="276" w:lineRule="auto"/>
        <w:jc w:val="both"/>
        <w:rPr>
          <w:rFonts w:ascii="Tahoma" w:hAnsi="Tahoma" w:cs="Tahoma"/>
          <w:color w:val="000000"/>
        </w:rPr>
      </w:pPr>
    </w:p>
    <w:p w14:paraId="6513CE2C" w14:textId="77777777" w:rsidR="00F237DC" w:rsidRPr="00E421FE" w:rsidRDefault="00F237DC" w:rsidP="00F237DC">
      <w:pPr>
        <w:pStyle w:val="Heading4"/>
      </w:pPr>
      <w:bookmarkStart w:id="967" w:name="_Toc112073919"/>
      <w:r w:rsidRPr="00E421FE">
        <w:t>Mitigation Measures</w:t>
      </w:r>
      <w:bookmarkEnd w:id="967"/>
    </w:p>
    <w:p w14:paraId="7EA9C973" w14:textId="77777777" w:rsidR="00F237DC" w:rsidRPr="00E421FE" w:rsidRDefault="00F237DC" w:rsidP="00874754">
      <w:pPr>
        <w:pStyle w:val="BodyText2"/>
        <w:numPr>
          <w:ilvl w:val="0"/>
          <w:numId w:val="332"/>
        </w:numPr>
        <w:spacing w:after="0" w:line="276" w:lineRule="auto"/>
        <w:jc w:val="both"/>
        <w:rPr>
          <w:rFonts w:ascii="Tahoma" w:hAnsi="Tahoma" w:cs="Tahoma"/>
          <w:color w:val="000000"/>
        </w:rPr>
      </w:pPr>
      <w:r w:rsidRPr="00E421FE">
        <w:rPr>
          <w:rFonts w:ascii="Tahoma" w:hAnsi="Tahoma" w:cs="Tahoma"/>
          <w:color w:val="000000"/>
        </w:rPr>
        <w:t xml:space="preserve">Construct the drainage system in a way to follow natural drain of the water  </w:t>
      </w:r>
    </w:p>
    <w:p w14:paraId="58C89356" w14:textId="77777777" w:rsidR="00F237DC" w:rsidRPr="00E421FE" w:rsidRDefault="00F237DC" w:rsidP="00874754">
      <w:pPr>
        <w:pStyle w:val="BodyText2"/>
        <w:numPr>
          <w:ilvl w:val="0"/>
          <w:numId w:val="332"/>
        </w:numPr>
        <w:spacing w:after="0" w:line="276" w:lineRule="auto"/>
        <w:jc w:val="both"/>
        <w:rPr>
          <w:rFonts w:ascii="Tahoma" w:hAnsi="Tahoma" w:cs="Tahoma"/>
          <w:color w:val="000000"/>
        </w:rPr>
      </w:pPr>
      <w:r w:rsidRPr="00E421FE">
        <w:rPr>
          <w:rFonts w:ascii="Tahoma" w:hAnsi="Tahoma" w:cs="Tahoma"/>
          <w:color w:val="000000"/>
        </w:rPr>
        <w:t>Concrete only the required area and leave the rest of the land with vegetation like grass</w:t>
      </w:r>
    </w:p>
    <w:p w14:paraId="6A872B63" w14:textId="77777777" w:rsidR="00F237DC" w:rsidRPr="00E421FE" w:rsidRDefault="00F237DC" w:rsidP="00874754">
      <w:pPr>
        <w:pStyle w:val="BodyText2"/>
        <w:numPr>
          <w:ilvl w:val="0"/>
          <w:numId w:val="332"/>
        </w:numPr>
        <w:spacing w:line="276" w:lineRule="auto"/>
        <w:jc w:val="both"/>
        <w:rPr>
          <w:rFonts w:ascii="Tahoma" w:hAnsi="Tahoma" w:cs="Tahoma"/>
          <w:color w:val="000000"/>
        </w:rPr>
      </w:pPr>
      <w:r w:rsidRPr="00E421FE">
        <w:rPr>
          <w:rFonts w:ascii="Tahoma" w:hAnsi="Tahoma" w:cs="Tahoma"/>
          <w:color w:val="000000"/>
        </w:rPr>
        <w:t>Construct rain harvesting system on the control buildings/office and harness into storage tanks for use</w:t>
      </w:r>
    </w:p>
    <w:p w14:paraId="73742EED" w14:textId="77777777" w:rsidR="00F237DC" w:rsidRPr="00E421FE" w:rsidRDefault="00F237DC" w:rsidP="00F237DC">
      <w:pPr>
        <w:pStyle w:val="Heading3"/>
        <w:rPr>
          <w:rFonts w:cs="Tahoma"/>
          <w:szCs w:val="20"/>
        </w:rPr>
      </w:pPr>
      <w:bookmarkStart w:id="968" w:name="_Toc103782317"/>
      <w:bookmarkStart w:id="969" w:name="_Toc105058643"/>
      <w:bookmarkStart w:id="970" w:name="_Toc110585824"/>
      <w:bookmarkStart w:id="971" w:name="_Toc111625812"/>
      <w:bookmarkStart w:id="972" w:name="_Toc112073920"/>
      <w:bookmarkStart w:id="973" w:name="_Toc148360106"/>
      <w:r w:rsidRPr="00E421FE">
        <w:rPr>
          <w:rFonts w:cs="Tahoma"/>
          <w:szCs w:val="20"/>
        </w:rPr>
        <w:t>Fire Outbreaks</w:t>
      </w:r>
      <w:bookmarkEnd w:id="968"/>
      <w:bookmarkEnd w:id="969"/>
      <w:bookmarkEnd w:id="970"/>
      <w:bookmarkEnd w:id="971"/>
      <w:bookmarkEnd w:id="972"/>
      <w:bookmarkEnd w:id="973"/>
      <w:r w:rsidRPr="00E421FE">
        <w:rPr>
          <w:rFonts w:cs="Tahoma"/>
          <w:szCs w:val="20"/>
        </w:rPr>
        <w:t xml:space="preserve"> </w:t>
      </w:r>
    </w:p>
    <w:p w14:paraId="6E84F756" w14:textId="0E3A07DE" w:rsidR="00F237DC" w:rsidRDefault="00F237DC" w:rsidP="00F237DC">
      <w:pPr>
        <w:rPr>
          <w:rFonts w:cs="Tahoma"/>
          <w:color w:val="000000"/>
          <w:szCs w:val="20"/>
        </w:rPr>
      </w:pPr>
      <w:r w:rsidRPr="00E421FE">
        <w:rPr>
          <w:rFonts w:cs="Tahoma"/>
          <w:color w:val="000000"/>
          <w:szCs w:val="20"/>
        </w:rPr>
        <w:t xml:space="preserve">Carelessness and negligence both at the solar mini-grid and by the </w:t>
      </w:r>
      <w:r w:rsidR="00137ECE">
        <w:rPr>
          <w:rFonts w:cs="Tahoma"/>
          <w:color w:val="000000"/>
          <w:szCs w:val="20"/>
        </w:rPr>
        <w:t>PAPs</w:t>
      </w:r>
      <w:r w:rsidRPr="00E421FE">
        <w:rPr>
          <w:rFonts w:cs="Tahoma"/>
          <w:color w:val="000000"/>
          <w:szCs w:val="20"/>
        </w:rPr>
        <w:t xml:space="preserve"> of electricity may cause fires. </w:t>
      </w:r>
    </w:p>
    <w:p w14:paraId="6557FF28" w14:textId="77777777" w:rsidR="000140ED" w:rsidRPr="00E421FE" w:rsidRDefault="000140ED" w:rsidP="00F237DC">
      <w:pPr>
        <w:rPr>
          <w:rFonts w:cs="Tahoma"/>
          <w:color w:val="000000"/>
          <w:szCs w:val="20"/>
        </w:rPr>
      </w:pPr>
    </w:p>
    <w:p w14:paraId="16EE798B" w14:textId="77777777" w:rsidR="00F237DC" w:rsidRPr="00E421FE" w:rsidRDefault="00F237DC" w:rsidP="00F237DC">
      <w:pPr>
        <w:pStyle w:val="Heading4"/>
      </w:pPr>
      <w:bookmarkStart w:id="974" w:name="_Toc112073921"/>
      <w:r w:rsidRPr="00E421FE">
        <w:t>Significance of Impact</w:t>
      </w:r>
      <w:bookmarkEnd w:id="974"/>
    </w:p>
    <w:p w14:paraId="0640C967" w14:textId="77777777" w:rsidR="00F237DC" w:rsidRDefault="00F237DC" w:rsidP="00F237DC">
      <w:pPr>
        <w:rPr>
          <w:rFonts w:cs="Tahoma"/>
          <w:szCs w:val="20"/>
        </w:rPr>
      </w:pPr>
      <w:r w:rsidRPr="00E421FE">
        <w:rPr>
          <w:rFonts w:cs="Tahoma"/>
          <w:szCs w:val="20"/>
        </w:rPr>
        <w:t>With the mitigation measures in place the impact is evaluated to be of moderate significance due to high sensitivity and low magnitude.</w:t>
      </w:r>
    </w:p>
    <w:p w14:paraId="6BD6CDA7" w14:textId="77777777" w:rsidR="000140ED" w:rsidRPr="00E421FE" w:rsidRDefault="000140ED" w:rsidP="00F237DC">
      <w:pPr>
        <w:rPr>
          <w:rFonts w:cs="Tahoma"/>
          <w:color w:val="000000"/>
          <w:szCs w:val="20"/>
        </w:rPr>
      </w:pPr>
    </w:p>
    <w:p w14:paraId="0A60FEF5" w14:textId="77777777" w:rsidR="00F237DC" w:rsidRPr="00E421FE" w:rsidRDefault="00F237DC" w:rsidP="00F237DC">
      <w:pPr>
        <w:pStyle w:val="Heading4"/>
      </w:pPr>
      <w:bookmarkStart w:id="975" w:name="_Toc112073922"/>
      <w:r w:rsidRPr="00E421FE">
        <w:t>Mitigation Measures</w:t>
      </w:r>
      <w:bookmarkEnd w:id="975"/>
    </w:p>
    <w:p w14:paraId="77604ACA" w14:textId="77777777" w:rsidR="00F237DC" w:rsidRPr="00E421FE" w:rsidRDefault="00F237DC" w:rsidP="00874754">
      <w:pPr>
        <w:numPr>
          <w:ilvl w:val="0"/>
          <w:numId w:val="333"/>
        </w:numPr>
        <w:autoSpaceDE w:val="0"/>
        <w:autoSpaceDN w:val="0"/>
        <w:adjustRightInd w:val="0"/>
        <w:rPr>
          <w:rFonts w:cs="Tahoma"/>
          <w:color w:val="000000"/>
          <w:szCs w:val="20"/>
        </w:rPr>
      </w:pPr>
      <w:r w:rsidRPr="00E421FE">
        <w:rPr>
          <w:rFonts w:cs="Tahoma"/>
          <w:color w:val="000000"/>
          <w:szCs w:val="20"/>
        </w:rPr>
        <w:t xml:space="preserve">The power plant must contain firefighting equipment (Portable fire extinguishers) of recommended standards and in key strategic points </w:t>
      </w:r>
    </w:p>
    <w:p w14:paraId="44C28D72" w14:textId="77777777" w:rsidR="00F237DC" w:rsidRPr="00E421FE" w:rsidRDefault="00F237DC" w:rsidP="00874754">
      <w:pPr>
        <w:numPr>
          <w:ilvl w:val="0"/>
          <w:numId w:val="333"/>
        </w:numPr>
        <w:autoSpaceDE w:val="0"/>
        <w:autoSpaceDN w:val="0"/>
        <w:adjustRightInd w:val="0"/>
        <w:rPr>
          <w:rFonts w:cs="Tahoma"/>
          <w:color w:val="000000"/>
          <w:szCs w:val="20"/>
        </w:rPr>
      </w:pPr>
      <w:r w:rsidRPr="00E421FE">
        <w:rPr>
          <w:rFonts w:cs="Tahoma"/>
          <w:color w:val="000000"/>
          <w:szCs w:val="20"/>
        </w:rPr>
        <w:t xml:space="preserve">Detection/alarm systems that can detect fire should be considered and installed </w:t>
      </w:r>
    </w:p>
    <w:p w14:paraId="2B7E7405" w14:textId="77777777" w:rsidR="00F237DC" w:rsidRPr="00E421FE" w:rsidRDefault="00F237DC" w:rsidP="00874754">
      <w:pPr>
        <w:numPr>
          <w:ilvl w:val="0"/>
          <w:numId w:val="333"/>
        </w:numPr>
        <w:autoSpaceDE w:val="0"/>
        <w:autoSpaceDN w:val="0"/>
        <w:adjustRightInd w:val="0"/>
        <w:rPr>
          <w:rFonts w:cs="Tahoma"/>
          <w:color w:val="000000"/>
          <w:szCs w:val="20"/>
        </w:rPr>
      </w:pPr>
      <w:r w:rsidRPr="00E421FE">
        <w:rPr>
          <w:rFonts w:cs="Tahoma"/>
          <w:color w:val="000000"/>
          <w:szCs w:val="20"/>
        </w:rPr>
        <w:t xml:space="preserve">A fire risk assessment and evacuation plan should be prepared and posted at strategic points and should include procedures to take when a fire is reported. </w:t>
      </w:r>
    </w:p>
    <w:p w14:paraId="377AF18E" w14:textId="368D1BD0" w:rsidR="00F237DC" w:rsidRPr="00E421FE" w:rsidRDefault="00F237DC" w:rsidP="00874754">
      <w:pPr>
        <w:numPr>
          <w:ilvl w:val="0"/>
          <w:numId w:val="333"/>
        </w:numPr>
        <w:autoSpaceDE w:val="0"/>
        <w:autoSpaceDN w:val="0"/>
        <w:adjustRightInd w:val="0"/>
        <w:rPr>
          <w:rFonts w:cs="Tahoma"/>
          <w:color w:val="000000"/>
          <w:szCs w:val="20"/>
        </w:rPr>
      </w:pPr>
      <w:r w:rsidRPr="00E421FE">
        <w:rPr>
          <w:rFonts w:cs="Tahoma"/>
          <w:color w:val="000000"/>
          <w:szCs w:val="20"/>
        </w:rPr>
        <w:t xml:space="preserve">Workers especially operators of the plant must be trained on </w:t>
      </w:r>
      <w:r w:rsidR="00CC17CD" w:rsidRPr="00E421FE">
        <w:rPr>
          <w:rFonts w:cs="Tahoma"/>
          <w:color w:val="000000"/>
          <w:szCs w:val="20"/>
        </w:rPr>
        <w:t>firefighting</w:t>
      </w:r>
      <w:r w:rsidRPr="00E421FE">
        <w:rPr>
          <w:rFonts w:cs="Tahoma"/>
          <w:color w:val="000000"/>
          <w:szCs w:val="20"/>
        </w:rPr>
        <w:t xml:space="preserve"> and management </w:t>
      </w:r>
    </w:p>
    <w:p w14:paraId="351A0B42" w14:textId="77777777" w:rsidR="00F237DC" w:rsidRPr="00E421FE" w:rsidRDefault="00F237DC" w:rsidP="00874754">
      <w:pPr>
        <w:numPr>
          <w:ilvl w:val="0"/>
          <w:numId w:val="333"/>
        </w:numPr>
        <w:autoSpaceDE w:val="0"/>
        <w:autoSpaceDN w:val="0"/>
        <w:adjustRightInd w:val="0"/>
        <w:rPr>
          <w:rFonts w:cs="Tahoma"/>
          <w:szCs w:val="20"/>
        </w:rPr>
      </w:pPr>
      <w:r w:rsidRPr="00E421FE">
        <w:rPr>
          <w:rFonts w:cs="Tahoma"/>
          <w:szCs w:val="20"/>
        </w:rPr>
        <w:t>‘No smoking’ signs shall be posted within the Mini-grid area</w:t>
      </w:r>
    </w:p>
    <w:p w14:paraId="5A7CB36A" w14:textId="77777777" w:rsidR="00F237DC" w:rsidRPr="00E421FE" w:rsidRDefault="00F237DC" w:rsidP="00874754">
      <w:pPr>
        <w:numPr>
          <w:ilvl w:val="0"/>
          <w:numId w:val="333"/>
        </w:numPr>
        <w:autoSpaceDE w:val="0"/>
        <w:autoSpaceDN w:val="0"/>
        <w:adjustRightInd w:val="0"/>
        <w:rPr>
          <w:rFonts w:cs="Tahoma"/>
          <w:szCs w:val="20"/>
        </w:rPr>
      </w:pPr>
      <w:r w:rsidRPr="00E421FE">
        <w:rPr>
          <w:rFonts w:cs="Tahoma"/>
          <w:szCs w:val="20"/>
        </w:rPr>
        <w:t>A fire Assembly point should be identified and marked</w:t>
      </w:r>
    </w:p>
    <w:p w14:paraId="5E6D6F63" w14:textId="77777777" w:rsidR="00F237DC" w:rsidRPr="00E421FE" w:rsidRDefault="00F237DC" w:rsidP="00F237DC">
      <w:pPr>
        <w:autoSpaceDE w:val="0"/>
        <w:autoSpaceDN w:val="0"/>
        <w:adjustRightInd w:val="0"/>
        <w:ind w:left="720"/>
        <w:rPr>
          <w:rFonts w:cs="Tahoma"/>
          <w:szCs w:val="20"/>
        </w:rPr>
      </w:pPr>
    </w:p>
    <w:p w14:paraId="71734345" w14:textId="77777777" w:rsidR="00F237DC" w:rsidRPr="00E421FE" w:rsidRDefault="00F237DC" w:rsidP="00F237DC">
      <w:pPr>
        <w:pStyle w:val="Heading3"/>
        <w:rPr>
          <w:rFonts w:cs="Tahoma"/>
          <w:szCs w:val="20"/>
        </w:rPr>
      </w:pPr>
      <w:bookmarkStart w:id="976" w:name="_Toc103782321"/>
      <w:bookmarkStart w:id="977" w:name="_Toc105058645"/>
      <w:bookmarkStart w:id="978" w:name="_Toc110585825"/>
      <w:bookmarkStart w:id="979" w:name="_Toc111625813"/>
      <w:bookmarkStart w:id="980" w:name="_Toc112073923"/>
      <w:bookmarkStart w:id="981" w:name="_Toc148360107"/>
      <w:r w:rsidRPr="00E421FE">
        <w:rPr>
          <w:rFonts w:cs="Tahoma"/>
          <w:szCs w:val="20"/>
        </w:rPr>
        <w:t>Water demand</w:t>
      </w:r>
      <w:bookmarkEnd w:id="976"/>
      <w:bookmarkEnd w:id="977"/>
      <w:bookmarkEnd w:id="978"/>
      <w:bookmarkEnd w:id="979"/>
      <w:bookmarkEnd w:id="980"/>
      <w:bookmarkEnd w:id="981"/>
    </w:p>
    <w:p w14:paraId="0CBB6EBA" w14:textId="77777777" w:rsidR="00F237DC" w:rsidRDefault="00F237DC" w:rsidP="00F237DC">
      <w:pPr>
        <w:rPr>
          <w:rFonts w:cs="Tahoma"/>
          <w:szCs w:val="20"/>
          <w:lang w:eastAsia="x-none"/>
        </w:rPr>
      </w:pPr>
      <w:r w:rsidRPr="00E421FE">
        <w:rPr>
          <w:rFonts w:cs="Tahoma"/>
          <w:szCs w:val="20"/>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p>
    <w:p w14:paraId="194D90E0" w14:textId="77777777" w:rsidR="000140ED" w:rsidRPr="00E421FE" w:rsidRDefault="000140ED" w:rsidP="00F237DC">
      <w:pPr>
        <w:rPr>
          <w:rFonts w:cs="Tahoma"/>
          <w:szCs w:val="20"/>
          <w:lang w:eastAsia="x-none"/>
        </w:rPr>
      </w:pPr>
    </w:p>
    <w:p w14:paraId="3952141F" w14:textId="77777777" w:rsidR="00F237DC" w:rsidRPr="00E421FE" w:rsidRDefault="00F237DC" w:rsidP="00F237DC">
      <w:pPr>
        <w:pStyle w:val="Heading4"/>
      </w:pPr>
      <w:bookmarkStart w:id="982" w:name="_Toc112073924"/>
      <w:r w:rsidRPr="00E421FE">
        <w:t>Significance of Impact</w:t>
      </w:r>
      <w:bookmarkEnd w:id="982"/>
    </w:p>
    <w:p w14:paraId="114A98D1" w14:textId="77777777" w:rsidR="00F237DC" w:rsidRDefault="00F237DC" w:rsidP="00F237DC">
      <w:pPr>
        <w:rPr>
          <w:rFonts w:cs="Tahoma"/>
          <w:szCs w:val="20"/>
        </w:rPr>
      </w:pPr>
      <w:r w:rsidRPr="00E421FE">
        <w:rPr>
          <w:rFonts w:cs="Tahoma"/>
          <w:szCs w:val="20"/>
        </w:rPr>
        <w:t>The impact is assessed to be negligible due to very low magnitude of the impact.</w:t>
      </w:r>
    </w:p>
    <w:p w14:paraId="5E9CA3D7" w14:textId="77777777" w:rsidR="000140ED" w:rsidRPr="00E421FE" w:rsidRDefault="000140ED" w:rsidP="00F237DC">
      <w:pPr>
        <w:rPr>
          <w:rFonts w:cs="Tahoma"/>
          <w:szCs w:val="20"/>
          <w:lang w:eastAsia="x-none"/>
        </w:rPr>
      </w:pPr>
    </w:p>
    <w:p w14:paraId="40B9B6B5" w14:textId="77777777" w:rsidR="00F237DC" w:rsidRPr="00E421FE" w:rsidRDefault="00F237DC" w:rsidP="00F237DC">
      <w:pPr>
        <w:pStyle w:val="Heading4"/>
      </w:pPr>
      <w:bookmarkStart w:id="983" w:name="_Toc112073925"/>
      <w:r w:rsidRPr="00E421FE">
        <w:t>Mitigation Measures</w:t>
      </w:r>
      <w:bookmarkEnd w:id="983"/>
    </w:p>
    <w:p w14:paraId="7E0E12CA" w14:textId="77777777" w:rsidR="00F237DC" w:rsidRPr="00E421FE" w:rsidRDefault="00F237DC" w:rsidP="00874754">
      <w:pPr>
        <w:pStyle w:val="BodyText2"/>
        <w:numPr>
          <w:ilvl w:val="0"/>
          <w:numId w:val="334"/>
        </w:numPr>
        <w:spacing w:after="0" w:line="276" w:lineRule="auto"/>
        <w:jc w:val="both"/>
        <w:rPr>
          <w:rFonts w:ascii="Tahoma" w:hAnsi="Tahoma" w:cs="Tahoma"/>
          <w:color w:val="000000"/>
        </w:rPr>
      </w:pPr>
      <w:r w:rsidRPr="00E421FE">
        <w:rPr>
          <w:rFonts w:ascii="Tahoma" w:hAnsi="Tahoma" w:cs="Tahoma"/>
          <w:color w:val="000000"/>
        </w:rPr>
        <w:t xml:space="preserve">There is need to source for a sustainable water source for use </w:t>
      </w:r>
    </w:p>
    <w:p w14:paraId="6B0BF50C" w14:textId="77777777" w:rsidR="00F237DC" w:rsidRPr="00E421FE" w:rsidRDefault="00F237DC" w:rsidP="00874754">
      <w:pPr>
        <w:pStyle w:val="BodyText2"/>
        <w:numPr>
          <w:ilvl w:val="0"/>
          <w:numId w:val="334"/>
        </w:numPr>
        <w:spacing w:after="0" w:line="276" w:lineRule="auto"/>
        <w:jc w:val="both"/>
        <w:rPr>
          <w:rFonts w:ascii="Tahoma" w:hAnsi="Tahoma" w:cs="Tahoma"/>
          <w:color w:val="000000"/>
        </w:rPr>
      </w:pPr>
      <w:r w:rsidRPr="00E421FE">
        <w:rPr>
          <w:rFonts w:ascii="Tahoma" w:hAnsi="Tahoma" w:cs="Tahoma"/>
          <w:color w:val="000000"/>
        </w:rPr>
        <w:t xml:space="preserve">Install water-conserving automatic taps </w:t>
      </w:r>
    </w:p>
    <w:p w14:paraId="1AD1613E" w14:textId="77777777" w:rsidR="00F237DC" w:rsidRPr="00E421FE" w:rsidRDefault="00F237DC" w:rsidP="00874754">
      <w:pPr>
        <w:pStyle w:val="BodyText2"/>
        <w:numPr>
          <w:ilvl w:val="0"/>
          <w:numId w:val="334"/>
        </w:numPr>
        <w:spacing w:after="0" w:line="276" w:lineRule="auto"/>
        <w:jc w:val="both"/>
        <w:rPr>
          <w:rFonts w:ascii="Tahoma" w:hAnsi="Tahoma" w:cs="Tahoma"/>
          <w:color w:val="000000"/>
        </w:rPr>
      </w:pPr>
      <w:r w:rsidRPr="00E421FE">
        <w:rPr>
          <w:rFonts w:ascii="Tahoma" w:hAnsi="Tahoma" w:cs="Tahoma"/>
          <w:color w:val="000000"/>
        </w:rPr>
        <w:t>Encourage water harvesting from rooftops and storage for cleaning purposes (washing the panels off dust)</w:t>
      </w:r>
    </w:p>
    <w:p w14:paraId="7D71F8CC" w14:textId="77777777" w:rsidR="00F237DC" w:rsidRPr="00E421FE" w:rsidRDefault="00F237DC" w:rsidP="00874754">
      <w:pPr>
        <w:pStyle w:val="BodyText2"/>
        <w:numPr>
          <w:ilvl w:val="0"/>
          <w:numId w:val="334"/>
        </w:numPr>
        <w:spacing w:after="0" w:line="276" w:lineRule="auto"/>
        <w:jc w:val="both"/>
        <w:rPr>
          <w:rFonts w:ascii="Tahoma" w:hAnsi="Tahoma" w:cs="Tahoma"/>
          <w:color w:val="000000"/>
        </w:rPr>
      </w:pPr>
      <w:r w:rsidRPr="00E421FE">
        <w:rPr>
          <w:rFonts w:ascii="Tahoma" w:hAnsi="Tahoma" w:cs="Tahoma"/>
          <w:color w:val="000000"/>
        </w:rPr>
        <w:t xml:space="preserve">Any water leaks through damaged pipes and faulty taps should be fixed promptly. </w:t>
      </w:r>
    </w:p>
    <w:p w14:paraId="7B969857" w14:textId="77777777" w:rsidR="00F237DC" w:rsidRPr="00E421FE" w:rsidRDefault="00F237DC" w:rsidP="00F237DC">
      <w:pPr>
        <w:pStyle w:val="BodyText2"/>
        <w:spacing w:after="0" w:line="276" w:lineRule="auto"/>
        <w:ind w:left="720"/>
        <w:jc w:val="both"/>
        <w:rPr>
          <w:rFonts w:ascii="Tahoma" w:hAnsi="Tahoma" w:cs="Tahoma"/>
          <w:color w:val="000000"/>
        </w:rPr>
      </w:pPr>
    </w:p>
    <w:p w14:paraId="4BD680AB" w14:textId="77777777" w:rsidR="00F237DC" w:rsidRPr="00E421FE" w:rsidRDefault="00F237DC" w:rsidP="00F237DC">
      <w:pPr>
        <w:pStyle w:val="Heading3"/>
        <w:rPr>
          <w:rFonts w:cs="Tahoma"/>
          <w:szCs w:val="20"/>
        </w:rPr>
      </w:pPr>
      <w:bookmarkStart w:id="984" w:name="_Toc103157975"/>
      <w:bookmarkStart w:id="985" w:name="_Toc103761399"/>
      <w:bookmarkStart w:id="986" w:name="_Toc103763090"/>
      <w:bookmarkStart w:id="987" w:name="_Toc103782322"/>
      <w:bookmarkStart w:id="988" w:name="_Toc103848026"/>
      <w:bookmarkStart w:id="989" w:name="_Toc103782323"/>
      <w:bookmarkStart w:id="990" w:name="_Toc105058646"/>
      <w:bookmarkStart w:id="991" w:name="_Toc110585826"/>
      <w:bookmarkStart w:id="992" w:name="_Toc111625814"/>
      <w:bookmarkStart w:id="993" w:name="_Toc112073926"/>
      <w:bookmarkStart w:id="994" w:name="_Toc148360108"/>
      <w:bookmarkEnd w:id="984"/>
      <w:bookmarkEnd w:id="985"/>
      <w:bookmarkEnd w:id="986"/>
      <w:bookmarkEnd w:id="987"/>
      <w:bookmarkEnd w:id="988"/>
      <w:r w:rsidRPr="00E421FE">
        <w:rPr>
          <w:rFonts w:cs="Tahoma"/>
          <w:szCs w:val="20"/>
        </w:rPr>
        <w:t>Sanitary waste</w:t>
      </w:r>
      <w:bookmarkEnd w:id="989"/>
      <w:bookmarkEnd w:id="990"/>
      <w:bookmarkEnd w:id="991"/>
      <w:bookmarkEnd w:id="992"/>
      <w:bookmarkEnd w:id="993"/>
      <w:bookmarkEnd w:id="994"/>
    </w:p>
    <w:p w14:paraId="15928CE8" w14:textId="77777777" w:rsidR="00F237DC" w:rsidRDefault="00F237DC" w:rsidP="00F237DC">
      <w:pPr>
        <w:rPr>
          <w:rFonts w:cs="Tahoma"/>
          <w:color w:val="000000"/>
          <w:szCs w:val="20"/>
        </w:rPr>
      </w:pPr>
      <w:r w:rsidRPr="00E421FE">
        <w:rPr>
          <w:rFonts w:cs="Tahoma"/>
          <w:color w:val="000000"/>
          <w:szCs w:val="20"/>
        </w:rPr>
        <w:t xml:space="preserve">Although there are few people who will be running the Mini-grid during operation phase provision for disposal of sanitary waste must be put in place through septic tanks. </w:t>
      </w:r>
    </w:p>
    <w:p w14:paraId="342164F4" w14:textId="77777777" w:rsidR="000140ED" w:rsidRPr="00E421FE" w:rsidRDefault="000140ED" w:rsidP="00F237DC">
      <w:pPr>
        <w:rPr>
          <w:rFonts w:cs="Tahoma"/>
          <w:color w:val="000000"/>
          <w:szCs w:val="20"/>
        </w:rPr>
      </w:pPr>
    </w:p>
    <w:p w14:paraId="677207B8" w14:textId="77777777" w:rsidR="00F237DC" w:rsidRPr="00E421FE" w:rsidRDefault="00F237DC" w:rsidP="00F237DC">
      <w:pPr>
        <w:pStyle w:val="Heading4"/>
      </w:pPr>
      <w:bookmarkStart w:id="995" w:name="_Toc112073927"/>
      <w:r w:rsidRPr="00E421FE">
        <w:t>Significance of Impact</w:t>
      </w:r>
      <w:bookmarkEnd w:id="995"/>
    </w:p>
    <w:p w14:paraId="7BE586EA" w14:textId="77777777" w:rsidR="00F237DC" w:rsidRDefault="00F237DC" w:rsidP="00F237DC">
      <w:pPr>
        <w:rPr>
          <w:rFonts w:cs="Tahoma"/>
          <w:szCs w:val="20"/>
        </w:rPr>
      </w:pPr>
      <w:r w:rsidRPr="00E421FE">
        <w:rPr>
          <w:rFonts w:cs="Tahoma"/>
          <w:szCs w:val="20"/>
        </w:rPr>
        <w:t>The impact is assessed to be negligible due to very low magnitude of the impact.</w:t>
      </w:r>
    </w:p>
    <w:p w14:paraId="3BD22DD7" w14:textId="77777777" w:rsidR="000140ED" w:rsidRPr="00E421FE" w:rsidRDefault="000140ED" w:rsidP="00F237DC">
      <w:pPr>
        <w:rPr>
          <w:rFonts w:cs="Tahoma"/>
          <w:color w:val="000000"/>
          <w:szCs w:val="20"/>
        </w:rPr>
      </w:pPr>
    </w:p>
    <w:p w14:paraId="64803D41" w14:textId="77777777" w:rsidR="00F237DC" w:rsidRPr="00E421FE" w:rsidRDefault="00F237DC" w:rsidP="00F237DC">
      <w:pPr>
        <w:pStyle w:val="Heading4"/>
      </w:pPr>
      <w:bookmarkStart w:id="996" w:name="_Toc112073928"/>
      <w:r w:rsidRPr="00E421FE">
        <w:t>Mitigation Measures</w:t>
      </w:r>
      <w:bookmarkEnd w:id="996"/>
    </w:p>
    <w:p w14:paraId="21FFCE4F" w14:textId="77777777" w:rsidR="00F237DC" w:rsidRPr="00E421FE" w:rsidRDefault="00F237DC" w:rsidP="00F237DC">
      <w:pPr>
        <w:rPr>
          <w:rFonts w:cs="Tahoma"/>
          <w:color w:val="000000"/>
          <w:szCs w:val="20"/>
        </w:rPr>
      </w:pPr>
      <w:r w:rsidRPr="00E421FE">
        <w:rPr>
          <w:rFonts w:cs="Tahoma"/>
          <w:color w:val="000000"/>
          <w:szCs w:val="20"/>
        </w:rPr>
        <w:t xml:space="preserve">The area is not served by a sewer system and sanitary waste will be drained through use of septic tanks. </w:t>
      </w:r>
    </w:p>
    <w:p w14:paraId="0FE634FD" w14:textId="77777777" w:rsidR="00F237DC" w:rsidRPr="00E421FE" w:rsidRDefault="00F237DC" w:rsidP="00F237DC">
      <w:pPr>
        <w:rPr>
          <w:rFonts w:cs="Tahoma"/>
          <w:b/>
          <w:color w:val="000000"/>
          <w:szCs w:val="20"/>
        </w:rPr>
      </w:pPr>
    </w:p>
    <w:p w14:paraId="297973E5" w14:textId="77777777" w:rsidR="00F237DC" w:rsidRPr="00E421FE" w:rsidRDefault="00F237DC" w:rsidP="00F237DC">
      <w:pPr>
        <w:pStyle w:val="Heading3"/>
        <w:rPr>
          <w:rFonts w:cs="Tahoma"/>
          <w:szCs w:val="20"/>
        </w:rPr>
      </w:pPr>
      <w:bookmarkStart w:id="997" w:name="_Toc103782324"/>
      <w:bookmarkStart w:id="998" w:name="_Toc105058647"/>
      <w:bookmarkStart w:id="999" w:name="_Toc110585827"/>
      <w:bookmarkStart w:id="1000" w:name="_Toc111625815"/>
      <w:bookmarkStart w:id="1001" w:name="_Toc112073929"/>
      <w:bookmarkStart w:id="1002" w:name="_Toc148360109"/>
      <w:r w:rsidRPr="00E421FE">
        <w:rPr>
          <w:rFonts w:cs="Tahoma"/>
          <w:szCs w:val="20"/>
        </w:rPr>
        <w:t>Flooding</w:t>
      </w:r>
      <w:bookmarkEnd w:id="997"/>
      <w:bookmarkEnd w:id="998"/>
      <w:bookmarkEnd w:id="999"/>
      <w:bookmarkEnd w:id="1000"/>
      <w:bookmarkEnd w:id="1001"/>
      <w:bookmarkEnd w:id="1002"/>
      <w:r w:rsidRPr="00E421FE">
        <w:rPr>
          <w:rFonts w:cs="Tahoma"/>
          <w:szCs w:val="20"/>
        </w:rPr>
        <w:t xml:space="preserve"> </w:t>
      </w:r>
    </w:p>
    <w:p w14:paraId="2F891F6A" w14:textId="77777777" w:rsidR="00F237DC" w:rsidRDefault="00F237DC" w:rsidP="00F237DC">
      <w:pPr>
        <w:autoSpaceDE w:val="0"/>
        <w:autoSpaceDN w:val="0"/>
        <w:adjustRightInd w:val="0"/>
        <w:rPr>
          <w:rFonts w:cs="Tahoma"/>
          <w:color w:val="000000"/>
          <w:szCs w:val="20"/>
        </w:rPr>
      </w:pPr>
      <w:r w:rsidRPr="00E421FE">
        <w:rPr>
          <w:rFonts w:cs="Tahoma"/>
          <w:color w:val="000000"/>
          <w:szCs w:val="20"/>
        </w:rPr>
        <w:t xml:space="preserve">Flooding may occur and cause damage to the plant and other associated infrastructure but the risk of occurrence is low since the area is not known for regular flooding. </w:t>
      </w:r>
    </w:p>
    <w:p w14:paraId="656F5CAA" w14:textId="77777777" w:rsidR="000140ED" w:rsidRPr="00E421FE" w:rsidRDefault="000140ED" w:rsidP="00F237DC">
      <w:pPr>
        <w:autoSpaceDE w:val="0"/>
        <w:autoSpaceDN w:val="0"/>
        <w:adjustRightInd w:val="0"/>
        <w:rPr>
          <w:rFonts w:cs="Tahoma"/>
          <w:color w:val="000000"/>
          <w:szCs w:val="20"/>
        </w:rPr>
      </w:pPr>
    </w:p>
    <w:p w14:paraId="4E461758" w14:textId="77777777" w:rsidR="00F237DC" w:rsidRPr="00E421FE" w:rsidRDefault="00F237DC" w:rsidP="00F237DC">
      <w:pPr>
        <w:pStyle w:val="Heading4"/>
      </w:pPr>
      <w:bookmarkStart w:id="1003" w:name="_Toc112073930"/>
      <w:r w:rsidRPr="00E421FE">
        <w:t>Significance of Impact</w:t>
      </w:r>
      <w:bookmarkEnd w:id="1003"/>
    </w:p>
    <w:p w14:paraId="2E79DD07" w14:textId="77777777" w:rsidR="00F237DC" w:rsidRPr="00E421FE" w:rsidRDefault="00F237DC" w:rsidP="00F237DC">
      <w:pPr>
        <w:autoSpaceDE w:val="0"/>
        <w:autoSpaceDN w:val="0"/>
        <w:adjustRightInd w:val="0"/>
        <w:rPr>
          <w:rFonts w:cs="Tahoma"/>
          <w:color w:val="000000"/>
          <w:szCs w:val="20"/>
        </w:rPr>
      </w:pPr>
      <w:r w:rsidRPr="00E421FE">
        <w:rPr>
          <w:rFonts w:cs="Tahoma"/>
          <w:szCs w:val="20"/>
        </w:rPr>
        <w:t>The impact is assessed to be negligible due to very low magnitude of the impact.</w:t>
      </w:r>
    </w:p>
    <w:p w14:paraId="62A1F980" w14:textId="77777777" w:rsidR="00F237DC" w:rsidRPr="00E421FE" w:rsidRDefault="00F237DC" w:rsidP="00F237DC">
      <w:pPr>
        <w:autoSpaceDE w:val="0"/>
        <w:autoSpaceDN w:val="0"/>
        <w:adjustRightInd w:val="0"/>
        <w:rPr>
          <w:rFonts w:cs="Tahoma"/>
          <w:color w:val="000000"/>
          <w:szCs w:val="20"/>
        </w:rPr>
      </w:pPr>
    </w:p>
    <w:p w14:paraId="2CF80EDD" w14:textId="77777777" w:rsidR="00F237DC" w:rsidRPr="00E421FE" w:rsidRDefault="00F237DC" w:rsidP="00F237DC">
      <w:pPr>
        <w:pStyle w:val="Heading4"/>
      </w:pPr>
      <w:bookmarkStart w:id="1004" w:name="_Toc112073931"/>
      <w:r w:rsidRPr="00E421FE">
        <w:t>Mitigation measures</w:t>
      </w:r>
      <w:bookmarkEnd w:id="1004"/>
      <w:r w:rsidRPr="00E421FE">
        <w:t xml:space="preserve"> </w:t>
      </w:r>
    </w:p>
    <w:p w14:paraId="1FCEBE7A" w14:textId="77777777" w:rsidR="00F237DC" w:rsidRPr="00E421FE" w:rsidRDefault="00F237DC" w:rsidP="00874754">
      <w:pPr>
        <w:numPr>
          <w:ilvl w:val="0"/>
          <w:numId w:val="335"/>
        </w:numPr>
        <w:autoSpaceDE w:val="0"/>
        <w:autoSpaceDN w:val="0"/>
        <w:adjustRightInd w:val="0"/>
        <w:rPr>
          <w:rFonts w:cs="Tahoma"/>
          <w:color w:val="000000"/>
          <w:szCs w:val="20"/>
        </w:rPr>
      </w:pPr>
      <w:r w:rsidRPr="00E421FE">
        <w:rPr>
          <w:rFonts w:cs="Tahoma"/>
          <w:color w:val="000000"/>
          <w:szCs w:val="20"/>
        </w:rPr>
        <w:t>Ensure drainage channels are free of any obstruction at all times i.e., not blocked</w:t>
      </w:r>
    </w:p>
    <w:p w14:paraId="572FE4D7" w14:textId="77777777" w:rsidR="00F237DC" w:rsidRPr="00E421FE" w:rsidRDefault="00F237DC" w:rsidP="00874754">
      <w:pPr>
        <w:numPr>
          <w:ilvl w:val="0"/>
          <w:numId w:val="335"/>
        </w:numPr>
        <w:autoSpaceDE w:val="0"/>
        <w:autoSpaceDN w:val="0"/>
        <w:adjustRightInd w:val="0"/>
        <w:rPr>
          <w:rFonts w:cs="Tahoma"/>
          <w:color w:val="000000"/>
          <w:szCs w:val="20"/>
        </w:rPr>
      </w:pPr>
      <w:r w:rsidRPr="00E421FE">
        <w:rPr>
          <w:rFonts w:cs="Tahoma"/>
          <w:color w:val="000000"/>
          <w:szCs w:val="20"/>
        </w:rPr>
        <w:t xml:space="preserve">Construct more channels and or expand existing ones </w:t>
      </w:r>
    </w:p>
    <w:p w14:paraId="1016406F" w14:textId="77777777" w:rsidR="00F237DC" w:rsidRPr="00E421FE" w:rsidRDefault="00F237DC" w:rsidP="00874754">
      <w:pPr>
        <w:numPr>
          <w:ilvl w:val="0"/>
          <w:numId w:val="335"/>
        </w:numPr>
        <w:autoSpaceDE w:val="0"/>
        <w:autoSpaceDN w:val="0"/>
        <w:adjustRightInd w:val="0"/>
        <w:rPr>
          <w:rFonts w:cs="Tahoma"/>
          <w:color w:val="000000"/>
          <w:szCs w:val="20"/>
        </w:rPr>
      </w:pPr>
      <w:r w:rsidRPr="00E421FE">
        <w:rPr>
          <w:rFonts w:cs="Tahoma"/>
          <w:color w:val="000000"/>
          <w:szCs w:val="20"/>
        </w:rPr>
        <w:t>Raise foundations of the solar panels and ensure a proper and firm concrete base</w:t>
      </w:r>
    </w:p>
    <w:p w14:paraId="2254A064" w14:textId="77777777" w:rsidR="00F237DC" w:rsidRPr="00E421FE" w:rsidRDefault="00F237DC" w:rsidP="00874754">
      <w:pPr>
        <w:numPr>
          <w:ilvl w:val="0"/>
          <w:numId w:val="335"/>
        </w:numPr>
        <w:autoSpaceDE w:val="0"/>
        <w:autoSpaceDN w:val="0"/>
        <w:adjustRightInd w:val="0"/>
        <w:spacing w:after="240"/>
        <w:rPr>
          <w:rFonts w:cs="Tahoma"/>
          <w:color w:val="000000"/>
          <w:szCs w:val="20"/>
        </w:rPr>
      </w:pPr>
      <w:r w:rsidRPr="00E421FE">
        <w:rPr>
          <w:rFonts w:cs="Tahoma"/>
          <w:color w:val="000000"/>
          <w:szCs w:val="20"/>
        </w:rPr>
        <w:t>Create flooding diversions and or spill ways to divert water from getting into the solar power facility</w:t>
      </w:r>
    </w:p>
    <w:p w14:paraId="01AB4A84" w14:textId="77777777" w:rsidR="00F237DC" w:rsidRPr="00E421FE" w:rsidRDefault="00F237DC" w:rsidP="00F237DC">
      <w:pPr>
        <w:pStyle w:val="Heading3"/>
        <w:rPr>
          <w:rFonts w:cs="Tahoma"/>
          <w:szCs w:val="20"/>
        </w:rPr>
      </w:pPr>
      <w:bookmarkStart w:id="1005" w:name="_Toc103782328"/>
      <w:bookmarkStart w:id="1006" w:name="_Toc105058650"/>
      <w:bookmarkStart w:id="1007" w:name="_Toc110585828"/>
      <w:bookmarkStart w:id="1008" w:name="_Toc111625816"/>
      <w:bookmarkStart w:id="1009" w:name="_Toc112073932"/>
      <w:bookmarkStart w:id="1010" w:name="_Toc148360110"/>
      <w:r w:rsidRPr="00E421FE">
        <w:rPr>
          <w:rFonts w:cs="Tahoma"/>
          <w:szCs w:val="20"/>
        </w:rPr>
        <w:t>Noise and Vibration</w:t>
      </w:r>
      <w:bookmarkEnd w:id="1005"/>
      <w:bookmarkEnd w:id="1006"/>
      <w:bookmarkEnd w:id="1007"/>
      <w:bookmarkEnd w:id="1008"/>
      <w:bookmarkEnd w:id="1009"/>
      <w:bookmarkEnd w:id="1010"/>
    </w:p>
    <w:p w14:paraId="2D31E270" w14:textId="77777777" w:rsidR="00F237DC" w:rsidRDefault="00F237DC" w:rsidP="00F237DC">
      <w:pPr>
        <w:autoSpaceDE w:val="0"/>
        <w:autoSpaceDN w:val="0"/>
        <w:adjustRightInd w:val="0"/>
        <w:rPr>
          <w:rFonts w:cs="Tahoma"/>
          <w:color w:val="000000"/>
          <w:szCs w:val="20"/>
        </w:rPr>
      </w:pPr>
      <w:r w:rsidRPr="00E421FE">
        <w:rPr>
          <w:rFonts w:cs="Tahoma"/>
          <w:color w:val="000000"/>
          <w:szCs w:val="20"/>
        </w:rPr>
        <w:t xml:space="preserve">Negligible noise and vibration will be produced during operation phase of the project and would be from the backup generator. </w:t>
      </w:r>
    </w:p>
    <w:p w14:paraId="49C42448" w14:textId="77777777" w:rsidR="000140ED" w:rsidRPr="00E421FE" w:rsidRDefault="000140ED" w:rsidP="00F237DC">
      <w:pPr>
        <w:autoSpaceDE w:val="0"/>
        <w:autoSpaceDN w:val="0"/>
        <w:adjustRightInd w:val="0"/>
        <w:rPr>
          <w:rFonts w:cs="Tahoma"/>
          <w:color w:val="000000"/>
          <w:szCs w:val="20"/>
        </w:rPr>
      </w:pPr>
    </w:p>
    <w:p w14:paraId="1ED2E5EA" w14:textId="77777777" w:rsidR="00F237DC" w:rsidRPr="00E421FE" w:rsidRDefault="00F237DC" w:rsidP="00F237DC">
      <w:pPr>
        <w:pStyle w:val="Heading4"/>
      </w:pPr>
      <w:bookmarkStart w:id="1011" w:name="_Toc112073933"/>
      <w:r w:rsidRPr="00E421FE">
        <w:t>Mitigation Measures</w:t>
      </w:r>
      <w:bookmarkEnd w:id="1011"/>
      <w:r w:rsidRPr="00E421FE">
        <w:t xml:space="preserve"> </w:t>
      </w:r>
    </w:p>
    <w:p w14:paraId="261FCAF0" w14:textId="77777777" w:rsidR="00F237DC" w:rsidRPr="00E421FE" w:rsidRDefault="00F237DC" w:rsidP="00F237DC">
      <w:pPr>
        <w:autoSpaceDE w:val="0"/>
        <w:autoSpaceDN w:val="0"/>
        <w:adjustRightInd w:val="0"/>
        <w:rPr>
          <w:rFonts w:cs="Tahoma"/>
          <w:color w:val="000000"/>
          <w:szCs w:val="20"/>
        </w:rPr>
      </w:pPr>
      <w:r w:rsidRPr="00E421FE">
        <w:rPr>
          <w:rFonts w:cs="Tahoma"/>
          <w:color w:val="000000"/>
          <w:szCs w:val="20"/>
        </w:rPr>
        <w:t xml:space="preserve">The generator room should be made sound proof to ensure no noise of a nuisance level will be produced. The contractor should also monitor noise levels by taking tests and putting in appropriate measures. </w:t>
      </w:r>
    </w:p>
    <w:p w14:paraId="300079F4" w14:textId="77777777" w:rsidR="00F237DC" w:rsidRPr="00E421FE" w:rsidRDefault="00F237DC" w:rsidP="00F237DC">
      <w:pPr>
        <w:autoSpaceDE w:val="0"/>
        <w:autoSpaceDN w:val="0"/>
        <w:adjustRightInd w:val="0"/>
        <w:rPr>
          <w:rFonts w:cs="Tahoma"/>
          <w:color w:val="000000"/>
          <w:szCs w:val="20"/>
        </w:rPr>
      </w:pPr>
    </w:p>
    <w:p w14:paraId="569BE34D" w14:textId="77777777" w:rsidR="00F237DC" w:rsidRPr="00E421FE" w:rsidRDefault="00F237DC" w:rsidP="00F237DC">
      <w:pPr>
        <w:pStyle w:val="Heading3"/>
        <w:rPr>
          <w:rFonts w:cs="Tahoma"/>
          <w:szCs w:val="20"/>
        </w:rPr>
      </w:pPr>
      <w:bookmarkStart w:id="1012" w:name="_Toc103782329"/>
      <w:bookmarkStart w:id="1013" w:name="_Toc105058651"/>
      <w:bookmarkStart w:id="1014" w:name="_Toc110585829"/>
      <w:bookmarkStart w:id="1015" w:name="_Toc111625817"/>
      <w:bookmarkStart w:id="1016" w:name="_Toc112073934"/>
      <w:bookmarkStart w:id="1017" w:name="_Toc148360111"/>
      <w:r w:rsidRPr="00E421FE">
        <w:rPr>
          <w:rFonts w:cs="Tahoma"/>
          <w:szCs w:val="20"/>
        </w:rPr>
        <w:t>Electric and magnetic fields (EMFs)</w:t>
      </w:r>
      <w:bookmarkEnd w:id="1012"/>
      <w:bookmarkEnd w:id="1013"/>
      <w:bookmarkEnd w:id="1014"/>
      <w:bookmarkEnd w:id="1015"/>
      <w:bookmarkEnd w:id="1016"/>
      <w:bookmarkEnd w:id="1017"/>
    </w:p>
    <w:p w14:paraId="2FDB880D" w14:textId="77777777" w:rsidR="00F237DC" w:rsidRPr="00E421FE" w:rsidRDefault="00F237DC" w:rsidP="00F237DC">
      <w:pPr>
        <w:autoSpaceDE w:val="0"/>
        <w:autoSpaceDN w:val="0"/>
        <w:adjustRightInd w:val="0"/>
        <w:rPr>
          <w:rFonts w:cs="Tahoma"/>
          <w:szCs w:val="20"/>
        </w:rPr>
      </w:pPr>
      <w:r w:rsidRPr="00E421FE">
        <w:rPr>
          <w:rFonts w:cs="Tahoma"/>
          <w:szCs w:val="20"/>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299D8616" w14:textId="77777777" w:rsidR="00F237DC" w:rsidRPr="00E421FE" w:rsidRDefault="00F237DC" w:rsidP="00F237DC">
      <w:pPr>
        <w:autoSpaceDE w:val="0"/>
        <w:autoSpaceDN w:val="0"/>
        <w:adjustRightInd w:val="0"/>
        <w:rPr>
          <w:rFonts w:cs="Tahoma"/>
          <w:szCs w:val="20"/>
        </w:rPr>
      </w:pPr>
    </w:p>
    <w:p w14:paraId="67C75758" w14:textId="77777777" w:rsidR="00F237DC" w:rsidRPr="00E421FE" w:rsidRDefault="00F237DC" w:rsidP="00F237DC">
      <w:pPr>
        <w:pStyle w:val="Heading3"/>
        <w:rPr>
          <w:rFonts w:cs="Tahoma"/>
          <w:szCs w:val="20"/>
        </w:rPr>
      </w:pPr>
      <w:bookmarkStart w:id="1018" w:name="_Toc103782336"/>
      <w:bookmarkStart w:id="1019" w:name="_Toc105058658"/>
      <w:bookmarkStart w:id="1020" w:name="_Toc110585830"/>
      <w:bookmarkStart w:id="1021" w:name="_Toc111625818"/>
      <w:bookmarkStart w:id="1022" w:name="_Toc112073935"/>
      <w:bookmarkStart w:id="1023" w:name="_Toc148360112"/>
      <w:r w:rsidRPr="00E421FE">
        <w:rPr>
          <w:rFonts w:cs="Tahoma"/>
          <w:szCs w:val="20"/>
        </w:rPr>
        <w:t>Dust emissions</w:t>
      </w:r>
      <w:bookmarkEnd w:id="1018"/>
      <w:bookmarkEnd w:id="1019"/>
      <w:bookmarkEnd w:id="1020"/>
      <w:bookmarkEnd w:id="1021"/>
      <w:bookmarkEnd w:id="1022"/>
      <w:bookmarkEnd w:id="1023"/>
      <w:r w:rsidRPr="00E421FE">
        <w:rPr>
          <w:rFonts w:cs="Tahoma"/>
          <w:szCs w:val="20"/>
        </w:rPr>
        <w:t xml:space="preserve"> </w:t>
      </w:r>
    </w:p>
    <w:p w14:paraId="053429F6" w14:textId="77777777" w:rsidR="00F237DC" w:rsidRDefault="00F237DC" w:rsidP="00F237DC">
      <w:pPr>
        <w:autoSpaceDE w:val="0"/>
        <w:autoSpaceDN w:val="0"/>
        <w:adjustRightInd w:val="0"/>
        <w:rPr>
          <w:rFonts w:cs="Tahoma"/>
          <w:color w:val="000000"/>
          <w:szCs w:val="20"/>
        </w:rPr>
      </w:pPr>
      <w:r w:rsidRPr="00E421FE">
        <w:rPr>
          <w:rFonts w:cs="Tahoma"/>
          <w:color w:val="000000"/>
          <w:szCs w:val="20"/>
        </w:rPr>
        <w:t>During operation phase not much dust will be generated from the facility but wind and dust storms are potential impacts. This impact will be negligible because there will be no activities on site that will have the potential to generate dust.</w:t>
      </w:r>
    </w:p>
    <w:p w14:paraId="18B8443F" w14:textId="77777777" w:rsidR="000140ED" w:rsidRPr="00E421FE" w:rsidRDefault="000140ED" w:rsidP="00F237DC">
      <w:pPr>
        <w:autoSpaceDE w:val="0"/>
        <w:autoSpaceDN w:val="0"/>
        <w:adjustRightInd w:val="0"/>
        <w:rPr>
          <w:rFonts w:cs="Tahoma"/>
          <w:color w:val="000000"/>
          <w:szCs w:val="20"/>
        </w:rPr>
      </w:pPr>
    </w:p>
    <w:p w14:paraId="2F455236" w14:textId="77777777" w:rsidR="00F237DC" w:rsidRPr="00E421FE" w:rsidRDefault="00F237DC" w:rsidP="00F237DC">
      <w:pPr>
        <w:pStyle w:val="Heading4"/>
      </w:pPr>
      <w:bookmarkStart w:id="1024" w:name="_Toc112073936"/>
      <w:r w:rsidRPr="00E421FE">
        <w:t>Mitigation Measures</w:t>
      </w:r>
      <w:bookmarkEnd w:id="1024"/>
      <w:r w:rsidRPr="00E421FE">
        <w:t xml:space="preserve"> </w:t>
      </w:r>
    </w:p>
    <w:p w14:paraId="4F73EE44" w14:textId="77777777" w:rsidR="00F237DC" w:rsidRPr="00E421FE" w:rsidRDefault="00F237DC" w:rsidP="00874754">
      <w:pPr>
        <w:pStyle w:val="ListParagraph"/>
        <w:numPr>
          <w:ilvl w:val="0"/>
          <w:numId w:val="123"/>
        </w:numPr>
        <w:autoSpaceDE w:val="0"/>
        <w:autoSpaceDN w:val="0"/>
        <w:adjustRightInd w:val="0"/>
        <w:rPr>
          <w:rFonts w:cs="Tahoma"/>
          <w:b/>
          <w:szCs w:val="20"/>
        </w:rPr>
      </w:pPr>
      <w:r w:rsidRPr="00E421FE">
        <w:rPr>
          <w:rFonts w:cs="Tahoma"/>
          <w:iCs/>
          <w:szCs w:val="20"/>
        </w:rPr>
        <w:t>Trees can be planted around the plant/facility provided they do not cast shadows to the solar panels to act as wind breakers and hence decrease dust pollution</w:t>
      </w:r>
    </w:p>
    <w:p w14:paraId="2FC3C8A2" w14:textId="77777777" w:rsidR="00F237DC" w:rsidRPr="00E421FE" w:rsidRDefault="00F237DC" w:rsidP="00874754">
      <w:pPr>
        <w:pStyle w:val="ListParagraph"/>
        <w:numPr>
          <w:ilvl w:val="0"/>
          <w:numId w:val="123"/>
        </w:numPr>
        <w:autoSpaceDE w:val="0"/>
        <w:autoSpaceDN w:val="0"/>
        <w:adjustRightInd w:val="0"/>
        <w:rPr>
          <w:rFonts w:cs="Tahoma"/>
          <w:szCs w:val="20"/>
        </w:rPr>
      </w:pPr>
      <w:r w:rsidRPr="00E421FE">
        <w:rPr>
          <w:rFonts w:cs="Tahoma"/>
          <w:szCs w:val="20"/>
        </w:rPr>
        <w:t>Ensure planting of grass around and within the facility compound</w:t>
      </w:r>
    </w:p>
    <w:p w14:paraId="491D2769" w14:textId="77777777" w:rsidR="00F237DC" w:rsidRPr="00E421FE" w:rsidRDefault="00F237DC" w:rsidP="00F237DC">
      <w:pPr>
        <w:pStyle w:val="ListParagraph"/>
        <w:autoSpaceDE w:val="0"/>
        <w:autoSpaceDN w:val="0"/>
        <w:adjustRightInd w:val="0"/>
        <w:ind w:left="360"/>
        <w:rPr>
          <w:rFonts w:cs="Tahoma"/>
          <w:szCs w:val="20"/>
        </w:rPr>
      </w:pPr>
    </w:p>
    <w:p w14:paraId="3480F084" w14:textId="77777777" w:rsidR="00F237DC" w:rsidRPr="00E421FE" w:rsidRDefault="00F237DC" w:rsidP="00F237DC">
      <w:pPr>
        <w:pStyle w:val="Heading3"/>
        <w:rPr>
          <w:rFonts w:cs="Tahoma"/>
          <w:szCs w:val="20"/>
        </w:rPr>
      </w:pPr>
      <w:bookmarkStart w:id="1025" w:name="_Toc103782337"/>
      <w:bookmarkStart w:id="1026" w:name="_Toc105058659"/>
      <w:bookmarkStart w:id="1027" w:name="_Toc110585831"/>
      <w:bookmarkStart w:id="1028" w:name="_Toc111625819"/>
      <w:bookmarkStart w:id="1029" w:name="_Toc112073937"/>
      <w:bookmarkStart w:id="1030" w:name="_Toc148360113"/>
      <w:r w:rsidRPr="00E421FE">
        <w:rPr>
          <w:rFonts w:cs="Tahoma"/>
          <w:szCs w:val="20"/>
        </w:rPr>
        <w:t>Vehicle exhaust emissions</w:t>
      </w:r>
      <w:bookmarkEnd w:id="1025"/>
      <w:bookmarkEnd w:id="1026"/>
      <w:bookmarkEnd w:id="1027"/>
      <w:bookmarkEnd w:id="1028"/>
      <w:bookmarkEnd w:id="1029"/>
      <w:bookmarkEnd w:id="1030"/>
    </w:p>
    <w:p w14:paraId="6B7F0CF7" w14:textId="77777777" w:rsidR="00F237DC" w:rsidRPr="00E421FE" w:rsidRDefault="00F237DC" w:rsidP="00F237DC">
      <w:pPr>
        <w:rPr>
          <w:rFonts w:cs="Tahoma"/>
          <w:color w:val="000000"/>
          <w:szCs w:val="20"/>
        </w:rPr>
      </w:pPr>
      <w:r w:rsidRPr="00E421FE">
        <w:rPr>
          <w:rFonts w:cs="Tahoma"/>
          <w:color w:val="000000"/>
          <w:szCs w:val="20"/>
        </w:rPr>
        <w:t xml:space="preserve">Exhaust emissions are likely to be generated by the vehicles coming to the facility though on a low risk. </w:t>
      </w:r>
    </w:p>
    <w:p w14:paraId="02121655" w14:textId="77777777" w:rsidR="00F237DC" w:rsidRPr="00E421FE" w:rsidRDefault="00F237DC" w:rsidP="00F237DC">
      <w:pPr>
        <w:pStyle w:val="Heading4"/>
      </w:pPr>
      <w:bookmarkStart w:id="1031" w:name="_Toc112073938"/>
      <w:r w:rsidRPr="00E421FE">
        <w:t>Significance of Impact</w:t>
      </w:r>
      <w:bookmarkEnd w:id="1031"/>
    </w:p>
    <w:p w14:paraId="03F1DE17" w14:textId="77777777" w:rsidR="00F237DC" w:rsidRPr="00E421FE" w:rsidRDefault="00F237DC" w:rsidP="00F237DC">
      <w:pPr>
        <w:rPr>
          <w:rFonts w:cs="Tahoma"/>
          <w:color w:val="000000"/>
          <w:szCs w:val="20"/>
        </w:rPr>
      </w:pPr>
      <w:r w:rsidRPr="00E421FE">
        <w:rPr>
          <w:rFonts w:cs="Tahoma"/>
          <w:color w:val="000000"/>
          <w:szCs w:val="20"/>
        </w:rPr>
        <w:t xml:space="preserve">Due to the low magnitude of the impact and the low sensitivity, the significance will be minor. </w:t>
      </w:r>
    </w:p>
    <w:p w14:paraId="34A84AA5" w14:textId="77777777" w:rsidR="00F237DC" w:rsidRPr="00E421FE" w:rsidRDefault="00F237DC" w:rsidP="00F237DC">
      <w:pPr>
        <w:pStyle w:val="Heading4"/>
      </w:pPr>
      <w:bookmarkStart w:id="1032" w:name="_Toc112073939"/>
      <w:r w:rsidRPr="00E421FE">
        <w:t>Mitigation Measures</w:t>
      </w:r>
      <w:bookmarkEnd w:id="1032"/>
    </w:p>
    <w:p w14:paraId="62419F56" w14:textId="77777777" w:rsidR="00F237DC" w:rsidRPr="00E421FE" w:rsidRDefault="00F237DC" w:rsidP="00874754">
      <w:pPr>
        <w:pStyle w:val="ListParagraph"/>
        <w:numPr>
          <w:ilvl w:val="0"/>
          <w:numId w:val="124"/>
        </w:numPr>
        <w:autoSpaceDE w:val="0"/>
        <w:autoSpaceDN w:val="0"/>
        <w:adjustRightInd w:val="0"/>
        <w:rPr>
          <w:rFonts w:cs="Tahoma"/>
          <w:iCs/>
          <w:szCs w:val="20"/>
        </w:rPr>
      </w:pPr>
      <w:r w:rsidRPr="00E421FE">
        <w:rPr>
          <w:rFonts w:cs="Tahoma"/>
          <w:iCs/>
          <w:szCs w:val="20"/>
        </w:rPr>
        <w:t>Drivers of the vehicles must be sensitized so that they do not leave vehicles idling so that exhaust emissions are lowered.</w:t>
      </w:r>
    </w:p>
    <w:p w14:paraId="5B8B54A4" w14:textId="77777777" w:rsidR="00F237DC" w:rsidRPr="00E421FE" w:rsidRDefault="00F237DC" w:rsidP="00874754">
      <w:pPr>
        <w:pStyle w:val="ListParagraph"/>
        <w:numPr>
          <w:ilvl w:val="0"/>
          <w:numId w:val="124"/>
        </w:numPr>
        <w:autoSpaceDE w:val="0"/>
        <w:autoSpaceDN w:val="0"/>
        <w:adjustRightInd w:val="0"/>
        <w:rPr>
          <w:rFonts w:cs="Tahoma"/>
          <w:iCs/>
          <w:szCs w:val="20"/>
        </w:rPr>
      </w:pPr>
      <w:r w:rsidRPr="00E421FE">
        <w:rPr>
          <w:rFonts w:cs="Tahoma"/>
          <w:iCs/>
          <w:szCs w:val="20"/>
        </w:rPr>
        <w:t>Company vehicles should be well maintained</w:t>
      </w:r>
    </w:p>
    <w:p w14:paraId="6F5CD9ED" w14:textId="77777777" w:rsidR="00F237DC" w:rsidRPr="00E421FE" w:rsidRDefault="00F237DC" w:rsidP="00F237DC">
      <w:pPr>
        <w:rPr>
          <w:rFonts w:cs="Tahoma"/>
          <w:szCs w:val="20"/>
        </w:rPr>
      </w:pPr>
    </w:p>
    <w:p w14:paraId="7163E2A6" w14:textId="77777777" w:rsidR="00F237DC" w:rsidRPr="00E421FE" w:rsidRDefault="00F237DC" w:rsidP="0039539D">
      <w:pPr>
        <w:pStyle w:val="Heading2"/>
        <w:rPr>
          <w:rFonts w:cs="Tahoma"/>
        </w:rPr>
      </w:pPr>
      <w:bookmarkStart w:id="1033" w:name="_Toc82157726"/>
      <w:bookmarkStart w:id="1034" w:name="_Toc110585832"/>
      <w:bookmarkStart w:id="1035" w:name="_Toc111625820"/>
      <w:bookmarkStart w:id="1036" w:name="_Toc112073940"/>
      <w:bookmarkStart w:id="1037" w:name="_Toc148360114"/>
      <w:r w:rsidRPr="00E421FE">
        <w:rPr>
          <w:rFonts w:cs="Tahoma"/>
        </w:rPr>
        <w:t>Key Ecological Impact- Operation Phase</w:t>
      </w:r>
      <w:bookmarkEnd w:id="1033"/>
      <w:bookmarkEnd w:id="1034"/>
      <w:bookmarkEnd w:id="1035"/>
      <w:bookmarkEnd w:id="1036"/>
      <w:bookmarkEnd w:id="1037"/>
      <w:r w:rsidRPr="00E421FE">
        <w:rPr>
          <w:rFonts w:cs="Tahoma"/>
        </w:rPr>
        <w:t xml:space="preserve"> </w:t>
      </w:r>
    </w:p>
    <w:p w14:paraId="433800E6" w14:textId="77777777" w:rsidR="00F237DC" w:rsidRPr="00E421FE" w:rsidRDefault="00F237DC" w:rsidP="00F237DC">
      <w:pPr>
        <w:pStyle w:val="Heading3"/>
        <w:ind w:right="0"/>
        <w:jc w:val="both"/>
        <w:rPr>
          <w:rFonts w:cs="Tahoma"/>
          <w:szCs w:val="20"/>
        </w:rPr>
      </w:pPr>
      <w:bookmarkStart w:id="1038" w:name="_Toc82157727"/>
      <w:bookmarkStart w:id="1039" w:name="_Toc110585833"/>
      <w:bookmarkStart w:id="1040" w:name="_Toc111625821"/>
      <w:bookmarkStart w:id="1041" w:name="_Toc112073941"/>
      <w:bookmarkStart w:id="1042" w:name="_Toc148360115"/>
      <w:r w:rsidRPr="00E421FE">
        <w:rPr>
          <w:rFonts w:cs="Tahoma"/>
          <w:szCs w:val="20"/>
        </w:rPr>
        <w:t>Collision and Electrical hazards from Distribution Infrastructure</w:t>
      </w:r>
      <w:bookmarkEnd w:id="1038"/>
      <w:bookmarkEnd w:id="1039"/>
      <w:bookmarkEnd w:id="1040"/>
      <w:bookmarkEnd w:id="1041"/>
      <w:bookmarkEnd w:id="1042"/>
      <w:r w:rsidRPr="00E421FE">
        <w:rPr>
          <w:rFonts w:cs="Tahoma"/>
          <w:szCs w:val="20"/>
        </w:rPr>
        <w:t xml:space="preserve"> </w:t>
      </w:r>
    </w:p>
    <w:p w14:paraId="449D8D2A" w14:textId="77777777" w:rsidR="00F237DC" w:rsidRDefault="00F237DC" w:rsidP="00F237DC">
      <w:pPr>
        <w:rPr>
          <w:rFonts w:cs="Tahoma"/>
          <w:szCs w:val="20"/>
        </w:rPr>
      </w:pPr>
      <w:r w:rsidRPr="00E421FE">
        <w:rPr>
          <w:rFonts w:cs="Tahoma"/>
          <w:szCs w:val="20"/>
        </w:rPr>
        <w:t>A number of birds’ species were identified during the impact assessment. These include Speckled Pigeon, Purple-crested Turaco, Common Swift, Black-headed Heron, Speckled Mousebird, European Roller, Cardinal Woodpecker, Black-crowned Tchagra, Red-backed Shrike, Hunter's Sunbird among others</w:t>
      </w:r>
      <w:r w:rsidR="00CB69BD" w:rsidRPr="00E421FE">
        <w:rPr>
          <w:rFonts w:cs="Tahoma"/>
          <w:szCs w:val="20"/>
        </w:rPr>
        <w:t xml:space="preserve">. </w:t>
      </w:r>
      <w:r w:rsidRPr="00E421FE">
        <w:rPr>
          <w:rFonts w:cs="Tahoma"/>
          <w:szCs w:val="20"/>
        </w:rPr>
        <w:t>The distribution lines and poles can potentially constitute an electrocution and collision hazard to birds. Some birds also utilize the distribution towers for nesting.</w:t>
      </w:r>
    </w:p>
    <w:p w14:paraId="39D5EB51" w14:textId="77777777" w:rsidR="000140ED" w:rsidRPr="00E421FE" w:rsidRDefault="000140ED" w:rsidP="00F237DC">
      <w:pPr>
        <w:rPr>
          <w:rFonts w:cs="Tahoma"/>
          <w:szCs w:val="20"/>
        </w:rPr>
      </w:pPr>
    </w:p>
    <w:p w14:paraId="168500AD" w14:textId="77777777" w:rsidR="00F237DC" w:rsidRPr="00E421FE" w:rsidRDefault="00F237DC" w:rsidP="00F237DC">
      <w:pPr>
        <w:pStyle w:val="Heading4"/>
      </w:pPr>
      <w:bookmarkStart w:id="1043" w:name="_Toc112073942"/>
      <w:r w:rsidRPr="00E421FE">
        <w:t>Embedded/ in-built Control</w:t>
      </w:r>
      <w:bookmarkEnd w:id="1043"/>
    </w:p>
    <w:p w14:paraId="287862A7" w14:textId="77777777" w:rsidR="00F237DC" w:rsidRDefault="00F237DC" w:rsidP="00CB69BD">
      <w:pPr>
        <w:pStyle w:val="CM147"/>
        <w:spacing w:after="0" w:line="276" w:lineRule="auto"/>
        <w:jc w:val="both"/>
        <w:rPr>
          <w:rFonts w:ascii="Tahoma" w:hAnsi="Tahoma" w:cs="Tahoma"/>
          <w:sz w:val="20"/>
          <w:szCs w:val="20"/>
        </w:rPr>
      </w:pPr>
      <w:r w:rsidRPr="00E421FE">
        <w:rPr>
          <w:rFonts w:ascii="Tahoma" w:hAnsi="Tahoma" w:cs="Tahoma"/>
          <w:sz w:val="20"/>
          <w:szCs w:val="20"/>
        </w:rPr>
        <w:t>There are no embedded controls to prevent birds from roosting/nesting on distribution poles and colliding with distribution wires.</w:t>
      </w:r>
    </w:p>
    <w:p w14:paraId="6F342006" w14:textId="77777777" w:rsidR="000140ED" w:rsidRPr="000140ED" w:rsidRDefault="000140ED" w:rsidP="000140ED">
      <w:pPr>
        <w:pStyle w:val="Default"/>
        <w:rPr>
          <w:lang w:val="en-GB" w:eastAsia="en-GB"/>
        </w:rPr>
      </w:pPr>
    </w:p>
    <w:p w14:paraId="04718935" w14:textId="77777777" w:rsidR="00F237DC" w:rsidRPr="00E421FE" w:rsidRDefault="00F237DC" w:rsidP="00F237DC">
      <w:pPr>
        <w:pStyle w:val="Heading4"/>
      </w:pPr>
      <w:bookmarkStart w:id="1044" w:name="_Toc112073943"/>
      <w:r w:rsidRPr="00E421FE">
        <w:t>Significance of Impacts</w:t>
      </w:r>
      <w:bookmarkEnd w:id="1044"/>
    </w:p>
    <w:p w14:paraId="4D258B38" w14:textId="77777777" w:rsidR="00F237DC" w:rsidRDefault="00F237DC" w:rsidP="00CB69BD">
      <w:pPr>
        <w:pStyle w:val="CM147"/>
        <w:spacing w:after="0" w:line="276" w:lineRule="auto"/>
        <w:jc w:val="both"/>
        <w:rPr>
          <w:rFonts w:ascii="Tahoma" w:hAnsi="Tahoma" w:cs="Tahoma"/>
          <w:sz w:val="20"/>
          <w:szCs w:val="20"/>
        </w:rPr>
      </w:pPr>
      <w:r w:rsidRPr="00E421FE">
        <w:rPr>
          <w:rFonts w:ascii="Tahoma" w:hAnsi="Tahoma" w:cs="Tahoma"/>
          <w:sz w:val="20"/>
          <w:szCs w:val="20"/>
        </w:rPr>
        <w:t>The receptor sensitivity is low and the impact magnitude will be medium hence the minor impact significance.</w:t>
      </w:r>
    </w:p>
    <w:p w14:paraId="278375D6" w14:textId="77777777" w:rsidR="000140ED" w:rsidRPr="000140ED" w:rsidRDefault="000140ED" w:rsidP="000140ED">
      <w:pPr>
        <w:pStyle w:val="Default"/>
        <w:rPr>
          <w:lang w:val="en-GB" w:eastAsia="en-GB"/>
        </w:rPr>
      </w:pPr>
    </w:p>
    <w:p w14:paraId="1038614E" w14:textId="77777777" w:rsidR="00F237DC" w:rsidRPr="00E421FE" w:rsidRDefault="00F237DC" w:rsidP="00F237DC">
      <w:pPr>
        <w:pStyle w:val="Heading4"/>
      </w:pPr>
      <w:bookmarkStart w:id="1045" w:name="_Toc112073944"/>
      <w:r w:rsidRPr="00E421FE">
        <w:t>Additional Mitigation Measures</w:t>
      </w:r>
      <w:bookmarkEnd w:id="1045"/>
    </w:p>
    <w:p w14:paraId="4E442D7D" w14:textId="77777777" w:rsidR="00F237DC" w:rsidRPr="00E421FE" w:rsidRDefault="00F237DC" w:rsidP="00F237DC">
      <w:pPr>
        <w:pStyle w:val="CM147"/>
        <w:spacing w:line="276" w:lineRule="auto"/>
        <w:jc w:val="both"/>
        <w:rPr>
          <w:rFonts w:ascii="Tahoma" w:hAnsi="Tahoma" w:cs="Tahoma"/>
          <w:sz w:val="20"/>
          <w:szCs w:val="20"/>
        </w:rPr>
      </w:pPr>
      <w:r w:rsidRPr="00E421FE">
        <w:rPr>
          <w:rFonts w:ascii="Tahoma" w:hAnsi="Tahoma" w:cs="Tahoma"/>
          <w:sz w:val="20"/>
          <w:szCs w:val="20"/>
        </w:rPr>
        <w:t>The following mitigation measures will further reduce the impact significance on avifaunal species:</w:t>
      </w:r>
    </w:p>
    <w:p w14:paraId="20C9D4F3" w14:textId="405761AB" w:rsidR="00F237DC" w:rsidRPr="00E421FE" w:rsidRDefault="00F237DC" w:rsidP="008029FA">
      <w:pPr>
        <w:pStyle w:val="CM147"/>
        <w:numPr>
          <w:ilvl w:val="0"/>
          <w:numId w:val="31"/>
        </w:numPr>
        <w:spacing w:after="0" w:line="276" w:lineRule="auto"/>
        <w:jc w:val="both"/>
        <w:rPr>
          <w:rFonts w:ascii="Tahoma" w:hAnsi="Tahoma" w:cs="Tahoma"/>
          <w:sz w:val="20"/>
          <w:szCs w:val="20"/>
        </w:rPr>
      </w:pPr>
      <w:r w:rsidRPr="00E421FE">
        <w:rPr>
          <w:rFonts w:ascii="Tahoma" w:hAnsi="Tahoma" w:cs="Tahoma"/>
          <w:sz w:val="20"/>
          <w:szCs w:val="20"/>
        </w:rPr>
        <w:t>Design of distribution towers should be such so as to minimize the risks of electrocution of birds;</w:t>
      </w:r>
    </w:p>
    <w:p w14:paraId="4782B04A" w14:textId="77777777" w:rsidR="00F237DC" w:rsidRPr="00E421FE" w:rsidRDefault="00F237DC" w:rsidP="008029FA">
      <w:pPr>
        <w:pStyle w:val="CM147"/>
        <w:numPr>
          <w:ilvl w:val="0"/>
          <w:numId w:val="31"/>
        </w:numPr>
        <w:spacing w:after="0" w:line="276" w:lineRule="auto"/>
        <w:jc w:val="both"/>
        <w:rPr>
          <w:rFonts w:ascii="Tahoma" w:hAnsi="Tahoma" w:cs="Tahoma"/>
          <w:sz w:val="20"/>
          <w:szCs w:val="20"/>
        </w:rPr>
      </w:pPr>
      <w:r w:rsidRPr="00E421FE">
        <w:rPr>
          <w:rFonts w:ascii="Tahoma" w:hAnsi="Tahoma" w:cs="Tahoma"/>
          <w:sz w:val="20"/>
          <w:szCs w:val="20"/>
        </w:rPr>
        <w:t>The distribution poles should be raised with suspended insulators in order to reduce the electrocution of bird species; and</w:t>
      </w:r>
    </w:p>
    <w:p w14:paraId="3CEF501B" w14:textId="77777777" w:rsidR="00F237DC" w:rsidRPr="00E421FE" w:rsidRDefault="00F237DC" w:rsidP="008029FA">
      <w:pPr>
        <w:pStyle w:val="CM147"/>
        <w:numPr>
          <w:ilvl w:val="0"/>
          <w:numId w:val="31"/>
        </w:numPr>
        <w:spacing w:after="0" w:line="276" w:lineRule="auto"/>
        <w:jc w:val="both"/>
        <w:rPr>
          <w:rFonts w:ascii="Tahoma" w:hAnsi="Tahoma" w:cs="Tahoma"/>
          <w:sz w:val="20"/>
          <w:szCs w:val="20"/>
        </w:rPr>
      </w:pPr>
      <w:r w:rsidRPr="00E421FE">
        <w:rPr>
          <w:rFonts w:ascii="Tahoma" w:hAnsi="Tahoma" w:cs="Tahoma"/>
          <w:sz w:val="20"/>
          <w:szCs w:val="20"/>
        </w:rPr>
        <w:t>Marking overhead cables using bird-flight deterrents and avoiding use in areas of high bird concentrations of species vulnerable to collision.</w:t>
      </w:r>
    </w:p>
    <w:p w14:paraId="4EF7FBD7" w14:textId="77777777" w:rsidR="00F237DC" w:rsidRPr="00E421FE" w:rsidRDefault="00F237DC" w:rsidP="00F237DC">
      <w:pPr>
        <w:pStyle w:val="Default"/>
        <w:rPr>
          <w:rFonts w:ascii="Tahoma" w:hAnsi="Tahoma" w:cs="Tahoma"/>
          <w:sz w:val="20"/>
          <w:szCs w:val="20"/>
          <w:lang w:val="en-GB" w:eastAsia="en-GB"/>
        </w:rPr>
      </w:pPr>
    </w:p>
    <w:p w14:paraId="6F09AB78" w14:textId="77777777" w:rsidR="00F237DC" w:rsidRPr="00E421FE" w:rsidRDefault="00F237DC" w:rsidP="00F237DC">
      <w:pPr>
        <w:pStyle w:val="Heading2"/>
        <w:ind w:right="0"/>
        <w:rPr>
          <w:rFonts w:cs="Tahoma"/>
        </w:rPr>
      </w:pPr>
      <w:bookmarkStart w:id="1046" w:name="_Toc82157728"/>
      <w:bookmarkStart w:id="1047" w:name="_Toc110585834"/>
      <w:bookmarkStart w:id="1048" w:name="_Toc111625822"/>
      <w:bookmarkStart w:id="1049" w:name="_Toc112073945"/>
      <w:bookmarkStart w:id="1050" w:name="_Toc148360116"/>
      <w:r w:rsidRPr="00E421FE">
        <w:rPr>
          <w:rFonts w:cs="Tahoma"/>
        </w:rPr>
        <w:t>Key Social Impacts – Operations Phase</w:t>
      </w:r>
      <w:bookmarkEnd w:id="1046"/>
      <w:bookmarkEnd w:id="1047"/>
      <w:bookmarkEnd w:id="1048"/>
      <w:bookmarkEnd w:id="1049"/>
      <w:bookmarkEnd w:id="1050"/>
      <w:r w:rsidRPr="00E421FE">
        <w:rPr>
          <w:rFonts w:cs="Tahoma"/>
        </w:rPr>
        <w:t xml:space="preserve"> </w:t>
      </w:r>
    </w:p>
    <w:p w14:paraId="478F923E" w14:textId="77777777" w:rsidR="00F237DC" w:rsidRPr="00E421FE" w:rsidRDefault="00F237DC" w:rsidP="00F237DC">
      <w:pPr>
        <w:pStyle w:val="Heading3"/>
        <w:rPr>
          <w:rFonts w:cs="Tahoma"/>
          <w:szCs w:val="20"/>
        </w:rPr>
      </w:pPr>
      <w:bookmarkStart w:id="1051" w:name="_Toc90052820"/>
      <w:bookmarkStart w:id="1052" w:name="_Toc90324096"/>
      <w:bookmarkStart w:id="1053" w:name="_Toc110585835"/>
      <w:bookmarkStart w:id="1054" w:name="_Toc111625823"/>
      <w:bookmarkStart w:id="1055" w:name="_Toc112073946"/>
      <w:bookmarkStart w:id="1056" w:name="_Toc148360117"/>
      <w:bookmarkStart w:id="1057" w:name="_Hlk97728307"/>
      <w:r w:rsidRPr="00E421FE">
        <w:rPr>
          <w:rFonts w:cs="Tahoma"/>
          <w:szCs w:val="20"/>
        </w:rPr>
        <w:t>Impact on Occupational Safety and Health</w:t>
      </w:r>
      <w:bookmarkEnd w:id="1051"/>
      <w:bookmarkEnd w:id="1052"/>
      <w:bookmarkEnd w:id="1053"/>
      <w:bookmarkEnd w:id="1054"/>
      <w:bookmarkEnd w:id="1055"/>
      <w:bookmarkEnd w:id="1056"/>
      <w:r w:rsidRPr="00E421FE">
        <w:rPr>
          <w:rFonts w:cs="Tahoma"/>
          <w:szCs w:val="20"/>
        </w:rPr>
        <w:t xml:space="preserve"> </w:t>
      </w:r>
    </w:p>
    <w:p w14:paraId="1EEE110B" w14:textId="77777777" w:rsidR="00F237DC" w:rsidRPr="00E421FE" w:rsidRDefault="00F237DC" w:rsidP="00F237DC">
      <w:pPr>
        <w:pStyle w:val="PPStandardReport"/>
        <w:ind w:left="0"/>
        <w:rPr>
          <w:rFonts w:cs="Tahoma"/>
          <w:szCs w:val="20"/>
          <w:lang w:val="en-US" w:eastAsia="en-US"/>
        </w:rPr>
      </w:pPr>
      <w:r w:rsidRPr="00E421FE">
        <w:rPr>
          <w:rFonts w:cs="Tahoma"/>
          <w:szCs w:val="20"/>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5153CB17" w14:textId="77777777" w:rsidR="00F237DC" w:rsidRPr="00E421FE" w:rsidRDefault="00F237DC" w:rsidP="008029FA">
      <w:pPr>
        <w:pStyle w:val="PPStandardReport"/>
        <w:widowControl w:val="0"/>
        <w:numPr>
          <w:ilvl w:val="0"/>
          <w:numId w:val="30"/>
        </w:numPr>
        <w:autoSpaceDE w:val="0"/>
        <w:autoSpaceDN w:val="0"/>
        <w:adjustRightInd w:val="0"/>
        <w:spacing w:line="258" w:lineRule="atLeast"/>
        <w:rPr>
          <w:rFonts w:cs="Tahoma"/>
          <w:szCs w:val="20"/>
          <w:lang w:val="en-US" w:eastAsia="en-US"/>
        </w:rPr>
      </w:pPr>
      <w:r w:rsidRPr="00E421FE">
        <w:rPr>
          <w:rFonts w:cs="Tahoma"/>
          <w:szCs w:val="20"/>
          <w:lang w:val="en-US" w:eastAsia="en-US"/>
        </w:rPr>
        <w:t>Safety risks such as: tripping; falling due to working at heights; potential fire due to hot work, smoking, failure in electrical installations; electric shocks.</w:t>
      </w:r>
    </w:p>
    <w:p w14:paraId="646F1384" w14:textId="77777777" w:rsidR="00F237DC" w:rsidRPr="00E421FE" w:rsidRDefault="00F237DC" w:rsidP="008029FA">
      <w:pPr>
        <w:pStyle w:val="PPStandardReport"/>
        <w:widowControl w:val="0"/>
        <w:numPr>
          <w:ilvl w:val="0"/>
          <w:numId w:val="30"/>
        </w:numPr>
        <w:autoSpaceDE w:val="0"/>
        <w:autoSpaceDN w:val="0"/>
        <w:adjustRightInd w:val="0"/>
        <w:spacing w:line="258" w:lineRule="atLeast"/>
        <w:rPr>
          <w:rFonts w:cs="Tahoma"/>
          <w:szCs w:val="20"/>
          <w:lang w:val="en-US" w:eastAsia="en-US"/>
        </w:rPr>
      </w:pPr>
      <w:r w:rsidRPr="00E421FE">
        <w:rPr>
          <w:rFonts w:cs="Tahoma"/>
          <w:szCs w:val="20"/>
          <w:lang w:val="en-US" w:eastAsia="en-US"/>
        </w:rPr>
        <w:t>Health risks: Injuries such as: lifting, lowering, pushing, pulling and carrying; heat stress and working during high temperatures</w:t>
      </w:r>
    </w:p>
    <w:p w14:paraId="7B361AF6" w14:textId="77777777" w:rsidR="00F237DC" w:rsidRPr="00E421FE" w:rsidRDefault="00F237DC" w:rsidP="008029FA">
      <w:pPr>
        <w:pStyle w:val="PPStandardReport"/>
        <w:widowControl w:val="0"/>
        <w:numPr>
          <w:ilvl w:val="0"/>
          <w:numId w:val="30"/>
        </w:numPr>
        <w:autoSpaceDE w:val="0"/>
        <w:autoSpaceDN w:val="0"/>
        <w:adjustRightInd w:val="0"/>
        <w:spacing w:line="258" w:lineRule="atLeast"/>
        <w:rPr>
          <w:rFonts w:cs="Tahoma"/>
          <w:szCs w:val="20"/>
          <w:lang w:val="en-US" w:eastAsia="en-US"/>
        </w:rPr>
      </w:pPr>
      <w:r w:rsidRPr="00E421FE">
        <w:rPr>
          <w:rFonts w:cs="Tahoma"/>
          <w:szCs w:val="20"/>
          <w:lang w:val="en-US" w:eastAsia="en-US"/>
        </w:rPr>
        <w:t>Safety risk due to working at heights during installation of power lines</w:t>
      </w:r>
    </w:p>
    <w:p w14:paraId="2F6C4F36" w14:textId="77777777" w:rsidR="00F237DC" w:rsidRDefault="00F237DC" w:rsidP="008029FA">
      <w:pPr>
        <w:pStyle w:val="PPStandardReport"/>
        <w:widowControl w:val="0"/>
        <w:numPr>
          <w:ilvl w:val="0"/>
          <w:numId w:val="30"/>
        </w:numPr>
        <w:autoSpaceDE w:val="0"/>
        <w:autoSpaceDN w:val="0"/>
        <w:adjustRightInd w:val="0"/>
        <w:spacing w:line="258" w:lineRule="atLeast"/>
        <w:rPr>
          <w:rFonts w:cs="Tahoma"/>
          <w:szCs w:val="20"/>
          <w:lang w:val="en-US" w:eastAsia="en-US"/>
        </w:rPr>
      </w:pPr>
      <w:r w:rsidRPr="00E421FE">
        <w:rPr>
          <w:rFonts w:cs="Tahoma"/>
          <w:szCs w:val="20"/>
          <w:lang w:val="en-US" w:eastAsia="en-US"/>
        </w:rPr>
        <w:t>Exposure of workers to electro-magnetic field (EMF) during operation and maintenance of the mini-grids.</w:t>
      </w:r>
    </w:p>
    <w:p w14:paraId="7FA73312" w14:textId="77777777" w:rsidR="000140ED" w:rsidRPr="00E421FE" w:rsidRDefault="000140ED" w:rsidP="008029FA">
      <w:pPr>
        <w:pStyle w:val="PPStandardReport"/>
        <w:widowControl w:val="0"/>
        <w:numPr>
          <w:ilvl w:val="0"/>
          <w:numId w:val="30"/>
        </w:numPr>
        <w:autoSpaceDE w:val="0"/>
        <w:autoSpaceDN w:val="0"/>
        <w:adjustRightInd w:val="0"/>
        <w:spacing w:line="258" w:lineRule="atLeast"/>
        <w:rPr>
          <w:rFonts w:cs="Tahoma"/>
          <w:szCs w:val="20"/>
          <w:lang w:val="en-US" w:eastAsia="en-US"/>
        </w:rPr>
      </w:pPr>
    </w:p>
    <w:p w14:paraId="21AA1EAF" w14:textId="77777777" w:rsidR="00F237DC" w:rsidRPr="00E421FE" w:rsidRDefault="00F237DC" w:rsidP="00F237DC">
      <w:pPr>
        <w:pStyle w:val="Heading4"/>
      </w:pPr>
      <w:bookmarkStart w:id="1058" w:name="_Toc112073947"/>
      <w:r w:rsidRPr="00E421FE">
        <w:t>Embedded/in-built control</w:t>
      </w:r>
      <w:bookmarkEnd w:id="1058"/>
      <w:r w:rsidRPr="00E421FE">
        <w:t xml:space="preserve"> </w:t>
      </w:r>
    </w:p>
    <w:p w14:paraId="146F6CED"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All maintenance activities will be carried out during daytime hours and vigilance should be maintained for any potential accidents;</w:t>
      </w:r>
    </w:p>
    <w:p w14:paraId="6247A184"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Personal Protective Equipment (PPEs) including safety shoes, helmet, goggles, ear muffs and face masks;</w:t>
      </w:r>
    </w:p>
    <w:p w14:paraId="2AE55114"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Lifting equipment should be operated by trained and authorized persons;</w:t>
      </w:r>
    </w:p>
    <w:p w14:paraId="73B49B5E" w14:textId="77777777" w:rsidR="00F237DC"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Training of the workers on climbing techniques, and rescue of fall-arrested workers;</w:t>
      </w:r>
    </w:p>
    <w:p w14:paraId="1C810DB0" w14:textId="77777777" w:rsidR="000140ED" w:rsidRPr="00E421FE" w:rsidRDefault="000140ED" w:rsidP="000140ED">
      <w:pPr>
        <w:pStyle w:val="PPStandardReport"/>
        <w:widowControl w:val="0"/>
        <w:autoSpaceDE w:val="0"/>
        <w:autoSpaceDN w:val="0"/>
        <w:adjustRightInd w:val="0"/>
        <w:spacing w:line="258" w:lineRule="atLeast"/>
        <w:ind w:left="720"/>
        <w:rPr>
          <w:rFonts w:cs="Tahoma"/>
          <w:szCs w:val="20"/>
          <w:lang w:val="en-US" w:eastAsia="en-US"/>
        </w:rPr>
      </w:pPr>
    </w:p>
    <w:p w14:paraId="7D9EC42F" w14:textId="77777777" w:rsidR="00F237DC" w:rsidRPr="00E421FE" w:rsidRDefault="00F237DC" w:rsidP="00F237DC">
      <w:pPr>
        <w:pStyle w:val="Heading4"/>
      </w:pPr>
      <w:bookmarkStart w:id="1059" w:name="_Toc112073948"/>
      <w:r w:rsidRPr="00E421FE">
        <w:t>Significance of Impacts</w:t>
      </w:r>
      <w:bookmarkEnd w:id="1059"/>
      <w:r w:rsidRPr="00E421FE">
        <w:t xml:space="preserve">  </w:t>
      </w:r>
    </w:p>
    <w:p w14:paraId="777D6F00" w14:textId="77777777" w:rsidR="00F237DC" w:rsidRDefault="00F237DC" w:rsidP="00F237DC">
      <w:pPr>
        <w:pStyle w:val="PPStandardReport"/>
        <w:ind w:left="0"/>
        <w:rPr>
          <w:rFonts w:cs="Tahoma"/>
          <w:szCs w:val="20"/>
          <w:lang w:val="en-US" w:eastAsia="en-US"/>
        </w:rPr>
      </w:pPr>
      <w:r w:rsidRPr="00E421FE">
        <w:rPr>
          <w:rFonts w:cs="Tahoma"/>
          <w:szCs w:val="20"/>
          <w:lang w:val="en-US" w:eastAsia="en-US"/>
        </w:rPr>
        <w:t>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36466018" w14:textId="77777777" w:rsidR="000140ED" w:rsidRPr="00E421FE" w:rsidRDefault="000140ED" w:rsidP="00F237DC">
      <w:pPr>
        <w:pStyle w:val="PPStandardReport"/>
        <w:ind w:left="0"/>
        <w:rPr>
          <w:rFonts w:cs="Tahoma"/>
          <w:szCs w:val="20"/>
          <w:lang w:val="en-US" w:eastAsia="en-US"/>
        </w:rPr>
      </w:pPr>
    </w:p>
    <w:p w14:paraId="4E4A4017" w14:textId="77777777" w:rsidR="00F237DC" w:rsidRPr="00E421FE" w:rsidRDefault="00F237DC" w:rsidP="00F237DC">
      <w:pPr>
        <w:pStyle w:val="Heading4"/>
      </w:pPr>
      <w:bookmarkStart w:id="1060" w:name="_Toc112073949"/>
      <w:r w:rsidRPr="00E421FE">
        <w:t>Additional mitigation measures</w:t>
      </w:r>
      <w:bookmarkEnd w:id="1060"/>
      <w:r w:rsidRPr="00E421FE">
        <w:t xml:space="preserve"> </w:t>
      </w:r>
    </w:p>
    <w:p w14:paraId="41B40F1B"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All workers (regular and contracted) should be provided with training on Health and Safety management system of the contractor during construction stage and EHS policies and procedures during the operation stage;</w:t>
      </w:r>
    </w:p>
    <w:p w14:paraId="113120A6"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Obtain and check safety method statements from contractors;</w:t>
      </w:r>
    </w:p>
    <w:p w14:paraId="7DF5A036"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Monitor health and safety performance and have an operating audit system; and</w:t>
      </w:r>
    </w:p>
    <w:p w14:paraId="54FF519E"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Permitting system should be implemented to ensure that the lifting equipment is operated by trained and authorized persons only;</w:t>
      </w:r>
    </w:p>
    <w:p w14:paraId="1F76FFC6"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Appropriate safety harnesses and lowering/raising tools should be used for working at heights;</w:t>
      </w:r>
    </w:p>
    <w:p w14:paraId="1FAFA049"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All equipment should be turned off and checked when not in use; and</w:t>
      </w:r>
    </w:p>
    <w:p w14:paraId="7AAB7D6B" w14:textId="77777777" w:rsidR="00F237DC" w:rsidRPr="00E421FE" w:rsidRDefault="00F237DC" w:rsidP="008029FA">
      <w:pPr>
        <w:pStyle w:val="PPStandardReport"/>
        <w:widowControl w:val="0"/>
        <w:numPr>
          <w:ilvl w:val="0"/>
          <w:numId w:val="77"/>
        </w:numPr>
        <w:autoSpaceDE w:val="0"/>
        <w:autoSpaceDN w:val="0"/>
        <w:adjustRightInd w:val="0"/>
        <w:spacing w:line="258" w:lineRule="atLeast"/>
        <w:rPr>
          <w:rFonts w:cs="Tahoma"/>
          <w:szCs w:val="20"/>
          <w:lang w:val="en-US" w:eastAsia="en-US"/>
        </w:rPr>
      </w:pPr>
      <w:r w:rsidRPr="00E421FE">
        <w:rPr>
          <w:rFonts w:cs="Tahoma"/>
          <w:szCs w:val="20"/>
          <w:lang w:val="en-US" w:eastAsia="en-US"/>
        </w:rPr>
        <w:t>A safety or emergency management plan should be in place to account for natural disasters, accidents and any emergency situations.</w:t>
      </w:r>
    </w:p>
    <w:p w14:paraId="740C982E" w14:textId="77777777" w:rsidR="00F237DC" w:rsidRPr="00E421FE" w:rsidRDefault="00F237DC" w:rsidP="00F237DC">
      <w:pPr>
        <w:pStyle w:val="PPStandardReport"/>
        <w:widowControl w:val="0"/>
        <w:autoSpaceDE w:val="0"/>
        <w:autoSpaceDN w:val="0"/>
        <w:adjustRightInd w:val="0"/>
        <w:spacing w:after="143" w:line="258" w:lineRule="atLeast"/>
        <w:ind w:left="720"/>
        <w:rPr>
          <w:rFonts w:cs="Tahoma"/>
          <w:szCs w:val="20"/>
          <w:lang w:val="en-US" w:eastAsia="en-US"/>
        </w:rPr>
      </w:pPr>
    </w:p>
    <w:p w14:paraId="2F35367C" w14:textId="77777777" w:rsidR="00F237DC" w:rsidRPr="00E421FE" w:rsidRDefault="00F237DC" w:rsidP="00F237DC">
      <w:pPr>
        <w:pStyle w:val="Heading3"/>
        <w:rPr>
          <w:rFonts w:cs="Tahoma"/>
          <w:szCs w:val="20"/>
        </w:rPr>
      </w:pPr>
      <w:bookmarkStart w:id="1061" w:name="_Toc90052821"/>
      <w:bookmarkStart w:id="1062" w:name="_Toc90324097"/>
      <w:bookmarkStart w:id="1063" w:name="_Toc110585836"/>
      <w:bookmarkStart w:id="1064" w:name="_Toc111625824"/>
      <w:bookmarkStart w:id="1065" w:name="_Toc112073950"/>
      <w:bookmarkStart w:id="1066" w:name="_Toc148360118"/>
      <w:r w:rsidRPr="00E421FE">
        <w:rPr>
          <w:rFonts w:cs="Tahoma"/>
          <w:szCs w:val="20"/>
        </w:rPr>
        <w:t>Impact on Community Safety and Health</w:t>
      </w:r>
      <w:bookmarkEnd w:id="1061"/>
      <w:bookmarkEnd w:id="1062"/>
      <w:bookmarkEnd w:id="1063"/>
      <w:bookmarkEnd w:id="1064"/>
      <w:bookmarkEnd w:id="1065"/>
      <w:bookmarkEnd w:id="1066"/>
      <w:r w:rsidRPr="00E421FE">
        <w:rPr>
          <w:rFonts w:cs="Tahoma"/>
          <w:szCs w:val="20"/>
        </w:rPr>
        <w:t xml:space="preserve"> </w:t>
      </w:r>
    </w:p>
    <w:p w14:paraId="54738932" w14:textId="77777777" w:rsidR="00F237DC" w:rsidRPr="00E421FE" w:rsidRDefault="00F237DC" w:rsidP="0039539D">
      <w:pPr>
        <w:pStyle w:val="CM147"/>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4632CF1C" w14:textId="77777777" w:rsidR="00F237DC" w:rsidRDefault="00F237DC" w:rsidP="0039539D">
      <w:pPr>
        <w:pStyle w:val="CM147"/>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 xml:space="preserve">The major community health and safety risks include electrocution, structural failure of project infrastructure e.g., power line, fire safety and management of emergency situations. </w:t>
      </w:r>
    </w:p>
    <w:p w14:paraId="0BB11AD9" w14:textId="77777777" w:rsidR="000140ED" w:rsidRPr="000140ED" w:rsidRDefault="000140ED" w:rsidP="000140ED">
      <w:pPr>
        <w:pStyle w:val="Default"/>
        <w:rPr>
          <w:lang w:val="en-GB"/>
        </w:rPr>
      </w:pPr>
    </w:p>
    <w:p w14:paraId="67790CFB" w14:textId="77777777" w:rsidR="00F237DC" w:rsidRPr="00E421FE" w:rsidRDefault="00F237DC" w:rsidP="00F237DC">
      <w:pPr>
        <w:pStyle w:val="Heading4"/>
      </w:pPr>
      <w:bookmarkStart w:id="1067" w:name="_Toc112073951"/>
      <w:r w:rsidRPr="00E421FE">
        <w:t>Embedded/in-built control</w:t>
      </w:r>
      <w:bookmarkEnd w:id="1067"/>
    </w:p>
    <w:p w14:paraId="7B17A1BD" w14:textId="77777777" w:rsidR="00F237DC" w:rsidRPr="00E421FE" w:rsidRDefault="00F237DC" w:rsidP="00F237DC">
      <w:pPr>
        <w:pStyle w:val="CM147"/>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30F73BFF" w14:textId="77777777" w:rsidR="00F237DC" w:rsidRDefault="00F237DC" w:rsidP="00874754">
      <w:pPr>
        <w:pStyle w:val="CM147"/>
        <w:numPr>
          <w:ilvl w:val="0"/>
          <w:numId w:val="125"/>
        </w:numPr>
        <w:spacing w:after="0" w:line="276" w:lineRule="auto"/>
        <w:jc w:val="both"/>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The mini-grid site will be properly fenced for safety and sign boards in local languages will be put up;</w:t>
      </w:r>
    </w:p>
    <w:p w14:paraId="05C4C27C" w14:textId="77777777" w:rsidR="000140ED" w:rsidRPr="000140ED" w:rsidRDefault="000140ED" w:rsidP="000140ED">
      <w:pPr>
        <w:pStyle w:val="Default"/>
        <w:rPr>
          <w:lang w:val="en-GB"/>
        </w:rPr>
      </w:pPr>
    </w:p>
    <w:p w14:paraId="7F283B9E" w14:textId="77777777" w:rsidR="00F237DC" w:rsidRPr="00E421FE" w:rsidRDefault="00F237DC" w:rsidP="00F237DC">
      <w:pPr>
        <w:pStyle w:val="Heading4"/>
      </w:pPr>
      <w:bookmarkStart w:id="1068" w:name="_Toc112073952"/>
      <w:r w:rsidRPr="00E421FE">
        <w:t>Significance of Impact</w:t>
      </w:r>
      <w:bookmarkEnd w:id="1068"/>
    </w:p>
    <w:p w14:paraId="76719022" w14:textId="77777777" w:rsidR="00F237DC" w:rsidRDefault="00F237DC" w:rsidP="00F237DC">
      <w:pPr>
        <w:rPr>
          <w:rFonts w:cs="Tahoma"/>
          <w:szCs w:val="20"/>
        </w:rPr>
      </w:pPr>
      <w:r w:rsidRPr="00E421FE">
        <w:rPr>
          <w:rFonts w:cs="Tahoma"/>
          <w:szCs w:val="20"/>
        </w:rPr>
        <w:t>Impact significate is rated as moderate considering the high impact magnitude and low receptor sensitivity.</w:t>
      </w:r>
    </w:p>
    <w:p w14:paraId="25656384" w14:textId="77777777" w:rsidR="000140ED" w:rsidRPr="00E421FE" w:rsidRDefault="000140ED" w:rsidP="00F237DC">
      <w:pPr>
        <w:rPr>
          <w:rFonts w:cs="Tahoma"/>
          <w:szCs w:val="20"/>
        </w:rPr>
      </w:pPr>
    </w:p>
    <w:p w14:paraId="2CAA7B1E" w14:textId="77777777" w:rsidR="00F237DC" w:rsidRPr="00E421FE" w:rsidRDefault="00F237DC" w:rsidP="00F237DC">
      <w:pPr>
        <w:pStyle w:val="Heading4"/>
      </w:pPr>
      <w:bookmarkStart w:id="1069" w:name="_Toc112073953"/>
      <w:r w:rsidRPr="00E421FE">
        <w:t>Additional Mitigation Measures</w:t>
      </w:r>
      <w:bookmarkEnd w:id="1069"/>
    </w:p>
    <w:p w14:paraId="7B6DD3BE" w14:textId="77777777" w:rsidR="00F237DC" w:rsidRPr="00E421FE" w:rsidRDefault="00F237DC" w:rsidP="00F237DC">
      <w:pPr>
        <w:pStyle w:val="CM147"/>
        <w:spacing w:after="0" w:line="260" w:lineRule="atLeast"/>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The following risk mitigation measures are suggested to minimize the risks/ hazards of operation activities;</w:t>
      </w:r>
    </w:p>
    <w:p w14:paraId="01446135" w14:textId="77777777" w:rsidR="00F237DC" w:rsidRPr="00E421FE" w:rsidRDefault="00F237DC" w:rsidP="008029FA">
      <w:pPr>
        <w:pStyle w:val="CM147"/>
        <w:numPr>
          <w:ilvl w:val="0"/>
          <w:numId w:val="33"/>
        </w:numPr>
        <w:spacing w:after="0" w:line="260" w:lineRule="atLeast"/>
        <w:ind w:left="360"/>
        <w:rPr>
          <w:rFonts w:ascii="Tahoma" w:eastAsia="Times New Roman" w:hAnsi="Tahoma" w:cs="Tahoma"/>
          <w:bCs/>
          <w:sz w:val="20"/>
          <w:szCs w:val="20"/>
          <w:lang w:eastAsia="de-DE"/>
        </w:rPr>
      </w:pPr>
      <w:r w:rsidRPr="00E421FE">
        <w:rPr>
          <w:rFonts w:ascii="Tahoma" w:eastAsia="Times New Roman" w:hAnsi="Tahoma" w:cs="Tahoma"/>
          <w:bCs/>
          <w:sz w:val="20"/>
          <w:szCs w:val="20"/>
          <w:lang w:eastAsia="de-DE"/>
        </w:rPr>
        <w:t>Implementing the existing grievance redress mechanism</w:t>
      </w:r>
    </w:p>
    <w:p w14:paraId="54A56CDD" w14:textId="77777777" w:rsidR="00F237DC" w:rsidRPr="00E421FE" w:rsidRDefault="00F237DC" w:rsidP="008029FA">
      <w:pPr>
        <w:pStyle w:val="Default"/>
        <w:numPr>
          <w:ilvl w:val="0"/>
          <w:numId w:val="33"/>
        </w:numPr>
        <w:ind w:left="360"/>
        <w:rPr>
          <w:rFonts w:ascii="Tahoma" w:hAnsi="Tahoma" w:cs="Tahoma"/>
          <w:sz w:val="20"/>
          <w:szCs w:val="20"/>
          <w:lang w:val="en-GB"/>
        </w:rPr>
      </w:pPr>
      <w:r w:rsidRPr="00E421FE">
        <w:rPr>
          <w:rFonts w:ascii="Tahoma" w:hAnsi="Tahoma" w:cs="Tahoma"/>
          <w:bCs/>
          <w:color w:val="auto"/>
          <w:sz w:val="20"/>
          <w:szCs w:val="20"/>
          <w:lang w:val="en-GB"/>
        </w:rPr>
        <w:t>The local community recommended that a technical operator should be stationed within or</w:t>
      </w:r>
      <w:r w:rsidRPr="00E421FE">
        <w:rPr>
          <w:rFonts w:ascii="Tahoma" w:hAnsi="Tahoma" w:cs="Tahoma"/>
          <w:sz w:val="20"/>
          <w:szCs w:val="20"/>
          <w:lang w:val="en-GB"/>
        </w:rPr>
        <w:t xml:space="preserve"> near the site in order to handle emergencies in the event that they occur</w:t>
      </w:r>
    </w:p>
    <w:p w14:paraId="15C78039" w14:textId="77777777" w:rsidR="00F237DC" w:rsidRPr="00E421FE" w:rsidRDefault="00F237DC" w:rsidP="00F237DC">
      <w:pPr>
        <w:pStyle w:val="Default"/>
        <w:ind w:left="360"/>
        <w:rPr>
          <w:rFonts w:ascii="Tahoma" w:hAnsi="Tahoma" w:cs="Tahoma"/>
          <w:sz w:val="20"/>
          <w:szCs w:val="20"/>
          <w:lang w:val="en-GB"/>
        </w:rPr>
      </w:pPr>
    </w:p>
    <w:p w14:paraId="7918B198" w14:textId="77777777" w:rsidR="00F237DC" w:rsidRPr="00E421FE" w:rsidRDefault="00F237DC" w:rsidP="00F237DC">
      <w:pPr>
        <w:pStyle w:val="Heading3"/>
        <w:tabs>
          <w:tab w:val="num" w:pos="1134"/>
        </w:tabs>
        <w:ind w:right="0"/>
        <w:jc w:val="both"/>
        <w:rPr>
          <w:rFonts w:cs="Tahoma"/>
          <w:szCs w:val="20"/>
        </w:rPr>
      </w:pPr>
      <w:bookmarkStart w:id="1070" w:name="_Toc110585837"/>
      <w:bookmarkStart w:id="1071" w:name="_Toc111625825"/>
      <w:bookmarkStart w:id="1072" w:name="_Toc112073954"/>
      <w:bookmarkStart w:id="1073" w:name="_Toc148360119"/>
      <w:r w:rsidRPr="00E421FE">
        <w:rPr>
          <w:rFonts w:cs="Tahoma"/>
          <w:szCs w:val="20"/>
        </w:rPr>
        <w:t>Gender Based Violence, SEA &amp; SH</w:t>
      </w:r>
      <w:bookmarkEnd w:id="1070"/>
      <w:bookmarkEnd w:id="1071"/>
      <w:bookmarkEnd w:id="1072"/>
      <w:bookmarkEnd w:id="1073"/>
    </w:p>
    <w:p w14:paraId="6604D8E1" w14:textId="77777777" w:rsidR="00F237DC" w:rsidRDefault="00F237DC" w:rsidP="00F237DC">
      <w:pPr>
        <w:rPr>
          <w:rFonts w:cs="Tahoma"/>
          <w:szCs w:val="20"/>
        </w:rPr>
      </w:pPr>
      <w:r w:rsidRPr="00E421FE">
        <w:rPr>
          <w:rFonts w:cs="Tahoma"/>
          <w:szCs w:val="20"/>
        </w:rPr>
        <w:t>Gender Based Violence (GBV), Sexual Exploitation and Abuse (SEA) may be committed against the communities by the staff during the operation and maintenance of the mini-grids. Incidences of Sexual Harassment (SH) may occur among the staff during operation and maintenance phase of the project. This may be experienced while the women are searching for jobs and those giving the jobs may ask for sexual favours.</w:t>
      </w:r>
    </w:p>
    <w:p w14:paraId="0C93BB33" w14:textId="77777777" w:rsidR="000140ED" w:rsidRPr="00E421FE" w:rsidRDefault="000140ED" w:rsidP="00F237DC">
      <w:pPr>
        <w:rPr>
          <w:rFonts w:cs="Tahoma"/>
          <w:szCs w:val="20"/>
        </w:rPr>
      </w:pPr>
    </w:p>
    <w:p w14:paraId="42C62C9D" w14:textId="77777777" w:rsidR="00F237DC" w:rsidRPr="00E421FE" w:rsidRDefault="00F237DC" w:rsidP="00F237DC">
      <w:pPr>
        <w:pStyle w:val="Heading4"/>
      </w:pPr>
      <w:bookmarkStart w:id="1074" w:name="_Toc112073955"/>
      <w:r w:rsidRPr="00E421FE">
        <w:t>Significance of Impact</w:t>
      </w:r>
      <w:bookmarkEnd w:id="1074"/>
      <w:r w:rsidRPr="00E421FE">
        <w:t xml:space="preserve"> </w:t>
      </w:r>
    </w:p>
    <w:p w14:paraId="2A6F4F29" w14:textId="77777777" w:rsidR="00F237DC" w:rsidRDefault="00F237DC" w:rsidP="0039539D">
      <w:pPr>
        <w:pStyle w:val="CM147"/>
        <w:spacing w:after="0" w:line="276" w:lineRule="auto"/>
        <w:jc w:val="both"/>
        <w:rPr>
          <w:rFonts w:ascii="Tahoma" w:hAnsi="Tahoma" w:cs="Tahoma"/>
          <w:sz w:val="20"/>
          <w:szCs w:val="20"/>
        </w:rPr>
      </w:pPr>
      <w:r w:rsidRPr="00E421FE">
        <w:rPr>
          <w:rFonts w:ascii="Tahoma" w:hAnsi="Tahoma" w:cs="Tahoma"/>
          <w:sz w:val="20"/>
          <w:szCs w:val="20"/>
        </w:rPr>
        <w:t>GBV cases cannot be ruled out during project operational and maintenance phase. Thus, the significance of this impact is considered to be Minor considering low sensitivity of the receptor and low magnitude of the impact.</w:t>
      </w:r>
    </w:p>
    <w:p w14:paraId="6606FE45" w14:textId="77777777" w:rsidR="000140ED" w:rsidRPr="000140ED" w:rsidRDefault="000140ED" w:rsidP="000140ED">
      <w:pPr>
        <w:pStyle w:val="Default"/>
        <w:rPr>
          <w:lang w:val="en-GB" w:eastAsia="en-GB"/>
        </w:rPr>
      </w:pPr>
    </w:p>
    <w:p w14:paraId="4955AB2E" w14:textId="77777777" w:rsidR="00F237DC" w:rsidRPr="00E421FE" w:rsidRDefault="00F237DC" w:rsidP="00F237DC">
      <w:pPr>
        <w:pStyle w:val="Heading4"/>
      </w:pPr>
      <w:bookmarkStart w:id="1075" w:name="_Toc112073956"/>
      <w:r w:rsidRPr="00E421FE">
        <w:t>Mitigation measures</w:t>
      </w:r>
      <w:bookmarkEnd w:id="1075"/>
      <w:r w:rsidRPr="00E421FE">
        <w:t xml:space="preserve"> </w:t>
      </w:r>
    </w:p>
    <w:p w14:paraId="0A13CEDC" w14:textId="77777777" w:rsidR="00F237DC" w:rsidRPr="00E421FE" w:rsidRDefault="00F237DC" w:rsidP="008029FA">
      <w:pPr>
        <w:pStyle w:val="PPStandardReport"/>
        <w:numPr>
          <w:ilvl w:val="0"/>
          <w:numId w:val="47"/>
        </w:numPr>
        <w:ind w:left="360"/>
        <w:rPr>
          <w:rFonts w:cs="Tahoma"/>
          <w:szCs w:val="20"/>
        </w:rPr>
      </w:pPr>
      <w:r w:rsidRPr="00E421FE">
        <w:rPr>
          <w:rFonts w:cs="Tahoma"/>
          <w:szCs w:val="20"/>
        </w:rPr>
        <w:t>Prepare an Awareness Raising Strategy, which describes how the staff and local communities will be sensitized to GBV risks, and the staff’s responsibilities;</w:t>
      </w:r>
    </w:p>
    <w:p w14:paraId="5A276B35" w14:textId="77777777" w:rsidR="00F237DC" w:rsidRPr="00E421FE" w:rsidRDefault="00F237DC" w:rsidP="008029FA">
      <w:pPr>
        <w:pStyle w:val="PPStandardReport"/>
        <w:numPr>
          <w:ilvl w:val="0"/>
          <w:numId w:val="47"/>
        </w:numPr>
        <w:ind w:left="360"/>
        <w:rPr>
          <w:rFonts w:cs="Tahoma"/>
          <w:szCs w:val="20"/>
        </w:rPr>
      </w:pPr>
      <w:r w:rsidRPr="00E421FE">
        <w:rPr>
          <w:rFonts w:cs="Tahoma"/>
          <w:szCs w:val="20"/>
        </w:rPr>
        <w:t xml:space="preserve">Identify GBV Services Providers to which GBV survivors will be referred, and the services which will be available; </w:t>
      </w:r>
    </w:p>
    <w:p w14:paraId="6A3F58BA" w14:textId="77777777" w:rsidR="00F237DC" w:rsidRPr="00E421FE" w:rsidRDefault="00F237DC" w:rsidP="008029FA">
      <w:pPr>
        <w:pStyle w:val="PPStandardReport"/>
        <w:numPr>
          <w:ilvl w:val="0"/>
          <w:numId w:val="47"/>
        </w:numPr>
        <w:ind w:left="360"/>
        <w:rPr>
          <w:rFonts w:cs="Tahoma"/>
          <w:szCs w:val="20"/>
        </w:rPr>
      </w:pPr>
      <w:r w:rsidRPr="00E421FE">
        <w:rPr>
          <w:rFonts w:cs="Tahoma"/>
          <w:szCs w:val="20"/>
        </w:rPr>
        <w:t>Elaborate GBV Allegation Procedures i.e. How the project will provide information to employees and the community on how to report cases of GBV breaches to the GRM.</w:t>
      </w:r>
    </w:p>
    <w:p w14:paraId="49532D50" w14:textId="77777777" w:rsidR="00F237DC" w:rsidRPr="00E421FE" w:rsidRDefault="00F237DC" w:rsidP="008029FA">
      <w:pPr>
        <w:pStyle w:val="PPStandardReport"/>
        <w:numPr>
          <w:ilvl w:val="0"/>
          <w:numId w:val="47"/>
        </w:numPr>
        <w:ind w:left="360"/>
        <w:rPr>
          <w:rFonts w:cs="Tahoma"/>
          <w:szCs w:val="20"/>
        </w:rPr>
      </w:pPr>
      <w:r w:rsidRPr="00E421FE">
        <w:rPr>
          <w:rFonts w:cs="Tahoma"/>
          <w:szCs w:val="20"/>
        </w:rPr>
        <w:t>An Accountability and Response Framework, to be finalized with input from the contractor, should include at minimum:</w:t>
      </w:r>
    </w:p>
    <w:p w14:paraId="188F5E78" w14:textId="77777777" w:rsidR="00F237DC" w:rsidRPr="00E421FE" w:rsidRDefault="00F237DC" w:rsidP="008029FA">
      <w:pPr>
        <w:pStyle w:val="PPStandardReport"/>
        <w:numPr>
          <w:ilvl w:val="2"/>
          <w:numId w:val="47"/>
        </w:numPr>
        <w:ind w:left="1260"/>
        <w:rPr>
          <w:rFonts w:cs="Tahoma"/>
          <w:szCs w:val="20"/>
        </w:rPr>
      </w:pPr>
      <w:r w:rsidRPr="00E421FE">
        <w:rPr>
          <w:rFonts w:cs="Tahoma"/>
          <w:szCs w:val="20"/>
        </w:rPr>
        <w:t>GBV Allegation Procedures to report GBV issues to service providers, and internally for case accountability procedures which should clearly lay out confidentiality requirements for dealing with cases; and,</w:t>
      </w:r>
    </w:p>
    <w:p w14:paraId="1DDB8F7D" w14:textId="77777777" w:rsidR="00F237DC" w:rsidRPr="00E421FE" w:rsidRDefault="00F237DC" w:rsidP="008029FA">
      <w:pPr>
        <w:pStyle w:val="PPStandardReport"/>
        <w:numPr>
          <w:ilvl w:val="2"/>
          <w:numId w:val="47"/>
        </w:numPr>
        <w:ind w:left="1260"/>
        <w:rPr>
          <w:rFonts w:cs="Tahoma"/>
          <w:szCs w:val="20"/>
        </w:rPr>
      </w:pPr>
      <w:r w:rsidRPr="00E421FE">
        <w:rPr>
          <w:rFonts w:cs="Tahoma"/>
          <w:szCs w:val="20"/>
        </w:rPr>
        <w:t>A Response Framework which has:</w:t>
      </w:r>
    </w:p>
    <w:p w14:paraId="20CC08E1" w14:textId="77777777" w:rsidR="00F237DC" w:rsidRPr="00E421FE" w:rsidRDefault="00F237DC" w:rsidP="008029FA">
      <w:pPr>
        <w:pStyle w:val="PPStandardReport"/>
        <w:numPr>
          <w:ilvl w:val="3"/>
          <w:numId w:val="47"/>
        </w:numPr>
        <w:ind w:left="1980"/>
        <w:rPr>
          <w:rFonts w:cs="Tahoma"/>
          <w:szCs w:val="20"/>
        </w:rPr>
      </w:pPr>
      <w:r w:rsidRPr="00E421FE">
        <w:rPr>
          <w:rFonts w:cs="Tahoma"/>
          <w:szCs w:val="20"/>
        </w:rPr>
        <w:t>Mechanisms to hold accountable alleged perpetrators associated to the project;</w:t>
      </w:r>
    </w:p>
    <w:p w14:paraId="2F5516F8" w14:textId="77777777" w:rsidR="00F237DC" w:rsidRPr="00E421FE" w:rsidRDefault="00F237DC" w:rsidP="008029FA">
      <w:pPr>
        <w:pStyle w:val="PPStandardReport"/>
        <w:numPr>
          <w:ilvl w:val="3"/>
          <w:numId w:val="47"/>
        </w:numPr>
        <w:ind w:left="1980"/>
        <w:rPr>
          <w:rFonts w:cs="Tahoma"/>
          <w:szCs w:val="20"/>
        </w:rPr>
      </w:pPr>
      <w:r w:rsidRPr="00E421FE">
        <w:rPr>
          <w:rFonts w:cs="Tahoma"/>
          <w:szCs w:val="20"/>
        </w:rPr>
        <w:t xml:space="preserve">The GRM process for capturing disclosure of GBV; </w:t>
      </w:r>
    </w:p>
    <w:p w14:paraId="6C7B32E2" w14:textId="77777777" w:rsidR="00F237DC" w:rsidRPr="00E421FE" w:rsidRDefault="00F237DC" w:rsidP="008029FA">
      <w:pPr>
        <w:pStyle w:val="PPStandardReport"/>
        <w:numPr>
          <w:ilvl w:val="3"/>
          <w:numId w:val="47"/>
        </w:numPr>
        <w:ind w:left="1980"/>
        <w:rPr>
          <w:rFonts w:cs="Tahoma"/>
          <w:szCs w:val="20"/>
        </w:rPr>
      </w:pPr>
      <w:r w:rsidRPr="00E421FE">
        <w:rPr>
          <w:rFonts w:cs="Tahoma"/>
          <w:szCs w:val="20"/>
        </w:rPr>
        <w:t>A referral pathway to refer survivors to appropriate support services.</w:t>
      </w:r>
    </w:p>
    <w:p w14:paraId="527D639D" w14:textId="77777777" w:rsidR="00F237DC" w:rsidRPr="00E421FE" w:rsidRDefault="00F237DC" w:rsidP="00F237DC">
      <w:pPr>
        <w:pStyle w:val="PPStandardReport"/>
        <w:ind w:left="1620"/>
        <w:rPr>
          <w:rFonts w:cs="Tahoma"/>
          <w:szCs w:val="20"/>
        </w:rPr>
      </w:pPr>
    </w:p>
    <w:p w14:paraId="0D13EC06" w14:textId="77777777" w:rsidR="00F237DC" w:rsidRPr="00E421FE" w:rsidRDefault="00F237DC" w:rsidP="00F237DC">
      <w:pPr>
        <w:pStyle w:val="Heading3"/>
        <w:tabs>
          <w:tab w:val="num" w:pos="1134"/>
        </w:tabs>
        <w:ind w:right="0"/>
        <w:jc w:val="both"/>
        <w:rPr>
          <w:rFonts w:cs="Tahoma"/>
          <w:szCs w:val="20"/>
        </w:rPr>
      </w:pPr>
      <w:bookmarkStart w:id="1076" w:name="_Toc110585838"/>
      <w:bookmarkStart w:id="1077" w:name="_Toc111625826"/>
      <w:bookmarkStart w:id="1078" w:name="_Toc112073957"/>
      <w:bookmarkStart w:id="1079" w:name="_Toc148360120"/>
      <w:r w:rsidRPr="00E421FE">
        <w:rPr>
          <w:rFonts w:cs="Tahoma"/>
          <w:szCs w:val="20"/>
        </w:rPr>
        <w:t>Exclusion of VMGs, Vulnerable Individuals and Households</w:t>
      </w:r>
      <w:bookmarkEnd w:id="1076"/>
      <w:bookmarkEnd w:id="1077"/>
      <w:bookmarkEnd w:id="1078"/>
      <w:bookmarkEnd w:id="1079"/>
    </w:p>
    <w:p w14:paraId="6C5D8344" w14:textId="77777777" w:rsidR="00F237DC" w:rsidRPr="00E421FE" w:rsidRDefault="00F237DC" w:rsidP="00F237DC">
      <w:pPr>
        <w:rPr>
          <w:rFonts w:cs="Tahoma"/>
          <w:szCs w:val="20"/>
        </w:rPr>
      </w:pPr>
      <w:r w:rsidRPr="00E421FE">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5101B52C" w14:textId="77777777" w:rsidR="00F237DC" w:rsidRPr="00E421FE" w:rsidRDefault="00F237DC" w:rsidP="00F237DC">
      <w:pPr>
        <w:rPr>
          <w:rFonts w:cs="Tahoma"/>
          <w:szCs w:val="20"/>
        </w:rPr>
      </w:pPr>
    </w:p>
    <w:p w14:paraId="7BBF224A" w14:textId="0A74671C" w:rsidR="00F237DC" w:rsidRDefault="00F237DC" w:rsidP="00F237DC">
      <w:pPr>
        <w:rPr>
          <w:rFonts w:cs="Tahoma"/>
          <w:szCs w:val="20"/>
        </w:rPr>
      </w:pPr>
      <w:r w:rsidRPr="00E421FE">
        <w:rPr>
          <w:rFonts w:cs="Tahoma"/>
          <w:szCs w:val="20"/>
        </w:rPr>
        <w:t xml:space="preserve">There is a high likelihood that the targeted </w:t>
      </w:r>
      <w:r w:rsidR="00137ECE">
        <w:rPr>
          <w:rFonts w:cs="Tahoma"/>
          <w:szCs w:val="20"/>
        </w:rPr>
        <w:t>PAPs</w:t>
      </w:r>
      <w:r w:rsidRPr="00E421FE">
        <w:rPr>
          <w:rFonts w:cs="Tahoma"/>
          <w:szCs w:val="20"/>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2E31EC40" w14:textId="77777777" w:rsidR="000140ED" w:rsidRPr="00E421FE" w:rsidRDefault="000140ED" w:rsidP="00F237DC">
      <w:pPr>
        <w:rPr>
          <w:rFonts w:cs="Tahoma"/>
          <w:szCs w:val="20"/>
        </w:rPr>
      </w:pPr>
    </w:p>
    <w:p w14:paraId="114FA420" w14:textId="77777777" w:rsidR="00F237DC" w:rsidRPr="00E421FE" w:rsidRDefault="00F237DC" w:rsidP="00F237DC">
      <w:pPr>
        <w:pStyle w:val="Heading4"/>
      </w:pPr>
      <w:bookmarkStart w:id="1080" w:name="_Toc112073958"/>
      <w:r w:rsidRPr="00E421FE">
        <w:t>Significance of Impact</w:t>
      </w:r>
      <w:bookmarkEnd w:id="1080"/>
      <w:r w:rsidRPr="00E421FE">
        <w:t xml:space="preserve"> </w:t>
      </w:r>
    </w:p>
    <w:p w14:paraId="1BD18438" w14:textId="77777777" w:rsidR="00F237DC" w:rsidRDefault="00F237DC" w:rsidP="00F237DC">
      <w:pPr>
        <w:pStyle w:val="PPStandardReport"/>
        <w:ind w:left="0"/>
        <w:rPr>
          <w:rFonts w:cs="Tahoma"/>
          <w:szCs w:val="20"/>
        </w:rPr>
      </w:pPr>
      <w:r w:rsidRPr="00E421FE">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39539D" w:rsidRPr="00E421FE">
        <w:rPr>
          <w:rFonts w:cs="Tahoma"/>
          <w:szCs w:val="20"/>
        </w:rPr>
        <w:t>Giriama</w:t>
      </w:r>
      <w:r w:rsidRPr="00E421FE">
        <w:rPr>
          <w:rFonts w:cs="Tahoma"/>
          <w:szCs w:val="20"/>
        </w:rPr>
        <w:t xml:space="preserve"> community. </w:t>
      </w:r>
    </w:p>
    <w:p w14:paraId="0D1FA637" w14:textId="77777777" w:rsidR="000140ED" w:rsidRPr="00E421FE" w:rsidRDefault="000140ED" w:rsidP="00F237DC">
      <w:pPr>
        <w:pStyle w:val="PPStandardReport"/>
        <w:ind w:left="0"/>
        <w:rPr>
          <w:rFonts w:cs="Tahoma"/>
          <w:szCs w:val="20"/>
        </w:rPr>
      </w:pPr>
    </w:p>
    <w:p w14:paraId="45DB8391" w14:textId="77777777" w:rsidR="00F237DC" w:rsidRPr="00E421FE" w:rsidRDefault="00F237DC" w:rsidP="00F237DC">
      <w:pPr>
        <w:pStyle w:val="Heading4"/>
      </w:pPr>
      <w:bookmarkStart w:id="1081" w:name="_Toc112073959"/>
      <w:r w:rsidRPr="00E421FE">
        <w:t>Mitigation measures</w:t>
      </w:r>
      <w:bookmarkEnd w:id="1081"/>
      <w:r w:rsidRPr="00E421FE">
        <w:t xml:space="preserve"> </w:t>
      </w:r>
    </w:p>
    <w:p w14:paraId="0F871461" w14:textId="77777777" w:rsidR="00F237DC" w:rsidRPr="00E421FE" w:rsidRDefault="00F237DC"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Participation will be through meetings with the different groups of the vulnerable people identified primarily to ensure that;</w:t>
      </w:r>
    </w:p>
    <w:p w14:paraId="665C3EC4" w14:textId="77777777" w:rsidR="00F237DC" w:rsidRPr="00E421FE" w:rsidRDefault="00F237DC"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The VMGs are aware of the project and its impacts</w:t>
      </w:r>
    </w:p>
    <w:p w14:paraId="25970DAA" w14:textId="77777777" w:rsidR="00F237DC" w:rsidRPr="00E421FE" w:rsidRDefault="00F237DC"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The VMGs are Aware of any restrictions and negative impacts</w:t>
      </w:r>
    </w:p>
    <w:p w14:paraId="1965BB3A" w14:textId="77777777" w:rsidR="00F237DC" w:rsidRPr="00E421FE" w:rsidRDefault="00F237DC"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Provide support to VMG participation arrangements in the project</w:t>
      </w:r>
    </w:p>
    <w:p w14:paraId="565E396F" w14:textId="77777777" w:rsidR="00F237DC" w:rsidRPr="00E421FE" w:rsidRDefault="00F237DC"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Commit to open and transparent communication and engagement from the beginning and have a considered approach in place</w:t>
      </w:r>
    </w:p>
    <w:p w14:paraId="1B028411" w14:textId="77777777" w:rsidR="00F237DC" w:rsidRPr="00E421FE" w:rsidRDefault="00F237DC"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5B240038" w14:textId="77777777" w:rsidR="00F237DC" w:rsidRPr="00E421FE" w:rsidRDefault="00F237DC"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Regularly monitor performance in engagement</w:t>
      </w:r>
    </w:p>
    <w:p w14:paraId="03FA4002" w14:textId="77777777" w:rsidR="00F237DC" w:rsidRPr="00E421FE" w:rsidRDefault="00F237DC"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Enlist the services of reputable advisers with good local knowledge</w:t>
      </w:r>
    </w:p>
    <w:p w14:paraId="530B3764" w14:textId="77777777" w:rsidR="00F237DC" w:rsidRPr="00E421FE" w:rsidRDefault="00F237DC"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Implement the existing grievance redress mechanism</w:t>
      </w:r>
    </w:p>
    <w:p w14:paraId="3C8EC45C" w14:textId="77777777" w:rsidR="00F237DC" w:rsidRPr="00E421FE" w:rsidRDefault="00F237DC" w:rsidP="00F237DC">
      <w:pPr>
        <w:rPr>
          <w:rFonts w:cs="Tahoma"/>
          <w:szCs w:val="20"/>
        </w:rPr>
      </w:pPr>
    </w:p>
    <w:p w14:paraId="7BBA2360" w14:textId="77777777" w:rsidR="00F237DC" w:rsidRPr="00E421FE" w:rsidRDefault="00F237DC" w:rsidP="00F237DC">
      <w:pPr>
        <w:pStyle w:val="Heading3"/>
        <w:tabs>
          <w:tab w:val="num" w:pos="1134"/>
        </w:tabs>
        <w:ind w:right="0"/>
        <w:jc w:val="both"/>
        <w:rPr>
          <w:rFonts w:cs="Tahoma"/>
          <w:szCs w:val="20"/>
        </w:rPr>
      </w:pPr>
      <w:bookmarkStart w:id="1082" w:name="_Toc110585839"/>
      <w:bookmarkStart w:id="1083" w:name="_Toc111625827"/>
      <w:bookmarkStart w:id="1084" w:name="_Toc112073960"/>
      <w:bookmarkStart w:id="1085" w:name="_Toc148360121"/>
      <w:r w:rsidRPr="00E421FE">
        <w:rPr>
          <w:rFonts w:cs="Tahoma"/>
          <w:szCs w:val="20"/>
        </w:rPr>
        <w:t>Risk of Communicable Diseases</w:t>
      </w:r>
      <w:bookmarkEnd w:id="1082"/>
      <w:bookmarkEnd w:id="1083"/>
      <w:bookmarkEnd w:id="1084"/>
      <w:bookmarkEnd w:id="1085"/>
    </w:p>
    <w:p w14:paraId="1852D4E5" w14:textId="77777777" w:rsidR="00F237DC" w:rsidRPr="00E421FE" w:rsidRDefault="00F237DC" w:rsidP="00F237DC">
      <w:pPr>
        <w:rPr>
          <w:rFonts w:cs="Tahoma"/>
          <w:szCs w:val="20"/>
        </w:rPr>
      </w:pPr>
      <w:r w:rsidRPr="00E421FE">
        <w:rPr>
          <w:rFonts w:cs="Tahoma"/>
          <w:szCs w:val="20"/>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68043FDE" w14:textId="77777777" w:rsidR="00F237DC" w:rsidRPr="00E421FE" w:rsidRDefault="00F237DC" w:rsidP="00F237DC">
      <w:pPr>
        <w:pStyle w:val="Heading4"/>
      </w:pPr>
      <w:bookmarkStart w:id="1086" w:name="_Toc112073961"/>
      <w:r w:rsidRPr="00E421FE">
        <w:t>Significance of Impact</w:t>
      </w:r>
      <w:bookmarkEnd w:id="1086"/>
      <w:r w:rsidRPr="00E421FE">
        <w:t xml:space="preserve"> </w:t>
      </w:r>
    </w:p>
    <w:p w14:paraId="02274079" w14:textId="77777777" w:rsidR="00F237DC" w:rsidRPr="00E421FE" w:rsidRDefault="00F237DC" w:rsidP="0039539D">
      <w:pPr>
        <w:pStyle w:val="CM147"/>
        <w:spacing w:after="0" w:line="276" w:lineRule="auto"/>
        <w:jc w:val="both"/>
        <w:rPr>
          <w:rFonts w:ascii="Tahoma" w:hAnsi="Tahoma" w:cs="Tahoma"/>
          <w:sz w:val="20"/>
          <w:szCs w:val="20"/>
        </w:rPr>
      </w:pPr>
      <w:r w:rsidRPr="00E421FE">
        <w:rPr>
          <w:rFonts w:ascii="Tahoma" w:hAnsi="Tahoma" w:cs="Tahoma"/>
          <w:sz w:val="20"/>
          <w:szCs w:val="20"/>
        </w:rPr>
        <w:t>Based on the fact that the receptor sensitivity will be medium and the impact magnitude low, the impact significance will be Moderate pre-mitigation.</w:t>
      </w:r>
    </w:p>
    <w:p w14:paraId="0F2CE451" w14:textId="77777777" w:rsidR="00F237DC" w:rsidRPr="00E421FE" w:rsidRDefault="00F237DC" w:rsidP="00F237DC">
      <w:pPr>
        <w:pStyle w:val="Heading4"/>
      </w:pPr>
      <w:bookmarkStart w:id="1087" w:name="_Toc112073962"/>
      <w:r w:rsidRPr="00E421FE">
        <w:t>Mitigation measures</w:t>
      </w:r>
      <w:bookmarkEnd w:id="1087"/>
      <w:r w:rsidRPr="00E421FE">
        <w:t xml:space="preserve"> </w:t>
      </w:r>
    </w:p>
    <w:p w14:paraId="2A0A3622"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4841D2BD"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546D02D7"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The Contractor will make condoms available to employees </w:t>
      </w:r>
    </w:p>
    <w:p w14:paraId="3C19938E"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17822362"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63921AF0" w14:textId="77777777" w:rsidR="00F237DC" w:rsidRPr="00E421FE" w:rsidRDefault="00F237DC" w:rsidP="008029FA">
      <w:pPr>
        <w:pStyle w:val="ListParagraph"/>
        <w:numPr>
          <w:ilvl w:val="0"/>
          <w:numId w:val="45"/>
        </w:numPr>
        <w:ind w:left="450"/>
        <w:rPr>
          <w:rFonts w:eastAsia="SimSun" w:cs="Tahoma"/>
          <w:szCs w:val="20"/>
          <w:lang w:eastAsia="en-GB"/>
        </w:rPr>
      </w:pPr>
      <w:r w:rsidRPr="00E421FE">
        <w:rPr>
          <w:rFonts w:eastAsia="SimSun" w:cs="Tahoma"/>
          <w:szCs w:val="20"/>
          <w:lang w:eastAsia="en-GB"/>
        </w:rPr>
        <w:t>Sensitize all community segments and project workers on Covid 19 and precautionary measures that need to be observed;</w:t>
      </w:r>
    </w:p>
    <w:p w14:paraId="2D73897D"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Restrict site access to only Authorised persons; and</w:t>
      </w:r>
    </w:p>
    <w:p w14:paraId="72C29001" w14:textId="77777777" w:rsidR="00F237DC" w:rsidRPr="00E421FE" w:rsidRDefault="00F237DC"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Continuously adhere to the MoH, WHO and World Bank guidelines on Covid-19 management.</w:t>
      </w:r>
    </w:p>
    <w:p w14:paraId="326DC100" w14:textId="77777777" w:rsidR="00F237DC" w:rsidRPr="00E421FE" w:rsidRDefault="00F237DC" w:rsidP="00F237DC">
      <w:pPr>
        <w:pStyle w:val="Default"/>
        <w:rPr>
          <w:rFonts w:ascii="Tahoma" w:hAnsi="Tahoma" w:cs="Tahoma"/>
          <w:sz w:val="20"/>
          <w:szCs w:val="20"/>
          <w:lang w:val="en-GB" w:eastAsia="en-GB"/>
        </w:rPr>
      </w:pPr>
    </w:p>
    <w:p w14:paraId="5DB7CC12" w14:textId="05338DB4" w:rsidR="00F237DC" w:rsidRPr="00E421FE" w:rsidRDefault="00F237DC" w:rsidP="00F237DC">
      <w:pPr>
        <w:pStyle w:val="Heading3"/>
        <w:rPr>
          <w:rFonts w:cs="Tahoma"/>
          <w:szCs w:val="20"/>
        </w:rPr>
      </w:pPr>
      <w:bookmarkStart w:id="1088" w:name="_Toc103782330"/>
      <w:bookmarkStart w:id="1089" w:name="_Toc105058652"/>
      <w:bookmarkStart w:id="1090" w:name="_Toc110585840"/>
      <w:bookmarkStart w:id="1091" w:name="_Toc111625828"/>
      <w:bookmarkStart w:id="1092" w:name="_Toc112073963"/>
      <w:bookmarkStart w:id="1093" w:name="_Toc148360122"/>
      <w:bookmarkEnd w:id="1057"/>
      <w:r w:rsidRPr="00E421FE">
        <w:rPr>
          <w:rFonts w:cs="Tahoma"/>
          <w:szCs w:val="20"/>
        </w:rPr>
        <w:t xml:space="preserve">Shocks and electrocutions to the </w:t>
      </w:r>
      <w:bookmarkEnd w:id="1088"/>
      <w:bookmarkEnd w:id="1089"/>
      <w:bookmarkEnd w:id="1090"/>
      <w:bookmarkEnd w:id="1091"/>
      <w:bookmarkEnd w:id="1092"/>
      <w:r w:rsidR="008414A8">
        <w:rPr>
          <w:rFonts w:cs="Tahoma"/>
          <w:szCs w:val="20"/>
        </w:rPr>
        <w:t>project affected persons</w:t>
      </w:r>
      <w:r w:rsidRPr="00E421FE">
        <w:rPr>
          <w:rFonts w:cs="Tahoma"/>
          <w:szCs w:val="20"/>
        </w:rPr>
        <w:t xml:space="preserve"> </w:t>
      </w:r>
      <w:r w:rsidR="00137ECE">
        <w:rPr>
          <w:rFonts w:cs="Tahoma"/>
          <w:szCs w:val="20"/>
        </w:rPr>
        <w:t>(PAPs)</w:t>
      </w:r>
      <w:bookmarkEnd w:id="1093"/>
    </w:p>
    <w:p w14:paraId="52C34434" w14:textId="5552713F" w:rsidR="00F237DC" w:rsidRDefault="00F237DC" w:rsidP="00F237DC">
      <w:pPr>
        <w:rPr>
          <w:rFonts w:cs="Tahoma"/>
          <w:szCs w:val="20"/>
        </w:rPr>
      </w:pPr>
      <w:r w:rsidRPr="00E421FE">
        <w:rPr>
          <w:rFonts w:cs="Tahoma"/>
          <w:szCs w:val="20"/>
        </w:rPr>
        <w:t xml:space="preserve">Majority of the </w:t>
      </w:r>
      <w:r w:rsidR="00137ECE">
        <w:rPr>
          <w:rFonts w:cs="Tahoma"/>
          <w:szCs w:val="20"/>
        </w:rPr>
        <w:t>PAPs</w:t>
      </w:r>
      <w:r w:rsidRPr="00E421FE">
        <w:rPr>
          <w:rFonts w:cs="Tahoma"/>
          <w:szCs w:val="20"/>
        </w:rPr>
        <w:t xml:space="preserve"> who will be customers and users of the power have not used electricity before. Failure to take appropriate precaution while interacting with electricity can result in electric shocks, fires and even electrocution/death.</w:t>
      </w:r>
    </w:p>
    <w:p w14:paraId="774308A5" w14:textId="77777777" w:rsidR="000140ED" w:rsidRPr="00E421FE" w:rsidRDefault="000140ED" w:rsidP="00F237DC">
      <w:pPr>
        <w:rPr>
          <w:rFonts w:cs="Tahoma"/>
          <w:szCs w:val="20"/>
        </w:rPr>
      </w:pPr>
    </w:p>
    <w:p w14:paraId="1AD2553A" w14:textId="77777777" w:rsidR="00F237DC" w:rsidRPr="00E421FE" w:rsidRDefault="00F237DC" w:rsidP="00F237DC">
      <w:pPr>
        <w:pStyle w:val="Heading4"/>
      </w:pPr>
      <w:bookmarkStart w:id="1094" w:name="_Toc112073964"/>
      <w:r w:rsidRPr="00E421FE">
        <w:t>Significance of Impact</w:t>
      </w:r>
      <w:bookmarkEnd w:id="1094"/>
    </w:p>
    <w:p w14:paraId="3C164B4F" w14:textId="77777777" w:rsidR="00F237DC" w:rsidRDefault="00F237DC" w:rsidP="00F237DC">
      <w:pPr>
        <w:rPr>
          <w:rFonts w:cs="Tahoma"/>
          <w:szCs w:val="20"/>
        </w:rPr>
      </w:pPr>
      <w:r w:rsidRPr="00E421FE">
        <w:rPr>
          <w:rFonts w:cs="Tahoma"/>
          <w:szCs w:val="20"/>
        </w:rPr>
        <w:t>The Impact is rated as moderate considering the high impact magnitude and low receptor sensitivity.</w:t>
      </w:r>
    </w:p>
    <w:p w14:paraId="2A0612A4" w14:textId="77777777" w:rsidR="000140ED" w:rsidRPr="00E421FE" w:rsidRDefault="000140ED" w:rsidP="00F237DC">
      <w:pPr>
        <w:rPr>
          <w:rFonts w:cs="Tahoma"/>
          <w:szCs w:val="20"/>
        </w:rPr>
      </w:pPr>
    </w:p>
    <w:p w14:paraId="58B11AE7" w14:textId="77777777" w:rsidR="00F237DC" w:rsidRPr="00E421FE" w:rsidRDefault="00F237DC" w:rsidP="00F237DC">
      <w:pPr>
        <w:pStyle w:val="Heading4"/>
      </w:pPr>
      <w:bookmarkStart w:id="1095" w:name="_Toc112073965"/>
      <w:r w:rsidRPr="00E421FE">
        <w:t>Mitigation Measures</w:t>
      </w:r>
      <w:bookmarkEnd w:id="1095"/>
      <w:r w:rsidRPr="00E421FE">
        <w:t xml:space="preserve"> </w:t>
      </w:r>
    </w:p>
    <w:p w14:paraId="50207F5D" w14:textId="77777777" w:rsidR="00F237DC" w:rsidRPr="00E421FE" w:rsidRDefault="00F237DC" w:rsidP="00F237DC">
      <w:pPr>
        <w:rPr>
          <w:rFonts w:cs="Tahoma"/>
          <w:szCs w:val="20"/>
        </w:rPr>
      </w:pPr>
      <w:r w:rsidRPr="00E421FE">
        <w:rPr>
          <w:rFonts w:cs="Tahoma"/>
          <w:szCs w:val="20"/>
        </w:rPr>
        <w:t xml:space="preserve">The following precaution/preventive measures need to be observed in order to prevent risk of electric shocks, fires and electrocutions. </w:t>
      </w:r>
    </w:p>
    <w:p w14:paraId="70C31005" w14:textId="77777777" w:rsidR="00F237DC" w:rsidRPr="00E421FE" w:rsidRDefault="00F237DC" w:rsidP="00874754">
      <w:pPr>
        <w:pStyle w:val="ListParagraph"/>
        <w:widowControl w:val="0"/>
        <w:numPr>
          <w:ilvl w:val="0"/>
          <w:numId w:val="121"/>
        </w:numPr>
        <w:rPr>
          <w:rFonts w:cs="Tahoma"/>
          <w:szCs w:val="20"/>
        </w:rPr>
      </w:pPr>
      <w:r w:rsidRPr="00E421FE">
        <w:rPr>
          <w:rFonts w:cs="Tahoma"/>
          <w:szCs w:val="20"/>
        </w:rPr>
        <w:t>Inspect the wiring of the houses before connecting power</w:t>
      </w:r>
    </w:p>
    <w:p w14:paraId="4151E40D" w14:textId="77777777" w:rsidR="00F237DC" w:rsidRPr="00E421FE" w:rsidRDefault="00F237DC" w:rsidP="00874754">
      <w:pPr>
        <w:pStyle w:val="ListParagraph"/>
        <w:widowControl w:val="0"/>
        <w:numPr>
          <w:ilvl w:val="0"/>
          <w:numId w:val="121"/>
        </w:numPr>
        <w:rPr>
          <w:rFonts w:cs="Tahoma"/>
          <w:szCs w:val="20"/>
        </w:rPr>
      </w:pPr>
      <w:r w:rsidRPr="00E421FE">
        <w:rPr>
          <w:rFonts w:cs="Tahoma"/>
          <w:szCs w:val="20"/>
        </w:rPr>
        <w:t xml:space="preserve">Safety awareness campaigns to the community before connection of power on safety precautions such as </w:t>
      </w:r>
    </w:p>
    <w:p w14:paraId="7970D2AE" w14:textId="77777777" w:rsidR="00F237DC" w:rsidRPr="00E421FE" w:rsidRDefault="00F237DC" w:rsidP="00874754">
      <w:pPr>
        <w:pStyle w:val="ListParagraph"/>
        <w:widowControl w:val="0"/>
        <w:numPr>
          <w:ilvl w:val="1"/>
          <w:numId w:val="121"/>
        </w:numPr>
        <w:rPr>
          <w:rFonts w:cs="Tahoma"/>
          <w:szCs w:val="20"/>
        </w:rPr>
      </w:pPr>
      <w:r w:rsidRPr="00E421FE">
        <w:rPr>
          <w:rFonts w:cs="Tahoma"/>
          <w:szCs w:val="20"/>
        </w:rPr>
        <w:t>Require community to engage a certified technician to do wiring in the premises</w:t>
      </w:r>
    </w:p>
    <w:p w14:paraId="72986EA8" w14:textId="77777777" w:rsidR="00F237DC" w:rsidRPr="00E421FE" w:rsidRDefault="00F237DC" w:rsidP="00874754">
      <w:pPr>
        <w:pStyle w:val="ListParagraph"/>
        <w:widowControl w:val="0"/>
        <w:numPr>
          <w:ilvl w:val="1"/>
          <w:numId w:val="122"/>
        </w:numPr>
        <w:rPr>
          <w:rFonts w:cs="Tahoma"/>
          <w:szCs w:val="20"/>
        </w:rPr>
      </w:pPr>
      <w:r w:rsidRPr="00E421FE">
        <w:rPr>
          <w:rFonts w:cs="Tahoma"/>
          <w:szCs w:val="20"/>
        </w:rPr>
        <w:t xml:space="preserve">Use of quality materials while wiring </w:t>
      </w:r>
    </w:p>
    <w:p w14:paraId="04B852F5" w14:textId="77777777" w:rsidR="00F237DC" w:rsidRPr="00E421FE" w:rsidRDefault="00F237DC" w:rsidP="00874754">
      <w:pPr>
        <w:pStyle w:val="ListParagraph"/>
        <w:widowControl w:val="0"/>
        <w:numPr>
          <w:ilvl w:val="1"/>
          <w:numId w:val="122"/>
        </w:numPr>
        <w:rPr>
          <w:rFonts w:cs="Tahoma"/>
          <w:szCs w:val="20"/>
        </w:rPr>
      </w:pPr>
      <w:r w:rsidRPr="00E421FE">
        <w:rPr>
          <w:rFonts w:cs="Tahoma"/>
          <w:szCs w:val="20"/>
        </w:rPr>
        <w:t xml:space="preserve">Refraining from individual illegal extensions of power lines to other houses </w:t>
      </w:r>
    </w:p>
    <w:p w14:paraId="73D03F2D" w14:textId="77777777" w:rsidR="00F237DC" w:rsidRPr="00E421FE" w:rsidRDefault="00F237DC" w:rsidP="00874754">
      <w:pPr>
        <w:pStyle w:val="ListParagraph"/>
        <w:widowControl w:val="0"/>
        <w:numPr>
          <w:ilvl w:val="1"/>
          <w:numId w:val="122"/>
        </w:numPr>
        <w:rPr>
          <w:rFonts w:cs="Tahoma"/>
          <w:szCs w:val="20"/>
        </w:rPr>
      </w:pPr>
      <w:r w:rsidRPr="00E421FE">
        <w:rPr>
          <w:rFonts w:cs="Tahoma"/>
          <w:szCs w:val="20"/>
        </w:rPr>
        <w:t>Observing safety measures while using electricity such as not touching sockets and switches with wet hands or wiping with wet cloths</w:t>
      </w:r>
    </w:p>
    <w:p w14:paraId="00A2D692" w14:textId="77777777" w:rsidR="00F237DC" w:rsidRPr="00E421FE" w:rsidRDefault="00F237DC" w:rsidP="00874754">
      <w:pPr>
        <w:pStyle w:val="ListParagraph"/>
        <w:widowControl w:val="0"/>
        <w:numPr>
          <w:ilvl w:val="1"/>
          <w:numId w:val="122"/>
        </w:numPr>
        <w:rPr>
          <w:rFonts w:cs="Tahoma"/>
          <w:szCs w:val="20"/>
        </w:rPr>
      </w:pPr>
      <w:r w:rsidRPr="00E421FE">
        <w:rPr>
          <w:rFonts w:cs="Tahoma"/>
          <w:szCs w:val="20"/>
        </w:rPr>
        <w:t>Keeping off all electricity infrastructure e.g., not tying livestock on electric poles, no cutting earth wires that run along some electric poles, not interfering with sockets or switches</w:t>
      </w:r>
    </w:p>
    <w:p w14:paraId="45AF20D1" w14:textId="77777777" w:rsidR="00F237DC" w:rsidRPr="00E421FE" w:rsidRDefault="00F237DC" w:rsidP="00874754">
      <w:pPr>
        <w:pStyle w:val="ListParagraph"/>
        <w:widowControl w:val="0"/>
        <w:numPr>
          <w:ilvl w:val="1"/>
          <w:numId w:val="122"/>
        </w:numPr>
        <w:rPr>
          <w:rFonts w:cs="Tahoma"/>
          <w:szCs w:val="20"/>
        </w:rPr>
      </w:pPr>
      <w:r w:rsidRPr="00E421FE">
        <w:rPr>
          <w:rFonts w:cs="Tahoma"/>
          <w:szCs w:val="20"/>
        </w:rPr>
        <w:t xml:space="preserve">Reporting any electric wire/conductors if found fallen on the ground </w:t>
      </w:r>
    </w:p>
    <w:p w14:paraId="6A055A87" w14:textId="77777777" w:rsidR="00F237DC" w:rsidRPr="00E421FE" w:rsidRDefault="00F237DC" w:rsidP="00874754">
      <w:pPr>
        <w:pStyle w:val="ListParagraph"/>
        <w:widowControl w:val="0"/>
        <w:numPr>
          <w:ilvl w:val="1"/>
          <w:numId w:val="122"/>
        </w:numPr>
        <w:rPr>
          <w:rFonts w:cs="Tahoma"/>
          <w:szCs w:val="20"/>
        </w:rPr>
      </w:pPr>
      <w:r w:rsidRPr="00E421FE">
        <w:rPr>
          <w:rFonts w:cs="Tahoma"/>
          <w:szCs w:val="20"/>
        </w:rPr>
        <w:t>Report any incident regarding electricity at the local office –staff in charge of operating the Mini-grid</w:t>
      </w:r>
    </w:p>
    <w:p w14:paraId="0A821549" w14:textId="77777777" w:rsidR="00F237DC" w:rsidRPr="00E421FE" w:rsidRDefault="00F237DC" w:rsidP="00F237DC">
      <w:pPr>
        <w:pStyle w:val="ListParagraph"/>
        <w:widowControl w:val="0"/>
        <w:ind w:left="1440"/>
        <w:rPr>
          <w:rFonts w:cs="Tahoma"/>
          <w:szCs w:val="20"/>
        </w:rPr>
      </w:pPr>
    </w:p>
    <w:p w14:paraId="42DC1145" w14:textId="77777777" w:rsidR="00F237DC" w:rsidRPr="00E421FE" w:rsidRDefault="00F237DC" w:rsidP="00F237DC">
      <w:pPr>
        <w:pStyle w:val="Heading3"/>
        <w:rPr>
          <w:rFonts w:cs="Tahoma"/>
          <w:szCs w:val="20"/>
        </w:rPr>
      </w:pPr>
      <w:bookmarkStart w:id="1096" w:name="_Toc103782332"/>
      <w:bookmarkStart w:id="1097" w:name="_Toc105058654"/>
      <w:bookmarkStart w:id="1098" w:name="_Toc110585841"/>
      <w:bookmarkStart w:id="1099" w:name="_Toc111625829"/>
      <w:bookmarkStart w:id="1100" w:name="_Toc112073966"/>
      <w:bookmarkStart w:id="1101" w:name="_Toc148360123"/>
      <w:r w:rsidRPr="00E421FE">
        <w:rPr>
          <w:rFonts w:cs="Tahoma"/>
          <w:szCs w:val="20"/>
        </w:rPr>
        <w:t>Risks related to poor or inadequate stakeholder engagement (Conflict)</w:t>
      </w:r>
      <w:bookmarkEnd w:id="1096"/>
      <w:bookmarkEnd w:id="1097"/>
      <w:bookmarkEnd w:id="1098"/>
      <w:bookmarkEnd w:id="1099"/>
      <w:bookmarkEnd w:id="1100"/>
      <w:bookmarkEnd w:id="1101"/>
      <w:r w:rsidRPr="00E421FE">
        <w:rPr>
          <w:rFonts w:cs="Tahoma"/>
          <w:szCs w:val="20"/>
        </w:rPr>
        <w:t xml:space="preserve"> </w:t>
      </w:r>
    </w:p>
    <w:p w14:paraId="6F2EA58F" w14:textId="77777777" w:rsidR="00F237DC" w:rsidRDefault="00F237DC" w:rsidP="00F237DC">
      <w:pPr>
        <w:autoSpaceDE w:val="0"/>
        <w:autoSpaceDN w:val="0"/>
        <w:adjustRightInd w:val="0"/>
        <w:rPr>
          <w:rFonts w:cs="Tahoma"/>
          <w:bCs/>
          <w:szCs w:val="20"/>
        </w:rPr>
      </w:pPr>
      <w:r w:rsidRPr="00E421FE">
        <w:rPr>
          <w:rFonts w:cs="Tahoma"/>
          <w:bCs/>
          <w:szCs w:val="20"/>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6BFDB767" w14:textId="77777777" w:rsidR="000140ED" w:rsidRPr="00E421FE" w:rsidRDefault="000140ED" w:rsidP="00F237DC">
      <w:pPr>
        <w:autoSpaceDE w:val="0"/>
        <w:autoSpaceDN w:val="0"/>
        <w:adjustRightInd w:val="0"/>
        <w:rPr>
          <w:rFonts w:cs="Tahoma"/>
          <w:bCs/>
          <w:szCs w:val="20"/>
        </w:rPr>
      </w:pPr>
    </w:p>
    <w:p w14:paraId="47536D7D" w14:textId="77777777" w:rsidR="00F237DC" w:rsidRPr="00E421FE" w:rsidRDefault="00F237DC" w:rsidP="00F237DC">
      <w:pPr>
        <w:pStyle w:val="Heading4"/>
      </w:pPr>
      <w:bookmarkStart w:id="1102" w:name="_Toc112073967"/>
      <w:r w:rsidRPr="00E421FE">
        <w:t>Significance of Impact</w:t>
      </w:r>
      <w:bookmarkEnd w:id="1102"/>
    </w:p>
    <w:p w14:paraId="00E7C223" w14:textId="77777777" w:rsidR="00F237DC" w:rsidRDefault="00F237DC" w:rsidP="00F237DC">
      <w:pPr>
        <w:autoSpaceDE w:val="0"/>
        <w:autoSpaceDN w:val="0"/>
        <w:adjustRightInd w:val="0"/>
        <w:rPr>
          <w:rFonts w:cs="Tahoma"/>
          <w:szCs w:val="20"/>
        </w:rPr>
      </w:pPr>
      <w:r w:rsidRPr="00E421FE">
        <w:rPr>
          <w:rFonts w:cs="Tahoma"/>
          <w:szCs w:val="20"/>
        </w:rPr>
        <w:t>With the implementation of  the mitigation measures the  impact significance is minor to negligible.</w:t>
      </w:r>
    </w:p>
    <w:p w14:paraId="3FE0F8D2" w14:textId="77777777" w:rsidR="000140ED" w:rsidRPr="00E421FE" w:rsidRDefault="000140ED" w:rsidP="00F237DC">
      <w:pPr>
        <w:autoSpaceDE w:val="0"/>
        <w:autoSpaceDN w:val="0"/>
        <w:adjustRightInd w:val="0"/>
        <w:rPr>
          <w:rFonts w:cs="Tahoma"/>
          <w:bCs/>
          <w:szCs w:val="20"/>
        </w:rPr>
      </w:pPr>
    </w:p>
    <w:p w14:paraId="30FD29A2" w14:textId="77777777" w:rsidR="00F237DC" w:rsidRPr="00E421FE" w:rsidRDefault="00F237DC" w:rsidP="00F237DC">
      <w:pPr>
        <w:pStyle w:val="Heading4"/>
      </w:pPr>
      <w:bookmarkStart w:id="1103" w:name="_Toc112073968"/>
      <w:r w:rsidRPr="00E421FE">
        <w:t>Mitigation Measures</w:t>
      </w:r>
      <w:bookmarkEnd w:id="1103"/>
      <w:r w:rsidRPr="00E421FE">
        <w:t xml:space="preserve"> </w:t>
      </w:r>
    </w:p>
    <w:p w14:paraId="06060379" w14:textId="77777777" w:rsidR="00F237DC" w:rsidRPr="00E421FE" w:rsidRDefault="00F237DC" w:rsidP="00874754">
      <w:pPr>
        <w:numPr>
          <w:ilvl w:val="0"/>
          <w:numId w:val="336"/>
        </w:numPr>
        <w:autoSpaceDE w:val="0"/>
        <w:autoSpaceDN w:val="0"/>
        <w:adjustRightInd w:val="0"/>
        <w:rPr>
          <w:rFonts w:cs="Tahoma"/>
          <w:bCs/>
          <w:szCs w:val="20"/>
        </w:rPr>
      </w:pPr>
      <w:r w:rsidRPr="00E421FE">
        <w:rPr>
          <w:rFonts w:cs="Tahoma"/>
          <w:bCs/>
          <w:szCs w:val="20"/>
        </w:rPr>
        <w:t>Employ from the community to the extent possible</w:t>
      </w:r>
    </w:p>
    <w:p w14:paraId="2703A6BF" w14:textId="77777777" w:rsidR="00F237DC" w:rsidRPr="00E421FE" w:rsidRDefault="00F237DC" w:rsidP="00874754">
      <w:pPr>
        <w:numPr>
          <w:ilvl w:val="0"/>
          <w:numId w:val="336"/>
        </w:numPr>
        <w:autoSpaceDE w:val="0"/>
        <w:autoSpaceDN w:val="0"/>
        <w:adjustRightInd w:val="0"/>
        <w:rPr>
          <w:rFonts w:cs="Tahoma"/>
          <w:bCs/>
          <w:szCs w:val="20"/>
        </w:rPr>
      </w:pPr>
      <w:r w:rsidRPr="00E421FE">
        <w:rPr>
          <w:rFonts w:cs="Tahoma"/>
          <w:bCs/>
          <w:szCs w:val="20"/>
        </w:rPr>
        <w:t xml:space="preserve">Engage the community members and other stakeholders in a timely manner </w:t>
      </w:r>
    </w:p>
    <w:p w14:paraId="2F02135B" w14:textId="77777777" w:rsidR="00F237DC" w:rsidRPr="00E421FE" w:rsidRDefault="00F237DC" w:rsidP="00874754">
      <w:pPr>
        <w:numPr>
          <w:ilvl w:val="0"/>
          <w:numId w:val="336"/>
        </w:numPr>
        <w:autoSpaceDE w:val="0"/>
        <w:autoSpaceDN w:val="0"/>
        <w:adjustRightInd w:val="0"/>
        <w:rPr>
          <w:rFonts w:cs="Tahoma"/>
          <w:bCs/>
          <w:szCs w:val="20"/>
        </w:rPr>
      </w:pPr>
      <w:r w:rsidRPr="00E421FE">
        <w:rPr>
          <w:rFonts w:cs="Tahoma"/>
          <w:bCs/>
          <w:szCs w:val="20"/>
        </w:rPr>
        <w:t xml:space="preserve">Work closely with the GRM committee members in solving the conflicts  </w:t>
      </w:r>
    </w:p>
    <w:p w14:paraId="71430CBF" w14:textId="77777777" w:rsidR="00F237DC" w:rsidRPr="00E421FE" w:rsidRDefault="00F237DC" w:rsidP="00874754">
      <w:pPr>
        <w:numPr>
          <w:ilvl w:val="0"/>
          <w:numId w:val="336"/>
        </w:numPr>
        <w:autoSpaceDE w:val="0"/>
        <w:autoSpaceDN w:val="0"/>
        <w:adjustRightInd w:val="0"/>
        <w:rPr>
          <w:rFonts w:cs="Tahoma"/>
          <w:bCs/>
          <w:szCs w:val="20"/>
        </w:rPr>
      </w:pPr>
      <w:r w:rsidRPr="00E421FE">
        <w:rPr>
          <w:rFonts w:cs="Tahoma"/>
          <w:bCs/>
          <w:szCs w:val="20"/>
        </w:rPr>
        <w:t>Solve all conflicts/grievances at the earliest time possible</w:t>
      </w:r>
    </w:p>
    <w:p w14:paraId="040DC7B4" w14:textId="77777777" w:rsidR="002D4404" w:rsidRPr="00E421FE" w:rsidRDefault="00F237DC" w:rsidP="00874754">
      <w:pPr>
        <w:numPr>
          <w:ilvl w:val="0"/>
          <w:numId w:val="336"/>
        </w:numPr>
        <w:autoSpaceDE w:val="0"/>
        <w:autoSpaceDN w:val="0"/>
        <w:adjustRightInd w:val="0"/>
        <w:rPr>
          <w:rFonts w:cs="Tahoma"/>
          <w:bCs/>
          <w:szCs w:val="20"/>
        </w:rPr>
      </w:pPr>
      <w:r w:rsidRPr="00E421FE">
        <w:rPr>
          <w:rFonts w:cs="Tahoma"/>
          <w:bCs/>
          <w:szCs w:val="20"/>
        </w:rPr>
        <w:t xml:space="preserve">Ensure all grievances are logged and closed </w:t>
      </w:r>
    </w:p>
    <w:p w14:paraId="1623ACBD" w14:textId="77777777" w:rsidR="005636E4" w:rsidRPr="00E421FE" w:rsidRDefault="00F237DC" w:rsidP="00874754">
      <w:pPr>
        <w:numPr>
          <w:ilvl w:val="0"/>
          <w:numId w:val="336"/>
        </w:numPr>
        <w:autoSpaceDE w:val="0"/>
        <w:autoSpaceDN w:val="0"/>
        <w:adjustRightInd w:val="0"/>
        <w:rPr>
          <w:rFonts w:cs="Tahoma"/>
          <w:bCs/>
          <w:szCs w:val="20"/>
        </w:rPr>
      </w:pPr>
      <w:r w:rsidRPr="00E421FE">
        <w:rPr>
          <w:rFonts w:cs="Tahoma"/>
          <w:bCs/>
          <w:szCs w:val="20"/>
        </w:rPr>
        <w:t>Monitoring the pattern of grievances to come up will long term measures</w:t>
      </w:r>
    </w:p>
    <w:p w14:paraId="66FDCF4E" w14:textId="77777777" w:rsidR="005636E4" w:rsidRPr="00E421FE" w:rsidRDefault="005636E4" w:rsidP="005A68FD">
      <w:pPr>
        <w:pStyle w:val="BodyText"/>
        <w:rPr>
          <w:rFonts w:ascii="Tahoma" w:hAnsi="Tahoma" w:cs="Tahoma"/>
          <w:b w:val="0"/>
          <w:sz w:val="20"/>
        </w:rPr>
      </w:pPr>
    </w:p>
    <w:p w14:paraId="433AE2EC" w14:textId="77777777" w:rsidR="00BE5905" w:rsidRPr="00E421FE" w:rsidRDefault="00BE5905" w:rsidP="00BE5905">
      <w:pPr>
        <w:pStyle w:val="Heading2"/>
        <w:ind w:right="0"/>
        <w:rPr>
          <w:rFonts w:cs="Tahoma"/>
        </w:rPr>
      </w:pPr>
      <w:bookmarkStart w:id="1104" w:name="_Toc110585842"/>
      <w:bookmarkStart w:id="1105" w:name="_Toc111625830"/>
      <w:bookmarkStart w:id="1106" w:name="_Toc112073969"/>
      <w:bookmarkStart w:id="1107" w:name="_Toc148360124"/>
      <w:r w:rsidRPr="00E421FE">
        <w:rPr>
          <w:rFonts w:cs="Tahoma"/>
        </w:rPr>
        <w:t>Decommissioning Phase</w:t>
      </w:r>
      <w:bookmarkEnd w:id="1104"/>
      <w:bookmarkEnd w:id="1105"/>
      <w:bookmarkEnd w:id="1106"/>
      <w:bookmarkEnd w:id="1107"/>
      <w:r w:rsidRPr="00E421FE">
        <w:rPr>
          <w:rFonts w:cs="Tahoma"/>
        </w:rPr>
        <w:t xml:space="preserve"> </w:t>
      </w:r>
    </w:p>
    <w:p w14:paraId="2E49A580" w14:textId="77777777" w:rsidR="00BE5905" w:rsidRPr="00E421FE" w:rsidRDefault="00BE5905" w:rsidP="00BE5905">
      <w:pPr>
        <w:pStyle w:val="Heading3"/>
        <w:rPr>
          <w:rFonts w:cs="Tahoma"/>
          <w:szCs w:val="20"/>
        </w:rPr>
      </w:pPr>
      <w:bookmarkStart w:id="1108" w:name="_Toc110585843"/>
      <w:bookmarkStart w:id="1109" w:name="_Toc111625831"/>
      <w:bookmarkStart w:id="1110" w:name="_Toc112073970"/>
      <w:bookmarkStart w:id="1111" w:name="_Toc148360125"/>
      <w:bookmarkStart w:id="1112" w:name="_Toc103782215"/>
      <w:bookmarkStart w:id="1113" w:name="_Toc105058611"/>
      <w:r w:rsidRPr="00E421FE">
        <w:rPr>
          <w:rFonts w:cs="Tahoma"/>
          <w:szCs w:val="20"/>
        </w:rPr>
        <w:t>Preparation for decommissioning</w:t>
      </w:r>
      <w:bookmarkEnd w:id="1108"/>
      <w:bookmarkEnd w:id="1109"/>
      <w:bookmarkEnd w:id="1110"/>
      <w:bookmarkEnd w:id="1111"/>
    </w:p>
    <w:p w14:paraId="073606D1" w14:textId="77777777" w:rsidR="00BE5905" w:rsidRPr="00E421FE" w:rsidRDefault="00BE5905" w:rsidP="00BE5905">
      <w:pPr>
        <w:autoSpaceDE w:val="0"/>
        <w:autoSpaceDN w:val="0"/>
        <w:adjustRightInd w:val="0"/>
        <w:rPr>
          <w:rFonts w:cs="Tahoma"/>
          <w:color w:val="000000"/>
          <w:szCs w:val="20"/>
        </w:rPr>
      </w:pPr>
      <w:r w:rsidRPr="00E421FE">
        <w:rPr>
          <w:rFonts w:cs="Tahoma"/>
          <w:color w:val="000000"/>
          <w:szCs w:val="20"/>
        </w:rPr>
        <w:t>The solar power plant may be decommissioned due to various reasons and there are impacts that will need to be mitigated. Once the KPLC makes the decision for decommissioning the following will be required;</w:t>
      </w:r>
    </w:p>
    <w:p w14:paraId="5173AB33" w14:textId="77777777" w:rsidR="00BE5905" w:rsidRPr="00E421FE" w:rsidRDefault="00BE5905" w:rsidP="00874754">
      <w:pPr>
        <w:numPr>
          <w:ilvl w:val="0"/>
          <w:numId w:val="127"/>
        </w:numPr>
        <w:autoSpaceDE w:val="0"/>
        <w:autoSpaceDN w:val="0"/>
        <w:adjustRightInd w:val="0"/>
        <w:rPr>
          <w:rFonts w:cs="Tahoma"/>
          <w:color w:val="000000"/>
          <w:szCs w:val="20"/>
        </w:rPr>
      </w:pPr>
      <w:r w:rsidRPr="00E421FE">
        <w:rPr>
          <w:rFonts w:cs="Tahoma"/>
          <w:iCs/>
          <w:color w:val="000000"/>
          <w:szCs w:val="20"/>
        </w:rPr>
        <w:t xml:space="preserve">Prepare a Decommissioning Plan and submit to NEMA and the County Governments of Kilifi to obtain approval for implementation. </w:t>
      </w:r>
    </w:p>
    <w:p w14:paraId="731969C5" w14:textId="77777777" w:rsidR="00BE5905" w:rsidRPr="00E421FE" w:rsidRDefault="00BE5905" w:rsidP="00874754">
      <w:pPr>
        <w:numPr>
          <w:ilvl w:val="0"/>
          <w:numId w:val="127"/>
        </w:numPr>
        <w:autoSpaceDE w:val="0"/>
        <w:autoSpaceDN w:val="0"/>
        <w:adjustRightInd w:val="0"/>
        <w:spacing w:after="32"/>
        <w:rPr>
          <w:rFonts w:cs="Tahoma"/>
          <w:color w:val="000000"/>
          <w:szCs w:val="20"/>
        </w:rPr>
      </w:pPr>
      <w:r w:rsidRPr="00E421FE">
        <w:rPr>
          <w:rFonts w:cs="Tahoma"/>
          <w:iCs/>
          <w:color w:val="000000"/>
          <w:szCs w:val="20"/>
        </w:rPr>
        <w:t>Implement the decommissioning plan including backfilling, revegetation, disposal of waste material, recycling of recyclable material among others</w:t>
      </w:r>
    </w:p>
    <w:p w14:paraId="3740DD05" w14:textId="77777777" w:rsidR="00BE5905" w:rsidRDefault="00BE5905" w:rsidP="00BE5905">
      <w:pPr>
        <w:rPr>
          <w:rFonts w:cs="Tahoma"/>
          <w:color w:val="000000"/>
          <w:szCs w:val="20"/>
        </w:rPr>
      </w:pPr>
      <w:r w:rsidRPr="00E421FE">
        <w:rPr>
          <w:rFonts w:cs="Tahoma"/>
          <w:color w:val="000000"/>
          <w:szCs w:val="20"/>
        </w:rPr>
        <w:t>Some of the positive impacts associated with the proposed project during its decommissioning phase include;</w:t>
      </w:r>
    </w:p>
    <w:p w14:paraId="76A98B2F" w14:textId="77777777" w:rsidR="000140ED" w:rsidRPr="00E421FE" w:rsidRDefault="000140ED" w:rsidP="00BE5905">
      <w:pPr>
        <w:rPr>
          <w:rFonts w:cs="Tahoma"/>
          <w:color w:val="000000"/>
          <w:szCs w:val="20"/>
        </w:rPr>
      </w:pPr>
    </w:p>
    <w:p w14:paraId="36E923B5" w14:textId="77777777" w:rsidR="00BE5905" w:rsidRPr="00E421FE" w:rsidRDefault="00BE5905" w:rsidP="00BE5905">
      <w:pPr>
        <w:pStyle w:val="Heading3"/>
        <w:rPr>
          <w:rFonts w:cs="Tahoma"/>
          <w:szCs w:val="20"/>
        </w:rPr>
      </w:pPr>
      <w:bookmarkStart w:id="1114" w:name="_Toc110585844"/>
      <w:bookmarkStart w:id="1115" w:name="_Toc111625832"/>
      <w:bookmarkStart w:id="1116" w:name="_Toc112073971"/>
      <w:bookmarkStart w:id="1117" w:name="_Toc148360126"/>
      <w:r w:rsidRPr="00E421FE">
        <w:rPr>
          <w:rFonts w:cs="Tahoma"/>
          <w:szCs w:val="20"/>
        </w:rPr>
        <w:t>Employment Opportunities</w:t>
      </w:r>
      <w:bookmarkEnd w:id="1112"/>
      <w:bookmarkEnd w:id="1113"/>
      <w:bookmarkEnd w:id="1114"/>
      <w:bookmarkEnd w:id="1115"/>
      <w:bookmarkEnd w:id="1116"/>
      <w:bookmarkEnd w:id="1117"/>
    </w:p>
    <w:p w14:paraId="192BC341" w14:textId="77777777" w:rsidR="00BE5905" w:rsidRDefault="00BE5905" w:rsidP="00BE5905">
      <w:pPr>
        <w:autoSpaceDE w:val="0"/>
        <w:autoSpaceDN w:val="0"/>
        <w:adjustRightInd w:val="0"/>
        <w:rPr>
          <w:rFonts w:eastAsia="TrebuchetMS" w:cs="Tahoma"/>
          <w:szCs w:val="20"/>
        </w:rPr>
      </w:pPr>
      <w:r w:rsidRPr="00E421FE">
        <w:rPr>
          <w:rFonts w:eastAsia="TrebuchetMS" w:cs="Tahoma"/>
          <w:szCs w:val="20"/>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0CEB0ECA" w14:textId="77777777" w:rsidR="000140ED" w:rsidRPr="00E421FE" w:rsidRDefault="000140ED" w:rsidP="00BE5905">
      <w:pPr>
        <w:autoSpaceDE w:val="0"/>
        <w:autoSpaceDN w:val="0"/>
        <w:adjustRightInd w:val="0"/>
        <w:rPr>
          <w:rFonts w:eastAsia="TrebuchetMS" w:cs="Tahoma"/>
          <w:szCs w:val="20"/>
        </w:rPr>
      </w:pPr>
    </w:p>
    <w:p w14:paraId="68E7084B" w14:textId="77777777" w:rsidR="00BE5905" w:rsidRPr="00E421FE" w:rsidRDefault="00BE5905" w:rsidP="00BE5905">
      <w:pPr>
        <w:pStyle w:val="Heading4"/>
      </w:pPr>
      <w:bookmarkStart w:id="1118" w:name="_Toc112073972"/>
      <w:r w:rsidRPr="00E421FE">
        <w:t>Significance of Impact</w:t>
      </w:r>
      <w:bookmarkEnd w:id="1118"/>
    </w:p>
    <w:p w14:paraId="19758886" w14:textId="77777777" w:rsidR="00BE5905" w:rsidRPr="00E421FE" w:rsidRDefault="00BE5905" w:rsidP="00BE5905">
      <w:pPr>
        <w:pStyle w:val="CM147"/>
        <w:spacing w:line="276" w:lineRule="auto"/>
        <w:jc w:val="both"/>
        <w:rPr>
          <w:rFonts w:ascii="Tahoma" w:hAnsi="Tahoma" w:cs="Tahoma"/>
          <w:sz w:val="20"/>
          <w:szCs w:val="20"/>
        </w:rPr>
      </w:pPr>
      <w:r w:rsidRPr="00E421FE">
        <w:rPr>
          <w:rFonts w:ascii="Tahoma" w:hAnsi="Tahoma" w:cs="Tahoma"/>
          <w:sz w:val="20"/>
          <w:szCs w:val="20"/>
        </w:rPr>
        <w:t>Impact magnitude is considered to be small considering the decommissioning period to last for a short duration. The overall impact significance is envisaged to be Minor due to low sensitivity and medium magnitude.</w:t>
      </w:r>
    </w:p>
    <w:p w14:paraId="12FA9B1A" w14:textId="77777777" w:rsidR="00BE5905" w:rsidRPr="00E421FE" w:rsidRDefault="00BE5905" w:rsidP="00BE5905">
      <w:pPr>
        <w:pStyle w:val="Heading4"/>
      </w:pPr>
      <w:bookmarkStart w:id="1119" w:name="_Toc112073973"/>
      <w:r w:rsidRPr="00E421FE">
        <w:t>Enhancement Measures</w:t>
      </w:r>
      <w:bookmarkEnd w:id="1119"/>
    </w:p>
    <w:p w14:paraId="1FB7232C" w14:textId="77777777" w:rsidR="00BE5905" w:rsidRPr="00E421FE" w:rsidRDefault="00BE5905" w:rsidP="008029FA">
      <w:pPr>
        <w:pStyle w:val="ListParagraph"/>
        <w:numPr>
          <w:ilvl w:val="0"/>
          <w:numId w:val="30"/>
        </w:numPr>
        <w:rPr>
          <w:rFonts w:cs="Tahoma"/>
          <w:szCs w:val="20"/>
        </w:rPr>
      </w:pPr>
      <w:r w:rsidRPr="00E421FE">
        <w:rPr>
          <w:rFonts w:cs="Tahoma"/>
          <w:szCs w:val="20"/>
        </w:rPr>
        <w:t>Notify the GRC, Local leadership, the County Government reps of the specific jobs and the skills required for the work</w:t>
      </w:r>
    </w:p>
    <w:p w14:paraId="73175733" w14:textId="77777777" w:rsidR="00BE5905" w:rsidRPr="00E421FE" w:rsidRDefault="00BE5905" w:rsidP="008029FA">
      <w:pPr>
        <w:pStyle w:val="ListParagraph"/>
        <w:numPr>
          <w:ilvl w:val="0"/>
          <w:numId w:val="30"/>
        </w:numPr>
        <w:rPr>
          <w:rFonts w:cs="Tahoma"/>
          <w:szCs w:val="20"/>
        </w:rPr>
      </w:pPr>
      <w:r w:rsidRPr="00E421FE">
        <w:rPr>
          <w:rFonts w:cs="Tahoma"/>
          <w:szCs w:val="20"/>
        </w:rPr>
        <w:t xml:space="preserve">Prioritize the employment of unskilled labour from the local communities. </w:t>
      </w:r>
    </w:p>
    <w:p w14:paraId="21DAA047" w14:textId="77777777" w:rsidR="00BE5905" w:rsidRPr="00E421FE" w:rsidRDefault="00BE5905" w:rsidP="008029FA">
      <w:pPr>
        <w:pStyle w:val="ListParagraph"/>
        <w:numPr>
          <w:ilvl w:val="0"/>
          <w:numId w:val="30"/>
        </w:numPr>
        <w:rPr>
          <w:rFonts w:cs="Tahoma"/>
          <w:szCs w:val="20"/>
        </w:rPr>
      </w:pPr>
      <w:r w:rsidRPr="00E421FE">
        <w:rPr>
          <w:rFonts w:cs="Tahoma"/>
          <w:szCs w:val="20"/>
        </w:rPr>
        <w:t xml:space="preserve">Prioritize the procurement of goods and services from within Kilifi County. </w:t>
      </w:r>
    </w:p>
    <w:p w14:paraId="05218C2A" w14:textId="77777777" w:rsidR="00BE5905" w:rsidRPr="00E421FE" w:rsidRDefault="00BE5905" w:rsidP="008029FA">
      <w:pPr>
        <w:pStyle w:val="ListParagraph"/>
        <w:numPr>
          <w:ilvl w:val="0"/>
          <w:numId w:val="30"/>
        </w:numPr>
        <w:rPr>
          <w:rFonts w:cs="Tahoma"/>
          <w:szCs w:val="20"/>
        </w:rPr>
      </w:pPr>
      <w:r w:rsidRPr="00E421FE">
        <w:rPr>
          <w:rFonts w:cs="Tahoma"/>
          <w:szCs w:val="20"/>
        </w:rPr>
        <w:t>Develop and implement a fair and transparent employment and procurement policy.</w:t>
      </w:r>
    </w:p>
    <w:p w14:paraId="0111736F" w14:textId="77777777" w:rsidR="00BE5905" w:rsidRPr="00E421FE" w:rsidRDefault="00BE5905" w:rsidP="008029FA">
      <w:pPr>
        <w:pStyle w:val="ListParagraph"/>
        <w:numPr>
          <w:ilvl w:val="0"/>
          <w:numId w:val="30"/>
        </w:numPr>
        <w:rPr>
          <w:rFonts w:cs="Tahoma"/>
          <w:szCs w:val="20"/>
        </w:rPr>
      </w:pPr>
      <w:r w:rsidRPr="00E421FE">
        <w:rPr>
          <w:rFonts w:cs="Tahoma"/>
          <w:szCs w:val="20"/>
        </w:rPr>
        <w:t>Advertise all jobs and tenders. (The jobs can be advised through local administrative offices, GRC meetings)</w:t>
      </w:r>
    </w:p>
    <w:p w14:paraId="31145C34" w14:textId="77777777" w:rsidR="00BE5905" w:rsidRPr="00E421FE" w:rsidRDefault="00BE5905" w:rsidP="008029FA">
      <w:pPr>
        <w:pStyle w:val="ListParagraph"/>
        <w:numPr>
          <w:ilvl w:val="0"/>
          <w:numId w:val="30"/>
        </w:numPr>
        <w:rPr>
          <w:rFonts w:cs="Tahoma"/>
          <w:szCs w:val="20"/>
        </w:rPr>
      </w:pPr>
      <w:r w:rsidRPr="00E421FE">
        <w:rPr>
          <w:rFonts w:cs="Tahoma"/>
          <w:szCs w:val="20"/>
        </w:rPr>
        <w:t>Ensure gender mainstreaming during employment</w:t>
      </w:r>
    </w:p>
    <w:p w14:paraId="7EA63E68" w14:textId="77777777" w:rsidR="00BE5905" w:rsidRPr="00E421FE" w:rsidRDefault="00BE5905" w:rsidP="008029FA">
      <w:pPr>
        <w:pStyle w:val="ListParagraph"/>
        <w:numPr>
          <w:ilvl w:val="0"/>
          <w:numId w:val="30"/>
        </w:numPr>
        <w:rPr>
          <w:rFonts w:cs="Tahoma"/>
          <w:szCs w:val="20"/>
        </w:rPr>
      </w:pPr>
      <w:r w:rsidRPr="00E421FE">
        <w:rPr>
          <w:rFonts w:cs="Tahoma"/>
          <w:szCs w:val="20"/>
        </w:rPr>
        <w:t>The contractor shall inform the workers and local community about the duration of work; and</w:t>
      </w:r>
    </w:p>
    <w:p w14:paraId="2D57FA84" w14:textId="77777777" w:rsidR="00BE5905" w:rsidRPr="00E421FE" w:rsidRDefault="00BE5905" w:rsidP="008029FA">
      <w:pPr>
        <w:pStyle w:val="ListParagraph"/>
        <w:numPr>
          <w:ilvl w:val="0"/>
          <w:numId w:val="30"/>
        </w:numPr>
        <w:rPr>
          <w:rFonts w:cs="Tahoma"/>
          <w:szCs w:val="20"/>
        </w:rPr>
      </w:pPr>
      <w:r w:rsidRPr="00E421FE">
        <w:rPr>
          <w:rFonts w:cs="Tahoma"/>
          <w:szCs w:val="20"/>
        </w:rPr>
        <w:t>Reduction of worker will be done phase wise and corresponding to completion of each activity.</w:t>
      </w:r>
    </w:p>
    <w:p w14:paraId="3BEE236D" w14:textId="77777777" w:rsidR="00BE5905" w:rsidRPr="00E421FE" w:rsidRDefault="00BE5905" w:rsidP="00BE5905">
      <w:pPr>
        <w:pStyle w:val="ListParagraph"/>
        <w:ind w:left="0"/>
        <w:rPr>
          <w:rFonts w:cs="Tahoma"/>
          <w:szCs w:val="20"/>
        </w:rPr>
      </w:pPr>
    </w:p>
    <w:p w14:paraId="02D3473E" w14:textId="77777777" w:rsidR="00BE5905" w:rsidRPr="00E421FE" w:rsidRDefault="00BE5905" w:rsidP="00BE5905">
      <w:pPr>
        <w:pStyle w:val="Heading3"/>
        <w:rPr>
          <w:rFonts w:cs="Tahoma"/>
          <w:szCs w:val="20"/>
        </w:rPr>
      </w:pPr>
      <w:bookmarkStart w:id="1120" w:name="_Toc103782217"/>
      <w:bookmarkStart w:id="1121" w:name="_Toc105058612"/>
      <w:bookmarkStart w:id="1122" w:name="_Toc110585845"/>
      <w:bookmarkStart w:id="1123" w:name="_Toc111625833"/>
      <w:bookmarkStart w:id="1124" w:name="_Toc112073974"/>
      <w:bookmarkStart w:id="1125" w:name="_Toc148360127"/>
      <w:r w:rsidRPr="00E421FE">
        <w:rPr>
          <w:rFonts w:cs="Tahoma"/>
          <w:szCs w:val="20"/>
        </w:rPr>
        <w:t>Site Rehabilitation</w:t>
      </w:r>
      <w:bookmarkEnd w:id="1120"/>
      <w:bookmarkEnd w:id="1121"/>
      <w:bookmarkEnd w:id="1122"/>
      <w:bookmarkEnd w:id="1123"/>
      <w:bookmarkEnd w:id="1124"/>
      <w:bookmarkEnd w:id="1125"/>
    </w:p>
    <w:p w14:paraId="0C619441" w14:textId="77777777" w:rsidR="00BE5905" w:rsidRPr="00E421FE" w:rsidRDefault="00BE5905" w:rsidP="00BE5905">
      <w:pPr>
        <w:autoSpaceDE w:val="0"/>
        <w:autoSpaceDN w:val="0"/>
        <w:adjustRightInd w:val="0"/>
        <w:rPr>
          <w:rFonts w:eastAsia="TrebuchetMS" w:cs="Tahoma"/>
          <w:color w:val="FF0000"/>
          <w:szCs w:val="20"/>
        </w:rPr>
      </w:pPr>
      <w:r w:rsidRPr="00E421FE">
        <w:rPr>
          <w:rFonts w:eastAsia="TrebuchetMS" w:cs="Tahoma"/>
          <w:szCs w:val="20"/>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E421FE">
        <w:rPr>
          <w:rFonts w:eastAsia="TrebuchetMS" w:cs="Tahoma"/>
          <w:color w:val="FF0000"/>
          <w:szCs w:val="20"/>
        </w:rPr>
        <w:t xml:space="preserve"> </w:t>
      </w:r>
    </w:p>
    <w:p w14:paraId="0CCC0888" w14:textId="77777777" w:rsidR="00BE5905" w:rsidRPr="00E421FE" w:rsidRDefault="00BE5905" w:rsidP="00BE5905">
      <w:pPr>
        <w:rPr>
          <w:rFonts w:cs="Tahoma"/>
          <w:szCs w:val="20"/>
        </w:rPr>
      </w:pPr>
    </w:p>
    <w:p w14:paraId="46926DB2" w14:textId="77777777" w:rsidR="00BE5905" w:rsidRPr="00E421FE" w:rsidRDefault="00BE5905" w:rsidP="00BE5905">
      <w:pPr>
        <w:pStyle w:val="Heading2"/>
        <w:ind w:right="0"/>
        <w:rPr>
          <w:rFonts w:cs="Tahoma"/>
        </w:rPr>
      </w:pPr>
      <w:bookmarkStart w:id="1126" w:name="_Toc82157730"/>
      <w:bookmarkStart w:id="1127" w:name="_Toc110585846"/>
      <w:bookmarkStart w:id="1128" w:name="_Toc111625834"/>
      <w:bookmarkStart w:id="1129" w:name="_Toc112073975"/>
      <w:bookmarkStart w:id="1130" w:name="_Toc148360128"/>
      <w:r w:rsidRPr="00E421FE">
        <w:rPr>
          <w:rFonts w:cs="Tahoma"/>
        </w:rPr>
        <w:t>Key environmental impacts – Decommissioning Phase</w:t>
      </w:r>
      <w:bookmarkEnd w:id="1126"/>
      <w:bookmarkEnd w:id="1127"/>
      <w:bookmarkEnd w:id="1128"/>
      <w:bookmarkEnd w:id="1129"/>
      <w:bookmarkEnd w:id="1130"/>
      <w:r w:rsidRPr="00E421FE">
        <w:rPr>
          <w:rFonts w:cs="Tahoma"/>
        </w:rPr>
        <w:t xml:space="preserve"> </w:t>
      </w:r>
    </w:p>
    <w:p w14:paraId="1D85861D" w14:textId="77777777" w:rsidR="00BE5905" w:rsidRPr="00E421FE" w:rsidRDefault="00BE5905" w:rsidP="00BE5905">
      <w:pPr>
        <w:pStyle w:val="Heading3"/>
        <w:ind w:right="0"/>
        <w:jc w:val="both"/>
        <w:rPr>
          <w:rFonts w:cs="Tahoma"/>
          <w:szCs w:val="20"/>
        </w:rPr>
      </w:pPr>
      <w:bookmarkStart w:id="1131" w:name="_Toc90324099"/>
      <w:bookmarkStart w:id="1132" w:name="_Toc110585847"/>
      <w:bookmarkStart w:id="1133" w:name="_Toc111625835"/>
      <w:bookmarkStart w:id="1134" w:name="_Toc112073976"/>
      <w:bookmarkStart w:id="1135" w:name="_Toc148360129"/>
      <w:bookmarkStart w:id="1136" w:name="_Hlk97737033"/>
      <w:bookmarkStart w:id="1137" w:name="_Toc82157731"/>
      <w:r w:rsidRPr="00E421FE">
        <w:rPr>
          <w:rFonts w:cs="Tahoma"/>
          <w:szCs w:val="20"/>
        </w:rPr>
        <w:t>Impact on Soil Environment</w:t>
      </w:r>
      <w:bookmarkEnd w:id="1131"/>
      <w:bookmarkEnd w:id="1132"/>
      <w:bookmarkEnd w:id="1133"/>
      <w:bookmarkEnd w:id="1134"/>
      <w:bookmarkEnd w:id="1135"/>
    </w:p>
    <w:p w14:paraId="75E5E741" w14:textId="77777777" w:rsidR="00BE5905" w:rsidRDefault="00BE5905" w:rsidP="00BE5905">
      <w:pPr>
        <w:rPr>
          <w:rFonts w:cs="Tahoma"/>
          <w:szCs w:val="20"/>
        </w:rPr>
      </w:pPr>
      <w:r w:rsidRPr="00E421FE">
        <w:rPr>
          <w:rFonts w:cs="Tahoma"/>
          <w:szCs w:val="20"/>
        </w:rPr>
        <w:t>The project activities that may impact the environment during the decommissioning phase are described include: removal of PV modules, and removal of associated infrastructure including battery and generators.</w:t>
      </w:r>
    </w:p>
    <w:p w14:paraId="798AB144" w14:textId="77777777" w:rsidR="000140ED" w:rsidRPr="00E421FE" w:rsidRDefault="000140ED" w:rsidP="00BE5905">
      <w:pPr>
        <w:rPr>
          <w:rFonts w:cs="Tahoma"/>
          <w:szCs w:val="20"/>
        </w:rPr>
      </w:pPr>
    </w:p>
    <w:p w14:paraId="2EC88678" w14:textId="77777777" w:rsidR="00BE5905" w:rsidRPr="00E421FE" w:rsidRDefault="00BE5905" w:rsidP="00BE5905">
      <w:pPr>
        <w:pStyle w:val="Heading4"/>
      </w:pPr>
      <w:bookmarkStart w:id="1138" w:name="_Toc112073977"/>
      <w:r w:rsidRPr="00E421FE">
        <w:t>Significance of Impacts</w:t>
      </w:r>
      <w:bookmarkEnd w:id="1138"/>
    </w:p>
    <w:p w14:paraId="4F070ACF" w14:textId="77777777" w:rsidR="00BE5905" w:rsidRDefault="00BE5905" w:rsidP="00BE5905">
      <w:pPr>
        <w:rPr>
          <w:rFonts w:cs="Tahoma"/>
          <w:szCs w:val="20"/>
        </w:rPr>
      </w:pPr>
      <w:r w:rsidRPr="00E421FE">
        <w:rPr>
          <w:rFonts w:cs="Tahoma"/>
          <w:szCs w:val="20"/>
        </w:rPr>
        <w:t>The significance of the impact to the soil will be minor due to the nature of the works and the fact that the decommissioning activities will be confined in the small project area.</w:t>
      </w:r>
    </w:p>
    <w:p w14:paraId="59BD342A" w14:textId="77777777" w:rsidR="000140ED" w:rsidRPr="00E421FE" w:rsidRDefault="000140ED" w:rsidP="00BE5905">
      <w:pPr>
        <w:rPr>
          <w:rFonts w:cs="Tahoma"/>
          <w:szCs w:val="20"/>
        </w:rPr>
      </w:pPr>
    </w:p>
    <w:p w14:paraId="0F4A8825" w14:textId="77777777" w:rsidR="00BE5905" w:rsidRPr="00E421FE" w:rsidRDefault="00BE5905" w:rsidP="00BE5905">
      <w:pPr>
        <w:pStyle w:val="Heading4"/>
      </w:pPr>
      <w:bookmarkStart w:id="1139" w:name="_Toc112073978"/>
      <w:r w:rsidRPr="00E421FE">
        <w:t>Additional Mitigations</w:t>
      </w:r>
      <w:bookmarkEnd w:id="1139"/>
    </w:p>
    <w:p w14:paraId="4C1A232E"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Vehicles will utilize the existing roads to access the site;</w:t>
      </w:r>
    </w:p>
    <w:p w14:paraId="24E93D3B"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No unauthorized dumping of used oil and other hazardous waste should be undertaken at site;</w:t>
      </w:r>
    </w:p>
    <w:p w14:paraId="290923F7"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All waste should be stored in a shed that is protected from the elements (wind, rain, storms, etc.) and away from natural drainage channels;</w:t>
      </w:r>
    </w:p>
    <w:p w14:paraId="07FBDD4D"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Solid waste should be Segregated in color coded waste receptacles.</w:t>
      </w:r>
    </w:p>
    <w:p w14:paraId="307C59F4"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In case of accidental/unintended spillage on small area, the contaminated soil should be immediately collected and stored as hazardous waste;</w:t>
      </w:r>
    </w:p>
    <w:p w14:paraId="799AA30C"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Compacting of loose soil in excavated areas.</w:t>
      </w:r>
    </w:p>
    <w:p w14:paraId="74BF4737"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Enclose the demolition site and protect the soil to prevent the waste soils and other debris from being washed away by surface runoff and wind.</w:t>
      </w:r>
    </w:p>
    <w:p w14:paraId="3D99BE87" w14:textId="77777777" w:rsidR="00BE5905" w:rsidRPr="00E421FE" w:rsidRDefault="00BE5905" w:rsidP="008029FA">
      <w:pPr>
        <w:numPr>
          <w:ilvl w:val="0"/>
          <w:numId w:val="49"/>
        </w:numPr>
        <w:autoSpaceDE w:val="0"/>
        <w:autoSpaceDN w:val="0"/>
        <w:adjustRightInd w:val="0"/>
        <w:spacing w:after="160"/>
        <w:contextualSpacing/>
        <w:rPr>
          <w:rFonts w:cs="Tahoma"/>
          <w:spacing w:val="-5"/>
          <w:szCs w:val="20"/>
          <w:lang w:val="en-US" w:bidi="es-ES"/>
        </w:rPr>
      </w:pPr>
      <w:r w:rsidRPr="00E421FE">
        <w:rPr>
          <w:rFonts w:cs="Tahoma"/>
          <w:spacing w:val="-5"/>
          <w:szCs w:val="20"/>
          <w:lang w:val="en-US" w:bidi="es-ES"/>
        </w:rPr>
        <w:t>Any soil potentially contaminated by chemicals, oils, fuels to be collected and disposed of by a NEMA authorized waste handler.</w:t>
      </w:r>
    </w:p>
    <w:p w14:paraId="275D7A0A" w14:textId="77777777" w:rsidR="00BE5905" w:rsidRPr="00E421FE" w:rsidRDefault="00BE5905" w:rsidP="00BE5905">
      <w:pPr>
        <w:pStyle w:val="Heading3"/>
        <w:ind w:right="0"/>
        <w:jc w:val="both"/>
        <w:rPr>
          <w:rFonts w:cs="Tahoma"/>
          <w:szCs w:val="20"/>
        </w:rPr>
      </w:pPr>
      <w:bookmarkStart w:id="1140" w:name="_Toc90324100"/>
      <w:bookmarkStart w:id="1141" w:name="_Toc110585848"/>
      <w:bookmarkStart w:id="1142" w:name="_Toc111625836"/>
      <w:bookmarkStart w:id="1143" w:name="_Toc112073979"/>
      <w:bookmarkStart w:id="1144" w:name="_Toc148360130"/>
      <w:r w:rsidRPr="00E421FE">
        <w:rPr>
          <w:rFonts w:cs="Tahoma"/>
          <w:szCs w:val="20"/>
        </w:rPr>
        <w:t>Impact on Air Quality</w:t>
      </w:r>
      <w:bookmarkEnd w:id="1140"/>
      <w:bookmarkEnd w:id="1141"/>
      <w:bookmarkEnd w:id="1142"/>
      <w:bookmarkEnd w:id="1143"/>
      <w:bookmarkEnd w:id="1144"/>
    </w:p>
    <w:p w14:paraId="220645E5" w14:textId="77777777" w:rsidR="00BE5905" w:rsidRPr="00E421FE" w:rsidRDefault="00BE5905" w:rsidP="00BE5905">
      <w:pPr>
        <w:rPr>
          <w:rFonts w:cs="Tahoma"/>
          <w:szCs w:val="20"/>
        </w:rPr>
      </w:pPr>
      <w:r w:rsidRPr="00E421FE">
        <w:rPr>
          <w:rFonts w:cs="Tahoma"/>
          <w:szCs w:val="20"/>
        </w:rPr>
        <w:t>The assessment with respect to air quality of the study area has been done for the following project activities:</w:t>
      </w:r>
    </w:p>
    <w:p w14:paraId="3D245674" w14:textId="77777777" w:rsidR="00BE5905" w:rsidRPr="00E421FE" w:rsidRDefault="00BE5905" w:rsidP="008029FA">
      <w:pPr>
        <w:numPr>
          <w:ilvl w:val="0"/>
          <w:numId w:val="39"/>
        </w:numPr>
        <w:rPr>
          <w:rFonts w:cs="Tahoma"/>
          <w:szCs w:val="20"/>
        </w:rPr>
      </w:pPr>
      <w:r w:rsidRPr="00E421FE">
        <w:rPr>
          <w:rFonts w:cs="Tahoma"/>
          <w:szCs w:val="20"/>
        </w:rPr>
        <w:t>Fugitive emissions from site demolitions and demolition waste handling etc.;</w:t>
      </w:r>
    </w:p>
    <w:p w14:paraId="22085002" w14:textId="77777777" w:rsidR="00BE5905" w:rsidRPr="00E421FE" w:rsidRDefault="00BE5905" w:rsidP="008029FA">
      <w:pPr>
        <w:numPr>
          <w:ilvl w:val="0"/>
          <w:numId w:val="39"/>
        </w:numPr>
        <w:rPr>
          <w:rFonts w:cs="Tahoma"/>
          <w:szCs w:val="20"/>
        </w:rPr>
      </w:pPr>
      <w:r w:rsidRPr="00E421FE">
        <w:rPr>
          <w:rFonts w:cs="Tahoma"/>
          <w:szCs w:val="20"/>
        </w:rPr>
        <w:t>Fugitive emission from traffic movement;</w:t>
      </w:r>
    </w:p>
    <w:p w14:paraId="4F6C5ADE" w14:textId="77777777" w:rsidR="00BE5905" w:rsidRPr="00E421FE" w:rsidRDefault="00BE5905" w:rsidP="008029FA">
      <w:pPr>
        <w:numPr>
          <w:ilvl w:val="0"/>
          <w:numId w:val="39"/>
        </w:numPr>
        <w:rPr>
          <w:rFonts w:cs="Tahoma"/>
          <w:szCs w:val="20"/>
        </w:rPr>
      </w:pPr>
      <w:r w:rsidRPr="00E421FE">
        <w:rPr>
          <w:rFonts w:cs="Tahoma"/>
          <w:szCs w:val="20"/>
        </w:rPr>
        <w:t>Exhaust emission from operation of machineries like pile drivers, vehicles; and</w:t>
      </w:r>
    </w:p>
    <w:p w14:paraId="6CC87902" w14:textId="77777777" w:rsidR="00BE5905" w:rsidRPr="00E421FE" w:rsidRDefault="00BE5905" w:rsidP="008029FA">
      <w:pPr>
        <w:numPr>
          <w:ilvl w:val="0"/>
          <w:numId w:val="39"/>
        </w:numPr>
        <w:rPr>
          <w:rFonts w:cs="Tahoma"/>
          <w:szCs w:val="20"/>
        </w:rPr>
      </w:pPr>
      <w:r w:rsidRPr="00E421FE">
        <w:rPr>
          <w:rFonts w:cs="Tahoma"/>
          <w:szCs w:val="20"/>
        </w:rPr>
        <w:t>Point source emission from diesel generator.</w:t>
      </w:r>
    </w:p>
    <w:p w14:paraId="43D1DBB3" w14:textId="77777777" w:rsidR="00BE5905" w:rsidRPr="00E421FE" w:rsidRDefault="00BE5905" w:rsidP="00BE5905">
      <w:pPr>
        <w:pStyle w:val="Heading4"/>
      </w:pPr>
      <w:bookmarkStart w:id="1145" w:name="_Toc112073980"/>
      <w:r w:rsidRPr="00E421FE">
        <w:t>Embedded/in-built control</w:t>
      </w:r>
      <w:bookmarkEnd w:id="1145"/>
      <w:r w:rsidRPr="00E421FE">
        <w:t xml:space="preserve"> </w:t>
      </w:r>
    </w:p>
    <w:p w14:paraId="2658BAED" w14:textId="77777777" w:rsidR="00BE5905" w:rsidRPr="00E421FE" w:rsidRDefault="00BE5905" w:rsidP="00BE5905">
      <w:pPr>
        <w:pStyle w:val="CM95"/>
        <w:spacing w:line="276" w:lineRule="auto"/>
        <w:rPr>
          <w:rFonts w:ascii="Tahoma" w:eastAsia="Calibri" w:hAnsi="Tahoma" w:cs="Tahoma"/>
          <w:sz w:val="20"/>
          <w:szCs w:val="20"/>
          <w:lang w:eastAsia="de-DE"/>
        </w:rPr>
      </w:pPr>
      <w:r w:rsidRPr="00E421FE">
        <w:rPr>
          <w:rFonts w:ascii="Tahoma" w:eastAsia="Calibri" w:hAnsi="Tahoma" w:cs="Tahoma"/>
          <w:sz w:val="20"/>
          <w:szCs w:val="20"/>
          <w:lang w:eastAsia="de-DE"/>
        </w:rPr>
        <w:t>Vehicle engines need to be properly maintained to ensure minimization in vehicular emissions.</w:t>
      </w:r>
    </w:p>
    <w:p w14:paraId="4A990D24" w14:textId="77777777" w:rsidR="00BE5905" w:rsidRPr="00E421FE" w:rsidRDefault="00BE5905" w:rsidP="00BE5905">
      <w:pPr>
        <w:pStyle w:val="Default"/>
        <w:rPr>
          <w:rFonts w:ascii="Tahoma" w:hAnsi="Tahoma" w:cs="Tahoma"/>
          <w:sz w:val="20"/>
          <w:szCs w:val="20"/>
          <w:lang w:val="en-GB" w:eastAsia="en-GB"/>
        </w:rPr>
      </w:pPr>
    </w:p>
    <w:p w14:paraId="4569A4DE" w14:textId="77777777" w:rsidR="00BE5905" w:rsidRPr="00E421FE" w:rsidRDefault="00BE5905" w:rsidP="00BE5905">
      <w:pPr>
        <w:pStyle w:val="Heading4"/>
      </w:pPr>
      <w:bookmarkStart w:id="1146" w:name="_Toc112073981"/>
      <w:r w:rsidRPr="00E421FE">
        <w:t>Significance of Impact</w:t>
      </w:r>
      <w:bookmarkEnd w:id="1146"/>
      <w:r w:rsidRPr="00E421FE">
        <w:t xml:space="preserve"> </w:t>
      </w:r>
    </w:p>
    <w:p w14:paraId="5E3F3A3E" w14:textId="77777777" w:rsidR="00BE5905" w:rsidRPr="00E421FE" w:rsidRDefault="00BE5905" w:rsidP="00BE5905">
      <w:pPr>
        <w:spacing w:after="200"/>
        <w:rPr>
          <w:rFonts w:cs="Tahoma"/>
          <w:szCs w:val="20"/>
        </w:rPr>
      </w:pPr>
      <w:r w:rsidRPr="00E421FE">
        <w:rPr>
          <w:rFonts w:eastAsia="Calibri" w:cs="Tahoma"/>
          <w:szCs w:val="20"/>
        </w:rPr>
        <w:t>There are few Receptors (settlements) within 500 m of the project site and the impact magnitude will be medium and sensitivity medium hence the impact significance will be moderate.</w:t>
      </w:r>
    </w:p>
    <w:p w14:paraId="0C87D80D" w14:textId="77777777" w:rsidR="00BE5905" w:rsidRPr="00E421FE" w:rsidRDefault="00BE5905" w:rsidP="00BE5905">
      <w:pPr>
        <w:pStyle w:val="Heading4"/>
      </w:pPr>
      <w:bookmarkStart w:id="1147" w:name="_Toc112073982"/>
      <w:r w:rsidRPr="00E421FE">
        <w:t>Additional Mitigation Measures</w:t>
      </w:r>
      <w:bookmarkEnd w:id="1147"/>
      <w:r w:rsidRPr="00E421FE">
        <w:t xml:space="preserve"> </w:t>
      </w:r>
    </w:p>
    <w:p w14:paraId="4F4D9DB7" w14:textId="77777777" w:rsidR="00BE5905" w:rsidRPr="00E421FE" w:rsidRDefault="00BE5905" w:rsidP="008029FA">
      <w:pPr>
        <w:numPr>
          <w:ilvl w:val="0"/>
          <w:numId w:val="18"/>
        </w:numPr>
        <w:spacing w:after="120"/>
        <w:ind w:left="121" w:hanging="180"/>
        <w:contextualSpacing/>
        <w:rPr>
          <w:rFonts w:cs="Tahoma"/>
          <w:szCs w:val="20"/>
        </w:rPr>
      </w:pPr>
      <w:r w:rsidRPr="00E421FE">
        <w:rPr>
          <w:rFonts w:cs="Tahoma"/>
          <w:szCs w:val="20"/>
        </w:rPr>
        <w:t xml:space="preserve">Periodic access road wetting to reduce nuisance dust levels. </w:t>
      </w:r>
    </w:p>
    <w:p w14:paraId="1564BB3E" w14:textId="77777777" w:rsidR="00BE5905" w:rsidRPr="00E421FE" w:rsidRDefault="00BE5905" w:rsidP="008029FA">
      <w:pPr>
        <w:numPr>
          <w:ilvl w:val="0"/>
          <w:numId w:val="18"/>
        </w:numPr>
        <w:spacing w:after="120"/>
        <w:ind w:left="121" w:hanging="180"/>
        <w:contextualSpacing/>
        <w:rPr>
          <w:rFonts w:cs="Tahoma"/>
          <w:szCs w:val="20"/>
        </w:rPr>
      </w:pPr>
      <w:r w:rsidRPr="00E421FE">
        <w:rPr>
          <w:rFonts w:cs="Tahoma"/>
          <w:szCs w:val="20"/>
        </w:rPr>
        <w:t xml:space="preserve">Visual inspection of dust pollution from roads and the demolition site and appropriate intervention if dust levels are high.  </w:t>
      </w:r>
    </w:p>
    <w:p w14:paraId="68FC436B" w14:textId="77777777" w:rsidR="00BE5905" w:rsidRPr="00E421FE" w:rsidRDefault="00BE5905" w:rsidP="008029FA">
      <w:pPr>
        <w:numPr>
          <w:ilvl w:val="0"/>
          <w:numId w:val="18"/>
        </w:numPr>
        <w:spacing w:after="120"/>
        <w:ind w:left="121" w:hanging="180"/>
        <w:contextualSpacing/>
        <w:rPr>
          <w:rFonts w:cs="Tahoma"/>
          <w:szCs w:val="20"/>
        </w:rPr>
      </w:pPr>
      <w:r w:rsidRPr="00E421FE">
        <w:rPr>
          <w:rFonts w:cs="Tahoma"/>
          <w:szCs w:val="20"/>
        </w:rPr>
        <w:t xml:space="preserve">Speed restriction of the vehicles to a speed of </w:t>
      </w:r>
      <w:r w:rsidRPr="00E421FE">
        <w:rPr>
          <w:rFonts w:cs="Tahoma"/>
          <w:spacing w:val="-5"/>
          <w:szCs w:val="20"/>
          <w:lang w:val="en-US" w:bidi="es-ES"/>
        </w:rPr>
        <w:t>10-15km/h</w:t>
      </w:r>
      <w:r w:rsidRPr="00E421FE">
        <w:rPr>
          <w:rFonts w:cs="Tahoma"/>
          <w:szCs w:val="20"/>
        </w:rPr>
        <w:t xml:space="preserve"> or less on the site and on the access roads to the site.</w:t>
      </w:r>
    </w:p>
    <w:p w14:paraId="620E9C9C" w14:textId="77777777" w:rsidR="00BE5905" w:rsidRPr="00E421FE" w:rsidRDefault="00BE5905" w:rsidP="008029FA">
      <w:pPr>
        <w:numPr>
          <w:ilvl w:val="0"/>
          <w:numId w:val="18"/>
        </w:numPr>
        <w:spacing w:after="120"/>
        <w:ind w:left="121" w:hanging="180"/>
        <w:contextualSpacing/>
        <w:rPr>
          <w:rFonts w:cs="Tahoma"/>
          <w:szCs w:val="20"/>
        </w:rPr>
      </w:pPr>
      <w:r w:rsidRPr="00E421FE">
        <w:rPr>
          <w:rFonts w:cs="Tahoma"/>
          <w:szCs w:val="20"/>
        </w:rPr>
        <w:t>Maintenance and servicing of machines and engines off-site.</w:t>
      </w:r>
    </w:p>
    <w:p w14:paraId="4182AA25" w14:textId="77777777" w:rsidR="00BE5905" w:rsidRPr="00E421FE" w:rsidRDefault="00BE5905" w:rsidP="008029FA">
      <w:pPr>
        <w:numPr>
          <w:ilvl w:val="0"/>
          <w:numId w:val="18"/>
        </w:numPr>
        <w:spacing w:after="120"/>
        <w:ind w:left="121" w:hanging="180"/>
        <w:contextualSpacing/>
        <w:rPr>
          <w:rFonts w:cs="Tahoma"/>
          <w:szCs w:val="20"/>
        </w:rPr>
      </w:pPr>
      <w:r w:rsidRPr="00E421FE">
        <w:rPr>
          <w:rFonts w:cs="Tahoma"/>
          <w:szCs w:val="20"/>
        </w:rPr>
        <w:t>Grievance procedure for dust complaints.</w:t>
      </w:r>
    </w:p>
    <w:p w14:paraId="187E53F1" w14:textId="77777777" w:rsidR="00BE5905" w:rsidRPr="00E421FE" w:rsidRDefault="00BE5905" w:rsidP="008029FA">
      <w:pPr>
        <w:numPr>
          <w:ilvl w:val="0"/>
          <w:numId w:val="18"/>
        </w:numPr>
        <w:spacing w:after="120"/>
        <w:ind w:left="121" w:hanging="180"/>
        <w:contextualSpacing/>
        <w:rPr>
          <w:rFonts w:cs="Tahoma"/>
          <w:szCs w:val="20"/>
        </w:rPr>
      </w:pPr>
      <w:r w:rsidRPr="00E421FE">
        <w:rPr>
          <w:rFonts w:cs="Tahoma"/>
          <w:szCs w:val="20"/>
        </w:rPr>
        <w:t xml:space="preserve">The use of appropriate Personal Protective Equipment (PPE) such as dust masks, in particular, for the site workers. </w:t>
      </w:r>
    </w:p>
    <w:p w14:paraId="598A5971" w14:textId="77777777" w:rsidR="00BE5905" w:rsidRDefault="00BE5905" w:rsidP="008029FA">
      <w:pPr>
        <w:numPr>
          <w:ilvl w:val="0"/>
          <w:numId w:val="18"/>
        </w:numPr>
        <w:spacing w:after="120"/>
        <w:ind w:left="121" w:hanging="180"/>
        <w:contextualSpacing/>
        <w:rPr>
          <w:rFonts w:cs="Tahoma"/>
          <w:szCs w:val="20"/>
        </w:rPr>
      </w:pPr>
      <w:r w:rsidRPr="00E421FE">
        <w:rPr>
          <w:rFonts w:cs="Tahoma"/>
          <w:szCs w:val="20"/>
        </w:rPr>
        <w:t>All demolition wastes will be transported in designated trucks which will be covered.</w:t>
      </w:r>
    </w:p>
    <w:p w14:paraId="1D66BF3E" w14:textId="77777777" w:rsidR="00BE5905" w:rsidRPr="00E421FE" w:rsidRDefault="00BE5905" w:rsidP="00BE5905">
      <w:pPr>
        <w:pStyle w:val="Heading3"/>
        <w:ind w:right="0"/>
        <w:jc w:val="both"/>
        <w:rPr>
          <w:rFonts w:cs="Tahoma"/>
          <w:szCs w:val="20"/>
        </w:rPr>
      </w:pPr>
      <w:bookmarkStart w:id="1148" w:name="_Toc90324101"/>
      <w:bookmarkStart w:id="1149" w:name="_Toc110585849"/>
      <w:bookmarkStart w:id="1150" w:name="_Toc111625837"/>
      <w:bookmarkStart w:id="1151" w:name="_Toc112073983"/>
      <w:bookmarkStart w:id="1152" w:name="_Toc148360131"/>
      <w:r w:rsidRPr="00E421FE">
        <w:rPr>
          <w:rFonts w:cs="Tahoma"/>
          <w:szCs w:val="20"/>
        </w:rPr>
        <w:t>Impact on Ambient Noise</w:t>
      </w:r>
      <w:bookmarkEnd w:id="1148"/>
      <w:bookmarkEnd w:id="1149"/>
      <w:bookmarkEnd w:id="1150"/>
      <w:bookmarkEnd w:id="1151"/>
      <w:bookmarkEnd w:id="1152"/>
      <w:r w:rsidRPr="00E421FE">
        <w:rPr>
          <w:rFonts w:cs="Tahoma"/>
          <w:szCs w:val="20"/>
        </w:rPr>
        <w:t xml:space="preserve"> </w:t>
      </w:r>
    </w:p>
    <w:p w14:paraId="40737F67" w14:textId="77777777" w:rsidR="00BE5905" w:rsidRPr="00E421FE" w:rsidRDefault="00BE5905" w:rsidP="00BE5905">
      <w:pPr>
        <w:autoSpaceDE w:val="0"/>
        <w:autoSpaceDN w:val="0"/>
        <w:adjustRightInd w:val="0"/>
        <w:rPr>
          <w:rFonts w:cs="Tahoma"/>
          <w:szCs w:val="20"/>
        </w:rPr>
      </w:pPr>
      <w:r w:rsidRPr="00E421FE">
        <w:rPr>
          <w:rFonts w:cs="Tahoma"/>
          <w:szCs w:val="20"/>
        </w:rPr>
        <w:t>The sources of noise in the decommissioning phase include demolition activities, operation of generator sets and movement of vehicles. There will also be increased noise levels because of increased anthropogenic movement in the area.</w:t>
      </w:r>
    </w:p>
    <w:p w14:paraId="5307690A" w14:textId="77777777" w:rsidR="00BE5905" w:rsidRPr="00E421FE" w:rsidRDefault="00BE5905" w:rsidP="00BE5905">
      <w:pPr>
        <w:pStyle w:val="Heading4"/>
      </w:pPr>
      <w:bookmarkStart w:id="1153" w:name="_Toc112073984"/>
      <w:r w:rsidRPr="00E421FE">
        <w:t>Assessment Criteria for Impact on Ambient Noise</w:t>
      </w:r>
      <w:bookmarkEnd w:id="1153"/>
    </w:p>
    <w:p w14:paraId="485BCCBC" w14:textId="77777777" w:rsidR="00BE5905" w:rsidRPr="00E421FE" w:rsidRDefault="00BE5905" w:rsidP="00BE5905">
      <w:pPr>
        <w:keepNext/>
        <w:spacing w:before="60"/>
        <w:rPr>
          <w:rFonts w:cs="Tahoma"/>
          <w:szCs w:val="20"/>
        </w:rPr>
      </w:pPr>
      <w:r w:rsidRPr="00E421FE">
        <w:rPr>
          <w:rFonts w:cs="Tahoma"/>
          <w:szCs w:val="20"/>
        </w:rPr>
        <w:t>The assessment with respect to ambient noise quality of the study area has been done for the following project activities:</w:t>
      </w:r>
    </w:p>
    <w:p w14:paraId="4B170ED5" w14:textId="77777777" w:rsidR="00BE5905" w:rsidRPr="00E421FE" w:rsidRDefault="00BE5905" w:rsidP="008029FA">
      <w:pPr>
        <w:numPr>
          <w:ilvl w:val="0"/>
          <w:numId w:val="63"/>
        </w:numPr>
        <w:ind w:left="1080"/>
        <w:rPr>
          <w:rFonts w:cs="Tahoma"/>
          <w:szCs w:val="20"/>
        </w:rPr>
      </w:pPr>
      <w:r w:rsidRPr="00E421FE">
        <w:rPr>
          <w:rFonts w:cs="Tahoma"/>
          <w:szCs w:val="20"/>
        </w:rPr>
        <w:t xml:space="preserve">Demolition activities; </w:t>
      </w:r>
    </w:p>
    <w:p w14:paraId="1DE46938" w14:textId="77777777" w:rsidR="00BE5905" w:rsidRPr="00E421FE" w:rsidRDefault="00BE5905" w:rsidP="008029FA">
      <w:pPr>
        <w:keepNext/>
        <w:numPr>
          <w:ilvl w:val="0"/>
          <w:numId w:val="63"/>
        </w:numPr>
        <w:spacing w:before="60"/>
        <w:ind w:left="1080"/>
        <w:rPr>
          <w:rFonts w:cs="Tahoma"/>
          <w:szCs w:val="20"/>
        </w:rPr>
      </w:pPr>
      <w:r w:rsidRPr="00E421FE">
        <w:rPr>
          <w:rFonts w:cs="Tahoma"/>
          <w:szCs w:val="20"/>
        </w:rPr>
        <w:t>Transportation of demolition wastes materials, machinery and personnel;</w:t>
      </w:r>
    </w:p>
    <w:p w14:paraId="5962C756" w14:textId="77777777" w:rsidR="00BE5905" w:rsidRPr="00E421FE" w:rsidRDefault="00BE5905" w:rsidP="008029FA">
      <w:pPr>
        <w:numPr>
          <w:ilvl w:val="0"/>
          <w:numId w:val="63"/>
        </w:numPr>
        <w:ind w:left="1080"/>
        <w:rPr>
          <w:rFonts w:cs="Tahoma"/>
          <w:szCs w:val="20"/>
        </w:rPr>
      </w:pPr>
      <w:r w:rsidRPr="00E421FE">
        <w:rPr>
          <w:rFonts w:cs="Tahoma"/>
          <w:szCs w:val="20"/>
        </w:rPr>
        <w:t>Operation of generator sets; and</w:t>
      </w:r>
    </w:p>
    <w:p w14:paraId="45B42F5E" w14:textId="77777777" w:rsidR="00BE5905" w:rsidRPr="00E421FE" w:rsidRDefault="00BE5905" w:rsidP="00BE5905">
      <w:pPr>
        <w:pStyle w:val="Heading4"/>
      </w:pPr>
      <w:bookmarkStart w:id="1154" w:name="_Toc112073985"/>
      <w:r w:rsidRPr="00E421FE">
        <w:t>Embedded/in-built control</w:t>
      </w:r>
      <w:bookmarkEnd w:id="1154"/>
      <w:r w:rsidRPr="00E421FE">
        <w:t xml:space="preserve"> </w:t>
      </w:r>
    </w:p>
    <w:p w14:paraId="02D326E1" w14:textId="77777777" w:rsidR="00BE5905" w:rsidRPr="00E421FE" w:rsidRDefault="00BE5905" w:rsidP="00BE5905">
      <w:pPr>
        <w:pStyle w:val="CM147"/>
        <w:spacing w:after="0" w:line="276" w:lineRule="auto"/>
        <w:jc w:val="both"/>
        <w:rPr>
          <w:rFonts w:ascii="Tahoma" w:eastAsia="Times New Roman" w:hAnsi="Tahoma" w:cs="Tahoma"/>
          <w:sz w:val="20"/>
          <w:szCs w:val="20"/>
          <w:lang w:eastAsia="de-DE"/>
        </w:rPr>
      </w:pPr>
      <w:r w:rsidRPr="00E421FE">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1B281045" w14:textId="77777777" w:rsidR="00BE5905" w:rsidRPr="00E421FE" w:rsidRDefault="00BE5905" w:rsidP="00BE5905">
      <w:pPr>
        <w:pStyle w:val="Heading4"/>
      </w:pPr>
      <w:bookmarkStart w:id="1155" w:name="_Toc112073986"/>
      <w:r w:rsidRPr="00E421FE">
        <w:t>Significance of Impact</w:t>
      </w:r>
      <w:bookmarkEnd w:id="1155"/>
      <w:r w:rsidRPr="00E421FE">
        <w:t xml:space="preserve"> </w:t>
      </w:r>
    </w:p>
    <w:p w14:paraId="200A39C7" w14:textId="77777777" w:rsidR="00BE5905" w:rsidRPr="00E421FE" w:rsidRDefault="00BE5905" w:rsidP="00BE5905">
      <w:pPr>
        <w:pStyle w:val="Default"/>
        <w:rPr>
          <w:rFonts w:ascii="Tahoma" w:eastAsia="SimSun" w:hAnsi="Tahoma" w:cs="Tahoma"/>
          <w:color w:val="auto"/>
          <w:sz w:val="20"/>
          <w:szCs w:val="20"/>
          <w:lang w:val="en-GB" w:eastAsia="en-GB"/>
        </w:rPr>
      </w:pPr>
      <w:r w:rsidRPr="00E421FE">
        <w:rPr>
          <w:rFonts w:ascii="Tahoma" w:hAnsi="Tahoma" w:cs="Tahoma"/>
          <w:sz w:val="20"/>
          <w:szCs w:val="20"/>
        </w:rPr>
        <w:t>The impact significance has therefore been assessed minor.</w:t>
      </w:r>
      <w:r w:rsidRPr="00E421FE">
        <w:rPr>
          <w:rFonts w:ascii="Tahoma" w:eastAsia="SimSun" w:hAnsi="Tahoma" w:cs="Tahoma"/>
          <w:color w:val="auto"/>
          <w:sz w:val="20"/>
          <w:szCs w:val="20"/>
          <w:lang w:val="en-GB" w:eastAsia="en-GB"/>
        </w:rPr>
        <w:t xml:space="preserve"> This due to the fact that the impact magnitude is low and the receptor sensitivity is medium. </w:t>
      </w:r>
    </w:p>
    <w:p w14:paraId="53285F42" w14:textId="77777777" w:rsidR="00BE5905" w:rsidRPr="00E421FE" w:rsidRDefault="00BE5905" w:rsidP="00BE5905">
      <w:pPr>
        <w:pStyle w:val="Heading4"/>
      </w:pPr>
      <w:bookmarkStart w:id="1156" w:name="_Toc112073987"/>
      <w:r w:rsidRPr="00E421FE">
        <w:t>Additional Mitigation Measures</w:t>
      </w:r>
      <w:bookmarkEnd w:id="1156"/>
      <w:r w:rsidRPr="00E421FE">
        <w:t xml:space="preserve"> </w:t>
      </w:r>
    </w:p>
    <w:p w14:paraId="18D1959F" w14:textId="77777777" w:rsidR="00BE5905" w:rsidRPr="00E421FE" w:rsidRDefault="00BE5905"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Only well-maintained equipment should be operated on-site;</w:t>
      </w:r>
    </w:p>
    <w:p w14:paraId="2544D655" w14:textId="77777777" w:rsidR="00BE5905" w:rsidRPr="00E421FE" w:rsidRDefault="00BE5905"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54618902" w14:textId="77777777" w:rsidR="00BE5905" w:rsidRPr="00E421FE" w:rsidRDefault="00BE5905"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Machinery and equipment that may be in intermittent use should be shut down or throttled down during non-work periods; and</w:t>
      </w:r>
    </w:p>
    <w:p w14:paraId="0A72565E" w14:textId="77777777" w:rsidR="00BE5905" w:rsidRPr="00E421FE" w:rsidRDefault="00BE5905" w:rsidP="008029FA">
      <w:pPr>
        <w:pStyle w:val="CM147"/>
        <w:numPr>
          <w:ilvl w:val="0"/>
          <w:numId w:val="19"/>
        </w:numPr>
        <w:spacing w:after="0" w:line="276" w:lineRule="auto"/>
        <w:jc w:val="both"/>
        <w:rPr>
          <w:rFonts w:ascii="Tahoma" w:hAnsi="Tahoma" w:cs="Tahoma"/>
          <w:sz w:val="20"/>
          <w:szCs w:val="20"/>
        </w:rPr>
      </w:pPr>
      <w:r w:rsidRPr="00E421FE">
        <w:rPr>
          <w:rFonts w:ascii="Tahoma" w:hAnsi="Tahoma" w:cs="Tahoma"/>
          <w:sz w:val="20"/>
          <w:szCs w:val="20"/>
        </w:rPr>
        <w:t>Minimal use of vehicle horns and heavy engine breaking in the area needs to be encouraged.</w:t>
      </w:r>
    </w:p>
    <w:p w14:paraId="1C2B61D1" w14:textId="77777777" w:rsidR="00BE5905" w:rsidRPr="00E421FE" w:rsidRDefault="00BE5905" w:rsidP="008029FA">
      <w:pPr>
        <w:numPr>
          <w:ilvl w:val="0"/>
          <w:numId w:val="19"/>
        </w:numPr>
        <w:autoSpaceDE w:val="0"/>
        <w:autoSpaceDN w:val="0"/>
        <w:adjustRightInd w:val="0"/>
        <w:spacing w:after="160"/>
        <w:contextualSpacing/>
        <w:rPr>
          <w:rFonts w:eastAsia="SimSun" w:cs="Tahoma"/>
          <w:szCs w:val="20"/>
          <w:lang w:eastAsia="en-GB"/>
        </w:rPr>
      </w:pPr>
      <w:r w:rsidRPr="00E421FE">
        <w:rPr>
          <w:rFonts w:eastAsia="SimSun" w:cs="Tahoma"/>
          <w:szCs w:val="20"/>
          <w:lang w:eastAsia="en-GB"/>
        </w:rPr>
        <w:t>The machineries should be maintained regularly to reduce noise resulting from friction;</w:t>
      </w:r>
    </w:p>
    <w:p w14:paraId="07F20B88" w14:textId="77777777" w:rsidR="00BE5905" w:rsidRPr="00E421FE" w:rsidRDefault="00BE5905" w:rsidP="008029FA">
      <w:pPr>
        <w:numPr>
          <w:ilvl w:val="0"/>
          <w:numId w:val="19"/>
        </w:numPr>
        <w:autoSpaceDE w:val="0"/>
        <w:autoSpaceDN w:val="0"/>
        <w:adjustRightInd w:val="0"/>
        <w:spacing w:after="160"/>
        <w:contextualSpacing/>
        <w:rPr>
          <w:rFonts w:eastAsia="SimSun" w:cs="Tahoma"/>
          <w:szCs w:val="20"/>
          <w:lang w:eastAsia="en-GB"/>
        </w:rPr>
      </w:pPr>
      <w:r w:rsidRPr="00E421FE">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3B492FCC" w14:textId="77777777" w:rsidR="00BE5905" w:rsidRPr="00E421FE" w:rsidRDefault="00BE5905" w:rsidP="008029FA">
      <w:pPr>
        <w:numPr>
          <w:ilvl w:val="0"/>
          <w:numId w:val="19"/>
        </w:numPr>
        <w:autoSpaceDE w:val="0"/>
        <w:autoSpaceDN w:val="0"/>
        <w:adjustRightInd w:val="0"/>
        <w:spacing w:after="160"/>
        <w:contextualSpacing/>
        <w:rPr>
          <w:rFonts w:eastAsia="SimSun" w:cs="Tahoma"/>
          <w:szCs w:val="20"/>
          <w:lang w:eastAsia="en-GB"/>
        </w:rPr>
      </w:pPr>
      <w:r w:rsidRPr="00E421FE">
        <w:rPr>
          <w:rFonts w:eastAsia="SimSun" w:cs="Tahoma"/>
          <w:szCs w:val="20"/>
          <w:lang w:eastAsia="en-GB"/>
        </w:rPr>
        <w:t>Sensitize the truck drivers to switch off vehicle engines while loading materials.</w:t>
      </w:r>
    </w:p>
    <w:p w14:paraId="52FA2F9D" w14:textId="77777777" w:rsidR="00BE5905" w:rsidRPr="00E421FE" w:rsidRDefault="00BE5905" w:rsidP="00BE5905">
      <w:pPr>
        <w:pStyle w:val="Heading3"/>
        <w:rPr>
          <w:rFonts w:cs="Tahoma"/>
          <w:szCs w:val="20"/>
          <w:lang w:val="en-US" w:eastAsia="en-US"/>
        </w:rPr>
      </w:pPr>
      <w:bookmarkStart w:id="1157" w:name="_Toc90324102"/>
      <w:bookmarkStart w:id="1158" w:name="_Toc110585850"/>
      <w:bookmarkStart w:id="1159" w:name="_Toc111625838"/>
      <w:bookmarkStart w:id="1160" w:name="_Toc112073988"/>
      <w:bookmarkStart w:id="1161" w:name="_Toc148360132"/>
      <w:r w:rsidRPr="00E421FE">
        <w:rPr>
          <w:rFonts w:cs="Tahoma"/>
          <w:szCs w:val="20"/>
          <w:lang w:val="en-US" w:eastAsia="en-US"/>
        </w:rPr>
        <w:t>Impacts on Waste Generation and Soil Contamination</w:t>
      </w:r>
      <w:bookmarkEnd w:id="1157"/>
      <w:bookmarkEnd w:id="1158"/>
      <w:bookmarkEnd w:id="1159"/>
      <w:bookmarkEnd w:id="1160"/>
      <w:bookmarkEnd w:id="1161"/>
    </w:p>
    <w:p w14:paraId="76AB66F2" w14:textId="77777777" w:rsidR="00BE5905" w:rsidRPr="00E421FE" w:rsidRDefault="00BE5905" w:rsidP="00BE5905">
      <w:pPr>
        <w:autoSpaceDE w:val="0"/>
        <w:autoSpaceDN w:val="0"/>
        <w:adjustRightInd w:val="0"/>
        <w:rPr>
          <w:rFonts w:cs="Tahoma"/>
          <w:color w:val="000000"/>
          <w:szCs w:val="20"/>
          <w:lang w:val="en-US" w:eastAsia="en-US"/>
        </w:rPr>
      </w:pPr>
      <w:r w:rsidRPr="00E421FE">
        <w:rPr>
          <w:rFonts w:cs="Tahoma"/>
          <w:color w:val="000000"/>
          <w:szCs w:val="20"/>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47896C9F" w14:textId="77777777" w:rsidR="00BE5905" w:rsidRPr="00E421FE" w:rsidRDefault="00BE5905" w:rsidP="00BE5905">
      <w:pPr>
        <w:pStyle w:val="Heading5"/>
        <w:rPr>
          <w:lang w:val="en-US" w:eastAsia="en-US"/>
        </w:rPr>
      </w:pPr>
      <w:r w:rsidRPr="00E421FE">
        <w:rPr>
          <w:lang w:val="en-US" w:eastAsia="en-US"/>
        </w:rPr>
        <w:t>Embedded/in-built control</w:t>
      </w:r>
    </w:p>
    <w:p w14:paraId="59C6526D" w14:textId="77777777" w:rsidR="00BE5905" w:rsidRPr="00E421FE" w:rsidRDefault="00BE5905" w:rsidP="00BE5905">
      <w:pPr>
        <w:autoSpaceDE w:val="0"/>
        <w:autoSpaceDN w:val="0"/>
        <w:adjustRightInd w:val="0"/>
        <w:rPr>
          <w:rFonts w:cs="Tahoma"/>
          <w:color w:val="000000"/>
          <w:szCs w:val="20"/>
          <w:lang w:val="en-US" w:eastAsia="en-US"/>
        </w:rPr>
      </w:pPr>
      <w:r w:rsidRPr="00E421FE">
        <w:rPr>
          <w:rFonts w:cs="Tahoma"/>
          <w:color w:val="000000"/>
          <w:szCs w:val="20"/>
          <w:lang w:val="en-US" w:eastAsia="en-US"/>
        </w:rPr>
        <w:t>Hazardous material and waste should be properly labelled, stored onsite at a location provided with impervious surface and in a secondary containment system.</w:t>
      </w:r>
    </w:p>
    <w:p w14:paraId="4D0517BB" w14:textId="77777777" w:rsidR="00BE5905" w:rsidRPr="00E421FE" w:rsidRDefault="00BE5905" w:rsidP="00BE5905">
      <w:pPr>
        <w:pStyle w:val="Heading5"/>
        <w:rPr>
          <w:lang w:val="en-US" w:eastAsia="en-US"/>
        </w:rPr>
      </w:pPr>
      <w:r w:rsidRPr="00E421FE">
        <w:rPr>
          <w:lang w:val="en-US" w:eastAsia="en-US"/>
        </w:rPr>
        <w:t>Significance of Impact</w:t>
      </w:r>
    </w:p>
    <w:p w14:paraId="701B85E8" w14:textId="77777777" w:rsidR="00BE5905" w:rsidRPr="00E421FE" w:rsidRDefault="00BE5905" w:rsidP="00BE5905">
      <w:pPr>
        <w:autoSpaceDE w:val="0"/>
        <w:autoSpaceDN w:val="0"/>
        <w:adjustRightInd w:val="0"/>
        <w:rPr>
          <w:rFonts w:cs="Tahoma"/>
          <w:color w:val="000000"/>
          <w:szCs w:val="20"/>
          <w:lang w:val="en-US" w:eastAsia="en-US"/>
        </w:rPr>
      </w:pPr>
      <w:r w:rsidRPr="00E421FE">
        <w:rPr>
          <w:rFonts w:cs="Tahoma"/>
          <w:color w:val="000000"/>
          <w:szCs w:val="20"/>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E421FE">
        <w:rPr>
          <w:rFonts w:cs="Tahoma"/>
          <w:szCs w:val="20"/>
          <w:lang w:val="en-US" w:eastAsia="en-US"/>
        </w:rPr>
        <w:t>minor.</w:t>
      </w:r>
    </w:p>
    <w:p w14:paraId="21237464" w14:textId="77777777" w:rsidR="00BE5905" w:rsidRPr="00E421FE" w:rsidRDefault="00BE5905" w:rsidP="00BE5905">
      <w:pPr>
        <w:pStyle w:val="Heading5"/>
        <w:rPr>
          <w:lang w:val="en-US" w:eastAsia="en-US"/>
        </w:rPr>
      </w:pPr>
      <w:r w:rsidRPr="00E421FE">
        <w:rPr>
          <w:lang w:val="en-US" w:eastAsia="en-US"/>
        </w:rPr>
        <w:t>Additional Mitigation Measures</w:t>
      </w:r>
    </w:p>
    <w:p w14:paraId="753E8DFE" w14:textId="77777777" w:rsidR="00BE5905" w:rsidRPr="00E421FE" w:rsidRDefault="00BE5905"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Contractor should ensure that no unauthorized dumping of used oil and other hazardous waste is undertaken at the site;</w:t>
      </w:r>
    </w:p>
    <w:p w14:paraId="68F6D857" w14:textId="77777777" w:rsidR="00BE5905" w:rsidRPr="00E421FE" w:rsidRDefault="00BE5905"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Demolition Waste should be stored separately and be periodically collected by an authorized treatment and storage facility;</w:t>
      </w:r>
    </w:p>
    <w:p w14:paraId="5DF861C2" w14:textId="77777777" w:rsidR="00BE5905" w:rsidRPr="00E421FE" w:rsidRDefault="00BE5905"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All waste should be stored in a shed that is protected from the elements (wind, rain, storms, etc.) and away from natural drainage channels;</w:t>
      </w:r>
    </w:p>
    <w:p w14:paraId="6217B518" w14:textId="77777777" w:rsidR="00BE5905" w:rsidRPr="00E421FE" w:rsidRDefault="00BE5905" w:rsidP="008029FA">
      <w:pPr>
        <w:pStyle w:val="ListParagraph"/>
        <w:numPr>
          <w:ilvl w:val="0"/>
          <w:numId w:val="22"/>
        </w:numPr>
        <w:autoSpaceDE w:val="0"/>
        <w:autoSpaceDN w:val="0"/>
        <w:adjustRightInd w:val="0"/>
        <w:rPr>
          <w:rFonts w:cs="Tahoma"/>
          <w:color w:val="000000"/>
          <w:szCs w:val="20"/>
          <w:lang w:val="en-US" w:eastAsia="en-US"/>
        </w:rPr>
      </w:pPr>
      <w:r w:rsidRPr="00E421FE">
        <w:rPr>
          <w:rFonts w:cs="Tahoma"/>
          <w:color w:val="000000"/>
          <w:szCs w:val="20"/>
          <w:lang w:val="en-US" w:eastAsia="en-US"/>
        </w:rPr>
        <w:t>A log book should be maintained for quantity and type of hazardous waste generated; and</w:t>
      </w:r>
    </w:p>
    <w:p w14:paraId="4D99854B" w14:textId="77777777" w:rsidR="00BE5905" w:rsidRPr="00E421FE" w:rsidRDefault="00BE5905" w:rsidP="008029FA">
      <w:pPr>
        <w:pStyle w:val="ListParagraph"/>
        <w:numPr>
          <w:ilvl w:val="0"/>
          <w:numId w:val="22"/>
        </w:numPr>
        <w:autoSpaceDE w:val="0"/>
        <w:autoSpaceDN w:val="0"/>
        <w:adjustRightInd w:val="0"/>
        <w:spacing w:after="240"/>
        <w:rPr>
          <w:rFonts w:cs="Tahoma"/>
          <w:color w:val="000000"/>
          <w:szCs w:val="20"/>
          <w:lang w:val="en-US" w:eastAsia="en-US"/>
        </w:rPr>
      </w:pPr>
      <w:r w:rsidRPr="00E421FE">
        <w:rPr>
          <w:rFonts w:cs="Tahoma"/>
          <w:color w:val="000000"/>
          <w:szCs w:val="20"/>
          <w:lang w:val="en-US" w:eastAsia="en-US"/>
        </w:rPr>
        <w:t>In case of accidental/unintended spillage, the contaminated soil should be immediately collected and stored as hazardous waste.</w:t>
      </w:r>
      <w:bookmarkEnd w:id="1136"/>
    </w:p>
    <w:p w14:paraId="7B80BE5C" w14:textId="77777777" w:rsidR="00BE5905" w:rsidRPr="00E421FE" w:rsidRDefault="00BE5905" w:rsidP="00BE5905">
      <w:pPr>
        <w:pStyle w:val="Heading2"/>
        <w:ind w:right="0"/>
        <w:rPr>
          <w:rFonts w:cs="Tahoma"/>
        </w:rPr>
      </w:pPr>
      <w:bookmarkStart w:id="1162" w:name="_Toc110585851"/>
      <w:bookmarkStart w:id="1163" w:name="_Toc111625839"/>
      <w:bookmarkStart w:id="1164" w:name="_Toc112073989"/>
      <w:bookmarkStart w:id="1165" w:name="_Toc148360133"/>
      <w:bookmarkEnd w:id="1137"/>
      <w:r w:rsidRPr="00E421FE">
        <w:rPr>
          <w:rFonts w:cs="Tahoma"/>
        </w:rPr>
        <w:t>KEY SOCIAL Impacts – Decommissioning Phase</w:t>
      </w:r>
      <w:bookmarkEnd w:id="1162"/>
      <w:bookmarkEnd w:id="1163"/>
      <w:bookmarkEnd w:id="1164"/>
      <w:bookmarkEnd w:id="1165"/>
      <w:r w:rsidRPr="00E421FE">
        <w:rPr>
          <w:rFonts w:cs="Tahoma"/>
        </w:rPr>
        <w:t xml:space="preserve"> </w:t>
      </w:r>
    </w:p>
    <w:p w14:paraId="0BB31D8A" w14:textId="77777777" w:rsidR="00BE5905" w:rsidRPr="00E421FE" w:rsidRDefault="00BE5905" w:rsidP="00BE5905">
      <w:pPr>
        <w:pStyle w:val="Heading3"/>
        <w:ind w:right="0"/>
        <w:jc w:val="both"/>
        <w:rPr>
          <w:rFonts w:cs="Tahoma"/>
          <w:szCs w:val="20"/>
        </w:rPr>
      </w:pPr>
      <w:bookmarkStart w:id="1166" w:name="_Toc90324105"/>
      <w:bookmarkStart w:id="1167" w:name="_Toc110585852"/>
      <w:bookmarkStart w:id="1168" w:name="_Toc111625840"/>
      <w:bookmarkStart w:id="1169" w:name="_Toc112073990"/>
      <w:bookmarkStart w:id="1170" w:name="_Toc148360134"/>
      <w:bookmarkStart w:id="1171" w:name="_Hlk97728421"/>
      <w:r w:rsidRPr="00E421FE">
        <w:rPr>
          <w:rFonts w:cs="Tahoma"/>
          <w:szCs w:val="20"/>
        </w:rPr>
        <w:t>Impact on Occupational Health and Safety</w:t>
      </w:r>
      <w:bookmarkEnd w:id="1166"/>
      <w:bookmarkEnd w:id="1167"/>
      <w:bookmarkEnd w:id="1168"/>
      <w:bookmarkEnd w:id="1169"/>
      <w:bookmarkEnd w:id="1170"/>
      <w:r w:rsidRPr="00E421FE">
        <w:rPr>
          <w:rFonts w:cs="Tahoma"/>
          <w:szCs w:val="20"/>
        </w:rPr>
        <w:t xml:space="preserve"> </w:t>
      </w:r>
    </w:p>
    <w:p w14:paraId="5DAD8D87" w14:textId="77777777" w:rsidR="00BE5905" w:rsidRPr="00E421FE" w:rsidRDefault="00BE5905" w:rsidP="00BE5905">
      <w:pPr>
        <w:pStyle w:val="CM148"/>
        <w:spacing w:line="276" w:lineRule="auto"/>
        <w:jc w:val="both"/>
        <w:rPr>
          <w:rFonts w:ascii="Tahoma" w:hAnsi="Tahoma" w:cs="Tahoma"/>
          <w:sz w:val="20"/>
          <w:szCs w:val="20"/>
        </w:rPr>
      </w:pPr>
      <w:r w:rsidRPr="00E421FE">
        <w:rPr>
          <w:rFonts w:ascii="Tahoma" w:hAnsi="Tahoma" w:cs="Tahoma"/>
          <w:sz w:val="20"/>
          <w:szCs w:val="20"/>
        </w:rPr>
        <w:t>There will be potential impacts on workers’ health and safety due to exposure to risks through demolition activities that lead to accidents causing injuries and death. The most probable risks cause of accidental death and injury are:</w:t>
      </w:r>
    </w:p>
    <w:p w14:paraId="6C8C85F7" w14:textId="77777777" w:rsidR="00BE5905" w:rsidRPr="00E421FE" w:rsidRDefault="00BE5905" w:rsidP="008029FA">
      <w:pPr>
        <w:pStyle w:val="ListParagraph"/>
        <w:numPr>
          <w:ilvl w:val="1"/>
          <w:numId w:val="40"/>
        </w:numPr>
        <w:ind w:left="720"/>
        <w:rPr>
          <w:rFonts w:cs="Tahoma"/>
          <w:szCs w:val="20"/>
        </w:rPr>
      </w:pPr>
      <w:r w:rsidRPr="00E421FE">
        <w:rPr>
          <w:rFonts w:cs="Tahoma"/>
          <w:szCs w:val="20"/>
        </w:rPr>
        <w:t>Safety risks such as: tripping; falling due to working at heights; potential fire due to hot work, smoking, failure in electrical installations; electric shocks.</w:t>
      </w:r>
    </w:p>
    <w:p w14:paraId="27B3C2DA" w14:textId="77777777" w:rsidR="00BE5905" w:rsidRPr="00E421FE" w:rsidRDefault="00BE5905" w:rsidP="008029FA">
      <w:pPr>
        <w:pStyle w:val="ListParagraph"/>
        <w:numPr>
          <w:ilvl w:val="1"/>
          <w:numId w:val="40"/>
        </w:numPr>
        <w:ind w:left="720"/>
        <w:rPr>
          <w:rFonts w:cs="Tahoma"/>
          <w:szCs w:val="20"/>
        </w:rPr>
      </w:pPr>
      <w:r w:rsidRPr="00E421FE">
        <w:rPr>
          <w:rFonts w:cs="Tahoma"/>
          <w:szCs w:val="20"/>
        </w:rPr>
        <w:t>Health risks: Injuries such as: lifting, lowering, pushing, pulling and carrying; temporary or hearing loss which usually comes from noise generated from machinery used for demolition; heat stress and working during high temperatures</w:t>
      </w:r>
    </w:p>
    <w:p w14:paraId="75B096C0" w14:textId="77777777" w:rsidR="00BE5905" w:rsidRPr="00E421FE" w:rsidRDefault="00BE5905" w:rsidP="008029FA">
      <w:pPr>
        <w:pStyle w:val="ListParagraph"/>
        <w:numPr>
          <w:ilvl w:val="1"/>
          <w:numId w:val="40"/>
        </w:numPr>
        <w:ind w:left="720"/>
        <w:rPr>
          <w:rFonts w:cs="Tahoma"/>
          <w:szCs w:val="20"/>
        </w:rPr>
      </w:pPr>
      <w:r w:rsidRPr="00E421FE">
        <w:rPr>
          <w:rFonts w:cs="Tahoma"/>
          <w:szCs w:val="20"/>
        </w:rPr>
        <w:t>Occupational hazards due to dust and noise pollution from operating of heavy machinery and vehicular movement in the project sites.</w:t>
      </w:r>
    </w:p>
    <w:p w14:paraId="40BCDA29" w14:textId="77777777" w:rsidR="00BE5905" w:rsidRPr="00E421FE" w:rsidRDefault="00BE5905" w:rsidP="008029FA">
      <w:pPr>
        <w:pStyle w:val="ListParagraph"/>
        <w:numPr>
          <w:ilvl w:val="1"/>
          <w:numId w:val="40"/>
        </w:numPr>
        <w:ind w:left="720"/>
        <w:rPr>
          <w:rFonts w:cs="Tahoma"/>
          <w:szCs w:val="20"/>
        </w:rPr>
      </w:pPr>
      <w:r w:rsidRPr="00E421FE">
        <w:rPr>
          <w:rFonts w:cs="Tahoma"/>
          <w:szCs w:val="20"/>
        </w:rPr>
        <w:t>Risks of road accidents during the transportation of material and equipment to and from the project sites.</w:t>
      </w:r>
    </w:p>
    <w:p w14:paraId="0D02A042" w14:textId="77777777" w:rsidR="00BE5905" w:rsidRPr="00E421FE" w:rsidRDefault="00BE5905" w:rsidP="00BE5905">
      <w:pPr>
        <w:pStyle w:val="Heading4"/>
      </w:pPr>
      <w:bookmarkStart w:id="1172" w:name="_Toc112073991"/>
      <w:r w:rsidRPr="00E421FE">
        <w:t>Embedded/in-built control</w:t>
      </w:r>
      <w:bookmarkEnd w:id="1172"/>
      <w:r w:rsidRPr="00E421FE">
        <w:t xml:space="preserve"> </w:t>
      </w:r>
    </w:p>
    <w:p w14:paraId="46F7D6A0" w14:textId="77777777" w:rsidR="00BE5905" w:rsidRPr="00E421FE" w:rsidRDefault="00BE5905" w:rsidP="008029FA">
      <w:pPr>
        <w:pStyle w:val="CM147"/>
        <w:numPr>
          <w:ilvl w:val="0"/>
          <w:numId w:val="20"/>
        </w:numPr>
        <w:spacing w:after="0" w:line="276" w:lineRule="auto"/>
        <w:jc w:val="both"/>
        <w:rPr>
          <w:rFonts w:ascii="Tahoma" w:hAnsi="Tahoma" w:cs="Tahoma"/>
          <w:sz w:val="20"/>
          <w:szCs w:val="20"/>
        </w:rPr>
      </w:pPr>
      <w:r w:rsidRPr="00E421FE">
        <w:rPr>
          <w:rFonts w:ascii="Tahoma" w:hAnsi="Tahoma" w:cs="Tahoma"/>
          <w:sz w:val="20"/>
          <w:szCs w:val="20"/>
        </w:rPr>
        <w:t>All demolition activities will be carried out during daytime hours and vigilance should be maintained for any potential accidents;</w:t>
      </w:r>
    </w:p>
    <w:p w14:paraId="516FFAD9" w14:textId="77777777" w:rsidR="00BE5905" w:rsidRPr="00E421FE" w:rsidRDefault="00BE5905" w:rsidP="008029FA">
      <w:pPr>
        <w:pStyle w:val="CM147"/>
        <w:numPr>
          <w:ilvl w:val="0"/>
          <w:numId w:val="20"/>
        </w:numPr>
        <w:spacing w:after="0" w:line="276" w:lineRule="auto"/>
        <w:jc w:val="both"/>
        <w:rPr>
          <w:rFonts w:ascii="Tahoma" w:hAnsi="Tahoma" w:cs="Tahoma"/>
          <w:sz w:val="20"/>
          <w:szCs w:val="20"/>
        </w:rPr>
      </w:pPr>
      <w:r w:rsidRPr="00E421FE">
        <w:rPr>
          <w:rFonts w:ascii="Tahoma" w:hAnsi="Tahoma" w:cs="Tahoma"/>
          <w:sz w:val="20"/>
          <w:szCs w:val="20"/>
        </w:rPr>
        <w:t>Personal Protective Equipment (PPEs) including safety shoes, helmet, goggles, ear muffs and face masks;</w:t>
      </w:r>
    </w:p>
    <w:p w14:paraId="00747597" w14:textId="77777777" w:rsidR="00BE5905" w:rsidRPr="00E421FE" w:rsidRDefault="00BE5905" w:rsidP="00BE5905">
      <w:pPr>
        <w:pStyle w:val="Heading4"/>
      </w:pPr>
      <w:bookmarkStart w:id="1173" w:name="_Toc112073992"/>
      <w:r w:rsidRPr="00E421FE">
        <w:t>Significance of Impacts</w:t>
      </w:r>
      <w:bookmarkEnd w:id="1173"/>
      <w:r w:rsidRPr="00E421FE">
        <w:t xml:space="preserve">  </w:t>
      </w:r>
    </w:p>
    <w:p w14:paraId="3F4C1AFA" w14:textId="77777777" w:rsidR="00BE5905" w:rsidRPr="00E421FE" w:rsidRDefault="00BE5905" w:rsidP="00BE5905">
      <w:pPr>
        <w:pStyle w:val="CM147"/>
        <w:spacing w:line="276" w:lineRule="auto"/>
        <w:jc w:val="both"/>
        <w:rPr>
          <w:rFonts w:ascii="Tahoma" w:hAnsi="Tahoma" w:cs="Tahoma"/>
          <w:sz w:val="20"/>
          <w:szCs w:val="20"/>
        </w:rPr>
      </w:pPr>
      <w:r w:rsidRPr="00E421FE">
        <w:rPr>
          <w:rFonts w:ascii="Tahoma" w:hAnsi="Tahoma" w:cs="Tahoma"/>
          <w:sz w:val="20"/>
          <w:szCs w:val="20"/>
        </w:rPr>
        <w:t>The impact on occupational health and safety during the decommissioning phase is evaluated to be of moderate significance. All the construction activities will be confined at the project site hence high sensitivity and low magnitude.</w:t>
      </w:r>
    </w:p>
    <w:p w14:paraId="05DD115B" w14:textId="77777777" w:rsidR="00BE5905" w:rsidRPr="00E421FE" w:rsidRDefault="00BE5905" w:rsidP="00BE5905">
      <w:pPr>
        <w:pStyle w:val="Heading4"/>
      </w:pPr>
      <w:bookmarkStart w:id="1174" w:name="_Toc112073993"/>
      <w:r w:rsidRPr="00E421FE">
        <w:t>Additional mitigation measures</w:t>
      </w:r>
      <w:bookmarkEnd w:id="1174"/>
      <w:r w:rsidRPr="00E421FE">
        <w:t xml:space="preserve"> </w:t>
      </w:r>
    </w:p>
    <w:p w14:paraId="2169CBC0"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ll workers (regular and contracted) should be provided with training on Health and Safety management system of the contractor during decommissioning stage and EHS policies and procedures during the operation stage;</w:t>
      </w:r>
    </w:p>
    <w:p w14:paraId="3DAAFA7A"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Obtain and check safety method statements from contractors;</w:t>
      </w:r>
    </w:p>
    <w:p w14:paraId="54935DD0"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Monitor health and safety performance and have an operating audit system; and</w:t>
      </w:r>
    </w:p>
    <w:p w14:paraId="7085EFAB"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Permitting system should be implemented to ensure that lifting equipment are operated by trained and authorized persons only;</w:t>
      </w:r>
    </w:p>
    <w:p w14:paraId="231C56A7"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ppropriate safety harnesses and lowering/raising tools should be used for working at heights;</w:t>
      </w:r>
    </w:p>
    <w:p w14:paraId="7B8E3988"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ll equipment should be turned off and checked when not in use; and</w:t>
      </w:r>
    </w:p>
    <w:p w14:paraId="567AED0D" w14:textId="77777777" w:rsidR="00BE5905" w:rsidRPr="00E421FE" w:rsidRDefault="00BE5905" w:rsidP="008029FA">
      <w:pPr>
        <w:pStyle w:val="CM147"/>
        <w:numPr>
          <w:ilvl w:val="0"/>
          <w:numId w:val="21"/>
        </w:numPr>
        <w:spacing w:after="0" w:line="276" w:lineRule="auto"/>
        <w:jc w:val="both"/>
        <w:rPr>
          <w:rFonts w:ascii="Tahoma" w:hAnsi="Tahoma" w:cs="Tahoma"/>
          <w:sz w:val="20"/>
          <w:szCs w:val="20"/>
        </w:rPr>
      </w:pPr>
      <w:r w:rsidRPr="00E421FE">
        <w:rPr>
          <w:rFonts w:ascii="Tahoma" w:hAnsi="Tahoma" w:cs="Tahoma"/>
          <w:sz w:val="20"/>
          <w:szCs w:val="20"/>
        </w:rPr>
        <w:t>A safety or emergency management plan should be in place to account for natural disasters, accidents and any emergency situations.</w:t>
      </w:r>
    </w:p>
    <w:p w14:paraId="603CC4DB" w14:textId="77777777" w:rsidR="00BE5905" w:rsidRPr="00E421FE" w:rsidRDefault="00BE5905" w:rsidP="00BE5905">
      <w:pPr>
        <w:pStyle w:val="Default"/>
        <w:rPr>
          <w:rFonts w:ascii="Tahoma" w:hAnsi="Tahoma" w:cs="Tahoma"/>
          <w:sz w:val="20"/>
          <w:szCs w:val="20"/>
          <w:lang w:val="en-GB" w:eastAsia="en-GB"/>
        </w:rPr>
      </w:pPr>
    </w:p>
    <w:p w14:paraId="1C86B4A9" w14:textId="77777777" w:rsidR="00BE5905" w:rsidRPr="00E421FE" w:rsidRDefault="00BE5905" w:rsidP="00BE5905">
      <w:pPr>
        <w:pStyle w:val="Heading3"/>
        <w:tabs>
          <w:tab w:val="num" w:pos="1134"/>
        </w:tabs>
        <w:ind w:right="0"/>
        <w:jc w:val="both"/>
        <w:rPr>
          <w:rFonts w:cs="Tahoma"/>
          <w:szCs w:val="20"/>
        </w:rPr>
      </w:pPr>
      <w:bookmarkStart w:id="1175" w:name="_Toc110585853"/>
      <w:bookmarkStart w:id="1176" w:name="_Toc111625841"/>
      <w:bookmarkStart w:id="1177" w:name="_Toc112073994"/>
      <w:bookmarkStart w:id="1178" w:name="_Toc148360135"/>
      <w:r w:rsidRPr="00E421FE">
        <w:rPr>
          <w:rFonts w:cs="Tahoma"/>
          <w:szCs w:val="20"/>
        </w:rPr>
        <w:t>Gender Based Violence, SEA &amp; SH</w:t>
      </w:r>
      <w:bookmarkEnd w:id="1175"/>
      <w:bookmarkEnd w:id="1176"/>
      <w:bookmarkEnd w:id="1177"/>
      <w:bookmarkEnd w:id="1178"/>
    </w:p>
    <w:p w14:paraId="1DA1DDDE" w14:textId="77777777" w:rsidR="00BE5905" w:rsidRPr="00E421FE" w:rsidRDefault="00BE5905" w:rsidP="00BE5905">
      <w:pPr>
        <w:rPr>
          <w:rFonts w:cs="Tahoma"/>
          <w:szCs w:val="20"/>
        </w:rPr>
      </w:pPr>
      <w:r w:rsidRPr="00E421FE">
        <w:rPr>
          <w:rFonts w:cs="Tahoma"/>
          <w:szCs w:val="20"/>
        </w:rPr>
        <w:t>Gender Based Violence (GBV), Sexual Exploitation and Abuse (SEA) may be committed against the communities by the workers. Incidences of Sexual Harassment (SH) may occur among the staff during decommissioning phases of the project. This may be experienced while the women are searching for jobs and those giving the jobs may ask for sexual favours.</w:t>
      </w:r>
    </w:p>
    <w:p w14:paraId="3B1A04C7" w14:textId="77777777" w:rsidR="00BE5905" w:rsidRPr="00E421FE" w:rsidRDefault="00BE5905" w:rsidP="00BE5905">
      <w:pPr>
        <w:pStyle w:val="Heading4"/>
      </w:pPr>
      <w:bookmarkStart w:id="1179" w:name="_Toc112073995"/>
      <w:r w:rsidRPr="00E421FE">
        <w:t>Significance of Impact</w:t>
      </w:r>
      <w:bookmarkEnd w:id="1179"/>
      <w:r w:rsidRPr="00E421FE">
        <w:t xml:space="preserve"> </w:t>
      </w:r>
    </w:p>
    <w:p w14:paraId="1B63B64A" w14:textId="77777777" w:rsidR="00BE5905" w:rsidRPr="00E421FE" w:rsidRDefault="00BE5905" w:rsidP="00BE5905">
      <w:pPr>
        <w:pStyle w:val="CM147"/>
        <w:spacing w:line="276" w:lineRule="auto"/>
        <w:jc w:val="both"/>
        <w:rPr>
          <w:rFonts w:ascii="Tahoma" w:hAnsi="Tahoma" w:cs="Tahoma"/>
          <w:sz w:val="20"/>
          <w:szCs w:val="20"/>
        </w:rPr>
      </w:pPr>
      <w:r w:rsidRPr="00E421FE">
        <w:rPr>
          <w:rFonts w:ascii="Tahoma" w:hAnsi="Tahoma" w:cs="Tahoma"/>
          <w:sz w:val="20"/>
          <w:szCs w:val="20"/>
        </w:rPr>
        <w:t>The significance of this impact is considered to be Minor considering low sensitivity of the receptor and low magnitude of the impact.</w:t>
      </w:r>
    </w:p>
    <w:p w14:paraId="12BBC2C8" w14:textId="77777777" w:rsidR="00BE5905" w:rsidRPr="00E421FE" w:rsidRDefault="00BE5905" w:rsidP="00BE5905">
      <w:pPr>
        <w:pStyle w:val="Heading4"/>
      </w:pPr>
      <w:bookmarkStart w:id="1180" w:name="_Toc112073996"/>
      <w:r w:rsidRPr="00E421FE">
        <w:t>Mitigation Measures</w:t>
      </w:r>
      <w:bookmarkEnd w:id="1180"/>
      <w:r w:rsidRPr="00E421FE">
        <w:t xml:space="preserve"> </w:t>
      </w:r>
    </w:p>
    <w:p w14:paraId="4439021E" w14:textId="77777777" w:rsidR="00BE5905" w:rsidRPr="00E421FE" w:rsidRDefault="00BE5905" w:rsidP="008029FA">
      <w:pPr>
        <w:pStyle w:val="PPStandardReport"/>
        <w:numPr>
          <w:ilvl w:val="0"/>
          <w:numId w:val="47"/>
        </w:numPr>
        <w:ind w:left="360"/>
        <w:rPr>
          <w:rFonts w:cs="Tahoma"/>
          <w:szCs w:val="20"/>
        </w:rPr>
      </w:pPr>
      <w:r w:rsidRPr="00E421FE">
        <w:rPr>
          <w:rFonts w:cs="Tahoma"/>
          <w:szCs w:val="20"/>
        </w:rPr>
        <w:t>Prepare an Awareness Raising Strategy, which describes how workers and local communities will be sensitized to GBV risks, and the worker’s responsibilities;</w:t>
      </w:r>
    </w:p>
    <w:p w14:paraId="2B93BF3B" w14:textId="77777777" w:rsidR="00BE5905" w:rsidRPr="00E421FE" w:rsidRDefault="00BE5905" w:rsidP="008029FA">
      <w:pPr>
        <w:pStyle w:val="PPStandardReport"/>
        <w:numPr>
          <w:ilvl w:val="0"/>
          <w:numId w:val="47"/>
        </w:numPr>
        <w:ind w:left="360"/>
        <w:rPr>
          <w:rFonts w:cs="Tahoma"/>
          <w:szCs w:val="20"/>
        </w:rPr>
      </w:pPr>
      <w:r w:rsidRPr="00E421FE">
        <w:rPr>
          <w:rFonts w:cs="Tahoma"/>
          <w:szCs w:val="20"/>
        </w:rPr>
        <w:t xml:space="preserve">Identify GBV Services Providers to which GBV survivors will be referred, and the services which will be available; </w:t>
      </w:r>
    </w:p>
    <w:p w14:paraId="64316373" w14:textId="77777777" w:rsidR="00BE5905" w:rsidRPr="00E421FE" w:rsidRDefault="00BE5905" w:rsidP="008029FA">
      <w:pPr>
        <w:pStyle w:val="PPStandardReport"/>
        <w:numPr>
          <w:ilvl w:val="0"/>
          <w:numId w:val="47"/>
        </w:numPr>
        <w:ind w:left="360"/>
        <w:rPr>
          <w:rFonts w:cs="Tahoma"/>
          <w:szCs w:val="20"/>
        </w:rPr>
      </w:pPr>
      <w:r w:rsidRPr="00E421FE">
        <w:rPr>
          <w:rFonts w:cs="Tahoma"/>
          <w:szCs w:val="20"/>
        </w:rPr>
        <w:t>Elaborate GBV Allegation Procedures i.e. How the project will provide information to employees and the community on how to report cases of GBV breaches to the GRM.</w:t>
      </w:r>
    </w:p>
    <w:p w14:paraId="12F3B2EB" w14:textId="77777777" w:rsidR="00BE5905" w:rsidRPr="00E421FE" w:rsidRDefault="00BE5905" w:rsidP="008029FA">
      <w:pPr>
        <w:pStyle w:val="PPStandardReport"/>
        <w:numPr>
          <w:ilvl w:val="0"/>
          <w:numId w:val="47"/>
        </w:numPr>
        <w:ind w:left="360"/>
        <w:rPr>
          <w:rFonts w:cs="Tahoma"/>
          <w:szCs w:val="20"/>
        </w:rPr>
      </w:pPr>
      <w:r w:rsidRPr="00E421FE">
        <w:rPr>
          <w:rFonts w:cs="Tahoma"/>
          <w:szCs w:val="20"/>
        </w:rPr>
        <w:t>An Accountability and Response Framework, to be finalized with input from the contractor, should include at minimum:</w:t>
      </w:r>
    </w:p>
    <w:p w14:paraId="0BD34437" w14:textId="77777777" w:rsidR="00BE5905" w:rsidRPr="00E421FE" w:rsidRDefault="00BE5905" w:rsidP="008029FA">
      <w:pPr>
        <w:pStyle w:val="PPStandardReport"/>
        <w:numPr>
          <w:ilvl w:val="2"/>
          <w:numId w:val="47"/>
        </w:numPr>
        <w:ind w:left="1260"/>
        <w:rPr>
          <w:rFonts w:cs="Tahoma"/>
          <w:szCs w:val="20"/>
        </w:rPr>
      </w:pPr>
      <w:r w:rsidRPr="00E421FE">
        <w:rPr>
          <w:rFonts w:cs="Tahoma"/>
          <w:szCs w:val="20"/>
        </w:rPr>
        <w:t>GBV Allegation Procedures to report GBV issues to service providers, and internally for case accountability procedures which should clearly lay out confidentiality requirements for dealing with cases; and,</w:t>
      </w:r>
    </w:p>
    <w:p w14:paraId="0D17574C" w14:textId="77777777" w:rsidR="00BE5905" w:rsidRPr="00E421FE" w:rsidRDefault="00BE5905" w:rsidP="008029FA">
      <w:pPr>
        <w:pStyle w:val="PPStandardReport"/>
        <w:numPr>
          <w:ilvl w:val="2"/>
          <w:numId w:val="47"/>
        </w:numPr>
        <w:ind w:left="1260"/>
        <w:rPr>
          <w:rFonts w:cs="Tahoma"/>
          <w:szCs w:val="20"/>
        </w:rPr>
      </w:pPr>
      <w:r w:rsidRPr="00E421FE">
        <w:rPr>
          <w:rFonts w:cs="Tahoma"/>
          <w:szCs w:val="20"/>
        </w:rPr>
        <w:t>A Response Framework which has:</w:t>
      </w:r>
    </w:p>
    <w:p w14:paraId="7E334095" w14:textId="77777777" w:rsidR="00BE5905" w:rsidRPr="00E421FE" w:rsidRDefault="00BE5905" w:rsidP="008029FA">
      <w:pPr>
        <w:pStyle w:val="PPStandardReport"/>
        <w:numPr>
          <w:ilvl w:val="3"/>
          <w:numId w:val="47"/>
        </w:numPr>
        <w:ind w:left="1980"/>
        <w:rPr>
          <w:rFonts w:cs="Tahoma"/>
          <w:szCs w:val="20"/>
        </w:rPr>
      </w:pPr>
      <w:r w:rsidRPr="00E421FE">
        <w:rPr>
          <w:rFonts w:cs="Tahoma"/>
          <w:szCs w:val="20"/>
        </w:rPr>
        <w:t>Mechanisms to hold accountable alleged perpetrators associated to the project;</w:t>
      </w:r>
    </w:p>
    <w:p w14:paraId="27B1962B" w14:textId="77777777" w:rsidR="00BE5905" w:rsidRPr="00E421FE" w:rsidRDefault="00BE5905" w:rsidP="008029FA">
      <w:pPr>
        <w:pStyle w:val="PPStandardReport"/>
        <w:numPr>
          <w:ilvl w:val="3"/>
          <w:numId w:val="47"/>
        </w:numPr>
        <w:ind w:left="1980"/>
        <w:rPr>
          <w:rFonts w:cs="Tahoma"/>
          <w:szCs w:val="20"/>
        </w:rPr>
      </w:pPr>
      <w:r w:rsidRPr="00E421FE">
        <w:rPr>
          <w:rFonts w:cs="Tahoma"/>
          <w:szCs w:val="20"/>
        </w:rPr>
        <w:t xml:space="preserve">The GRM process for capturing disclosure of GBV; </w:t>
      </w:r>
    </w:p>
    <w:p w14:paraId="25C71823" w14:textId="77777777" w:rsidR="00BE5905" w:rsidRPr="00E421FE" w:rsidRDefault="00BE5905" w:rsidP="008029FA">
      <w:pPr>
        <w:pStyle w:val="PPStandardReport"/>
        <w:numPr>
          <w:ilvl w:val="3"/>
          <w:numId w:val="47"/>
        </w:numPr>
        <w:ind w:left="1980"/>
        <w:rPr>
          <w:rFonts w:cs="Tahoma"/>
          <w:szCs w:val="20"/>
        </w:rPr>
      </w:pPr>
      <w:r w:rsidRPr="00E421FE">
        <w:rPr>
          <w:rFonts w:cs="Tahoma"/>
          <w:szCs w:val="20"/>
        </w:rPr>
        <w:t>A referral pathway to refer survivors to appropriate support services.</w:t>
      </w:r>
    </w:p>
    <w:p w14:paraId="5BAD3425" w14:textId="77777777" w:rsidR="00BE5905" w:rsidRPr="00E421FE" w:rsidRDefault="00BE5905" w:rsidP="00BE5905">
      <w:pPr>
        <w:pStyle w:val="PPStandardReport"/>
        <w:ind w:left="1980"/>
        <w:rPr>
          <w:rFonts w:cs="Tahoma"/>
          <w:szCs w:val="20"/>
        </w:rPr>
      </w:pPr>
    </w:p>
    <w:p w14:paraId="3D8C9DFF" w14:textId="77777777" w:rsidR="00BE5905" w:rsidRPr="00E421FE" w:rsidRDefault="00BE5905" w:rsidP="00BE5905">
      <w:pPr>
        <w:pStyle w:val="Heading3"/>
        <w:tabs>
          <w:tab w:val="num" w:pos="1134"/>
        </w:tabs>
        <w:ind w:right="0"/>
        <w:jc w:val="both"/>
        <w:rPr>
          <w:rFonts w:cs="Tahoma"/>
          <w:szCs w:val="20"/>
        </w:rPr>
      </w:pPr>
      <w:bookmarkStart w:id="1181" w:name="_Toc110585854"/>
      <w:bookmarkStart w:id="1182" w:name="_Toc111625842"/>
      <w:bookmarkStart w:id="1183" w:name="_Toc112073997"/>
      <w:bookmarkStart w:id="1184" w:name="_Toc148360136"/>
      <w:r w:rsidRPr="00E421FE">
        <w:rPr>
          <w:rFonts w:cs="Tahoma"/>
          <w:szCs w:val="20"/>
        </w:rPr>
        <w:t>Exclusion of VMGs, Vulnerable Individuals and Households</w:t>
      </w:r>
      <w:bookmarkEnd w:id="1181"/>
      <w:bookmarkEnd w:id="1182"/>
      <w:bookmarkEnd w:id="1183"/>
      <w:bookmarkEnd w:id="1184"/>
    </w:p>
    <w:p w14:paraId="17097BD0" w14:textId="77777777" w:rsidR="00BE5905" w:rsidRPr="00E421FE" w:rsidRDefault="00BE5905" w:rsidP="00BE5905">
      <w:pPr>
        <w:rPr>
          <w:rFonts w:cs="Tahoma"/>
          <w:szCs w:val="20"/>
        </w:rPr>
      </w:pPr>
      <w:r w:rsidRPr="00E421FE">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194FCAF8" w14:textId="77777777" w:rsidR="00BE5905" w:rsidRPr="00E421FE" w:rsidRDefault="00BE5905" w:rsidP="00BE5905">
      <w:pPr>
        <w:pStyle w:val="Heading4"/>
      </w:pPr>
      <w:bookmarkStart w:id="1185" w:name="_Toc112073998"/>
      <w:r w:rsidRPr="00E421FE">
        <w:t>Significance of Impact</w:t>
      </w:r>
      <w:bookmarkEnd w:id="1185"/>
      <w:r w:rsidRPr="00E421FE">
        <w:t xml:space="preserve"> </w:t>
      </w:r>
    </w:p>
    <w:p w14:paraId="004FC10C" w14:textId="77777777" w:rsidR="00BE5905" w:rsidRDefault="00BE5905" w:rsidP="00BE5905">
      <w:pPr>
        <w:pStyle w:val="PPStandardReport"/>
        <w:ind w:left="0"/>
        <w:rPr>
          <w:rFonts w:cs="Tahoma"/>
          <w:szCs w:val="20"/>
        </w:rPr>
      </w:pPr>
      <w:r w:rsidRPr="00E421FE">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Giriama community. </w:t>
      </w:r>
    </w:p>
    <w:p w14:paraId="2B1213F9" w14:textId="77777777" w:rsidR="00E0167F" w:rsidRPr="00E421FE" w:rsidRDefault="00E0167F" w:rsidP="00BE5905">
      <w:pPr>
        <w:pStyle w:val="PPStandardReport"/>
        <w:ind w:left="0"/>
        <w:rPr>
          <w:rFonts w:cs="Tahoma"/>
          <w:szCs w:val="20"/>
        </w:rPr>
      </w:pPr>
    </w:p>
    <w:p w14:paraId="00ED2C9D" w14:textId="77777777" w:rsidR="00BE5905" w:rsidRPr="00E421FE" w:rsidRDefault="00BE5905" w:rsidP="00BE5905">
      <w:pPr>
        <w:pStyle w:val="Heading4"/>
      </w:pPr>
      <w:bookmarkStart w:id="1186" w:name="_Toc112073999"/>
      <w:r w:rsidRPr="00E421FE">
        <w:t>Mitigation Measures</w:t>
      </w:r>
      <w:bookmarkEnd w:id="1186"/>
      <w:r w:rsidRPr="00E421FE">
        <w:t xml:space="preserve"> </w:t>
      </w:r>
    </w:p>
    <w:p w14:paraId="729F6AF9" w14:textId="77777777" w:rsidR="00BE5905" w:rsidRPr="00E421FE" w:rsidRDefault="00BE5905"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Participation will be through meetings with the different groups of the vulnerable people identified primarily to ensure that;</w:t>
      </w:r>
    </w:p>
    <w:p w14:paraId="0939A1DE" w14:textId="77777777" w:rsidR="00BE5905" w:rsidRPr="00E421FE" w:rsidRDefault="00BE5905"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The VMGs are Aware of any restrictions and negative impacts</w:t>
      </w:r>
    </w:p>
    <w:p w14:paraId="7B2184DD" w14:textId="77777777" w:rsidR="00BE5905" w:rsidRPr="00E421FE" w:rsidRDefault="00BE5905" w:rsidP="008029FA">
      <w:pPr>
        <w:pStyle w:val="CM147"/>
        <w:numPr>
          <w:ilvl w:val="2"/>
          <w:numId w:val="48"/>
        </w:numPr>
        <w:spacing w:after="0" w:line="276" w:lineRule="auto"/>
        <w:ind w:left="990"/>
        <w:jc w:val="both"/>
        <w:rPr>
          <w:rFonts w:ascii="Tahoma" w:hAnsi="Tahoma" w:cs="Tahoma"/>
          <w:sz w:val="20"/>
          <w:szCs w:val="20"/>
        </w:rPr>
      </w:pPr>
      <w:r w:rsidRPr="00E421FE">
        <w:rPr>
          <w:rFonts w:ascii="Tahoma" w:hAnsi="Tahoma" w:cs="Tahoma"/>
          <w:sz w:val="20"/>
          <w:szCs w:val="20"/>
        </w:rPr>
        <w:t>Provide support to VMG participation arrangements in the project</w:t>
      </w:r>
    </w:p>
    <w:p w14:paraId="798DFD88" w14:textId="77777777" w:rsidR="00BE5905" w:rsidRPr="00E421FE" w:rsidRDefault="00BE5905"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Commit to open and transparent communication and engagement from the beginning and have a considered approach in place</w:t>
      </w:r>
    </w:p>
    <w:p w14:paraId="33709918" w14:textId="77777777" w:rsidR="00BE5905" w:rsidRPr="00E421FE" w:rsidRDefault="00BE5905"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49940C2C" w14:textId="77777777" w:rsidR="00BE5905" w:rsidRPr="00E421FE" w:rsidRDefault="00BE5905"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Monitor performance in engagement</w:t>
      </w:r>
    </w:p>
    <w:p w14:paraId="6F1374F6" w14:textId="77777777" w:rsidR="00BE5905" w:rsidRPr="00E421FE" w:rsidRDefault="00BE5905" w:rsidP="008029FA">
      <w:pPr>
        <w:pStyle w:val="CM147"/>
        <w:numPr>
          <w:ilvl w:val="0"/>
          <w:numId w:val="48"/>
        </w:numPr>
        <w:spacing w:after="0" w:line="276" w:lineRule="auto"/>
        <w:ind w:left="630"/>
        <w:jc w:val="both"/>
        <w:rPr>
          <w:rFonts w:ascii="Tahoma" w:hAnsi="Tahoma" w:cs="Tahoma"/>
          <w:sz w:val="20"/>
          <w:szCs w:val="20"/>
        </w:rPr>
      </w:pPr>
      <w:r w:rsidRPr="00E421FE">
        <w:rPr>
          <w:rFonts w:ascii="Tahoma" w:hAnsi="Tahoma" w:cs="Tahoma"/>
          <w:sz w:val="20"/>
          <w:szCs w:val="20"/>
        </w:rPr>
        <w:t>Enlist the services of reputable advisers with good local knowledge</w:t>
      </w:r>
    </w:p>
    <w:p w14:paraId="57E16EB5" w14:textId="77777777" w:rsidR="00BE5905" w:rsidRPr="00E421FE" w:rsidRDefault="00BE5905" w:rsidP="008029FA">
      <w:pPr>
        <w:pStyle w:val="CM147"/>
        <w:numPr>
          <w:ilvl w:val="0"/>
          <w:numId w:val="48"/>
        </w:numPr>
        <w:spacing w:line="276" w:lineRule="auto"/>
        <w:ind w:left="630"/>
        <w:jc w:val="both"/>
        <w:rPr>
          <w:rFonts w:ascii="Tahoma" w:hAnsi="Tahoma" w:cs="Tahoma"/>
          <w:sz w:val="20"/>
          <w:szCs w:val="20"/>
        </w:rPr>
      </w:pPr>
      <w:r w:rsidRPr="00E421FE">
        <w:rPr>
          <w:rFonts w:ascii="Tahoma" w:hAnsi="Tahoma" w:cs="Tahoma"/>
          <w:sz w:val="20"/>
          <w:szCs w:val="20"/>
        </w:rPr>
        <w:t>Implement the existing grievance redress mechanism</w:t>
      </w:r>
    </w:p>
    <w:p w14:paraId="24689606" w14:textId="77777777" w:rsidR="00BE5905" w:rsidRPr="00E421FE" w:rsidRDefault="00BE5905" w:rsidP="00BE5905">
      <w:pPr>
        <w:pStyle w:val="Heading3"/>
        <w:tabs>
          <w:tab w:val="num" w:pos="1134"/>
        </w:tabs>
        <w:ind w:right="0"/>
        <w:jc w:val="both"/>
        <w:rPr>
          <w:rFonts w:cs="Tahoma"/>
          <w:szCs w:val="20"/>
        </w:rPr>
      </w:pPr>
      <w:bookmarkStart w:id="1187" w:name="_Toc110585855"/>
      <w:bookmarkStart w:id="1188" w:name="_Toc111625843"/>
      <w:bookmarkStart w:id="1189" w:name="_Toc112074000"/>
      <w:bookmarkStart w:id="1190" w:name="_Toc148360137"/>
      <w:r w:rsidRPr="00E421FE">
        <w:rPr>
          <w:rFonts w:cs="Tahoma"/>
          <w:szCs w:val="20"/>
        </w:rPr>
        <w:t>Risk of Communicable Diseases</w:t>
      </w:r>
      <w:bookmarkEnd w:id="1187"/>
      <w:bookmarkEnd w:id="1188"/>
      <w:bookmarkEnd w:id="1189"/>
      <w:bookmarkEnd w:id="1190"/>
    </w:p>
    <w:p w14:paraId="69E3F220" w14:textId="77777777" w:rsidR="00BE5905" w:rsidRPr="00E421FE" w:rsidRDefault="00BE5905" w:rsidP="00BE5905">
      <w:pPr>
        <w:rPr>
          <w:rFonts w:cs="Tahoma"/>
          <w:szCs w:val="20"/>
        </w:rPr>
      </w:pPr>
      <w:r w:rsidRPr="00E421FE">
        <w:rPr>
          <w:rFonts w:cs="Tahoma"/>
          <w:szCs w:val="20"/>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743D5106" w14:textId="77777777" w:rsidR="00BE5905" w:rsidRPr="00E421FE" w:rsidRDefault="00BE5905" w:rsidP="00BE5905">
      <w:pPr>
        <w:pStyle w:val="Heading4"/>
      </w:pPr>
      <w:bookmarkStart w:id="1191" w:name="_Toc112074001"/>
      <w:r w:rsidRPr="00E421FE">
        <w:t>Significance of Impact</w:t>
      </w:r>
      <w:bookmarkEnd w:id="1191"/>
      <w:r w:rsidRPr="00E421FE">
        <w:t xml:space="preserve"> </w:t>
      </w:r>
    </w:p>
    <w:p w14:paraId="44AEC565" w14:textId="77777777" w:rsidR="00BE5905" w:rsidRPr="00E421FE" w:rsidRDefault="00BE5905" w:rsidP="00BE5905">
      <w:pPr>
        <w:pStyle w:val="CM147"/>
        <w:spacing w:line="276" w:lineRule="auto"/>
        <w:jc w:val="both"/>
        <w:rPr>
          <w:rFonts w:ascii="Tahoma" w:hAnsi="Tahoma" w:cs="Tahoma"/>
          <w:sz w:val="20"/>
          <w:szCs w:val="20"/>
        </w:rPr>
      </w:pPr>
      <w:r w:rsidRPr="00E421FE">
        <w:rPr>
          <w:rFonts w:ascii="Tahoma" w:hAnsi="Tahoma" w:cs="Tahoma"/>
          <w:sz w:val="20"/>
          <w:szCs w:val="20"/>
        </w:rPr>
        <w:t>Based on the fact that the receptor sensitivity will be medium and the impact magnitude low, the impact significance will be Moderate pre-mitigation.</w:t>
      </w:r>
    </w:p>
    <w:p w14:paraId="76DE34C1" w14:textId="77777777" w:rsidR="00BE5905" w:rsidRPr="00E421FE" w:rsidRDefault="00BE5905" w:rsidP="00BE5905">
      <w:pPr>
        <w:pStyle w:val="Heading4"/>
      </w:pPr>
      <w:bookmarkStart w:id="1192" w:name="_Toc112074002"/>
      <w:r w:rsidRPr="00E421FE">
        <w:t>Mitigation Measures</w:t>
      </w:r>
      <w:bookmarkEnd w:id="1192"/>
      <w:r w:rsidRPr="00E421FE">
        <w:t xml:space="preserve"> </w:t>
      </w:r>
    </w:p>
    <w:p w14:paraId="08DC53FE" w14:textId="77777777" w:rsidR="00BE5905" w:rsidRPr="00E421FE" w:rsidRDefault="00BE5905"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7F9A4EFD" w14:textId="77777777" w:rsidR="00BE5905" w:rsidRPr="00E421FE" w:rsidRDefault="00BE5905"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4B83F7EC" w14:textId="77777777" w:rsidR="00BE5905" w:rsidRPr="00E421FE" w:rsidRDefault="00BE5905"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The Contractor will make condoms available to employees and communities neighbouring the site during decommissioning.</w:t>
      </w:r>
    </w:p>
    <w:p w14:paraId="01BADF21" w14:textId="77777777" w:rsidR="00BE5905" w:rsidRPr="00E421FE" w:rsidRDefault="00BE5905"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7001700F" w14:textId="77777777" w:rsidR="00BE5905" w:rsidRPr="00E421FE" w:rsidRDefault="00BE5905"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4A90B8FD" w14:textId="77777777" w:rsidR="00BE5905" w:rsidRPr="00E421FE" w:rsidRDefault="00BE5905" w:rsidP="008029FA">
      <w:pPr>
        <w:pStyle w:val="ListParagraph"/>
        <w:numPr>
          <w:ilvl w:val="0"/>
          <w:numId w:val="45"/>
        </w:numPr>
        <w:ind w:left="450"/>
        <w:rPr>
          <w:rFonts w:eastAsia="SimSun" w:cs="Tahoma"/>
          <w:szCs w:val="20"/>
          <w:lang w:eastAsia="en-GB"/>
        </w:rPr>
      </w:pPr>
      <w:r w:rsidRPr="00E421FE">
        <w:rPr>
          <w:rFonts w:eastAsia="SimSun" w:cs="Tahoma"/>
          <w:szCs w:val="20"/>
          <w:lang w:eastAsia="en-GB"/>
        </w:rPr>
        <w:t>Sensitize all community segments and project workers on Covid 19 and precautionary measures that need to be observed;</w:t>
      </w:r>
    </w:p>
    <w:p w14:paraId="11CC233F" w14:textId="77777777" w:rsidR="00BE5905" w:rsidRPr="00E421FE" w:rsidRDefault="00BE5905" w:rsidP="008029FA">
      <w:pPr>
        <w:pStyle w:val="CM147"/>
        <w:numPr>
          <w:ilvl w:val="0"/>
          <w:numId w:val="45"/>
        </w:numPr>
        <w:spacing w:after="0" w:line="276" w:lineRule="auto"/>
        <w:ind w:left="450"/>
        <w:jc w:val="both"/>
        <w:rPr>
          <w:rFonts w:ascii="Tahoma" w:hAnsi="Tahoma" w:cs="Tahoma"/>
          <w:sz w:val="20"/>
          <w:szCs w:val="20"/>
        </w:rPr>
      </w:pPr>
      <w:r w:rsidRPr="00E421FE">
        <w:rPr>
          <w:rFonts w:ascii="Tahoma" w:hAnsi="Tahoma" w:cs="Tahoma"/>
          <w:sz w:val="20"/>
          <w:szCs w:val="20"/>
        </w:rPr>
        <w:t>Restrict site access to only Authorised persons; and</w:t>
      </w:r>
    </w:p>
    <w:p w14:paraId="05C901B7" w14:textId="77777777" w:rsidR="00BE5905" w:rsidRPr="00E421FE" w:rsidRDefault="00BE5905" w:rsidP="008029FA">
      <w:pPr>
        <w:pStyle w:val="CM147"/>
        <w:numPr>
          <w:ilvl w:val="0"/>
          <w:numId w:val="45"/>
        </w:numPr>
        <w:spacing w:line="276" w:lineRule="auto"/>
        <w:ind w:left="450"/>
        <w:jc w:val="both"/>
        <w:rPr>
          <w:rFonts w:ascii="Tahoma" w:hAnsi="Tahoma" w:cs="Tahoma"/>
          <w:sz w:val="20"/>
          <w:szCs w:val="20"/>
        </w:rPr>
      </w:pPr>
      <w:r w:rsidRPr="00E421FE">
        <w:rPr>
          <w:rFonts w:ascii="Tahoma" w:hAnsi="Tahoma" w:cs="Tahoma"/>
          <w:sz w:val="20"/>
          <w:szCs w:val="20"/>
        </w:rPr>
        <w:t>Continuously adhere to the MoH, WHO and World Bank guidelines on Covid-19 management.</w:t>
      </w:r>
      <w:bookmarkEnd w:id="1171"/>
    </w:p>
    <w:p w14:paraId="566BC920" w14:textId="77777777" w:rsidR="00BE5905" w:rsidRPr="00E421FE" w:rsidRDefault="00BE5905" w:rsidP="00BE5905">
      <w:pPr>
        <w:pStyle w:val="Heading2"/>
        <w:rPr>
          <w:rFonts w:cs="Tahoma"/>
        </w:rPr>
      </w:pPr>
      <w:bookmarkStart w:id="1193" w:name="_Toc82157733"/>
      <w:bookmarkStart w:id="1194" w:name="_Toc110585856"/>
      <w:bookmarkStart w:id="1195" w:name="_Toc111625844"/>
      <w:bookmarkStart w:id="1196" w:name="_Toc112074003"/>
      <w:bookmarkStart w:id="1197" w:name="_Toc148360138"/>
      <w:r w:rsidRPr="00E421FE">
        <w:rPr>
          <w:rFonts w:cs="Tahoma"/>
        </w:rPr>
        <w:t>Cumulative Impacts</w:t>
      </w:r>
      <w:bookmarkEnd w:id="1193"/>
      <w:bookmarkEnd w:id="1194"/>
      <w:bookmarkEnd w:id="1195"/>
      <w:bookmarkEnd w:id="1196"/>
      <w:bookmarkEnd w:id="1197"/>
      <w:r w:rsidRPr="00E421FE">
        <w:rPr>
          <w:rFonts w:cs="Tahoma"/>
        </w:rPr>
        <w:t xml:space="preserve"> </w:t>
      </w:r>
    </w:p>
    <w:p w14:paraId="4051F0C8" w14:textId="77777777" w:rsidR="00BE5905" w:rsidRPr="00E421FE" w:rsidRDefault="00BE5905" w:rsidP="00BE5905">
      <w:pPr>
        <w:pStyle w:val="Heading3"/>
        <w:ind w:right="0"/>
        <w:jc w:val="both"/>
        <w:rPr>
          <w:rFonts w:cs="Tahoma"/>
          <w:szCs w:val="20"/>
        </w:rPr>
      </w:pPr>
      <w:bookmarkStart w:id="1198" w:name="_Toc82157734"/>
      <w:bookmarkStart w:id="1199" w:name="_Toc110585857"/>
      <w:bookmarkStart w:id="1200" w:name="_Toc111625845"/>
      <w:bookmarkStart w:id="1201" w:name="_Toc112074004"/>
      <w:bookmarkStart w:id="1202" w:name="_Toc148360139"/>
      <w:r w:rsidRPr="00E421FE">
        <w:rPr>
          <w:rFonts w:cs="Tahoma"/>
          <w:szCs w:val="20"/>
        </w:rPr>
        <w:t>Cumulative Impact Assessment</w:t>
      </w:r>
      <w:bookmarkEnd w:id="1198"/>
      <w:bookmarkEnd w:id="1199"/>
      <w:bookmarkEnd w:id="1200"/>
      <w:bookmarkEnd w:id="1201"/>
      <w:bookmarkEnd w:id="1202"/>
    </w:p>
    <w:p w14:paraId="1C819870" w14:textId="2AAAF86B" w:rsidR="005844F1" w:rsidRPr="00E421FE" w:rsidRDefault="00BE5905" w:rsidP="005844F1">
      <w:pPr>
        <w:pStyle w:val="BodyText"/>
        <w:rPr>
          <w:rFonts w:ascii="Tahoma" w:hAnsi="Tahoma" w:cs="Tahoma"/>
          <w:b w:val="0"/>
          <w:sz w:val="20"/>
        </w:rPr>
      </w:pPr>
      <w:r w:rsidRPr="00E421FE">
        <w:rPr>
          <w:rFonts w:ascii="Tahoma" w:hAnsi="Tahoma" w:cs="Tahoma"/>
          <w:b w:val="0"/>
          <w:sz w:val="20"/>
        </w:rPr>
        <w:t xml:space="preserve">It was observed during the site survey that there are no other similar solar projects within the projects site. Therefore, it is assumed that there will be no cumulative impacts from the </w:t>
      </w:r>
      <w:r w:rsidR="00CC17CD" w:rsidRPr="00E421FE">
        <w:rPr>
          <w:rFonts w:ascii="Tahoma" w:hAnsi="Tahoma" w:cs="Tahoma"/>
          <w:b w:val="0"/>
          <w:sz w:val="20"/>
        </w:rPr>
        <w:t>above-mentioned</w:t>
      </w:r>
      <w:r w:rsidRPr="00E421FE">
        <w:rPr>
          <w:rFonts w:ascii="Tahoma" w:hAnsi="Tahoma" w:cs="Tahoma"/>
          <w:b w:val="0"/>
          <w:sz w:val="20"/>
        </w:rPr>
        <w:t xml:space="preserve"> projects on the local soil, water, land, air and ambient noise environment.</w:t>
      </w:r>
      <w:bookmarkStart w:id="1203" w:name="_Toc103957706"/>
      <w:bookmarkStart w:id="1204" w:name="_Toc103957722"/>
      <w:bookmarkStart w:id="1205" w:name="_Toc103957736"/>
      <w:bookmarkStart w:id="1206" w:name="_Toc103957743"/>
      <w:bookmarkStart w:id="1207" w:name="_Toc103957757"/>
      <w:bookmarkStart w:id="1208" w:name="_Toc103957764"/>
      <w:bookmarkStart w:id="1209" w:name="_Toc103957771"/>
      <w:bookmarkStart w:id="1210" w:name="_Toc103957778"/>
      <w:bookmarkStart w:id="1211" w:name="_Toc103957793"/>
      <w:bookmarkStart w:id="1212" w:name="_Toc103957800"/>
      <w:bookmarkStart w:id="1213" w:name="_Toc103957807"/>
      <w:bookmarkStart w:id="1214" w:name="_Toc103957814"/>
      <w:bookmarkStart w:id="1215" w:name="_Toc103957823"/>
      <w:bookmarkStart w:id="1216" w:name="_Toc103957838"/>
      <w:bookmarkStart w:id="1217" w:name="_Toc103957846"/>
      <w:bookmarkStart w:id="1218" w:name="_Toc103957853"/>
      <w:bookmarkStart w:id="1219" w:name="_Toc103957862"/>
      <w:bookmarkStart w:id="1220" w:name="_Toc103957870"/>
      <w:bookmarkStart w:id="1221" w:name="_Toc103957877"/>
      <w:bookmarkStart w:id="1222" w:name="_Toc103957892"/>
      <w:bookmarkStart w:id="1223" w:name="_Toc103957900"/>
      <w:bookmarkStart w:id="1224" w:name="_Toc103957937"/>
      <w:bookmarkStart w:id="1225" w:name="_Toc103957944"/>
      <w:bookmarkStart w:id="1226" w:name="_Toc103957951"/>
      <w:bookmarkStart w:id="1227" w:name="_Toc103957965"/>
      <w:bookmarkStart w:id="1228" w:name="_Toc103957973"/>
      <w:bookmarkStart w:id="1229" w:name="_Toc103957987"/>
      <w:bookmarkStart w:id="1230" w:name="_Toc103957994"/>
      <w:bookmarkStart w:id="1231" w:name="_Toc103958009"/>
      <w:bookmarkStart w:id="1232" w:name="_Toc103958016"/>
      <w:bookmarkStart w:id="1233" w:name="_Toc103958031"/>
      <w:bookmarkStart w:id="1234" w:name="_Toc103958038"/>
      <w:bookmarkStart w:id="1235" w:name="_Toc103958045"/>
      <w:bookmarkStart w:id="1236" w:name="_Toc103958052"/>
      <w:bookmarkStart w:id="1237" w:name="_Toc103958112"/>
      <w:bookmarkStart w:id="1238" w:name="_Toc103958113"/>
      <w:bookmarkStart w:id="1239" w:name="_Toc103958114"/>
      <w:bookmarkStart w:id="1240" w:name="_Toc103958115"/>
      <w:bookmarkStart w:id="1241" w:name="_Toc103958116"/>
      <w:bookmarkStart w:id="1242" w:name="_Toc103958117"/>
      <w:bookmarkStart w:id="1243" w:name="_Toc103958118"/>
      <w:bookmarkStart w:id="1244" w:name="_Toc103958129"/>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r w:rsidR="005844F1" w:rsidRPr="00E421FE">
        <w:rPr>
          <w:rFonts w:ascii="Tahoma" w:hAnsi="Tahoma" w:cs="Tahoma"/>
          <w:b w:val="0"/>
          <w:sz w:val="20"/>
        </w:rPr>
        <w:t xml:space="preserve"> </w:t>
      </w:r>
    </w:p>
    <w:p w14:paraId="0C7D08AC" w14:textId="77777777" w:rsidR="005844F1" w:rsidRPr="00E421FE" w:rsidRDefault="005844F1" w:rsidP="005844F1">
      <w:pPr>
        <w:pStyle w:val="BodyText"/>
        <w:rPr>
          <w:rFonts w:ascii="Tahoma" w:hAnsi="Tahoma" w:cs="Tahoma"/>
          <w:b w:val="0"/>
          <w:sz w:val="20"/>
        </w:rPr>
      </w:pPr>
    </w:p>
    <w:p w14:paraId="37A31054" w14:textId="77777777" w:rsidR="005844F1" w:rsidRPr="00E421FE" w:rsidRDefault="005844F1" w:rsidP="005844F1">
      <w:pPr>
        <w:pStyle w:val="BodyText"/>
        <w:rPr>
          <w:rFonts w:ascii="Tahoma" w:hAnsi="Tahoma" w:cs="Tahoma"/>
          <w:b w:val="0"/>
          <w:sz w:val="20"/>
        </w:rPr>
      </w:pPr>
    </w:p>
    <w:p w14:paraId="59E2D3A1" w14:textId="77777777" w:rsidR="005636E4" w:rsidRPr="00E421FE" w:rsidRDefault="005636E4" w:rsidP="005844F1">
      <w:pPr>
        <w:pStyle w:val="Heading1"/>
        <w:rPr>
          <w:rFonts w:cs="Tahoma"/>
          <w:sz w:val="20"/>
        </w:rPr>
      </w:pPr>
      <w:bookmarkStart w:id="1245" w:name="_Toc112074005"/>
      <w:bookmarkStart w:id="1246" w:name="_Toc148360140"/>
      <w:r w:rsidRPr="00E421FE">
        <w:rPr>
          <w:rFonts w:cs="Tahoma"/>
          <w:sz w:val="20"/>
        </w:rPr>
        <w:t>E</w:t>
      </w:r>
      <w:bookmarkStart w:id="1247" w:name="_Toc103958491"/>
      <w:bookmarkStart w:id="1248" w:name="_Toc103958492"/>
      <w:bookmarkStart w:id="1249" w:name="_Toc103958493"/>
      <w:bookmarkStart w:id="1250" w:name="_Toc103958494"/>
      <w:bookmarkStart w:id="1251" w:name="_Toc103958495"/>
      <w:bookmarkStart w:id="1252" w:name="_Toc103958496"/>
      <w:bookmarkStart w:id="1253" w:name="_Toc103958497"/>
      <w:bookmarkStart w:id="1254" w:name="_Toc103958498"/>
      <w:bookmarkStart w:id="1255" w:name="_Toc103958499"/>
      <w:bookmarkStart w:id="1256" w:name="_Toc103958500"/>
      <w:bookmarkStart w:id="1257" w:name="_Toc103958501"/>
      <w:bookmarkStart w:id="1258" w:name="_Toc103958502"/>
      <w:bookmarkStart w:id="1259" w:name="_Toc103958503"/>
      <w:bookmarkStart w:id="1260" w:name="_Toc103958504"/>
      <w:bookmarkStart w:id="1261" w:name="_Toc103958505"/>
      <w:bookmarkStart w:id="1262" w:name="_Toc103958506"/>
      <w:bookmarkStart w:id="1263" w:name="_Toc103958507"/>
      <w:bookmarkStart w:id="1264" w:name="_Toc103958508"/>
      <w:bookmarkStart w:id="1265" w:name="_Toc103958509"/>
      <w:bookmarkStart w:id="1266" w:name="_Toc103958510"/>
      <w:bookmarkStart w:id="1267" w:name="_Toc103958511"/>
      <w:bookmarkStart w:id="1268" w:name="_Toc103958512"/>
      <w:bookmarkStart w:id="1269" w:name="_Toc103958513"/>
      <w:bookmarkStart w:id="1270" w:name="_Toc103958514"/>
      <w:bookmarkStart w:id="1271" w:name="_Toc103958515"/>
      <w:bookmarkStart w:id="1272" w:name="_Toc103958516"/>
      <w:bookmarkStart w:id="1273" w:name="_Toc103958517"/>
      <w:bookmarkStart w:id="1274" w:name="_Toc103958518"/>
      <w:bookmarkStart w:id="1275" w:name="_Toc103958519"/>
      <w:bookmarkStart w:id="1276" w:name="_Toc103958520"/>
      <w:bookmarkStart w:id="1277" w:name="_Toc103958521"/>
      <w:bookmarkStart w:id="1278" w:name="_Toc103958522"/>
      <w:bookmarkStart w:id="1279" w:name="_Toc103958523"/>
      <w:bookmarkStart w:id="1280" w:name="_Toc103958524"/>
      <w:bookmarkStart w:id="1281" w:name="_Toc103958525"/>
      <w:bookmarkStart w:id="1282" w:name="_Toc103958526"/>
      <w:bookmarkStart w:id="1283" w:name="_Toc103958527"/>
      <w:bookmarkStart w:id="1284" w:name="_Toc103958528"/>
      <w:bookmarkStart w:id="1285" w:name="_Toc103958529"/>
      <w:bookmarkStart w:id="1286" w:name="_Toc103958530"/>
      <w:bookmarkStart w:id="1287" w:name="_Toc103958531"/>
      <w:bookmarkStart w:id="1288" w:name="_Toc103958532"/>
      <w:bookmarkStart w:id="1289" w:name="_Toc103958533"/>
      <w:bookmarkStart w:id="1290" w:name="_Toc103958534"/>
      <w:bookmarkStart w:id="1291" w:name="_Toc103958535"/>
      <w:bookmarkStart w:id="1292" w:name="_Toc103958536"/>
      <w:bookmarkStart w:id="1293" w:name="_Toc103958537"/>
      <w:bookmarkStart w:id="1294" w:name="_Toc103958538"/>
      <w:bookmarkStart w:id="1295" w:name="_Toc103958539"/>
      <w:bookmarkStart w:id="1296" w:name="_Toc103958540"/>
      <w:bookmarkStart w:id="1297" w:name="_Toc103958541"/>
      <w:bookmarkStart w:id="1298" w:name="_Toc103958542"/>
      <w:bookmarkStart w:id="1299" w:name="_Toc103958543"/>
      <w:bookmarkStart w:id="1300" w:name="_Toc103958544"/>
      <w:bookmarkStart w:id="1301" w:name="_Toc103958545"/>
      <w:bookmarkStart w:id="1302" w:name="_Toc103958546"/>
      <w:bookmarkStart w:id="1303" w:name="_Toc103958547"/>
      <w:bookmarkStart w:id="1304" w:name="_Toc103958548"/>
      <w:bookmarkStart w:id="1305" w:name="_Toc103958549"/>
      <w:bookmarkStart w:id="1306" w:name="_Toc103958550"/>
      <w:bookmarkStart w:id="1307" w:name="_Toc103958551"/>
      <w:bookmarkStart w:id="1308" w:name="_Toc103958552"/>
      <w:bookmarkStart w:id="1309" w:name="_Toc103958553"/>
      <w:bookmarkStart w:id="1310" w:name="_Toc103958554"/>
      <w:bookmarkStart w:id="1311" w:name="_Toc103958555"/>
      <w:bookmarkStart w:id="1312" w:name="_Toc103958556"/>
      <w:bookmarkStart w:id="1313" w:name="_Toc103958557"/>
      <w:bookmarkStart w:id="1314" w:name="_Toc103958558"/>
      <w:bookmarkStart w:id="1315" w:name="_Toc103958559"/>
      <w:bookmarkStart w:id="1316" w:name="_Toc103958560"/>
      <w:bookmarkStart w:id="1317" w:name="_Toc103958561"/>
      <w:bookmarkStart w:id="1318" w:name="_Toc103958562"/>
      <w:bookmarkStart w:id="1319" w:name="_Toc103958563"/>
      <w:bookmarkStart w:id="1320" w:name="_Toc103958564"/>
      <w:bookmarkStart w:id="1321" w:name="_Toc103958565"/>
      <w:bookmarkStart w:id="1322" w:name="_Toc103958566"/>
      <w:bookmarkStart w:id="1323" w:name="_Toc103958567"/>
      <w:bookmarkStart w:id="1324" w:name="_Toc103958568"/>
      <w:bookmarkStart w:id="1325" w:name="_Toc103958569"/>
      <w:bookmarkStart w:id="1326" w:name="_Toc103958570"/>
      <w:bookmarkStart w:id="1327" w:name="_Toc103958571"/>
      <w:bookmarkStart w:id="1328" w:name="_Toc103958572"/>
      <w:bookmarkStart w:id="1329" w:name="_Toc103958573"/>
      <w:bookmarkStart w:id="1330" w:name="_Toc103958574"/>
      <w:bookmarkStart w:id="1331" w:name="_Toc103958575"/>
      <w:bookmarkStart w:id="1332" w:name="_Toc103958576"/>
      <w:bookmarkStart w:id="1333" w:name="_Toc103958577"/>
      <w:bookmarkStart w:id="1334" w:name="_Toc103958578"/>
      <w:bookmarkStart w:id="1335" w:name="_Toc103958579"/>
      <w:bookmarkStart w:id="1336" w:name="_Toc103958580"/>
      <w:bookmarkStart w:id="1337" w:name="_Toc103958581"/>
      <w:bookmarkStart w:id="1338" w:name="_Toc103958582"/>
      <w:bookmarkStart w:id="1339" w:name="_Toc103958583"/>
      <w:bookmarkStart w:id="1340" w:name="_Toc103958584"/>
      <w:bookmarkStart w:id="1341" w:name="_Toc103958585"/>
      <w:bookmarkStart w:id="1342" w:name="_Toc103958586"/>
      <w:bookmarkStart w:id="1343" w:name="_Toc103958587"/>
      <w:bookmarkStart w:id="1344" w:name="_Toc103958588"/>
      <w:bookmarkStart w:id="1345" w:name="_Toc103958589"/>
      <w:bookmarkStart w:id="1346" w:name="_Toc103958590"/>
      <w:bookmarkStart w:id="1347" w:name="_Toc103958591"/>
      <w:bookmarkStart w:id="1348" w:name="_Toc103958592"/>
      <w:bookmarkStart w:id="1349" w:name="_Toc103958593"/>
      <w:bookmarkStart w:id="1350" w:name="_Toc103958594"/>
      <w:bookmarkStart w:id="1351" w:name="_Toc103958595"/>
      <w:bookmarkStart w:id="1352" w:name="_Toc103958596"/>
      <w:bookmarkStart w:id="1353" w:name="_Toc103958597"/>
      <w:bookmarkStart w:id="1354" w:name="_Toc103958598"/>
      <w:bookmarkStart w:id="1355" w:name="_Toc103958599"/>
      <w:bookmarkStart w:id="1356" w:name="_Toc103958600"/>
      <w:bookmarkStart w:id="1357" w:name="_Toc103958601"/>
      <w:bookmarkStart w:id="1358" w:name="_Toc103958602"/>
      <w:bookmarkStart w:id="1359" w:name="_Toc103958603"/>
      <w:bookmarkStart w:id="1360" w:name="_Toc103958604"/>
      <w:bookmarkStart w:id="1361" w:name="_Toc103958605"/>
      <w:bookmarkStart w:id="1362" w:name="_Toc103958606"/>
      <w:bookmarkStart w:id="1363" w:name="_Toc103958607"/>
      <w:bookmarkStart w:id="1364" w:name="_Toc103958608"/>
      <w:bookmarkStart w:id="1365" w:name="_Toc103958609"/>
      <w:bookmarkStart w:id="1366" w:name="_Toc103958610"/>
      <w:bookmarkStart w:id="1367" w:name="_Toc103958611"/>
      <w:bookmarkStart w:id="1368" w:name="_Toc103958612"/>
      <w:bookmarkStart w:id="1369" w:name="_Toc103958613"/>
      <w:bookmarkStart w:id="1370" w:name="_Toc103958614"/>
      <w:bookmarkStart w:id="1371" w:name="_Toc103958615"/>
      <w:bookmarkStart w:id="1372" w:name="_Toc103958616"/>
      <w:bookmarkStart w:id="1373" w:name="_Toc103958617"/>
      <w:bookmarkStart w:id="1374" w:name="_Toc103958618"/>
      <w:bookmarkStart w:id="1375" w:name="_Toc103958619"/>
      <w:bookmarkStart w:id="1376" w:name="_Toc103958620"/>
      <w:bookmarkStart w:id="1377" w:name="_Toc103958621"/>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r w:rsidRPr="00E421FE">
        <w:rPr>
          <w:rFonts w:cs="Tahoma"/>
          <w:sz w:val="20"/>
        </w:rPr>
        <w:t>NVIRONMENTAL AND SOCIAL MANAGEMENT AND MONITORING PLAN</w:t>
      </w:r>
      <w:r w:rsidR="005844F1" w:rsidRPr="00E421FE">
        <w:rPr>
          <w:rFonts w:cs="Tahoma"/>
          <w:sz w:val="20"/>
        </w:rPr>
        <w:t xml:space="preserve"> </w:t>
      </w:r>
      <w:r w:rsidRPr="00E421FE">
        <w:rPr>
          <w:rFonts w:cs="Tahoma"/>
          <w:sz w:val="20"/>
        </w:rPr>
        <w:t>(ESMMP)</w:t>
      </w:r>
      <w:bookmarkEnd w:id="1245"/>
      <w:bookmarkEnd w:id="1246"/>
    </w:p>
    <w:p w14:paraId="438A6260" w14:textId="77777777" w:rsidR="005636E4" w:rsidRPr="00E421FE" w:rsidRDefault="005636E4" w:rsidP="005A68FD">
      <w:pPr>
        <w:rPr>
          <w:rFonts w:cs="Tahoma"/>
          <w:szCs w:val="20"/>
        </w:rPr>
      </w:pPr>
      <w:r w:rsidRPr="00E421FE">
        <w:rPr>
          <w:rFonts w:cs="Tahoma"/>
          <w:szCs w:val="20"/>
        </w:rPr>
        <w:t xml:space="preserve">Environmental and Social Management and Monitoring Plan (ESMMP) for development projects provides a logical framework within which identified negative environmental and socio–economic impacts can be mitigated and monitored. In addition, the ESMMP assigns responsibilities of actions to various actors and provides a timeframe within which mitigation measures and monitoring can be done. ESMMP is a vital output of an Environmental and Social Impact Assessment as it provides a checklist for project monitoring and evaluation. </w:t>
      </w:r>
    </w:p>
    <w:p w14:paraId="7DC8C081" w14:textId="77777777" w:rsidR="005636E4" w:rsidRPr="00E421FE" w:rsidRDefault="005636E4" w:rsidP="005A68FD">
      <w:pPr>
        <w:pStyle w:val="BodyText"/>
        <w:rPr>
          <w:rFonts w:ascii="Tahoma" w:hAnsi="Tahoma" w:cs="Tahoma"/>
          <w:b w:val="0"/>
          <w:sz w:val="20"/>
        </w:rPr>
      </w:pPr>
    </w:p>
    <w:p w14:paraId="354B5FC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ESMMP specifies the mitigation and management measures which the proponent will undertake and shows how the project will mobilize organizational capacity and resources to implement these measures. The ESMMP outlined below addresses the identified potential positive and negative impacts and enhancement and mitigation measures of the proposed mini-grid during pre-construction, construction, operational and decommissioning phases, based on the chapter of Environmental and Social Impacts and mitigation measures of the potential negative impacts.</w:t>
      </w:r>
    </w:p>
    <w:p w14:paraId="0C0EA33D" w14:textId="77777777" w:rsidR="00E0167F" w:rsidRDefault="005636E4" w:rsidP="005A68FD">
      <w:pPr>
        <w:pStyle w:val="Default"/>
        <w:rPr>
          <w:rFonts w:ascii="Tahoma" w:hAnsi="Tahoma" w:cs="Tahoma"/>
          <w:sz w:val="20"/>
          <w:szCs w:val="20"/>
          <w:lang w:val="en-GB"/>
        </w:rPr>
        <w:sectPr w:rsidR="00E0167F" w:rsidSect="000140ED">
          <w:pgSz w:w="12240" w:h="15840"/>
          <w:pgMar w:top="1440" w:right="1440" w:bottom="1440" w:left="1440" w:header="708" w:footer="708" w:gutter="0"/>
          <w:cols w:space="720"/>
          <w:rtlGutter/>
          <w:docGrid w:linePitch="326"/>
        </w:sectPr>
      </w:pPr>
      <w:r w:rsidRPr="00E421FE">
        <w:rPr>
          <w:rFonts w:ascii="Tahoma" w:hAnsi="Tahoma" w:cs="Tahoma"/>
          <w:sz w:val="20"/>
          <w:szCs w:val="20"/>
          <w:lang w:val="en-GB"/>
        </w:rPr>
        <w:t>A detailed Environmental and Social Management and Monitoring Plan for preconstruction, construction, operation and decommissioning phase is well illustrated in the table below.</w:t>
      </w:r>
    </w:p>
    <w:p w14:paraId="7534D640" w14:textId="44BA5401" w:rsidR="00E0167F" w:rsidRDefault="00E0167F" w:rsidP="00E0167F">
      <w:pPr>
        <w:pStyle w:val="Caption"/>
        <w:keepNext/>
      </w:pPr>
      <w:bookmarkStart w:id="1378" w:name="_Toc139967815"/>
      <w:r>
        <w:t xml:space="preserve">Tabl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Table \* ARABIC \s 1 </w:instrText>
      </w:r>
      <w:r>
        <w:fldChar w:fldCharType="separate"/>
      </w:r>
      <w:r>
        <w:rPr>
          <w:noProof/>
        </w:rPr>
        <w:t>1</w:t>
      </w:r>
      <w:r>
        <w:fldChar w:fldCharType="end"/>
      </w:r>
      <w:r>
        <w:t xml:space="preserve">: </w:t>
      </w:r>
      <w:r w:rsidRPr="00E421FE">
        <w:rPr>
          <w:rFonts w:cs="Tahoma"/>
        </w:rPr>
        <w:t>Environmental and Social Management and Monitoring Plan</w:t>
      </w:r>
      <w:bookmarkEnd w:id="1378"/>
      <w:r w:rsidRPr="00E421FE">
        <w:rPr>
          <w:rFonts w:cs="Tahoma"/>
        </w:rPr>
        <w:t xml:space="preserve"> </w:t>
      </w:r>
    </w:p>
    <w:tbl>
      <w:tblPr>
        <w:tblW w:w="5000" w:type="pct"/>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16"/>
        <w:gridCol w:w="2994"/>
        <w:gridCol w:w="1825"/>
        <w:gridCol w:w="1630"/>
        <w:gridCol w:w="1997"/>
        <w:gridCol w:w="1259"/>
        <w:gridCol w:w="1449"/>
      </w:tblGrid>
      <w:tr w:rsidR="00E0167F" w:rsidRPr="00E421FE" w14:paraId="53B03B4D" w14:textId="77777777" w:rsidTr="00A57730">
        <w:trPr>
          <w:cantSplit/>
          <w:trHeight w:val="65"/>
          <w:tblHeader/>
        </w:trPr>
        <w:tc>
          <w:tcPr>
            <w:tcW w:w="667" w:type="pct"/>
            <w:shd w:val="clear" w:color="auto" w:fill="E2EFD9" w:themeFill="accent6" w:themeFillTint="33"/>
          </w:tcPr>
          <w:p w14:paraId="6A3C3978" w14:textId="77777777" w:rsidR="005B3128" w:rsidRPr="00E421FE" w:rsidRDefault="005B3128" w:rsidP="005B3128">
            <w:pPr>
              <w:spacing w:line="259" w:lineRule="auto"/>
              <w:rPr>
                <w:rFonts w:eastAsiaTheme="minorHAnsi" w:cs="Tahoma"/>
                <w:b/>
                <w:szCs w:val="20"/>
                <w:lang w:val="en-US" w:eastAsia="en-US"/>
              </w:rPr>
            </w:pPr>
            <w:bookmarkStart w:id="1379" w:name="_Hlk103158519"/>
            <w:r w:rsidRPr="00E421FE">
              <w:rPr>
                <w:rFonts w:eastAsiaTheme="minorHAnsi" w:cs="Tahoma"/>
                <w:b/>
                <w:szCs w:val="20"/>
                <w:lang w:val="en-US" w:eastAsia="en-US"/>
              </w:rPr>
              <w:t>Potential Impacts</w:t>
            </w:r>
          </w:p>
        </w:tc>
        <w:tc>
          <w:tcPr>
            <w:tcW w:w="1163" w:type="pct"/>
            <w:shd w:val="clear" w:color="auto" w:fill="E2EFD9" w:themeFill="accent6" w:themeFillTint="33"/>
          </w:tcPr>
          <w:p w14:paraId="237598E5"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Recommended Mitigation Measures</w:t>
            </w:r>
          </w:p>
        </w:tc>
        <w:tc>
          <w:tcPr>
            <w:tcW w:w="709" w:type="pct"/>
            <w:shd w:val="clear" w:color="auto" w:fill="E2EFD9" w:themeFill="accent6" w:themeFillTint="33"/>
          </w:tcPr>
          <w:p w14:paraId="71775D09"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 xml:space="preserve">Project phase </w:t>
            </w:r>
          </w:p>
        </w:tc>
        <w:tc>
          <w:tcPr>
            <w:tcW w:w="633" w:type="pct"/>
            <w:shd w:val="clear" w:color="auto" w:fill="E2EFD9" w:themeFill="accent6" w:themeFillTint="33"/>
          </w:tcPr>
          <w:p w14:paraId="0B3905ED"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 xml:space="preserve">Responsibility </w:t>
            </w:r>
          </w:p>
        </w:tc>
        <w:tc>
          <w:tcPr>
            <w:tcW w:w="776" w:type="pct"/>
            <w:shd w:val="clear" w:color="auto" w:fill="E2EFD9" w:themeFill="accent6" w:themeFillTint="33"/>
          </w:tcPr>
          <w:p w14:paraId="25A51F0E"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Monitoring Indicator</w:t>
            </w:r>
          </w:p>
        </w:tc>
        <w:tc>
          <w:tcPr>
            <w:tcW w:w="489" w:type="pct"/>
            <w:shd w:val="clear" w:color="auto" w:fill="E2EFD9" w:themeFill="accent6" w:themeFillTint="33"/>
          </w:tcPr>
          <w:p w14:paraId="4AA51A47"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Frequency</w:t>
            </w:r>
          </w:p>
        </w:tc>
        <w:tc>
          <w:tcPr>
            <w:tcW w:w="563" w:type="pct"/>
            <w:shd w:val="clear" w:color="auto" w:fill="E2EFD9" w:themeFill="accent6" w:themeFillTint="33"/>
          </w:tcPr>
          <w:p w14:paraId="3AEDE67E" w14:textId="63F99901"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Estimated Cost (K</w:t>
            </w:r>
            <w:r w:rsidR="00CC17CD">
              <w:rPr>
                <w:rFonts w:eastAsiaTheme="minorHAnsi" w:cs="Tahoma"/>
                <w:b/>
                <w:szCs w:val="20"/>
                <w:lang w:val="en-US" w:eastAsia="en-US"/>
              </w:rPr>
              <w:t>ES</w:t>
            </w:r>
            <w:r w:rsidRPr="00E421FE">
              <w:rPr>
                <w:rFonts w:eastAsiaTheme="minorHAnsi" w:cs="Tahoma"/>
                <w:b/>
                <w:szCs w:val="20"/>
                <w:lang w:val="en-US" w:eastAsia="en-US"/>
              </w:rPr>
              <w:t>)</w:t>
            </w:r>
          </w:p>
        </w:tc>
      </w:tr>
      <w:tr w:rsidR="00CC17CD" w:rsidRPr="00E421FE" w14:paraId="3007617A" w14:textId="77777777" w:rsidTr="00A57730">
        <w:trPr>
          <w:trHeight w:val="1065"/>
        </w:trPr>
        <w:tc>
          <w:tcPr>
            <w:tcW w:w="667" w:type="pct"/>
          </w:tcPr>
          <w:p w14:paraId="2ADFD669"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Local employment</w:t>
            </w:r>
          </w:p>
        </w:tc>
        <w:tc>
          <w:tcPr>
            <w:tcW w:w="1163" w:type="pct"/>
          </w:tcPr>
          <w:p w14:paraId="68314106"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Prioritize hire of locals for all unskilled </w:t>
            </w:r>
            <w:r w:rsidRPr="00CC17CD">
              <w:rPr>
                <w:rFonts w:eastAsia="DengXian" w:cs="Tahoma"/>
                <w:color w:val="000000"/>
                <w:szCs w:val="20"/>
                <w:lang w:eastAsia="en-US"/>
              </w:rPr>
              <w:t>labour</w:t>
            </w:r>
            <w:r w:rsidRPr="00E421FE">
              <w:rPr>
                <w:rFonts w:eastAsia="DengXian" w:cs="Tahoma"/>
                <w:color w:val="000000"/>
                <w:szCs w:val="20"/>
                <w:lang w:val="en-US" w:eastAsia="en-US"/>
              </w:rPr>
              <w:t xml:space="preserve">. </w:t>
            </w:r>
          </w:p>
          <w:p w14:paraId="44987CF0"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Implement a local recruitment plan that is fair and transparent (including recruitment processes that ensure inclusivity of both men and women, vulnerable individuals, minority clans, ethnic groups and VMGs. </w:t>
            </w:r>
          </w:p>
          <w:p w14:paraId="28FDE366"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Adhere to labour laws, and labour management practices (timely renumeration, equitable compensation for both genders for equal work etc.) </w:t>
            </w:r>
          </w:p>
          <w:p w14:paraId="2F097C39" w14:textId="77777777" w:rsidR="005B3128" w:rsidRPr="00E421FE" w:rsidRDefault="005B3128" w:rsidP="005B3128">
            <w:pPr>
              <w:contextualSpacing/>
              <w:rPr>
                <w:rFonts w:eastAsia="DengXian" w:cs="Tahoma"/>
                <w:b/>
                <w:bCs/>
                <w:szCs w:val="20"/>
                <w:lang w:val="en-US" w:eastAsia="en-US"/>
              </w:rPr>
            </w:pPr>
            <w:r w:rsidRPr="00E421FE">
              <w:rPr>
                <w:rFonts w:eastAsia="DengXian" w:cs="Tahoma"/>
                <w:szCs w:val="20"/>
                <w:lang w:val="en-US" w:eastAsia="en-US"/>
              </w:rPr>
              <w:t xml:space="preserve">-Create awareness to workers and the community on worker and project grievance redress mechanisms. </w:t>
            </w:r>
          </w:p>
        </w:tc>
        <w:tc>
          <w:tcPr>
            <w:tcW w:w="709" w:type="pct"/>
          </w:tcPr>
          <w:p w14:paraId="19EF6B14"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10EBA5FA"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s</w:t>
            </w:r>
          </w:p>
          <w:p w14:paraId="3B4B14C7" w14:textId="3B243868" w:rsidR="005B3128" w:rsidRPr="00CC17CD" w:rsidRDefault="00CC17CD" w:rsidP="005B3128">
            <w:pPr>
              <w:spacing w:line="259" w:lineRule="auto"/>
              <w:ind w:left="72"/>
              <w:rPr>
                <w:rFonts w:eastAsiaTheme="minorHAnsi" w:cs="Tahoma"/>
                <w:szCs w:val="20"/>
                <w:lang w:eastAsia="en-US"/>
              </w:rPr>
            </w:pPr>
            <w:r w:rsidRPr="00CC17CD">
              <w:rPr>
                <w:rFonts w:eastAsiaTheme="minorHAnsi" w:cs="Tahoma"/>
                <w:szCs w:val="20"/>
                <w:lang w:eastAsia="en-US"/>
              </w:rPr>
              <w:t>Decommissioning</w:t>
            </w:r>
          </w:p>
        </w:tc>
        <w:tc>
          <w:tcPr>
            <w:tcW w:w="633" w:type="pct"/>
          </w:tcPr>
          <w:p w14:paraId="4A68EF8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p w14:paraId="36BA1B0F"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w:t>
            </w:r>
          </w:p>
        </w:tc>
        <w:tc>
          <w:tcPr>
            <w:tcW w:w="776" w:type="pct"/>
          </w:tcPr>
          <w:p w14:paraId="1CACE272"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Fair and transparent local recruitment plan in place. </w:t>
            </w:r>
          </w:p>
          <w:p w14:paraId="2F77FAA5"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Recruitment processes (job adverts, interviews, selection etc.). </w:t>
            </w:r>
          </w:p>
          <w:p w14:paraId="28D74D81"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Number of locals employed based on gender, vulnerability, ethnic group, clan etc. </w:t>
            </w:r>
          </w:p>
          <w:p w14:paraId="66C5253A"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Type of employment (skilled, semi-skilled and unskilled). </w:t>
            </w:r>
          </w:p>
          <w:p w14:paraId="34321A5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Grievances raised, those aggrieved, status of resolution.</w:t>
            </w:r>
          </w:p>
        </w:tc>
        <w:tc>
          <w:tcPr>
            <w:tcW w:w="489" w:type="pct"/>
          </w:tcPr>
          <w:p w14:paraId="0128F6D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1B914B6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s cost</w:t>
            </w:r>
          </w:p>
        </w:tc>
      </w:tr>
      <w:tr w:rsidR="00CC17CD" w:rsidRPr="00E421FE" w14:paraId="5E68BA3B" w14:textId="77777777" w:rsidTr="00A57730">
        <w:trPr>
          <w:trHeight w:val="265"/>
        </w:trPr>
        <w:tc>
          <w:tcPr>
            <w:tcW w:w="667" w:type="pct"/>
          </w:tcPr>
          <w:p w14:paraId="2633523C"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Local Sourcing</w:t>
            </w:r>
          </w:p>
        </w:tc>
        <w:tc>
          <w:tcPr>
            <w:tcW w:w="1163" w:type="pct"/>
          </w:tcPr>
          <w:p w14:paraId="19E69FE1"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Source materials from local businesses/communities, and where necessary give opportunities to businesses owned or operated by vulnerable individuals. </w:t>
            </w:r>
          </w:p>
          <w:p w14:paraId="3F902EED" w14:textId="77777777" w:rsidR="005B3128" w:rsidRPr="00E421FE" w:rsidRDefault="005B3128" w:rsidP="005B3128">
            <w:pPr>
              <w:contextualSpacing/>
              <w:rPr>
                <w:rFonts w:eastAsia="DengXian" w:cs="Tahoma"/>
                <w:b/>
                <w:bCs/>
                <w:szCs w:val="20"/>
                <w:lang w:val="en-US" w:eastAsia="en-US"/>
              </w:rPr>
            </w:pPr>
          </w:p>
        </w:tc>
        <w:tc>
          <w:tcPr>
            <w:tcW w:w="709" w:type="pct"/>
          </w:tcPr>
          <w:p w14:paraId="1965146D"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55CD5EFB" w14:textId="5623B1A2"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42C1A4AA" w14:textId="77777777" w:rsidR="005B3128" w:rsidRPr="00E421FE" w:rsidRDefault="005B3128" w:rsidP="005B3128">
            <w:pPr>
              <w:spacing w:line="259" w:lineRule="auto"/>
              <w:rPr>
                <w:rFonts w:eastAsiaTheme="minorHAnsi" w:cs="Tahoma"/>
                <w:szCs w:val="20"/>
                <w:lang w:val="en-US" w:eastAsia="en-US"/>
              </w:rPr>
            </w:pPr>
          </w:p>
        </w:tc>
        <w:tc>
          <w:tcPr>
            <w:tcW w:w="776" w:type="pct"/>
          </w:tcPr>
          <w:p w14:paraId="19D6F3AA"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Number and types of businesses sourced from, businesses owned and operated by vulnerable individuals, types and quantities of materials etc. </w:t>
            </w:r>
          </w:p>
        </w:tc>
        <w:tc>
          <w:tcPr>
            <w:tcW w:w="489" w:type="pct"/>
          </w:tcPr>
          <w:p w14:paraId="664E756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6AFBF16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684D34DA" w14:textId="77777777" w:rsidTr="00A57730">
        <w:trPr>
          <w:trHeight w:val="1065"/>
        </w:trPr>
        <w:tc>
          <w:tcPr>
            <w:tcW w:w="667" w:type="pct"/>
          </w:tcPr>
          <w:p w14:paraId="72BD6417" w14:textId="1FA38F7A"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Land  acquisition and compensation for land</w:t>
            </w:r>
            <w:r w:rsidR="00BF061C" w:rsidRPr="00E421FE">
              <w:rPr>
                <w:rFonts w:eastAsiaTheme="minorHAnsi" w:cs="Tahoma"/>
                <w:b/>
                <w:szCs w:val="20"/>
                <w:lang w:val="en-US" w:eastAsia="en-US"/>
              </w:rPr>
              <w:t xml:space="preserve"> and assets on land</w:t>
            </w:r>
          </w:p>
        </w:tc>
        <w:tc>
          <w:tcPr>
            <w:tcW w:w="1163" w:type="pct"/>
          </w:tcPr>
          <w:p w14:paraId="66B5AD74" w14:textId="77777777" w:rsidR="005B3128" w:rsidRPr="00E421FE" w:rsidRDefault="005B3128" w:rsidP="005B3128">
            <w:pPr>
              <w:contextualSpacing/>
              <w:rPr>
                <w:rFonts w:eastAsia="DengXian" w:cs="Tahoma"/>
                <w:szCs w:val="20"/>
                <w:lang w:val="en-US" w:eastAsia="en-US"/>
              </w:rPr>
            </w:pPr>
            <w:r w:rsidRPr="00E421FE">
              <w:rPr>
                <w:rFonts w:eastAsia="DengXian" w:cs="Tahoma"/>
                <w:szCs w:val="20"/>
                <w:lang w:val="en-US" w:eastAsia="en-US"/>
              </w:rPr>
              <w:t>In line with the RPF provisions;</w:t>
            </w:r>
          </w:p>
          <w:p w14:paraId="62CC38F2" w14:textId="06AEECB3" w:rsidR="005B3128" w:rsidRPr="00E421FE" w:rsidRDefault="005B3128" w:rsidP="005B3128">
            <w:pPr>
              <w:contextualSpacing/>
              <w:rPr>
                <w:rFonts w:eastAsia="DengXian" w:cs="Tahoma"/>
                <w:b/>
                <w:bCs/>
                <w:szCs w:val="20"/>
                <w:lang w:val="en-US" w:eastAsia="en-US"/>
              </w:rPr>
            </w:pPr>
            <w:r w:rsidRPr="00E421FE">
              <w:rPr>
                <w:rFonts w:eastAsia="DengXian" w:cs="Tahoma"/>
                <w:szCs w:val="20"/>
                <w:lang w:val="en-US" w:eastAsia="en-US"/>
              </w:rPr>
              <w:t>-Prepare and implement an</w:t>
            </w:r>
            <w:r w:rsidRPr="00E421FE">
              <w:rPr>
                <w:rFonts w:eastAsia="DengXian" w:cs="Tahoma"/>
                <w:b/>
                <w:bCs/>
                <w:szCs w:val="20"/>
                <w:lang w:val="en-US" w:eastAsia="en-US"/>
              </w:rPr>
              <w:t xml:space="preserve"> Abbreviated Resettlement Action Plan (A-RAP) </w:t>
            </w:r>
            <w:r w:rsidRPr="00E421FE">
              <w:rPr>
                <w:rFonts w:eastAsia="DengXian" w:cs="Tahoma"/>
                <w:szCs w:val="20"/>
                <w:lang w:val="en-US" w:eastAsia="en-US"/>
              </w:rPr>
              <w:t>to guide land acquisition for the mini-grid, wayleaves for power distribution</w:t>
            </w:r>
            <w:r w:rsidR="00B71F10" w:rsidRPr="00E421FE">
              <w:rPr>
                <w:rFonts w:eastAsia="DengXian" w:cs="Tahoma"/>
                <w:szCs w:val="20"/>
                <w:lang w:val="en-US" w:eastAsia="en-US"/>
              </w:rPr>
              <w:t xml:space="preserve">. </w:t>
            </w:r>
            <w:r w:rsidRPr="00E421FE">
              <w:rPr>
                <w:rFonts w:eastAsia="DengXian" w:cs="Tahoma"/>
                <w:szCs w:val="20"/>
                <w:lang w:val="en-US" w:eastAsia="en-US"/>
              </w:rPr>
              <w:t xml:space="preserve">Further, the proponent will </w:t>
            </w:r>
            <w:r w:rsidRPr="00E421FE">
              <w:rPr>
                <w:rFonts w:eastAsia="DengXian" w:cs="Tahoma"/>
                <w:szCs w:val="20"/>
                <w:shd w:val="clear" w:color="auto" w:fill="FFFFFF"/>
                <w:lang w:val="en-US" w:eastAsia="en-US"/>
              </w:rPr>
              <w:t>fast-track A-RAP preparation to ensure that land acquisition and contractor mobilization to the site is undertaken after the A-RAP is finalized, cleared, and disclosed.</w:t>
            </w:r>
          </w:p>
          <w:p w14:paraId="4FB174C7" w14:textId="77777777" w:rsidR="005B3128" w:rsidRPr="00E421FE" w:rsidRDefault="005B3128" w:rsidP="005B3128">
            <w:pPr>
              <w:contextualSpacing/>
              <w:rPr>
                <w:rFonts w:eastAsia="DengXian" w:cs="Tahoma"/>
                <w:bCs/>
                <w:szCs w:val="20"/>
                <w:lang w:val="en-US" w:eastAsia="en-US"/>
              </w:rPr>
            </w:pPr>
            <w:r w:rsidRPr="00E421FE">
              <w:rPr>
                <w:rFonts w:eastAsia="DengXian" w:cs="Tahoma"/>
                <w:szCs w:val="20"/>
                <w:lang w:val="en-US" w:eastAsia="en-US"/>
              </w:rPr>
              <w:t>-The contractor will implement and adhere to agreements for temporal use of land and restoration of land after use.</w:t>
            </w:r>
            <w:r w:rsidRPr="00E421FE">
              <w:rPr>
                <w:rFonts w:eastAsia="DengXian" w:cs="Tahoma"/>
                <w:bCs/>
                <w:szCs w:val="20"/>
                <w:lang w:val="en-US" w:eastAsia="en-US"/>
              </w:rPr>
              <w:t xml:space="preserve"> </w:t>
            </w:r>
          </w:p>
          <w:p w14:paraId="65D9E077" w14:textId="1691063F" w:rsidR="005B3128" w:rsidRPr="00E421FE" w:rsidRDefault="005B3128" w:rsidP="005B3128">
            <w:pPr>
              <w:contextualSpacing/>
              <w:rPr>
                <w:rFonts w:eastAsia="DengXian" w:cs="Tahoma"/>
                <w:bCs/>
                <w:szCs w:val="20"/>
                <w:lang w:val="en-US" w:eastAsia="en-US"/>
              </w:rPr>
            </w:pPr>
            <w:r w:rsidRPr="00E421FE">
              <w:rPr>
                <w:rFonts w:eastAsia="DengXian" w:cs="Tahoma"/>
                <w:bCs/>
                <w:szCs w:val="20"/>
                <w:lang w:val="en-US" w:eastAsia="en-US"/>
              </w:rPr>
              <w:t>-Compensate affected communities in-kind (priority</w:t>
            </w:r>
            <w:r w:rsidR="001F5502">
              <w:rPr>
                <w:rFonts w:eastAsia="DengXian" w:cs="Tahoma"/>
                <w:bCs/>
                <w:szCs w:val="20"/>
                <w:lang w:val="en-US" w:eastAsia="en-US"/>
              </w:rPr>
              <w:t xml:space="preserve"> project</w:t>
            </w:r>
            <w:r w:rsidRPr="00E421FE">
              <w:rPr>
                <w:rFonts w:eastAsia="DengXian" w:cs="Tahoma"/>
                <w:bCs/>
                <w:szCs w:val="20"/>
                <w:lang w:val="en-US" w:eastAsia="en-US"/>
              </w:rPr>
              <w:t xml:space="preserve">) for the loss of land. </w:t>
            </w:r>
          </w:p>
          <w:p w14:paraId="72851DD4" w14:textId="77777777" w:rsidR="005B3128" w:rsidRPr="00E421FE" w:rsidRDefault="005B3128" w:rsidP="005B3128">
            <w:pPr>
              <w:autoSpaceDE w:val="0"/>
              <w:autoSpaceDN w:val="0"/>
              <w:adjustRightInd w:val="0"/>
              <w:spacing w:line="259" w:lineRule="auto"/>
              <w:rPr>
                <w:rFonts w:eastAsiaTheme="minorHAnsi" w:cs="Tahoma"/>
                <w:bCs/>
                <w:szCs w:val="20"/>
                <w:lang w:val="en-US" w:eastAsia="en-US"/>
              </w:rPr>
            </w:pPr>
            <w:r w:rsidRPr="00E421FE">
              <w:rPr>
                <w:rFonts w:eastAsiaTheme="minorHAnsi" w:cs="Tahoma"/>
                <w:bCs/>
                <w:szCs w:val="20"/>
                <w:lang w:val="en-US" w:eastAsia="en-US"/>
              </w:rPr>
              <w:t xml:space="preserve">-The construction activities will be restricted to within the allocated land and the immediate surroundings only. </w:t>
            </w:r>
          </w:p>
          <w:p w14:paraId="77D63DBB" w14:textId="77777777" w:rsidR="005B3128" w:rsidRPr="00E421FE" w:rsidRDefault="005B3128" w:rsidP="005B3128">
            <w:pPr>
              <w:autoSpaceDE w:val="0"/>
              <w:autoSpaceDN w:val="0"/>
              <w:adjustRightInd w:val="0"/>
              <w:spacing w:line="259" w:lineRule="auto"/>
              <w:rPr>
                <w:rFonts w:eastAsiaTheme="minorHAnsi" w:cs="Tahoma"/>
                <w:bCs/>
                <w:szCs w:val="20"/>
                <w:lang w:val="en-US" w:eastAsia="en-US"/>
              </w:rPr>
            </w:pPr>
            <w:r w:rsidRPr="00E421FE">
              <w:rPr>
                <w:rFonts w:eastAsiaTheme="minorHAnsi" w:cs="Tahoma"/>
                <w:bCs/>
                <w:szCs w:val="20"/>
                <w:lang w:val="en-US" w:eastAsia="en-US"/>
              </w:rPr>
              <w:t>-After construction work, any land taken for a temporary basis for storage of material will be restored to their original form.</w:t>
            </w:r>
          </w:p>
          <w:p w14:paraId="710B288A" w14:textId="77777777" w:rsidR="005B3128" w:rsidRPr="00E421FE" w:rsidRDefault="005B3128" w:rsidP="005B3128">
            <w:pPr>
              <w:autoSpaceDE w:val="0"/>
              <w:autoSpaceDN w:val="0"/>
              <w:adjustRightInd w:val="0"/>
              <w:spacing w:line="259" w:lineRule="auto"/>
              <w:rPr>
                <w:rFonts w:eastAsiaTheme="minorHAnsi" w:cs="Tahoma"/>
                <w:bCs/>
                <w:szCs w:val="20"/>
                <w:lang w:val="en-US" w:eastAsia="en-US"/>
              </w:rPr>
            </w:pPr>
            <w:r w:rsidRPr="00E421FE">
              <w:rPr>
                <w:rFonts w:eastAsiaTheme="minorHAnsi" w:cs="Tahoma"/>
                <w:bCs/>
                <w:szCs w:val="20"/>
                <w:lang w:val="en-US" w:eastAsia="en-US"/>
              </w:rPr>
              <w:t>-Consultations with the community on the low voltage lines.</w:t>
            </w:r>
          </w:p>
          <w:p w14:paraId="541F2ED7" w14:textId="77777777" w:rsidR="005B3128" w:rsidRPr="00E421FE" w:rsidRDefault="005B3128" w:rsidP="005B3128">
            <w:pPr>
              <w:autoSpaceDE w:val="0"/>
              <w:autoSpaceDN w:val="0"/>
              <w:adjustRightInd w:val="0"/>
              <w:spacing w:line="259" w:lineRule="auto"/>
              <w:rPr>
                <w:rFonts w:eastAsiaTheme="minorHAnsi" w:cs="Tahoma"/>
                <w:bCs/>
                <w:szCs w:val="20"/>
                <w:lang w:val="en-US" w:eastAsia="en-US"/>
              </w:rPr>
            </w:pPr>
            <w:r w:rsidRPr="00E421FE">
              <w:rPr>
                <w:rFonts w:cs="Tahoma"/>
                <w:szCs w:val="20"/>
                <w:lang w:val="en-US" w:eastAsia="en-US"/>
              </w:rPr>
              <w:t>-The design of the distribution line will utilize the existing road reserves. However, any damage to structures, crops, trees, community facilities and other assets will be compensated in line with the RPF provisions.</w:t>
            </w:r>
          </w:p>
        </w:tc>
        <w:tc>
          <w:tcPr>
            <w:tcW w:w="709" w:type="pct"/>
          </w:tcPr>
          <w:p w14:paraId="4B54DFEC"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Pre- Construction </w:t>
            </w:r>
          </w:p>
        </w:tc>
        <w:tc>
          <w:tcPr>
            <w:tcW w:w="633" w:type="pct"/>
          </w:tcPr>
          <w:p w14:paraId="121F373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r w:rsidRPr="00E421FE">
              <w:rPr>
                <w:rFonts w:eastAsiaTheme="minorHAnsi" w:cs="Tahoma"/>
                <w:i/>
                <w:iCs/>
                <w:szCs w:val="20"/>
                <w:lang w:val="en-US" w:eastAsia="en-US"/>
              </w:rPr>
              <w:t>(contractors’ facilities, workers camps)</w:t>
            </w:r>
          </w:p>
          <w:p w14:paraId="529590E5" w14:textId="77777777" w:rsidR="005B3128" w:rsidRPr="00E421FE" w:rsidRDefault="005B3128" w:rsidP="005B3128">
            <w:pPr>
              <w:spacing w:line="259" w:lineRule="auto"/>
              <w:rPr>
                <w:rFonts w:eastAsiaTheme="minorHAnsi" w:cs="Tahoma"/>
                <w:szCs w:val="20"/>
                <w:lang w:val="en-US" w:eastAsia="en-US"/>
              </w:rPr>
            </w:pPr>
          </w:p>
          <w:p w14:paraId="4EE47436" w14:textId="526A97FA"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Proponent- </w:t>
            </w:r>
            <w:r w:rsidRPr="00E421FE">
              <w:rPr>
                <w:rFonts w:eastAsiaTheme="minorHAnsi" w:cs="Tahoma"/>
                <w:i/>
                <w:iCs/>
                <w:szCs w:val="20"/>
                <w:lang w:val="en-US" w:eastAsia="en-US"/>
              </w:rPr>
              <w:t>(project land for generation assets)</w:t>
            </w:r>
          </w:p>
        </w:tc>
        <w:tc>
          <w:tcPr>
            <w:tcW w:w="776" w:type="pct"/>
          </w:tcPr>
          <w:p w14:paraId="2D4B1F5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Land Acquisition and consultation report (consultation (minutes and lists of participants).</w:t>
            </w:r>
          </w:p>
          <w:p w14:paraId="35FE6A1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Type and amount of compensation paid to affected persons.</w:t>
            </w:r>
          </w:p>
          <w:p w14:paraId="7C39604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Priority community project implemented and handed over to affected communities.</w:t>
            </w:r>
          </w:p>
          <w:p w14:paraId="403069A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Signed agreements with communities on the use and restoration of their land.</w:t>
            </w:r>
          </w:p>
        </w:tc>
        <w:tc>
          <w:tcPr>
            <w:tcW w:w="489" w:type="pct"/>
          </w:tcPr>
          <w:p w14:paraId="1C51F2E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0EE13DF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Value of compensation in kind project will be equivalent to the value of land acquired as per NLC</w:t>
            </w:r>
            <w:r w:rsidRPr="00E421FE" w:rsidDel="008F0874">
              <w:rPr>
                <w:rFonts w:eastAsiaTheme="minorHAnsi" w:cs="Tahoma"/>
                <w:szCs w:val="20"/>
                <w:lang w:val="en-US" w:eastAsia="en-US"/>
              </w:rPr>
              <w:t xml:space="preserve"> </w:t>
            </w:r>
          </w:p>
          <w:p w14:paraId="7213450F" w14:textId="77777777" w:rsidR="005B3128" w:rsidRPr="00E421FE" w:rsidRDefault="005B3128" w:rsidP="005B3128">
            <w:pPr>
              <w:spacing w:line="259" w:lineRule="auto"/>
              <w:rPr>
                <w:rFonts w:eastAsiaTheme="minorHAnsi" w:cs="Tahoma"/>
                <w:szCs w:val="20"/>
                <w:lang w:val="en-US" w:eastAsia="en-US"/>
              </w:rPr>
            </w:pPr>
          </w:p>
        </w:tc>
      </w:tr>
      <w:tr w:rsidR="00CC17CD" w:rsidRPr="00E421FE" w14:paraId="6FF6A063" w14:textId="77777777" w:rsidTr="00A57730">
        <w:trPr>
          <w:trHeight w:val="1254"/>
        </w:trPr>
        <w:tc>
          <w:tcPr>
            <w:tcW w:w="667" w:type="pct"/>
          </w:tcPr>
          <w:p w14:paraId="74F17851"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color w:val="000000"/>
                <w:szCs w:val="20"/>
                <w:lang w:val="en-US" w:eastAsia="en-US"/>
              </w:rPr>
              <w:t>Labor Influx and related impacts (SEA/SH, HIV/AIDs and other STIs)</w:t>
            </w:r>
          </w:p>
        </w:tc>
        <w:tc>
          <w:tcPr>
            <w:tcW w:w="1163" w:type="pct"/>
          </w:tcPr>
          <w:p w14:paraId="6EA1B58E"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Tap into the local workforce to the extent possible to reduce labor influx.</w:t>
            </w:r>
          </w:p>
          <w:p w14:paraId="4CBF0BC9"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Recruit local workforce to the extent possible especially for unskilled and semi-skilled jobs.</w:t>
            </w:r>
          </w:p>
          <w:p w14:paraId="5833F9F5"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 xml:space="preserve">-Consult with and involve local community in project planning and other phases of the project. </w:t>
            </w:r>
          </w:p>
          <w:p w14:paraId="5D0900F9"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 xml:space="preserve">-Raise awareness among local community and workers on the need to have a good /cordial working relation </w:t>
            </w:r>
          </w:p>
          <w:p w14:paraId="3D77298C"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Sensitize workers regarding engagement with local community.</w:t>
            </w:r>
          </w:p>
          <w:p w14:paraId="1F81B894"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 xml:space="preserve">-Make provision to provide resources needed by the workers if the need for such resources may result to competition e.g., water. </w:t>
            </w:r>
          </w:p>
          <w:p w14:paraId="4E92BBA3" w14:textId="77777777" w:rsidR="005B3128" w:rsidRPr="00E421FE" w:rsidRDefault="005B3128" w:rsidP="005B3128">
            <w:pPr>
              <w:widowControl w:val="0"/>
              <w:autoSpaceDE w:val="0"/>
              <w:autoSpaceDN w:val="0"/>
              <w:adjustRightInd w:val="0"/>
              <w:contextualSpacing/>
              <w:rPr>
                <w:rFonts w:eastAsia="DengXian" w:cs="Tahoma"/>
                <w:szCs w:val="20"/>
                <w:lang w:val="en-US" w:eastAsia="en-US"/>
              </w:rPr>
            </w:pPr>
            <w:r w:rsidRPr="00E421FE">
              <w:rPr>
                <w:rFonts w:eastAsia="DengXian" w:cs="Tahoma"/>
                <w:szCs w:val="20"/>
                <w:lang w:val="en-US" w:eastAsia="en-US"/>
              </w:rPr>
              <w:t>-Establish and operationalize an effective Grievance Redress Mechanism accessible to community members.</w:t>
            </w:r>
          </w:p>
          <w:p w14:paraId="6E354D0E"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szCs w:val="20"/>
                <w:lang w:val="en-US" w:eastAsia="en-US"/>
              </w:rPr>
              <w:t>-The contractor and the project/community grievance redress committee to work closely address complains raised on time.</w:t>
            </w:r>
          </w:p>
          <w:p w14:paraId="0DDA010F" w14:textId="77777777" w:rsidR="005B3128" w:rsidRPr="00E421FE" w:rsidRDefault="005B3128" w:rsidP="005B3128">
            <w:pPr>
              <w:autoSpaceDE w:val="0"/>
              <w:autoSpaceDN w:val="0"/>
              <w:adjustRightInd w:val="0"/>
              <w:spacing w:line="259" w:lineRule="auto"/>
              <w:rPr>
                <w:rFonts w:eastAsiaTheme="minorHAnsi" w:cs="Tahoma"/>
                <w:szCs w:val="20"/>
                <w:lang w:val="en-US" w:eastAsia="en-US"/>
              </w:rPr>
            </w:pPr>
            <w:r w:rsidRPr="00E421FE">
              <w:rPr>
                <w:rFonts w:eastAsiaTheme="minorHAnsi" w:cs="Tahoma"/>
                <w:szCs w:val="20"/>
                <w:lang w:val="en-US" w:eastAsia="en-US"/>
              </w:rPr>
              <w:t>-Include gender considerations in employment opportunities.</w:t>
            </w:r>
          </w:p>
          <w:p w14:paraId="7F67505F" w14:textId="77777777" w:rsidR="005B3128" w:rsidRPr="00E421FE" w:rsidRDefault="005B3128" w:rsidP="005B3128">
            <w:pPr>
              <w:autoSpaceDE w:val="0"/>
              <w:autoSpaceDN w:val="0"/>
              <w:adjustRightInd w:val="0"/>
              <w:spacing w:line="259" w:lineRule="auto"/>
              <w:rPr>
                <w:rFonts w:eastAsiaTheme="minorHAnsi" w:cs="Tahoma"/>
                <w:szCs w:val="20"/>
                <w:lang w:val="en-US" w:eastAsia="en-US"/>
              </w:rPr>
            </w:pPr>
            <w:r w:rsidRPr="00E421FE">
              <w:rPr>
                <w:rFonts w:eastAsiaTheme="minorHAnsi" w:cs="Tahoma"/>
                <w:szCs w:val="20"/>
                <w:lang w:val="en-US" w:eastAsia="en-US"/>
              </w:rPr>
              <w:t>-Provide appropriate compensation for work done.</w:t>
            </w:r>
          </w:p>
          <w:p w14:paraId="398347FF" w14:textId="77777777" w:rsidR="005B3128" w:rsidRPr="00E421FE" w:rsidRDefault="005B3128" w:rsidP="005B3128">
            <w:pPr>
              <w:autoSpaceDE w:val="0"/>
              <w:autoSpaceDN w:val="0"/>
              <w:adjustRightInd w:val="0"/>
              <w:spacing w:line="259" w:lineRule="auto"/>
              <w:rPr>
                <w:rFonts w:eastAsiaTheme="minorHAnsi" w:cs="Tahoma"/>
                <w:szCs w:val="20"/>
                <w:lang w:val="en-US" w:eastAsia="en-US"/>
              </w:rPr>
            </w:pPr>
            <w:r w:rsidRPr="00E421FE">
              <w:rPr>
                <w:rFonts w:eastAsiaTheme="minorHAnsi" w:cs="Tahoma"/>
                <w:szCs w:val="20"/>
                <w:lang w:val="en-US" w:eastAsia="en-US"/>
              </w:rPr>
              <w:t>-Respect for community values/culture.</w:t>
            </w:r>
          </w:p>
          <w:p w14:paraId="7C6DC24C" w14:textId="77777777" w:rsidR="005B3128" w:rsidRPr="00E421FE" w:rsidRDefault="005B3128" w:rsidP="005B3128">
            <w:pPr>
              <w:autoSpaceDE w:val="0"/>
              <w:autoSpaceDN w:val="0"/>
              <w:adjustRightInd w:val="0"/>
              <w:spacing w:line="259" w:lineRule="auto"/>
              <w:rPr>
                <w:rFonts w:eastAsiaTheme="minorHAnsi" w:cs="Tahoma"/>
                <w:szCs w:val="20"/>
                <w:lang w:val="en-US" w:eastAsia="en-US"/>
              </w:rPr>
            </w:pPr>
            <w:r w:rsidRPr="00E421FE">
              <w:rPr>
                <w:rFonts w:eastAsiaTheme="minorHAnsi" w:cs="Tahoma"/>
                <w:szCs w:val="20"/>
                <w:lang w:val="en-US" w:eastAsia="en-US"/>
              </w:rPr>
              <w:t xml:space="preserve">-Prompt payment of workers as per the contractual agreements/terms. </w:t>
            </w:r>
          </w:p>
        </w:tc>
        <w:tc>
          <w:tcPr>
            <w:tcW w:w="709" w:type="pct"/>
          </w:tcPr>
          <w:p w14:paraId="19C3D473"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p w14:paraId="08B9F68E" w14:textId="0104F5B5"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6134509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 Contractor</w:t>
            </w:r>
          </w:p>
        </w:tc>
        <w:tc>
          <w:tcPr>
            <w:tcW w:w="776" w:type="pct"/>
          </w:tcPr>
          <w:p w14:paraId="2F04BB1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Records of employees/updated employee register.</w:t>
            </w:r>
          </w:p>
          <w:p w14:paraId="638A8CC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umber of local community employees and external employees/ updated employee register.</w:t>
            </w:r>
          </w:p>
        </w:tc>
        <w:tc>
          <w:tcPr>
            <w:tcW w:w="489" w:type="pct"/>
          </w:tcPr>
          <w:p w14:paraId="5548120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48E7641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50,000.00</w:t>
            </w:r>
          </w:p>
        </w:tc>
      </w:tr>
      <w:tr w:rsidR="00CC17CD" w:rsidRPr="00E421FE" w14:paraId="60EE4C47" w14:textId="77777777" w:rsidTr="00A57730">
        <w:trPr>
          <w:trHeight w:val="1065"/>
        </w:trPr>
        <w:tc>
          <w:tcPr>
            <w:tcW w:w="667" w:type="pct"/>
          </w:tcPr>
          <w:p w14:paraId="6373E95A"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Child labor</w:t>
            </w:r>
          </w:p>
        </w:tc>
        <w:tc>
          <w:tcPr>
            <w:tcW w:w="1163" w:type="pct"/>
          </w:tcPr>
          <w:p w14:paraId="70CC1768"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Employ workers who are 18 years and above, and with a valid national ID at the time of hire. </w:t>
            </w:r>
          </w:p>
          <w:p w14:paraId="60AAD855"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Implement and monitor the employment register regularly. Compliance with the national labor laws and labour management practices. </w:t>
            </w:r>
          </w:p>
          <w:p w14:paraId="153A0FEB"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Put visible signage on site “</w:t>
            </w:r>
            <w:r w:rsidRPr="00E421FE">
              <w:rPr>
                <w:rFonts w:eastAsia="DengXian" w:cs="Tahoma"/>
                <w:b/>
                <w:bCs/>
                <w:color w:val="000000"/>
                <w:szCs w:val="20"/>
                <w:lang w:val="en-US" w:eastAsia="en-US"/>
              </w:rPr>
              <w:t>No Jobs for children</w:t>
            </w:r>
            <w:r w:rsidRPr="00E421FE">
              <w:rPr>
                <w:rFonts w:eastAsia="DengXian" w:cs="Tahoma"/>
                <w:color w:val="000000"/>
                <w:szCs w:val="20"/>
                <w:lang w:val="en-US" w:eastAsia="en-US"/>
              </w:rPr>
              <w:t xml:space="preserve">” </w:t>
            </w:r>
          </w:p>
          <w:p w14:paraId="6F817872" w14:textId="77777777" w:rsidR="005B3128" w:rsidRPr="00E421FE" w:rsidRDefault="005B3128" w:rsidP="005B3128">
            <w:pPr>
              <w:contextualSpacing/>
              <w:rPr>
                <w:rFonts w:eastAsia="DengXian" w:cs="Tahoma"/>
                <w:b/>
                <w:bCs/>
                <w:szCs w:val="20"/>
                <w:lang w:val="en-US" w:eastAsia="en-US"/>
              </w:rPr>
            </w:pPr>
            <w:r w:rsidRPr="00E421FE">
              <w:rPr>
                <w:rFonts w:eastAsia="DengXian" w:cs="Tahoma"/>
                <w:szCs w:val="20"/>
                <w:lang w:val="en-US" w:eastAsia="en-US"/>
              </w:rPr>
              <w:t xml:space="preserve">-Do not allow children at the project site.  </w:t>
            </w:r>
          </w:p>
        </w:tc>
        <w:tc>
          <w:tcPr>
            <w:tcW w:w="709" w:type="pct"/>
          </w:tcPr>
          <w:p w14:paraId="54F6919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123C4884" w14:textId="6FC85FD3"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2DB6B0B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 Proponent</w:t>
            </w:r>
          </w:p>
        </w:tc>
        <w:tc>
          <w:tcPr>
            <w:tcW w:w="776" w:type="pct"/>
          </w:tcPr>
          <w:p w14:paraId="54A54DBE"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Updated employment register indicating locals employed, their ages, national identification numbers etc. </w:t>
            </w:r>
          </w:p>
          <w:p w14:paraId="64A44AE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Grievances raised, aggrieved persons and status on resolution etc. </w:t>
            </w:r>
          </w:p>
        </w:tc>
        <w:tc>
          <w:tcPr>
            <w:tcW w:w="489" w:type="pct"/>
          </w:tcPr>
          <w:p w14:paraId="0DD9D0A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7825E5D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4BE5E23A" w14:textId="77777777" w:rsidTr="00A57730">
        <w:trPr>
          <w:trHeight w:val="74"/>
        </w:trPr>
        <w:tc>
          <w:tcPr>
            <w:tcW w:w="667" w:type="pct"/>
          </w:tcPr>
          <w:p w14:paraId="30F13967"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GBV- SEA and SH</w:t>
            </w:r>
          </w:p>
        </w:tc>
        <w:tc>
          <w:tcPr>
            <w:tcW w:w="1163" w:type="pct"/>
          </w:tcPr>
          <w:p w14:paraId="3133F6B1" w14:textId="77777777" w:rsidR="005B3128" w:rsidRPr="00E421FE" w:rsidRDefault="005B3128" w:rsidP="005B3128">
            <w:pPr>
              <w:contextualSpacing/>
              <w:rPr>
                <w:rFonts w:eastAsia="DengXian" w:cs="Tahoma"/>
                <w:szCs w:val="20"/>
                <w:lang w:val="en-US" w:eastAsia="en-US"/>
              </w:rPr>
            </w:pPr>
            <w:r w:rsidRPr="00E421FE">
              <w:rPr>
                <w:rFonts w:eastAsia="DengXian" w:cs="Tahoma"/>
                <w:szCs w:val="20"/>
                <w:lang w:val="en-US" w:eastAsia="en-US"/>
              </w:rPr>
              <w:t xml:space="preserve">-Prepare an SEA/SH Prevention and Response Action Plan, to manage the SEA/SH risks. </w:t>
            </w:r>
          </w:p>
          <w:p w14:paraId="318BA8B6"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55D421BC"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Implement a code of conduct signed by all those with physical presence on site. </w:t>
            </w:r>
          </w:p>
        </w:tc>
        <w:tc>
          <w:tcPr>
            <w:tcW w:w="709" w:type="pct"/>
          </w:tcPr>
          <w:p w14:paraId="461F1E69"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32DE7850"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s</w:t>
            </w:r>
          </w:p>
          <w:p w14:paraId="1BBA6A8F" w14:textId="2F53F067"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5996AD1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p w14:paraId="047B2D9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w:t>
            </w:r>
          </w:p>
        </w:tc>
        <w:tc>
          <w:tcPr>
            <w:tcW w:w="776" w:type="pct"/>
          </w:tcPr>
          <w:p w14:paraId="0490B25B"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Minutes of awareness creation sessions for the community and workers on GBV-SEA/SH. </w:t>
            </w:r>
          </w:p>
          <w:p w14:paraId="3E16FEE3"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Code of conduct signed by all those with physical presence on site. </w:t>
            </w:r>
          </w:p>
          <w:p w14:paraId="133D1C4A"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GRM that ensures confidentiality of GBV cases in place. </w:t>
            </w:r>
          </w:p>
          <w:p w14:paraId="2A7303D9"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Documented referral services for survivors. </w:t>
            </w:r>
          </w:p>
          <w:p w14:paraId="196761D1" w14:textId="7337CC0B"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Grievances raised, aggrieved persons and status on resolution </w:t>
            </w:r>
            <w:r w:rsidR="00CC17CD" w:rsidRPr="00E421FE">
              <w:rPr>
                <w:rFonts w:eastAsiaTheme="minorHAnsi" w:cs="Tahoma"/>
                <w:szCs w:val="20"/>
                <w:lang w:val="en-US" w:eastAsia="en-US"/>
              </w:rPr>
              <w:t>etc.</w:t>
            </w:r>
            <w:r w:rsidRPr="00E421FE">
              <w:rPr>
                <w:rFonts w:eastAsiaTheme="minorHAnsi" w:cs="Tahoma"/>
                <w:szCs w:val="20"/>
                <w:lang w:val="en-US" w:eastAsia="en-US"/>
              </w:rPr>
              <w:t xml:space="preserve"> </w:t>
            </w:r>
          </w:p>
        </w:tc>
        <w:tc>
          <w:tcPr>
            <w:tcW w:w="489" w:type="pct"/>
          </w:tcPr>
          <w:p w14:paraId="2E205B6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A604FE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50,000.00</w:t>
            </w:r>
          </w:p>
        </w:tc>
      </w:tr>
      <w:tr w:rsidR="00CC17CD" w:rsidRPr="00E421FE" w14:paraId="5FEAF875" w14:textId="77777777" w:rsidTr="00A57730">
        <w:trPr>
          <w:trHeight w:val="1065"/>
        </w:trPr>
        <w:tc>
          <w:tcPr>
            <w:tcW w:w="667" w:type="pct"/>
          </w:tcPr>
          <w:p w14:paraId="4D24A356"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Forced Labor</w:t>
            </w:r>
          </w:p>
        </w:tc>
        <w:tc>
          <w:tcPr>
            <w:tcW w:w="1163" w:type="pct"/>
          </w:tcPr>
          <w:p w14:paraId="119AF309" w14:textId="77777777" w:rsidR="005B3128" w:rsidRPr="00E421FE" w:rsidRDefault="005B3128" w:rsidP="005B3128">
            <w:pPr>
              <w:autoSpaceDE w:val="0"/>
              <w:autoSpaceDN w:val="0"/>
              <w:adjustRightInd w:val="0"/>
              <w:spacing w:line="259" w:lineRule="auto"/>
              <w:rPr>
                <w:rFonts w:eastAsiaTheme="minorHAnsi" w:cs="Tahoma"/>
                <w:szCs w:val="20"/>
                <w:lang w:val="en-US" w:eastAsia="en-US"/>
              </w:rPr>
            </w:pPr>
            <w:r w:rsidRPr="00E421FE">
              <w:rPr>
                <w:rFonts w:eastAsiaTheme="minorHAnsi" w:cs="Tahoma"/>
                <w:szCs w:val="20"/>
                <w:lang w:val="en-US" w:eastAsia="en-US"/>
              </w:rPr>
              <w:t>-Adhere to the Employment Act which outlaws any form of forced labor.</w:t>
            </w:r>
          </w:p>
          <w:p w14:paraId="006A5D1E" w14:textId="77777777" w:rsidR="005B3128" w:rsidRPr="00E421FE" w:rsidRDefault="005B3128" w:rsidP="005B3128">
            <w:pPr>
              <w:autoSpaceDE w:val="0"/>
              <w:autoSpaceDN w:val="0"/>
              <w:adjustRightInd w:val="0"/>
              <w:spacing w:line="259" w:lineRule="auto"/>
              <w:rPr>
                <w:rFonts w:eastAsiaTheme="minorHAnsi" w:cs="Tahoma"/>
                <w:szCs w:val="20"/>
                <w:lang w:val="en-US" w:eastAsia="en-US"/>
              </w:rPr>
            </w:pPr>
            <w:r w:rsidRPr="00E421FE">
              <w:rPr>
                <w:rFonts w:eastAsiaTheme="minorHAnsi" w:cs="Tahoma"/>
                <w:szCs w:val="20"/>
                <w:lang w:val="en-US" w:eastAsia="en-US"/>
              </w:rPr>
              <w:t xml:space="preserve">-Report any form of forced labor at the site. </w:t>
            </w:r>
          </w:p>
          <w:p w14:paraId="0B82E7E5" w14:textId="77777777" w:rsidR="005B3128" w:rsidRPr="00E421FE" w:rsidRDefault="005B3128" w:rsidP="005B3128">
            <w:pPr>
              <w:contextualSpacing/>
              <w:rPr>
                <w:rFonts w:eastAsia="DengXian" w:cs="Tahoma"/>
                <w:b/>
                <w:bCs/>
                <w:szCs w:val="20"/>
                <w:lang w:val="en-US" w:eastAsia="en-US"/>
              </w:rPr>
            </w:pPr>
            <w:r w:rsidRPr="00E421FE">
              <w:rPr>
                <w:rFonts w:eastAsia="DengXian" w:cs="Tahoma"/>
                <w:szCs w:val="20"/>
                <w:lang w:val="en-US" w:eastAsia="en-US"/>
              </w:rPr>
              <w:t>-Ensure that all workers have a national ID card or documentation to show they are adults (above 18 years).</w:t>
            </w:r>
          </w:p>
        </w:tc>
        <w:tc>
          <w:tcPr>
            <w:tcW w:w="709" w:type="pct"/>
          </w:tcPr>
          <w:p w14:paraId="3807052C"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005E4B2F" w14:textId="23249287"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3C76EBF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p w14:paraId="39465A4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w:t>
            </w:r>
          </w:p>
        </w:tc>
        <w:tc>
          <w:tcPr>
            <w:tcW w:w="776" w:type="pct"/>
          </w:tcPr>
          <w:p w14:paraId="5B0293A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umber of reported cases of forced labor.</w:t>
            </w:r>
          </w:p>
        </w:tc>
        <w:tc>
          <w:tcPr>
            <w:tcW w:w="489" w:type="pct"/>
          </w:tcPr>
          <w:p w14:paraId="0CE79EE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CC6C11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3678CDB0" w14:textId="77777777" w:rsidTr="00A57730">
        <w:trPr>
          <w:trHeight w:val="407"/>
        </w:trPr>
        <w:tc>
          <w:tcPr>
            <w:tcW w:w="667" w:type="pct"/>
          </w:tcPr>
          <w:p w14:paraId="544A7D90"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 xml:space="preserve">Risks related to Inadequate stakeholder engagement </w:t>
            </w:r>
          </w:p>
          <w:p w14:paraId="48BFEE14"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061D5D45"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Prepare a stakeholder engagement/consultation plan (SEP) that is proportionate to the subproject and the identified stakeholders. </w:t>
            </w:r>
          </w:p>
          <w:p w14:paraId="2F8FD80A"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3C5FC569" w14:textId="77777777" w:rsidR="005B3128" w:rsidRPr="00E421FE" w:rsidRDefault="005B3128" w:rsidP="005B3128">
            <w:pPr>
              <w:autoSpaceDE w:val="0"/>
              <w:autoSpaceDN w:val="0"/>
              <w:adjustRightInd w:val="0"/>
              <w:spacing w:line="259" w:lineRule="auto"/>
              <w:rPr>
                <w:rFonts w:eastAsiaTheme="minorHAnsi" w:cs="Tahoma"/>
                <w:bCs/>
                <w:szCs w:val="20"/>
                <w:lang w:val="en-US" w:eastAsia="en-US"/>
              </w:rPr>
            </w:pPr>
            <w:r w:rsidRPr="00E421FE">
              <w:rPr>
                <w:rFonts w:eastAsiaTheme="minorHAnsi" w:cs="Tahoma"/>
                <w:szCs w:val="20"/>
                <w:lang w:val="en-US" w:eastAsia="en-US"/>
              </w:rPr>
              <w:t xml:space="preserve">-In line with the SEP, undertake adequate consultations prior to construction and throughout the project cycle with all segments of the community and other relevant stakeholders. </w:t>
            </w:r>
          </w:p>
          <w:p w14:paraId="41251573" w14:textId="77777777" w:rsidR="005B3128" w:rsidRPr="00E421FE" w:rsidRDefault="005B3128" w:rsidP="005B3128">
            <w:pPr>
              <w:contextualSpacing/>
              <w:rPr>
                <w:rFonts w:eastAsia="DengXian" w:cs="Tahoma"/>
                <w:bCs/>
                <w:szCs w:val="20"/>
                <w:lang w:val="en-US" w:eastAsia="en-US"/>
              </w:rPr>
            </w:pPr>
            <w:r w:rsidRPr="00E421FE">
              <w:rPr>
                <w:rFonts w:eastAsia="DengXian" w:cs="Tahoma"/>
                <w:bCs/>
                <w:szCs w:val="20"/>
                <w:lang w:val="en-US" w:eastAsia="en-US"/>
              </w:rPr>
              <w:t xml:space="preserve">-Prepare and implement a grievance redress mechanism to deal with grievances. </w:t>
            </w:r>
          </w:p>
          <w:p w14:paraId="46B4C17B" w14:textId="77777777" w:rsidR="005B3128" w:rsidRPr="00E421FE" w:rsidRDefault="005B3128" w:rsidP="005B3128">
            <w:pPr>
              <w:contextualSpacing/>
              <w:rPr>
                <w:rFonts w:eastAsia="DengXian" w:cs="Tahoma"/>
                <w:bCs/>
                <w:szCs w:val="20"/>
                <w:lang w:val="en-US" w:eastAsia="en-US"/>
              </w:rPr>
            </w:pPr>
            <w:r w:rsidRPr="00E421FE">
              <w:rPr>
                <w:rFonts w:eastAsia="DengXian" w:cs="Tahoma"/>
                <w:bCs/>
                <w:szCs w:val="20"/>
                <w:lang w:val="en-US" w:eastAsia="en-US"/>
              </w:rPr>
              <w:t xml:space="preserve">-The grievance redress committee to include representatives from the community. </w:t>
            </w:r>
          </w:p>
          <w:p w14:paraId="1F6F6A52"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Sensitize stakeholders on SEP and GRM.</w:t>
            </w:r>
          </w:p>
        </w:tc>
        <w:tc>
          <w:tcPr>
            <w:tcW w:w="709" w:type="pct"/>
          </w:tcPr>
          <w:p w14:paraId="104E8F14"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30D3AA17"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s</w:t>
            </w:r>
          </w:p>
          <w:p w14:paraId="4330F432" w14:textId="04CC0CCF"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4814F2B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66B01412" w14:textId="4C84852A" w:rsidR="005B3128" w:rsidRPr="00E421FE" w:rsidRDefault="005B3128" w:rsidP="005B3128">
            <w:pPr>
              <w:spacing w:line="240" w:lineRule="auto"/>
              <w:contextualSpacing/>
              <w:rPr>
                <w:rFonts w:eastAsia="DengXian" w:cs="Tahoma"/>
                <w:szCs w:val="20"/>
                <w:lang w:val="en-US" w:eastAsia="en-US"/>
              </w:rPr>
            </w:pPr>
            <w:r w:rsidRPr="00E421FE">
              <w:rPr>
                <w:rFonts w:eastAsia="DengXian" w:cs="Tahoma"/>
                <w:szCs w:val="20"/>
                <w:lang w:val="en-US" w:eastAsia="en-US"/>
              </w:rPr>
              <w:t>-</w:t>
            </w:r>
            <w:r w:rsidR="00CC17CD" w:rsidRPr="00E421FE">
              <w:rPr>
                <w:rFonts w:eastAsia="DengXian" w:cs="Tahoma"/>
                <w:szCs w:val="20"/>
                <w:lang w:val="en-US" w:eastAsia="en-US"/>
              </w:rPr>
              <w:t>Availability</w:t>
            </w:r>
            <w:r w:rsidRPr="00E421FE">
              <w:rPr>
                <w:rFonts w:eastAsia="DengXian" w:cs="Tahoma"/>
                <w:szCs w:val="20"/>
                <w:lang w:val="en-US" w:eastAsia="en-US"/>
              </w:rPr>
              <w:t xml:space="preserve"> of and implementation of the Stakeholder Engagement Plan.</w:t>
            </w:r>
          </w:p>
          <w:p w14:paraId="0BFEDC38" w14:textId="77777777" w:rsidR="005B3128" w:rsidRPr="00E421FE" w:rsidRDefault="005B3128" w:rsidP="005B3128">
            <w:pPr>
              <w:spacing w:line="240" w:lineRule="auto"/>
              <w:contextualSpacing/>
              <w:rPr>
                <w:rFonts w:eastAsia="DengXian" w:cs="Tahoma"/>
                <w:szCs w:val="20"/>
                <w:lang w:val="en-US" w:eastAsia="en-US"/>
              </w:rPr>
            </w:pPr>
            <w:r w:rsidRPr="00E421FE">
              <w:rPr>
                <w:rFonts w:eastAsia="DengXian" w:cs="Tahoma"/>
                <w:szCs w:val="20"/>
                <w:lang w:val="en-US" w:eastAsia="en-US"/>
              </w:rPr>
              <w:t>-# of stakeholder consultations held</w:t>
            </w:r>
          </w:p>
          <w:p w14:paraId="4B53167A" w14:textId="77777777" w:rsidR="005B3128" w:rsidRPr="00E421FE" w:rsidRDefault="005B3128" w:rsidP="005B3128">
            <w:pPr>
              <w:spacing w:line="240" w:lineRule="auto"/>
              <w:contextualSpacing/>
              <w:rPr>
                <w:rFonts w:eastAsia="DengXian" w:cs="Tahoma"/>
                <w:szCs w:val="20"/>
                <w:lang w:val="en-US" w:eastAsia="en-US"/>
              </w:rPr>
            </w:pPr>
            <w:r w:rsidRPr="00E421FE">
              <w:rPr>
                <w:rFonts w:eastAsia="DengXian" w:cs="Tahoma"/>
                <w:szCs w:val="20"/>
                <w:lang w:val="en-US" w:eastAsia="en-US"/>
              </w:rPr>
              <w:t>-Record of stakeholder consultations held (minutes of meetings and list of participants).</w:t>
            </w:r>
          </w:p>
          <w:p w14:paraId="4D9220C2"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Information disclosed, to whom it was disclosed </w:t>
            </w:r>
          </w:p>
          <w:p w14:paraId="79FF9587" w14:textId="2DD8E7B9"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w:t>
            </w:r>
            <w:r w:rsidR="00CC17CD" w:rsidRPr="00E421FE">
              <w:rPr>
                <w:rFonts w:eastAsia="DengXian" w:cs="Tahoma"/>
                <w:color w:val="000000"/>
                <w:szCs w:val="20"/>
                <w:lang w:val="en-US" w:eastAsia="en-US"/>
              </w:rPr>
              <w:t>Men</w:t>
            </w:r>
            <w:r w:rsidR="00CC17CD">
              <w:rPr>
                <w:rFonts w:eastAsia="DengXian" w:cs="Tahoma"/>
                <w:color w:val="000000"/>
                <w:szCs w:val="20"/>
                <w:lang w:val="en-US" w:eastAsia="en-US"/>
              </w:rPr>
              <w:t>,</w:t>
            </w:r>
            <w:r w:rsidRPr="00E421FE">
              <w:rPr>
                <w:rFonts w:eastAsia="DengXian" w:cs="Tahoma"/>
                <w:color w:val="000000"/>
                <w:szCs w:val="20"/>
                <w:lang w:val="en-US" w:eastAsia="en-US"/>
              </w:rPr>
              <w:t xml:space="preserve"> women, PWD, youth, vulnerable individuals and households etc., methods and languages used in the disclosure (culturally appropriate and accessible), grievances raised and status on resolution etc. </w:t>
            </w:r>
          </w:p>
          <w:p w14:paraId="5D186130" w14:textId="753E71C1"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Concerns raised and</w:t>
            </w:r>
            <w:r w:rsidR="00CC17CD">
              <w:rPr>
                <w:rFonts w:eastAsia="DengXian" w:cs="Tahoma"/>
                <w:color w:val="000000"/>
                <w:szCs w:val="20"/>
                <w:lang w:val="en-US" w:eastAsia="en-US"/>
              </w:rPr>
              <w:t xml:space="preserve"> </w:t>
            </w:r>
            <w:r w:rsidRPr="00E421FE">
              <w:rPr>
                <w:rFonts w:eastAsia="DengXian" w:cs="Tahoma"/>
                <w:color w:val="000000"/>
                <w:szCs w:val="20"/>
                <w:lang w:val="en-US" w:eastAsia="en-US"/>
              </w:rPr>
              <w:t>actons raised.</w:t>
            </w:r>
          </w:p>
          <w:p w14:paraId="0B55661A" w14:textId="77777777" w:rsidR="005B3128" w:rsidRPr="00E421FE" w:rsidRDefault="005B3128" w:rsidP="005B3128">
            <w:pPr>
              <w:spacing w:line="259" w:lineRule="auto"/>
              <w:rPr>
                <w:rFonts w:eastAsiaTheme="minorHAnsi" w:cs="Tahoma"/>
                <w:szCs w:val="20"/>
                <w:lang w:val="en-US" w:eastAsia="en-US"/>
              </w:rPr>
            </w:pPr>
          </w:p>
        </w:tc>
        <w:tc>
          <w:tcPr>
            <w:tcW w:w="489" w:type="pct"/>
          </w:tcPr>
          <w:p w14:paraId="663AA9F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7398581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30,000.00</w:t>
            </w:r>
          </w:p>
        </w:tc>
      </w:tr>
      <w:tr w:rsidR="00CC17CD" w:rsidRPr="00E421FE" w14:paraId="36D9E0F8" w14:textId="77777777" w:rsidTr="00A57730">
        <w:trPr>
          <w:trHeight w:val="1065"/>
        </w:trPr>
        <w:tc>
          <w:tcPr>
            <w:tcW w:w="667" w:type="pct"/>
          </w:tcPr>
          <w:p w14:paraId="5377B6AC" w14:textId="77777777" w:rsidR="005B3128" w:rsidRPr="00E421FE" w:rsidRDefault="005B3128" w:rsidP="005B3128">
            <w:pPr>
              <w:autoSpaceDE w:val="0"/>
              <w:autoSpaceDN w:val="0"/>
              <w:adjustRightInd w:val="0"/>
              <w:spacing w:line="240" w:lineRule="auto"/>
              <w:rPr>
                <w:rFonts w:eastAsia="DengXian" w:cs="Tahoma"/>
                <w:b/>
                <w:bCs/>
                <w:color w:val="000000"/>
                <w:szCs w:val="20"/>
                <w:lang w:val="en-US" w:eastAsia="en-US"/>
              </w:rPr>
            </w:pPr>
            <w:r w:rsidRPr="00E421FE">
              <w:rPr>
                <w:rFonts w:eastAsia="DengXian" w:cs="Tahoma"/>
                <w:b/>
                <w:bCs/>
                <w:color w:val="000000"/>
                <w:szCs w:val="20"/>
                <w:lang w:val="en-US" w:eastAsia="en-US"/>
              </w:rPr>
              <w:t xml:space="preserve">Exclusion of VMGs and vulnerable individuals and households </w:t>
            </w:r>
          </w:p>
          <w:p w14:paraId="32A7C73E"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p>
        </w:tc>
        <w:tc>
          <w:tcPr>
            <w:tcW w:w="1163" w:type="pct"/>
          </w:tcPr>
          <w:p w14:paraId="54B47C08" w14:textId="77777777" w:rsidR="005B3128" w:rsidRPr="00E421FE" w:rsidRDefault="005B3128" w:rsidP="005B3128">
            <w:pPr>
              <w:spacing w:line="240" w:lineRule="auto"/>
              <w:rPr>
                <w:rFonts w:eastAsia="Bookman Old Style" w:cs="Tahoma"/>
                <w:szCs w:val="20"/>
                <w:lang w:val="en-US" w:eastAsia="en-US"/>
              </w:rPr>
            </w:pPr>
            <w:r w:rsidRPr="00E421FE">
              <w:rPr>
                <w:rFonts w:eastAsiaTheme="minorHAnsi" w:cs="Tahoma"/>
                <w:szCs w:val="20"/>
                <w:lang w:val="en-US" w:eastAsia="en-US"/>
              </w:rPr>
              <w:t>In line with the provisions of the ESMF, VMGF and Social Assessment ensure the following.</w:t>
            </w:r>
          </w:p>
          <w:p w14:paraId="2B07135A" w14:textId="77777777" w:rsidR="005B3128" w:rsidRPr="00E421FE" w:rsidRDefault="005B3128" w:rsidP="005B3128">
            <w:pPr>
              <w:spacing w:line="240" w:lineRule="auto"/>
              <w:rPr>
                <w:rFonts w:eastAsia="Bookman Old Style" w:cs="Tahoma"/>
                <w:szCs w:val="20"/>
                <w:lang w:val="en-US" w:eastAsia="en-US"/>
              </w:rPr>
            </w:pPr>
          </w:p>
          <w:p w14:paraId="497E325F" w14:textId="77777777" w:rsidR="005B3128" w:rsidRPr="00E421FE" w:rsidRDefault="005B3128" w:rsidP="00874754">
            <w:pPr>
              <w:numPr>
                <w:ilvl w:val="0"/>
                <w:numId w:val="338"/>
              </w:numPr>
              <w:spacing w:after="160" w:line="240" w:lineRule="auto"/>
              <w:jc w:val="left"/>
              <w:rPr>
                <w:rFonts w:eastAsia="Bookman Old Style" w:cs="Tahoma"/>
                <w:szCs w:val="20"/>
                <w:lang w:val="en-US" w:eastAsia="en-US"/>
              </w:rPr>
            </w:pPr>
            <w:r w:rsidRPr="00E421FE">
              <w:rPr>
                <w:rFonts w:eastAsia="Bookman Old Style" w:cs="Tahoma"/>
                <w:szCs w:val="20"/>
                <w:lang w:val="en-US" w:eastAsia="en-US"/>
              </w:rPr>
              <w:t>Early identification and inclusion of VMGs and disadvantaged groups.</w:t>
            </w:r>
          </w:p>
          <w:p w14:paraId="095F35B7" w14:textId="77777777" w:rsidR="005B3128" w:rsidRPr="00E421FE" w:rsidRDefault="005B3128" w:rsidP="00874754">
            <w:pPr>
              <w:numPr>
                <w:ilvl w:val="0"/>
                <w:numId w:val="338"/>
              </w:numPr>
              <w:spacing w:after="160" w:line="240" w:lineRule="auto"/>
              <w:jc w:val="left"/>
              <w:rPr>
                <w:rFonts w:cs="Tahoma"/>
                <w:szCs w:val="20"/>
                <w:lang w:val="en-US" w:eastAsia="en-US"/>
              </w:rPr>
            </w:pPr>
            <w:r w:rsidRPr="00E421FE">
              <w:rPr>
                <w:rFonts w:eastAsia="DengXian" w:cs="Tahoma"/>
                <w:szCs w:val="20"/>
                <w:lang w:val="en-US" w:eastAsia="en-US"/>
              </w:rPr>
              <w:t>Meaningful consultation to effectively participate in the project.</w:t>
            </w:r>
          </w:p>
          <w:p w14:paraId="249C60BC" w14:textId="77777777" w:rsidR="005B3128" w:rsidRPr="00E421FE" w:rsidRDefault="005B3128" w:rsidP="00874754">
            <w:pPr>
              <w:numPr>
                <w:ilvl w:val="0"/>
                <w:numId w:val="338"/>
              </w:numPr>
              <w:spacing w:after="160" w:line="240" w:lineRule="auto"/>
              <w:jc w:val="left"/>
              <w:rPr>
                <w:rFonts w:eastAsia="Bookman Old Style" w:cs="Tahoma"/>
                <w:szCs w:val="20"/>
                <w:lang w:val="en-US" w:eastAsia="en-US"/>
              </w:rPr>
            </w:pPr>
            <w:r w:rsidRPr="00E421FE">
              <w:rPr>
                <w:rFonts w:eastAsia="Bookman Old Style" w:cs="Tahoma"/>
                <w:szCs w:val="20"/>
                <w:lang w:val="en-US" w:eastAsia="en-US"/>
              </w:rPr>
              <w:t xml:space="preserve">Timely and prior disclosure of relevant project information to VMGs and disadvantaged groups. </w:t>
            </w:r>
          </w:p>
          <w:p w14:paraId="1E37C911" w14:textId="77777777" w:rsidR="005B3128" w:rsidRPr="00E421FE" w:rsidRDefault="005B3128" w:rsidP="00874754">
            <w:pPr>
              <w:numPr>
                <w:ilvl w:val="0"/>
                <w:numId w:val="338"/>
              </w:numPr>
              <w:spacing w:after="160" w:line="240" w:lineRule="auto"/>
              <w:jc w:val="left"/>
              <w:rPr>
                <w:rFonts w:eastAsia="Bookman Old Style" w:cs="Tahoma"/>
                <w:szCs w:val="20"/>
                <w:lang w:val="en-US" w:eastAsia="en-US"/>
              </w:rPr>
            </w:pPr>
            <w:r w:rsidRPr="00E421FE">
              <w:rPr>
                <w:rFonts w:eastAsia="Bookman Old Style" w:cs="Tahoma"/>
                <w:szCs w:val="20"/>
                <w:lang w:val="en-US" w:eastAsia="en-US"/>
              </w:rPr>
              <w:t>Adequate and ongoing consultations with VMGs and disadvantaged groups in line with the SEP.</w:t>
            </w:r>
          </w:p>
          <w:p w14:paraId="5D295090" w14:textId="77777777" w:rsidR="005B3128" w:rsidRPr="00E421FE" w:rsidRDefault="005B3128" w:rsidP="00874754">
            <w:pPr>
              <w:numPr>
                <w:ilvl w:val="0"/>
                <w:numId w:val="338"/>
              </w:numPr>
              <w:spacing w:after="160" w:line="240" w:lineRule="auto"/>
              <w:jc w:val="left"/>
              <w:rPr>
                <w:rFonts w:eastAsia="Bookman Old Style" w:cs="Tahoma"/>
                <w:szCs w:val="20"/>
                <w:lang w:val="en-US" w:eastAsia="en-US"/>
              </w:rPr>
            </w:pPr>
            <w:r w:rsidRPr="00E421FE">
              <w:rPr>
                <w:rFonts w:eastAsia="Bookman Old Style" w:cs="Tahoma"/>
                <w:szCs w:val="20"/>
                <w:lang w:val="en-US" w:eastAsia="en-US"/>
              </w:rPr>
              <w:t xml:space="preserve">All concerns or grievances raised are  fully resolved in a timely manner. </w:t>
            </w:r>
          </w:p>
          <w:p w14:paraId="150497C8" w14:textId="77777777" w:rsidR="005B3128" w:rsidRPr="00E421FE" w:rsidRDefault="005B3128" w:rsidP="00874754">
            <w:pPr>
              <w:numPr>
                <w:ilvl w:val="0"/>
                <w:numId w:val="338"/>
              </w:numPr>
              <w:spacing w:after="160" w:line="240" w:lineRule="auto"/>
              <w:jc w:val="left"/>
              <w:rPr>
                <w:rFonts w:eastAsiaTheme="minorHAnsi" w:cs="Tahoma"/>
                <w:szCs w:val="20"/>
                <w:lang w:val="en-US" w:eastAsia="en-US"/>
              </w:rPr>
            </w:pPr>
            <w:r w:rsidRPr="00E421FE">
              <w:rPr>
                <w:rFonts w:eastAsiaTheme="minorHAnsi" w:cs="Tahoma"/>
                <w:szCs w:val="20"/>
                <w:lang w:val="en-US" w:eastAsia="en-US"/>
              </w:rPr>
              <w:t>Access to culturally appropriate project benefits and opportunities.</w:t>
            </w:r>
          </w:p>
        </w:tc>
        <w:tc>
          <w:tcPr>
            <w:tcW w:w="709" w:type="pct"/>
          </w:tcPr>
          <w:p w14:paraId="6C3F839C"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Pre-construction</w:t>
            </w:r>
          </w:p>
          <w:p w14:paraId="5BA8DB1A"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77EA4FC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s</w:t>
            </w:r>
          </w:p>
          <w:p w14:paraId="7303959A" w14:textId="49E57066"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6B8F2F2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p w14:paraId="6F10CEE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w:t>
            </w:r>
          </w:p>
        </w:tc>
        <w:tc>
          <w:tcPr>
            <w:tcW w:w="776" w:type="pct"/>
          </w:tcPr>
          <w:p w14:paraId="72DE1E66"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Minutes of consultative meetings with all community segments including VMGs and vulnerable individuals and households, grievances raised and status on resolution etc. </w:t>
            </w:r>
          </w:p>
          <w:p w14:paraId="4E412EF5"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p>
        </w:tc>
        <w:tc>
          <w:tcPr>
            <w:tcW w:w="489" w:type="pct"/>
          </w:tcPr>
          <w:p w14:paraId="35B3493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3A0D9A0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08B7F4DB" w14:textId="77777777" w:rsidTr="00A57730">
        <w:trPr>
          <w:trHeight w:val="1065"/>
        </w:trPr>
        <w:tc>
          <w:tcPr>
            <w:tcW w:w="667" w:type="pct"/>
          </w:tcPr>
          <w:p w14:paraId="5F98644E" w14:textId="77777777" w:rsidR="005B3128" w:rsidRPr="00E421FE" w:rsidRDefault="005B3128" w:rsidP="005B3128">
            <w:pPr>
              <w:autoSpaceDE w:val="0"/>
              <w:autoSpaceDN w:val="0"/>
              <w:adjustRightInd w:val="0"/>
              <w:spacing w:line="240" w:lineRule="auto"/>
              <w:rPr>
                <w:rFonts w:eastAsia="DengXian" w:cs="Tahoma"/>
                <w:b/>
                <w:bCs/>
                <w:color w:val="000000"/>
                <w:szCs w:val="20"/>
                <w:lang w:val="en-US" w:eastAsia="en-US"/>
              </w:rPr>
            </w:pPr>
            <w:r w:rsidRPr="00E421FE">
              <w:rPr>
                <w:rFonts w:eastAsia="DengXian" w:cs="Tahoma"/>
                <w:b/>
                <w:bCs/>
                <w:color w:val="000000"/>
                <w:szCs w:val="20"/>
                <w:lang w:val="en-US" w:eastAsia="en-US"/>
              </w:rPr>
              <w:t>Inaccessibility of project benefits to VMGs and other vulnerable individuals due to affordability challenges</w:t>
            </w:r>
          </w:p>
          <w:p w14:paraId="744CF8D9"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p>
        </w:tc>
        <w:tc>
          <w:tcPr>
            <w:tcW w:w="1163" w:type="pct"/>
          </w:tcPr>
          <w:p w14:paraId="47F387FB"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Consult VMGs and Vulnerable individuals and households on charges for sub project services, and put in place specific interventions to ensure the vulnerable equally access project benefits. </w:t>
            </w:r>
          </w:p>
          <w:p w14:paraId="64B4786E"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p>
        </w:tc>
        <w:tc>
          <w:tcPr>
            <w:tcW w:w="709" w:type="pct"/>
          </w:tcPr>
          <w:p w14:paraId="7A7D0267"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s</w:t>
            </w:r>
          </w:p>
        </w:tc>
        <w:tc>
          <w:tcPr>
            <w:tcW w:w="633" w:type="pct"/>
          </w:tcPr>
          <w:p w14:paraId="28D21F95" w14:textId="0D448472"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w:t>
            </w:r>
            <w:r w:rsidR="00A57730">
              <w:rPr>
                <w:rFonts w:eastAsiaTheme="minorHAnsi" w:cs="Tahoma"/>
                <w:szCs w:val="20"/>
                <w:lang w:val="en-US" w:eastAsia="en-US"/>
              </w:rPr>
              <w:t>; O&amp;M contractor</w:t>
            </w:r>
          </w:p>
        </w:tc>
        <w:tc>
          <w:tcPr>
            <w:tcW w:w="776" w:type="pct"/>
          </w:tcPr>
          <w:p w14:paraId="20125BD7"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Interventions to enable those vulnerable access project benefits. </w:t>
            </w:r>
          </w:p>
          <w:p w14:paraId="7B5A103B"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Number of complaints raised by VMGs/vulnerable individuals regarding access to project services. </w:t>
            </w:r>
          </w:p>
          <w:p w14:paraId="492DB26D"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GRM that is culturally appropriate and accessible. </w:t>
            </w:r>
          </w:p>
          <w:p w14:paraId="7922D756" w14:textId="28D5FD08"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Grievances raised and status on resolution </w:t>
            </w:r>
            <w:r w:rsidR="00CC17CD" w:rsidRPr="00E421FE">
              <w:rPr>
                <w:rFonts w:eastAsia="DengXian" w:cs="Tahoma"/>
                <w:color w:val="000000"/>
                <w:szCs w:val="20"/>
                <w:lang w:val="en-US" w:eastAsia="en-US"/>
              </w:rPr>
              <w:t>etc.</w:t>
            </w:r>
            <w:r w:rsidRPr="00E421FE">
              <w:rPr>
                <w:rFonts w:eastAsia="DengXian" w:cs="Tahoma"/>
                <w:color w:val="000000"/>
                <w:szCs w:val="20"/>
                <w:lang w:val="en-US" w:eastAsia="en-US"/>
              </w:rPr>
              <w:t xml:space="preserve"> </w:t>
            </w:r>
          </w:p>
        </w:tc>
        <w:tc>
          <w:tcPr>
            <w:tcW w:w="489" w:type="pct"/>
          </w:tcPr>
          <w:p w14:paraId="48ABF2F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0795610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102DE560" w14:textId="77777777" w:rsidTr="00A57730">
        <w:trPr>
          <w:trHeight w:val="1065"/>
        </w:trPr>
        <w:tc>
          <w:tcPr>
            <w:tcW w:w="667" w:type="pct"/>
          </w:tcPr>
          <w:p w14:paraId="14392896" w14:textId="77777777" w:rsidR="005B3128" w:rsidRPr="00E421FE" w:rsidRDefault="005B3128" w:rsidP="005B3128">
            <w:pPr>
              <w:autoSpaceDE w:val="0"/>
              <w:autoSpaceDN w:val="0"/>
              <w:adjustRightInd w:val="0"/>
              <w:spacing w:line="240" w:lineRule="auto"/>
              <w:rPr>
                <w:rFonts w:eastAsia="DengXian" w:cs="Tahoma"/>
                <w:b/>
                <w:bCs/>
                <w:color w:val="000000"/>
                <w:szCs w:val="20"/>
                <w:lang w:val="en-US" w:eastAsia="en-US"/>
              </w:rPr>
            </w:pPr>
            <w:r w:rsidRPr="00E421FE">
              <w:rPr>
                <w:rFonts w:eastAsia="DengXian" w:cs="Tahoma"/>
                <w:b/>
                <w:bCs/>
                <w:color w:val="000000"/>
                <w:szCs w:val="20"/>
                <w:lang w:val="en-US" w:eastAsia="en-US"/>
              </w:rPr>
              <w:t xml:space="preserve">Inadequate grievances management </w:t>
            </w:r>
          </w:p>
          <w:p w14:paraId="6FD6D0B7"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p>
        </w:tc>
        <w:tc>
          <w:tcPr>
            <w:tcW w:w="1163" w:type="pct"/>
          </w:tcPr>
          <w:p w14:paraId="1F11EE99"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Constitute a Local Grievances Committee is in consultation with all community segments, and incorporates the existing local dispute resolution mechanism. </w:t>
            </w:r>
          </w:p>
          <w:p w14:paraId="0DFB2FA3"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Implement a workers grievances mechanism.</w:t>
            </w:r>
          </w:p>
          <w:p w14:paraId="785F41B3"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Awareness on the culturally appropriate and accessible GRM to all community segments </w:t>
            </w:r>
          </w:p>
          <w:p w14:paraId="796866C9"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including VMGs, vulnerable individuals and households and CSOs </w:t>
            </w:r>
          </w:p>
          <w:p w14:paraId="353C297A"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All reported grievances are logged, dated, processed, resolved and closed out in a timely manner. </w:t>
            </w:r>
          </w:p>
          <w:p w14:paraId="600FFBEB"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Proportionate representation of VMGs and vulnerable individuals in the local grievances committee. </w:t>
            </w:r>
          </w:p>
          <w:p w14:paraId="604054F7"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GRM provides for confidential reporting of particularly sensitive social aspects such as GBV, as well as anonymity.</w:t>
            </w:r>
          </w:p>
        </w:tc>
        <w:tc>
          <w:tcPr>
            <w:tcW w:w="709" w:type="pct"/>
          </w:tcPr>
          <w:p w14:paraId="1F08657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p w14:paraId="202968FD"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s</w:t>
            </w:r>
          </w:p>
          <w:p w14:paraId="6FAD74D2" w14:textId="7ED31900" w:rsidR="005B3128" w:rsidRPr="00E421FE" w:rsidRDefault="00CC17CD"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6C677DF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p w14:paraId="5959741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ponent</w:t>
            </w:r>
          </w:p>
        </w:tc>
        <w:tc>
          <w:tcPr>
            <w:tcW w:w="776" w:type="pct"/>
          </w:tcPr>
          <w:p w14:paraId="57C71861"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Local Grievances Committee in place, composition of committee, awareness of community and workers on project and worker GRMs, updated GRM logs, types of grievances </w:t>
            </w:r>
          </w:p>
          <w:p w14:paraId="0BFF1769" w14:textId="77777777" w:rsidR="005B3128" w:rsidRPr="00E421FE" w:rsidRDefault="005B3128" w:rsidP="005B3128">
            <w:pPr>
              <w:spacing w:line="240" w:lineRule="auto"/>
              <w:contextualSpacing/>
              <w:rPr>
                <w:rFonts w:eastAsia="DengXian" w:cs="Tahoma"/>
                <w:szCs w:val="20"/>
                <w:lang w:val="en-US" w:eastAsia="en-US"/>
              </w:rPr>
            </w:pPr>
            <w:r w:rsidRPr="00E421FE">
              <w:rPr>
                <w:rFonts w:eastAsia="DengXian" w:cs="Tahoma"/>
                <w:szCs w:val="20"/>
                <w:lang w:val="en-US" w:eastAsia="en-US"/>
              </w:rPr>
              <w:t>-Availability of grievance redress process</w:t>
            </w:r>
          </w:p>
          <w:p w14:paraId="5431C646" w14:textId="77777777" w:rsidR="005B3128" w:rsidRPr="00E421FE" w:rsidRDefault="005B3128" w:rsidP="005B3128">
            <w:pPr>
              <w:spacing w:line="240" w:lineRule="auto"/>
              <w:contextualSpacing/>
              <w:rPr>
                <w:rFonts w:eastAsia="DengXian" w:cs="Tahoma"/>
                <w:szCs w:val="20"/>
                <w:lang w:val="en-US" w:eastAsia="en-US"/>
              </w:rPr>
            </w:pPr>
            <w:r w:rsidRPr="00E421FE">
              <w:rPr>
                <w:rFonts w:eastAsia="DengXian" w:cs="Tahoma"/>
                <w:szCs w:val="20"/>
                <w:lang w:val="en-US" w:eastAsia="en-US"/>
              </w:rPr>
              <w:t>-Number of grievances reported</w:t>
            </w:r>
          </w:p>
          <w:p w14:paraId="14904EF0" w14:textId="77777777" w:rsidR="005B3128" w:rsidRPr="00E421FE" w:rsidRDefault="005B3128" w:rsidP="005B3128">
            <w:pPr>
              <w:spacing w:line="240" w:lineRule="auto"/>
              <w:contextualSpacing/>
              <w:rPr>
                <w:rFonts w:eastAsia="DengXian" w:cs="Tahoma"/>
                <w:szCs w:val="20"/>
                <w:lang w:val="en-US" w:eastAsia="en-US"/>
              </w:rPr>
            </w:pPr>
            <w:r w:rsidRPr="00E421FE">
              <w:rPr>
                <w:rFonts w:eastAsia="DengXian" w:cs="Tahoma"/>
                <w:szCs w:val="20"/>
                <w:lang w:val="en-US" w:eastAsia="en-US"/>
              </w:rPr>
              <w:t>-Number of grievances resolved in a timely manner</w:t>
            </w:r>
          </w:p>
          <w:p w14:paraId="7F31090D" w14:textId="77777777" w:rsidR="005B3128" w:rsidRPr="00E421FE" w:rsidRDefault="005B3128" w:rsidP="005B3128">
            <w:pPr>
              <w:autoSpaceDE w:val="0"/>
              <w:autoSpaceDN w:val="0"/>
              <w:adjustRightInd w:val="0"/>
              <w:spacing w:line="240" w:lineRule="auto"/>
              <w:rPr>
                <w:rFonts w:eastAsia="DengXian" w:cs="Tahoma"/>
                <w:color w:val="000000"/>
                <w:szCs w:val="20"/>
                <w:lang w:val="en-US" w:eastAsia="en-US"/>
              </w:rPr>
            </w:pPr>
            <w:r w:rsidRPr="00E421FE">
              <w:rPr>
                <w:rFonts w:eastAsia="DengXian" w:cs="Tahoma"/>
                <w:color w:val="000000"/>
                <w:szCs w:val="20"/>
                <w:lang w:val="en-US" w:eastAsia="en-US"/>
              </w:rPr>
              <w:t xml:space="preserve">-Number of grievances escalated to national courts and the World Bank Grievances Redress Service and Inspection Panel. </w:t>
            </w:r>
          </w:p>
        </w:tc>
        <w:tc>
          <w:tcPr>
            <w:tcW w:w="489" w:type="pct"/>
          </w:tcPr>
          <w:p w14:paraId="17353CF3" w14:textId="77777777" w:rsidR="005B3128" w:rsidRPr="00E421FE" w:rsidRDefault="005B3128" w:rsidP="005B3128">
            <w:pPr>
              <w:spacing w:after="160" w:line="259" w:lineRule="auto"/>
              <w:jc w:val="center"/>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706FE84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5B3128" w:rsidRPr="00E421FE" w14:paraId="6B1E100E" w14:textId="77777777" w:rsidTr="00E0167F">
        <w:trPr>
          <w:trHeight w:val="308"/>
        </w:trPr>
        <w:tc>
          <w:tcPr>
            <w:tcW w:w="5000" w:type="pct"/>
            <w:gridSpan w:val="7"/>
          </w:tcPr>
          <w:p w14:paraId="4BC54CBF"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color w:val="000000"/>
                <w:szCs w:val="20"/>
                <w:lang w:val="en-US" w:eastAsia="en-US"/>
              </w:rPr>
              <w:t>Environmental Impacts</w:t>
            </w:r>
          </w:p>
        </w:tc>
      </w:tr>
      <w:tr w:rsidR="00CC17CD" w:rsidRPr="00E421FE" w14:paraId="570C07D4" w14:textId="77777777" w:rsidTr="00A57730">
        <w:trPr>
          <w:trHeight w:val="4305"/>
        </w:trPr>
        <w:tc>
          <w:tcPr>
            <w:tcW w:w="667" w:type="pct"/>
          </w:tcPr>
          <w:p w14:paraId="7B5ACCAA" w14:textId="77777777" w:rsidR="005B3128" w:rsidRPr="00E421FE" w:rsidRDefault="005B3128" w:rsidP="005B3128">
            <w:pPr>
              <w:spacing w:line="259" w:lineRule="auto"/>
              <w:rPr>
                <w:rFonts w:eastAsiaTheme="minorHAnsi" w:cs="Tahoma"/>
                <w:b/>
                <w:szCs w:val="20"/>
                <w:lang w:val="en-US" w:eastAsia="en-US"/>
              </w:rPr>
            </w:pPr>
            <w:r w:rsidRPr="00E421FE">
              <w:rPr>
                <w:rFonts w:eastAsiaTheme="minorHAnsi" w:cs="Tahoma"/>
                <w:b/>
                <w:szCs w:val="20"/>
                <w:lang w:val="en-US" w:eastAsia="en-US"/>
              </w:rPr>
              <w:t xml:space="preserve">Vegetation clearance  </w:t>
            </w:r>
          </w:p>
        </w:tc>
        <w:tc>
          <w:tcPr>
            <w:tcW w:w="1163" w:type="pct"/>
          </w:tcPr>
          <w:p w14:paraId="656A7F08" w14:textId="77777777" w:rsidR="005B3128" w:rsidRPr="00E421FE" w:rsidRDefault="005B3128" w:rsidP="00874754">
            <w:pPr>
              <w:numPr>
                <w:ilvl w:val="0"/>
                <w:numId w:val="377"/>
              </w:numPr>
              <w:spacing w:after="160" w:line="259" w:lineRule="auto"/>
              <w:contextualSpacing/>
              <w:jc w:val="left"/>
              <w:rPr>
                <w:rFonts w:eastAsia="DengXian" w:cs="Tahoma"/>
                <w:color w:val="000000"/>
                <w:szCs w:val="20"/>
                <w:lang w:val="en-US" w:eastAsia="en-US"/>
              </w:rPr>
            </w:pPr>
            <w:r w:rsidRPr="00E421FE">
              <w:rPr>
                <w:rFonts w:eastAsia="DengXian" w:cs="Tahoma"/>
                <w:szCs w:val="20"/>
                <w:lang w:val="en-US" w:eastAsia="en-US"/>
              </w:rPr>
              <w:t>Clear only the necessary areas</w:t>
            </w:r>
          </w:p>
          <w:p w14:paraId="419837B0" w14:textId="77777777" w:rsidR="005B3128" w:rsidRPr="00E421FE" w:rsidRDefault="005B3128" w:rsidP="00874754">
            <w:pPr>
              <w:numPr>
                <w:ilvl w:val="0"/>
                <w:numId w:val="377"/>
              </w:numPr>
              <w:spacing w:after="160" w:line="259" w:lineRule="auto"/>
              <w:contextualSpacing/>
              <w:jc w:val="left"/>
              <w:rPr>
                <w:rFonts w:eastAsia="DengXian" w:cs="Tahoma"/>
                <w:color w:val="000000"/>
                <w:szCs w:val="20"/>
                <w:lang w:val="en-US" w:eastAsia="en-US"/>
              </w:rPr>
            </w:pPr>
            <w:r w:rsidRPr="00E421FE">
              <w:rPr>
                <w:rFonts w:eastAsia="DengXian" w:cs="Tahoma"/>
                <w:szCs w:val="20"/>
                <w:lang w:val="en-US" w:eastAsia="en-US"/>
              </w:rPr>
              <w:t>Ensure proper demarcation and delineation of the project area to be affected by construction works.</w:t>
            </w:r>
          </w:p>
          <w:p w14:paraId="079D365B" w14:textId="77777777" w:rsidR="005B3128" w:rsidRPr="00E421FE" w:rsidRDefault="005B3128" w:rsidP="00874754">
            <w:pPr>
              <w:numPr>
                <w:ilvl w:val="0"/>
                <w:numId w:val="377"/>
              </w:numPr>
              <w:spacing w:after="160" w:line="259" w:lineRule="auto"/>
              <w:contextualSpacing/>
              <w:jc w:val="left"/>
              <w:rPr>
                <w:rFonts w:eastAsia="DengXian" w:cs="Tahoma"/>
                <w:color w:val="000000"/>
                <w:szCs w:val="20"/>
                <w:lang w:val="en-US" w:eastAsia="en-US"/>
              </w:rPr>
            </w:pPr>
            <w:r w:rsidRPr="00E421FE">
              <w:rPr>
                <w:rFonts w:eastAsia="DengXian" w:cs="Tahoma"/>
                <w:szCs w:val="20"/>
                <w:lang w:val="en-US" w:eastAsia="en-US"/>
              </w:rPr>
              <w:t>Specify locations for vehicles and equipment, and areas of the site which should be kept free of traffic, equipment, and storage.</w:t>
            </w:r>
          </w:p>
          <w:p w14:paraId="353AE540" w14:textId="77777777" w:rsidR="005B3128" w:rsidRPr="00E421FE" w:rsidRDefault="005B3128" w:rsidP="00874754">
            <w:pPr>
              <w:numPr>
                <w:ilvl w:val="0"/>
                <w:numId w:val="377"/>
              </w:numPr>
              <w:spacing w:after="160" w:line="259" w:lineRule="auto"/>
              <w:contextualSpacing/>
              <w:jc w:val="left"/>
              <w:rPr>
                <w:rFonts w:eastAsia="DengXian" w:cs="Tahoma"/>
                <w:color w:val="000000"/>
                <w:szCs w:val="20"/>
                <w:lang w:val="en-US" w:eastAsia="en-US"/>
              </w:rPr>
            </w:pPr>
            <w:r w:rsidRPr="00E421FE">
              <w:rPr>
                <w:rFonts w:eastAsia="DengXian" w:cs="Tahoma"/>
                <w:szCs w:val="20"/>
                <w:lang w:val="en-US" w:eastAsia="en-US"/>
              </w:rPr>
              <w:t xml:space="preserve">Designate access routes and parking areas </w:t>
            </w:r>
          </w:p>
          <w:p w14:paraId="2F7997D3" w14:textId="77777777" w:rsidR="005B3128" w:rsidRPr="00E421FE" w:rsidRDefault="005B3128" w:rsidP="00874754">
            <w:pPr>
              <w:numPr>
                <w:ilvl w:val="0"/>
                <w:numId w:val="377"/>
              </w:numPr>
              <w:spacing w:after="120" w:line="259" w:lineRule="auto"/>
              <w:jc w:val="left"/>
              <w:rPr>
                <w:rFonts w:eastAsia="DengXian" w:cs="Tahoma"/>
                <w:b/>
                <w:i/>
                <w:color w:val="000000"/>
                <w:szCs w:val="20"/>
                <w:lang w:val="en-US" w:eastAsia="en-US"/>
              </w:rPr>
            </w:pPr>
            <w:r w:rsidRPr="00E421FE">
              <w:rPr>
                <w:rFonts w:eastAsia="DengXian" w:cs="Tahoma"/>
                <w:szCs w:val="20"/>
                <w:lang w:val="en-US" w:eastAsia="en-US"/>
              </w:rPr>
              <w:t xml:space="preserve">Re-vegetation including planting of trees around the plant/facility </w:t>
            </w:r>
          </w:p>
        </w:tc>
        <w:tc>
          <w:tcPr>
            <w:tcW w:w="709" w:type="pct"/>
          </w:tcPr>
          <w:p w14:paraId="66C24FBE"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tc>
        <w:tc>
          <w:tcPr>
            <w:tcW w:w="633" w:type="pct"/>
          </w:tcPr>
          <w:p w14:paraId="477A20E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334D724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umber of trees cleared</w:t>
            </w:r>
          </w:p>
          <w:p w14:paraId="3D25A2E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lanted trees</w:t>
            </w:r>
          </w:p>
        </w:tc>
        <w:tc>
          <w:tcPr>
            <w:tcW w:w="489" w:type="pct"/>
          </w:tcPr>
          <w:p w14:paraId="67E81A1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Once off</w:t>
            </w:r>
          </w:p>
        </w:tc>
        <w:tc>
          <w:tcPr>
            <w:tcW w:w="563" w:type="pct"/>
          </w:tcPr>
          <w:p w14:paraId="4E3EB75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50,000.00</w:t>
            </w:r>
          </w:p>
        </w:tc>
      </w:tr>
      <w:tr w:rsidR="00CC17CD" w:rsidRPr="00E421FE" w14:paraId="1367919D" w14:textId="77777777" w:rsidTr="00A57730">
        <w:trPr>
          <w:trHeight w:val="1785"/>
        </w:trPr>
        <w:tc>
          <w:tcPr>
            <w:tcW w:w="667" w:type="pct"/>
          </w:tcPr>
          <w:p w14:paraId="03952297"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Soil erosion</w:t>
            </w:r>
          </w:p>
        </w:tc>
        <w:tc>
          <w:tcPr>
            <w:tcW w:w="1163" w:type="pct"/>
          </w:tcPr>
          <w:p w14:paraId="0B5CB4C7"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Avoid groundbreaking during the seasons of high rainfall to avoid erosion.</w:t>
            </w:r>
          </w:p>
          <w:p w14:paraId="7E8FF96D"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Monitoring of areas of exposed soil during rainy seasons to ensure that any incidents of erosion are quickly controlled.</w:t>
            </w:r>
          </w:p>
          <w:p w14:paraId="7460C135"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Construction related impacts like erosion and cut slope destabilizing should be addressed through landscaping and grassing, carting away and proper disposal of construction materials</w:t>
            </w:r>
          </w:p>
          <w:p w14:paraId="3EE0FCC6"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Use silt traps where necessary</w:t>
            </w:r>
          </w:p>
          <w:p w14:paraId="584E0EC5"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Cover soil stock piles </w:t>
            </w:r>
          </w:p>
          <w:p w14:paraId="45998969"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Landscaping with grass on areas without electrical installation (lower areas)</w:t>
            </w:r>
          </w:p>
          <w:p w14:paraId="2E3965ED" w14:textId="77777777" w:rsidR="005B3128" w:rsidRPr="00E421FE" w:rsidRDefault="005B3128" w:rsidP="00874754">
            <w:pPr>
              <w:numPr>
                <w:ilvl w:val="0"/>
                <w:numId w:val="359"/>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Monitoring of areas of exposed soil during rainy seasons to ensure that any incidents of erosion are quickly controlled.</w:t>
            </w:r>
          </w:p>
        </w:tc>
        <w:tc>
          <w:tcPr>
            <w:tcW w:w="709" w:type="pct"/>
          </w:tcPr>
          <w:p w14:paraId="6B07F456"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2B356CC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3B9AA03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Assess size of rills or Gulleys forming from accelerated run off from compacted areas</w:t>
            </w:r>
          </w:p>
        </w:tc>
        <w:tc>
          <w:tcPr>
            <w:tcW w:w="489" w:type="pct"/>
          </w:tcPr>
          <w:p w14:paraId="3600AE2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5326D28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art of contractor’s fee</w:t>
            </w:r>
          </w:p>
        </w:tc>
      </w:tr>
      <w:tr w:rsidR="00CC17CD" w:rsidRPr="00E421FE" w14:paraId="59EDF71F" w14:textId="77777777" w:rsidTr="00A57730">
        <w:trPr>
          <w:trHeight w:val="3604"/>
        </w:trPr>
        <w:tc>
          <w:tcPr>
            <w:tcW w:w="667" w:type="pct"/>
          </w:tcPr>
          <w:p w14:paraId="0749DE39"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Contamination of soil from fossil fuels</w:t>
            </w:r>
          </w:p>
        </w:tc>
        <w:tc>
          <w:tcPr>
            <w:tcW w:w="1163" w:type="pct"/>
          </w:tcPr>
          <w:p w14:paraId="37DEEE4D" w14:textId="77777777" w:rsidR="005B3128" w:rsidRPr="00E421FE" w:rsidRDefault="005B3128" w:rsidP="00874754">
            <w:pPr>
              <w:numPr>
                <w:ilvl w:val="0"/>
                <w:numId w:val="341"/>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Ensure waste water generated is discharged or drained into approved drainage facilities </w:t>
            </w:r>
          </w:p>
          <w:p w14:paraId="7E68BF49" w14:textId="77777777" w:rsidR="005B3128" w:rsidRPr="00E421FE" w:rsidRDefault="005B3128" w:rsidP="00874754">
            <w:pPr>
              <w:numPr>
                <w:ilvl w:val="0"/>
                <w:numId w:val="341"/>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Construction vehicles must be maintained in good state and proper servicing to ensure no oils are likely to leak</w:t>
            </w:r>
          </w:p>
          <w:p w14:paraId="137F4005" w14:textId="77777777" w:rsidR="005B3128" w:rsidRPr="00E421FE" w:rsidRDefault="005B3128" w:rsidP="00874754">
            <w:pPr>
              <w:numPr>
                <w:ilvl w:val="0"/>
                <w:numId w:val="341"/>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Care must be exercised not to spill any fossil fuels</w:t>
            </w:r>
          </w:p>
          <w:p w14:paraId="13C7B3E5" w14:textId="77777777" w:rsidR="005B3128" w:rsidRPr="00E421FE" w:rsidRDefault="005B3128" w:rsidP="00874754">
            <w:pPr>
              <w:numPr>
                <w:ilvl w:val="0"/>
                <w:numId w:val="341"/>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Any contaminated soil shall be scooped and disposed-off appropriately.</w:t>
            </w:r>
          </w:p>
          <w:p w14:paraId="6F4D14E1" w14:textId="77777777" w:rsidR="005B3128" w:rsidRPr="00E421FE" w:rsidRDefault="005B3128" w:rsidP="00874754">
            <w:pPr>
              <w:numPr>
                <w:ilvl w:val="0"/>
                <w:numId w:val="341"/>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No servicing vehicles on site</w:t>
            </w:r>
          </w:p>
        </w:tc>
        <w:tc>
          <w:tcPr>
            <w:tcW w:w="709" w:type="pct"/>
          </w:tcPr>
          <w:p w14:paraId="7B2700E2"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2259D5C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6B6A76D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Records of any leakages from construction equipment/ vehicles. </w:t>
            </w:r>
          </w:p>
          <w:p w14:paraId="6E5D6673" w14:textId="77777777" w:rsidR="005B3128" w:rsidRPr="00E421FE" w:rsidRDefault="005B3128" w:rsidP="005B3128">
            <w:pPr>
              <w:spacing w:line="259" w:lineRule="auto"/>
              <w:rPr>
                <w:rFonts w:eastAsiaTheme="minorHAnsi" w:cs="Tahoma"/>
                <w:szCs w:val="20"/>
                <w:lang w:val="en-US" w:eastAsia="en-US"/>
              </w:rPr>
            </w:pPr>
          </w:p>
        </w:tc>
        <w:tc>
          <w:tcPr>
            <w:tcW w:w="489" w:type="pct"/>
          </w:tcPr>
          <w:p w14:paraId="103035E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490969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50,000.00</w:t>
            </w:r>
          </w:p>
        </w:tc>
      </w:tr>
      <w:tr w:rsidR="00CC17CD" w:rsidRPr="00E421FE" w14:paraId="4E970CD7" w14:textId="77777777" w:rsidTr="00A57730">
        <w:trPr>
          <w:trHeight w:val="1614"/>
        </w:trPr>
        <w:tc>
          <w:tcPr>
            <w:tcW w:w="667" w:type="pct"/>
          </w:tcPr>
          <w:p w14:paraId="192E390E"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 xml:space="preserve">Dust emissions  </w:t>
            </w:r>
          </w:p>
        </w:tc>
        <w:tc>
          <w:tcPr>
            <w:tcW w:w="1163" w:type="pct"/>
          </w:tcPr>
          <w:p w14:paraId="1D4F8AEE" w14:textId="77777777" w:rsidR="005B3128" w:rsidRPr="00E421FE" w:rsidRDefault="005B3128" w:rsidP="00874754">
            <w:pPr>
              <w:numPr>
                <w:ilvl w:val="0"/>
                <w:numId w:val="340"/>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iCs/>
                <w:szCs w:val="20"/>
                <w:lang w:val="en-US" w:eastAsia="en-US"/>
              </w:rPr>
              <w:t>The construction area should be fenced off to reduce dust to the public</w:t>
            </w:r>
          </w:p>
          <w:p w14:paraId="0F9192D2" w14:textId="77777777" w:rsidR="005B3128" w:rsidRPr="00E421FE" w:rsidRDefault="005B3128" w:rsidP="00874754">
            <w:pPr>
              <w:numPr>
                <w:ilvl w:val="0"/>
                <w:numId w:val="340"/>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Suppress dust during dry periods by use of water sprays;</w:t>
            </w:r>
          </w:p>
          <w:p w14:paraId="5EBA4B45" w14:textId="77777777" w:rsidR="005B3128" w:rsidRPr="00E421FE" w:rsidRDefault="005B3128" w:rsidP="00874754">
            <w:pPr>
              <w:numPr>
                <w:ilvl w:val="0"/>
                <w:numId w:val="340"/>
              </w:numPr>
              <w:autoSpaceDE w:val="0"/>
              <w:autoSpaceDN w:val="0"/>
              <w:adjustRightInd w:val="0"/>
              <w:spacing w:after="160" w:line="259" w:lineRule="auto"/>
              <w:contextualSpacing/>
              <w:jc w:val="left"/>
              <w:rPr>
                <w:rFonts w:eastAsia="DengXian" w:cs="Tahoma"/>
                <w:b/>
                <w:szCs w:val="20"/>
                <w:lang w:eastAsia="en-US"/>
              </w:rPr>
            </w:pPr>
            <w:r w:rsidRPr="00E421FE">
              <w:rPr>
                <w:rFonts w:eastAsia="DengXian" w:cs="Tahoma"/>
                <w:iCs/>
                <w:szCs w:val="20"/>
                <w:lang w:val="en-US" w:eastAsia="en-US"/>
              </w:rPr>
              <w:t>Stockpiles of excavated soil should be enclosed/covered/watered during dry or windy conditions to reduce dust emissions.</w:t>
            </w:r>
          </w:p>
          <w:p w14:paraId="2BE66CC3" w14:textId="77777777" w:rsidR="005B3128" w:rsidRPr="00E421FE" w:rsidRDefault="005B3128" w:rsidP="00874754">
            <w:pPr>
              <w:numPr>
                <w:ilvl w:val="0"/>
                <w:numId w:val="340"/>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Burning of woody debris &amp; construction waste to be prohibited </w:t>
            </w:r>
          </w:p>
          <w:p w14:paraId="41E72E63" w14:textId="77777777" w:rsidR="005B3128" w:rsidRPr="00E421FE" w:rsidRDefault="005B3128" w:rsidP="00874754">
            <w:pPr>
              <w:numPr>
                <w:ilvl w:val="0"/>
                <w:numId w:val="340"/>
              </w:numPr>
              <w:autoSpaceDE w:val="0"/>
              <w:autoSpaceDN w:val="0"/>
              <w:adjustRightInd w:val="0"/>
              <w:spacing w:after="160" w:line="259" w:lineRule="auto"/>
              <w:contextualSpacing/>
              <w:jc w:val="left"/>
              <w:rPr>
                <w:rFonts w:eastAsia="DengXian" w:cs="Tahoma"/>
                <w:b/>
                <w:szCs w:val="20"/>
                <w:lang w:eastAsia="en-US"/>
              </w:rPr>
            </w:pPr>
            <w:r w:rsidRPr="00E421FE">
              <w:rPr>
                <w:rFonts w:eastAsia="DengXian" w:cs="Tahoma"/>
                <w:szCs w:val="20"/>
                <w:lang w:val="en-US" w:eastAsia="en-US"/>
              </w:rPr>
              <w:t>Use of personnel protective equipment (PPE)</w:t>
            </w:r>
            <w:r w:rsidRPr="00E421FE">
              <w:rPr>
                <w:rFonts w:eastAsia="DengXian" w:cs="Tahoma"/>
                <w:iCs/>
                <w:szCs w:val="20"/>
                <w:lang w:val="en-US" w:eastAsia="en-US"/>
              </w:rPr>
              <w:t xml:space="preserve"> -masks should be provided to all personnel in areas prone to dust emissions </w:t>
            </w:r>
          </w:p>
          <w:p w14:paraId="5CEB529F" w14:textId="77777777" w:rsidR="005B3128" w:rsidRPr="00E421FE" w:rsidRDefault="005B3128" w:rsidP="00874754">
            <w:pPr>
              <w:numPr>
                <w:ilvl w:val="0"/>
                <w:numId w:val="340"/>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Restrict speed on loose surface roads during dry or dusty conditions</w:t>
            </w:r>
          </w:p>
          <w:p w14:paraId="4ACD829D" w14:textId="77777777" w:rsidR="005B3128" w:rsidRPr="00E421FE" w:rsidRDefault="005B3128" w:rsidP="00874754">
            <w:pPr>
              <w:numPr>
                <w:ilvl w:val="0"/>
                <w:numId w:val="340"/>
              </w:numPr>
              <w:autoSpaceDE w:val="0"/>
              <w:autoSpaceDN w:val="0"/>
              <w:adjustRightInd w:val="0"/>
              <w:spacing w:after="160" w:line="259" w:lineRule="auto"/>
              <w:contextualSpacing/>
              <w:jc w:val="left"/>
              <w:rPr>
                <w:rFonts w:eastAsiaTheme="minorHAnsi" w:cs="Tahoma"/>
                <w:szCs w:val="20"/>
                <w:lang w:val="en-US" w:eastAsia="en-US"/>
              </w:rPr>
            </w:pPr>
            <w:r w:rsidRPr="00E421FE">
              <w:rPr>
                <w:rFonts w:eastAsiaTheme="minorHAnsi" w:cs="Tahoma"/>
                <w:szCs w:val="20"/>
                <w:lang w:val="en-US" w:eastAsia="en-US"/>
              </w:rPr>
              <w:t xml:space="preserve">Keep stockpiles and exposed soils compacted and re-vegetate as soon as possible.  </w:t>
            </w:r>
          </w:p>
          <w:p w14:paraId="4918AD9B" w14:textId="77777777" w:rsidR="005B3128" w:rsidRPr="00E421FE" w:rsidRDefault="005B3128" w:rsidP="00874754">
            <w:pPr>
              <w:numPr>
                <w:ilvl w:val="0"/>
                <w:numId w:val="340"/>
              </w:numPr>
              <w:spacing w:after="160" w:line="259" w:lineRule="auto"/>
              <w:jc w:val="left"/>
              <w:rPr>
                <w:rFonts w:eastAsiaTheme="minorHAnsi" w:cs="Tahoma"/>
                <w:iCs/>
                <w:szCs w:val="20"/>
                <w:lang w:val="en-US" w:eastAsia="en-US"/>
              </w:rPr>
            </w:pPr>
            <w:r w:rsidRPr="00E421FE">
              <w:rPr>
                <w:rFonts w:eastAsiaTheme="minorHAnsi" w:cs="Tahoma"/>
                <w:iCs/>
                <w:szCs w:val="20"/>
                <w:lang w:val="en-US" w:eastAsia="en-US"/>
              </w:rPr>
              <w:t>Construction trucks moving materials to site, delivering sand and cement to the site should be covered to prevent material dust emissions into the surrounding areas</w:t>
            </w:r>
          </w:p>
          <w:p w14:paraId="52C8F4B7" w14:textId="77777777" w:rsidR="005B3128" w:rsidRPr="00E421FE" w:rsidRDefault="005B3128" w:rsidP="00874754">
            <w:pPr>
              <w:numPr>
                <w:ilvl w:val="0"/>
                <w:numId w:val="340"/>
              </w:numPr>
              <w:spacing w:after="160" w:line="259" w:lineRule="auto"/>
              <w:jc w:val="left"/>
              <w:rPr>
                <w:rFonts w:eastAsiaTheme="minorHAnsi" w:cs="Tahoma"/>
                <w:iCs/>
                <w:szCs w:val="20"/>
                <w:lang w:val="en-US" w:eastAsia="en-US"/>
              </w:rPr>
            </w:pPr>
            <w:r w:rsidRPr="00E421FE">
              <w:rPr>
                <w:rFonts w:eastAsiaTheme="minorHAnsi" w:cs="Tahoma"/>
                <w:iCs/>
                <w:szCs w:val="20"/>
                <w:lang w:val="en-US" w:eastAsia="en-US"/>
              </w:rPr>
              <w:t>Plant short trees to break speed of wind</w:t>
            </w:r>
          </w:p>
        </w:tc>
        <w:tc>
          <w:tcPr>
            <w:tcW w:w="709" w:type="pct"/>
          </w:tcPr>
          <w:p w14:paraId="0260EF6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5BCD94A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78CD31D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Visual Observation of dust</w:t>
            </w:r>
          </w:p>
          <w:p w14:paraId="72FD43F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vision of PPEs especially masks</w:t>
            </w:r>
          </w:p>
        </w:tc>
        <w:tc>
          <w:tcPr>
            <w:tcW w:w="489" w:type="pct"/>
          </w:tcPr>
          <w:p w14:paraId="7926471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aily</w:t>
            </w:r>
          </w:p>
        </w:tc>
        <w:tc>
          <w:tcPr>
            <w:tcW w:w="563" w:type="pct"/>
          </w:tcPr>
          <w:p w14:paraId="4C82BCEF"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00,000.00</w:t>
            </w:r>
          </w:p>
        </w:tc>
      </w:tr>
      <w:tr w:rsidR="00CC17CD" w:rsidRPr="00E421FE" w14:paraId="260B654B" w14:textId="77777777" w:rsidTr="00A57730">
        <w:trPr>
          <w:trHeight w:val="903"/>
        </w:trPr>
        <w:tc>
          <w:tcPr>
            <w:tcW w:w="667" w:type="pct"/>
          </w:tcPr>
          <w:p w14:paraId="13D48327"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eastAsia="en-US"/>
              </w:rPr>
              <w:t xml:space="preserve">Vehicle exhaust and  emissions from Generator </w:t>
            </w:r>
          </w:p>
        </w:tc>
        <w:tc>
          <w:tcPr>
            <w:tcW w:w="1163" w:type="pct"/>
          </w:tcPr>
          <w:p w14:paraId="5AB829FC" w14:textId="77777777" w:rsidR="005B3128" w:rsidRPr="00E421FE" w:rsidRDefault="005B3128" w:rsidP="00874754">
            <w:pPr>
              <w:numPr>
                <w:ilvl w:val="0"/>
                <w:numId w:val="343"/>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iCs/>
                <w:szCs w:val="20"/>
                <w:lang w:val="en-US" w:eastAsia="en-US"/>
              </w:rPr>
              <w:t>Drivers of construction vehicles must be sensitized so that they do not leave vehicles idling so that exhaust emissions are lowered.</w:t>
            </w:r>
          </w:p>
          <w:p w14:paraId="662F98F0" w14:textId="77777777" w:rsidR="005B3128" w:rsidRPr="00E421FE" w:rsidRDefault="005B3128" w:rsidP="00874754">
            <w:pPr>
              <w:numPr>
                <w:ilvl w:val="0"/>
                <w:numId w:val="343"/>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iCs/>
                <w:szCs w:val="20"/>
                <w:lang w:val="en-US" w:eastAsia="en-US"/>
              </w:rPr>
              <w:t>Maintain all machinery and equipment in good working order to ensure minimum emissions of carbon monoxide, NO</w:t>
            </w:r>
            <w:r w:rsidRPr="00E421FE">
              <w:rPr>
                <w:rFonts w:eastAsia="DengXian" w:cs="Tahoma"/>
                <w:iCs/>
                <w:szCs w:val="20"/>
                <w:vertAlign w:val="subscript"/>
                <w:lang w:val="en-US" w:eastAsia="en-US"/>
              </w:rPr>
              <w:t>X</w:t>
            </w:r>
            <w:r w:rsidRPr="00E421FE">
              <w:rPr>
                <w:rFonts w:eastAsia="DengXian" w:cs="Tahoma"/>
                <w:iCs/>
                <w:szCs w:val="20"/>
                <w:lang w:val="en-US" w:eastAsia="en-US"/>
              </w:rPr>
              <w:t>, SO</w:t>
            </w:r>
            <w:r w:rsidRPr="00E421FE">
              <w:rPr>
                <w:rFonts w:eastAsia="DengXian" w:cs="Tahoma"/>
                <w:iCs/>
                <w:szCs w:val="20"/>
                <w:vertAlign w:val="subscript"/>
                <w:lang w:val="en-US" w:eastAsia="en-US"/>
              </w:rPr>
              <w:t>X</w:t>
            </w:r>
            <w:r w:rsidRPr="00E421FE">
              <w:rPr>
                <w:rFonts w:eastAsia="DengXian" w:cs="Tahoma"/>
                <w:iCs/>
                <w:szCs w:val="20"/>
                <w:lang w:val="en-US" w:eastAsia="en-US"/>
              </w:rPr>
              <w:t xml:space="preserve"> and suspended particulate matter</w:t>
            </w:r>
          </w:p>
          <w:p w14:paraId="4B0B1AB6" w14:textId="77777777" w:rsidR="005B3128" w:rsidRPr="00E421FE" w:rsidRDefault="005B3128" w:rsidP="00874754">
            <w:pPr>
              <w:numPr>
                <w:ilvl w:val="0"/>
                <w:numId w:val="343"/>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Maintain equipment in good running condition – no vehicles to be used that generate excessive black smoke</w:t>
            </w:r>
          </w:p>
          <w:p w14:paraId="040C84B3" w14:textId="77777777" w:rsidR="005B3128" w:rsidRPr="00E421FE" w:rsidRDefault="005B3128" w:rsidP="00874754">
            <w:pPr>
              <w:numPr>
                <w:ilvl w:val="0"/>
                <w:numId w:val="343"/>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iCs/>
                <w:szCs w:val="20"/>
                <w:lang w:val="en-US" w:eastAsia="en-US"/>
              </w:rPr>
              <w:t>Use of diesel which is Sulphur- free to run the power producing generators to be encouraged</w:t>
            </w:r>
          </w:p>
          <w:p w14:paraId="6F4B6C90" w14:textId="77777777" w:rsidR="005B3128" w:rsidRPr="00E421FE" w:rsidRDefault="005B3128" w:rsidP="00874754">
            <w:pPr>
              <w:numPr>
                <w:ilvl w:val="0"/>
                <w:numId w:val="343"/>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iCs/>
                <w:szCs w:val="20"/>
                <w:lang w:val="en-US" w:eastAsia="en-US"/>
              </w:rPr>
              <w:t>The stack chimney of the generators will be increased from its normal height of 3 meters to 6 meters</w:t>
            </w:r>
          </w:p>
        </w:tc>
        <w:tc>
          <w:tcPr>
            <w:tcW w:w="709" w:type="pct"/>
          </w:tcPr>
          <w:p w14:paraId="3B90D097"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3D9F097F"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193C226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Engine maintenance records</w:t>
            </w:r>
          </w:p>
          <w:p w14:paraId="3300BE6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inspection of stacks</w:t>
            </w:r>
          </w:p>
        </w:tc>
        <w:tc>
          <w:tcPr>
            <w:tcW w:w="489" w:type="pct"/>
          </w:tcPr>
          <w:p w14:paraId="3E947DD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61AC321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00,000.00</w:t>
            </w:r>
          </w:p>
        </w:tc>
      </w:tr>
      <w:tr w:rsidR="00CC17CD" w:rsidRPr="00E421FE" w14:paraId="4065E532" w14:textId="77777777" w:rsidTr="00A57730">
        <w:trPr>
          <w:trHeight w:val="903"/>
        </w:trPr>
        <w:tc>
          <w:tcPr>
            <w:tcW w:w="667" w:type="pct"/>
          </w:tcPr>
          <w:p w14:paraId="1E39B129" w14:textId="77777777" w:rsidR="005B3128" w:rsidRPr="00E421FE" w:rsidRDefault="005B3128" w:rsidP="005B3128">
            <w:pPr>
              <w:spacing w:after="160" w:line="259" w:lineRule="auto"/>
              <w:rPr>
                <w:rFonts w:eastAsiaTheme="minorHAnsi" w:cs="Tahoma"/>
                <w:b/>
                <w:szCs w:val="20"/>
                <w:lang w:eastAsia="en-US"/>
              </w:rPr>
            </w:pPr>
            <w:r w:rsidRPr="00E421FE">
              <w:rPr>
                <w:rFonts w:eastAsiaTheme="minorHAnsi" w:cs="Tahoma"/>
                <w:b/>
                <w:szCs w:val="20"/>
                <w:lang w:val="en-US" w:eastAsia="en-US"/>
              </w:rPr>
              <w:t xml:space="preserve">Solid waste generation </w:t>
            </w:r>
          </w:p>
        </w:tc>
        <w:tc>
          <w:tcPr>
            <w:tcW w:w="1163" w:type="pct"/>
          </w:tcPr>
          <w:p w14:paraId="264E2D3D"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Ensure spoil from excavations is arranged according to the various soil layers. This soil can then be returned during landscaping and then rehabilitation, in the correct order which they were removed that is top soil last;</w:t>
            </w:r>
          </w:p>
          <w:p w14:paraId="202A519B"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Segregate waste</w:t>
            </w:r>
          </w:p>
          <w:p w14:paraId="128975FD"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Provide litter collection facilities such as bins</w:t>
            </w:r>
          </w:p>
          <w:p w14:paraId="3E8013BF"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Contractor to put in place and comply with a site waste management plan </w:t>
            </w:r>
          </w:p>
          <w:p w14:paraId="52826000"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The contractor should comply with the requirement of OSHA ACT 2007 and Building rules on storage of construction materials</w:t>
            </w:r>
          </w:p>
          <w:p w14:paraId="6EA9C321"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Use of durable, long-lasting materials that will not need to be replaced as often, thereby reducing the amount of waste generated over time </w:t>
            </w:r>
          </w:p>
          <w:p w14:paraId="01AFAEBF"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Recovery of materials remains and return to stores </w:t>
            </w:r>
          </w:p>
          <w:p w14:paraId="4BCF7C46"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Re-use of materials where possible</w:t>
            </w:r>
          </w:p>
          <w:p w14:paraId="71DF6DAF"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Proper budgeting to avoid waste generation </w:t>
            </w:r>
          </w:p>
          <w:p w14:paraId="237FC4C4"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Proper disposal of waste in line with solid waste regulation </w:t>
            </w:r>
          </w:p>
          <w:p w14:paraId="77AC6625" w14:textId="77777777" w:rsidR="005B3128" w:rsidRPr="00E421FE" w:rsidRDefault="005B3128" w:rsidP="00874754">
            <w:pPr>
              <w:numPr>
                <w:ilvl w:val="0"/>
                <w:numId w:val="343"/>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szCs w:val="20"/>
                <w:lang w:val="en-US" w:eastAsia="en-US"/>
              </w:rPr>
              <w:t>Construction wastes to be managed in accordance with construction standards in Kenya</w:t>
            </w:r>
          </w:p>
        </w:tc>
        <w:tc>
          <w:tcPr>
            <w:tcW w:w="709" w:type="pct"/>
          </w:tcPr>
          <w:p w14:paraId="2BD79C9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struction</w:t>
            </w:r>
          </w:p>
          <w:p w14:paraId="099E3BB9" w14:textId="77777777" w:rsidR="005B3128" w:rsidRPr="00E421FE" w:rsidRDefault="005B3128" w:rsidP="005B3128">
            <w:pPr>
              <w:spacing w:line="259" w:lineRule="auto"/>
              <w:ind w:left="72"/>
              <w:rPr>
                <w:rFonts w:eastAsiaTheme="minorHAnsi" w:cs="Tahoma"/>
                <w:szCs w:val="20"/>
                <w:lang w:val="en-US" w:eastAsia="en-US"/>
              </w:rPr>
            </w:pPr>
          </w:p>
        </w:tc>
        <w:tc>
          <w:tcPr>
            <w:tcW w:w="633" w:type="pct"/>
          </w:tcPr>
          <w:p w14:paraId="1665E1E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5D982F8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well-maintained receptacles and centralized collection points</w:t>
            </w:r>
          </w:p>
        </w:tc>
        <w:tc>
          <w:tcPr>
            <w:tcW w:w="489" w:type="pct"/>
          </w:tcPr>
          <w:p w14:paraId="3263913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30C63ED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 100,000.00</w:t>
            </w:r>
          </w:p>
        </w:tc>
      </w:tr>
      <w:tr w:rsidR="00CC17CD" w:rsidRPr="00E421FE" w14:paraId="42962D17" w14:textId="77777777" w:rsidTr="00A57730">
        <w:trPr>
          <w:trHeight w:val="903"/>
        </w:trPr>
        <w:tc>
          <w:tcPr>
            <w:tcW w:w="667" w:type="pct"/>
          </w:tcPr>
          <w:p w14:paraId="20168B41" w14:textId="77777777" w:rsidR="005B3128" w:rsidRPr="00E421FE" w:rsidRDefault="005B3128" w:rsidP="005B3128">
            <w:pPr>
              <w:spacing w:after="160" w:line="259" w:lineRule="auto"/>
              <w:rPr>
                <w:rFonts w:eastAsiaTheme="minorHAnsi" w:cs="Tahoma"/>
                <w:b/>
                <w:szCs w:val="20"/>
                <w:lang w:eastAsia="en-US"/>
              </w:rPr>
            </w:pPr>
            <w:r w:rsidRPr="00E421FE">
              <w:rPr>
                <w:rFonts w:eastAsiaTheme="minorHAnsi" w:cs="Tahoma"/>
                <w:b/>
                <w:color w:val="000000"/>
                <w:szCs w:val="20"/>
                <w:lang w:val="en-US" w:eastAsia="en-US"/>
              </w:rPr>
              <w:t>Impacts on Water Resources and Water Quality</w:t>
            </w:r>
          </w:p>
        </w:tc>
        <w:tc>
          <w:tcPr>
            <w:tcW w:w="1163" w:type="pct"/>
          </w:tcPr>
          <w:p w14:paraId="1BE8F928" w14:textId="77777777" w:rsidR="005B3128" w:rsidRPr="00E421FE" w:rsidRDefault="005B3128" w:rsidP="00874754">
            <w:pPr>
              <w:numPr>
                <w:ilvl w:val="0"/>
                <w:numId w:val="34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Clear the necessary areas only. </w:t>
            </w:r>
          </w:p>
          <w:p w14:paraId="53AB4461" w14:textId="77777777" w:rsidR="005B3128" w:rsidRPr="00E421FE" w:rsidRDefault="005B3128" w:rsidP="00874754">
            <w:pPr>
              <w:numPr>
                <w:ilvl w:val="0"/>
                <w:numId w:val="34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Appropriate remedial measures shall be implemented by the contractor in the event of erosion.</w:t>
            </w:r>
          </w:p>
          <w:p w14:paraId="6C6B16B3" w14:textId="77777777" w:rsidR="005B3128" w:rsidRPr="00E421FE" w:rsidRDefault="005B3128" w:rsidP="00874754">
            <w:pPr>
              <w:numPr>
                <w:ilvl w:val="0"/>
                <w:numId w:val="34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Infrastructure shall be designed to ensure that contaminated run-off does not reach water source i.e., earth dam.</w:t>
            </w:r>
          </w:p>
          <w:p w14:paraId="6352CC95" w14:textId="77777777" w:rsidR="005B3128" w:rsidRPr="00E421FE" w:rsidRDefault="005B3128" w:rsidP="00874754">
            <w:pPr>
              <w:numPr>
                <w:ilvl w:val="0"/>
                <w:numId w:val="34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Contractor to develop an oil-spill containment plan as part of the emergency response plan. In the event of an oil spill the procedures contained in the emergency response plan of the contractor will come into effect.</w:t>
            </w:r>
          </w:p>
          <w:p w14:paraId="7A7F5E32" w14:textId="77777777" w:rsidR="005B3128" w:rsidRPr="00E421FE" w:rsidRDefault="005B3128" w:rsidP="00874754">
            <w:pPr>
              <w:numPr>
                <w:ilvl w:val="0"/>
                <w:numId w:val="342"/>
              </w:numPr>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No vehicle maintenance and service shall be done at project site </w:t>
            </w:r>
          </w:p>
          <w:p w14:paraId="034D9DDA" w14:textId="77777777" w:rsidR="005B3128" w:rsidRPr="00E421FE" w:rsidRDefault="005B3128" w:rsidP="00874754">
            <w:pPr>
              <w:numPr>
                <w:ilvl w:val="0"/>
                <w:numId w:val="343"/>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color w:val="000000"/>
                <w:szCs w:val="20"/>
                <w:lang w:val="en-US" w:eastAsia="en-US"/>
              </w:rPr>
              <w:t xml:space="preserve">Ensure that potential sources of petro-chemical pollution are handled in such a way to reduce chances of spills and leaks. </w:t>
            </w:r>
          </w:p>
        </w:tc>
        <w:tc>
          <w:tcPr>
            <w:tcW w:w="709" w:type="pct"/>
          </w:tcPr>
          <w:p w14:paraId="53AD6712"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3E58043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51A5B6C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Oil spill containment plan. </w:t>
            </w:r>
          </w:p>
          <w:p w14:paraId="5D6298A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ovision of fuel/oil drip and spill trays</w:t>
            </w:r>
          </w:p>
        </w:tc>
        <w:tc>
          <w:tcPr>
            <w:tcW w:w="489" w:type="pct"/>
          </w:tcPr>
          <w:p w14:paraId="2A86679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0141563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50,000</w:t>
            </w:r>
          </w:p>
        </w:tc>
      </w:tr>
      <w:tr w:rsidR="00CC17CD" w:rsidRPr="00E421FE" w14:paraId="15B4E917" w14:textId="77777777" w:rsidTr="00A57730">
        <w:trPr>
          <w:trHeight w:val="15593"/>
        </w:trPr>
        <w:tc>
          <w:tcPr>
            <w:tcW w:w="667" w:type="pct"/>
          </w:tcPr>
          <w:p w14:paraId="164C9769"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Noise &amp; vibration</w:t>
            </w:r>
          </w:p>
        </w:tc>
        <w:tc>
          <w:tcPr>
            <w:tcW w:w="1163" w:type="pct"/>
          </w:tcPr>
          <w:p w14:paraId="13596419" w14:textId="77777777" w:rsidR="005B3128" w:rsidRPr="00E421FE" w:rsidRDefault="005B3128" w:rsidP="00874754">
            <w:pPr>
              <w:numPr>
                <w:ilvl w:val="0"/>
                <w:numId w:val="37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Construction activities to avoid any unchanneled flow of water at the site </w:t>
            </w:r>
          </w:p>
          <w:p w14:paraId="6761DB76" w14:textId="77777777" w:rsidR="005B3128" w:rsidRPr="00E421FE" w:rsidRDefault="005B3128" w:rsidP="00874754">
            <w:pPr>
              <w:numPr>
                <w:ilvl w:val="0"/>
                <w:numId w:val="37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Storage areas that contain hazardous substances should be bunded with an approved impermeable liner and provision for a pit to be made in case of oil spill. </w:t>
            </w:r>
          </w:p>
          <w:p w14:paraId="302D298A" w14:textId="77777777" w:rsidR="005B3128" w:rsidRPr="00E421FE" w:rsidRDefault="005B3128" w:rsidP="00874754">
            <w:pPr>
              <w:numPr>
                <w:ilvl w:val="0"/>
                <w:numId w:val="37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The excavation and use of rubbish pits during construction should be strictly prohibited.</w:t>
            </w:r>
          </w:p>
          <w:p w14:paraId="4F9F6DA5" w14:textId="77777777" w:rsidR="005B3128" w:rsidRPr="00E421FE" w:rsidRDefault="005B3128" w:rsidP="00874754">
            <w:pPr>
              <w:numPr>
                <w:ilvl w:val="0"/>
                <w:numId w:val="37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23E3CF7" w14:textId="77777777" w:rsidR="005B3128" w:rsidRPr="00E421FE" w:rsidRDefault="005B3128" w:rsidP="00874754">
            <w:pPr>
              <w:numPr>
                <w:ilvl w:val="0"/>
                <w:numId w:val="339"/>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Areas contaminated by spilled concrete and/or fuels and oils leaking from vehicles and machinery should be cleaned immediately</w:t>
            </w:r>
          </w:p>
        </w:tc>
        <w:tc>
          <w:tcPr>
            <w:tcW w:w="709" w:type="pct"/>
          </w:tcPr>
          <w:p w14:paraId="18B5AA6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0C56B64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 Contractor</w:t>
            </w:r>
          </w:p>
        </w:tc>
        <w:tc>
          <w:tcPr>
            <w:tcW w:w="776" w:type="pct"/>
          </w:tcPr>
          <w:p w14:paraId="759C074D"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u w:val="single"/>
                <w:lang w:val="en-US" w:eastAsia="en-US"/>
              </w:rPr>
              <w:t>Noise levels</w:t>
            </w:r>
            <w:r w:rsidRPr="00E421FE">
              <w:rPr>
                <w:rFonts w:eastAsiaTheme="minorHAnsi" w:cs="Tahoma"/>
                <w:szCs w:val="20"/>
                <w:lang w:val="en-US" w:eastAsia="en-US"/>
              </w:rPr>
              <w:t>-Records of noise measurements done by contractor within the project area and at distances of 30m from the Solar mini-grid</w:t>
            </w:r>
          </w:p>
        </w:tc>
        <w:tc>
          <w:tcPr>
            <w:tcW w:w="489" w:type="pct"/>
          </w:tcPr>
          <w:p w14:paraId="7DD10DAE"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5806BE07"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150,000.00</w:t>
            </w:r>
          </w:p>
        </w:tc>
      </w:tr>
      <w:tr w:rsidR="00CC17CD" w:rsidRPr="00E421FE" w14:paraId="7D9103FB" w14:textId="77777777" w:rsidTr="00A57730">
        <w:tc>
          <w:tcPr>
            <w:tcW w:w="667" w:type="pct"/>
          </w:tcPr>
          <w:p w14:paraId="585EC2F6"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Impacts from Hazardous materials -</w:t>
            </w:r>
          </w:p>
          <w:p w14:paraId="466A4CA1"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770AA097" w14:textId="77777777" w:rsidR="005B3128" w:rsidRPr="00E421FE" w:rsidRDefault="005B3128" w:rsidP="00874754">
            <w:pPr>
              <w:numPr>
                <w:ilvl w:val="0"/>
                <w:numId w:val="355"/>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Maintenance of construction vehicles will not be done on site </w:t>
            </w:r>
          </w:p>
          <w:p w14:paraId="6DBFB478" w14:textId="77777777" w:rsidR="005B3128" w:rsidRPr="00E421FE" w:rsidRDefault="005B3128" w:rsidP="00874754">
            <w:pPr>
              <w:numPr>
                <w:ilvl w:val="0"/>
                <w:numId w:val="355"/>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All hazardous products and waste should be labeled and handled properly to avoid contact with the ground</w:t>
            </w:r>
          </w:p>
          <w:p w14:paraId="6E7B43EC" w14:textId="77777777" w:rsidR="005B3128" w:rsidRPr="00E421FE" w:rsidRDefault="005B3128" w:rsidP="00874754">
            <w:pPr>
              <w:numPr>
                <w:ilvl w:val="0"/>
                <w:numId w:val="355"/>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Dispose hazardous waste through a NEMA approved waste handler</w:t>
            </w:r>
          </w:p>
        </w:tc>
        <w:tc>
          <w:tcPr>
            <w:tcW w:w="709" w:type="pct"/>
          </w:tcPr>
          <w:p w14:paraId="09E996F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615160A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9F638E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well-maintained receptacles and centralized collection points</w:t>
            </w:r>
          </w:p>
        </w:tc>
        <w:tc>
          <w:tcPr>
            <w:tcW w:w="489" w:type="pct"/>
          </w:tcPr>
          <w:p w14:paraId="45F25D1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7DE9633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00,000.00</w:t>
            </w:r>
          </w:p>
        </w:tc>
      </w:tr>
      <w:tr w:rsidR="00CC17CD" w:rsidRPr="00E421FE" w14:paraId="7730D59F" w14:textId="77777777" w:rsidTr="00A57730">
        <w:tc>
          <w:tcPr>
            <w:tcW w:w="667" w:type="pct"/>
          </w:tcPr>
          <w:p w14:paraId="3F52B8E2"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 xml:space="preserve">Accidental Oil Spills or Leaks </w:t>
            </w:r>
          </w:p>
        </w:tc>
        <w:tc>
          <w:tcPr>
            <w:tcW w:w="1163" w:type="pct"/>
          </w:tcPr>
          <w:p w14:paraId="638B83F3" w14:textId="77777777" w:rsidR="005B3128" w:rsidRPr="00E421FE" w:rsidRDefault="005B3128" w:rsidP="00874754">
            <w:pPr>
              <w:numPr>
                <w:ilvl w:val="0"/>
                <w:numId w:val="35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In the event of accidental leaks, contaminated top soil should be scooped and disposed of appropriately.</w:t>
            </w:r>
          </w:p>
          <w:p w14:paraId="7A51F6E9" w14:textId="77777777" w:rsidR="005B3128" w:rsidRPr="00E421FE" w:rsidRDefault="005B3128" w:rsidP="00874754">
            <w:pPr>
              <w:numPr>
                <w:ilvl w:val="0"/>
                <w:numId w:val="35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Refueling and maintenance of vehicles will not take place at the construction site.</w:t>
            </w:r>
          </w:p>
          <w:p w14:paraId="357A4F97" w14:textId="77777777" w:rsidR="005B3128" w:rsidRPr="00E421FE" w:rsidRDefault="005B3128" w:rsidP="00874754">
            <w:pPr>
              <w:numPr>
                <w:ilvl w:val="0"/>
                <w:numId w:val="35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Create awareness for the employees on site on procedures of dealing with spills and leaks</w:t>
            </w:r>
          </w:p>
          <w:p w14:paraId="304C32F1" w14:textId="77777777" w:rsidR="005B3128" w:rsidRPr="00E421FE" w:rsidRDefault="005B3128" w:rsidP="00874754">
            <w:pPr>
              <w:numPr>
                <w:ilvl w:val="0"/>
                <w:numId w:val="35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Vehicles and equipment must be serviced regularly and kept in good state to avoid leaks. </w:t>
            </w:r>
          </w:p>
          <w:p w14:paraId="764B0E48" w14:textId="77777777" w:rsidR="005B3128" w:rsidRPr="00E421FE" w:rsidRDefault="005B3128" w:rsidP="00874754">
            <w:pPr>
              <w:numPr>
                <w:ilvl w:val="0"/>
                <w:numId w:val="35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In case of spillage the contractor should isolate the source of oil spill and contain the spillage using sandbags, sawdust, absorbent materials and/or other materials approved by materials.</w:t>
            </w:r>
          </w:p>
          <w:p w14:paraId="386FCBFB" w14:textId="77777777" w:rsidR="005B3128" w:rsidRPr="00E421FE" w:rsidRDefault="005B3128" w:rsidP="00874754">
            <w:pPr>
              <w:numPr>
                <w:ilvl w:val="0"/>
                <w:numId w:val="356"/>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All chemicals should be stored within the bunded areas and clearly labeled detailing the nature and quantity of chemicals within individual containers. </w:t>
            </w:r>
          </w:p>
        </w:tc>
        <w:tc>
          <w:tcPr>
            <w:tcW w:w="709" w:type="pct"/>
          </w:tcPr>
          <w:p w14:paraId="33F11E59"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tc>
        <w:tc>
          <w:tcPr>
            <w:tcW w:w="633" w:type="pct"/>
          </w:tcPr>
          <w:p w14:paraId="4425FEB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0A9B02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Records of all accidental spills and number of liters</w:t>
            </w:r>
          </w:p>
        </w:tc>
        <w:tc>
          <w:tcPr>
            <w:tcW w:w="489" w:type="pct"/>
          </w:tcPr>
          <w:p w14:paraId="08D6F9A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3A33FAFF"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50,000.00</w:t>
            </w:r>
          </w:p>
        </w:tc>
      </w:tr>
      <w:tr w:rsidR="00CC17CD" w:rsidRPr="00E421FE" w14:paraId="1F0BF281" w14:textId="77777777" w:rsidTr="00A57730">
        <w:tc>
          <w:tcPr>
            <w:tcW w:w="667" w:type="pct"/>
          </w:tcPr>
          <w:p w14:paraId="27803A23"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 xml:space="preserve">Fire Hazards  </w:t>
            </w:r>
          </w:p>
        </w:tc>
        <w:tc>
          <w:tcPr>
            <w:tcW w:w="1163" w:type="pct"/>
          </w:tcPr>
          <w:p w14:paraId="7D43107A" w14:textId="77777777" w:rsidR="005B3128" w:rsidRPr="00E421FE" w:rsidRDefault="005B3128" w:rsidP="00874754">
            <w:pPr>
              <w:numPr>
                <w:ilvl w:val="0"/>
                <w:numId w:val="357"/>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Create awareness to the construction workers on potential fire hazards </w:t>
            </w:r>
          </w:p>
          <w:p w14:paraId="10DC0844" w14:textId="77777777" w:rsidR="005B3128" w:rsidRPr="00E421FE" w:rsidRDefault="005B3128" w:rsidP="00874754">
            <w:pPr>
              <w:numPr>
                <w:ilvl w:val="0"/>
                <w:numId w:val="357"/>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Provision of firefighting equipment on site during construction. </w:t>
            </w:r>
          </w:p>
          <w:p w14:paraId="6435DA90" w14:textId="77777777" w:rsidR="005B3128" w:rsidRPr="00E421FE" w:rsidRDefault="005B3128" w:rsidP="00874754">
            <w:pPr>
              <w:numPr>
                <w:ilvl w:val="0"/>
                <w:numId w:val="357"/>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No smoking shall be done on construction site</w:t>
            </w:r>
          </w:p>
          <w:p w14:paraId="010EB98E" w14:textId="77777777" w:rsidR="005B3128" w:rsidRPr="00E421FE" w:rsidRDefault="005B3128" w:rsidP="00874754">
            <w:pPr>
              <w:numPr>
                <w:ilvl w:val="0"/>
                <w:numId w:val="357"/>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No smoking’ signs shall be posted at the construction site </w:t>
            </w:r>
          </w:p>
          <w:p w14:paraId="2CF13E00" w14:textId="77777777" w:rsidR="005B3128" w:rsidRPr="00E421FE" w:rsidRDefault="005B3128" w:rsidP="00874754">
            <w:pPr>
              <w:numPr>
                <w:ilvl w:val="0"/>
                <w:numId w:val="357"/>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A fire risk assessment and evacuation plan should be prepared and must be posted in various points of the construction site including procedures to take when a fire is reported. </w:t>
            </w:r>
          </w:p>
          <w:p w14:paraId="3DE44F6E" w14:textId="77777777" w:rsidR="005B3128" w:rsidRPr="00E421FE" w:rsidRDefault="005B3128" w:rsidP="00874754">
            <w:pPr>
              <w:numPr>
                <w:ilvl w:val="0"/>
                <w:numId w:val="357"/>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Designate an assembly point</w:t>
            </w:r>
          </w:p>
        </w:tc>
        <w:tc>
          <w:tcPr>
            <w:tcW w:w="709" w:type="pct"/>
          </w:tcPr>
          <w:p w14:paraId="7AC81499"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tc>
        <w:tc>
          <w:tcPr>
            <w:tcW w:w="633" w:type="pct"/>
          </w:tcPr>
          <w:p w14:paraId="68CB2DD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55A964B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Records of any Fire incidences</w:t>
            </w:r>
          </w:p>
          <w:p w14:paraId="5E88DC3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Fire equipment and evacuation plan</w:t>
            </w:r>
          </w:p>
          <w:p w14:paraId="43757590" w14:textId="77777777" w:rsidR="005B3128" w:rsidRPr="00E421FE" w:rsidRDefault="005B3128" w:rsidP="005B3128">
            <w:pPr>
              <w:spacing w:line="259" w:lineRule="auto"/>
              <w:rPr>
                <w:rFonts w:eastAsiaTheme="minorHAnsi" w:cs="Tahoma"/>
                <w:szCs w:val="20"/>
                <w:lang w:val="en-US" w:eastAsia="en-US"/>
              </w:rPr>
            </w:pPr>
          </w:p>
        </w:tc>
        <w:tc>
          <w:tcPr>
            <w:tcW w:w="489" w:type="pct"/>
          </w:tcPr>
          <w:p w14:paraId="0C2BDCA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09BC7CC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00,000.00</w:t>
            </w:r>
          </w:p>
        </w:tc>
      </w:tr>
      <w:tr w:rsidR="00CC17CD" w:rsidRPr="00E421FE" w14:paraId="12A2C5B3" w14:textId="77777777" w:rsidTr="00A57730">
        <w:tc>
          <w:tcPr>
            <w:tcW w:w="667" w:type="pct"/>
          </w:tcPr>
          <w:p w14:paraId="2862FD48"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Impacts of construction material sourcing (e.g., quarrying)</w:t>
            </w:r>
          </w:p>
          <w:p w14:paraId="789B7265"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7E807237" w14:textId="77777777" w:rsidR="005B3128" w:rsidRPr="00E421FE" w:rsidRDefault="005B3128" w:rsidP="00874754">
            <w:pPr>
              <w:numPr>
                <w:ilvl w:val="0"/>
                <w:numId w:val="358"/>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Source all building materials such as stone, sand, ballast and hard core from NEMA approved sites.</w:t>
            </w:r>
          </w:p>
          <w:p w14:paraId="20AAACFB" w14:textId="77777777" w:rsidR="005B3128" w:rsidRPr="00E421FE" w:rsidRDefault="005B3128" w:rsidP="00874754">
            <w:pPr>
              <w:numPr>
                <w:ilvl w:val="0"/>
                <w:numId w:val="358"/>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Ensure accurate budgeting and estimation of actual construction materials to avoid wastage. </w:t>
            </w:r>
          </w:p>
          <w:p w14:paraId="4EBADC8B" w14:textId="77777777" w:rsidR="005B3128" w:rsidRPr="00E421FE" w:rsidRDefault="005B3128" w:rsidP="00874754">
            <w:pPr>
              <w:numPr>
                <w:ilvl w:val="0"/>
                <w:numId w:val="358"/>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Reuse of construction materials where possible. </w:t>
            </w:r>
          </w:p>
        </w:tc>
        <w:tc>
          <w:tcPr>
            <w:tcW w:w="709" w:type="pct"/>
          </w:tcPr>
          <w:p w14:paraId="71ABA5A6"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tc>
        <w:tc>
          <w:tcPr>
            <w:tcW w:w="633" w:type="pct"/>
          </w:tcPr>
          <w:p w14:paraId="60FEB36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2634ADF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Sources of raw materials (from local community)</w:t>
            </w:r>
          </w:p>
        </w:tc>
        <w:tc>
          <w:tcPr>
            <w:tcW w:w="489" w:type="pct"/>
          </w:tcPr>
          <w:p w14:paraId="4E029DC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556B5B8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art of contractor’s cost</w:t>
            </w:r>
          </w:p>
        </w:tc>
      </w:tr>
      <w:tr w:rsidR="00CC17CD" w:rsidRPr="00E421FE" w14:paraId="20FC716A" w14:textId="77777777" w:rsidTr="00A57730">
        <w:tc>
          <w:tcPr>
            <w:tcW w:w="667" w:type="pct"/>
          </w:tcPr>
          <w:p w14:paraId="09872957" w14:textId="77777777" w:rsidR="005B3128" w:rsidRPr="00E421FE" w:rsidRDefault="005B3128" w:rsidP="005B3128">
            <w:pPr>
              <w:autoSpaceDE w:val="0"/>
              <w:autoSpaceDN w:val="0"/>
              <w:adjustRightInd w:val="0"/>
              <w:spacing w:line="259" w:lineRule="auto"/>
              <w:rPr>
                <w:rFonts w:eastAsiaTheme="minorHAnsi" w:cs="Tahoma"/>
                <w:b/>
                <w:szCs w:val="20"/>
                <w:lang w:val="en-US" w:eastAsia="en-US"/>
              </w:rPr>
            </w:pPr>
            <w:r w:rsidRPr="00E421FE">
              <w:rPr>
                <w:rFonts w:eastAsiaTheme="minorHAnsi" w:cs="Tahoma"/>
                <w:b/>
                <w:szCs w:val="20"/>
                <w:lang w:val="en-US" w:eastAsia="en-US"/>
              </w:rPr>
              <w:t xml:space="preserve">Increased water demand </w:t>
            </w:r>
          </w:p>
          <w:p w14:paraId="2149A2C2"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20F5B024" w14:textId="77777777" w:rsidR="005B3128" w:rsidRPr="00E421FE" w:rsidRDefault="005B3128" w:rsidP="00874754">
            <w:pPr>
              <w:numPr>
                <w:ilvl w:val="0"/>
                <w:numId w:val="360"/>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Prudent use of available water</w:t>
            </w:r>
          </w:p>
          <w:p w14:paraId="0C730962" w14:textId="77777777" w:rsidR="005B3128" w:rsidRPr="00E421FE" w:rsidRDefault="005B3128" w:rsidP="00874754">
            <w:pPr>
              <w:numPr>
                <w:ilvl w:val="0"/>
                <w:numId w:val="360"/>
              </w:numPr>
              <w:spacing w:after="160" w:line="259" w:lineRule="auto"/>
              <w:jc w:val="left"/>
              <w:rPr>
                <w:rFonts w:eastAsia="DengXian" w:cs="Tahoma"/>
                <w:szCs w:val="20"/>
                <w:lang w:val="en-US" w:eastAsia="en-US"/>
              </w:rPr>
            </w:pPr>
            <w:r w:rsidRPr="00E421FE">
              <w:rPr>
                <w:rFonts w:eastAsia="DengXian" w:cs="Tahoma"/>
                <w:szCs w:val="20"/>
                <w:lang w:val="en-US" w:eastAsia="en-US"/>
              </w:rPr>
              <w:t xml:space="preserve">Consultations with the project local committee on use of water in the community to avoid conflicts with the community </w:t>
            </w:r>
          </w:p>
          <w:p w14:paraId="343B9FD6" w14:textId="77777777" w:rsidR="005B3128" w:rsidRPr="00E421FE" w:rsidRDefault="005B3128" w:rsidP="00874754">
            <w:pPr>
              <w:numPr>
                <w:ilvl w:val="0"/>
                <w:numId w:val="360"/>
              </w:numPr>
              <w:spacing w:after="160" w:line="259" w:lineRule="auto"/>
              <w:jc w:val="left"/>
              <w:rPr>
                <w:rFonts w:eastAsia="DengXian" w:cs="Tahoma"/>
                <w:szCs w:val="20"/>
                <w:lang w:val="en-US" w:eastAsia="en-US"/>
              </w:rPr>
            </w:pPr>
            <w:r w:rsidRPr="00E421FE">
              <w:rPr>
                <w:rFonts w:eastAsia="DengXian" w:cs="Tahoma"/>
                <w:szCs w:val="20"/>
                <w:lang w:val="en-US" w:eastAsia="en-US"/>
              </w:rPr>
              <w:t xml:space="preserve">Source and utilize a sustainable and reliable water supply for both construction and operation phase. </w:t>
            </w:r>
          </w:p>
        </w:tc>
        <w:tc>
          <w:tcPr>
            <w:tcW w:w="709" w:type="pct"/>
          </w:tcPr>
          <w:p w14:paraId="6E6FA729"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4C6CC89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458ADC4"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Water usage records</w:t>
            </w:r>
          </w:p>
        </w:tc>
        <w:tc>
          <w:tcPr>
            <w:tcW w:w="489" w:type="pct"/>
          </w:tcPr>
          <w:p w14:paraId="590EE84E"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BF2E9B4"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Part of contractor’s cost</w:t>
            </w:r>
          </w:p>
        </w:tc>
      </w:tr>
      <w:tr w:rsidR="00CC17CD" w:rsidRPr="00E421FE" w14:paraId="31B8CFD9" w14:textId="77777777" w:rsidTr="00A57730">
        <w:tc>
          <w:tcPr>
            <w:tcW w:w="667" w:type="pct"/>
          </w:tcPr>
          <w:p w14:paraId="0F97ACE1"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Energy Consumption</w:t>
            </w:r>
          </w:p>
        </w:tc>
        <w:tc>
          <w:tcPr>
            <w:tcW w:w="1163" w:type="pct"/>
          </w:tcPr>
          <w:p w14:paraId="48CFDE26" w14:textId="77777777" w:rsidR="005B3128" w:rsidRPr="00E421FE" w:rsidRDefault="005B3128" w:rsidP="00874754">
            <w:pPr>
              <w:numPr>
                <w:ilvl w:val="0"/>
                <w:numId w:val="361"/>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Ensure responsible electricity use at the construction site through sensitization of staff to conserve electricity by switching off electrical equipment or appliances when they are not being used. </w:t>
            </w:r>
          </w:p>
          <w:p w14:paraId="698A2A4C" w14:textId="77777777" w:rsidR="005B3128" w:rsidRPr="00E421FE" w:rsidRDefault="005B3128" w:rsidP="00874754">
            <w:pPr>
              <w:numPr>
                <w:ilvl w:val="0"/>
                <w:numId w:val="361"/>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Proper planning of transportation of materials will ensure that fossil fuels (diesel, petrol) are not consumed in excessive amounts. </w:t>
            </w:r>
          </w:p>
          <w:p w14:paraId="7485A549" w14:textId="77777777" w:rsidR="005B3128" w:rsidRPr="00E421FE" w:rsidRDefault="005B3128" w:rsidP="00874754">
            <w:pPr>
              <w:numPr>
                <w:ilvl w:val="0"/>
                <w:numId w:val="361"/>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Complementary to these measures, they monitor energy use during construction and set targets for reduction of energy use.</w:t>
            </w:r>
          </w:p>
        </w:tc>
        <w:tc>
          <w:tcPr>
            <w:tcW w:w="709" w:type="pct"/>
          </w:tcPr>
          <w:p w14:paraId="4622CF24"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4071680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Contractor </w:t>
            </w:r>
          </w:p>
        </w:tc>
        <w:tc>
          <w:tcPr>
            <w:tcW w:w="776" w:type="pct"/>
          </w:tcPr>
          <w:p w14:paraId="59B0A71D"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Energy consumption records</w:t>
            </w:r>
          </w:p>
        </w:tc>
        <w:tc>
          <w:tcPr>
            <w:tcW w:w="489" w:type="pct"/>
          </w:tcPr>
          <w:p w14:paraId="6907E3D1"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6EBBB26C"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0D053D9C" w14:textId="77777777" w:rsidTr="00A57730">
        <w:tc>
          <w:tcPr>
            <w:tcW w:w="667" w:type="pct"/>
          </w:tcPr>
          <w:p w14:paraId="1A0A7FFE"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Occupational Health and safety Impacts</w:t>
            </w:r>
          </w:p>
          <w:p w14:paraId="1FDCE3AE"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78174AB9"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Use skilled personnel for activities which demand skills/technical tasks </w:t>
            </w:r>
          </w:p>
          <w:p w14:paraId="309A841C"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Awareness creation/Tool box talks on safety to workers while at construction site </w:t>
            </w:r>
          </w:p>
          <w:p w14:paraId="32CAE50A"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Workers coming to the site should be knowledgeable on safety precautions to take</w:t>
            </w:r>
          </w:p>
          <w:p w14:paraId="2CC17352"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Appropriate PPE (helmet, safety harness, boots, masks, climbing irons) </w:t>
            </w:r>
          </w:p>
          <w:p w14:paraId="1471DD98"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Proper general house keeping</w:t>
            </w:r>
          </w:p>
          <w:p w14:paraId="6F4ECAA9"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Close supervision of workers </w:t>
            </w:r>
          </w:p>
          <w:p w14:paraId="3CC1A94F"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Risk assessment by contractor of the construction activities and implement mitigation measures appropriately</w:t>
            </w:r>
          </w:p>
          <w:p w14:paraId="6C891589"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Adherence to occupational Safety and Health Act 2007</w:t>
            </w:r>
          </w:p>
          <w:p w14:paraId="620C20CE"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 xml:space="preserve">Availability of equipped first aid box on site </w:t>
            </w:r>
          </w:p>
          <w:p w14:paraId="06535861"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Provide safe drinking water for workers</w:t>
            </w:r>
          </w:p>
          <w:p w14:paraId="46723709"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Engagement of trained first aider on site</w:t>
            </w:r>
          </w:p>
          <w:p w14:paraId="26B63E25"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Ensure the WIBA cover is taken for the staff</w:t>
            </w:r>
          </w:p>
          <w:p w14:paraId="387ADE2B" w14:textId="77777777" w:rsidR="005B3128" w:rsidRPr="00E421FE" w:rsidRDefault="005B3128" w:rsidP="00874754">
            <w:pPr>
              <w:numPr>
                <w:ilvl w:val="0"/>
                <w:numId w:val="362"/>
              </w:numPr>
              <w:autoSpaceDE w:val="0"/>
              <w:autoSpaceDN w:val="0"/>
              <w:adjustRightInd w:val="0"/>
              <w:spacing w:after="160" w:line="259" w:lineRule="auto"/>
              <w:contextualSpacing/>
              <w:jc w:val="left"/>
              <w:rPr>
                <w:rFonts w:eastAsia="DengXian" w:cs="Tahoma"/>
                <w:szCs w:val="20"/>
                <w:lang w:val="en-US" w:eastAsia="en-US"/>
              </w:rPr>
            </w:pPr>
            <w:r w:rsidRPr="00E421FE">
              <w:rPr>
                <w:rFonts w:eastAsia="DengXian" w:cs="Tahoma"/>
                <w:szCs w:val="20"/>
                <w:lang w:val="en-US" w:eastAsia="en-US"/>
              </w:rPr>
              <w:t>Establish safety committees</w:t>
            </w:r>
          </w:p>
        </w:tc>
        <w:tc>
          <w:tcPr>
            <w:tcW w:w="709" w:type="pct"/>
          </w:tcPr>
          <w:p w14:paraId="5CA9F175"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7EA10D8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391408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Records of any near misses, incident, and accidents. </w:t>
            </w:r>
          </w:p>
          <w:p w14:paraId="766522FA" w14:textId="77777777" w:rsidR="005B3128" w:rsidRPr="00E421FE" w:rsidRDefault="005B3128" w:rsidP="005B3128">
            <w:pPr>
              <w:spacing w:line="259" w:lineRule="auto"/>
              <w:rPr>
                <w:rFonts w:eastAsiaTheme="minorHAnsi" w:cs="Tahoma"/>
                <w:szCs w:val="20"/>
                <w:lang w:val="en-US" w:eastAsia="en-US"/>
              </w:rPr>
            </w:pPr>
          </w:p>
          <w:p w14:paraId="20FBC9E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Records of corrective actions implemented if there was an accident.</w:t>
            </w:r>
          </w:p>
        </w:tc>
        <w:tc>
          <w:tcPr>
            <w:tcW w:w="489" w:type="pct"/>
          </w:tcPr>
          <w:p w14:paraId="767D912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4A35CCF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1,000,000.00</w:t>
            </w:r>
          </w:p>
        </w:tc>
      </w:tr>
      <w:tr w:rsidR="00CC17CD" w:rsidRPr="00E421FE" w14:paraId="164F8D59" w14:textId="77777777" w:rsidTr="00A57730">
        <w:trPr>
          <w:trHeight w:val="2236"/>
        </w:trPr>
        <w:tc>
          <w:tcPr>
            <w:tcW w:w="667" w:type="pct"/>
          </w:tcPr>
          <w:p w14:paraId="1D193249"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szCs w:val="20"/>
                <w:lang w:val="en-US" w:eastAsia="en-US"/>
              </w:rPr>
              <w:t xml:space="preserve">Community safety –access </w:t>
            </w:r>
          </w:p>
        </w:tc>
        <w:tc>
          <w:tcPr>
            <w:tcW w:w="1163" w:type="pct"/>
          </w:tcPr>
          <w:p w14:paraId="6AAADF3A" w14:textId="77777777" w:rsidR="005B3128" w:rsidRPr="00E421FE" w:rsidRDefault="005B3128" w:rsidP="00874754">
            <w:pPr>
              <w:numPr>
                <w:ilvl w:val="0"/>
                <w:numId w:val="354"/>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 xml:space="preserve">Proper barricading </w:t>
            </w:r>
          </w:p>
          <w:p w14:paraId="3842A390" w14:textId="77777777" w:rsidR="005B3128" w:rsidRPr="00E421FE" w:rsidRDefault="005B3128" w:rsidP="00874754">
            <w:pPr>
              <w:numPr>
                <w:ilvl w:val="0"/>
                <w:numId w:val="354"/>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Hazard communication.</w:t>
            </w:r>
          </w:p>
          <w:p w14:paraId="6F89AFF0" w14:textId="77777777" w:rsidR="005B3128" w:rsidRPr="00E421FE" w:rsidRDefault="005B3128" w:rsidP="00874754">
            <w:pPr>
              <w:numPr>
                <w:ilvl w:val="0"/>
                <w:numId w:val="354"/>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Controlled access to the site by designated personnel</w:t>
            </w:r>
          </w:p>
          <w:p w14:paraId="102F8838" w14:textId="77777777" w:rsidR="005B3128" w:rsidRPr="00E421FE" w:rsidRDefault="005B3128" w:rsidP="00874754">
            <w:pPr>
              <w:numPr>
                <w:ilvl w:val="0"/>
                <w:numId w:val="354"/>
              </w:numPr>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Maintain records of any person who comes to site</w:t>
            </w:r>
          </w:p>
        </w:tc>
        <w:tc>
          <w:tcPr>
            <w:tcW w:w="709" w:type="pct"/>
          </w:tcPr>
          <w:p w14:paraId="0A8993E7"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5AFBCA4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88CCD7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a controlled access and records of every person accessing the site</w:t>
            </w:r>
          </w:p>
        </w:tc>
        <w:tc>
          <w:tcPr>
            <w:tcW w:w="489" w:type="pct"/>
          </w:tcPr>
          <w:p w14:paraId="1CB2C10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aily</w:t>
            </w:r>
          </w:p>
        </w:tc>
        <w:tc>
          <w:tcPr>
            <w:tcW w:w="563" w:type="pct"/>
          </w:tcPr>
          <w:p w14:paraId="10A49E0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57789D96" w14:textId="77777777" w:rsidTr="00A57730">
        <w:trPr>
          <w:trHeight w:val="1146"/>
        </w:trPr>
        <w:tc>
          <w:tcPr>
            <w:tcW w:w="667" w:type="pct"/>
          </w:tcPr>
          <w:p w14:paraId="04EE4D27"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Public Health Impacts</w:t>
            </w:r>
          </w:p>
        </w:tc>
        <w:tc>
          <w:tcPr>
            <w:tcW w:w="1163" w:type="pct"/>
          </w:tcPr>
          <w:p w14:paraId="45127F06"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Sensitize workers and the community on prevention and mitigation of HIV/AIDS and other sexually transmitted diseases, through staff training, awareness campaigns and community </w:t>
            </w:r>
            <w:r w:rsidRPr="00E421FE">
              <w:rPr>
                <w:rFonts w:eastAsiaTheme="minorHAnsi" w:cs="Tahoma"/>
                <w:i/>
                <w:iCs/>
                <w:color w:val="000000"/>
                <w:szCs w:val="20"/>
                <w:lang w:val="en-US" w:eastAsia="en-US"/>
              </w:rPr>
              <w:t xml:space="preserve">Barazas. </w:t>
            </w:r>
          </w:p>
          <w:p w14:paraId="719FE94F"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 xml:space="preserve">Awareness creation and consultations with local communities prior and during construction on the dangers of these diseases </w:t>
            </w:r>
          </w:p>
          <w:p w14:paraId="1EC67DA1"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 xml:space="preserve">Informing workers on local cultural values and health matters. </w:t>
            </w:r>
          </w:p>
          <w:p w14:paraId="3FCE3BC4"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 xml:space="preserve">Provision of condoms to workers </w:t>
            </w:r>
          </w:p>
          <w:p w14:paraId="65D7A378"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Allowing migrant workers time to be with their families</w:t>
            </w:r>
          </w:p>
          <w:p w14:paraId="1CA7278F"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 xml:space="preserve">The contractor is impressed upon not to set a construction camp on site. </w:t>
            </w:r>
          </w:p>
          <w:p w14:paraId="53A5612E"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 xml:space="preserve">The contractor will provide public education/information about HIV/AIDS transmission and prevention measures. </w:t>
            </w:r>
          </w:p>
          <w:p w14:paraId="0A8DFF73"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Ensure equal treatment of workers</w:t>
            </w:r>
          </w:p>
          <w:p w14:paraId="048D9B2C" w14:textId="77777777" w:rsidR="005B3128" w:rsidRPr="00E421FE" w:rsidRDefault="005B3128" w:rsidP="00874754">
            <w:pPr>
              <w:numPr>
                <w:ilvl w:val="0"/>
                <w:numId w:val="368"/>
              </w:numPr>
              <w:autoSpaceDE w:val="0"/>
              <w:autoSpaceDN w:val="0"/>
              <w:adjustRightInd w:val="0"/>
              <w:spacing w:after="160" w:line="259" w:lineRule="auto"/>
              <w:ind w:left="329"/>
              <w:jc w:val="left"/>
              <w:rPr>
                <w:rFonts w:eastAsiaTheme="minorHAnsi" w:cs="Tahoma"/>
                <w:szCs w:val="20"/>
                <w:lang w:val="en-US" w:eastAsia="en-US"/>
              </w:rPr>
            </w:pPr>
            <w:r w:rsidRPr="00E421FE">
              <w:rPr>
                <w:rFonts w:eastAsiaTheme="minorHAnsi" w:cs="Tahoma"/>
                <w:szCs w:val="20"/>
                <w:lang w:val="en-US" w:eastAsia="en-US"/>
              </w:rPr>
              <w:t>Provide all appropriate COVID-19 preventive measures including campaign to maintain individual measures at the workplace.</w:t>
            </w:r>
          </w:p>
        </w:tc>
        <w:tc>
          <w:tcPr>
            <w:tcW w:w="709" w:type="pct"/>
          </w:tcPr>
          <w:p w14:paraId="4786A9E5"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Construction</w:t>
            </w:r>
          </w:p>
        </w:tc>
        <w:tc>
          <w:tcPr>
            <w:tcW w:w="633" w:type="pct"/>
          </w:tcPr>
          <w:p w14:paraId="143097E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2740270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umber of awareness creation sessions conducted.</w:t>
            </w:r>
          </w:p>
          <w:p w14:paraId="6324F9A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Availability of and distribution of condoms</w:t>
            </w:r>
          </w:p>
        </w:tc>
        <w:tc>
          <w:tcPr>
            <w:tcW w:w="489" w:type="pct"/>
          </w:tcPr>
          <w:p w14:paraId="1C8B310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2E572F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3D6B7727" w14:textId="77777777" w:rsidTr="00A57730">
        <w:trPr>
          <w:trHeight w:val="651"/>
        </w:trPr>
        <w:tc>
          <w:tcPr>
            <w:tcW w:w="667" w:type="pct"/>
          </w:tcPr>
          <w:p w14:paraId="4942693F" w14:textId="77777777" w:rsidR="005B3128" w:rsidRPr="00E421FE" w:rsidRDefault="005B3128" w:rsidP="005B3128">
            <w:pPr>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Sanitary waste</w:t>
            </w:r>
          </w:p>
        </w:tc>
        <w:tc>
          <w:tcPr>
            <w:tcW w:w="1163" w:type="pct"/>
          </w:tcPr>
          <w:p w14:paraId="13CC62FE" w14:textId="77777777" w:rsidR="005B3128" w:rsidRPr="00E421FE" w:rsidRDefault="005B3128" w:rsidP="00874754">
            <w:pPr>
              <w:numPr>
                <w:ilvl w:val="0"/>
                <w:numId w:val="353"/>
              </w:numPr>
              <w:autoSpaceDE w:val="0"/>
              <w:autoSpaceDN w:val="0"/>
              <w:adjustRightInd w:val="0"/>
              <w:spacing w:after="160" w:line="259" w:lineRule="auto"/>
              <w:jc w:val="left"/>
              <w:rPr>
                <w:rFonts w:eastAsiaTheme="minorHAnsi" w:cs="Tahoma"/>
                <w:b/>
                <w:color w:val="000000"/>
                <w:szCs w:val="20"/>
                <w:lang w:val="en-US" w:eastAsia="en-US"/>
              </w:rPr>
            </w:pPr>
            <w:r w:rsidRPr="00E421FE">
              <w:rPr>
                <w:rFonts w:eastAsiaTheme="minorHAnsi" w:cs="Tahoma"/>
                <w:color w:val="000000"/>
                <w:szCs w:val="20"/>
                <w:lang w:val="en-US" w:eastAsia="en-US"/>
              </w:rPr>
              <w:t xml:space="preserve">Construct/ install pit latrines for both genders clearly labelled </w:t>
            </w:r>
          </w:p>
        </w:tc>
        <w:tc>
          <w:tcPr>
            <w:tcW w:w="709" w:type="pct"/>
          </w:tcPr>
          <w:p w14:paraId="22FE5A3B"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Construction </w:t>
            </w:r>
          </w:p>
        </w:tc>
        <w:tc>
          <w:tcPr>
            <w:tcW w:w="633" w:type="pct"/>
          </w:tcPr>
          <w:p w14:paraId="12D8468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E1577C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separate and clean washrooms for both the gents and ladies</w:t>
            </w:r>
          </w:p>
        </w:tc>
        <w:tc>
          <w:tcPr>
            <w:tcW w:w="489" w:type="pct"/>
          </w:tcPr>
          <w:p w14:paraId="68A056D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6A2F8E1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300,000.00</w:t>
            </w:r>
          </w:p>
        </w:tc>
      </w:tr>
      <w:tr w:rsidR="00CC17CD" w:rsidRPr="00E421FE" w14:paraId="3C206C7B" w14:textId="77777777" w:rsidTr="00A57730">
        <w:tc>
          <w:tcPr>
            <w:tcW w:w="667" w:type="pct"/>
          </w:tcPr>
          <w:p w14:paraId="5EC6E8BC"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Solid Waste Generation</w:t>
            </w:r>
          </w:p>
          <w:p w14:paraId="0FDB5EC6"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6DCF89AD" w14:textId="77777777" w:rsidR="005B3128" w:rsidRPr="00E421FE" w:rsidRDefault="005B3128" w:rsidP="00874754">
            <w:pPr>
              <w:numPr>
                <w:ilvl w:val="0"/>
                <w:numId w:val="363"/>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Provide waste handling facilities such as labeled waste bins</w:t>
            </w:r>
          </w:p>
          <w:p w14:paraId="4DE19115" w14:textId="77777777" w:rsidR="005B3128" w:rsidRPr="00E421FE" w:rsidRDefault="005B3128" w:rsidP="00874754">
            <w:pPr>
              <w:numPr>
                <w:ilvl w:val="0"/>
                <w:numId w:val="363"/>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Emphasis on prudent waste generation and give priority to reduction at source</w:t>
            </w:r>
          </w:p>
          <w:p w14:paraId="6187A75F" w14:textId="77777777" w:rsidR="005B3128" w:rsidRPr="00E421FE" w:rsidRDefault="005B3128" w:rsidP="00874754">
            <w:pPr>
              <w:numPr>
                <w:ilvl w:val="0"/>
                <w:numId w:val="363"/>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Solid waste management awareness to operators</w:t>
            </w:r>
          </w:p>
          <w:p w14:paraId="2C2CD210" w14:textId="77777777" w:rsidR="005B3128" w:rsidRPr="00E421FE" w:rsidRDefault="005B3128" w:rsidP="00874754">
            <w:pPr>
              <w:numPr>
                <w:ilvl w:val="0"/>
                <w:numId w:val="363"/>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Operator to contract a NEMA licensed waste handler to collect and dispose solid waste</w:t>
            </w:r>
          </w:p>
        </w:tc>
        <w:tc>
          <w:tcPr>
            <w:tcW w:w="709" w:type="pct"/>
          </w:tcPr>
          <w:p w14:paraId="4E836E87"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23340C28" w14:textId="003B352F" w:rsidR="005B3128" w:rsidRPr="00E421FE" w:rsidRDefault="00A57730" w:rsidP="005B3128">
            <w:pPr>
              <w:spacing w:line="259" w:lineRule="auto"/>
              <w:rPr>
                <w:rFonts w:eastAsiaTheme="minorHAnsi" w:cs="Tahoma"/>
                <w:szCs w:val="20"/>
                <w:lang w:val="en-US" w:eastAsia="en-US"/>
              </w:rPr>
            </w:pPr>
            <w:r>
              <w:rPr>
                <w:rFonts w:eastAsiaTheme="minorHAnsi" w:cs="Tahoma"/>
                <w:szCs w:val="20"/>
                <w:lang w:val="en-US" w:eastAsia="en-US"/>
              </w:rPr>
              <w:t xml:space="preserve">O&amp;M </w:t>
            </w:r>
            <w:r w:rsidR="005B3128" w:rsidRPr="00E421FE">
              <w:rPr>
                <w:rFonts w:eastAsiaTheme="minorHAnsi" w:cs="Tahoma"/>
                <w:szCs w:val="20"/>
                <w:lang w:val="en-US" w:eastAsia="en-US"/>
              </w:rPr>
              <w:t xml:space="preserve">Contractor </w:t>
            </w:r>
          </w:p>
        </w:tc>
        <w:tc>
          <w:tcPr>
            <w:tcW w:w="776" w:type="pct"/>
          </w:tcPr>
          <w:p w14:paraId="1EC32F9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well-maintained receptacles and centralized collection points</w:t>
            </w:r>
          </w:p>
        </w:tc>
        <w:tc>
          <w:tcPr>
            <w:tcW w:w="489" w:type="pct"/>
          </w:tcPr>
          <w:p w14:paraId="4104FA7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7709557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50,000.00</w:t>
            </w:r>
          </w:p>
        </w:tc>
      </w:tr>
      <w:tr w:rsidR="00CC17CD" w:rsidRPr="00E421FE" w14:paraId="772B0CC3" w14:textId="77777777" w:rsidTr="00A57730">
        <w:trPr>
          <w:trHeight w:val="435"/>
        </w:trPr>
        <w:tc>
          <w:tcPr>
            <w:tcW w:w="667" w:type="pct"/>
          </w:tcPr>
          <w:p w14:paraId="42EE71A4" w14:textId="77777777" w:rsidR="005B3128" w:rsidRPr="00E421FE" w:rsidRDefault="005B3128" w:rsidP="005B3128">
            <w:pPr>
              <w:autoSpaceDE w:val="0"/>
              <w:autoSpaceDN w:val="0"/>
              <w:adjustRightInd w:val="0"/>
              <w:spacing w:line="259" w:lineRule="auto"/>
              <w:rPr>
                <w:rFonts w:eastAsiaTheme="minorHAnsi" w:cs="Tahoma"/>
                <w:b/>
                <w:szCs w:val="20"/>
                <w:lang w:val="en-US" w:eastAsia="en-US"/>
              </w:rPr>
            </w:pPr>
            <w:r w:rsidRPr="00E421FE">
              <w:rPr>
                <w:rFonts w:eastAsiaTheme="minorHAnsi" w:cs="Tahoma"/>
                <w:b/>
                <w:color w:val="000000"/>
                <w:szCs w:val="20"/>
                <w:lang w:val="en-US" w:eastAsia="en-US"/>
              </w:rPr>
              <w:t>Liquid Waste/Oils Generation</w:t>
            </w:r>
          </w:p>
          <w:p w14:paraId="508A7AF1" w14:textId="77777777" w:rsidR="005B3128" w:rsidRPr="00E421FE" w:rsidRDefault="005B3128" w:rsidP="005B3128">
            <w:pPr>
              <w:spacing w:after="160" w:line="259" w:lineRule="auto"/>
              <w:rPr>
                <w:rFonts w:eastAsiaTheme="minorHAnsi" w:cs="Tahoma"/>
                <w:b/>
                <w:szCs w:val="20"/>
                <w:lang w:val="en-US" w:eastAsia="en-US"/>
              </w:rPr>
            </w:pPr>
          </w:p>
        </w:tc>
        <w:tc>
          <w:tcPr>
            <w:tcW w:w="1163" w:type="pct"/>
          </w:tcPr>
          <w:p w14:paraId="6B9B4BA3" w14:textId="77777777" w:rsidR="005B3128" w:rsidRPr="00E421FE" w:rsidRDefault="005B3128" w:rsidP="00874754">
            <w:pPr>
              <w:numPr>
                <w:ilvl w:val="0"/>
                <w:numId w:val="352"/>
              </w:numPr>
              <w:autoSpaceDE w:val="0"/>
              <w:autoSpaceDN w:val="0"/>
              <w:adjustRightInd w:val="0"/>
              <w:spacing w:after="160" w:line="259" w:lineRule="auto"/>
              <w:jc w:val="left"/>
              <w:rPr>
                <w:rFonts w:eastAsiaTheme="minorHAnsi" w:cs="Tahoma"/>
                <w:i/>
                <w:iCs/>
                <w:color w:val="000000"/>
                <w:szCs w:val="20"/>
                <w:lang w:val="en-US" w:eastAsia="en-US"/>
              </w:rPr>
            </w:pPr>
            <w:r w:rsidRPr="00E421FE">
              <w:rPr>
                <w:rFonts w:eastAsiaTheme="minorHAnsi" w:cs="Tahoma"/>
                <w:color w:val="000000"/>
                <w:szCs w:val="20"/>
                <w:lang w:val="en-US" w:eastAsia="en-US"/>
              </w:rPr>
              <w:t xml:space="preserve">Proper storage of the oil is required to ensure no leakages </w:t>
            </w:r>
          </w:p>
          <w:p w14:paraId="3FB18F1F" w14:textId="77777777" w:rsidR="005B3128" w:rsidRPr="00E421FE" w:rsidRDefault="005B3128" w:rsidP="00874754">
            <w:pPr>
              <w:numPr>
                <w:ilvl w:val="0"/>
                <w:numId w:val="352"/>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Frequent inspection and maintenance of the generator to minimize leakages. </w:t>
            </w:r>
          </w:p>
          <w:p w14:paraId="19CC691D" w14:textId="77777777" w:rsidR="005B3128" w:rsidRPr="00E421FE" w:rsidRDefault="005B3128" w:rsidP="00874754">
            <w:pPr>
              <w:numPr>
                <w:ilvl w:val="0"/>
                <w:numId w:val="352"/>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szCs w:val="20"/>
                <w:lang w:val="en-US" w:eastAsia="en-US"/>
              </w:rPr>
              <w:t>No vehicles should be serviced or maintained at the Mini-grid area.</w:t>
            </w:r>
          </w:p>
          <w:p w14:paraId="51E930A3" w14:textId="77777777" w:rsidR="005B3128" w:rsidRPr="00E421FE" w:rsidRDefault="005B3128" w:rsidP="00874754">
            <w:pPr>
              <w:numPr>
                <w:ilvl w:val="0"/>
                <w:numId w:val="352"/>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The waste oil or used oil must be disposed-off appropriately. </w:t>
            </w:r>
          </w:p>
          <w:p w14:paraId="79FBB268" w14:textId="77777777" w:rsidR="005B3128" w:rsidRPr="00E421FE" w:rsidRDefault="005B3128" w:rsidP="00874754">
            <w:pPr>
              <w:numPr>
                <w:ilvl w:val="0"/>
                <w:numId w:val="352"/>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Proper training for the handling and use of fuels for the operators of the Mini-grid. </w:t>
            </w:r>
          </w:p>
          <w:p w14:paraId="47F82DC7" w14:textId="77777777" w:rsidR="005B3128" w:rsidRPr="00E421FE" w:rsidRDefault="005B3128" w:rsidP="00874754">
            <w:pPr>
              <w:numPr>
                <w:ilvl w:val="0"/>
                <w:numId w:val="352"/>
              </w:numPr>
              <w:spacing w:after="160" w:line="259" w:lineRule="auto"/>
              <w:jc w:val="left"/>
              <w:rPr>
                <w:rFonts w:eastAsiaTheme="minorHAnsi" w:cs="Tahoma"/>
                <w:i/>
                <w:iCs/>
                <w:color w:val="000000"/>
                <w:szCs w:val="20"/>
                <w:lang w:val="en-US" w:eastAsia="en-US"/>
              </w:rPr>
            </w:pPr>
            <w:r w:rsidRPr="00E421FE">
              <w:rPr>
                <w:rFonts w:eastAsiaTheme="minorHAnsi" w:cs="Tahoma"/>
                <w:szCs w:val="20"/>
                <w:lang w:val="en-US" w:eastAsia="en-US"/>
              </w:rPr>
              <w:t>In the event of accidental leaks, contaminated top soil should be scooped and disposed of appropriately.</w:t>
            </w:r>
          </w:p>
        </w:tc>
        <w:tc>
          <w:tcPr>
            <w:tcW w:w="709" w:type="pct"/>
          </w:tcPr>
          <w:p w14:paraId="1700F7A6"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1B29524E" w14:textId="488FFD2F" w:rsidR="005B3128" w:rsidRPr="00E421FE" w:rsidRDefault="00A57730" w:rsidP="005B3128">
            <w:pPr>
              <w:spacing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1B473A4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Engine maintenance records</w:t>
            </w:r>
          </w:p>
          <w:p w14:paraId="169280C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Oil spill containment plan</w:t>
            </w:r>
          </w:p>
        </w:tc>
        <w:tc>
          <w:tcPr>
            <w:tcW w:w="489" w:type="pct"/>
          </w:tcPr>
          <w:p w14:paraId="0D62BF0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047A25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0</w:t>
            </w:r>
          </w:p>
        </w:tc>
      </w:tr>
      <w:tr w:rsidR="00CC17CD" w:rsidRPr="00E421FE" w14:paraId="2E71D390" w14:textId="77777777" w:rsidTr="00A57730">
        <w:trPr>
          <w:trHeight w:val="1015"/>
        </w:trPr>
        <w:tc>
          <w:tcPr>
            <w:tcW w:w="667" w:type="pct"/>
          </w:tcPr>
          <w:p w14:paraId="49958109"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Increased oil Consumption</w:t>
            </w:r>
          </w:p>
        </w:tc>
        <w:tc>
          <w:tcPr>
            <w:tcW w:w="1163" w:type="pct"/>
          </w:tcPr>
          <w:p w14:paraId="07841B34" w14:textId="77777777" w:rsidR="005B3128" w:rsidRPr="00E421FE" w:rsidRDefault="005B3128" w:rsidP="00874754">
            <w:pPr>
              <w:numPr>
                <w:ilvl w:val="0"/>
                <w:numId w:val="351"/>
              </w:numPr>
              <w:spacing w:after="160" w:line="259" w:lineRule="auto"/>
              <w:contextualSpacing/>
              <w:jc w:val="left"/>
              <w:rPr>
                <w:rFonts w:eastAsia="DengXian" w:cs="Tahoma"/>
                <w:szCs w:val="20"/>
                <w:lang w:val="en-US" w:eastAsia="en-US"/>
              </w:rPr>
            </w:pPr>
            <w:r w:rsidRPr="00E421FE">
              <w:rPr>
                <w:rFonts w:eastAsia="DengXian" w:cs="Tahoma"/>
                <w:color w:val="000000"/>
                <w:szCs w:val="20"/>
                <w:lang w:val="en-US" w:eastAsia="en-US"/>
              </w:rPr>
              <w:t>Efficient energy consumption</w:t>
            </w:r>
          </w:p>
          <w:p w14:paraId="721440B3" w14:textId="77777777" w:rsidR="005B3128" w:rsidRPr="00E421FE" w:rsidRDefault="005B3128" w:rsidP="00874754">
            <w:pPr>
              <w:numPr>
                <w:ilvl w:val="0"/>
                <w:numId w:val="351"/>
              </w:numPr>
              <w:spacing w:after="160" w:line="259" w:lineRule="auto"/>
              <w:jc w:val="left"/>
              <w:rPr>
                <w:rFonts w:eastAsiaTheme="minorHAnsi" w:cs="Tahoma"/>
                <w:szCs w:val="20"/>
                <w:lang w:val="en-US" w:eastAsia="en-US"/>
              </w:rPr>
            </w:pPr>
            <w:r w:rsidRPr="00E421FE">
              <w:rPr>
                <w:rFonts w:eastAsiaTheme="minorHAnsi" w:cs="Tahoma"/>
                <w:color w:val="000000"/>
                <w:szCs w:val="20"/>
                <w:lang w:val="en-US" w:eastAsia="en-US"/>
              </w:rPr>
              <w:t>Install an energy-efficient lighting system</w:t>
            </w:r>
          </w:p>
        </w:tc>
        <w:tc>
          <w:tcPr>
            <w:tcW w:w="709" w:type="pct"/>
          </w:tcPr>
          <w:p w14:paraId="0E0316AE"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2789CA3C" w14:textId="1B2ED5C9" w:rsidR="005B3128" w:rsidRPr="00E421FE" w:rsidRDefault="00A57730" w:rsidP="005B3128">
            <w:pPr>
              <w:spacing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6C201C0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Energy consumption records</w:t>
            </w:r>
          </w:p>
        </w:tc>
        <w:tc>
          <w:tcPr>
            <w:tcW w:w="489" w:type="pct"/>
          </w:tcPr>
          <w:p w14:paraId="26E086F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0EA6C21F"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5B96F0B0" w14:textId="77777777" w:rsidTr="00A57730">
        <w:trPr>
          <w:trHeight w:val="5070"/>
        </w:trPr>
        <w:tc>
          <w:tcPr>
            <w:tcW w:w="667" w:type="pct"/>
          </w:tcPr>
          <w:p w14:paraId="5FCE0CE8" w14:textId="77777777" w:rsidR="005B3128" w:rsidRPr="00E421FE" w:rsidRDefault="005B3128" w:rsidP="005B3128">
            <w:pPr>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Increased storm water flow</w:t>
            </w:r>
          </w:p>
        </w:tc>
        <w:tc>
          <w:tcPr>
            <w:tcW w:w="1163" w:type="pct"/>
          </w:tcPr>
          <w:p w14:paraId="7ED21910" w14:textId="77777777" w:rsidR="005B3128" w:rsidRPr="00E421FE" w:rsidRDefault="005B3128" w:rsidP="00874754">
            <w:pPr>
              <w:numPr>
                <w:ilvl w:val="0"/>
                <w:numId w:val="350"/>
              </w:numPr>
              <w:spacing w:after="120" w:line="259" w:lineRule="auto"/>
              <w:jc w:val="left"/>
              <w:rPr>
                <w:rFonts w:cs="Tahoma"/>
                <w:color w:val="000000"/>
                <w:szCs w:val="20"/>
                <w:lang w:val="en-US" w:eastAsia="en-US"/>
              </w:rPr>
            </w:pPr>
            <w:r w:rsidRPr="00E421FE">
              <w:rPr>
                <w:rFonts w:cs="Tahoma"/>
                <w:color w:val="000000"/>
                <w:szCs w:val="20"/>
                <w:lang w:val="en-US" w:eastAsia="en-US"/>
              </w:rPr>
              <w:t xml:space="preserve">Construct the drainage system in a way to follow natural drain of the water  </w:t>
            </w:r>
          </w:p>
          <w:p w14:paraId="5D187385" w14:textId="77777777" w:rsidR="005B3128" w:rsidRPr="00E421FE" w:rsidRDefault="005B3128" w:rsidP="00874754">
            <w:pPr>
              <w:numPr>
                <w:ilvl w:val="0"/>
                <w:numId w:val="350"/>
              </w:numPr>
              <w:spacing w:after="120" w:line="259" w:lineRule="auto"/>
              <w:jc w:val="left"/>
              <w:rPr>
                <w:rFonts w:cs="Tahoma"/>
                <w:color w:val="000000"/>
                <w:szCs w:val="20"/>
                <w:lang w:val="en-US" w:eastAsia="en-US"/>
              </w:rPr>
            </w:pPr>
            <w:r w:rsidRPr="00E421FE">
              <w:rPr>
                <w:rFonts w:cs="Tahoma"/>
                <w:color w:val="000000"/>
                <w:szCs w:val="20"/>
                <w:lang w:val="en-US" w:eastAsia="en-US"/>
              </w:rPr>
              <w:t>Concrete only the required area and leave the rest of the land with vegetation like grass</w:t>
            </w:r>
          </w:p>
          <w:p w14:paraId="0E14A723" w14:textId="77777777" w:rsidR="005B3128" w:rsidRPr="00E421FE" w:rsidRDefault="005B3128" w:rsidP="00874754">
            <w:pPr>
              <w:numPr>
                <w:ilvl w:val="0"/>
                <w:numId w:val="350"/>
              </w:numPr>
              <w:spacing w:after="120" w:line="259" w:lineRule="auto"/>
              <w:jc w:val="left"/>
              <w:rPr>
                <w:rFonts w:cs="Tahoma"/>
                <w:color w:val="000000"/>
                <w:szCs w:val="20"/>
                <w:lang w:val="en-US" w:eastAsia="en-US"/>
              </w:rPr>
            </w:pPr>
            <w:r w:rsidRPr="00E421FE">
              <w:rPr>
                <w:rFonts w:cs="Tahoma"/>
                <w:color w:val="000000"/>
                <w:szCs w:val="20"/>
                <w:lang w:val="en-US" w:eastAsia="en-US"/>
              </w:rPr>
              <w:t>Construct rain water harvesting system on the control buildings/office and harness into storage tanks for use</w:t>
            </w:r>
          </w:p>
        </w:tc>
        <w:tc>
          <w:tcPr>
            <w:tcW w:w="709" w:type="pct"/>
          </w:tcPr>
          <w:p w14:paraId="495C99D2"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0085D84C" w14:textId="59292B09" w:rsidR="005B3128" w:rsidRPr="00E421FE" w:rsidRDefault="00A57730" w:rsidP="005B3128">
            <w:pPr>
              <w:spacing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29C78845"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Provision of a drainage system and a rain water harvesting system</w:t>
            </w:r>
          </w:p>
        </w:tc>
        <w:tc>
          <w:tcPr>
            <w:tcW w:w="489" w:type="pct"/>
          </w:tcPr>
          <w:p w14:paraId="66C37C6F"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Quarterly inspections</w:t>
            </w:r>
          </w:p>
        </w:tc>
        <w:tc>
          <w:tcPr>
            <w:tcW w:w="563" w:type="pct"/>
          </w:tcPr>
          <w:p w14:paraId="74898A98"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200,000.00</w:t>
            </w:r>
          </w:p>
        </w:tc>
      </w:tr>
      <w:tr w:rsidR="00CC17CD" w:rsidRPr="00E421FE" w14:paraId="6FD1F3BC" w14:textId="77777777" w:rsidTr="00A57730">
        <w:trPr>
          <w:trHeight w:val="795"/>
        </w:trPr>
        <w:tc>
          <w:tcPr>
            <w:tcW w:w="667" w:type="pct"/>
          </w:tcPr>
          <w:p w14:paraId="489C795D" w14:textId="77777777" w:rsidR="005B3128" w:rsidRPr="00E421FE" w:rsidRDefault="005B3128" w:rsidP="005B3128">
            <w:pPr>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Fire Outbreaks</w:t>
            </w:r>
          </w:p>
        </w:tc>
        <w:tc>
          <w:tcPr>
            <w:tcW w:w="1163" w:type="pct"/>
          </w:tcPr>
          <w:p w14:paraId="35E8AE11" w14:textId="77777777" w:rsidR="005B3128" w:rsidRPr="00E421FE" w:rsidRDefault="005B3128" w:rsidP="00874754">
            <w:pPr>
              <w:numPr>
                <w:ilvl w:val="0"/>
                <w:numId w:val="378"/>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The power plant must contain firefighting equipment (Portable fire extinguishers) of recommended standards and in key strategic points </w:t>
            </w:r>
          </w:p>
          <w:p w14:paraId="3A6A8E61" w14:textId="77777777" w:rsidR="005B3128" w:rsidRPr="00E421FE" w:rsidRDefault="005B3128" w:rsidP="00874754">
            <w:pPr>
              <w:numPr>
                <w:ilvl w:val="0"/>
                <w:numId w:val="378"/>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Detection/alarm systems that can detect fire should be and installed </w:t>
            </w:r>
          </w:p>
          <w:p w14:paraId="24E4EEAA" w14:textId="77777777" w:rsidR="005B3128" w:rsidRPr="00E421FE" w:rsidRDefault="005B3128" w:rsidP="00874754">
            <w:pPr>
              <w:numPr>
                <w:ilvl w:val="0"/>
                <w:numId w:val="378"/>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A fire evacuation plan should be prepared and posted at strategic points and should include procedures to take when a fire is reported. </w:t>
            </w:r>
          </w:p>
          <w:p w14:paraId="7DA4B7E9" w14:textId="77777777" w:rsidR="005B3128" w:rsidRPr="00E421FE" w:rsidRDefault="005B3128" w:rsidP="00874754">
            <w:pPr>
              <w:numPr>
                <w:ilvl w:val="0"/>
                <w:numId w:val="378"/>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Workers especially operators of the plant must be trained on fire management </w:t>
            </w:r>
          </w:p>
          <w:p w14:paraId="333062C7" w14:textId="77777777" w:rsidR="005B3128" w:rsidRPr="00E421FE" w:rsidRDefault="005B3128" w:rsidP="00874754">
            <w:pPr>
              <w:numPr>
                <w:ilvl w:val="0"/>
                <w:numId w:val="378"/>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No smoking’ signs shall be posted within the Mini-grid area</w:t>
            </w:r>
          </w:p>
          <w:p w14:paraId="624A2CF4" w14:textId="77777777" w:rsidR="005B3128" w:rsidRPr="00E421FE" w:rsidRDefault="005B3128" w:rsidP="00874754">
            <w:pPr>
              <w:numPr>
                <w:ilvl w:val="0"/>
                <w:numId w:val="378"/>
              </w:numPr>
              <w:spacing w:after="160" w:line="259" w:lineRule="auto"/>
              <w:jc w:val="left"/>
              <w:rPr>
                <w:rFonts w:eastAsiaTheme="minorHAnsi" w:cs="Tahoma"/>
                <w:szCs w:val="20"/>
                <w:lang w:val="en-US" w:eastAsia="en-US"/>
              </w:rPr>
            </w:pPr>
            <w:r w:rsidRPr="00E421FE">
              <w:rPr>
                <w:rFonts w:eastAsiaTheme="minorHAnsi" w:cs="Tahoma"/>
                <w:szCs w:val="20"/>
                <w:lang w:val="en-US" w:eastAsia="en-US"/>
              </w:rPr>
              <w:t>A fire Assembly point should be identified and marked</w:t>
            </w:r>
          </w:p>
        </w:tc>
        <w:tc>
          <w:tcPr>
            <w:tcW w:w="709" w:type="pct"/>
          </w:tcPr>
          <w:p w14:paraId="52AB837A"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18DFBC4F" w14:textId="34F31A26" w:rsidR="005B3128" w:rsidRPr="00E421FE" w:rsidRDefault="00A57730" w:rsidP="005B3128">
            <w:pPr>
              <w:spacing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5A47E622"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Provision of serviced fire equipment, evacuation plan and safety signages</w:t>
            </w:r>
          </w:p>
          <w:p w14:paraId="1354927A"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Records of fire safety training</w:t>
            </w:r>
          </w:p>
          <w:p w14:paraId="2E8409EB" w14:textId="77777777" w:rsidR="005B3128" w:rsidRPr="00E421FE" w:rsidRDefault="005B3128" w:rsidP="005B3128">
            <w:pPr>
              <w:tabs>
                <w:tab w:val="left" w:pos="677"/>
              </w:tabs>
              <w:spacing w:after="160" w:line="259" w:lineRule="auto"/>
              <w:rPr>
                <w:rFonts w:eastAsiaTheme="minorHAnsi" w:cs="Tahoma"/>
                <w:szCs w:val="20"/>
                <w:lang w:val="en-US" w:eastAsia="en-US"/>
              </w:rPr>
            </w:pPr>
          </w:p>
        </w:tc>
        <w:tc>
          <w:tcPr>
            <w:tcW w:w="489" w:type="pct"/>
          </w:tcPr>
          <w:p w14:paraId="1A7D4DAC"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54197608" w14:textId="77777777" w:rsidR="005B3128" w:rsidRPr="00E421FE" w:rsidRDefault="005B3128" w:rsidP="005B3128">
            <w:pPr>
              <w:tabs>
                <w:tab w:val="left" w:pos="677"/>
              </w:tabs>
              <w:spacing w:after="160" w:line="259" w:lineRule="auto"/>
              <w:rPr>
                <w:rFonts w:eastAsiaTheme="minorHAnsi" w:cs="Tahoma"/>
                <w:szCs w:val="20"/>
                <w:lang w:val="en-US" w:eastAsia="en-US"/>
              </w:rPr>
            </w:pPr>
            <w:r w:rsidRPr="00E421FE">
              <w:rPr>
                <w:rFonts w:eastAsiaTheme="minorHAnsi" w:cs="Tahoma"/>
                <w:szCs w:val="20"/>
                <w:lang w:val="en-US" w:eastAsia="en-US"/>
              </w:rPr>
              <w:t>50,000.00</w:t>
            </w:r>
          </w:p>
        </w:tc>
      </w:tr>
      <w:tr w:rsidR="00A57730" w:rsidRPr="00E421FE" w14:paraId="6FCF80AF" w14:textId="77777777" w:rsidTr="00A57730">
        <w:tc>
          <w:tcPr>
            <w:tcW w:w="667" w:type="pct"/>
          </w:tcPr>
          <w:p w14:paraId="6480638A" w14:textId="77777777" w:rsidR="00A57730" w:rsidRPr="00E421FE" w:rsidRDefault="00A57730" w:rsidP="00A57730">
            <w:pPr>
              <w:spacing w:after="160"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Visual Impacts</w:t>
            </w:r>
          </w:p>
        </w:tc>
        <w:tc>
          <w:tcPr>
            <w:tcW w:w="1163" w:type="pct"/>
          </w:tcPr>
          <w:p w14:paraId="2C7782DF" w14:textId="77777777" w:rsidR="00A57730" w:rsidRPr="00E421FE" w:rsidRDefault="00A57730" w:rsidP="00A57730">
            <w:pPr>
              <w:numPr>
                <w:ilvl w:val="0"/>
                <w:numId w:val="349"/>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Fence round the solar Mini-grid to keep off/screen the solar panels. </w:t>
            </w:r>
          </w:p>
        </w:tc>
        <w:tc>
          <w:tcPr>
            <w:tcW w:w="709" w:type="pct"/>
          </w:tcPr>
          <w:p w14:paraId="7FE46166"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777995B0" w14:textId="1304B80B" w:rsidR="00A57730" w:rsidRPr="00E421FE" w:rsidRDefault="00A57730" w:rsidP="00A57730">
            <w:pPr>
              <w:spacing w:after="160" w:line="259" w:lineRule="auto"/>
              <w:rPr>
                <w:rFonts w:eastAsiaTheme="minorHAnsi" w:cs="Tahoma"/>
                <w:szCs w:val="20"/>
                <w:lang w:val="en-US" w:eastAsia="en-US"/>
              </w:rPr>
            </w:pPr>
            <w:r w:rsidRPr="00DA0B38">
              <w:rPr>
                <w:rFonts w:eastAsiaTheme="minorHAnsi" w:cs="Tahoma"/>
                <w:szCs w:val="20"/>
                <w:lang w:val="en-US" w:eastAsia="en-US"/>
              </w:rPr>
              <w:t xml:space="preserve">O&amp;M Contractor </w:t>
            </w:r>
          </w:p>
        </w:tc>
        <w:tc>
          <w:tcPr>
            <w:tcW w:w="776" w:type="pct"/>
          </w:tcPr>
          <w:p w14:paraId="0E708916"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Presence of a perimeter fence</w:t>
            </w:r>
          </w:p>
        </w:tc>
        <w:tc>
          <w:tcPr>
            <w:tcW w:w="489" w:type="pct"/>
          </w:tcPr>
          <w:p w14:paraId="0E47C61F"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Quarterly inspections</w:t>
            </w:r>
          </w:p>
        </w:tc>
        <w:tc>
          <w:tcPr>
            <w:tcW w:w="563" w:type="pct"/>
          </w:tcPr>
          <w:p w14:paraId="72883E6B"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A57730" w:rsidRPr="00E421FE" w14:paraId="63F836B4" w14:textId="77777777" w:rsidTr="00A57730">
        <w:trPr>
          <w:trHeight w:val="1335"/>
        </w:trPr>
        <w:tc>
          <w:tcPr>
            <w:tcW w:w="667" w:type="pct"/>
          </w:tcPr>
          <w:p w14:paraId="0688B67C" w14:textId="77777777" w:rsidR="00A57730" w:rsidRPr="00E421FE" w:rsidRDefault="00A57730" w:rsidP="00A57730">
            <w:pPr>
              <w:spacing w:after="160"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Water demand</w:t>
            </w:r>
          </w:p>
        </w:tc>
        <w:tc>
          <w:tcPr>
            <w:tcW w:w="1163" w:type="pct"/>
          </w:tcPr>
          <w:p w14:paraId="45CD5EBB" w14:textId="77777777" w:rsidR="00A57730" w:rsidRPr="00E421FE" w:rsidRDefault="00A57730" w:rsidP="00A57730">
            <w:pPr>
              <w:numPr>
                <w:ilvl w:val="0"/>
                <w:numId w:val="348"/>
              </w:numPr>
              <w:autoSpaceDE w:val="0"/>
              <w:autoSpaceDN w:val="0"/>
              <w:adjustRightInd w:val="0"/>
              <w:spacing w:after="160" w:line="259" w:lineRule="auto"/>
              <w:jc w:val="left"/>
              <w:rPr>
                <w:rFonts w:eastAsiaTheme="minorHAnsi" w:cs="Tahoma"/>
                <w:szCs w:val="20"/>
                <w:lang w:val="en-US" w:eastAsia="x-none"/>
              </w:rPr>
            </w:pPr>
            <w:r w:rsidRPr="00E421FE">
              <w:rPr>
                <w:rFonts w:eastAsiaTheme="minorHAnsi" w:cs="Tahoma"/>
                <w:szCs w:val="20"/>
                <w:lang w:val="en-US" w:eastAsia="x-none"/>
              </w:rPr>
              <w:t>Ensure prudent use of water.</w:t>
            </w:r>
          </w:p>
          <w:p w14:paraId="72B801CC" w14:textId="77777777" w:rsidR="00A57730" w:rsidRPr="00E421FE" w:rsidRDefault="00A57730" w:rsidP="00A57730">
            <w:pPr>
              <w:numPr>
                <w:ilvl w:val="0"/>
                <w:numId w:val="348"/>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Install water-conserving automatic taps.</w:t>
            </w:r>
          </w:p>
          <w:p w14:paraId="1829F575" w14:textId="77777777" w:rsidR="00A57730" w:rsidRPr="00E421FE" w:rsidRDefault="00A57730" w:rsidP="00A57730">
            <w:pPr>
              <w:numPr>
                <w:ilvl w:val="0"/>
                <w:numId w:val="348"/>
              </w:numPr>
              <w:spacing w:after="160" w:line="259" w:lineRule="auto"/>
              <w:jc w:val="left"/>
              <w:rPr>
                <w:rFonts w:eastAsiaTheme="minorHAnsi" w:cs="Tahoma"/>
                <w:szCs w:val="20"/>
                <w:lang w:val="en-US" w:eastAsia="x-none"/>
              </w:rPr>
            </w:pPr>
            <w:r w:rsidRPr="00E421FE">
              <w:rPr>
                <w:rFonts w:eastAsiaTheme="minorHAnsi" w:cs="Tahoma"/>
                <w:color w:val="000000"/>
                <w:szCs w:val="20"/>
                <w:lang w:val="en-US" w:eastAsia="en-US"/>
              </w:rPr>
              <w:t xml:space="preserve">Any water leaks through damaged pipes and faulty taps should be fixed promptly. </w:t>
            </w:r>
          </w:p>
        </w:tc>
        <w:tc>
          <w:tcPr>
            <w:tcW w:w="709" w:type="pct"/>
          </w:tcPr>
          <w:p w14:paraId="1CBA5735"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33B04D98" w14:textId="42C74440" w:rsidR="00A57730" w:rsidRPr="00E421FE" w:rsidRDefault="00A57730" w:rsidP="00A57730">
            <w:pPr>
              <w:spacing w:after="160" w:line="259" w:lineRule="auto"/>
              <w:rPr>
                <w:rFonts w:eastAsiaTheme="minorHAnsi" w:cs="Tahoma"/>
                <w:szCs w:val="20"/>
                <w:lang w:val="en-US" w:eastAsia="en-US"/>
              </w:rPr>
            </w:pPr>
            <w:r w:rsidRPr="00DA0B38">
              <w:rPr>
                <w:rFonts w:eastAsiaTheme="minorHAnsi" w:cs="Tahoma"/>
                <w:szCs w:val="20"/>
                <w:lang w:val="en-US" w:eastAsia="en-US"/>
              </w:rPr>
              <w:t xml:space="preserve">O&amp;M Contractor </w:t>
            </w:r>
          </w:p>
        </w:tc>
        <w:tc>
          <w:tcPr>
            <w:tcW w:w="776" w:type="pct"/>
          </w:tcPr>
          <w:p w14:paraId="0D9D82AF"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Water usage records</w:t>
            </w:r>
          </w:p>
        </w:tc>
        <w:tc>
          <w:tcPr>
            <w:tcW w:w="489" w:type="pct"/>
          </w:tcPr>
          <w:p w14:paraId="6EAB2B78"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37AF87C4"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A57730" w:rsidRPr="00E421FE" w14:paraId="5EB5D920" w14:textId="77777777" w:rsidTr="00A57730">
        <w:trPr>
          <w:trHeight w:val="1065"/>
        </w:trPr>
        <w:tc>
          <w:tcPr>
            <w:tcW w:w="667" w:type="pct"/>
          </w:tcPr>
          <w:p w14:paraId="445782B0" w14:textId="77777777" w:rsidR="00A57730" w:rsidRPr="00E421FE" w:rsidRDefault="00A57730" w:rsidP="00A57730">
            <w:pPr>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Sanitary waste</w:t>
            </w:r>
          </w:p>
        </w:tc>
        <w:tc>
          <w:tcPr>
            <w:tcW w:w="1163" w:type="pct"/>
          </w:tcPr>
          <w:p w14:paraId="6C3D77F8" w14:textId="77777777" w:rsidR="00A57730" w:rsidRPr="00E421FE" w:rsidRDefault="00A57730" w:rsidP="00A57730">
            <w:pPr>
              <w:numPr>
                <w:ilvl w:val="0"/>
                <w:numId w:val="347"/>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Provide sanitary waste facilities for both genders clearly marked </w:t>
            </w:r>
          </w:p>
          <w:p w14:paraId="0D3063BA" w14:textId="77777777" w:rsidR="00A57730" w:rsidRPr="00E421FE" w:rsidRDefault="00A57730" w:rsidP="00A57730">
            <w:pPr>
              <w:numPr>
                <w:ilvl w:val="0"/>
                <w:numId w:val="347"/>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Disposal of waste through septic tanks</w:t>
            </w:r>
          </w:p>
        </w:tc>
        <w:tc>
          <w:tcPr>
            <w:tcW w:w="709" w:type="pct"/>
          </w:tcPr>
          <w:p w14:paraId="146E8926"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6F904195" w14:textId="7330FA61" w:rsidR="00A57730" w:rsidRPr="00E421FE" w:rsidRDefault="00A57730" w:rsidP="00A57730">
            <w:pPr>
              <w:spacing w:after="160" w:line="259" w:lineRule="auto"/>
              <w:rPr>
                <w:rFonts w:eastAsiaTheme="minorHAnsi" w:cs="Tahoma"/>
                <w:szCs w:val="20"/>
                <w:lang w:val="en-US" w:eastAsia="en-US"/>
              </w:rPr>
            </w:pPr>
            <w:r w:rsidRPr="007175E4">
              <w:rPr>
                <w:rFonts w:eastAsiaTheme="minorHAnsi" w:cs="Tahoma"/>
                <w:szCs w:val="20"/>
                <w:lang w:val="en-US" w:eastAsia="en-US"/>
              </w:rPr>
              <w:t xml:space="preserve">O&amp;M Contractor </w:t>
            </w:r>
          </w:p>
        </w:tc>
        <w:tc>
          <w:tcPr>
            <w:tcW w:w="776" w:type="pct"/>
          </w:tcPr>
          <w:p w14:paraId="0C30D59C"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Presence of separate and clean washrooms for both the gents and ladies</w:t>
            </w:r>
          </w:p>
        </w:tc>
        <w:tc>
          <w:tcPr>
            <w:tcW w:w="489" w:type="pct"/>
          </w:tcPr>
          <w:p w14:paraId="487F8B7A"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60169DF0"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A57730" w:rsidRPr="00E421FE" w14:paraId="77A1DF1B" w14:textId="77777777" w:rsidTr="00A57730">
        <w:trPr>
          <w:trHeight w:val="1065"/>
        </w:trPr>
        <w:tc>
          <w:tcPr>
            <w:tcW w:w="667" w:type="pct"/>
          </w:tcPr>
          <w:p w14:paraId="015791C5" w14:textId="77777777" w:rsidR="00A57730" w:rsidRPr="00E421FE" w:rsidRDefault="00A57730" w:rsidP="00A57730">
            <w:pPr>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Flooding</w:t>
            </w:r>
          </w:p>
        </w:tc>
        <w:tc>
          <w:tcPr>
            <w:tcW w:w="1163" w:type="pct"/>
          </w:tcPr>
          <w:p w14:paraId="177FF0AF" w14:textId="77777777" w:rsidR="00A57730" w:rsidRPr="00E421FE" w:rsidRDefault="00A57730" w:rsidP="00A57730">
            <w:pPr>
              <w:numPr>
                <w:ilvl w:val="0"/>
                <w:numId w:val="369"/>
              </w:numPr>
              <w:autoSpaceDE w:val="0"/>
              <w:autoSpaceDN w:val="0"/>
              <w:adjustRightInd w:val="0"/>
              <w:spacing w:after="160" w:line="259" w:lineRule="auto"/>
              <w:ind w:left="419"/>
              <w:jc w:val="left"/>
              <w:rPr>
                <w:rFonts w:eastAsiaTheme="minorHAnsi" w:cs="Tahoma"/>
                <w:color w:val="000000"/>
                <w:szCs w:val="20"/>
                <w:lang w:val="en-US" w:eastAsia="en-US"/>
              </w:rPr>
            </w:pPr>
            <w:r w:rsidRPr="00E421FE">
              <w:rPr>
                <w:rFonts w:eastAsiaTheme="minorHAnsi" w:cs="Tahoma"/>
                <w:color w:val="000000"/>
                <w:szCs w:val="20"/>
                <w:lang w:val="en-US" w:eastAsia="en-US"/>
              </w:rPr>
              <w:t>Ensure drainage channels are free of any obstruction at all times i.e., not blocked</w:t>
            </w:r>
          </w:p>
          <w:p w14:paraId="2241334F" w14:textId="77777777" w:rsidR="00A57730" w:rsidRPr="00E421FE" w:rsidRDefault="00A57730" w:rsidP="00A57730">
            <w:pPr>
              <w:numPr>
                <w:ilvl w:val="0"/>
                <w:numId w:val="369"/>
              </w:numPr>
              <w:autoSpaceDE w:val="0"/>
              <w:autoSpaceDN w:val="0"/>
              <w:adjustRightInd w:val="0"/>
              <w:spacing w:after="160" w:line="259" w:lineRule="auto"/>
              <w:ind w:left="419"/>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Construct more channels and or expand existing ones </w:t>
            </w:r>
          </w:p>
          <w:p w14:paraId="3A5A127D" w14:textId="77777777" w:rsidR="00A57730" w:rsidRPr="00E421FE" w:rsidRDefault="00A57730" w:rsidP="00A57730">
            <w:pPr>
              <w:numPr>
                <w:ilvl w:val="0"/>
                <w:numId w:val="369"/>
              </w:numPr>
              <w:autoSpaceDE w:val="0"/>
              <w:autoSpaceDN w:val="0"/>
              <w:adjustRightInd w:val="0"/>
              <w:spacing w:after="160" w:line="259" w:lineRule="auto"/>
              <w:ind w:left="419"/>
              <w:jc w:val="left"/>
              <w:rPr>
                <w:rFonts w:eastAsiaTheme="minorHAnsi" w:cs="Tahoma"/>
                <w:color w:val="000000"/>
                <w:szCs w:val="20"/>
                <w:lang w:val="en-US" w:eastAsia="en-US"/>
              </w:rPr>
            </w:pPr>
            <w:r w:rsidRPr="00E421FE">
              <w:rPr>
                <w:rFonts w:eastAsiaTheme="minorHAnsi" w:cs="Tahoma"/>
                <w:color w:val="000000"/>
                <w:szCs w:val="20"/>
                <w:lang w:val="en-US" w:eastAsia="en-US"/>
              </w:rPr>
              <w:t>Raise foundations of the solar panels and ensure a proper and from concrete base</w:t>
            </w:r>
          </w:p>
          <w:p w14:paraId="2C840AC2" w14:textId="77777777" w:rsidR="00A57730" w:rsidRPr="00E421FE" w:rsidRDefault="00A57730" w:rsidP="00A57730">
            <w:pPr>
              <w:numPr>
                <w:ilvl w:val="0"/>
                <w:numId w:val="369"/>
              </w:numPr>
              <w:spacing w:after="160" w:line="259" w:lineRule="auto"/>
              <w:ind w:left="419"/>
              <w:contextualSpacing/>
              <w:jc w:val="left"/>
              <w:rPr>
                <w:rFonts w:eastAsia="DengXian" w:cs="Tahoma"/>
                <w:color w:val="000000"/>
                <w:szCs w:val="20"/>
                <w:lang w:val="en-US" w:eastAsia="en-US"/>
              </w:rPr>
            </w:pPr>
            <w:r w:rsidRPr="00E421FE">
              <w:rPr>
                <w:rFonts w:eastAsia="DengXian" w:cs="Tahoma"/>
                <w:color w:val="000000"/>
                <w:szCs w:val="20"/>
                <w:lang w:val="en-US" w:eastAsia="en-US"/>
              </w:rPr>
              <w:t>Create flooding diversions and or spill ways to divert water from getting into the solar power facility</w:t>
            </w:r>
          </w:p>
        </w:tc>
        <w:tc>
          <w:tcPr>
            <w:tcW w:w="709" w:type="pct"/>
          </w:tcPr>
          <w:p w14:paraId="609D7F41"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1527C518" w14:textId="268CBD10" w:rsidR="00A57730" w:rsidRPr="00E421FE" w:rsidRDefault="00A57730" w:rsidP="00A57730">
            <w:pPr>
              <w:spacing w:after="160" w:line="259" w:lineRule="auto"/>
              <w:rPr>
                <w:rFonts w:eastAsiaTheme="minorHAnsi" w:cs="Tahoma"/>
                <w:szCs w:val="20"/>
                <w:lang w:val="en-US" w:eastAsia="en-US"/>
              </w:rPr>
            </w:pPr>
            <w:r w:rsidRPr="007175E4">
              <w:rPr>
                <w:rFonts w:eastAsiaTheme="minorHAnsi" w:cs="Tahoma"/>
                <w:szCs w:val="20"/>
                <w:lang w:val="en-US" w:eastAsia="en-US"/>
              </w:rPr>
              <w:t xml:space="preserve">O&amp;M Contractor </w:t>
            </w:r>
          </w:p>
        </w:tc>
        <w:tc>
          <w:tcPr>
            <w:tcW w:w="776" w:type="pct"/>
          </w:tcPr>
          <w:p w14:paraId="31C0F373"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Provision of drainage system</w:t>
            </w:r>
          </w:p>
          <w:p w14:paraId="5248526D"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Raised foundations for the structures</w:t>
            </w:r>
          </w:p>
        </w:tc>
        <w:tc>
          <w:tcPr>
            <w:tcW w:w="489" w:type="pct"/>
          </w:tcPr>
          <w:p w14:paraId="3B8EFCA9"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777FA9CC"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100,000.00</w:t>
            </w:r>
          </w:p>
        </w:tc>
      </w:tr>
      <w:tr w:rsidR="00A57730" w:rsidRPr="00E421FE" w14:paraId="09B5F38F" w14:textId="77777777" w:rsidTr="00A57730">
        <w:trPr>
          <w:trHeight w:val="3144"/>
        </w:trPr>
        <w:tc>
          <w:tcPr>
            <w:tcW w:w="667" w:type="pct"/>
            <w:tcBorders>
              <w:bottom w:val="single" w:sz="6" w:space="0" w:color="auto"/>
            </w:tcBorders>
          </w:tcPr>
          <w:p w14:paraId="17F91382" w14:textId="77777777" w:rsidR="00A57730" w:rsidRPr="00E421FE" w:rsidRDefault="00A57730" w:rsidP="00A57730">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 xml:space="preserve">Occupation health and Safety </w:t>
            </w:r>
          </w:p>
        </w:tc>
        <w:tc>
          <w:tcPr>
            <w:tcW w:w="1163" w:type="pct"/>
            <w:tcBorders>
              <w:bottom w:val="single" w:sz="6" w:space="0" w:color="auto"/>
            </w:tcBorders>
          </w:tcPr>
          <w:p w14:paraId="496E3014" w14:textId="77777777" w:rsidR="00A57730" w:rsidRPr="00E421FE" w:rsidRDefault="00A57730" w:rsidP="00A57730">
            <w:pPr>
              <w:numPr>
                <w:ilvl w:val="0"/>
                <w:numId w:val="346"/>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Ensure only qualified staff are employed to work in the facility </w:t>
            </w:r>
          </w:p>
          <w:p w14:paraId="23373E8B" w14:textId="77777777" w:rsidR="00A57730" w:rsidRPr="00E421FE" w:rsidRDefault="00A57730" w:rsidP="00A57730">
            <w:pPr>
              <w:numPr>
                <w:ilvl w:val="0"/>
                <w:numId w:val="346"/>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All workers operating the Mini-grid must be equipped with appropriate and adequate person protective equipment (PPE) such as; safety footwear, helmet among others. </w:t>
            </w:r>
          </w:p>
          <w:p w14:paraId="196714B8" w14:textId="77777777" w:rsidR="00A57730" w:rsidRPr="00E421FE" w:rsidRDefault="00A57730" w:rsidP="00A57730">
            <w:pPr>
              <w:numPr>
                <w:ilvl w:val="0"/>
                <w:numId w:val="346"/>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Operators must be skilled on firefighting management </w:t>
            </w:r>
          </w:p>
          <w:p w14:paraId="22928F7E" w14:textId="77777777" w:rsidR="00A57730" w:rsidRPr="00E421FE" w:rsidRDefault="00A57730" w:rsidP="00A57730">
            <w:pPr>
              <w:numPr>
                <w:ilvl w:val="0"/>
                <w:numId w:val="346"/>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Annual environmental audits should be done </w:t>
            </w:r>
          </w:p>
          <w:p w14:paraId="6B979489" w14:textId="77777777" w:rsidR="00A57730" w:rsidRPr="00E421FE" w:rsidRDefault="00A57730" w:rsidP="00A57730">
            <w:pPr>
              <w:numPr>
                <w:ilvl w:val="0"/>
                <w:numId w:val="346"/>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WIBA cover for staff is mandatory</w:t>
            </w:r>
          </w:p>
        </w:tc>
        <w:tc>
          <w:tcPr>
            <w:tcW w:w="709" w:type="pct"/>
          </w:tcPr>
          <w:p w14:paraId="312A3BB7"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p w14:paraId="3C419D58" w14:textId="77777777" w:rsidR="00A57730" w:rsidRPr="00E421FE" w:rsidRDefault="00A57730" w:rsidP="00A57730">
            <w:pPr>
              <w:spacing w:line="259" w:lineRule="auto"/>
              <w:ind w:left="72"/>
              <w:rPr>
                <w:rFonts w:eastAsiaTheme="minorHAnsi" w:cs="Tahoma"/>
                <w:szCs w:val="20"/>
                <w:lang w:val="en-US" w:eastAsia="en-US"/>
              </w:rPr>
            </w:pPr>
          </w:p>
        </w:tc>
        <w:tc>
          <w:tcPr>
            <w:tcW w:w="633" w:type="pct"/>
          </w:tcPr>
          <w:p w14:paraId="3273173F" w14:textId="5F008E4A" w:rsidR="00A57730" w:rsidRPr="00E421FE" w:rsidRDefault="00A57730" w:rsidP="00A57730">
            <w:pPr>
              <w:spacing w:line="259" w:lineRule="auto"/>
              <w:rPr>
                <w:rFonts w:eastAsiaTheme="minorHAnsi" w:cs="Tahoma"/>
                <w:szCs w:val="20"/>
                <w:lang w:val="en-US" w:eastAsia="en-US"/>
              </w:rPr>
            </w:pPr>
            <w:r w:rsidRPr="00DD7A3D">
              <w:rPr>
                <w:rFonts w:eastAsiaTheme="minorHAnsi" w:cs="Tahoma"/>
                <w:szCs w:val="20"/>
                <w:lang w:val="en-US" w:eastAsia="en-US"/>
              </w:rPr>
              <w:t xml:space="preserve">O&amp;M Contractor </w:t>
            </w:r>
          </w:p>
        </w:tc>
        <w:tc>
          <w:tcPr>
            <w:tcW w:w="776" w:type="pct"/>
          </w:tcPr>
          <w:p w14:paraId="044F9552"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Provision of PPEs and WIBA cover</w:t>
            </w:r>
          </w:p>
          <w:p w14:paraId="7C201E90"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Environmental audit reports</w:t>
            </w:r>
          </w:p>
        </w:tc>
        <w:tc>
          <w:tcPr>
            <w:tcW w:w="489" w:type="pct"/>
          </w:tcPr>
          <w:p w14:paraId="774167DB"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 xml:space="preserve">Quarterly </w:t>
            </w:r>
          </w:p>
        </w:tc>
        <w:tc>
          <w:tcPr>
            <w:tcW w:w="563" w:type="pct"/>
            <w:tcBorders>
              <w:bottom w:val="single" w:sz="6" w:space="0" w:color="auto"/>
            </w:tcBorders>
          </w:tcPr>
          <w:p w14:paraId="233A2BFB"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100,000.00</w:t>
            </w:r>
          </w:p>
        </w:tc>
      </w:tr>
      <w:tr w:rsidR="00A57730" w:rsidRPr="00E421FE" w14:paraId="552FA4CE" w14:textId="77777777" w:rsidTr="00A57730">
        <w:trPr>
          <w:trHeight w:val="984"/>
        </w:trPr>
        <w:tc>
          <w:tcPr>
            <w:tcW w:w="667" w:type="pct"/>
          </w:tcPr>
          <w:p w14:paraId="244D7158" w14:textId="77777777" w:rsidR="00A57730" w:rsidRPr="00E421FE" w:rsidRDefault="00A57730" w:rsidP="00A57730">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Hazardous waste-damaged panels</w:t>
            </w:r>
          </w:p>
        </w:tc>
        <w:tc>
          <w:tcPr>
            <w:tcW w:w="1163" w:type="pct"/>
          </w:tcPr>
          <w:p w14:paraId="4A01FFE1" w14:textId="77777777" w:rsidR="00A57730" w:rsidRPr="00E421FE" w:rsidRDefault="00A57730" w:rsidP="00A57730">
            <w:pPr>
              <w:numPr>
                <w:ilvl w:val="0"/>
                <w:numId w:val="36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Segregation from other waste streams</w:t>
            </w:r>
          </w:p>
          <w:p w14:paraId="49C23C72" w14:textId="77777777" w:rsidR="00A57730" w:rsidRPr="00E421FE" w:rsidRDefault="00A57730" w:rsidP="00A57730">
            <w:pPr>
              <w:numPr>
                <w:ilvl w:val="0"/>
                <w:numId w:val="36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Proper disposal through a NEMA approved/licensed handler</w:t>
            </w:r>
          </w:p>
        </w:tc>
        <w:tc>
          <w:tcPr>
            <w:tcW w:w="709" w:type="pct"/>
          </w:tcPr>
          <w:p w14:paraId="3B95B5DC"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796E8798" w14:textId="77DC1E08" w:rsidR="00A57730" w:rsidRPr="00E421FE" w:rsidRDefault="00A57730" w:rsidP="00A57730">
            <w:pPr>
              <w:spacing w:after="160" w:line="259" w:lineRule="auto"/>
              <w:rPr>
                <w:rFonts w:eastAsiaTheme="minorHAnsi" w:cs="Tahoma"/>
                <w:szCs w:val="20"/>
                <w:lang w:val="en-US" w:eastAsia="en-US"/>
              </w:rPr>
            </w:pPr>
            <w:r w:rsidRPr="00DD7A3D">
              <w:rPr>
                <w:rFonts w:eastAsiaTheme="minorHAnsi" w:cs="Tahoma"/>
                <w:szCs w:val="20"/>
                <w:lang w:val="en-US" w:eastAsia="en-US"/>
              </w:rPr>
              <w:t xml:space="preserve">O&amp;M Contractor </w:t>
            </w:r>
          </w:p>
        </w:tc>
        <w:tc>
          <w:tcPr>
            <w:tcW w:w="776" w:type="pct"/>
          </w:tcPr>
          <w:p w14:paraId="2054C7C9"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Presence of well-maintained receptacles and centralized collection</w:t>
            </w:r>
          </w:p>
        </w:tc>
        <w:tc>
          <w:tcPr>
            <w:tcW w:w="489" w:type="pct"/>
          </w:tcPr>
          <w:p w14:paraId="6F811D58"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474FA311"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200,000.00</w:t>
            </w:r>
          </w:p>
        </w:tc>
      </w:tr>
      <w:tr w:rsidR="00CC17CD" w:rsidRPr="00E421FE" w14:paraId="0271A61F" w14:textId="77777777" w:rsidTr="00A57730">
        <w:tc>
          <w:tcPr>
            <w:tcW w:w="667" w:type="pct"/>
          </w:tcPr>
          <w:p w14:paraId="1FD266AD"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Noise and Vibration</w:t>
            </w:r>
          </w:p>
          <w:p w14:paraId="65B9CDA4"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p>
        </w:tc>
        <w:tc>
          <w:tcPr>
            <w:tcW w:w="1163" w:type="pct"/>
          </w:tcPr>
          <w:p w14:paraId="241301C5" w14:textId="77777777" w:rsidR="005B3128" w:rsidRPr="00E421FE" w:rsidRDefault="005B3128" w:rsidP="00874754">
            <w:pPr>
              <w:numPr>
                <w:ilvl w:val="0"/>
                <w:numId w:val="365"/>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Generator room should be sound proof to ensure no noise of a nuisance level will be produced.</w:t>
            </w:r>
          </w:p>
          <w:p w14:paraId="08379958" w14:textId="77777777" w:rsidR="005B3128" w:rsidRPr="00E421FE" w:rsidRDefault="005B3128" w:rsidP="00874754">
            <w:pPr>
              <w:numPr>
                <w:ilvl w:val="0"/>
                <w:numId w:val="365"/>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Monitor noise levels</w:t>
            </w:r>
          </w:p>
        </w:tc>
        <w:tc>
          <w:tcPr>
            <w:tcW w:w="709" w:type="pct"/>
          </w:tcPr>
          <w:p w14:paraId="58026FFA"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708EADB2" w14:textId="3C852D0D" w:rsidR="005B3128" w:rsidRPr="00E421FE" w:rsidRDefault="00A57730" w:rsidP="005B3128">
            <w:pPr>
              <w:spacing w:after="160"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2CAA8AB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u w:val="single"/>
                <w:lang w:val="en-US" w:eastAsia="en-US"/>
              </w:rPr>
              <w:t>Noise levels</w:t>
            </w:r>
            <w:r w:rsidRPr="00E421FE">
              <w:rPr>
                <w:rFonts w:eastAsiaTheme="minorHAnsi" w:cs="Tahoma"/>
                <w:szCs w:val="20"/>
                <w:lang w:val="en-US" w:eastAsia="en-US"/>
              </w:rPr>
              <w:t>-Records of noise measurements done by contractor within the project area and at distances of 30m from the Solar mini-grid</w:t>
            </w:r>
          </w:p>
        </w:tc>
        <w:tc>
          <w:tcPr>
            <w:tcW w:w="489" w:type="pct"/>
          </w:tcPr>
          <w:p w14:paraId="25993EEB"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030F711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art of contractor’s cost</w:t>
            </w:r>
          </w:p>
        </w:tc>
      </w:tr>
      <w:tr w:rsidR="00CC17CD" w:rsidRPr="00E421FE" w14:paraId="2A42927F" w14:textId="77777777" w:rsidTr="00A57730">
        <w:trPr>
          <w:trHeight w:val="5445"/>
        </w:trPr>
        <w:tc>
          <w:tcPr>
            <w:tcW w:w="667" w:type="pct"/>
            <w:tcBorders>
              <w:bottom w:val="single" w:sz="6" w:space="0" w:color="auto"/>
            </w:tcBorders>
          </w:tcPr>
          <w:p w14:paraId="5CFE99ED"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szCs w:val="20"/>
                <w:lang w:val="en-US" w:eastAsia="en-US"/>
              </w:rPr>
              <w:t>Shocks and electrocutions</w:t>
            </w:r>
          </w:p>
        </w:tc>
        <w:tc>
          <w:tcPr>
            <w:tcW w:w="1163" w:type="pct"/>
            <w:tcBorders>
              <w:bottom w:val="single" w:sz="6" w:space="0" w:color="auto"/>
            </w:tcBorders>
          </w:tcPr>
          <w:p w14:paraId="2E63FF72" w14:textId="77777777" w:rsidR="005B3128" w:rsidRPr="00E421FE" w:rsidRDefault="005B3128" w:rsidP="00874754">
            <w:pPr>
              <w:widowControl w:val="0"/>
              <w:numPr>
                <w:ilvl w:val="0"/>
                <w:numId w:val="370"/>
              </w:numPr>
              <w:spacing w:after="160" w:line="259" w:lineRule="auto"/>
              <w:ind w:left="329"/>
              <w:contextualSpacing/>
              <w:jc w:val="left"/>
              <w:rPr>
                <w:rFonts w:eastAsia="DengXian" w:cs="Tahoma"/>
                <w:szCs w:val="20"/>
                <w:lang w:val="en-US" w:eastAsia="en-US"/>
              </w:rPr>
            </w:pPr>
            <w:r w:rsidRPr="00E421FE">
              <w:rPr>
                <w:rFonts w:eastAsia="DengXian" w:cs="Tahoma"/>
                <w:szCs w:val="20"/>
                <w:lang w:val="en-US" w:eastAsia="en-US"/>
              </w:rPr>
              <w:t>Inspect the wiring of the houses before connecting power</w:t>
            </w:r>
          </w:p>
          <w:p w14:paraId="4D4B8F41" w14:textId="77777777" w:rsidR="005B3128" w:rsidRPr="00E421FE" w:rsidRDefault="005B3128" w:rsidP="00874754">
            <w:pPr>
              <w:widowControl w:val="0"/>
              <w:numPr>
                <w:ilvl w:val="0"/>
                <w:numId w:val="370"/>
              </w:numPr>
              <w:spacing w:after="160" w:line="259" w:lineRule="auto"/>
              <w:ind w:left="329"/>
              <w:contextualSpacing/>
              <w:jc w:val="left"/>
              <w:rPr>
                <w:rFonts w:eastAsia="DengXian" w:cs="Tahoma"/>
                <w:szCs w:val="20"/>
                <w:lang w:val="en-US" w:eastAsia="en-US"/>
              </w:rPr>
            </w:pPr>
            <w:r w:rsidRPr="00E421FE">
              <w:rPr>
                <w:rFonts w:eastAsia="DengXian" w:cs="Tahoma"/>
                <w:szCs w:val="20"/>
                <w:lang w:val="en-US" w:eastAsia="en-US"/>
              </w:rPr>
              <w:t>Safety awareness campaigns to the community before connection of power on safety precautions such as:</w:t>
            </w:r>
          </w:p>
          <w:p w14:paraId="66C39E75" w14:textId="77777777" w:rsidR="005B3128" w:rsidRPr="00E421FE" w:rsidRDefault="005B3128" w:rsidP="00874754">
            <w:pPr>
              <w:widowControl w:val="0"/>
              <w:numPr>
                <w:ilvl w:val="1"/>
                <w:numId w:val="121"/>
              </w:numPr>
              <w:spacing w:after="160" w:line="259" w:lineRule="auto"/>
              <w:ind w:left="509"/>
              <w:contextualSpacing/>
              <w:jc w:val="left"/>
              <w:rPr>
                <w:rFonts w:eastAsia="DengXian" w:cs="Tahoma"/>
                <w:szCs w:val="20"/>
                <w:lang w:val="en-US" w:eastAsia="en-US"/>
              </w:rPr>
            </w:pPr>
            <w:r w:rsidRPr="00E421FE">
              <w:rPr>
                <w:rFonts w:eastAsia="DengXian" w:cs="Tahoma"/>
                <w:szCs w:val="20"/>
                <w:lang w:val="en-US" w:eastAsia="en-US"/>
              </w:rPr>
              <w:t>Require community to engage a certified technician to do wiring in the premises</w:t>
            </w:r>
          </w:p>
          <w:p w14:paraId="79A2D347" w14:textId="77777777" w:rsidR="005B3128" w:rsidRPr="00E421FE" w:rsidRDefault="005B3128" w:rsidP="00874754">
            <w:pPr>
              <w:widowControl w:val="0"/>
              <w:numPr>
                <w:ilvl w:val="1"/>
                <w:numId w:val="122"/>
              </w:numPr>
              <w:spacing w:after="160" w:line="259" w:lineRule="auto"/>
              <w:ind w:left="509"/>
              <w:contextualSpacing/>
              <w:jc w:val="left"/>
              <w:rPr>
                <w:rFonts w:eastAsia="DengXian" w:cs="Tahoma"/>
                <w:szCs w:val="20"/>
                <w:lang w:val="en-US" w:eastAsia="en-US"/>
              </w:rPr>
            </w:pPr>
            <w:r w:rsidRPr="00E421FE">
              <w:rPr>
                <w:rFonts w:eastAsia="DengXian" w:cs="Tahoma"/>
                <w:szCs w:val="20"/>
                <w:lang w:val="en-US" w:eastAsia="en-US"/>
              </w:rPr>
              <w:t xml:space="preserve">Use of quality materials while wiring </w:t>
            </w:r>
          </w:p>
          <w:p w14:paraId="769056C2" w14:textId="77777777" w:rsidR="005B3128" w:rsidRPr="00E421FE" w:rsidRDefault="005B3128" w:rsidP="00874754">
            <w:pPr>
              <w:widowControl w:val="0"/>
              <w:numPr>
                <w:ilvl w:val="1"/>
                <w:numId w:val="122"/>
              </w:numPr>
              <w:spacing w:after="160" w:line="259" w:lineRule="auto"/>
              <w:ind w:left="509"/>
              <w:contextualSpacing/>
              <w:jc w:val="left"/>
              <w:rPr>
                <w:rFonts w:eastAsia="DengXian" w:cs="Tahoma"/>
                <w:szCs w:val="20"/>
                <w:lang w:val="en-US" w:eastAsia="en-US"/>
              </w:rPr>
            </w:pPr>
            <w:r w:rsidRPr="00E421FE">
              <w:rPr>
                <w:rFonts w:eastAsia="DengXian" w:cs="Tahoma"/>
                <w:szCs w:val="20"/>
                <w:lang w:val="en-US" w:eastAsia="en-US"/>
              </w:rPr>
              <w:t xml:space="preserve">Refraining from individual illegal extensions of power lines to other houses </w:t>
            </w:r>
          </w:p>
          <w:p w14:paraId="1A5D3602" w14:textId="77777777" w:rsidR="005B3128" w:rsidRPr="00E421FE" w:rsidRDefault="005B3128" w:rsidP="00874754">
            <w:pPr>
              <w:widowControl w:val="0"/>
              <w:numPr>
                <w:ilvl w:val="1"/>
                <w:numId w:val="122"/>
              </w:numPr>
              <w:spacing w:after="160" w:line="259" w:lineRule="auto"/>
              <w:ind w:left="509"/>
              <w:contextualSpacing/>
              <w:jc w:val="left"/>
              <w:rPr>
                <w:rFonts w:eastAsia="DengXian" w:cs="Tahoma"/>
                <w:szCs w:val="20"/>
                <w:lang w:val="en-US" w:eastAsia="en-US"/>
              </w:rPr>
            </w:pPr>
            <w:r w:rsidRPr="00E421FE">
              <w:rPr>
                <w:rFonts w:eastAsia="DengXian" w:cs="Tahoma"/>
                <w:szCs w:val="20"/>
                <w:lang w:val="en-US" w:eastAsia="en-US"/>
              </w:rPr>
              <w:t>Observing safety measures while using electricity such as not touching sockets and switches with wet hands or wiping with wet cloths</w:t>
            </w:r>
          </w:p>
          <w:p w14:paraId="04EDA300" w14:textId="77777777" w:rsidR="005B3128" w:rsidRPr="00E421FE" w:rsidRDefault="005B3128" w:rsidP="00874754">
            <w:pPr>
              <w:widowControl w:val="0"/>
              <w:numPr>
                <w:ilvl w:val="1"/>
                <w:numId w:val="122"/>
              </w:numPr>
              <w:spacing w:after="160" w:line="259" w:lineRule="auto"/>
              <w:ind w:left="509"/>
              <w:contextualSpacing/>
              <w:jc w:val="left"/>
              <w:rPr>
                <w:rFonts w:eastAsia="DengXian" w:cs="Tahoma"/>
                <w:szCs w:val="20"/>
                <w:lang w:val="en-US" w:eastAsia="en-US"/>
              </w:rPr>
            </w:pPr>
            <w:r w:rsidRPr="00E421FE">
              <w:rPr>
                <w:rFonts w:eastAsia="DengXian" w:cs="Tahoma"/>
                <w:szCs w:val="20"/>
                <w:lang w:val="en-US" w:eastAsia="en-US"/>
              </w:rPr>
              <w:t>Keeping off all electricity infrastructure e.g., not tying livestock on electric poles, no cutting earth wires that run along some electric poles, not interfering with sockets or switches</w:t>
            </w:r>
          </w:p>
          <w:p w14:paraId="2B92FA4A" w14:textId="77777777" w:rsidR="005B3128" w:rsidRPr="00E421FE" w:rsidRDefault="005B3128" w:rsidP="00874754">
            <w:pPr>
              <w:widowControl w:val="0"/>
              <w:numPr>
                <w:ilvl w:val="1"/>
                <w:numId w:val="122"/>
              </w:numPr>
              <w:spacing w:after="160" w:line="259" w:lineRule="auto"/>
              <w:ind w:left="509"/>
              <w:contextualSpacing/>
              <w:jc w:val="left"/>
              <w:rPr>
                <w:rFonts w:eastAsia="DengXian" w:cs="Tahoma"/>
                <w:szCs w:val="20"/>
                <w:lang w:val="en-US" w:eastAsia="en-US"/>
              </w:rPr>
            </w:pPr>
            <w:r w:rsidRPr="00E421FE">
              <w:rPr>
                <w:rFonts w:eastAsia="DengXian" w:cs="Tahoma"/>
                <w:szCs w:val="20"/>
                <w:lang w:val="en-US" w:eastAsia="en-US"/>
              </w:rPr>
              <w:t xml:space="preserve">Reporting any electric wire/conductors if found fallen on the ground </w:t>
            </w:r>
          </w:p>
          <w:p w14:paraId="4098A0B4" w14:textId="77777777" w:rsidR="005B3128" w:rsidRPr="00E421FE" w:rsidRDefault="005B3128" w:rsidP="00874754">
            <w:pPr>
              <w:widowControl w:val="0"/>
              <w:numPr>
                <w:ilvl w:val="1"/>
                <w:numId w:val="122"/>
              </w:numPr>
              <w:spacing w:after="160" w:line="259" w:lineRule="auto"/>
              <w:ind w:left="509"/>
              <w:contextualSpacing/>
              <w:jc w:val="left"/>
              <w:rPr>
                <w:rFonts w:eastAsia="DengXian" w:cs="Tahoma"/>
                <w:color w:val="000000"/>
                <w:szCs w:val="20"/>
                <w:lang w:val="en-US" w:eastAsia="en-US"/>
              </w:rPr>
            </w:pPr>
            <w:r w:rsidRPr="00E421FE">
              <w:rPr>
                <w:rFonts w:eastAsia="DengXian" w:cs="Tahoma"/>
                <w:szCs w:val="20"/>
                <w:lang w:val="en-US" w:eastAsia="en-US"/>
              </w:rPr>
              <w:t>Report any incident regarding electricity at the local office –staff in charge of operating the Mini-grid</w:t>
            </w:r>
          </w:p>
        </w:tc>
        <w:tc>
          <w:tcPr>
            <w:tcW w:w="709" w:type="pct"/>
          </w:tcPr>
          <w:p w14:paraId="3A59FF9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29AF3AC5"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Contractor, Consumer</w:t>
            </w:r>
          </w:p>
        </w:tc>
        <w:tc>
          <w:tcPr>
            <w:tcW w:w="776" w:type="pct"/>
          </w:tcPr>
          <w:p w14:paraId="426E552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Records of awareness sessions conducted</w:t>
            </w:r>
          </w:p>
          <w:p w14:paraId="1DC5C53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Incidences report</w:t>
            </w:r>
          </w:p>
        </w:tc>
        <w:tc>
          <w:tcPr>
            <w:tcW w:w="489" w:type="pct"/>
          </w:tcPr>
          <w:p w14:paraId="472B6EC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Borders>
              <w:bottom w:val="single" w:sz="6" w:space="0" w:color="auto"/>
            </w:tcBorders>
          </w:tcPr>
          <w:p w14:paraId="6844963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7170D211" w14:textId="77777777" w:rsidTr="00A57730">
        <w:trPr>
          <w:trHeight w:val="1614"/>
        </w:trPr>
        <w:tc>
          <w:tcPr>
            <w:tcW w:w="667" w:type="pct"/>
            <w:tcBorders>
              <w:bottom w:val="single" w:sz="6" w:space="0" w:color="auto"/>
            </w:tcBorders>
          </w:tcPr>
          <w:p w14:paraId="56FACA8F"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Community Safety- Access to site by general public</w:t>
            </w:r>
          </w:p>
        </w:tc>
        <w:tc>
          <w:tcPr>
            <w:tcW w:w="1163" w:type="pct"/>
            <w:tcBorders>
              <w:bottom w:val="single" w:sz="6" w:space="0" w:color="auto"/>
            </w:tcBorders>
          </w:tcPr>
          <w:p w14:paraId="6E39A12B" w14:textId="77777777" w:rsidR="005B3128" w:rsidRPr="00E421FE" w:rsidRDefault="005B3128" w:rsidP="00874754">
            <w:pPr>
              <w:numPr>
                <w:ilvl w:val="0"/>
                <w:numId w:val="371"/>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 xml:space="preserve">Fencing off the facility to keep of community members, children and livestock from entering into the facility </w:t>
            </w:r>
          </w:p>
          <w:p w14:paraId="33E8EAEE" w14:textId="77777777" w:rsidR="005B3128" w:rsidRPr="00E421FE" w:rsidRDefault="005B3128" w:rsidP="00874754">
            <w:pPr>
              <w:numPr>
                <w:ilvl w:val="0"/>
                <w:numId w:val="371"/>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 xml:space="preserve">Controlled access to the site only with prior approval </w:t>
            </w:r>
          </w:p>
          <w:p w14:paraId="09896D21" w14:textId="77777777" w:rsidR="005B3128" w:rsidRPr="00E421FE" w:rsidRDefault="005B3128" w:rsidP="00874754">
            <w:pPr>
              <w:numPr>
                <w:ilvl w:val="0"/>
                <w:numId w:val="371"/>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bCs/>
                <w:szCs w:val="20"/>
                <w:lang w:val="en-US" w:eastAsia="en-US"/>
              </w:rPr>
              <w:t>Maintain records of any person who comes to site</w:t>
            </w:r>
          </w:p>
        </w:tc>
        <w:tc>
          <w:tcPr>
            <w:tcW w:w="709" w:type="pct"/>
          </w:tcPr>
          <w:p w14:paraId="782C351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52FDDD11" w14:textId="616561A5" w:rsidR="005B3128" w:rsidRPr="00E421FE" w:rsidRDefault="00534C3F" w:rsidP="005B3128">
            <w:pPr>
              <w:spacing w:after="160" w:line="259" w:lineRule="auto"/>
              <w:rPr>
                <w:rFonts w:eastAsiaTheme="minorHAnsi" w:cs="Tahoma"/>
                <w:szCs w:val="20"/>
                <w:lang w:val="en-US" w:eastAsia="en-US"/>
              </w:rPr>
            </w:pPr>
            <w:r>
              <w:rPr>
                <w:rFonts w:eastAsiaTheme="minorHAnsi" w:cs="Tahoma"/>
                <w:szCs w:val="20"/>
                <w:lang w:val="en-US" w:eastAsia="en-US"/>
              </w:rPr>
              <w:t>O &amp;M</w:t>
            </w:r>
            <w:r w:rsidR="005B3128" w:rsidRPr="00E421FE">
              <w:rPr>
                <w:rFonts w:eastAsiaTheme="minorHAnsi" w:cs="Tahoma"/>
                <w:szCs w:val="20"/>
                <w:lang w:val="en-US" w:eastAsia="en-US"/>
              </w:rPr>
              <w:t>Contractor</w:t>
            </w:r>
          </w:p>
        </w:tc>
        <w:tc>
          <w:tcPr>
            <w:tcW w:w="776" w:type="pct"/>
          </w:tcPr>
          <w:p w14:paraId="7016BF0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a controlled access and records of every person accessing the site</w:t>
            </w:r>
          </w:p>
        </w:tc>
        <w:tc>
          <w:tcPr>
            <w:tcW w:w="489" w:type="pct"/>
          </w:tcPr>
          <w:p w14:paraId="33AC227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aily</w:t>
            </w:r>
          </w:p>
        </w:tc>
        <w:tc>
          <w:tcPr>
            <w:tcW w:w="563" w:type="pct"/>
            <w:tcBorders>
              <w:bottom w:val="single" w:sz="6" w:space="0" w:color="auto"/>
            </w:tcBorders>
          </w:tcPr>
          <w:p w14:paraId="6DB26F9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art of contractor’s cost</w:t>
            </w:r>
          </w:p>
        </w:tc>
      </w:tr>
      <w:tr w:rsidR="00CC17CD" w:rsidRPr="00E421FE" w14:paraId="53262A87" w14:textId="77777777" w:rsidTr="00A57730">
        <w:trPr>
          <w:trHeight w:val="3315"/>
        </w:trPr>
        <w:tc>
          <w:tcPr>
            <w:tcW w:w="667" w:type="pct"/>
            <w:tcBorders>
              <w:bottom w:val="single" w:sz="6" w:space="0" w:color="auto"/>
            </w:tcBorders>
          </w:tcPr>
          <w:p w14:paraId="1037D615"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 xml:space="preserve">Risks related to poor or inadequate stakeholder engagement (Conflict) </w:t>
            </w:r>
          </w:p>
          <w:p w14:paraId="491C9981"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p>
        </w:tc>
        <w:tc>
          <w:tcPr>
            <w:tcW w:w="1163" w:type="pct"/>
            <w:tcBorders>
              <w:bottom w:val="single" w:sz="6" w:space="0" w:color="auto"/>
            </w:tcBorders>
          </w:tcPr>
          <w:p w14:paraId="6939B457" w14:textId="77777777" w:rsidR="005B3128" w:rsidRPr="00E421FE" w:rsidRDefault="005B3128" w:rsidP="00874754">
            <w:pPr>
              <w:numPr>
                <w:ilvl w:val="0"/>
                <w:numId w:val="372"/>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Employ from the community to the extent possible</w:t>
            </w:r>
          </w:p>
          <w:p w14:paraId="65C85C93" w14:textId="77777777" w:rsidR="005B3128" w:rsidRPr="00E421FE" w:rsidRDefault="005B3128" w:rsidP="00874754">
            <w:pPr>
              <w:numPr>
                <w:ilvl w:val="0"/>
                <w:numId w:val="372"/>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 xml:space="preserve">Engage the community members and other stakeholders in a timely manner </w:t>
            </w:r>
          </w:p>
          <w:p w14:paraId="52944D9D" w14:textId="77777777" w:rsidR="005B3128" w:rsidRPr="00E421FE" w:rsidRDefault="005B3128" w:rsidP="00874754">
            <w:pPr>
              <w:numPr>
                <w:ilvl w:val="0"/>
                <w:numId w:val="372"/>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 xml:space="preserve">Work closely with the GRM committee members in solving the conflicts  </w:t>
            </w:r>
          </w:p>
          <w:p w14:paraId="1E72748D" w14:textId="77777777" w:rsidR="005B3128" w:rsidRPr="00E421FE" w:rsidRDefault="005B3128" w:rsidP="00874754">
            <w:pPr>
              <w:numPr>
                <w:ilvl w:val="0"/>
                <w:numId w:val="372"/>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Solve all conflicts/grievances at the earliest time possible</w:t>
            </w:r>
          </w:p>
          <w:p w14:paraId="27EE0A02" w14:textId="77777777" w:rsidR="005B3128" w:rsidRPr="00E421FE" w:rsidRDefault="005B3128" w:rsidP="00874754">
            <w:pPr>
              <w:numPr>
                <w:ilvl w:val="0"/>
                <w:numId w:val="372"/>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 xml:space="preserve">Ensure all grievances are logged and closed </w:t>
            </w:r>
          </w:p>
          <w:p w14:paraId="7202BED2" w14:textId="77777777" w:rsidR="005B3128" w:rsidRPr="00E421FE" w:rsidRDefault="005B3128" w:rsidP="00874754">
            <w:pPr>
              <w:numPr>
                <w:ilvl w:val="0"/>
                <w:numId w:val="372"/>
              </w:numPr>
              <w:autoSpaceDE w:val="0"/>
              <w:autoSpaceDN w:val="0"/>
              <w:adjustRightInd w:val="0"/>
              <w:spacing w:after="160" w:line="259" w:lineRule="auto"/>
              <w:jc w:val="left"/>
              <w:rPr>
                <w:rFonts w:eastAsiaTheme="minorHAnsi" w:cs="Tahoma"/>
                <w:bCs/>
                <w:szCs w:val="20"/>
                <w:lang w:val="en-US" w:eastAsia="en-US"/>
              </w:rPr>
            </w:pPr>
            <w:r w:rsidRPr="00E421FE">
              <w:rPr>
                <w:rFonts w:eastAsiaTheme="minorHAnsi" w:cs="Tahoma"/>
                <w:bCs/>
                <w:szCs w:val="20"/>
                <w:lang w:val="en-US" w:eastAsia="en-US"/>
              </w:rPr>
              <w:t>Monitoring the pattern of grievances to come up will long term measures</w:t>
            </w:r>
          </w:p>
        </w:tc>
        <w:tc>
          <w:tcPr>
            <w:tcW w:w="709" w:type="pct"/>
          </w:tcPr>
          <w:p w14:paraId="6E5F8528"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61844DEF" w14:textId="77777777" w:rsidR="005B3128" w:rsidRPr="00E421FE" w:rsidRDefault="005B3128" w:rsidP="005B3128">
            <w:pPr>
              <w:spacing w:after="160" w:line="259" w:lineRule="auto"/>
              <w:rPr>
                <w:rFonts w:eastAsiaTheme="minorHAnsi" w:cs="Tahoma"/>
                <w:szCs w:val="20"/>
                <w:lang w:val="en-US" w:eastAsia="en-US"/>
              </w:rPr>
            </w:pPr>
            <w:r w:rsidRPr="00E421FE">
              <w:rPr>
                <w:rFonts w:eastAsiaTheme="minorHAnsi" w:cs="Tahoma"/>
                <w:szCs w:val="20"/>
                <w:lang w:val="en-US" w:eastAsia="en-US"/>
              </w:rPr>
              <w:t>Contractor, Proponent</w:t>
            </w:r>
          </w:p>
        </w:tc>
        <w:tc>
          <w:tcPr>
            <w:tcW w:w="776" w:type="pct"/>
          </w:tcPr>
          <w:p w14:paraId="2BAEB42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Grievance records</w:t>
            </w:r>
          </w:p>
        </w:tc>
        <w:tc>
          <w:tcPr>
            <w:tcW w:w="489" w:type="pct"/>
          </w:tcPr>
          <w:p w14:paraId="6841E5F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Borders>
              <w:bottom w:val="single" w:sz="6" w:space="0" w:color="auto"/>
            </w:tcBorders>
          </w:tcPr>
          <w:p w14:paraId="43208F4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2DDEF51C" w14:textId="77777777" w:rsidTr="00A57730">
        <w:trPr>
          <w:trHeight w:val="473"/>
        </w:trPr>
        <w:tc>
          <w:tcPr>
            <w:tcW w:w="667" w:type="pct"/>
          </w:tcPr>
          <w:p w14:paraId="7A3A67AA" w14:textId="77777777" w:rsidR="005B3128" w:rsidRPr="00E421FE" w:rsidRDefault="005B3128" w:rsidP="005B3128">
            <w:pPr>
              <w:autoSpaceDE w:val="0"/>
              <w:autoSpaceDN w:val="0"/>
              <w:adjustRightInd w:val="0"/>
              <w:spacing w:line="259" w:lineRule="auto"/>
              <w:rPr>
                <w:rFonts w:eastAsiaTheme="minorHAnsi" w:cs="Tahoma"/>
                <w:b/>
                <w:szCs w:val="20"/>
                <w:lang w:val="en-US" w:eastAsia="en-US"/>
              </w:rPr>
            </w:pPr>
            <w:r w:rsidRPr="00E421FE">
              <w:rPr>
                <w:rFonts w:eastAsiaTheme="minorHAnsi" w:cs="Tahoma"/>
                <w:b/>
                <w:szCs w:val="20"/>
                <w:lang w:val="en-US" w:eastAsia="en-US"/>
              </w:rPr>
              <w:t>Gender Based Violence –SEA and SH</w:t>
            </w:r>
          </w:p>
          <w:p w14:paraId="2DA7D0CE"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p>
        </w:tc>
        <w:tc>
          <w:tcPr>
            <w:tcW w:w="1163" w:type="pct"/>
          </w:tcPr>
          <w:p w14:paraId="1A0245FB" w14:textId="77777777" w:rsidR="005B3128" w:rsidRPr="00E421FE" w:rsidRDefault="005B3128" w:rsidP="005B3128">
            <w:pPr>
              <w:widowControl w:val="0"/>
              <w:autoSpaceDE w:val="0"/>
              <w:autoSpaceDN w:val="0"/>
              <w:adjustRightInd w:val="0"/>
              <w:rPr>
                <w:rFonts w:eastAsia="DengXian" w:cs="Tahoma"/>
                <w:color w:val="000000"/>
                <w:szCs w:val="20"/>
                <w:lang w:val="en-US" w:eastAsia="en-US"/>
              </w:rPr>
            </w:pPr>
            <w:r w:rsidRPr="00E421FE">
              <w:rPr>
                <w:rFonts w:eastAsia="DengXian" w:cs="Tahoma"/>
                <w:szCs w:val="20"/>
                <w:lang w:val="en-US" w:eastAsia="en-US"/>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709" w:type="pct"/>
          </w:tcPr>
          <w:p w14:paraId="64436B2C"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097371A5" w14:textId="325B2DB2" w:rsidR="005B3128" w:rsidRPr="00E421FE" w:rsidRDefault="00A57730" w:rsidP="005B3128">
            <w:pPr>
              <w:spacing w:after="160"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2CDB87AE" w14:textId="77777777" w:rsidR="005B3128" w:rsidRPr="00E421FE" w:rsidRDefault="005B3128" w:rsidP="005B3128">
            <w:pPr>
              <w:tabs>
                <w:tab w:val="left" w:pos="516"/>
              </w:tabs>
              <w:spacing w:after="160" w:line="259" w:lineRule="auto"/>
              <w:rPr>
                <w:rFonts w:eastAsiaTheme="minorHAnsi" w:cs="Tahoma"/>
                <w:szCs w:val="20"/>
                <w:lang w:val="en-US" w:eastAsia="en-US"/>
              </w:rPr>
            </w:pPr>
            <w:r w:rsidRPr="00E421FE">
              <w:rPr>
                <w:rFonts w:eastAsiaTheme="minorHAnsi" w:cs="Tahoma"/>
                <w:szCs w:val="20"/>
                <w:lang w:val="en-US" w:eastAsia="en-US"/>
              </w:rPr>
              <w:t>-SEA/SH  Prevention and Response Action Plan</w:t>
            </w:r>
          </w:p>
          <w:p w14:paraId="7CF0F5A6" w14:textId="77777777" w:rsidR="005B3128" w:rsidRPr="00E421FE" w:rsidRDefault="005B3128" w:rsidP="005B3128">
            <w:pPr>
              <w:tabs>
                <w:tab w:val="left" w:pos="516"/>
              </w:tabs>
              <w:spacing w:after="160" w:line="259" w:lineRule="auto"/>
              <w:rPr>
                <w:rFonts w:eastAsiaTheme="minorHAnsi" w:cs="Tahoma"/>
                <w:szCs w:val="20"/>
                <w:lang w:val="en-US" w:eastAsia="en-US"/>
              </w:rPr>
            </w:pPr>
            <w:r w:rsidRPr="00E421FE">
              <w:rPr>
                <w:rFonts w:eastAsiaTheme="minorHAnsi" w:cs="Tahoma"/>
                <w:szCs w:val="20"/>
                <w:lang w:val="en-US" w:eastAsia="en-US"/>
              </w:rPr>
              <w:t>-Grievance records</w:t>
            </w:r>
          </w:p>
        </w:tc>
        <w:tc>
          <w:tcPr>
            <w:tcW w:w="489" w:type="pct"/>
          </w:tcPr>
          <w:p w14:paraId="430CE088" w14:textId="77777777" w:rsidR="005B3128" w:rsidRPr="00E421FE" w:rsidRDefault="005B3128" w:rsidP="005B3128">
            <w:pPr>
              <w:tabs>
                <w:tab w:val="left" w:pos="516"/>
              </w:tabs>
              <w:spacing w:after="160"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600EABBA" w14:textId="77777777" w:rsidR="005B3128" w:rsidRPr="00E421FE" w:rsidRDefault="005B3128" w:rsidP="005B3128">
            <w:pPr>
              <w:tabs>
                <w:tab w:val="left" w:pos="516"/>
              </w:tabs>
              <w:spacing w:after="160" w:line="259" w:lineRule="auto"/>
              <w:rPr>
                <w:rFonts w:eastAsiaTheme="minorHAnsi" w:cs="Tahoma"/>
                <w:szCs w:val="20"/>
                <w:lang w:val="en-US" w:eastAsia="en-US"/>
              </w:rPr>
            </w:pPr>
            <w:r w:rsidRPr="00E421FE">
              <w:rPr>
                <w:rFonts w:eastAsiaTheme="minorHAnsi" w:cs="Tahoma"/>
                <w:szCs w:val="20"/>
                <w:lang w:val="en-US" w:eastAsia="en-US"/>
              </w:rPr>
              <w:t>20,000.00</w:t>
            </w:r>
          </w:p>
        </w:tc>
      </w:tr>
      <w:tr w:rsidR="00A57730" w:rsidRPr="00E421FE" w14:paraId="59A34274" w14:textId="77777777" w:rsidTr="00A57730">
        <w:trPr>
          <w:trHeight w:val="75"/>
        </w:trPr>
        <w:tc>
          <w:tcPr>
            <w:tcW w:w="667" w:type="pct"/>
          </w:tcPr>
          <w:p w14:paraId="5D6DF448" w14:textId="77777777" w:rsidR="00A57730" w:rsidRPr="00E421FE" w:rsidRDefault="00A57730" w:rsidP="00A57730">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 xml:space="preserve">Public Health Impacts –HIV/AIDs </w:t>
            </w:r>
          </w:p>
          <w:p w14:paraId="5E416870" w14:textId="77777777" w:rsidR="00A57730" w:rsidRPr="00E421FE" w:rsidRDefault="00A57730" w:rsidP="00A57730">
            <w:pPr>
              <w:autoSpaceDE w:val="0"/>
              <w:autoSpaceDN w:val="0"/>
              <w:adjustRightInd w:val="0"/>
              <w:spacing w:line="259" w:lineRule="auto"/>
              <w:rPr>
                <w:rFonts w:eastAsiaTheme="minorHAnsi" w:cs="Tahoma"/>
                <w:b/>
                <w:szCs w:val="20"/>
                <w:lang w:val="en-US" w:eastAsia="en-US"/>
              </w:rPr>
            </w:pPr>
          </w:p>
        </w:tc>
        <w:tc>
          <w:tcPr>
            <w:tcW w:w="1163" w:type="pct"/>
          </w:tcPr>
          <w:p w14:paraId="0E507B50" w14:textId="77777777" w:rsidR="00A57730" w:rsidRPr="00E421FE" w:rsidRDefault="00A57730" w:rsidP="00A57730">
            <w:pPr>
              <w:numPr>
                <w:ilvl w:val="0"/>
                <w:numId w:val="366"/>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color w:val="000000"/>
                <w:szCs w:val="20"/>
                <w:lang w:val="en-US" w:eastAsia="en-US"/>
              </w:rPr>
              <w:t xml:space="preserve">Sensitize workers and the community on prevention and mitigation of HIV/AIDS and other sexually transmitted diseases, through staff awareness and awareness campaigns for the community </w:t>
            </w:r>
          </w:p>
          <w:p w14:paraId="409771BF" w14:textId="77777777" w:rsidR="00A57730" w:rsidRPr="00E421FE" w:rsidRDefault="00A57730" w:rsidP="00A57730">
            <w:pPr>
              <w:numPr>
                <w:ilvl w:val="0"/>
                <w:numId w:val="366"/>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Provision of condoms to workers </w:t>
            </w:r>
          </w:p>
          <w:p w14:paraId="0CF38362" w14:textId="77777777" w:rsidR="00A57730" w:rsidRPr="00E421FE" w:rsidRDefault="00A57730" w:rsidP="00A57730">
            <w:pPr>
              <w:numPr>
                <w:ilvl w:val="0"/>
                <w:numId w:val="366"/>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Allowing migrant workers time to be with their families</w:t>
            </w:r>
          </w:p>
        </w:tc>
        <w:tc>
          <w:tcPr>
            <w:tcW w:w="709" w:type="pct"/>
          </w:tcPr>
          <w:p w14:paraId="7503F5A7"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 xml:space="preserve">Operation </w:t>
            </w:r>
          </w:p>
        </w:tc>
        <w:tc>
          <w:tcPr>
            <w:tcW w:w="633" w:type="pct"/>
          </w:tcPr>
          <w:p w14:paraId="33F40A92" w14:textId="7478AE0D" w:rsidR="00A57730" w:rsidRPr="00E421FE" w:rsidRDefault="00A57730" w:rsidP="00A57730">
            <w:pPr>
              <w:spacing w:line="259" w:lineRule="auto"/>
              <w:rPr>
                <w:rFonts w:eastAsiaTheme="minorHAnsi" w:cs="Tahoma"/>
                <w:b/>
                <w:szCs w:val="20"/>
                <w:lang w:val="en-US" w:eastAsia="en-US"/>
              </w:rPr>
            </w:pPr>
            <w:r w:rsidRPr="000A5565">
              <w:rPr>
                <w:rFonts w:eastAsiaTheme="minorHAnsi" w:cs="Tahoma"/>
                <w:szCs w:val="20"/>
                <w:lang w:val="en-US" w:eastAsia="en-US"/>
              </w:rPr>
              <w:t xml:space="preserve">O&amp;M Contractor </w:t>
            </w:r>
          </w:p>
        </w:tc>
        <w:tc>
          <w:tcPr>
            <w:tcW w:w="776" w:type="pct"/>
          </w:tcPr>
          <w:p w14:paraId="3446431B"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Number of awareness creation sessions conducted.</w:t>
            </w:r>
          </w:p>
          <w:p w14:paraId="068921E7"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Availability of and distribution of condoms</w:t>
            </w:r>
          </w:p>
        </w:tc>
        <w:tc>
          <w:tcPr>
            <w:tcW w:w="489" w:type="pct"/>
          </w:tcPr>
          <w:p w14:paraId="55E64C25" w14:textId="77777777" w:rsidR="00A57730" w:rsidRPr="00E421FE" w:rsidRDefault="00A57730" w:rsidP="00A57730">
            <w:pPr>
              <w:spacing w:line="259" w:lineRule="auto"/>
              <w:rPr>
                <w:rFonts w:eastAsiaTheme="minorHAnsi" w:cs="Tahoma"/>
                <w:szCs w:val="20"/>
                <w:lang w:val="en-US" w:eastAsia="en-US"/>
              </w:rPr>
            </w:pPr>
          </w:p>
        </w:tc>
        <w:tc>
          <w:tcPr>
            <w:tcW w:w="563" w:type="pct"/>
          </w:tcPr>
          <w:p w14:paraId="7F040E3D"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A57730" w:rsidRPr="00E421FE" w14:paraId="7059FA82" w14:textId="77777777" w:rsidTr="00A57730">
        <w:trPr>
          <w:trHeight w:val="473"/>
        </w:trPr>
        <w:tc>
          <w:tcPr>
            <w:tcW w:w="667" w:type="pct"/>
          </w:tcPr>
          <w:p w14:paraId="67394590" w14:textId="77777777" w:rsidR="00A57730" w:rsidRPr="00E421FE" w:rsidRDefault="00A57730" w:rsidP="00A57730">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szCs w:val="20"/>
                <w:lang w:val="en-US" w:eastAsia="en-US"/>
              </w:rPr>
              <w:t>Public health Impacts -Covid 19 disease</w:t>
            </w:r>
          </w:p>
        </w:tc>
        <w:tc>
          <w:tcPr>
            <w:tcW w:w="1163" w:type="pct"/>
          </w:tcPr>
          <w:p w14:paraId="1B2E94F5"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Social distance must be observed </w:t>
            </w:r>
          </w:p>
          <w:p w14:paraId="65154734"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Provision of hand wash facilities before access </w:t>
            </w:r>
          </w:p>
          <w:p w14:paraId="7C598BAD"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Temperature check and monitoring of the temperature of workers and any other person coming to site </w:t>
            </w:r>
          </w:p>
          <w:p w14:paraId="12505A5F"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Enforce wearing of masks </w:t>
            </w:r>
          </w:p>
          <w:p w14:paraId="2FA79EFE"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Make provision for testing and treating especially of workers </w:t>
            </w:r>
          </w:p>
          <w:p w14:paraId="4C8B3DC1"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szCs w:val="20"/>
                <w:lang w:val="en-US" w:eastAsia="en-US"/>
              </w:rPr>
            </w:pPr>
            <w:r w:rsidRPr="00E421FE">
              <w:rPr>
                <w:rFonts w:eastAsiaTheme="minorHAnsi" w:cs="Tahoma"/>
                <w:szCs w:val="20"/>
                <w:lang w:val="en-US" w:eastAsia="en-US"/>
              </w:rPr>
              <w:t xml:space="preserve">Provision of contact numbers for the nearest health facility for testing and treatment </w:t>
            </w:r>
          </w:p>
          <w:p w14:paraId="14CCF9E5" w14:textId="77777777" w:rsidR="00A57730" w:rsidRPr="00E421FE" w:rsidRDefault="00A57730" w:rsidP="00A57730">
            <w:pPr>
              <w:numPr>
                <w:ilvl w:val="0"/>
                <w:numId w:val="367"/>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szCs w:val="20"/>
                <w:lang w:val="en-US" w:eastAsia="en-US"/>
              </w:rPr>
              <w:t xml:space="preserve">Adhering to any other measures from the ministry of health which may be issued from time to time </w:t>
            </w:r>
          </w:p>
        </w:tc>
        <w:tc>
          <w:tcPr>
            <w:tcW w:w="709" w:type="pct"/>
          </w:tcPr>
          <w:p w14:paraId="169B856F" w14:textId="77777777" w:rsidR="00A57730" w:rsidRPr="00E421FE" w:rsidRDefault="00A57730" w:rsidP="00A57730">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675AB27D" w14:textId="0062B03B" w:rsidR="00A57730" w:rsidRPr="00E421FE" w:rsidRDefault="00A57730" w:rsidP="00A57730">
            <w:pPr>
              <w:spacing w:line="259" w:lineRule="auto"/>
              <w:rPr>
                <w:rFonts w:eastAsiaTheme="minorHAnsi" w:cs="Tahoma"/>
                <w:b/>
                <w:szCs w:val="20"/>
                <w:lang w:val="en-US" w:eastAsia="en-US"/>
              </w:rPr>
            </w:pPr>
            <w:r w:rsidRPr="000A5565">
              <w:rPr>
                <w:rFonts w:eastAsiaTheme="minorHAnsi" w:cs="Tahoma"/>
                <w:szCs w:val="20"/>
                <w:lang w:val="en-US" w:eastAsia="en-US"/>
              </w:rPr>
              <w:t xml:space="preserve">O&amp;M Contractor </w:t>
            </w:r>
          </w:p>
        </w:tc>
        <w:tc>
          <w:tcPr>
            <w:tcW w:w="776" w:type="pct"/>
          </w:tcPr>
          <w:p w14:paraId="1D7E43F9" w14:textId="77777777" w:rsidR="00A57730" w:rsidRPr="00E421FE" w:rsidRDefault="00A57730" w:rsidP="00A57730">
            <w:pPr>
              <w:spacing w:after="160" w:line="259" w:lineRule="auto"/>
              <w:rPr>
                <w:rFonts w:eastAsiaTheme="minorHAnsi" w:cs="Tahoma"/>
                <w:szCs w:val="20"/>
                <w:lang w:val="en-US" w:eastAsia="en-US"/>
              </w:rPr>
            </w:pPr>
            <w:r w:rsidRPr="00E421FE">
              <w:rPr>
                <w:rFonts w:eastAsiaTheme="minorHAnsi" w:cs="Tahoma"/>
                <w:szCs w:val="20"/>
                <w:lang w:val="en-US" w:eastAsia="en-US"/>
              </w:rPr>
              <w:t xml:space="preserve">Availability of hand washing facilities </w:t>
            </w:r>
          </w:p>
          <w:p w14:paraId="100263C7" w14:textId="77777777" w:rsidR="00A57730" w:rsidRPr="00E421FE" w:rsidRDefault="00A57730" w:rsidP="00A57730">
            <w:pPr>
              <w:spacing w:after="160" w:line="259" w:lineRule="auto"/>
              <w:rPr>
                <w:rFonts w:eastAsiaTheme="minorHAnsi" w:cs="Tahoma"/>
                <w:szCs w:val="20"/>
                <w:lang w:val="en-US" w:eastAsia="en-US"/>
              </w:rPr>
            </w:pPr>
            <w:r w:rsidRPr="00E421FE">
              <w:rPr>
                <w:rFonts w:eastAsiaTheme="minorHAnsi" w:cs="Tahoma"/>
                <w:szCs w:val="20"/>
                <w:lang w:val="en-US" w:eastAsia="en-US"/>
              </w:rPr>
              <w:t xml:space="preserve">Utilization of hand washing facilities </w:t>
            </w:r>
          </w:p>
          <w:p w14:paraId="46BA853C"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Number of Covid-19 cases reported</w:t>
            </w:r>
          </w:p>
        </w:tc>
        <w:tc>
          <w:tcPr>
            <w:tcW w:w="489" w:type="pct"/>
          </w:tcPr>
          <w:p w14:paraId="7C96349F"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Pr>
          <w:p w14:paraId="296DB232" w14:textId="77777777" w:rsidR="00A57730" w:rsidRPr="00E421FE" w:rsidRDefault="00A57730" w:rsidP="00A57730">
            <w:pPr>
              <w:spacing w:line="259" w:lineRule="auto"/>
              <w:rPr>
                <w:rFonts w:eastAsiaTheme="minorHAnsi" w:cs="Tahoma"/>
                <w:szCs w:val="20"/>
                <w:lang w:val="en-US" w:eastAsia="en-US"/>
              </w:rPr>
            </w:pPr>
            <w:r w:rsidRPr="00E421FE">
              <w:rPr>
                <w:rFonts w:eastAsiaTheme="minorHAnsi" w:cs="Tahoma"/>
                <w:szCs w:val="20"/>
                <w:lang w:val="en-US" w:eastAsia="en-US"/>
              </w:rPr>
              <w:t>30,000.00</w:t>
            </w:r>
          </w:p>
        </w:tc>
      </w:tr>
      <w:tr w:rsidR="00CC17CD" w:rsidRPr="00E421FE" w14:paraId="701CE748" w14:textId="77777777" w:rsidTr="00A57730">
        <w:trPr>
          <w:trHeight w:val="3864"/>
        </w:trPr>
        <w:tc>
          <w:tcPr>
            <w:tcW w:w="667" w:type="pct"/>
            <w:tcBorders>
              <w:bottom w:val="single" w:sz="6" w:space="0" w:color="auto"/>
            </w:tcBorders>
          </w:tcPr>
          <w:p w14:paraId="46EC3EF8"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Dust Emission</w:t>
            </w:r>
          </w:p>
        </w:tc>
        <w:tc>
          <w:tcPr>
            <w:tcW w:w="1163" w:type="pct"/>
            <w:tcBorders>
              <w:bottom w:val="single" w:sz="6" w:space="0" w:color="auto"/>
            </w:tcBorders>
          </w:tcPr>
          <w:p w14:paraId="70387FBD" w14:textId="77777777" w:rsidR="005B3128" w:rsidRPr="00E421FE" w:rsidRDefault="005B3128" w:rsidP="00874754">
            <w:pPr>
              <w:numPr>
                <w:ilvl w:val="0"/>
                <w:numId w:val="373"/>
              </w:numPr>
              <w:autoSpaceDE w:val="0"/>
              <w:autoSpaceDN w:val="0"/>
              <w:adjustRightInd w:val="0"/>
              <w:spacing w:after="160" w:line="259" w:lineRule="auto"/>
              <w:contextualSpacing/>
              <w:jc w:val="left"/>
              <w:rPr>
                <w:rFonts w:eastAsia="DengXian" w:cs="Tahoma"/>
                <w:b/>
                <w:szCs w:val="20"/>
                <w:lang w:eastAsia="en-US"/>
              </w:rPr>
            </w:pPr>
            <w:r w:rsidRPr="00E421FE">
              <w:rPr>
                <w:rFonts w:eastAsia="DengXian" w:cs="Tahoma"/>
                <w:iCs/>
                <w:szCs w:val="20"/>
                <w:lang w:val="en-US" w:eastAsia="en-US"/>
              </w:rPr>
              <w:t>Trees can be planted around the plant/facility provided they do not cast shadows to the solar panels to act as wind breakers and hence decrease dust pollution</w:t>
            </w:r>
          </w:p>
          <w:p w14:paraId="42897916" w14:textId="77777777" w:rsidR="005B3128" w:rsidRPr="00E421FE" w:rsidRDefault="005B3128" w:rsidP="00874754">
            <w:pPr>
              <w:numPr>
                <w:ilvl w:val="0"/>
                <w:numId w:val="373"/>
              </w:numPr>
              <w:autoSpaceDE w:val="0"/>
              <w:autoSpaceDN w:val="0"/>
              <w:adjustRightInd w:val="0"/>
              <w:spacing w:after="160" w:line="259" w:lineRule="auto"/>
              <w:contextualSpacing/>
              <w:jc w:val="left"/>
              <w:rPr>
                <w:rFonts w:eastAsia="DengXian" w:cs="Tahoma"/>
                <w:szCs w:val="20"/>
                <w:lang w:eastAsia="en-US"/>
              </w:rPr>
            </w:pPr>
            <w:r w:rsidRPr="00E421FE">
              <w:rPr>
                <w:rFonts w:eastAsia="DengXian" w:cs="Tahoma"/>
                <w:szCs w:val="20"/>
                <w:lang w:eastAsia="en-US"/>
              </w:rPr>
              <w:t>Ensure planting of grass around and within the facility compound</w:t>
            </w:r>
          </w:p>
        </w:tc>
        <w:tc>
          <w:tcPr>
            <w:tcW w:w="709" w:type="pct"/>
          </w:tcPr>
          <w:p w14:paraId="2EF70B8C"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5682C96F" w14:textId="4A4742EB" w:rsidR="005B3128" w:rsidRPr="00E421FE" w:rsidRDefault="00A57730" w:rsidP="005B3128">
            <w:pPr>
              <w:spacing w:after="160"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72767D6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Visual inspection </w:t>
            </w:r>
          </w:p>
        </w:tc>
        <w:tc>
          <w:tcPr>
            <w:tcW w:w="489" w:type="pct"/>
          </w:tcPr>
          <w:p w14:paraId="46B6406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Borders>
              <w:bottom w:val="single" w:sz="6" w:space="0" w:color="auto"/>
            </w:tcBorders>
          </w:tcPr>
          <w:p w14:paraId="58D14A51"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50,000.00</w:t>
            </w:r>
          </w:p>
        </w:tc>
      </w:tr>
      <w:tr w:rsidR="00CC17CD" w:rsidRPr="00E421FE" w14:paraId="07A1DCAD" w14:textId="77777777" w:rsidTr="00A57730">
        <w:trPr>
          <w:trHeight w:val="3864"/>
        </w:trPr>
        <w:tc>
          <w:tcPr>
            <w:tcW w:w="667" w:type="pct"/>
            <w:tcBorders>
              <w:bottom w:val="single" w:sz="6" w:space="0" w:color="auto"/>
            </w:tcBorders>
          </w:tcPr>
          <w:p w14:paraId="1FE1978A" w14:textId="77777777" w:rsidR="005B3128" w:rsidRPr="00E421FE" w:rsidRDefault="005B3128" w:rsidP="005B3128">
            <w:pPr>
              <w:autoSpaceDE w:val="0"/>
              <w:autoSpaceDN w:val="0"/>
              <w:adjustRightInd w:val="0"/>
              <w:spacing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Vehicle Exhaust Emissions</w:t>
            </w:r>
          </w:p>
        </w:tc>
        <w:tc>
          <w:tcPr>
            <w:tcW w:w="1163" w:type="pct"/>
            <w:tcBorders>
              <w:bottom w:val="single" w:sz="6" w:space="0" w:color="auto"/>
            </w:tcBorders>
          </w:tcPr>
          <w:p w14:paraId="2C7F4FA4" w14:textId="77777777" w:rsidR="005B3128" w:rsidRPr="00E421FE" w:rsidRDefault="005B3128" w:rsidP="00874754">
            <w:pPr>
              <w:numPr>
                <w:ilvl w:val="0"/>
                <w:numId w:val="374"/>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iCs/>
                <w:szCs w:val="20"/>
                <w:lang w:val="en-US" w:eastAsia="en-US"/>
              </w:rPr>
              <w:t>Drivers of the vehicles must be sensitized so that they do not leave vehicles idling so that exhaust emissions are lowered.</w:t>
            </w:r>
          </w:p>
          <w:p w14:paraId="2B1F1D7F" w14:textId="77777777" w:rsidR="005B3128" w:rsidRPr="00E421FE" w:rsidRDefault="005B3128" w:rsidP="00874754">
            <w:pPr>
              <w:numPr>
                <w:ilvl w:val="0"/>
                <w:numId w:val="374"/>
              </w:numPr>
              <w:autoSpaceDE w:val="0"/>
              <w:autoSpaceDN w:val="0"/>
              <w:adjustRightInd w:val="0"/>
              <w:spacing w:after="160" w:line="259" w:lineRule="auto"/>
              <w:contextualSpacing/>
              <w:jc w:val="left"/>
              <w:rPr>
                <w:rFonts w:eastAsia="DengXian" w:cs="Tahoma"/>
                <w:iCs/>
                <w:szCs w:val="20"/>
                <w:lang w:val="en-US" w:eastAsia="en-US"/>
              </w:rPr>
            </w:pPr>
            <w:r w:rsidRPr="00E421FE">
              <w:rPr>
                <w:rFonts w:eastAsia="DengXian" w:cs="Tahoma"/>
                <w:iCs/>
                <w:szCs w:val="20"/>
                <w:lang w:val="en-US" w:eastAsia="en-US"/>
              </w:rPr>
              <w:t xml:space="preserve">Company vehicles should be well maintained </w:t>
            </w:r>
          </w:p>
        </w:tc>
        <w:tc>
          <w:tcPr>
            <w:tcW w:w="709" w:type="pct"/>
          </w:tcPr>
          <w:p w14:paraId="63BB5F96" w14:textId="77777777" w:rsidR="005B3128" w:rsidRPr="00E421FE" w:rsidRDefault="005B3128" w:rsidP="005B3128">
            <w:pPr>
              <w:spacing w:line="259" w:lineRule="auto"/>
              <w:ind w:left="72"/>
              <w:rPr>
                <w:rFonts w:eastAsiaTheme="minorHAnsi" w:cs="Tahoma"/>
                <w:szCs w:val="20"/>
                <w:lang w:val="en-US" w:eastAsia="en-US"/>
              </w:rPr>
            </w:pPr>
            <w:r w:rsidRPr="00E421FE">
              <w:rPr>
                <w:rFonts w:eastAsiaTheme="minorHAnsi" w:cs="Tahoma"/>
                <w:szCs w:val="20"/>
                <w:lang w:val="en-US" w:eastAsia="en-US"/>
              </w:rPr>
              <w:t>Operation</w:t>
            </w:r>
          </w:p>
        </w:tc>
        <w:tc>
          <w:tcPr>
            <w:tcW w:w="633" w:type="pct"/>
          </w:tcPr>
          <w:p w14:paraId="264EDE27" w14:textId="00DD987A" w:rsidR="005B3128" w:rsidRPr="00E421FE" w:rsidRDefault="00A57730" w:rsidP="005B3128">
            <w:pPr>
              <w:spacing w:after="160" w:line="259" w:lineRule="auto"/>
              <w:rPr>
                <w:rFonts w:eastAsiaTheme="minorHAnsi" w:cs="Tahoma"/>
                <w:szCs w:val="20"/>
                <w:lang w:val="en-US" w:eastAsia="en-US"/>
              </w:rPr>
            </w:pPr>
            <w:r>
              <w:rPr>
                <w:rFonts w:eastAsiaTheme="minorHAnsi" w:cs="Tahoma"/>
                <w:szCs w:val="20"/>
                <w:lang w:val="en-US" w:eastAsia="en-US"/>
              </w:rPr>
              <w:t xml:space="preserve">O&amp;M </w:t>
            </w:r>
            <w:r w:rsidRPr="00E421FE">
              <w:rPr>
                <w:rFonts w:eastAsiaTheme="minorHAnsi" w:cs="Tahoma"/>
                <w:szCs w:val="20"/>
                <w:lang w:val="en-US" w:eastAsia="en-US"/>
              </w:rPr>
              <w:t>Contractor</w:t>
            </w:r>
          </w:p>
        </w:tc>
        <w:tc>
          <w:tcPr>
            <w:tcW w:w="776" w:type="pct"/>
          </w:tcPr>
          <w:p w14:paraId="3AAD3DC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Engine maintenance records</w:t>
            </w:r>
          </w:p>
        </w:tc>
        <w:tc>
          <w:tcPr>
            <w:tcW w:w="489" w:type="pct"/>
          </w:tcPr>
          <w:p w14:paraId="232803A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Quarterly</w:t>
            </w:r>
          </w:p>
        </w:tc>
        <w:tc>
          <w:tcPr>
            <w:tcW w:w="563" w:type="pct"/>
            <w:tcBorders>
              <w:bottom w:val="single" w:sz="6" w:space="0" w:color="auto"/>
            </w:tcBorders>
          </w:tcPr>
          <w:p w14:paraId="51215AB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No additional cost</w:t>
            </w:r>
          </w:p>
        </w:tc>
      </w:tr>
      <w:tr w:rsidR="00CC17CD" w:rsidRPr="00E421FE" w14:paraId="345AAB03" w14:textId="77777777" w:rsidTr="00A57730">
        <w:trPr>
          <w:trHeight w:val="4192"/>
        </w:trPr>
        <w:tc>
          <w:tcPr>
            <w:tcW w:w="667" w:type="pct"/>
            <w:tcBorders>
              <w:bottom w:val="single" w:sz="6" w:space="0" w:color="auto"/>
            </w:tcBorders>
          </w:tcPr>
          <w:p w14:paraId="679B832E"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Noise and Vibration</w:t>
            </w:r>
          </w:p>
        </w:tc>
        <w:tc>
          <w:tcPr>
            <w:tcW w:w="1163" w:type="pct"/>
            <w:tcBorders>
              <w:bottom w:val="single" w:sz="6" w:space="0" w:color="auto"/>
            </w:tcBorders>
          </w:tcPr>
          <w:p w14:paraId="54046D9A" w14:textId="77777777" w:rsidR="005B3128" w:rsidRPr="00E421FE" w:rsidRDefault="005B3128" w:rsidP="00874754">
            <w:pPr>
              <w:numPr>
                <w:ilvl w:val="0"/>
                <w:numId w:val="345"/>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Install portable barriers to shield compressors and other small stationary equipment where necessary.</w:t>
            </w:r>
          </w:p>
          <w:p w14:paraId="48ED8A61" w14:textId="77777777" w:rsidR="005B3128" w:rsidRPr="00E421FE" w:rsidRDefault="005B3128" w:rsidP="00874754">
            <w:pPr>
              <w:numPr>
                <w:ilvl w:val="0"/>
                <w:numId w:val="345"/>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Use quiet equipment (i.e., equipment designed with noise control elements).</w:t>
            </w:r>
          </w:p>
          <w:p w14:paraId="5BE2987B" w14:textId="77777777" w:rsidR="005B3128" w:rsidRPr="00E421FE" w:rsidRDefault="005B3128" w:rsidP="00874754">
            <w:pPr>
              <w:numPr>
                <w:ilvl w:val="0"/>
                <w:numId w:val="345"/>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Co-ordinate with relevant agencies in case the noise produced will require a license. </w:t>
            </w:r>
          </w:p>
          <w:p w14:paraId="1F00A072" w14:textId="77777777" w:rsidR="005B3128" w:rsidRPr="00E421FE" w:rsidRDefault="005B3128" w:rsidP="00874754">
            <w:pPr>
              <w:numPr>
                <w:ilvl w:val="0"/>
                <w:numId w:val="345"/>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Limit pickup trucks and other small equipment to a minimum idling time and observe a common-sense approach to vehicle use and encourage workers to shut off vehicle engines whenever possible. </w:t>
            </w:r>
          </w:p>
          <w:p w14:paraId="7617EF41" w14:textId="77777777" w:rsidR="005B3128" w:rsidRPr="00E421FE" w:rsidRDefault="005B3128" w:rsidP="00874754">
            <w:pPr>
              <w:numPr>
                <w:ilvl w:val="0"/>
                <w:numId w:val="345"/>
              </w:numPr>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Demolish mainly during the day when most of the neighbors are out working.</w:t>
            </w:r>
          </w:p>
        </w:tc>
        <w:tc>
          <w:tcPr>
            <w:tcW w:w="709" w:type="pct"/>
            <w:tcBorders>
              <w:bottom w:val="single" w:sz="6" w:space="0" w:color="auto"/>
            </w:tcBorders>
            <w:shd w:val="clear" w:color="auto" w:fill="auto"/>
          </w:tcPr>
          <w:p w14:paraId="0F429983"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ecommissioning</w:t>
            </w:r>
          </w:p>
        </w:tc>
        <w:tc>
          <w:tcPr>
            <w:tcW w:w="633" w:type="pct"/>
            <w:tcBorders>
              <w:bottom w:val="single" w:sz="6" w:space="0" w:color="auto"/>
            </w:tcBorders>
            <w:shd w:val="clear" w:color="auto" w:fill="auto"/>
          </w:tcPr>
          <w:p w14:paraId="0907E4AD"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EDC692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u w:val="single"/>
                <w:lang w:val="en-US" w:eastAsia="en-US"/>
              </w:rPr>
              <w:t>Noise levels</w:t>
            </w:r>
            <w:r w:rsidRPr="00E421FE">
              <w:rPr>
                <w:rFonts w:eastAsiaTheme="minorHAnsi" w:cs="Tahoma"/>
                <w:szCs w:val="20"/>
                <w:lang w:val="en-US" w:eastAsia="en-US"/>
              </w:rPr>
              <w:t>-Records of noise measurements done by contractor within the project area and at distances of 30m from the Solar mini-grid</w:t>
            </w:r>
          </w:p>
        </w:tc>
        <w:tc>
          <w:tcPr>
            <w:tcW w:w="489" w:type="pct"/>
          </w:tcPr>
          <w:p w14:paraId="38BB1918"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Once off</w:t>
            </w:r>
          </w:p>
        </w:tc>
        <w:tc>
          <w:tcPr>
            <w:tcW w:w="563" w:type="pct"/>
          </w:tcPr>
          <w:p w14:paraId="7CBE875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59B3FD52" w14:textId="77777777" w:rsidTr="00A57730">
        <w:trPr>
          <w:trHeight w:val="1254"/>
        </w:trPr>
        <w:tc>
          <w:tcPr>
            <w:tcW w:w="667" w:type="pct"/>
          </w:tcPr>
          <w:p w14:paraId="155F518F" w14:textId="77777777" w:rsidR="005B3128" w:rsidRPr="00E421FE" w:rsidRDefault="005B3128" w:rsidP="005B3128">
            <w:pPr>
              <w:spacing w:after="160" w:line="259" w:lineRule="auto"/>
              <w:rPr>
                <w:rFonts w:eastAsiaTheme="minorHAnsi" w:cs="Tahoma"/>
                <w:b/>
                <w:szCs w:val="20"/>
                <w:lang w:val="en-US" w:eastAsia="en-US"/>
              </w:rPr>
            </w:pPr>
            <w:r w:rsidRPr="00E421FE">
              <w:rPr>
                <w:rFonts w:eastAsiaTheme="minorHAnsi" w:cs="Tahoma"/>
                <w:b/>
                <w:color w:val="000000"/>
                <w:szCs w:val="20"/>
                <w:lang w:val="en-US" w:eastAsia="en-US"/>
              </w:rPr>
              <w:t>Solid Waste Generation</w:t>
            </w:r>
          </w:p>
        </w:tc>
        <w:tc>
          <w:tcPr>
            <w:tcW w:w="1163" w:type="pct"/>
          </w:tcPr>
          <w:p w14:paraId="04C888A9" w14:textId="77777777" w:rsidR="005B3128" w:rsidRPr="00E421FE" w:rsidRDefault="005B3128" w:rsidP="00874754">
            <w:pPr>
              <w:numPr>
                <w:ilvl w:val="0"/>
                <w:numId w:val="34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Demolition contractor to adhere to the various manufacturer’s guidelines and requirements regarding demolition and disposal</w:t>
            </w:r>
          </w:p>
          <w:p w14:paraId="1C2F673B" w14:textId="77777777" w:rsidR="005B3128" w:rsidRPr="00E421FE" w:rsidRDefault="005B3128" w:rsidP="00874754">
            <w:pPr>
              <w:numPr>
                <w:ilvl w:val="0"/>
                <w:numId w:val="34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Segregation of waste in order to separate hazardous waste from nonhazardous waste and other streams of waste</w:t>
            </w:r>
          </w:p>
          <w:p w14:paraId="6197FFE0" w14:textId="77777777" w:rsidR="005B3128" w:rsidRPr="00E421FE" w:rsidRDefault="005B3128" w:rsidP="00874754">
            <w:pPr>
              <w:numPr>
                <w:ilvl w:val="0"/>
                <w:numId w:val="34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Provision of facilities for proper handling and storage of demolition materials to reduce the amount of waste caused by damage or exposure to the elements</w:t>
            </w:r>
          </w:p>
          <w:p w14:paraId="1F400C1E" w14:textId="77777777" w:rsidR="005B3128" w:rsidRPr="00E421FE" w:rsidRDefault="005B3128" w:rsidP="00874754">
            <w:pPr>
              <w:numPr>
                <w:ilvl w:val="0"/>
                <w:numId w:val="34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Adequate collection and storage of waste on site </w:t>
            </w:r>
          </w:p>
          <w:p w14:paraId="771DA945" w14:textId="77777777" w:rsidR="005B3128" w:rsidRPr="00E421FE" w:rsidRDefault="005B3128" w:rsidP="00874754">
            <w:pPr>
              <w:numPr>
                <w:ilvl w:val="0"/>
                <w:numId w:val="34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 xml:space="preserve">Safe transportation to the disposal sites / designated area </w:t>
            </w:r>
          </w:p>
          <w:p w14:paraId="47F3BC1E" w14:textId="77777777" w:rsidR="005B3128" w:rsidRPr="00E421FE" w:rsidRDefault="005B3128" w:rsidP="00874754">
            <w:pPr>
              <w:numPr>
                <w:ilvl w:val="0"/>
                <w:numId w:val="344"/>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Hazardous waste must be disposed by NEMA approved waste handler</w:t>
            </w:r>
          </w:p>
        </w:tc>
        <w:tc>
          <w:tcPr>
            <w:tcW w:w="709" w:type="pct"/>
          </w:tcPr>
          <w:p w14:paraId="6C84B51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 xml:space="preserve">Decommissioning </w:t>
            </w:r>
          </w:p>
        </w:tc>
        <w:tc>
          <w:tcPr>
            <w:tcW w:w="633" w:type="pct"/>
          </w:tcPr>
          <w:p w14:paraId="3A235C2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79929A6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Presence of well-maintained receptacles and centralized collection points</w:t>
            </w:r>
          </w:p>
        </w:tc>
        <w:tc>
          <w:tcPr>
            <w:tcW w:w="489" w:type="pct"/>
          </w:tcPr>
          <w:p w14:paraId="083B6780"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aily</w:t>
            </w:r>
          </w:p>
        </w:tc>
        <w:tc>
          <w:tcPr>
            <w:tcW w:w="563" w:type="pct"/>
          </w:tcPr>
          <w:p w14:paraId="69FE3E9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700,000.00</w:t>
            </w:r>
          </w:p>
        </w:tc>
      </w:tr>
      <w:tr w:rsidR="00CC17CD" w:rsidRPr="00E421FE" w14:paraId="3C62FF78" w14:textId="77777777" w:rsidTr="00A57730">
        <w:trPr>
          <w:trHeight w:val="966"/>
        </w:trPr>
        <w:tc>
          <w:tcPr>
            <w:tcW w:w="667" w:type="pct"/>
          </w:tcPr>
          <w:p w14:paraId="690A2427" w14:textId="77777777" w:rsidR="005B3128" w:rsidRPr="00E421FE" w:rsidRDefault="005B3128" w:rsidP="005B3128">
            <w:pPr>
              <w:spacing w:after="160"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Dust Emissions</w:t>
            </w:r>
          </w:p>
        </w:tc>
        <w:tc>
          <w:tcPr>
            <w:tcW w:w="1163" w:type="pct"/>
          </w:tcPr>
          <w:p w14:paraId="4519E58D" w14:textId="77777777" w:rsidR="005B3128" w:rsidRPr="00E421FE" w:rsidRDefault="005B3128" w:rsidP="00874754">
            <w:pPr>
              <w:numPr>
                <w:ilvl w:val="0"/>
                <w:numId w:val="375"/>
              </w:numPr>
              <w:autoSpaceDE w:val="0"/>
              <w:autoSpaceDN w:val="0"/>
              <w:adjustRightInd w:val="0"/>
              <w:spacing w:after="160" w:line="259" w:lineRule="auto"/>
              <w:jc w:val="left"/>
              <w:rPr>
                <w:rFonts w:eastAsiaTheme="minorHAnsi" w:cs="Tahoma"/>
                <w:color w:val="000000"/>
                <w:szCs w:val="20"/>
                <w:lang w:val="en-US" w:eastAsia="en-US"/>
              </w:rPr>
            </w:pPr>
            <w:r w:rsidRPr="00E421FE">
              <w:rPr>
                <w:rFonts w:eastAsiaTheme="minorHAnsi" w:cs="Tahoma"/>
                <w:color w:val="000000"/>
                <w:szCs w:val="20"/>
                <w:lang w:val="en-US" w:eastAsia="en-US"/>
              </w:rPr>
              <w:t>Cover all trucks hauling soil, sand and other loose materials or require all trucks to maintain at least two feet of freeboard</w:t>
            </w:r>
          </w:p>
        </w:tc>
        <w:tc>
          <w:tcPr>
            <w:tcW w:w="709" w:type="pct"/>
          </w:tcPr>
          <w:p w14:paraId="0D8835F5"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3D8AA26A"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A858F02"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Visual inspection</w:t>
            </w:r>
          </w:p>
        </w:tc>
        <w:tc>
          <w:tcPr>
            <w:tcW w:w="489" w:type="pct"/>
          </w:tcPr>
          <w:p w14:paraId="40CBF2AE"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aily</w:t>
            </w:r>
          </w:p>
        </w:tc>
        <w:tc>
          <w:tcPr>
            <w:tcW w:w="563" w:type="pct"/>
          </w:tcPr>
          <w:p w14:paraId="6B29C47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39A17F3F" w14:textId="77777777" w:rsidTr="00A57730">
        <w:trPr>
          <w:trHeight w:val="1434"/>
        </w:trPr>
        <w:tc>
          <w:tcPr>
            <w:tcW w:w="667" w:type="pct"/>
          </w:tcPr>
          <w:p w14:paraId="3CEF6A59" w14:textId="77777777" w:rsidR="005B3128" w:rsidRPr="00E421FE" w:rsidRDefault="005B3128" w:rsidP="005B3128">
            <w:pPr>
              <w:spacing w:after="160" w:line="259" w:lineRule="auto"/>
              <w:rPr>
                <w:rFonts w:eastAsiaTheme="minorHAnsi" w:cs="Tahoma"/>
                <w:b/>
                <w:color w:val="000000"/>
                <w:szCs w:val="20"/>
                <w:lang w:val="en-US" w:eastAsia="en-US"/>
              </w:rPr>
            </w:pPr>
            <w:r w:rsidRPr="00E421FE">
              <w:rPr>
                <w:rFonts w:eastAsiaTheme="minorHAnsi" w:cs="Tahoma"/>
                <w:b/>
                <w:color w:val="000000"/>
                <w:szCs w:val="20"/>
                <w:lang w:val="en-US" w:eastAsia="en-US"/>
              </w:rPr>
              <w:t>Public Health- HIV/AIDS</w:t>
            </w:r>
          </w:p>
        </w:tc>
        <w:tc>
          <w:tcPr>
            <w:tcW w:w="1163" w:type="pct"/>
          </w:tcPr>
          <w:p w14:paraId="47CFA44F" w14:textId="77777777" w:rsidR="005B3128" w:rsidRPr="00E421FE" w:rsidRDefault="005B3128" w:rsidP="005B3128">
            <w:pPr>
              <w:autoSpaceDE w:val="0"/>
              <w:autoSpaceDN w:val="0"/>
              <w:adjustRightInd w:val="0"/>
              <w:spacing w:line="259" w:lineRule="auto"/>
              <w:rPr>
                <w:rFonts w:eastAsiaTheme="minorHAnsi" w:cs="Tahoma"/>
                <w:color w:val="000000"/>
                <w:szCs w:val="20"/>
                <w:lang w:val="en-US" w:eastAsia="en-US"/>
              </w:rPr>
            </w:pPr>
            <w:r w:rsidRPr="00E421FE">
              <w:rPr>
                <w:rFonts w:eastAsiaTheme="minorHAnsi" w:cs="Tahoma"/>
                <w:color w:val="000000"/>
                <w:szCs w:val="20"/>
                <w:lang w:val="en-US" w:eastAsia="en-US"/>
              </w:rPr>
              <w:t>The project will sensitize workers and the surrounding communities on prevention and mitigation of HIV/AIDS and other sexually transmitted diseases, through staff training and awareness campaigns/ to the community.</w:t>
            </w:r>
          </w:p>
        </w:tc>
        <w:tc>
          <w:tcPr>
            <w:tcW w:w="709" w:type="pct"/>
          </w:tcPr>
          <w:p w14:paraId="03DF4B9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Decommissioning</w:t>
            </w:r>
          </w:p>
        </w:tc>
        <w:tc>
          <w:tcPr>
            <w:tcW w:w="633" w:type="pct"/>
          </w:tcPr>
          <w:p w14:paraId="286367A6"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Contractor</w:t>
            </w:r>
          </w:p>
        </w:tc>
        <w:tc>
          <w:tcPr>
            <w:tcW w:w="776" w:type="pct"/>
          </w:tcPr>
          <w:p w14:paraId="088C20F4"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Records of awareness creation sessions conducted.</w:t>
            </w:r>
          </w:p>
          <w:p w14:paraId="02D8D55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Availability of and distribution of condoms</w:t>
            </w:r>
          </w:p>
        </w:tc>
        <w:tc>
          <w:tcPr>
            <w:tcW w:w="489" w:type="pct"/>
          </w:tcPr>
          <w:p w14:paraId="537DDE0C"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Once off</w:t>
            </w:r>
          </w:p>
        </w:tc>
        <w:tc>
          <w:tcPr>
            <w:tcW w:w="563" w:type="pct"/>
          </w:tcPr>
          <w:p w14:paraId="1EBC51F9"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20,000.00</w:t>
            </w:r>
          </w:p>
        </w:tc>
      </w:tr>
      <w:tr w:rsidR="00CC17CD" w:rsidRPr="00E421FE" w14:paraId="4BE3BD7D" w14:textId="77777777" w:rsidTr="00A57730">
        <w:trPr>
          <w:trHeight w:val="480"/>
        </w:trPr>
        <w:tc>
          <w:tcPr>
            <w:tcW w:w="667" w:type="pct"/>
          </w:tcPr>
          <w:p w14:paraId="039B59CD" w14:textId="77777777" w:rsidR="005B3128" w:rsidRPr="00E421FE" w:rsidRDefault="005B3128" w:rsidP="005B3128">
            <w:pPr>
              <w:autoSpaceDE w:val="0"/>
              <w:autoSpaceDN w:val="0"/>
              <w:adjustRightInd w:val="0"/>
              <w:spacing w:line="259" w:lineRule="auto"/>
              <w:rPr>
                <w:rFonts w:eastAsiaTheme="minorHAnsi" w:cs="Tahoma"/>
                <w:b/>
                <w:szCs w:val="20"/>
                <w:lang w:val="en-US" w:eastAsia="en-US"/>
              </w:rPr>
            </w:pPr>
          </w:p>
        </w:tc>
        <w:tc>
          <w:tcPr>
            <w:tcW w:w="1163" w:type="pct"/>
          </w:tcPr>
          <w:p w14:paraId="79D0ACA4" w14:textId="77777777" w:rsidR="005B3128" w:rsidRPr="00E421FE" w:rsidRDefault="005B3128" w:rsidP="005B3128">
            <w:pPr>
              <w:autoSpaceDE w:val="0"/>
              <w:autoSpaceDN w:val="0"/>
              <w:adjustRightInd w:val="0"/>
              <w:spacing w:line="259" w:lineRule="auto"/>
              <w:ind w:left="360"/>
              <w:rPr>
                <w:rFonts w:eastAsiaTheme="minorHAnsi" w:cs="Tahoma"/>
                <w:szCs w:val="20"/>
                <w:lang w:val="en-US" w:eastAsia="en-US"/>
              </w:rPr>
            </w:pPr>
            <w:r w:rsidRPr="00E421FE">
              <w:rPr>
                <w:rFonts w:eastAsiaTheme="minorHAnsi" w:cs="Tahoma"/>
                <w:szCs w:val="20"/>
                <w:lang w:val="en-US" w:eastAsia="en-US"/>
              </w:rPr>
              <w:t xml:space="preserve">Total </w:t>
            </w:r>
          </w:p>
        </w:tc>
        <w:tc>
          <w:tcPr>
            <w:tcW w:w="709" w:type="pct"/>
          </w:tcPr>
          <w:p w14:paraId="557BFEFF" w14:textId="77777777" w:rsidR="005B3128" w:rsidRPr="00E421FE" w:rsidRDefault="005B3128" w:rsidP="005B3128">
            <w:pPr>
              <w:spacing w:line="259" w:lineRule="auto"/>
              <w:ind w:left="72"/>
              <w:rPr>
                <w:rFonts w:eastAsiaTheme="minorHAnsi" w:cs="Tahoma"/>
                <w:szCs w:val="20"/>
                <w:lang w:val="en-US" w:eastAsia="en-US"/>
              </w:rPr>
            </w:pPr>
          </w:p>
        </w:tc>
        <w:tc>
          <w:tcPr>
            <w:tcW w:w="633" w:type="pct"/>
          </w:tcPr>
          <w:p w14:paraId="10F25A60" w14:textId="77777777" w:rsidR="005B3128" w:rsidRPr="00E421FE" w:rsidRDefault="005B3128" w:rsidP="005B3128">
            <w:pPr>
              <w:spacing w:line="259" w:lineRule="auto"/>
              <w:rPr>
                <w:rFonts w:eastAsiaTheme="minorHAnsi" w:cs="Tahoma"/>
                <w:szCs w:val="20"/>
                <w:lang w:val="en-US" w:eastAsia="en-US"/>
              </w:rPr>
            </w:pPr>
          </w:p>
        </w:tc>
        <w:tc>
          <w:tcPr>
            <w:tcW w:w="776" w:type="pct"/>
          </w:tcPr>
          <w:p w14:paraId="3C81D145" w14:textId="77777777" w:rsidR="005B3128" w:rsidRPr="00E421FE" w:rsidRDefault="005B3128" w:rsidP="005B3128">
            <w:pPr>
              <w:spacing w:line="259" w:lineRule="auto"/>
              <w:rPr>
                <w:rFonts w:eastAsiaTheme="minorHAnsi" w:cs="Tahoma"/>
                <w:szCs w:val="20"/>
                <w:lang w:val="en-US" w:eastAsia="en-US"/>
              </w:rPr>
            </w:pPr>
          </w:p>
        </w:tc>
        <w:tc>
          <w:tcPr>
            <w:tcW w:w="489" w:type="pct"/>
          </w:tcPr>
          <w:p w14:paraId="5B4606FA" w14:textId="77777777" w:rsidR="005B3128" w:rsidRPr="00E421FE" w:rsidRDefault="005B3128" w:rsidP="005B3128">
            <w:pPr>
              <w:spacing w:line="259" w:lineRule="auto"/>
              <w:rPr>
                <w:rFonts w:eastAsiaTheme="minorHAnsi" w:cs="Tahoma"/>
                <w:szCs w:val="20"/>
                <w:lang w:val="en-US" w:eastAsia="en-US"/>
              </w:rPr>
            </w:pPr>
          </w:p>
        </w:tc>
        <w:tc>
          <w:tcPr>
            <w:tcW w:w="563" w:type="pct"/>
          </w:tcPr>
          <w:p w14:paraId="28868687" w14:textId="77777777" w:rsidR="005B3128" w:rsidRPr="00E421FE" w:rsidRDefault="005B3128" w:rsidP="005B3128">
            <w:pPr>
              <w:spacing w:line="259" w:lineRule="auto"/>
              <w:rPr>
                <w:rFonts w:eastAsiaTheme="minorHAnsi" w:cs="Tahoma"/>
                <w:szCs w:val="20"/>
                <w:lang w:val="en-US" w:eastAsia="en-US"/>
              </w:rPr>
            </w:pPr>
            <w:r w:rsidRPr="00E421FE">
              <w:rPr>
                <w:rFonts w:eastAsiaTheme="minorHAnsi" w:cs="Tahoma"/>
                <w:szCs w:val="20"/>
                <w:lang w:val="en-US" w:eastAsia="en-US"/>
              </w:rPr>
              <w:t>4,380,000.00</w:t>
            </w:r>
          </w:p>
        </w:tc>
      </w:tr>
      <w:bookmarkEnd w:id="1379"/>
    </w:tbl>
    <w:p w14:paraId="2780AF0D" w14:textId="11052942" w:rsidR="005844F1" w:rsidRPr="00E421FE" w:rsidRDefault="005844F1" w:rsidP="00740B89">
      <w:pPr>
        <w:pStyle w:val="Caption"/>
        <w:keepNext/>
        <w:ind w:left="0" w:firstLine="0"/>
        <w:rPr>
          <w:rFonts w:cs="Tahoma"/>
        </w:rPr>
      </w:pPr>
    </w:p>
    <w:p w14:paraId="0E0C800D" w14:textId="3FFF4C3A" w:rsidR="005B3128" w:rsidRPr="00E421FE" w:rsidRDefault="005B3128" w:rsidP="005B3128">
      <w:pPr>
        <w:rPr>
          <w:rFonts w:cs="Tahoma"/>
          <w:szCs w:val="20"/>
        </w:rPr>
      </w:pPr>
    </w:p>
    <w:p w14:paraId="5AC91A32" w14:textId="7A1546B9" w:rsidR="005B3128" w:rsidRPr="00E421FE" w:rsidRDefault="005B3128" w:rsidP="005B3128">
      <w:pPr>
        <w:rPr>
          <w:rFonts w:cs="Tahoma"/>
          <w:szCs w:val="20"/>
        </w:rPr>
      </w:pPr>
    </w:p>
    <w:p w14:paraId="27EFE50A" w14:textId="0B6F731A" w:rsidR="00C45DAB" w:rsidRPr="00E421FE" w:rsidRDefault="00C45DAB" w:rsidP="005A68FD">
      <w:pPr>
        <w:rPr>
          <w:rFonts w:cs="Tahoma"/>
          <w:szCs w:val="20"/>
          <w:lang w:eastAsia="en-GB"/>
        </w:rPr>
      </w:pPr>
    </w:p>
    <w:p w14:paraId="501FEEFA" w14:textId="77777777" w:rsidR="005636E4" w:rsidRPr="00E421FE" w:rsidRDefault="005636E4" w:rsidP="005A68FD">
      <w:pPr>
        <w:pStyle w:val="BodyText"/>
        <w:rPr>
          <w:rFonts w:ascii="Tahoma" w:hAnsi="Tahoma" w:cs="Tahoma"/>
          <w:b w:val="0"/>
          <w:i/>
          <w:iCs/>
          <w:sz w:val="20"/>
        </w:rPr>
      </w:pPr>
      <w:r w:rsidRPr="00E421FE">
        <w:rPr>
          <w:rFonts w:ascii="Tahoma" w:hAnsi="Tahoma" w:cs="Tahoma"/>
          <w:b w:val="0"/>
          <w:i/>
          <w:iCs/>
          <w:sz w:val="20"/>
        </w:rPr>
        <w:t>NOTE:</w:t>
      </w:r>
    </w:p>
    <w:p w14:paraId="1B8B7F70" w14:textId="77777777" w:rsidR="005636E4" w:rsidRPr="00E421FE" w:rsidRDefault="005636E4" w:rsidP="00874754">
      <w:pPr>
        <w:pStyle w:val="BodyText"/>
        <w:numPr>
          <w:ilvl w:val="0"/>
          <w:numId w:val="229"/>
        </w:numPr>
        <w:tabs>
          <w:tab w:val="clear" w:pos="8931"/>
        </w:tabs>
        <w:spacing w:after="200"/>
        <w:rPr>
          <w:rFonts w:ascii="Tahoma" w:hAnsi="Tahoma" w:cs="Tahoma"/>
          <w:b w:val="0"/>
          <w:i/>
          <w:iCs/>
          <w:sz w:val="20"/>
        </w:rPr>
      </w:pPr>
      <w:r w:rsidRPr="00E421FE">
        <w:rPr>
          <w:rFonts w:ascii="Tahoma" w:hAnsi="Tahoma" w:cs="Tahoma"/>
          <w:b w:val="0"/>
          <w:i/>
          <w:iCs/>
          <w:sz w:val="20"/>
        </w:rPr>
        <w:t>The contractor shall prepare and operationalize the following management plans and approved by the proponent and the World Bank before the contractor mobilizes to the sit</w:t>
      </w:r>
      <w:r w:rsidRPr="00E421FE">
        <w:rPr>
          <w:rFonts w:ascii="Tahoma" w:hAnsi="Tahoma" w:cs="Tahoma"/>
          <w:b w:val="0"/>
          <w:iCs/>
          <w:sz w:val="20"/>
        </w:rPr>
        <w:t>e</w:t>
      </w:r>
      <w:r w:rsidRPr="00E421FE">
        <w:rPr>
          <w:rFonts w:ascii="Tahoma" w:hAnsi="Tahoma" w:cs="Tahoma"/>
          <w:b w:val="0"/>
          <w:i/>
          <w:iCs/>
          <w:sz w:val="20"/>
        </w:rPr>
        <w:t>; Labor Influx Management Plan, Local Recruitment Plan, GBV- SEA/SH Prevention and Response Action Plan, Stakeholder Engagement Plan (SEP), and Grievances Redress Mechanism (GRM).</w:t>
      </w:r>
    </w:p>
    <w:p w14:paraId="05164508" w14:textId="77777777" w:rsidR="005636E4" w:rsidRPr="00E421FE" w:rsidRDefault="005636E4" w:rsidP="005A68FD">
      <w:pPr>
        <w:pStyle w:val="BodyText"/>
        <w:ind w:left="500"/>
        <w:rPr>
          <w:rFonts w:ascii="Tahoma" w:hAnsi="Tahoma" w:cs="Tahoma"/>
          <w:b w:val="0"/>
          <w:i/>
          <w:iCs/>
          <w:sz w:val="20"/>
        </w:rPr>
      </w:pPr>
      <w:r w:rsidRPr="00E421FE">
        <w:rPr>
          <w:rFonts w:ascii="Tahoma" w:hAnsi="Tahoma" w:cs="Tahoma"/>
          <w:b w:val="0"/>
          <w:i/>
          <w:iCs/>
          <w:sz w:val="20"/>
        </w:rPr>
        <w:t>All the Sub-contractors shall comply to the above requirement (note 1)</w:t>
      </w:r>
    </w:p>
    <w:p w14:paraId="0BD83282" w14:textId="77777777" w:rsidR="005636E4" w:rsidRPr="00E421FE" w:rsidRDefault="005636E4" w:rsidP="00874754">
      <w:pPr>
        <w:pStyle w:val="BodyText"/>
        <w:numPr>
          <w:ilvl w:val="0"/>
          <w:numId w:val="229"/>
        </w:numPr>
        <w:tabs>
          <w:tab w:val="clear" w:pos="8931"/>
        </w:tabs>
        <w:rPr>
          <w:rFonts w:ascii="Tahoma" w:hAnsi="Tahoma" w:cs="Tahoma"/>
          <w:b w:val="0"/>
          <w:i/>
          <w:iCs/>
          <w:sz w:val="20"/>
        </w:rPr>
      </w:pPr>
      <w:r w:rsidRPr="00E421FE">
        <w:rPr>
          <w:rFonts w:ascii="Tahoma" w:hAnsi="Tahoma" w:cs="Tahoma"/>
          <w:b w:val="0"/>
          <w:i/>
          <w:iCs/>
          <w:sz w:val="20"/>
        </w:rPr>
        <w:t xml:space="preserve">The contractor should report to the supervising Consultant on compliance to the ESMP on a weekly basis or within 12 hours in case of an accident. </w:t>
      </w:r>
    </w:p>
    <w:p w14:paraId="44DC77A6" w14:textId="77777777" w:rsidR="005636E4" w:rsidRPr="00E421FE" w:rsidRDefault="005636E4" w:rsidP="00874754">
      <w:pPr>
        <w:pStyle w:val="BodyText"/>
        <w:numPr>
          <w:ilvl w:val="0"/>
          <w:numId w:val="229"/>
        </w:numPr>
        <w:tabs>
          <w:tab w:val="clear" w:pos="8931"/>
        </w:tabs>
        <w:rPr>
          <w:rFonts w:ascii="Tahoma" w:hAnsi="Tahoma" w:cs="Tahoma"/>
          <w:b w:val="0"/>
          <w:i/>
          <w:iCs/>
          <w:sz w:val="20"/>
        </w:rPr>
      </w:pPr>
      <w:r w:rsidRPr="00E421FE">
        <w:rPr>
          <w:rFonts w:ascii="Tahoma" w:hAnsi="Tahoma" w:cs="Tahoma"/>
          <w:b w:val="0"/>
          <w:i/>
          <w:iCs/>
          <w:sz w:val="20"/>
        </w:rPr>
        <w:t>The Supervising Consultant should report to the</w:t>
      </w:r>
      <w:r w:rsidRPr="00E421FE">
        <w:rPr>
          <w:rFonts w:ascii="Tahoma" w:hAnsi="Tahoma" w:cs="Tahoma"/>
          <w:b w:val="0"/>
          <w:sz w:val="20"/>
        </w:rPr>
        <w:t xml:space="preserve"> Kenya Power &amp; Lighting Company </w:t>
      </w:r>
      <w:r w:rsidRPr="00E421FE">
        <w:rPr>
          <w:rFonts w:ascii="Tahoma" w:hAnsi="Tahoma" w:cs="Tahoma"/>
          <w:b w:val="0"/>
          <w:i/>
          <w:iCs/>
          <w:sz w:val="20"/>
        </w:rPr>
        <w:t>PLC on compliance to the ESMP on a monthly basis or within 24 hours in case of an accident.</w:t>
      </w:r>
    </w:p>
    <w:p w14:paraId="37C7CFBF" w14:textId="77777777" w:rsidR="005636E4" w:rsidRPr="00E421FE" w:rsidRDefault="005636E4" w:rsidP="00874754">
      <w:pPr>
        <w:pStyle w:val="BodyText"/>
        <w:numPr>
          <w:ilvl w:val="0"/>
          <w:numId w:val="229"/>
        </w:numPr>
        <w:tabs>
          <w:tab w:val="clear" w:pos="8931"/>
        </w:tabs>
        <w:rPr>
          <w:rFonts w:ascii="Tahoma" w:hAnsi="Tahoma" w:cs="Tahoma"/>
          <w:b w:val="0"/>
          <w:i/>
          <w:iCs/>
          <w:sz w:val="20"/>
        </w:rPr>
      </w:pPr>
      <w:r w:rsidRPr="00E421FE">
        <w:rPr>
          <w:rFonts w:ascii="Tahoma" w:hAnsi="Tahoma" w:cs="Tahoma"/>
          <w:b w:val="0"/>
          <w:i/>
          <w:iCs/>
          <w:sz w:val="20"/>
        </w:rPr>
        <w:t>All accidents should be reported to the Directorate of Occupational Health and Safety as stipulated in OSHA 2007.</w:t>
      </w:r>
    </w:p>
    <w:p w14:paraId="412E7AB7" w14:textId="77777777" w:rsidR="005636E4" w:rsidRPr="00E421FE" w:rsidRDefault="005636E4" w:rsidP="00874754">
      <w:pPr>
        <w:pStyle w:val="BodyText"/>
        <w:numPr>
          <w:ilvl w:val="0"/>
          <w:numId w:val="229"/>
        </w:numPr>
        <w:tabs>
          <w:tab w:val="clear" w:pos="8931"/>
        </w:tabs>
        <w:rPr>
          <w:rFonts w:ascii="Tahoma" w:hAnsi="Tahoma" w:cs="Tahoma"/>
          <w:b w:val="0"/>
          <w:i/>
          <w:iCs/>
          <w:sz w:val="20"/>
        </w:rPr>
      </w:pPr>
      <w:r w:rsidRPr="00E421FE">
        <w:rPr>
          <w:rFonts w:ascii="Tahoma" w:hAnsi="Tahoma" w:cs="Tahoma"/>
          <w:b w:val="0"/>
          <w:i/>
          <w:iCs/>
          <w:sz w:val="20"/>
        </w:rPr>
        <w:t>The Contractor, Kenya</w:t>
      </w:r>
      <w:r w:rsidRPr="00E421FE">
        <w:rPr>
          <w:rFonts w:ascii="Tahoma" w:hAnsi="Tahoma" w:cs="Tahoma"/>
          <w:b w:val="0"/>
          <w:sz w:val="20"/>
        </w:rPr>
        <w:t xml:space="preserve"> Power &amp; Lighting Company </w:t>
      </w:r>
      <w:r w:rsidRPr="00E421FE">
        <w:rPr>
          <w:rFonts w:ascii="Tahoma" w:hAnsi="Tahoma" w:cs="Tahoma"/>
          <w:b w:val="0"/>
          <w:i/>
          <w:iCs/>
          <w:sz w:val="20"/>
        </w:rPr>
        <w:t>PLC and all Sub-contractors shall comply to the requirements of the ESMP and report to DOSH within the stipulated time in case of an accident/fatality, and to NEMA in case of any fuel/oil spill during all the phases of the project.</w:t>
      </w:r>
    </w:p>
    <w:p w14:paraId="3F57F5CE" w14:textId="77777777" w:rsidR="005636E4" w:rsidRPr="00E421FE" w:rsidRDefault="005636E4" w:rsidP="00874754">
      <w:pPr>
        <w:pStyle w:val="BodyText"/>
        <w:numPr>
          <w:ilvl w:val="0"/>
          <w:numId w:val="229"/>
        </w:numPr>
        <w:tabs>
          <w:tab w:val="clear" w:pos="8931"/>
        </w:tabs>
        <w:rPr>
          <w:rFonts w:ascii="Tahoma" w:hAnsi="Tahoma" w:cs="Tahoma"/>
          <w:b w:val="0"/>
          <w:sz w:val="20"/>
        </w:rPr>
      </w:pPr>
      <w:r w:rsidRPr="00E421FE">
        <w:rPr>
          <w:rFonts w:ascii="Tahoma" w:hAnsi="Tahoma" w:cs="Tahoma"/>
          <w:b w:val="0"/>
          <w:i/>
          <w:iCs/>
          <w:sz w:val="20"/>
        </w:rPr>
        <w:t>The contractor should have a full time Environmental, Social &amp; Safety specialist for the entire period the project will be implemented.</w:t>
      </w:r>
    </w:p>
    <w:p w14:paraId="44D1216F" w14:textId="77777777" w:rsidR="005636E4" w:rsidRPr="00E421FE" w:rsidRDefault="005636E4" w:rsidP="005A68FD">
      <w:pPr>
        <w:rPr>
          <w:rFonts w:cs="Tahoma"/>
          <w:szCs w:val="20"/>
          <w:lang w:eastAsia="en-GB"/>
        </w:rPr>
      </w:pPr>
    </w:p>
    <w:p w14:paraId="3517F98F" w14:textId="77777777" w:rsidR="005636E4" w:rsidRPr="00E421FE" w:rsidRDefault="005636E4" w:rsidP="005A68FD">
      <w:pPr>
        <w:rPr>
          <w:rFonts w:cs="Tahoma"/>
          <w:szCs w:val="20"/>
        </w:rPr>
        <w:sectPr w:rsidR="005636E4" w:rsidRPr="00E421FE" w:rsidSect="00E0167F">
          <w:pgSz w:w="15840" w:h="12240" w:orient="landscape"/>
          <w:pgMar w:top="1440" w:right="1440" w:bottom="1440" w:left="1440" w:header="708" w:footer="708" w:gutter="0"/>
          <w:cols w:space="720"/>
          <w:rtlGutter/>
          <w:docGrid w:linePitch="326"/>
        </w:sectPr>
      </w:pPr>
    </w:p>
    <w:p w14:paraId="249ECFE9" w14:textId="77777777" w:rsidR="005636E4" w:rsidRPr="00E421FE" w:rsidRDefault="005636E4" w:rsidP="00C45DAB">
      <w:pPr>
        <w:pStyle w:val="Heading2"/>
        <w:rPr>
          <w:rFonts w:cs="Tahoma"/>
        </w:rPr>
      </w:pPr>
      <w:bookmarkStart w:id="1380" w:name="_Toc112074006"/>
      <w:bookmarkStart w:id="1381" w:name="_Toc148360141"/>
      <w:r w:rsidRPr="00E421FE">
        <w:rPr>
          <w:rFonts w:cs="Tahoma"/>
        </w:rPr>
        <w:t>Institutional Framework and Compliance/Implementation of the ESIA/ESMP</w:t>
      </w:r>
      <w:bookmarkEnd w:id="1380"/>
      <w:bookmarkEnd w:id="1381"/>
    </w:p>
    <w:p w14:paraId="2FF7460A" w14:textId="734427E5" w:rsidR="005636E4" w:rsidRPr="00E421FE" w:rsidRDefault="005636E4" w:rsidP="00E0167F">
      <w:pPr>
        <w:pStyle w:val="Caption"/>
        <w:keepNext/>
        <w:ind w:left="0" w:firstLine="0"/>
        <w:jc w:val="both"/>
        <w:rPr>
          <w:rFonts w:cs="Tahoma"/>
        </w:rPr>
      </w:pPr>
      <w:bookmarkStart w:id="1382" w:name="_Toc139967816"/>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7</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2</w:t>
      </w:r>
      <w:r w:rsidR="00E0167F">
        <w:rPr>
          <w:rFonts w:cs="Tahoma"/>
        </w:rPr>
        <w:fldChar w:fldCharType="end"/>
      </w:r>
      <w:r w:rsidRPr="00E421FE">
        <w:rPr>
          <w:rFonts w:cs="Tahoma"/>
        </w:rPr>
        <w:t>: Institutional framework governing the implementation of the ESMP</w:t>
      </w:r>
      <w:bookmarkEnd w:id="1382"/>
    </w:p>
    <w:tbl>
      <w:tblPr>
        <w:tblW w:w="943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32"/>
        <w:gridCol w:w="2248"/>
        <w:gridCol w:w="6655"/>
      </w:tblGrid>
      <w:tr w:rsidR="005636E4" w:rsidRPr="00E421FE" w14:paraId="121EC25A" w14:textId="77777777" w:rsidTr="00C45DAB">
        <w:tc>
          <w:tcPr>
            <w:tcW w:w="532" w:type="dxa"/>
            <w:tcBorders>
              <w:top w:val="single" w:sz="6" w:space="0" w:color="auto"/>
              <w:left w:val="single" w:sz="6" w:space="0" w:color="auto"/>
              <w:bottom w:val="single" w:sz="6" w:space="0" w:color="auto"/>
              <w:right w:val="single" w:sz="6" w:space="0" w:color="auto"/>
            </w:tcBorders>
            <w:shd w:val="clear" w:color="auto" w:fill="BFBFBF"/>
            <w:hideMark/>
          </w:tcPr>
          <w:p w14:paraId="0825115C" w14:textId="77777777" w:rsidR="005636E4" w:rsidRPr="00E421FE" w:rsidRDefault="005636E4" w:rsidP="00C45DAB">
            <w:pPr>
              <w:spacing w:line="240" w:lineRule="auto"/>
              <w:textAlignment w:val="baseline"/>
              <w:rPr>
                <w:rFonts w:cs="Tahoma"/>
                <w:b/>
                <w:szCs w:val="20"/>
              </w:rPr>
            </w:pPr>
            <w:r w:rsidRPr="00E421FE">
              <w:rPr>
                <w:rFonts w:cs="Tahoma"/>
                <w:b/>
                <w:bCs/>
                <w:szCs w:val="20"/>
              </w:rPr>
              <w:t>No</w:t>
            </w:r>
            <w:r w:rsidRPr="00E421FE">
              <w:rPr>
                <w:rFonts w:cs="Tahoma"/>
                <w:b/>
                <w:szCs w:val="20"/>
              </w:rPr>
              <w:t> </w:t>
            </w:r>
          </w:p>
        </w:tc>
        <w:tc>
          <w:tcPr>
            <w:tcW w:w="2248" w:type="dxa"/>
            <w:tcBorders>
              <w:top w:val="single" w:sz="6" w:space="0" w:color="auto"/>
              <w:left w:val="single" w:sz="6" w:space="0" w:color="auto"/>
              <w:bottom w:val="single" w:sz="6" w:space="0" w:color="auto"/>
              <w:right w:val="single" w:sz="6" w:space="0" w:color="auto"/>
            </w:tcBorders>
            <w:shd w:val="clear" w:color="auto" w:fill="BFBFBF"/>
            <w:hideMark/>
          </w:tcPr>
          <w:p w14:paraId="29C1A68E" w14:textId="77777777" w:rsidR="005636E4" w:rsidRPr="00E421FE" w:rsidRDefault="005636E4" w:rsidP="00C45DAB">
            <w:pPr>
              <w:spacing w:line="240" w:lineRule="auto"/>
              <w:ind w:left="106" w:right="165"/>
              <w:textAlignment w:val="baseline"/>
              <w:rPr>
                <w:rFonts w:cs="Tahoma"/>
                <w:b/>
                <w:szCs w:val="20"/>
              </w:rPr>
            </w:pPr>
            <w:r w:rsidRPr="00E421FE">
              <w:rPr>
                <w:rFonts w:cs="Tahoma"/>
                <w:b/>
                <w:bCs/>
                <w:szCs w:val="20"/>
              </w:rPr>
              <w:t>Institution</w:t>
            </w:r>
            <w:r w:rsidRPr="00E421FE">
              <w:rPr>
                <w:rFonts w:cs="Tahoma"/>
                <w:b/>
                <w:szCs w:val="20"/>
              </w:rPr>
              <w:t> </w:t>
            </w:r>
          </w:p>
        </w:tc>
        <w:tc>
          <w:tcPr>
            <w:tcW w:w="6655" w:type="dxa"/>
            <w:tcBorders>
              <w:top w:val="single" w:sz="6" w:space="0" w:color="auto"/>
              <w:left w:val="single" w:sz="6" w:space="0" w:color="auto"/>
              <w:bottom w:val="single" w:sz="6" w:space="0" w:color="auto"/>
              <w:right w:val="single" w:sz="6" w:space="0" w:color="auto"/>
            </w:tcBorders>
            <w:shd w:val="clear" w:color="auto" w:fill="BFBFBF"/>
            <w:hideMark/>
          </w:tcPr>
          <w:p w14:paraId="42BAA918" w14:textId="77777777" w:rsidR="005636E4" w:rsidRPr="00E421FE" w:rsidRDefault="005636E4" w:rsidP="00C45DAB">
            <w:pPr>
              <w:spacing w:line="240" w:lineRule="auto"/>
              <w:ind w:left="91" w:right="166"/>
              <w:textAlignment w:val="baseline"/>
              <w:rPr>
                <w:rFonts w:cs="Tahoma"/>
                <w:b/>
                <w:szCs w:val="20"/>
              </w:rPr>
            </w:pPr>
            <w:r w:rsidRPr="00E421FE">
              <w:rPr>
                <w:rFonts w:cs="Tahoma"/>
                <w:b/>
                <w:bCs/>
                <w:szCs w:val="20"/>
              </w:rPr>
              <w:t>Role/Function</w:t>
            </w:r>
            <w:r w:rsidRPr="00E421FE">
              <w:rPr>
                <w:rFonts w:cs="Tahoma"/>
                <w:b/>
                <w:szCs w:val="20"/>
              </w:rPr>
              <w:t> </w:t>
            </w:r>
          </w:p>
        </w:tc>
      </w:tr>
      <w:tr w:rsidR="005636E4" w:rsidRPr="00E421FE" w14:paraId="04D1E11F" w14:textId="77777777" w:rsidTr="00407CCE">
        <w:tc>
          <w:tcPr>
            <w:tcW w:w="532" w:type="dxa"/>
            <w:tcBorders>
              <w:top w:val="single" w:sz="6" w:space="0" w:color="auto"/>
              <w:left w:val="single" w:sz="6" w:space="0" w:color="auto"/>
              <w:bottom w:val="single" w:sz="6" w:space="0" w:color="auto"/>
              <w:right w:val="single" w:sz="6" w:space="0" w:color="auto"/>
            </w:tcBorders>
          </w:tcPr>
          <w:p w14:paraId="14F757DE" w14:textId="403A5417"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0A7B4FED"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The National Environment Management Authority (NEMA)</w:t>
            </w:r>
          </w:p>
        </w:tc>
        <w:tc>
          <w:tcPr>
            <w:tcW w:w="6655" w:type="dxa"/>
            <w:tcBorders>
              <w:top w:val="single" w:sz="6" w:space="0" w:color="auto"/>
              <w:left w:val="single" w:sz="6" w:space="0" w:color="auto"/>
              <w:bottom w:val="single" w:sz="6" w:space="0" w:color="auto"/>
              <w:right w:val="single" w:sz="6" w:space="0" w:color="auto"/>
            </w:tcBorders>
            <w:hideMark/>
          </w:tcPr>
          <w:p w14:paraId="61B9B5B3" w14:textId="77777777" w:rsidR="005636E4" w:rsidRPr="00E421FE" w:rsidRDefault="005636E4" w:rsidP="00C45DAB">
            <w:pPr>
              <w:spacing w:line="240" w:lineRule="auto"/>
              <w:ind w:left="91" w:right="166"/>
              <w:textAlignment w:val="baseline"/>
              <w:rPr>
                <w:rFonts w:cs="Tahoma"/>
                <w:szCs w:val="20"/>
              </w:rPr>
            </w:pPr>
            <w:r w:rsidRPr="00E421FE">
              <w:rPr>
                <w:rFonts w:cs="Tahoma"/>
                <w:szCs w:val="20"/>
              </w:rPr>
              <w:t>NEMA </w:t>
            </w:r>
          </w:p>
          <w:p w14:paraId="23111C5E" w14:textId="77777777" w:rsidR="005636E4" w:rsidRPr="00E421FE" w:rsidRDefault="005636E4" w:rsidP="00874754">
            <w:pPr>
              <w:numPr>
                <w:ilvl w:val="0"/>
                <w:numId w:val="83"/>
              </w:numPr>
              <w:spacing w:line="240" w:lineRule="auto"/>
              <w:ind w:right="166"/>
              <w:textAlignment w:val="baseline"/>
              <w:rPr>
                <w:rFonts w:cs="Tahoma"/>
                <w:szCs w:val="20"/>
              </w:rPr>
            </w:pPr>
            <w:r w:rsidRPr="00E421FE">
              <w:rPr>
                <w:rFonts w:cs="Tahoma"/>
                <w:szCs w:val="20"/>
              </w:rPr>
              <w:t>Approves the ESIA Report; </w:t>
            </w:r>
          </w:p>
          <w:p w14:paraId="0DB86C78" w14:textId="77777777" w:rsidR="005636E4" w:rsidRPr="00E421FE" w:rsidRDefault="005636E4" w:rsidP="00874754">
            <w:pPr>
              <w:numPr>
                <w:ilvl w:val="0"/>
                <w:numId w:val="83"/>
              </w:numPr>
              <w:spacing w:line="240" w:lineRule="auto"/>
              <w:ind w:right="166"/>
              <w:textAlignment w:val="baseline"/>
              <w:rPr>
                <w:rFonts w:cs="Tahoma"/>
                <w:szCs w:val="20"/>
              </w:rPr>
            </w:pPr>
            <w:r w:rsidRPr="00E421FE">
              <w:rPr>
                <w:rFonts w:cs="Tahoma"/>
                <w:szCs w:val="20"/>
              </w:rPr>
              <w:t>Issues EIA License for project implementation; and </w:t>
            </w:r>
          </w:p>
          <w:p w14:paraId="41EF3E61" w14:textId="77777777" w:rsidR="005636E4" w:rsidRPr="00E421FE" w:rsidRDefault="005636E4" w:rsidP="00874754">
            <w:pPr>
              <w:numPr>
                <w:ilvl w:val="0"/>
                <w:numId w:val="83"/>
              </w:numPr>
              <w:spacing w:line="240" w:lineRule="auto"/>
              <w:ind w:right="166"/>
              <w:textAlignment w:val="baseline"/>
              <w:rPr>
                <w:rFonts w:cs="Tahoma"/>
                <w:szCs w:val="20"/>
              </w:rPr>
            </w:pPr>
            <w:r w:rsidRPr="00E421FE">
              <w:rPr>
                <w:rFonts w:cs="Tahoma"/>
                <w:szCs w:val="20"/>
              </w:rPr>
              <w:t>Carries out independent Audit to determine compliance with ESMP. </w:t>
            </w:r>
          </w:p>
        </w:tc>
      </w:tr>
      <w:tr w:rsidR="005636E4" w:rsidRPr="00E421FE" w14:paraId="30C59143" w14:textId="77777777" w:rsidTr="00407CCE">
        <w:tc>
          <w:tcPr>
            <w:tcW w:w="532" w:type="dxa"/>
            <w:tcBorders>
              <w:top w:val="single" w:sz="6" w:space="0" w:color="auto"/>
              <w:left w:val="single" w:sz="6" w:space="0" w:color="auto"/>
              <w:bottom w:val="single" w:sz="6" w:space="0" w:color="auto"/>
              <w:right w:val="single" w:sz="6" w:space="0" w:color="auto"/>
            </w:tcBorders>
          </w:tcPr>
          <w:p w14:paraId="708C175A" w14:textId="18B8C196"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1DD023C6"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Directorate of Occupational Safety and Health Services (DOSHS) </w:t>
            </w:r>
          </w:p>
        </w:tc>
        <w:tc>
          <w:tcPr>
            <w:tcW w:w="6655" w:type="dxa"/>
            <w:tcBorders>
              <w:top w:val="single" w:sz="6" w:space="0" w:color="auto"/>
              <w:left w:val="single" w:sz="6" w:space="0" w:color="auto"/>
              <w:bottom w:val="single" w:sz="6" w:space="0" w:color="auto"/>
              <w:right w:val="single" w:sz="6" w:space="0" w:color="auto"/>
            </w:tcBorders>
            <w:hideMark/>
          </w:tcPr>
          <w:p w14:paraId="48677312" w14:textId="77777777" w:rsidR="005636E4" w:rsidRPr="00E421FE" w:rsidRDefault="005636E4" w:rsidP="00C45DAB">
            <w:pPr>
              <w:spacing w:line="240" w:lineRule="auto"/>
              <w:ind w:left="91" w:right="166"/>
              <w:textAlignment w:val="baseline"/>
              <w:rPr>
                <w:rFonts w:cs="Tahoma"/>
                <w:szCs w:val="20"/>
              </w:rPr>
            </w:pPr>
            <w:r w:rsidRPr="00E421FE">
              <w:rPr>
                <w:rFonts w:cs="Tahoma"/>
                <w:szCs w:val="20"/>
              </w:rPr>
              <w:t>DOSHS: </w:t>
            </w:r>
          </w:p>
          <w:p w14:paraId="434B6690" w14:textId="77777777" w:rsidR="005636E4" w:rsidRPr="00E421FE" w:rsidRDefault="005636E4" w:rsidP="00874754">
            <w:pPr>
              <w:pStyle w:val="ListParagraph"/>
              <w:numPr>
                <w:ilvl w:val="0"/>
                <w:numId w:val="84"/>
              </w:numPr>
              <w:spacing w:line="240" w:lineRule="auto"/>
              <w:ind w:right="166"/>
              <w:textAlignment w:val="baseline"/>
              <w:rPr>
                <w:rFonts w:cs="Tahoma"/>
                <w:szCs w:val="20"/>
              </w:rPr>
            </w:pPr>
            <w:r w:rsidRPr="00E421FE">
              <w:rPr>
                <w:rFonts w:cs="Tahoma"/>
                <w:szCs w:val="20"/>
              </w:rPr>
              <w:t>Provides OSH permits for workplaces of the project including campsites and quarries; and </w:t>
            </w:r>
          </w:p>
          <w:p w14:paraId="0E48379E" w14:textId="77777777" w:rsidR="005636E4" w:rsidRPr="00E421FE" w:rsidRDefault="005636E4" w:rsidP="00874754">
            <w:pPr>
              <w:pStyle w:val="ListParagraph"/>
              <w:numPr>
                <w:ilvl w:val="0"/>
                <w:numId w:val="84"/>
              </w:numPr>
              <w:spacing w:line="240" w:lineRule="auto"/>
              <w:ind w:right="166"/>
              <w:textAlignment w:val="baseline"/>
              <w:rPr>
                <w:rFonts w:cs="Tahoma"/>
                <w:szCs w:val="20"/>
              </w:rPr>
            </w:pPr>
            <w:r w:rsidRPr="00E421FE">
              <w:rPr>
                <w:rFonts w:cs="Tahoma"/>
                <w:szCs w:val="20"/>
              </w:rPr>
              <w:t>Conducts inspections to ensure conformance to OSHA. </w:t>
            </w:r>
          </w:p>
        </w:tc>
      </w:tr>
      <w:tr w:rsidR="005636E4" w:rsidRPr="00E421FE" w14:paraId="2E2A0A62" w14:textId="77777777" w:rsidTr="00407CCE">
        <w:tc>
          <w:tcPr>
            <w:tcW w:w="532" w:type="dxa"/>
            <w:tcBorders>
              <w:top w:val="single" w:sz="6" w:space="0" w:color="auto"/>
              <w:left w:val="single" w:sz="6" w:space="0" w:color="auto"/>
              <w:bottom w:val="single" w:sz="6" w:space="0" w:color="auto"/>
              <w:right w:val="single" w:sz="6" w:space="0" w:color="auto"/>
            </w:tcBorders>
          </w:tcPr>
          <w:p w14:paraId="44513196" w14:textId="02E7590F"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521FB87A"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Water Resources Authority (WRA) </w:t>
            </w:r>
          </w:p>
        </w:tc>
        <w:tc>
          <w:tcPr>
            <w:tcW w:w="6655" w:type="dxa"/>
            <w:tcBorders>
              <w:top w:val="single" w:sz="6" w:space="0" w:color="auto"/>
              <w:left w:val="single" w:sz="6" w:space="0" w:color="auto"/>
              <w:bottom w:val="single" w:sz="6" w:space="0" w:color="auto"/>
              <w:right w:val="single" w:sz="6" w:space="0" w:color="auto"/>
            </w:tcBorders>
            <w:hideMark/>
          </w:tcPr>
          <w:p w14:paraId="33696D1D" w14:textId="77777777" w:rsidR="005636E4" w:rsidRPr="00E421FE" w:rsidRDefault="005636E4" w:rsidP="00C45DAB">
            <w:pPr>
              <w:spacing w:line="240" w:lineRule="auto"/>
              <w:ind w:left="91" w:right="166"/>
              <w:textAlignment w:val="baseline"/>
              <w:rPr>
                <w:rFonts w:cs="Tahoma"/>
                <w:szCs w:val="20"/>
              </w:rPr>
            </w:pPr>
            <w:r w:rsidRPr="00E421FE">
              <w:rPr>
                <w:rFonts w:cs="Tahoma"/>
                <w:szCs w:val="20"/>
              </w:rPr>
              <w:t>WRA </w:t>
            </w:r>
          </w:p>
          <w:p w14:paraId="2506D9A3" w14:textId="77777777" w:rsidR="005636E4" w:rsidRPr="00E421FE" w:rsidRDefault="005636E4" w:rsidP="00874754">
            <w:pPr>
              <w:pStyle w:val="ListParagraph"/>
              <w:numPr>
                <w:ilvl w:val="0"/>
                <w:numId w:val="85"/>
              </w:numPr>
              <w:spacing w:line="240" w:lineRule="auto"/>
              <w:ind w:right="166"/>
              <w:textAlignment w:val="baseline"/>
              <w:rPr>
                <w:rFonts w:cs="Tahoma"/>
                <w:szCs w:val="20"/>
              </w:rPr>
            </w:pPr>
            <w:r w:rsidRPr="00E421FE">
              <w:rPr>
                <w:rFonts w:cs="Tahoma"/>
                <w:szCs w:val="20"/>
              </w:rPr>
              <w:t>Provides necessary water abstraction permits for boreholes and surface water sources (rivers, streams etc.); and</w:t>
            </w:r>
          </w:p>
          <w:p w14:paraId="5FE4C820" w14:textId="77777777" w:rsidR="005636E4" w:rsidRPr="00E421FE" w:rsidRDefault="005636E4" w:rsidP="00874754">
            <w:pPr>
              <w:pStyle w:val="ListParagraph"/>
              <w:numPr>
                <w:ilvl w:val="0"/>
                <w:numId w:val="85"/>
              </w:numPr>
              <w:spacing w:line="240" w:lineRule="auto"/>
              <w:ind w:right="166"/>
              <w:textAlignment w:val="baseline"/>
              <w:rPr>
                <w:rFonts w:cs="Tahoma"/>
                <w:szCs w:val="20"/>
              </w:rPr>
            </w:pPr>
            <w:r w:rsidRPr="00E421FE">
              <w:rPr>
                <w:rFonts w:cs="Tahoma"/>
                <w:szCs w:val="20"/>
              </w:rPr>
              <w:t>Monitors water use in the region and provide guidance water use. </w:t>
            </w:r>
          </w:p>
        </w:tc>
      </w:tr>
      <w:tr w:rsidR="005636E4" w:rsidRPr="00E421FE" w14:paraId="0601B4D2" w14:textId="77777777" w:rsidTr="00407CCE">
        <w:tc>
          <w:tcPr>
            <w:tcW w:w="532" w:type="dxa"/>
            <w:tcBorders>
              <w:top w:val="single" w:sz="6" w:space="0" w:color="auto"/>
              <w:left w:val="single" w:sz="6" w:space="0" w:color="auto"/>
              <w:bottom w:val="single" w:sz="6" w:space="0" w:color="auto"/>
              <w:right w:val="single" w:sz="6" w:space="0" w:color="auto"/>
            </w:tcBorders>
          </w:tcPr>
          <w:p w14:paraId="55E6DEC4" w14:textId="00504575"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7BD0948D"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National Land Commission (NLC)  </w:t>
            </w:r>
          </w:p>
        </w:tc>
        <w:tc>
          <w:tcPr>
            <w:tcW w:w="6655" w:type="dxa"/>
            <w:tcBorders>
              <w:top w:val="single" w:sz="6" w:space="0" w:color="auto"/>
              <w:left w:val="single" w:sz="6" w:space="0" w:color="auto"/>
              <w:bottom w:val="single" w:sz="6" w:space="0" w:color="auto"/>
              <w:right w:val="single" w:sz="6" w:space="0" w:color="auto"/>
            </w:tcBorders>
            <w:hideMark/>
          </w:tcPr>
          <w:p w14:paraId="6614D347" w14:textId="77777777" w:rsidR="005636E4" w:rsidRPr="00E421FE" w:rsidRDefault="005636E4" w:rsidP="00C45DAB">
            <w:pPr>
              <w:spacing w:line="240" w:lineRule="auto"/>
              <w:ind w:left="91" w:right="166"/>
              <w:textAlignment w:val="baseline"/>
              <w:rPr>
                <w:rFonts w:cs="Tahoma"/>
                <w:szCs w:val="20"/>
              </w:rPr>
            </w:pPr>
            <w:r w:rsidRPr="00E421FE">
              <w:rPr>
                <w:rFonts w:cs="Tahoma"/>
                <w:szCs w:val="20"/>
              </w:rPr>
              <w:t>NLC </w:t>
            </w:r>
          </w:p>
          <w:p w14:paraId="3AA53F1D" w14:textId="77777777" w:rsidR="005636E4" w:rsidRPr="00E421FE" w:rsidRDefault="005636E4" w:rsidP="00874754">
            <w:pPr>
              <w:pStyle w:val="ListParagraph"/>
              <w:numPr>
                <w:ilvl w:val="0"/>
                <w:numId w:val="86"/>
              </w:numPr>
              <w:spacing w:line="240" w:lineRule="auto"/>
              <w:ind w:right="166"/>
              <w:textAlignment w:val="baseline"/>
              <w:rPr>
                <w:rFonts w:cs="Tahoma"/>
                <w:szCs w:val="20"/>
              </w:rPr>
            </w:pPr>
            <w:r w:rsidRPr="00E421FE">
              <w:rPr>
                <w:rFonts w:cs="Tahoma"/>
                <w:szCs w:val="20"/>
              </w:rPr>
              <w:t>Verifies the identified land for the purposes of ascertaining land ownership; and </w:t>
            </w:r>
          </w:p>
          <w:p w14:paraId="66886762" w14:textId="77777777" w:rsidR="005636E4" w:rsidRPr="00E421FE" w:rsidRDefault="005636E4" w:rsidP="00874754">
            <w:pPr>
              <w:pStyle w:val="ListParagraph"/>
              <w:numPr>
                <w:ilvl w:val="0"/>
                <w:numId w:val="86"/>
              </w:numPr>
              <w:spacing w:line="240" w:lineRule="auto"/>
              <w:ind w:right="166"/>
              <w:textAlignment w:val="baseline"/>
              <w:rPr>
                <w:rFonts w:cs="Tahoma"/>
                <w:szCs w:val="20"/>
              </w:rPr>
            </w:pPr>
            <w:r w:rsidRPr="00E421FE">
              <w:rPr>
                <w:rFonts w:cs="Tahoma"/>
                <w:szCs w:val="20"/>
              </w:rPr>
              <w:t>Transfer of land ownership details to the proponent. </w:t>
            </w:r>
          </w:p>
        </w:tc>
      </w:tr>
      <w:tr w:rsidR="005636E4" w:rsidRPr="00E421FE" w14:paraId="4F2E167E" w14:textId="77777777" w:rsidTr="00407CCE">
        <w:tc>
          <w:tcPr>
            <w:tcW w:w="532" w:type="dxa"/>
            <w:tcBorders>
              <w:top w:val="single" w:sz="6" w:space="0" w:color="auto"/>
              <w:left w:val="single" w:sz="6" w:space="0" w:color="auto"/>
              <w:bottom w:val="single" w:sz="6" w:space="0" w:color="auto"/>
              <w:right w:val="single" w:sz="6" w:space="0" w:color="auto"/>
            </w:tcBorders>
          </w:tcPr>
          <w:p w14:paraId="07498B55" w14:textId="2285450B"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18679572"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National Gender and Equality Commission </w:t>
            </w:r>
          </w:p>
        </w:tc>
        <w:tc>
          <w:tcPr>
            <w:tcW w:w="6655" w:type="dxa"/>
            <w:tcBorders>
              <w:top w:val="single" w:sz="6" w:space="0" w:color="auto"/>
              <w:left w:val="single" w:sz="6" w:space="0" w:color="auto"/>
              <w:bottom w:val="single" w:sz="6" w:space="0" w:color="auto"/>
              <w:right w:val="single" w:sz="6" w:space="0" w:color="auto"/>
            </w:tcBorders>
            <w:hideMark/>
          </w:tcPr>
          <w:p w14:paraId="41A2C1EE" w14:textId="77777777" w:rsidR="005636E4" w:rsidRPr="00E421FE" w:rsidRDefault="005636E4" w:rsidP="00C45DAB">
            <w:pPr>
              <w:spacing w:line="240" w:lineRule="auto"/>
              <w:ind w:left="91" w:right="166"/>
              <w:textAlignment w:val="baseline"/>
              <w:rPr>
                <w:rFonts w:cs="Tahoma"/>
                <w:szCs w:val="20"/>
              </w:rPr>
            </w:pPr>
            <w:r w:rsidRPr="00E421FE">
              <w:rPr>
                <w:rFonts w:cs="Tahoma"/>
                <w:szCs w:val="20"/>
              </w:rPr>
              <w:t>The Commission: </w:t>
            </w:r>
          </w:p>
          <w:p w14:paraId="72D86676" w14:textId="77777777" w:rsidR="005636E4" w:rsidRPr="00E421FE" w:rsidRDefault="005636E4" w:rsidP="00874754">
            <w:pPr>
              <w:pStyle w:val="ListParagraph"/>
              <w:numPr>
                <w:ilvl w:val="0"/>
                <w:numId w:val="87"/>
              </w:numPr>
              <w:spacing w:line="240" w:lineRule="auto"/>
              <w:ind w:right="166"/>
              <w:textAlignment w:val="baseline"/>
              <w:rPr>
                <w:rFonts w:cs="Tahoma"/>
                <w:szCs w:val="20"/>
              </w:rPr>
            </w:pPr>
            <w:r w:rsidRPr="00E421FE">
              <w:rPr>
                <w:rFonts w:cs="Tahoma"/>
                <w:szCs w:val="20"/>
              </w:rPr>
              <w:t>Ensures that there is gender equality and equity throughout the implementation of the project; and  </w:t>
            </w:r>
          </w:p>
          <w:p w14:paraId="3CA18B75" w14:textId="77777777" w:rsidR="005636E4" w:rsidRPr="00E421FE" w:rsidRDefault="005636E4" w:rsidP="00874754">
            <w:pPr>
              <w:pStyle w:val="ListParagraph"/>
              <w:numPr>
                <w:ilvl w:val="0"/>
                <w:numId w:val="87"/>
              </w:numPr>
              <w:spacing w:line="240" w:lineRule="auto"/>
              <w:ind w:right="166"/>
              <w:textAlignment w:val="baseline"/>
              <w:rPr>
                <w:rFonts w:cs="Tahoma"/>
                <w:szCs w:val="20"/>
              </w:rPr>
            </w:pPr>
            <w:r w:rsidRPr="00E421FE">
              <w:rPr>
                <w:rFonts w:cs="Tahoma"/>
                <w:szCs w:val="20"/>
              </w:rPr>
              <w:t>Representatives will monitor and evaluate gender quality and equity with regards to job provision and harassment cases on site to ensure compliance with the law </w:t>
            </w:r>
          </w:p>
        </w:tc>
      </w:tr>
      <w:tr w:rsidR="005636E4" w:rsidRPr="00E421FE" w14:paraId="067E2D47" w14:textId="77777777" w:rsidTr="00407CCE">
        <w:trPr>
          <w:trHeight w:val="1050"/>
        </w:trPr>
        <w:tc>
          <w:tcPr>
            <w:tcW w:w="532" w:type="dxa"/>
            <w:tcBorders>
              <w:top w:val="single" w:sz="6" w:space="0" w:color="auto"/>
              <w:left w:val="single" w:sz="6" w:space="0" w:color="auto"/>
              <w:bottom w:val="single" w:sz="6" w:space="0" w:color="auto"/>
              <w:right w:val="single" w:sz="6" w:space="0" w:color="auto"/>
            </w:tcBorders>
          </w:tcPr>
          <w:p w14:paraId="0872288A" w14:textId="6DB66F8F"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6313DA11"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County Government of Kilifi</w:t>
            </w:r>
          </w:p>
        </w:tc>
        <w:tc>
          <w:tcPr>
            <w:tcW w:w="6655" w:type="dxa"/>
            <w:tcBorders>
              <w:top w:val="single" w:sz="6" w:space="0" w:color="auto"/>
              <w:left w:val="single" w:sz="6" w:space="0" w:color="auto"/>
              <w:bottom w:val="single" w:sz="6" w:space="0" w:color="auto"/>
              <w:right w:val="single" w:sz="6" w:space="0" w:color="auto"/>
            </w:tcBorders>
            <w:hideMark/>
          </w:tcPr>
          <w:p w14:paraId="5FC43279" w14:textId="77777777" w:rsidR="005636E4" w:rsidRPr="00E421FE" w:rsidRDefault="005636E4" w:rsidP="00C45DAB">
            <w:pPr>
              <w:spacing w:line="240" w:lineRule="auto"/>
              <w:ind w:left="91" w:right="166"/>
              <w:textAlignment w:val="baseline"/>
              <w:rPr>
                <w:rFonts w:cs="Tahoma"/>
                <w:szCs w:val="20"/>
              </w:rPr>
            </w:pPr>
            <w:r w:rsidRPr="00E421FE">
              <w:rPr>
                <w:rFonts w:cs="Tahoma"/>
                <w:szCs w:val="20"/>
              </w:rPr>
              <w:t>County Governments will: </w:t>
            </w:r>
          </w:p>
          <w:p w14:paraId="5696601C" w14:textId="77777777" w:rsidR="005636E4" w:rsidRPr="00E421FE" w:rsidRDefault="005636E4" w:rsidP="00874754">
            <w:pPr>
              <w:pStyle w:val="ListParagraph"/>
              <w:numPr>
                <w:ilvl w:val="0"/>
                <w:numId w:val="89"/>
              </w:numPr>
              <w:spacing w:line="240" w:lineRule="auto"/>
              <w:ind w:right="166"/>
              <w:textAlignment w:val="baseline"/>
              <w:rPr>
                <w:rFonts w:cs="Tahoma"/>
                <w:szCs w:val="20"/>
              </w:rPr>
            </w:pPr>
            <w:r w:rsidRPr="00E421FE">
              <w:rPr>
                <w:rFonts w:cs="Tahoma"/>
                <w:szCs w:val="20"/>
              </w:rPr>
              <w:t>Provide approval for the project &amp; project site; </w:t>
            </w:r>
          </w:p>
          <w:p w14:paraId="3FDD93C3" w14:textId="77777777" w:rsidR="005636E4" w:rsidRPr="00E421FE" w:rsidRDefault="005636E4" w:rsidP="00874754">
            <w:pPr>
              <w:numPr>
                <w:ilvl w:val="0"/>
                <w:numId w:val="89"/>
              </w:numPr>
              <w:spacing w:line="240" w:lineRule="auto"/>
              <w:ind w:right="166"/>
              <w:textAlignment w:val="baseline"/>
              <w:rPr>
                <w:rFonts w:cs="Tahoma"/>
                <w:szCs w:val="20"/>
              </w:rPr>
            </w:pPr>
            <w:r w:rsidRPr="00E421FE">
              <w:rPr>
                <w:rFonts w:cs="Tahoma"/>
                <w:szCs w:val="20"/>
              </w:rPr>
              <w:t>Approval of community land consent &amp; verification; and </w:t>
            </w:r>
          </w:p>
          <w:p w14:paraId="1F1312EF" w14:textId="77777777" w:rsidR="005636E4" w:rsidRPr="00E421FE" w:rsidRDefault="005636E4" w:rsidP="00874754">
            <w:pPr>
              <w:pStyle w:val="ListParagraph"/>
              <w:numPr>
                <w:ilvl w:val="0"/>
                <w:numId w:val="89"/>
              </w:numPr>
              <w:spacing w:line="240" w:lineRule="auto"/>
              <w:ind w:right="166"/>
              <w:textAlignment w:val="baseline"/>
              <w:rPr>
                <w:rFonts w:cs="Tahoma"/>
                <w:szCs w:val="20"/>
              </w:rPr>
            </w:pPr>
            <w:r w:rsidRPr="00E421FE">
              <w:rPr>
                <w:rFonts w:cs="Tahoma"/>
                <w:szCs w:val="20"/>
              </w:rPr>
              <w:t>Provide support. </w:t>
            </w:r>
          </w:p>
        </w:tc>
      </w:tr>
      <w:tr w:rsidR="005636E4" w:rsidRPr="00E421FE" w14:paraId="20256614" w14:textId="77777777" w:rsidTr="00407CCE">
        <w:trPr>
          <w:trHeight w:val="615"/>
        </w:trPr>
        <w:tc>
          <w:tcPr>
            <w:tcW w:w="532" w:type="dxa"/>
            <w:tcBorders>
              <w:top w:val="single" w:sz="6" w:space="0" w:color="auto"/>
              <w:left w:val="single" w:sz="6" w:space="0" w:color="auto"/>
              <w:bottom w:val="single" w:sz="6" w:space="0" w:color="auto"/>
              <w:right w:val="single" w:sz="6" w:space="0" w:color="auto"/>
            </w:tcBorders>
          </w:tcPr>
          <w:p w14:paraId="0E3246B0" w14:textId="0AE2B637"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69506AC3"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Supervision Consultant </w:t>
            </w:r>
          </w:p>
        </w:tc>
        <w:tc>
          <w:tcPr>
            <w:tcW w:w="6655" w:type="dxa"/>
            <w:tcBorders>
              <w:top w:val="single" w:sz="6" w:space="0" w:color="auto"/>
              <w:left w:val="single" w:sz="6" w:space="0" w:color="auto"/>
              <w:bottom w:val="single" w:sz="6" w:space="0" w:color="auto"/>
              <w:right w:val="single" w:sz="6" w:space="0" w:color="auto"/>
            </w:tcBorders>
            <w:hideMark/>
          </w:tcPr>
          <w:p w14:paraId="4FE70490" w14:textId="77777777" w:rsidR="005636E4" w:rsidRPr="00E421FE" w:rsidRDefault="005636E4" w:rsidP="00C45DAB">
            <w:pPr>
              <w:spacing w:line="240" w:lineRule="auto"/>
              <w:ind w:left="91" w:right="166"/>
              <w:textAlignment w:val="baseline"/>
              <w:rPr>
                <w:rFonts w:cs="Tahoma"/>
                <w:szCs w:val="20"/>
              </w:rPr>
            </w:pPr>
            <w:r w:rsidRPr="00E421FE">
              <w:rPr>
                <w:rFonts w:cs="Tahoma"/>
                <w:bCs/>
                <w:szCs w:val="20"/>
              </w:rPr>
              <w:t>Supervising Consultant</w:t>
            </w:r>
            <w:r w:rsidRPr="00E421FE">
              <w:rPr>
                <w:rFonts w:cs="Tahoma"/>
                <w:szCs w:val="20"/>
              </w:rPr>
              <w:t> </w:t>
            </w:r>
          </w:p>
          <w:p w14:paraId="105EFBB2" w14:textId="77777777" w:rsidR="005636E4" w:rsidRPr="00E421FE" w:rsidRDefault="005636E4" w:rsidP="00874754">
            <w:pPr>
              <w:pStyle w:val="ListParagraph"/>
              <w:numPr>
                <w:ilvl w:val="0"/>
                <w:numId w:val="90"/>
              </w:numPr>
              <w:spacing w:line="240" w:lineRule="auto"/>
              <w:ind w:right="166"/>
              <w:textAlignment w:val="baseline"/>
              <w:rPr>
                <w:rFonts w:cs="Tahoma"/>
                <w:szCs w:val="20"/>
              </w:rPr>
            </w:pPr>
            <w:r w:rsidRPr="00E421FE">
              <w:rPr>
                <w:rFonts w:cs="Tahoma"/>
                <w:szCs w:val="20"/>
              </w:rPr>
              <w:t>Will engage the following dedicated full-time safeguards staff to support risk management: </w:t>
            </w:r>
          </w:p>
          <w:p w14:paraId="0EBDBEBA" w14:textId="77777777" w:rsidR="005636E4" w:rsidRPr="00E421FE" w:rsidRDefault="005636E4" w:rsidP="00874754">
            <w:pPr>
              <w:numPr>
                <w:ilvl w:val="0"/>
                <w:numId w:val="92"/>
              </w:numPr>
              <w:tabs>
                <w:tab w:val="clear" w:pos="720"/>
                <w:tab w:val="num" w:pos="991"/>
              </w:tabs>
              <w:spacing w:line="240" w:lineRule="auto"/>
              <w:ind w:left="1081" w:right="166"/>
              <w:textAlignment w:val="baseline"/>
              <w:rPr>
                <w:rFonts w:cs="Tahoma"/>
                <w:szCs w:val="20"/>
              </w:rPr>
            </w:pPr>
            <w:r w:rsidRPr="00E421FE">
              <w:rPr>
                <w:rFonts w:cs="Tahoma"/>
                <w:szCs w:val="20"/>
              </w:rPr>
              <w:t>Supervising Engineer (RE) </w:t>
            </w:r>
          </w:p>
          <w:p w14:paraId="002DBB7D" w14:textId="77777777" w:rsidR="005636E4" w:rsidRPr="00E421FE" w:rsidRDefault="005636E4" w:rsidP="00874754">
            <w:pPr>
              <w:numPr>
                <w:ilvl w:val="0"/>
                <w:numId w:val="92"/>
              </w:numPr>
              <w:tabs>
                <w:tab w:val="clear" w:pos="720"/>
                <w:tab w:val="num" w:pos="991"/>
              </w:tabs>
              <w:spacing w:line="240" w:lineRule="auto"/>
              <w:ind w:left="1081" w:right="166"/>
              <w:textAlignment w:val="baseline"/>
              <w:rPr>
                <w:rFonts w:cs="Tahoma"/>
                <w:szCs w:val="20"/>
              </w:rPr>
            </w:pPr>
            <w:r w:rsidRPr="00E421FE">
              <w:rPr>
                <w:rFonts w:cs="Tahoma"/>
                <w:szCs w:val="20"/>
              </w:rPr>
              <w:t>Social Safeguards Specialist </w:t>
            </w:r>
          </w:p>
          <w:p w14:paraId="3B851708" w14:textId="77777777" w:rsidR="005636E4" w:rsidRPr="00E421FE" w:rsidRDefault="005636E4" w:rsidP="00874754">
            <w:pPr>
              <w:numPr>
                <w:ilvl w:val="0"/>
                <w:numId w:val="92"/>
              </w:numPr>
              <w:tabs>
                <w:tab w:val="clear" w:pos="720"/>
                <w:tab w:val="num" w:pos="991"/>
              </w:tabs>
              <w:spacing w:line="240" w:lineRule="auto"/>
              <w:ind w:left="1081" w:right="166"/>
              <w:textAlignment w:val="baseline"/>
              <w:rPr>
                <w:rFonts w:cs="Tahoma"/>
                <w:szCs w:val="20"/>
              </w:rPr>
            </w:pPr>
            <w:r w:rsidRPr="00E421FE">
              <w:rPr>
                <w:rFonts w:cs="Tahoma"/>
                <w:szCs w:val="20"/>
              </w:rPr>
              <w:t>Environmental Safeguards Specialist </w:t>
            </w:r>
          </w:p>
          <w:p w14:paraId="41D953D8" w14:textId="77777777" w:rsidR="005636E4" w:rsidRPr="00E421FE" w:rsidRDefault="005636E4" w:rsidP="00874754">
            <w:pPr>
              <w:pStyle w:val="ListParagraph"/>
              <w:numPr>
                <w:ilvl w:val="0"/>
                <w:numId w:val="91"/>
              </w:numPr>
              <w:spacing w:line="240" w:lineRule="auto"/>
              <w:ind w:right="166"/>
              <w:textAlignment w:val="baseline"/>
              <w:rPr>
                <w:rFonts w:cs="Tahoma"/>
                <w:szCs w:val="20"/>
              </w:rPr>
            </w:pPr>
            <w:r w:rsidRPr="00E421FE">
              <w:rPr>
                <w:rFonts w:cs="Tahoma"/>
                <w:szCs w:val="20"/>
              </w:rPr>
              <w:t>Review and approval of the ESMPs and other plans; </w:t>
            </w:r>
          </w:p>
          <w:p w14:paraId="09FF3E86" w14:textId="77777777" w:rsidR="005636E4" w:rsidRPr="00E421FE" w:rsidRDefault="005636E4" w:rsidP="00874754">
            <w:pPr>
              <w:pStyle w:val="ListParagraph"/>
              <w:numPr>
                <w:ilvl w:val="0"/>
                <w:numId w:val="91"/>
              </w:numPr>
              <w:spacing w:line="240" w:lineRule="auto"/>
              <w:ind w:right="166"/>
              <w:textAlignment w:val="baseline"/>
              <w:rPr>
                <w:rFonts w:cs="Tahoma"/>
                <w:szCs w:val="20"/>
              </w:rPr>
            </w:pPr>
            <w:r w:rsidRPr="00E421FE">
              <w:rPr>
                <w:rFonts w:cs="Tahoma"/>
                <w:szCs w:val="20"/>
              </w:rPr>
              <w:t>Day to day supervision of Contractor implementation of the ESMPs and other plans;  </w:t>
            </w:r>
          </w:p>
          <w:p w14:paraId="0396BD92" w14:textId="77777777" w:rsidR="005636E4" w:rsidRPr="00E421FE" w:rsidRDefault="005636E4" w:rsidP="00874754">
            <w:pPr>
              <w:pStyle w:val="ListParagraph"/>
              <w:numPr>
                <w:ilvl w:val="0"/>
                <w:numId w:val="91"/>
              </w:numPr>
              <w:spacing w:line="240" w:lineRule="auto"/>
              <w:ind w:right="166"/>
              <w:textAlignment w:val="baseline"/>
              <w:rPr>
                <w:rFonts w:cs="Tahoma"/>
                <w:szCs w:val="20"/>
              </w:rPr>
            </w:pPr>
            <w:r w:rsidRPr="00E421FE">
              <w:rPr>
                <w:rFonts w:cs="Tahoma"/>
                <w:szCs w:val="20"/>
              </w:rPr>
              <w:t>Regular reporting on the ESMP implementation; and  </w:t>
            </w:r>
          </w:p>
          <w:p w14:paraId="0DBDECC3" w14:textId="77777777" w:rsidR="005636E4" w:rsidRPr="00E421FE" w:rsidRDefault="005636E4" w:rsidP="00874754">
            <w:pPr>
              <w:pStyle w:val="ListParagraph"/>
              <w:numPr>
                <w:ilvl w:val="0"/>
                <w:numId w:val="91"/>
              </w:numPr>
              <w:spacing w:line="240" w:lineRule="auto"/>
              <w:ind w:right="166"/>
              <w:textAlignment w:val="baseline"/>
              <w:rPr>
                <w:rFonts w:cs="Tahoma"/>
                <w:szCs w:val="20"/>
              </w:rPr>
            </w:pPr>
            <w:r w:rsidRPr="00E421FE">
              <w:rPr>
                <w:rFonts w:cs="Tahoma"/>
                <w:szCs w:val="20"/>
              </w:rPr>
              <w:t>Has full time Environmental, Health and Safety and Social Specialists </w:t>
            </w:r>
          </w:p>
        </w:tc>
      </w:tr>
      <w:tr w:rsidR="005636E4" w:rsidRPr="00E421FE" w14:paraId="3A98FA86" w14:textId="77777777" w:rsidTr="00407CCE">
        <w:tc>
          <w:tcPr>
            <w:tcW w:w="532" w:type="dxa"/>
            <w:tcBorders>
              <w:top w:val="single" w:sz="6" w:space="0" w:color="auto"/>
              <w:left w:val="single" w:sz="6" w:space="0" w:color="auto"/>
              <w:bottom w:val="single" w:sz="6" w:space="0" w:color="auto"/>
              <w:right w:val="single" w:sz="6" w:space="0" w:color="auto"/>
            </w:tcBorders>
          </w:tcPr>
          <w:p w14:paraId="065765F6" w14:textId="367519CC" w:rsidR="005636E4" w:rsidRPr="00407CCE" w:rsidRDefault="005636E4" w:rsidP="00407CCE">
            <w:pPr>
              <w:pStyle w:val="ListParagraph"/>
              <w:numPr>
                <w:ilvl w:val="0"/>
                <w:numId w:val="396"/>
              </w:numPr>
              <w:spacing w:line="240" w:lineRule="auto"/>
              <w:textAlignment w:val="baseline"/>
              <w:rPr>
                <w:rFonts w:cs="Tahoma"/>
                <w:szCs w:val="20"/>
              </w:rPr>
            </w:pPr>
          </w:p>
        </w:tc>
        <w:tc>
          <w:tcPr>
            <w:tcW w:w="2248" w:type="dxa"/>
            <w:tcBorders>
              <w:top w:val="single" w:sz="6" w:space="0" w:color="auto"/>
              <w:left w:val="single" w:sz="6" w:space="0" w:color="auto"/>
              <w:bottom w:val="single" w:sz="6" w:space="0" w:color="auto"/>
              <w:right w:val="single" w:sz="6" w:space="0" w:color="auto"/>
            </w:tcBorders>
            <w:hideMark/>
          </w:tcPr>
          <w:p w14:paraId="4F7B0D81" w14:textId="77777777" w:rsidR="005636E4" w:rsidRPr="00E421FE" w:rsidRDefault="005636E4" w:rsidP="00C45DAB">
            <w:pPr>
              <w:spacing w:line="240" w:lineRule="auto"/>
              <w:ind w:left="106" w:right="165"/>
              <w:textAlignment w:val="baseline"/>
              <w:rPr>
                <w:rFonts w:cs="Tahoma"/>
                <w:szCs w:val="20"/>
              </w:rPr>
            </w:pPr>
            <w:r w:rsidRPr="00E421FE">
              <w:rPr>
                <w:rFonts w:cs="Tahoma"/>
                <w:szCs w:val="20"/>
              </w:rPr>
              <w:t>Contractor </w:t>
            </w:r>
          </w:p>
        </w:tc>
        <w:tc>
          <w:tcPr>
            <w:tcW w:w="6655" w:type="dxa"/>
            <w:tcBorders>
              <w:top w:val="single" w:sz="6" w:space="0" w:color="auto"/>
              <w:left w:val="single" w:sz="6" w:space="0" w:color="auto"/>
              <w:bottom w:val="single" w:sz="6" w:space="0" w:color="auto"/>
              <w:right w:val="single" w:sz="6" w:space="0" w:color="auto"/>
            </w:tcBorders>
            <w:hideMark/>
          </w:tcPr>
          <w:p w14:paraId="4BD7CF54" w14:textId="77777777" w:rsidR="005636E4" w:rsidRPr="00E421FE" w:rsidRDefault="005636E4" w:rsidP="00C45DAB">
            <w:pPr>
              <w:spacing w:line="240" w:lineRule="auto"/>
              <w:ind w:left="91" w:right="166"/>
              <w:textAlignment w:val="baseline"/>
              <w:rPr>
                <w:rFonts w:cs="Tahoma"/>
                <w:szCs w:val="20"/>
              </w:rPr>
            </w:pPr>
            <w:r w:rsidRPr="00E421FE">
              <w:rPr>
                <w:rFonts w:cs="Tahoma"/>
                <w:bCs/>
                <w:szCs w:val="20"/>
              </w:rPr>
              <w:t>Contractor</w:t>
            </w:r>
            <w:r w:rsidRPr="00E421FE">
              <w:rPr>
                <w:rFonts w:cs="Tahoma"/>
                <w:szCs w:val="20"/>
              </w:rPr>
              <w:t> </w:t>
            </w:r>
          </w:p>
          <w:p w14:paraId="598C5436" w14:textId="77777777" w:rsidR="005636E4" w:rsidRPr="00E421FE" w:rsidRDefault="005636E4" w:rsidP="00874754">
            <w:pPr>
              <w:numPr>
                <w:ilvl w:val="0"/>
                <w:numId w:val="93"/>
              </w:numPr>
              <w:spacing w:line="240" w:lineRule="auto"/>
              <w:ind w:right="166"/>
              <w:textAlignment w:val="baseline"/>
              <w:rPr>
                <w:rFonts w:cs="Tahoma"/>
                <w:szCs w:val="20"/>
              </w:rPr>
            </w:pPr>
            <w:r w:rsidRPr="00E421FE">
              <w:rPr>
                <w:rFonts w:cs="Tahoma"/>
                <w:szCs w:val="20"/>
              </w:rPr>
              <w:t>Will engage the following dedicated full-time safeguards staff; </w:t>
            </w:r>
          </w:p>
          <w:p w14:paraId="732FEF4C" w14:textId="77777777" w:rsidR="005636E4" w:rsidRPr="00E421FE" w:rsidRDefault="005636E4" w:rsidP="00874754">
            <w:pPr>
              <w:numPr>
                <w:ilvl w:val="0"/>
                <w:numId w:val="94"/>
              </w:numPr>
              <w:spacing w:line="240" w:lineRule="auto"/>
              <w:ind w:left="1171" w:right="166"/>
              <w:textAlignment w:val="baseline"/>
              <w:rPr>
                <w:rFonts w:cs="Tahoma"/>
                <w:szCs w:val="20"/>
              </w:rPr>
            </w:pPr>
            <w:r w:rsidRPr="00E421FE">
              <w:rPr>
                <w:rFonts w:cs="Tahoma"/>
                <w:szCs w:val="20"/>
              </w:rPr>
              <w:t>Environmental Safeguards Specialist </w:t>
            </w:r>
          </w:p>
          <w:p w14:paraId="0731F200" w14:textId="77777777" w:rsidR="005636E4" w:rsidRPr="00E421FE" w:rsidRDefault="005636E4" w:rsidP="00874754">
            <w:pPr>
              <w:numPr>
                <w:ilvl w:val="0"/>
                <w:numId w:val="94"/>
              </w:numPr>
              <w:spacing w:line="240" w:lineRule="auto"/>
              <w:ind w:left="1171" w:right="166"/>
              <w:textAlignment w:val="baseline"/>
              <w:rPr>
                <w:rFonts w:cs="Tahoma"/>
                <w:szCs w:val="20"/>
              </w:rPr>
            </w:pPr>
            <w:r w:rsidRPr="00E421FE">
              <w:rPr>
                <w:rFonts w:cs="Tahoma"/>
                <w:szCs w:val="20"/>
              </w:rPr>
              <w:t>Social Safeguards Specialist </w:t>
            </w:r>
          </w:p>
          <w:p w14:paraId="4B4C7067" w14:textId="77777777" w:rsidR="005636E4" w:rsidRPr="00E421FE" w:rsidRDefault="005636E4" w:rsidP="00874754">
            <w:pPr>
              <w:numPr>
                <w:ilvl w:val="0"/>
                <w:numId w:val="94"/>
              </w:numPr>
              <w:spacing w:line="240" w:lineRule="auto"/>
              <w:ind w:left="1171" w:right="166"/>
              <w:textAlignment w:val="baseline"/>
              <w:rPr>
                <w:rFonts w:cs="Tahoma"/>
                <w:szCs w:val="20"/>
              </w:rPr>
            </w:pPr>
            <w:r w:rsidRPr="00E421FE">
              <w:rPr>
                <w:rFonts w:cs="Tahoma"/>
                <w:szCs w:val="20"/>
              </w:rPr>
              <w:t>Registered Occupational Health and Safety (OHS) Expert  </w:t>
            </w:r>
          </w:p>
          <w:p w14:paraId="4444A108" w14:textId="77777777" w:rsidR="005636E4" w:rsidRPr="00E421FE" w:rsidRDefault="005636E4" w:rsidP="00874754">
            <w:pPr>
              <w:numPr>
                <w:ilvl w:val="0"/>
                <w:numId w:val="93"/>
              </w:numPr>
              <w:spacing w:line="240" w:lineRule="auto"/>
              <w:ind w:right="166"/>
              <w:textAlignment w:val="baseline"/>
              <w:rPr>
                <w:rFonts w:cs="Tahoma"/>
                <w:szCs w:val="20"/>
              </w:rPr>
            </w:pPr>
            <w:r w:rsidRPr="00E421FE">
              <w:rPr>
                <w:rFonts w:cs="Tahoma"/>
                <w:szCs w:val="20"/>
              </w:rPr>
              <w:t>Will Prepare the CESMPs and other plans before commencing construction;</w:t>
            </w:r>
          </w:p>
          <w:p w14:paraId="389BF556" w14:textId="77777777" w:rsidR="005636E4" w:rsidRPr="00E421FE" w:rsidRDefault="005636E4" w:rsidP="00874754">
            <w:pPr>
              <w:numPr>
                <w:ilvl w:val="0"/>
                <w:numId w:val="93"/>
              </w:numPr>
              <w:spacing w:line="240" w:lineRule="auto"/>
              <w:ind w:right="166"/>
              <w:textAlignment w:val="baseline"/>
              <w:rPr>
                <w:rFonts w:cs="Tahoma"/>
                <w:szCs w:val="20"/>
              </w:rPr>
            </w:pPr>
            <w:r w:rsidRPr="00E421FE">
              <w:rPr>
                <w:rFonts w:cs="Tahoma"/>
                <w:szCs w:val="20"/>
              </w:rPr>
              <w:t>Will Operationalize and implement the CESMPs;</w:t>
            </w:r>
          </w:p>
          <w:p w14:paraId="5F4A699D" w14:textId="77777777" w:rsidR="005636E4" w:rsidRPr="00E421FE" w:rsidRDefault="005636E4" w:rsidP="00874754">
            <w:pPr>
              <w:numPr>
                <w:ilvl w:val="0"/>
                <w:numId w:val="93"/>
              </w:numPr>
              <w:spacing w:line="240" w:lineRule="auto"/>
              <w:ind w:right="166"/>
              <w:textAlignment w:val="baseline"/>
              <w:rPr>
                <w:rFonts w:cs="Tahoma"/>
                <w:szCs w:val="20"/>
              </w:rPr>
            </w:pPr>
            <w:r w:rsidRPr="00E421FE">
              <w:rPr>
                <w:rFonts w:cs="Tahoma"/>
                <w:szCs w:val="20"/>
              </w:rPr>
              <w:t>Has full time Environmental, Health and Safety and Social Specialists;</w:t>
            </w:r>
          </w:p>
          <w:p w14:paraId="1998D4BB" w14:textId="77777777" w:rsidR="005636E4" w:rsidRPr="00E421FE" w:rsidRDefault="005636E4" w:rsidP="00874754">
            <w:pPr>
              <w:numPr>
                <w:ilvl w:val="0"/>
                <w:numId w:val="93"/>
              </w:numPr>
              <w:spacing w:line="240" w:lineRule="auto"/>
              <w:ind w:right="166"/>
              <w:textAlignment w:val="baseline"/>
              <w:rPr>
                <w:rFonts w:cs="Tahoma"/>
                <w:szCs w:val="20"/>
              </w:rPr>
            </w:pPr>
            <w:r w:rsidRPr="00E421FE">
              <w:rPr>
                <w:rFonts w:cs="Tahoma"/>
                <w:szCs w:val="20"/>
              </w:rPr>
              <w:t>Carries out day to day management of ES, H&amp; S risks; and </w:t>
            </w:r>
          </w:p>
          <w:p w14:paraId="1C6ADB5A" w14:textId="77777777" w:rsidR="005636E4" w:rsidRPr="00E421FE" w:rsidRDefault="005636E4" w:rsidP="00874754">
            <w:pPr>
              <w:numPr>
                <w:ilvl w:val="0"/>
                <w:numId w:val="93"/>
              </w:numPr>
              <w:spacing w:line="240" w:lineRule="auto"/>
              <w:ind w:right="166"/>
              <w:textAlignment w:val="baseline"/>
              <w:rPr>
                <w:rFonts w:cs="Tahoma"/>
                <w:szCs w:val="20"/>
              </w:rPr>
            </w:pPr>
            <w:r w:rsidRPr="00E421FE">
              <w:rPr>
                <w:rFonts w:cs="Tahoma"/>
                <w:szCs w:val="20"/>
              </w:rPr>
              <w:t>Reports on incidents and accidents to the Resident Engineer and regulators. </w:t>
            </w:r>
          </w:p>
        </w:tc>
      </w:tr>
    </w:tbl>
    <w:p w14:paraId="1B614518" w14:textId="77777777" w:rsidR="005636E4" w:rsidRPr="00E421FE" w:rsidRDefault="005636E4" w:rsidP="00D75FC2">
      <w:pPr>
        <w:pStyle w:val="Heading2"/>
        <w:rPr>
          <w:rFonts w:cs="Tahoma"/>
        </w:rPr>
      </w:pPr>
      <w:bookmarkStart w:id="1383" w:name="_Toc112074007"/>
      <w:bookmarkStart w:id="1384" w:name="_Toc148360142"/>
      <w:r w:rsidRPr="00E421FE">
        <w:rPr>
          <w:rFonts w:cs="Tahoma"/>
        </w:rPr>
        <w:t>Approach to Environmental and Social Impacts Management</w:t>
      </w:r>
      <w:bookmarkEnd w:id="1383"/>
      <w:bookmarkEnd w:id="1384"/>
    </w:p>
    <w:p w14:paraId="1881ECA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For effective implementation of the ESMP, the contractor, consultant, Kenya Power and the Ministry of Energy have different roles and responsibilities. The contractor will construct and undertake operation and maintenance for the grids for a period of 7-10 years. The Consultant will supervise the contractor and report to KPLC. KPLC will be in charge and run the mini-grids after handover from the contractor and the MoE will be the overall coordinator overseeing the implementation and operation of the mini-grids.</w:t>
      </w:r>
    </w:p>
    <w:p w14:paraId="34223B45" w14:textId="77777777" w:rsidR="005636E4" w:rsidRPr="00E421FE" w:rsidRDefault="005636E4" w:rsidP="005A68FD">
      <w:pPr>
        <w:pStyle w:val="BodyText"/>
        <w:rPr>
          <w:rFonts w:ascii="Tahoma" w:hAnsi="Tahoma" w:cs="Tahoma"/>
          <w:b w:val="0"/>
          <w:sz w:val="20"/>
        </w:rPr>
      </w:pPr>
    </w:p>
    <w:p w14:paraId="165A7DF1" w14:textId="77777777" w:rsidR="005636E4" w:rsidRPr="00E421FE" w:rsidRDefault="005636E4" w:rsidP="005A68FD">
      <w:pPr>
        <w:rPr>
          <w:rFonts w:cs="Tahoma"/>
          <w:szCs w:val="20"/>
        </w:rPr>
      </w:pPr>
      <w:r w:rsidRPr="00E421FE">
        <w:rPr>
          <w:rFonts w:cs="Tahoma"/>
          <w:szCs w:val="20"/>
        </w:rPr>
        <w:t>Roles and Responsibilities of KPLC, supervising Consultant and Contractor during project implementation</w:t>
      </w:r>
    </w:p>
    <w:p w14:paraId="2875EC14" w14:textId="77777777" w:rsidR="005636E4" w:rsidRPr="00E421FE" w:rsidRDefault="005636E4" w:rsidP="00D75FC2">
      <w:pPr>
        <w:pStyle w:val="Heading3"/>
        <w:rPr>
          <w:rFonts w:cs="Tahoma"/>
          <w:szCs w:val="20"/>
        </w:rPr>
      </w:pPr>
      <w:bookmarkStart w:id="1385" w:name="_Toc112074008"/>
      <w:bookmarkStart w:id="1386" w:name="_Toc148360143"/>
      <w:r w:rsidRPr="00E421FE">
        <w:rPr>
          <w:rFonts w:cs="Tahoma"/>
          <w:szCs w:val="20"/>
        </w:rPr>
        <w:t xml:space="preserve">Duties of </w:t>
      </w:r>
      <w:r w:rsidR="00D75FC2" w:rsidRPr="00E421FE">
        <w:rPr>
          <w:rFonts w:cs="Tahoma"/>
          <w:szCs w:val="20"/>
        </w:rPr>
        <w:t>Kenya Power</w:t>
      </w:r>
      <w:bookmarkEnd w:id="1385"/>
      <w:bookmarkEnd w:id="1386"/>
      <w:r w:rsidRPr="00E421FE">
        <w:rPr>
          <w:rFonts w:cs="Tahoma"/>
          <w:szCs w:val="20"/>
        </w:rPr>
        <w:t xml:space="preserve"> </w:t>
      </w:r>
    </w:p>
    <w:p w14:paraId="545716EF" w14:textId="77777777" w:rsidR="005636E4" w:rsidRPr="00E421FE" w:rsidRDefault="005636E4" w:rsidP="005A68FD">
      <w:pPr>
        <w:pStyle w:val="BodyText"/>
        <w:spacing w:after="160"/>
        <w:rPr>
          <w:rFonts w:ascii="Tahoma" w:hAnsi="Tahoma" w:cs="Tahoma"/>
          <w:b w:val="0"/>
          <w:sz w:val="20"/>
        </w:rPr>
      </w:pPr>
      <w:r w:rsidRPr="00E421FE">
        <w:rPr>
          <w:rFonts w:ascii="Tahoma" w:hAnsi="Tahoma" w:cs="Tahoma"/>
          <w:b w:val="0"/>
          <w:sz w:val="20"/>
        </w:rPr>
        <w:t xml:space="preserve">It will be the duty of KPLC to ensure that all legal requirements as pertaining to the development are met as specified by the law, including World Bank Safeguards and specifically OP4.01 (Environmental Assessment) and OP 4.12. </w:t>
      </w:r>
    </w:p>
    <w:p w14:paraId="6503D63C" w14:textId="77777777" w:rsidR="005636E4" w:rsidRPr="00E421FE" w:rsidRDefault="005636E4" w:rsidP="00874754">
      <w:pPr>
        <w:pStyle w:val="ListParagraph"/>
        <w:numPr>
          <w:ilvl w:val="0"/>
          <w:numId w:val="244"/>
        </w:numPr>
        <w:contextualSpacing w:val="0"/>
        <w:rPr>
          <w:rFonts w:cs="Tahoma"/>
          <w:szCs w:val="20"/>
        </w:rPr>
      </w:pPr>
      <w:r w:rsidRPr="00E421FE">
        <w:rPr>
          <w:rFonts w:cs="Tahoma"/>
          <w:szCs w:val="20"/>
        </w:rPr>
        <w:t xml:space="preserve">KPLC shall hand over the site to the contractor for implementation of the project after the social and environmental mitigation measures that are the responsibility of the proponent has been completed. </w:t>
      </w:r>
    </w:p>
    <w:p w14:paraId="0DB47602" w14:textId="77777777" w:rsidR="005636E4" w:rsidRPr="00E421FE" w:rsidRDefault="005636E4" w:rsidP="00874754">
      <w:pPr>
        <w:pStyle w:val="ListParagraph"/>
        <w:numPr>
          <w:ilvl w:val="0"/>
          <w:numId w:val="244"/>
        </w:numPr>
        <w:contextualSpacing w:val="0"/>
        <w:rPr>
          <w:rFonts w:cs="Tahoma"/>
          <w:szCs w:val="20"/>
        </w:rPr>
      </w:pPr>
      <w:r w:rsidRPr="00E421FE">
        <w:rPr>
          <w:rFonts w:cs="Tahoma"/>
          <w:szCs w:val="20"/>
        </w:rPr>
        <w:t>KPLC shall also supervise the works to ensure satisfactory implementation</w:t>
      </w:r>
    </w:p>
    <w:p w14:paraId="1795D6BC" w14:textId="77777777" w:rsidR="005636E4" w:rsidRPr="00E421FE" w:rsidRDefault="005636E4" w:rsidP="00874754">
      <w:pPr>
        <w:pStyle w:val="ListParagraph"/>
        <w:numPr>
          <w:ilvl w:val="0"/>
          <w:numId w:val="244"/>
        </w:numPr>
        <w:contextualSpacing w:val="0"/>
        <w:rPr>
          <w:rFonts w:cs="Tahoma"/>
          <w:szCs w:val="20"/>
        </w:rPr>
      </w:pPr>
      <w:r w:rsidRPr="00E421FE">
        <w:rPr>
          <w:rFonts w:cs="Tahoma"/>
          <w:szCs w:val="20"/>
        </w:rPr>
        <w:t>KPLC will supervise construction works through a supervision consultant</w:t>
      </w:r>
    </w:p>
    <w:p w14:paraId="21A1B973" w14:textId="77777777" w:rsidR="005636E4" w:rsidRPr="00E421FE" w:rsidRDefault="005636E4" w:rsidP="00874754">
      <w:pPr>
        <w:pStyle w:val="BodyText"/>
        <w:numPr>
          <w:ilvl w:val="0"/>
          <w:numId w:val="244"/>
        </w:numPr>
        <w:tabs>
          <w:tab w:val="clear" w:pos="8931"/>
        </w:tabs>
        <w:rPr>
          <w:rFonts w:ascii="Tahoma" w:hAnsi="Tahoma" w:cs="Tahoma"/>
          <w:b w:val="0"/>
          <w:sz w:val="20"/>
        </w:rPr>
      </w:pPr>
      <w:r w:rsidRPr="00E421FE">
        <w:rPr>
          <w:rFonts w:ascii="Tahoma" w:hAnsi="Tahoma" w:cs="Tahoma"/>
          <w:b w:val="0"/>
          <w:sz w:val="20"/>
        </w:rPr>
        <w:t>Monitoring of the technical aspects will also be done by the KPLC appointed engineer while monitoring of the ESMP will be done by the SHE department on a quarterly basis and reports submitted to the World Bank.</w:t>
      </w:r>
    </w:p>
    <w:p w14:paraId="539CD7A1" w14:textId="77777777" w:rsidR="005636E4" w:rsidRPr="00E421FE" w:rsidRDefault="005636E4" w:rsidP="005A68FD">
      <w:pPr>
        <w:pStyle w:val="BodyText"/>
        <w:ind w:left="720"/>
        <w:rPr>
          <w:rFonts w:ascii="Tahoma" w:hAnsi="Tahoma" w:cs="Tahoma"/>
          <w:b w:val="0"/>
          <w:sz w:val="20"/>
        </w:rPr>
      </w:pPr>
    </w:p>
    <w:p w14:paraId="3449854D" w14:textId="77777777" w:rsidR="005636E4" w:rsidRPr="00E421FE" w:rsidRDefault="005636E4" w:rsidP="00D75FC2">
      <w:pPr>
        <w:pStyle w:val="Heading3"/>
        <w:rPr>
          <w:rFonts w:cs="Tahoma"/>
          <w:szCs w:val="20"/>
        </w:rPr>
      </w:pPr>
      <w:bookmarkStart w:id="1387" w:name="_Toc112074009"/>
      <w:bookmarkStart w:id="1388" w:name="_Toc148360144"/>
      <w:r w:rsidRPr="00E421FE">
        <w:rPr>
          <w:rFonts w:cs="Tahoma"/>
          <w:szCs w:val="20"/>
        </w:rPr>
        <w:t>Roles of supervision Consultant</w:t>
      </w:r>
      <w:bookmarkEnd w:id="1387"/>
      <w:bookmarkEnd w:id="1388"/>
      <w:r w:rsidRPr="00E421FE">
        <w:rPr>
          <w:rFonts w:cs="Tahoma"/>
          <w:szCs w:val="20"/>
        </w:rPr>
        <w:t xml:space="preserve">  </w:t>
      </w:r>
    </w:p>
    <w:p w14:paraId="776A4ABC" w14:textId="77777777" w:rsidR="005636E4" w:rsidRPr="00E421FE" w:rsidRDefault="005636E4" w:rsidP="00874754">
      <w:pPr>
        <w:pStyle w:val="BodyText"/>
        <w:numPr>
          <w:ilvl w:val="0"/>
          <w:numId w:val="246"/>
        </w:numPr>
        <w:tabs>
          <w:tab w:val="clear" w:pos="8931"/>
        </w:tabs>
        <w:ind w:left="360" w:hanging="270"/>
        <w:rPr>
          <w:rFonts w:ascii="Tahoma" w:hAnsi="Tahoma" w:cs="Tahoma"/>
          <w:b w:val="0"/>
          <w:sz w:val="20"/>
        </w:rPr>
      </w:pPr>
      <w:r w:rsidRPr="00E421FE">
        <w:rPr>
          <w:rFonts w:ascii="Tahoma" w:hAnsi="Tahoma" w:cs="Tahoma"/>
          <w:b w:val="0"/>
          <w:sz w:val="20"/>
        </w:rPr>
        <w:t>The consultant must have an ESHS officer who will be reporting on the ESMP implementation on monthly basis to KPLC.</w:t>
      </w:r>
    </w:p>
    <w:p w14:paraId="6FA9BD8E" w14:textId="77777777" w:rsidR="005636E4" w:rsidRPr="00E421FE" w:rsidRDefault="005636E4" w:rsidP="00874754">
      <w:pPr>
        <w:pStyle w:val="BodyText"/>
        <w:numPr>
          <w:ilvl w:val="0"/>
          <w:numId w:val="246"/>
        </w:numPr>
        <w:tabs>
          <w:tab w:val="clear" w:pos="8931"/>
        </w:tabs>
        <w:ind w:left="360" w:hanging="270"/>
        <w:rPr>
          <w:rFonts w:ascii="Tahoma" w:hAnsi="Tahoma" w:cs="Tahoma"/>
          <w:b w:val="0"/>
          <w:sz w:val="20"/>
        </w:rPr>
      </w:pPr>
      <w:r w:rsidRPr="00E421FE">
        <w:rPr>
          <w:rFonts w:ascii="Tahoma" w:hAnsi="Tahoma" w:cs="Tahoma"/>
          <w:b w:val="0"/>
          <w:sz w:val="20"/>
        </w:rPr>
        <w:t>The consultant ESHS officer be required to generate various reports including production of minutes of monthly site visits and supervision reports detailing environmental, health, social and safety compliance on monthly basis and report to KPLC.</w:t>
      </w:r>
    </w:p>
    <w:p w14:paraId="6A9A2604" w14:textId="77777777" w:rsidR="005636E4" w:rsidRPr="00E421FE" w:rsidRDefault="005636E4" w:rsidP="005A68FD">
      <w:pPr>
        <w:pStyle w:val="BodyText"/>
        <w:ind w:firstLine="720"/>
        <w:rPr>
          <w:rFonts w:ascii="Tahoma" w:hAnsi="Tahoma" w:cs="Tahoma"/>
          <w:b w:val="0"/>
          <w:sz w:val="20"/>
        </w:rPr>
      </w:pPr>
    </w:p>
    <w:p w14:paraId="05F5475D" w14:textId="77777777" w:rsidR="005636E4" w:rsidRPr="00E421FE" w:rsidRDefault="005636E4" w:rsidP="00D75FC2">
      <w:pPr>
        <w:pStyle w:val="Heading3"/>
        <w:rPr>
          <w:rFonts w:cs="Tahoma"/>
          <w:szCs w:val="20"/>
        </w:rPr>
      </w:pPr>
      <w:bookmarkStart w:id="1389" w:name="_Toc112074010"/>
      <w:bookmarkStart w:id="1390" w:name="_Toc148360145"/>
      <w:r w:rsidRPr="00E421FE">
        <w:rPr>
          <w:rFonts w:cs="Tahoma"/>
          <w:szCs w:val="20"/>
        </w:rPr>
        <w:t>Duties of the Contractor</w:t>
      </w:r>
      <w:bookmarkEnd w:id="1389"/>
      <w:bookmarkEnd w:id="1390"/>
      <w:r w:rsidRPr="00E421FE">
        <w:rPr>
          <w:rFonts w:cs="Tahoma"/>
          <w:szCs w:val="20"/>
        </w:rPr>
        <w:t xml:space="preserve"> </w:t>
      </w:r>
    </w:p>
    <w:p w14:paraId="5D9BB565"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Implementation of the contractor related aspects of the ESMP and reporting to the Consultant on a weekly basis. </w:t>
      </w:r>
    </w:p>
    <w:p w14:paraId="3CBAE231"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Maintaining the required level of stakeholder engagement and communication, including providing project schedule information to the public, accepting and resolving public grievances, advertising and hiring local workers. </w:t>
      </w:r>
    </w:p>
    <w:p w14:paraId="63EB5028"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Maintain a working grievance redress mechanism. </w:t>
      </w:r>
    </w:p>
    <w:p w14:paraId="5469C7BF"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The contractor will also prepare and implement site specific Construction, Operation and Decommissioning ESHS management plans. In addition, he will prepare and operationalize the following management plans; Labour Influx Management Plan, Local Recruitment Plan, SEAH Prevention and Response Action Plan, Stakeholder Engagement Plan (SEP), and the Grievances Redress Mechanism (GRM).</w:t>
      </w:r>
    </w:p>
    <w:p w14:paraId="6119788E"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Ensure that the project has children protection champions. </w:t>
      </w:r>
    </w:p>
    <w:p w14:paraId="7EBA6314"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Prepare and maintain an approved Time and Progress chart, showing clearly the period allowed for each section of the work </w:t>
      </w:r>
    </w:p>
    <w:p w14:paraId="0F218D48"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contractor is to comply with all regulations and by-laws of the local Authority including serving of notices and paying of the fees. </w:t>
      </w:r>
    </w:p>
    <w:p w14:paraId="1A6BEDB2"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The contractor shall define the area of the site, which will be occupied by the installations, parking, storage and workers camp if any.</w:t>
      </w:r>
    </w:p>
    <w:p w14:paraId="014DB9FF"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The contractor shall refer to ESIA recommendation and ESMMP while preparing the monthly ESHS monthly reports.</w:t>
      </w:r>
    </w:p>
    <w:p w14:paraId="7D03096E"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contractor shall provide water required for use in connection with the works and shall provide temporary storage tanks, if required </w:t>
      </w:r>
    </w:p>
    <w:p w14:paraId="4A4C290D"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contractor shall make his own arrangements for sanitary conveniences for his workmen. </w:t>
      </w:r>
    </w:p>
    <w:p w14:paraId="71223882"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Any arrangements so made shall be in conformity with the public health requirements for such facilities and the contractor shall be solely liable for any infringement of the requirements. </w:t>
      </w:r>
    </w:p>
    <w:p w14:paraId="060D072A"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contractor shall be responsible for all the actions of any subcontractors in the first instance. </w:t>
      </w:r>
    </w:p>
    <w:p w14:paraId="075E2DC2" w14:textId="2EBCD861"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contractor shall take all possible precautions to prevent nuisance, inconvenience or injury to the </w:t>
      </w:r>
      <w:r w:rsidR="00CC17CD" w:rsidRPr="00E421FE">
        <w:rPr>
          <w:rFonts w:cs="Tahoma"/>
          <w:szCs w:val="20"/>
        </w:rPr>
        <w:t>neighbouring</w:t>
      </w:r>
      <w:r w:rsidRPr="00E421FE">
        <w:rPr>
          <w:rFonts w:cs="Tahoma"/>
          <w:szCs w:val="20"/>
        </w:rPr>
        <w:t xml:space="preserve"> properties and to the public generally, and shall use proper precaution to ensure the safety of wheeled traffic and pedestrian. </w:t>
      </w:r>
    </w:p>
    <w:p w14:paraId="1B05336C" w14:textId="54B8C360"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All work operations which may generate noise, dust, vibrations, or any other discomfort to the workers and/or guest of the client and the </w:t>
      </w:r>
      <w:r w:rsidR="00CC17CD" w:rsidRPr="00E421FE">
        <w:rPr>
          <w:rFonts w:cs="Tahoma"/>
          <w:szCs w:val="20"/>
        </w:rPr>
        <w:t>neighbours</w:t>
      </w:r>
      <w:r w:rsidRPr="00E421FE">
        <w:rPr>
          <w:rFonts w:cs="Tahoma"/>
          <w:szCs w:val="20"/>
        </w:rPr>
        <w:t xml:space="preserve"> must be undertaken with care, with all necessary safety precautions taken. </w:t>
      </w:r>
    </w:p>
    <w:p w14:paraId="5905601A"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The contractor shall take all effort to muffle the noises from his tools, equipment and workmen to not more than 70dBA.</w:t>
      </w:r>
    </w:p>
    <w:p w14:paraId="4911B61A"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contractor shall upon completion of working, remove and clear away all plant, rubbish and unused materials and shall leave the whole site in a clean and tidy state to the satisfaction of the Proponent. He shall also remove from the site all rubbish and dirt as it is produced to maintain the tidiness of the premises and its immediate environs. </w:t>
      </w:r>
    </w:p>
    <w:p w14:paraId="5ADC9DCC"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No shrubs, trees, bushes or underground thicket shall be removed except with the express approval of the Proponent. </w:t>
      </w:r>
    </w:p>
    <w:p w14:paraId="1B390311"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No blasting shall be permitted without the prior approval of the Proponent and the local authorities. </w:t>
      </w:r>
    </w:p>
    <w:p w14:paraId="48DEF6AB"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Excavation pits will only be allowed to be opened up on receipt of permission from the regulator</w:t>
      </w:r>
    </w:p>
    <w:p w14:paraId="6AAA7644"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4406CC2F"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 xml:space="preserve">Disposing of the waste generated during construction activities according to the agreement with the local government. </w:t>
      </w:r>
    </w:p>
    <w:p w14:paraId="672550E0"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The contractor on his part will have to appoint ESHS officer to coordinate ESMMP implementation during construction period.</w:t>
      </w:r>
    </w:p>
    <w:p w14:paraId="7406D311" w14:textId="77777777" w:rsidR="005636E4" w:rsidRPr="00E421FE" w:rsidRDefault="005636E4" w:rsidP="00874754">
      <w:pPr>
        <w:pStyle w:val="ListParagraph"/>
        <w:numPr>
          <w:ilvl w:val="0"/>
          <w:numId w:val="321"/>
        </w:numPr>
        <w:contextualSpacing w:val="0"/>
        <w:rPr>
          <w:rFonts w:cs="Tahoma"/>
          <w:szCs w:val="20"/>
        </w:rPr>
      </w:pPr>
      <w:r w:rsidRPr="00E421FE">
        <w:rPr>
          <w:rFonts w:cs="Tahoma"/>
          <w:szCs w:val="20"/>
        </w:rPr>
        <w:t>Reporting on the ESMMP will be done on regular basis and will be captured in the construction site log, periodical E&amp;S reviews with the Engineer</w:t>
      </w:r>
    </w:p>
    <w:p w14:paraId="2344AFD8" w14:textId="77777777" w:rsidR="005636E4" w:rsidRPr="00E421FE" w:rsidRDefault="005636E4" w:rsidP="00874754">
      <w:pPr>
        <w:pStyle w:val="BodyText"/>
        <w:numPr>
          <w:ilvl w:val="0"/>
          <w:numId w:val="321"/>
        </w:numPr>
        <w:tabs>
          <w:tab w:val="clear" w:pos="8931"/>
        </w:tabs>
        <w:rPr>
          <w:rFonts w:ascii="Tahoma" w:hAnsi="Tahoma" w:cs="Tahoma"/>
          <w:b w:val="0"/>
          <w:sz w:val="20"/>
        </w:rPr>
      </w:pPr>
      <w:r w:rsidRPr="00E421FE">
        <w:rPr>
          <w:rFonts w:ascii="Tahoma" w:hAnsi="Tahoma" w:cs="Tahoma"/>
          <w:b w:val="0"/>
          <w:sz w:val="20"/>
        </w:rPr>
        <w:t>The contractor EHS officer will report on ESMMP implementation during construction period. The aspect to be reported by the contractor will include safety issues i.e.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etc.); Environmental incidents and near misses; noncompliance incidents with permits and national law; Training on E&amp;S issues (dates, number of trainees, and topics); Details of any security risks; Worker &amp; External stakeholder grievances and E&amp;S inspections and audits by contractor, engineer, or others, including authorities.</w:t>
      </w:r>
    </w:p>
    <w:p w14:paraId="288CD21E" w14:textId="449B5493" w:rsidR="005636E4" w:rsidRPr="00E421FE" w:rsidRDefault="005636E4" w:rsidP="00D75FC2">
      <w:pPr>
        <w:pStyle w:val="BodyText"/>
        <w:rPr>
          <w:rFonts w:ascii="Tahoma" w:hAnsi="Tahoma" w:cs="Tahoma"/>
          <w:b w:val="0"/>
          <w:sz w:val="20"/>
        </w:rPr>
      </w:pPr>
      <w:r w:rsidRPr="00E421FE">
        <w:rPr>
          <w:rFonts w:ascii="Tahoma" w:hAnsi="Tahoma" w:cs="Tahoma"/>
          <w:b w:val="0"/>
          <w:sz w:val="20"/>
        </w:rPr>
        <w:t xml:space="preserve">Environmental and Social concerns need to be part of the planning and development process and not an afterthought, it is therefore advisable to avoid land use conflicts with the surrounding area. To avoid unnecessary conflicts that retard development in the project area, this ESIA was carried out and </w:t>
      </w:r>
      <w:r w:rsidR="00CC17CD" w:rsidRPr="00E421FE">
        <w:rPr>
          <w:rFonts w:ascii="Tahoma" w:hAnsi="Tahoma" w:cs="Tahoma"/>
          <w:b w:val="0"/>
          <w:sz w:val="20"/>
        </w:rPr>
        <w:t>endeavours</w:t>
      </w:r>
      <w:r w:rsidRPr="00E421FE">
        <w:rPr>
          <w:rFonts w:ascii="Tahoma" w:hAnsi="Tahoma" w:cs="Tahoma"/>
          <w:b w:val="0"/>
          <w:sz w:val="20"/>
        </w:rPr>
        <w:t xml:space="preserve"> to incorporate environmental and social concerns related to the project. Finally, a comprehensive Environmental and Social Management and Monitoring Plan (ESMMP) is mandatory for a project of this magnitude and nature because large quantities of solid wastes are likely to be generated with temporary interference to the general public and services during project execution.</w:t>
      </w:r>
    </w:p>
    <w:p w14:paraId="0C6B7E27" w14:textId="77777777" w:rsidR="005636E4" w:rsidRPr="00E421FE" w:rsidRDefault="005636E4" w:rsidP="00D75FC2">
      <w:pPr>
        <w:pStyle w:val="Heading2"/>
        <w:rPr>
          <w:rFonts w:cs="Tahoma"/>
        </w:rPr>
      </w:pPr>
      <w:bookmarkStart w:id="1391" w:name="_Toc112074011"/>
      <w:bookmarkStart w:id="1392" w:name="_Toc148360146"/>
      <w:r w:rsidRPr="00E421FE">
        <w:rPr>
          <w:rFonts w:cs="Tahoma"/>
        </w:rPr>
        <w:t>ESHS Management Plans during construction phase</w:t>
      </w:r>
      <w:bookmarkEnd w:id="1391"/>
      <w:bookmarkEnd w:id="1392"/>
      <w:r w:rsidRPr="00E421FE">
        <w:rPr>
          <w:rFonts w:cs="Tahoma"/>
        </w:rPr>
        <w:t xml:space="preserve"> </w:t>
      </w:r>
    </w:p>
    <w:p w14:paraId="4779F1D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contractor will prepare targeted management plans to deal with specific environmental and social aspects guided by the ESMMP and any other emerging issues on the ground. The following management plans will be prepared and implemented during construction phase of the proposed project:</w:t>
      </w:r>
    </w:p>
    <w:p w14:paraId="3DD220FA" w14:textId="77777777" w:rsidR="00D0317E" w:rsidRPr="00E421FE" w:rsidRDefault="00D0317E" w:rsidP="00D0317E">
      <w:pPr>
        <w:pStyle w:val="BodyText"/>
        <w:tabs>
          <w:tab w:val="clear" w:pos="8931"/>
        </w:tabs>
        <w:rPr>
          <w:rFonts w:ascii="Tahoma" w:hAnsi="Tahoma" w:cs="Tahoma"/>
          <w:b w:val="0"/>
          <w:sz w:val="20"/>
          <w:lang w:val="de-DE"/>
        </w:rPr>
      </w:pPr>
    </w:p>
    <w:p w14:paraId="68FE6683"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Construction management plan</w:t>
      </w:r>
    </w:p>
    <w:p w14:paraId="779B585D"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Rehabilitation and site closure plan</w:t>
      </w:r>
    </w:p>
    <w:p w14:paraId="3DEA1BE8"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Local recruitment plan</w:t>
      </w:r>
    </w:p>
    <w:p w14:paraId="7A2CC3FC"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Workplace health and safety plan</w:t>
      </w:r>
    </w:p>
    <w:p w14:paraId="3062B688"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Community safety plan</w:t>
      </w:r>
    </w:p>
    <w:p w14:paraId="479A39F4"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Emergency management and response plan</w:t>
      </w:r>
    </w:p>
    <w:p w14:paraId="4AB01DB0"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 xml:space="preserve">SEA/SH Prevention and Response plan </w:t>
      </w:r>
    </w:p>
    <w:p w14:paraId="77101C61"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 xml:space="preserve">Stakeholder Engagement plan </w:t>
      </w:r>
    </w:p>
    <w:p w14:paraId="5535AFA5" w14:textId="77777777" w:rsidR="00C0210E" w:rsidRPr="00E421FE" w:rsidRDefault="00C0210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Labor influx management plan</w:t>
      </w:r>
    </w:p>
    <w:p w14:paraId="5C5D1561" w14:textId="77777777" w:rsidR="00D0317E" w:rsidRPr="00E421FE" w:rsidRDefault="00D0317E" w:rsidP="00874754">
      <w:pPr>
        <w:numPr>
          <w:ilvl w:val="0"/>
          <w:numId w:val="249"/>
        </w:numPr>
        <w:autoSpaceDE w:val="0"/>
        <w:autoSpaceDN w:val="0"/>
        <w:adjustRightInd w:val="0"/>
        <w:ind w:right="26"/>
        <w:contextualSpacing/>
        <w:rPr>
          <w:rFonts w:cs="Tahoma"/>
          <w:color w:val="000000"/>
          <w:szCs w:val="20"/>
        </w:rPr>
      </w:pPr>
      <w:r w:rsidRPr="00E421FE">
        <w:rPr>
          <w:rFonts w:cs="Tahoma"/>
          <w:color w:val="000000"/>
          <w:szCs w:val="20"/>
        </w:rPr>
        <w:t xml:space="preserve">Grievance Redress mechanism </w:t>
      </w:r>
    </w:p>
    <w:p w14:paraId="4CD37E18" w14:textId="77777777" w:rsidR="00C0210E" w:rsidRPr="00E421FE" w:rsidRDefault="00C0210E" w:rsidP="00C0210E">
      <w:pPr>
        <w:pStyle w:val="Heading3"/>
        <w:ind w:right="26"/>
        <w:jc w:val="both"/>
        <w:rPr>
          <w:rFonts w:cs="Tahoma"/>
          <w:szCs w:val="20"/>
        </w:rPr>
      </w:pPr>
      <w:bookmarkStart w:id="1393" w:name="_Toc271210245"/>
      <w:bookmarkStart w:id="1394" w:name="_Toc278872745"/>
      <w:bookmarkStart w:id="1395" w:name="_Toc514679127"/>
      <w:bookmarkStart w:id="1396" w:name="_Toc527625506"/>
      <w:bookmarkStart w:id="1397" w:name="_Toc92879133"/>
      <w:bookmarkStart w:id="1398" w:name="_Toc92879337"/>
      <w:bookmarkStart w:id="1399" w:name="_Toc92902459"/>
      <w:bookmarkStart w:id="1400" w:name="_Toc103782375"/>
      <w:bookmarkStart w:id="1401" w:name="_Toc103848079"/>
      <w:bookmarkStart w:id="1402" w:name="_Toc110585861"/>
      <w:bookmarkStart w:id="1403" w:name="_Toc111625849"/>
      <w:bookmarkStart w:id="1404" w:name="_Toc112074012"/>
      <w:bookmarkStart w:id="1405" w:name="_Toc148360147"/>
      <w:r w:rsidRPr="00E421FE">
        <w:rPr>
          <w:rFonts w:cs="Tahoma"/>
          <w:szCs w:val="20"/>
        </w:rPr>
        <w:t>Construction Management Pla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p>
    <w:p w14:paraId="78236762"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The construction management plan for the proposed project shall include the following:</w:t>
      </w:r>
    </w:p>
    <w:p w14:paraId="31D21243" w14:textId="77777777" w:rsidR="00C0210E" w:rsidRPr="00E421FE" w:rsidRDefault="00C0210E" w:rsidP="00874754">
      <w:pPr>
        <w:keepNext/>
        <w:numPr>
          <w:ilvl w:val="0"/>
          <w:numId w:val="104"/>
        </w:numPr>
        <w:spacing w:before="240" w:after="60"/>
        <w:ind w:right="26"/>
        <w:contextualSpacing/>
        <w:outlineLvl w:val="3"/>
        <w:rPr>
          <w:rFonts w:cs="Tahoma"/>
          <w:b/>
          <w:bCs/>
          <w:szCs w:val="20"/>
        </w:rPr>
      </w:pPr>
      <w:bookmarkStart w:id="1406" w:name="_Toc514679128"/>
      <w:bookmarkStart w:id="1407" w:name="_Toc527625507"/>
      <w:bookmarkStart w:id="1408" w:name="_Toc92879134"/>
      <w:bookmarkStart w:id="1409" w:name="_Toc92879338"/>
      <w:bookmarkStart w:id="1410" w:name="_Toc92902460"/>
      <w:bookmarkStart w:id="1411" w:name="_Toc103782376"/>
      <w:bookmarkStart w:id="1412" w:name="_Toc103848080"/>
      <w:r w:rsidRPr="00E421FE">
        <w:rPr>
          <w:rFonts w:cs="Tahoma"/>
          <w:b/>
          <w:bCs/>
          <w:szCs w:val="20"/>
        </w:rPr>
        <w:t>Management of Fuels and other Hazardous Materials</w:t>
      </w:r>
      <w:bookmarkEnd w:id="1406"/>
      <w:bookmarkEnd w:id="1407"/>
      <w:bookmarkEnd w:id="1408"/>
      <w:bookmarkEnd w:id="1409"/>
      <w:bookmarkEnd w:id="1410"/>
      <w:bookmarkEnd w:id="1411"/>
      <w:bookmarkEnd w:id="1412"/>
    </w:p>
    <w:p w14:paraId="2D17E24E" w14:textId="77777777" w:rsidR="00C0210E" w:rsidRPr="00E421FE" w:rsidRDefault="00C0210E" w:rsidP="00874754">
      <w:pPr>
        <w:numPr>
          <w:ilvl w:val="0"/>
          <w:numId w:val="95"/>
        </w:numPr>
        <w:autoSpaceDE w:val="0"/>
        <w:autoSpaceDN w:val="0"/>
        <w:adjustRightInd w:val="0"/>
        <w:ind w:right="26"/>
        <w:contextualSpacing/>
        <w:rPr>
          <w:rFonts w:cs="Tahoma"/>
          <w:color w:val="000000"/>
          <w:szCs w:val="20"/>
        </w:rPr>
      </w:pPr>
      <w:r w:rsidRPr="00E421FE">
        <w:rPr>
          <w:rFonts w:cs="Tahoma"/>
          <w:color w:val="000000"/>
          <w:szCs w:val="20"/>
        </w:rPr>
        <w:t>The Contractor shall comply with all applicable laws, regulations, permit and approval conditions and requirements relevant to the storage, use, and proper disposal of hazardous materials.</w:t>
      </w:r>
    </w:p>
    <w:p w14:paraId="0C7079AA" w14:textId="77777777" w:rsidR="00C0210E" w:rsidRPr="00E421FE" w:rsidRDefault="00C0210E" w:rsidP="00874754">
      <w:pPr>
        <w:keepNext/>
        <w:numPr>
          <w:ilvl w:val="0"/>
          <w:numId w:val="104"/>
        </w:numPr>
        <w:spacing w:before="240" w:after="60"/>
        <w:ind w:right="26"/>
        <w:contextualSpacing/>
        <w:outlineLvl w:val="3"/>
        <w:rPr>
          <w:rFonts w:cs="Tahoma"/>
          <w:b/>
          <w:bCs/>
          <w:szCs w:val="20"/>
        </w:rPr>
      </w:pPr>
      <w:r w:rsidRPr="00E421FE">
        <w:rPr>
          <w:rFonts w:cs="Tahoma"/>
          <w:b/>
          <w:bCs/>
          <w:szCs w:val="20"/>
        </w:rPr>
        <w:t>Management of the Construction Site</w:t>
      </w:r>
    </w:p>
    <w:p w14:paraId="7C1D6F60" w14:textId="77777777" w:rsidR="00C0210E" w:rsidRPr="00E421FE" w:rsidRDefault="00C0210E" w:rsidP="00874754">
      <w:pPr>
        <w:numPr>
          <w:ilvl w:val="0"/>
          <w:numId w:val="96"/>
        </w:numPr>
        <w:autoSpaceDE w:val="0"/>
        <w:autoSpaceDN w:val="0"/>
        <w:adjustRightInd w:val="0"/>
        <w:ind w:right="26"/>
        <w:contextualSpacing/>
        <w:rPr>
          <w:rFonts w:cs="Tahoma"/>
          <w:color w:val="000000"/>
          <w:szCs w:val="20"/>
        </w:rPr>
      </w:pPr>
      <w:r w:rsidRPr="00E421FE">
        <w:rPr>
          <w:rFonts w:cs="Tahoma"/>
          <w:color w:val="000000"/>
          <w:szCs w:val="20"/>
        </w:rPr>
        <w:t>The contractor shall prevent littering and the random discard of any solid waste on or around the construction site</w:t>
      </w:r>
    </w:p>
    <w:p w14:paraId="131BD5BF" w14:textId="77777777" w:rsidR="00C0210E" w:rsidRPr="00E421FE" w:rsidRDefault="00C0210E" w:rsidP="00874754">
      <w:pPr>
        <w:numPr>
          <w:ilvl w:val="0"/>
          <w:numId w:val="96"/>
        </w:numPr>
        <w:autoSpaceDE w:val="0"/>
        <w:autoSpaceDN w:val="0"/>
        <w:adjustRightInd w:val="0"/>
        <w:ind w:right="26"/>
        <w:contextualSpacing/>
        <w:rPr>
          <w:rFonts w:cs="Tahoma"/>
          <w:color w:val="000000"/>
          <w:szCs w:val="20"/>
        </w:rPr>
      </w:pPr>
      <w:r w:rsidRPr="00E421FE">
        <w:rPr>
          <w:rFonts w:cs="Tahoma"/>
          <w:color w:val="000000"/>
          <w:szCs w:val="20"/>
        </w:rPr>
        <w:t>The contractor shall manage other solid and liquid waste</w:t>
      </w:r>
    </w:p>
    <w:p w14:paraId="5731AABF" w14:textId="77777777" w:rsidR="00C0210E" w:rsidRPr="00E421FE" w:rsidRDefault="00C0210E" w:rsidP="00874754">
      <w:pPr>
        <w:keepNext/>
        <w:numPr>
          <w:ilvl w:val="0"/>
          <w:numId w:val="104"/>
        </w:numPr>
        <w:spacing w:before="240" w:after="60"/>
        <w:ind w:right="26"/>
        <w:contextualSpacing/>
        <w:outlineLvl w:val="3"/>
        <w:rPr>
          <w:rFonts w:cs="Tahoma"/>
          <w:b/>
          <w:bCs/>
          <w:szCs w:val="20"/>
        </w:rPr>
      </w:pPr>
      <w:r w:rsidRPr="00E421FE">
        <w:rPr>
          <w:rFonts w:cs="Tahoma"/>
          <w:b/>
          <w:bCs/>
          <w:szCs w:val="20"/>
        </w:rPr>
        <w:t>Fire Prevention and Management</w:t>
      </w:r>
    </w:p>
    <w:p w14:paraId="1F795671" w14:textId="77777777" w:rsidR="00C0210E" w:rsidRPr="00E421FE" w:rsidRDefault="00C0210E" w:rsidP="00874754">
      <w:pPr>
        <w:numPr>
          <w:ilvl w:val="0"/>
          <w:numId w:val="105"/>
        </w:numPr>
        <w:autoSpaceDE w:val="0"/>
        <w:autoSpaceDN w:val="0"/>
        <w:adjustRightInd w:val="0"/>
        <w:ind w:right="26"/>
        <w:contextualSpacing/>
        <w:rPr>
          <w:rFonts w:cs="Tahoma"/>
          <w:color w:val="000000"/>
          <w:szCs w:val="20"/>
        </w:rPr>
      </w:pPr>
      <w:r w:rsidRPr="00E421FE">
        <w:rPr>
          <w:rFonts w:cs="Tahoma"/>
          <w:color w:val="000000"/>
          <w:szCs w:val="20"/>
        </w:rPr>
        <w:t>The Contractor shall take all necessary precautions to prevent fires caused either deliberately or accidentally during construction process.</w:t>
      </w:r>
    </w:p>
    <w:p w14:paraId="7DC0B5C1" w14:textId="77777777" w:rsidR="00C0210E" w:rsidRPr="00E421FE" w:rsidRDefault="00C0210E" w:rsidP="00874754">
      <w:pPr>
        <w:numPr>
          <w:ilvl w:val="0"/>
          <w:numId w:val="105"/>
        </w:numPr>
        <w:autoSpaceDE w:val="0"/>
        <w:autoSpaceDN w:val="0"/>
        <w:adjustRightInd w:val="0"/>
        <w:ind w:right="26"/>
        <w:contextualSpacing/>
        <w:rPr>
          <w:rFonts w:cs="Tahoma"/>
          <w:color w:val="000000"/>
          <w:szCs w:val="20"/>
        </w:rPr>
      </w:pPr>
      <w:r w:rsidRPr="00E421FE">
        <w:rPr>
          <w:rFonts w:cs="Tahoma"/>
          <w:color w:val="000000"/>
          <w:szCs w:val="20"/>
        </w:rPr>
        <w:t>The Contractor shall prepare a fire prevention and fire emergency plan as a part of the plans to be submitted to KPLC.</w:t>
      </w:r>
    </w:p>
    <w:p w14:paraId="43263740" w14:textId="77777777" w:rsidR="00C0210E" w:rsidRPr="00E421FE" w:rsidRDefault="00C0210E" w:rsidP="00874754">
      <w:pPr>
        <w:keepNext/>
        <w:numPr>
          <w:ilvl w:val="0"/>
          <w:numId w:val="104"/>
        </w:numPr>
        <w:spacing w:before="240" w:after="60"/>
        <w:ind w:right="26"/>
        <w:contextualSpacing/>
        <w:outlineLvl w:val="3"/>
        <w:rPr>
          <w:rFonts w:cs="Tahoma"/>
          <w:b/>
          <w:bCs/>
          <w:szCs w:val="20"/>
        </w:rPr>
      </w:pPr>
      <w:r w:rsidRPr="00E421FE">
        <w:rPr>
          <w:rFonts w:cs="Tahoma"/>
          <w:b/>
          <w:bCs/>
          <w:szCs w:val="20"/>
        </w:rPr>
        <w:t>Management of Air Quality</w:t>
      </w:r>
    </w:p>
    <w:p w14:paraId="3611ED95" w14:textId="77777777" w:rsidR="00C0210E" w:rsidRPr="00E421FE" w:rsidRDefault="00C0210E" w:rsidP="00874754">
      <w:pPr>
        <w:numPr>
          <w:ilvl w:val="0"/>
          <w:numId w:val="106"/>
        </w:numPr>
        <w:autoSpaceDE w:val="0"/>
        <w:autoSpaceDN w:val="0"/>
        <w:adjustRightInd w:val="0"/>
        <w:ind w:right="26"/>
        <w:contextualSpacing/>
        <w:rPr>
          <w:rFonts w:cs="Tahoma"/>
          <w:color w:val="000000"/>
          <w:szCs w:val="20"/>
        </w:rPr>
      </w:pPr>
      <w:r w:rsidRPr="00E421FE">
        <w:rPr>
          <w:rFonts w:cs="Tahoma"/>
          <w:color w:val="000000"/>
          <w:szCs w:val="20"/>
        </w:rPr>
        <w:t>The Contractor shall institute appropriate measures to minimize or avoid air quality impacts. This can be achieved through formulation of air quality management plan.</w:t>
      </w:r>
    </w:p>
    <w:p w14:paraId="1D82576A" w14:textId="0A2FAD99" w:rsidR="00C0210E" w:rsidRPr="00E421FE" w:rsidRDefault="00CC17CD" w:rsidP="00874754">
      <w:pPr>
        <w:keepNext/>
        <w:numPr>
          <w:ilvl w:val="0"/>
          <w:numId w:val="104"/>
        </w:numPr>
        <w:spacing w:before="240" w:after="60"/>
        <w:ind w:right="26"/>
        <w:contextualSpacing/>
        <w:outlineLvl w:val="3"/>
        <w:rPr>
          <w:rFonts w:cs="Tahoma"/>
          <w:b/>
          <w:bCs/>
          <w:szCs w:val="20"/>
        </w:rPr>
      </w:pPr>
      <w:r w:rsidRPr="00E421FE">
        <w:rPr>
          <w:rFonts w:cs="Tahoma"/>
          <w:b/>
          <w:bCs/>
          <w:szCs w:val="20"/>
        </w:rPr>
        <w:t>Neighbouring</w:t>
      </w:r>
      <w:r w:rsidR="00C0210E" w:rsidRPr="00E421FE">
        <w:rPr>
          <w:rFonts w:cs="Tahoma"/>
          <w:b/>
          <w:bCs/>
          <w:szCs w:val="20"/>
        </w:rPr>
        <w:t xml:space="preserve"> Land Owner and Occupier Relations</w:t>
      </w:r>
    </w:p>
    <w:p w14:paraId="1BE3E078" w14:textId="5F8219C1" w:rsidR="00C0210E" w:rsidRPr="00E421FE" w:rsidRDefault="00C0210E" w:rsidP="00874754">
      <w:pPr>
        <w:numPr>
          <w:ilvl w:val="0"/>
          <w:numId w:val="106"/>
        </w:numPr>
        <w:autoSpaceDE w:val="0"/>
        <w:autoSpaceDN w:val="0"/>
        <w:adjustRightInd w:val="0"/>
        <w:ind w:right="26"/>
        <w:contextualSpacing/>
        <w:rPr>
          <w:rFonts w:cs="Tahoma"/>
          <w:color w:val="000000"/>
          <w:szCs w:val="20"/>
        </w:rPr>
      </w:pPr>
      <w:r w:rsidRPr="00E421FE">
        <w:rPr>
          <w:rFonts w:cs="Tahoma"/>
          <w:color w:val="000000"/>
          <w:szCs w:val="20"/>
        </w:rPr>
        <w:t xml:space="preserve">The Contractor shall respect the property and rights of </w:t>
      </w:r>
      <w:r w:rsidR="00CC17CD" w:rsidRPr="00E421FE">
        <w:rPr>
          <w:rFonts w:cs="Tahoma"/>
          <w:color w:val="000000"/>
          <w:szCs w:val="20"/>
        </w:rPr>
        <w:t>neighbouring</w:t>
      </w:r>
      <w:r w:rsidRPr="00E421FE">
        <w:rPr>
          <w:rFonts w:cs="Tahoma"/>
          <w:color w:val="000000"/>
          <w:szCs w:val="20"/>
        </w:rPr>
        <w:t xml:space="preserve"> landowners and occupiers at all times and shall treat all persons with deliberate courtesy.</w:t>
      </w:r>
    </w:p>
    <w:p w14:paraId="71872033" w14:textId="6CCC4FC8" w:rsidR="00C0210E" w:rsidRPr="00E421FE" w:rsidRDefault="00C0210E" w:rsidP="00874754">
      <w:pPr>
        <w:numPr>
          <w:ilvl w:val="0"/>
          <w:numId w:val="102"/>
        </w:numPr>
        <w:autoSpaceDE w:val="0"/>
        <w:autoSpaceDN w:val="0"/>
        <w:adjustRightInd w:val="0"/>
        <w:ind w:right="26"/>
        <w:contextualSpacing/>
        <w:rPr>
          <w:rFonts w:cs="Tahoma"/>
          <w:color w:val="000000"/>
          <w:szCs w:val="20"/>
        </w:rPr>
      </w:pPr>
      <w:r w:rsidRPr="00E421FE">
        <w:rPr>
          <w:rFonts w:cs="Tahoma"/>
          <w:color w:val="000000"/>
          <w:szCs w:val="20"/>
        </w:rPr>
        <w:t xml:space="preserve">The contractor shall respect any special agreements between the KPLC and the </w:t>
      </w:r>
      <w:r w:rsidR="00CC17CD" w:rsidRPr="00E421FE">
        <w:rPr>
          <w:rFonts w:cs="Tahoma"/>
          <w:color w:val="000000"/>
          <w:szCs w:val="20"/>
        </w:rPr>
        <w:t>neighbours</w:t>
      </w:r>
      <w:r w:rsidRPr="00E421FE">
        <w:rPr>
          <w:rFonts w:cs="Tahoma"/>
          <w:color w:val="000000"/>
          <w:szCs w:val="20"/>
        </w:rPr>
        <w:t xml:space="preserve"> e.g., the wayleaves agreements signed between Kenya power and landowners will need to be respected by the contractors. </w:t>
      </w:r>
    </w:p>
    <w:p w14:paraId="4672718C" w14:textId="77777777" w:rsidR="00C0210E" w:rsidRPr="00E421FE" w:rsidRDefault="00C0210E" w:rsidP="00874754">
      <w:pPr>
        <w:keepNext/>
        <w:numPr>
          <w:ilvl w:val="0"/>
          <w:numId w:val="104"/>
        </w:numPr>
        <w:spacing w:before="240" w:after="60"/>
        <w:ind w:right="26"/>
        <w:contextualSpacing/>
        <w:outlineLvl w:val="3"/>
        <w:rPr>
          <w:rFonts w:cs="Tahoma"/>
          <w:b/>
          <w:bCs/>
          <w:szCs w:val="20"/>
        </w:rPr>
      </w:pPr>
      <w:r w:rsidRPr="00E421FE">
        <w:rPr>
          <w:rFonts w:cs="Tahoma"/>
          <w:b/>
          <w:bCs/>
          <w:szCs w:val="20"/>
        </w:rPr>
        <w:t>Complaints Register</w:t>
      </w:r>
    </w:p>
    <w:p w14:paraId="0247030D" w14:textId="390FAC9E"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 xml:space="preserve">The contractor shall establish and maintain a register for periodic review by the KPLC that logs all the complaints raised by the </w:t>
      </w:r>
      <w:r w:rsidR="00CC17CD" w:rsidRPr="00E421FE">
        <w:rPr>
          <w:rFonts w:cs="Tahoma"/>
          <w:color w:val="000000"/>
          <w:szCs w:val="20"/>
        </w:rPr>
        <w:t>neighbours</w:t>
      </w:r>
      <w:r w:rsidRPr="00E421FE">
        <w:rPr>
          <w:rFonts w:cs="Tahoma"/>
          <w:color w:val="000000"/>
          <w:szCs w:val="20"/>
        </w:rPr>
        <w:t xml:space="preserve">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321BC0D0" w14:textId="77777777" w:rsidR="00C0210E" w:rsidRPr="00E421FE" w:rsidRDefault="00C0210E" w:rsidP="00874754">
      <w:pPr>
        <w:numPr>
          <w:ilvl w:val="0"/>
          <w:numId w:val="104"/>
        </w:numPr>
        <w:ind w:right="26"/>
        <w:rPr>
          <w:rFonts w:cs="Tahoma"/>
          <w:b/>
          <w:szCs w:val="20"/>
        </w:rPr>
      </w:pPr>
      <w:bookmarkStart w:id="1413" w:name="_Toc514679129"/>
      <w:r w:rsidRPr="00E421FE">
        <w:rPr>
          <w:rFonts w:cs="Tahoma"/>
          <w:b/>
          <w:szCs w:val="20"/>
        </w:rPr>
        <w:t xml:space="preserve">Construction Control </w:t>
      </w:r>
      <w:bookmarkEnd w:id="1413"/>
    </w:p>
    <w:p w14:paraId="2883FE42"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The construction control for the proposed project shall cover the following:</w:t>
      </w:r>
    </w:p>
    <w:p w14:paraId="6F334035" w14:textId="77777777" w:rsidR="00C0210E" w:rsidRPr="00E421FE" w:rsidRDefault="00C0210E" w:rsidP="00C0210E">
      <w:pPr>
        <w:ind w:right="26"/>
        <w:rPr>
          <w:rFonts w:cs="Tahoma"/>
          <w:b/>
          <w:szCs w:val="20"/>
        </w:rPr>
      </w:pPr>
      <w:r w:rsidRPr="00E421FE">
        <w:rPr>
          <w:rFonts w:cs="Tahoma"/>
          <w:b/>
          <w:szCs w:val="20"/>
        </w:rPr>
        <w:t>Control of Access</w:t>
      </w:r>
    </w:p>
    <w:p w14:paraId="2C3BFF17"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The contractor shall ensure that the construction site is accessed by authorized persons only and up-to-date records kept</w:t>
      </w:r>
    </w:p>
    <w:p w14:paraId="70CDC1E4" w14:textId="77777777" w:rsidR="00C0210E" w:rsidRPr="00E421FE" w:rsidRDefault="00C0210E" w:rsidP="00C0210E">
      <w:pPr>
        <w:ind w:right="26"/>
        <w:rPr>
          <w:rFonts w:cs="Tahoma"/>
          <w:b/>
          <w:szCs w:val="20"/>
        </w:rPr>
      </w:pPr>
      <w:r w:rsidRPr="00E421FE">
        <w:rPr>
          <w:rFonts w:cs="Tahoma"/>
          <w:b/>
          <w:szCs w:val="20"/>
        </w:rPr>
        <w:t>Control of material supply and burrow areas</w:t>
      </w:r>
    </w:p>
    <w:p w14:paraId="76542ED3" w14:textId="77777777" w:rsidR="00C0210E" w:rsidRPr="00E421FE" w:rsidRDefault="00C0210E" w:rsidP="00874754">
      <w:pPr>
        <w:numPr>
          <w:ilvl w:val="0"/>
          <w:numId w:val="98"/>
        </w:numPr>
        <w:autoSpaceDE w:val="0"/>
        <w:autoSpaceDN w:val="0"/>
        <w:adjustRightInd w:val="0"/>
        <w:ind w:right="26"/>
        <w:contextualSpacing/>
        <w:rPr>
          <w:rFonts w:cs="Tahoma"/>
          <w:color w:val="000000"/>
          <w:szCs w:val="20"/>
        </w:rPr>
      </w:pPr>
      <w:r w:rsidRPr="00E421FE">
        <w:rPr>
          <w:rFonts w:cs="Tahoma"/>
          <w:color w:val="000000"/>
          <w:szCs w:val="20"/>
        </w:rPr>
        <w:t xml:space="preserve">The contractor shall, as far as possible, source all material needed to construct the proposed project from the licensed quarries </w:t>
      </w:r>
    </w:p>
    <w:p w14:paraId="3EB7EA9B" w14:textId="77777777" w:rsidR="00C0210E" w:rsidRPr="00E421FE" w:rsidRDefault="00C0210E" w:rsidP="00874754">
      <w:pPr>
        <w:numPr>
          <w:ilvl w:val="0"/>
          <w:numId w:val="98"/>
        </w:numPr>
        <w:autoSpaceDE w:val="0"/>
        <w:autoSpaceDN w:val="0"/>
        <w:adjustRightInd w:val="0"/>
        <w:ind w:right="26"/>
        <w:contextualSpacing/>
        <w:rPr>
          <w:rFonts w:cs="Tahoma"/>
          <w:color w:val="000000"/>
          <w:szCs w:val="20"/>
        </w:rPr>
      </w:pPr>
      <w:r w:rsidRPr="00E421FE">
        <w:rPr>
          <w:rFonts w:cs="Tahoma"/>
          <w:color w:val="000000"/>
          <w:szCs w:val="20"/>
        </w:rPr>
        <w:t>In instances where materials are to be obtained from a new burrow area; the contractor shall comply with relevant legislations.</w:t>
      </w:r>
    </w:p>
    <w:p w14:paraId="02192EF0" w14:textId="77777777" w:rsidR="00C0210E" w:rsidRPr="00E421FE" w:rsidRDefault="00C0210E" w:rsidP="00874754">
      <w:pPr>
        <w:numPr>
          <w:ilvl w:val="0"/>
          <w:numId w:val="98"/>
        </w:numPr>
        <w:autoSpaceDE w:val="0"/>
        <w:autoSpaceDN w:val="0"/>
        <w:adjustRightInd w:val="0"/>
        <w:ind w:right="26"/>
        <w:contextualSpacing/>
        <w:rPr>
          <w:rFonts w:cs="Tahoma"/>
          <w:color w:val="000000"/>
          <w:szCs w:val="20"/>
        </w:rPr>
      </w:pPr>
      <w:r w:rsidRPr="00E421FE">
        <w:rPr>
          <w:rFonts w:cs="Tahoma"/>
          <w:color w:val="000000"/>
          <w:szCs w:val="20"/>
        </w:rPr>
        <w:t>The contractor shall prepare a method statement including plans, detailing the expected quantity of excavation, temporary and permanent drainage control, the final contouring of the burrow pit and the proposed method of rehabilitation.</w:t>
      </w:r>
    </w:p>
    <w:p w14:paraId="7B186A81" w14:textId="77777777" w:rsidR="00C0210E" w:rsidRPr="00E421FE" w:rsidRDefault="00C0210E" w:rsidP="00C0210E">
      <w:pPr>
        <w:autoSpaceDE w:val="0"/>
        <w:autoSpaceDN w:val="0"/>
        <w:adjustRightInd w:val="0"/>
        <w:ind w:left="720" w:right="26"/>
        <w:contextualSpacing/>
        <w:rPr>
          <w:rFonts w:cs="Tahoma"/>
          <w:color w:val="000000"/>
          <w:szCs w:val="20"/>
        </w:rPr>
      </w:pPr>
    </w:p>
    <w:p w14:paraId="0279F87A" w14:textId="77777777" w:rsidR="00C0210E" w:rsidRPr="00E421FE" w:rsidRDefault="00C0210E" w:rsidP="00C0210E">
      <w:pPr>
        <w:pStyle w:val="Heading3"/>
        <w:ind w:right="26"/>
        <w:jc w:val="both"/>
        <w:rPr>
          <w:rFonts w:cs="Tahoma"/>
          <w:szCs w:val="20"/>
        </w:rPr>
      </w:pPr>
      <w:bookmarkStart w:id="1414" w:name="_Toc271210246"/>
      <w:bookmarkStart w:id="1415" w:name="_Toc278872746"/>
      <w:bookmarkStart w:id="1416" w:name="_Toc92879135"/>
      <w:bookmarkStart w:id="1417" w:name="_Toc92879339"/>
      <w:bookmarkStart w:id="1418" w:name="_Toc92902461"/>
      <w:bookmarkStart w:id="1419" w:name="_Toc103782377"/>
      <w:bookmarkStart w:id="1420" w:name="_Toc103848081"/>
      <w:bookmarkStart w:id="1421" w:name="_Toc110585862"/>
      <w:bookmarkStart w:id="1422" w:name="_Toc111625850"/>
      <w:bookmarkStart w:id="1423" w:name="_Toc112074013"/>
      <w:bookmarkStart w:id="1424" w:name="_Toc148360148"/>
      <w:r w:rsidRPr="00E421FE">
        <w:rPr>
          <w:rFonts w:cs="Tahoma"/>
          <w:szCs w:val="20"/>
        </w:rPr>
        <w:t>Rehabilitation</w:t>
      </w:r>
      <w:bookmarkEnd w:id="1414"/>
      <w:bookmarkEnd w:id="1415"/>
      <w:r w:rsidRPr="00E421FE">
        <w:rPr>
          <w:rFonts w:cs="Tahoma"/>
          <w:szCs w:val="20"/>
        </w:rPr>
        <w:t xml:space="preserve"> and Site Closure Plan</w:t>
      </w:r>
      <w:bookmarkEnd w:id="1416"/>
      <w:bookmarkEnd w:id="1417"/>
      <w:bookmarkEnd w:id="1418"/>
      <w:bookmarkEnd w:id="1419"/>
      <w:bookmarkEnd w:id="1420"/>
      <w:bookmarkEnd w:id="1421"/>
      <w:bookmarkEnd w:id="1422"/>
      <w:bookmarkEnd w:id="1423"/>
      <w:bookmarkEnd w:id="1424"/>
      <w:r w:rsidRPr="00E421FE">
        <w:rPr>
          <w:rFonts w:cs="Tahoma"/>
          <w:szCs w:val="20"/>
        </w:rPr>
        <w:t xml:space="preserve"> </w:t>
      </w:r>
    </w:p>
    <w:p w14:paraId="121D3FF7" w14:textId="77777777" w:rsidR="00C0210E" w:rsidRPr="00E421FE" w:rsidRDefault="00C0210E" w:rsidP="00874754">
      <w:pPr>
        <w:numPr>
          <w:ilvl w:val="0"/>
          <w:numId w:val="99"/>
        </w:numPr>
        <w:autoSpaceDE w:val="0"/>
        <w:autoSpaceDN w:val="0"/>
        <w:adjustRightInd w:val="0"/>
        <w:ind w:right="26"/>
        <w:contextualSpacing/>
        <w:rPr>
          <w:rFonts w:cs="Tahoma"/>
          <w:color w:val="000000"/>
          <w:szCs w:val="20"/>
        </w:rPr>
      </w:pPr>
      <w:r w:rsidRPr="00E421FE">
        <w:rPr>
          <w:rFonts w:cs="Tahoma"/>
          <w:color w:val="000000"/>
          <w:szCs w:val="20"/>
        </w:rPr>
        <w:t>After completion of construction activities, the contractor shall clear the site of construction materials and dispose wastes in appropriate disposal sites.</w:t>
      </w:r>
    </w:p>
    <w:p w14:paraId="07C361BB" w14:textId="77777777" w:rsidR="00C0210E" w:rsidRPr="00E421FE" w:rsidRDefault="00C0210E" w:rsidP="00874754">
      <w:pPr>
        <w:numPr>
          <w:ilvl w:val="0"/>
          <w:numId w:val="99"/>
        </w:numPr>
        <w:autoSpaceDE w:val="0"/>
        <w:autoSpaceDN w:val="0"/>
        <w:adjustRightInd w:val="0"/>
        <w:ind w:right="26"/>
        <w:contextualSpacing/>
        <w:rPr>
          <w:rFonts w:cs="Tahoma"/>
          <w:color w:val="000000"/>
          <w:szCs w:val="20"/>
        </w:rPr>
      </w:pPr>
      <w:r w:rsidRPr="00E421FE">
        <w:rPr>
          <w:rFonts w:cs="Tahoma"/>
          <w:color w:val="000000"/>
          <w:szCs w:val="20"/>
        </w:rPr>
        <w:t>The contractor shall remove all temporary works on the construction site and grow grass on areas that are not covered by the installations to control erosion.</w:t>
      </w:r>
    </w:p>
    <w:p w14:paraId="4F24943C" w14:textId="77777777" w:rsidR="00C0210E" w:rsidRPr="00E421FE" w:rsidRDefault="00C0210E" w:rsidP="00C0210E">
      <w:pPr>
        <w:autoSpaceDE w:val="0"/>
        <w:autoSpaceDN w:val="0"/>
        <w:adjustRightInd w:val="0"/>
        <w:ind w:left="720" w:right="26"/>
        <w:contextualSpacing/>
        <w:rPr>
          <w:rFonts w:cs="Tahoma"/>
          <w:color w:val="000000"/>
          <w:szCs w:val="20"/>
        </w:rPr>
      </w:pPr>
    </w:p>
    <w:p w14:paraId="41CCDBBB" w14:textId="77777777" w:rsidR="00C0210E" w:rsidRPr="00E421FE" w:rsidRDefault="00C0210E" w:rsidP="00C0210E">
      <w:pPr>
        <w:pStyle w:val="Heading3"/>
        <w:ind w:right="26"/>
        <w:jc w:val="both"/>
        <w:rPr>
          <w:rFonts w:cs="Tahoma"/>
          <w:szCs w:val="20"/>
        </w:rPr>
      </w:pPr>
      <w:bookmarkStart w:id="1425" w:name="_Toc514679130"/>
      <w:bookmarkStart w:id="1426" w:name="_Toc527625508"/>
      <w:bookmarkStart w:id="1427" w:name="_Toc92879136"/>
      <w:bookmarkStart w:id="1428" w:name="_Toc92879340"/>
      <w:bookmarkStart w:id="1429" w:name="_Toc92902462"/>
      <w:bookmarkStart w:id="1430" w:name="_Toc103782378"/>
      <w:bookmarkStart w:id="1431" w:name="_Toc103848082"/>
      <w:bookmarkStart w:id="1432" w:name="_Toc110585863"/>
      <w:bookmarkStart w:id="1433" w:name="_Toc111625851"/>
      <w:bookmarkStart w:id="1434" w:name="_Toc112074014"/>
      <w:bookmarkStart w:id="1435" w:name="_Toc148360149"/>
      <w:r w:rsidRPr="00E421FE">
        <w:rPr>
          <w:rFonts w:cs="Tahoma"/>
          <w:szCs w:val="20"/>
        </w:rPr>
        <w:t>Local Recruitment Plan</w:t>
      </w:r>
      <w:bookmarkEnd w:id="1425"/>
      <w:bookmarkEnd w:id="1426"/>
      <w:bookmarkEnd w:id="1427"/>
      <w:bookmarkEnd w:id="1428"/>
      <w:bookmarkEnd w:id="1429"/>
      <w:bookmarkEnd w:id="1430"/>
      <w:bookmarkEnd w:id="1431"/>
      <w:bookmarkEnd w:id="1432"/>
      <w:bookmarkEnd w:id="1433"/>
      <w:bookmarkEnd w:id="1434"/>
      <w:bookmarkEnd w:id="1435"/>
    </w:p>
    <w:p w14:paraId="3AC8434C"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The contractor will prepare a local recruitment plan to guide on recruitment of locals. The plan shall pay attention or adhere to Employment Act.</w:t>
      </w:r>
    </w:p>
    <w:p w14:paraId="362AD46A"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In designing the local recruitment plan contractor shall:</w:t>
      </w:r>
    </w:p>
    <w:p w14:paraId="6B124A99" w14:textId="77777777" w:rsidR="00C0210E" w:rsidRPr="00E421FE" w:rsidRDefault="00C0210E" w:rsidP="00874754">
      <w:pPr>
        <w:numPr>
          <w:ilvl w:val="0"/>
          <w:numId w:val="100"/>
        </w:numPr>
        <w:autoSpaceDE w:val="0"/>
        <w:autoSpaceDN w:val="0"/>
        <w:adjustRightInd w:val="0"/>
        <w:ind w:left="540" w:right="26"/>
        <w:contextualSpacing/>
        <w:rPr>
          <w:rFonts w:cs="Tahoma"/>
          <w:color w:val="000000"/>
          <w:szCs w:val="20"/>
        </w:rPr>
      </w:pPr>
      <w:r w:rsidRPr="00E421FE">
        <w:rPr>
          <w:rFonts w:cs="Tahoma"/>
          <w:color w:val="000000"/>
          <w:szCs w:val="20"/>
        </w:rPr>
        <w:t>Comply with the provisions of Employment Act, 2007</w:t>
      </w:r>
    </w:p>
    <w:p w14:paraId="46923F59" w14:textId="77777777" w:rsidR="00C0210E" w:rsidRPr="00E421FE" w:rsidRDefault="00C0210E" w:rsidP="00874754">
      <w:pPr>
        <w:numPr>
          <w:ilvl w:val="0"/>
          <w:numId w:val="100"/>
        </w:numPr>
        <w:autoSpaceDE w:val="0"/>
        <w:autoSpaceDN w:val="0"/>
        <w:adjustRightInd w:val="0"/>
        <w:ind w:left="540" w:right="26"/>
        <w:contextualSpacing/>
        <w:rPr>
          <w:rFonts w:cs="Tahoma"/>
          <w:color w:val="000000"/>
          <w:szCs w:val="20"/>
        </w:rPr>
      </w:pPr>
      <w:r w:rsidRPr="00E421FE">
        <w:rPr>
          <w:rFonts w:cs="Tahoma"/>
          <w:color w:val="000000"/>
          <w:szCs w:val="20"/>
        </w:rPr>
        <w:t>Wherever possible, give priority to qualified local people when hiring employees.</w:t>
      </w:r>
    </w:p>
    <w:p w14:paraId="32B10FFF" w14:textId="77777777" w:rsidR="00C0210E" w:rsidRPr="00E421FE" w:rsidRDefault="00C0210E" w:rsidP="00C0210E">
      <w:pPr>
        <w:autoSpaceDE w:val="0"/>
        <w:autoSpaceDN w:val="0"/>
        <w:adjustRightInd w:val="0"/>
        <w:ind w:right="26"/>
        <w:contextualSpacing/>
        <w:rPr>
          <w:rFonts w:cs="Tahoma"/>
          <w:color w:val="000000"/>
          <w:szCs w:val="20"/>
        </w:rPr>
      </w:pPr>
      <w:r w:rsidRPr="00E421FE">
        <w:rPr>
          <w:rFonts w:cs="Tahoma"/>
          <w:color w:val="000000"/>
          <w:szCs w:val="20"/>
        </w:rPr>
        <w:t>The mitigation measure is:</w:t>
      </w:r>
    </w:p>
    <w:p w14:paraId="1D04E855" w14:textId="77777777" w:rsidR="00C0210E" w:rsidRPr="00E421FE" w:rsidRDefault="00C0210E" w:rsidP="00874754">
      <w:pPr>
        <w:numPr>
          <w:ilvl w:val="0"/>
          <w:numId w:val="109"/>
        </w:numPr>
        <w:autoSpaceDE w:val="0"/>
        <w:autoSpaceDN w:val="0"/>
        <w:adjustRightInd w:val="0"/>
        <w:ind w:right="26"/>
        <w:contextualSpacing/>
        <w:rPr>
          <w:rFonts w:cs="Tahoma"/>
          <w:color w:val="000000"/>
          <w:szCs w:val="20"/>
        </w:rPr>
      </w:pPr>
      <w:r w:rsidRPr="00E421FE">
        <w:rPr>
          <w:rFonts w:cs="Tahoma"/>
          <w:szCs w:val="20"/>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6AD9664E" w14:textId="77777777" w:rsidR="00C0210E" w:rsidRPr="00E421FE" w:rsidRDefault="00C0210E" w:rsidP="00C0210E">
      <w:pPr>
        <w:autoSpaceDE w:val="0"/>
        <w:autoSpaceDN w:val="0"/>
        <w:adjustRightInd w:val="0"/>
        <w:ind w:left="720" w:right="26"/>
        <w:contextualSpacing/>
        <w:rPr>
          <w:rFonts w:cs="Tahoma"/>
          <w:color w:val="000000"/>
          <w:szCs w:val="20"/>
        </w:rPr>
      </w:pPr>
    </w:p>
    <w:p w14:paraId="38808182" w14:textId="77777777" w:rsidR="00C0210E" w:rsidRPr="00E421FE" w:rsidRDefault="00C0210E" w:rsidP="00C0210E">
      <w:pPr>
        <w:pStyle w:val="Heading3"/>
        <w:ind w:right="26"/>
        <w:jc w:val="both"/>
        <w:rPr>
          <w:rFonts w:cs="Tahoma"/>
          <w:szCs w:val="20"/>
        </w:rPr>
      </w:pPr>
      <w:bookmarkStart w:id="1436" w:name="_Toc514679131"/>
      <w:bookmarkStart w:id="1437" w:name="_Toc527625509"/>
      <w:bookmarkStart w:id="1438" w:name="_Toc92879137"/>
      <w:bookmarkStart w:id="1439" w:name="_Toc92879341"/>
      <w:bookmarkStart w:id="1440" w:name="_Toc92902463"/>
      <w:bookmarkStart w:id="1441" w:name="_Toc103782379"/>
      <w:bookmarkStart w:id="1442" w:name="_Toc103848083"/>
      <w:bookmarkStart w:id="1443" w:name="_Toc110585864"/>
      <w:bookmarkStart w:id="1444" w:name="_Toc111625852"/>
      <w:bookmarkStart w:id="1445" w:name="_Toc112074015"/>
      <w:bookmarkStart w:id="1446" w:name="_Toc148360150"/>
      <w:r w:rsidRPr="00E421FE">
        <w:rPr>
          <w:rFonts w:cs="Tahoma"/>
          <w:szCs w:val="20"/>
        </w:rPr>
        <w:t>Workplace Health and Safety Plan</w:t>
      </w:r>
      <w:bookmarkEnd w:id="1436"/>
      <w:bookmarkEnd w:id="1437"/>
      <w:bookmarkEnd w:id="1438"/>
      <w:bookmarkEnd w:id="1439"/>
      <w:bookmarkEnd w:id="1440"/>
      <w:bookmarkEnd w:id="1441"/>
      <w:bookmarkEnd w:id="1442"/>
      <w:bookmarkEnd w:id="1443"/>
      <w:bookmarkEnd w:id="1444"/>
      <w:bookmarkEnd w:id="1445"/>
      <w:bookmarkEnd w:id="1446"/>
    </w:p>
    <w:p w14:paraId="3290062F"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The workplace health and safety plan to be implemented by the contractor and KPLC shall include the following key measures:</w:t>
      </w:r>
    </w:p>
    <w:p w14:paraId="1347C30D" w14:textId="77777777" w:rsidR="00C0210E" w:rsidRPr="00E421FE" w:rsidRDefault="00C0210E" w:rsidP="00874754">
      <w:pPr>
        <w:numPr>
          <w:ilvl w:val="0"/>
          <w:numId w:val="101"/>
        </w:numPr>
        <w:autoSpaceDE w:val="0"/>
        <w:autoSpaceDN w:val="0"/>
        <w:adjustRightInd w:val="0"/>
        <w:ind w:right="26"/>
        <w:contextualSpacing/>
        <w:rPr>
          <w:rFonts w:cs="Tahoma"/>
          <w:color w:val="000000"/>
          <w:szCs w:val="20"/>
        </w:rPr>
      </w:pPr>
      <w:r w:rsidRPr="00E421FE">
        <w:rPr>
          <w:rFonts w:cs="Tahoma"/>
          <w:color w:val="000000"/>
          <w:szCs w:val="20"/>
        </w:rPr>
        <w:t>The contractor shall comply with all relevant legislative requirements governing worker health and safety at the work place (e.g., OSHA 2007 and its subsidiary legislations).</w:t>
      </w:r>
    </w:p>
    <w:p w14:paraId="06E8DA50" w14:textId="77777777" w:rsidR="00C0210E" w:rsidRPr="00E421FE" w:rsidRDefault="00C0210E" w:rsidP="00874754">
      <w:pPr>
        <w:numPr>
          <w:ilvl w:val="0"/>
          <w:numId w:val="101"/>
        </w:numPr>
        <w:autoSpaceDE w:val="0"/>
        <w:autoSpaceDN w:val="0"/>
        <w:adjustRightInd w:val="0"/>
        <w:ind w:right="26"/>
        <w:contextualSpacing/>
        <w:rPr>
          <w:rFonts w:cs="Tahoma"/>
          <w:color w:val="000000"/>
          <w:szCs w:val="20"/>
        </w:rPr>
      </w:pPr>
      <w:r w:rsidRPr="00E421FE">
        <w:rPr>
          <w:rFonts w:cs="Tahoma"/>
          <w:color w:val="000000"/>
          <w:szCs w:val="20"/>
        </w:rPr>
        <w:t>The contractor shall prepare and implement measures to minimize diseases likely to be contracted by the construction workers as a result of the proposed project such as HIV &amp;AIDs and other communicable diseases</w:t>
      </w:r>
    </w:p>
    <w:p w14:paraId="2494B560" w14:textId="77777777" w:rsidR="00C0210E" w:rsidRPr="00E421FE" w:rsidRDefault="00C0210E" w:rsidP="00874754">
      <w:pPr>
        <w:numPr>
          <w:ilvl w:val="0"/>
          <w:numId w:val="97"/>
        </w:numPr>
        <w:autoSpaceDE w:val="0"/>
        <w:autoSpaceDN w:val="0"/>
        <w:adjustRightInd w:val="0"/>
        <w:ind w:right="26"/>
        <w:contextualSpacing/>
        <w:rPr>
          <w:rFonts w:cs="Tahoma"/>
          <w:color w:val="000000"/>
          <w:szCs w:val="20"/>
        </w:rPr>
      </w:pPr>
      <w:r w:rsidRPr="00E421FE">
        <w:rPr>
          <w:rFonts w:cs="Tahoma"/>
          <w:color w:val="000000"/>
          <w:szCs w:val="20"/>
        </w:rPr>
        <w:t>The contractor shall have obligations of managing the safety of its employees by;</w:t>
      </w:r>
    </w:p>
    <w:p w14:paraId="15AF79BA" w14:textId="77777777" w:rsidR="00C0210E" w:rsidRPr="00E421FE" w:rsidRDefault="00C0210E" w:rsidP="00874754">
      <w:pPr>
        <w:numPr>
          <w:ilvl w:val="1"/>
          <w:numId w:val="97"/>
        </w:numPr>
        <w:autoSpaceDE w:val="0"/>
        <w:autoSpaceDN w:val="0"/>
        <w:adjustRightInd w:val="0"/>
        <w:ind w:right="26"/>
        <w:contextualSpacing/>
        <w:rPr>
          <w:rFonts w:cs="Tahoma"/>
          <w:color w:val="000000"/>
          <w:szCs w:val="20"/>
        </w:rPr>
      </w:pPr>
      <w:r w:rsidRPr="00E421FE">
        <w:rPr>
          <w:rFonts w:cs="Tahoma"/>
          <w:color w:val="000000"/>
          <w:szCs w:val="20"/>
        </w:rPr>
        <w:t xml:space="preserve">Provision of appropriate PPEs to employee </w:t>
      </w:r>
    </w:p>
    <w:p w14:paraId="4316D73B" w14:textId="77777777" w:rsidR="00C0210E" w:rsidRPr="00E421FE" w:rsidRDefault="00C0210E" w:rsidP="00874754">
      <w:pPr>
        <w:numPr>
          <w:ilvl w:val="1"/>
          <w:numId w:val="97"/>
        </w:numPr>
        <w:autoSpaceDE w:val="0"/>
        <w:autoSpaceDN w:val="0"/>
        <w:adjustRightInd w:val="0"/>
        <w:ind w:right="26"/>
        <w:contextualSpacing/>
        <w:rPr>
          <w:rFonts w:cs="Tahoma"/>
          <w:color w:val="000000"/>
          <w:szCs w:val="20"/>
        </w:rPr>
      </w:pPr>
      <w:r w:rsidRPr="00E421FE">
        <w:rPr>
          <w:rFonts w:cs="Tahoma"/>
          <w:color w:val="000000"/>
          <w:szCs w:val="20"/>
        </w:rPr>
        <w:t xml:space="preserve">Training employees on competence </w:t>
      </w:r>
    </w:p>
    <w:p w14:paraId="625F76F5" w14:textId="77777777" w:rsidR="00C0210E" w:rsidRPr="00E421FE" w:rsidRDefault="00C0210E" w:rsidP="00874754">
      <w:pPr>
        <w:numPr>
          <w:ilvl w:val="1"/>
          <w:numId w:val="97"/>
        </w:numPr>
        <w:autoSpaceDE w:val="0"/>
        <w:autoSpaceDN w:val="0"/>
        <w:adjustRightInd w:val="0"/>
        <w:ind w:right="26"/>
        <w:contextualSpacing/>
        <w:rPr>
          <w:rFonts w:cs="Tahoma"/>
          <w:color w:val="000000"/>
          <w:szCs w:val="20"/>
        </w:rPr>
      </w:pPr>
      <w:r w:rsidRPr="00E421FE">
        <w:rPr>
          <w:rFonts w:cs="Tahoma"/>
          <w:color w:val="000000"/>
          <w:szCs w:val="20"/>
        </w:rPr>
        <w:t xml:space="preserve">Employing competence and qualified staff </w:t>
      </w:r>
    </w:p>
    <w:p w14:paraId="2F4902E0" w14:textId="77777777" w:rsidR="00C0210E" w:rsidRPr="00E421FE" w:rsidRDefault="00C0210E" w:rsidP="00874754">
      <w:pPr>
        <w:numPr>
          <w:ilvl w:val="1"/>
          <w:numId w:val="97"/>
        </w:numPr>
        <w:autoSpaceDE w:val="0"/>
        <w:autoSpaceDN w:val="0"/>
        <w:adjustRightInd w:val="0"/>
        <w:ind w:right="26"/>
        <w:contextualSpacing/>
        <w:rPr>
          <w:rFonts w:cs="Tahoma"/>
          <w:color w:val="000000"/>
          <w:szCs w:val="20"/>
        </w:rPr>
      </w:pPr>
      <w:r w:rsidRPr="00E421FE">
        <w:rPr>
          <w:rFonts w:cs="Tahoma"/>
          <w:color w:val="000000"/>
          <w:szCs w:val="20"/>
        </w:rPr>
        <w:t xml:space="preserve">Provision of First Aid Kits onsite </w:t>
      </w:r>
    </w:p>
    <w:p w14:paraId="73C93DED" w14:textId="77777777" w:rsidR="00C0210E" w:rsidRPr="00E421FE" w:rsidRDefault="00C0210E" w:rsidP="00874754">
      <w:pPr>
        <w:numPr>
          <w:ilvl w:val="1"/>
          <w:numId w:val="97"/>
        </w:numPr>
        <w:autoSpaceDE w:val="0"/>
        <w:autoSpaceDN w:val="0"/>
        <w:adjustRightInd w:val="0"/>
        <w:ind w:right="26"/>
        <w:contextualSpacing/>
        <w:rPr>
          <w:rFonts w:cs="Tahoma"/>
          <w:color w:val="000000"/>
          <w:szCs w:val="20"/>
        </w:rPr>
      </w:pPr>
      <w:r w:rsidRPr="00E421FE">
        <w:rPr>
          <w:rFonts w:cs="Tahoma"/>
          <w:color w:val="000000"/>
          <w:szCs w:val="20"/>
        </w:rPr>
        <w:t xml:space="preserve">Should have a trained first aider </w:t>
      </w:r>
    </w:p>
    <w:p w14:paraId="7A6FBF63" w14:textId="77777777" w:rsidR="00C0210E" w:rsidRPr="00E421FE" w:rsidRDefault="00C0210E" w:rsidP="00874754">
      <w:pPr>
        <w:numPr>
          <w:ilvl w:val="1"/>
          <w:numId w:val="97"/>
        </w:numPr>
        <w:autoSpaceDE w:val="0"/>
        <w:autoSpaceDN w:val="0"/>
        <w:adjustRightInd w:val="0"/>
        <w:ind w:right="26"/>
        <w:contextualSpacing/>
        <w:rPr>
          <w:rFonts w:cs="Tahoma"/>
          <w:color w:val="000000"/>
          <w:szCs w:val="20"/>
        </w:rPr>
      </w:pPr>
      <w:r w:rsidRPr="00E421FE">
        <w:rPr>
          <w:rFonts w:cs="Tahoma"/>
          <w:color w:val="000000"/>
          <w:szCs w:val="20"/>
        </w:rPr>
        <w:t xml:space="preserve">Document and create awareness on safe work procedures and work instruction </w:t>
      </w:r>
    </w:p>
    <w:p w14:paraId="6C25ECDD" w14:textId="77777777" w:rsidR="00C0210E" w:rsidRPr="00E421FE" w:rsidRDefault="00C0210E" w:rsidP="00874754">
      <w:pPr>
        <w:numPr>
          <w:ilvl w:val="0"/>
          <w:numId w:val="97"/>
        </w:numPr>
        <w:autoSpaceDE w:val="0"/>
        <w:autoSpaceDN w:val="0"/>
        <w:adjustRightInd w:val="0"/>
        <w:ind w:right="26"/>
        <w:contextualSpacing/>
        <w:rPr>
          <w:rFonts w:cs="Tahoma"/>
          <w:szCs w:val="20"/>
        </w:rPr>
      </w:pPr>
      <w:r w:rsidRPr="00E421FE">
        <w:rPr>
          <w:rFonts w:cs="Tahoma"/>
          <w:color w:val="000000"/>
          <w:szCs w:val="20"/>
        </w:rPr>
        <w:t xml:space="preserve">The contractor will manage accidents by having an emergence response plan which will include contacts for emergency service providers e.g., ambulances, fire brigade and nearest hospitals </w:t>
      </w:r>
    </w:p>
    <w:p w14:paraId="3156925B" w14:textId="77777777" w:rsidR="00C0210E" w:rsidRPr="00E421FE" w:rsidRDefault="00C0210E" w:rsidP="00874754">
      <w:pPr>
        <w:numPr>
          <w:ilvl w:val="0"/>
          <w:numId w:val="101"/>
        </w:numPr>
        <w:autoSpaceDE w:val="0"/>
        <w:autoSpaceDN w:val="0"/>
        <w:adjustRightInd w:val="0"/>
        <w:ind w:right="26"/>
        <w:contextualSpacing/>
        <w:rPr>
          <w:rFonts w:cs="Tahoma"/>
          <w:color w:val="000000"/>
          <w:szCs w:val="20"/>
        </w:rPr>
      </w:pPr>
      <w:r w:rsidRPr="00E421FE">
        <w:rPr>
          <w:rFonts w:cs="Tahoma"/>
          <w:color w:val="000000"/>
          <w:szCs w:val="20"/>
        </w:rPr>
        <w:t>Health and safety performance will be continuously monitored, and procedures reviewed with the aim of eliminating risk as far as reasonably practicable.</w:t>
      </w:r>
    </w:p>
    <w:p w14:paraId="6BF7610E" w14:textId="77777777" w:rsidR="00C0210E" w:rsidRPr="00E421FE" w:rsidRDefault="00C0210E" w:rsidP="00C0210E">
      <w:pPr>
        <w:autoSpaceDE w:val="0"/>
        <w:autoSpaceDN w:val="0"/>
        <w:adjustRightInd w:val="0"/>
        <w:ind w:left="720" w:right="26"/>
        <w:contextualSpacing/>
        <w:rPr>
          <w:rFonts w:cs="Tahoma"/>
          <w:color w:val="000000"/>
          <w:szCs w:val="20"/>
        </w:rPr>
      </w:pPr>
    </w:p>
    <w:p w14:paraId="2ED61EBB" w14:textId="77777777" w:rsidR="00C0210E" w:rsidRPr="00E421FE" w:rsidRDefault="00C0210E" w:rsidP="00C0210E">
      <w:pPr>
        <w:pStyle w:val="Heading3"/>
        <w:ind w:right="26"/>
        <w:jc w:val="both"/>
        <w:rPr>
          <w:rFonts w:cs="Tahoma"/>
          <w:szCs w:val="20"/>
        </w:rPr>
      </w:pPr>
      <w:bookmarkStart w:id="1447" w:name="_Toc514679132"/>
      <w:bookmarkStart w:id="1448" w:name="_Toc527625510"/>
      <w:bookmarkStart w:id="1449" w:name="_Toc92879138"/>
      <w:bookmarkStart w:id="1450" w:name="_Toc92879342"/>
      <w:bookmarkStart w:id="1451" w:name="_Toc92902464"/>
      <w:bookmarkStart w:id="1452" w:name="_Toc103782380"/>
      <w:bookmarkStart w:id="1453" w:name="_Toc103848084"/>
      <w:bookmarkStart w:id="1454" w:name="_Toc110585865"/>
      <w:bookmarkStart w:id="1455" w:name="_Toc111625853"/>
      <w:bookmarkStart w:id="1456" w:name="_Toc112074016"/>
      <w:bookmarkStart w:id="1457" w:name="_Toc148360151"/>
      <w:r w:rsidRPr="00E421FE">
        <w:rPr>
          <w:rFonts w:cs="Tahoma"/>
          <w:szCs w:val="20"/>
        </w:rPr>
        <w:t>Community Health and Safety Plan</w:t>
      </w:r>
      <w:bookmarkEnd w:id="1447"/>
      <w:bookmarkEnd w:id="1448"/>
      <w:bookmarkEnd w:id="1449"/>
      <w:bookmarkEnd w:id="1450"/>
      <w:bookmarkEnd w:id="1451"/>
      <w:bookmarkEnd w:id="1452"/>
      <w:bookmarkEnd w:id="1453"/>
      <w:bookmarkEnd w:id="1454"/>
      <w:bookmarkEnd w:id="1455"/>
      <w:bookmarkEnd w:id="1456"/>
      <w:bookmarkEnd w:id="1457"/>
    </w:p>
    <w:p w14:paraId="0F0024D9" w14:textId="77777777" w:rsidR="00C0210E" w:rsidRPr="00E421FE" w:rsidRDefault="00C0210E" w:rsidP="00C0210E">
      <w:pPr>
        <w:autoSpaceDE w:val="0"/>
        <w:autoSpaceDN w:val="0"/>
        <w:adjustRightInd w:val="0"/>
        <w:ind w:right="26"/>
        <w:rPr>
          <w:rFonts w:cs="Tahoma"/>
          <w:color w:val="000000"/>
          <w:szCs w:val="20"/>
        </w:rPr>
      </w:pPr>
      <w:r w:rsidRPr="00E421FE">
        <w:rPr>
          <w:rFonts w:cs="Tahoma"/>
          <w:color w:val="000000"/>
          <w:szCs w:val="20"/>
        </w:rPr>
        <w:t>The community health and safety plan to be implemented by the contractor shall include:</w:t>
      </w:r>
    </w:p>
    <w:p w14:paraId="4A63BD27" w14:textId="77E02FE1" w:rsidR="00C0210E" w:rsidRPr="00E421FE" w:rsidRDefault="00C0210E" w:rsidP="00874754">
      <w:pPr>
        <w:numPr>
          <w:ilvl w:val="0"/>
          <w:numId w:val="103"/>
        </w:numPr>
        <w:autoSpaceDE w:val="0"/>
        <w:autoSpaceDN w:val="0"/>
        <w:adjustRightInd w:val="0"/>
        <w:ind w:right="26"/>
        <w:contextualSpacing/>
        <w:rPr>
          <w:rFonts w:cs="Tahoma"/>
          <w:color w:val="000000"/>
          <w:szCs w:val="20"/>
        </w:rPr>
      </w:pPr>
      <w:r w:rsidRPr="00E421FE">
        <w:rPr>
          <w:rFonts w:cs="Tahoma"/>
          <w:color w:val="000000"/>
          <w:szCs w:val="20"/>
        </w:rPr>
        <w:t xml:space="preserve">Adherence to OSHA 2007 Act and its subsidiary legislations to ensure that health and safety of immediate </w:t>
      </w:r>
      <w:r w:rsidR="00CC17CD" w:rsidRPr="00E421FE">
        <w:rPr>
          <w:rFonts w:cs="Tahoma"/>
          <w:color w:val="000000"/>
          <w:szCs w:val="20"/>
        </w:rPr>
        <w:t>neighbours</w:t>
      </w:r>
      <w:r w:rsidRPr="00E421FE">
        <w:rPr>
          <w:rFonts w:cs="Tahoma"/>
          <w:color w:val="000000"/>
          <w:szCs w:val="20"/>
        </w:rPr>
        <w:t xml:space="preserve"> and the public is not threatened.</w:t>
      </w:r>
    </w:p>
    <w:p w14:paraId="1A3B96C1" w14:textId="77777777" w:rsidR="00C0210E" w:rsidRPr="00E421FE" w:rsidRDefault="00C0210E" w:rsidP="00874754">
      <w:pPr>
        <w:numPr>
          <w:ilvl w:val="0"/>
          <w:numId w:val="103"/>
        </w:numPr>
        <w:autoSpaceDE w:val="0"/>
        <w:autoSpaceDN w:val="0"/>
        <w:adjustRightInd w:val="0"/>
        <w:ind w:right="26"/>
        <w:contextualSpacing/>
        <w:rPr>
          <w:rFonts w:cs="Tahoma"/>
          <w:color w:val="000000"/>
          <w:szCs w:val="20"/>
        </w:rPr>
      </w:pPr>
      <w:r w:rsidRPr="00E421FE">
        <w:rPr>
          <w:rFonts w:cs="Tahoma"/>
          <w:color w:val="000000"/>
          <w:szCs w:val="20"/>
        </w:rPr>
        <w:t>The contractor to ensure that construction work is undertaken in manner not likely pose risks to community health and safety.</w:t>
      </w:r>
    </w:p>
    <w:p w14:paraId="01B606EE" w14:textId="77777777" w:rsidR="00C0210E" w:rsidRPr="00E421FE" w:rsidRDefault="00C0210E" w:rsidP="00874754">
      <w:pPr>
        <w:numPr>
          <w:ilvl w:val="0"/>
          <w:numId w:val="103"/>
        </w:numPr>
        <w:autoSpaceDE w:val="0"/>
        <w:autoSpaceDN w:val="0"/>
        <w:adjustRightInd w:val="0"/>
        <w:ind w:right="26"/>
        <w:contextualSpacing/>
        <w:rPr>
          <w:rFonts w:cs="Tahoma"/>
          <w:color w:val="000000"/>
          <w:szCs w:val="20"/>
        </w:rPr>
      </w:pPr>
      <w:r w:rsidRPr="00E421FE">
        <w:rPr>
          <w:rFonts w:cs="Tahoma"/>
          <w:color w:val="000000"/>
          <w:szCs w:val="20"/>
        </w:rPr>
        <w:t>The contractor shall undertake an independent risk assessment prior to construction. The findings of this assessment will inform the development of a community safety plan and create awareness to the community on the same.</w:t>
      </w:r>
    </w:p>
    <w:p w14:paraId="0A6959E7" w14:textId="77777777" w:rsidR="00C0210E" w:rsidRPr="00E421FE" w:rsidRDefault="00C0210E" w:rsidP="00C0210E">
      <w:pPr>
        <w:autoSpaceDE w:val="0"/>
        <w:autoSpaceDN w:val="0"/>
        <w:adjustRightInd w:val="0"/>
        <w:ind w:left="360" w:right="26"/>
        <w:contextualSpacing/>
        <w:rPr>
          <w:rFonts w:cs="Tahoma"/>
          <w:color w:val="000000"/>
          <w:szCs w:val="20"/>
        </w:rPr>
      </w:pPr>
      <w:r w:rsidRPr="00E421FE">
        <w:rPr>
          <w:rFonts w:cs="Tahoma"/>
          <w:color w:val="000000"/>
          <w:szCs w:val="20"/>
        </w:rPr>
        <w:t xml:space="preserve"> </w:t>
      </w:r>
    </w:p>
    <w:p w14:paraId="1E3EFF49" w14:textId="77777777" w:rsidR="00C0210E" w:rsidRPr="00E421FE" w:rsidRDefault="00C0210E" w:rsidP="00C0210E">
      <w:pPr>
        <w:pStyle w:val="Heading3"/>
        <w:ind w:right="26"/>
        <w:jc w:val="both"/>
        <w:rPr>
          <w:rFonts w:cs="Tahoma"/>
          <w:szCs w:val="20"/>
        </w:rPr>
      </w:pPr>
      <w:bookmarkStart w:id="1458" w:name="_Toc92879139"/>
      <w:bookmarkStart w:id="1459" w:name="_Toc92879343"/>
      <w:bookmarkStart w:id="1460" w:name="_Toc92902465"/>
      <w:bookmarkStart w:id="1461" w:name="_Toc103782381"/>
      <w:bookmarkStart w:id="1462" w:name="_Toc103848085"/>
      <w:bookmarkStart w:id="1463" w:name="_Toc110585866"/>
      <w:bookmarkStart w:id="1464" w:name="_Toc111625854"/>
      <w:bookmarkStart w:id="1465" w:name="_Toc112074017"/>
      <w:bookmarkStart w:id="1466" w:name="_Toc148360152"/>
      <w:r w:rsidRPr="00E421FE">
        <w:rPr>
          <w:rFonts w:cs="Tahoma"/>
          <w:szCs w:val="20"/>
        </w:rPr>
        <w:t>Emergency Preparedness Plan</w:t>
      </w:r>
      <w:bookmarkEnd w:id="1458"/>
      <w:bookmarkEnd w:id="1459"/>
      <w:bookmarkEnd w:id="1460"/>
      <w:bookmarkEnd w:id="1461"/>
      <w:bookmarkEnd w:id="1462"/>
      <w:bookmarkEnd w:id="1463"/>
      <w:bookmarkEnd w:id="1464"/>
      <w:bookmarkEnd w:id="1465"/>
      <w:bookmarkEnd w:id="1466"/>
      <w:r w:rsidRPr="00E421FE">
        <w:rPr>
          <w:rFonts w:cs="Tahoma"/>
          <w:szCs w:val="20"/>
        </w:rPr>
        <w:t xml:space="preserve"> </w:t>
      </w:r>
    </w:p>
    <w:p w14:paraId="5B822AE1" w14:textId="77777777" w:rsidR="00C0210E" w:rsidRPr="00E421FE" w:rsidRDefault="00C0210E" w:rsidP="00C0210E">
      <w:pPr>
        <w:autoSpaceDE w:val="0"/>
        <w:autoSpaceDN w:val="0"/>
        <w:adjustRightInd w:val="0"/>
        <w:ind w:right="26"/>
        <w:contextualSpacing/>
        <w:rPr>
          <w:rFonts w:cs="Tahoma"/>
          <w:color w:val="000000"/>
          <w:szCs w:val="20"/>
        </w:rPr>
      </w:pPr>
      <w:r w:rsidRPr="00E421FE">
        <w:rPr>
          <w:rFonts w:cs="Tahoma"/>
          <w:color w:val="000000"/>
          <w:szCs w:val="20"/>
        </w:rPr>
        <w:t xml:space="preserve">The Contractor shall develop an emergency plan that will enable rapid and effective response to all types of environmental emergencies in accordance with recognized national and international standards. </w:t>
      </w:r>
    </w:p>
    <w:p w14:paraId="1E3FD233" w14:textId="77777777" w:rsidR="00C0210E" w:rsidRPr="00E421FE" w:rsidRDefault="00C0210E" w:rsidP="00C0210E">
      <w:pPr>
        <w:autoSpaceDE w:val="0"/>
        <w:autoSpaceDN w:val="0"/>
        <w:adjustRightInd w:val="0"/>
        <w:ind w:right="26"/>
        <w:contextualSpacing/>
        <w:rPr>
          <w:rFonts w:cs="Tahoma"/>
          <w:color w:val="000000"/>
          <w:szCs w:val="20"/>
        </w:rPr>
      </w:pPr>
      <w:r w:rsidRPr="00E421FE">
        <w:rPr>
          <w:rFonts w:cs="Tahoma"/>
          <w:color w:val="000000"/>
          <w:szCs w:val="20"/>
        </w:rPr>
        <w:t>The emergency plan shall include establishment of a network of communication between the Contractor and emergency services including police, ambulance services, and fire brigades among others.</w:t>
      </w:r>
    </w:p>
    <w:p w14:paraId="25DC539F" w14:textId="77777777" w:rsidR="00C0210E" w:rsidRPr="00E421FE" w:rsidRDefault="00C0210E" w:rsidP="00C0210E">
      <w:pPr>
        <w:autoSpaceDE w:val="0"/>
        <w:autoSpaceDN w:val="0"/>
        <w:adjustRightInd w:val="0"/>
        <w:ind w:right="26"/>
        <w:contextualSpacing/>
        <w:rPr>
          <w:rFonts w:cs="Tahoma"/>
          <w:color w:val="000000"/>
          <w:szCs w:val="20"/>
        </w:rPr>
      </w:pPr>
    </w:p>
    <w:p w14:paraId="0093EE4E" w14:textId="77777777" w:rsidR="00C0210E" w:rsidRPr="00E421FE" w:rsidRDefault="00C0210E" w:rsidP="00C0210E">
      <w:pPr>
        <w:pStyle w:val="Heading3"/>
        <w:ind w:right="26"/>
        <w:jc w:val="both"/>
        <w:rPr>
          <w:rFonts w:cs="Tahoma"/>
          <w:szCs w:val="20"/>
        </w:rPr>
      </w:pPr>
      <w:bookmarkStart w:id="1467" w:name="_Toc96584110"/>
      <w:bookmarkStart w:id="1468" w:name="_Toc103158041"/>
      <w:bookmarkStart w:id="1469" w:name="_Toc103761466"/>
      <w:bookmarkStart w:id="1470" w:name="_Toc103763157"/>
      <w:bookmarkStart w:id="1471" w:name="_Toc103782382"/>
      <w:bookmarkStart w:id="1472" w:name="_Toc103848086"/>
      <w:bookmarkStart w:id="1473" w:name="_Toc103782383"/>
      <w:bookmarkStart w:id="1474" w:name="_Toc103848087"/>
      <w:bookmarkStart w:id="1475" w:name="_Toc110585867"/>
      <w:bookmarkStart w:id="1476" w:name="_Toc111625855"/>
      <w:bookmarkStart w:id="1477" w:name="_Toc112074018"/>
      <w:bookmarkStart w:id="1478" w:name="_Toc148360153"/>
      <w:bookmarkEnd w:id="1467"/>
      <w:bookmarkEnd w:id="1468"/>
      <w:bookmarkEnd w:id="1469"/>
      <w:bookmarkEnd w:id="1470"/>
      <w:bookmarkEnd w:id="1471"/>
      <w:bookmarkEnd w:id="1472"/>
      <w:r w:rsidRPr="00E421FE">
        <w:rPr>
          <w:rFonts w:cs="Tahoma"/>
          <w:szCs w:val="20"/>
        </w:rPr>
        <w:t>SEA/SH Prevention and Response Action Plan</w:t>
      </w:r>
      <w:bookmarkEnd w:id="1473"/>
      <w:bookmarkEnd w:id="1474"/>
      <w:bookmarkEnd w:id="1475"/>
      <w:bookmarkEnd w:id="1476"/>
      <w:bookmarkEnd w:id="1477"/>
      <w:bookmarkEnd w:id="1478"/>
    </w:p>
    <w:p w14:paraId="341057EB" w14:textId="77777777" w:rsidR="00C0210E" w:rsidRPr="00E421FE" w:rsidRDefault="00C0210E" w:rsidP="00C0210E">
      <w:pPr>
        <w:pStyle w:val="ListParagraph"/>
        <w:widowControl w:val="0"/>
        <w:autoSpaceDE w:val="0"/>
        <w:autoSpaceDN w:val="0"/>
        <w:adjustRightInd w:val="0"/>
        <w:ind w:left="0" w:right="26"/>
        <w:contextualSpacing w:val="0"/>
        <w:rPr>
          <w:rFonts w:cs="Tahoma"/>
          <w:szCs w:val="20"/>
        </w:rPr>
      </w:pPr>
      <w:r w:rsidRPr="00E421FE">
        <w:rPr>
          <w:rFonts w:cs="Tahoma"/>
          <w:szCs w:val="20"/>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3177F337" w14:textId="77777777" w:rsidR="00C0210E" w:rsidRPr="00E421FE" w:rsidRDefault="00C0210E" w:rsidP="00C0210E">
      <w:pPr>
        <w:pStyle w:val="ListParagraph"/>
        <w:widowControl w:val="0"/>
        <w:autoSpaceDE w:val="0"/>
        <w:autoSpaceDN w:val="0"/>
        <w:adjustRightInd w:val="0"/>
        <w:ind w:left="0" w:right="26"/>
        <w:contextualSpacing w:val="0"/>
        <w:rPr>
          <w:rFonts w:cs="Tahoma"/>
          <w:szCs w:val="20"/>
        </w:rPr>
      </w:pPr>
      <w:r w:rsidRPr="00E421FE">
        <w:rPr>
          <w:rFonts w:cs="Tahoma"/>
          <w:szCs w:val="20"/>
        </w:rPr>
        <w:t xml:space="preserve">The mitigation measures shall include: </w:t>
      </w:r>
    </w:p>
    <w:p w14:paraId="5EFA8FDE"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 xml:space="preserve">Ensure that local employment opportunities are equitably accessible to all segments of the community, </w:t>
      </w:r>
    </w:p>
    <w:p w14:paraId="7AE5CB0C"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Ensure equal pay for equal work</w:t>
      </w:r>
    </w:p>
    <w:p w14:paraId="280B4698"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35DBCAD1"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 xml:space="preserve">Map all GBV service providers and document referral services for survivors, and, sensitize community members and subproject workers on the referral pathways. </w:t>
      </w:r>
    </w:p>
    <w:p w14:paraId="43EEBD52"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 xml:space="preserve">Prepare and implementing a functional and accessible contractor GBV GRM for use by workers and community members (as appropriate). </w:t>
      </w:r>
    </w:p>
    <w:p w14:paraId="5AA8309B"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The GBV GRM should allow for anonymous incident reporting and should be GBV survivor-centric</w:t>
      </w:r>
    </w:p>
    <w:p w14:paraId="4382E486"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 xml:space="preserve">Sensitize community members and workers on contractor GRMs   </w:t>
      </w:r>
    </w:p>
    <w:p w14:paraId="3135D011"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Prepare and sensitise Code of Conduct (CoC) for SEA and SH, and their responsibilities for the same, to demystify the stigma associated with SEA and S</w:t>
      </w:r>
      <w:r w:rsidR="00E721B8" w:rsidRPr="00E421FE">
        <w:rPr>
          <w:rFonts w:cs="Tahoma"/>
          <w:color w:val="000000"/>
          <w:szCs w:val="20"/>
        </w:rPr>
        <w:t>H.</w:t>
      </w:r>
    </w:p>
    <w:p w14:paraId="63E83F18" w14:textId="77777777" w:rsidR="00E721B8" w:rsidRPr="00E421FE" w:rsidRDefault="00E721B8" w:rsidP="00E721B8">
      <w:pPr>
        <w:pStyle w:val="ListParagraph"/>
        <w:spacing w:after="160"/>
        <w:ind w:right="26"/>
        <w:rPr>
          <w:rFonts w:cs="Tahoma"/>
          <w:color w:val="000000"/>
          <w:szCs w:val="20"/>
        </w:rPr>
      </w:pPr>
    </w:p>
    <w:p w14:paraId="2D64E391" w14:textId="018C287A" w:rsidR="004E7C8B" w:rsidRPr="00E421FE" w:rsidRDefault="004E7C8B" w:rsidP="004E7C8B">
      <w:pPr>
        <w:pStyle w:val="Caption"/>
        <w:keepNext/>
        <w:rPr>
          <w:rFonts w:cs="Tahoma"/>
        </w:rPr>
      </w:pPr>
      <w:bookmarkStart w:id="1479" w:name="_Toc139967817"/>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7</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3</w:t>
      </w:r>
      <w:r w:rsidR="00E0167F">
        <w:rPr>
          <w:rFonts w:cs="Tahoma"/>
        </w:rPr>
        <w:fldChar w:fldCharType="end"/>
      </w:r>
      <w:r w:rsidRPr="00E421FE">
        <w:rPr>
          <w:rFonts w:cs="Tahoma"/>
        </w:rPr>
        <w:t>: SEA/SH Prevention and Response Action Plan.</w:t>
      </w:r>
      <w:bookmarkEnd w:id="1479"/>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8"/>
        <w:gridCol w:w="5387"/>
        <w:gridCol w:w="1976"/>
      </w:tblGrid>
      <w:tr w:rsidR="004E7C8B" w:rsidRPr="00E421FE" w14:paraId="59A6A52D" w14:textId="77777777" w:rsidTr="00E0167F">
        <w:trPr>
          <w:trHeight w:val="148"/>
        </w:trPr>
        <w:tc>
          <w:tcPr>
            <w:tcW w:w="2712" w:type="dxa"/>
            <w:shd w:val="clear" w:color="auto" w:fill="A5A5A5"/>
          </w:tcPr>
          <w:p w14:paraId="08F3D6B4" w14:textId="77777777" w:rsidR="004E7C8B" w:rsidRPr="00E421FE" w:rsidRDefault="004E7C8B" w:rsidP="0084133D">
            <w:pPr>
              <w:rPr>
                <w:rFonts w:cs="Tahoma"/>
                <w:b/>
                <w:szCs w:val="20"/>
              </w:rPr>
            </w:pPr>
            <w:r w:rsidRPr="00E421FE">
              <w:rPr>
                <w:rFonts w:cs="Tahoma"/>
                <w:b/>
                <w:szCs w:val="20"/>
              </w:rPr>
              <w:t>MEASURE</w:t>
            </w:r>
          </w:p>
        </w:tc>
        <w:tc>
          <w:tcPr>
            <w:tcW w:w="5476" w:type="dxa"/>
            <w:shd w:val="clear" w:color="auto" w:fill="A5A5A5"/>
          </w:tcPr>
          <w:p w14:paraId="65B11159" w14:textId="77777777" w:rsidR="004E7C8B" w:rsidRPr="00E421FE" w:rsidRDefault="004E7C8B" w:rsidP="0084133D">
            <w:pPr>
              <w:rPr>
                <w:rFonts w:cs="Tahoma"/>
                <w:b/>
                <w:szCs w:val="20"/>
              </w:rPr>
            </w:pPr>
            <w:r w:rsidRPr="00E421FE">
              <w:rPr>
                <w:rFonts w:cs="Tahoma"/>
                <w:b/>
                <w:szCs w:val="20"/>
              </w:rPr>
              <w:t>SPECIFICATIONS</w:t>
            </w:r>
          </w:p>
        </w:tc>
        <w:tc>
          <w:tcPr>
            <w:tcW w:w="1843" w:type="dxa"/>
            <w:shd w:val="clear" w:color="auto" w:fill="A5A5A5"/>
          </w:tcPr>
          <w:p w14:paraId="3E74F6B3" w14:textId="77777777" w:rsidR="004E7C8B" w:rsidRPr="00E421FE" w:rsidRDefault="004E7C8B" w:rsidP="0084133D">
            <w:pPr>
              <w:rPr>
                <w:rFonts w:cs="Tahoma"/>
                <w:b/>
                <w:szCs w:val="20"/>
              </w:rPr>
            </w:pPr>
            <w:r w:rsidRPr="00E421FE">
              <w:rPr>
                <w:rFonts w:cs="Tahoma"/>
                <w:b/>
                <w:szCs w:val="20"/>
              </w:rPr>
              <w:t>RESPONSIBILITY</w:t>
            </w:r>
          </w:p>
        </w:tc>
      </w:tr>
      <w:tr w:rsidR="004E7C8B" w:rsidRPr="00E421FE" w14:paraId="5237C2DB" w14:textId="77777777" w:rsidTr="00E0167F">
        <w:trPr>
          <w:trHeight w:val="148"/>
        </w:trPr>
        <w:tc>
          <w:tcPr>
            <w:tcW w:w="2712" w:type="dxa"/>
          </w:tcPr>
          <w:p w14:paraId="081ADB01" w14:textId="77777777" w:rsidR="004E7C8B" w:rsidRPr="00E421FE" w:rsidRDefault="004E7C8B" w:rsidP="0084133D">
            <w:pPr>
              <w:rPr>
                <w:rFonts w:cs="Tahoma"/>
                <w:szCs w:val="20"/>
              </w:rPr>
            </w:pPr>
            <w:r w:rsidRPr="00E421FE">
              <w:rPr>
                <w:rFonts w:cs="Tahoma"/>
                <w:szCs w:val="20"/>
              </w:rPr>
              <w:t>Training in Sexual Harassment and Sexual Exploitation Abuse Identification and Illustrations</w:t>
            </w:r>
          </w:p>
        </w:tc>
        <w:tc>
          <w:tcPr>
            <w:tcW w:w="5476" w:type="dxa"/>
          </w:tcPr>
          <w:p w14:paraId="5E422EEB" w14:textId="77777777" w:rsidR="004E7C8B" w:rsidRPr="00E421FE" w:rsidRDefault="004E7C8B" w:rsidP="00874754">
            <w:pPr>
              <w:numPr>
                <w:ilvl w:val="0"/>
                <w:numId w:val="313"/>
              </w:numPr>
              <w:rPr>
                <w:rFonts w:cs="Tahoma"/>
                <w:szCs w:val="20"/>
              </w:rPr>
            </w:pPr>
            <w:r w:rsidRPr="00E421FE">
              <w:rPr>
                <w:rFonts w:cs="Tahoma"/>
                <w:szCs w:val="20"/>
              </w:rPr>
              <w:t>Must be in understandable language to the locals (Kiswahili, English, Local dialects)</w:t>
            </w:r>
          </w:p>
          <w:p w14:paraId="136453CA" w14:textId="77777777" w:rsidR="004E7C8B" w:rsidRPr="00E421FE" w:rsidRDefault="004E7C8B" w:rsidP="00874754">
            <w:pPr>
              <w:numPr>
                <w:ilvl w:val="0"/>
                <w:numId w:val="313"/>
              </w:numPr>
              <w:rPr>
                <w:rFonts w:cs="Tahoma"/>
                <w:szCs w:val="20"/>
              </w:rPr>
            </w:pPr>
            <w:r w:rsidRPr="00E421FE">
              <w:rPr>
                <w:rFonts w:cs="Tahoma"/>
                <w:szCs w:val="20"/>
              </w:rPr>
              <w:t>Commitment and responsibility by the contractor to ensuring workplace has zero tolerance</w:t>
            </w:r>
          </w:p>
          <w:p w14:paraId="554E2D18" w14:textId="77777777" w:rsidR="004E7C8B" w:rsidRPr="00E421FE" w:rsidRDefault="004E7C8B" w:rsidP="00874754">
            <w:pPr>
              <w:numPr>
                <w:ilvl w:val="0"/>
                <w:numId w:val="313"/>
              </w:numPr>
              <w:rPr>
                <w:rFonts w:cs="Tahoma"/>
                <w:szCs w:val="20"/>
              </w:rPr>
            </w:pPr>
            <w:r w:rsidRPr="00E421FE">
              <w:rPr>
                <w:rFonts w:cs="Tahoma"/>
                <w:szCs w:val="20"/>
              </w:rPr>
              <w:t>Definition of sexual harassment and sexual exploitation and abuse in all its forms with clear illustrations. This must be done in consultation with stakeholders and community so as to identify local contexts of most forms of these acts.</w:t>
            </w:r>
          </w:p>
          <w:p w14:paraId="259C8456" w14:textId="77777777" w:rsidR="004E7C8B" w:rsidRPr="00E421FE" w:rsidRDefault="004E7C8B" w:rsidP="00874754">
            <w:pPr>
              <w:numPr>
                <w:ilvl w:val="0"/>
                <w:numId w:val="313"/>
              </w:numPr>
              <w:rPr>
                <w:rFonts w:cs="Tahoma"/>
                <w:szCs w:val="20"/>
              </w:rPr>
            </w:pPr>
            <w:r w:rsidRPr="00E421FE">
              <w:rPr>
                <w:rFonts w:cs="Tahoma"/>
                <w:szCs w:val="20"/>
              </w:rPr>
              <w:t>Illustration of grievance procedure</w:t>
            </w:r>
          </w:p>
          <w:p w14:paraId="4B07BD2D" w14:textId="77777777" w:rsidR="004E7C8B" w:rsidRPr="00E421FE" w:rsidRDefault="004E7C8B" w:rsidP="00874754">
            <w:pPr>
              <w:numPr>
                <w:ilvl w:val="0"/>
                <w:numId w:val="313"/>
              </w:numPr>
              <w:rPr>
                <w:rFonts w:cs="Tahoma"/>
                <w:szCs w:val="20"/>
              </w:rPr>
            </w:pPr>
            <w:r w:rsidRPr="00E421FE">
              <w:rPr>
                <w:rFonts w:cs="Tahoma"/>
                <w:szCs w:val="20"/>
              </w:rPr>
              <w:t>Awareness creation of the policy to all stakeholders (KPLC, Contractor, Workers, Community etc.)</w:t>
            </w:r>
          </w:p>
          <w:p w14:paraId="413E1F4E" w14:textId="77777777" w:rsidR="004E7C8B" w:rsidRPr="00E421FE" w:rsidRDefault="004E7C8B" w:rsidP="00874754">
            <w:pPr>
              <w:numPr>
                <w:ilvl w:val="0"/>
                <w:numId w:val="313"/>
              </w:numPr>
              <w:rPr>
                <w:rFonts w:cs="Tahoma"/>
                <w:szCs w:val="20"/>
              </w:rPr>
            </w:pPr>
            <w:r w:rsidRPr="00E421FE">
              <w:rPr>
                <w:rFonts w:cs="Tahoma"/>
                <w:szCs w:val="20"/>
              </w:rPr>
              <w:t xml:space="preserve">Conspicuously posting an abstract of the Policy in the workplace (workers’ camp, yards etc.) </w:t>
            </w:r>
          </w:p>
        </w:tc>
        <w:tc>
          <w:tcPr>
            <w:tcW w:w="1843" w:type="dxa"/>
          </w:tcPr>
          <w:p w14:paraId="07FF9D6F" w14:textId="77777777" w:rsidR="004E7C8B" w:rsidRPr="00E421FE" w:rsidRDefault="004E7C8B" w:rsidP="0084133D">
            <w:pPr>
              <w:rPr>
                <w:rFonts w:cs="Tahoma"/>
                <w:szCs w:val="20"/>
              </w:rPr>
            </w:pPr>
            <w:r w:rsidRPr="00E421FE">
              <w:rPr>
                <w:rFonts w:cs="Tahoma"/>
                <w:szCs w:val="20"/>
              </w:rPr>
              <w:t>Contractor</w:t>
            </w:r>
          </w:p>
          <w:p w14:paraId="0772BAEB" w14:textId="77777777" w:rsidR="004E7C8B" w:rsidRPr="00E421FE" w:rsidRDefault="004E7C8B" w:rsidP="0084133D">
            <w:pPr>
              <w:rPr>
                <w:rFonts w:cs="Tahoma"/>
                <w:szCs w:val="20"/>
              </w:rPr>
            </w:pPr>
            <w:r w:rsidRPr="00E421FE">
              <w:rPr>
                <w:rFonts w:cs="Tahoma"/>
                <w:szCs w:val="20"/>
              </w:rPr>
              <w:t>Proponent</w:t>
            </w:r>
          </w:p>
        </w:tc>
      </w:tr>
      <w:tr w:rsidR="004E7C8B" w:rsidRPr="00E421FE" w14:paraId="3A74F0BE" w14:textId="77777777" w:rsidTr="00E0167F">
        <w:trPr>
          <w:trHeight w:val="148"/>
        </w:trPr>
        <w:tc>
          <w:tcPr>
            <w:tcW w:w="2712" w:type="dxa"/>
          </w:tcPr>
          <w:p w14:paraId="7F1384A5" w14:textId="77777777" w:rsidR="004E7C8B" w:rsidRPr="00E421FE" w:rsidRDefault="004E7C8B" w:rsidP="0084133D">
            <w:pPr>
              <w:rPr>
                <w:rFonts w:cs="Tahoma"/>
                <w:szCs w:val="20"/>
              </w:rPr>
            </w:pPr>
            <w:r w:rsidRPr="00E421FE">
              <w:rPr>
                <w:rFonts w:cs="Tahoma"/>
                <w:szCs w:val="20"/>
              </w:rPr>
              <w:t>Setting up clear grievance procedure that protects the aggrieved party and ensures confidentiality</w:t>
            </w:r>
          </w:p>
        </w:tc>
        <w:tc>
          <w:tcPr>
            <w:tcW w:w="5476" w:type="dxa"/>
          </w:tcPr>
          <w:p w14:paraId="42C3ABC0" w14:textId="77777777" w:rsidR="004E7C8B" w:rsidRPr="00E421FE" w:rsidRDefault="004E7C8B" w:rsidP="00874754">
            <w:pPr>
              <w:numPr>
                <w:ilvl w:val="0"/>
                <w:numId w:val="312"/>
              </w:numPr>
              <w:rPr>
                <w:rFonts w:cs="Tahoma"/>
                <w:szCs w:val="20"/>
              </w:rPr>
            </w:pPr>
            <w:r w:rsidRPr="00E421FE">
              <w:rPr>
                <w:rFonts w:cs="Tahoma"/>
                <w:szCs w:val="20"/>
              </w:rPr>
              <w:t>Identification of trained officers, time duration and their responsibilities in handling the case at each stage (reporting stage- psychologist/Human resource, investigating stage- law enforcement/criminologist, disciplinary stage- human resource, manager and law enforcement)</w:t>
            </w:r>
          </w:p>
          <w:p w14:paraId="495DA3A7" w14:textId="77777777" w:rsidR="004E7C8B" w:rsidRPr="00E421FE" w:rsidRDefault="004E7C8B" w:rsidP="00874754">
            <w:pPr>
              <w:numPr>
                <w:ilvl w:val="0"/>
                <w:numId w:val="312"/>
              </w:numPr>
              <w:rPr>
                <w:rFonts w:cs="Tahoma"/>
                <w:szCs w:val="20"/>
              </w:rPr>
            </w:pPr>
            <w:r w:rsidRPr="00E421FE">
              <w:rPr>
                <w:rFonts w:cs="Tahoma"/>
                <w:szCs w:val="20"/>
              </w:rPr>
              <w:t xml:space="preserve">All parties should be interviewed as soon as possible and information documented accurately and completely. </w:t>
            </w:r>
          </w:p>
          <w:p w14:paraId="201A5AAB" w14:textId="77777777" w:rsidR="004E7C8B" w:rsidRPr="00E421FE" w:rsidRDefault="004E7C8B" w:rsidP="00874754">
            <w:pPr>
              <w:numPr>
                <w:ilvl w:val="0"/>
                <w:numId w:val="312"/>
              </w:numPr>
              <w:rPr>
                <w:rFonts w:cs="Tahoma"/>
                <w:szCs w:val="20"/>
              </w:rPr>
            </w:pPr>
            <w:r w:rsidRPr="00E421FE">
              <w:rPr>
                <w:rFonts w:cs="Tahoma"/>
                <w:szCs w:val="20"/>
              </w:rPr>
              <w:t>It must ensure protection of complainant and aggrieved from retaliation.</w:t>
            </w:r>
          </w:p>
          <w:p w14:paraId="6588521F" w14:textId="77777777" w:rsidR="004E7C8B" w:rsidRPr="00E421FE" w:rsidRDefault="004E7C8B" w:rsidP="00874754">
            <w:pPr>
              <w:numPr>
                <w:ilvl w:val="0"/>
                <w:numId w:val="312"/>
              </w:numPr>
              <w:rPr>
                <w:rFonts w:cs="Tahoma"/>
                <w:szCs w:val="20"/>
              </w:rPr>
            </w:pPr>
            <w:r w:rsidRPr="00E421FE">
              <w:rPr>
                <w:rFonts w:cs="Tahoma"/>
                <w:szCs w:val="20"/>
              </w:rPr>
              <w:t>It must offer other channels of communication in the event that the first line supervisor or officer is alleged perpetrator</w:t>
            </w:r>
          </w:p>
        </w:tc>
        <w:tc>
          <w:tcPr>
            <w:tcW w:w="1843" w:type="dxa"/>
          </w:tcPr>
          <w:p w14:paraId="4564B31B" w14:textId="77777777" w:rsidR="004E7C8B" w:rsidRPr="00E421FE" w:rsidRDefault="004E7C8B" w:rsidP="0084133D">
            <w:pPr>
              <w:rPr>
                <w:rFonts w:cs="Tahoma"/>
                <w:szCs w:val="20"/>
              </w:rPr>
            </w:pPr>
            <w:r w:rsidRPr="00E421FE">
              <w:rPr>
                <w:rFonts w:cs="Tahoma"/>
                <w:szCs w:val="20"/>
              </w:rPr>
              <w:t>Contractor</w:t>
            </w:r>
          </w:p>
        </w:tc>
      </w:tr>
      <w:tr w:rsidR="004E7C8B" w:rsidRPr="00E421FE" w14:paraId="442AA4C1" w14:textId="77777777" w:rsidTr="00E0167F">
        <w:trPr>
          <w:trHeight w:val="148"/>
        </w:trPr>
        <w:tc>
          <w:tcPr>
            <w:tcW w:w="2712" w:type="dxa"/>
          </w:tcPr>
          <w:p w14:paraId="6DC2FB18" w14:textId="77777777" w:rsidR="004E7C8B" w:rsidRPr="00E421FE" w:rsidRDefault="004E7C8B" w:rsidP="0084133D">
            <w:pPr>
              <w:rPr>
                <w:rFonts w:cs="Tahoma"/>
                <w:szCs w:val="20"/>
              </w:rPr>
            </w:pPr>
            <w:r w:rsidRPr="00E421FE">
              <w:rPr>
                <w:rFonts w:cs="Tahoma"/>
                <w:szCs w:val="20"/>
              </w:rPr>
              <w:t>Setting up punitive measures</w:t>
            </w:r>
          </w:p>
        </w:tc>
        <w:tc>
          <w:tcPr>
            <w:tcW w:w="5476" w:type="dxa"/>
          </w:tcPr>
          <w:p w14:paraId="27FD2BDF" w14:textId="77777777" w:rsidR="004E7C8B" w:rsidRPr="00E421FE" w:rsidRDefault="004E7C8B" w:rsidP="00874754">
            <w:pPr>
              <w:numPr>
                <w:ilvl w:val="0"/>
                <w:numId w:val="314"/>
              </w:numPr>
              <w:rPr>
                <w:rFonts w:cs="Tahoma"/>
                <w:szCs w:val="20"/>
              </w:rPr>
            </w:pPr>
            <w:r w:rsidRPr="00E421FE">
              <w:rPr>
                <w:rFonts w:cs="Tahoma"/>
                <w:szCs w:val="20"/>
              </w:rPr>
              <w:t>Punitive measures should be determined consultatively with stakeholders such as law enforcement, human resource, gender officers etc. Such measures vary and include verbal warning, suspension, placement of a record of the offence on personal file and dismissal.</w:t>
            </w:r>
          </w:p>
          <w:p w14:paraId="4F36FFD7" w14:textId="77777777" w:rsidR="004E7C8B" w:rsidRPr="00E421FE" w:rsidRDefault="004E7C8B" w:rsidP="00874754">
            <w:pPr>
              <w:numPr>
                <w:ilvl w:val="0"/>
                <w:numId w:val="314"/>
              </w:numPr>
              <w:rPr>
                <w:rFonts w:cs="Tahoma"/>
                <w:szCs w:val="20"/>
              </w:rPr>
            </w:pPr>
            <w:r w:rsidRPr="00E421FE">
              <w:rPr>
                <w:rFonts w:cs="Tahoma"/>
                <w:szCs w:val="20"/>
              </w:rPr>
              <w:t>Inclusion of a clause on Gender Based Violence- SEA/SH in the employee contract.</w:t>
            </w:r>
          </w:p>
          <w:p w14:paraId="279B41A2" w14:textId="77777777" w:rsidR="004E7C8B" w:rsidRPr="00E421FE" w:rsidRDefault="004E7C8B" w:rsidP="00874754">
            <w:pPr>
              <w:numPr>
                <w:ilvl w:val="0"/>
                <w:numId w:val="314"/>
              </w:numPr>
              <w:rPr>
                <w:rFonts w:cs="Tahoma"/>
                <w:szCs w:val="20"/>
              </w:rPr>
            </w:pPr>
            <w:r w:rsidRPr="00E421FE">
              <w:rPr>
                <w:rFonts w:cs="Tahoma"/>
                <w:szCs w:val="20"/>
              </w:rPr>
              <w:t xml:space="preserve">The punitive measures must be communicated to the workers during induction and regularly in the course of the work. </w:t>
            </w:r>
          </w:p>
        </w:tc>
        <w:tc>
          <w:tcPr>
            <w:tcW w:w="1843" w:type="dxa"/>
          </w:tcPr>
          <w:p w14:paraId="3EB0ED32" w14:textId="77777777" w:rsidR="004E7C8B" w:rsidRPr="00E421FE" w:rsidRDefault="004E7C8B" w:rsidP="0084133D">
            <w:pPr>
              <w:rPr>
                <w:rFonts w:cs="Tahoma"/>
                <w:szCs w:val="20"/>
              </w:rPr>
            </w:pPr>
            <w:r w:rsidRPr="00E421FE">
              <w:rPr>
                <w:rFonts w:cs="Tahoma"/>
                <w:szCs w:val="20"/>
              </w:rPr>
              <w:t>Contractor</w:t>
            </w:r>
          </w:p>
          <w:p w14:paraId="32FF993E" w14:textId="77777777" w:rsidR="004E7C8B" w:rsidRPr="00E421FE" w:rsidRDefault="004E7C8B" w:rsidP="0084133D">
            <w:pPr>
              <w:rPr>
                <w:rFonts w:cs="Tahoma"/>
                <w:szCs w:val="20"/>
              </w:rPr>
            </w:pPr>
            <w:r w:rsidRPr="00E421FE">
              <w:rPr>
                <w:rFonts w:cs="Tahoma"/>
                <w:szCs w:val="20"/>
              </w:rPr>
              <w:t>Community</w:t>
            </w:r>
          </w:p>
        </w:tc>
      </w:tr>
      <w:tr w:rsidR="004E7C8B" w:rsidRPr="00E421FE" w14:paraId="386B6D43" w14:textId="77777777" w:rsidTr="00E0167F">
        <w:trPr>
          <w:trHeight w:val="148"/>
        </w:trPr>
        <w:tc>
          <w:tcPr>
            <w:tcW w:w="2712" w:type="dxa"/>
          </w:tcPr>
          <w:p w14:paraId="68471005" w14:textId="77777777" w:rsidR="004E7C8B" w:rsidRPr="00E421FE" w:rsidRDefault="004E7C8B" w:rsidP="0084133D">
            <w:pPr>
              <w:rPr>
                <w:rFonts w:cs="Tahoma"/>
                <w:szCs w:val="20"/>
              </w:rPr>
            </w:pPr>
            <w:r w:rsidRPr="00E421FE">
              <w:rPr>
                <w:rFonts w:cs="Tahoma"/>
                <w:szCs w:val="20"/>
              </w:rPr>
              <w:t>Regular training and awareness creation</w:t>
            </w:r>
          </w:p>
        </w:tc>
        <w:tc>
          <w:tcPr>
            <w:tcW w:w="5476" w:type="dxa"/>
          </w:tcPr>
          <w:p w14:paraId="456AB831" w14:textId="77777777" w:rsidR="004E7C8B" w:rsidRPr="00E421FE" w:rsidRDefault="004E7C8B" w:rsidP="00874754">
            <w:pPr>
              <w:numPr>
                <w:ilvl w:val="0"/>
                <w:numId w:val="315"/>
              </w:numPr>
              <w:rPr>
                <w:rFonts w:cs="Tahoma"/>
                <w:szCs w:val="20"/>
              </w:rPr>
            </w:pPr>
            <w:r w:rsidRPr="00E421FE">
              <w:rPr>
                <w:rFonts w:cs="Tahoma"/>
                <w:szCs w:val="20"/>
              </w:rPr>
              <w:t>These trainings should be done with trained personnel either in house or through partnerships with local stakeholders such as law enforcers, gender office.</w:t>
            </w:r>
          </w:p>
          <w:p w14:paraId="543F913B" w14:textId="35691788" w:rsidR="004E7C8B" w:rsidRPr="00E421FE" w:rsidRDefault="004E7C8B" w:rsidP="00874754">
            <w:pPr>
              <w:numPr>
                <w:ilvl w:val="0"/>
                <w:numId w:val="315"/>
              </w:numPr>
              <w:rPr>
                <w:rFonts w:cs="Tahoma"/>
                <w:szCs w:val="20"/>
              </w:rPr>
            </w:pPr>
            <w:r w:rsidRPr="00E421FE">
              <w:rPr>
                <w:rFonts w:cs="Tahoma"/>
                <w:szCs w:val="20"/>
              </w:rPr>
              <w:t xml:space="preserve">Trainings should aim to clarify </w:t>
            </w:r>
            <w:r w:rsidR="00CC17CD" w:rsidRPr="00E421FE">
              <w:rPr>
                <w:rFonts w:cs="Tahoma"/>
                <w:szCs w:val="20"/>
              </w:rPr>
              <w:t>behaviour</w:t>
            </w:r>
            <w:r w:rsidRPr="00E421FE">
              <w:rPr>
                <w:rFonts w:cs="Tahoma"/>
                <w:szCs w:val="20"/>
              </w:rPr>
              <w:t xml:space="preserve"> included in SEA/SH and develops skills for coping with it.</w:t>
            </w:r>
          </w:p>
        </w:tc>
        <w:tc>
          <w:tcPr>
            <w:tcW w:w="1843" w:type="dxa"/>
          </w:tcPr>
          <w:p w14:paraId="0F77CEC1" w14:textId="77777777" w:rsidR="004E7C8B" w:rsidRPr="00E421FE" w:rsidRDefault="004E7C8B" w:rsidP="0084133D">
            <w:pPr>
              <w:rPr>
                <w:rFonts w:cs="Tahoma"/>
                <w:szCs w:val="20"/>
              </w:rPr>
            </w:pPr>
            <w:r w:rsidRPr="00E421FE">
              <w:rPr>
                <w:rFonts w:cs="Tahoma"/>
                <w:szCs w:val="20"/>
              </w:rPr>
              <w:t>Contractor</w:t>
            </w:r>
          </w:p>
          <w:p w14:paraId="4A298968" w14:textId="77777777" w:rsidR="004E7C8B" w:rsidRPr="00E421FE" w:rsidRDefault="004E7C8B" w:rsidP="0084133D">
            <w:pPr>
              <w:rPr>
                <w:rFonts w:cs="Tahoma"/>
                <w:szCs w:val="20"/>
              </w:rPr>
            </w:pPr>
            <w:r w:rsidRPr="00E421FE">
              <w:rPr>
                <w:rFonts w:cs="Tahoma"/>
                <w:szCs w:val="20"/>
              </w:rPr>
              <w:t>Local Dispensary</w:t>
            </w:r>
          </w:p>
          <w:p w14:paraId="4B766C9E" w14:textId="77777777" w:rsidR="004E7C8B" w:rsidRPr="00E421FE" w:rsidRDefault="004E7C8B" w:rsidP="0084133D">
            <w:pPr>
              <w:rPr>
                <w:rFonts w:cs="Tahoma"/>
                <w:szCs w:val="20"/>
              </w:rPr>
            </w:pPr>
            <w:r w:rsidRPr="00E421FE">
              <w:rPr>
                <w:rFonts w:cs="Tahoma"/>
                <w:szCs w:val="20"/>
              </w:rPr>
              <w:t>NGOs/CBOs</w:t>
            </w:r>
          </w:p>
        </w:tc>
      </w:tr>
      <w:tr w:rsidR="004E7C8B" w:rsidRPr="00E421FE" w14:paraId="7082C948" w14:textId="77777777" w:rsidTr="00E0167F">
        <w:trPr>
          <w:trHeight w:val="3703"/>
        </w:trPr>
        <w:tc>
          <w:tcPr>
            <w:tcW w:w="2712" w:type="dxa"/>
          </w:tcPr>
          <w:p w14:paraId="7273D557" w14:textId="77777777" w:rsidR="004E7C8B" w:rsidRPr="00E421FE" w:rsidRDefault="004E7C8B" w:rsidP="0084133D">
            <w:pPr>
              <w:rPr>
                <w:rFonts w:cs="Tahoma"/>
                <w:szCs w:val="20"/>
              </w:rPr>
            </w:pPr>
            <w:r w:rsidRPr="00E421FE">
              <w:rPr>
                <w:rFonts w:cs="Tahoma"/>
                <w:szCs w:val="20"/>
              </w:rPr>
              <w:t>Review and audit of SEA/SH Prevention and Response Action Plan</w:t>
            </w:r>
          </w:p>
        </w:tc>
        <w:tc>
          <w:tcPr>
            <w:tcW w:w="5476" w:type="dxa"/>
          </w:tcPr>
          <w:p w14:paraId="08970DFD" w14:textId="77777777" w:rsidR="004E7C8B" w:rsidRPr="00E421FE" w:rsidRDefault="004E7C8B" w:rsidP="00874754">
            <w:pPr>
              <w:numPr>
                <w:ilvl w:val="0"/>
                <w:numId w:val="316"/>
              </w:numPr>
              <w:rPr>
                <w:rFonts w:cs="Tahoma"/>
                <w:szCs w:val="20"/>
              </w:rPr>
            </w:pPr>
            <w:r w:rsidRPr="00E421FE">
              <w:rPr>
                <w:rFonts w:cs="Tahoma"/>
                <w:szCs w:val="20"/>
              </w:rPr>
              <w:t>A review of the policy, awareness and training, rehabilitation and support programmes and grievance reporting procedure to see if adequate. The things to look at include but not limited to:</w:t>
            </w:r>
          </w:p>
          <w:p w14:paraId="50659C45" w14:textId="77777777" w:rsidR="004E7C8B" w:rsidRPr="00E421FE" w:rsidRDefault="004E7C8B" w:rsidP="00874754">
            <w:pPr>
              <w:numPr>
                <w:ilvl w:val="1"/>
                <w:numId w:val="316"/>
              </w:numPr>
              <w:rPr>
                <w:rFonts w:cs="Tahoma"/>
                <w:szCs w:val="20"/>
              </w:rPr>
            </w:pPr>
            <w:r w:rsidRPr="00E421FE">
              <w:rPr>
                <w:rFonts w:cs="Tahoma"/>
                <w:szCs w:val="20"/>
              </w:rPr>
              <w:t>Cases solved</w:t>
            </w:r>
          </w:p>
          <w:p w14:paraId="365BC2A9" w14:textId="77777777" w:rsidR="004E7C8B" w:rsidRPr="00E421FE" w:rsidRDefault="004E7C8B" w:rsidP="00874754">
            <w:pPr>
              <w:numPr>
                <w:ilvl w:val="1"/>
                <w:numId w:val="316"/>
              </w:numPr>
              <w:rPr>
                <w:rFonts w:cs="Tahoma"/>
                <w:szCs w:val="20"/>
              </w:rPr>
            </w:pPr>
            <w:r w:rsidRPr="00E421FE">
              <w:rPr>
                <w:rFonts w:cs="Tahoma"/>
                <w:szCs w:val="20"/>
              </w:rPr>
              <w:t>Consultations/ trainings/ inductions conducted on SEA/SH</w:t>
            </w:r>
          </w:p>
          <w:p w14:paraId="77B15722" w14:textId="77777777" w:rsidR="004E7C8B" w:rsidRPr="00E421FE" w:rsidRDefault="004E7C8B" w:rsidP="00874754">
            <w:pPr>
              <w:numPr>
                <w:ilvl w:val="1"/>
                <w:numId w:val="316"/>
              </w:numPr>
              <w:rPr>
                <w:rFonts w:cs="Tahoma"/>
                <w:szCs w:val="20"/>
              </w:rPr>
            </w:pPr>
            <w:r w:rsidRPr="00E421FE">
              <w:rPr>
                <w:rFonts w:cs="Tahoma"/>
                <w:szCs w:val="20"/>
              </w:rPr>
              <w:t>Cases of retaliatory actions</w:t>
            </w:r>
          </w:p>
          <w:p w14:paraId="0BAF2263" w14:textId="77777777" w:rsidR="004E7C8B" w:rsidRPr="00E421FE" w:rsidRDefault="004E7C8B" w:rsidP="00874754">
            <w:pPr>
              <w:numPr>
                <w:ilvl w:val="1"/>
                <w:numId w:val="316"/>
              </w:numPr>
              <w:rPr>
                <w:rFonts w:cs="Tahoma"/>
                <w:szCs w:val="20"/>
              </w:rPr>
            </w:pPr>
            <w:r w:rsidRPr="00E421FE">
              <w:rPr>
                <w:rFonts w:cs="Tahoma"/>
                <w:szCs w:val="20"/>
              </w:rPr>
              <w:t>Community consultations/ awareness creation done and topics discussed</w:t>
            </w:r>
          </w:p>
          <w:p w14:paraId="23AA8588" w14:textId="77777777" w:rsidR="004E7C8B" w:rsidRPr="00E421FE" w:rsidRDefault="004E7C8B" w:rsidP="00874754">
            <w:pPr>
              <w:numPr>
                <w:ilvl w:val="1"/>
                <w:numId w:val="316"/>
              </w:numPr>
              <w:rPr>
                <w:rFonts w:cs="Tahoma"/>
                <w:szCs w:val="20"/>
              </w:rPr>
            </w:pPr>
            <w:r w:rsidRPr="00E421FE">
              <w:rPr>
                <w:rFonts w:cs="Tahoma"/>
                <w:szCs w:val="20"/>
              </w:rPr>
              <w:t>Support offered to community institutions (Chief and Village elders etc.) in regards to SEA/SH</w:t>
            </w:r>
          </w:p>
          <w:p w14:paraId="56DAF23C" w14:textId="77777777" w:rsidR="004E7C8B" w:rsidRPr="00E421FE" w:rsidRDefault="004E7C8B" w:rsidP="00874754">
            <w:pPr>
              <w:numPr>
                <w:ilvl w:val="1"/>
                <w:numId w:val="316"/>
              </w:numPr>
              <w:rPr>
                <w:rFonts w:cs="Tahoma"/>
                <w:szCs w:val="20"/>
              </w:rPr>
            </w:pPr>
            <w:r w:rsidRPr="00E421FE">
              <w:rPr>
                <w:rFonts w:cs="Tahoma"/>
                <w:szCs w:val="20"/>
              </w:rPr>
              <w:t xml:space="preserve">Inclusion of SEA/SH during induction and as a criterion for recruitment where previous known perpetrators should not be hired </w:t>
            </w:r>
          </w:p>
          <w:p w14:paraId="6C2CD03C" w14:textId="77777777" w:rsidR="004E7C8B" w:rsidRPr="00E421FE" w:rsidRDefault="004E7C8B" w:rsidP="00874754">
            <w:pPr>
              <w:numPr>
                <w:ilvl w:val="1"/>
                <w:numId w:val="316"/>
              </w:numPr>
              <w:rPr>
                <w:rFonts w:cs="Tahoma"/>
                <w:szCs w:val="20"/>
              </w:rPr>
            </w:pPr>
            <w:r w:rsidRPr="00E421FE">
              <w:rPr>
                <w:rFonts w:cs="Tahoma"/>
                <w:szCs w:val="20"/>
              </w:rPr>
              <w:t>Awareness of the staff and locals in regards to SEA/SH reporting procedure</w:t>
            </w:r>
          </w:p>
        </w:tc>
        <w:tc>
          <w:tcPr>
            <w:tcW w:w="1843" w:type="dxa"/>
          </w:tcPr>
          <w:p w14:paraId="6EB156D4" w14:textId="77777777" w:rsidR="004E7C8B" w:rsidRPr="00E421FE" w:rsidRDefault="004E7C8B" w:rsidP="0084133D">
            <w:pPr>
              <w:rPr>
                <w:rFonts w:cs="Tahoma"/>
                <w:szCs w:val="20"/>
              </w:rPr>
            </w:pPr>
            <w:r w:rsidRPr="00E421FE">
              <w:rPr>
                <w:rFonts w:cs="Tahoma"/>
                <w:szCs w:val="20"/>
              </w:rPr>
              <w:t xml:space="preserve">Contractor </w:t>
            </w:r>
          </w:p>
          <w:p w14:paraId="13EBB257" w14:textId="77777777" w:rsidR="004E7C8B" w:rsidRPr="00E421FE" w:rsidRDefault="004E7C8B" w:rsidP="0084133D">
            <w:pPr>
              <w:rPr>
                <w:rFonts w:cs="Tahoma"/>
                <w:szCs w:val="20"/>
              </w:rPr>
            </w:pPr>
            <w:r w:rsidRPr="00E421FE">
              <w:rPr>
                <w:rFonts w:cs="Tahoma"/>
                <w:szCs w:val="20"/>
              </w:rPr>
              <w:t xml:space="preserve">Proponent </w:t>
            </w:r>
          </w:p>
        </w:tc>
      </w:tr>
      <w:tr w:rsidR="004E7C8B" w:rsidRPr="00E421FE" w14:paraId="2649792B" w14:textId="77777777" w:rsidTr="00E0167F">
        <w:trPr>
          <w:trHeight w:val="890"/>
        </w:trPr>
        <w:tc>
          <w:tcPr>
            <w:tcW w:w="2712" w:type="dxa"/>
          </w:tcPr>
          <w:p w14:paraId="25C59A7A" w14:textId="77777777" w:rsidR="004E7C8B" w:rsidRPr="00E421FE" w:rsidRDefault="004E7C8B" w:rsidP="0084133D">
            <w:pPr>
              <w:rPr>
                <w:rFonts w:cs="Tahoma"/>
                <w:szCs w:val="20"/>
              </w:rPr>
            </w:pPr>
            <w:r w:rsidRPr="00E421FE">
              <w:rPr>
                <w:rFonts w:cs="Tahoma"/>
                <w:szCs w:val="20"/>
              </w:rPr>
              <w:t>Survivor rehabilitation and care</w:t>
            </w:r>
          </w:p>
        </w:tc>
        <w:tc>
          <w:tcPr>
            <w:tcW w:w="5476" w:type="dxa"/>
          </w:tcPr>
          <w:p w14:paraId="23449D20" w14:textId="77777777" w:rsidR="004E7C8B" w:rsidRPr="00E421FE" w:rsidRDefault="004E7C8B" w:rsidP="00874754">
            <w:pPr>
              <w:numPr>
                <w:ilvl w:val="0"/>
                <w:numId w:val="316"/>
              </w:numPr>
              <w:rPr>
                <w:rFonts w:cs="Tahoma"/>
                <w:szCs w:val="20"/>
              </w:rPr>
            </w:pPr>
            <w:r w:rsidRPr="00E421FE">
              <w:rPr>
                <w:rFonts w:cs="Tahoma"/>
                <w:szCs w:val="20"/>
              </w:rPr>
              <w:t>Provision of material assistance. These include; emergency material support (cooking oil, blankets, mattresses etc.) Dignity kits distribution (sanitary towels, slippers, culturally appropriate clothing etc.) and reintegration packages</w:t>
            </w:r>
          </w:p>
          <w:p w14:paraId="338AB922" w14:textId="50E4FA9F" w:rsidR="004E7C8B" w:rsidRPr="00E421FE" w:rsidRDefault="004E7C8B" w:rsidP="00874754">
            <w:pPr>
              <w:numPr>
                <w:ilvl w:val="0"/>
                <w:numId w:val="316"/>
              </w:numPr>
              <w:rPr>
                <w:rFonts w:cs="Tahoma"/>
                <w:szCs w:val="20"/>
              </w:rPr>
            </w:pPr>
            <w:r w:rsidRPr="00E421FE">
              <w:rPr>
                <w:rFonts w:cs="Tahoma"/>
                <w:szCs w:val="20"/>
              </w:rPr>
              <w:t xml:space="preserve">Provision of health care to GBV-SEA/SH survivors, this should include all medical assessments and investigations, treatment and other response medical services provided </w:t>
            </w:r>
            <w:r w:rsidR="00CC17CD" w:rsidRPr="00E421FE">
              <w:rPr>
                <w:rFonts w:cs="Tahoma"/>
                <w:szCs w:val="20"/>
              </w:rPr>
              <w:t>counselling</w:t>
            </w:r>
            <w:r w:rsidRPr="00E421FE">
              <w:rPr>
                <w:rFonts w:cs="Tahoma"/>
                <w:szCs w:val="20"/>
              </w:rPr>
              <w:t xml:space="preserve"> and psychosocial and recreational activities for GBV-SEA/SH survivors. </w:t>
            </w:r>
          </w:p>
          <w:p w14:paraId="114040F5" w14:textId="77777777" w:rsidR="004E7C8B" w:rsidRPr="00E421FE" w:rsidRDefault="004E7C8B" w:rsidP="00874754">
            <w:pPr>
              <w:numPr>
                <w:ilvl w:val="0"/>
                <w:numId w:val="316"/>
              </w:numPr>
              <w:rPr>
                <w:rFonts w:cs="Tahoma"/>
                <w:szCs w:val="20"/>
              </w:rPr>
            </w:pPr>
            <w:r w:rsidRPr="00E421FE">
              <w:rPr>
                <w:rFonts w:cs="Tahoma"/>
                <w:szCs w:val="20"/>
              </w:rPr>
              <w:t xml:space="preserve">Provision of legal aid services to survivors to facilitate their access to justice and legal aid services. </w:t>
            </w:r>
          </w:p>
        </w:tc>
        <w:tc>
          <w:tcPr>
            <w:tcW w:w="1843" w:type="dxa"/>
          </w:tcPr>
          <w:p w14:paraId="518DB804" w14:textId="77777777" w:rsidR="004E7C8B" w:rsidRPr="00E421FE" w:rsidRDefault="004E7C8B" w:rsidP="0084133D">
            <w:pPr>
              <w:rPr>
                <w:rFonts w:cs="Tahoma"/>
                <w:szCs w:val="20"/>
              </w:rPr>
            </w:pPr>
            <w:r w:rsidRPr="00E421FE">
              <w:rPr>
                <w:rFonts w:cs="Tahoma"/>
                <w:szCs w:val="20"/>
              </w:rPr>
              <w:t>Contractor</w:t>
            </w:r>
          </w:p>
        </w:tc>
      </w:tr>
    </w:tbl>
    <w:p w14:paraId="6FBAD364" w14:textId="77777777" w:rsidR="00E721B8" w:rsidRPr="00E421FE" w:rsidRDefault="00E721B8" w:rsidP="00E721B8">
      <w:pPr>
        <w:pStyle w:val="ListParagraph"/>
        <w:spacing w:after="160"/>
        <w:ind w:right="26"/>
        <w:rPr>
          <w:rFonts w:cs="Tahoma"/>
          <w:color w:val="000000"/>
          <w:szCs w:val="20"/>
        </w:rPr>
      </w:pPr>
    </w:p>
    <w:p w14:paraId="4DD31CE2" w14:textId="77777777" w:rsidR="00C0210E" w:rsidRPr="00E421FE" w:rsidRDefault="00C0210E" w:rsidP="00C0210E">
      <w:pPr>
        <w:pStyle w:val="Heading3"/>
        <w:ind w:right="26"/>
        <w:jc w:val="both"/>
        <w:rPr>
          <w:rFonts w:cs="Tahoma"/>
          <w:szCs w:val="20"/>
        </w:rPr>
      </w:pPr>
      <w:bookmarkStart w:id="1480" w:name="_Toc96079378"/>
      <w:bookmarkStart w:id="1481" w:name="_Toc96584112"/>
      <w:bookmarkStart w:id="1482" w:name="_Toc103158043"/>
      <w:bookmarkStart w:id="1483" w:name="_Toc103761468"/>
      <w:bookmarkStart w:id="1484" w:name="_Toc103763159"/>
      <w:bookmarkStart w:id="1485" w:name="_Toc103782384"/>
      <w:bookmarkStart w:id="1486" w:name="_Toc103848088"/>
      <w:bookmarkStart w:id="1487" w:name="_Toc92879141"/>
      <w:bookmarkStart w:id="1488" w:name="_Toc92879345"/>
      <w:bookmarkStart w:id="1489" w:name="_Toc92902467"/>
      <w:bookmarkStart w:id="1490" w:name="_Toc103782385"/>
      <w:bookmarkStart w:id="1491" w:name="_Toc103848089"/>
      <w:bookmarkStart w:id="1492" w:name="_Toc110585868"/>
      <w:bookmarkStart w:id="1493" w:name="_Toc111625856"/>
      <w:bookmarkStart w:id="1494" w:name="_Toc112074019"/>
      <w:bookmarkStart w:id="1495" w:name="_Toc148360154"/>
      <w:bookmarkEnd w:id="1480"/>
      <w:bookmarkEnd w:id="1481"/>
      <w:bookmarkEnd w:id="1482"/>
      <w:bookmarkEnd w:id="1483"/>
      <w:bookmarkEnd w:id="1484"/>
      <w:bookmarkEnd w:id="1485"/>
      <w:bookmarkEnd w:id="1486"/>
      <w:r w:rsidRPr="00E421FE">
        <w:rPr>
          <w:rFonts w:cs="Tahoma"/>
          <w:szCs w:val="20"/>
        </w:rPr>
        <w:t>Stakeholder Engagement Plan</w:t>
      </w:r>
      <w:bookmarkEnd w:id="1487"/>
      <w:bookmarkEnd w:id="1488"/>
      <w:bookmarkEnd w:id="1489"/>
      <w:bookmarkEnd w:id="1490"/>
      <w:bookmarkEnd w:id="1491"/>
      <w:bookmarkEnd w:id="1492"/>
      <w:bookmarkEnd w:id="1493"/>
      <w:bookmarkEnd w:id="1494"/>
      <w:bookmarkEnd w:id="1495"/>
      <w:r w:rsidRPr="00E421FE">
        <w:rPr>
          <w:rFonts w:cs="Tahoma"/>
          <w:szCs w:val="20"/>
        </w:rPr>
        <w:t xml:space="preserve"> </w:t>
      </w:r>
    </w:p>
    <w:p w14:paraId="3583AF7F" w14:textId="77777777" w:rsidR="00C0210E" w:rsidRPr="00E421FE" w:rsidRDefault="00C0210E" w:rsidP="00C0210E">
      <w:pPr>
        <w:pStyle w:val="NormalWeb"/>
        <w:shd w:val="clear" w:color="auto" w:fill="FFFFFF"/>
        <w:spacing w:before="0" w:after="0"/>
        <w:ind w:right="26"/>
        <w:jc w:val="both"/>
        <w:rPr>
          <w:rFonts w:ascii="Tahoma" w:eastAsia="SimSun" w:hAnsi="Tahoma" w:cs="Tahoma"/>
          <w:color w:val="auto"/>
          <w:sz w:val="20"/>
          <w:szCs w:val="20"/>
          <w:lang w:eastAsia="zh-CN"/>
        </w:rPr>
      </w:pPr>
      <w:r w:rsidRPr="00E421FE">
        <w:rPr>
          <w:rFonts w:ascii="Tahoma" w:hAnsi="Tahoma" w:cs="Tahoma"/>
          <w:color w:val="auto"/>
          <w:sz w:val="20"/>
          <w:szCs w:val="20"/>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E421FE">
        <w:rPr>
          <w:rFonts w:ascii="Tahoma" w:eastAsia="SimSun" w:hAnsi="Tahoma" w:cs="Tahoma"/>
          <w:color w:val="auto"/>
          <w:sz w:val="20"/>
          <w:szCs w:val="20"/>
          <w:lang w:eastAsia="zh-CN"/>
        </w:rPr>
        <w:t>The SEP is a useful tool for managing communications between the contractor and other stakeholder. The plan should meet the following objective of a SEP.</w:t>
      </w:r>
    </w:p>
    <w:p w14:paraId="7079F9ED" w14:textId="77777777" w:rsidR="00C0210E" w:rsidRPr="00E421FE" w:rsidRDefault="00C0210E" w:rsidP="00874754">
      <w:pPr>
        <w:pStyle w:val="NormalWeb"/>
        <w:numPr>
          <w:ilvl w:val="0"/>
          <w:numId w:val="107"/>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 xml:space="preserve">To help improve project design and implementation </w:t>
      </w:r>
    </w:p>
    <w:p w14:paraId="2E557407" w14:textId="77777777" w:rsidR="00C0210E" w:rsidRPr="00E421FE" w:rsidRDefault="00C0210E" w:rsidP="00874754">
      <w:pPr>
        <w:pStyle w:val="NormalWeb"/>
        <w:numPr>
          <w:ilvl w:val="0"/>
          <w:numId w:val="107"/>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To inform third parties about changes that affect them</w:t>
      </w:r>
    </w:p>
    <w:p w14:paraId="1961D0BC" w14:textId="77777777" w:rsidR="00C0210E" w:rsidRPr="00E421FE" w:rsidRDefault="00C0210E" w:rsidP="00874754">
      <w:pPr>
        <w:pStyle w:val="NormalWeb"/>
        <w:numPr>
          <w:ilvl w:val="0"/>
          <w:numId w:val="107"/>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To take their views into account in the implementation of projects</w:t>
      </w:r>
    </w:p>
    <w:p w14:paraId="24CAEE35" w14:textId="77777777" w:rsidR="00C0210E" w:rsidRPr="00E421FE" w:rsidRDefault="00C0210E" w:rsidP="00874754">
      <w:pPr>
        <w:pStyle w:val="NormalWeb"/>
        <w:numPr>
          <w:ilvl w:val="0"/>
          <w:numId w:val="107"/>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To identify adverse impacts and mechanisms to enhance project benefits</w:t>
      </w:r>
    </w:p>
    <w:p w14:paraId="647CBBC7" w14:textId="77777777" w:rsidR="00C0210E" w:rsidRPr="00E421FE" w:rsidRDefault="00C0210E" w:rsidP="00874754">
      <w:pPr>
        <w:pStyle w:val="NormalWeb"/>
        <w:numPr>
          <w:ilvl w:val="0"/>
          <w:numId w:val="107"/>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To identify risks from and to a project</w:t>
      </w:r>
    </w:p>
    <w:p w14:paraId="18EEC1D4" w14:textId="77777777" w:rsidR="00C0210E" w:rsidRPr="00E421FE" w:rsidRDefault="00C0210E" w:rsidP="00874754">
      <w:pPr>
        <w:pStyle w:val="NormalWeb"/>
        <w:numPr>
          <w:ilvl w:val="0"/>
          <w:numId w:val="107"/>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 xml:space="preserve">To increase project ownership and sustainability </w:t>
      </w:r>
    </w:p>
    <w:p w14:paraId="0759A23C" w14:textId="77777777" w:rsidR="00C0210E" w:rsidRPr="00E421FE" w:rsidRDefault="00C0210E" w:rsidP="00874754">
      <w:pPr>
        <w:pStyle w:val="NormalWeb"/>
        <w:numPr>
          <w:ilvl w:val="0"/>
          <w:numId w:val="107"/>
        </w:numPr>
        <w:shd w:val="clear" w:color="auto" w:fill="FFFFFF"/>
        <w:spacing w:before="0" w:beforeAutospacing="0" w:after="240" w:afterAutospacing="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To comply with Bank policies that require consultations</w:t>
      </w:r>
    </w:p>
    <w:p w14:paraId="6722C932" w14:textId="77777777" w:rsidR="00C0210E" w:rsidRPr="00E421FE" w:rsidRDefault="00C0210E" w:rsidP="00C0210E">
      <w:pPr>
        <w:pStyle w:val="NormalWeb"/>
        <w:shd w:val="clear" w:color="auto" w:fill="FFFFFF"/>
        <w:spacing w:before="0" w:after="0"/>
        <w:ind w:right="26"/>
        <w:jc w:val="both"/>
        <w:rPr>
          <w:rFonts w:ascii="Tahoma" w:eastAsia="SimSun" w:hAnsi="Tahoma" w:cs="Tahoma"/>
          <w:color w:val="auto"/>
          <w:sz w:val="20"/>
          <w:szCs w:val="20"/>
          <w:lang w:val="en-US" w:eastAsia="zh-CN"/>
        </w:rPr>
      </w:pPr>
      <w:r w:rsidRPr="00E421FE">
        <w:rPr>
          <w:rFonts w:ascii="Tahoma" w:eastAsia="SimSun" w:hAnsi="Tahoma" w:cs="Tahoma"/>
          <w:color w:val="auto"/>
          <w:sz w:val="20"/>
          <w:szCs w:val="20"/>
          <w:lang w:val="en-US" w:eastAsia="zh-CN"/>
        </w:rPr>
        <w:t>The plan shall put this measure in to consideration:</w:t>
      </w:r>
    </w:p>
    <w:p w14:paraId="35B7556F" w14:textId="77777777" w:rsidR="00C0210E" w:rsidRPr="00E421FE" w:rsidRDefault="00C0210E" w:rsidP="008029FA">
      <w:pPr>
        <w:pStyle w:val="ListParagraph"/>
        <w:numPr>
          <w:ilvl w:val="0"/>
          <w:numId w:val="73"/>
        </w:numPr>
        <w:ind w:right="26"/>
        <w:rPr>
          <w:rFonts w:cs="Tahoma"/>
          <w:color w:val="000000"/>
          <w:szCs w:val="20"/>
        </w:rPr>
      </w:pPr>
      <w:r w:rsidRPr="00E421FE">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5DC4596E" w14:textId="77777777" w:rsidR="00C0210E" w:rsidRPr="00E421FE" w:rsidRDefault="00C0210E" w:rsidP="00C0210E">
      <w:pPr>
        <w:ind w:right="26"/>
        <w:rPr>
          <w:rFonts w:cs="Tahoma"/>
          <w:szCs w:val="20"/>
        </w:rPr>
      </w:pPr>
    </w:p>
    <w:p w14:paraId="5DC501A2" w14:textId="77777777" w:rsidR="00C0210E" w:rsidRPr="00E421FE" w:rsidRDefault="00C0210E" w:rsidP="00C0210E">
      <w:pPr>
        <w:pStyle w:val="Heading3"/>
        <w:ind w:right="26"/>
        <w:jc w:val="both"/>
        <w:rPr>
          <w:rFonts w:cs="Tahoma"/>
          <w:szCs w:val="20"/>
        </w:rPr>
      </w:pPr>
      <w:bookmarkStart w:id="1496" w:name="_Toc92902471"/>
      <w:bookmarkStart w:id="1497" w:name="_Toc103782390"/>
      <w:bookmarkStart w:id="1498" w:name="_Toc103848094"/>
      <w:bookmarkStart w:id="1499" w:name="_Toc110585869"/>
      <w:bookmarkStart w:id="1500" w:name="_Toc111625857"/>
      <w:bookmarkStart w:id="1501" w:name="_Toc112074020"/>
      <w:bookmarkStart w:id="1502" w:name="_Toc148360155"/>
      <w:r w:rsidRPr="00E421FE">
        <w:rPr>
          <w:rFonts w:cs="Tahoma"/>
          <w:szCs w:val="20"/>
        </w:rPr>
        <w:t>Labor Influx Management Plan</w:t>
      </w:r>
      <w:bookmarkEnd w:id="1496"/>
      <w:bookmarkEnd w:id="1497"/>
      <w:bookmarkEnd w:id="1498"/>
      <w:bookmarkEnd w:id="1499"/>
      <w:bookmarkEnd w:id="1500"/>
      <w:bookmarkEnd w:id="1501"/>
      <w:bookmarkEnd w:id="1502"/>
      <w:r w:rsidRPr="00E421FE">
        <w:rPr>
          <w:rFonts w:cs="Tahoma"/>
          <w:szCs w:val="20"/>
        </w:rPr>
        <w:t xml:space="preserve"> </w:t>
      </w:r>
    </w:p>
    <w:p w14:paraId="63963CA1" w14:textId="77777777" w:rsidR="00C0210E" w:rsidRPr="00E421FE" w:rsidRDefault="00C0210E" w:rsidP="00C0210E">
      <w:pPr>
        <w:ind w:right="26"/>
        <w:rPr>
          <w:rFonts w:cs="Tahoma"/>
          <w:szCs w:val="20"/>
        </w:rPr>
      </w:pPr>
      <w:r w:rsidRPr="00E421FE">
        <w:rPr>
          <w:rFonts w:cs="Tahoma"/>
          <w:szCs w:val="20"/>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5611C55D" w14:textId="77777777" w:rsidR="00C0210E" w:rsidRPr="00E421FE" w:rsidRDefault="00C0210E" w:rsidP="00C0210E">
      <w:pPr>
        <w:ind w:right="26"/>
        <w:rPr>
          <w:rFonts w:cs="Tahoma"/>
          <w:szCs w:val="20"/>
        </w:rPr>
      </w:pPr>
      <w:r w:rsidRPr="00E421FE">
        <w:rPr>
          <w:rFonts w:cs="Tahoma"/>
          <w:szCs w:val="20"/>
        </w:rPr>
        <w:t xml:space="preserve">The objectives of this plan are as follows: </w:t>
      </w:r>
    </w:p>
    <w:p w14:paraId="73186262" w14:textId="77777777" w:rsidR="00C0210E" w:rsidRPr="00E421FE" w:rsidRDefault="00C0210E" w:rsidP="00874754">
      <w:pPr>
        <w:pStyle w:val="ListParagraph"/>
        <w:numPr>
          <w:ilvl w:val="0"/>
          <w:numId w:val="110"/>
        </w:numPr>
        <w:ind w:left="900" w:right="26"/>
        <w:rPr>
          <w:rFonts w:cs="Tahoma"/>
          <w:szCs w:val="20"/>
        </w:rPr>
      </w:pPr>
      <w:r w:rsidRPr="00E421FE">
        <w:rPr>
          <w:rFonts w:cs="Tahoma"/>
          <w:szCs w:val="20"/>
        </w:rPr>
        <w:t xml:space="preserve">Monitor the scale of project induced in-migration into the project area and specific in-migration ‘hotspots’; </w:t>
      </w:r>
    </w:p>
    <w:p w14:paraId="658AA79F" w14:textId="77777777" w:rsidR="00C0210E" w:rsidRPr="00E421FE" w:rsidRDefault="00C0210E" w:rsidP="00874754">
      <w:pPr>
        <w:pStyle w:val="ListParagraph"/>
        <w:numPr>
          <w:ilvl w:val="0"/>
          <w:numId w:val="110"/>
        </w:numPr>
        <w:ind w:left="900" w:right="26"/>
        <w:rPr>
          <w:rFonts w:cs="Tahoma"/>
          <w:szCs w:val="20"/>
        </w:rPr>
      </w:pPr>
      <w:r w:rsidRPr="00E421FE">
        <w:rPr>
          <w:rFonts w:cs="Tahoma"/>
          <w:szCs w:val="20"/>
        </w:rPr>
        <w:t xml:space="preserve">Support local government and communities to manage both internal and external immigration into the project area; and </w:t>
      </w:r>
    </w:p>
    <w:p w14:paraId="1407F595" w14:textId="43303262" w:rsidR="00C0210E" w:rsidRPr="00E421FE" w:rsidRDefault="00C0210E" w:rsidP="00874754">
      <w:pPr>
        <w:pStyle w:val="ListParagraph"/>
        <w:numPr>
          <w:ilvl w:val="0"/>
          <w:numId w:val="110"/>
        </w:numPr>
        <w:ind w:left="900" w:right="26"/>
        <w:rPr>
          <w:rFonts w:cs="Tahoma"/>
          <w:szCs w:val="20"/>
        </w:rPr>
      </w:pPr>
      <w:r w:rsidRPr="00E421FE">
        <w:rPr>
          <w:rFonts w:cs="Tahoma"/>
          <w:szCs w:val="20"/>
        </w:rPr>
        <w:t xml:space="preserve">Mitigate and manage any negative impacts and enhance and promote any positive impact related to </w:t>
      </w:r>
      <w:r w:rsidR="00CC17CD" w:rsidRPr="00E421FE">
        <w:rPr>
          <w:rFonts w:cs="Tahoma"/>
          <w:szCs w:val="20"/>
        </w:rPr>
        <w:t>labour</w:t>
      </w:r>
      <w:r w:rsidRPr="00E421FE">
        <w:rPr>
          <w:rFonts w:cs="Tahoma"/>
          <w:szCs w:val="20"/>
        </w:rPr>
        <w:t xml:space="preserve"> influx.</w:t>
      </w:r>
    </w:p>
    <w:p w14:paraId="20B277FA" w14:textId="77777777" w:rsidR="00C0210E" w:rsidRPr="00E421FE" w:rsidRDefault="00C0210E" w:rsidP="00C0210E">
      <w:pPr>
        <w:pStyle w:val="ListParagraph"/>
        <w:ind w:left="0" w:right="26"/>
        <w:rPr>
          <w:rFonts w:cs="Tahoma"/>
          <w:szCs w:val="20"/>
        </w:rPr>
      </w:pPr>
      <w:r w:rsidRPr="00E421FE">
        <w:rPr>
          <w:rFonts w:cs="Tahoma"/>
          <w:szCs w:val="20"/>
        </w:rPr>
        <w:t>The plan shall consider these measures:</w:t>
      </w:r>
    </w:p>
    <w:p w14:paraId="6C2C9E9C" w14:textId="77777777" w:rsidR="00C0210E" w:rsidRPr="00E421FE" w:rsidRDefault="00C0210E" w:rsidP="00874754">
      <w:pPr>
        <w:pStyle w:val="ListParagraph"/>
        <w:numPr>
          <w:ilvl w:val="0"/>
          <w:numId w:val="113"/>
        </w:numPr>
        <w:spacing w:after="160"/>
        <w:ind w:left="360" w:right="26"/>
        <w:rPr>
          <w:rFonts w:cs="Tahoma"/>
          <w:color w:val="000000"/>
          <w:szCs w:val="20"/>
        </w:rPr>
      </w:pPr>
      <w:r w:rsidRPr="00E421FE">
        <w:rPr>
          <w:rFonts w:cs="Tahoma"/>
          <w:color w:val="000000"/>
          <w:szCs w:val="20"/>
        </w:rPr>
        <w:t xml:space="preserve">Prepare and Implement a Labour Management Plan (LMP) with policies and measures for ensuring that: </w:t>
      </w:r>
    </w:p>
    <w:p w14:paraId="6A5544F1"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Subproject  managers and workers are sensitised on:</w:t>
      </w:r>
    </w:p>
    <w:p w14:paraId="6711BDAA" w14:textId="77777777" w:rsidR="00C0210E" w:rsidRPr="00E421FE" w:rsidRDefault="00C0210E" w:rsidP="00874754">
      <w:pPr>
        <w:pStyle w:val="ListParagraph"/>
        <w:numPr>
          <w:ilvl w:val="1"/>
          <w:numId w:val="111"/>
        </w:numPr>
        <w:spacing w:after="160"/>
        <w:ind w:right="26"/>
        <w:rPr>
          <w:rFonts w:cs="Tahoma"/>
          <w:color w:val="000000"/>
          <w:szCs w:val="20"/>
        </w:rPr>
      </w:pPr>
      <w:r w:rsidRPr="00E421FE">
        <w:rPr>
          <w:rFonts w:cs="Tahoma"/>
          <w:color w:val="000000"/>
          <w:szCs w:val="20"/>
        </w:rPr>
        <w:t>County/National Labour laws</w:t>
      </w:r>
    </w:p>
    <w:p w14:paraId="6416021C" w14:textId="77777777" w:rsidR="00C0210E" w:rsidRPr="00E421FE" w:rsidRDefault="00C0210E" w:rsidP="00874754">
      <w:pPr>
        <w:pStyle w:val="ListParagraph"/>
        <w:numPr>
          <w:ilvl w:val="1"/>
          <w:numId w:val="111"/>
        </w:numPr>
        <w:spacing w:after="160"/>
        <w:ind w:right="26"/>
        <w:rPr>
          <w:rFonts w:cs="Tahoma"/>
          <w:color w:val="000000"/>
          <w:szCs w:val="20"/>
        </w:rPr>
      </w:pPr>
      <w:r w:rsidRPr="00E421FE">
        <w:rPr>
          <w:rFonts w:cs="Tahoma"/>
          <w:color w:val="000000"/>
          <w:szCs w:val="20"/>
        </w:rPr>
        <w:t>County/National Child Labour laws</w:t>
      </w:r>
    </w:p>
    <w:p w14:paraId="37A2AB6A" w14:textId="77777777" w:rsidR="00C0210E" w:rsidRPr="00E421FE" w:rsidRDefault="00C0210E" w:rsidP="00874754">
      <w:pPr>
        <w:pStyle w:val="ListParagraph"/>
        <w:numPr>
          <w:ilvl w:val="1"/>
          <w:numId w:val="111"/>
        </w:numPr>
        <w:spacing w:after="160"/>
        <w:ind w:right="26"/>
        <w:rPr>
          <w:rFonts w:cs="Tahoma"/>
          <w:color w:val="000000"/>
          <w:szCs w:val="20"/>
        </w:rPr>
      </w:pPr>
      <w:r w:rsidRPr="00E421FE">
        <w:rPr>
          <w:rFonts w:cs="Tahoma"/>
          <w:color w:val="000000"/>
          <w:szCs w:val="20"/>
        </w:rPr>
        <w:t xml:space="preserve">National/International Forced Labour laws </w:t>
      </w:r>
    </w:p>
    <w:p w14:paraId="1A4C0F9F" w14:textId="77777777" w:rsidR="00C0210E" w:rsidRPr="00E421FE" w:rsidRDefault="00C0210E" w:rsidP="00874754">
      <w:pPr>
        <w:pStyle w:val="ListParagraph"/>
        <w:numPr>
          <w:ilvl w:val="0"/>
          <w:numId w:val="108"/>
        </w:numPr>
        <w:spacing w:after="160"/>
        <w:ind w:right="26"/>
        <w:rPr>
          <w:rFonts w:cs="Tahoma"/>
          <w:color w:val="000000"/>
          <w:szCs w:val="20"/>
        </w:rPr>
      </w:pPr>
      <w:r w:rsidRPr="00E421FE">
        <w:rPr>
          <w:rFonts w:cs="Tahoma"/>
          <w:color w:val="000000"/>
          <w:szCs w:val="20"/>
        </w:rPr>
        <w:t xml:space="preserve">Enforce: </w:t>
      </w:r>
    </w:p>
    <w:p w14:paraId="6A913F67" w14:textId="77777777" w:rsidR="00C0210E" w:rsidRPr="00E421FE" w:rsidRDefault="00C0210E" w:rsidP="00874754">
      <w:pPr>
        <w:pStyle w:val="ListParagraph"/>
        <w:numPr>
          <w:ilvl w:val="1"/>
          <w:numId w:val="112"/>
        </w:numPr>
        <w:spacing w:after="160"/>
        <w:ind w:right="26"/>
        <w:rPr>
          <w:rFonts w:cs="Tahoma"/>
          <w:color w:val="000000"/>
          <w:szCs w:val="20"/>
        </w:rPr>
      </w:pPr>
      <w:r w:rsidRPr="00E421FE">
        <w:rPr>
          <w:rFonts w:cs="Tahoma"/>
          <w:color w:val="000000"/>
          <w:szCs w:val="20"/>
        </w:rPr>
        <w:t>The Code of conduct</w:t>
      </w:r>
    </w:p>
    <w:p w14:paraId="35C8B4A2" w14:textId="77777777" w:rsidR="00C0210E" w:rsidRPr="00E421FE" w:rsidRDefault="00C0210E" w:rsidP="00874754">
      <w:pPr>
        <w:pStyle w:val="ListParagraph"/>
        <w:numPr>
          <w:ilvl w:val="1"/>
          <w:numId w:val="112"/>
        </w:numPr>
        <w:spacing w:after="160"/>
        <w:ind w:right="26"/>
        <w:rPr>
          <w:rFonts w:cs="Tahoma"/>
          <w:color w:val="000000"/>
          <w:szCs w:val="20"/>
        </w:rPr>
      </w:pPr>
      <w:r w:rsidRPr="00E421FE">
        <w:rPr>
          <w:rFonts w:cs="Tahoma"/>
          <w:color w:val="000000"/>
          <w:szCs w:val="20"/>
        </w:rPr>
        <w:t>County/National Labour laws</w:t>
      </w:r>
    </w:p>
    <w:p w14:paraId="38C991CD" w14:textId="77777777" w:rsidR="00C0210E" w:rsidRPr="00E421FE" w:rsidRDefault="00C0210E" w:rsidP="00874754">
      <w:pPr>
        <w:pStyle w:val="ListParagraph"/>
        <w:numPr>
          <w:ilvl w:val="1"/>
          <w:numId w:val="112"/>
        </w:numPr>
        <w:spacing w:after="160"/>
        <w:ind w:right="26"/>
        <w:rPr>
          <w:rFonts w:cs="Tahoma"/>
          <w:color w:val="000000"/>
          <w:szCs w:val="20"/>
        </w:rPr>
      </w:pPr>
      <w:r w:rsidRPr="00E421FE">
        <w:rPr>
          <w:rFonts w:cs="Tahoma"/>
          <w:color w:val="000000"/>
          <w:szCs w:val="20"/>
        </w:rPr>
        <w:t>County/National Child Labour laws</w:t>
      </w:r>
    </w:p>
    <w:p w14:paraId="256F13AC" w14:textId="77777777" w:rsidR="00C0210E" w:rsidRPr="00E421FE" w:rsidRDefault="00C0210E" w:rsidP="00C0210E">
      <w:pPr>
        <w:autoSpaceDE w:val="0"/>
        <w:autoSpaceDN w:val="0"/>
        <w:adjustRightInd w:val="0"/>
        <w:ind w:right="26"/>
        <w:contextualSpacing/>
        <w:rPr>
          <w:rFonts w:cs="Tahoma"/>
          <w:color w:val="000000"/>
          <w:szCs w:val="20"/>
        </w:rPr>
      </w:pPr>
      <w:r w:rsidRPr="00E421FE">
        <w:rPr>
          <w:rFonts w:cs="Tahoma"/>
          <w:color w:val="000000"/>
          <w:szCs w:val="20"/>
        </w:rPr>
        <w:t>National/International Forced Labour laws</w:t>
      </w:r>
    </w:p>
    <w:p w14:paraId="6A4E6970" w14:textId="77777777" w:rsidR="00B65163" w:rsidRPr="00E421FE" w:rsidRDefault="00B65163" w:rsidP="00B65163">
      <w:pPr>
        <w:pStyle w:val="Heading3"/>
        <w:ind w:right="26"/>
        <w:jc w:val="both"/>
        <w:rPr>
          <w:rFonts w:cs="Tahoma"/>
          <w:szCs w:val="20"/>
        </w:rPr>
      </w:pPr>
      <w:bookmarkStart w:id="1503" w:name="_Toc110585870"/>
      <w:bookmarkStart w:id="1504" w:name="_Toc111625858"/>
      <w:bookmarkStart w:id="1505" w:name="_Toc112074021"/>
      <w:bookmarkStart w:id="1506" w:name="_Toc148360156"/>
      <w:r w:rsidRPr="00E421FE">
        <w:rPr>
          <w:rFonts w:cs="Tahoma"/>
          <w:szCs w:val="20"/>
        </w:rPr>
        <w:t>Grievance Redress Mechanism</w:t>
      </w:r>
      <w:bookmarkEnd w:id="1503"/>
      <w:bookmarkEnd w:id="1504"/>
      <w:bookmarkEnd w:id="1505"/>
      <w:bookmarkEnd w:id="1506"/>
      <w:r w:rsidRPr="00E421FE">
        <w:rPr>
          <w:rFonts w:cs="Tahoma"/>
          <w:szCs w:val="20"/>
        </w:rPr>
        <w:t xml:space="preserve"> </w:t>
      </w:r>
    </w:p>
    <w:p w14:paraId="04F28C00" w14:textId="77777777" w:rsidR="00B65163" w:rsidRPr="00E421FE" w:rsidRDefault="00B65163" w:rsidP="00B65163">
      <w:pPr>
        <w:ind w:right="26"/>
        <w:rPr>
          <w:rFonts w:cs="Tahoma"/>
          <w:szCs w:val="20"/>
        </w:rPr>
      </w:pPr>
      <w:r w:rsidRPr="00E421FE">
        <w:rPr>
          <w:rFonts w:cs="Tahoma"/>
          <w:szCs w:val="20"/>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71E9947C" w14:textId="77777777" w:rsidR="00B65163" w:rsidRPr="00E421FE" w:rsidRDefault="00B65163" w:rsidP="00B65163">
      <w:pPr>
        <w:ind w:right="26"/>
        <w:rPr>
          <w:rFonts w:cs="Tahoma"/>
          <w:szCs w:val="20"/>
          <w:lang w:val="en-US"/>
        </w:rPr>
      </w:pPr>
    </w:p>
    <w:p w14:paraId="5305F842" w14:textId="77777777" w:rsidR="00B65163" w:rsidRPr="00E421FE" w:rsidRDefault="00B65163" w:rsidP="00B65163">
      <w:pPr>
        <w:pStyle w:val="Heading4"/>
        <w:rPr>
          <w:lang w:val="en-US"/>
        </w:rPr>
      </w:pPr>
      <w:bookmarkStart w:id="1507" w:name="_Toc87411303"/>
      <w:bookmarkStart w:id="1508" w:name="_Toc89265975"/>
      <w:bookmarkStart w:id="1509" w:name="_Toc90324048"/>
      <w:bookmarkStart w:id="1510" w:name="_Toc112074022"/>
      <w:r w:rsidRPr="00E421FE">
        <w:rPr>
          <w:lang w:val="en-US"/>
        </w:rPr>
        <w:t>Grievance Mechanism</w:t>
      </w:r>
      <w:bookmarkEnd w:id="1507"/>
      <w:bookmarkEnd w:id="1508"/>
      <w:bookmarkEnd w:id="1509"/>
      <w:bookmarkEnd w:id="1510"/>
    </w:p>
    <w:p w14:paraId="69D338E9" w14:textId="77777777" w:rsidR="00B65163" w:rsidRPr="00E421FE" w:rsidRDefault="00B65163" w:rsidP="00B65163">
      <w:pPr>
        <w:ind w:right="26"/>
        <w:rPr>
          <w:rFonts w:cs="Tahoma"/>
          <w:szCs w:val="20"/>
          <w:lang w:val="en-US"/>
        </w:rPr>
      </w:pPr>
      <w:r w:rsidRPr="00E421FE">
        <w:rPr>
          <w:rFonts w:cs="Tahoma"/>
          <w:szCs w:val="20"/>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w:t>
      </w:r>
    </w:p>
    <w:p w14:paraId="5A7F56B4" w14:textId="77777777" w:rsidR="00B65163" w:rsidRPr="00E421FE" w:rsidRDefault="00B65163" w:rsidP="00B65163">
      <w:pPr>
        <w:ind w:right="26"/>
        <w:rPr>
          <w:rFonts w:cs="Tahoma"/>
          <w:szCs w:val="20"/>
          <w:lang w:val="en-US"/>
        </w:rPr>
      </w:pPr>
      <w:r w:rsidRPr="00E421FE">
        <w:rPr>
          <w:rFonts w:cs="Tahoma"/>
          <w:szCs w:val="20"/>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p w14:paraId="1413D853" w14:textId="77777777" w:rsidR="00B65163" w:rsidRPr="00E421FE" w:rsidRDefault="00B65163" w:rsidP="00B65163">
      <w:pPr>
        <w:ind w:right="26"/>
        <w:rPr>
          <w:rFonts w:cs="Tahoma"/>
          <w:szCs w:val="20"/>
          <w:lang w:val="en-US"/>
        </w:rPr>
      </w:pPr>
    </w:p>
    <w:p w14:paraId="2A408790" w14:textId="77777777" w:rsidR="00B65163" w:rsidRPr="00E421FE" w:rsidRDefault="00B65163" w:rsidP="00B65163">
      <w:pPr>
        <w:pStyle w:val="Heading4"/>
        <w:rPr>
          <w:lang w:val="en-US"/>
        </w:rPr>
      </w:pPr>
      <w:bookmarkStart w:id="1511" w:name="_Toc87411304"/>
      <w:bookmarkStart w:id="1512" w:name="_Toc89265976"/>
      <w:bookmarkStart w:id="1513" w:name="_Toc90324049"/>
      <w:bookmarkStart w:id="1514" w:name="_Toc112074023"/>
      <w:r w:rsidRPr="00E421FE">
        <w:rPr>
          <w:lang w:val="en-US"/>
        </w:rPr>
        <w:t>National Grievances Redress Committee (NGRC)</w:t>
      </w:r>
      <w:bookmarkEnd w:id="1511"/>
      <w:bookmarkEnd w:id="1512"/>
      <w:bookmarkEnd w:id="1513"/>
      <w:bookmarkEnd w:id="1514"/>
    </w:p>
    <w:p w14:paraId="6201444A" w14:textId="77777777" w:rsidR="00B65163" w:rsidRPr="00E421FE" w:rsidRDefault="00B65163" w:rsidP="00B65163">
      <w:pPr>
        <w:ind w:right="26"/>
        <w:rPr>
          <w:rFonts w:cs="Tahoma"/>
          <w:szCs w:val="20"/>
          <w:lang w:val="en-US"/>
        </w:rPr>
      </w:pPr>
      <w:r w:rsidRPr="00E421FE">
        <w:rPr>
          <w:rFonts w:cs="Tahoma"/>
          <w:szCs w:val="20"/>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7B4C64B9" w14:textId="77777777" w:rsidR="00B65163" w:rsidRPr="00E421FE" w:rsidRDefault="00B65163" w:rsidP="00B65163">
      <w:pPr>
        <w:ind w:right="26"/>
        <w:rPr>
          <w:rFonts w:cs="Tahoma"/>
          <w:szCs w:val="20"/>
          <w:lang w:val="en-US"/>
        </w:rPr>
      </w:pPr>
      <w:r w:rsidRPr="00E421FE">
        <w:rPr>
          <w:rFonts w:cs="Tahoma"/>
          <w:szCs w:val="20"/>
          <w:lang w:val="en-US"/>
        </w:rPr>
        <w:t>Members to</w:t>
      </w:r>
      <w:r w:rsidRPr="00E421FE">
        <w:rPr>
          <w:rFonts w:cs="Tahoma"/>
          <w:b/>
          <w:bCs/>
          <w:szCs w:val="20"/>
          <w:lang w:val="en-US"/>
        </w:rPr>
        <w:t xml:space="preserve"> NGRC</w:t>
      </w:r>
      <w:r w:rsidRPr="00E421FE">
        <w:rPr>
          <w:rFonts w:cs="Tahoma"/>
          <w:szCs w:val="20"/>
          <w:lang w:val="en-US"/>
        </w:rPr>
        <w:t xml:space="preserve"> include representation from the following agencies and entities</w:t>
      </w:r>
    </w:p>
    <w:p w14:paraId="756AC954"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from the Ministry, chair of the Committee</w:t>
      </w:r>
    </w:p>
    <w:p w14:paraId="24D76FA1"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from NLC to handle matters that involve land take</w:t>
      </w:r>
    </w:p>
    <w:p w14:paraId="4CC4E178"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of the Implementing Agencies (IA)-KP and REREC</w:t>
      </w:r>
    </w:p>
    <w:p w14:paraId="38CAFEA6"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from the Ministry’s Legal office to guide on Alternative Dispute Resolution methods</w:t>
      </w:r>
    </w:p>
    <w:p w14:paraId="4F868B21"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from the County Grievance Redress Committee-depending on the matter at hand; Land or Environment</w:t>
      </w:r>
    </w:p>
    <w:p w14:paraId="11FD3040"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from Gender and Social Development Office who will be responsible for ensuring gender issues are well addressed.</w:t>
      </w:r>
    </w:p>
    <w:p w14:paraId="226CF4D7"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Representative from NEMA to handle environmental issues</w:t>
      </w:r>
    </w:p>
    <w:p w14:paraId="48894DD2"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County Surveyor/Physical planner from the county Lands office</w:t>
      </w:r>
    </w:p>
    <w:p w14:paraId="3DAFDA05" w14:textId="77777777" w:rsidR="00B65163" w:rsidRPr="00E421FE" w:rsidRDefault="00B65163" w:rsidP="008029FA">
      <w:pPr>
        <w:pStyle w:val="ListParagraph"/>
        <w:widowControl w:val="0"/>
        <w:numPr>
          <w:ilvl w:val="0"/>
          <w:numId w:val="65"/>
        </w:numPr>
        <w:spacing w:line="240" w:lineRule="auto"/>
        <w:ind w:right="26"/>
        <w:contextualSpacing w:val="0"/>
        <w:rPr>
          <w:rFonts w:cs="Tahoma"/>
          <w:szCs w:val="20"/>
          <w:lang w:val="en-US"/>
        </w:rPr>
      </w:pPr>
      <w:r w:rsidRPr="00E421FE">
        <w:rPr>
          <w:rFonts w:cs="Tahoma"/>
          <w:szCs w:val="20"/>
          <w:lang w:val="en-US"/>
        </w:rPr>
        <w:t>Project Affected Person’s-to represent the matter before the committee</w:t>
      </w:r>
    </w:p>
    <w:p w14:paraId="2A7A9836" w14:textId="77777777" w:rsidR="00B65163" w:rsidRPr="00E421FE" w:rsidRDefault="00B65163" w:rsidP="00B65163">
      <w:pPr>
        <w:pStyle w:val="ListParagraph"/>
        <w:ind w:left="420" w:right="26"/>
        <w:rPr>
          <w:rFonts w:cs="Tahoma"/>
          <w:szCs w:val="20"/>
          <w:lang w:val="en-US"/>
        </w:rPr>
      </w:pPr>
    </w:p>
    <w:p w14:paraId="43608D45" w14:textId="77777777" w:rsidR="00B65163" w:rsidRPr="00E421FE" w:rsidRDefault="00B65163" w:rsidP="00B65163">
      <w:pPr>
        <w:pStyle w:val="ListParagraph"/>
        <w:ind w:left="0" w:right="26"/>
        <w:rPr>
          <w:rFonts w:cs="Tahoma"/>
          <w:b/>
          <w:bCs/>
          <w:szCs w:val="20"/>
          <w:lang w:val="en-US"/>
        </w:rPr>
      </w:pPr>
      <w:r w:rsidRPr="00E421FE">
        <w:rPr>
          <w:rFonts w:cs="Tahoma"/>
          <w:b/>
          <w:bCs/>
          <w:szCs w:val="20"/>
          <w:lang w:val="en-US"/>
        </w:rPr>
        <w:t>Functions of the National Grievances Redress Committee</w:t>
      </w:r>
    </w:p>
    <w:p w14:paraId="16DF53EF" w14:textId="77777777" w:rsidR="00B65163" w:rsidRPr="00E421FE" w:rsidRDefault="00B65163" w:rsidP="008029FA">
      <w:pPr>
        <w:pStyle w:val="ListParagraph"/>
        <w:widowControl w:val="0"/>
        <w:numPr>
          <w:ilvl w:val="0"/>
          <w:numId w:val="68"/>
        </w:numPr>
        <w:spacing w:line="240" w:lineRule="auto"/>
        <w:ind w:right="26"/>
        <w:contextualSpacing w:val="0"/>
        <w:rPr>
          <w:rFonts w:cs="Tahoma"/>
          <w:szCs w:val="20"/>
          <w:lang w:val="en-US"/>
        </w:rPr>
      </w:pPr>
      <w:r w:rsidRPr="00E421FE">
        <w:rPr>
          <w:rFonts w:cs="Tahoma"/>
          <w:szCs w:val="20"/>
          <w:lang w:val="en-US"/>
        </w:rPr>
        <w:t>Ensuring effective flow of information between PAPs, the implementing agency and the County Grievance Redress committee on matters brought before the committee</w:t>
      </w:r>
    </w:p>
    <w:p w14:paraId="47A5D2D1" w14:textId="77777777" w:rsidR="00B65163" w:rsidRPr="00E421FE" w:rsidRDefault="00B65163" w:rsidP="008029FA">
      <w:pPr>
        <w:pStyle w:val="ListParagraph"/>
        <w:widowControl w:val="0"/>
        <w:numPr>
          <w:ilvl w:val="0"/>
          <w:numId w:val="68"/>
        </w:numPr>
        <w:spacing w:line="240" w:lineRule="auto"/>
        <w:ind w:right="26"/>
        <w:contextualSpacing w:val="0"/>
        <w:rPr>
          <w:rFonts w:cs="Tahoma"/>
          <w:szCs w:val="20"/>
          <w:lang w:val="en-US"/>
        </w:rPr>
      </w:pPr>
      <w:r w:rsidRPr="00E421FE">
        <w:rPr>
          <w:rFonts w:cs="Tahoma"/>
          <w:szCs w:val="20"/>
          <w:lang w:val="en-US"/>
        </w:rPr>
        <w:t xml:space="preserve">Co-ordinate County Grievance Redress Committees (CGRC) </w:t>
      </w:r>
    </w:p>
    <w:p w14:paraId="22E2E10B" w14:textId="77777777" w:rsidR="00B65163" w:rsidRPr="00E421FE" w:rsidRDefault="00B65163" w:rsidP="008029FA">
      <w:pPr>
        <w:pStyle w:val="ListParagraph"/>
        <w:widowControl w:val="0"/>
        <w:numPr>
          <w:ilvl w:val="0"/>
          <w:numId w:val="68"/>
        </w:numPr>
        <w:spacing w:line="240" w:lineRule="auto"/>
        <w:ind w:right="26"/>
        <w:contextualSpacing w:val="0"/>
        <w:rPr>
          <w:rFonts w:cs="Tahoma"/>
          <w:szCs w:val="20"/>
          <w:lang w:val="en-US"/>
        </w:rPr>
      </w:pPr>
      <w:r w:rsidRPr="00E421FE">
        <w:rPr>
          <w:rFonts w:cs="Tahoma"/>
          <w:szCs w:val="20"/>
          <w:lang w:val="en-US"/>
        </w:rPr>
        <w:t>Co-ordinate activities between the various organizations involved; facilitate grievance and conflict resolution at the highest level</w:t>
      </w:r>
    </w:p>
    <w:p w14:paraId="66CCE6BE" w14:textId="77777777" w:rsidR="00B65163" w:rsidRPr="00E421FE" w:rsidRDefault="00B65163" w:rsidP="008029FA">
      <w:pPr>
        <w:pStyle w:val="ListParagraph"/>
        <w:widowControl w:val="0"/>
        <w:numPr>
          <w:ilvl w:val="0"/>
          <w:numId w:val="68"/>
        </w:numPr>
        <w:spacing w:line="240" w:lineRule="auto"/>
        <w:ind w:right="26"/>
        <w:contextualSpacing w:val="0"/>
        <w:rPr>
          <w:rFonts w:cs="Tahoma"/>
          <w:szCs w:val="20"/>
          <w:lang w:val="en-US"/>
        </w:rPr>
      </w:pPr>
      <w:r w:rsidRPr="00E421FE">
        <w:rPr>
          <w:rFonts w:cs="Tahoma"/>
          <w:szCs w:val="20"/>
          <w:lang w:val="en-US"/>
        </w:rPr>
        <w:t>Resolving disputes that may arise within the project. If it is unable to resolve any such problems, the PAP’s can seek legal redress.</w:t>
      </w:r>
    </w:p>
    <w:p w14:paraId="47CE7A2C" w14:textId="77777777" w:rsidR="00B65163" w:rsidRPr="00E421FE" w:rsidRDefault="00B65163" w:rsidP="00B65163">
      <w:pPr>
        <w:pStyle w:val="ListParagraph"/>
        <w:widowControl w:val="0"/>
        <w:spacing w:line="240" w:lineRule="auto"/>
        <w:ind w:left="420" w:right="26"/>
        <w:contextualSpacing w:val="0"/>
        <w:rPr>
          <w:rFonts w:cs="Tahoma"/>
          <w:szCs w:val="20"/>
          <w:lang w:val="en-US"/>
        </w:rPr>
      </w:pPr>
    </w:p>
    <w:p w14:paraId="11D1ECD4" w14:textId="77777777" w:rsidR="00B65163" w:rsidRPr="00E421FE" w:rsidRDefault="00B65163" w:rsidP="00B65163">
      <w:pPr>
        <w:pStyle w:val="Heading4"/>
        <w:rPr>
          <w:lang w:val="en-US"/>
        </w:rPr>
      </w:pPr>
      <w:bookmarkStart w:id="1515" w:name="_Toc87411305"/>
      <w:bookmarkStart w:id="1516" w:name="_Toc89265977"/>
      <w:bookmarkStart w:id="1517" w:name="_Toc90324050"/>
      <w:bookmarkStart w:id="1518" w:name="_Toc112074024"/>
      <w:r w:rsidRPr="00E421FE">
        <w:rPr>
          <w:lang w:val="en-US"/>
        </w:rPr>
        <w:t>County Grievance Redress Committees (CGRC)</w:t>
      </w:r>
      <w:bookmarkEnd w:id="1515"/>
      <w:bookmarkEnd w:id="1516"/>
      <w:bookmarkEnd w:id="1517"/>
      <w:bookmarkEnd w:id="1518"/>
    </w:p>
    <w:p w14:paraId="1E16F58B" w14:textId="77777777" w:rsidR="00B65163" w:rsidRPr="00E421FE" w:rsidRDefault="00B65163" w:rsidP="00B65163">
      <w:pPr>
        <w:ind w:right="26"/>
        <w:rPr>
          <w:rFonts w:cs="Tahoma"/>
          <w:szCs w:val="20"/>
          <w:lang w:val="en-US"/>
        </w:rPr>
      </w:pPr>
      <w:r w:rsidRPr="00E421FE">
        <w:rPr>
          <w:rFonts w:cs="Tahoma"/>
          <w:szCs w:val="20"/>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42963AD3" w14:textId="77777777" w:rsidR="00B65163" w:rsidRPr="00E421FE" w:rsidRDefault="00B65163" w:rsidP="00B65163">
      <w:pPr>
        <w:spacing w:before="240"/>
        <w:ind w:right="26"/>
        <w:rPr>
          <w:rFonts w:cs="Tahoma"/>
          <w:szCs w:val="20"/>
          <w:lang w:val="en-US"/>
        </w:rPr>
      </w:pPr>
      <w:r w:rsidRPr="00E421FE">
        <w:rPr>
          <w:rFonts w:cs="Tahoma"/>
          <w:szCs w:val="20"/>
          <w:lang w:val="en-US"/>
        </w:rPr>
        <w:t>Members to</w:t>
      </w:r>
      <w:r w:rsidRPr="00E421FE">
        <w:rPr>
          <w:rFonts w:cs="Tahoma"/>
          <w:b/>
          <w:bCs/>
          <w:szCs w:val="20"/>
          <w:lang w:val="en-US"/>
        </w:rPr>
        <w:t xml:space="preserve"> CGRC</w:t>
      </w:r>
      <w:r w:rsidRPr="00E421FE">
        <w:rPr>
          <w:rFonts w:cs="Tahoma"/>
          <w:szCs w:val="20"/>
          <w:lang w:val="en-US"/>
        </w:rPr>
        <w:t xml:space="preserve"> will include representation from the following agencies and entities</w:t>
      </w:r>
    </w:p>
    <w:p w14:paraId="1A4DF970"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Representative of NLC, to grant legitimacy to the acquisition process and ensure that legal procedures as outlined in Land Act 2012</w:t>
      </w:r>
    </w:p>
    <w:p w14:paraId="057F5FE0"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Representative of the implementing agency</w:t>
      </w:r>
    </w:p>
    <w:p w14:paraId="2FB0A940"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Representative of NEMA to handle environmental issues</w:t>
      </w:r>
    </w:p>
    <w:p w14:paraId="22FAD419"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The County Administration representative, which will provide the much-needed community mobilization, and support to the sub-project.</w:t>
      </w:r>
    </w:p>
    <w:p w14:paraId="223F97CD"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County Land Survey Officer will survey all affected land and produce maps.</w:t>
      </w:r>
    </w:p>
    <w:p w14:paraId="388DCFC7"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The County Gender and Social Development Officer who will be responsible for ensuring gender programs are adhered to.</w:t>
      </w:r>
    </w:p>
    <w:p w14:paraId="1FDD33D0"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The County Lands Registrar will verify all affected land and validate the same.</w:t>
      </w:r>
    </w:p>
    <w:p w14:paraId="05600BFD"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Two PAP representatives from Location Grievance Resettlement Committee – act as voice for the PAPs</w:t>
      </w:r>
    </w:p>
    <w:p w14:paraId="4A2E6E70" w14:textId="77777777" w:rsidR="00B65163" w:rsidRPr="00E421FE" w:rsidRDefault="00B65163" w:rsidP="008029FA">
      <w:pPr>
        <w:pStyle w:val="ListParagraph"/>
        <w:widowControl w:val="0"/>
        <w:numPr>
          <w:ilvl w:val="0"/>
          <w:numId w:val="66"/>
        </w:numPr>
        <w:spacing w:line="240" w:lineRule="auto"/>
        <w:ind w:right="26"/>
        <w:contextualSpacing w:val="0"/>
        <w:rPr>
          <w:rFonts w:cs="Tahoma"/>
          <w:szCs w:val="20"/>
          <w:lang w:val="en-US"/>
        </w:rPr>
      </w:pPr>
      <w:r w:rsidRPr="00E421FE">
        <w:rPr>
          <w:rFonts w:cs="Tahoma"/>
          <w:szCs w:val="20"/>
          <w:lang w:val="en-US"/>
        </w:rPr>
        <w:t xml:space="preserve">NGOs and CBOs locally active in relevant fields </w:t>
      </w:r>
    </w:p>
    <w:p w14:paraId="2C7DA92C" w14:textId="77777777" w:rsidR="00B65163" w:rsidRPr="00E421FE" w:rsidRDefault="00B65163" w:rsidP="00B65163">
      <w:pPr>
        <w:pStyle w:val="ListParagraph"/>
        <w:widowControl w:val="0"/>
        <w:spacing w:line="240" w:lineRule="auto"/>
        <w:ind w:left="420" w:right="26"/>
        <w:contextualSpacing w:val="0"/>
        <w:rPr>
          <w:rFonts w:cs="Tahoma"/>
          <w:szCs w:val="20"/>
          <w:lang w:val="en-US"/>
        </w:rPr>
      </w:pPr>
    </w:p>
    <w:p w14:paraId="43E55CD6" w14:textId="77777777" w:rsidR="00B65163" w:rsidRPr="00E421FE" w:rsidRDefault="00B65163" w:rsidP="00B65163">
      <w:pPr>
        <w:ind w:right="26"/>
        <w:rPr>
          <w:rFonts w:cs="Tahoma"/>
          <w:szCs w:val="20"/>
          <w:lang w:val="en-US"/>
        </w:rPr>
      </w:pPr>
      <w:r w:rsidRPr="00E421FE">
        <w:rPr>
          <w:rFonts w:cs="Tahoma"/>
          <w:szCs w:val="20"/>
          <w:lang w:val="en-US"/>
        </w:rPr>
        <w:t xml:space="preserve">The CGRC will have the following </w:t>
      </w:r>
      <w:r w:rsidRPr="00E421FE">
        <w:rPr>
          <w:rFonts w:cs="Tahoma"/>
          <w:b/>
          <w:bCs/>
          <w:szCs w:val="20"/>
          <w:lang w:val="en-US"/>
        </w:rPr>
        <w:t>specific responsibilities:</w:t>
      </w:r>
    </w:p>
    <w:p w14:paraId="7A5E7A2A" w14:textId="77777777" w:rsidR="00B65163" w:rsidRPr="00E421FE" w:rsidRDefault="00B65163" w:rsidP="008029FA">
      <w:pPr>
        <w:pStyle w:val="ListParagraph"/>
        <w:widowControl w:val="0"/>
        <w:numPr>
          <w:ilvl w:val="0"/>
          <w:numId w:val="67"/>
        </w:numPr>
        <w:spacing w:line="240" w:lineRule="auto"/>
        <w:ind w:right="26"/>
        <w:contextualSpacing w:val="0"/>
        <w:rPr>
          <w:rFonts w:cs="Tahoma"/>
          <w:szCs w:val="20"/>
          <w:lang w:val="en-US"/>
        </w:rPr>
      </w:pPr>
      <w:r w:rsidRPr="00E421FE">
        <w:rPr>
          <w:rFonts w:cs="Tahoma"/>
          <w:szCs w:val="20"/>
          <w:lang w:val="en-US"/>
        </w:rPr>
        <w:t>Ensuring effective flow of information between PAPs and the implementing agency</w:t>
      </w:r>
    </w:p>
    <w:p w14:paraId="26693ABF" w14:textId="77777777" w:rsidR="00B65163" w:rsidRPr="00E421FE" w:rsidRDefault="00B65163" w:rsidP="008029FA">
      <w:pPr>
        <w:pStyle w:val="ListParagraph"/>
        <w:widowControl w:val="0"/>
        <w:numPr>
          <w:ilvl w:val="0"/>
          <w:numId w:val="67"/>
        </w:numPr>
        <w:spacing w:line="240" w:lineRule="auto"/>
        <w:ind w:right="26"/>
        <w:rPr>
          <w:rFonts w:cs="Tahoma"/>
          <w:szCs w:val="20"/>
          <w:lang w:val="en-US"/>
        </w:rPr>
      </w:pPr>
      <w:r w:rsidRPr="00E421FE">
        <w:rPr>
          <w:rFonts w:cs="Tahoma"/>
          <w:szCs w:val="20"/>
          <w:lang w:val="en-US"/>
        </w:rPr>
        <w:t>Coordinate Locational Grievance Redress Committees (LGRC)</w:t>
      </w:r>
    </w:p>
    <w:p w14:paraId="400F74AC" w14:textId="77777777" w:rsidR="00B65163" w:rsidRPr="00E421FE" w:rsidRDefault="00B65163" w:rsidP="008029FA">
      <w:pPr>
        <w:pStyle w:val="ListParagraph"/>
        <w:widowControl w:val="0"/>
        <w:numPr>
          <w:ilvl w:val="0"/>
          <w:numId w:val="67"/>
        </w:numPr>
        <w:spacing w:line="240" w:lineRule="auto"/>
        <w:ind w:right="26"/>
        <w:rPr>
          <w:rFonts w:cs="Tahoma"/>
          <w:szCs w:val="20"/>
          <w:lang w:val="en-US"/>
        </w:rPr>
      </w:pPr>
      <w:r w:rsidRPr="00E421FE">
        <w:rPr>
          <w:rFonts w:cs="Tahoma"/>
          <w:szCs w:val="20"/>
          <w:lang w:val="en-US"/>
        </w:rPr>
        <w:t>Coordinate activities between the various organizations involved; facilitate grievance and conflict resolution; and provide support and assistance to vulnerable groups.</w:t>
      </w:r>
    </w:p>
    <w:p w14:paraId="1E16603B" w14:textId="77777777" w:rsidR="00B65163" w:rsidRPr="00E421FE" w:rsidRDefault="00B65163" w:rsidP="008029FA">
      <w:pPr>
        <w:pStyle w:val="ListParagraph"/>
        <w:widowControl w:val="0"/>
        <w:numPr>
          <w:ilvl w:val="0"/>
          <w:numId w:val="67"/>
        </w:numPr>
        <w:spacing w:line="240" w:lineRule="auto"/>
        <w:ind w:right="26"/>
        <w:rPr>
          <w:rFonts w:cs="Tahoma"/>
          <w:szCs w:val="20"/>
          <w:lang w:val="en-US"/>
        </w:rPr>
      </w:pPr>
      <w:r w:rsidRPr="00E421FE">
        <w:rPr>
          <w:rFonts w:cs="Tahoma"/>
          <w:szCs w:val="20"/>
          <w:lang w:val="en-US"/>
        </w:rPr>
        <w:t>Conducting extensive public awareness and consultations with the affected people so that they can air their concerns, interests, and grievances.</w:t>
      </w:r>
    </w:p>
    <w:p w14:paraId="0F188F77" w14:textId="77777777" w:rsidR="00B65163" w:rsidRPr="00E421FE" w:rsidRDefault="00B65163" w:rsidP="008029FA">
      <w:pPr>
        <w:pStyle w:val="ListParagraph"/>
        <w:widowControl w:val="0"/>
        <w:numPr>
          <w:ilvl w:val="0"/>
          <w:numId w:val="67"/>
        </w:numPr>
        <w:spacing w:line="240" w:lineRule="auto"/>
        <w:ind w:right="26"/>
        <w:rPr>
          <w:rFonts w:cs="Tahoma"/>
          <w:szCs w:val="20"/>
          <w:lang w:val="en-US"/>
        </w:rPr>
      </w:pPr>
      <w:r w:rsidRPr="00E421FE">
        <w:rPr>
          <w:rFonts w:cs="Tahoma"/>
          <w:szCs w:val="20"/>
          <w:lang w:val="en-US"/>
        </w:rPr>
        <w:t>Resolving disputes that may arise within the project. If it is unable to resolve any such problems, channel it to the National Grievance Redress committee before utilizing the appropriate formal grievance procedures.</w:t>
      </w:r>
    </w:p>
    <w:p w14:paraId="3F904CCB" w14:textId="77777777" w:rsidR="00B65163" w:rsidRPr="00E421FE" w:rsidRDefault="00B65163" w:rsidP="00B65163">
      <w:pPr>
        <w:pStyle w:val="ListParagraph"/>
        <w:widowControl w:val="0"/>
        <w:spacing w:line="240" w:lineRule="auto"/>
        <w:ind w:left="630" w:right="26"/>
        <w:rPr>
          <w:rFonts w:cs="Tahoma"/>
          <w:szCs w:val="20"/>
          <w:lang w:val="en-US"/>
        </w:rPr>
      </w:pPr>
    </w:p>
    <w:p w14:paraId="4AE81729" w14:textId="77777777" w:rsidR="00B65163" w:rsidRPr="00E421FE" w:rsidRDefault="00B65163" w:rsidP="00B65163">
      <w:pPr>
        <w:pStyle w:val="Heading4"/>
        <w:rPr>
          <w:lang w:val="en-US"/>
        </w:rPr>
      </w:pPr>
      <w:bookmarkStart w:id="1519" w:name="_Toc87411306"/>
      <w:bookmarkStart w:id="1520" w:name="_Toc89265978"/>
      <w:bookmarkStart w:id="1521" w:name="_Toc90324051"/>
      <w:bookmarkStart w:id="1522" w:name="_Toc112074025"/>
      <w:r w:rsidRPr="00E421FE">
        <w:rPr>
          <w:lang w:val="en-US"/>
        </w:rPr>
        <w:t>Locational Grievance Redress Committee (LGRC)</w:t>
      </w:r>
      <w:bookmarkEnd w:id="1519"/>
      <w:bookmarkEnd w:id="1520"/>
      <w:bookmarkEnd w:id="1521"/>
      <w:bookmarkEnd w:id="1522"/>
      <w:r w:rsidRPr="00E421FE">
        <w:rPr>
          <w:lang w:val="en-US"/>
        </w:rPr>
        <w:t xml:space="preserve"> </w:t>
      </w:r>
    </w:p>
    <w:p w14:paraId="11B6321C" w14:textId="77777777" w:rsidR="00B65163" w:rsidRPr="00E421FE" w:rsidRDefault="00B65163" w:rsidP="00B65163">
      <w:pPr>
        <w:ind w:right="26"/>
        <w:rPr>
          <w:rFonts w:cs="Tahoma"/>
          <w:szCs w:val="20"/>
          <w:lang w:val="en-US"/>
        </w:rPr>
      </w:pPr>
      <w:r w:rsidRPr="00E421FE">
        <w:rPr>
          <w:rFonts w:cs="Tahoma"/>
          <w:szCs w:val="20"/>
          <w:lang w:val="en-US"/>
        </w:rPr>
        <w:t>Since counties are large, further decentralized Grievance Redress Committee will be formed at the location of the sub-project. Subsequently, Locational Grievance Redress Committees</w:t>
      </w:r>
      <w:r w:rsidRPr="00E421FE">
        <w:rPr>
          <w:rFonts w:cs="Tahoma"/>
          <w:b/>
          <w:bCs/>
          <w:szCs w:val="20"/>
          <w:lang w:val="en-US"/>
        </w:rPr>
        <w:t xml:space="preserve"> </w:t>
      </w:r>
      <w:r w:rsidRPr="00E421FE">
        <w:rPr>
          <w:rFonts w:cs="Tahoma"/>
          <w:szCs w:val="20"/>
          <w:lang w:val="en-US"/>
        </w:rPr>
        <w:t>(LGRC’s), based at each location of a sub-projects, will be established. The LGRC’s will be constituted by implementing agencies and representatives of CGRCs through consultation with the PAPs and will act as the voice of the PAPs.</w:t>
      </w:r>
    </w:p>
    <w:p w14:paraId="1B3304B2" w14:textId="77777777" w:rsidR="00B65163" w:rsidRPr="00E421FE" w:rsidRDefault="00B65163" w:rsidP="00B65163">
      <w:pPr>
        <w:ind w:right="26"/>
        <w:rPr>
          <w:rFonts w:cs="Tahoma"/>
          <w:szCs w:val="20"/>
          <w:lang w:val="en-US"/>
        </w:rPr>
      </w:pPr>
      <w:r w:rsidRPr="00E421FE">
        <w:rPr>
          <w:rFonts w:cs="Tahoma"/>
          <w:szCs w:val="20"/>
          <w:lang w:val="en-US"/>
        </w:rPr>
        <w:t xml:space="preserve">The LGRCs will work under guidance and coordination of CGRC and the implementing agencies. Their membership will comprise of the following: </w:t>
      </w:r>
    </w:p>
    <w:p w14:paraId="62DBA7AD"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The locational Chief, who is the Government administrative representative at the locational unit and who deals with community disputes will represent the Government in LGRC</w:t>
      </w:r>
    </w:p>
    <w:p w14:paraId="4F90C550"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Assistant Chiefs, who supports the locational Chief and Government in managing local community disputes in village units will form membership of the team.</w:t>
      </w:r>
    </w:p>
    <w:p w14:paraId="5435D89D"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Female PAP, elected by women PAPs, will represent women and children related issues regarding the project</w:t>
      </w:r>
    </w:p>
    <w:p w14:paraId="480226CD"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 xml:space="preserve">Youth representative, elected by youths, will represent youth related concerns in the LGRCs </w:t>
      </w:r>
    </w:p>
    <w:p w14:paraId="2A50B21B"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Male representatives elected by the members of the PAPs</w:t>
      </w:r>
    </w:p>
    <w:p w14:paraId="4CBFE18C"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Vulnerable persons representative will deal and represent vulnerable persons issues in the LGRCs.</w:t>
      </w:r>
    </w:p>
    <w:p w14:paraId="3AC640F5" w14:textId="77777777" w:rsidR="00B65163" w:rsidRPr="00E421FE" w:rsidRDefault="00B65163" w:rsidP="008029FA">
      <w:pPr>
        <w:pStyle w:val="ListParagraph"/>
        <w:widowControl w:val="0"/>
        <w:numPr>
          <w:ilvl w:val="0"/>
          <w:numId w:val="69"/>
        </w:numPr>
        <w:spacing w:line="240" w:lineRule="auto"/>
        <w:ind w:right="26"/>
        <w:contextualSpacing w:val="0"/>
        <w:rPr>
          <w:rFonts w:cs="Tahoma"/>
          <w:szCs w:val="20"/>
          <w:lang w:val="en-US"/>
        </w:rPr>
      </w:pPr>
      <w:r w:rsidRPr="00E421FE">
        <w:rPr>
          <w:rFonts w:cs="Tahoma"/>
          <w:szCs w:val="20"/>
          <w:lang w:val="en-US"/>
        </w:rPr>
        <w:t>CBO representatives</w:t>
      </w:r>
    </w:p>
    <w:p w14:paraId="108AE76C" w14:textId="77777777" w:rsidR="00B65163" w:rsidRPr="00E421FE" w:rsidRDefault="00B65163" w:rsidP="00B65163">
      <w:pPr>
        <w:spacing w:before="240"/>
        <w:ind w:right="26"/>
        <w:rPr>
          <w:rFonts w:cs="Tahoma"/>
          <w:szCs w:val="20"/>
          <w:lang w:val="en-US"/>
        </w:rPr>
      </w:pPr>
      <w:r w:rsidRPr="00E421FE">
        <w:rPr>
          <w:rFonts w:cs="Tahoma"/>
          <w:szCs w:val="20"/>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242DDAAB" w14:textId="77777777" w:rsidR="00B65163" w:rsidRPr="00E421FE" w:rsidRDefault="00B65163" w:rsidP="00B65163">
      <w:pPr>
        <w:spacing w:before="240"/>
        <w:ind w:right="26"/>
        <w:rPr>
          <w:rFonts w:cs="Tahoma"/>
          <w:szCs w:val="20"/>
          <w:lang w:val="en-US"/>
        </w:rPr>
      </w:pPr>
      <w:r w:rsidRPr="00E421FE">
        <w:rPr>
          <w:rFonts w:cs="Tahoma"/>
          <w:b/>
          <w:bCs/>
          <w:szCs w:val="20"/>
          <w:lang w:val="en-US"/>
        </w:rPr>
        <w:t xml:space="preserve">The roles of LRCCs </w:t>
      </w:r>
      <w:r w:rsidRPr="00E421FE">
        <w:rPr>
          <w:rFonts w:cs="Tahoma"/>
          <w:szCs w:val="20"/>
          <w:lang w:val="en-US"/>
        </w:rPr>
        <w:t xml:space="preserve">will include among others the following: </w:t>
      </w:r>
    </w:p>
    <w:p w14:paraId="08D011B5"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 xml:space="preserve">Conducting extensive public awareness and consultations with the affected people. </w:t>
      </w:r>
    </w:p>
    <w:p w14:paraId="55C6E019"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Help ensure that local concerns raised by PAPs as regards to the project are promptly addressed by relevant authorities.</w:t>
      </w:r>
    </w:p>
    <w:p w14:paraId="2129CCE8"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Resolve manageable disputes that may arise relating to the project. If it is unable to resolve/help refer such grievances to the CGRCs instituted.</w:t>
      </w:r>
    </w:p>
    <w:p w14:paraId="63CD1348"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Ensure that the concerns of vulnerable persons such as the disabled, widowed women, orphaned children affected by the sub project are addressed.</w:t>
      </w:r>
    </w:p>
    <w:p w14:paraId="5D922941"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 xml:space="preserve">Assist the community in recording grievances, including helping those who cannot write or read. </w:t>
      </w:r>
    </w:p>
    <w:p w14:paraId="7C43ABDB"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Help the vulnerable groups access project benefits</w:t>
      </w:r>
    </w:p>
    <w:p w14:paraId="408AC2BB" w14:textId="77777777" w:rsidR="00B65163" w:rsidRPr="00E421FE" w:rsidRDefault="00B65163" w:rsidP="008029FA">
      <w:pPr>
        <w:pStyle w:val="ListParagraph"/>
        <w:widowControl w:val="0"/>
        <w:numPr>
          <w:ilvl w:val="0"/>
          <w:numId w:val="70"/>
        </w:numPr>
        <w:spacing w:line="240" w:lineRule="auto"/>
        <w:ind w:right="26"/>
        <w:contextualSpacing w:val="0"/>
        <w:rPr>
          <w:rFonts w:cs="Tahoma"/>
          <w:szCs w:val="20"/>
          <w:lang w:val="en-US"/>
        </w:rPr>
      </w:pPr>
      <w:r w:rsidRPr="00E421FE">
        <w:rPr>
          <w:rFonts w:cs="Tahoma"/>
          <w:szCs w:val="20"/>
          <w:lang w:val="en-US"/>
        </w:rPr>
        <w:t>Ensure that all the PAPs in their locality are informed about the project</w:t>
      </w:r>
    </w:p>
    <w:p w14:paraId="040360B8" w14:textId="77777777" w:rsidR="00B65163" w:rsidRPr="00E421FE" w:rsidRDefault="00B65163" w:rsidP="00B65163">
      <w:pPr>
        <w:ind w:right="26" w:firstLineChars="500" w:firstLine="1000"/>
        <w:rPr>
          <w:rFonts w:cs="Tahoma"/>
          <w:szCs w:val="20"/>
          <w:lang w:val="en-US"/>
        </w:rPr>
      </w:pPr>
    </w:p>
    <w:p w14:paraId="23DC40E7" w14:textId="77777777" w:rsidR="00E0167F" w:rsidRDefault="00C66485" w:rsidP="00E0167F">
      <w:pPr>
        <w:keepNext/>
        <w:spacing w:before="240"/>
        <w:ind w:right="26"/>
        <w:jc w:val="center"/>
      </w:pPr>
      <w:r w:rsidRPr="00E421FE">
        <w:rPr>
          <w:rFonts w:cs="Tahoma"/>
          <w:noProof/>
          <w:szCs w:val="20"/>
          <w:lang w:val="en-US" w:eastAsia="en-US"/>
        </w:rPr>
        <w:drawing>
          <wp:inline distT="0" distB="0" distL="0" distR="0" wp14:anchorId="3982B9F2" wp14:editId="07777777">
            <wp:extent cx="3733800" cy="2619375"/>
            <wp:effectExtent l="0" t="0" r="0" b="0"/>
            <wp:docPr id="2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33800" cy="2619375"/>
                    </a:xfrm>
                    <a:prstGeom prst="rect">
                      <a:avLst/>
                    </a:prstGeom>
                    <a:noFill/>
                    <a:ln>
                      <a:noFill/>
                    </a:ln>
                  </pic:spPr>
                </pic:pic>
              </a:graphicData>
            </a:graphic>
          </wp:inline>
        </w:drawing>
      </w:r>
    </w:p>
    <w:p w14:paraId="17A1CA98" w14:textId="19E155B9" w:rsidR="00DC0B21" w:rsidRPr="00E421FE" w:rsidRDefault="00E0167F" w:rsidP="00E0167F">
      <w:pPr>
        <w:pStyle w:val="Caption"/>
        <w:jc w:val="center"/>
        <w:rPr>
          <w:rFonts w:cs="Tahoma"/>
        </w:rPr>
      </w:pPr>
      <w:bookmarkStart w:id="1523" w:name="_Toc148359417"/>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E421FE">
        <w:rPr>
          <w:rFonts w:cs="Tahoma"/>
        </w:rPr>
        <w:t>KOSAP Grievance Redress Mechanism</w:t>
      </w:r>
      <w:bookmarkEnd w:id="1523"/>
    </w:p>
    <w:p w14:paraId="72617B66" w14:textId="77777777" w:rsidR="00B65163" w:rsidRPr="00E421FE" w:rsidRDefault="00B65163" w:rsidP="00B65163">
      <w:pPr>
        <w:spacing w:before="240"/>
        <w:ind w:right="26"/>
        <w:rPr>
          <w:rFonts w:cs="Tahoma"/>
          <w:szCs w:val="20"/>
          <w:lang w:val="en-US"/>
        </w:rPr>
      </w:pPr>
      <w:r w:rsidRPr="00E421FE">
        <w:rPr>
          <w:rFonts w:cs="Tahoma"/>
          <w:szCs w:val="20"/>
          <w:lang w:val="en-US"/>
        </w:rPr>
        <w:t>It should be noted that if complainants are not satisfied with the grievance process, even after arbitration they have the right to present their complaint through the court system.</w:t>
      </w:r>
    </w:p>
    <w:p w14:paraId="5E87D11C" w14:textId="77777777" w:rsidR="00B65163" w:rsidRPr="00E421FE" w:rsidRDefault="00B65163" w:rsidP="00B65163">
      <w:pPr>
        <w:spacing w:before="240"/>
        <w:ind w:right="26"/>
        <w:rPr>
          <w:rFonts w:cs="Tahoma"/>
          <w:szCs w:val="20"/>
          <w:lang w:val="en-US"/>
        </w:rPr>
      </w:pPr>
      <w:r w:rsidRPr="00E421FE">
        <w:rPr>
          <w:rFonts w:cs="Tahoma"/>
          <w:szCs w:val="20"/>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7EEC54AB" w14:textId="77777777" w:rsidR="00B65163" w:rsidRPr="00E421FE" w:rsidRDefault="00B65163" w:rsidP="00B65163">
      <w:pPr>
        <w:spacing w:before="240"/>
        <w:ind w:right="26"/>
        <w:rPr>
          <w:rFonts w:cs="Tahoma"/>
          <w:szCs w:val="20"/>
          <w:lang w:val="en-US"/>
        </w:rPr>
      </w:pPr>
      <w:r w:rsidRPr="00E421FE">
        <w:rPr>
          <w:rFonts w:cs="Tahoma"/>
          <w:szCs w:val="20"/>
          <w:lang w:val="en-US"/>
        </w:rPr>
        <w:t>Responsibilities of the Community Liaison Officer include:</w:t>
      </w:r>
    </w:p>
    <w:p w14:paraId="0FF6E48B" w14:textId="77777777" w:rsidR="00B65163" w:rsidRPr="00E421FE" w:rsidRDefault="00B65163" w:rsidP="008029FA">
      <w:pPr>
        <w:pStyle w:val="ListParagraph"/>
        <w:widowControl w:val="0"/>
        <w:numPr>
          <w:ilvl w:val="0"/>
          <w:numId w:val="71"/>
        </w:numPr>
        <w:spacing w:line="240" w:lineRule="auto"/>
        <w:ind w:right="26"/>
        <w:contextualSpacing w:val="0"/>
        <w:rPr>
          <w:rFonts w:cs="Tahoma"/>
          <w:szCs w:val="20"/>
          <w:lang w:val="en-US"/>
        </w:rPr>
      </w:pPr>
      <w:r w:rsidRPr="00E421FE">
        <w:rPr>
          <w:rFonts w:cs="Tahoma"/>
          <w:szCs w:val="20"/>
          <w:lang w:val="en-US"/>
        </w:rPr>
        <w:t>Monitor day to day Implementation of the Project</w:t>
      </w:r>
    </w:p>
    <w:p w14:paraId="284EC87D" w14:textId="77777777" w:rsidR="00B65163" w:rsidRPr="00E421FE" w:rsidRDefault="00B65163" w:rsidP="008029FA">
      <w:pPr>
        <w:pStyle w:val="ListParagraph"/>
        <w:widowControl w:val="0"/>
        <w:numPr>
          <w:ilvl w:val="0"/>
          <w:numId w:val="71"/>
        </w:numPr>
        <w:spacing w:line="240" w:lineRule="auto"/>
        <w:ind w:right="26"/>
        <w:contextualSpacing w:val="0"/>
        <w:rPr>
          <w:rFonts w:cs="Tahoma"/>
          <w:szCs w:val="20"/>
          <w:lang w:val="en-US"/>
        </w:rPr>
      </w:pPr>
      <w:r w:rsidRPr="00E421FE">
        <w:rPr>
          <w:rFonts w:cs="Tahoma"/>
          <w:szCs w:val="20"/>
          <w:lang w:val="en-US"/>
        </w:rPr>
        <w:t>Address grievances as they arise on the project</w:t>
      </w:r>
    </w:p>
    <w:p w14:paraId="06944AE5" w14:textId="77777777" w:rsidR="00B65163" w:rsidRPr="00E421FE" w:rsidRDefault="00B65163" w:rsidP="008029FA">
      <w:pPr>
        <w:pStyle w:val="ListParagraph"/>
        <w:widowControl w:val="0"/>
        <w:numPr>
          <w:ilvl w:val="0"/>
          <w:numId w:val="71"/>
        </w:numPr>
        <w:spacing w:line="240" w:lineRule="auto"/>
        <w:ind w:right="26"/>
        <w:contextualSpacing w:val="0"/>
        <w:rPr>
          <w:rFonts w:cs="Tahoma"/>
          <w:szCs w:val="20"/>
          <w:lang w:val="en-US"/>
        </w:rPr>
      </w:pPr>
      <w:r w:rsidRPr="00E421FE">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4AAB3956" w14:textId="77777777" w:rsidR="00B65163" w:rsidRPr="00E421FE" w:rsidRDefault="00B65163" w:rsidP="008029FA">
      <w:pPr>
        <w:pStyle w:val="ListParagraph"/>
        <w:widowControl w:val="0"/>
        <w:numPr>
          <w:ilvl w:val="3"/>
          <w:numId w:val="71"/>
        </w:numPr>
        <w:autoSpaceDE w:val="0"/>
        <w:autoSpaceDN w:val="0"/>
        <w:adjustRightInd w:val="0"/>
        <w:spacing w:after="143" w:line="258" w:lineRule="atLeast"/>
        <w:ind w:left="720" w:right="26"/>
        <w:rPr>
          <w:rFonts w:cs="Tahoma"/>
          <w:szCs w:val="20"/>
        </w:rPr>
      </w:pPr>
      <w:r w:rsidRPr="00E421FE">
        <w:rPr>
          <w:rFonts w:cs="Tahoma"/>
          <w:szCs w:val="20"/>
          <w:lang w:val="en-US"/>
        </w:rPr>
        <w:t>Escalate grievances internally to get a lasting solution</w:t>
      </w:r>
    </w:p>
    <w:p w14:paraId="45B78B14" w14:textId="77777777" w:rsidR="005636E4" w:rsidRPr="00E421FE" w:rsidRDefault="00B65163" w:rsidP="00B31494">
      <w:pPr>
        <w:ind w:right="26"/>
        <w:rPr>
          <w:rFonts w:cs="Tahoma"/>
          <w:b/>
          <w:bCs/>
          <w:szCs w:val="20"/>
        </w:rPr>
      </w:pPr>
      <w:bookmarkStart w:id="1524" w:name="_Hlk97720506"/>
      <w:r w:rsidRPr="00E421FE">
        <w:rPr>
          <w:rFonts w:cs="Tahoma"/>
          <w:b/>
          <w:bCs/>
          <w:szCs w:val="20"/>
        </w:rPr>
        <w:t xml:space="preserve">Existence of a Local Grievance Redress Mechanism in </w:t>
      </w:r>
      <w:r w:rsidR="00FB361F" w:rsidRPr="00E421FE">
        <w:rPr>
          <w:rFonts w:cs="Tahoma"/>
          <w:b/>
          <w:bCs/>
          <w:szCs w:val="20"/>
        </w:rPr>
        <w:t>Bombi</w:t>
      </w:r>
      <w:bookmarkEnd w:id="1524"/>
    </w:p>
    <w:p w14:paraId="3254D74B" w14:textId="77777777" w:rsidR="005636E4" w:rsidRPr="00E421FE" w:rsidRDefault="005636E4" w:rsidP="005A68FD">
      <w:pPr>
        <w:shd w:val="clear" w:color="auto" w:fill="FFFFFF"/>
        <w:spacing w:before="240"/>
        <w:rPr>
          <w:rFonts w:cs="Tahoma"/>
          <w:color w:val="222222"/>
          <w:szCs w:val="20"/>
        </w:rPr>
      </w:pPr>
      <w:r w:rsidRPr="00E421FE">
        <w:rPr>
          <w:rFonts w:cs="Tahoma"/>
          <w:color w:val="222222"/>
          <w:szCs w:val="20"/>
        </w:rPr>
        <w:t>Membership of LGRCs will be elected by each category of PAPs except the locational Chief and assistant chiefs who will be automatic members of the team by virtue of their positions. Each of LGRCs will elect their own chairperson and a secretary among themselves. Bombi LGRC comprises of the following members;</w:t>
      </w:r>
    </w:p>
    <w:p w14:paraId="1AFDFB13" w14:textId="4F00883E" w:rsidR="005636E4" w:rsidRPr="00E421FE" w:rsidRDefault="005636E4" w:rsidP="00E0167F">
      <w:pPr>
        <w:pStyle w:val="Caption"/>
        <w:keepNext/>
        <w:ind w:left="0" w:firstLine="0"/>
        <w:jc w:val="both"/>
        <w:rPr>
          <w:rFonts w:cs="Tahoma"/>
        </w:rPr>
      </w:pPr>
      <w:bookmarkStart w:id="1525" w:name="_Toc139967818"/>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7</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4</w:t>
      </w:r>
      <w:r w:rsidR="00E0167F">
        <w:rPr>
          <w:rFonts w:cs="Tahoma"/>
        </w:rPr>
        <w:fldChar w:fldCharType="end"/>
      </w:r>
      <w:r w:rsidRPr="00E421FE">
        <w:rPr>
          <w:rFonts w:cs="Tahoma"/>
        </w:rPr>
        <w:t>: Grievance Redress Committee</w:t>
      </w:r>
      <w:bookmarkEnd w:id="1525"/>
    </w:p>
    <w:tbl>
      <w:tblPr>
        <w:tblW w:w="917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1008"/>
        <w:gridCol w:w="2430"/>
        <w:gridCol w:w="2137"/>
        <w:gridCol w:w="1710"/>
        <w:gridCol w:w="1890"/>
      </w:tblGrid>
      <w:tr w:rsidR="005636E4" w:rsidRPr="00E421FE" w14:paraId="06EE5161"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5AC6C2" w14:textId="77777777" w:rsidR="005636E4" w:rsidRPr="00E421FE" w:rsidRDefault="005636E4" w:rsidP="00B31494">
            <w:pPr>
              <w:pStyle w:val="BodyText"/>
              <w:spacing w:line="240" w:lineRule="auto"/>
              <w:rPr>
                <w:rFonts w:ascii="Tahoma" w:hAnsi="Tahoma" w:cs="Tahoma"/>
                <w:sz w:val="20"/>
              </w:rPr>
            </w:pPr>
            <w:r w:rsidRPr="00E421FE">
              <w:rPr>
                <w:rFonts w:ascii="Tahoma" w:hAnsi="Tahoma" w:cs="Tahoma"/>
                <w:sz w:val="20"/>
              </w:rPr>
              <w:t>No</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909AED" w14:textId="77777777" w:rsidR="005636E4" w:rsidRPr="00E421FE" w:rsidRDefault="005636E4" w:rsidP="00B31494">
            <w:pPr>
              <w:pStyle w:val="BodyText"/>
              <w:spacing w:line="240" w:lineRule="auto"/>
              <w:rPr>
                <w:rFonts w:ascii="Tahoma" w:hAnsi="Tahoma" w:cs="Tahoma"/>
                <w:sz w:val="20"/>
              </w:rPr>
            </w:pPr>
            <w:r w:rsidRPr="00E421FE">
              <w:rPr>
                <w:rFonts w:ascii="Tahoma" w:hAnsi="Tahoma" w:cs="Tahoma"/>
                <w:sz w:val="20"/>
              </w:rPr>
              <w:t>Name</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32CCD4" w14:textId="77777777" w:rsidR="005636E4" w:rsidRPr="00E421FE" w:rsidRDefault="005636E4" w:rsidP="00B31494">
            <w:pPr>
              <w:pStyle w:val="BodyText"/>
              <w:spacing w:line="240" w:lineRule="auto"/>
              <w:rPr>
                <w:rFonts w:ascii="Tahoma" w:hAnsi="Tahoma" w:cs="Tahoma"/>
                <w:sz w:val="20"/>
              </w:rPr>
            </w:pPr>
            <w:r w:rsidRPr="00E421FE">
              <w:rPr>
                <w:rFonts w:ascii="Tahoma" w:hAnsi="Tahoma" w:cs="Tahoma"/>
                <w:sz w:val="20"/>
              </w:rPr>
              <w:t>DESIGNATION.</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CA8AE1B" w14:textId="77777777" w:rsidR="005636E4" w:rsidRPr="00E421FE" w:rsidRDefault="005636E4" w:rsidP="00B31494">
            <w:pPr>
              <w:pStyle w:val="BodyText"/>
              <w:spacing w:line="240" w:lineRule="auto"/>
              <w:rPr>
                <w:rFonts w:ascii="Tahoma" w:hAnsi="Tahoma" w:cs="Tahoma"/>
                <w:sz w:val="20"/>
              </w:rPr>
            </w:pPr>
            <w:r w:rsidRPr="00E421FE">
              <w:rPr>
                <w:rFonts w:ascii="Tahoma" w:hAnsi="Tahoma" w:cs="Tahoma"/>
                <w:sz w:val="20"/>
              </w:rPr>
              <w:t>1D No.</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AB4560" w14:textId="77777777" w:rsidR="005636E4" w:rsidRPr="00E421FE" w:rsidRDefault="005636E4" w:rsidP="00B31494">
            <w:pPr>
              <w:pStyle w:val="BodyText"/>
              <w:spacing w:line="240" w:lineRule="auto"/>
              <w:rPr>
                <w:rFonts w:ascii="Tahoma" w:hAnsi="Tahoma" w:cs="Tahoma"/>
                <w:sz w:val="20"/>
              </w:rPr>
            </w:pPr>
            <w:r w:rsidRPr="00E421FE">
              <w:rPr>
                <w:rFonts w:ascii="Tahoma" w:hAnsi="Tahoma" w:cs="Tahoma"/>
                <w:sz w:val="20"/>
              </w:rPr>
              <w:t>Mobile No.</w:t>
            </w:r>
          </w:p>
        </w:tc>
      </w:tr>
      <w:tr w:rsidR="005636E4" w:rsidRPr="00E421FE" w14:paraId="757DAEA9" w14:textId="77777777" w:rsidTr="00B31494">
        <w:trPr>
          <w:trHeight w:val="477"/>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49FAAB8" w14:textId="77777777" w:rsidR="005636E4" w:rsidRPr="00E421FE" w:rsidRDefault="005636E4" w:rsidP="00B31494">
            <w:pPr>
              <w:spacing w:line="240" w:lineRule="auto"/>
              <w:rPr>
                <w:rFonts w:cs="Tahoma"/>
                <w:szCs w:val="20"/>
              </w:rPr>
            </w:pPr>
            <w:r w:rsidRPr="00E421FE">
              <w:rPr>
                <w:rFonts w:cs="Tahoma"/>
                <w:szCs w:val="20"/>
              </w:rPr>
              <w:t>1</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DC2897"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Mac Donald Mwaringa Ngoa</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20D671"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Chief</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55251A" w14:textId="77777777" w:rsidR="005636E4" w:rsidRPr="00E421FE" w:rsidRDefault="005636E4" w:rsidP="00B31494">
            <w:pPr>
              <w:spacing w:line="240" w:lineRule="auto"/>
              <w:rPr>
                <w:rFonts w:cs="Tahoma"/>
                <w:szCs w:val="20"/>
              </w:rPr>
            </w:pP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6D2C48" w14:textId="77777777" w:rsidR="005636E4" w:rsidRPr="00E421FE" w:rsidRDefault="005636E4" w:rsidP="00B31494">
            <w:pPr>
              <w:spacing w:line="240" w:lineRule="auto"/>
              <w:rPr>
                <w:rFonts w:cs="Tahoma"/>
                <w:szCs w:val="20"/>
              </w:rPr>
            </w:pPr>
          </w:p>
        </w:tc>
      </w:tr>
      <w:tr w:rsidR="005636E4" w:rsidRPr="00E421FE" w14:paraId="2BFD8ADC"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E884CA" w14:textId="77777777" w:rsidR="005636E4" w:rsidRPr="00E421FE" w:rsidRDefault="005636E4" w:rsidP="00B31494">
            <w:pPr>
              <w:spacing w:line="240" w:lineRule="auto"/>
              <w:rPr>
                <w:rFonts w:cs="Tahoma"/>
                <w:szCs w:val="20"/>
              </w:rPr>
            </w:pPr>
            <w:r w:rsidRPr="00E421FE">
              <w:rPr>
                <w:rFonts w:cs="Tahoma"/>
                <w:szCs w:val="20"/>
              </w:rPr>
              <w:t>2</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0BBCB5"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Thomas Kazungu</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F6EF13"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Youth</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81EA49"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28530194</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196E4F"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0701555108</w:t>
            </w:r>
          </w:p>
        </w:tc>
      </w:tr>
      <w:tr w:rsidR="005636E4" w:rsidRPr="00E421FE" w14:paraId="2CAC49CA"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778152" w14:textId="77777777" w:rsidR="005636E4" w:rsidRPr="00E421FE" w:rsidRDefault="005636E4" w:rsidP="00B31494">
            <w:pPr>
              <w:spacing w:line="240" w:lineRule="auto"/>
              <w:rPr>
                <w:rFonts w:cs="Tahoma"/>
                <w:szCs w:val="20"/>
              </w:rPr>
            </w:pPr>
            <w:r w:rsidRPr="00E421FE">
              <w:rPr>
                <w:rFonts w:cs="Tahoma"/>
                <w:szCs w:val="20"/>
              </w:rPr>
              <w:t>3</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B1AC34"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Chembe Mwaringa Mai</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8D0DA8"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Elder (Giriama Community)</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733671"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9113830</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4ECF21"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0790167266</w:t>
            </w:r>
          </w:p>
        </w:tc>
      </w:tr>
      <w:tr w:rsidR="005636E4" w:rsidRPr="00E421FE" w14:paraId="5FCFCC43" w14:textId="77777777" w:rsidTr="005636E4">
        <w:trPr>
          <w:trHeight w:val="612"/>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79935FF" w14:textId="77777777" w:rsidR="005636E4" w:rsidRPr="00E421FE" w:rsidRDefault="005636E4" w:rsidP="00B31494">
            <w:pPr>
              <w:spacing w:line="240" w:lineRule="auto"/>
              <w:rPr>
                <w:rFonts w:cs="Tahoma"/>
                <w:szCs w:val="20"/>
              </w:rPr>
            </w:pPr>
            <w:r w:rsidRPr="00E421FE">
              <w:rPr>
                <w:rFonts w:cs="Tahoma"/>
                <w:szCs w:val="20"/>
              </w:rPr>
              <w:t>4</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D02776"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Galogalo Badiva Galogalo</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74CDD1"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 xml:space="preserve">Waatha Minority group </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19780D"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3895812</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E5F9A7"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0714135369</w:t>
            </w:r>
          </w:p>
        </w:tc>
      </w:tr>
      <w:tr w:rsidR="005636E4" w:rsidRPr="00E421FE" w14:paraId="0FD2A176"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240AAE" w14:textId="77777777" w:rsidR="005636E4" w:rsidRPr="00E421FE" w:rsidRDefault="005636E4" w:rsidP="00B31494">
            <w:pPr>
              <w:spacing w:line="240" w:lineRule="auto"/>
              <w:rPr>
                <w:rFonts w:cs="Tahoma"/>
                <w:szCs w:val="20"/>
              </w:rPr>
            </w:pPr>
            <w:r w:rsidRPr="00E421FE">
              <w:rPr>
                <w:rFonts w:cs="Tahoma"/>
                <w:szCs w:val="20"/>
              </w:rPr>
              <w:t>5</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610350"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Mohamed Dado Abatika</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C15CD8D"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Orma Minority group</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5DD4CD"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4652324</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254656"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0746941616</w:t>
            </w:r>
          </w:p>
        </w:tc>
      </w:tr>
      <w:tr w:rsidR="005636E4" w:rsidRPr="00E421FE" w14:paraId="42D710E0"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87E3DE" w14:textId="77777777" w:rsidR="005636E4" w:rsidRPr="00E421FE" w:rsidRDefault="005636E4" w:rsidP="00B31494">
            <w:pPr>
              <w:spacing w:line="240" w:lineRule="auto"/>
              <w:rPr>
                <w:rFonts w:cs="Tahoma"/>
                <w:szCs w:val="20"/>
              </w:rPr>
            </w:pPr>
            <w:r w:rsidRPr="00E421FE">
              <w:rPr>
                <w:rFonts w:cs="Tahoma"/>
                <w:szCs w:val="20"/>
              </w:rPr>
              <w:t>6</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811E6F"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Christine Barisa</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0111ED"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Women - (Waatha) Bombi</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52DA3A"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29230584</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F27C88" w14:textId="77777777" w:rsidR="005636E4" w:rsidRPr="00E421FE" w:rsidRDefault="005636E4" w:rsidP="00B31494">
            <w:pPr>
              <w:pStyle w:val="BodyText"/>
              <w:spacing w:line="240" w:lineRule="auto"/>
              <w:rPr>
                <w:rFonts w:ascii="Tahoma" w:hAnsi="Tahoma" w:cs="Tahoma"/>
                <w:b w:val="0"/>
                <w:sz w:val="20"/>
              </w:rPr>
            </w:pPr>
          </w:p>
        </w:tc>
      </w:tr>
      <w:tr w:rsidR="005636E4" w:rsidRPr="00E421FE" w14:paraId="5FFC9645"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9B8484" w14:textId="77777777" w:rsidR="005636E4" w:rsidRPr="00E421FE" w:rsidRDefault="005636E4" w:rsidP="00B31494">
            <w:pPr>
              <w:spacing w:line="240" w:lineRule="auto"/>
              <w:rPr>
                <w:rFonts w:cs="Tahoma"/>
                <w:szCs w:val="20"/>
              </w:rPr>
            </w:pPr>
            <w:r w:rsidRPr="00E421FE">
              <w:rPr>
                <w:rFonts w:cs="Tahoma"/>
                <w:szCs w:val="20"/>
              </w:rPr>
              <w:t>7</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43AB8E"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Sahara Galugalo</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0F13A4"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Women – Orma- Bombi Adole</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D4D713" w14:textId="77777777" w:rsidR="005636E4" w:rsidRPr="00E421FE" w:rsidRDefault="005636E4" w:rsidP="00B31494">
            <w:pPr>
              <w:spacing w:line="240" w:lineRule="auto"/>
              <w:rPr>
                <w:rFonts w:cs="Tahoma"/>
                <w:szCs w:val="20"/>
              </w:rPr>
            </w:pPr>
            <w:r w:rsidRPr="00E421FE">
              <w:rPr>
                <w:rFonts w:cs="Tahoma"/>
                <w:szCs w:val="20"/>
              </w:rPr>
              <w:t>35290532</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B88F8C" w14:textId="77777777" w:rsidR="005636E4" w:rsidRPr="00E421FE" w:rsidRDefault="005636E4" w:rsidP="00B31494">
            <w:pPr>
              <w:pStyle w:val="BodyText"/>
              <w:spacing w:line="240" w:lineRule="auto"/>
              <w:rPr>
                <w:rFonts w:ascii="Tahoma" w:hAnsi="Tahoma" w:cs="Tahoma"/>
                <w:b w:val="0"/>
                <w:sz w:val="20"/>
              </w:rPr>
            </w:pPr>
          </w:p>
        </w:tc>
      </w:tr>
      <w:tr w:rsidR="005636E4" w:rsidRPr="00E421FE" w14:paraId="78325EBC"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B0A208" w14:textId="77777777" w:rsidR="005636E4" w:rsidRPr="00E421FE" w:rsidRDefault="005636E4" w:rsidP="00B31494">
            <w:pPr>
              <w:spacing w:line="240" w:lineRule="auto"/>
              <w:rPr>
                <w:rFonts w:cs="Tahoma"/>
                <w:szCs w:val="20"/>
              </w:rPr>
            </w:pPr>
            <w:r w:rsidRPr="00E421FE">
              <w:rPr>
                <w:rFonts w:cs="Tahoma"/>
                <w:szCs w:val="20"/>
              </w:rPr>
              <w:t>8</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D98E3C"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Loise Kazungu</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9F43E6"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Women - Giriama -Abura</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A2ABB9" w14:textId="77777777" w:rsidR="005636E4" w:rsidRPr="00E421FE" w:rsidRDefault="005636E4" w:rsidP="00B31494">
            <w:pPr>
              <w:spacing w:line="240" w:lineRule="auto"/>
              <w:rPr>
                <w:rFonts w:cs="Tahoma"/>
                <w:szCs w:val="20"/>
              </w:rPr>
            </w:pPr>
            <w:r w:rsidRPr="00E421FE">
              <w:rPr>
                <w:rFonts w:cs="Tahoma"/>
                <w:szCs w:val="20"/>
              </w:rPr>
              <w:t>24509205</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5C11DD" w14:textId="77777777" w:rsidR="005636E4" w:rsidRPr="00E421FE" w:rsidRDefault="005636E4" w:rsidP="00B31494">
            <w:pPr>
              <w:pStyle w:val="BodyText"/>
              <w:spacing w:line="240" w:lineRule="auto"/>
              <w:rPr>
                <w:rFonts w:ascii="Tahoma" w:hAnsi="Tahoma" w:cs="Tahoma"/>
                <w:b w:val="0"/>
                <w:sz w:val="20"/>
              </w:rPr>
            </w:pPr>
          </w:p>
        </w:tc>
      </w:tr>
      <w:tr w:rsidR="005636E4" w:rsidRPr="00E421FE" w14:paraId="34206452"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2B7304" w14:textId="77777777" w:rsidR="005636E4" w:rsidRPr="00E421FE" w:rsidRDefault="005636E4" w:rsidP="00B31494">
            <w:pPr>
              <w:spacing w:line="240" w:lineRule="auto"/>
              <w:rPr>
                <w:rFonts w:cs="Tahoma"/>
                <w:szCs w:val="20"/>
              </w:rPr>
            </w:pPr>
            <w:r w:rsidRPr="00E421FE">
              <w:rPr>
                <w:rFonts w:cs="Tahoma"/>
                <w:szCs w:val="20"/>
              </w:rPr>
              <w:t>9</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A8E7298"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Esther Changawe</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A768E5" w14:textId="77777777" w:rsidR="005636E4" w:rsidRPr="00E421FE" w:rsidRDefault="005636E4" w:rsidP="00B31494">
            <w:pPr>
              <w:pStyle w:val="BodyText"/>
              <w:spacing w:line="240" w:lineRule="auto"/>
              <w:rPr>
                <w:rFonts w:ascii="Tahoma" w:hAnsi="Tahoma" w:cs="Tahoma"/>
                <w:b w:val="0"/>
                <w:sz w:val="20"/>
              </w:rPr>
            </w:pPr>
            <w:r w:rsidRPr="00E421FE">
              <w:rPr>
                <w:rFonts w:ascii="Tahoma" w:hAnsi="Tahoma" w:cs="Tahoma"/>
                <w:b w:val="0"/>
                <w:sz w:val="20"/>
              </w:rPr>
              <w:t>Women - Giriama -Garse Mke</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4431EA" w14:textId="77777777" w:rsidR="005636E4" w:rsidRPr="00E421FE" w:rsidRDefault="005636E4" w:rsidP="00B31494">
            <w:pPr>
              <w:spacing w:line="240" w:lineRule="auto"/>
              <w:rPr>
                <w:rFonts w:cs="Tahoma"/>
                <w:szCs w:val="20"/>
              </w:rPr>
            </w:pPr>
            <w:r w:rsidRPr="00E421FE">
              <w:rPr>
                <w:rFonts w:cs="Tahoma"/>
                <w:szCs w:val="20"/>
              </w:rPr>
              <w:t>25601511</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40E7A7" w14:textId="77777777" w:rsidR="005636E4" w:rsidRPr="00E421FE" w:rsidRDefault="005636E4" w:rsidP="00B31494">
            <w:pPr>
              <w:pStyle w:val="BodyText"/>
              <w:spacing w:line="240" w:lineRule="auto"/>
              <w:rPr>
                <w:rFonts w:ascii="Tahoma" w:hAnsi="Tahoma" w:cs="Tahoma"/>
                <w:b w:val="0"/>
                <w:sz w:val="20"/>
              </w:rPr>
            </w:pPr>
          </w:p>
        </w:tc>
      </w:tr>
    </w:tbl>
    <w:p w14:paraId="3FFF7D4A" w14:textId="77777777" w:rsidR="005636E4" w:rsidRPr="00E421FE" w:rsidRDefault="005636E4" w:rsidP="005A68FD">
      <w:pPr>
        <w:shd w:val="clear" w:color="auto" w:fill="FFFFFF"/>
        <w:spacing w:before="240"/>
        <w:rPr>
          <w:rFonts w:cs="Tahoma"/>
          <w:color w:val="222222"/>
          <w:szCs w:val="20"/>
        </w:rPr>
      </w:pPr>
    </w:p>
    <w:p w14:paraId="287B69A3" w14:textId="77777777" w:rsidR="005636E4" w:rsidRPr="00E421FE" w:rsidRDefault="005636E4" w:rsidP="005A68FD">
      <w:pPr>
        <w:pStyle w:val="BodyText"/>
        <w:rPr>
          <w:rFonts w:ascii="Tahoma" w:hAnsi="Tahoma" w:cs="Tahoma"/>
          <w:b w:val="0"/>
          <w:sz w:val="20"/>
          <w:lang w:val="it-IT"/>
        </w:rPr>
      </w:pPr>
    </w:p>
    <w:p w14:paraId="63A0829D" w14:textId="77777777" w:rsidR="005636E4" w:rsidRPr="00E421FE" w:rsidRDefault="005636E4" w:rsidP="005A68FD">
      <w:pPr>
        <w:pStyle w:val="BodyText"/>
        <w:rPr>
          <w:rFonts w:ascii="Tahoma" w:hAnsi="Tahoma" w:cs="Tahoma"/>
          <w:b w:val="0"/>
          <w:sz w:val="20"/>
        </w:rPr>
      </w:pPr>
    </w:p>
    <w:p w14:paraId="39CA8924" w14:textId="77777777" w:rsidR="00B31494" w:rsidRPr="00E421FE" w:rsidRDefault="00B31494" w:rsidP="005A68FD">
      <w:pPr>
        <w:pStyle w:val="BodyText"/>
        <w:widowControl w:val="0"/>
        <w:rPr>
          <w:rFonts w:ascii="Tahoma" w:hAnsi="Tahoma" w:cs="Tahoma"/>
          <w:b w:val="0"/>
          <w:sz w:val="20"/>
        </w:rPr>
      </w:pPr>
      <w:bookmarkStart w:id="1526" w:name="_Toc92987140"/>
      <w:bookmarkStart w:id="1527" w:name="_Toc96089230"/>
      <w:bookmarkStart w:id="1528" w:name="_Toc103958673"/>
      <w:bookmarkEnd w:id="1526"/>
      <w:bookmarkEnd w:id="1527"/>
      <w:bookmarkEnd w:id="1528"/>
    </w:p>
    <w:p w14:paraId="1BB6F150" w14:textId="77777777" w:rsidR="00B31494" w:rsidRPr="00E421FE" w:rsidRDefault="00B31494" w:rsidP="005A68FD">
      <w:pPr>
        <w:pStyle w:val="BodyText"/>
        <w:widowControl w:val="0"/>
        <w:rPr>
          <w:rFonts w:ascii="Tahoma" w:hAnsi="Tahoma" w:cs="Tahoma"/>
          <w:b w:val="0"/>
          <w:sz w:val="20"/>
        </w:rPr>
      </w:pPr>
    </w:p>
    <w:p w14:paraId="04338875" w14:textId="77777777" w:rsidR="00B31494" w:rsidRPr="00E421FE" w:rsidRDefault="00B31494" w:rsidP="005A68FD">
      <w:pPr>
        <w:pStyle w:val="BodyText"/>
        <w:widowControl w:val="0"/>
        <w:rPr>
          <w:rFonts w:ascii="Tahoma" w:hAnsi="Tahoma" w:cs="Tahoma"/>
          <w:b w:val="0"/>
          <w:sz w:val="20"/>
        </w:rPr>
      </w:pPr>
    </w:p>
    <w:p w14:paraId="6AEBE70C" w14:textId="77777777" w:rsidR="00B31494" w:rsidRPr="00E421FE" w:rsidRDefault="00B31494" w:rsidP="00B31494">
      <w:pPr>
        <w:pStyle w:val="Heading1"/>
        <w:rPr>
          <w:rFonts w:cs="Tahoma"/>
          <w:sz w:val="20"/>
        </w:rPr>
      </w:pPr>
      <w:bookmarkStart w:id="1529" w:name="_Toc110585871"/>
      <w:bookmarkStart w:id="1530" w:name="_Toc111625859"/>
      <w:bookmarkStart w:id="1531" w:name="_Toc112074026"/>
      <w:bookmarkStart w:id="1532" w:name="_Toc148360157"/>
      <w:bookmarkStart w:id="1533" w:name="_GoBack"/>
      <w:bookmarkEnd w:id="1533"/>
      <w:r w:rsidRPr="00E421FE">
        <w:rPr>
          <w:rFonts w:cs="Tahoma"/>
          <w:sz w:val="20"/>
        </w:rPr>
        <w:t>IMPACT SUMMARY AND CONCLUSION</w:t>
      </w:r>
      <w:bookmarkEnd w:id="1529"/>
      <w:bookmarkEnd w:id="1530"/>
      <w:bookmarkEnd w:id="1531"/>
      <w:bookmarkEnd w:id="1532"/>
      <w:r w:rsidRPr="00E421FE">
        <w:rPr>
          <w:rFonts w:cs="Tahoma"/>
          <w:sz w:val="20"/>
        </w:rPr>
        <w:t xml:space="preserve"> </w:t>
      </w:r>
    </w:p>
    <w:p w14:paraId="327B9879" w14:textId="77777777" w:rsidR="00B31494" w:rsidRPr="00E421FE" w:rsidRDefault="00B31494" w:rsidP="00B31494">
      <w:pPr>
        <w:pStyle w:val="Heading2"/>
        <w:ind w:right="0"/>
        <w:rPr>
          <w:rFonts w:cs="Tahoma"/>
        </w:rPr>
      </w:pPr>
      <w:bookmarkStart w:id="1534" w:name="_Toc110585872"/>
      <w:bookmarkStart w:id="1535" w:name="_Toc111625860"/>
      <w:bookmarkStart w:id="1536" w:name="_Toc112074027"/>
      <w:bookmarkStart w:id="1537" w:name="_Toc148360158"/>
      <w:r w:rsidRPr="00E421FE">
        <w:rPr>
          <w:rFonts w:cs="Tahoma"/>
        </w:rPr>
        <w:t>Introduction</w:t>
      </w:r>
      <w:bookmarkEnd w:id="1534"/>
      <w:bookmarkEnd w:id="1535"/>
      <w:bookmarkEnd w:id="1536"/>
      <w:bookmarkEnd w:id="1537"/>
      <w:r w:rsidRPr="00E421FE">
        <w:rPr>
          <w:rFonts w:cs="Tahoma"/>
        </w:rPr>
        <w:t xml:space="preserve"> </w:t>
      </w:r>
    </w:p>
    <w:p w14:paraId="51D9E6B1" w14:textId="77777777" w:rsidR="00B31494" w:rsidRPr="00E421FE" w:rsidRDefault="00B31494" w:rsidP="00B31494">
      <w:pPr>
        <w:pStyle w:val="CM168"/>
        <w:spacing w:line="276" w:lineRule="auto"/>
        <w:jc w:val="both"/>
        <w:rPr>
          <w:rFonts w:ascii="Tahoma" w:hAnsi="Tahoma" w:cs="Tahoma"/>
          <w:sz w:val="20"/>
          <w:szCs w:val="20"/>
        </w:rPr>
      </w:pPr>
      <w:r w:rsidRPr="00E421FE">
        <w:rPr>
          <w:rFonts w:ascii="Tahoma" w:hAnsi="Tahoma" w:cs="Tahoma"/>
          <w:sz w:val="20"/>
          <w:szCs w:val="20"/>
        </w:rPr>
        <w:t>This chapter gives a summary of impacts conclusion and recommendations.</w:t>
      </w:r>
    </w:p>
    <w:p w14:paraId="6D2A240F" w14:textId="77777777" w:rsidR="00B31494" w:rsidRPr="00E421FE" w:rsidRDefault="00B31494" w:rsidP="00B31494">
      <w:pPr>
        <w:pStyle w:val="Heading2"/>
        <w:ind w:right="0"/>
        <w:rPr>
          <w:rFonts w:cs="Tahoma"/>
        </w:rPr>
      </w:pPr>
      <w:bookmarkStart w:id="1538" w:name="_Toc110585873"/>
      <w:bookmarkStart w:id="1539" w:name="_Toc111625861"/>
      <w:bookmarkStart w:id="1540" w:name="_Toc112074028"/>
      <w:bookmarkStart w:id="1541" w:name="_Toc148360159"/>
      <w:r w:rsidRPr="00E421FE">
        <w:rPr>
          <w:rFonts w:cs="Tahoma"/>
        </w:rPr>
        <w:t>Summary of impacts identified and assessed</w:t>
      </w:r>
      <w:bookmarkEnd w:id="1538"/>
      <w:bookmarkEnd w:id="1539"/>
      <w:bookmarkEnd w:id="1540"/>
      <w:bookmarkEnd w:id="1541"/>
    </w:p>
    <w:p w14:paraId="33F92A97" w14:textId="77777777" w:rsidR="00B31494" w:rsidRPr="00E421FE" w:rsidRDefault="00B31494" w:rsidP="00B31494">
      <w:pPr>
        <w:pStyle w:val="Heading3"/>
        <w:keepLines/>
        <w:pBdr>
          <w:bottom w:val="none" w:sz="0" w:space="0" w:color="auto"/>
        </w:pBdr>
        <w:spacing w:after="40"/>
        <w:ind w:right="0"/>
        <w:jc w:val="both"/>
        <w:rPr>
          <w:rFonts w:cs="Tahoma"/>
          <w:szCs w:val="20"/>
        </w:rPr>
      </w:pPr>
      <w:bookmarkStart w:id="1542" w:name="_Toc110585874"/>
      <w:bookmarkStart w:id="1543" w:name="_Toc111625862"/>
      <w:bookmarkStart w:id="1544" w:name="_Toc112074029"/>
      <w:bookmarkStart w:id="1545" w:name="_Toc148360160"/>
      <w:bookmarkStart w:id="1546" w:name="_Hlk105147802"/>
      <w:bookmarkStart w:id="1547" w:name="_Hlk105575347"/>
      <w:r w:rsidRPr="00E421FE">
        <w:rPr>
          <w:rFonts w:cs="Tahoma"/>
          <w:szCs w:val="20"/>
        </w:rPr>
        <w:t>Pre-construction Phase Impacts</w:t>
      </w:r>
      <w:bookmarkEnd w:id="1542"/>
      <w:bookmarkEnd w:id="1543"/>
      <w:bookmarkEnd w:id="1544"/>
      <w:bookmarkEnd w:id="1545"/>
    </w:p>
    <w:p w14:paraId="3E026792" w14:textId="77777777" w:rsidR="00B31494" w:rsidRPr="00E421FE" w:rsidRDefault="00B31494" w:rsidP="00B31494">
      <w:pPr>
        <w:pStyle w:val="USBodyText"/>
        <w:spacing w:line="276" w:lineRule="auto"/>
        <w:rPr>
          <w:rFonts w:ascii="Tahoma" w:hAnsi="Tahoma" w:cs="Tahoma"/>
          <w:szCs w:val="20"/>
        </w:rPr>
      </w:pPr>
      <w:r w:rsidRPr="00E421FE">
        <w:rPr>
          <w:rFonts w:ascii="Tahoma" w:hAnsi="Tahoma" w:cs="Tahoma"/>
          <w:szCs w:val="20"/>
        </w:rPr>
        <w:t xml:space="preserve">A number of impacts have been identified as a result of the pre-construction of the proposed </w:t>
      </w:r>
      <w:r w:rsidR="0009742E" w:rsidRPr="00E421FE">
        <w:rPr>
          <w:rFonts w:ascii="Tahoma" w:hAnsi="Tahoma" w:cs="Tahoma"/>
          <w:szCs w:val="20"/>
        </w:rPr>
        <w:t>Bombi</w:t>
      </w:r>
      <w:r w:rsidRPr="00E421FE">
        <w:rPr>
          <w:rFonts w:ascii="Tahoma" w:hAnsi="Tahoma" w:cs="Tahoma"/>
          <w:szCs w:val="20"/>
        </w:rPr>
        <w:t xml:space="preserve"> project. The impacts in this phase will be associated to land acquisition and stakeholder engagements.</w:t>
      </w:r>
    </w:p>
    <w:p w14:paraId="4616343D" w14:textId="77777777" w:rsidR="00B31494" w:rsidRPr="00E421FE" w:rsidRDefault="00B31494" w:rsidP="00B31494">
      <w:pPr>
        <w:pStyle w:val="USBodyText"/>
        <w:spacing w:line="276" w:lineRule="auto"/>
        <w:rPr>
          <w:rFonts w:ascii="Tahoma" w:hAnsi="Tahoma" w:cs="Tahoma"/>
          <w:szCs w:val="20"/>
        </w:rPr>
      </w:pPr>
      <w:r w:rsidRPr="00E421FE">
        <w:rPr>
          <w:rFonts w:ascii="Tahoma" w:hAnsi="Tahoma" w:cs="Tahoma"/>
          <w:szCs w:val="20"/>
        </w:rPr>
        <w:t>The significance of the land acquisition is minor prior to the application of appropriate mitigation measures, while that of stakeholder engagement is of major significance. With the application of appropriate mitigation measures, the significance of all the identified negative impacts associated with this phase will be reduced to minor or negligible.</w:t>
      </w:r>
    </w:p>
    <w:p w14:paraId="10DEB927" w14:textId="77777777" w:rsidR="00B31494" w:rsidRPr="00E421FE" w:rsidRDefault="00B31494" w:rsidP="00B31494">
      <w:pPr>
        <w:pStyle w:val="Heading3"/>
        <w:keepLines/>
        <w:pBdr>
          <w:bottom w:val="none" w:sz="0" w:space="0" w:color="auto"/>
        </w:pBdr>
        <w:spacing w:after="40"/>
        <w:ind w:right="0"/>
        <w:jc w:val="both"/>
        <w:rPr>
          <w:rFonts w:cs="Tahoma"/>
          <w:szCs w:val="20"/>
        </w:rPr>
      </w:pPr>
      <w:r w:rsidRPr="00E421FE">
        <w:rPr>
          <w:rFonts w:cs="Tahoma"/>
          <w:szCs w:val="20"/>
        </w:rPr>
        <w:t xml:space="preserve"> </w:t>
      </w:r>
      <w:bookmarkStart w:id="1548" w:name="_Toc110585875"/>
      <w:bookmarkStart w:id="1549" w:name="_Toc111625863"/>
      <w:bookmarkStart w:id="1550" w:name="_Toc112074030"/>
      <w:bookmarkStart w:id="1551" w:name="_Toc148360161"/>
      <w:r w:rsidRPr="00E421FE">
        <w:rPr>
          <w:rFonts w:cs="Tahoma"/>
          <w:szCs w:val="20"/>
        </w:rPr>
        <w:t>Construction Phase Impacts</w:t>
      </w:r>
      <w:bookmarkEnd w:id="1548"/>
      <w:bookmarkEnd w:id="1549"/>
      <w:bookmarkEnd w:id="1550"/>
      <w:bookmarkEnd w:id="1551"/>
    </w:p>
    <w:p w14:paraId="7D422431" w14:textId="77777777" w:rsidR="00B31494" w:rsidRPr="00E421FE" w:rsidRDefault="00B31494" w:rsidP="00B31494">
      <w:pPr>
        <w:pStyle w:val="USBodyText"/>
        <w:spacing w:line="276" w:lineRule="auto"/>
        <w:rPr>
          <w:rFonts w:ascii="Tahoma" w:hAnsi="Tahoma" w:cs="Tahoma"/>
          <w:szCs w:val="20"/>
        </w:rPr>
      </w:pPr>
      <w:r w:rsidRPr="00E421FE">
        <w:rPr>
          <w:rFonts w:ascii="Tahoma" w:hAnsi="Tahoma" w:cs="Tahoma"/>
          <w:szCs w:val="20"/>
        </w:rPr>
        <w:t>A number of impacts have been identified as a result of the construction of the proposed Bo</w:t>
      </w:r>
      <w:r w:rsidR="0009742E" w:rsidRPr="00E421FE">
        <w:rPr>
          <w:rFonts w:ascii="Tahoma" w:hAnsi="Tahoma" w:cs="Tahoma"/>
          <w:szCs w:val="20"/>
        </w:rPr>
        <w:t>mbi</w:t>
      </w:r>
      <w:r w:rsidRPr="00E421FE">
        <w:rPr>
          <w:rFonts w:ascii="Tahoma" w:hAnsi="Tahoma" w:cs="Tahoma"/>
          <w:szCs w:val="20"/>
        </w:rPr>
        <w:t xml:space="preserve"> project. Of these, impacts on local economy and employment have been determined to be positive.</w:t>
      </w:r>
    </w:p>
    <w:p w14:paraId="4982B289" w14:textId="77777777" w:rsidR="00B31494" w:rsidRPr="00E421FE" w:rsidRDefault="00B31494" w:rsidP="00B31494">
      <w:pPr>
        <w:pStyle w:val="USBodyText"/>
        <w:spacing w:line="276" w:lineRule="auto"/>
        <w:rPr>
          <w:rFonts w:ascii="Tahoma" w:hAnsi="Tahoma" w:cs="Tahoma"/>
          <w:szCs w:val="20"/>
        </w:rPr>
      </w:pPr>
      <w:r w:rsidRPr="00E421FE">
        <w:rPr>
          <w:rFonts w:ascii="Tahoma" w:hAnsi="Tahoma" w:cs="Tahoma"/>
          <w:szCs w:val="20"/>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 With the application of appropriate mitigation measures, the significance of all the identified negative impacts associated with the construction phase will be reduced to minor or negligible.</w:t>
      </w:r>
    </w:p>
    <w:p w14:paraId="49F187A3" w14:textId="77777777" w:rsidR="00B31494" w:rsidRPr="00E421FE" w:rsidRDefault="00B31494" w:rsidP="00B31494">
      <w:pPr>
        <w:pStyle w:val="Heading3"/>
        <w:keepLines/>
        <w:pBdr>
          <w:bottom w:val="none" w:sz="0" w:space="0" w:color="auto"/>
        </w:pBdr>
        <w:spacing w:after="40"/>
        <w:ind w:right="0"/>
        <w:jc w:val="both"/>
        <w:rPr>
          <w:rFonts w:cs="Tahoma"/>
          <w:szCs w:val="20"/>
        </w:rPr>
      </w:pPr>
      <w:bookmarkStart w:id="1552" w:name="_Toc110585876"/>
      <w:bookmarkStart w:id="1553" w:name="_Toc111625864"/>
      <w:bookmarkStart w:id="1554" w:name="_Toc112074031"/>
      <w:bookmarkStart w:id="1555" w:name="_Toc148360162"/>
      <w:r w:rsidRPr="00E421FE">
        <w:rPr>
          <w:rFonts w:cs="Tahoma"/>
          <w:szCs w:val="20"/>
        </w:rPr>
        <w:t>Operational Phase Impacts</w:t>
      </w:r>
      <w:bookmarkEnd w:id="1552"/>
      <w:bookmarkEnd w:id="1553"/>
      <w:bookmarkEnd w:id="1554"/>
      <w:bookmarkEnd w:id="1555"/>
    </w:p>
    <w:p w14:paraId="5C57BD20" w14:textId="6EC7AB5B" w:rsidR="00B31494" w:rsidRPr="00E421FE" w:rsidRDefault="00B31494" w:rsidP="00B31494">
      <w:pPr>
        <w:pStyle w:val="USBodyText"/>
        <w:spacing w:line="276" w:lineRule="auto"/>
        <w:rPr>
          <w:rFonts w:ascii="Tahoma" w:eastAsia="Book Antiqua" w:hAnsi="Tahoma" w:cs="Tahoma"/>
          <w:i/>
          <w:szCs w:val="20"/>
        </w:rPr>
      </w:pPr>
      <w:r w:rsidRPr="00E421FE">
        <w:rPr>
          <w:rFonts w:ascii="Tahoma" w:eastAsia="Book Antiqua" w:hAnsi="Tahoma" w:cs="Tahoma"/>
          <w:szCs w:val="20"/>
        </w:rPr>
        <w:t>A number of impacts have also been identified to be associated with the operational phase of the proposed Bombi solar project. Of these, impacts on Economy and Employment will be positive impacts.</w:t>
      </w:r>
      <w:r w:rsidRPr="00E421FE">
        <w:rPr>
          <w:rFonts w:ascii="Tahoma" w:eastAsia="Book Antiqua" w:hAnsi="Tahoma" w:cs="Tahoma"/>
          <w:i/>
          <w:szCs w:val="20"/>
        </w:rPr>
        <w:t xml:space="preserve"> </w:t>
      </w:r>
      <w:r w:rsidRPr="00E421FE">
        <w:rPr>
          <w:rFonts w:ascii="Tahoma" w:eastAsia="Book Antiqua" w:hAnsi="Tahoma" w:cs="Tahoma"/>
          <w:szCs w:val="20"/>
        </w:rPr>
        <w:t>Prior to the application of appropriate mitigation measures, none of the identified negative impacts will be of major significan</w:t>
      </w:r>
      <w:r w:rsidR="008E2595">
        <w:rPr>
          <w:rFonts w:ascii="Tahoma" w:eastAsia="Book Antiqua" w:hAnsi="Tahoma" w:cs="Tahoma"/>
          <w:szCs w:val="20"/>
        </w:rPr>
        <w:t>ce during the operational phase</w:t>
      </w:r>
      <w:r w:rsidRPr="00E421FE">
        <w:rPr>
          <w:rFonts w:ascii="Tahoma" w:eastAsia="Book Antiqua" w:hAnsi="Tahoma" w:cs="Tahoma"/>
          <w:szCs w:val="20"/>
        </w:rPr>
        <w:t>. Four of the negative impacts are of minor significance before the application of appropriate mitigation measures. These include: impacts on water quality; health, safety and security and visual impacts.</w:t>
      </w:r>
    </w:p>
    <w:p w14:paraId="53FEFF49" w14:textId="77777777" w:rsidR="00B31494" w:rsidRPr="00E421FE" w:rsidRDefault="00B31494" w:rsidP="00B31494">
      <w:pPr>
        <w:pStyle w:val="USBodyText"/>
        <w:spacing w:line="276" w:lineRule="auto"/>
        <w:rPr>
          <w:rFonts w:ascii="Tahoma" w:eastAsia="Book Antiqua" w:hAnsi="Tahoma" w:cs="Tahoma"/>
          <w:szCs w:val="20"/>
        </w:rPr>
      </w:pPr>
      <w:r w:rsidRPr="00E421FE">
        <w:rPr>
          <w:rFonts w:ascii="Tahoma" w:eastAsia="Book Antiqua" w:hAnsi="Tahoma" w:cs="Tahoma"/>
          <w:szCs w:val="20"/>
        </w:rPr>
        <w:t xml:space="preserve">With the application of appropriate mitigation measures, the significance of all the identified negative impacts associated with the operational phase will be reduced to minor or negligible. </w:t>
      </w:r>
    </w:p>
    <w:p w14:paraId="0A089BED" w14:textId="77777777" w:rsidR="00B31494" w:rsidRPr="00E421FE" w:rsidRDefault="00B31494" w:rsidP="00B31494">
      <w:pPr>
        <w:pStyle w:val="Heading3"/>
        <w:keepLines/>
        <w:pBdr>
          <w:bottom w:val="none" w:sz="0" w:space="0" w:color="auto"/>
        </w:pBdr>
        <w:spacing w:after="40"/>
        <w:ind w:right="0"/>
        <w:jc w:val="both"/>
        <w:rPr>
          <w:rFonts w:cs="Tahoma"/>
          <w:szCs w:val="20"/>
        </w:rPr>
      </w:pPr>
      <w:bookmarkStart w:id="1556" w:name="_Toc110585877"/>
      <w:bookmarkStart w:id="1557" w:name="_Toc111625865"/>
      <w:bookmarkStart w:id="1558" w:name="_Toc112074032"/>
      <w:bookmarkStart w:id="1559" w:name="_Toc148360163"/>
      <w:r w:rsidRPr="00E421FE">
        <w:rPr>
          <w:rFonts w:cs="Tahoma"/>
          <w:szCs w:val="20"/>
        </w:rPr>
        <w:t>Decommissioning Phase Impacts</w:t>
      </w:r>
      <w:bookmarkEnd w:id="1556"/>
      <w:bookmarkEnd w:id="1557"/>
      <w:bookmarkEnd w:id="1558"/>
      <w:bookmarkEnd w:id="1559"/>
    </w:p>
    <w:p w14:paraId="23A4984F" w14:textId="77777777" w:rsidR="00B31494" w:rsidRPr="00E421FE" w:rsidRDefault="00B31494" w:rsidP="00B31494">
      <w:pPr>
        <w:pStyle w:val="USBodyText"/>
        <w:spacing w:line="276" w:lineRule="auto"/>
        <w:rPr>
          <w:rFonts w:ascii="Tahoma" w:hAnsi="Tahoma" w:cs="Tahoma"/>
          <w:szCs w:val="20"/>
        </w:rPr>
      </w:pPr>
      <w:r w:rsidRPr="00E421FE">
        <w:rPr>
          <w:rFonts w:ascii="Tahoma" w:hAnsi="Tahoma" w:cs="Tahoma"/>
          <w:szCs w:val="20"/>
        </w:rPr>
        <w:t>A number of impacts have been identified as a result of the decommissioning of the proposed B</w:t>
      </w:r>
      <w:r w:rsidR="0009742E" w:rsidRPr="00E421FE">
        <w:rPr>
          <w:rFonts w:ascii="Tahoma" w:hAnsi="Tahoma" w:cs="Tahoma"/>
          <w:szCs w:val="20"/>
        </w:rPr>
        <w:t>ombi</w:t>
      </w:r>
      <w:r w:rsidRPr="00E421FE">
        <w:rPr>
          <w:rFonts w:ascii="Tahoma" w:hAnsi="Tahoma" w:cs="Tahoma"/>
          <w:szCs w:val="20"/>
        </w:rPr>
        <w:t xml:space="preserve"> project. </w:t>
      </w:r>
    </w:p>
    <w:p w14:paraId="70440856" w14:textId="1B091AC9" w:rsidR="00B31494" w:rsidRPr="00E421FE" w:rsidRDefault="00B31494" w:rsidP="00B31494">
      <w:pPr>
        <w:pStyle w:val="USBodyText"/>
        <w:spacing w:line="276" w:lineRule="auto"/>
        <w:rPr>
          <w:rFonts w:ascii="Tahoma" w:hAnsi="Tahoma" w:cs="Tahoma"/>
          <w:szCs w:val="20"/>
        </w:rPr>
      </w:pPr>
      <w:r w:rsidRPr="00E421FE">
        <w:rPr>
          <w:rFonts w:ascii="Tahoma" w:hAnsi="Tahoma" w:cs="Tahoma"/>
          <w:szCs w:val="20"/>
        </w:rPr>
        <w:t xml:space="preserve">The significance of the identified negative impacts associated with the </w:t>
      </w:r>
      <w:r w:rsidR="008E2595">
        <w:rPr>
          <w:rFonts w:ascii="Tahoma" w:hAnsi="Tahoma" w:cs="Tahoma"/>
          <w:szCs w:val="20"/>
        </w:rPr>
        <w:t xml:space="preserve">decommissioning </w:t>
      </w:r>
      <w:r w:rsidRPr="00E421FE">
        <w:rPr>
          <w:rFonts w:ascii="Tahoma" w:hAnsi="Tahoma" w:cs="Tahoma"/>
          <w:szCs w:val="20"/>
        </w:rPr>
        <w:t xml:space="preserve"> phase is moderate to minor prior to the application of appropriate mitigation measures. With the application of appropriate mitigation measures, the significance of all the identified negative impacts associated with the decommissioning phase will be reduced to minor or negligible.</w:t>
      </w:r>
      <w:bookmarkEnd w:id="1546"/>
    </w:p>
    <w:bookmarkEnd w:id="1547"/>
    <w:p w14:paraId="2CCB938B" w14:textId="77777777" w:rsidR="00B31494" w:rsidRPr="00E421FE" w:rsidRDefault="00B31494" w:rsidP="00B31494">
      <w:pPr>
        <w:pStyle w:val="USBodyText"/>
        <w:spacing w:line="276" w:lineRule="auto"/>
        <w:rPr>
          <w:rFonts w:ascii="Tahoma" w:eastAsia="Book Antiqua" w:hAnsi="Tahoma" w:cs="Tahoma"/>
          <w:szCs w:val="20"/>
        </w:rPr>
      </w:pPr>
    </w:p>
    <w:p w14:paraId="2B299F30" w14:textId="77777777" w:rsidR="00B31494" w:rsidRPr="00E421FE" w:rsidRDefault="00B31494" w:rsidP="00B31494">
      <w:pPr>
        <w:pStyle w:val="Heading2"/>
        <w:ind w:right="0"/>
        <w:rPr>
          <w:rFonts w:cs="Tahoma"/>
        </w:rPr>
      </w:pPr>
      <w:bookmarkStart w:id="1560" w:name="_Toc110585878"/>
      <w:bookmarkStart w:id="1561" w:name="_Toc111625866"/>
      <w:bookmarkStart w:id="1562" w:name="_Toc112074033"/>
      <w:bookmarkStart w:id="1563" w:name="_Toc148360164"/>
      <w:r w:rsidRPr="00E421FE">
        <w:rPr>
          <w:rFonts w:cs="Tahoma"/>
        </w:rPr>
        <w:t>Conclusion AND RECOMMENDATIONS</w:t>
      </w:r>
      <w:bookmarkEnd w:id="1560"/>
      <w:bookmarkEnd w:id="1561"/>
      <w:bookmarkEnd w:id="1562"/>
      <w:bookmarkEnd w:id="1563"/>
      <w:r w:rsidRPr="00E421FE">
        <w:rPr>
          <w:rFonts w:cs="Tahoma"/>
        </w:rPr>
        <w:t xml:space="preserve"> </w:t>
      </w:r>
    </w:p>
    <w:p w14:paraId="629A9C9D" w14:textId="77777777" w:rsidR="00B31494" w:rsidRPr="00E421FE" w:rsidRDefault="00B31494" w:rsidP="00B31494">
      <w:pPr>
        <w:spacing w:before="120" w:after="60"/>
        <w:rPr>
          <w:rFonts w:cs="Tahoma"/>
          <w:szCs w:val="20"/>
        </w:rPr>
      </w:pPr>
      <w:r w:rsidRPr="00E421FE">
        <w:rPr>
          <w:rFonts w:cs="Tahoma"/>
          <w:szCs w:val="20"/>
        </w:rPr>
        <w:t>With all the identified impacts, mitigation will reduce the significance of such impacts to a minor or negligible level. The mitigation measures provided and the management of residual impacts are described in the ESMMP has been described as a vehicle for the continued integrated management of all such impacts.</w:t>
      </w:r>
    </w:p>
    <w:p w14:paraId="4FA18877" w14:textId="77777777" w:rsidR="00B31494" w:rsidRPr="00E421FE" w:rsidRDefault="00B31494" w:rsidP="00B31494">
      <w:pPr>
        <w:spacing w:before="120" w:after="60"/>
        <w:rPr>
          <w:rFonts w:cs="Tahoma"/>
          <w:szCs w:val="20"/>
        </w:rPr>
      </w:pPr>
      <w:r w:rsidRPr="00E421FE">
        <w:rPr>
          <w:rFonts w:cs="Tahoma"/>
          <w:szCs w:val="20"/>
        </w:rPr>
        <w:t xml:space="preserve">An Environmental and Social Management and Monitoring Plan (ESMMP) has been prepared to ensure that social and environmental impacts and risks identified during the ESIA process are effectively managed during the construction and operations of the Project. The ESMMP specifies the mitigation and management measures to which the Project Proponent and the Contractor will be committed and shows how the Project will mobilize organizational capacity and resources to implement these measures. The ESMMP also shows how mitigation and management measures will be scheduled and will ensure that the Project complies with the applicable laws and regulations within Kenya, as well as the requirements of WB OPs on environmental and social sustainability. </w:t>
      </w:r>
    </w:p>
    <w:p w14:paraId="12E0A666" w14:textId="77777777" w:rsidR="00B31494" w:rsidRPr="00E421FE" w:rsidRDefault="00B31494" w:rsidP="00B31494">
      <w:pPr>
        <w:spacing w:before="120" w:after="60"/>
        <w:rPr>
          <w:rFonts w:cs="Tahoma"/>
          <w:szCs w:val="20"/>
        </w:rPr>
      </w:pPr>
      <w:r w:rsidRPr="00E421FE">
        <w:rPr>
          <w:rFonts w:cs="Tahoma"/>
          <w:szCs w:val="20"/>
        </w:rPr>
        <w:t>The Project Proponent and Contractor should accommodate the mitigation measures recommended during the ESIA process to the extent that is practically possible, without compromising the economic viability of the Project or having a lasting impact on the environment.</w:t>
      </w:r>
    </w:p>
    <w:p w14:paraId="759C8C84" w14:textId="77777777" w:rsidR="00B31494" w:rsidRPr="00E421FE" w:rsidRDefault="00B31494" w:rsidP="00B31494">
      <w:pPr>
        <w:pStyle w:val="CM147"/>
        <w:spacing w:line="276" w:lineRule="auto"/>
        <w:jc w:val="both"/>
        <w:rPr>
          <w:rFonts w:ascii="Tahoma" w:hAnsi="Tahoma" w:cs="Tahoma"/>
          <w:sz w:val="20"/>
          <w:szCs w:val="20"/>
        </w:rPr>
      </w:pPr>
      <w:r w:rsidRPr="00E421FE">
        <w:rPr>
          <w:rFonts w:ascii="Tahoma" w:hAnsi="Tahoma" w:cs="Tahoma"/>
          <w:sz w:val="20"/>
          <w:szCs w:val="20"/>
        </w:rPr>
        <w:t xml:space="preserve">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ESMMP. </w:t>
      </w:r>
    </w:p>
    <w:p w14:paraId="796B98D5" w14:textId="77777777" w:rsidR="00B31494" w:rsidRPr="00E421FE" w:rsidRDefault="00B31494" w:rsidP="005A68FD">
      <w:pPr>
        <w:pStyle w:val="BodyText"/>
        <w:widowControl w:val="0"/>
        <w:rPr>
          <w:rFonts w:ascii="Tahoma" w:hAnsi="Tahoma" w:cs="Tahoma"/>
          <w:b w:val="0"/>
          <w:bCs/>
          <w:sz w:val="20"/>
        </w:rPr>
        <w:sectPr w:rsidR="00B31494" w:rsidRPr="00E421FE" w:rsidSect="00A545B3">
          <w:pgSz w:w="12240" w:h="15840"/>
          <w:pgMar w:top="1440" w:right="1440" w:bottom="1440" w:left="1440" w:header="708" w:footer="708" w:gutter="0"/>
          <w:cols w:space="720"/>
          <w:rtlGutter/>
        </w:sectPr>
      </w:pPr>
    </w:p>
    <w:p w14:paraId="2B2E32DD" w14:textId="77777777" w:rsidR="008B615A" w:rsidRPr="00E421FE" w:rsidRDefault="008B615A" w:rsidP="008B615A">
      <w:pPr>
        <w:spacing w:line="240" w:lineRule="auto"/>
        <w:jc w:val="center"/>
        <w:textAlignment w:val="baseline"/>
        <w:rPr>
          <w:rFonts w:cs="Tahoma"/>
          <w:b/>
          <w:bCs/>
          <w:color w:val="000000"/>
          <w:szCs w:val="20"/>
          <w:shd w:val="clear" w:color="auto" w:fill="FFFFFF"/>
        </w:rPr>
      </w:pPr>
      <w:bookmarkStart w:id="1564" w:name="_Toc112074034"/>
      <w:r w:rsidRPr="00E421FE">
        <w:rPr>
          <w:rFonts w:cs="Tahoma"/>
          <w:b/>
          <w:bCs/>
          <w:color w:val="000000"/>
          <w:szCs w:val="20"/>
          <w:shd w:val="clear" w:color="auto" w:fill="FFFFFF"/>
        </w:rPr>
        <w:t xml:space="preserve">      </w:t>
      </w:r>
    </w:p>
    <w:p w14:paraId="31F489E9" w14:textId="5EFC3F37" w:rsidR="00C02A39" w:rsidRPr="00E421FE" w:rsidRDefault="00C02A39" w:rsidP="00C02A39">
      <w:pPr>
        <w:rPr>
          <w:rFonts w:cs="Tahoma"/>
          <w:b/>
          <w:color w:val="000000"/>
          <w:szCs w:val="20"/>
        </w:rPr>
      </w:pPr>
    </w:p>
    <w:p w14:paraId="7F2E818F" w14:textId="3E383F2C" w:rsidR="008B615A" w:rsidRDefault="00035B73" w:rsidP="006C5C57">
      <w:pPr>
        <w:pStyle w:val="Heading1"/>
        <w:rPr>
          <w:rFonts w:cs="Tahoma"/>
          <w:sz w:val="20"/>
        </w:rPr>
      </w:pPr>
      <w:bookmarkStart w:id="1565" w:name="_Toc148360165"/>
      <w:r>
        <w:rPr>
          <w:rFonts w:cs="Tahoma"/>
          <w:sz w:val="20"/>
        </w:rPr>
        <w:t>A</w:t>
      </w:r>
      <w:r w:rsidR="00F706F8">
        <w:rPr>
          <w:rFonts w:cs="Tahoma"/>
          <w:sz w:val="20"/>
        </w:rPr>
        <w:t>PPENDICES</w:t>
      </w:r>
      <w:bookmarkEnd w:id="1565"/>
    </w:p>
    <w:tbl>
      <w:tblPr>
        <w:tblStyle w:val="SGSTableBasic11"/>
        <w:tblW w:w="0" w:type="auto"/>
        <w:tblInd w:w="0" w:type="dxa"/>
        <w:tblLook w:val="04A0" w:firstRow="1" w:lastRow="0" w:firstColumn="1" w:lastColumn="0" w:noHBand="0" w:noVBand="1"/>
      </w:tblPr>
      <w:tblGrid>
        <w:gridCol w:w="982"/>
        <w:gridCol w:w="1620"/>
        <w:gridCol w:w="5687"/>
      </w:tblGrid>
      <w:tr w:rsidR="00F706F8" w:rsidRPr="00F706F8" w14:paraId="11969E9E" w14:textId="77777777" w:rsidTr="00F706F8">
        <w:trPr>
          <w:cnfStyle w:val="100000000000" w:firstRow="1" w:lastRow="0" w:firstColumn="0" w:lastColumn="0" w:oddVBand="0" w:evenVBand="0" w:oddHBand="0" w:evenHBand="0" w:firstRowFirstColumn="0" w:firstRowLastColumn="0" w:lastRowFirstColumn="0" w:lastRowLastColumn="0"/>
        </w:trPr>
        <w:tc>
          <w:tcPr>
            <w:tcW w:w="982" w:type="dxa"/>
          </w:tcPr>
          <w:p w14:paraId="607AF22B" w14:textId="77777777" w:rsidR="00F706F8" w:rsidRPr="00F706F8" w:rsidRDefault="00F706F8" w:rsidP="00AF22E9">
            <w:pPr>
              <w:rPr>
                <w:rFonts w:cs="Tahoma"/>
                <w:szCs w:val="20"/>
              </w:rPr>
            </w:pPr>
            <w:r w:rsidRPr="00F706F8">
              <w:rPr>
                <w:rFonts w:cs="Tahoma"/>
                <w:szCs w:val="20"/>
              </w:rPr>
              <w:t>No</w:t>
            </w:r>
          </w:p>
        </w:tc>
        <w:tc>
          <w:tcPr>
            <w:tcW w:w="1620" w:type="dxa"/>
          </w:tcPr>
          <w:p w14:paraId="67A950CF" w14:textId="77777777" w:rsidR="00F706F8" w:rsidRPr="00F706F8" w:rsidRDefault="00F706F8" w:rsidP="00AF22E9">
            <w:pPr>
              <w:rPr>
                <w:rFonts w:cs="Tahoma"/>
                <w:szCs w:val="20"/>
              </w:rPr>
            </w:pPr>
            <w:r w:rsidRPr="00F706F8">
              <w:rPr>
                <w:rFonts w:cs="Tahoma"/>
                <w:szCs w:val="20"/>
              </w:rPr>
              <w:t>Appendix</w:t>
            </w:r>
          </w:p>
        </w:tc>
        <w:tc>
          <w:tcPr>
            <w:tcW w:w="5687" w:type="dxa"/>
          </w:tcPr>
          <w:p w14:paraId="658DF255" w14:textId="77777777" w:rsidR="00F706F8" w:rsidRPr="00F706F8" w:rsidRDefault="00F706F8" w:rsidP="00AF22E9">
            <w:pPr>
              <w:rPr>
                <w:rFonts w:cs="Tahoma"/>
                <w:szCs w:val="20"/>
              </w:rPr>
            </w:pPr>
            <w:r w:rsidRPr="00F706F8">
              <w:rPr>
                <w:rFonts w:cs="Tahoma"/>
                <w:szCs w:val="20"/>
              </w:rPr>
              <w:t>Item</w:t>
            </w:r>
          </w:p>
        </w:tc>
      </w:tr>
      <w:tr w:rsidR="00F706F8" w:rsidRPr="00F706F8" w14:paraId="11AD1926" w14:textId="77777777" w:rsidTr="00F706F8">
        <w:tc>
          <w:tcPr>
            <w:tcW w:w="982" w:type="dxa"/>
          </w:tcPr>
          <w:p w14:paraId="5A4FD0EA" w14:textId="51031ECF" w:rsidR="00F706F8" w:rsidRPr="00F706F8" w:rsidRDefault="00F706F8" w:rsidP="00F706F8">
            <w:pPr>
              <w:pStyle w:val="ListParagraph"/>
              <w:numPr>
                <w:ilvl w:val="0"/>
                <w:numId w:val="397"/>
              </w:numPr>
              <w:rPr>
                <w:rFonts w:cs="Tahoma"/>
                <w:szCs w:val="20"/>
              </w:rPr>
            </w:pPr>
          </w:p>
        </w:tc>
        <w:tc>
          <w:tcPr>
            <w:tcW w:w="1620" w:type="dxa"/>
          </w:tcPr>
          <w:p w14:paraId="430E7FB8" w14:textId="77777777" w:rsidR="00F706F8" w:rsidRPr="00F706F8" w:rsidRDefault="00F706F8" w:rsidP="00AF22E9">
            <w:pPr>
              <w:rPr>
                <w:rFonts w:cs="Tahoma"/>
                <w:szCs w:val="20"/>
              </w:rPr>
            </w:pPr>
            <w:r w:rsidRPr="00F706F8">
              <w:rPr>
                <w:rFonts w:cs="Tahoma"/>
                <w:szCs w:val="20"/>
              </w:rPr>
              <w:t>Appendix 1</w:t>
            </w:r>
          </w:p>
        </w:tc>
        <w:tc>
          <w:tcPr>
            <w:tcW w:w="5687" w:type="dxa"/>
          </w:tcPr>
          <w:p w14:paraId="1E46801A" w14:textId="10922490" w:rsidR="00F706F8" w:rsidRPr="00F706F8" w:rsidRDefault="00F706F8" w:rsidP="00AF22E9">
            <w:pPr>
              <w:rPr>
                <w:rFonts w:cs="Tahoma"/>
                <w:szCs w:val="20"/>
              </w:rPr>
            </w:pPr>
            <w:r w:rsidRPr="00F706F8">
              <w:rPr>
                <w:rFonts w:cs="Tahoma"/>
                <w:szCs w:val="20"/>
              </w:rPr>
              <w:t>Minutes of proposed Bombi Mini-grid public consultative meeting</w:t>
            </w:r>
          </w:p>
        </w:tc>
      </w:tr>
      <w:tr w:rsidR="00F706F8" w:rsidRPr="00F706F8" w14:paraId="7B0F2179" w14:textId="77777777" w:rsidTr="00F706F8">
        <w:tc>
          <w:tcPr>
            <w:tcW w:w="982" w:type="dxa"/>
          </w:tcPr>
          <w:p w14:paraId="38AA8705" w14:textId="7FC1DF1C" w:rsidR="00F706F8" w:rsidRPr="00F706F8" w:rsidRDefault="00F706F8" w:rsidP="00F706F8">
            <w:pPr>
              <w:pStyle w:val="ListParagraph"/>
              <w:numPr>
                <w:ilvl w:val="0"/>
                <w:numId w:val="397"/>
              </w:numPr>
              <w:rPr>
                <w:rFonts w:cs="Tahoma"/>
                <w:szCs w:val="20"/>
              </w:rPr>
            </w:pPr>
          </w:p>
        </w:tc>
        <w:tc>
          <w:tcPr>
            <w:tcW w:w="1620" w:type="dxa"/>
          </w:tcPr>
          <w:p w14:paraId="010A97D9" w14:textId="77777777" w:rsidR="00F706F8" w:rsidRPr="00F706F8" w:rsidRDefault="00F706F8" w:rsidP="00AF22E9">
            <w:pPr>
              <w:rPr>
                <w:rFonts w:cs="Tahoma"/>
                <w:szCs w:val="20"/>
              </w:rPr>
            </w:pPr>
            <w:r w:rsidRPr="00F706F8">
              <w:rPr>
                <w:rFonts w:cs="Tahoma"/>
                <w:szCs w:val="20"/>
              </w:rPr>
              <w:t>Appendix 2</w:t>
            </w:r>
          </w:p>
        </w:tc>
        <w:tc>
          <w:tcPr>
            <w:tcW w:w="5687" w:type="dxa"/>
          </w:tcPr>
          <w:p w14:paraId="0E7008D2" w14:textId="7699E862" w:rsidR="00F706F8" w:rsidRPr="00F706F8" w:rsidRDefault="00F706F8" w:rsidP="00AF22E9">
            <w:pPr>
              <w:rPr>
                <w:rFonts w:cs="Tahoma"/>
                <w:szCs w:val="20"/>
              </w:rPr>
            </w:pPr>
            <w:r w:rsidRPr="00F706F8">
              <w:rPr>
                <w:rFonts w:cs="Tahoma"/>
                <w:szCs w:val="20"/>
              </w:rPr>
              <w:t>Focus Group Discussion with Men (Above 35 years of age) - Bombi, Kilifi County</w:t>
            </w:r>
          </w:p>
        </w:tc>
      </w:tr>
      <w:tr w:rsidR="00F706F8" w:rsidRPr="00F706F8" w14:paraId="7FBCF832" w14:textId="77777777" w:rsidTr="00F706F8">
        <w:tc>
          <w:tcPr>
            <w:tcW w:w="982" w:type="dxa"/>
          </w:tcPr>
          <w:p w14:paraId="0E842BB7" w14:textId="4B99354D" w:rsidR="00F706F8" w:rsidRPr="00F706F8" w:rsidRDefault="00F706F8" w:rsidP="00F706F8">
            <w:pPr>
              <w:pStyle w:val="ListParagraph"/>
              <w:numPr>
                <w:ilvl w:val="0"/>
                <w:numId w:val="397"/>
              </w:numPr>
              <w:rPr>
                <w:rFonts w:cs="Tahoma"/>
                <w:szCs w:val="20"/>
              </w:rPr>
            </w:pPr>
          </w:p>
        </w:tc>
        <w:tc>
          <w:tcPr>
            <w:tcW w:w="1620" w:type="dxa"/>
          </w:tcPr>
          <w:p w14:paraId="7F8DB403" w14:textId="77777777" w:rsidR="00F706F8" w:rsidRPr="00F706F8" w:rsidRDefault="00F706F8" w:rsidP="00AF22E9">
            <w:pPr>
              <w:rPr>
                <w:rFonts w:cs="Tahoma"/>
                <w:szCs w:val="20"/>
              </w:rPr>
            </w:pPr>
            <w:r w:rsidRPr="00F706F8">
              <w:rPr>
                <w:rFonts w:cs="Tahoma"/>
                <w:szCs w:val="20"/>
              </w:rPr>
              <w:t>Appendix 3</w:t>
            </w:r>
          </w:p>
        </w:tc>
        <w:tc>
          <w:tcPr>
            <w:tcW w:w="5687" w:type="dxa"/>
          </w:tcPr>
          <w:p w14:paraId="7A3FE18E" w14:textId="0DB85526" w:rsidR="00F706F8" w:rsidRPr="00F706F8" w:rsidRDefault="00F706F8" w:rsidP="00AF22E9">
            <w:pPr>
              <w:rPr>
                <w:rFonts w:cs="Tahoma"/>
                <w:szCs w:val="20"/>
              </w:rPr>
            </w:pPr>
            <w:r w:rsidRPr="00F706F8">
              <w:rPr>
                <w:rFonts w:cs="Tahoma"/>
                <w:szCs w:val="20"/>
              </w:rPr>
              <w:t>Focus Group Discussion with the women- Bombi, Kilifi County</w:t>
            </w:r>
          </w:p>
        </w:tc>
      </w:tr>
      <w:tr w:rsidR="00F706F8" w:rsidRPr="00F706F8" w14:paraId="7CD7E1B6" w14:textId="77777777" w:rsidTr="00F706F8">
        <w:tc>
          <w:tcPr>
            <w:tcW w:w="982" w:type="dxa"/>
          </w:tcPr>
          <w:p w14:paraId="0F8AA0DC" w14:textId="4F9E95D3" w:rsidR="00F706F8" w:rsidRPr="00F706F8" w:rsidRDefault="00F706F8" w:rsidP="00F706F8">
            <w:pPr>
              <w:pStyle w:val="ListParagraph"/>
              <w:numPr>
                <w:ilvl w:val="0"/>
                <w:numId w:val="397"/>
              </w:numPr>
              <w:rPr>
                <w:rFonts w:cs="Tahoma"/>
                <w:szCs w:val="20"/>
              </w:rPr>
            </w:pPr>
          </w:p>
        </w:tc>
        <w:tc>
          <w:tcPr>
            <w:tcW w:w="1620" w:type="dxa"/>
          </w:tcPr>
          <w:p w14:paraId="5449D3CA" w14:textId="77777777" w:rsidR="00F706F8" w:rsidRPr="00F706F8" w:rsidRDefault="00F706F8" w:rsidP="00AF22E9">
            <w:pPr>
              <w:rPr>
                <w:rFonts w:cs="Tahoma"/>
                <w:szCs w:val="20"/>
              </w:rPr>
            </w:pPr>
            <w:r w:rsidRPr="00F706F8">
              <w:rPr>
                <w:rFonts w:cs="Tahoma"/>
                <w:szCs w:val="20"/>
              </w:rPr>
              <w:t>Appendix 4</w:t>
            </w:r>
          </w:p>
        </w:tc>
        <w:tc>
          <w:tcPr>
            <w:tcW w:w="5687" w:type="dxa"/>
          </w:tcPr>
          <w:p w14:paraId="2F4ECB3E" w14:textId="6703EBF3" w:rsidR="00F706F8" w:rsidRPr="00F706F8" w:rsidRDefault="00F706F8" w:rsidP="00AF22E9">
            <w:pPr>
              <w:rPr>
                <w:rFonts w:cs="Tahoma"/>
                <w:szCs w:val="20"/>
              </w:rPr>
            </w:pPr>
            <w:r w:rsidRPr="00F706F8">
              <w:rPr>
                <w:rFonts w:cs="Tahoma"/>
                <w:szCs w:val="20"/>
              </w:rPr>
              <w:t>Focus Group Discussion with the Youth - Bombi, Kilifi County</w:t>
            </w:r>
          </w:p>
        </w:tc>
      </w:tr>
      <w:tr w:rsidR="00266134" w:rsidRPr="00F706F8" w14:paraId="2FF4FB19" w14:textId="77777777" w:rsidTr="00F706F8">
        <w:tc>
          <w:tcPr>
            <w:tcW w:w="982" w:type="dxa"/>
          </w:tcPr>
          <w:p w14:paraId="02E53D57" w14:textId="77777777" w:rsidR="00266134" w:rsidRPr="00F706F8" w:rsidRDefault="00266134" w:rsidP="00266134">
            <w:pPr>
              <w:pStyle w:val="ListParagraph"/>
              <w:numPr>
                <w:ilvl w:val="0"/>
                <w:numId w:val="397"/>
              </w:numPr>
              <w:rPr>
                <w:rFonts w:cs="Tahoma"/>
                <w:szCs w:val="20"/>
              </w:rPr>
            </w:pPr>
          </w:p>
        </w:tc>
        <w:tc>
          <w:tcPr>
            <w:tcW w:w="1620" w:type="dxa"/>
          </w:tcPr>
          <w:p w14:paraId="2F6EDF6A" w14:textId="0FD8BB98" w:rsidR="00266134" w:rsidRPr="00F706F8" w:rsidRDefault="00FF0001" w:rsidP="00266134">
            <w:pPr>
              <w:rPr>
                <w:rFonts w:cs="Tahoma"/>
                <w:szCs w:val="20"/>
              </w:rPr>
            </w:pPr>
            <w:r>
              <w:rPr>
                <w:rFonts w:cs="Tahoma"/>
                <w:szCs w:val="20"/>
              </w:rPr>
              <w:t>Appendix 5</w:t>
            </w:r>
          </w:p>
        </w:tc>
        <w:tc>
          <w:tcPr>
            <w:tcW w:w="5687" w:type="dxa"/>
          </w:tcPr>
          <w:p w14:paraId="4B7DB0D0" w14:textId="4397269E" w:rsidR="00266134" w:rsidRPr="00F706F8" w:rsidRDefault="00266134" w:rsidP="00266134">
            <w:pPr>
              <w:rPr>
                <w:rFonts w:cs="Tahoma"/>
                <w:szCs w:val="20"/>
              </w:rPr>
            </w:pPr>
            <w:r>
              <w:rPr>
                <w:rFonts w:cs="Tahoma"/>
                <w:szCs w:val="20"/>
              </w:rPr>
              <w:t xml:space="preserve">Abbreviated Resettlement Action Plan </w:t>
            </w:r>
            <w:r>
              <w:rPr>
                <w:rFonts w:cs="Tahoma"/>
                <w:bCs/>
                <w:color w:val="000000"/>
                <w:szCs w:val="20"/>
                <w:shd w:val="clear" w:color="auto" w:fill="FFFFFF"/>
              </w:rPr>
              <w:t> </w:t>
            </w:r>
          </w:p>
        </w:tc>
      </w:tr>
      <w:tr w:rsidR="00266134" w:rsidRPr="00F706F8" w14:paraId="295CE1F9" w14:textId="77777777" w:rsidTr="00F706F8">
        <w:tc>
          <w:tcPr>
            <w:tcW w:w="982" w:type="dxa"/>
          </w:tcPr>
          <w:p w14:paraId="00FAFB4E" w14:textId="11E6AB1A" w:rsidR="00266134" w:rsidRPr="00F706F8" w:rsidRDefault="00266134" w:rsidP="00266134">
            <w:pPr>
              <w:pStyle w:val="ListParagraph"/>
              <w:numPr>
                <w:ilvl w:val="0"/>
                <w:numId w:val="397"/>
              </w:numPr>
              <w:rPr>
                <w:rFonts w:cs="Tahoma"/>
                <w:szCs w:val="20"/>
              </w:rPr>
            </w:pPr>
          </w:p>
        </w:tc>
        <w:tc>
          <w:tcPr>
            <w:tcW w:w="1620" w:type="dxa"/>
          </w:tcPr>
          <w:p w14:paraId="3787A04D" w14:textId="4D6B5C6B" w:rsidR="00266134" w:rsidRPr="00F706F8" w:rsidRDefault="00266134" w:rsidP="00266134">
            <w:pPr>
              <w:rPr>
                <w:rFonts w:cs="Tahoma"/>
                <w:szCs w:val="20"/>
              </w:rPr>
            </w:pPr>
            <w:r w:rsidRPr="00F706F8">
              <w:rPr>
                <w:rFonts w:cs="Tahoma"/>
                <w:szCs w:val="20"/>
              </w:rPr>
              <w:t xml:space="preserve">Appendix </w:t>
            </w:r>
            <w:r w:rsidR="00FF0001">
              <w:rPr>
                <w:rFonts w:cs="Tahoma"/>
                <w:szCs w:val="20"/>
              </w:rPr>
              <w:t>6</w:t>
            </w:r>
          </w:p>
        </w:tc>
        <w:tc>
          <w:tcPr>
            <w:tcW w:w="5687" w:type="dxa"/>
          </w:tcPr>
          <w:p w14:paraId="691D6FF4" w14:textId="6DAD903D" w:rsidR="00266134" w:rsidRPr="00F706F8" w:rsidRDefault="00266134" w:rsidP="00266134">
            <w:pPr>
              <w:rPr>
                <w:rFonts w:cs="Tahoma"/>
                <w:szCs w:val="20"/>
              </w:rPr>
            </w:pPr>
            <w:r w:rsidRPr="00F706F8">
              <w:rPr>
                <w:rFonts w:cs="Tahoma"/>
                <w:szCs w:val="20"/>
              </w:rPr>
              <w:t>Minutes for the ESIA consultation</w:t>
            </w:r>
          </w:p>
        </w:tc>
      </w:tr>
      <w:tr w:rsidR="00266134" w:rsidRPr="00F706F8" w14:paraId="462131D1" w14:textId="77777777" w:rsidTr="00F706F8">
        <w:tc>
          <w:tcPr>
            <w:tcW w:w="982" w:type="dxa"/>
          </w:tcPr>
          <w:p w14:paraId="6B55CA5F" w14:textId="593ECA0D" w:rsidR="00266134" w:rsidRPr="00F706F8" w:rsidRDefault="00266134" w:rsidP="00266134">
            <w:pPr>
              <w:pStyle w:val="ListParagraph"/>
              <w:numPr>
                <w:ilvl w:val="0"/>
                <w:numId w:val="397"/>
              </w:numPr>
              <w:rPr>
                <w:rFonts w:cs="Tahoma"/>
                <w:szCs w:val="20"/>
              </w:rPr>
            </w:pPr>
          </w:p>
        </w:tc>
        <w:tc>
          <w:tcPr>
            <w:tcW w:w="1620" w:type="dxa"/>
          </w:tcPr>
          <w:p w14:paraId="55419233" w14:textId="0EF2DA68" w:rsidR="00266134" w:rsidRPr="00F706F8" w:rsidRDefault="00266134" w:rsidP="00266134">
            <w:pPr>
              <w:rPr>
                <w:rFonts w:cs="Tahoma"/>
                <w:szCs w:val="20"/>
              </w:rPr>
            </w:pPr>
            <w:r w:rsidRPr="00F706F8">
              <w:rPr>
                <w:rFonts w:cs="Tahoma"/>
                <w:szCs w:val="20"/>
              </w:rPr>
              <w:t xml:space="preserve">Appendix </w:t>
            </w:r>
            <w:r w:rsidR="00FF0001">
              <w:rPr>
                <w:rFonts w:cs="Tahoma"/>
                <w:szCs w:val="20"/>
              </w:rPr>
              <w:t>7</w:t>
            </w:r>
          </w:p>
        </w:tc>
        <w:tc>
          <w:tcPr>
            <w:tcW w:w="5687" w:type="dxa"/>
          </w:tcPr>
          <w:p w14:paraId="4F9299C0" w14:textId="06D9D26E" w:rsidR="00266134" w:rsidRPr="00F706F8" w:rsidRDefault="00266134" w:rsidP="00266134">
            <w:pPr>
              <w:rPr>
                <w:rFonts w:cs="Tahoma"/>
                <w:szCs w:val="20"/>
              </w:rPr>
            </w:pPr>
            <w:r w:rsidRPr="00F706F8">
              <w:rPr>
                <w:rFonts w:cs="Tahoma"/>
                <w:szCs w:val="20"/>
              </w:rPr>
              <w:t>List of attendance for the ESIA consultation</w:t>
            </w:r>
          </w:p>
        </w:tc>
      </w:tr>
      <w:tr w:rsidR="00266134" w:rsidRPr="00F706F8" w14:paraId="4EB9F553" w14:textId="77777777" w:rsidTr="00F706F8">
        <w:tc>
          <w:tcPr>
            <w:tcW w:w="982" w:type="dxa"/>
          </w:tcPr>
          <w:p w14:paraId="0280FB51" w14:textId="58DA4B1C" w:rsidR="00266134" w:rsidRPr="00F706F8" w:rsidRDefault="00266134" w:rsidP="00266134">
            <w:pPr>
              <w:pStyle w:val="ListParagraph"/>
              <w:numPr>
                <w:ilvl w:val="0"/>
                <w:numId w:val="397"/>
              </w:numPr>
              <w:rPr>
                <w:rFonts w:cs="Tahoma"/>
                <w:szCs w:val="20"/>
              </w:rPr>
            </w:pPr>
          </w:p>
        </w:tc>
        <w:tc>
          <w:tcPr>
            <w:tcW w:w="1620" w:type="dxa"/>
          </w:tcPr>
          <w:p w14:paraId="2936047B" w14:textId="2EE2435B" w:rsidR="00266134" w:rsidRPr="00F706F8" w:rsidRDefault="00266134" w:rsidP="00266134">
            <w:pPr>
              <w:rPr>
                <w:rFonts w:cs="Tahoma"/>
                <w:szCs w:val="20"/>
              </w:rPr>
            </w:pPr>
            <w:r w:rsidRPr="00F706F8">
              <w:rPr>
                <w:rFonts w:cs="Tahoma"/>
                <w:szCs w:val="20"/>
              </w:rPr>
              <w:t xml:space="preserve">Appendix </w:t>
            </w:r>
            <w:r w:rsidR="00FF0001">
              <w:rPr>
                <w:rFonts w:cs="Tahoma"/>
                <w:szCs w:val="20"/>
              </w:rPr>
              <w:t>8</w:t>
            </w:r>
          </w:p>
        </w:tc>
        <w:tc>
          <w:tcPr>
            <w:tcW w:w="5687" w:type="dxa"/>
          </w:tcPr>
          <w:p w14:paraId="1856A30D" w14:textId="418F19AC" w:rsidR="00266134" w:rsidRPr="00F706F8" w:rsidRDefault="00266134" w:rsidP="00266134">
            <w:pPr>
              <w:rPr>
                <w:rFonts w:cs="Tahoma"/>
                <w:szCs w:val="20"/>
              </w:rPr>
            </w:pPr>
            <w:r w:rsidRPr="00F706F8">
              <w:rPr>
                <w:rFonts w:cs="Tahoma"/>
                <w:szCs w:val="20"/>
              </w:rPr>
              <w:t>List of attendance for Men FGD</w:t>
            </w:r>
          </w:p>
        </w:tc>
      </w:tr>
      <w:tr w:rsidR="00266134" w:rsidRPr="00F706F8" w14:paraId="7F59C071" w14:textId="77777777" w:rsidTr="00F706F8">
        <w:tc>
          <w:tcPr>
            <w:tcW w:w="982" w:type="dxa"/>
          </w:tcPr>
          <w:p w14:paraId="0743B833" w14:textId="77777777" w:rsidR="00266134" w:rsidRPr="00F706F8" w:rsidRDefault="00266134" w:rsidP="00266134">
            <w:pPr>
              <w:pStyle w:val="ListParagraph"/>
              <w:numPr>
                <w:ilvl w:val="0"/>
                <w:numId w:val="397"/>
              </w:numPr>
              <w:rPr>
                <w:rFonts w:cs="Tahoma"/>
                <w:szCs w:val="20"/>
              </w:rPr>
            </w:pPr>
          </w:p>
        </w:tc>
        <w:tc>
          <w:tcPr>
            <w:tcW w:w="1620" w:type="dxa"/>
          </w:tcPr>
          <w:p w14:paraId="4BFE39BE" w14:textId="07B20B97" w:rsidR="00266134" w:rsidRPr="00F706F8" w:rsidRDefault="00266134" w:rsidP="00266134">
            <w:pPr>
              <w:rPr>
                <w:rFonts w:cs="Tahoma"/>
                <w:szCs w:val="20"/>
              </w:rPr>
            </w:pPr>
            <w:r w:rsidRPr="00F706F8">
              <w:rPr>
                <w:rFonts w:cs="Tahoma"/>
                <w:szCs w:val="20"/>
              </w:rPr>
              <w:t xml:space="preserve">Appendix </w:t>
            </w:r>
            <w:r w:rsidR="00FF0001">
              <w:rPr>
                <w:rFonts w:cs="Tahoma"/>
                <w:szCs w:val="20"/>
              </w:rPr>
              <w:t>9</w:t>
            </w:r>
          </w:p>
        </w:tc>
        <w:tc>
          <w:tcPr>
            <w:tcW w:w="5687" w:type="dxa"/>
          </w:tcPr>
          <w:p w14:paraId="72FA1738" w14:textId="5C0A6108" w:rsidR="00266134" w:rsidRPr="00F706F8" w:rsidRDefault="00266134" w:rsidP="00266134">
            <w:pPr>
              <w:rPr>
                <w:rFonts w:cs="Tahoma"/>
                <w:szCs w:val="20"/>
              </w:rPr>
            </w:pPr>
            <w:r w:rsidRPr="00F706F8">
              <w:rPr>
                <w:rFonts w:cs="Tahoma"/>
                <w:szCs w:val="20"/>
              </w:rPr>
              <w:t>List of attendance for Female FGD</w:t>
            </w:r>
          </w:p>
        </w:tc>
      </w:tr>
      <w:tr w:rsidR="00266134" w:rsidRPr="00F706F8" w14:paraId="31D0EAC3" w14:textId="77777777" w:rsidTr="00F706F8">
        <w:tc>
          <w:tcPr>
            <w:tcW w:w="982" w:type="dxa"/>
          </w:tcPr>
          <w:p w14:paraId="3EC86CBE" w14:textId="77777777" w:rsidR="00266134" w:rsidRPr="00F706F8" w:rsidRDefault="00266134" w:rsidP="00266134">
            <w:pPr>
              <w:pStyle w:val="ListParagraph"/>
              <w:numPr>
                <w:ilvl w:val="0"/>
                <w:numId w:val="397"/>
              </w:numPr>
              <w:rPr>
                <w:rFonts w:cs="Tahoma"/>
                <w:szCs w:val="20"/>
              </w:rPr>
            </w:pPr>
          </w:p>
        </w:tc>
        <w:tc>
          <w:tcPr>
            <w:tcW w:w="1620" w:type="dxa"/>
          </w:tcPr>
          <w:p w14:paraId="2A007D7B" w14:textId="43EF4F1E" w:rsidR="00266134" w:rsidRPr="00F706F8" w:rsidRDefault="00266134" w:rsidP="00266134">
            <w:pPr>
              <w:rPr>
                <w:rFonts w:cs="Tahoma"/>
                <w:szCs w:val="20"/>
              </w:rPr>
            </w:pPr>
            <w:r w:rsidRPr="00F706F8">
              <w:rPr>
                <w:rFonts w:cs="Tahoma"/>
                <w:szCs w:val="20"/>
              </w:rPr>
              <w:t xml:space="preserve">Appendix </w:t>
            </w:r>
            <w:r>
              <w:rPr>
                <w:rFonts w:cs="Tahoma"/>
                <w:szCs w:val="20"/>
              </w:rPr>
              <w:t>1</w:t>
            </w:r>
            <w:r w:rsidR="00FF0001">
              <w:rPr>
                <w:rFonts w:cs="Tahoma"/>
                <w:szCs w:val="20"/>
              </w:rPr>
              <w:t>0</w:t>
            </w:r>
          </w:p>
        </w:tc>
        <w:tc>
          <w:tcPr>
            <w:tcW w:w="5687" w:type="dxa"/>
          </w:tcPr>
          <w:p w14:paraId="6FDAA3F5" w14:textId="3A76DD4B" w:rsidR="00266134" w:rsidRPr="00F706F8" w:rsidRDefault="00266134" w:rsidP="00266134">
            <w:pPr>
              <w:rPr>
                <w:rFonts w:cs="Tahoma"/>
                <w:szCs w:val="20"/>
              </w:rPr>
            </w:pPr>
            <w:r w:rsidRPr="00F706F8">
              <w:rPr>
                <w:rFonts w:cs="Tahoma"/>
                <w:szCs w:val="20"/>
              </w:rPr>
              <w:t>List of attendance for Youth FGD</w:t>
            </w:r>
          </w:p>
        </w:tc>
      </w:tr>
      <w:tr w:rsidR="00266134" w:rsidRPr="00F706F8" w14:paraId="6AADEC0B" w14:textId="77777777" w:rsidTr="00F706F8">
        <w:tc>
          <w:tcPr>
            <w:tcW w:w="982" w:type="dxa"/>
          </w:tcPr>
          <w:p w14:paraId="3B8E5AB0" w14:textId="77777777" w:rsidR="00266134" w:rsidRPr="00F706F8" w:rsidRDefault="00266134" w:rsidP="00266134">
            <w:pPr>
              <w:pStyle w:val="ListParagraph"/>
              <w:numPr>
                <w:ilvl w:val="0"/>
                <w:numId w:val="397"/>
              </w:numPr>
              <w:rPr>
                <w:rFonts w:cs="Tahoma"/>
                <w:szCs w:val="20"/>
              </w:rPr>
            </w:pPr>
          </w:p>
        </w:tc>
        <w:tc>
          <w:tcPr>
            <w:tcW w:w="1620" w:type="dxa"/>
          </w:tcPr>
          <w:p w14:paraId="5F39F1FE" w14:textId="60432D5D" w:rsidR="00266134" w:rsidRPr="00F706F8" w:rsidRDefault="00266134" w:rsidP="00266134">
            <w:pPr>
              <w:rPr>
                <w:rFonts w:cs="Tahoma"/>
                <w:szCs w:val="20"/>
              </w:rPr>
            </w:pPr>
            <w:r w:rsidRPr="00F706F8">
              <w:rPr>
                <w:rFonts w:cs="Tahoma"/>
                <w:szCs w:val="20"/>
              </w:rPr>
              <w:t>Appendix 1</w:t>
            </w:r>
            <w:r w:rsidR="00FF0001">
              <w:rPr>
                <w:rFonts w:cs="Tahoma"/>
                <w:szCs w:val="20"/>
              </w:rPr>
              <w:t>1</w:t>
            </w:r>
          </w:p>
        </w:tc>
        <w:tc>
          <w:tcPr>
            <w:tcW w:w="5687" w:type="dxa"/>
          </w:tcPr>
          <w:p w14:paraId="4D05983B" w14:textId="2725AFD7" w:rsidR="00266134" w:rsidRPr="00F706F8" w:rsidRDefault="00266134" w:rsidP="00266134">
            <w:pPr>
              <w:rPr>
                <w:rFonts w:cs="Tahoma"/>
                <w:szCs w:val="20"/>
              </w:rPr>
            </w:pPr>
            <w:r w:rsidRPr="00F706F8">
              <w:rPr>
                <w:rFonts w:cs="Tahoma"/>
                <w:szCs w:val="20"/>
              </w:rPr>
              <w:t xml:space="preserve">NEMA Expert License  </w:t>
            </w:r>
          </w:p>
        </w:tc>
      </w:tr>
    </w:tbl>
    <w:p w14:paraId="36D9E6E0" w14:textId="77777777" w:rsidR="00F706F8" w:rsidRPr="00F706F8" w:rsidRDefault="00F706F8" w:rsidP="00F706F8">
      <w:pPr>
        <w:pStyle w:val="PPStandardReport"/>
      </w:pPr>
    </w:p>
    <w:p w14:paraId="1D2E3538" w14:textId="77777777" w:rsidR="001C1E4A" w:rsidRPr="00E421FE" w:rsidRDefault="001C1E4A" w:rsidP="008B615A">
      <w:pPr>
        <w:pStyle w:val="Heading1"/>
        <w:numPr>
          <w:ilvl w:val="0"/>
          <w:numId w:val="0"/>
        </w:numPr>
        <w:rPr>
          <w:rFonts w:cs="Tahoma"/>
          <w:sz w:val="20"/>
        </w:rPr>
      </w:pPr>
      <w:bookmarkStart w:id="1566" w:name="_Toc112074035"/>
      <w:bookmarkStart w:id="1567" w:name="_Toc148360166"/>
      <w:bookmarkEnd w:id="1564"/>
      <w:r w:rsidRPr="00E421FE">
        <w:rPr>
          <w:rFonts w:cs="Tahoma"/>
          <w:sz w:val="20"/>
        </w:rPr>
        <w:t>PART I: The meeting leading to land identification and GRC Constitution</w:t>
      </w:r>
      <w:bookmarkEnd w:id="1566"/>
      <w:bookmarkEnd w:id="1567"/>
    </w:p>
    <w:p w14:paraId="0FE668CE" w14:textId="3E051C19" w:rsidR="005636E4" w:rsidRPr="00E421FE" w:rsidRDefault="00F706F8" w:rsidP="001C1E4A">
      <w:pPr>
        <w:pStyle w:val="Heading3"/>
        <w:numPr>
          <w:ilvl w:val="0"/>
          <w:numId w:val="0"/>
        </w:numPr>
        <w:ind w:left="720" w:hanging="720"/>
        <w:rPr>
          <w:rFonts w:cs="Tahoma"/>
          <w:szCs w:val="20"/>
        </w:rPr>
      </w:pPr>
      <w:bookmarkStart w:id="1568" w:name="_Toc112074036"/>
      <w:bookmarkStart w:id="1569" w:name="_Toc148360167"/>
      <w:r>
        <w:rPr>
          <w:rFonts w:cs="Tahoma"/>
          <w:szCs w:val="20"/>
        </w:rPr>
        <w:t>Appendix</w:t>
      </w:r>
      <w:r w:rsidR="005636E4" w:rsidRPr="00E421FE">
        <w:rPr>
          <w:rFonts w:cs="Tahoma"/>
          <w:szCs w:val="20"/>
        </w:rPr>
        <w:t xml:space="preserve"> 1: Minutes of proposed Bombi Mini-grid public consultative meeting</w:t>
      </w:r>
      <w:bookmarkEnd w:id="1568"/>
      <w:bookmarkEnd w:id="1569"/>
    </w:p>
    <w:p w14:paraId="344BE600" w14:textId="77777777" w:rsidR="005636E4" w:rsidRPr="00E421FE" w:rsidRDefault="005636E4" w:rsidP="005A68FD">
      <w:pPr>
        <w:pStyle w:val="BodyText"/>
        <w:rPr>
          <w:rFonts w:ascii="Tahoma" w:hAnsi="Tahoma" w:cs="Tahoma"/>
          <w:b w:val="0"/>
          <w:sz w:val="20"/>
        </w:rPr>
      </w:pPr>
    </w:p>
    <w:p w14:paraId="04509DEE" w14:textId="77777777" w:rsidR="005636E4" w:rsidRPr="00E421FE" w:rsidRDefault="005636E4" w:rsidP="005A68FD">
      <w:pPr>
        <w:pStyle w:val="BodyText"/>
        <w:rPr>
          <w:rFonts w:ascii="Tahoma" w:hAnsi="Tahoma" w:cs="Tahoma"/>
          <w:b w:val="0"/>
          <w:bCs/>
          <w:sz w:val="20"/>
          <w:u w:val="single"/>
        </w:rPr>
      </w:pPr>
      <w:r w:rsidRPr="00E421FE">
        <w:rPr>
          <w:rFonts w:ascii="Tahoma" w:hAnsi="Tahoma" w:cs="Tahoma"/>
          <w:b w:val="0"/>
          <w:bCs/>
          <w:sz w:val="20"/>
          <w:u w:val="single"/>
        </w:rPr>
        <w:t xml:space="preserve">MINUTES OF BOMBI MINI-GRID POWER PROJECT CONSULTATIVE MEETING HELD ON 26/09/2020 AT BOMBI CENTRE </w:t>
      </w:r>
    </w:p>
    <w:p w14:paraId="7EE3B4B9" w14:textId="77777777" w:rsidR="005636E4" w:rsidRPr="00E421FE" w:rsidRDefault="005636E4" w:rsidP="005A68FD">
      <w:pPr>
        <w:pStyle w:val="BodyText"/>
        <w:rPr>
          <w:rFonts w:ascii="Tahoma" w:hAnsi="Tahoma" w:cs="Tahoma"/>
          <w:b w:val="0"/>
          <w:bCs/>
          <w:sz w:val="20"/>
          <w:u w:val="single"/>
        </w:rPr>
      </w:pPr>
    </w:p>
    <w:p w14:paraId="5FE93864" w14:textId="77777777" w:rsidR="005636E4" w:rsidRPr="00407CCE" w:rsidRDefault="005636E4" w:rsidP="005A68FD">
      <w:pPr>
        <w:pStyle w:val="BodyText"/>
        <w:rPr>
          <w:rFonts w:ascii="Tahoma" w:hAnsi="Tahoma" w:cs="Tahoma"/>
          <w:sz w:val="20"/>
        </w:rPr>
      </w:pPr>
      <w:r w:rsidRPr="00407CCE">
        <w:rPr>
          <w:rFonts w:ascii="Tahoma" w:hAnsi="Tahoma" w:cs="Tahoma"/>
          <w:sz w:val="20"/>
        </w:rPr>
        <w:t xml:space="preserve">Min: 1 Agenda: </w:t>
      </w:r>
    </w:p>
    <w:p w14:paraId="71FFA970" w14:textId="77777777" w:rsidR="005636E4" w:rsidRPr="00E421FE" w:rsidRDefault="005636E4" w:rsidP="00874754">
      <w:pPr>
        <w:pStyle w:val="BodyText"/>
        <w:numPr>
          <w:ilvl w:val="0"/>
          <w:numId w:val="274"/>
        </w:numPr>
        <w:tabs>
          <w:tab w:val="clear" w:pos="8931"/>
        </w:tabs>
        <w:rPr>
          <w:rFonts w:ascii="Tahoma" w:hAnsi="Tahoma" w:cs="Tahoma"/>
          <w:b w:val="0"/>
          <w:sz w:val="20"/>
        </w:rPr>
      </w:pPr>
      <w:r w:rsidRPr="00E421FE">
        <w:rPr>
          <w:rFonts w:ascii="Tahoma" w:hAnsi="Tahoma" w:cs="Tahoma"/>
          <w:b w:val="0"/>
          <w:sz w:val="20"/>
        </w:rPr>
        <w:t>Preliminaries</w:t>
      </w:r>
    </w:p>
    <w:p w14:paraId="6DE4416B" w14:textId="24F9AE19" w:rsidR="005636E4" w:rsidRPr="00E421FE" w:rsidRDefault="005636E4" w:rsidP="00874754">
      <w:pPr>
        <w:pStyle w:val="BodyText"/>
        <w:numPr>
          <w:ilvl w:val="0"/>
          <w:numId w:val="274"/>
        </w:numPr>
        <w:tabs>
          <w:tab w:val="clear" w:pos="8931"/>
        </w:tabs>
        <w:rPr>
          <w:rFonts w:ascii="Tahoma" w:hAnsi="Tahoma" w:cs="Tahoma"/>
          <w:b w:val="0"/>
          <w:sz w:val="20"/>
        </w:rPr>
      </w:pPr>
      <w:r w:rsidRPr="00E421FE">
        <w:rPr>
          <w:rFonts w:ascii="Tahoma" w:hAnsi="Tahoma" w:cs="Tahoma"/>
          <w:b w:val="0"/>
          <w:sz w:val="20"/>
        </w:rPr>
        <w:t>Project design</w:t>
      </w:r>
    </w:p>
    <w:p w14:paraId="1396FE3B" w14:textId="77777777" w:rsidR="005636E4" w:rsidRPr="00E421FE" w:rsidRDefault="005636E4" w:rsidP="00874754">
      <w:pPr>
        <w:pStyle w:val="BodyText"/>
        <w:numPr>
          <w:ilvl w:val="0"/>
          <w:numId w:val="274"/>
        </w:numPr>
        <w:tabs>
          <w:tab w:val="clear" w:pos="8931"/>
        </w:tabs>
        <w:rPr>
          <w:rFonts w:ascii="Tahoma" w:hAnsi="Tahoma" w:cs="Tahoma"/>
          <w:b w:val="0"/>
          <w:sz w:val="20"/>
        </w:rPr>
      </w:pPr>
      <w:r w:rsidRPr="00E421FE">
        <w:rPr>
          <w:rFonts w:ascii="Tahoma" w:hAnsi="Tahoma" w:cs="Tahoma"/>
          <w:b w:val="0"/>
          <w:sz w:val="20"/>
        </w:rPr>
        <w:t>Land acquisition consultations</w:t>
      </w:r>
    </w:p>
    <w:p w14:paraId="6EC7053E" w14:textId="77777777" w:rsidR="005636E4" w:rsidRPr="00E421FE" w:rsidRDefault="005636E4" w:rsidP="00874754">
      <w:pPr>
        <w:pStyle w:val="BodyText"/>
        <w:numPr>
          <w:ilvl w:val="0"/>
          <w:numId w:val="274"/>
        </w:numPr>
        <w:tabs>
          <w:tab w:val="clear" w:pos="8931"/>
        </w:tabs>
        <w:rPr>
          <w:rFonts w:ascii="Tahoma" w:hAnsi="Tahoma" w:cs="Tahoma"/>
          <w:b w:val="0"/>
          <w:sz w:val="20"/>
        </w:rPr>
      </w:pPr>
      <w:r w:rsidRPr="00E421FE">
        <w:rPr>
          <w:rFonts w:ascii="Tahoma" w:hAnsi="Tahoma" w:cs="Tahoma"/>
          <w:b w:val="0"/>
          <w:sz w:val="20"/>
        </w:rPr>
        <w:t>Positive and Negative impacts of the proposed project /mitigation measures</w:t>
      </w:r>
    </w:p>
    <w:p w14:paraId="7521140E" w14:textId="77777777" w:rsidR="005636E4" w:rsidRPr="00E421FE" w:rsidRDefault="005636E4" w:rsidP="00874754">
      <w:pPr>
        <w:pStyle w:val="BodyText"/>
        <w:numPr>
          <w:ilvl w:val="0"/>
          <w:numId w:val="274"/>
        </w:numPr>
        <w:tabs>
          <w:tab w:val="clear" w:pos="8931"/>
        </w:tabs>
        <w:rPr>
          <w:rFonts w:ascii="Tahoma" w:hAnsi="Tahoma" w:cs="Tahoma"/>
          <w:b w:val="0"/>
          <w:sz w:val="20"/>
        </w:rPr>
      </w:pPr>
      <w:r w:rsidRPr="00E421FE">
        <w:rPr>
          <w:rFonts w:ascii="Tahoma" w:hAnsi="Tahoma" w:cs="Tahoma"/>
          <w:b w:val="0"/>
          <w:sz w:val="20"/>
        </w:rPr>
        <w:t xml:space="preserve">Way forward </w:t>
      </w:r>
    </w:p>
    <w:p w14:paraId="5BDE05CD" w14:textId="77777777" w:rsidR="005636E4" w:rsidRPr="00E421FE" w:rsidRDefault="005636E4" w:rsidP="00874754">
      <w:pPr>
        <w:pStyle w:val="BodyText"/>
        <w:numPr>
          <w:ilvl w:val="0"/>
          <w:numId w:val="274"/>
        </w:numPr>
        <w:tabs>
          <w:tab w:val="clear" w:pos="8931"/>
        </w:tabs>
        <w:rPr>
          <w:rFonts w:ascii="Tahoma" w:hAnsi="Tahoma" w:cs="Tahoma"/>
          <w:b w:val="0"/>
          <w:sz w:val="20"/>
        </w:rPr>
      </w:pPr>
      <w:r w:rsidRPr="00E421FE">
        <w:rPr>
          <w:rFonts w:ascii="Tahoma" w:hAnsi="Tahoma" w:cs="Tahoma"/>
          <w:b w:val="0"/>
          <w:sz w:val="20"/>
        </w:rPr>
        <w:t>A.O.B</w:t>
      </w:r>
    </w:p>
    <w:p w14:paraId="17D63EA2" w14:textId="77777777" w:rsidR="005636E4" w:rsidRPr="00E421FE" w:rsidRDefault="005636E4" w:rsidP="005A68FD">
      <w:pPr>
        <w:pStyle w:val="BodyText"/>
        <w:ind w:left="360"/>
        <w:rPr>
          <w:rFonts w:ascii="Tahoma" w:hAnsi="Tahoma" w:cs="Tahoma"/>
          <w:b w:val="0"/>
          <w:sz w:val="20"/>
        </w:rPr>
      </w:pPr>
    </w:p>
    <w:p w14:paraId="787F427C" w14:textId="77777777" w:rsidR="005636E4" w:rsidRPr="00407CCE" w:rsidRDefault="005636E4" w:rsidP="005A68FD">
      <w:pPr>
        <w:pStyle w:val="BodyText"/>
        <w:rPr>
          <w:rFonts w:ascii="Tahoma" w:hAnsi="Tahoma" w:cs="Tahoma"/>
          <w:sz w:val="20"/>
        </w:rPr>
      </w:pPr>
      <w:r w:rsidRPr="00407CCE">
        <w:rPr>
          <w:rFonts w:ascii="Tahoma" w:hAnsi="Tahoma" w:cs="Tahoma"/>
          <w:sz w:val="20"/>
        </w:rPr>
        <w:t xml:space="preserve">MIN 2 Meeting Preliminaries </w:t>
      </w:r>
    </w:p>
    <w:p w14:paraId="63BD94A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meeting started at 11.11am with a word of prayer from an elder, the area chief welcoming the visitors to Bombi village. He then requested Ward administrator Mr. Dominic to do the introduction part to the visitors. He welcomed the team from MoE, KPLC, REREC and Kilifi county government in a special way, he further welcomed the community members present for attending the developmental meeting in the community. He further emphasized the importance of having electricity in their community since it will improve their standards. The ward Admin thanked the visitors for finding time to come and share with the community details about the project, its economic benefits, electricity connection procedures and land requirements. He said the community was open to any project that was meant to uplift their livelihoods and their way of life stressing that the area was under developed. For many years the community had been yearning for electricity and pointed out that it was by the grace of God that this was about to be realised. The Ward Admin   then invited the County Renewable Energy Officer (Mr. Abel) to address the community and then introduce the visiting team from the county government of Kilifi to address the Baraza.</w:t>
      </w:r>
    </w:p>
    <w:p w14:paraId="52E608EF" w14:textId="77777777" w:rsidR="005636E4" w:rsidRPr="00E421FE" w:rsidRDefault="005636E4" w:rsidP="005A68FD">
      <w:pPr>
        <w:pStyle w:val="BodyText"/>
        <w:rPr>
          <w:rFonts w:ascii="Tahoma" w:hAnsi="Tahoma" w:cs="Tahoma"/>
          <w:b w:val="0"/>
          <w:sz w:val="20"/>
        </w:rPr>
      </w:pPr>
    </w:p>
    <w:p w14:paraId="1A5A2E4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area Member of County Assembly (MCA) Stanley welcomed members to the meeting and urged the community to grab the opportunity and get connected. He stressed on the need for land acquisition, survey to be done by both county and PIU surveyor, need for the community engagement and partnership for the project implementation, he also talked urged the Kenya Power &amp; Lighting Company </w:t>
      </w:r>
      <w:r w:rsidRPr="00E421FE">
        <w:rPr>
          <w:rFonts w:ascii="Tahoma" w:hAnsi="Tahoma" w:cs="Tahoma"/>
          <w:b w:val="0"/>
          <w:i/>
          <w:iCs/>
          <w:sz w:val="20"/>
        </w:rPr>
        <w:t>PLC</w:t>
      </w:r>
      <w:r w:rsidRPr="00E421FE">
        <w:rPr>
          <w:rFonts w:ascii="Tahoma" w:hAnsi="Tahoma" w:cs="Tahoma"/>
          <w:b w:val="0"/>
          <w:sz w:val="20"/>
        </w:rPr>
        <w:t xml:space="preserve"> to start preparing and implement the project without delays because the community yearned to be connected to electricity supply. </w:t>
      </w:r>
    </w:p>
    <w:p w14:paraId="074E47F7" w14:textId="77777777" w:rsidR="005636E4" w:rsidRPr="00E421FE" w:rsidRDefault="005636E4" w:rsidP="005A68FD">
      <w:pPr>
        <w:pStyle w:val="BodyText"/>
        <w:rPr>
          <w:rFonts w:ascii="Tahoma" w:hAnsi="Tahoma" w:cs="Tahoma"/>
          <w:b w:val="0"/>
          <w:sz w:val="20"/>
        </w:rPr>
      </w:pPr>
    </w:p>
    <w:p w14:paraId="025831E7" w14:textId="77777777" w:rsidR="005636E4" w:rsidRPr="00407CCE" w:rsidRDefault="005636E4" w:rsidP="005A68FD">
      <w:pPr>
        <w:pStyle w:val="BodyText"/>
        <w:rPr>
          <w:rFonts w:ascii="Tahoma" w:hAnsi="Tahoma" w:cs="Tahoma"/>
          <w:sz w:val="20"/>
        </w:rPr>
      </w:pPr>
      <w:r w:rsidRPr="00407CCE">
        <w:rPr>
          <w:rFonts w:ascii="Tahoma" w:hAnsi="Tahoma" w:cs="Tahoma"/>
          <w:sz w:val="20"/>
        </w:rPr>
        <w:t>Min 3. Introduction of the Project Implementation Unit Team (PIU)</w:t>
      </w:r>
    </w:p>
    <w:p w14:paraId="25863E4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Simon Mwangangi thanked all community members present and invited Eng. Isaac Kiva (Secretary for Renewable Energy, MoE) to address the baraza and introduce team members from MoE, KPLC and REREC. </w:t>
      </w:r>
    </w:p>
    <w:p w14:paraId="4A852BA6" w14:textId="77777777" w:rsidR="005636E4" w:rsidRPr="00E421FE" w:rsidRDefault="005636E4" w:rsidP="005A68FD">
      <w:pPr>
        <w:pStyle w:val="BodyText"/>
        <w:rPr>
          <w:rFonts w:ascii="Tahoma" w:hAnsi="Tahoma" w:cs="Tahoma"/>
          <w:b w:val="0"/>
          <w:sz w:val="20"/>
        </w:rPr>
      </w:pPr>
    </w:p>
    <w:p w14:paraId="075A404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ng. Kiva briefed the community on KOSAP, the benefits of the project, and why the government was undertaking the project. In his address, he reiterated that the project would be implemented with funding from the World Bank and that in order to make connection affordable, the connection cost would be one (1) thousand Kenya shillings per household. He further explained the need for the community to cooperate and facilitate land acquisition for construction of the Solar mini-grid project. He also mentioned the partnership between the county government and national government to develop each sector of the economy and the vision to increase electrification as one of the government priorities. He thanked members present for their overwhelming turn up and then invited Eng. Zadock to give a brief of the project details.</w:t>
      </w:r>
    </w:p>
    <w:p w14:paraId="1299FC03" w14:textId="77777777" w:rsidR="005636E4" w:rsidRPr="00E421FE" w:rsidRDefault="005636E4" w:rsidP="005A68FD">
      <w:pPr>
        <w:pStyle w:val="BodyText"/>
        <w:rPr>
          <w:rFonts w:ascii="Tahoma" w:hAnsi="Tahoma" w:cs="Tahoma"/>
          <w:b w:val="0"/>
          <w:sz w:val="20"/>
        </w:rPr>
      </w:pPr>
    </w:p>
    <w:p w14:paraId="2430405F" w14:textId="77777777" w:rsidR="005636E4" w:rsidRPr="00407CCE" w:rsidRDefault="005636E4" w:rsidP="005A68FD">
      <w:pPr>
        <w:pStyle w:val="BodyText"/>
        <w:rPr>
          <w:rFonts w:ascii="Tahoma" w:hAnsi="Tahoma" w:cs="Tahoma"/>
          <w:sz w:val="20"/>
        </w:rPr>
      </w:pPr>
      <w:r w:rsidRPr="00407CCE">
        <w:rPr>
          <w:rFonts w:ascii="Tahoma" w:hAnsi="Tahoma" w:cs="Tahoma"/>
          <w:sz w:val="20"/>
          <w:lang w:val="de-DE"/>
        </w:rPr>
        <w:t>MIN. 4 Project Design</w:t>
      </w:r>
    </w:p>
    <w:p w14:paraId="1964DCB5" w14:textId="77777777" w:rsidR="005636E4" w:rsidRPr="00E421FE" w:rsidRDefault="005636E4" w:rsidP="005A68FD">
      <w:pPr>
        <w:pStyle w:val="BodyText"/>
        <w:rPr>
          <w:rFonts w:ascii="Tahoma" w:hAnsi="Tahoma" w:cs="Tahoma"/>
          <w:b w:val="0"/>
          <w:sz w:val="20"/>
        </w:rPr>
      </w:pPr>
      <w:r w:rsidRPr="00E421FE">
        <w:rPr>
          <w:rFonts w:ascii="Tahoma" w:hAnsi="Tahoma" w:cs="Tahoma"/>
          <w:b w:val="0"/>
          <w:i/>
          <w:iCs/>
          <w:sz w:val="20"/>
        </w:rPr>
        <w:t>Eng. Zadock</w:t>
      </w:r>
      <w:r w:rsidRPr="00E421FE">
        <w:rPr>
          <w:rFonts w:ascii="Tahoma" w:hAnsi="Tahoma" w:cs="Tahoma"/>
          <w:b w:val="0"/>
          <w:sz w:val="20"/>
        </w:rPr>
        <w:t xml:space="preserve"> from KPLC explained to the meeting that the government of Kenya through vision 2030 was planning to have every household connected with power, and since Bombi village was many kilometres from the National Electricity grid,  the government had come up with this project called Kenya Off Grid Solar Access Project (KOSAP) that is meant to connect electricity to Kenyans in the marginalized  areas. </w:t>
      </w:r>
    </w:p>
    <w:p w14:paraId="61A1A7E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He went further to explain to the members present that the proposed mini-grid solar project would consist of Solar panels and a standby diesel generator and targets to serve 315 residential households and 7 non- residential users through a proposed   Low Voltage (LV) network of approximately 10.16 kilometres in length. He told them that connection of power will involve passing of electrical lines along the road reserve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s.</w:t>
      </w:r>
    </w:p>
    <w:p w14:paraId="53508331" w14:textId="77777777" w:rsidR="005636E4" w:rsidRPr="00E421FE" w:rsidRDefault="005636E4" w:rsidP="005A68FD">
      <w:pPr>
        <w:pStyle w:val="BodyText"/>
        <w:rPr>
          <w:rFonts w:ascii="Tahoma" w:hAnsi="Tahoma" w:cs="Tahoma"/>
          <w:b w:val="0"/>
          <w:sz w:val="20"/>
        </w:rPr>
      </w:pPr>
    </w:p>
    <w:p w14:paraId="260D9854" w14:textId="146A34BE" w:rsidR="005636E4" w:rsidRPr="00E421FE" w:rsidRDefault="005636E4" w:rsidP="005A68FD">
      <w:pPr>
        <w:pStyle w:val="BodyText"/>
        <w:rPr>
          <w:rFonts w:ascii="Tahoma" w:hAnsi="Tahoma" w:cs="Tahoma"/>
          <w:b w:val="0"/>
          <w:sz w:val="20"/>
        </w:rPr>
      </w:pPr>
      <w:r w:rsidRPr="00E421FE">
        <w:rPr>
          <w:rFonts w:ascii="Tahoma" w:hAnsi="Tahoma" w:cs="Tahoma"/>
          <w:b w:val="0"/>
          <w:i/>
          <w:iCs/>
          <w:sz w:val="20"/>
        </w:rPr>
        <w:t>The County Business Manager</w:t>
      </w:r>
      <w:r w:rsidRPr="00E421FE">
        <w:rPr>
          <w:rFonts w:ascii="Tahoma" w:hAnsi="Tahoma" w:cs="Tahoma"/>
          <w:b w:val="0"/>
          <w:sz w:val="20"/>
        </w:rPr>
        <w:t xml:space="preserve"> – Kilifi (Dr. Mahanga) addressed the occasion and mentioned that he was the KPLC manager in-charge of </w:t>
      </w:r>
      <w:r w:rsidR="00CC17CD" w:rsidRPr="00E421FE">
        <w:rPr>
          <w:rFonts w:ascii="Tahoma" w:hAnsi="Tahoma" w:cs="Tahoma"/>
          <w:b w:val="0"/>
          <w:sz w:val="20"/>
        </w:rPr>
        <w:t>Kilifi</w:t>
      </w:r>
      <w:r w:rsidRPr="00E421FE">
        <w:rPr>
          <w:rFonts w:ascii="Tahoma" w:hAnsi="Tahoma" w:cs="Tahoma"/>
          <w:b w:val="0"/>
          <w:sz w:val="20"/>
        </w:rPr>
        <w:t xml:space="preserve"> county and he had started this journey from project conception, to implementation and seen customers get connected to supply and thereafter progressing the journey through the Operation phase of the project. He explained that each household would be connected to power and the connection cost had been reduced from the current rate of K</w:t>
      </w:r>
      <w:r w:rsidR="00CC17CD">
        <w:rPr>
          <w:rFonts w:ascii="Tahoma" w:hAnsi="Tahoma" w:cs="Tahoma"/>
          <w:b w:val="0"/>
          <w:sz w:val="20"/>
        </w:rPr>
        <w:t>ES</w:t>
      </w:r>
      <w:r w:rsidRPr="00E421FE">
        <w:rPr>
          <w:rFonts w:ascii="Tahoma" w:hAnsi="Tahoma" w:cs="Tahoma"/>
          <w:b w:val="0"/>
          <w:sz w:val="20"/>
        </w:rPr>
        <w:t xml:space="preserve"> 15,000.00 to 1,000.00. He also explained that power is not all about switching but usage. The wiring should be done by a qualified person. He also mentioned that maintenance of the power lines and the mini-grid power station would be done by KPLC and all payments should be done to KPLC office in </w:t>
      </w:r>
      <w:r w:rsidR="00CC17CD" w:rsidRPr="00E421FE">
        <w:rPr>
          <w:rFonts w:ascii="Tahoma" w:hAnsi="Tahoma" w:cs="Tahoma"/>
          <w:b w:val="0"/>
          <w:sz w:val="20"/>
        </w:rPr>
        <w:t>Kilifi</w:t>
      </w:r>
      <w:r w:rsidRPr="00E421FE">
        <w:rPr>
          <w:rFonts w:ascii="Tahoma" w:hAnsi="Tahoma" w:cs="Tahoma"/>
          <w:b w:val="0"/>
          <w:sz w:val="20"/>
        </w:rPr>
        <w:t xml:space="preserve"> or through m-pesa number that would be provided and customers should ensure all payments are directed to KPLC and official receipts or reference generated. </w:t>
      </w:r>
    </w:p>
    <w:p w14:paraId="4C694B97" w14:textId="77777777" w:rsidR="005636E4" w:rsidRPr="00E421FE" w:rsidRDefault="005636E4" w:rsidP="005A68FD">
      <w:pPr>
        <w:pStyle w:val="BodyText"/>
        <w:rPr>
          <w:rFonts w:ascii="Tahoma" w:hAnsi="Tahoma" w:cs="Tahoma"/>
          <w:b w:val="0"/>
          <w:sz w:val="20"/>
        </w:rPr>
      </w:pPr>
    </w:p>
    <w:p w14:paraId="7F52564A" w14:textId="77777777" w:rsidR="005636E4" w:rsidRPr="00407CCE" w:rsidRDefault="005636E4" w:rsidP="005A68FD">
      <w:pPr>
        <w:pStyle w:val="BodyText"/>
        <w:rPr>
          <w:rFonts w:ascii="Tahoma" w:hAnsi="Tahoma" w:cs="Tahoma"/>
          <w:sz w:val="20"/>
        </w:rPr>
      </w:pPr>
      <w:r w:rsidRPr="00407CCE">
        <w:rPr>
          <w:rFonts w:ascii="Tahoma" w:hAnsi="Tahoma" w:cs="Tahoma"/>
          <w:sz w:val="20"/>
        </w:rPr>
        <w:t>MIN 5 Land acquisition process</w:t>
      </w:r>
    </w:p>
    <w:p w14:paraId="4007189C" w14:textId="4641781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Surveyor, Mr Joseph Korir told the Baraza that the land required for the construction of the Mini grid was a minimum of 2 acres. He said that the main purpose of the Baraza was to seek community consent for land acquisition for the project. He revealed that there are three land ownership categories in Kenya which are Community land, Private land and Public land. The Surveyor informed the meeting of the various forms of acquiring interest in land which include; allocation, land adjudication process, compulsory acquisition, settlement programs, transfers, donation and long-term leases. He noted that the government of Kenya had secured a loan from its development partners </w:t>
      </w:r>
      <w:r w:rsidR="00CC17CD" w:rsidRPr="00E421FE">
        <w:rPr>
          <w:rFonts w:ascii="Tahoma" w:hAnsi="Tahoma" w:cs="Tahoma"/>
          <w:b w:val="0"/>
          <w:sz w:val="20"/>
        </w:rPr>
        <w:t>i.e.,</w:t>
      </w:r>
      <w:r w:rsidRPr="00E421FE">
        <w:rPr>
          <w:rFonts w:ascii="Tahoma" w:hAnsi="Tahoma" w:cs="Tahoma"/>
          <w:b w:val="0"/>
          <w:sz w:val="20"/>
        </w:rPr>
        <w:t xml:space="preserve"> World Bank to implement the KOSAP project. He went on to explain that the national government together with the implementing agencies and the county government have to follow the law in acquiring land for the proposed mini-grid. He explained to the community that they have rights and entitlements regarding to their land and that the community has the freedom/right to decide on land acquisition to the proposed project.</w:t>
      </w:r>
    </w:p>
    <w:p w14:paraId="5EB26D91" w14:textId="77777777" w:rsidR="005636E4" w:rsidRPr="00E421FE" w:rsidRDefault="005636E4" w:rsidP="005A68FD">
      <w:pPr>
        <w:pStyle w:val="BodyText"/>
        <w:rPr>
          <w:rFonts w:ascii="Tahoma" w:hAnsi="Tahoma" w:cs="Tahoma"/>
          <w:b w:val="0"/>
          <w:sz w:val="20"/>
        </w:rPr>
      </w:pPr>
    </w:p>
    <w:p w14:paraId="27091E0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He went on and explained the criteria to be followed for the land acquisition process which includes;</w:t>
      </w:r>
    </w:p>
    <w:p w14:paraId="3AB15AE5" w14:textId="77777777"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The impacts on the land acquired should be minor and should not require physical relocation of individuals, households, institutions or business entities</w:t>
      </w:r>
    </w:p>
    <w:p w14:paraId="37A224C3" w14:textId="77777777"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 xml:space="preserve">The land to be acquired must be identified by the community and technical officers can help ensure that the land is appropriate for the project purpose and that the project will produce no health or environmental safety hazards </w:t>
      </w:r>
    </w:p>
    <w:p w14:paraId="465D6846" w14:textId="77777777"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The land in question should be free of squatters, encroachers or other claims and encumbrances</w:t>
      </w:r>
    </w:p>
    <w:p w14:paraId="18C4C1BE" w14:textId="77777777"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 xml:space="preserve">Witnessed statements should be obtained from the people the land is been acquired. Further, the representatives of the community have to sign land acquisition forms (KOSAP) project to show commitment to land acquisition by the community </w:t>
      </w:r>
    </w:p>
    <w:p w14:paraId="27EE581E" w14:textId="77777777"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 xml:space="preserve">If any loss of income or physical displacement is envisaged, verification of voluntary acceptance of community devised mitigatory measures must be obtained from those expected to be adversely affected. In this project we ask you to avoid acquiring land that will adversely affect community members </w:t>
      </w:r>
    </w:p>
    <w:p w14:paraId="16420523" w14:textId="13A19EAD"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 xml:space="preserve">KOSAP project proposes to have the land acquired to be registered under one of the implementing agencies of the project </w:t>
      </w:r>
      <w:r w:rsidR="00CC17CD" w:rsidRPr="00E421FE">
        <w:rPr>
          <w:rFonts w:ascii="Tahoma" w:hAnsi="Tahoma" w:cs="Tahoma"/>
          <w:b w:val="0"/>
          <w:sz w:val="20"/>
        </w:rPr>
        <w:t>i.e.,</w:t>
      </w:r>
      <w:r w:rsidRPr="00E421FE">
        <w:rPr>
          <w:rFonts w:ascii="Tahoma" w:hAnsi="Tahoma" w:cs="Tahoma"/>
          <w:b w:val="0"/>
          <w:sz w:val="20"/>
        </w:rPr>
        <w:t xml:space="preserve"> KPLC or REREC but be assured that public access to services is guaranteed. The proposed project solar Mini-grid to be set on the acquired land is set to provide direct services (electricity) to the community members </w:t>
      </w:r>
    </w:p>
    <w:p w14:paraId="353661B9" w14:textId="77777777" w:rsidR="005636E4" w:rsidRPr="00E421FE" w:rsidRDefault="005636E4" w:rsidP="00874754">
      <w:pPr>
        <w:pStyle w:val="BodyText"/>
        <w:widowControl w:val="0"/>
        <w:numPr>
          <w:ilvl w:val="0"/>
          <w:numId w:val="276"/>
        </w:numPr>
        <w:tabs>
          <w:tab w:val="clear" w:pos="8931"/>
        </w:tabs>
        <w:rPr>
          <w:rFonts w:ascii="Tahoma" w:hAnsi="Tahoma" w:cs="Tahoma"/>
          <w:b w:val="0"/>
          <w:sz w:val="20"/>
        </w:rPr>
      </w:pPr>
      <w:r w:rsidRPr="00E421FE">
        <w:rPr>
          <w:rFonts w:ascii="Tahoma" w:hAnsi="Tahoma" w:cs="Tahoma"/>
          <w:b w:val="0"/>
          <w:sz w:val="20"/>
        </w:rPr>
        <w:t>It will be vital to have a grievance redress mechanism to guide resolution of grievances related to the project.</w:t>
      </w:r>
    </w:p>
    <w:p w14:paraId="3BC8F9AD" w14:textId="77777777" w:rsidR="005636E4" w:rsidRPr="00E421FE" w:rsidRDefault="005636E4" w:rsidP="005A68FD">
      <w:pPr>
        <w:pStyle w:val="BodyText"/>
        <w:rPr>
          <w:rFonts w:ascii="Tahoma" w:hAnsi="Tahoma" w:cs="Tahoma"/>
          <w:b w:val="0"/>
          <w:sz w:val="20"/>
        </w:rPr>
      </w:pPr>
      <w:r w:rsidRPr="00E421FE">
        <w:rPr>
          <w:rFonts w:ascii="Tahoma" w:eastAsia="Arial Unicode MS" w:hAnsi="Tahoma" w:cs="Tahoma"/>
          <w:b w:val="0"/>
          <w:sz w:val="20"/>
        </w:rPr>
        <w:br w:type="page"/>
      </w:r>
    </w:p>
    <w:p w14:paraId="487F453C" w14:textId="77777777" w:rsidR="005636E4" w:rsidRPr="00E421FE" w:rsidRDefault="005636E4" w:rsidP="005A68FD">
      <w:pPr>
        <w:pStyle w:val="BodyText"/>
        <w:rPr>
          <w:rFonts w:ascii="Tahoma" w:hAnsi="Tahoma" w:cs="Tahoma"/>
          <w:b w:val="0"/>
          <w:bCs/>
          <w:i/>
          <w:iCs/>
          <w:sz w:val="20"/>
        </w:rPr>
      </w:pPr>
      <w:r w:rsidRPr="00E421FE">
        <w:rPr>
          <w:rFonts w:ascii="Tahoma" w:hAnsi="Tahoma" w:cs="Tahoma"/>
          <w:b w:val="0"/>
          <w:bCs/>
          <w:i/>
          <w:iCs/>
          <w:sz w:val="20"/>
        </w:rPr>
        <w:t xml:space="preserve">Survey of the land </w:t>
      </w:r>
    </w:p>
    <w:p w14:paraId="234F12C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surveyor (Korir) explained to the community that he would pick the exact GPS points of the agreed portion proposed for the solar Mini-grid which will be later be physically demarcated, and the exact measurements meant known to the community members following the laid down procedures by law.</w:t>
      </w:r>
    </w:p>
    <w:p w14:paraId="771B9C29"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Community rights and entitlements</w:t>
      </w:r>
    </w:p>
    <w:p w14:paraId="0F7764C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surveyor explained to the community the various options that they were entitled to in terms of land acquisition for the proposed mini-grid. </w:t>
      </w:r>
    </w:p>
    <w:p w14:paraId="5DF9A9D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first option was that the community could donate the land freely without any expectations from the Kenya Power &amp; Lighting Company </w:t>
      </w:r>
      <w:r w:rsidRPr="00E421FE">
        <w:rPr>
          <w:rFonts w:ascii="Tahoma" w:hAnsi="Tahoma" w:cs="Tahoma"/>
          <w:b w:val="0"/>
          <w:i/>
          <w:iCs/>
          <w:sz w:val="20"/>
        </w:rPr>
        <w:t>PLC</w:t>
      </w:r>
      <w:r w:rsidRPr="00E421FE">
        <w:rPr>
          <w:rFonts w:ascii="Tahoma" w:hAnsi="Tahoma" w:cs="Tahoma"/>
          <w:b w:val="0"/>
          <w:sz w:val="20"/>
        </w:rPr>
        <w:t>.</w:t>
      </w:r>
    </w:p>
    <w:p w14:paraId="2165711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second option was acquiring land compulsorily and the community gets compensation either in monetary terms or in kind. If compensation is done in terms of cash, the compensation monies would be held on their behalf in an escrow account by the County, and the monies plus accrued interest released to them upon registration. The other option of compensation explained to the community was that the community can also be compensated in kind. The community can request for compensation in kind by requiring the Kenya Power &amp; Lighting Company </w:t>
      </w:r>
      <w:r w:rsidRPr="00E421FE">
        <w:rPr>
          <w:rFonts w:ascii="Tahoma" w:hAnsi="Tahoma" w:cs="Tahoma"/>
          <w:b w:val="0"/>
          <w:i/>
          <w:iCs/>
          <w:sz w:val="20"/>
        </w:rPr>
        <w:t xml:space="preserve">PLC </w:t>
      </w:r>
      <w:r w:rsidRPr="00E421FE">
        <w:rPr>
          <w:rFonts w:ascii="Tahoma" w:hAnsi="Tahoma" w:cs="Tahoma"/>
          <w:b w:val="0"/>
          <w:sz w:val="20"/>
        </w:rPr>
        <w:t xml:space="preserve">to do a community project such as a well, or classrooms to be built or any other item that will benefit the community. Another option would be compensation of land for land. The community may request the Government to buy a similar piece of land for the community to compensate for land acquired for the mini grid. He informed the meeting that they are at liberty to deliberate on the options given. </w:t>
      </w:r>
    </w:p>
    <w:p w14:paraId="6CC588A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ith the remarks made he once again thanked the community for supporting the project. He further noted that the proposed project will benefit the community and requested for more community support and ownership of the project.</w:t>
      </w:r>
    </w:p>
    <w:p w14:paraId="18D160CB" w14:textId="77777777" w:rsidR="005636E4" w:rsidRPr="00E421FE" w:rsidRDefault="005636E4" w:rsidP="005A68FD">
      <w:pPr>
        <w:pStyle w:val="BodyText"/>
        <w:rPr>
          <w:rFonts w:ascii="Tahoma" w:hAnsi="Tahoma" w:cs="Tahoma"/>
          <w:b w:val="0"/>
          <w:sz w:val="20"/>
        </w:rPr>
      </w:pPr>
    </w:p>
    <w:p w14:paraId="3BE3EE4E" w14:textId="6C9589AC" w:rsidR="005636E4" w:rsidRPr="00407CCE" w:rsidRDefault="005636E4" w:rsidP="005A68FD">
      <w:pPr>
        <w:pStyle w:val="BodyText"/>
        <w:rPr>
          <w:rFonts w:ascii="Tahoma" w:hAnsi="Tahoma" w:cs="Tahoma"/>
          <w:sz w:val="20"/>
        </w:rPr>
      </w:pPr>
      <w:r w:rsidRPr="00407CCE">
        <w:rPr>
          <w:rFonts w:ascii="Tahoma" w:hAnsi="Tahoma" w:cs="Tahoma"/>
          <w:sz w:val="20"/>
        </w:rPr>
        <w:t xml:space="preserve">MIN </w:t>
      </w:r>
      <w:r w:rsidR="00407CCE">
        <w:rPr>
          <w:rFonts w:ascii="Tahoma" w:hAnsi="Tahoma" w:cs="Tahoma"/>
          <w:sz w:val="20"/>
        </w:rPr>
        <w:t>6</w:t>
      </w:r>
      <w:r w:rsidRPr="00407CCE">
        <w:rPr>
          <w:rFonts w:ascii="Tahoma" w:hAnsi="Tahoma" w:cs="Tahoma"/>
          <w:sz w:val="20"/>
        </w:rPr>
        <w:t xml:space="preserve">: Positive impacts of the proposed project </w:t>
      </w:r>
    </w:p>
    <w:p w14:paraId="5A1BB3F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Team Environmental and Social Expert Simon Mwangangi once again thanked members for their corporation and reminded them to listen carefully to the input of all the team members. He reminded members to ensure that they write their names and sign the attendance list that was in circulation. </w:t>
      </w:r>
    </w:p>
    <w:p w14:paraId="4DFA0E5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He further explained that, every project has both positive impacts and negative impacts. He explained the positive impacts of the project as follows:</w:t>
      </w:r>
    </w:p>
    <w:p w14:paraId="23C0258A"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Up Scaling Electricity Access to the off-grid areas </w:t>
      </w:r>
    </w:p>
    <w:p w14:paraId="032B86D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ith the construction and operation of the mini-grid, the community will have access to modern energy solutions, get access to electricity tapped from green energy sources (Solar) and be able to enjoy the benefits of electricity. This will also be a business boost to Kenya Power as the number of customers will increase.</w:t>
      </w:r>
    </w:p>
    <w:p w14:paraId="61AC30FB" w14:textId="77777777" w:rsidR="005636E4" w:rsidRPr="00E421FE" w:rsidRDefault="005636E4" w:rsidP="005A68FD">
      <w:pPr>
        <w:pStyle w:val="BodyText"/>
        <w:rPr>
          <w:rFonts w:ascii="Tahoma" w:hAnsi="Tahoma" w:cs="Tahoma"/>
          <w:b w:val="0"/>
          <w:sz w:val="20"/>
        </w:rPr>
      </w:pPr>
    </w:p>
    <w:p w14:paraId="587552C0"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Improved source of lighting </w:t>
      </w:r>
    </w:p>
    <w:p w14:paraId="7B4FCAB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Currently majority of Bombi residents use kerosene lamps and small solar systems that support one bulb for lighting their homes. The setting up of the mini-grid power station will provide opportunities to access modern, clean and reliable energy to the residents. </w:t>
      </w:r>
    </w:p>
    <w:p w14:paraId="26B1A375" w14:textId="77777777" w:rsidR="005636E4" w:rsidRPr="00E421FE" w:rsidRDefault="005636E4" w:rsidP="005A68FD">
      <w:pPr>
        <w:pStyle w:val="BodyText"/>
        <w:rPr>
          <w:rFonts w:ascii="Tahoma" w:hAnsi="Tahoma" w:cs="Tahoma"/>
          <w:b w:val="0"/>
          <w:sz w:val="20"/>
        </w:rPr>
      </w:pPr>
    </w:p>
    <w:p w14:paraId="34B5EBC3"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Benefits in the education sector</w:t>
      </w:r>
    </w:p>
    <w:p w14:paraId="17EC889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ccess to electricity at the household level and schools will create opportunities for children to study for longer hours. Additionally, children in households can also access education programs being aired through different radio and T.V. channels. Bombi primary school will take advantage of the electricity and enhance information technology and communication in its teaching especially with the government laptop project for schools.</w:t>
      </w:r>
    </w:p>
    <w:p w14:paraId="211FC6EA" w14:textId="77777777" w:rsidR="005636E4" w:rsidRPr="00E421FE" w:rsidRDefault="005636E4" w:rsidP="005A68FD">
      <w:pPr>
        <w:pStyle w:val="BodyText"/>
        <w:rPr>
          <w:rFonts w:ascii="Tahoma" w:hAnsi="Tahoma" w:cs="Tahoma"/>
          <w:b w:val="0"/>
          <w:sz w:val="20"/>
        </w:rPr>
      </w:pPr>
    </w:p>
    <w:p w14:paraId="4E6DBC9B"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Increase of Business opportunities </w:t>
      </w:r>
    </w:p>
    <w:p w14:paraId="744858F7"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With the implementation of K-OSAP in the off-grid areas, and availability of power businessmen can scale up their businesses while making it is possible to set up businesses such as salons, barber shops, photocopying machines, cyber cafes, welding, refrigeration of drinks, chicken incubators, sharp cutters for improved livestock industry among others. </w:t>
      </w:r>
    </w:p>
    <w:p w14:paraId="764ED501" w14:textId="77777777" w:rsidR="005636E4" w:rsidRPr="00E421FE" w:rsidRDefault="005636E4" w:rsidP="005A68FD">
      <w:pPr>
        <w:pStyle w:val="BodyText"/>
        <w:rPr>
          <w:rFonts w:ascii="Tahoma" w:hAnsi="Tahoma" w:cs="Tahoma"/>
          <w:b w:val="0"/>
          <w:sz w:val="20"/>
        </w:rPr>
      </w:pPr>
    </w:p>
    <w:p w14:paraId="5985D232"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Employment and wealth creation </w:t>
      </w:r>
    </w:p>
    <w:p w14:paraId="210E818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During construction and operation of the project, employment opportunities will be available to the locals.  The employment opportunities will be in line with skills available in this area and basically unskilled job will be available to the people. Some of the work will involve high technical skills which might not be available in this community and such jobs will be done by non-local people. Most of the unskilled jobs will be available during the construction period and they will be temporary jobs. </w:t>
      </w:r>
    </w:p>
    <w:p w14:paraId="0AB93745" w14:textId="77777777" w:rsidR="005636E4" w:rsidRPr="00E421FE" w:rsidRDefault="005636E4" w:rsidP="005A68FD">
      <w:pPr>
        <w:pStyle w:val="BodyText"/>
        <w:rPr>
          <w:rFonts w:ascii="Tahoma" w:hAnsi="Tahoma" w:cs="Tahoma"/>
          <w:b w:val="0"/>
          <w:sz w:val="20"/>
        </w:rPr>
      </w:pPr>
    </w:p>
    <w:p w14:paraId="0EFE3AD3"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Local Material Supplies and other requirements </w:t>
      </w:r>
    </w:p>
    <w:p w14:paraId="27BD659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nother positive impact of the project involves supplying local materials that may be available locally. In addition, people working in the site will source for services like food, drinking water, accommodation, fuel among others from the local shops.</w:t>
      </w:r>
    </w:p>
    <w:p w14:paraId="49635555" w14:textId="77777777" w:rsidR="005636E4" w:rsidRPr="00E421FE" w:rsidRDefault="005636E4" w:rsidP="005A68FD">
      <w:pPr>
        <w:pStyle w:val="BodyText"/>
        <w:rPr>
          <w:rFonts w:ascii="Tahoma" w:hAnsi="Tahoma" w:cs="Tahoma"/>
          <w:b w:val="0"/>
          <w:sz w:val="20"/>
        </w:rPr>
      </w:pPr>
    </w:p>
    <w:p w14:paraId="4BAE13E2"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Dissemination of information on HIV/AIDS prevention and mitigation</w:t>
      </w:r>
    </w:p>
    <w:p w14:paraId="1F0299C9" w14:textId="757A3039" w:rsidR="005636E4" w:rsidRPr="00E421FE" w:rsidRDefault="005636E4" w:rsidP="005A68FD">
      <w:pPr>
        <w:pStyle w:val="BodyText"/>
        <w:rPr>
          <w:rFonts w:ascii="Tahoma" w:hAnsi="Tahoma" w:cs="Tahoma"/>
          <w:b w:val="0"/>
          <w:sz w:val="20"/>
        </w:rPr>
      </w:pPr>
      <w:r w:rsidRPr="00E421FE">
        <w:rPr>
          <w:rFonts w:ascii="Tahoma" w:hAnsi="Tahoma" w:cs="Tahoma"/>
          <w:b w:val="0"/>
          <w:sz w:val="20"/>
        </w:rPr>
        <w:t>Community members will access HIV/AIDS awareness messages through use of radios and TV. Additionally, awareness on HIV/AIDS will be implemented by contractor through community awareness campaigns and staff inductions.</w:t>
      </w:r>
    </w:p>
    <w:p w14:paraId="17A53FC6" w14:textId="77777777" w:rsidR="005636E4" w:rsidRPr="00E421FE" w:rsidRDefault="005636E4" w:rsidP="005A68FD">
      <w:pPr>
        <w:pStyle w:val="BodyText"/>
        <w:rPr>
          <w:rFonts w:ascii="Tahoma" w:hAnsi="Tahoma" w:cs="Tahoma"/>
          <w:b w:val="0"/>
          <w:sz w:val="20"/>
        </w:rPr>
      </w:pPr>
    </w:p>
    <w:p w14:paraId="62C0864C"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Health benefits of the project </w:t>
      </w:r>
    </w:p>
    <w:p w14:paraId="2DEB434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Solar energy for lighting is better than kerosene lamps that are currently in use.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 sightedness in children and adults. The KOSAP project will result in many families replacing kerosene lamps for lighting with electricity there-by reducing chances of disease incidences. </w:t>
      </w:r>
    </w:p>
    <w:p w14:paraId="1CDEAE01" w14:textId="77777777" w:rsidR="005636E4" w:rsidRPr="00E421FE" w:rsidRDefault="005636E4" w:rsidP="005A68FD">
      <w:pPr>
        <w:pStyle w:val="BodyText"/>
        <w:rPr>
          <w:rFonts w:ascii="Tahoma" w:hAnsi="Tahoma" w:cs="Tahoma"/>
          <w:b w:val="0"/>
          <w:sz w:val="20"/>
        </w:rPr>
      </w:pPr>
    </w:p>
    <w:p w14:paraId="790188C1"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Improved standard of living </w:t>
      </w:r>
    </w:p>
    <w:p w14:paraId="5A0CEBB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Electricity will promote lifestyle changes through use of small household appliances to make life easier. Examples include iron boxes, fridges, television sets, electric kettle, radios, air conditioning systems, fruit blenders among others. </w:t>
      </w:r>
    </w:p>
    <w:p w14:paraId="50F07069" w14:textId="77777777" w:rsidR="005636E4" w:rsidRPr="00E421FE" w:rsidRDefault="005636E4" w:rsidP="005A68FD">
      <w:pPr>
        <w:pStyle w:val="BodyText"/>
        <w:rPr>
          <w:rFonts w:ascii="Tahoma" w:hAnsi="Tahoma" w:cs="Tahoma"/>
          <w:b w:val="0"/>
          <w:sz w:val="20"/>
        </w:rPr>
      </w:pPr>
    </w:p>
    <w:p w14:paraId="2FF85D32" w14:textId="77777777" w:rsidR="005636E4" w:rsidRPr="00E421FE" w:rsidRDefault="005636E4" w:rsidP="005A68FD">
      <w:pPr>
        <w:pStyle w:val="BodyText"/>
        <w:rPr>
          <w:rFonts w:ascii="Tahoma" w:hAnsi="Tahoma" w:cs="Tahoma"/>
          <w:b w:val="0"/>
          <w:sz w:val="20"/>
        </w:rPr>
      </w:pPr>
    </w:p>
    <w:p w14:paraId="04BF86DF"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Improved Security </w:t>
      </w:r>
    </w:p>
    <w:p w14:paraId="6EC9C26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mproved lighting through security flood lights and a 24-hour economy will deter crimes and also reduction of gender-based violence. The availability of ready power to charge mobile phones enhancing communication and promotion of use of CCTVs will help further in improving security.</w:t>
      </w:r>
    </w:p>
    <w:p w14:paraId="1E954643" w14:textId="77777777" w:rsidR="005636E4" w:rsidRPr="00E421FE" w:rsidRDefault="005636E4" w:rsidP="005A68FD">
      <w:pPr>
        <w:pStyle w:val="BodyText"/>
        <w:rPr>
          <w:rFonts w:ascii="Tahoma" w:hAnsi="Tahoma" w:cs="Tahoma"/>
          <w:b w:val="0"/>
          <w:sz w:val="20"/>
        </w:rPr>
      </w:pPr>
    </w:p>
    <w:p w14:paraId="0F7276C4"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Access to information and improved Communications </w:t>
      </w:r>
    </w:p>
    <w:p w14:paraId="359F345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Access to electricity will lead to improved communication and information exchange. This will be enabled through sustainable charging of mobile phones, increased access to mass media like radio and T.V which will provide an opportunity for the households to access a wide range of information which is useful for decision making. </w:t>
      </w:r>
    </w:p>
    <w:p w14:paraId="5A7AF15D" w14:textId="77777777" w:rsidR="005636E4" w:rsidRPr="00E421FE" w:rsidRDefault="005636E4" w:rsidP="005A68FD">
      <w:pPr>
        <w:pStyle w:val="BodyText"/>
        <w:rPr>
          <w:rFonts w:ascii="Tahoma" w:hAnsi="Tahoma" w:cs="Tahoma"/>
          <w:b w:val="0"/>
          <w:sz w:val="20"/>
        </w:rPr>
      </w:pPr>
    </w:p>
    <w:p w14:paraId="593B5E63"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Gender Considerations </w:t>
      </w:r>
    </w:p>
    <w:p w14:paraId="3D6EE3DE" w14:textId="645AB030"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Access to electricity will benefit women in different ways. The benefits of the project will occur because women tend to spend more time at home, are responsible for household chores that can be carried out more productively with electricity, and because certain tasks are culturally defined as women ‘s work. Majority of the </w:t>
      </w:r>
      <w:r w:rsidR="00137ECE">
        <w:rPr>
          <w:rFonts w:ascii="Tahoma" w:hAnsi="Tahoma" w:cs="Tahoma"/>
          <w:b w:val="0"/>
          <w:sz w:val="20"/>
        </w:rPr>
        <w:t>PAPs</w:t>
      </w:r>
      <w:r w:rsidRPr="00E421FE">
        <w:rPr>
          <w:rFonts w:ascii="Tahoma" w:hAnsi="Tahoma" w:cs="Tahoma"/>
          <w:b w:val="0"/>
          <w:sz w:val="20"/>
        </w:rPr>
        <w:t xml:space="preserve"> will use the electricity mainly for lighting and powering low energy gadget such as TV, radio, phone charging, refrigeration and to some extent ironing and cooking. Electricity will replace use of candles and kerosene lamps, thereby reducing indoor air pollution, fire, burn risk and providing higher quality light. Women and girls will benefit more by avoiding the risk of air pollution from kerosene lamps because they spend more time in the kitchen. Lighting and television and radio use will improve access to information especially on health and nutrition, the ability to study after household chores can also benefit the women and girls if they take advantage of them. The project will also enhance security in the rural areas as most homes will be lit up, a benefit that is more appreciated by women. Using electricity for ironing, boiling water and cooking will save women and girls the man-hours lost in fetching firewood. Electricity will also be used in pumping water from community boreholes and shallow wells where mostly women draw water manually hence saving them energy and reducing the risk of falling or capsizing in wells.</w:t>
      </w:r>
    </w:p>
    <w:p w14:paraId="6C368899"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MIN 8: Negative impacts of the proposed project and possible mitigation measures</w:t>
      </w:r>
    </w:p>
    <w:p w14:paraId="7FEA3B0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Simon explained to the members the negative impacts and their associated mitigation measures as follows: </w:t>
      </w:r>
    </w:p>
    <w:p w14:paraId="06686FEF" w14:textId="77777777" w:rsidR="005636E4" w:rsidRPr="00E421FE" w:rsidRDefault="005636E4" w:rsidP="005A68FD">
      <w:pPr>
        <w:pStyle w:val="BodyText"/>
        <w:rPr>
          <w:rFonts w:ascii="Tahoma" w:hAnsi="Tahoma" w:cs="Tahoma"/>
          <w:b w:val="0"/>
          <w:sz w:val="20"/>
        </w:rPr>
      </w:pPr>
    </w:p>
    <w:p w14:paraId="0EEC6AE5" w14:textId="713BB489" w:rsidR="005636E4" w:rsidRPr="00E421FE" w:rsidRDefault="005636E4" w:rsidP="005A68FD">
      <w:pPr>
        <w:pStyle w:val="Caption"/>
        <w:keepNext/>
        <w:jc w:val="both"/>
        <w:rPr>
          <w:rFonts w:cs="Tahoma"/>
        </w:rPr>
      </w:pPr>
      <w:bookmarkStart w:id="1570" w:name="_Toc139967819"/>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0</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1</w:t>
      </w:r>
      <w:r w:rsidR="00E0167F">
        <w:rPr>
          <w:rFonts w:cs="Tahoma"/>
        </w:rPr>
        <w:fldChar w:fldCharType="end"/>
      </w:r>
      <w:r w:rsidRPr="00E421FE">
        <w:rPr>
          <w:rFonts w:cs="Tahoma"/>
        </w:rPr>
        <w:t>;  Negative impacts and possible mitigation measures associated with the proposed power mini-grid project</w:t>
      </w:r>
      <w:bookmarkEnd w:id="1570"/>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2335"/>
        <w:gridCol w:w="6681"/>
      </w:tblGrid>
      <w:tr w:rsidR="005636E4" w:rsidRPr="00E421FE" w14:paraId="115A733A" w14:textId="77777777" w:rsidTr="005636E4">
        <w:trPr>
          <w:trHeight w:val="513"/>
          <w:tblHeader/>
        </w:trPr>
        <w:tc>
          <w:tcPr>
            <w:tcW w:w="2335" w:type="dxa"/>
            <w:tcBorders>
              <w:top w:val="single" w:sz="4" w:space="0" w:color="000000"/>
              <w:left w:val="single" w:sz="4" w:space="0" w:color="000000"/>
              <w:bottom w:val="single" w:sz="4" w:space="0" w:color="000000"/>
              <w:right w:val="single" w:sz="4" w:space="0" w:color="000000"/>
            </w:tcBorders>
            <w:shd w:val="clear" w:color="auto" w:fill="9CC2E5"/>
            <w:tcMar>
              <w:top w:w="80" w:type="dxa"/>
              <w:left w:w="80" w:type="dxa"/>
              <w:bottom w:w="80" w:type="dxa"/>
              <w:right w:w="80" w:type="dxa"/>
            </w:tcMar>
          </w:tcPr>
          <w:p w14:paraId="06A6E73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Environmental/Social Impact </w:t>
            </w:r>
          </w:p>
        </w:tc>
        <w:tc>
          <w:tcPr>
            <w:tcW w:w="6681" w:type="dxa"/>
            <w:tcBorders>
              <w:top w:val="single" w:sz="4" w:space="0" w:color="000000"/>
              <w:left w:val="single" w:sz="4" w:space="0" w:color="000000"/>
              <w:bottom w:val="single" w:sz="4" w:space="0" w:color="000000"/>
              <w:right w:val="single" w:sz="4" w:space="0" w:color="000000"/>
            </w:tcBorders>
            <w:shd w:val="clear" w:color="auto" w:fill="9CC2E5"/>
            <w:tcMar>
              <w:top w:w="80" w:type="dxa"/>
              <w:left w:w="80" w:type="dxa"/>
              <w:bottom w:w="80" w:type="dxa"/>
              <w:right w:w="80" w:type="dxa"/>
            </w:tcMar>
          </w:tcPr>
          <w:p w14:paraId="4DC97E0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Mitigation measures </w:t>
            </w:r>
          </w:p>
        </w:tc>
      </w:tr>
      <w:tr w:rsidR="005636E4" w:rsidRPr="00E421FE" w14:paraId="0E604195" w14:textId="77777777" w:rsidTr="005636E4">
        <w:trPr>
          <w:trHeight w:val="1710"/>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C3190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ite acquisition and change of use from rural pasture land to a mini-grid power project</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921F4D" w14:textId="53B6D571" w:rsidR="005636E4" w:rsidRPr="00E421FE" w:rsidRDefault="005636E4" w:rsidP="00874754">
            <w:pPr>
              <w:pStyle w:val="ListParagraph"/>
              <w:numPr>
                <w:ilvl w:val="0"/>
                <w:numId w:val="277"/>
              </w:numPr>
              <w:spacing w:after="30"/>
              <w:contextualSpacing w:val="0"/>
              <w:rPr>
                <w:rFonts w:cs="Tahoma"/>
                <w:szCs w:val="20"/>
              </w:rPr>
            </w:pPr>
            <w:r w:rsidRPr="00E421FE">
              <w:rPr>
                <w:rFonts w:cs="Tahoma"/>
                <w:szCs w:val="20"/>
              </w:rPr>
              <w:t xml:space="preserve">The Ministry of Energy shall acquire land for the development of the mini-grid project, wayleaves and contractor facilities in the pre-construction </w:t>
            </w:r>
            <w:r w:rsidR="00CC17CD" w:rsidRPr="00E421FE">
              <w:rPr>
                <w:rFonts w:cs="Tahoma"/>
                <w:szCs w:val="20"/>
              </w:rPr>
              <w:t>phase.</w:t>
            </w:r>
          </w:p>
          <w:p w14:paraId="75185CEC" w14:textId="77777777" w:rsidR="005636E4" w:rsidRPr="00E421FE" w:rsidRDefault="005636E4" w:rsidP="00874754">
            <w:pPr>
              <w:pStyle w:val="ListParagraph"/>
              <w:numPr>
                <w:ilvl w:val="0"/>
                <w:numId w:val="277"/>
              </w:numPr>
              <w:spacing w:after="30"/>
              <w:contextualSpacing w:val="0"/>
              <w:rPr>
                <w:rFonts w:cs="Tahoma"/>
                <w:szCs w:val="20"/>
              </w:rPr>
            </w:pPr>
            <w:r w:rsidRPr="00E421FE">
              <w:rPr>
                <w:rFonts w:cs="Tahoma"/>
                <w:szCs w:val="20"/>
              </w:rPr>
              <w:t>The project implementers would  apply for Change of use and seek all necessary approvals from the County government, National Construction Authority, NEMA and all other interested stakeholders.</w:t>
            </w:r>
          </w:p>
        </w:tc>
      </w:tr>
      <w:tr w:rsidR="005636E4" w:rsidRPr="00E421FE" w14:paraId="25A12F51" w14:textId="77777777" w:rsidTr="005636E4">
        <w:trPr>
          <w:trHeight w:val="3139"/>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0DF644"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Vegetation clearance and disturbance at and around the construction site</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9765D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s would:</w:t>
            </w:r>
          </w:p>
          <w:p w14:paraId="16088836"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 xml:space="preserve"> Ensure proper demarcation and delineation of the project area to be cleared </w:t>
            </w:r>
          </w:p>
          <w:p w14:paraId="7C8BBCD3"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Specify locations and parking for vehicles and equipment.</w:t>
            </w:r>
          </w:p>
          <w:p w14:paraId="60618AA6"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Design and implement an appropriate landscaping program to rehabilitate the area after construction</w:t>
            </w:r>
          </w:p>
          <w:p w14:paraId="10FDB234"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Route the power lines along road reserves</w:t>
            </w:r>
          </w:p>
          <w:p w14:paraId="3BB4B2F3"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Clear only necessary vegetation, where possible trim tree branches</w:t>
            </w:r>
          </w:p>
          <w:p w14:paraId="700D2149"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Alternate use of road reserve giving preference to the side with least vegetation in settling on the fine route of the feeders</w:t>
            </w:r>
          </w:p>
          <w:p w14:paraId="12B1AE4A" w14:textId="77777777" w:rsidR="005636E4" w:rsidRPr="00E421FE" w:rsidRDefault="005636E4" w:rsidP="00874754">
            <w:pPr>
              <w:pStyle w:val="BodyText"/>
              <w:numPr>
                <w:ilvl w:val="0"/>
                <w:numId w:val="278"/>
              </w:numPr>
              <w:tabs>
                <w:tab w:val="clear" w:pos="8931"/>
              </w:tabs>
              <w:rPr>
                <w:rFonts w:ascii="Tahoma" w:hAnsi="Tahoma" w:cs="Tahoma"/>
                <w:b w:val="0"/>
                <w:sz w:val="20"/>
              </w:rPr>
            </w:pPr>
            <w:r w:rsidRPr="00E421FE">
              <w:rPr>
                <w:rFonts w:ascii="Tahoma" w:hAnsi="Tahoma" w:cs="Tahoma"/>
                <w:b w:val="0"/>
                <w:sz w:val="20"/>
              </w:rPr>
              <w:t>Leave cleared vegetation for use by the tree owners</w:t>
            </w:r>
          </w:p>
        </w:tc>
      </w:tr>
      <w:tr w:rsidR="005636E4" w:rsidRPr="00E421FE" w14:paraId="7F438807" w14:textId="77777777" w:rsidTr="005636E4">
        <w:trPr>
          <w:trHeight w:val="1680"/>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1F09E0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Pressure on local water resource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B32423" w14:textId="77777777" w:rsidR="005636E4" w:rsidRPr="00E421FE" w:rsidRDefault="005636E4" w:rsidP="00874754">
            <w:pPr>
              <w:pStyle w:val="BodyText"/>
              <w:numPr>
                <w:ilvl w:val="0"/>
                <w:numId w:val="279"/>
              </w:numPr>
              <w:tabs>
                <w:tab w:val="clear" w:pos="8931"/>
              </w:tabs>
              <w:rPr>
                <w:rFonts w:ascii="Tahoma" w:hAnsi="Tahoma" w:cs="Tahoma"/>
                <w:b w:val="0"/>
                <w:sz w:val="20"/>
              </w:rPr>
            </w:pPr>
            <w:r w:rsidRPr="00E421FE">
              <w:rPr>
                <w:rFonts w:ascii="Tahoma" w:hAnsi="Tahoma" w:cs="Tahoma"/>
                <w:b w:val="0"/>
                <w:sz w:val="20"/>
              </w:rPr>
              <w:t xml:space="preserve">The project implementers would make arrangements for water supply that are independent from the public utility in order to avoid exerting additional pressure on such services </w:t>
            </w:r>
          </w:p>
          <w:p w14:paraId="261A7C2F" w14:textId="77777777" w:rsidR="005636E4" w:rsidRPr="00E421FE" w:rsidRDefault="005636E4" w:rsidP="00874754">
            <w:pPr>
              <w:pStyle w:val="BodyText"/>
              <w:numPr>
                <w:ilvl w:val="0"/>
                <w:numId w:val="279"/>
              </w:numPr>
              <w:tabs>
                <w:tab w:val="clear" w:pos="8931"/>
              </w:tabs>
              <w:rPr>
                <w:rFonts w:ascii="Tahoma" w:hAnsi="Tahoma" w:cs="Tahoma"/>
                <w:b w:val="0"/>
                <w:sz w:val="20"/>
              </w:rPr>
            </w:pPr>
            <w:r w:rsidRPr="00E421FE">
              <w:rPr>
                <w:rFonts w:ascii="Tahoma" w:hAnsi="Tahoma" w:cs="Tahoma"/>
                <w:b w:val="0"/>
                <w:sz w:val="20"/>
              </w:rPr>
              <w:t xml:space="preserve">The yield loss due to dust build-up on the PV modules would be monitored to ensure that no surplus cleaning cycles are undertaken </w:t>
            </w:r>
          </w:p>
        </w:tc>
      </w:tr>
      <w:tr w:rsidR="005636E4" w:rsidRPr="00E421FE" w14:paraId="311B3D34" w14:textId="77777777" w:rsidTr="005636E4">
        <w:trPr>
          <w:trHeight w:val="4014"/>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C7150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olid waste generation</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396A1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s would:</w:t>
            </w:r>
          </w:p>
          <w:p w14:paraId="07DA38B9"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Use an integrated solid waste management system through the hierarchy of 1. Reduction at source 2. Re-use 3. Re-cycle</w:t>
            </w:r>
          </w:p>
          <w:p w14:paraId="1685208E"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 xml:space="preserve">Procure only necessary material through accurate estimations and timely procurement </w:t>
            </w:r>
          </w:p>
          <w:p w14:paraId="7AC0211E"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Use durable, long-lasting materials that will not need to be replaced as often therefore reducing amount of waste generated over time</w:t>
            </w:r>
          </w:p>
          <w:p w14:paraId="69C71BB4"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Provide proper facilities for holding and storing materials to reduce exposure and damage by elements of weather</w:t>
            </w:r>
          </w:p>
          <w:p w14:paraId="31873EB3"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Use building materials with no or minimal packaging to reduce packaging waste</w:t>
            </w:r>
          </w:p>
          <w:p w14:paraId="1DE86FC5"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Contract NEMA registered waste handlers to dispose obsolete waste</w:t>
            </w:r>
          </w:p>
          <w:p w14:paraId="63642E2A" w14:textId="77777777" w:rsidR="005636E4" w:rsidRPr="00E421FE" w:rsidRDefault="005636E4" w:rsidP="00874754">
            <w:pPr>
              <w:pStyle w:val="BodyText"/>
              <w:numPr>
                <w:ilvl w:val="0"/>
                <w:numId w:val="280"/>
              </w:numPr>
              <w:tabs>
                <w:tab w:val="clear" w:pos="8931"/>
              </w:tabs>
              <w:rPr>
                <w:rFonts w:ascii="Tahoma" w:hAnsi="Tahoma" w:cs="Tahoma"/>
                <w:b w:val="0"/>
                <w:sz w:val="20"/>
              </w:rPr>
            </w:pPr>
            <w:r w:rsidRPr="00E421FE">
              <w:rPr>
                <w:rFonts w:ascii="Tahoma" w:hAnsi="Tahoma" w:cs="Tahoma"/>
                <w:b w:val="0"/>
                <w:sz w:val="20"/>
              </w:rPr>
              <w:t>Ensure that metallic waste would be sold to local dealers for recycling</w:t>
            </w:r>
          </w:p>
        </w:tc>
      </w:tr>
      <w:tr w:rsidR="005636E4" w:rsidRPr="00E421FE" w14:paraId="0C6E7D97" w14:textId="77777777" w:rsidTr="005636E4">
        <w:trPr>
          <w:trHeight w:val="2836"/>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6E1A88"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Demand for Raw materials, extraction site impacts and transportation of materials to site</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bottom"/>
          </w:tcPr>
          <w:p w14:paraId="240D0D3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s would:</w:t>
            </w:r>
          </w:p>
          <w:p w14:paraId="5E6E583E" w14:textId="77777777" w:rsidR="005636E4" w:rsidRPr="00E421FE" w:rsidRDefault="005636E4" w:rsidP="00874754">
            <w:pPr>
              <w:pStyle w:val="BodyText"/>
              <w:numPr>
                <w:ilvl w:val="0"/>
                <w:numId w:val="281"/>
              </w:numPr>
              <w:tabs>
                <w:tab w:val="clear" w:pos="8931"/>
              </w:tabs>
              <w:rPr>
                <w:rFonts w:ascii="Tahoma" w:hAnsi="Tahoma" w:cs="Tahoma"/>
                <w:b w:val="0"/>
                <w:sz w:val="20"/>
              </w:rPr>
            </w:pPr>
            <w:r w:rsidRPr="00E421FE">
              <w:rPr>
                <w:rFonts w:ascii="Tahoma" w:hAnsi="Tahoma" w:cs="Tahoma"/>
                <w:b w:val="0"/>
                <w:sz w:val="20"/>
              </w:rPr>
              <w:t xml:space="preserve">Source building materials from local suppliers </w:t>
            </w:r>
          </w:p>
          <w:p w14:paraId="2607A730" w14:textId="77777777" w:rsidR="005636E4" w:rsidRPr="00E421FE" w:rsidRDefault="005636E4" w:rsidP="00874754">
            <w:pPr>
              <w:pStyle w:val="BodyText"/>
              <w:numPr>
                <w:ilvl w:val="0"/>
                <w:numId w:val="281"/>
              </w:numPr>
              <w:tabs>
                <w:tab w:val="clear" w:pos="8931"/>
              </w:tabs>
              <w:rPr>
                <w:rFonts w:ascii="Tahoma" w:hAnsi="Tahoma" w:cs="Tahoma"/>
                <w:b w:val="0"/>
                <w:sz w:val="20"/>
              </w:rPr>
            </w:pPr>
            <w:r w:rsidRPr="00E421FE">
              <w:rPr>
                <w:rFonts w:ascii="Tahoma" w:hAnsi="Tahoma" w:cs="Tahoma"/>
                <w:b w:val="0"/>
                <w:sz w:val="20"/>
              </w:rPr>
              <w:t>Source raw materials from NEMA licensed sites</w:t>
            </w:r>
          </w:p>
          <w:p w14:paraId="41CB93CE" w14:textId="77777777" w:rsidR="005636E4" w:rsidRPr="00E421FE" w:rsidRDefault="005636E4" w:rsidP="00874754">
            <w:pPr>
              <w:pStyle w:val="BodyText"/>
              <w:numPr>
                <w:ilvl w:val="0"/>
                <w:numId w:val="281"/>
              </w:numPr>
              <w:tabs>
                <w:tab w:val="clear" w:pos="8931"/>
              </w:tabs>
              <w:rPr>
                <w:rFonts w:ascii="Tahoma" w:hAnsi="Tahoma" w:cs="Tahoma"/>
                <w:b w:val="0"/>
                <w:sz w:val="20"/>
              </w:rPr>
            </w:pPr>
            <w:r w:rsidRPr="00E421FE">
              <w:rPr>
                <w:rFonts w:ascii="Tahoma" w:hAnsi="Tahoma" w:cs="Tahoma"/>
                <w:b w:val="0"/>
                <w:sz w:val="20"/>
              </w:rPr>
              <w:t>Ensure accurate budgeting and estimation of construction materials to ensure that only necessary materials are ordered</w:t>
            </w:r>
          </w:p>
          <w:p w14:paraId="0312DD2D" w14:textId="77777777" w:rsidR="005636E4" w:rsidRPr="00E421FE" w:rsidRDefault="005636E4" w:rsidP="00874754">
            <w:pPr>
              <w:pStyle w:val="BodyText"/>
              <w:numPr>
                <w:ilvl w:val="0"/>
                <w:numId w:val="281"/>
              </w:numPr>
              <w:tabs>
                <w:tab w:val="clear" w:pos="8931"/>
              </w:tabs>
              <w:rPr>
                <w:rFonts w:ascii="Tahoma" w:hAnsi="Tahoma" w:cs="Tahoma"/>
                <w:b w:val="0"/>
                <w:sz w:val="20"/>
              </w:rPr>
            </w:pPr>
            <w:r w:rsidRPr="00E421FE">
              <w:rPr>
                <w:rFonts w:ascii="Tahoma" w:hAnsi="Tahoma" w:cs="Tahoma"/>
                <w:b w:val="0"/>
                <w:sz w:val="20"/>
              </w:rPr>
              <w:t>Ensure that damage or loss of materials at the site is kept minimal through proper storage</w:t>
            </w:r>
          </w:p>
          <w:p w14:paraId="4B14FEC3" w14:textId="77777777" w:rsidR="005636E4" w:rsidRPr="00E421FE" w:rsidRDefault="005636E4" w:rsidP="00874754">
            <w:pPr>
              <w:pStyle w:val="BodyText"/>
              <w:numPr>
                <w:ilvl w:val="0"/>
                <w:numId w:val="281"/>
              </w:numPr>
              <w:tabs>
                <w:tab w:val="clear" w:pos="8931"/>
              </w:tabs>
              <w:rPr>
                <w:rFonts w:ascii="Tahoma" w:hAnsi="Tahoma" w:cs="Tahoma"/>
                <w:b w:val="0"/>
                <w:sz w:val="20"/>
              </w:rPr>
            </w:pPr>
            <w:r w:rsidRPr="00E421FE">
              <w:rPr>
                <w:rFonts w:ascii="Tahoma" w:hAnsi="Tahoma" w:cs="Tahoma"/>
                <w:b w:val="0"/>
                <w:sz w:val="20"/>
              </w:rPr>
              <w:t>Use recycled, refurbished or salvaged materials to reduce amount of wastes taken to dumpsites where possible.</w:t>
            </w:r>
          </w:p>
        </w:tc>
      </w:tr>
      <w:tr w:rsidR="005636E4" w:rsidRPr="00E421FE" w14:paraId="553445A5" w14:textId="77777777" w:rsidTr="005636E4">
        <w:trPr>
          <w:trHeight w:val="7271"/>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9B6DF7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il spills, soil/water contamination</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EA685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s would:</w:t>
            </w:r>
          </w:p>
          <w:p w14:paraId="483A9DE3" w14:textId="77777777" w:rsidR="005636E4" w:rsidRPr="00E421FE" w:rsidRDefault="005636E4" w:rsidP="00874754">
            <w:pPr>
              <w:pStyle w:val="BodyText"/>
              <w:numPr>
                <w:ilvl w:val="0"/>
                <w:numId w:val="282"/>
              </w:numPr>
              <w:tabs>
                <w:tab w:val="clear" w:pos="8931"/>
              </w:tabs>
              <w:rPr>
                <w:rFonts w:ascii="Tahoma" w:hAnsi="Tahoma" w:cs="Tahoma"/>
                <w:b w:val="0"/>
                <w:sz w:val="20"/>
              </w:rPr>
            </w:pPr>
            <w:r w:rsidRPr="00E421FE">
              <w:rPr>
                <w:rFonts w:ascii="Tahoma" w:hAnsi="Tahoma" w:cs="Tahoma"/>
                <w:b w:val="0"/>
                <w:sz w:val="20"/>
              </w:rPr>
              <w:t>Exercise care not to spill or pour any fossil fuels during refilling of equipment</w:t>
            </w:r>
          </w:p>
          <w:p w14:paraId="60986C07" w14:textId="77777777" w:rsidR="005636E4" w:rsidRPr="00E421FE" w:rsidRDefault="005636E4" w:rsidP="00874754">
            <w:pPr>
              <w:pStyle w:val="BodyText"/>
              <w:numPr>
                <w:ilvl w:val="0"/>
                <w:numId w:val="283"/>
              </w:numPr>
              <w:tabs>
                <w:tab w:val="clear" w:pos="8931"/>
              </w:tabs>
              <w:rPr>
                <w:rFonts w:ascii="Tahoma" w:hAnsi="Tahoma" w:cs="Tahoma"/>
                <w:b w:val="0"/>
                <w:sz w:val="20"/>
              </w:rPr>
            </w:pPr>
            <w:r w:rsidRPr="00E421FE">
              <w:rPr>
                <w:rFonts w:ascii="Tahoma" w:hAnsi="Tahoma" w:cs="Tahoma"/>
                <w:b w:val="0"/>
                <w:sz w:val="20"/>
              </w:rPr>
              <w:t>Ensure no maintenance or repair of vehicles or equipment on site</w:t>
            </w:r>
          </w:p>
          <w:p w14:paraId="30CB9D9D" w14:textId="77777777" w:rsidR="005636E4" w:rsidRPr="00E421FE" w:rsidRDefault="005636E4" w:rsidP="00874754">
            <w:pPr>
              <w:pStyle w:val="BodyText"/>
              <w:numPr>
                <w:ilvl w:val="0"/>
                <w:numId w:val="283"/>
              </w:numPr>
              <w:tabs>
                <w:tab w:val="clear" w:pos="8931"/>
              </w:tabs>
              <w:rPr>
                <w:rFonts w:ascii="Tahoma" w:hAnsi="Tahoma" w:cs="Tahoma"/>
                <w:b w:val="0"/>
                <w:sz w:val="20"/>
              </w:rPr>
            </w:pPr>
            <w:r w:rsidRPr="00E421FE">
              <w:rPr>
                <w:rFonts w:ascii="Tahoma" w:hAnsi="Tahoma" w:cs="Tahoma"/>
                <w:b w:val="0"/>
                <w:sz w:val="20"/>
              </w:rPr>
              <w:t>Maintain vehicles and equipment in a good state of repair and service to avoid any leaks</w:t>
            </w:r>
          </w:p>
          <w:p w14:paraId="5FB58A9D" w14:textId="56DF1D5A" w:rsidR="005636E4" w:rsidRPr="00E421FE" w:rsidRDefault="005636E4" w:rsidP="00874754">
            <w:pPr>
              <w:pStyle w:val="BodyText"/>
              <w:numPr>
                <w:ilvl w:val="0"/>
                <w:numId w:val="283"/>
              </w:numPr>
              <w:tabs>
                <w:tab w:val="clear" w:pos="8931"/>
              </w:tabs>
              <w:rPr>
                <w:rFonts w:ascii="Tahoma" w:hAnsi="Tahoma" w:cs="Tahoma"/>
                <w:b w:val="0"/>
                <w:sz w:val="20"/>
              </w:rPr>
            </w:pPr>
            <w:r w:rsidRPr="00E421FE">
              <w:rPr>
                <w:rFonts w:ascii="Tahoma" w:hAnsi="Tahoma" w:cs="Tahoma"/>
                <w:b w:val="0"/>
                <w:sz w:val="20"/>
              </w:rPr>
              <w:t xml:space="preserve">Ensure that any storm water from </w:t>
            </w:r>
            <w:r w:rsidR="00FA7C6B">
              <w:rPr>
                <w:rFonts w:ascii="Tahoma" w:hAnsi="Tahoma" w:cs="Tahoma"/>
                <w:b w:val="0"/>
                <w:sz w:val="20"/>
              </w:rPr>
              <w:t>the minigrid site</w:t>
            </w:r>
            <w:r w:rsidRPr="00E421FE">
              <w:rPr>
                <w:rFonts w:ascii="Tahoma" w:hAnsi="Tahoma" w:cs="Tahoma"/>
                <w:b w:val="0"/>
                <w:sz w:val="20"/>
              </w:rPr>
              <w:t xml:space="preserve"> would pass through an oil water separator</w:t>
            </w:r>
          </w:p>
          <w:p w14:paraId="6B409FB2" w14:textId="77777777" w:rsidR="005636E4" w:rsidRPr="00E421FE" w:rsidRDefault="005636E4" w:rsidP="00874754">
            <w:pPr>
              <w:pStyle w:val="BodyText"/>
              <w:numPr>
                <w:ilvl w:val="0"/>
                <w:numId w:val="283"/>
              </w:numPr>
              <w:tabs>
                <w:tab w:val="clear" w:pos="8931"/>
              </w:tabs>
              <w:rPr>
                <w:rFonts w:ascii="Tahoma" w:hAnsi="Tahoma" w:cs="Tahoma"/>
                <w:b w:val="0"/>
                <w:sz w:val="20"/>
              </w:rPr>
            </w:pPr>
            <w:r w:rsidRPr="00E421FE">
              <w:rPr>
                <w:rFonts w:ascii="Tahoma" w:hAnsi="Tahoma" w:cs="Tahoma"/>
                <w:b w:val="0"/>
                <w:sz w:val="20"/>
              </w:rPr>
              <w:t>Factor that all stored hazardous materials would have a safety material data sheet</w:t>
            </w:r>
          </w:p>
          <w:p w14:paraId="4EEFC227" w14:textId="77777777" w:rsidR="005636E4" w:rsidRPr="00E421FE" w:rsidRDefault="005636E4" w:rsidP="00874754">
            <w:pPr>
              <w:pStyle w:val="BodyText"/>
              <w:numPr>
                <w:ilvl w:val="0"/>
                <w:numId w:val="283"/>
              </w:numPr>
              <w:tabs>
                <w:tab w:val="clear" w:pos="8931"/>
              </w:tabs>
              <w:rPr>
                <w:rFonts w:ascii="Tahoma" w:hAnsi="Tahoma" w:cs="Tahoma"/>
                <w:b w:val="0"/>
                <w:sz w:val="20"/>
              </w:rPr>
            </w:pPr>
            <w:r w:rsidRPr="00E421FE">
              <w:rPr>
                <w:rFonts w:ascii="Tahoma" w:hAnsi="Tahoma" w:cs="Tahoma"/>
                <w:b w:val="0"/>
                <w:sz w:val="20"/>
              </w:rPr>
              <w:t>In case of any spillage the contractor would seal the source and scoop any contaminated soil and dispose it as per NEMA regulations then rehabilitate the site.</w:t>
            </w:r>
          </w:p>
          <w:p w14:paraId="0D640D45" w14:textId="77777777" w:rsidR="005636E4" w:rsidRPr="00E421FE" w:rsidRDefault="005636E4" w:rsidP="00874754">
            <w:pPr>
              <w:pStyle w:val="Default"/>
              <w:widowControl/>
              <w:numPr>
                <w:ilvl w:val="0"/>
                <w:numId w:val="284"/>
              </w:numPr>
              <w:autoSpaceDE/>
              <w:autoSpaceDN/>
              <w:adjustRightInd/>
              <w:rPr>
                <w:rFonts w:ascii="Tahoma" w:hAnsi="Tahoma" w:cs="Tahoma"/>
                <w:sz w:val="20"/>
                <w:szCs w:val="20"/>
              </w:rPr>
            </w:pPr>
            <w:r w:rsidRPr="00E421FE">
              <w:rPr>
                <w:rFonts w:ascii="Tahoma" w:hAnsi="Tahoma" w:cs="Tahoma"/>
                <w:sz w:val="20"/>
                <w:szCs w:val="20"/>
              </w:rPr>
              <w:t xml:space="preserve">Storage areas for fuel and hazardous materials would be roofed and have a concrete floor with a bundwall for secondary containment and collection of spills </w:t>
            </w:r>
          </w:p>
          <w:p w14:paraId="14E0074F" w14:textId="77777777" w:rsidR="005636E4" w:rsidRPr="00E421FE" w:rsidRDefault="005636E4" w:rsidP="00874754">
            <w:pPr>
              <w:pStyle w:val="Default"/>
              <w:widowControl/>
              <w:numPr>
                <w:ilvl w:val="0"/>
                <w:numId w:val="284"/>
              </w:numPr>
              <w:autoSpaceDE/>
              <w:autoSpaceDN/>
              <w:adjustRightInd/>
              <w:spacing w:after="30"/>
              <w:rPr>
                <w:rFonts w:ascii="Tahoma" w:hAnsi="Tahoma" w:cs="Tahoma"/>
                <w:sz w:val="20"/>
                <w:szCs w:val="20"/>
              </w:rPr>
            </w:pPr>
            <w:r w:rsidRPr="00E421FE">
              <w:rPr>
                <w:rFonts w:ascii="Tahoma" w:hAnsi="Tahoma" w:cs="Tahoma"/>
                <w:sz w:val="20"/>
                <w:szCs w:val="20"/>
              </w:rPr>
              <w:t xml:space="preserve">Ensure that all storage areas and major construction sites shall have spill kits, sand, dust, and other appropriate absorbent materials </w:t>
            </w:r>
          </w:p>
          <w:p w14:paraId="27485392" w14:textId="77777777" w:rsidR="005636E4" w:rsidRPr="00E421FE" w:rsidRDefault="005636E4" w:rsidP="00874754">
            <w:pPr>
              <w:pStyle w:val="BodyText"/>
              <w:numPr>
                <w:ilvl w:val="0"/>
                <w:numId w:val="283"/>
              </w:numPr>
              <w:tabs>
                <w:tab w:val="clear" w:pos="8931"/>
              </w:tabs>
              <w:rPr>
                <w:rFonts w:ascii="Tahoma" w:hAnsi="Tahoma" w:cs="Tahoma"/>
                <w:b w:val="0"/>
                <w:sz w:val="20"/>
              </w:rPr>
            </w:pPr>
            <w:r w:rsidRPr="00E421FE">
              <w:rPr>
                <w:rFonts w:ascii="Tahoma" w:hAnsi="Tahoma" w:cs="Tahoma"/>
                <w:b w:val="0"/>
                <w:sz w:val="20"/>
              </w:rPr>
              <w:t>Hazardous waste, including broken PV panels, would be disposed of in accordance with best industry practice and in compliance with the applicable regulations in Kenya at the time of disposal</w:t>
            </w:r>
          </w:p>
        </w:tc>
      </w:tr>
      <w:tr w:rsidR="005636E4" w:rsidRPr="00E421FE" w14:paraId="02A64CA6" w14:textId="77777777" w:rsidTr="005636E4">
        <w:trPr>
          <w:trHeight w:val="2017"/>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3D1D8D"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Increased storm run-off and Soil erosion</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AC4C96A" w14:textId="77777777" w:rsidR="005636E4" w:rsidRPr="00E421FE" w:rsidRDefault="005636E4" w:rsidP="005A68FD">
            <w:pPr>
              <w:pStyle w:val="Default"/>
              <w:rPr>
                <w:rFonts w:ascii="Tahoma" w:hAnsi="Tahoma" w:cs="Tahoma"/>
                <w:sz w:val="20"/>
                <w:szCs w:val="20"/>
              </w:rPr>
            </w:pPr>
            <w:r w:rsidRPr="00E421FE">
              <w:rPr>
                <w:rFonts w:ascii="Tahoma" w:hAnsi="Tahoma" w:cs="Tahoma"/>
                <w:sz w:val="20"/>
                <w:szCs w:val="20"/>
              </w:rPr>
              <w:t>The implementers would:</w:t>
            </w:r>
          </w:p>
          <w:p w14:paraId="41D1D7FA" w14:textId="77777777" w:rsidR="005636E4" w:rsidRPr="00E421FE" w:rsidRDefault="005636E4" w:rsidP="00874754">
            <w:pPr>
              <w:pStyle w:val="Default"/>
              <w:widowControl/>
              <w:numPr>
                <w:ilvl w:val="0"/>
                <w:numId w:val="285"/>
              </w:numPr>
              <w:autoSpaceDE/>
              <w:autoSpaceDN/>
              <w:adjustRightInd/>
              <w:rPr>
                <w:rFonts w:ascii="Tahoma" w:hAnsi="Tahoma" w:cs="Tahoma"/>
                <w:sz w:val="20"/>
                <w:szCs w:val="20"/>
              </w:rPr>
            </w:pPr>
            <w:r w:rsidRPr="00E421FE">
              <w:rPr>
                <w:rFonts w:ascii="Tahoma" w:hAnsi="Tahoma" w:cs="Tahoma"/>
                <w:sz w:val="20"/>
                <w:szCs w:val="20"/>
              </w:rPr>
              <w:t>Apply soil erosion prevention measures by levelling site to reduce runoff speed and increase water in filtration.</w:t>
            </w:r>
          </w:p>
          <w:p w14:paraId="50FA54EA" w14:textId="77777777" w:rsidR="005636E4" w:rsidRPr="00E421FE" w:rsidRDefault="005636E4" w:rsidP="00874754">
            <w:pPr>
              <w:pStyle w:val="Default"/>
              <w:widowControl/>
              <w:numPr>
                <w:ilvl w:val="0"/>
                <w:numId w:val="285"/>
              </w:numPr>
              <w:autoSpaceDE/>
              <w:autoSpaceDN/>
              <w:adjustRightInd/>
              <w:rPr>
                <w:rFonts w:ascii="Tahoma" w:hAnsi="Tahoma" w:cs="Tahoma"/>
                <w:sz w:val="20"/>
                <w:szCs w:val="20"/>
              </w:rPr>
            </w:pPr>
            <w:r w:rsidRPr="00E421FE">
              <w:rPr>
                <w:rFonts w:ascii="Tahoma" w:hAnsi="Tahoma" w:cs="Tahoma"/>
                <w:sz w:val="20"/>
                <w:szCs w:val="20"/>
              </w:rPr>
              <w:t>Plan site excavation works to ensure only necessary sites are excavated and excavated soil is used for backfilling or taken to NEMA approved dumpsites</w:t>
            </w:r>
          </w:p>
        </w:tc>
      </w:tr>
      <w:tr w:rsidR="005636E4" w:rsidRPr="00E421FE" w14:paraId="5C73246D" w14:textId="77777777" w:rsidTr="005636E4">
        <w:trPr>
          <w:trHeight w:val="4597"/>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15A80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oise and excessive vibrations</w:t>
            </w:r>
          </w:p>
          <w:p w14:paraId="401A7268" w14:textId="77777777" w:rsidR="005636E4" w:rsidRPr="00E421FE" w:rsidRDefault="005636E4" w:rsidP="005A68FD">
            <w:pPr>
              <w:pStyle w:val="BodyText"/>
              <w:rPr>
                <w:rFonts w:ascii="Tahoma" w:hAnsi="Tahoma" w:cs="Tahoma"/>
                <w:b w:val="0"/>
                <w:sz w:val="20"/>
              </w:rPr>
            </w:pP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02542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sure that:</w:t>
            </w:r>
          </w:p>
          <w:p w14:paraId="063925B7" w14:textId="77777777" w:rsidR="005636E4" w:rsidRPr="00E421FE" w:rsidRDefault="005636E4" w:rsidP="00874754">
            <w:pPr>
              <w:pStyle w:val="BodyText"/>
              <w:numPr>
                <w:ilvl w:val="0"/>
                <w:numId w:val="286"/>
              </w:numPr>
              <w:tabs>
                <w:tab w:val="clear" w:pos="8931"/>
              </w:tabs>
              <w:rPr>
                <w:rFonts w:ascii="Tahoma" w:hAnsi="Tahoma" w:cs="Tahoma"/>
                <w:b w:val="0"/>
                <w:sz w:val="20"/>
              </w:rPr>
            </w:pPr>
            <w:r w:rsidRPr="00E421FE">
              <w:rPr>
                <w:rFonts w:ascii="Tahoma" w:hAnsi="Tahoma" w:cs="Tahoma"/>
                <w:b w:val="0"/>
                <w:sz w:val="20"/>
              </w:rPr>
              <w:t>The Contractor adheres to NEMA Noise and Excessive Vibration Regulations of 2009.</w:t>
            </w:r>
          </w:p>
          <w:p w14:paraId="7E2281CE"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No raving of vehicle engines or unnecessary hooting</w:t>
            </w:r>
          </w:p>
          <w:p w14:paraId="017B323D"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All vehicles and machinery are switched off when not in use</w:t>
            </w:r>
          </w:p>
          <w:p w14:paraId="12E84370"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Contractor maintains vehicles and machinery in a good state of repair/service</w:t>
            </w:r>
          </w:p>
          <w:p w14:paraId="46D2537E"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Generators and other heavy equipment are enclosed and have noise reductions systems installed</w:t>
            </w:r>
          </w:p>
          <w:p w14:paraId="19F17BB8"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 xml:space="preserve">Contractor progresses construction during the day </w:t>
            </w:r>
          </w:p>
          <w:p w14:paraId="273E3A74"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Workers to use of appropriate PPE during operation</w:t>
            </w:r>
          </w:p>
          <w:p w14:paraId="6D4EB5D9"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Provision of protective devices like earmuffs/earplugs to workers, who are exposed to high levels of noise during hole digging in rocky area</w:t>
            </w:r>
          </w:p>
          <w:p w14:paraId="50575EDB" w14:textId="77777777" w:rsidR="005636E4" w:rsidRPr="00E421FE" w:rsidRDefault="005636E4" w:rsidP="00874754">
            <w:pPr>
              <w:pStyle w:val="BodyText"/>
              <w:numPr>
                <w:ilvl w:val="0"/>
                <w:numId w:val="287"/>
              </w:numPr>
              <w:tabs>
                <w:tab w:val="clear" w:pos="8931"/>
              </w:tabs>
              <w:rPr>
                <w:rFonts w:ascii="Tahoma" w:hAnsi="Tahoma" w:cs="Tahoma"/>
                <w:b w:val="0"/>
                <w:sz w:val="20"/>
              </w:rPr>
            </w:pPr>
            <w:r w:rsidRPr="00E421FE">
              <w:rPr>
                <w:rFonts w:ascii="Tahoma" w:hAnsi="Tahoma" w:cs="Tahoma"/>
                <w:b w:val="0"/>
                <w:sz w:val="20"/>
              </w:rPr>
              <w:t>Construction will be restricted to daytime between 0700 and 1700hrs.</w:t>
            </w:r>
          </w:p>
        </w:tc>
      </w:tr>
      <w:tr w:rsidR="005636E4" w:rsidRPr="00E421FE" w14:paraId="6FA8886B" w14:textId="77777777" w:rsidTr="005636E4">
        <w:trPr>
          <w:trHeight w:val="2032"/>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23502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Risk of fire</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432DC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sure that:</w:t>
            </w:r>
          </w:p>
          <w:p w14:paraId="647A8761" w14:textId="77777777" w:rsidR="005636E4" w:rsidRPr="00E421FE" w:rsidRDefault="005636E4" w:rsidP="00874754">
            <w:pPr>
              <w:pStyle w:val="BodyText"/>
              <w:numPr>
                <w:ilvl w:val="0"/>
                <w:numId w:val="288"/>
              </w:numPr>
              <w:tabs>
                <w:tab w:val="clear" w:pos="8931"/>
              </w:tabs>
              <w:rPr>
                <w:rFonts w:ascii="Tahoma" w:hAnsi="Tahoma" w:cs="Tahoma"/>
                <w:b w:val="0"/>
                <w:sz w:val="20"/>
              </w:rPr>
            </w:pPr>
            <w:r w:rsidRPr="00E421FE">
              <w:rPr>
                <w:rFonts w:ascii="Tahoma" w:hAnsi="Tahoma" w:cs="Tahoma"/>
                <w:b w:val="0"/>
                <w:sz w:val="20"/>
              </w:rPr>
              <w:t>No burning of litter/cleared vegetation on site</w:t>
            </w:r>
          </w:p>
          <w:p w14:paraId="11603A47" w14:textId="77777777" w:rsidR="005636E4" w:rsidRPr="00E421FE" w:rsidRDefault="005636E4" w:rsidP="00874754">
            <w:pPr>
              <w:pStyle w:val="ListParagraph"/>
              <w:numPr>
                <w:ilvl w:val="0"/>
                <w:numId w:val="289"/>
              </w:numPr>
              <w:spacing w:after="30"/>
              <w:contextualSpacing w:val="0"/>
              <w:rPr>
                <w:rFonts w:cs="Tahoma"/>
                <w:szCs w:val="20"/>
              </w:rPr>
            </w:pPr>
            <w:r w:rsidRPr="00E421FE">
              <w:rPr>
                <w:rFonts w:cs="Tahoma"/>
                <w:szCs w:val="20"/>
              </w:rPr>
              <w:t xml:space="preserve">Avoid open fires on site  </w:t>
            </w:r>
          </w:p>
          <w:p w14:paraId="54FA8305" w14:textId="77777777" w:rsidR="005636E4" w:rsidRPr="00E421FE" w:rsidRDefault="005636E4" w:rsidP="00874754">
            <w:pPr>
              <w:pStyle w:val="ListParagraph"/>
              <w:numPr>
                <w:ilvl w:val="0"/>
                <w:numId w:val="289"/>
              </w:numPr>
              <w:spacing w:after="30"/>
              <w:contextualSpacing w:val="0"/>
              <w:rPr>
                <w:rFonts w:cs="Tahoma"/>
                <w:szCs w:val="20"/>
              </w:rPr>
            </w:pPr>
            <w:r w:rsidRPr="00E421FE">
              <w:rPr>
                <w:rFonts w:cs="Tahoma"/>
                <w:szCs w:val="20"/>
              </w:rPr>
              <w:t>Maintain equipment in a good state of repair to avoid sparks which could be a potential source of fire</w:t>
            </w:r>
          </w:p>
          <w:p w14:paraId="6E8381F1" w14:textId="77777777" w:rsidR="005636E4" w:rsidRPr="00E421FE" w:rsidRDefault="005636E4" w:rsidP="00874754">
            <w:pPr>
              <w:pStyle w:val="ListParagraph"/>
              <w:numPr>
                <w:ilvl w:val="0"/>
                <w:numId w:val="289"/>
              </w:numPr>
              <w:spacing w:after="30"/>
              <w:contextualSpacing w:val="0"/>
              <w:rPr>
                <w:rFonts w:cs="Tahoma"/>
                <w:szCs w:val="20"/>
              </w:rPr>
            </w:pPr>
            <w:r w:rsidRPr="00E421FE">
              <w:rPr>
                <w:rFonts w:cs="Tahoma"/>
                <w:szCs w:val="20"/>
              </w:rPr>
              <w:t>Provide appropriate firefighting equipment and have trained fire marshals</w:t>
            </w:r>
          </w:p>
        </w:tc>
      </w:tr>
      <w:tr w:rsidR="005636E4" w:rsidRPr="00E421FE" w14:paraId="24D1C6D1" w14:textId="77777777" w:rsidTr="005636E4">
        <w:trPr>
          <w:trHeight w:val="3199"/>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3D1067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ncreased traffic flow</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5EFC9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sure that:</w:t>
            </w:r>
          </w:p>
          <w:p w14:paraId="179DDB25" w14:textId="77777777" w:rsidR="005636E4" w:rsidRPr="00E421FE" w:rsidRDefault="005636E4" w:rsidP="00874754">
            <w:pPr>
              <w:pStyle w:val="BodyText"/>
              <w:numPr>
                <w:ilvl w:val="0"/>
                <w:numId w:val="290"/>
              </w:numPr>
              <w:tabs>
                <w:tab w:val="clear" w:pos="8931"/>
              </w:tabs>
              <w:spacing w:after="30"/>
              <w:rPr>
                <w:rFonts w:ascii="Tahoma" w:hAnsi="Tahoma" w:cs="Tahoma"/>
                <w:b w:val="0"/>
                <w:sz w:val="20"/>
              </w:rPr>
            </w:pPr>
            <w:r w:rsidRPr="00E421FE">
              <w:rPr>
                <w:rFonts w:ascii="Tahoma" w:hAnsi="Tahoma" w:cs="Tahoma"/>
                <w:b w:val="0"/>
                <w:sz w:val="20"/>
              </w:rPr>
              <w:t xml:space="preserve">Vehicle is fit for purpose, inspected and confirmed to be in safe working order. </w:t>
            </w:r>
          </w:p>
          <w:p w14:paraId="724054F8" w14:textId="77777777" w:rsidR="005636E4" w:rsidRPr="00E421FE" w:rsidRDefault="005636E4" w:rsidP="00874754">
            <w:pPr>
              <w:pStyle w:val="BodyText"/>
              <w:numPr>
                <w:ilvl w:val="0"/>
                <w:numId w:val="290"/>
              </w:numPr>
              <w:tabs>
                <w:tab w:val="clear" w:pos="8931"/>
              </w:tabs>
              <w:spacing w:after="30"/>
              <w:rPr>
                <w:rFonts w:ascii="Tahoma" w:hAnsi="Tahoma" w:cs="Tahoma"/>
                <w:b w:val="0"/>
                <w:sz w:val="20"/>
              </w:rPr>
            </w:pPr>
            <w:r w:rsidRPr="00E421FE">
              <w:rPr>
                <w:rFonts w:ascii="Tahoma" w:hAnsi="Tahoma" w:cs="Tahoma"/>
                <w:b w:val="0"/>
                <w:sz w:val="20"/>
              </w:rPr>
              <w:t xml:space="preserve">System for annual inspection and control of all vehicles is in place. Tag or similar identification of last annual inspection dated to be fitted on individual vehicle. </w:t>
            </w:r>
          </w:p>
          <w:p w14:paraId="040F16E9" w14:textId="77777777" w:rsidR="005636E4" w:rsidRPr="00E421FE" w:rsidRDefault="005636E4" w:rsidP="00874754">
            <w:pPr>
              <w:pStyle w:val="BodyText"/>
              <w:numPr>
                <w:ilvl w:val="0"/>
                <w:numId w:val="290"/>
              </w:numPr>
              <w:tabs>
                <w:tab w:val="clear" w:pos="8931"/>
              </w:tabs>
              <w:rPr>
                <w:rFonts w:ascii="Tahoma" w:hAnsi="Tahoma" w:cs="Tahoma"/>
                <w:b w:val="0"/>
                <w:sz w:val="20"/>
              </w:rPr>
            </w:pPr>
            <w:r w:rsidRPr="00E421FE">
              <w:rPr>
                <w:rFonts w:ascii="Tahoma" w:hAnsi="Tahoma" w:cs="Tahoma"/>
                <w:b w:val="0"/>
                <w:sz w:val="20"/>
              </w:rPr>
              <w:t xml:space="preserve">Number of passengers does not exceed manufacturer’s specification for the vehicle. </w:t>
            </w:r>
          </w:p>
          <w:p w14:paraId="62D7900C" w14:textId="77777777" w:rsidR="005636E4" w:rsidRPr="00E421FE" w:rsidRDefault="005636E4" w:rsidP="00874754">
            <w:pPr>
              <w:pStyle w:val="BodyText"/>
              <w:numPr>
                <w:ilvl w:val="0"/>
                <w:numId w:val="290"/>
              </w:numPr>
              <w:tabs>
                <w:tab w:val="clear" w:pos="8931"/>
              </w:tabs>
              <w:rPr>
                <w:rFonts w:ascii="Tahoma" w:hAnsi="Tahoma" w:cs="Tahoma"/>
                <w:b w:val="0"/>
                <w:sz w:val="20"/>
              </w:rPr>
            </w:pPr>
            <w:r w:rsidRPr="00E421FE">
              <w:rPr>
                <w:rFonts w:ascii="Tahoma" w:hAnsi="Tahoma" w:cs="Tahoma"/>
                <w:b w:val="0"/>
                <w:sz w:val="20"/>
              </w:rPr>
              <w:t>Loads are secure and do not exceed manufacturer’s design specification or legal limits of the vehicle</w:t>
            </w:r>
          </w:p>
          <w:p w14:paraId="0D18743A" w14:textId="77777777" w:rsidR="005636E4" w:rsidRPr="00E421FE" w:rsidRDefault="005636E4" w:rsidP="00874754">
            <w:pPr>
              <w:pStyle w:val="BodyText"/>
              <w:numPr>
                <w:ilvl w:val="0"/>
                <w:numId w:val="290"/>
              </w:numPr>
              <w:tabs>
                <w:tab w:val="clear" w:pos="8931"/>
              </w:tabs>
              <w:rPr>
                <w:rFonts w:ascii="Tahoma" w:hAnsi="Tahoma" w:cs="Tahoma"/>
                <w:b w:val="0"/>
                <w:sz w:val="20"/>
              </w:rPr>
            </w:pPr>
            <w:r w:rsidRPr="00E421FE">
              <w:rPr>
                <w:rFonts w:ascii="Tahoma" w:hAnsi="Tahoma" w:cs="Tahoma"/>
                <w:b w:val="0"/>
                <w:sz w:val="20"/>
              </w:rPr>
              <w:t xml:space="preserve">Safety belts are installed and worn by all occupants </w:t>
            </w:r>
          </w:p>
        </w:tc>
      </w:tr>
      <w:tr w:rsidR="005636E4" w:rsidRPr="00E421FE" w14:paraId="5C4846A2" w14:textId="77777777" w:rsidTr="005636E4">
        <w:trPr>
          <w:trHeight w:val="2847"/>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D43A9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ir Pollution and Dust emission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EF4E68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sure that:</w:t>
            </w:r>
          </w:p>
          <w:p w14:paraId="1DA33882"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Water is sprinkled to minimize dust generation</w:t>
            </w:r>
          </w:p>
          <w:p w14:paraId="1A3CBC10"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Speed limits are observed</w:t>
            </w:r>
          </w:p>
          <w:p w14:paraId="2296CF36"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Use of appropriate PPEs-dust masks is enforced</w:t>
            </w:r>
          </w:p>
          <w:p w14:paraId="3F9C7810"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Operators and drivers switch off vehicle engines when not on motion</w:t>
            </w:r>
          </w:p>
          <w:p w14:paraId="424D39C5"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Drivers avoid unnecessary idling of vehicles and machines</w:t>
            </w:r>
          </w:p>
          <w:p w14:paraId="1C52366F" w14:textId="5A117CBC"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 xml:space="preserve">Use of alternatively </w:t>
            </w:r>
            <w:r w:rsidR="00CC17CD" w:rsidRPr="00E421FE">
              <w:rPr>
                <w:rFonts w:ascii="Tahoma" w:hAnsi="Tahoma" w:cs="Tahoma"/>
                <w:b w:val="0"/>
                <w:sz w:val="20"/>
              </w:rPr>
              <w:t>fuelled</w:t>
            </w:r>
            <w:r w:rsidRPr="00E421FE">
              <w:rPr>
                <w:rFonts w:ascii="Tahoma" w:hAnsi="Tahoma" w:cs="Tahoma"/>
                <w:b w:val="0"/>
                <w:sz w:val="20"/>
              </w:rPr>
              <w:t xml:space="preserve"> equipment where feasible  is done</w:t>
            </w:r>
          </w:p>
          <w:p w14:paraId="1808EB78"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Maintain vehicles and equipment in a good state of service</w:t>
            </w:r>
          </w:p>
          <w:p w14:paraId="69C4AE34" w14:textId="77777777" w:rsidR="005636E4" w:rsidRPr="00E421FE" w:rsidRDefault="005636E4" w:rsidP="00874754">
            <w:pPr>
              <w:pStyle w:val="BodyText"/>
              <w:numPr>
                <w:ilvl w:val="0"/>
                <w:numId w:val="291"/>
              </w:numPr>
              <w:tabs>
                <w:tab w:val="clear" w:pos="8931"/>
              </w:tabs>
              <w:rPr>
                <w:rFonts w:ascii="Tahoma" w:hAnsi="Tahoma" w:cs="Tahoma"/>
                <w:b w:val="0"/>
                <w:sz w:val="20"/>
              </w:rPr>
            </w:pPr>
            <w:r w:rsidRPr="00E421FE">
              <w:rPr>
                <w:rFonts w:ascii="Tahoma" w:hAnsi="Tahoma" w:cs="Tahoma"/>
                <w:b w:val="0"/>
                <w:sz w:val="20"/>
              </w:rPr>
              <w:t>Fuel and lubricants to be of standardized quality and sourced from approved suppliers</w:t>
            </w:r>
          </w:p>
        </w:tc>
      </w:tr>
      <w:tr w:rsidR="005636E4" w:rsidRPr="00E421FE" w14:paraId="2EBCC1D7" w14:textId="77777777" w:rsidTr="005636E4">
        <w:trPr>
          <w:trHeight w:val="805"/>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4D070C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Visual impact</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13918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sure that:</w:t>
            </w:r>
          </w:p>
          <w:p w14:paraId="4583B13D" w14:textId="77777777" w:rsidR="005636E4" w:rsidRPr="00E421FE" w:rsidRDefault="005636E4" w:rsidP="00874754">
            <w:pPr>
              <w:pStyle w:val="BodyText"/>
              <w:numPr>
                <w:ilvl w:val="0"/>
                <w:numId w:val="292"/>
              </w:numPr>
              <w:tabs>
                <w:tab w:val="clear" w:pos="8931"/>
              </w:tabs>
              <w:rPr>
                <w:rFonts w:ascii="Tahoma" w:hAnsi="Tahoma" w:cs="Tahoma"/>
                <w:b w:val="0"/>
                <w:sz w:val="20"/>
              </w:rPr>
            </w:pPr>
            <w:r w:rsidRPr="00E421FE">
              <w:rPr>
                <w:rFonts w:ascii="Tahoma" w:hAnsi="Tahoma" w:cs="Tahoma"/>
                <w:b w:val="0"/>
                <w:sz w:val="20"/>
              </w:rPr>
              <w:t>Trees are planted to surround the mini grid power site.</w:t>
            </w:r>
          </w:p>
          <w:p w14:paraId="52A53B35" w14:textId="77777777" w:rsidR="005636E4" w:rsidRPr="00E421FE" w:rsidRDefault="005636E4" w:rsidP="00874754">
            <w:pPr>
              <w:pStyle w:val="BodyText"/>
              <w:numPr>
                <w:ilvl w:val="0"/>
                <w:numId w:val="292"/>
              </w:numPr>
              <w:tabs>
                <w:tab w:val="clear" w:pos="8931"/>
              </w:tabs>
              <w:rPr>
                <w:rFonts w:ascii="Tahoma" w:hAnsi="Tahoma" w:cs="Tahoma"/>
                <w:b w:val="0"/>
                <w:sz w:val="20"/>
              </w:rPr>
            </w:pPr>
            <w:r w:rsidRPr="00E421FE">
              <w:rPr>
                <w:rFonts w:ascii="Tahoma" w:hAnsi="Tahoma" w:cs="Tahoma"/>
                <w:b w:val="0"/>
                <w:sz w:val="20"/>
              </w:rPr>
              <w:t xml:space="preserve">Natural/earth colours for the buildings is used </w:t>
            </w:r>
          </w:p>
        </w:tc>
      </w:tr>
      <w:tr w:rsidR="005636E4" w:rsidRPr="00E421FE" w14:paraId="2A78D7C4" w14:textId="77777777" w:rsidTr="005636E4">
        <w:trPr>
          <w:trHeight w:val="1127"/>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ADC0C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mployment and business opportunitie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64D95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sure that:</w:t>
            </w:r>
          </w:p>
          <w:p w14:paraId="4CDCABF4" w14:textId="77777777" w:rsidR="005636E4" w:rsidRPr="00E421FE" w:rsidRDefault="005636E4" w:rsidP="00874754">
            <w:pPr>
              <w:pStyle w:val="ListParagraph"/>
              <w:numPr>
                <w:ilvl w:val="0"/>
                <w:numId w:val="293"/>
              </w:numPr>
              <w:spacing w:after="30"/>
              <w:contextualSpacing w:val="0"/>
              <w:rPr>
                <w:rFonts w:cs="Tahoma"/>
                <w:szCs w:val="20"/>
              </w:rPr>
            </w:pPr>
            <w:r w:rsidRPr="00E421FE">
              <w:rPr>
                <w:rFonts w:cs="Tahoma"/>
                <w:szCs w:val="20"/>
              </w:rPr>
              <w:t xml:space="preserve">Contractor gives priority to local residents for labour they qualify for  </w:t>
            </w:r>
          </w:p>
          <w:p w14:paraId="3F4C724B" w14:textId="77777777" w:rsidR="005636E4" w:rsidRPr="00E421FE" w:rsidRDefault="005636E4" w:rsidP="00874754">
            <w:pPr>
              <w:pStyle w:val="ListParagraph"/>
              <w:numPr>
                <w:ilvl w:val="0"/>
                <w:numId w:val="293"/>
              </w:numPr>
              <w:spacing w:after="30"/>
              <w:contextualSpacing w:val="0"/>
              <w:rPr>
                <w:rFonts w:cs="Tahoma"/>
                <w:szCs w:val="20"/>
              </w:rPr>
            </w:pPr>
            <w:r w:rsidRPr="00E421FE">
              <w:rPr>
                <w:rFonts w:cs="Tahoma"/>
                <w:szCs w:val="20"/>
              </w:rPr>
              <w:t xml:space="preserve">Contractor considers one third gender rule requirement of the National government in employment.  </w:t>
            </w:r>
          </w:p>
        </w:tc>
      </w:tr>
      <w:tr w:rsidR="005636E4" w:rsidRPr="00E421FE" w14:paraId="0BBDC2C3" w14:textId="77777777" w:rsidTr="005636E4">
        <w:trPr>
          <w:trHeight w:val="2290"/>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82D7F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ommunity health and safety risk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4A596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w:t>
            </w:r>
          </w:p>
          <w:p w14:paraId="422B2EEE" w14:textId="77777777" w:rsidR="005636E4" w:rsidRPr="00E421FE" w:rsidRDefault="005636E4" w:rsidP="00874754">
            <w:pPr>
              <w:pStyle w:val="ListParagraph"/>
              <w:numPr>
                <w:ilvl w:val="0"/>
                <w:numId w:val="294"/>
              </w:numPr>
              <w:contextualSpacing w:val="0"/>
              <w:rPr>
                <w:rFonts w:cs="Tahoma"/>
                <w:szCs w:val="20"/>
              </w:rPr>
            </w:pPr>
            <w:r w:rsidRPr="00E421FE">
              <w:rPr>
                <w:rFonts w:cs="Tahoma"/>
                <w:szCs w:val="20"/>
              </w:rPr>
              <w:t>Conduct public health campaigns addressing issues of behaviour change, water and sanitation, HIV/AIDS</w:t>
            </w:r>
          </w:p>
          <w:p w14:paraId="0DCFFC0C" w14:textId="77777777" w:rsidR="005636E4" w:rsidRPr="00E421FE" w:rsidRDefault="005636E4" w:rsidP="00874754">
            <w:pPr>
              <w:pStyle w:val="BodyText"/>
              <w:numPr>
                <w:ilvl w:val="0"/>
                <w:numId w:val="295"/>
              </w:numPr>
              <w:tabs>
                <w:tab w:val="clear" w:pos="8931"/>
              </w:tabs>
              <w:spacing w:after="27"/>
              <w:rPr>
                <w:rFonts w:ascii="Tahoma" w:hAnsi="Tahoma" w:cs="Tahoma"/>
                <w:b w:val="0"/>
                <w:sz w:val="20"/>
              </w:rPr>
            </w:pPr>
            <w:r w:rsidRPr="00E421FE">
              <w:rPr>
                <w:rFonts w:ascii="Tahoma" w:hAnsi="Tahoma" w:cs="Tahoma"/>
                <w:b w:val="0"/>
                <w:sz w:val="20"/>
              </w:rPr>
              <w:t xml:space="preserve">Disseminate traffic management plans and other public safety information through campaigns in schools and communities </w:t>
            </w:r>
          </w:p>
          <w:p w14:paraId="2BBDEEFC" w14:textId="77777777" w:rsidR="005636E4" w:rsidRPr="00E421FE" w:rsidRDefault="005636E4" w:rsidP="00874754">
            <w:pPr>
              <w:pStyle w:val="BodyText"/>
              <w:numPr>
                <w:ilvl w:val="0"/>
                <w:numId w:val="295"/>
              </w:numPr>
              <w:tabs>
                <w:tab w:val="clear" w:pos="8931"/>
              </w:tabs>
              <w:rPr>
                <w:rFonts w:ascii="Tahoma" w:hAnsi="Tahoma" w:cs="Tahoma"/>
                <w:b w:val="0"/>
                <w:sz w:val="20"/>
              </w:rPr>
            </w:pPr>
            <w:r w:rsidRPr="00E421FE">
              <w:rPr>
                <w:rFonts w:ascii="Tahoma" w:hAnsi="Tahoma" w:cs="Tahoma"/>
                <w:b w:val="0"/>
                <w:sz w:val="20"/>
              </w:rPr>
              <w:t xml:space="preserve">Ensure traffic on community roads should be restricted to low speeds to avoid exposing other road users to accidents and unnecessary air pollution triggered by dust from moving vehicles  </w:t>
            </w:r>
          </w:p>
        </w:tc>
      </w:tr>
      <w:tr w:rsidR="005636E4" w:rsidRPr="00E421FE" w14:paraId="62AE3649" w14:textId="77777777" w:rsidTr="005636E4">
        <w:trPr>
          <w:trHeight w:val="1418"/>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E343E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ecurity risk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2F726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w:t>
            </w:r>
          </w:p>
          <w:p w14:paraId="7F21E139" w14:textId="77777777" w:rsidR="005636E4" w:rsidRPr="00E421FE" w:rsidRDefault="005636E4" w:rsidP="00874754">
            <w:pPr>
              <w:pStyle w:val="ListParagraph"/>
              <w:numPr>
                <w:ilvl w:val="0"/>
                <w:numId w:val="296"/>
              </w:numPr>
              <w:spacing w:after="30"/>
              <w:contextualSpacing w:val="0"/>
              <w:rPr>
                <w:rFonts w:cs="Tahoma"/>
                <w:szCs w:val="20"/>
              </w:rPr>
            </w:pPr>
            <w:r w:rsidRPr="00E421FE">
              <w:rPr>
                <w:rFonts w:cs="Tahoma"/>
                <w:szCs w:val="20"/>
              </w:rPr>
              <w:t xml:space="preserve">Support local security systems to strengthen community policing and crime-handling measures </w:t>
            </w:r>
          </w:p>
          <w:p w14:paraId="29B0E0DC" w14:textId="77777777" w:rsidR="005636E4" w:rsidRPr="00E421FE" w:rsidRDefault="005636E4" w:rsidP="00874754">
            <w:pPr>
              <w:pStyle w:val="BodyText"/>
              <w:numPr>
                <w:ilvl w:val="0"/>
                <w:numId w:val="297"/>
              </w:numPr>
              <w:tabs>
                <w:tab w:val="clear" w:pos="8931"/>
              </w:tabs>
              <w:rPr>
                <w:rFonts w:ascii="Tahoma" w:hAnsi="Tahoma" w:cs="Tahoma"/>
                <w:b w:val="0"/>
                <w:sz w:val="20"/>
              </w:rPr>
            </w:pPr>
            <w:r w:rsidRPr="00E421FE">
              <w:rPr>
                <w:rFonts w:ascii="Tahoma" w:hAnsi="Tahoma" w:cs="Tahoma"/>
                <w:b w:val="0"/>
                <w:sz w:val="20"/>
              </w:rPr>
              <w:t xml:space="preserve"> Ensure that the conduct of security personnel complies with good international practice </w:t>
            </w:r>
          </w:p>
        </w:tc>
      </w:tr>
      <w:tr w:rsidR="005636E4" w:rsidRPr="00E421FE" w14:paraId="0D939C5B" w14:textId="77777777" w:rsidTr="005636E4">
        <w:trPr>
          <w:trHeight w:val="5039"/>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D1ADF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ccupational health and safety risk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924FA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roject implementer would enforce the contractor to:</w:t>
            </w:r>
          </w:p>
          <w:p w14:paraId="7E3941BA" w14:textId="77777777" w:rsidR="005636E4" w:rsidRPr="00E421FE" w:rsidRDefault="005636E4" w:rsidP="00874754">
            <w:pPr>
              <w:pStyle w:val="BodyText"/>
              <w:numPr>
                <w:ilvl w:val="0"/>
                <w:numId w:val="298"/>
              </w:numPr>
              <w:tabs>
                <w:tab w:val="clear" w:pos="8931"/>
              </w:tabs>
              <w:spacing w:after="30"/>
              <w:rPr>
                <w:rFonts w:ascii="Tahoma" w:hAnsi="Tahoma" w:cs="Tahoma"/>
                <w:b w:val="0"/>
                <w:sz w:val="20"/>
              </w:rPr>
            </w:pPr>
            <w:r w:rsidRPr="00E421FE">
              <w:rPr>
                <w:rFonts w:ascii="Tahoma" w:hAnsi="Tahoma" w:cs="Tahoma"/>
                <w:b w:val="0"/>
                <w:sz w:val="20"/>
              </w:rPr>
              <w:t xml:space="preserve">Include best practice in health and safety provisions and ensure strict compliance with national legislation and World Bank EHS guidelines </w:t>
            </w:r>
          </w:p>
          <w:p w14:paraId="4DB60630" w14:textId="77777777" w:rsidR="005636E4" w:rsidRPr="00E421FE" w:rsidRDefault="005636E4" w:rsidP="00874754">
            <w:pPr>
              <w:pStyle w:val="BodyText"/>
              <w:numPr>
                <w:ilvl w:val="0"/>
                <w:numId w:val="298"/>
              </w:numPr>
              <w:tabs>
                <w:tab w:val="clear" w:pos="8931"/>
              </w:tabs>
              <w:spacing w:after="30"/>
              <w:rPr>
                <w:rFonts w:ascii="Tahoma" w:hAnsi="Tahoma" w:cs="Tahoma"/>
                <w:b w:val="0"/>
                <w:sz w:val="20"/>
              </w:rPr>
            </w:pPr>
            <w:r w:rsidRPr="00E421FE">
              <w:rPr>
                <w:rFonts w:ascii="Tahoma" w:hAnsi="Tahoma" w:cs="Tahoma"/>
                <w:b w:val="0"/>
                <w:sz w:val="20"/>
              </w:rPr>
              <w:t xml:space="preserve">Ensure that work schedules are organized in shifts that protect workers from long-term exposure to extreme temperatures </w:t>
            </w:r>
          </w:p>
          <w:p w14:paraId="0F31DA9B" w14:textId="77777777" w:rsidR="005636E4" w:rsidRPr="00E421FE" w:rsidRDefault="005636E4" w:rsidP="00874754">
            <w:pPr>
              <w:pStyle w:val="BodyText"/>
              <w:numPr>
                <w:ilvl w:val="0"/>
                <w:numId w:val="298"/>
              </w:numPr>
              <w:tabs>
                <w:tab w:val="clear" w:pos="8931"/>
              </w:tabs>
              <w:spacing w:after="30"/>
              <w:rPr>
                <w:rFonts w:ascii="Tahoma" w:hAnsi="Tahoma" w:cs="Tahoma"/>
                <w:b w:val="0"/>
                <w:sz w:val="20"/>
              </w:rPr>
            </w:pPr>
            <w:r w:rsidRPr="00E421FE">
              <w:rPr>
                <w:rFonts w:ascii="Tahoma" w:hAnsi="Tahoma" w:cs="Tahoma"/>
                <w:b w:val="0"/>
                <w:sz w:val="20"/>
              </w:rPr>
              <w:t xml:space="preserve">Provide workers with safe drinking water and dedicated sanitary facilities at all work sites and camp facilities </w:t>
            </w:r>
          </w:p>
          <w:p w14:paraId="28545A33" w14:textId="77777777" w:rsidR="005636E4" w:rsidRPr="00E421FE" w:rsidRDefault="005636E4" w:rsidP="00874754">
            <w:pPr>
              <w:pStyle w:val="BodyText"/>
              <w:numPr>
                <w:ilvl w:val="0"/>
                <w:numId w:val="298"/>
              </w:numPr>
              <w:tabs>
                <w:tab w:val="clear" w:pos="8931"/>
              </w:tabs>
              <w:spacing w:after="30"/>
              <w:rPr>
                <w:rFonts w:ascii="Tahoma" w:hAnsi="Tahoma" w:cs="Tahoma"/>
                <w:b w:val="0"/>
                <w:sz w:val="20"/>
              </w:rPr>
            </w:pPr>
            <w:r w:rsidRPr="00E421FE">
              <w:rPr>
                <w:rFonts w:ascii="Tahoma" w:hAnsi="Tahoma" w:cs="Tahoma"/>
                <w:b w:val="0"/>
                <w:sz w:val="20"/>
              </w:rPr>
              <w:t xml:space="preserve">Adopt sound human resource policies compliant with international standards </w:t>
            </w:r>
          </w:p>
          <w:p w14:paraId="22B7E9DB" w14:textId="77777777" w:rsidR="005636E4" w:rsidRPr="00E421FE" w:rsidRDefault="005636E4" w:rsidP="00874754">
            <w:pPr>
              <w:pStyle w:val="BodyText"/>
              <w:numPr>
                <w:ilvl w:val="0"/>
                <w:numId w:val="298"/>
              </w:numPr>
              <w:tabs>
                <w:tab w:val="clear" w:pos="8931"/>
              </w:tabs>
              <w:spacing w:after="30"/>
              <w:rPr>
                <w:rFonts w:ascii="Tahoma" w:hAnsi="Tahoma" w:cs="Tahoma"/>
                <w:b w:val="0"/>
                <w:sz w:val="20"/>
              </w:rPr>
            </w:pPr>
            <w:r w:rsidRPr="00E421FE">
              <w:rPr>
                <w:rFonts w:ascii="Tahoma" w:hAnsi="Tahoma" w:cs="Tahoma"/>
                <w:b w:val="0"/>
                <w:sz w:val="20"/>
              </w:rPr>
              <w:t xml:space="preserve">Prevent Gender Based Violence    (Sexual Exploitation and Abuse and Work place Sexual Harassment) and child labour in the workplace </w:t>
            </w:r>
          </w:p>
          <w:p w14:paraId="0CA60111" w14:textId="77777777" w:rsidR="005636E4" w:rsidRPr="00E421FE" w:rsidRDefault="005636E4" w:rsidP="00874754">
            <w:pPr>
              <w:pStyle w:val="BodyText"/>
              <w:numPr>
                <w:ilvl w:val="0"/>
                <w:numId w:val="298"/>
              </w:numPr>
              <w:tabs>
                <w:tab w:val="clear" w:pos="8931"/>
              </w:tabs>
              <w:rPr>
                <w:rFonts w:ascii="Tahoma" w:hAnsi="Tahoma" w:cs="Tahoma"/>
                <w:b w:val="0"/>
                <w:sz w:val="20"/>
              </w:rPr>
            </w:pPr>
            <w:r w:rsidRPr="00E421FE">
              <w:rPr>
                <w:rFonts w:ascii="Tahoma" w:hAnsi="Tahoma" w:cs="Tahoma"/>
                <w:b w:val="0"/>
                <w:sz w:val="20"/>
              </w:rPr>
              <w:t xml:space="preserve">Establish a grievance redress mechanism for workers </w:t>
            </w:r>
          </w:p>
          <w:p w14:paraId="7089EE29" w14:textId="77777777" w:rsidR="005636E4" w:rsidRPr="00E421FE" w:rsidRDefault="005636E4" w:rsidP="00874754">
            <w:pPr>
              <w:pStyle w:val="BodyText"/>
              <w:numPr>
                <w:ilvl w:val="0"/>
                <w:numId w:val="298"/>
              </w:numPr>
              <w:tabs>
                <w:tab w:val="clear" w:pos="8931"/>
              </w:tabs>
              <w:rPr>
                <w:rFonts w:ascii="Tahoma" w:hAnsi="Tahoma" w:cs="Tahoma"/>
                <w:b w:val="0"/>
                <w:sz w:val="20"/>
              </w:rPr>
            </w:pPr>
            <w:r w:rsidRPr="00E421FE">
              <w:rPr>
                <w:rFonts w:ascii="Tahoma" w:hAnsi="Tahoma" w:cs="Tahoma"/>
                <w:b w:val="0"/>
                <w:sz w:val="20"/>
              </w:rPr>
              <w:t xml:space="preserve">Equip the mini-grid project with a fire-fighting system </w:t>
            </w:r>
          </w:p>
          <w:p w14:paraId="02C1D208" w14:textId="77777777" w:rsidR="005636E4" w:rsidRPr="00E421FE" w:rsidRDefault="005636E4" w:rsidP="00874754">
            <w:pPr>
              <w:pStyle w:val="BodyText"/>
              <w:numPr>
                <w:ilvl w:val="0"/>
                <w:numId w:val="298"/>
              </w:numPr>
              <w:tabs>
                <w:tab w:val="clear" w:pos="8931"/>
              </w:tabs>
              <w:rPr>
                <w:rFonts w:ascii="Tahoma" w:hAnsi="Tahoma" w:cs="Tahoma"/>
                <w:b w:val="0"/>
                <w:sz w:val="20"/>
              </w:rPr>
            </w:pPr>
            <w:r w:rsidRPr="00E421FE">
              <w:rPr>
                <w:rFonts w:ascii="Tahoma" w:hAnsi="Tahoma" w:cs="Tahoma"/>
                <w:b w:val="0"/>
                <w:sz w:val="20"/>
              </w:rPr>
              <w:t>Ensure that strict adherence and compliance with Occupational health and safety standards both national and World banks EHS guidelines</w:t>
            </w:r>
          </w:p>
        </w:tc>
      </w:tr>
      <w:tr w:rsidR="005636E4" w:rsidRPr="00E421FE" w14:paraId="1B1633AE" w14:textId="77777777" w:rsidTr="005636E4">
        <w:trPr>
          <w:trHeight w:val="3139"/>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C7575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ender Based Violence (GBV), Sexual Exploitation and Abuse (SEA) and workplace sexual harassment</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2CC935" w14:textId="77777777" w:rsidR="005636E4" w:rsidRPr="00E421FE" w:rsidRDefault="005636E4" w:rsidP="00874754">
            <w:pPr>
              <w:pStyle w:val="ListParagraph"/>
              <w:widowControl w:val="0"/>
              <w:numPr>
                <w:ilvl w:val="0"/>
                <w:numId w:val="299"/>
              </w:numPr>
              <w:contextualSpacing w:val="0"/>
              <w:rPr>
                <w:rFonts w:cs="Tahoma"/>
                <w:szCs w:val="20"/>
              </w:rPr>
            </w:pPr>
            <w:r w:rsidRPr="00E421FE">
              <w:rPr>
                <w:rFonts w:cs="Tahoma"/>
                <w:szCs w:val="20"/>
              </w:rPr>
              <w:t>Project implementer and Contractor to create awareness to community and let members know their rights and that they are free to report any issues of GBV and SEA to persons and offices of their choice based on survivor centred approach.</w:t>
            </w:r>
          </w:p>
          <w:p w14:paraId="68CD7F5B" w14:textId="77777777" w:rsidR="005636E4" w:rsidRPr="00E421FE" w:rsidRDefault="005636E4" w:rsidP="00874754">
            <w:pPr>
              <w:pStyle w:val="ListParagraph"/>
              <w:widowControl w:val="0"/>
              <w:numPr>
                <w:ilvl w:val="0"/>
                <w:numId w:val="299"/>
              </w:numPr>
              <w:contextualSpacing w:val="0"/>
              <w:rPr>
                <w:rFonts w:cs="Tahoma"/>
                <w:szCs w:val="20"/>
              </w:rPr>
            </w:pPr>
            <w:r w:rsidRPr="00E421FE">
              <w:rPr>
                <w:rFonts w:cs="Tahoma"/>
                <w:szCs w:val="20"/>
              </w:rPr>
              <w:t>In the awareness sessions, community members to be educated on the sensitivity of GBV, SEA/SH and therefore the uttermost need to ensure confidential reporting and responding to any cases reported.</w:t>
            </w:r>
          </w:p>
          <w:p w14:paraId="007A0E4F" w14:textId="77777777" w:rsidR="005636E4" w:rsidRPr="00E421FE" w:rsidRDefault="005636E4" w:rsidP="00874754">
            <w:pPr>
              <w:pStyle w:val="ListParagraph"/>
              <w:widowControl w:val="0"/>
              <w:numPr>
                <w:ilvl w:val="0"/>
                <w:numId w:val="299"/>
              </w:numPr>
              <w:contextualSpacing w:val="0"/>
              <w:rPr>
                <w:rFonts w:cs="Tahoma"/>
                <w:szCs w:val="20"/>
              </w:rPr>
            </w:pPr>
            <w:r w:rsidRPr="00E421FE">
              <w:rPr>
                <w:rFonts w:cs="Tahoma"/>
                <w:szCs w:val="20"/>
              </w:rPr>
              <w:t>Contractor to have code of conduct for the workers and be made aware that he will be responsible for his workers misconduct.</w:t>
            </w:r>
          </w:p>
          <w:p w14:paraId="409F57E0" w14:textId="77777777" w:rsidR="005636E4" w:rsidRPr="00E421FE" w:rsidRDefault="005636E4" w:rsidP="00874754">
            <w:pPr>
              <w:pStyle w:val="BodyText"/>
              <w:numPr>
                <w:ilvl w:val="0"/>
                <w:numId w:val="299"/>
              </w:numPr>
              <w:tabs>
                <w:tab w:val="clear" w:pos="8931"/>
              </w:tabs>
              <w:spacing w:after="30"/>
              <w:rPr>
                <w:rFonts w:ascii="Tahoma" w:hAnsi="Tahoma" w:cs="Tahoma"/>
                <w:b w:val="0"/>
                <w:sz w:val="20"/>
              </w:rPr>
            </w:pPr>
            <w:r w:rsidRPr="00E421FE">
              <w:rPr>
                <w:rFonts w:ascii="Tahoma" w:hAnsi="Tahoma" w:cs="Tahoma"/>
                <w:b w:val="0"/>
                <w:sz w:val="20"/>
              </w:rPr>
              <w:t>Projector implementer and contractor to operationalize GBV management action plan, including mitigation, response and a GRM</w:t>
            </w:r>
          </w:p>
        </w:tc>
      </w:tr>
      <w:tr w:rsidR="005636E4" w:rsidRPr="00E421FE" w14:paraId="548399DB" w14:textId="77777777" w:rsidTr="005636E4">
        <w:trPr>
          <w:trHeight w:val="1448"/>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109EB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hild labour</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20F0345" w14:textId="77777777" w:rsidR="005636E4" w:rsidRPr="00E421FE" w:rsidRDefault="005636E4" w:rsidP="00874754">
            <w:pPr>
              <w:pStyle w:val="BodyText"/>
              <w:numPr>
                <w:ilvl w:val="0"/>
                <w:numId w:val="300"/>
              </w:numPr>
              <w:tabs>
                <w:tab w:val="clear" w:pos="8931"/>
              </w:tabs>
              <w:spacing w:after="30"/>
              <w:rPr>
                <w:rFonts w:ascii="Tahoma" w:hAnsi="Tahoma" w:cs="Tahoma"/>
                <w:b w:val="0"/>
                <w:sz w:val="20"/>
              </w:rPr>
            </w:pPr>
            <w:r w:rsidRPr="00E421FE">
              <w:rPr>
                <w:rFonts w:ascii="Tahoma" w:hAnsi="Tahoma" w:cs="Tahoma"/>
                <w:b w:val="0"/>
                <w:sz w:val="20"/>
              </w:rPr>
              <w:t>Kenyan labour laws should be adhered to</w:t>
            </w:r>
          </w:p>
          <w:p w14:paraId="21F6EB76" w14:textId="77777777" w:rsidR="005636E4" w:rsidRPr="00E421FE" w:rsidRDefault="005636E4" w:rsidP="00874754">
            <w:pPr>
              <w:pStyle w:val="BodyText"/>
              <w:numPr>
                <w:ilvl w:val="0"/>
                <w:numId w:val="300"/>
              </w:numPr>
              <w:tabs>
                <w:tab w:val="clear" w:pos="8931"/>
              </w:tabs>
              <w:spacing w:after="30"/>
              <w:rPr>
                <w:rFonts w:ascii="Tahoma" w:hAnsi="Tahoma" w:cs="Tahoma"/>
                <w:b w:val="0"/>
                <w:sz w:val="20"/>
              </w:rPr>
            </w:pPr>
            <w:r w:rsidRPr="00E421FE">
              <w:rPr>
                <w:rFonts w:ascii="Tahoma" w:hAnsi="Tahoma" w:cs="Tahoma"/>
                <w:b w:val="0"/>
                <w:sz w:val="20"/>
              </w:rPr>
              <w:t>No one will be employed on site without the national Identification card or valid passport</w:t>
            </w:r>
          </w:p>
          <w:p w14:paraId="29C90EA4" w14:textId="77777777" w:rsidR="005636E4" w:rsidRPr="00E421FE" w:rsidRDefault="005636E4" w:rsidP="00874754">
            <w:pPr>
              <w:pStyle w:val="BodyText"/>
              <w:numPr>
                <w:ilvl w:val="0"/>
                <w:numId w:val="300"/>
              </w:numPr>
              <w:tabs>
                <w:tab w:val="clear" w:pos="8931"/>
              </w:tabs>
              <w:spacing w:after="30"/>
              <w:rPr>
                <w:rFonts w:ascii="Tahoma" w:hAnsi="Tahoma" w:cs="Tahoma"/>
                <w:b w:val="0"/>
                <w:sz w:val="20"/>
              </w:rPr>
            </w:pPr>
            <w:r w:rsidRPr="00E421FE">
              <w:rPr>
                <w:rFonts w:ascii="Tahoma" w:hAnsi="Tahoma" w:cs="Tahoma"/>
                <w:b w:val="0"/>
                <w:sz w:val="20"/>
              </w:rPr>
              <w:t>Children below the age of 18 years will not be allowed to work in the proposed project site</w:t>
            </w:r>
          </w:p>
        </w:tc>
      </w:tr>
      <w:tr w:rsidR="005636E4" w:rsidRPr="00E421FE" w14:paraId="4E9D084A" w14:textId="77777777" w:rsidTr="005636E4">
        <w:trPr>
          <w:trHeight w:val="1127"/>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810DD0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ultural property and chance find</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6E6E88" w14:textId="77777777" w:rsidR="005636E4" w:rsidRPr="00E421FE" w:rsidRDefault="005636E4" w:rsidP="00874754">
            <w:pPr>
              <w:pStyle w:val="BodyText"/>
              <w:numPr>
                <w:ilvl w:val="0"/>
                <w:numId w:val="301"/>
              </w:numPr>
              <w:tabs>
                <w:tab w:val="clear" w:pos="8931"/>
              </w:tabs>
              <w:spacing w:after="30"/>
              <w:rPr>
                <w:rFonts w:ascii="Tahoma" w:hAnsi="Tahoma" w:cs="Tahoma"/>
                <w:b w:val="0"/>
                <w:sz w:val="20"/>
              </w:rPr>
            </w:pPr>
            <w:r w:rsidRPr="00E421FE">
              <w:rPr>
                <w:rFonts w:ascii="Tahoma" w:hAnsi="Tahoma" w:cs="Tahoma"/>
                <w:b w:val="0"/>
                <w:sz w:val="20"/>
              </w:rPr>
              <w:t>In case of chance find; contractor to inform local GRC, KPLC, REREC, MOEP and national museums of Kenya</w:t>
            </w:r>
          </w:p>
          <w:p w14:paraId="25CFB5C4" w14:textId="77777777" w:rsidR="005636E4" w:rsidRPr="00E421FE" w:rsidRDefault="005636E4" w:rsidP="00874754">
            <w:pPr>
              <w:pStyle w:val="BodyText"/>
              <w:numPr>
                <w:ilvl w:val="0"/>
                <w:numId w:val="301"/>
              </w:numPr>
              <w:tabs>
                <w:tab w:val="clear" w:pos="8931"/>
              </w:tabs>
              <w:spacing w:after="30"/>
              <w:rPr>
                <w:rFonts w:ascii="Tahoma" w:hAnsi="Tahoma" w:cs="Tahoma"/>
                <w:b w:val="0"/>
                <w:sz w:val="20"/>
              </w:rPr>
            </w:pPr>
            <w:r w:rsidRPr="00E421FE">
              <w:rPr>
                <w:rFonts w:ascii="Tahoma" w:hAnsi="Tahoma" w:cs="Tahoma"/>
                <w:b w:val="0"/>
                <w:sz w:val="20"/>
              </w:rPr>
              <w:t>Contractor to respect community culture and there should be no interference with cultural property including sacred sites, graves etc.</w:t>
            </w:r>
          </w:p>
        </w:tc>
      </w:tr>
      <w:tr w:rsidR="005636E4" w:rsidRPr="00E421FE" w14:paraId="1B3BF9DD" w14:textId="77777777" w:rsidTr="005636E4">
        <w:trPr>
          <w:trHeight w:val="3229"/>
        </w:trPr>
        <w:tc>
          <w:tcPr>
            <w:tcW w:w="233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DB7DF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Labour issues</w:t>
            </w:r>
          </w:p>
        </w:tc>
        <w:tc>
          <w:tcPr>
            <w:tcW w:w="668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D32F7F" w14:textId="77777777" w:rsidR="005636E4" w:rsidRPr="00E421FE" w:rsidRDefault="005636E4" w:rsidP="00874754">
            <w:pPr>
              <w:pStyle w:val="BodyText"/>
              <w:numPr>
                <w:ilvl w:val="0"/>
                <w:numId w:val="302"/>
              </w:numPr>
              <w:tabs>
                <w:tab w:val="clear" w:pos="8931"/>
              </w:tabs>
              <w:spacing w:after="30"/>
              <w:rPr>
                <w:rFonts w:ascii="Tahoma" w:hAnsi="Tahoma" w:cs="Tahoma"/>
                <w:b w:val="0"/>
                <w:sz w:val="20"/>
              </w:rPr>
            </w:pPr>
            <w:r w:rsidRPr="00E421FE">
              <w:rPr>
                <w:rFonts w:ascii="Tahoma" w:hAnsi="Tahoma" w:cs="Tahoma"/>
                <w:b w:val="0"/>
                <w:sz w:val="20"/>
              </w:rPr>
              <w:t>Labour management shall comply with the national labour and employment law</w:t>
            </w:r>
          </w:p>
          <w:p w14:paraId="10843106" w14:textId="77777777" w:rsidR="005636E4" w:rsidRPr="00E421FE" w:rsidRDefault="005636E4" w:rsidP="00874754">
            <w:pPr>
              <w:pStyle w:val="BodyText"/>
              <w:numPr>
                <w:ilvl w:val="0"/>
                <w:numId w:val="302"/>
              </w:numPr>
              <w:tabs>
                <w:tab w:val="clear" w:pos="8931"/>
              </w:tabs>
              <w:spacing w:after="30"/>
              <w:rPr>
                <w:rFonts w:ascii="Tahoma" w:hAnsi="Tahoma" w:cs="Tahoma"/>
                <w:b w:val="0"/>
                <w:sz w:val="20"/>
              </w:rPr>
            </w:pPr>
            <w:r w:rsidRPr="00E421FE">
              <w:rPr>
                <w:rFonts w:ascii="Tahoma" w:hAnsi="Tahoma" w:cs="Tahoma"/>
                <w:b w:val="0"/>
                <w:sz w:val="20"/>
              </w:rPr>
              <w:t>Compliance with legal requirements includes payment of no less than the relevant minimum wage, adherence to working hour/week restrictions, and ensuring proper treatment in regard to availability of water and food.</w:t>
            </w:r>
          </w:p>
          <w:p w14:paraId="7C7ECBFE" w14:textId="77777777" w:rsidR="005636E4" w:rsidRPr="00E421FE" w:rsidRDefault="005636E4" w:rsidP="00874754">
            <w:pPr>
              <w:pStyle w:val="BodyText"/>
              <w:numPr>
                <w:ilvl w:val="0"/>
                <w:numId w:val="302"/>
              </w:numPr>
              <w:tabs>
                <w:tab w:val="clear" w:pos="8931"/>
              </w:tabs>
              <w:spacing w:after="30"/>
              <w:rPr>
                <w:rFonts w:ascii="Tahoma" w:hAnsi="Tahoma" w:cs="Tahoma"/>
                <w:b w:val="0"/>
                <w:sz w:val="20"/>
              </w:rPr>
            </w:pPr>
            <w:r w:rsidRPr="00E421FE">
              <w:rPr>
                <w:rFonts w:ascii="Tahoma" w:hAnsi="Tahoma" w:cs="Tahoma"/>
                <w:b w:val="0"/>
                <w:sz w:val="20"/>
              </w:rPr>
              <w:t>The contractor shall hire local labourers and ensure that local workforce content is as high as possible</w:t>
            </w:r>
          </w:p>
          <w:p w14:paraId="625E6324" w14:textId="77777777" w:rsidR="005636E4" w:rsidRPr="00E421FE" w:rsidRDefault="005636E4" w:rsidP="00874754">
            <w:pPr>
              <w:pStyle w:val="BodyText"/>
              <w:numPr>
                <w:ilvl w:val="0"/>
                <w:numId w:val="302"/>
              </w:numPr>
              <w:tabs>
                <w:tab w:val="clear" w:pos="8931"/>
              </w:tabs>
              <w:spacing w:after="30"/>
              <w:rPr>
                <w:rFonts w:ascii="Tahoma" w:hAnsi="Tahoma" w:cs="Tahoma"/>
                <w:b w:val="0"/>
                <w:sz w:val="20"/>
              </w:rPr>
            </w:pPr>
            <w:r w:rsidRPr="00E421FE">
              <w:rPr>
                <w:rFonts w:ascii="Tahoma" w:hAnsi="Tahoma" w:cs="Tahoma"/>
                <w:b w:val="0"/>
                <w:sz w:val="20"/>
              </w:rPr>
              <w:t>The contractor shall maintain accurate records in relation to each worker’s employment covering issues such as payment of wages and social security, and working hours.</w:t>
            </w:r>
          </w:p>
        </w:tc>
      </w:tr>
    </w:tbl>
    <w:p w14:paraId="752F30A4" w14:textId="77777777" w:rsidR="005636E4" w:rsidRPr="00E421FE" w:rsidRDefault="005636E4" w:rsidP="005A68FD">
      <w:pPr>
        <w:pStyle w:val="BodyText"/>
        <w:widowControl w:val="0"/>
        <w:rPr>
          <w:rFonts w:ascii="Tahoma" w:hAnsi="Tahoma" w:cs="Tahoma"/>
          <w:b w:val="0"/>
          <w:sz w:val="20"/>
        </w:rPr>
      </w:pPr>
    </w:p>
    <w:p w14:paraId="3793568E" w14:textId="77777777" w:rsidR="005636E4" w:rsidRPr="00E421FE" w:rsidRDefault="005636E4" w:rsidP="005A68FD">
      <w:pPr>
        <w:pStyle w:val="BodyText"/>
        <w:rPr>
          <w:rFonts w:ascii="Tahoma" w:hAnsi="Tahoma" w:cs="Tahoma"/>
          <w:b w:val="0"/>
          <w:sz w:val="20"/>
        </w:rPr>
      </w:pPr>
    </w:p>
    <w:p w14:paraId="4C3A142B" w14:textId="1831907C" w:rsidR="005636E4" w:rsidRPr="00407CCE" w:rsidRDefault="005636E4" w:rsidP="005A68FD">
      <w:pPr>
        <w:pStyle w:val="BodyText"/>
        <w:rPr>
          <w:rFonts w:ascii="Tahoma" w:hAnsi="Tahoma" w:cs="Tahoma"/>
          <w:sz w:val="20"/>
        </w:rPr>
      </w:pPr>
      <w:r w:rsidRPr="00407CCE">
        <w:rPr>
          <w:rFonts w:ascii="Tahoma" w:hAnsi="Tahoma" w:cs="Tahoma"/>
          <w:sz w:val="20"/>
        </w:rPr>
        <w:t xml:space="preserve">MIN. </w:t>
      </w:r>
      <w:r w:rsidR="00407CCE">
        <w:rPr>
          <w:rFonts w:ascii="Tahoma" w:hAnsi="Tahoma" w:cs="Tahoma"/>
          <w:sz w:val="20"/>
        </w:rPr>
        <w:t>7</w:t>
      </w:r>
      <w:r w:rsidRPr="00407CCE">
        <w:rPr>
          <w:rFonts w:ascii="Tahoma" w:hAnsi="Tahoma" w:cs="Tahoma"/>
          <w:sz w:val="20"/>
        </w:rPr>
        <w:t xml:space="preserve"> Grievance Resolution Mechanism (GRM)</w:t>
      </w:r>
    </w:p>
    <w:p w14:paraId="705EF4FB" w14:textId="77777777" w:rsidR="005636E4" w:rsidRPr="00E421FE" w:rsidRDefault="005636E4" w:rsidP="005A68FD">
      <w:pPr>
        <w:pStyle w:val="BodyText"/>
        <w:rPr>
          <w:rFonts w:ascii="Tahoma" w:hAnsi="Tahoma" w:cs="Tahoma"/>
          <w:b w:val="0"/>
          <w:bCs/>
          <w:sz w:val="20"/>
        </w:rPr>
      </w:pPr>
      <w:r w:rsidRPr="00E421FE">
        <w:rPr>
          <w:rFonts w:ascii="Tahoma" w:hAnsi="Tahoma" w:cs="Tahoma"/>
          <w:b w:val="0"/>
          <w:sz w:val="20"/>
        </w:rPr>
        <w:t>Simon informed the Baraza on the need for constitution of a locational Grievance Resolution Committee (GRC) for purposes of resolving any grievances that may arise in the lifetime of the project as guided by project frameworks. The local GRC will be the first stop shop for resolution of project related disputes and grievances for project affected persons and interested parties. The GRM should be culturally appropriate, inclusive, accessible and developed in consultation with Bombi community. Grievances which cannot be resolved by the local GRC shall be escalated to the sub-county GRC and the National GRC respectively. Any unresolved matter can then be referred for arbitration or to a court of law. World Bank’s GRS is also available to stakeholders to lodge their grievances. The GRC should constitute representation from all genders, youth and vulnerable persons. It should be structured in such a way that it provides multiple channels for lodging grievances, ensure anonymity and confidentiality. The following details shall be recorded for each grievance reported; and a close-out form issued to indicate the grievance registered has been closed.</w:t>
      </w:r>
    </w:p>
    <w:p w14:paraId="373AD9EF"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Date of complaint</w:t>
      </w:r>
    </w:p>
    <w:p w14:paraId="1FDA6BEA"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Name of complainant</w:t>
      </w:r>
    </w:p>
    <w:p w14:paraId="14A2285A"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ID of complainant</w:t>
      </w:r>
    </w:p>
    <w:p w14:paraId="1451758B"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Telephone contact of complainant</w:t>
      </w:r>
    </w:p>
    <w:p w14:paraId="634F5DBA"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Nature of complaint</w:t>
      </w:r>
    </w:p>
    <w:p w14:paraId="46296F77"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Name of the Person handling the complaint</w:t>
      </w:r>
    </w:p>
    <w:p w14:paraId="178E3C39"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Contacts of person addressing the complaint</w:t>
      </w:r>
    </w:p>
    <w:p w14:paraId="535E79DD"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Action taken</w:t>
      </w:r>
    </w:p>
    <w:p w14:paraId="03DAC8EA" w14:textId="77777777" w:rsidR="005636E4" w:rsidRPr="00E421FE" w:rsidRDefault="005636E4" w:rsidP="00874754">
      <w:pPr>
        <w:pStyle w:val="ListParagraph"/>
        <w:numPr>
          <w:ilvl w:val="0"/>
          <w:numId w:val="304"/>
        </w:numPr>
        <w:spacing w:after="80"/>
        <w:contextualSpacing w:val="0"/>
        <w:rPr>
          <w:rFonts w:cs="Tahoma"/>
          <w:szCs w:val="20"/>
        </w:rPr>
      </w:pPr>
      <w:r w:rsidRPr="00E421FE">
        <w:rPr>
          <w:rFonts w:cs="Tahoma"/>
          <w:szCs w:val="20"/>
        </w:rPr>
        <w:t>Date of conclusion of complaint</w:t>
      </w:r>
    </w:p>
    <w:p w14:paraId="71232C52" w14:textId="77777777" w:rsidR="005636E4" w:rsidRPr="00E421FE" w:rsidRDefault="005636E4" w:rsidP="005A68FD">
      <w:pPr>
        <w:pStyle w:val="ListParagraph"/>
        <w:spacing w:after="80"/>
        <w:ind w:left="0"/>
        <w:rPr>
          <w:rFonts w:cs="Tahoma"/>
          <w:szCs w:val="20"/>
        </w:rPr>
      </w:pPr>
      <w:r w:rsidRPr="00E421FE">
        <w:rPr>
          <w:rFonts w:cs="Tahoma"/>
          <w:szCs w:val="20"/>
        </w:rPr>
        <w:t>Simon reminded members that they would break into separate Focus Group Discussion for Men, Women and Youth and each group would  elect representative(s) to the GRC. The following members were elected to be part of the GRC.</w:t>
      </w:r>
    </w:p>
    <w:p w14:paraId="7DCC40D8" w14:textId="1D389A9E" w:rsidR="005636E4" w:rsidRPr="00E421FE" w:rsidRDefault="005636E4" w:rsidP="00CC17CD">
      <w:pPr>
        <w:pStyle w:val="Caption"/>
        <w:keepNext/>
        <w:ind w:left="0" w:firstLine="0"/>
        <w:jc w:val="both"/>
        <w:rPr>
          <w:rFonts w:cs="Tahoma"/>
        </w:rPr>
      </w:pPr>
      <w:bookmarkStart w:id="1571" w:name="_Toc139967820"/>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0</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2</w:t>
      </w:r>
      <w:r w:rsidR="00E0167F">
        <w:rPr>
          <w:rFonts w:cs="Tahoma"/>
        </w:rPr>
        <w:fldChar w:fldCharType="end"/>
      </w:r>
      <w:r w:rsidRPr="00E421FE">
        <w:rPr>
          <w:rFonts w:cs="Tahoma"/>
        </w:rPr>
        <w:t>: Representatives of the Grievance Redress Committee</w:t>
      </w:r>
      <w:bookmarkEnd w:id="1571"/>
    </w:p>
    <w:tbl>
      <w:tblPr>
        <w:tblW w:w="917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1008"/>
        <w:gridCol w:w="2430"/>
        <w:gridCol w:w="2137"/>
        <w:gridCol w:w="1710"/>
        <w:gridCol w:w="1890"/>
      </w:tblGrid>
      <w:tr w:rsidR="005636E4" w:rsidRPr="00E421FE" w14:paraId="6D25E777"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09B75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o</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CAFD7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ame</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CD721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DESIGNATION.</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2C38D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1D No.</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DA897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obile No.</w:t>
            </w:r>
          </w:p>
        </w:tc>
      </w:tr>
      <w:tr w:rsidR="005636E4" w:rsidRPr="00E421FE" w14:paraId="201D0657" w14:textId="77777777" w:rsidTr="005636E4">
        <w:trPr>
          <w:trHeight w:val="612"/>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F14E3C" w14:textId="77777777" w:rsidR="005636E4" w:rsidRPr="00E421FE" w:rsidRDefault="005636E4" w:rsidP="005A68FD">
            <w:pPr>
              <w:rPr>
                <w:rFonts w:cs="Tahoma"/>
                <w:szCs w:val="20"/>
              </w:rPr>
            </w:pPr>
            <w:r w:rsidRPr="00E421FE">
              <w:rPr>
                <w:rFonts w:cs="Tahoma"/>
                <w:szCs w:val="20"/>
              </w:rPr>
              <w:t>1</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BE501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ac Donald Mwaringa Ngoa</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B682E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hief</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81CEB47" w14:textId="77777777" w:rsidR="005636E4" w:rsidRPr="00E421FE" w:rsidRDefault="005636E4" w:rsidP="005A68FD">
            <w:pPr>
              <w:rPr>
                <w:rFonts w:cs="Tahoma"/>
                <w:szCs w:val="20"/>
              </w:rPr>
            </w:pP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4D4AFED" w14:textId="77777777" w:rsidR="005636E4" w:rsidRPr="00E421FE" w:rsidRDefault="005636E4" w:rsidP="005A68FD">
            <w:pPr>
              <w:rPr>
                <w:rFonts w:cs="Tahoma"/>
                <w:szCs w:val="20"/>
              </w:rPr>
            </w:pPr>
          </w:p>
        </w:tc>
      </w:tr>
      <w:tr w:rsidR="005636E4" w:rsidRPr="00E421FE" w14:paraId="037925CA"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42F596" w14:textId="77777777" w:rsidR="005636E4" w:rsidRPr="00E421FE" w:rsidRDefault="005636E4" w:rsidP="005A68FD">
            <w:pPr>
              <w:rPr>
                <w:rFonts w:cs="Tahoma"/>
                <w:szCs w:val="20"/>
              </w:rPr>
            </w:pPr>
            <w:r w:rsidRPr="00E421FE">
              <w:rPr>
                <w:rFonts w:cs="Tahoma"/>
                <w:szCs w:val="20"/>
              </w:rPr>
              <w:t>2</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50387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omas Kazungu</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EEB5B5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Youth</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46FD3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8530194</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98B68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01555108</w:t>
            </w:r>
          </w:p>
        </w:tc>
      </w:tr>
      <w:tr w:rsidR="005636E4" w:rsidRPr="00E421FE" w14:paraId="4D06BB84"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036E3D" w14:textId="77777777" w:rsidR="005636E4" w:rsidRPr="00E421FE" w:rsidRDefault="005636E4" w:rsidP="005A68FD">
            <w:pPr>
              <w:rPr>
                <w:rFonts w:cs="Tahoma"/>
                <w:szCs w:val="20"/>
              </w:rPr>
            </w:pPr>
            <w:r w:rsidRPr="00E421FE">
              <w:rPr>
                <w:rFonts w:cs="Tahoma"/>
                <w:szCs w:val="20"/>
              </w:rPr>
              <w:t>3</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FBA7733" w14:textId="77777777" w:rsidR="005636E4" w:rsidRPr="00E421FE" w:rsidRDefault="005636E4" w:rsidP="005A68FD">
            <w:pPr>
              <w:rPr>
                <w:rFonts w:cs="Tahoma"/>
                <w:szCs w:val="20"/>
              </w:rPr>
            </w:pP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CADBC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Pwd</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6B019F" w14:textId="77777777" w:rsidR="005636E4" w:rsidRPr="00E421FE" w:rsidRDefault="005636E4" w:rsidP="005A68FD">
            <w:pPr>
              <w:rPr>
                <w:rFonts w:cs="Tahoma"/>
                <w:szCs w:val="20"/>
              </w:rPr>
            </w:pP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09E91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t>
            </w:r>
          </w:p>
        </w:tc>
      </w:tr>
      <w:tr w:rsidR="005636E4" w:rsidRPr="00E421FE" w14:paraId="1CAD74AF"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964D78" w14:textId="77777777" w:rsidR="005636E4" w:rsidRPr="00E421FE" w:rsidRDefault="005636E4" w:rsidP="005A68FD">
            <w:pPr>
              <w:rPr>
                <w:rFonts w:cs="Tahoma"/>
                <w:szCs w:val="20"/>
              </w:rPr>
            </w:pPr>
            <w:r w:rsidRPr="00E421FE">
              <w:rPr>
                <w:rFonts w:cs="Tahoma"/>
                <w:szCs w:val="20"/>
              </w:rPr>
              <w:t>4</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65009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hembe Mwaringa Mai</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A31C4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lder (Giriama Community)</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A16F6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9113830</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30EE8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90167266</w:t>
            </w:r>
          </w:p>
        </w:tc>
      </w:tr>
      <w:tr w:rsidR="005636E4" w:rsidRPr="00E421FE" w14:paraId="67A910C3" w14:textId="77777777" w:rsidTr="005636E4">
        <w:trPr>
          <w:trHeight w:val="612"/>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6DB90EB" w14:textId="77777777" w:rsidR="005636E4" w:rsidRPr="00E421FE" w:rsidRDefault="005636E4" w:rsidP="005A68FD">
            <w:pPr>
              <w:rPr>
                <w:rFonts w:cs="Tahoma"/>
                <w:szCs w:val="20"/>
              </w:rPr>
            </w:pPr>
            <w:r w:rsidRPr="00E421FE">
              <w:rPr>
                <w:rFonts w:cs="Tahoma"/>
                <w:szCs w:val="20"/>
              </w:rPr>
              <w:t>5</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3D213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alogalo Badiva Galogalo</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3E1E7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Waatha Minority group </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0F8A92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3895812</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A4551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14135369</w:t>
            </w:r>
          </w:p>
        </w:tc>
      </w:tr>
      <w:tr w:rsidR="005636E4" w:rsidRPr="00E421FE" w14:paraId="2AAA8F9F" w14:textId="77777777" w:rsidTr="005636E4">
        <w:trPr>
          <w:trHeight w:val="290"/>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46A7AE" w14:textId="77777777" w:rsidR="005636E4" w:rsidRPr="00E421FE" w:rsidRDefault="005636E4" w:rsidP="005A68FD">
            <w:pPr>
              <w:rPr>
                <w:rFonts w:cs="Tahoma"/>
                <w:szCs w:val="20"/>
              </w:rPr>
            </w:pPr>
            <w:r w:rsidRPr="00E421FE">
              <w:rPr>
                <w:rFonts w:cs="Tahoma"/>
                <w:szCs w:val="20"/>
              </w:rPr>
              <w:t>6</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568DC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ohamed Dado Abatika</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5A2DE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rma Minority group</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F4332D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4652324</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E71D1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46941616</w:t>
            </w:r>
          </w:p>
        </w:tc>
      </w:tr>
      <w:tr w:rsidR="005636E4" w:rsidRPr="00E421FE" w14:paraId="4CC2AC57"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74D8FD" w14:textId="77777777" w:rsidR="005636E4" w:rsidRPr="00E421FE" w:rsidRDefault="005636E4" w:rsidP="005A68FD">
            <w:pPr>
              <w:rPr>
                <w:rFonts w:cs="Tahoma"/>
                <w:szCs w:val="20"/>
              </w:rPr>
            </w:pPr>
            <w:r w:rsidRPr="00E421FE">
              <w:rPr>
                <w:rFonts w:cs="Tahoma"/>
                <w:szCs w:val="20"/>
              </w:rPr>
              <w:t>7</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FB91C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hristine Barisa</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A5A69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omen - (Waatha) Bombi</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71FEEF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Giriama </w:t>
            </w: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649C9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9230584</w:t>
            </w:r>
          </w:p>
        </w:tc>
      </w:tr>
      <w:tr w:rsidR="005636E4" w:rsidRPr="00E421FE" w14:paraId="4A05CBCF"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853697" w14:textId="77777777" w:rsidR="005636E4" w:rsidRPr="00E421FE" w:rsidRDefault="005636E4" w:rsidP="005A68FD">
            <w:pPr>
              <w:rPr>
                <w:rFonts w:cs="Tahoma"/>
                <w:szCs w:val="20"/>
              </w:rPr>
            </w:pPr>
            <w:r w:rsidRPr="00E421FE">
              <w:rPr>
                <w:rFonts w:cs="Tahoma"/>
                <w:szCs w:val="20"/>
              </w:rPr>
              <w:t>8</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C7A92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ahara Galugalo</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6FEDA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omen – Orma- Bombi Adole</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7836D1" w14:textId="77777777" w:rsidR="005636E4" w:rsidRPr="00E421FE" w:rsidRDefault="005636E4" w:rsidP="005A68FD">
            <w:pPr>
              <w:rPr>
                <w:rFonts w:cs="Tahoma"/>
                <w:szCs w:val="20"/>
              </w:rPr>
            </w:pP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53F0E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35290532</w:t>
            </w:r>
          </w:p>
        </w:tc>
      </w:tr>
      <w:tr w:rsidR="005636E4" w:rsidRPr="00E421FE" w14:paraId="5009607B"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89009E4" w14:textId="77777777" w:rsidR="005636E4" w:rsidRPr="00E421FE" w:rsidRDefault="005636E4" w:rsidP="005A68FD">
            <w:pPr>
              <w:rPr>
                <w:rFonts w:cs="Tahoma"/>
                <w:szCs w:val="20"/>
              </w:rPr>
            </w:pPr>
            <w:r w:rsidRPr="00E421FE">
              <w:rPr>
                <w:rFonts w:cs="Tahoma"/>
                <w:szCs w:val="20"/>
              </w:rPr>
              <w:t>9</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1341A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Loise Kazungu</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9C6D5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omen - Giriama -Abura</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8D7399" w14:textId="77777777" w:rsidR="005636E4" w:rsidRPr="00E421FE" w:rsidRDefault="005636E4" w:rsidP="005A68FD">
            <w:pPr>
              <w:rPr>
                <w:rFonts w:cs="Tahoma"/>
                <w:szCs w:val="20"/>
              </w:rPr>
            </w:pP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FB6D4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4509205</w:t>
            </w:r>
          </w:p>
        </w:tc>
      </w:tr>
      <w:tr w:rsidR="005636E4" w:rsidRPr="00E421FE" w14:paraId="6F96787B" w14:textId="77777777" w:rsidTr="005636E4">
        <w:trPr>
          <w:trHeight w:val="513"/>
        </w:trPr>
        <w:tc>
          <w:tcPr>
            <w:tcW w:w="100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369756" w14:textId="77777777" w:rsidR="005636E4" w:rsidRPr="00E421FE" w:rsidRDefault="005636E4" w:rsidP="005A68FD">
            <w:pPr>
              <w:rPr>
                <w:rFonts w:cs="Tahoma"/>
                <w:szCs w:val="20"/>
              </w:rPr>
            </w:pPr>
            <w:r w:rsidRPr="00E421FE">
              <w:rPr>
                <w:rFonts w:cs="Tahoma"/>
                <w:szCs w:val="20"/>
              </w:rPr>
              <w:t>10</w:t>
            </w:r>
          </w:p>
        </w:tc>
        <w:tc>
          <w:tcPr>
            <w:tcW w:w="243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D17A5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sther Changawe</w:t>
            </w:r>
          </w:p>
        </w:tc>
        <w:tc>
          <w:tcPr>
            <w:tcW w:w="213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4F5EA4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omen - Giriama -Garse Mke</w:t>
            </w:r>
          </w:p>
        </w:tc>
        <w:tc>
          <w:tcPr>
            <w:tcW w:w="17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B2B8F9" w14:textId="77777777" w:rsidR="005636E4" w:rsidRPr="00E421FE" w:rsidRDefault="005636E4" w:rsidP="005A68FD">
            <w:pPr>
              <w:rPr>
                <w:rFonts w:cs="Tahoma"/>
                <w:szCs w:val="20"/>
              </w:rPr>
            </w:pPr>
          </w:p>
        </w:tc>
        <w:tc>
          <w:tcPr>
            <w:tcW w:w="189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2930A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5601511</w:t>
            </w:r>
          </w:p>
        </w:tc>
      </w:tr>
    </w:tbl>
    <w:p w14:paraId="3FBF0C5E" w14:textId="77777777" w:rsidR="005636E4" w:rsidRPr="00E421FE" w:rsidRDefault="005636E4" w:rsidP="005A68FD">
      <w:pPr>
        <w:pStyle w:val="ListParagraph"/>
        <w:widowControl w:val="0"/>
        <w:spacing w:after="80"/>
        <w:ind w:left="0"/>
        <w:rPr>
          <w:rFonts w:cs="Tahoma"/>
          <w:szCs w:val="20"/>
        </w:rPr>
      </w:pPr>
    </w:p>
    <w:p w14:paraId="4EEA79F1" w14:textId="77777777" w:rsidR="005636E4" w:rsidRPr="00407CCE" w:rsidRDefault="005636E4" w:rsidP="005A68FD">
      <w:pPr>
        <w:pStyle w:val="BodyText"/>
        <w:rPr>
          <w:rFonts w:ascii="Tahoma" w:hAnsi="Tahoma" w:cs="Tahoma"/>
          <w:sz w:val="20"/>
        </w:rPr>
      </w:pPr>
      <w:r w:rsidRPr="00407CCE">
        <w:rPr>
          <w:rFonts w:ascii="Tahoma" w:hAnsi="Tahoma" w:cs="Tahoma"/>
          <w:sz w:val="20"/>
        </w:rPr>
        <w:t>MIN. 8: Plenary Session</w:t>
      </w:r>
    </w:p>
    <w:p w14:paraId="345E9FD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embers present were given an opportunity to comment and seek clarifications and the deliberations are as minutes below.</w:t>
      </w:r>
    </w:p>
    <w:p w14:paraId="3F07F7FD" w14:textId="7DF484F0" w:rsidR="005636E4" w:rsidRPr="00E421FE" w:rsidRDefault="005636E4" w:rsidP="005A68FD">
      <w:pPr>
        <w:pStyle w:val="Caption"/>
        <w:keepNext/>
        <w:jc w:val="both"/>
        <w:rPr>
          <w:rFonts w:cs="Tahoma"/>
        </w:rPr>
      </w:pPr>
      <w:bookmarkStart w:id="1572" w:name="_Toc139967821"/>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0</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3</w:t>
      </w:r>
      <w:r w:rsidR="00E0167F">
        <w:rPr>
          <w:rFonts w:cs="Tahoma"/>
        </w:rPr>
        <w:fldChar w:fldCharType="end"/>
      </w:r>
      <w:r w:rsidRPr="00E421FE">
        <w:rPr>
          <w:rFonts w:cs="Tahoma"/>
        </w:rPr>
        <w:t>: Plenary Session</w:t>
      </w:r>
      <w:bookmarkEnd w:id="1572"/>
    </w:p>
    <w:tbl>
      <w:tblPr>
        <w:tblW w:w="923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4618"/>
        <w:gridCol w:w="4618"/>
      </w:tblGrid>
      <w:tr w:rsidR="005636E4" w:rsidRPr="00E421FE" w14:paraId="2B4F486B" w14:textId="77777777" w:rsidTr="005636E4">
        <w:trPr>
          <w:trHeight w:val="221"/>
        </w:trPr>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A468D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QUESTION/COMMENTS</w:t>
            </w:r>
          </w:p>
        </w:tc>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5D791B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NSWER/REMARKS</w:t>
            </w:r>
          </w:p>
        </w:tc>
      </w:tr>
      <w:tr w:rsidR="005636E4" w:rsidRPr="00E421FE" w14:paraId="339B975E" w14:textId="77777777" w:rsidTr="005636E4">
        <w:trPr>
          <w:trHeight w:val="2401"/>
        </w:trPr>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8997B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afari Mwaringa (Elder)</w:t>
            </w:r>
          </w:p>
          <w:p w14:paraId="4EE76C8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Appreciated the team for the visit and benefits of power and asserted that the community needs power.  The people are from different areas, What’s the distance of distribution line? </w:t>
            </w:r>
          </w:p>
        </w:tc>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BBB6C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Zadock </w:t>
            </w:r>
          </w:p>
          <w:p w14:paraId="0F8DE37B" w14:textId="6BF993D2"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radius for distribution is 3km from the generation point and </w:t>
            </w:r>
            <w:r w:rsidR="00CC17CD" w:rsidRPr="00E421FE">
              <w:rPr>
                <w:rFonts w:ascii="Tahoma" w:hAnsi="Tahoma" w:cs="Tahoma"/>
                <w:b w:val="0"/>
                <w:sz w:val="20"/>
              </w:rPr>
              <w:t>in case</w:t>
            </w:r>
            <w:r w:rsidRPr="00E421FE">
              <w:rPr>
                <w:rFonts w:ascii="Tahoma" w:hAnsi="Tahoma" w:cs="Tahoma"/>
                <w:b w:val="0"/>
                <w:sz w:val="20"/>
              </w:rPr>
              <w:t xml:space="preserve"> an area is not covered it will be covered under another project. </w:t>
            </w:r>
          </w:p>
          <w:p w14:paraId="707A9AE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Abel </w:t>
            </w:r>
          </w:p>
          <w:p w14:paraId="10DD4B7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re are standalone projects that will supplement in case one is not covered within the radius of distribution. </w:t>
            </w:r>
          </w:p>
        </w:tc>
      </w:tr>
      <w:tr w:rsidR="005636E4" w:rsidRPr="00E421FE" w14:paraId="476F4478" w14:textId="77777777" w:rsidTr="005636E4">
        <w:trPr>
          <w:trHeight w:val="952"/>
        </w:trPr>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93AC5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basttono Godhana  (Elder)</w:t>
            </w:r>
          </w:p>
          <w:p w14:paraId="2D218F9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How will be employment done (skilled and unskilled)</w:t>
            </w:r>
          </w:p>
        </w:tc>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6F946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rene</w:t>
            </w:r>
          </w:p>
          <w:p w14:paraId="6F17067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first priority will be given to the community and for skills they qualify for. </w:t>
            </w:r>
          </w:p>
        </w:tc>
      </w:tr>
      <w:tr w:rsidR="005636E4" w:rsidRPr="00E421FE" w14:paraId="6DB939D1" w14:textId="77777777" w:rsidTr="005636E4">
        <w:trPr>
          <w:trHeight w:val="1691"/>
        </w:trPr>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FE9967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tepherson Badiua (Youth)</w:t>
            </w:r>
          </w:p>
          <w:p w14:paraId="7C63674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allocated land is 6 acres and ways of acquisition have also been explained. For example, sale of land, kind and compensation and land transfer. What if the project does not take off, how will the community benefit from it yet land has already been set aside?</w:t>
            </w:r>
          </w:p>
        </w:tc>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F786A6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Eng. Kiva </w:t>
            </w:r>
          </w:p>
          <w:p w14:paraId="20631C7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project will not fail since the budget has already been allocated. </w:t>
            </w:r>
          </w:p>
        </w:tc>
      </w:tr>
      <w:tr w:rsidR="005636E4" w:rsidRPr="00E421FE" w14:paraId="7B14969F" w14:textId="77777777" w:rsidTr="005636E4">
        <w:trPr>
          <w:trHeight w:val="2080"/>
        </w:trPr>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BFD5C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Hosen </w:t>
            </w:r>
          </w:p>
          <w:p w14:paraId="558AC74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Galana irrigation scheme is ongoing and payment of workers are paid after 3months or not paid, will this project be like that and if that’s the case let it be cancelled. </w:t>
            </w:r>
          </w:p>
        </w:tc>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9A208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ng. Kiva</w:t>
            </w:r>
          </w:p>
          <w:p w14:paraId="1C5AED9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payment will be done and in time. If there may arise any issues, the community was urged to make use of GRM for the project.</w:t>
            </w:r>
          </w:p>
        </w:tc>
      </w:tr>
      <w:tr w:rsidR="005636E4" w:rsidRPr="00E421FE" w14:paraId="1F32DBFF" w14:textId="77777777" w:rsidTr="005636E4">
        <w:trPr>
          <w:trHeight w:val="2663"/>
        </w:trPr>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81F15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Robert</w:t>
            </w:r>
          </w:p>
          <w:p w14:paraId="46645F5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community is divided by a river, will the other side of the community be connected, and will compensation be done to those affected?</w:t>
            </w:r>
          </w:p>
        </w:tc>
        <w:tc>
          <w:tcPr>
            <w:tcW w:w="461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3A292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Zadock </w:t>
            </w:r>
          </w:p>
          <w:p w14:paraId="08E6E0C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ompensation will not be done and we don’t envisage any permanent structure to be affected and minimal risks will be anticipated.</w:t>
            </w:r>
          </w:p>
          <w:p w14:paraId="30382E97"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Minimum requirement for the transmission across the river will be looked into by the design engineer and the project will benefit as many customers as feasible. </w:t>
            </w:r>
          </w:p>
        </w:tc>
      </w:tr>
    </w:tbl>
    <w:p w14:paraId="7118DC78" w14:textId="77777777" w:rsidR="005636E4" w:rsidRPr="00E421FE" w:rsidRDefault="005636E4" w:rsidP="005A68FD">
      <w:pPr>
        <w:pStyle w:val="BodyText"/>
        <w:widowControl w:val="0"/>
        <w:rPr>
          <w:rFonts w:ascii="Tahoma" w:hAnsi="Tahoma" w:cs="Tahoma"/>
          <w:b w:val="0"/>
          <w:sz w:val="20"/>
        </w:rPr>
      </w:pPr>
    </w:p>
    <w:p w14:paraId="7876FC12" w14:textId="77777777" w:rsidR="005636E4" w:rsidRPr="00E421FE" w:rsidRDefault="005636E4" w:rsidP="005A68FD">
      <w:pPr>
        <w:pStyle w:val="BodyText"/>
        <w:rPr>
          <w:rFonts w:ascii="Tahoma" w:hAnsi="Tahoma" w:cs="Tahoma"/>
          <w:b w:val="0"/>
          <w:sz w:val="20"/>
        </w:rPr>
      </w:pPr>
    </w:p>
    <w:tbl>
      <w:tblPr>
        <w:tblW w:w="782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7825"/>
      </w:tblGrid>
      <w:tr w:rsidR="00BE4355" w:rsidRPr="00E421FE" w14:paraId="35703EDE" w14:textId="77777777" w:rsidTr="00AF22E9">
        <w:trPr>
          <w:trHeight w:val="3863"/>
        </w:trPr>
        <w:tc>
          <w:tcPr>
            <w:tcW w:w="7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1C34A15" w14:textId="6FCFCBF5" w:rsidR="00BE4355" w:rsidRPr="00BE4355" w:rsidRDefault="00BE4355" w:rsidP="00BE4355">
            <w:pPr>
              <w:rPr>
                <w:rFonts w:cs="Tahoma"/>
                <w:szCs w:val="20"/>
              </w:rPr>
            </w:pPr>
            <w:r w:rsidRPr="00E421FE">
              <w:rPr>
                <w:rFonts w:cs="Tahoma"/>
                <w:b/>
                <w:noProof/>
                <w:szCs w:val="20"/>
                <w:lang w:val="en-US" w:eastAsia="en-US"/>
              </w:rPr>
              <w:drawing>
                <wp:inline distT="0" distB="0" distL="0" distR="0" wp14:anchorId="7D5B73DD" wp14:editId="5D6B1349">
                  <wp:extent cx="2920621" cy="2785634"/>
                  <wp:effectExtent l="0" t="0" r="0" b="0"/>
                  <wp:docPr id="25"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26193" cy="2790948"/>
                          </a:xfrm>
                          <a:prstGeom prst="rect">
                            <a:avLst/>
                          </a:prstGeom>
                          <a:noFill/>
                          <a:ln>
                            <a:noFill/>
                          </a:ln>
                        </pic:spPr>
                      </pic:pic>
                    </a:graphicData>
                  </a:graphic>
                </wp:inline>
              </w:drawing>
            </w:r>
          </w:p>
        </w:tc>
      </w:tr>
      <w:tr w:rsidR="005636E4" w:rsidRPr="00E421FE" w14:paraId="5EBEA36F" w14:textId="77777777" w:rsidTr="005636E4">
        <w:trPr>
          <w:trHeight w:val="167"/>
        </w:trPr>
        <w:tc>
          <w:tcPr>
            <w:tcW w:w="7825"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693BC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Pictures showing community participation </w:t>
            </w:r>
          </w:p>
        </w:tc>
      </w:tr>
    </w:tbl>
    <w:p w14:paraId="7E051CA8" w14:textId="77777777" w:rsidR="005636E4" w:rsidRPr="00E421FE" w:rsidRDefault="005636E4" w:rsidP="005A68FD">
      <w:pPr>
        <w:pStyle w:val="BodyText"/>
        <w:widowControl w:val="0"/>
        <w:rPr>
          <w:rFonts w:ascii="Tahoma" w:hAnsi="Tahoma" w:cs="Tahoma"/>
          <w:b w:val="0"/>
          <w:sz w:val="20"/>
        </w:rPr>
      </w:pPr>
    </w:p>
    <w:p w14:paraId="6322F73B"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 xml:space="preserve">Way Forward </w:t>
      </w:r>
    </w:p>
    <w:p w14:paraId="45171CA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Members present welcomed the project and requested that it be implemented the soonest possible so that their problems of staying without electrical power gets sorted once and for all. </w:t>
      </w:r>
    </w:p>
    <w:p w14:paraId="126953D2" w14:textId="77777777" w:rsidR="005636E4" w:rsidRPr="00E421FE" w:rsidRDefault="005636E4" w:rsidP="005A68FD">
      <w:pPr>
        <w:pStyle w:val="BodyText"/>
        <w:rPr>
          <w:rFonts w:ascii="Tahoma" w:hAnsi="Tahoma" w:cs="Tahoma"/>
          <w:b w:val="0"/>
          <w:sz w:val="20"/>
        </w:rPr>
      </w:pPr>
    </w:p>
    <w:p w14:paraId="51E4609F" w14:textId="77777777" w:rsidR="005636E4" w:rsidRPr="00407CCE" w:rsidRDefault="005636E4" w:rsidP="005A68FD">
      <w:pPr>
        <w:pStyle w:val="BodyText"/>
        <w:rPr>
          <w:rFonts w:ascii="Tahoma" w:hAnsi="Tahoma" w:cs="Tahoma"/>
          <w:sz w:val="20"/>
        </w:rPr>
      </w:pPr>
      <w:r w:rsidRPr="00407CCE">
        <w:rPr>
          <w:rFonts w:ascii="Tahoma" w:hAnsi="Tahoma" w:cs="Tahoma"/>
          <w:sz w:val="20"/>
          <w:lang w:val="de-DE"/>
        </w:rPr>
        <w:t xml:space="preserve">MINUTE 9: A.O.B  </w:t>
      </w:r>
    </w:p>
    <w:p w14:paraId="6A2A0CD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GRC members elected were requested by the Environmental &amp; Social Screening team to sign land acquisition form on behalf of the community. </w:t>
      </w:r>
    </w:p>
    <w:p w14:paraId="1E5BF58C" w14:textId="77777777" w:rsidR="005636E4" w:rsidRPr="00E421FE" w:rsidRDefault="005636E4" w:rsidP="005A68FD">
      <w:pPr>
        <w:pStyle w:val="BodyText"/>
        <w:rPr>
          <w:rFonts w:ascii="Tahoma" w:hAnsi="Tahoma" w:cs="Tahoma"/>
          <w:b w:val="0"/>
          <w:sz w:val="20"/>
        </w:rPr>
      </w:pPr>
    </w:p>
    <w:p w14:paraId="00FDA0BD" w14:textId="77777777" w:rsidR="005636E4" w:rsidRPr="00E421FE" w:rsidRDefault="005636E4" w:rsidP="005A68FD">
      <w:pPr>
        <w:pStyle w:val="BodyText"/>
        <w:rPr>
          <w:rFonts w:ascii="Tahoma" w:hAnsi="Tahoma" w:cs="Tahoma"/>
          <w:b w:val="0"/>
          <w:bCs/>
          <w:sz w:val="20"/>
        </w:rPr>
      </w:pPr>
      <w:r w:rsidRPr="00E421FE">
        <w:rPr>
          <w:rFonts w:ascii="Tahoma" w:hAnsi="Tahoma" w:cs="Tahoma"/>
          <w:b w:val="0"/>
          <w:bCs/>
          <w:sz w:val="20"/>
        </w:rPr>
        <w:t>MINUTE 10: Closure of meeting</w:t>
      </w:r>
    </w:p>
    <w:p w14:paraId="54A7E9A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re being no other business, the Chairperson thanked all the attendants for turning up and their contributions.  Members agreed to keep in touch and clarify on any necessary information as regards the intended projects. The meeting ended with a closing prayer at 13:20 p.m.</w:t>
      </w:r>
    </w:p>
    <w:p w14:paraId="053A08E0" w14:textId="77777777" w:rsidR="005636E4" w:rsidRPr="00E421FE" w:rsidRDefault="005636E4" w:rsidP="005A68FD">
      <w:pPr>
        <w:pStyle w:val="BodyText"/>
        <w:rPr>
          <w:rFonts w:ascii="Tahoma" w:hAnsi="Tahoma" w:cs="Tahoma"/>
          <w:b w:val="0"/>
          <w:sz w:val="20"/>
        </w:rPr>
      </w:pPr>
    </w:p>
    <w:p w14:paraId="408093F4" w14:textId="77777777" w:rsidR="00407CCE" w:rsidRDefault="00407CCE" w:rsidP="001C1E4A">
      <w:pPr>
        <w:pStyle w:val="Heading3"/>
        <w:numPr>
          <w:ilvl w:val="0"/>
          <w:numId w:val="0"/>
        </w:numPr>
        <w:ind w:left="720" w:hanging="720"/>
        <w:rPr>
          <w:rFonts w:cs="Tahoma"/>
          <w:szCs w:val="20"/>
        </w:rPr>
        <w:sectPr w:rsidR="00407CCE" w:rsidSect="00A545B3">
          <w:headerReference w:type="default" r:id="rId47"/>
          <w:footerReference w:type="default" r:id="rId48"/>
          <w:pgSz w:w="11905" w:h="16840"/>
          <w:pgMar w:top="1440" w:right="1800" w:bottom="1440" w:left="1800" w:header="720" w:footer="720" w:gutter="0"/>
          <w:pgNumType w:chapStyle="1"/>
          <w:cols w:space="720"/>
          <w:noEndnote/>
          <w:docGrid w:linePitch="272"/>
        </w:sectPr>
      </w:pPr>
      <w:bookmarkStart w:id="1573" w:name="_Toc92987149"/>
      <w:bookmarkStart w:id="1574" w:name="_Toc96089239"/>
      <w:bookmarkStart w:id="1575" w:name="_Toc103958682"/>
      <w:bookmarkStart w:id="1576" w:name="_Toc76628016"/>
      <w:bookmarkStart w:id="1577" w:name="_Toc76628209"/>
      <w:bookmarkStart w:id="1578" w:name="_Toc92987150"/>
      <w:bookmarkStart w:id="1579" w:name="_Toc96089240"/>
      <w:bookmarkStart w:id="1580" w:name="_Toc103958683"/>
      <w:bookmarkStart w:id="1581" w:name="_Toc76628017"/>
      <w:bookmarkStart w:id="1582" w:name="_Toc76628210"/>
      <w:bookmarkStart w:id="1583" w:name="_Toc92987151"/>
      <w:bookmarkStart w:id="1584" w:name="_Toc96089241"/>
      <w:bookmarkStart w:id="1585" w:name="_Toc103958684"/>
      <w:bookmarkStart w:id="1586" w:name="_Toc76628018"/>
      <w:bookmarkStart w:id="1587" w:name="_Toc76628211"/>
      <w:bookmarkStart w:id="1588" w:name="_Toc92987152"/>
      <w:bookmarkStart w:id="1589" w:name="_Toc96089242"/>
      <w:bookmarkStart w:id="1590" w:name="_Toc103958685"/>
      <w:bookmarkStart w:id="1591" w:name="_Toc76628019"/>
      <w:bookmarkStart w:id="1592" w:name="_Toc76628212"/>
      <w:bookmarkStart w:id="1593" w:name="_Toc92987153"/>
      <w:bookmarkStart w:id="1594" w:name="_Toc96089243"/>
      <w:bookmarkStart w:id="1595" w:name="_Toc103958686"/>
      <w:bookmarkStart w:id="1596" w:name="_Toc76628020"/>
      <w:bookmarkStart w:id="1597" w:name="_Toc76628213"/>
      <w:bookmarkStart w:id="1598" w:name="_Toc92987154"/>
      <w:bookmarkStart w:id="1599" w:name="_Toc96089244"/>
      <w:bookmarkStart w:id="1600" w:name="_Toc103958687"/>
      <w:bookmarkStart w:id="1601" w:name="_Toc76628021"/>
      <w:bookmarkStart w:id="1602" w:name="_Toc76628214"/>
      <w:bookmarkStart w:id="1603" w:name="_Toc92987155"/>
      <w:bookmarkStart w:id="1604" w:name="_Toc96089245"/>
      <w:bookmarkStart w:id="1605" w:name="_Toc103958688"/>
      <w:bookmarkStart w:id="1606" w:name="_Toc76628022"/>
      <w:bookmarkStart w:id="1607" w:name="_Toc76628215"/>
      <w:bookmarkStart w:id="1608" w:name="_Toc92987156"/>
      <w:bookmarkStart w:id="1609" w:name="_Toc96089246"/>
      <w:bookmarkStart w:id="1610" w:name="_Toc103958689"/>
      <w:bookmarkStart w:id="1611" w:name="_Toc76628023"/>
      <w:bookmarkStart w:id="1612" w:name="_Toc76628216"/>
      <w:bookmarkStart w:id="1613" w:name="_Toc92987157"/>
      <w:bookmarkStart w:id="1614" w:name="_Toc96089247"/>
      <w:bookmarkStart w:id="1615" w:name="_Toc103958690"/>
      <w:bookmarkStart w:id="1616" w:name="_Toc76628024"/>
      <w:bookmarkStart w:id="1617" w:name="_Toc76628217"/>
      <w:bookmarkStart w:id="1618" w:name="_Toc92987158"/>
      <w:bookmarkStart w:id="1619" w:name="_Toc96089248"/>
      <w:bookmarkStart w:id="1620" w:name="_Toc103958691"/>
      <w:bookmarkStart w:id="1621" w:name="_Toc76628025"/>
      <w:bookmarkStart w:id="1622" w:name="_Toc76628218"/>
      <w:bookmarkStart w:id="1623" w:name="_Toc92987159"/>
      <w:bookmarkStart w:id="1624" w:name="_Toc96089249"/>
      <w:bookmarkStart w:id="1625" w:name="_Toc103958692"/>
      <w:bookmarkStart w:id="1626" w:name="_Toc76628026"/>
      <w:bookmarkStart w:id="1627" w:name="_Toc76628219"/>
      <w:bookmarkStart w:id="1628" w:name="_Toc92987160"/>
      <w:bookmarkStart w:id="1629" w:name="_Toc96089250"/>
      <w:bookmarkStart w:id="1630" w:name="_Toc103958693"/>
      <w:bookmarkStart w:id="1631" w:name="_Toc76628027"/>
      <w:bookmarkStart w:id="1632" w:name="_Toc76628220"/>
      <w:bookmarkStart w:id="1633" w:name="_Toc92987161"/>
      <w:bookmarkStart w:id="1634" w:name="_Toc96089251"/>
      <w:bookmarkStart w:id="1635" w:name="_Toc103958694"/>
      <w:bookmarkStart w:id="1636" w:name="_Toc76628028"/>
      <w:bookmarkStart w:id="1637" w:name="_Toc76628221"/>
      <w:bookmarkStart w:id="1638" w:name="_Toc92987162"/>
      <w:bookmarkStart w:id="1639" w:name="_Toc96089252"/>
      <w:bookmarkStart w:id="1640" w:name="_Toc103958695"/>
      <w:bookmarkStart w:id="1641" w:name="_Toc76628029"/>
      <w:bookmarkStart w:id="1642" w:name="_Toc76628222"/>
      <w:bookmarkStart w:id="1643" w:name="_Toc92987163"/>
      <w:bookmarkStart w:id="1644" w:name="_Toc96089253"/>
      <w:bookmarkStart w:id="1645" w:name="_Toc103958696"/>
      <w:bookmarkStart w:id="1646" w:name="_Toc76628030"/>
      <w:bookmarkStart w:id="1647" w:name="_Toc76628223"/>
      <w:bookmarkStart w:id="1648" w:name="_Toc92987164"/>
      <w:bookmarkStart w:id="1649" w:name="_Toc96089254"/>
      <w:bookmarkStart w:id="1650" w:name="_Toc103958697"/>
      <w:bookmarkStart w:id="1651" w:name="_Toc76628031"/>
      <w:bookmarkStart w:id="1652" w:name="_Toc76628224"/>
      <w:bookmarkStart w:id="1653" w:name="_Toc92987165"/>
      <w:bookmarkStart w:id="1654" w:name="_Toc96089255"/>
      <w:bookmarkStart w:id="1655" w:name="_Toc103958698"/>
      <w:bookmarkStart w:id="1656" w:name="_Toc112074037"/>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25B2E174" w14:textId="5BC71850" w:rsidR="005636E4" w:rsidRPr="00E421FE" w:rsidRDefault="00F706F8" w:rsidP="001C1E4A">
      <w:pPr>
        <w:pStyle w:val="Heading3"/>
        <w:numPr>
          <w:ilvl w:val="0"/>
          <w:numId w:val="0"/>
        </w:numPr>
        <w:ind w:left="720" w:hanging="720"/>
        <w:rPr>
          <w:rFonts w:cs="Tahoma"/>
          <w:szCs w:val="20"/>
        </w:rPr>
      </w:pPr>
      <w:bookmarkStart w:id="1657" w:name="_Toc148360168"/>
      <w:r>
        <w:rPr>
          <w:rFonts w:cs="Tahoma"/>
          <w:szCs w:val="20"/>
        </w:rPr>
        <w:t>Appendix</w:t>
      </w:r>
      <w:r w:rsidR="005636E4" w:rsidRPr="00E421FE">
        <w:rPr>
          <w:rFonts w:cs="Tahoma"/>
          <w:szCs w:val="20"/>
        </w:rPr>
        <w:t xml:space="preserve"> 2: Focus Group Discussion with Men (Above 35 years of age) - Bombi, Kilifi County</w:t>
      </w:r>
      <w:bookmarkEnd w:id="1656"/>
      <w:bookmarkEnd w:id="1657"/>
    </w:p>
    <w:p w14:paraId="7D03791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A focus group discussion was held with men above 35 years of age. This categorization was based on the assumption that these men would be heads of families and with a deeper understanding of the community set up, roles, entitlements and a foundation of Knowledge helpful to the project team in understanding the community better. The main objective of this discussion was to assess whether men had understood the proposed project and its requirements and to provide an opportunity for them to air their issues/give their opinions on the project.   </w:t>
      </w:r>
    </w:p>
    <w:p w14:paraId="0571D9D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imon Mwangangi from KPLC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or a failure. He explained the essence of the environmental and social screening of the proposed site was to check for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Simon went further and summarized the project by explaining its positive and negative impacts and their mitigation measures and the requirements for acquiring land. He also explained the need for the men to elect a representative to the project committee who would represent their views/issues to the committee for redress and further action to ensure that the interests and needs of men were factored through-out all the phases of the project.</w:t>
      </w:r>
    </w:p>
    <w:p w14:paraId="656425C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men were further explained of their role and responsibility in terms of land acquisition for the project and the need to keep off the project land when construction and operation of the project began.     </w:t>
      </w:r>
    </w:p>
    <w:p w14:paraId="2990012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men were allowed to ask questions, give suggestions and or seek clarifications.</w:t>
      </w:r>
    </w:p>
    <w:p w14:paraId="4167892F" w14:textId="7660917C" w:rsidR="005636E4" w:rsidRPr="00E421FE" w:rsidRDefault="005636E4" w:rsidP="005A68FD">
      <w:pPr>
        <w:pStyle w:val="Caption"/>
        <w:keepNext/>
        <w:jc w:val="both"/>
        <w:rPr>
          <w:rFonts w:cs="Tahoma"/>
        </w:rPr>
      </w:pPr>
      <w:bookmarkStart w:id="1658" w:name="_Toc139967822"/>
      <w:r w:rsidRPr="00E421FE">
        <w:rPr>
          <w:rFonts w:cs="Tahoma"/>
        </w:rPr>
        <w:t xml:space="preserve">Table </w:t>
      </w:r>
      <w:r w:rsidR="00E0167F">
        <w:rPr>
          <w:rFonts w:cs="Tahoma"/>
        </w:rPr>
        <w:fldChar w:fldCharType="begin"/>
      </w:r>
      <w:r w:rsidR="00E0167F">
        <w:rPr>
          <w:rFonts w:cs="Tahoma"/>
        </w:rPr>
        <w:instrText xml:space="preserve"> STYLEREF 1 \s </w:instrText>
      </w:r>
      <w:r w:rsidR="00E0167F">
        <w:rPr>
          <w:rFonts w:cs="Tahoma"/>
        </w:rPr>
        <w:fldChar w:fldCharType="separate"/>
      </w:r>
      <w:r w:rsidR="00E0167F">
        <w:rPr>
          <w:rFonts w:cs="Tahoma"/>
          <w:noProof/>
        </w:rPr>
        <w:t>0</w:t>
      </w:r>
      <w:r w:rsidR="00E0167F">
        <w:rPr>
          <w:rFonts w:cs="Tahoma"/>
        </w:rPr>
        <w:fldChar w:fldCharType="end"/>
      </w:r>
      <w:r w:rsidR="00E0167F">
        <w:rPr>
          <w:rFonts w:cs="Tahoma"/>
        </w:rPr>
        <w:noBreakHyphen/>
      </w:r>
      <w:r w:rsidR="00E0167F">
        <w:rPr>
          <w:rFonts w:cs="Tahoma"/>
        </w:rPr>
        <w:fldChar w:fldCharType="begin"/>
      </w:r>
      <w:r w:rsidR="00E0167F">
        <w:rPr>
          <w:rFonts w:cs="Tahoma"/>
        </w:rPr>
        <w:instrText xml:space="preserve"> SEQ Table \* ARABIC \s 1 </w:instrText>
      </w:r>
      <w:r w:rsidR="00E0167F">
        <w:rPr>
          <w:rFonts w:cs="Tahoma"/>
        </w:rPr>
        <w:fldChar w:fldCharType="separate"/>
      </w:r>
      <w:r w:rsidR="00E0167F">
        <w:rPr>
          <w:rFonts w:cs="Tahoma"/>
          <w:noProof/>
        </w:rPr>
        <w:t>4</w:t>
      </w:r>
      <w:r w:rsidR="00E0167F">
        <w:rPr>
          <w:rFonts w:cs="Tahoma"/>
        </w:rPr>
        <w:fldChar w:fldCharType="end"/>
      </w:r>
      <w:r w:rsidRPr="00E421FE">
        <w:rPr>
          <w:rFonts w:cs="Tahoma"/>
        </w:rPr>
        <w:t>:  Question, Suggestions, feedback and response for Focus Group Discussion with Men - Bombi</w:t>
      </w:r>
      <w:bookmarkEnd w:id="1658"/>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firstRow="1" w:lastRow="0" w:firstColumn="1" w:lastColumn="0" w:noHBand="0" w:noVBand="1"/>
      </w:tblPr>
      <w:tblGrid>
        <w:gridCol w:w="1770"/>
        <w:gridCol w:w="3142"/>
        <w:gridCol w:w="3383"/>
      </w:tblGrid>
      <w:tr w:rsidR="005636E4" w:rsidRPr="00E421FE" w14:paraId="00184D14" w14:textId="77777777" w:rsidTr="00BE4355">
        <w:trPr>
          <w:trHeight w:val="1439"/>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2C688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ame of Person making the contribution (e.g. comment or question)</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27C4B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Question, Comment, Suggestion</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BB9C4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Feedback/Responses by project team </w:t>
            </w:r>
          </w:p>
        </w:tc>
      </w:tr>
      <w:tr w:rsidR="005636E4" w:rsidRPr="00E421FE" w14:paraId="7329FFEA" w14:textId="77777777" w:rsidTr="00BE4355">
        <w:trPr>
          <w:trHeight w:val="2847"/>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CA091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Kazungu Nyale Baraka</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83B6B2" w14:textId="49EBD296"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Electricity is a new thing to us and we are </w:t>
            </w:r>
            <w:r w:rsidR="00CC17CD" w:rsidRPr="00E421FE">
              <w:rPr>
                <w:rFonts w:ascii="Tahoma" w:hAnsi="Tahoma" w:cs="Tahoma"/>
                <w:b w:val="0"/>
                <w:sz w:val="20"/>
              </w:rPr>
              <w:t>grateful</w:t>
            </w:r>
            <w:r w:rsidRPr="00E421FE">
              <w:rPr>
                <w:rFonts w:ascii="Tahoma" w:hAnsi="Tahoma" w:cs="Tahoma"/>
                <w:b w:val="0"/>
                <w:sz w:val="20"/>
              </w:rPr>
              <w:t>. We need to be educated and sensitized further on safe use of electricity</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D4D18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imon reminded members present on the safety precautions and safe use of electricity he had discussed in the general meeting. He further assured the community that through the County Business Manager, more forums and sensitization workshops would be organized to educate the public before they got connected to electricity.</w:t>
            </w:r>
          </w:p>
        </w:tc>
      </w:tr>
      <w:tr w:rsidR="005636E4" w:rsidRPr="00E421FE" w14:paraId="2B6FC0CC" w14:textId="77777777" w:rsidTr="00BE4355">
        <w:trPr>
          <w:trHeight w:val="4336"/>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52F95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Galgallo Godana </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799C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Before the minigrid project is implemented we need an agreement on how we will benefit from the project</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27889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imon emphasized that the solar mini-grid would be for the benefit of the community through affordable access to clean energy. He reminded the community that the benefits are multi-faceted ranging from employed, supplies of materials, clean energy for lighting, iron, cooling &amp; refrigeration among others but these would all be based on an individual’s interests and efforts and the only agreement that would be expected is a contractual agreement form between the customer and the power distributor/retailer.</w:t>
            </w:r>
          </w:p>
        </w:tc>
      </w:tr>
      <w:tr w:rsidR="005636E4" w:rsidRPr="00E421FE" w14:paraId="19887B37" w14:textId="77777777" w:rsidTr="00BE4355">
        <w:trPr>
          <w:trHeight w:val="2847"/>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3A883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afari</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0FA9E9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e are concerned whether the contractor will consider us for jobs and we need a committee to oversee recruitments</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CEDE93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imon reminded the members present of the need to elect their representatives who will represent them and follow-up on any grievances. The representatives will be part of the Land acquisition signatories, part of the Grievance Redress Committee and also serve in the Project Implementation Committee articulating men’s’ issues.</w:t>
            </w:r>
          </w:p>
        </w:tc>
      </w:tr>
      <w:tr w:rsidR="005636E4" w:rsidRPr="00E421FE" w14:paraId="422570C8" w14:textId="77777777" w:rsidTr="00BE4355">
        <w:trPr>
          <w:trHeight w:val="3430"/>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140988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ohamed Ado</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F39B0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ill our houses be safe considering we have iron roofed houses, others Makuti thatched and others grass.</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ACCBF9" w14:textId="07B89322"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Simon informed members present that they should engage qualified technicians to do wiring for their premises and be issued with wiring certificates. If all electrical safety procedures and considerations are followed, it will be safe to connect all houses. Further sensitization on safe use of electricity would be </w:t>
            </w:r>
            <w:r w:rsidR="00CC17CD" w:rsidRPr="00E421FE">
              <w:rPr>
                <w:rFonts w:ascii="Tahoma" w:hAnsi="Tahoma" w:cs="Tahoma"/>
                <w:b w:val="0"/>
                <w:sz w:val="20"/>
              </w:rPr>
              <w:t>progressed</w:t>
            </w:r>
            <w:r w:rsidRPr="00E421FE">
              <w:rPr>
                <w:rFonts w:ascii="Tahoma" w:hAnsi="Tahoma" w:cs="Tahoma"/>
                <w:b w:val="0"/>
                <w:sz w:val="20"/>
              </w:rPr>
              <w:t xml:space="preserve"> in future organized from the County Business Managers office in liaison with KPLC SHE Department. </w:t>
            </w:r>
          </w:p>
        </w:tc>
      </w:tr>
      <w:tr w:rsidR="005636E4" w:rsidRPr="00E421FE" w14:paraId="6426FFA1" w14:textId="77777777" w:rsidTr="00BE4355">
        <w:trPr>
          <w:trHeight w:val="810"/>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C885E8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John Bandifa</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E5A2EF" w14:textId="151E0D5D"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Initially we knew the project will connect customers up to 15 </w:t>
            </w:r>
            <w:r w:rsidR="00CC17CD" w:rsidRPr="00E421FE">
              <w:rPr>
                <w:rFonts w:ascii="Tahoma" w:hAnsi="Tahoma" w:cs="Tahoma"/>
                <w:b w:val="0"/>
                <w:sz w:val="20"/>
              </w:rPr>
              <w:t>Kilometres</w:t>
            </w:r>
            <w:r w:rsidRPr="00E421FE">
              <w:rPr>
                <w:rFonts w:ascii="Tahoma" w:hAnsi="Tahoma" w:cs="Tahoma"/>
                <w:b w:val="0"/>
                <w:sz w:val="20"/>
              </w:rPr>
              <w:t>, now you talk of 3 KMs, what will happen to the rest.</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448A6A" w14:textId="1509902A"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Simon Clarified that the 3 </w:t>
            </w:r>
            <w:r w:rsidR="00077E85" w:rsidRPr="00E421FE">
              <w:rPr>
                <w:rFonts w:ascii="Tahoma" w:hAnsi="Tahoma" w:cs="Tahoma"/>
                <w:b w:val="0"/>
                <w:sz w:val="20"/>
              </w:rPr>
              <w:t>Kilometre</w:t>
            </w:r>
            <w:r w:rsidRPr="00E421FE">
              <w:rPr>
                <w:rFonts w:ascii="Tahoma" w:hAnsi="Tahoma" w:cs="Tahoma"/>
                <w:b w:val="0"/>
                <w:sz w:val="20"/>
              </w:rPr>
              <w:t xml:space="preserve"> radius would be from the Solar minigrid and so by Diameter it could cover up to 9 </w:t>
            </w:r>
            <w:r w:rsidR="00077E85" w:rsidRPr="00E421FE">
              <w:rPr>
                <w:rFonts w:ascii="Tahoma" w:hAnsi="Tahoma" w:cs="Tahoma"/>
                <w:b w:val="0"/>
                <w:sz w:val="20"/>
              </w:rPr>
              <w:t>Kilometres</w:t>
            </w:r>
            <w:r w:rsidRPr="00E421FE">
              <w:rPr>
                <w:rFonts w:ascii="Tahoma" w:hAnsi="Tahoma" w:cs="Tahoma"/>
                <w:b w:val="0"/>
                <w:sz w:val="20"/>
              </w:rPr>
              <w:t xml:space="preserve">. He went further to clarify that depending on power demand and settlement patterns, it would later require some technical studies to determine if additional </w:t>
            </w:r>
            <w:r w:rsidR="009C1486">
              <w:rPr>
                <w:rFonts w:ascii="Tahoma" w:hAnsi="Tahoma" w:cs="Tahoma"/>
                <w:b w:val="0"/>
                <w:sz w:val="20"/>
              </w:rPr>
              <w:t>distribution</w:t>
            </w:r>
            <w:r w:rsidRPr="00E421FE">
              <w:rPr>
                <w:rFonts w:ascii="Tahoma" w:hAnsi="Tahoma" w:cs="Tahoma"/>
                <w:b w:val="0"/>
                <w:sz w:val="20"/>
              </w:rPr>
              <w:t xml:space="preserve"> lines would serve those beyond the 3 </w:t>
            </w:r>
            <w:r w:rsidR="00077E85" w:rsidRPr="00E421FE">
              <w:rPr>
                <w:rFonts w:ascii="Tahoma" w:hAnsi="Tahoma" w:cs="Tahoma"/>
                <w:b w:val="0"/>
                <w:sz w:val="20"/>
              </w:rPr>
              <w:t>Kilometre</w:t>
            </w:r>
            <w:r w:rsidRPr="00E421FE">
              <w:rPr>
                <w:rFonts w:ascii="Tahoma" w:hAnsi="Tahoma" w:cs="Tahoma"/>
                <w:b w:val="0"/>
                <w:sz w:val="20"/>
              </w:rPr>
              <w:t xml:space="preserve"> radius or there would be need to take Stand-alone solar systems to customers far away from the mini-grid. In phases customers would get connected towards achieving the governments’ agenda of universal access to electricity by the year 2030.</w:t>
            </w:r>
          </w:p>
        </w:tc>
      </w:tr>
      <w:tr w:rsidR="005636E4" w:rsidRPr="00E421FE" w14:paraId="70D526D7" w14:textId="77777777" w:rsidTr="00BE4355">
        <w:trPr>
          <w:trHeight w:val="2847"/>
        </w:trPr>
        <w:tc>
          <w:tcPr>
            <w:tcW w:w="106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91B11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oses Wangila</w:t>
            </w:r>
          </w:p>
        </w:tc>
        <w:tc>
          <w:tcPr>
            <w:tcW w:w="189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0F7D6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government will get funding from World Bank, is it in phases?</w:t>
            </w:r>
          </w:p>
        </w:tc>
        <w:tc>
          <w:tcPr>
            <w:tcW w:w="20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A51F1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t is true the government is getting support from the World Bank and the funding is one off to do a mini grid and reticulation of electricity and secondly where customers will not be connected from the solar mini grid, another phase of standalone power panels to individual households, institutions or public amenities will follow.</w:t>
            </w:r>
          </w:p>
        </w:tc>
      </w:tr>
    </w:tbl>
    <w:p w14:paraId="2E2544A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en Representative for the Locational GRM Committee</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firstRow="1" w:lastRow="0" w:firstColumn="1" w:lastColumn="0" w:noHBand="0" w:noVBand="1"/>
      </w:tblPr>
      <w:tblGrid>
        <w:gridCol w:w="2304"/>
        <w:gridCol w:w="2130"/>
        <w:gridCol w:w="1754"/>
        <w:gridCol w:w="2107"/>
      </w:tblGrid>
      <w:tr w:rsidR="005636E4" w:rsidRPr="00E421FE" w14:paraId="539979DE" w14:textId="77777777" w:rsidTr="00077E85">
        <w:trPr>
          <w:trHeight w:val="221"/>
        </w:trPr>
        <w:tc>
          <w:tcPr>
            <w:tcW w:w="138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4478A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ame</w:t>
            </w:r>
          </w:p>
        </w:tc>
        <w:tc>
          <w:tcPr>
            <w:tcW w:w="128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21045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ribe</w:t>
            </w:r>
          </w:p>
        </w:tc>
        <w:tc>
          <w:tcPr>
            <w:tcW w:w="10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BE18D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D No</w:t>
            </w:r>
          </w:p>
        </w:tc>
        <w:tc>
          <w:tcPr>
            <w:tcW w:w="127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D5201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ell No.</w:t>
            </w:r>
          </w:p>
        </w:tc>
      </w:tr>
      <w:tr w:rsidR="005636E4" w:rsidRPr="00E421FE" w14:paraId="62DD3FFA" w14:textId="77777777" w:rsidTr="00077E85">
        <w:trPr>
          <w:trHeight w:val="513"/>
        </w:trPr>
        <w:tc>
          <w:tcPr>
            <w:tcW w:w="138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A2B4E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alogalalo Badiva Galogalo</w:t>
            </w:r>
          </w:p>
        </w:tc>
        <w:tc>
          <w:tcPr>
            <w:tcW w:w="128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C78E6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atha</w:t>
            </w:r>
          </w:p>
        </w:tc>
        <w:tc>
          <w:tcPr>
            <w:tcW w:w="10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D9BD98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3895812</w:t>
            </w:r>
          </w:p>
        </w:tc>
        <w:tc>
          <w:tcPr>
            <w:tcW w:w="127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662EB7"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14135369</w:t>
            </w:r>
          </w:p>
        </w:tc>
      </w:tr>
      <w:tr w:rsidR="005636E4" w:rsidRPr="00E421FE" w14:paraId="3393AD8A" w14:textId="77777777" w:rsidTr="00077E85">
        <w:trPr>
          <w:trHeight w:val="513"/>
        </w:trPr>
        <w:tc>
          <w:tcPr>
            <w:tcW w:w="138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CAC22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ohamed Dado Abatika</w:t>
            </w:r>
          </w:p>
        </w:tc>
        <w:tc>
          <w:tcPr>
            <w:tcW w:w="128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E40A5D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rma</w:t>
            </w:r>
          </w:p>
        </w:tc>
        <w:tc>
          <w:tcPr>
            <w:tcW w:w="10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54833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4652324</w:t>
            </w:r>
          </w:p>
        </w:tc>
        <w:tc>
          <w:tcPr>
            <w:tcW w:w="127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C86DE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46941616</w:t>
            </w:r>
          </w:p>
        </w:tc>
      </w:tr>
      <w:tr w:rsidR="005636E4" w:rsidRPr="00E421FE" w14:paraId="307D2BFF" w14:textId="77777777" w:rsidTr="00077E85">
        <w:trPr>
          <w:trHeight w:val="513"/>
        </w:trPr>
        <w:tc>
          <w:tcPr>
            <w:tcW w:w="138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4C7E4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hembe Mwaringa Mae</w:t>
            </w:r>
          </w:p>
        </w:tc>
        <w:tc>
          <w:tcPr>
            <w:tcW w:w="1284"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F78D2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iriama</w:t>
            </w:r>
          </w:p>
        </w:tc>
        <w:tc>
          <w:tcPr>
            <w:tcW w:w="10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E82903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9113830</w:t>
            </w:r>
          </w:p>
        </w:tc>
        <w:tc>
          <w:tcPr>
            <w:tcW w:w="127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64EA5AD"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90167266</w:t>
            </w:r>
          </w:p>
        </w:tc>
      </w:tr>
    </w:tbl>
    <w:p w14:paraId="1674D195" w14:textId="77777777" w:rsidR="005636E4" w:rsidRPr="00E421FE" w:rsidRDefault="005636E4" w:rsidP="005A68FD">
      <w:pPr>
        <w:pStyle w:val="BodyText"/>
        <w:widowControl w:val="0"/>
        <w:rPr>
          <w:rFonts w:ascii="Tahoma" w:hAnsi="Tahoma" w:cs="Tahoma"/>
          <w:b w:val="0"/>
          <w:sz w:val="20"/>
        </w:rPr>
      </w:pPr>
    </w:p>
    <w:p w14:paraId="3C72A837" w14:textId="77777777" w:rsidR="005636E4" w:rsidRPr="00E421FE" w:rsidRDefault="005636E4" w:rsidP="005A68FD">
      <w:pPr>
        <w:pStyle w:val="BodyText"/>
        <w:rPr>
          <w:rFonts w:ascii="Tahoma" w:hAnsi="Tahoma" w:cs="Tahoma"/>
          <w:b w:val="0"/>
          <w:sz w:val="20"/>
        </w:rPr>
      </w:pPr>
    </w:p>
    <w:p w14:paraId="1FB8C63E" w14:textId="77777777" w:rsidR="00407CCE" w:rsidRDefault="00407CCE" w:rsidP="001C1E4A">
      <w:pPr>
        <w:pStyle w:val="Heading3"/>
        <w:numPr>
          <w:ilvl w:val="0"/>
          <w:numId w:val="0"/>
        </w:numPr>
        <w:ind w:left="720" w:hanging="720"/>
        <w:rPr>
          <w:rFonts w:cs="Tahoma"/>
          <w:szCs w:val="20"/>
        </w:rPr>
        <w:sectPr w:rsidR="00407CCE" w:rsidSect="00A545B3">
          <w:pgSz w:w="11905" w:h="16840"/>
          <w:pgMar w:top="1440" w:right="1800" w:bottom="1440" w:left="1800" w:header="720" w:footer="720" w:gutter="0"/>
          <w:pgNumType w:chapStyle="1"/>
          <w:cols w:space="720"/>
          <w:noEndnote/>
          <w:docGrid w:linePitch="272"/>
        </w:sectPr>
      </w:pPr>
      <w:bookmarkStart w:id="1659" w:name="_Toc92987168"/>
      <w:bookmarkStart w:id="1660" w:name="_Toc96089258"/>
      <w:bookmarkStart w:id="1661" w:name="_Toc103958701"/>
      <w:bookmarkStart w:id="1662" w:name="_Toc92987169"/>
      <w:bookmarkStart w:id="1663" w:name="_Toc96089259"/>
      <w:bookmarkStart w:id="1664" w:name="_Toc103958702"/>
      <w:bookmarkStart w:id="1665" w:name="_Toc92987170"/>
      <w:bookmarkStart w:id="1666" w:name="_Toc96089260"/>
      <w:bookmarkStart w:id="1667" w:name="_Toc103958703"/>
      <w:bookmarkStart w:id="1668" w:name="_Toc112074038"/>
      <w:bookmarkEnd w:id="1659"/>
      <w:bookmarkEnd w:id="1660"/>
      <w:bookmarkEnd w:id="1661"/>
      <w:bookmarkEnd w:id="1662"/>
      <w:bookmarkEnd w:id="1663"/>
      <w:bookmarkEnd w:id="1664"/>
      <w:bookmarkEnd w:id="1665"/>
      <w:bookmarkEnd w:id="1666"/>
      <w:bookmarkEnd w:id="1667"/>
    </w:p>
    <w:p w14:paraId="1E26864A" w14:textId="0E38997A" w:rsidR="005636E4" w:rsidRPr="00E421FE" w:rsidRDefault="00F706F8" w:rsidP="001C1E4A">
      <w:pPr>
        <w:pStyle w:val="Heading3"/>
        <w:numPr>
          <w:ilvl w:val="0"/>
          <w:numId w:val="0"/>
        </w:numPr>
        <w:ind w:left="720" w:hanging="720"/>
        <w:rPr>
          <w:rFonts w:cs="Tahoma"/>
          <w:szCs w:val="20"/>
        </w:rPr>
      </w:pPr>
      <w:bookmarkStart w:id="1669" w:name="_Toc148360169"/>
      <w:r>
        <w:rPr>
          <w:rFonts w:cs="Tahoma"/>
          <w:szCs w:val="20"/>
        </w:rPr>
        <w:t>Appendix</w:t>
      </w:r>
      <w:r w:rsidR="005636E4" w:rsidRPr="00E421FE">
        <w:rPr>
          <w:rFonts w:cs="Tahoma"/>
          <w:szCs w:val="20"/>
        </w:rPr>
        <w:t xml:space="preserve"> 3: Focus Group Discussion with the women- Bombi, Kilifi County</w:t>
      </w:r>
      <w:bookmarkEnd w:id="1668"/>
      <w:bookmarkEnd w:id="1669"/>
    </w:p>
    <w:p w14:paraId="790D5F9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A focus group discussion was held with women. The main objective of this discussion was to assess whether the women had understood the project and its requirements and to provide an opportunity for them to air their issues/give their opinions on the project.   </w:t>
      </w:r>
    </w:p>
    <w:p w14:paraId="05585EE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Dorothy (MOEP) explained to the women that it was important to hold a separate discussion with them so that they have an opportunity to freely express themselves. She explained the agenda of the visit by the officers from the National and County government was to undertake an environmental and social screening of the proposed site to check for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Dorothy then gave a summary of the project in terms of its positive and negative impacts and their mitigation measures and the requirements for acquiring land. She also explained the need for the women to select a representative to the project committee who would represent their views/issues to the committee for redress. </w:t>
      </w:r>
    </w:p>
    <w:p w14:paraId="21131F3C"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discussion went further to bring out issues on how the women can take advantage of the project benefits rather than taking a back seat. She then explained to them that women would benefit more from the electricity because they are the ones who are more exposed to unclean energy as they spend more time in the kitchen. They would also benefit from access to information through use of radios and TVs that are powered by electricity enabling them to make informed choices on different issues. They were also set to benefit if they could set up small businesses such as salons, cold drink kiosks, selling frozen blocks to fishermen for fish storage; either individually or in Merry-go round groups in order to uplift their socio-economic status. Children will have time to study and enhanced security due to the fact that the area will be well lit among other benefits.    </w:t>
      </w:r>
    </w:p>
    <w:p w14:paraId="78EF682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women were allowed time to ask questions, give suggestions and or seek clarifications.  </w:t>
      </w:r>
    </w:p>
    <w:p w14:paraId="7A9A139D" w14:textId="77777777" w:rsidR="005636E4" w:rsidRPr="00E421FE" w:rsidRDefault="005636E4" w:rsidP="005A68FD">
      <w:pPr>
        <w:pStyle w:val="BodyText"/>
        <w:rPr>
          <w:rFonts w:ascii="Tahoma" w:hAnsi="Tahoma" w:cs="Tahoma"/>
          <w:b w:val="0"/>
          <w:sz w:val="20"/>
        </w:rPr>
      </w:pPr>
    </w:p>
    <w:p w14:paraId="27CCDE61" w14:textId="54131790" w:rsidR="005636E4" w:rsidRPr="00E421FE" w:rsidRDefault="005636E4" w:rsidP="00BE4355">
      <w:pPr>
        <w:pStyle w:val="Caption"/>
        <w:keepNext/>
        <w:jc w:val="both"/>
        <w:rPr>
          <w:rFonts w:cs="Tahoma"/>
          <w:b w:val="0"/>
        </w:rPr>
      </w:pPr>
      <w:bookmarkStart w:id="1670" w:name="_Toc139967823"/>
      <w:r w:rsidRPr="00E421FE">
        <w:rPr>
          <w:rFonts w:cs="Tahoma"/>
          <w:b w:val="0"/>
        </w:rPr>
        <w:t xml:space="preserve">Table </w:t>
      </w:r>
      <w:r w:rsidR="00E0167F">
        <w:rPr>
          <w:rFonts w:cs="Tahoma"/>
          <w:b w:val="0"/>
        </w:rPr>
        <w:fldChar w:fldCharType="begin"/>
      </w:r>
      <w:r w:rsidR="00E0167F">
        <w:rPr>
          <w:rFonts w:cs="Tahoma"/>
          <w:b w:val="0"/>
        </w:rPr>
        <w:instrText xml:space="preserve"> STYLEREF 1 \s </w:instrText>
      </w:r>
      <w:r w:rsidR="00E0167F">
        <w:rPr>
          <w:rFonts w:cs="Tahoma"/>
          <w:b w:val="0"/>
        </w:rPr>
        <w:fldChar w:fldCharType="separate"/>
      </w:r>
      <w:r w:rsidR="00E0167F">
        <w:rPr>
          <w:rFonts w:cs="Tahoma"/>
          <w:b w:val="0"/>
          <w:noProof/>
        </w:rPr>
        <w:t>0</w:t>
      </w:r>
      <w:r w:rsidR="00E0167F">
        <w:rPr>
          <w:rFonts w:cs="Tahoma"/>
          <w:b w:val="0"/>
        </w:rPr>
        <w:fldChar w:fldCharType="end"/>
      </w:r>
      <w:r w:rsidR="00E0167F">
        <w:rPr>
          <w:rFonts w:cs="Tahoma"/>
          <w:b w:val="0"/>
        </w:rPr>
        <w:noBreakHyphen/>
      </w:r>
      <w:r w:rsidR="00E0167F">
        <w:rPr>
          <w:rFonts w:cs="Tahoma"/>
          <w:b w:val="0"/>
        </w:rPr>
        <w:fldChar w:fldCharType="begin"/>
      </w:r>
      <w:r w:rsidR="00E0167F">
        <w:rPr>
          <w:rFonts w:cs="Tahoma"/>
          <w:b w:val="0"/>
        </w:rPr>
        <w:instrText xml:space="preserve"> SEQ Table \* ARABIC \s 1 </w:instrText>
      </w:r>
      <w:r w:rsidR="00E0167F">
        <w:rPr>
          <w:rFonts w:cs="Tahoma"/>
          <w:b w:val="0"/>
        </w:rPr>
        <w:fldChar w:fldCharType="separate"/>
      </w:r>
      <w:r w:rsidR="00E0167F">
        <w:rPr>
          <w:rFonts w:cs="Tahoma"/>
          <w:b w:val="0"/>
          <w:noProof/>
        </w:rPr>
        <w:t>5</w:t>
      </w:r>
      <w:r w:rsidR="00E0167F">
        <w:rPr>
          <w:rFonts w:cs="Tahoma"/>
          <w:b w:val="0"/>
        </w:rPr>
        <w:fldChar w:fldCharType="end"/>
      </w:r>
      <w:r w:rsidRPr="00E421FE">
        <w:rPr>
          <w:rFonts w:cs="Tahoma"/>
          <w:b w:val="0"/>
        </w:rPr>
        <w:t>: Question, Suggestions, feedback and response for Focus Group Discussion with women - Bombi</w:t>
      </w:r>
      <w:bookmarkEnd w:id="1670"/>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firstRow="1" w:lastRow="0" w:firstColumn="1" w:lastColumn="0" w:noHBand="0" w:noVBand="1"/>
      </w:tblPr>
      <w:tblGrid>
        <w:gridCol w:w="1668"/>
        <w:gridCol w:w="2444"/>
        <w:gridCol w:w="2059"/>
        <w:gridCol w:w="2124"/>
      </w:tblGrid>
      <w:tr w:rsidR="005636E4" w:rsidRPr="00E421FE" w14:paraId="68D70FAB" w14:textId="77777777" w:rsidTr="00BE4355">
        <w:trPr>
          <w:trHeight w:val="1439"/>
        </w:trPr>
        <w:tc>
          <w:tcPr>
            <w:tcW w:w="100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9CDBE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ame of Person making the contribution (e.g. comment or question)</w:t>
            </w:r>
          </w:p>
        </w:tc>
        <w:tc>
          <w:tcPr>
            <w:tcW w:w="1473"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620D6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Question, Comment, Suggestion</w:t>
            </w:r>
          </w:p>
        </w:tc>
        <w:tc>
          <w:tcPr>
            <w:tcW w:w="124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2A3EA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Feedback/Responses by project team </w:t>
            </w:r>
          </w:p>
        </w:tc>
        <w:tc>
          <w:tcPr>
            <w:tcW w:w="128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B07F1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Response by agency on how feedback will be used or acted upon</w:t>
            </w:r>
          </w:p>
        </w:tc>
      </w:tr>
      <w:tr w:rsidR="005636E4" w:rsidRPr="00E421FE" w14:paraId="10B171CC" w14:textId="77777777" w:rsidTr="00BE4355">
        <w:trPr>
          <w:trHeight w:val="7331"/>
        </w:trPr>
        <w:tc>
          <w:tcPr>
            <w:tcW w:w="1005"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AC35F7"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Mapenzi Kenga</w:t>
            </w:r>
          </w:p>
          <w:p w14:paraId="56A0069A" w14:textId="77777777" w:rsidR="005636E4" w:rsidRPr="00E421FE" w:rsidRDefault="005636E4" w:rsidP="005A68FD">
            <w:pPr>
              <w:pStyle w:val="BodyText"/>
              <w:rPr>
                <w:rFonts w:ascii="Tahoma" w:hAnsi="Tahoma" w:cs="Tahoma"/>
                <w:b w:val="0"/>
                <w:sz w:val="20"/>
              </w:rPr>
            </w:pPr>
          </w:p>
          <w:p w14:paraId="7DF6F7AA" w14:textId="77777777" w:rsidR="005636E4" w:rsidRPr="00E421FE" w:rsidRDefault="005636E4" w:rsidP="005A68FD">
            <w:pPr>
              <w:pStyle w:val="BodyText"/>
              <w:rPr>
                <w:rFonts w:ascii="Tahoma" w:hAnsi="Tahoma" w:cs="Tahoma"/>
                <w:b w:val="0"/>
                <w:sz w:val="20"/>
              </w:rPr>
            </w:pPr>
          </w:p>
          <w:p w14:paraId="320646EB" w14:textId="77777777" w:rsidR="005636E4" w:rsidRPr="00E421FE" w:rsidRDefault="005636E4" w:rsidP="005A68FD">
            <w:pPr>
              <w:pStyle w:val="BodyText"/>
              <w:rPr>
                <w:rFonts w:ascii="Tahoma" w:hAnsi="Tahoma" w:cs="Tahoma"/>
                <w:b w:val="0"/>
                <w:sz w:val="20"/>
              </w:rPr>
            </w:pPr>
          </w:p>
          <w:p w14:paraId="31ED7778" w14:textId="77777777" w:rsidR="005636E4" w:rsidRPr="00E421FE" w:rsidRDefault="005636E4" w:rsidP="005A68FD">
            <w:pPr>
              <w:pStyle w:val="BodyText"/>
              <w:rPr>
                <w:rFonts w:ascii="Tahoma" w:hAnsi="Tahoma" w:cs="Tahoma"/>
                <w:b w:val="0"/>
                <w:sz w:val="20"/>
              </w:rPr>
            </w:pPr>
          </w:p>
          <w:p w14:paraId="532070F0" w14:textId="77777777" w:rsidR="005636E4" w:rsidRPr="00E421FE" w:rsidRDefault="005636E4" w:rsidP="005A68FD">
            <w:pPr>
              <w:pStyle w:val="BodyText"/>
              <w:rPr>
                <w:rFonts w:ascii="Tahoma" w:hAnsi="Tahoma" w:cs="Tahoma"/>
                <w:b w:val="0"/>
                <w:sz w:val="20"/>
              </w:rPr>
            </w:pPr>
          </w:p>
          <w:p w14:paraId="740F552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Kache Kahindi</w:t>
            </w:r>
          </w:p>
        </w:tc>
        <w:tc>
          <w:tcPr>
            <w:tcW w:w="1473"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F1A957" w14:textId="2707F17F"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How do we handle issues of supervisors demanding for sexual </w:t>
            </w:r>
            <w:r w:rsidR="00077E85" w:rsidRPr="00E421FE">
              <w:rPr>
                <w:rFonts w:ascii="Tahoma" w:hAnsi="Tahoma" w:cs="Tahoma"/>
                <w:b w:val="0"/>
                <w:sz w:val="20"/>
              </w:rPr>
              <w:t>favours</w:t>
            </w:r>
            <w:r w:rsidRPr="00E421FE">
              <w:rPr>
                <w:rFonts w:ascii="Tahoma" w:hAnsi="Tahoma" w:cs="Tahoma"/>
                <w:b w:val="0"/>
                <w:sz w:val="20"/>
              </w:rPr>
              <w:t xml:space="preserve"> in return for job offers?</w:t>
            </w:r>
          </w:p>
          <w:p w14:paraId="1A9B60E1" w14:textId="77777777" w:rsidR="005636E4" w:rsidRPr="00E421FE" w:rsidRDefault="005636E4" w:rsidP="005A68FD">
            <w:pPr>
              <w:pStyle w:val="BodyText"/>
              <w:rPr>
                <w:rFonts w:ascii="Tahoma" w:hAnsi="Tahoma" w:cs="Tahoma"/>
                <w:b w:val="0"/>
                <w:sz w:val="20"/>
              </w:rPr>
            </w:pPr>
          </w:p>
          <w:p w14:paraId="3E190F5E" w14:textId="77777777" w:rsidR="005636E4" w:rsidRPr="00E421FE" w:rsidRDefault="005636E4" w:rsidP="005A68FD">
            <w:pPr>
              <w:pStyle w:val="BodyText"/>
              <w:rPr>
                <w:rFonts w:ascii="Tahoma" w:hAnsi="Tahoma" w:cs="Tahoma"/>
                <w:b w:val="0"/>
                <w:sz w:val="20"/>
              </w:rPr>
            </w:pPr>
          </w:p>
          <w:p w14:paraId="0FB76C7C" w14:textId="77777777" w:rsidR="005636E4" w:rsidRPr="00E421FE" w:rsidRDefault="005636E4" w:rsidP="005A68FD">
            <w:pPr>
              <w:pStyle w:val="BodyText"/>
              <w:rPr>
                <w:rFonts w:ascii="Tahoma" w:hAnsi="Tahoma" w:cs="Tahoma"/>
                <w:b w:val="0"/>
                <w:sz w:val="20"/>
              </w:rPr>
            </w:pPr>
          </w:p>
          <w:p w14:paraId="3865FDA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How will you handle issues of Rape in the event that a case has been brought to your attention/GRM committee</w:t>
            </w:r>
          </w:p>
        </w:tc>
        <w:tc>
          <w:tcPr>
            <w:tcW w:w="1241"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C19BB7"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Report to the committee which will escalate the matter to the project management for investigation and further necessary actions against the perpetrator </w:t>
            </w:r>
          </w:p>
          <w:p w14:paraId="438405E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Report to the police for investigations to be conducted and legal actions against the perpetrator to be taken</w:t>
            </w:r>
          </w:p>
          <w:p w14:paraId="1846F58F" w14:textId="7FAA1D45"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Referrals of the survivor to </w:t>
            </w:r>
            <w:r w:rsidR="00077E85" w:rsidRPr="00E421FE">
              <w:rPr>
                <w:rFonts w:ascii="Tahoma" w:hAnsi="Tahoma" w:cs="Tahoma"/>
                <w:b w:val="0"/>
                <w:sz w:val="20"/>
              </w:rPr>
              <w:t>centres</w:t>
            </w:r>
            <w:r w:rsidRPr="00E421FE">
              <w:rPr>
                <w:rFonts w:ascii="Tahoma" w:hAnsi="Tahoma" w:cs="Tahoma"/>
                <w:b w:val="0"/>
                <w:sz w:val="20"/>
              </w:rPr>
              <w:t xml:space="preserve"> known to support their recovery journey and offer Socio-physio support while working closely with the County Government’s Social and Gender Department</w:t>
            </w:r>
          </w:p>
        </w:tc>
        <w:tc>
          <w:tcPr>
            <w:tcW w:w="1280"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4FFB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ontractors to be advised against SEA among members of the communities. This will be part of the code of conduct that contractors sign and abide to</w:t>
            </w:r>
          </w:p>
          <w:p w14:paraId="2A46B94F" w14:textId="5DE6264C"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It should be noted that issues of GBV/SEA/SH should take a survivor </w:t>
            </w:r>
            <w:r w:rsidR="00077E85" w:rsidRPr="00E421FE">
              <w:rPr>
                <w:rFonts w:ascii="Tahoma" w:hAnsi="Tahoma" w:cs="Tahoma"/>
                <w:b w:val="0"/>
                <w:sz w:val="20"/>
              </w:rPr>
              <w:t>centred</w:t>
            </w:r>
            <w:r w:rsidRPr="00E421FE">
              <w:rPr>
                <w:rFonts w:ascii="Tahoma" w:hAnsi="Tahoma" w:cs="Tahoma"/>
                <w:b w:val="0"/>
                <w:sz w:val="20"/>
              </w:rPr>
              <w:t xml:space="preserve"> approach. The Individuals/Guardian will make the decision on where to report a GBV case. All GBV-SEA/SH Mitigation and response measures including GRM should take into consideration, the sensitivity of GBV and the need to ensure confidential reporting and responding to GBV cases reported.</w:t>
            </w:r>
          </w:p>
        </w:tc>
      </w:tr>
    </w:tbl>
    <w:p w14:paraId="00EE7A80" w14:textId="77777777" w:rsidR="005636E4" w:rsidRPr="00E421FE" w:rsidRDefault="005636E4" w:rsidP="005A68FD">
      <w:pPr>
        <w:pStyle w:val="BodyText"/>
        <w:widowControl w:val="0"/>
        <w:rPr>
          <w:rFonts w:ascii="Tahoma" w:hAnsi="Tahoma" w:cs="Tahoma"/>
          <w:b w:val="0"/>
          <w:bCs/>
          <w:sz w:val="20"/>
        </w:rPr>
      </w:pPr>
    </w:p>
    <w:p w14:paraId="1E8E47C2" w14:textId="77777777" w:rsidR="005636E4" w:rsidRPr="00E421FE" w:rsidRDefault="005636E4" w:rsidP="005A68FD">
      <w:pPr>
        <w:pStyle w:val="BodyText"/>
        <w:rPr>
          <w:rFonts w:ascii="Tahoma" w:hAnsi="Tahoma" w:cs="Tahoma"/>
          <w:b w:val="0"/>
          <w:sz w:val="20"/>
        </w:rPr>
      </w:pPr>
    </w:p>
    <w:p w14:paraId="52E12EC1" w14:textId="77777777" w:rsidR="005636E4" w:rsidRPr="00E421FE" w:rsidRDefault="005636E4" w:rsidP="005A68FD">
      <w:pPr>
        <w:pStyle w:val="BodyText"/>
        <w:rPr>
          <w:rFonts w:ascii="Tahoma" w:hAnsi="Tahoma" w:cs="Tahoma"/>
          <w:b w:val="0"/>
          <w:sz w:val="20"/>
        </w:rPr>
      </w:pPr>
      <w:r w:rsidRPr="00E421FE">
        <w:rPr>
          <w:rFonts w:ascii="Tahoma" w:eastAsia="Arial Unicode MS" w:hAnsi="Tahoma" w:cs="Tahoma"/>
          <w:b w:val="0"/>
          <w:sz w:val="20"/>
        </w:rPr>
        <w:br w:type="page"/>
      </w:r>
    </w:p>
    <w:p w14:paraId="3DB4379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Women Representative for the Locational GRM Committee</w:t>
      </w:r>
    </w:p>
    <w:tbl>
      <w:tblPr>
        <w:tblW w:w="858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1993"/>
        <w:gridCol w:w="1410"/>
        <w:gridCol w:w="1843"/>
        <w:gridCol w:w="1517"/>
        <w:gridCol w:w="1822"/>
      </w:tblGrid>
      <w:tr w:rsidR="005636E4" w:rsidRPr="00E421FE" w14:paraId="62573E19" w14:textId="77777777" w:rsidTr="005636E4">
        <w:trPr>
          <w:trHeight w:val="221"/>
        </w:trPr>
        <w:tc>
          <w:tcPr>
            <w:tcW w:w="199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BD188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Name</w:t>
            </w:r>
          </w:p>
        </w:tc>
        <w:tc>
          <w:tcPr>
            <w:tcW w:w="14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E71F07"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Village</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EB9F8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ribe</w:t>
            </w:r>
          </w:p>
        </w:tc>
        <w:tc>
          <w:tcPr>
            <w:tcW w:w="151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A2D35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ID No</w:t>
            </w:r>
          </w:p>
        </w:tc>
        <w:tc>
          <w:tcPr>
            <w:tcW w:w="18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4F4F0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ell No.</w:t>
            </w:r>
          </w:p>
        </w:tc>
      </w:tr>
      <w:tr w:rsidR="005636E4" w:rsidRPr="00E421FE" w14:paraId="43204DF5" w14:textId="77777777" w:rsidTr="005636E4">
        <w:trPr>
          <w:trHeight w:val="221"/>
        </w:trPr>
        <w:tc>
          <w:tcPr>
            <w:tcW w:w="199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75D57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Christine Barisa</w:t>
            </w:r>
          </w:p>
        </w:tc>
        <w:tc>
          <w:tcPr>
            <w:tcW w:w="14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71850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Bombi</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31B33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iriama (Waata)</w:t>
            </w:r>
          </w:p>
        </w:tc>
        <w:tc>
          <w:tcPr>
            <w:tcW w:w="151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13C393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9230584</w:t>
            </w:r>
          </w:p>
        </w:tc>
        <w:tc>
          <w:tcPr>
            <w:tcW w:w="18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0D7148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26860469</w:t>
            </w:r>
          </w:p>
        </w:tc>
      </w:tr>
      <w:tr w:rsidR="005636E4" w:rsidRPr="00E421FE" w14:paraId="30AF92E2" w14:textId="77777777" w:rsidTr="005636E4">
        <w:trPr>
          <w:trHeight w:val="221"/>
        </w:trPr>
        <w:tc>
          <w:tcPr>
            <w:tcW w:w="199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CF4734"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Sahara Galugalo</w:t>
            </w:r>
          </w:p>
        </w:tc>
        <w:tc>
          <w:tcPr>
            <w:tcW w:w="14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7F8ACF"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Bombi Adole</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2BADBA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Orma</w:t>
            </w:r>
          </w:p>
        </w:tc>
        <w:tc>
          <w:tcPr>
            <w:tcW w:w="151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B48899"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35290532</w:t>
            </w:r>
          </w:p>
        </w:tc>
        <w:tc>
          <w:tcPr>
            <w:tcW w:w="18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EC57D6"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98 766 400</w:t>
            </w:r>
          </w:p>
        </w:tc>
      </w:tr>
      <w:tr w:rsidR="005636E4" w:rsidRPr="00E421FE" w14:paraId="66F6B46E" w14:textId="77777777" w:rsidTr="005636E4">
        <w:trPr>
          <w:trHeight w:val="221"/>
        </w:trPr>
        <w:tc>
          <w:tcPr>
            <w:tcW w:w="199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2C679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Loise Kazungu</w:t>
            </w:r>
          </w:p>
        </w:tc>
        <w:tc>
          <w:tcPr>
            <w:tcW w:w="14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C908F9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Abura</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DAAB0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iriama</w:t>
            </w:r>
          </w:p>
        </w:tc>
        <w:tc>
          <w:tcPr>
            <w:tcW w:w="151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F388DA"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4509205</w:t>
            </w:r>
          </w:p>
        </w:tc>
        <w:tc>
          <w:tcPr>
            <w:tcW w:w="18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3FAE00"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17611543</w:t>
            </w:r>
          </w:p>
        </w:tc>
      </w:tr>
      <w:tr w:rsidR="005636E4" w:rsidRPr="00E421FE" w14:paraId="5C33C8AB" w14:textId="77777777" w:rsidTr="005636E4">
        <w:trPr>
          <w:trHeight w:val="221"/>
        </w:trPr>
        <w:tc>
          <w:tcPr>
            <w:tcW w:w="199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FFEB975"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Esther Changawe</w:t>
            </w:r>
          </w:p>
        </w:tc>
        <w:tc>
          <w:tcPr>
            <w:tcW w:w="141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80B49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arse Mke</w:t>
            </w:r>
          </w:p>
        </w:tc>
        <w:tc>
          <w:tcPr>
            <w:tcW w:w="184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7A6E8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Giriama</w:t>
            </w:r>
          </w:p>
        </w:tc>
        <w:tc>
          <w:tcPr>
            <w:tcW w:w="1517"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67B608"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25601511</w:t>
            </w:r>
          </w:p>
        </w:tc>
        <w:tc>
          <w:tcPr>
            <w:tcW w:w="18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2938C7E"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0742257750</w:t>
            </w:r>
          </w:p>
        </w:tc>
      </w:tr>
    </w:tbl>
    <w:p w14:paraId="6A2BC471" w14:textId="77777777" w:rsidR="005636E4" w:rsidRPr="00E421FE" w:rsidRDefault="005636E4" w:rsidP="005A68FD">
      <w:pPr>
        <w:pStyle w:val="BodyText"/>
        <w:widowControl w:val="0"/>
        <w:rPr>
          <w:rFonts w:ascii="Tahoma" w:hAnsi="Tahoma" w:cs="Tahoma"/>
          <w:b w:val="0"/>
          <w:sz w:val="20"/>
        </w:rPr>
      </w:pPr>
    </w:p>
    <w:p w14:paraId="4DCC6F47" w14:textId="77777777" w:rsidR="005636E4" w:rsidRPr="00E421FE" w:rsidRDefault="005636E4" w:rsidP="005A68FD">
      <w:pPr>
        <w:pStyle w:val="BodyText"/>
        <w:rPr>
          <w:rFonts w:ascii="Tahoma" w:hAnsi="Tahoma" w:cs="Tahoma"/>
          <w:b w:val="0"/>
          <w:bCs/>
          <w:sz w:val="20"/>
        </w:rPr>
      </w:pPr>
    </w:p>
    <w:p w14:paraId="0E9A00C2" w14:textId="77777777" w:rsidR="00407CCE" w:rsidRDefault="00407CCE" w:rsidP="001C1E4A">
      <w:pPr>
        <w:pStyle w:val="Heading3"/>
        <w:numPr>
          <w:ilvl w:val="0"/>
          <w:numId w:val="0"/>
        </w:numPr>
        <w:ind w:left="720" w:hanging="720"/>
        <w:rPr>
          <w:rFonts w:cs="Tahoma"/>
          <w:szCs w:val="20"/>
        </w:rPr>
        <w:sectPr w:rsidR="00407CCE" w:rsidSect="00A545B3">
          <w:pgSz w:w="11905" w:h="16840"/>
          <w:pgMar w:top="1440" w:right="1800" w:bottom="1440" w:left="1800" w:header="720" w:footer="720" w:gutter="0"/>
          <w:pgNumType w:chapStyle="1"/>
          <w:cols w:space="720"/>
          <w:noEndnote/>
          <w:docGrid w:linePitch="272"/>
        </w:sectPr>
      </w:pPr>
      <w:bookmarkStart w:id="1671" w:name="_Toc92987173"/>
      <w:bookmarkStart w:id="1672" w:name="_Toc96089263"/>
      <w:bookmarkStart w:id="1673" w:name="_Toc103958706"/>
      <w:bookmarkStart w:id="1674" w:name="_Toc92987174"/>
      <w:bookmarkStart w:id="1675" w:name="_Toc96089264"/>
      <w:bookmarkStart w:id="1676" w:name="_Toc103958707"/>
      <w:bookmarkStart w:id="1677" w:name="_Toc92987175"/>
      <w:bookmarkStart w:id="1678" w:name="_Toc96089265"/>
      <w:bookmarkStart w:id="1679" w:name="_Toc103958708"/>
      <w:bookmarkStart w:id="1680" w:name="_Toc92987176"/>
      <w:bookmarkStart w:id="1681" w:name="_Toc96089266"/>
      <w:bookmarkStart w:id="1682" w:name="_Toc103958709"/>
      <w:bookmarkStart w:id="1683" w:name="_Toc92987177"/>
      <w:bookmarkStart w:id="1684" w:name="_Toc96089267"/>
      <w:bookmarkStart w:id="1685" w:name="_Toc103958710"/>
      <w:bookmarkStart w:id="1686" w:name="_Toc112074039"/>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p>
    <w:p w14:paraId="0288E663" w14:textId="675FB5E8" w:rsidR="005636E4" w:rsidRPr="00E421FE" w:rsidRDefault="00F706F8" w:rsidP="001C1E4A">
      <w:pPr>
        <w:pStyle w:val="Heading3"/>
        <w:numPr>
          <w:ilvl w:val="0"/>
          <w:numId w:val="0"/>
        </w:numPr>
        <w:ind w:left="720" w:hanging="720"/>
        <w:rPr>
          <w:rFonts w:cs="Tahoma"/>
          <w:szCs w:val="20"/>
        </w:rPr>
      </w:pPr>
      <w:bookmarkStart w:id="1687" w:name="_Toc148360170"/>
      <w:r>
        <w:rPr>
          <w:rFonts w:cs="Tahoma"/>
          <w:szCs w:val="20"/>
        </w:rPr>
        <w:t>Appendix</w:t>
      </w:r>
      <w:r w:rsidR="005636E4" w:rsidRPr="00E421FE">
        <w:rPr>
          <w:rFonts w:cs="Tahoma"/>
          <w:szCs w:val="20"/>
        </w:rPr>
        <w:t xml:space="preserve"> 4: Focus Group Discussion with the Youth - Bombi, Kilifi County</w:t>
      </w:r>
      <w:bookmarkEnd w:id="1686"/>
      <w:bookmarkEnd w:id="1687"/>
    </w:p>
    <w:p w14:paraId="78AD996B"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The youth were particularly excited about oncoming mini grid as they anticipated employment opportunities that would accrue during project implementation phase as well as opportunities to establish income generating business ventures upon completion (economic empowerment). They also wanted to know whether the project had a component for training of local youth on electrical installation. The following are few comments that were given by the youth.</w:t>
      </w:r>
    </w:p>
    <w:p w14:paraId="483FE6B0" w14:textId="2155280A" w:rsidR="005636E4" w:rsidRPr="00E421FE" w:rsidRDefault="005636E4" w:rsidP="005A68FD">
      <w:pPr>
        <w:pStyle w:val="BodyText"/>
        <w:ind w:left="1440" w:hanging="1440"/>
        <w:rPr>
          <w:rFonts w:ascii="Tahoma" w:hAnsi="Tahoma" w:cs="Tahoma"/>
          <w:b w:val="0"/>
          <w:sz w:val="20"/>
        </w:rPr>
      </w:pPr>
      <w:r w:rsidRPr="00E421FE">
        <w:rPr>
          <w:rFonts w:ascii="Tahoma" w:hAnsi="Tahoma" w:cs="Tahoma"/>
          <w:b w:val="0"/>
          <w:i/>
          <w:iCs/>
          <w:sz w:val="20"/>
        </w:rPr>
        <w:t>Japhet -</w:t>
      </w:r>
      <w:r w:rsidRPr="00E421FE">
        <w:rPr>
          <w:rFonts w:ascii="Tahoma" w:hAnsi="Tahoma" w:cs="Tahoma"/>
          <w:b w:val="0"/>
          <w:sz w:val="20"/>
        </w:rPr>
        <w:t xml:space="preserve"> </w:t>
      </w:r>
      <w:r w:rsidRPr="00E421FE">
        <w:rPr>
          <w:rFonts w:ascii="Tahoma" w:hAnsi="Tahoma" w:cs="Tahoma"/>
          <w:b w:val="0"/>
          <w:sz w:val="20"/>
        </w:rPr>
        <w:tab/>
        <w:t xml:space="preserve">appreciation for the good work the government had done for selecting Bombi village as one of the </w:t>
      </w:r>
      <w:r w:rsidR="00137ECE">
        <w:rPr>
          <w:rFonts w:ascii="Tahoma" w:hAnsi="Tahoma" w:cs="Tahoma"/>
          <w:b w:val="0"/>
          <w:sz w:val="20"/>
        </w:rPr>
        <w:t>PAPs</w:t>
      </w:r>
      <w:r w:rsidRPr="00E421FE">
        <w:rPr>
          <w:rFonts w:ascii="Tahoma" w:hAnsi="Tahoma" w:cs="Tahoma"/>
          <w:b w:val="0"/>
          <w:sz w:val="20"/>
        </w:rPr>
        <w:t xml:space="preserve"> of the mini-grid power project. He requested that the youths to be considered in those employment that does not need education, for example hole digging and watchman. Payment requirement like KRA/NSSF/NHIF in case needed, let the youths be informed in prior to allow them acquire them </w:t>
      </w:r>
    </w:p>
    <w:p w14:paraId="533CF0B3" w14:textId="77777777" w:rsidR="005636E4" w:rsidRPr="00E421FE" w:rsidRDefault="005636E4" w:rsidP="005A68FD">
      <w:pPr>
        <w:pStyle w:val="BodyText"/>
        <w:ind w:left="1440" w:hanging="1440"/>
        <w:rPr>
          <w:rFonts w:ascii="Tahoma" w:hAnsi="Tahoma" w:cs="Tahoma"/>
          <w:b w:val="0"/>
          <w:sz w:val="20"/>
        </w:rPr>
      </w:pPr>
      <w:r w:rsidRPr="00E421FE">
        <w:rPr>
          <w:rFonts w:ascii="Tahoma" w:hAnsi="Tahoma" w:cs="Tahoma"/>
          <w:b w:val="0"/>
          <w:i/>
          <w:iCs/>
          <w:sz w:val="20"/>
          <w:lang w:val="da-DK"/>
        </w:rPr>
        <w:t xml:space="preserve">Thomas </w:t>
      </w:r>
      <w:r w:rsidRPr="00E421FE">
        <w:rPr>
          <w:rFonts w:ascii="Tahoma" w:hAnsi="Tahoma" w:cs="Tahoma"/>
          <w:b w:val="0"/>
          <w:sz w:val="20"/>
        </w:rPr>
        <w:t xml:space="preserve">– </w:t>
      </w:r>
      <w:r w:rsidRPr="00E421FE">
        <w:rPr>
          <w:rFonts w:ascii="Tahoma" w:hAnsi="Tahoma" w:cs="Tahoma"/>
          <w:b w:val="0"/>
          <w:sz w:val="20"/>
        </w:rPr>
        <w:tab/>
        <w:t xml:space="preserve">security of the youths to be considered in the employment, politics not to be part of the implementation, tender of the available material to be given to the youths by the contractor. </w:t>
      </w:r>
    </w:p>
    <w:p w14:paraId="67E32223" w14:textId="77777777" w:rsidR="005636E4" w:rsidRPr="00E421FE" w:rsidRDefault="005636E4" w:rsidP="005A68FD">
      <w:pPr>
        <w:pStyle w:val="BodyText"/>
        <w:ind w:left="1440" w:hanging="1440"/>
        <w:rPr>
          <w:rFonts w:ascii="Tahoma" w:hAnsi="Tahoma" w:cs="Tahoma"/>
          <w:b w:val="0"/>
          <w:sz w:val="20"/>
        </w:rPr>
      </w:pPr>
      <w:r w:rsidRPr="00E421FE">
        <w:rPr>
          <w:rFonts w:ascii="Tahoma" w:hAnsi="Tahoma" w:cs="Tahoma"/>
          <w:b w:val="0"/>
          <w:i/>
          <w:iCs/>
          <w:sz w:val="20"/>
          <w:lang w:val="de-DE"/>
        </w:rPr>
        <w:t>Erick</w:t>
      </w:r>
      <w:r w:rsidRPr="00E421FE">
        <w:rPr>
          <w:rFonts w:ascii="Tahoma" w:hAnsi="Tahoma" w:cs="Tahoma"/>
          <w:b w:val="0"/>
          <w:sz w:val="20"/>
          <w:lang w:val="ru-RU"/>
        </w:rPr>
        <w:t xml:space="preserve">- </w:t>
      </w:r>
      <w:r w:rsidRPr="00E421FE">
        <w:rPr>
          <w:rFonts w:ascii="Tahoma" w:hAnsi="Tahoma" w:cs="Tahoma"/>
          <w:b w:val="0"/>
          <w:sz w:val="20"/>
          <w:lang w:val="ru-RU"/>
        </w:rPr>
        <w:tab/>
        <w:t>Let</w:t>
      </w:r>
      <w:r w:rsidRPr="00E421FE">
        <w:rPr>
          <w:rFonts w:ascii="Tahoma" w:hAnsi="Tahoma" w:cs="Tahoma"/>
          <w:b w:val="0"/>
          <w:sz w:val="20"/>
        </w:rPr>
        <w:t xml:space="preserve"> the wage bill be consider and use of current rate apply since live as also changed. Survey of payment to be done before it occur</w:t>
      </w:r>
    </w:p>
    <w:p w14:paraId="132AC401"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 xml:space="preserve">The youths then deliberated on the appointment of one of them to be part of the GRM committee and </w:t>
      </w:r>
      <w:r w:rsidRPr="00E421FE">
        <w:rPr>
          <w:rFonts w:ascii="Tahoma" w:hAnsi="Tahoma" w:cs="Tahoma"/>
          <w:b w:val="0"/>
          <w:i/>
          <w:iCs/>
          <w:sz w:val="20"/>
          <w:lang w:val="de-DE"/>
        </w:rPr>
        <w:t xml:space="preserve">Thomas Kazungu </w:t>
      </w:r>
      <w:r w:rsidRPr="00E421FE">
        <w:rPr>
          <w:rFonts w:ascii="Tahoma" w:hAnsi="Tahoma" w:cs="Tahoma"/>
          <w:b w:val="0"/>
          <w:sz w:val="20"/>
        </w:rPr>
        <w:t xml:space="preserve">was selected by the youths. </w:t>
      </w:r>
    </w:p>
    <w:tbl>
      <w:tblPr>
        <w:tblW w:w="810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4050"/>
        <w:gridCol w:w="4050"/>
      </w:tblGrid>
      <w:tr w:rsidR="005636E4" w:rsidRPr="00E421FE" w14:paraId="1B5E47D9" w14:textId="77777777" w:rsidTr="005636E4">
        <w:trPr>
          <w:trHeight w:val="4043"/>
        </w:trPr>
        <w:tc>
          <w:tcPr>
            <w:tcW w:w="40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5D6C40E" w14:textId="77777777" w:rsidR="005636E4" w:rsidRPr="00E421FE" w:rsidRDefault="00C66485" w:rsidP="005A68FD">
            <w:pPr>
              <w:pStyle w:val="BodyText"/>
              <w:rPr>
                <w:rFonts w:ascii="Tahoma" w:hAnsi="Tahoma" w:cs="Tahoma"/>
                <w:b w:val="0"/>
                <w:sz w:val="20"/>
              </w:rPr>
            </w:pPr>
            <w:r w:rsidRPr="00E421FE">
              <w:rPr>
                <w:rFonts w:ascii="Tahoma" w:hAnsi="Tahoma" w:cs="Tahoma"/>
                <w:b w:val="0"/>
                <w:noProof/>
                <w:sz w:val="20"/>
                <w:lang w:val="en-US" w:eastAsia="en-US"/>
              </w:rPr>
              <w:drawing>
                <wp:inline distT="0" distB="0" distL="0" distR="0" wp14:anchorId="1D6B513A" wp14:editId="07777777">
                  <wp:extent cx="2400300" cy="2514600"/>
                  <wp:effectExtent l="0" t="0" r="0" b="0"/>
                  <wp:docPr id="26"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00300" cy="2514600"/>
                          </a:xfrm>
                          <a:prstGeom prst="rect">
                            <a:avLst/>
                          </a:prstGeom>
                          <a:noFill/>
                          <a:ln>
                            <a:noFill/>
                          </a:ln>
                        </pic:spPr>
                      </pic:pic>
                    </a:graphicData>
                  </a:graphic>
                </wp:inline>
              </w:drawing>
            </w:r>
          </w:p>
        </w:tc>
        <w:tc>
          <w:tcPr>
            <w:tcW w:w="40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E7D592" w14:textId="77777777" w:rsidR="005636E4" w:rsidRPr="00E421FE" w:rsidRDefault="00C66485" w:rsidP="005A68FD">
            <w:pPr>
              <w:pStyle w:val="BodyText"/>
              <w:rPr>
                <w:rFonts w:ascii="Tahoma" w:hAnsi="Tahoma" w:cs="Tahoma"/>
                <w:b w:val="0"/>
                <w:sz w:val="20"/>
              </w:rPr>
            </w:pPr>
            <w:r w:rsidRPr="00E421FE">
              <w:rPr>
                <w:rFonts w:ascii="Tahoma" w:hAnsi="Tahoma" w:cs="Tahoma"/>
                <w:b w:val="0"/>
                <w:noProof/>
                <w:sz w:val="20"/>
                <w:lang w:val="en-US" w:eastAsia="en-US"/>
              </w:rPr>
              <w:drawing>
                <wp:inline distT="0" distB="0" distL="0" distR="0" wp14:anchorId="5A73BD7D" wp14:editId="07777777">
                  <wp:extent cx="2409825" cy="2505075"/>
                  <wp:effectExtent l="0" t="0" r="0" b="0"/>
                  <wp:docPr id="27"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09825" cy="2505075"/>
                          </a:xfrm>
                          <a:prstGeom prst="rect">
                            <a:avLst/>
                          </a:prstGeom>
                          <a:noFill/>
                          <a:ln>
                            <a:noFill/>
                          </a:ln>
                        </pic:spPr>
                      </pic:pic>
                    </a:graphicData>
                  </a:graphic>
                </wp:inline>
              </w:drawing>
            </w:r>
          </w:p>
        </w:tc>
      </w:tr>
      <w:tr w:rsidR="005636E4" w:rsidRPr="00E421FE" w14:paraId="4F17016F" w14:textId="77777777" w:rsidTr="005636E4">
        <w:trPr>
          <w:trHeight w:val="221"/>
        </w:trPr>
        <w:tc>
          <w:tcPr>
            <w:tcW w:w="8100"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119643"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t>Focus group discussion for the Youths.</w:t>
            </w:r>
          </w:p>
        </w:tc>
      </w:tr>
    </w:tbl>
    <w:p w14:paraId="4CC8AA0D" w14:textId="77777777" w:rsidR="005636E4" w:rsidRDefault="005636E4" w:rsidP="005A68FD">
      <w:pPr>
        <w:pStyle w:val="BodyText"/>
        <w:widowControl w:val="0"/>
        <w:rPr>
          <w:rFonts w:ascii="Tahoma" w:hAnsi="Tahoma" w:cs="Tahoma"/>
          <w:b w:val="0"/>
          <w:sz w:val="20"/>
        </w:rPr>
      </w:pPr>
    </w:p>
    <w:p w14:paraId="3EE156E2" w14:textId="77777777" w:rsidR="00266134" w:rsidRDefault="00266134" w:rsidP="005A68FD">
      <w:pPr>
        <w:pStyle w:val="BodyText"/>
        <w:widowControl w:val="0"/>
        <w:rPr>
          <w:rFonts w:ascii="Tahoma" w:hAnsi="Tahoma" w:cs="Tahoma"/>
          <w:b w:val="0"/>
          <w:sz w:val="20"/>
        </w:rPr>
      </w:pPr>
    </w:p>
    <w:p w14:paraId="4E3701CF" w14:textId="77777777" w:rsidR="00266134" w:rsidRDefault="00266134" w:rsidP="005A68FD">
      <w:pPr>
        <w:pStyle w:val="BodyText"/>
        <w:widowControl w:val="0"/>
        <w:rPr>
          <w:rFonts w:ascii="Tahoma" w:hAnsi="Tahoma" w:cs="Tahoma"/>
          <w:b w:val="0"/>
          <w:sz w:val="20"/>
        </w:rPr>
      </w:pPr>
    </w:p>
    <w:p w14:paraId="4474B5BB" w14:textId="77777777" w:rsidR="00266134" w:rsidRDefault="00266134" w:rsidP="005A68FD">
      <w:pPr>
        <w:pStyle w:val="BodyText"/>
        <w:widowControl w:val="0"/>
        <w:rPr>
          <w:rFonts w:ascii="Tahoma" w:hAnsi="Tahoma" w:cs="Tahoma"/>
          <w:b w:val="0"/>
          <w:sz w:val="20"/>
        </w:rPr>
      </w:pPr>
    </w:p>
    <w:p w14:paraId="7F0D15D7" w14:textId="77777777" w:rsidR="00266134" w:rsidRDefault="00266134" w:rsidP="005A68FD">
      <w:pPr>
        <w:pStyle w:val="BodyText"/>
        <w:widowControl w:val="0"/>
        <w:rPr>
          <w:rFonts w:ascii="Tahoma" w:hAnsi="Tahoma" w:cs="Tahoma"/>
          <w:b w:val="0"/>
          <w:sz w:val="20"/>
        </w:rPr>
      </w:pPr>
    </w:p>
    <w:p w14:paraId="42FBDBB5" w14:textId="77777777" w:rsidR="00266134" w:rsidRDefault="00266134" w:rsidP="005A68FD">
      <w:pPr>
        <w:pStyle w:val="BodyText"/>
        <w:widowControl w:val="0"/>
        <w:rPr>
          <w:rFonts w:ascii="Tahoma" w:hAnsi="Tahoma" w:cs="Tahoma"/>
          <w:b w:val="0"/>
          <w:sz w:val="20"/>
        </w:rPr>
      </w:pPr>
    </w:p>
    <w:p w14:paraId="56D04C96" w14:textId="77777777" w:rsidR="00266134" w:rsidRDefault="00266134" w:rsidP="005A68FD">
      <w:pPr>
        <w:pStyle w:val="BodyText"/>
        <w:widowControl w:val="0"/>
        <w:rPr>
          <w:rFonts w:ascii="Tahoma" w:hAnsi="Tahoma" w:cs="Tahoma"/>
          <w:b w:val="0"/>
          <w:sz w:val="20"/>
        </w:rPr>
      </w:pPr>
    </w:p>
    <w:p w14:paraId="5BC3D667" w14:textId="77777777" w:rsidR="00266134" w:rsidRDefault="00266134" w:rsidP="005A68FD">
      <w:pPr>
        <w:pStyle w:val="BodyText"/>
        <w:widowControl w:val="0"/>
        <w:rPr>
          <w:rFonts w:ascii="Tahoma" w:hAnsi="Tahoma" w:cs="Tahoma"/>
          <w:b w:val="0"/>
          <w:sz w:val="20"/>
        </w:rPr>
      </w:pPr>
    </w:p>
    <w:p w14:paraId="74391208" w14:textId="77777777" w:rsidR="00266134" w:rsidRDefault="00266134" w:rsidP="005A68FD">
      <w:pPr>
        <w:pStyle w:val="BodyText"/>
        <w:widowControl w:val="0"/>
        <w:rPr>
          <w:rFonts w:ascii="Tahoma" w:hAnsi="Tahoma" w:cs="Tahoma"/>
          <w:b w:val="0"/>
          <w:sz w:val="20"/>
        </w:rPr>
      </w:pPr>
    </w:p>
    <w:p w14:paraId="5B076DE1" w14:textId="77777777" w:rsidR="00266134" w:rsidRDefault="00266134" w:rsidP="005A68FD">
      <w:pPr>
        <w:pStyle w:val="BodyText"/>
        <w:widowControl w:val="0"/>
        <w:rPr>
          <w:rFonts w:ascii="Tahoma" w:hAnsi="Tahoma" w:cs="Tahoma"/>
          <w:b w:val="0"/>
          <w:sz w:val="20"/>
        </w:rPr>
      </w:pPr>
    </w:p>
    <w:p w14:paraId="2D0F13DC" w14:textId="77777777" w:rsidR="00266134" w:rsidRPr="00E421FE" w:rsidRDefault="00266134" w:rsidP="005A68FD">
      <w:pPr>
        <w:pStyle w:val="BodyText"/>
        <w:widowControl w:val="0"/>
        <w:rPr>
          <w:rFonts w:ascii="Tahoma" w:hAnsi="Tahoma" w:cs="Tahoma"/>
          <w:b w:val="0"/>
          <w:sz w:val="20"/>
        </w:rPr>
      </w:pPr>
    </w:p>
    <w:p w14:paraId="5A6ABE89" w14:textId="1A868CFD" w:rsidR="00266134" w:rsidRDefault="00266134" w:rsidP="00FF0001">
      <w:pPr>
        <w:pStyle w:val="PPStandardReport"/>
        <w:ind w:left="0"/>
      </w:pPr>
    </w:p>
    <w:p w14:paraId="52DCD2B8" w14:textId="77777777" w:rsidR="00266134" w:rsidRPr="00266134" w:rsidRDefault="00266134" w:rsidP="00266134">
      <w:pPr>
        <w:pStyle w:val="PPStandardReport"/>
      </w:pPr>
    </w:p>
    <w:p w14:paraId="595ECB2D" w14:textId="4D500EC5" w:rsidR="00DC3F86" w:rsidRPr="00E421FE" w:rsidRDefault="00DC3F86" w:rsidP="00DC3F86">
      <w:pPr>
        <w:pStyle w:val="Heading3"/>
        <w:numPr>
          <w:ilvl w:val="0"/>
          <w:numId w:val="0"/>
        </w:numPr>
        <w:ind w:left="720" w:hanging="720"/>
        <w:rPr>
          <w:rFonts w:cs="Tahoma"/>
          <w:szCs w:val="20"/>
        </w:rPr>
      </w:pPr>
      <w:bookmarkStart w:id="1688" w:name="_Toc148360171"/>
      <w:r>
        <w:rPr>
          <w:rFonts w:cs="Tahoma"/>
          <w:szCs w:val="20"/>
        </w:rPr>
        <w:t xml:space="preserve">Appendix </w:t>
      </w:r>
      <w:r w:rsidR="00FF0001">
        <w:rPr>
          <w:rFonts w:cs="Tahoma"/>
          <w:szCs w:val="20"/>
        </w:rPr>
        <w:t>5</w:t>
      </w:r>
      <w:r>
        <w:rPr>
          <w:rFonts w:cs="Tahoma"/>
          <w:szCs w:val="20"/>
        </w:rPr>
        <w:t xml:space="preserve">: </w:t>
      </w:r>
      <w:r w:rsidR="00266134" w:rsidRPr="00DC3F86">
        <w:rPr>
          <w:rFonts w:cs="Tahoma"/>
          <w:szCs w:val="20"/>
        </w:rPr>
        <w:t>Abbreviated Resettlement Action Plan</w:t>
      </w:r>
      <w:r w:rsidR="00266134">
        <w:rPr>
          <w:rFonts w:cs="Tahoma"/>
          <w:szCs w:val="20"/>
        </w:rPr>
        <w:t xml:space="preserve"> </w:t>
      </w:r>
      <w:r w:rsidR="00266134" w:rsidRPr="00E421FE">
        <w:rPr>
          <w:rFonts w:cs="Tahoma"/>
          <w:bCs/>
          <w:color w:val="000000"/>
          <w:szCs w:val="20"/>
          <w:shd w:val="clear" w:color="auto" w:fill="FFFFFF"/>
        </w:rPr>
        <w:t> </w:t>
      </w:r>
      <w:r w:rsidRPr="00E421FE">
        <w:rPr>
          <w:rFonts w:cs="Tahoma"/>
          <w:bCs/>
          <w:color w:val="000000"/>
          <w:szCs w:val="20"/>
          <w:shd w:val="clear" w:color="auto" w:fill="FFFFFF"/>
        </w:rPr>
        <w:t>(A-RAP)</w:t>
      </w:r>
      <w:bookmarkEnd w:id="1688"/>
      <w:r w:rsidRPr="00DC3F86">
        <w:rPr>
          <w:rFonts w:cs="Tahoma"/>
          <w:szCs w:val="20"/>
        </w:rPr>
        <w:t> </w:t>
      </w:r>
    </w:p>
    <w:p w14:paraId="19E2A269" w14:textId="77777777" w:rsidR="00DC3F86" w:rsidRPr="00E421FE" w:rsidRDefault="00DC3F86" w:rsidP="00DC3F86">
      <w:pPr>
        <w:pStyle w:val="ListParagraph"/>
        <w:numPr>
          <w:ilvl w:val="3"/>
          <w:numId w:val="229"/>
        </w:numPr>
        <w:spacing w:line="240" w:lineRule="auto"/>
        <w:textAlignment w:val="baseline"/>
        <w:rPr>
          <w:rFonts w:cs="Tahoma"/>
          <w:szCs w:val="20"/>
        </w:rPr>
      </w:pPr>
      <w:r w:rsidRPr="00E421FE">
        <w:rPr>
          <w:rFonts w:cs="Tahoma"/>
          <w:b/>
          <w:szCs w:val="20"/>
        </w:rPr>
        <w:t>Bombi Sub-project Site</w:t>
      </w:r>
      <w:r w:rsidRPr="00E421FE">
        <w:rPr>
          <w:rFonts w:cs="Tahoma"/>
          <w:szCs w:val="20"/>
        </w:rPr>
        <w:t> </w:t>
      </w:r>
    </w:p>
    <w:p w14:paraId="267D644C" w14:textId="77777777" w:rsidR="00DC3F86" w:rsidRPr="00E421FE" w:rsidRDefault="00DC3F86" w:rsidP="00DC3F86">
      <w:pPr>
        <w:spacing w:line="240" w:lineRule="auto"/>
        <w:textAlignment w:val="baseline"/>
        <w:rPr>
          <w:rFonts w:cs="Tahoma"/>
          <w:szCs w:val="20"/>
        </w:rPr>
      </w:pPr>
    </w:p>
    <w:p w14:paraId="337D7C65" w14:textId="4C0C7F12" w:rsidR="00DC3F86" w:rsidRPr="00E421FE" w:rsidRDefault="00DC3F86" w:rsidP="00DC3F86">
      <w:pPr>
        <w:spacing w:line="240" w:lineRule="auto"/>
        <w:textAlignment w:val="baseline"/>
        <w:rPr>
          <w:rFonts w:cs="Tahoma"/>
          <w:szCs w:val="20"/>
        </w:rPr>
      </w:pPr>
      <w:r w:rsidRPr="00E421FE">
        <w:rPr>
          <w:rFonts w:cs="Tahoma"/>
          <w:szCs w:val="20"/>
        </w:rPr>
        <w:t xml:space="preserve">The Bombi sub-project site is on </w:t>
      </w:r>
      <w:r w:rsidR="00077E85" w:rsidRPr="00E421FE">
        <w:rPr>
          <w:rFonts w:cs="Tahoma"/>
          <w:szCs w:val="20"/>
        </w:rPr>
        <w:t>unregistered</w:t>
      </w:r>
      <w:r w:rsidRPr="00E421FE">
        <w:rPr>
          <w:rFonts w:cs="Tahoma"/>
          <w:szCs w:val="20"/>
        </w:rPr>
        <w:t xml:space="preserve"> community land that has been surveyed and held in trust by the County Government of Kilifi on behalf of the community, in line with the Community Land Act 2016. The land on which the proposed Bombi minigrid will be co</w:t>
      </w:r>
      <w:r w:rsidR="00A57730">
        <w:rPr>
          <w:rFonts w:cs="Tahoma"/>
          <w:szCs w:val="20"/>
        </w:rPr>
        <w:t>nstructed covers a total of 2.3714</w:t>
      </w:r>
      <w:r w:rsidRPr="00E421FE">
        <w:rPr>
          <w:rFonts w:cs="Tahoma"/>
          <w:szCs w:val="20"/>
        </w:rPr>
        <w:t xml:space="preserve"> hectares. Consultations leading to the identification and selection of the sub-project site are captured in the Environmental and Social Screening report for Bombi. </w:t>
      </w:r>
      <w:r w:rsidRPr="00E421FE">
        <w:rPr>
          <w:rFonts w:cs="Tahoma"/>
          <w:i/>
          <w:iCs/>
          <w:szCs w:val="20"/>
        </w:rPr>
        <w:t>Refer to Chapter 4 of the ESIA for the comprehensive socio-economic profile.</w:t>
      </w:r>
      <w:r w:rsidRPr="00E421FE">
        <w:rPr>
          <w:rFonts w:cs="Tahoma"/>
          <w:szCs w:val="20"/>
        </w:rPr>
        <w:t> </w:t>
      </w:r>
    </w:p>
    <w:p w14:paraId="7019FECA" w14:textId="77777777" w:rsidR="00DC3F86" w:rsidRPr="00E421FE" w:rsidRDefault="00DC3F86" w:rsidP="00DC3F86">
      <w:pPr>
        <w:spacing w:line="240" w:lineRule="auto"/>
        <w:textAlignment w:val="baseline"/>
        <w:rPr>
          <w:rFonts w:cs="Tahoma"/>
          <w:b/>
          <w:szCs w:val="20"/>
        </w:rPr>
      </w:pPr>
      <w:r w:rsidRPr="00E421FE">
        <w:rPr>
          <w:rFonts w:cs="Tahoma"/>
          <w:szCs w:val="20"/>
        </w:rPr>
        <w:t> </w:t>
      </w:r>
    </w:p>
    <w:p w14:paraId="30506BE4" w14:textId="77777777" w:rsidR="00DC3F86" w:rsidRPr="00E421FE" w:rsidRDefault="00DC3F86" w:rsidP="00DC3F86">
      <w:pPr>
        <w:pStyle w:val="ListParagraph"/>
        <w:numPr>
          <w:ilvl w:val="3"/>
          <w:numId w:val="229"/>
        </w:numPr>
        <w:spacing w:line="240" w:lineRule="auto"/>
        <w:textAlignment w:val="baseline"/>
        <w:rPr>
          <w:rFonts w:cs="Tahoma"/>
          <w:b/>
          <w:szCs w:val="20"/>
        </w:rPr>
      </w:pPr>
      <w:r w:rsidRPr="00E421FE">
        <w:rPr>
          <w:rFonts w:cs="Tahoma"/>
          <w:b/>
          <w:szCs w:val="20"/>
        </w:rPr>
        <w:t>Actual Census Survey of PAPs and Valuation of Affected Assets </w:t>
      </w:r>
    </w:p>
    <w:p w14:paraId="1847E1DF" w14:textId="77777777" w:rsidR="00DC3F86" w:rsidRPr="00E421FE" w:rsidRDefault="00DC3F86" w:rsidP="00DC3F86">
      <w:pPr>
        <w:spacing w:line="240" w:lineRule="auto"/>
        <w:textAlignment w:val="baseline"/>
        <w:rPr>
          <w:rFonts w:eastAsia="Calibri" w:cs="Tahoma"/>
          <w:szCs w:val="20"/>
        </w:rPr>
      </w:pPr>
      <w:r w:rsidRPr="005F67C9">
        <w:rPr>
          <w:rFonts w:cs="Tahoma"/>
          <w:szCs w:val="20"/>
        </w:rPr>
        <w:t>The number of project-affected persons (PAPs) is 315. The land acquisition-related impacts</w:t>
      </w:r>
      <w:r w:rsidRPr="00E421FE">
        <w:rPr>
          <w:rFonts w:eastAsia="Calibri" w:cs="Tahoma"/>
          <w:szCs w:val="20"/>
        </w:rPr>
        <w:t xml:space="preserve"> are loss of land and pasture. </w:t>
      </w:r>
      <w:r w:rsidRPr="00E421FE">
        <w:rPr>
          <w:rFonts w:cs="Tahoma"/>
          <w:szCs w:val="20"/>
        </w:rPr>
        <w:t xml:space="preserve">Mitigation measures include in-kind compensation and designing power distribution lines to avoid impacting trees, crops, structures, and community facilities. No physical displacement is anticipated, </w:t>
      </w:r>
      <w:r w:rsidRPr="00E421FE">
        <w:rPr>
          <w:rFonts w:eastAsia="Calibri" w:cs="Tahoma"/>
          <w:szCs w:val="20"/>
        </w:rPr>
        <w:t xml:space="preserve">however, there is minimal loss of pastures occasioned by the acquisition of land utilized by the community for grazing. </w:t>
      </w:r>
      <w:r w:rsidRPr="00E421FE">
        <w:rPr>
          <w:rFonts w:cs="Tahoma"/>
          <w:szCs w:val="20"/>
        </w:rPr>
        <w:t xml:space="preserve">The land identified for the sub-project will be acquired compulsorily by the National Land Commission (NLC). The proposed site will be valued and compensated in line with the provisions of the Resettlement Policy Framework (RPF) prepared under KOSAP. </w:t>
      </w:r>
      <w:r w:rsidRPr="00E421FE">
        <w:rPr>
          <w:rFonts w:cs="Tahoma"/>
          <w:i/>
          <w:szCs w:val="20"/>
        </w:rPr>
        <w:t>Refer to section 2.2 of the ESIA for the sketch map of the site</w:t>
      </w:r>
      <w:r w:rsidRPr="00E421FE">
        <w:rPr>
          <w:rFonts w:cs="Tahoma"/>
          <w:szCs w:val="20"/>
        </w:rPr>
        <w:t>.  </w:t>
      </w:r>
    </w:p>
    <w:p w14:paraId="18B0EBE6" w14:textId="77777777" w:rsidR="00DC3F86" w:rsidRPr="00E421FE" w:rsidRDefault="00DC3F86" w:rsidP="00DC3F86">
      <w:pPr>
        <w:spacing w:line="240" w:lineRule="auto"/>
        <w:textAlignment w:val="baseline"/>
        <w:rPr>
          <w:rFonts w:cs="Tahoma"/>
          <w:szCs w:val="20"/>
        </w:rPr>
      </w:pPr>
    </w:p>
    <w:p w14:paraId="56569FC2" w14:textId="77777777" w:rsidR="00DC3F86" w:rsidRPr="00E421FE" w:rsidRDefault="00DC3F86" w:rsidP="00DC3F86">
      <w:pPr>
        <w:pStyle w:val="ListParagraph"/>
        <w:numPr>
          <w:ilvl w:val="3"/>
          <w:numId w:val="229"/>
        </w:numPr>
        <w:spacing w:line="240" w:lineRule="auto"/>
        <w:textAlignment w:val="baseline"/>
        <w:rPr>
          <w:rFonts w:cs="Tahoma"/>
          <w:b/>
          <w:szCs w:val="20"/>
        </w:rPr>
      </w:pPr>
      <w:r w:rsidRPr="00E421FE">
        <w:rPr>
          <w:rFonts w:cs="Tahoma"/>
          <w:b/>
          <w:szCs w:val="20"/>
        </w:rPr>
        <w:t>Compensation Measures Agreed with the PAPs and other Resettlement Assistance to be Provided  </w:t>
      </w:r>
    </w:p>
    <w:p w14:paraId="543BC113" w14:textId="3930A30D" w:rsidR="00DC3F86" w:rsidRPr="00E421FE" w:rsidRDefault="00DC3F86" w:rsidP="00DC3F86">
      <w:pPr>
        <w:spacing w:line="240" w:lineRule="auto"/>
        <w:textAlignment w:val="baseline"/>
        <w:rPr>
          <w:rFonts w:cs="Tahoma"/>
          <w:szCs w:val="20"/>
        </w:rPr>
      </w:pPr>
      <w:r w:rsidRPr="00E421FE">
        <w:rPr>
          <w:rFonts w:cs="Tahoma"/>
          <w:szCs w:val="20"/>
        </w:rPr>
        <w:t xml:space="preserve">The proponent requested the community to identify three priority projects, whereby one out of the three would be provided as in-kind compensation for loss of land and pasture. In Bombi, the community requested the following projects in the order of priority: Water project since the available water is very salty; desalinators to desalinate the borehole water or water reticulation from River Galana to the village; Maternity wing in PCEA Bombi dispensary and </w:t>
      </w:r>
      <w:r w:rsidR="00077E85" w:rsidRPr="00E421FE">
        <w:rPr>
          <w:rFonts w:cs="Tahoma"/>
          <w:szCs w:val="20"/>
        </w:rPr>
        <w:t>construction</w:t>
      </w:r>
      <w:r w:rsidRPr="00E421FE">
        <w:rPr>
          <w:rFonts w:cs="Tahoma"/>
          <w:szCs w:val="20"/>
        </w:rPr>
        <w:t xml:space="preserve"> of a nursery school and lower classes at Habura</w:t>
      </w:r>
      <w:r w:rsidR="00E36354">
        <w:rPr>
          <w:rFonts w:cs="Tahoma"/>
          <w:szCs w:val="20"/>
        </w:rPr>
        <w:t>.</w:t>
      </w:r>
    </w:p>
    <w:p w14:paraId="136AC973" w14:textId="77777777" w:rsidR="00DC3F86" w:rsidRPr="00E421FE" w:rsidRDefault="00DC3F86" w:rsidP="00DC3F86">
      <w:pPr>
        <w:spacing w:line="240" w:lineRule="auto"/>
        <w:textAlignment w:val="baseline"/>
        <w:rPr>
          <w:rFonts w:cs="Tahoma"/>
          <w:szCs w:val="20"/>
        </w:rPr>
      </w:pPr>
      <w:r w:rsidRPr="00E421FE">
        <w:rPr>
          <w:rFonts w:cs="Tahoma"/>
          <w:szCs w:val="20"/>
        </w:rPr>
        <w:t xml:space="preserve">The value of the priority community project will be proportional to or higher than the value of land under acquisition. In addition, loss or damage to crops, trees, structures, and community facilities will be compensated in line with the provisions of the RPF, and as summarized in the entitlement matrix below. </w:t>
      </w:r>
    </w:p>
    <w:p w14:paraId="02BF0890" w14:textId="77777777" w:rsidR="00DC3F86" w:rsidRPr="00E421FE" w:rsidRDefault="00DC3F86" w:rsidP="00DC3F86">
      <w:pPr>
        <w:spacing w:line="240" w:lineRule="auto"/>
        <w:textAlignment w:val="baseline"/>
        <w:rPr>
          <w:rFonts w:cs="Tahoma"/>
          <w:szCs w:val="20"/>
        </w:rPr>
      </w:pPr>
    </w:p>
    <w:p w14:paraId="75B8303C" w14:textId="77777777" w:rsidR="00DC3F86" w:rsidRPr="00E421FE" w:rsidRDefault="00DC3F86" w:rsidP="00DC3F86">
      <w:pPr>
        <w:spacing w:line="240" w:lineRule="auto"/>
        <w:textAlignment w:val="baseline"/>
        <w:rPr>
          <w:rFonts w:cs="Tahoma"/>
          <w:szCs w:val="20"/>
        </w:rPr>
      </w:pPr>
      <w:r w:rsidRPr="00E421FE">
        <w:rPr>
          <w:rFonts w:cs="Tahoma"/>
          <w:b/>
          <w:bCs/>
          <w:szCs w:val="20"/>
        </w:rPr>
        <w:t>3.1 Entitlement Matrix</w:t>
      </w:r>
      <w:r w:rsidRPr="00E421FE">
        <w:rPr>
          <w:rFonts w:cs="Tahoma"/>
          <w:szCs w:val="20"/>
        </w:rPr>
        <w:t> </w:t>
      </w:r>
    </w:p>
    <w:tbl>
      <w:tblPr>
        <w:tblStyle w:val="TableGrid"/>
        <w:tblpPr w:leftFromText="180" w:rightFromText="180" w:horzAnchor="margin" w:tblpY="-279"/>
        <w:tblW w:w="9445" w:type="dxa"/>
        <w:tblInd w:w="0" w:type="dxa"/>
        <w:tblLook w:val="04A0" w:firstRow="1" w:lastRow="0" w:firstColumn="1" w:lastColumn="0" w:noHBand="0" w:noVBand="1"/>
      </w:tblPr>
      <w:tblGrid>
        <w:gridCol w:w="2203"/>
        <w:gridCol w:w="1842"/>
        <w:gridCol w:w="3888"/>
        <w:gridCol w:w="1512"/>
      </w:tblGrid>
      <w:tr w:rsidR="00DC3F86" w:rsidRPr="00E421FE" w14:paraId="0B805AB9" w14:textId="77777777" w:rsidTr="00AF22E9">
        <w:trPr>
          <w:cnfStyle w:val="100000000000" w:firstRow="1" w:lastRow="0" w:firstColumn="0" w:lastColumn="0" w:oddVBand="0" w:evenVBand="0" w:oddHBand="0" w:evenHBand="0" w:firstRowFirstColumn="0" w:firstRowLastColumn="0" w:lastRowFirstColumn="0" w:lastRowLastColumn="0"/>
        </w:trPr>
        <w:tc>
          <w:tcPr>
            <w:tcW w:w="2439" w:type="dxa"/>
          </w:tcPr>
          <w:p w14:paraId="361F6948" w14:textId="77777777" w:rsidR="00DC3F86" w:rsidRPr="00E421FE" w:rsidRDefault="00DC3F86" w:rsidP="00AF22E9">
            <w:pPr>
              <w:pStyle w:val="NoSpacing"/>
              <w:jc w:val="center"/>
              <w:rPr>
                <w:rFonts w:ascii="Tahoma" w:hAnsi="Tahoma" w:cs="Tahoma"/>
                <w:b w:val="0"/>
                <w:szCs w:val="20"/>
              </w:rPr>
            </w:pPr>
            <w:r w:rsidRPr="00E421FE">
              <w:rPr>
                <w:rFonts w:ascii="Tahoma" w:hAnsi="Tahoma" w:cs="Tahoma"/>
                <w:szCs w:val="20"/>
              </w:rPr>
              <w:t>Types of Impact</w:t>
            </w:r>
          </w:p>
        </w:tc>
        <w:tc>
          <w:tcPr>
            <w:tcW w:w="1905" w:type="dxa"/>
          </w:tcPr>
          <w:p w14:paraId="6E16C6E5" w14:textId="77777777" w:rsidR="00DC3F86" w:rsidRPr="00E421FE" w:rsidRDefault="00DC3F86" w:rsidP="00AF22E9">
            <w:pPr>
              <w:pStyle w:val="NoSpacing"/>
              <w:jc w:val="center"/>
              <w:rPr>
                <w:rFonts w:ascii="Tahoma" w:hAnsi="Tahoma" w:cs="Tahoma"/>
                <w:b w:val="0"/>
                <w:szCs w:val="20"/>
              </w:rPr>
            </w:pPr>
            <w:r w:rsidRPr="00E421FE">
              <w:rPr>
                <w:rFonts w:ascii="Tahoma" w:hAnsi="Tahoma" w:cs="Tahoma"/>
                <w:szCs w:val="20"/>
              </w:rPr>
              <w:t>Person(s) Affected</w:t>
            </w:r>
            <w:r w:rsidRPr="00E421FE">
              <w:rPr>
                <w:rFonts w:ascii="Tahoma" w:hAnsi="Tahoma" w:cs="Tahoma"/>
                <w:b w:val="0"/>
                <w:szCs w:val="20"/>
              </w:rPr>
              <w:t>/Eligible for Compensation</w:t>
            </w:r>
          </w:p>
        </w:tc>
        <w:tc>
          <w:tcPr>
            <w:tcW w:w="3565" w:type="dxa"/>
          </w:tcPr>
          <w:p w14:paraId="7AD933ED" w14:textId="77777777" w:rsidR="00DC3F86" w:rsidRPr="00E421FE" w:rsidRDefault="00DC3F86" w:rsidP="00AF22E9">
            <w:pPr>
              <w:pStyle w:val="NoSpacing"/>
              <w:jc w:val="center"/>
              <w:rPr>
                <w:rFonts w:ascii="Tahoma" w:hAnsi="Tahoma" w:cs="Tahoma"/>
                <w:b w:val="0"/>
                <w:szCs w:val="20"/>
              </w:rPr>
            </w:pPr>
            <w:r w:rsidRPr="00E421FE">
              <w:rPr>
                <w:rFonts w:ascii="Tahoma" w:hAnsi="Tahoma" w:cs="Tahoma"/>
                <w:szCs w:val="20"/>
              </w:rPr>
              <w:t>Compensation/Entitlement/Benefits</w:t>
            </w:r>
          </w:p>
        </w:tc>
        <w:tc>
          <w:tcPr>
            <w:tcW w:w="1536" w:type="dxa"/>
          </w:tcPr>
          <w:p w14:paraId="79AA0B4C" w14:textId="77777777" w:rsidR="00DC3F86" w:rsidRPr="00E421FE" w:rsidRDefault="00DC3F86" w:rsidP="00AF22E9">
            <w:pPr>
              <w:pStyle w:val="NoSpacing"/>
              <w:jc w:val="center"/>
              <w:rPr>
                <w:rFonts w:ascii="Tahoma" w:hAnsi="Tahoma" w:cs="Tahoma"/>
                <w:b w:val="0"/>
                <w:szCs w:val="20"/>
              </w:rPr>
            </w:pPr>
            <w:r w:rsidRPr="00E421FE">
              <w:rPr>
                <w:rFonts w:ascii="Tahoma" w:hAnsi="Tahoma" w:cs="Tahoma"/>
                <w:szCs w:val="20"/>
              </w:rPr>
              <w:t>Responsible organization</w:t>
            </w:r>
          </w:p>
        </w:tc>
      </w:tr>
      <w:tr w:rsidR="00DC3F86" w:rsidRPr="00E421FE" w14:paraId="40A4CD0A" w14:textId="77777777" w:rsidTr="00AF22E9">
        <w:tc>
          <w:tcPr>
            <w:tcW w:w="2439" w:type="dxa"/>
          </w:tcPr>
          <w:p w14:paraId="56252547" w14:textId="77777777" w:rsidR="00DC3F86" w:rsidRPr="00E421FE" w:rsidRDefault="00DC3F86" w:rsidP="00DC3F86">
            <w:pPr>
              <w:pStyle w:val="NoSpacing"/>
              <w:numPr>
                <w:ilvl w:val="0"/>
                <w:numId w:val="392"/>
              </w:numPr>
              <w:rPr>
                <w:rFonts w:ascii="Tahoma" w:hAnsi="Tahoma" w:cs="Tahoma"/>
                <w:b/>
                <w:szCs w:val="20"/>
              </w:rPr>
            </w:pPr>
            <w:r w:rsidRPr="00E421FE">
              <w:rPr>
                <w:rFonts w:ascii="Tahoma" w:hAnsi="Tahoma" w:cs="Tahoma"/>
                <w:b/>
                <w:szCs w:val="20"/>
              </w:rPr>
              <w:t>Loss of Land</w:t>
            </w:r>
          </w:p>
        </w:tc>
        <w:tc>
          <w:tcPr>
            <w:tcW w:w="1905" w:type="dxa"/>
          </w:tcPr>
          <w:p w14:paraId="6A13E5DD" w14:textId="77777777" w:rsidR="00DC3F86" w:rsidRPr="00E421FE" w:rsidRDefault="00DC3F86" w:rsidP="00AF22E9">
            <w:pPr>
              <w:pStyle w:val="NoSpacing"/>
              <w:rPr>
                <w:rFonts w:ascii="Tahoma" w:hAnsi="Tahoma" w:cs="Tahoma"/>
                <w:b/>
                <w:szCs w:val="20"/>
              </w:rPr>
            </w:pPr>
          </w:p>
        </w:tc>
        <w:tc>
          <w:tcPr>
            <w:tcW w:w="3565" w:type="dxa"/>
          </w:tcPr>
          <w:p w14:paraId="18663DA8" w14:textId="77777777" w:rsidR="00DC3F86" w:rsidRPr="00E421FE" w:rsidRDefault="00DC3F86" w:rsidP="00AF22E9">
            <w:pPr>
              <w:pStyle w:val="NoSpacing"/>
              <w:rPr>
                <w:rFonts w:ascii="Tahoma" w:hAnsi="Tahoma" w:cs="Tahoma"/>
                <w:b/>
                <w:szCs w:val="20"/>
              </w:rPr>
            </w:pPr>
          </w:p>
        </w:tc>
        <w:tc>
          <w:tcPr>
            <w:tcW w:w="1536" w:type="dxa"/>
          </w:tcPr>
          <w:p w14:paraId="25581EDD" w14:textId="77777777" w:rsidR="00DC3F86" w:rsidRPr="00E421FE" w:rsidRDefault="00DC3F86" w:rsidP="00AF22E9">
            <w:pPr>
              <w:pStyle w:val="NoSpacing"/>
              <w:jc w:val="center"/>
              <w:rPr>
                <w:rFonts w:ascii="Tahoma" w:hAnsi="Tahoma" w:cs="Tahoma"/>
                <w:bCs/>
                <w:szCs w:val="20"/>
              </w:rPr>
            </w:pPr>
          </w:p>
        </w:tc>
      </w:tr>
      <w:tr w:rsidR="00DC3F86" w:rsidRPr="00E421FE" w14:paraId="388B9628" w14:textId="77777777" w:rsidTr="00AF22E9">
        <w:tc>
          <w:tcPr>
            <w:tcW w:w="2439" w:type="dxa"/>
          </w:tcPr>
          <w:p w14:paraId="0D5AE0C9"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 xml:space="preserve">Loss of unregistered community land. </w:t>
            </w:r>
          </w:p>
        </w:tc>
        <w:tc>
          <w:tcPr>
            <w:tcW w:w="1905" w:type="dxa"/>
          </w:tcPr>
          <w:p w14:paraId="726E44ED"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ommunity.</w:t>
            </w:r>
          </w:p>
          <w:p w14:paraId="0B5723FF" w14:textId="77777777" w:rsidR="00DC3F86" w:rsidRPr="00E421FE" w:rsidRDefault="00DC3F86" w:rsidP="00AF22E9">
            <w:pPr>
              <w:pStyle w:val="NoSpacing"/>
              <w:rPr>
                <w:rFonts w:ascii="Tahoma" w:hAnsi="Tahoma" w:cs="Tahoma"/>
                <w:bCs/>
                <w:szCs w:val="20"/>
              </w:rPr>
            </w:pPr>
          </w:p>
        </w:tc>
        <w:tc>
          <w:tcPr>
            <w:tcW w:w="3565" w:type="dxa"/>
          </w:tcPr>
          <w:p w14:paraId="290CB6B2" w14:textId="77777777" w:rsidR="00DC3F86" w:rsidRPr="00E421FE" w:rsidRDefault="00DC3F86" w:rsidP="00AF22E9">
            <w:pPr>
              <w:pStyle w:val="NoSpacing"/>
              <w:rPr>
                <w:rFonts w:ascii="Tahoma" w:hAnsi="Tahoma" w:cs="Tahoma"/>
                <w:b/>
                <w:szCs w:val="20"/>
              </w:rPr>
            </w:pPr>
            <w:r w:rsidRPr="00E421FE">
              <w:rPr>
                <w:rFonts w:ascii="Tahoma" w:hAnsi="Tahoma" w:cs="Tahoma"/>
                <w:szCs w:val="20"/>
              </w:rPr>
              <w:t>Compensation in-kind as prioritized by the community.</w:t>
            </w:r>
          </w:p>
        </w:tc>
        <w:tc>
          <w:tcPr>
            <w:tcW w:w="1536" w:type="dxa"/>
            <w:vMerge w:val="restart"/>
          </w:tcPr>
          <w:p w14:paraId="67C981F6" w14:textId="77777777" w:rsidR="00DC3F86" w:rsidRPr="00E421FE" w:rsidRDefault="00DC3F86" w:rsidP="00AF22E9">
            <w:pPr>
              <w:pStyle w:val="NoSpacing"/>
              <w:jc w:val="center"/>
              <w:rPr>
                <w:rFonts w:ascii="Tahoma" w:hAnsi="Tahoma" w:cs="Tahoma"/>
                <w:bCs/>
                <w:szCs w:val="20"/>
              </w:rPr>
            </w:pPr>
            <w:r w:rsidRPr="00E421FE">
              <w:rPr>
                <w:rFonts w:ascii="Tahoma" w:hAnsi="Tahoma" w:cs="Tahoma"/>
                <w:bCs/>
                <w:szCs w:val="20"/>
              </w:rPr>
              <w:t>KPLC</w:t>
            </w:r>
          </w:p>
        </w:tc>
      </w:tr>
      <w:tr w:rsidR="00DC3F86" w:rsidRPr="00E421FE" w14:paraId="42D3E1B7" w14:textId="77777777" w:rsidTr="00AF22E9">
        <w:tc>
          <w:tcPr>
            <w:tcW w:w="2439" w:type="dxa"/>
          </w:tcPr>
          <w:p w14:paraId="5E0C4390"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Loss of land in unregistered group ranches.</w:t>
            </w:r>
          </w:p>
        </w:tc>
        <w:tc>
          <w:tcPr>
            <w:tcW w:w="1905" w:type="dxa"/>
          </w:tcPr>
          <w:p w14:paraId="1788CCA6"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Group ranch members.</w:t>
            </w:r>
          </w:p>
        </w:tc>
        <w:tc>
          <w:tcPr>
            <w:tcW w:w="3565" w:type="dxa"/>
          </w:tcPr>
          <w:p w14:paraId="761FADE7" w14:textId="77777777" w:rsidR="00DC3F86" w:rsidRPr="00E421FE" w:rsidRDefault="00DC3F86" w:rsidP="00AF22E9">
            <w:pPr>
              <w:pStyle w:val="NoSpacing"/>
              <w:rPr>
                <w:rFonts w:ascii="Tahoma" w:hAnsi="Tahoma" w:cs="Tahoma"/>
                <w:szCs w:val="20"/>
              </w:rPr>
            </w:pPr>
            <w:r w:rsidRPr="00E421FE">
              <w:rPr>
                <w:rFonts w:ascii="Tahoma" w:hAnsi="Tahoma" w:cs="Tahoma"/>
                <w:szCs w:val="20"/>
              </w:rPr>
              <w:t>Compensation in-kind as prioritized by the community.</w:t>
            </w:r>
          </w:p>
        </w:tc>
        <w:tc>
          <w:tcPr>
            <w:tcW w:w="1536" w:type="dxa"/>
            <w:vMerge/>
          </w:tcPr>
          <w:p w14:paraId="385F8090" w14:textId="77777777" w:rsidR="00DC3F86" w:rsidRPr="00E421FE" w:rsidRDefault="00DC3F86" w:rsidP="00AF22E9">
            <w:pPr>
              <w:pStyle w:val="NoSpacing"/>
              <w:jc w:val="center"/>
              <w:rPr>
                <w:rFonts w:ascii="Tahoma" w:hAnsi="Tahoma" w:cs="Tahoma"/>
                <w:bCs/>
                <w:szCs w:val="20"/>
              </w:rPr>
            </w:pPr>
          </w:p>
        </w:tc>
      </w:tr>
      <w:tr w:rsidR="00DC3F86" w:rsidRPr="00E421FE" w14:paraId="31A6B0A4" w14:textId="77777777" w:rsidTr="00AF22E9">
        <w:tc>
          <w:tcPr>
            <w:tcW w:w="2439" w:type="dxa"/>
          </w:tcPr>
          <w:p w14:paraId="5586F54F"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Loss of land in registered group ranches.</w:t>
            </w:r>
          </w:p>
        </w:tc>
        <w:tc>
          <w:tcPr>
            <w:tcW w:w="1905" w:type="dxa"/>
          </w:tcPr>
          <w:p w14:paraId="357DAAA5"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Group ranch members.</w:t>
            </w:r>
          </w:p>
        </w:tc>
        <w:tc>
          <w:tcPr>
            <w:tcW w:w="3565" w:type="dxa"/>
          </w:tcPr>
          <w:p w14:paraId="310858B4" w14:textId="77777777" w:rsidR="00DC3F86" w:rsidRPr="00E421FE" w:rsidRDefault="00DC3F86" w:rsidP="00AF22E9">
            <w:pPr>
              <w:pStyle w:val="NoSpacing"/>
              <w:rPr>
                <w:rFonts w:ascii="Tahoma" w:hAnsi="Tahoma" w:cs="Tahoma"/>
                <w:b/>
                <w:szCs w:val="20"/>
              </w:rPr>
            </w:pPr>
            <w:r w:rsidRPr="00E421FE">
              <w:rPr>
                <w:rFonts w:ascii="Tahoma" w:hAnsi="Tahoma" w:cs="Tahoma"/>
                <w:szCs w:val="20"/>
              </w:rPr>
              <w:t>Compensation in-kind as prioritized by the community.</w:t>
            </w:r>
          </w:p>
        </w:tc>
        <w:tc>
          <w:tcPr>
            <w:tcW w:w="1536" w:type="dxa"/>
            <w:vMerge/>
          </w:tcPr>
          <w:p w14:paraId="283FC649" w14:textId="77777777" w:rsidR="00DC3F86" w:rsidRPr="00E421FE" w:rsidRDefault="00DC3F86" w:rsidP="00AF22E9">
            <w:pPr>
              <w:pStyle w:val="NoSpacing"/>
              <w:jc w:val="center"/>
              <w:rPr>
                <w:rFonts w:ascii="Tahoma" w:hAnsi="Tahoma" w:cs="Tahoma"/>
                <w:bCs/>
                <w:szCs w:val="20"/>
              </w:rPr>
            </w:pPr>
          </w:p>
        </w:tc>
      </w:tr>
      <w:tr w:rsidR="00DC3F86" w:rsidRPr="00E421FE" w14:paraId="4D7B46D0" w14:textId="77777777" w:rsidTr="00AF22E9">
        <w:tc>
          <w:tcPr>
            <w:tcW w:w="2439" w:type="dxa"/>
          </w:tcPr>
          <w:p w14:paraId="62D3606A"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Loss of land owned by the National Police, county governments and the Ministry of Interior</w:t>
            </w:r>
          </w:p>
        </w:tc>
        <w:tc>
          <w:tcPr>
            <w:tcW w:w="1905" w:type="dxa"/>
          </w:tcPr>
          <w:p w14:paraId="62269E5E"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Government agencies.</w:t>
            </w:r>
          </w:p>
        </w:tc>
        <w:tc>
          <w:tcPr>
            <w:tcW w:w="3565" w:type="dxa"/>
          </w:tcPr>
          <w:p w14:paraId="7E967082"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 xml:space="preserve">No compensation for public land allocated to another government body. </w:t>
            </w:r>
          </w:p>
        </w:tc>
        <w:tc>
          <w:tcPr>
            <w:tcW w:w="1536" w:type="dxa"/>
            <w:vMerge/>
          </w:tcPr>
          <w:p w14:paraId="6C672ECC" w14:textId="77777777" w:rsidR="00DC3F86" w:rsidRPr="00E421FE" w:rsidRDefault="00DC3F86" w:rsidP="00AF22E9">
            <w:pPr>
              <w:pStyle w:val="NoSpacing"/>
              <w:jc w:val="center"/>
              <w:rPr>
                <w:rFonts w:ascii="Tahoma" w:hAnsi="Tahoma" w:cs="Tahoma"/>
                <w:bCs/>
                <w:szCs w:val="20"/>
              </w:rPr>
            </w:pPr>
          </w:p>
        </w:tc>
      </w:tr>
      <w:tr w:rsidR="00DC3F86" w:rsidRPr="00E421FE" w14:paraId="769C444E" w14:textId="77777777" w:rsidTr="00AF22E9">
        <w:tc>
          <w:tcPr>
            <w:tcW w:w="2439" w:type="dxa"/>
          </w:tcPr>
          <w:p w14:paraId="0D587966"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 xml:space="preserve">Loss of land owned by the Kenya Forest Service (KFS) and Kenya Wildlife Service (KWS). </w:t>
            </w:r>
          </w:p>
        </w:tc>
        <w:tc>
          <w:tcPr>
            <w:tcW w:w="1905" w:type="dxa"/>
          </w:tcPr>
          <w:p w14:paraId="1635FDBF"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Government agencies.</w:t>
            </w:r>
          </w:p>
        </w:tc>
        <w:tc>
          <w:tcPr>
            <w:tcW w:w="3565" w:type="dxa"/>
          </w:tcPr>
          <w:p w14:paraId="30544B00"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 xml:space="preserve">No compensation for public land allocated to another government body. However, payment of conservation fees to KWS and KFS as stipulated under their respective regulations is foreseen. </w:t>
            </w:r>
          </w:p>
        </w:tc>
        <w:tc>
          <w:tcPr>
            <w:tcW w:w="1536" w:type="dxa"/>
            <w:vMerge/>
          </w:tcPr>
          <w:p w14:paraId="2CCE04D6" w14:textId="77777777" w:rsidR="00DC3F86" w:rsidRPr="00E421FE" w:rsidRDefault="00DC3F86" w:rsidP="00AF22E9">
            <w:pPr>
              <w:pStyle w:val="NoSpacing"/>
              <w:jc w:val="center"/>
              <w:rPr>
                <w:rFonts w:ascii="Tahoma" w:hAnsi="Tahoma" w:cs="Tahoma"/>
                <w:bCs/>
                <w:szCs w:val="20"/>
              </w:rPr>
            </w:pPr>
          </w:p>
        </w:tc>
      </w:tr>
      <w:tr w:rsidR="00DC3F86" w:rsidRPr="00E421FE" w14:paraId="63C95C68" w14:textId="77777777" w:rsidTr="00AF22E9">
        <w:tc>
          <w:tcPr>
            <w:tcW w:w="2439" w:type="dxa"/>
          </w:tcPr>
          <w:p w14:paraId="63F557E0" w14:textId="77777777" w:rsidR="00DC3F86" w:rsidRPr="00E421FE" w:rsidRDefault="00DC3F86" w:rsidP="00DC3F86">
            <w:pPr>
              <w:pStyle w:val="NoSpacing"/>
              <w:numPr>
                <w:ilvl w:val="0"/>
                <w:numId w:val="392"/>
              </w:numPr>
              <w:rPr>
                <w:rFonts w:ascii="Tahoma" w:hAnsi="Tahoma" w:cs="Tahoma"/>
                <w:b/>
                <w:szCs w:val="20"/>
              </w:rPr>
            </w:pPr>
            <w:r w:rsidRPr="00E421FE">
              <w:rPr>
                <w:rFonts w:ascii="Tahoma" w:hAnsi="Tahoma" w:cs="Tahoma"/>
                <w:b/>
                <w:szCs w:val="20"/>
              </w:rPr>
              <w:t>Loss of Use on Land</w:t>
            </w:r>
          </w:p>
        </w:tc>
        <w:tc>
          <w:tcPr>
            <w:tcW w:w="1905" w:type="dxa"/>
          </w:tcPr>
          <w:p w14:paraId="563909CF" w14:textId="77777777" w:rsidR="00DC3F86" w:rsidRPr="00E421FE" w:rsidRDefault="00DC3F86" w:rsidP="00AF22E9">
            <w:pPr>
              <w:pStyle w:val="NoSpacing"/>
              <w:rPr>
                <w:rFonts w:ascii="Tahoma" w:hAnsi="Tahoma" w:cs="Tahoma"/>
                <w:bCs/>
                <w:szCs w:val="20"/>
              </w:rPr>
            </w:pPr>
          </w:p>
        </w:tc>
        <w:tc>
          <w:tcPr>
            <w:tcW w:w="3565" w:type="dxa"/>
          </w:tcPr>
          <w:p w14:paraId="653A3771" w14:textId="77777777" w:rsidR="00DC3F86" w:rsidRPr="00E421FE" w:rsidRDefault="00DC3F86" w:rsidP="00AF22E9">
            <w:pPr>
              <w:pStyle w:val="NoSpacing"/>
              <w:rPr>
                <w:rFonts w:ascii="Tahoma" w:hAnsi="Tahoma" w:cs="Tahoma"/>
                <w:bCs/>
                <w:szCs w:val="20"/>
              </w:rPr>
            </w:pPr>
          </w:p>
        </w:tc>
        <w:tc>
          <w:tcPr>
            <w:tcW w:w="1536" w:type="dxa"/>
          </w:tcPr>
          <w:p w14:paraId="056DE3D0" w14:textId="77777777" w:rsidR="00DC3F86" w:rsidRPr="00E421FE" w:rsidRDefault="00DC3F86" w:rsidP="00AF22E9">
            <w:pPr>
              <w:pStyle w:val="NoSpacing"/>
              <w:jc w:val="center"/>
              <w:rPr>
                <w:rFonts w:ascii="Tahoma" w:hAnsi="Tahoma" w:cs="Tahoma"/>
                <w:bCs/>
                <w:szCs w:val="20"/>
              </w:rPr>
            </w:pPr>
          </w:p>
        </w:tc>
      </w:tr>
      <w:tr w:rsidR="00DC3F86" w:rsidRPr="00E421FE" w14:paraId="28B02B50" w14:textId="77777777" w:rsidTr="00AF22E9">
        <w:tc>
          <w:tcPr>
            <w:tcW w:w="2439" w:type="dxa"/>
          </w:tcPr>
          <w:p w14:paraId="3EEAE450"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 xml:space="preserve">Loss of use on public land (e.g., grazing, farming etc.). </w:t>
            </w:r>
          </w:p>
        </w:tc>
        <w:tc>
          <w:tcPr>
            <w:tcW w:w="1905" w:type="dxa"/>
          </w:tcPr>
          <w:p w14:paraId="5445A56E"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ommunities utilizing public land.</w:t>
            </w:r>
          </w:p>
        </w:tc>
        <w:tc>
          <w:tcPr>
            <w:tcW w:w="3565" w:type="dxa"/>
          </w:tcPr>
          <w:p w14:paraId="0EE85B09"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ommunities do not own public land; however, they utilize public land with consent from the relevant agencies. The project will implement the  infrastructure project prioritized by the community as compensation for the loss of public land use.</w:t>
            </w:r>
          </w:p>
        </w:tc>
        <w:tc>
          <w:tcPr>
            <w:tcW w:w="1536" w:type="dxa"/>
            <w:vMerge w:val="restart"/>
          </w:tcPr>
          <w:p w14:paraId="02F9153B" w14:textId="77777777" w:rsidR="00DC3F86" w:rsidRPr="00E421FE" w:rsidRDefault="00DC3F86" w:rsidP="00AF22E9">
            <w:pPr>
              <w:pStyle w:val="NoSpacing"/>
              <w:jc w:val="center"/>
              <w:rPr>
                <w:rFonts w:ascii="Tahoma" w:hAnsi="Tahoma" w:cs="Tahoma"/>
                <w:bCs/>
                <w:szCs w:val="20"/>
              </w:rPr>
            </w:pPr>
            <w:r w:rsidRPr="00E421FE">
              <w:rPr>
                <w:rFonts w:ascii="Tahoma" w:hAnsi="Tahoma" w:cs="Tahoma"/>
                <w:bCs/>
                <w:szCs w:val="20"/>
              </w:rPr>
              <w:t>KPLC</w:t>
            </w:r>
          </w:p>
        </w:tc>
      </w:tr>
      <w:tr w:rsidR="00DC3F86" w:rsidRPr="00E421FE" w14:paraId="1B63CEB6" w14:textId="77777777" w:rsidTr="00AF22E9">
        <w:tc>
          <w:tcPr>
            <w:tcW w:w="2439" w:type="dxa"/>
          </w:tcPr>
          <w:p w14:paraId="097A5C5B"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Loss of use on unregistered community land, unregistered group ranches and registered group ranches ( e.g., grazing, farming etc.).</w:t>
            </w:r>
          </w:p>
        </w:tc>
        <w:tc>
          <w:tcPr>
            <w:tcW w:w="1905" w:type="dxa"/>
          </w:tcPr>
          <w:p w14:paraId="3635D3B2"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ommunities utilizing unregistered community land, unregistered group ranches, and registered group ranches.</w:t>
            </w:r>
          </w:p>
        </w:tc>
        <w:tc>
          <w:tcPr>
            <w:tcW w:w="3565" w:type="dxa"/>
          </w:tcPr>
          <w:p w14:paraId="4A0715D3" w14:textId="77777777" w:rsidR="00DC3F86" w:rsidRPr="00E421FE" w:rsidRDefault="00DC3F86" w:rsidP="00AF22E9">
            <w:pPr>
              <w:pStyle w:val="NoSpacing"/>
              <w:rPr>
                <w:rFonts w:ascii="Tahoma" w:hAnsi="Tahoma" w:cs="Tahoma"/>
                <w:bCs/>
                <w:szCs w:val="20"/>
              </w:rPr>
            </w:pPr>
            <w:r w:rsidRPr="00E421FE">
              <w:rPr>
                <w:rFonts w:ascii="Tahoma" w:hAnsi="Tahoma" w:cs="Tahoma"/>
                <w:szCs w:val="20"/>
              </w:rPr>
              <w:t>Compensation in-kind as prioritized by the community.</w:t>
            </w:r>
          </w:p>
        </w:tc>
        <w:tc>
          <w:tcPr>
            <w:tcW w:w="1536" w:type="dxa"/>
            <w:vMerge/>
          </w:tcPr>
          <w:p w14:paraId="0CDD2868" w14:textId="77777777" w:rsidR="00DC3F86" w:rsidRPr="00E421FE" w:rsidRDefault="00DC3F86" w:rsidP="00AF22E9">
            <w:pPr>
              <w:pStyle w:val="NoSpacing"/>
              <w:jc w:val="center"/>
              <w:rPr>
                <w:rFonts w:ascii="Tahoma" w:hAnsi="Tahoma" w:cs="Tahoma"/>
                <w:bCs/>
                <w:szCs w:val="20"/>
              </w:rPr>
            </w:pPr>
          </w:p>
        </w:tc>
      </w:tr>
      <w:tr w:rsidR="00DC3F86" w:rsidRPr="00E421FE" w14:paraId="65B8445C" w14:textId="77777777" w:rsidTr="00AF22E9">
        <w:tc>
          <w:tcPr>
            <w:tcW w:w="2439" w:type="dxa"/>
          </w:tcPr>
          <w:p w14:paraId="5EFDE70B" w14:textId="77777777" w:rsidR="00DC3F86" w:rsidRPr="00E421FE" w:rsidRDefault="00DC3F86" w:rsidP="00DC3F86">
            <w:pPr>
              <w:pStyle w:val="NoSpacing"/>
              <w:numPr>
                <w:ilvl w:val="0"/>
                <w:numId w:val="392"/>
              </w:numPr>
              <w:rPr>
                <w:rFonts w:ascii="Tahoma" w:hAnsi="Tahoma" w:cs="Tahoma"/>
                <w:b/>
                <w:szCs w:val="20"/>
              </w:rPr>
            </w:pPr>
            <w:r w:rsidRPr="00E421FE">
              <w:rPr>
                <w:rFonts w:ascii="Tahoma" w:hAnsi="Tahoma" w:cs="Tahoma"/>
                <w:b/>
                <w:szCs w:val="20"/>
              </w:rPr>
              <w:t>Loss of /Damage to Assets on Land</w:t>
            </w:r>
          </w:p>
        </w:tc>
        <w:tc>
          <w:tcPr>
            <w:tcW w:w="1905" w:type="dxa"/>
          </w:tcPr>
          <w:p w14:paraId="4D958369" w14:textId="77777777" w:rsidR="00DC3F86" w:rsidRPr="00E421FE" w:rsidRDefault="00DC3F86" w:rsidP="00AF22E9">
            <w:pPr>
              <w:pStyle w:val="NoSpacing"/>
              <w:rPr>
                <w:rFonts w:ascii="Tahoma" w:hAnsi="Tahoma" w:cs="Tahoma"/>
                <w:b/>
                <w:szCs w:val="20"/>
              </w:rPr>
            </w:pPr>
          </w:p>
        </w:tc>
        <w:tc>
          <w:tcPr>
            <w:tcW w:w="3565" w:type="dxa"/>
          </w:tcPr>
          <w:p w14:paraId="7BDF3AFE" w14:textId="77777777" w:rsidR="00DC3F86" w:rsidRPr="00E421FE" w:rsidRDefault="00DC3F86" w:rsidP="00AF22E9">
            <w:pPr>
              <w:pStyle w:val="NoSpacing"/>
              <w:rPr>
                <w:rFonts w:ascii="Tahoma" w:hAnsi="Tahoma" w:cs="Tahoma"/>
                <w:b/>
                <w:szCs w:val="20"/>
              </w:rPr>
            </w:pPr>
          </w:p>
        </w:tc>
        <w:tc>
          <w:tcPr>
            <w:tcW w:w="1536" w:type="dxa"/>
          </w:tcPr>
          <w:p w14:paraId="3DE71909" w14:textId="77777777" w:rsidR="00DC3F86" w:rsidRPr="00E421FE" w:rsidRDefault="00DC3F86" w:rsidP="00AF22E9">
            <w:pPr>
              <w:pStyle w:val="NoSpacing"/>
              <w:jc w:val="center"/>
              <w:rPr>
                <w:rFonts w:ascii="Tahoma" w:hAnsi="Tahoma" w:cs="Tahoma"/>
                <w:bCs/>
                <w:szCs w:val="20"/>
              </w:rPr>
            </w:pPr>
          </w:p>
        </w:tc>
      </w:tr>
      <w:tr w:rsidR="00DC3F86" w:rsidRPr="00E421FE" w14:paraId="58FA359A" w14:textId="77777777" w:rsidTr="00AF22E9">
        <w:tc>
          <w:tcPr>
            <w:tcW w:w="2439" w:type="dxa"/>
          </w:tcPr>
          <w:p w14:paraId="6923724F"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Trees</w:t>
            </w:r>
          </w:p>
        </w:tc>
        <w:tc>
          <w:tcPr>
            <w:tcW w:w="1905" w:type="dxa"/>
            <w:vMerge w:val="restart"/>
          </w:tcPr>
          <w:p w14:paraId="0FE52854"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ommunity members on unregistered community land; community members utilizing public land; members of registered and unregistered group ranches and government entities.</w:t>
            </w:r>
          </w:p>
        </w:tc>
        <w:tc>
          <w:tcPr>
            <w:tcW w:w="3565" w:type="dxa"/>
            <w:vMerge w:val="restart"/>
          </w:tcPr>
          <w:p w14:paraId="6548DA02" w14:textId="77777777" w:rsidR="00DC3F86" w:rsidRPr="00E421FE" w:rsidRDefault="00DC3F86" w:rsidP="00AF22E9">
            <w:pPr>
              <w:pStyle w:val="NoSpacing"/>
              <w:rPr>
                <w:rFonts w:ascii="Tahoma" w:hAnsi="Tahoma" w:cs="Tahoma"/>
                <w:b/>
                <w:szCs w:val="20"/>
              </w:rPr>
            </w:pPr>
            <w:r w:rsidRPr="00E421FE">
              <w:rPr>
                <w:rFonts w:ascii="Tahoma" w:hAnsi="Tahoma" w:cs="Tahoma"/>
                <w:szCs w:val="20"/>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E421FE">
              <w:rPr>
                <w:rStyle w:val="FootnoteReference"/>
                <w:rFonts w:ascii="Tahoma" w:hAnsi="Tahoma" w:cs="Tahoma"/>
                <w:szCs w:val="20"/>
              </w:rPr>
              <w:footnoteReference w:id="1"/>
            </w:r>
            <w:r w:rsidRPr="00E421FE">
              <w:rPr>
                <w:rFonts w:ascii="Tahoma" w:hAnsi="Tahoma" w:cs="Tahoma"/>
                <w:szCs w:val="20"/>
              </w:rPr>
              <w:t xml:space="preserve"> in line with the provisions of the RPF. </w:t>
            </w:r>
          </w:p>
        </w:tc>
        <w:tc>
          <w:tcPr>
            <w:tcW w:w="1536" w:type="dxa"/>
            <w:vMerge w:val="restart"/>
          </w:tcPr>
          <w:p w14:paraId="36E0611C" w14:textId="77777777" w:rsidR="00DC3F86" w:rsidRPr="00E421FE" w:rsidRDefault="00DC3F86" w:rsidP="00AF22E9">
            <w:pPr>
              <w:pStyle w:val="NoSpacing"/>
              <w:jc w:val="center"/>
              <w:rPr>
                <w:rFonts w:ascii="Tahoma" w:hAnsi="Tahoma" w:cs="Tahoma"/>
                <w:b/>
                <w:szCs w:val="20"/>
              </w:rPr>
            </w:pPr>
            <w:r w:rsidRPr="00E421FE">
              <w:rPr>
                <w:rFonts w:ascii="Tahoma" w:hAnsi="Tahoma" w:cs="Tahoma"/>
                <w:bCs/>
                <w:szCs w:val="20"/>
              </w:rPr>
              <w:t>KPLC</w:t>
            </w:r>
          </w:p>
        </w:tc>
      </w:tr>
      <w:tr w:rsidR="00DC3F86" w:rsidRPr="00E421FE" w14:paraId="2E46EFE3" w14:textId="77777777" w:rsidTr="00AF22E9">
        <w:tc>
          <w:tcPr>
            <w:tcW w:w="2439" w:type="dxa"/>
          </w:tcPr>
          <w:p w14:paraId="11E74B43"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rops</w:t>
            </w:r>
          </w:p>
        </w:tc>
        <w:tc>
          <w:tcPr>
            <w:tcW w:w="1905" w:type="dxa"/>
            <w:vMerge/>
          </w:tcPr>
          <w:p w14:paraId="713EF58B" w14:textId="77777777" w:rsidR="00DC3F86" w:rsidRPr="00E421FE" w:rsidRDefault="00DC3F86" w:rsidP="00AF22E9">
            <w:pPr>
              <w:pStyle w:val="NoSpacing"/>
              <w:rPr>
                <w:rFonts w:ascii="Tahoma" w:hAnsi="Tahoma" w:cs="Tahoma"/>
                <w:bCs/>
                <w:szCs w:val="20"/>
              </w:rPr>
            </w:pPr>
          </w:p>
        </w:tc>
        <w:tc>
          <w:tcPr>
            <w:tcW w:w="3565" w:type="dxa"/>
            <w:vMerge/>
          </w:tcPr>
          <w:p w14:paraId="175EDC25" w14:textId="77777777" w:rsidR="00DC3F86" w:rsidRPr="00E421FE" w:rsidRDefault="00DC3F86" w:rsidP="00AF22E9">
            <w:pPr>
              <w:pStyle w:val="NoSpacing"/>
              <w:rPr>
                <w:rFonts w:ascii="Tahoma" w:hAnsi="Tahoma" w:cs="Tahoma"/>
                <w:b/>
                <w:szCs w:val="20"/>
              </w:rPr>
            </w:pPr>
          </w:p>
        </w:tc>
        <w:tc>
          <w:tcPr>
            <w:tcW w:w="1536" w:type="dxa"/>
            <w:vMerge/>
          </w:tcPr>
          <w:p w14:paraId="2D303AA7" w14:textId="77777777" w:rsidR="00DC3F86" w:rsidRPr="00E421FE" w:rsidRDefault="00DC3F86" w:rsidP="00AF22E9">
            <w:pPr>
              <w:pStyle w:val="NoSpacing"/>
              <w:rPr>
                <w:rFonts w:ascii="Tahoma" w:hAnsi="Tahoma" w:cs="Tahoma"/>
                <w:b/>
                <w:szCs w:val="20"/>
              </w:rPr>
            </w:pPr>
          </w:p>
        </w:tc>
      </w:tr>
      <w:tr w:rsidR="00DC3F86" w:rsidRPr="00E421FE" w14:paraId="1C127D49" w14:textId="77777777" w:rsidTr="00AF22E9">
        <w:tc>
          <w:tcPr>
            <w:tcW w:w="2439" w:type="dxa"/>
          </w:tcPr>
          <w:p w14:paraId="726D9B6C"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Structures</w:t>
            </w:r>
          </w:p>
        </w:tc>
        <w:tc>
          <w:tcPr>
            <w:tcW w:w="1905" w:type="dxa"/>
            <w:vMerge/>
          </w:tcPr>
          <w:p w14:paraId="71F074C5" w14:textId="77777777" w:rsidR="00DC3F86" w:rsidRPr="00E421FE" w:rsidRDefault="00DC3F86" w:rsidP="00AF22E9">
            <w:pPr>
              <w:pStyle w:val="NoSpacing"/>
              <w:rPr>
                <w:rFonts w:ascii="Tahoma" w:hAnsi="Tahoma" w:cs="Tahoma"/>
                <w:bCs/>
                <w:szCs w:val="20"/>
              </w:rPr>
            </w:pPr>
          </w:p>
        </w:tc>
        <w:tc>
          <w:tcPr>
            <w:tcW w:w="3565" w:type="dxa"/>
            <w:vMerge/>
          </w:tcPr>
          <w:p w14:paraId="30BC9132" w14:textId="77777777" w:rsidR="00DC3F86" w:rsidRPr="00E421FE" w:rsidRDefault="00DC3F86" w:rsidP="00AF22E9">
            <w:pPr>
              <w:pStyle w:val="NoSpacing"/>
              <w:rPr>
                <w:rFonts w:ascii="Tahoma" w:hAnsi="Tahoma" w:cs="Tahoma"/>
                <w:b/>
                <w:szCs w:val="20"/>
              </w:rPr>
            </w:pPr>
          </w:p>
        </w:tc>
        <w:tc>
          <w:tcPr>
            <w:tcW w:w="1536" w:type="dxa"/>
            <w:vMerge/>
          </w:tcPr>
          <w:p w14:paraId="4D1AE6BB" w14:textId="77777777" w:rsidR="00DC3F86" w:rsidRPr="00E421FE" w:rsidRDefault="00DC3F86" w:rsidP="00AF22E9">
            <w:pPr>
              <w:pStyle w:val="NoSpacing"/>
              <w:rPr>
                <w:rFonts w:ascii="Tahoma" w:hAnsi="Tahoma" w:cs="Tahoma"/>
                <w:b/>
                <w:szCs w:val="20"/>
              </w:rPr>
            </w:pPr>
          </w:p>
        </w:tc>
      </w:tr>
      <w:tr w:rsidR="00DC3F86" w:rsidRPr="00E421FE" w14:paraId="504FF6D0" w14:textId="77777777" w:rsidTr="00AF22E9">
        <w:tc>
          <w:tcPr>
            <w:tcW w:w="2439" w:type="dxa"/>
          </w:tcPr>
          <w:p w14:paraId="0C5D1BD6"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 xml:space="preserve">Community facilities </w:t>
            </w:r>
            <w:r w:rsidRPr="00E421FE">
              <w:rPr>
                <w:rFonts w:ascii="Tahoma" w:hAnsi="Tahoma" w:cs="Tahoma"/>
                <w:szCs w:val="20"/>
                <w:lang w:val="en-GB"/>
              </w:rPr>
              <w:t>e.g., water sources (earth pans, boreholes etc.).</w:t>
            </w:r>
          </w:p>
        </w:tc>
        <w:tc>
          <w:tcPr>
            <w:tcW w:w="1905" w:type="dxa"/>
          </w:tcPr>
          <w:p w14:paraId="6B018AB3" w14:textId="77777777" w:rsidR="00DC3F86" w:rsidRPr="00E421FE" w:rsidRDefault="00DC3F86" w:rsidP="00AF22E9">
            <w:pPr>
              <w:pStyle w:val="NoSpacing"/>
              <w:rPr>
                <w:rFonts w:ascii="Tahoma" w:hAnsi="Tahoma" w:cs="Tahoma"/>
                <w:bCs/>
                <w:szCs w:val="20"/>
              </w:rPr>
            </w:pPr>
            <w:r w:rsidRPr="00E421FE">
              <w:rPr>
                <w:rFonts w:ascii="Tahoma" w:hAnsi="Tahoma" w:cs="Tahoma"/>
                <w:bCs/>
                <w:szCs w:val="20"/>
              </w:rPr>
              <w:t>Community members on unregistered community land, community members utilizing public land, and members of registered and unregistered group ranches.</w:t>
            </w:r>
          </w:p>
        </w:tc>
        <w:tc>
          <w:tcPr>
            <w:tcW w:w="3565" w:type="dxa"/>
            <w:vMerge/>
          </w:tcPr>
          <w:p w14:paraId="3532EA71" w14:textId="77777777" w:rsidR="00DC3F86" w:rsidRPr="00E421FE" w:rsidRDefault="00DC3F86" w:rsidP="00AF22E9">
            <w:pPr>
              <w:pStyle w:val="NoSpacing"/>
              <w:rPr>
                <w:rFonts w:ascii="Tahoma" w:hAnsi="Tahoma" w:cs="Tahoma"/>
                <w:b/>
                <w:szCs w:val="20"/>
              </w:rPr>
            </w:pPr>
          </w:p>
        </w:tc>
        <w:tc>
          <w:tcPr>
            <w:tcW w:w="1536" w:type="dxa"/>
            <w:vMerge/>
          </w:tcPr>
          <w:p w14:paraId="7D58BCCD" w14:textId="77777777" w:rsidR="00DC3F86" w:rsidRPr="00E421FE" w:rsidRDefault="00DC3F86" w:rsidP="00AF22E9">
            <w:pPr>
              <w:pStyle w:val="NoSpacing"/>
              <w:rPr>
                <w:rFonts w:ascii="Tahoma" w:hAnsi="Tahoma" w:cs="Tahoma"/>
                <w:b/>
                <w:szCs w:val="20"/>
              </w:rPr>
            </w:pPr>
          </w:p>
        </w:tc>
      </w:tr>
    </w:tbl>
    <w:p w14:paraId="26BC6A99" w14:textId="77777777" w:rsidR="00DC3F86" w:rsidRPr="00E421FE" w:rsidRDefault="00DC3F86" w:rsidP="00DC3F86">
      <w:pPr>
        <w:spacing w:line="240" w:lineRule="auto"/>
        <w:textAlignment w:val="baseline"/>
        <w:rPr>
          <w:rFonts w:cs="Tahoma"/>
          <w:szCs w:val="20"/>
        </w:rPr>
      </w:pPr>
    </w:p>
    <w:p w14:paraId="25522BAD" w14:textId="77777777" w:rsidR="00DC3F86" w:rsidRPr="00E421FE" w:rsidRDefault="00DC3F86" w:rsidP="00DC3F86">
      <w:pPr>
        <w:spacing w:line="240" w:lineRule="auto"/>
        <w:textAlignment w:val="baseline"/>
        <w:rPr>
          <w:rFonts w:cs="Tahoma"/>
          <w:szCs w:val="20"/>
        </w:rPr>
      </w:pPr>
      <w:r w:rsidRPr="00E421FE">
        <w:rPr>
          <w:rFonts w:cs="Tahoma"/>
          <w:szCs w:val="20"/>
        </w:rPr>
        <w:t> </w:t>
      </w:r>
    </w:p>
    <w:p w14:paraId="5C62593F" w14:textId="77777777" w:rsidR="00DC3F86" w:rsidRPr="00E421FE" w:rsidRDefault="00DC3F86" w:rsidP="00DC3F86">
      <w:pPr>
        <w:pStyle w:val="ListParagraph"/>
        <w:numPr>
          <w:ilvl w:val="0"/>
          <w:numId w:val="392"/>
        </w:numPr>
        <w:spacing w:line="240" w:lineRule="auto"/>
        <w:textAlignment w:val="baseline"/>
        <w:rPr>
          <w:rFonts w:cs="Tahoma"/>
          <w:szCs w:val="20"/>
        </w:rPr>
      </w:pPr>
      <w:r w:rsidRPr="00E421FE">
        <w:rPr>
          <w:rFonts w:cs="Tahoma"/>
          <w:b/>
          <w:bCs/>
          <w:szCs w:val="20"/>
        </w:rPr>
        <w:t>Consultations with PAPs About Acceptable Compensation Options and Alternatives that have been Considered</w:t>
      </w:r>
      <w:r w:rsidRPr="00E421FE">
        <w:rPr>
          <w:rFonts w:cs="Tahoma"/>
          <w:szCs w:val="20"/>
        </w:rPr>
        <w:t> </w:t>
      </w:r>
    </w:p>
    <w:p w14:paraId="4406B814" w14:textId="77777777" w:rsidR="00DC3F86" w:rsidRPr="00E421FE" w:rsidRDefault="00DC3F86" w:rsidP="00DC3F86">
      <w:pPr>
        <w:spacing w:line="240" w:lineRule="auto"/>
        <w:textAlignment w:val="baseline"/>
        <w:rPr>
          <w:rFonts w:cs="Tahoma"/>
          <w:szCs w:val="20"/>
        </w:rPr>
      </w:pPr>
      <w:r w:rsidRPr="00E421FE">
        <w:rPr>
          <w:rFonts w:cs="Tahoma"/>
          <w:szCs w:val="20"/>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 </w:t>
      </w:r>
    </w:p>
    <w:p w14:paraId="50D0AA36" w14:textId="77777777" w:rsidR="00DC3F86" w:rsidRPr="00E421FE" w:rsidRDefault="00DC3F86" w:rsidP="00DC3F86">
      <w:pPr>
        <w:spacing w:line="240" w:lineRule="auto"/>
        <w:textAlignment w:val="baseline"/>
        <w:rPr>
          <w:rFonts w:cs="Tahoma"/>
          <w:szCs w:val="20"/>
        </w:rPr>
      </w:pPr>
      <w:r w:rsidRPr="00E421FE">
        <w:rPr>
          <w:rFonts w:cs="Tahoma"/>
          <w:szCs w:val="20"/>
        </w:rPr>
        <w:t> </w:t>
      </w:r>
    </w:p>
    <w:p w14:paraId="701EB660" w14:textId="77777777" w:rsidR="00DC3F86" w:rsidRPr="00E421FE" w:rsidRDefault="00DC3F86" w:rsidP="00DC3F86">
      <w:pPr>
        <w:spacing w:line="240" w:lineRule="auto"/>
        <w:textAlignment w:val="baseline"/>
        <w:rPr>
          <w:rFonts w:cs="Tahoma"/>
          <w:szCs w:val="20"/>
        </w:rPr>
      </w:pPr>
      <w:r w:rsidRPr="00E421FE">
        <w:rPr>
          <w:rFonts w:cs="Tahoma"/>
          <w:b/>
          <w:bCs/>
          <w:color w:val="000000"/>
          <w:szCs w:val="20"/>
          <w:shd w:val="clear" w:color="auto" w:fill="FFFFFF"/>
        </w:rPr>
        <w:t>4.1 Engagement of Project -Affected Persons (PAPs)</w:t>
      </w:r>
      <w:r w:rsidRPr="00E421FE">
        <w:rPr>
          <w:rFonts w:cs="Tahoma"/>
          <w:color w:val="000000"/>
          <w:szCs w:val="20"/>
        </w:rPr>
        <w:t> </w:t>
      </w:r>
    </w:p>
    <w:p w14:paraId="65477C21" w14:textId="77777777" w:rsidR="00DC3F86" w:rsidRPr="00E421FE" w:rsidRDefault="00DC3F86" w:rsidP="00DC3F86">
      <w:pPr>
        <w:spacing w:line="240" w:lineRule="auto"/>
        <w:textAlignment w:val="baseline"/>
        <w:rPr>
          <w:rFonts w:cs="Tahoma"/>
          <w:szCs w:val="20"/>
        </w:rPr>
      </w:pPr>
      <w:r w:rsidRPr="00E421FE">
        <w:rPr>
          <w:rFonts w:cs="Tahoma"/>
          <w:szCs w:val="20"/>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 measures to ensure PAPs effectively participated in the consultations. </w:t>
      </w:r>
      <w:r w:rsidRPr="00E421FE">
        <w:rPr>
          <w:rFonts w:cs="Tahoma"/>
          <w:i/>
          <w:iCs/>
          <w:szCs w:val="20"/>
        </w:rPr>
        <w:t>Refer to Chapter 5 of the ESIA on public consultation and engagement.</w:t>
      </w:r>
      <w:r w:rsidRPr="00E421FE">
        <w:rPr>
          <w:rFonts w:cs="Tahoma"/>
          <w:szCs w:val="20"/>
        </w:rPr>
        <w:t> </w:t>
      </w:r>
    </w:p>
    <w:p w14:paraId="0271F68D" w14:textId="77777777" w:rsidR="00DC3F86" w:rsidRPr="00E421FE" w:rsidRDefault="00DC3F86" w:rsidP="00DC3F86">
      <w:pPr>
        <w:spacing w:line="240" w:lineRule="auto"/>
        <w:textAlignment w:val="baseline"/>
        <w:rPr>
          <w:rFonts w:cs="Tahoma"/>
          <w:szCs w:val="20"/>
        </w:rPr>
      </w:pPr>
    </w:p>
    <w:p w14:paraId="690C3CA9" w14:textId="77777777" w:rsidR="00DC3F86" w:rsidRPr="00E421FE" w:rsidRDefault="00DC3F86" w:rsidP="00DC3F86">
      <w:pPr>
        <w:rPr>
          <w:rFonts w:cs="Tahoma"/>
          <w:szCs w:val="20"/>
        </w:rPr>
      </w:pPr>
      <w:r w:rsidRPr="00E421FE">
        <w:rPr>
          <w:rFonts w:cs="Tahoma"/>
          <w:szCs w:val="20"/>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15801D81" w14:textId="77777777" w:rsidR="00DC3F86" w:rsidRPr="00E421FE" w:rsidRDefault="00DC3F86" w:rsidP="00DC3F86">
      <w:pPr>
        <w:spacing w:line="240" w:lineRule="auto"/>
        <w:textAlignment w:val="baseline"/>
        <w:rPr>
          <w:rFonts w:cs="Tahoma"/>
          <w:szCs w:val="20"/>
        </w:rPr>
      </w:pPr>
    </w:p>
    <w:p w14:paraId="6EF89CE0" w14:textId="77777777" w:rsidR="00DC3F86" w:rsidRPr="00E421FE" w:rsidRDefault="00DC3F86" w:rsidP="00DC3F86">
      <w:pPr>
        <w:spacing w:line="240" w:lineRule="auto"/>
        <w:textAlignment w:val="baseline"/>
        <w:rPr>
          <w:rFonts w:cs="Tahoma"/>
          <w:szCs w:val="20"/>
        </w:rPr>
      </w:pPr>
      <w:r w:rsidRPr="00E421FE">
        <w:rPr>
          <w:rFonts w:cs="Tahoma"/>
          <w:b/>
          <w:bCs/>
          <w:color w:val="000000"/>
          <w:szCs w:val="20"/>
          <w:shd w:val="clear" w:color="auto" w:fill="FFFFFF"/>
        </w:rPr>
        <w:t>4.2 Identification of Community Representatives</w:t>
      </w:r>
      <w:r w:rsidRPr="00E421FE">
        <w:rPr>
          <w:rFonts w:cs="Tahoma"/>
          <w:color w:val="000000"/>
          <w:szCs w:val="20"/>
        </w:rPr>
        <w:t> </w:t>
      </w:r>
    </w:p>
    <w:p w14:paraId="52A7345C" w14:textId="77777777" w:rsidR="00DC3F86" w:rsidRPr="00E421FE" w:rsidRDefault="00DC3F86" w:rsidP="00DC3F86">
      <w:pPr>
        <w:spacing w:line="240" w:lineRule="auto"/>
        <w:textAlignment w:val="baseline"/>
        <w:rPr>
          <w:rFonts w:cs="Tahoma"/>
          <w:szCs w:val="20"/>
        </w:rPr>
      </w:pPr>
      <w:r w:rsidRPr="00E421FE">
        <w:rPr>
          <w:rFonts w:cs="Tahoma"/>
          <w:color w:val="000000"/>
          <w:szCs w:val="20"/>
          <w:shd w:val="clear" w:color="auto" w:fill="FFFFFF"/>
        </w:rPr>
        <w:t xml:space="preserve">The Bombi Locational Grievance Redress Committee (LGRC) constituting a chairperson, secretary, and three members, was formed through community consensus. The committee comprises representation from men, women, youth, persons with disabilities, and ethnic minorities. The LGRC is responsible for engaging PAPs and </w:t>
      </w:r>
      <w:r w:rsidRPr="00E421FE">
        <w:rPr>
          <w:rFonts w:cs="Tahoma"/>
          <w:szCs w:val="20"/>
        </w:rPr>
        <w:t xml:space="preserve">resolving complaints. </w:t>
      </w:r>
      <w:r w:rsidRPr="00E421FE">
        <w:rPr>
          <w:rFonts w:cs="Tahoma"/>
          <w:i/>
          <w:iCs/>
          <w:szCs w:val="20"/>
        </w:rPr>
        <w:t>Refer to chapter 6 of the ESIA on the Grievance Redress Committees. </w:t>
      </w:r>
      <w:r w:rsidRPr="00E421FE">
        <w:rPr>
          <w:rFonts w:cs="Tahoma"/>
          <w:szCs w:val="20"/>
        </w:rPr>
        <w:t> </w:t>
      </w:r>
    </w:p>
    <w:p w14:paraId="73909857" w14:textId="77777777" w:rsidR="00DC3F86" w:rsidRPr="00E421FE" w:rsidRDefault="00DC3F86" w:rsidP="00DC3F86">
      <w:pPr>
        <w:spacing w:line="240" w:lineRule="auto"/>
        <w:textAlignment w:val="baseline"/>
        <w:rPr>
          <w:rFonts w:cs="Tahoma"/>
          <w:szCs w:val="20"/>
        </w:rPr>
      </w:pPr>
      <w:r w:rsidRPr="00E421FE">
        <w:rPr>
          <w:rStyle w:val="eop"/>
          <w:rFonts w:cs="Tahoma"/>
          <w:color w:val="000000"/>
          <w:szCs w:val="20"/>
          <w:shd w:val="clear" w:color="auto" w:fill="FFFFFF"/>
        </w:rPr>
        <w:t>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0D314987" w14:textId="77777777" w:rsidR="00DC3F86" w:rsidRPr="00E421FE" w:rsidRDefault="00DC3F86" w:rsidP="00DC3F86">
      <w:pPr>
        <w:spacing w:line="240" w:lineRule="auto"/>
        <w:textAlignment w:val="baseline"/>
        <w:rPr>
          <w:rFonts w:cs="Tahoma"/>
          <w:szCs w:val="20"/>
        </w:rPr>
      </w:pPr>
      <w:r w:rsidRPr="00E421FE">
        <w:rPr>
          <w:rFonts w:cs="Tahoma"/>
          <w:szCs w:val="20"/>
        </w:rPr>
        <w:t> </w:t>
      </w:r>
    </w:p>
    <w:p w14:paraId="36DE86B4" w14:textId="77777777" w:rsidR="00DC3F86" w:rsidRPr="00E421FE" w:rsidRDefault="00DC3F86" w:rsidP="00DC3F86">
      <w:pPr>
        <w:spacing w:line="240" w:lineRule="auto"/>
        <w:textAlignment w:val="baseline"/>
        <w:rPr>
          <w:rFonts w:cs="Tahoma"/>
          <w:szCs w:val="20"/>
        </w:rPr>
      </w:pPr>
    </w:p>
    <w:p w14:paraId="11E265E2" w14:textId="77777777" w:rsidR="00DC3F86" w:rsidRPr="00E421FE" w:rsidRDefault="00DC3F86" w:rsidP="00DC3F86">
      <w:pPr>
        <w:spacing w:line="240" w:lineRule="auto"/>
        <w:textAlignment w:val="baseline"/>
        <w:rPr>
          <w:rFonts w:cs="Tahoma"/>
          <w:szCs w:val="20"/>
        </w:rPr>
      </w:pPr>
      <w:r w:rsidRPr="00E421FE">
        <w:rPr>
          <w:rFonts w:cs="Tahoma"/>
          <w:b/>
          <w:bCs/>
          <w:color w:val="000000"/>
          <w:szCs w:val="20"/>
          <w:shd w:val="clear" w:color="auto" w:fill="FFFFFF"/>
        </w:rPr>
        <w:t>4.3 Summary of Consultations on Land Acquisition and Compensation Options</w:t>
      </w:r>
      <w:r w:rsidRPr="00E421FE">
        <w:rPr>
          <w:rFonts w:cs="Tahoma"/>
          <w:color w:val="000000"/>
          <w:szCs w:val="20"/>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1"/>
        <w:gridCol w:w="1962"/>
        <w:gridCol w:w="1564"/>
        <w:gridCol w:w="1453"/>
        <w:gridCol w:w="1100"/>
        <w:gridCol w:w="1239"/>
      </w:tblGrid>
      <w:tr w:rsidR="00DC3F86" w:rsidRPr="00E421FE" w14:paraId="2B3F2FDE" w14:textId="77777777" w:rsidTr="00AF22E9">
        <w:trPr>
          <w:trHeight w:val="645"/>
        </w:trPr>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356B554F" w14:textId="77777777" w:rsidR="00DC3F86" w:rsidRPr="00E421FE" w:rsidRDefault="00DC3F86" w:rsidP="00AF22E9">
            <w:pPr>
              <w:spacing w:line="240" w:lineRule="auto"/>
              <w:jc w:val="center"/>
              <w:textAlignment w:val="baseline"/>
              <w:rPr>
                <w:rFonts w:cs="Tahoma"/>
                <w:szCs w:val="20"/>
              </w:rPr>
            </w:pPr>
            <w:r w:rsidRPr="00E421FE">
              <w:rPr>
                <w:rFonts w:cs="Tahoma"/>
                <w:b/>
                <w:bCs/>
                <w:color w:val="000000"/>
                <w:szCs w:val="20"/>
                <w:shd w:val="clear" w:color="auto" w:fill="FFFFFF"/>
              </w:rPr>
              <w:t>Date</w:t>
            </w:r>
            <w:r w:rsidRPr="00E421FE">
              <w:rPr>
                <w:rFonts w:cs="Tahoma"/>
                <w:color w:val="000000"/>
                <w:szCs w:val="20"/>
              </w:rPr>
              <w:t> </w:t>
            </w:r>
          </w:p>
        </w:tc>
        <w:tc>
          <w:tcPr>
            <w:tcW w:w="671" w:type="pct"/>
            <w:tcBorders>
              <w:top w:val="single" w:sz="6" w:space="0" w:color="auto"/>
              <w:left w:val="single" w:sz="6" w:space="0" w:color="auto"/>
              <w:bottom w:val="single" w:sz="6" w:space="0" w:color="auto"/>
              <w:right w:val="single" w:sz="6" w:space="0" w:color="auto"/>
            </w:tcBorders>
            <w:shd w:val="clear" w:color="auto" w:fill="auto"/>
            <w:hideMark/>
          </w:tcPr>
          <w:p w14:paraId="71B4991A" w14:textId="77777777" w:rsidR="00DC3F86" w:rsidRPr="00E421FE" w:rsidRDefault="00DC3F86" w:rsidP="00AF22E9">
            <w:pPr>
              <w:spacing w:line="240" w:lineRule="auto"/>
              <w:jc w:val="center"/>
              <w:textAlignment w:val="baseline"/>
              <w:rPr>
                <w:rFonts w:cs="Tahoma"/>
                <w:szCs w:val="20"/>
              </w:rPr>
            </w:pPr>
            <w:r w:rsidRPr="00E421FE">
              <w:rPr>
                <w:rFonts w:cs="Tahoma"/>
                <w:b/>
                <w:bCs/>
                <w:color w:val="000000"/>
                <w:szCs w:val="20"/>
                <w:shd w:val="clear" w:color="auto" w:fill="FFFFFF"/>
              </w:rPr>
              <w:t>Objective</w:t>
            </w:r>
            <w:r w:rsidRPr="00E421FE">
              <w:rPr>
                <w:rFonts w:cs="Tahoma"/>
                <w:color w:val="000000"/>
                <w:szCs w:val="20"/>
              </w:rPr>
              <w:t> </w:t>
            </w:r>
          </w:p>
        </w:tc>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38627FBE" w14:textId="77777777" w:rsidR="00DC3F86" w:rsidRPr="00E421FE" w:rsidRDefault="00DC3F86" w:rsidP="00AF22E9">
            <w:pPr>
              <w:spacing w:line="240" w:lineRule="auto"/>
              <w:jc w:val="center"/>
              <w:textAlignment w:val="baseline"/>
              <w:rPr>
                <w:rFonts w:cs="Tahoma"/>
                <w:szCs w:val="20"/>
              </w:rPr>
            </w:pPr>
            <w:r w:rsidRPr="00E421FE">
              <w:rPr>
                <w:rFonts w:cs="Tahoma"/>
                <w:b/>
                <w:bCs/>
                <w:color w:val="000000"/>
                <w:szCs w:val="20"/>
                <w:shd w:val="clear" w:color="auto" w:fill="FFFFFF"/>
              </w:rPr>
              <w:t>Implementing </w:t>
            </w:r>
            <w:r w:rsidRPr="00E421FE">
              <w:rPr>
                <w:rFonts w:cs="Tahoma"/>
                <w:color w:val="000000"/>
                <w:szCs w:val="20"/>
              </w:rPr>
              <w:t> </w:t>
            </w:r>
          </w:p>
          <w:p w14:paraId="35CB7B42" w14:textId="77777777" w:rsidR="00DC3F86" w:rsidRPr="00E421FE" w:rsidRDefault="00DC3F86" w:rsidP="00AF22E9">
            <w:pPr>
              <w:spacing w:line="240" w:lineRule="auto"/>
              <w:jc w:val="center"/>
              <w:textAlignment w:val="baseline"/>
              <w:rPr>
                <w:rFonts w:cs="Tahoma"/>
                <w:szCs w:val="20"/>
              </w:rPr>
            </w:pPr>
            <w:r w:rsidRPr="00E421FE">
              <w:rPr>
                <w:rFonts w:cs="Tahoma"/>
                <w:b/>
                <w:bCs/>
                <w:color w:val="000000"/>
                <w:szCs w:val="20"/>
                <w:shd w:val="clear" w:color="auto" w:fill="FFFFFF"/>
              </w:rPr>
              <w:t>Entities</w:t>
            </w:r>
            <w:r w:rsidRPr="00E421FE">
              <w:rPr>
                <w:rFonts w:cs="Tahoma"/>
                <w:color w:val="000000"/>
                <w:szCs w:val="20"/>
              </w:rPr>
              <w:t> </w:t>
            </w:r>
          </w:p>
        </w:tc>
        <w:tc>
          <w:tcPr>
            <w:tcW w:w="1006" w:type="pct"/>
            <w:tcBorders>
              <w:top w:val="single" w:sz="6" w:space="0" w:color="auto"/>
              <w:left w:val="single" w:sz="6" w:space="0" w:color="auto"/>
              <w:bottom w:val="single" w:sz="6" w:space="0" w:color="auto"/>
              <w:right w:val="single" w:sz="6" w:space="0" w:color="auto"/>
            </w:tcBorders>
            <w:shd w:val="clear" w:color="auto" w:fill="auto"/>
            <w:hideMark/>
          </w:tcPr>
          <w:p w14:paraId="5A4467A5" w14:textId="77777777" w:rsidR="00DC3F86" w:rsidRPr="00E421FE" w:rsidRDefault="00DC3F86" w:rsidP="00AF22E9">
            <w:pPr>
              <w:spacing w:line="240" w:lineRule="auto"/>
              <w:jc w:val="center"/>
              <w:textAlignment w:val="baseline"/>
              <w:rPr>
                <w:rFonts w:cs="Tahoma"/>
                <w:szCs w:val="20"/>
              </w:rPr>
            </w:pPr>
            <w:r w:rsidRPr="00E421FE">
              <w:rPr>
                <w:rFonts w:cs="Tahoma"/>
                <w:b/>
                <w:bCs/>
                <w:color w:val="000000"/>
                <w:szCs w:val="20"/>
                <w:shd w:val="clear" w:color="auto" w:fill="FFFFFF"/>
              </w:rPr>
              <w:t>Land Acquisition and Compensation Aspects</w:t>
            </w:r>
            <w:r w:rsidRPr="00E421FE">
              <w:rPr>
                <w:rFonts w:cs="Tahoma"/>
                <w:color w:val="000000"/>
                <w:szCs w:val="20"/>
              </w:rPr>
              <w:t> </w:t>
            </w:r>
          </w:p>
          <w:p w14:paraId="0D490886" w14:textId="77777777" w:rsidR="00DC3F86" w:rsidRPr="00E421FE" w:rsidRDefault="00DC3F86" w:rsidP="00AF22E9">
            <w:pPr>
              <w:spacing w:line="240" w:lineRule="auto"/>
              <w:jc w:val="center"/>
              <w:textAlignment w:val="baseline"/>
              <w:rPr>
                <w:rFonts w:cs="Tahoma"/>
                <w:szCs w:val="20"/>
              </w:rPr>
            </w:pPr>
            <w:r w:rsidRPr="00E421FE">
              <w:rPr>
                <w:rFonts w:cs="Tahoma"/>
                <w:b/>
                <w:bCs/>
                <w:color w:val="000000"/>
                <w:szCs w:val="20"/>
                <w:shd w:val="clear" w:color="auto" w:fill="FFFFFF"/>
              </w:rPr>
              <w:t>Discussed</w:t>
            </w:r>
            <w:r w:rsidRPr="00E421FE">
              <w:rPr>
                <w:rFonts w:cs="Tahoma"/>
                <w:color w:val="000000"/>
                <w:szCs w:val="20"/>
              </w:rPr>
              <w:t> </w:t>
            </w:r>
          </w:p>
        </w:tc>
        <w:tc>
          <w:tcPr>
            <w:tcW w:w="945" w:type="pct"/>
            <w:tcBorders>
              <w:top w:val="single" w:sz="6" w:space="0" w:color="auto"/>
              <w:left w:val="single" w:sz="6" w:space="0" w:color="auto"/>
              <w:bottom w:val="single" w:sz="6" w:space="0" w:color="auto"/>
              <w:right w:val="single" w:sz="6" w:space="0" w:color="auto"/>
            </w:tcBorders>
            <w:shd w:val="clear" w:color="auto" w:fill="auto"/>
            <w:hideMark/>
          </w:tcPr>
          <w:p w14:paraId="45D8BF84" w14:textId="77777777" w:rsidR="00DC3F86" w:rsidRPr="00E421FE" w:rsidRDefault="00DC3F86" w:rsidP="00AF22E9">
            <w:pPr>
              <w:spacing w:line="240" w:lineRule="auto"/>
              <w:textAlignment w:val="baseline"/>
              <w:rPr>
                <w:rFonts w:cs="Tahoma"/>
                <w:b/>
                <w:szCs w:val="20"/>
              </w:rPr>
            </w:pPr>
            <w:r w:rsidRPr="00E421FE">
              <w:rPr>
                <w:rFonts w:cs="Tahoma"/>
                <w:b/>
                <w:szCs w:val="20"/>
              </w:rPr>
              <w:t>Key issues raised.  </w:t>
            </w:r>
          </w:p>
        </w:tc>
        <w:tc>
          <w:tcPr>
            <w:tcW w:w="915" w:type="pct"/>
            <w:tcBorders>
              <w:top w:val="single" w:sz="6" w:space="0" w:color="auto"/>
              <w:left w:val="single" w:sz="6" w:space="0" w:color="auto"/>
              <w:bottom w:val="single" w:sz="6" w:space="0" w:color="auto"/>
              <w:right w:val="single" w:sz="6" w:space="0" w:color="auto"/>
            </w:tcBorders>
            <w:shd w:val="clear" w:color="auto" w:fill="auto"/>
          </w:tcPr>
          <w:p w14:paraId="273805B1" w14:textId="77777777" w:rsidR="00DC3F86" w:rsidRPr="00E421FE" w:rsidRDefault="00DC3F86" w:rsidP="00AF22E9">
            <w:pPr>
              <w:spacing w:line="240" w:lineRule="auto"/>
              <w:jc w:val="center"/>
              <w:textAlignment w:val="baseline"/>
              <w:rPr>
                <w:rFonts w:cs="Tahoma"/>
                <w:b/>
                <w:szCs w:val="20"/>
              </w:rPr>
            </w:pPr>
            <w:r w:rsidRPr="00E421FE">
              <w:rPr>
                <w:rFonts w:cs="Tahoma"/>
                <w:b/>
                <w:szCs w:val="20"/>
              </w:rPr>
              <w:t xml:space="preserve">Response given </w:t>
            </w:r>
          </w:p>
        </w:tc>
      </w:tr>
      <w:tr w:rsidR="00DC3F86" w:rsidRPr="00E421FE" w14:paraId="0EBC2F54" w14:textId="77777777" w:rsidTr="00AF22E9">
        <w:trPr>
          <w:trHeight w:val="1650"/>
        </w:trPr>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321C25F3" w14:textId="77777777" w:rsidR="00DC3F86" w:rsidRPr="00DC3F86" w:rsidRDefault="00DC3F86" w:rsidP="00AF22E9">
            <w:pPr>
              <w:spacing w:line="240" w:lineRule="auto"/>
              <w:textAlignment w:val="baseline"/>
              <w:rPr>
                <w:rFonts w:cs="Tahoma"/>
                <w:szCs w:val="20"/>
              </w:rPr>
            </w:pPr>
            <w:r w:rsidRPr="00DC3F86">
              <w:rPr>
                <w:rFonts w:cs="Tahoma"/>
                <w:szCs w:val="20"/>
              </w:rPr>
              <w:t>28</w:t>
            </w:r>
            <w:r w:rsidRPr="00DC3F86">
              <w:rPr>
                <w:rFonts w:cs="Tahoma"/>
                <w:szCs w:val="20"/>
                <w:vertAlign w:val="superscript"/>
              </w:rPr>
              <w:t>th</w:t>
            </w:r>
            <w:r w:rsidRPr="00DC3F86">
              <w:rPr>
                <w:rFonts w:cs="Tahoma"/>
                <w:szCs w:val="20"/>
              </w:rPr>
              <w:t xml:space="preserve"> September 2020</w:t>
            </w:r>
          </w:p>
        </w:tc>
        <w:tc>
          <w:tcPr>
            <w:tcW w:w="671" w:type="pct"/>
            <w:tcBorders>
              <w:top w:val="single" w:sz="6" w:space="0" w:color="auto"/>
              <w:left w:val="single" w:sz="6" w:space="0" w:color="auto"/>
              <w:bottom w:val="single" w:sz="6" w:space="0" w:color="auto"/>
              <w:right w:val="single" w:sz="6" w:space="0" w:color="auto"/>
            </w:tcBorders>
            <w:shd w:val="clear" w:color="auto" w:fill="auto"/>
            <w:hideMark/>
          </w:tcPr>
          <w:p w14:paraId="7CE8ADFF" w14:textId="77777777" w:rsidR="00DC3F86" w:rsidRPr="00DC3F86" w:rsidRDefault="00DC3F86" w:rsidP="00AF22E9">
            <w:pPr>
              <w:spacing w:line="240" w:lineRule="auto"/>
              <w:textAlignment w:val="baseline"/>
              <w:rPr>
                <w:rFonts w:cs="Tahoma"/>
                <w:szCs w:val="20"/>
              </w:rPr>
            </w:pPr>
            <w:r w:rsidRPr="00DC3F86">
              <w:rPr>
                <w:rFonts w:cs="Tahoma"/>
                <w:color w:val="000000"/>
                <w:szCs w:val="20"/>
                <w:shd w:val="clear" w:color="auto" w:fill="FFFFFF"/>
              </w:rPr>
              <w:t>Environmental and Social Screening.</w:t>
            </w:r>
            <w:r w:rsidRPr="00DC3F86">
              <w:rPr>
                <w:rFonts w:cs="Tahoma"/>
                <w:color w:val="000000"/>
                <w:szCs w:val="20"/>
              </w:rPr>
              <w:t> </w:t>
            </w:r>
          </w:p>
          <w:p w14:paraId="0567FDDC" w14:textId="77777777" w:rsidR="00DC3F86" w:rsidRPr="00DC3F86" w:rsidRDefault="00DC3F86" w:rsidP="00AF22E9">
            <w:pPr>
              <w:spacing w:line="240" w:lineRule="auto"/>
              <w:textAlignment w:val="baseline"/>
              <w:rPr>
                <w:rFonts w:cs="Tahoma"/>
                <w:szCs w:val="20"/>
              </w:rPr>
            </w:pPr>
            <w:r w:rsidRPr="00DC3F86">
              <w:rPr>
                <w:rFonts w:cs="Tahoma"/>
                <w:color w:val="000000"/>
                <w:szCs w:val="20"/>
                <w:shd w:val="clear" w:color="auto" w:fill="FFFFFF"/>
              </w:rPr>
              <w:t>Voluntary land donation (VLD).</w:t>
            </w:r>
            <w:r w:rsidRPr="00DC3F86">
              <w:rPr>
                <w:rFonts w:cs="Tahoma"/>
                <w:color w:val="000000"/>
                <w:szCs w:val="20"/>
              </w:rPr>
              <w:t> </w:t>
            </w:r>
          </w:p>
          <w:p w14:paraId="01829BE5" w14:textId="77777777" w:rsidR="00DC3F86" w:rsidRPr="00DC3F86" w:rsidRDefault="00DC3F86" w:rsidP="00AF22E9">
            <w:pPr>
              <w:spacing w:line="240" w:lineRule="auto"/>
              <w:textAlignment w:val="baseline"/>
              <w:rPr>
                <w:rFonts w:cs="Tahoma"/>
                <w:szCs w:val="20"/>
              </w:rPr>
            </w:pPr>
            <w:r w:rsidRPr="00DC3F86">
              <w:rPr>
                <w:rFonts w:cs="Tahoma"/>
                <w:color w:val="000000"/>
                <w:szCs w:val="20"/>
                <w:shd w:val="clear" w:color="auto" w:fill="FFFFFF"/>
              </w:rPr>
              <w:t>Constitution of the Locational   Grievance Redress Committee (GRC).</w:t>
            </w:r>
            <w:r w:rsidRPr="00DC3F86">
              <w:rPr>
                <w:rFonts w:cs="Tahoma"/>
                <w:color w:val="000000"/>
                <w:szCs w:val="20"/>
              </w:rPr>
              <w:t> </w:t>
            </w:r>
          </w:p>
        </w:tc>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0AA351CC" w14:textId="77777777" w:rsidR="00DC3F86" w:rsidRPr="00DC3F86" w:rsidRDefault="00DC3F86" w:rsidP="00AF22E9">
            <w:pPr>
              <w:spacing w:line="240" w:lineRule="auto"/>
              <w:textAlignment w:val="baseline"/>
              <w:rPr>
                <w:rFonts w:cs="Tahoma"/>
                <w:szCs w:val="20"/>
              </w:rPr>
            </w:pPr>
            <w:r w:rsidRPr="00DC3F86">
              <w:rPr>
                <w:rFonts w:cs="Tahoma"/>
                <w:color w:val="000000"/>
                <w:szCs w:val="20"/>
              </w:rPr>
              <w:t>Ministry of Energy (MoE)</w:t>
            </w:r>
          </w:p>
          <w:p w14:paraId="3685BC07" w14:textId="77777777" w:rsidR="00DC3F86" w:rsidRPr="00DC3F86" w:rsidRDefault="00DC3F86" w:rsidP="00AF22E9">
            <w:pPr>
              <w:spacing w:line="240" w:lineRule="auto"/>
              <w:textAlignment w:val="baseline"/>
              <w:rPr>
                <w:rFonts w:cs="Tahoma"/>
                <w:color w:val="000000"/>
                <w:szCs w:val="20"/>
              </w:rPr>
            </w:pPr>
            <w:r w:rsidRPr="00DC3F86">
              <w:rPr>
                <w:rFonts w:cs="Tahoma"/>
                <w:color w:val="000000"/>
                <w:szCs w:val="20"/>
              </w:rPr>
              <w:t>Kenya Power (KPLC)</w:t>
            </w:r>
          </w:p>
          <w:p w14:paraId="438B315F" w14:textId="77777777" w:rsidR="00DC3F86" w:rsidRPr="00DC3F86" w:rsidRDefault="00DC3F86" w:rsidP="00AF22E9">
            <w:pPr>
              <w:spacing w:line="240" w:lineRule="auto"/>
              <w:textAlignment w:val="baseline"/>
              <w:rPr>
                <w:rFonts w:cs="Tahoma"/>
                <w:szCs w:val="20"/>
              </w:rPr>
            </w:pPr>
            <w:r w:rsidRPr="00DC3F86">
              <w:rPr>
                <w:rFonts w:cs="Tahoma"/>
                <w:color w:val="000000"/>
                <w:szCs w:val="20"/>
              </w:rPr>
              <w:t>Rural Electrification and Renewable Energy</w:t>
            </w:r>
          </w:p>
        </w:tc>
        <w:tc>
          <w:tcPr>
            <w:tcW w:w="1006" w:type="pct"/>
            <w:tcBorders>
              <w:top w:val="single" w:sz="6" w:space="0" w:color="auto"/>
              <w:left w:val="single" w:sz="6" w:space="0" w:color="auto"/>
              <w:bottom w:val="single" w:sz="6" w:space="0" w:color="auto"/>
              <w:right w:val="single" w:sz="6" w:space="0" w:color="auto"/>
            </w:tcBorders>
            <w:shd w:val="clear" w:color="auto" w:fill="auto"/>
            <w:hideMark/>
          </w:tcPr>
          <w:p w14:paraId="4DF1DCFB" w14:textId="77777777" w:rsidR="00DC3F86" w:rsidRPr="00DC3F86" w:rsidRDefault="00DC3F86" w:rsidP="00AF22E9">
            <w:pPr>
              <w:spacing w:line="240" w:lineRule="auto"/>
              <w:textAlignment w:val="baseline"/>
              <w:rPr>
                <w:rFonts w:cs="Tahoma"/>
                <w:szCs w:val="20"/>
              </w:rPr>
            </w:pPr>
            <w:r w:rsidRPr="00DC3F86">
              <w:rPr>
                <w:rFonts w:cs="Tahoma"/>
                <w:szCs w:val="20"/>
              </w:rPr>
              <w:t>Site identification and land allocation for the sub-project. </w:t>
            </w:r>
          </w:p>
          <w:p w14:paraId="52B7705C" w14:textId="77777777" w:rsidR="00DC3F86" w:rsidRPr="00DC3F86" w:rsidRDefault="00DC3F86" w:rsidP="00AF22E9">
            <w:pPr>
              <w:spacing w:line="240" w:lineRule="auto"/>
              <w:textAlignment w:val="baseline"/>
              <w:rPr>
                <w:rFonts w:cs="Tahoma"/>
                <w:szCs w:val="20"/>
              </w:rPr>
            </w:pPr>
            <w:r w:rsidRPr="00DC3F86">
              <w:rPr>
                <w:rFonts w:cs="Tahoma"/>
                <w:color w:val="000000"/>
                <w:szCs w:val="20"/>
              </w:rPr>
              <w:t>Criteria for VLD. </w:t>
            </w:r>
          </w:p>
          <w:p w14:paraId="625E57D4" w14:textId="77777777" w:rsidR="00DC3F86" w:rsidRPr="00DC3F86" w:rsidRDefault="00DC3F86" w:rsidP="00AF22E9">
            <w:pPr>
              <w:spacing w:line="240" w:lineRule="auto"/>
              <w:textAlignment w:val="baseline"/>
              <w:rPr>
                <w:rFonts w:cs="Tahoma"/>
                <w:szCs w:val="20"/>
              </w:rPr>
            </w:pPr>
            <w:r w:rsidRPr="00DC3F86">
              <w:rPr>
                <w:rFonts w:cs="Tahoma"/>
                <w:szCs w:val="20"/>
              </w:rPr>
              <w:t>Community entitlements (forms of compensation and implications for each). </w:t>
            </w:r>
          </w:p>
        </w:tc>
        <w:tc>
          <w:tcPr>
            <w:tcW w:w="945" w:type="pct"/>
            <w:tcBorders>
              <w:top w:val="single" w:sz="6" w:space="0" w:color="auto"/>
              <w:left w:val="single" w:sz="6" w:space="0" w:color="auto"/>
              <w:bottom w:val="single" w:sz="6" w:space="0" w:color="auto"/>
              <w:right w:val="single" w:sz="6" w:space="0" w:color="auto"/>
            </w:tcBorders>
            <w:shd w:val="clear" w:color="auto" w:fill="auto"/>
            <w:hideMark/>
          </w:tcPr>
          <w:p w14:paraId="6A209ECF" w14:textId="17220BC3" w:rsidR="00DC3F86" w:rsidRPr="00DC3F86" w:rsidRDefault="00436BAB" w:rsidP="00AF22E9">
            <w:pPr>
              <w:spacing w:line="240" w:lineRule="auto"/>
              <w:textAlignment w:val="baseline"/>
              <w:rPr>
                <w:rFonts w:cs="Tahoma"/>
                <w:szCs w:val="20"/>
              </w:rPr>
            </w:pPr>
            <w:r>
              <w:rPr>
                <w:rFonts w:cs="Tahoma"/>
                <w:szCs w:val="20"/>
              </w:rPr>
              <w:t>None</w:t>
            </w:r>
            <w:r w:rsidR="00DC3F86" w:rsidRPr="00DC3F86">
              <w:rPr>
                <w:rFonts w:cs="Tahoma"/>
                <w:szCs w:val="20"/>
              </w:rPr>
              <w:t xml:space="preserve"> </w:t>
            </w:r>
          </w:p>
        </w:tc>
        <w:tc>
          <w:tcPr>
            <w:tcW w:w="915" w:type="pct"/>
            <w:tcBorders>
              <w:top w:val="single" w:sz="6" w:space="0" w:color="auto"/>
              <w:left w:val="single" w:sz="6" w:space="0" w:color="auto"/>
              <w:bottom w:val="single" w:sz="6" w:space="0" w:color="auto"/>
              <w:right w:val="single" w:sz="6" w:space="0" w:color="auto"/>
            </w:tcBorders>
            <w:shd w:val="clear" w:color="auto" w:fill="auto"/>
          </w:tcPr>
          <w:p w14:paraId="00795048" w14:textId="129D1D7A" w:rsidR="00DC3F86" w:rsidRPr="00E421FE" w:rsidRDefault="00436BAB" w:rsidP="00AF22E9">
            <w:pPr>
              <w:spacing w:line="240" w:lineRule="auto"/>
              <w:textAlignment w:val="baseline"/>
              <w:rPr>
                <w:rFonts w:cs="Tahoma"/>
                <w:color w:val="000000"/>
                <w:szCs w:val="20"/>
                <w:shd w:val="clear" w:color="auto" w:fill="FFFFFF"/>
              </w:rPr>
            </w:pPr>
            <w:r>
              <w:rPr>
                <w:rFonts w:cs="Tahoma"/>
                <w:color w:val="000000"/>
                <w:szCs w:val="20"/>
                <w:shd w:val="clear" w:color="auto" w:fill="FFFFFF"/>
              </w:rPr>
              <w:t>None</w:t>
            </w:r>
          </w:p>
          <w:p w14:paraId="49098EE8" w14:textId="77777777" w:rsidR="00DC3F86" w:rsidRPr="00E421FE" w:rsidRDefault="00DC3F86" w:rsidP="00AF22E9">
            <w:pPr>
              <w:spacing w:line="240" w:lineRule="auto"/>
              <w:textAlignment w:val="baseline"/>
              <w:rPr>
                <w:rFonts w:cs="Tahoma"/>
                <w:szCs w:val="20"/>
              </w:rPr>
            </w:pPr>
          </w:p>
        </w:tc>
      </w:tr>
      <w:tr w:rsidR="00DC3F86" w:rsidRPr="00E421FE" w14:paraId="0B29C0FC" w14:textId="77777777" w:rsidTr="00AF22E9">
        <w:trPr>
          <w:trHeight w:val="210"/>
        </w:trPr>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64706EAC" w14:textId="77777777" w:rsidR="00DC3F86" w:rsidRPr="00E421FE" w:rsidRDefault="00DC3F86" w:rsidP="00AF22E9">
            <w:pPr>
              <w:spacing w:line="240" w:lineRule="auto"/>
              <w:textAlignment w:val="baseline"/>
              <w:rPr>
                <w:rFonts w:cs="Tahoma"/>
                <w:color w:val="000000"/>
                <w:szCs w:val="20"/>
              </w:rPr>
            </w:pPr>
            <w:r w:rsidRPr="00E421FE">
              <w:rPr>
                <w:rFonts w:cs="Tahoma"/>
                <w:color w:val="000000"/>
                <w:szCs w:val="20"/>
              </w:rPr>
              <w:t> </w:t>
            </w:r>
          </w:p>
          <w:p w14:paraId="4852AF6D" w14:textId="77777777" w:rsidR="00DC3F86" w:rsidRPr="00E421FE" w:rsidRDefault="00DC3F86" w:rsidP="00AF22E9">
            <w:pPr>
              <w:spacing w:line="240" w:lineRule="auto"/>
              <w:textAlignment w:val="baseline"/>
              <w:rPr>
                <w:rFonts w:cs="Tahoma"/>
                <w:color w:val="000000"/>
                <w:szCs w:val="20"/>
              </w:rPr>
            </w:pPr>
            <w:r w:rsidRPr="00E421FE">
              <w:rPr>
                <w:rFonts w:cs="Tahoma"/>
                <w:color w:val="000000"/>
                <w:szCs w:val="20"/>
              </w:rPr>
              <w:t>28</w:t>
            </w:r>
            <w:r w:rsidRPr="00E421FE">
              <w:rPr>
                <w:rFonts w:cs="Tahoma"/>
                <w:color w:val="000000"/>
                <w:szCs w:val="20"/>
                <w:vertAlign w:val="superscript"/>
              </w:rPr>
              <w:t>th</w:t>
            </w:r>
            <w:r w:rsidRPr="00E421FE">
              <w:rPr>
                <w:rFonts w:cs="Tahoma"/>
                <w:color w:val="000000"/>
                <w:szCs w:val="20"/>
              </w:rPr>
              <w:t xml:space="preserve"> September</w:t>
            </w:r>
          </w:p>
          <w:p w14:paraId="2720B480" w14:textId="77777777" w:rsidR="00DC3F86" w:rsidRPr="00E421FE" w:rsidRDefault="00DC3F86" w:rsidP="00AF22E9">
            <w:pPr>
              <w:spacing w:line="240" w:lineRule="auto"/>
              <w:textAlignment w:val="baseline"/>
              <w:rPr>
                <w:rFonts w:cs="Tahoma"/>
                <w:szCs w:val="20"/>
              </w:rPr>
            </w:pPr>
            <w:r w:rsidRPr="00E421FE">
              <w:rPr>
                <w:rFonts w:cs="Tahoma"/>
                <w:color w:val="000000"/>
                <w:szCs w:val="20"/>
              </w:rPr>
              <w:t>2021</w:t>
            </w:r>
          </w:p>
        </w:tc>
        <w:tc>
          <w:tcPr>
            <w:tcW w:w="671" w:type="pct"/>
            <w:tcBorders>
              <w:top w:val="single" w:sz="6" w:space="0" w:color="auto"/>
              <w:left w:val="single" w:sz="6" w:space="0" w:color="auto"/>
              <w:bottom w:val="single" w:sz="6" w:space="0" w:color="auto"/>
              <w:right w:val="single" w:sz="6" w:space="0" w:color="auto"/>
            </w:tcBorders>
            <w:shd w:val="clear" w:color="auto" w:fill="auto"/>
            <w:hideMark/>
          </w:tcPr>
          <w:p w14:paraId="2CB96C6A" w14:textId="77777777" w:rsidR="00DC3F86" w:rsidRPr="00E421FE" w:rsidRDefault="00DC3F86" w:rsidP="00AF22E9">
            <w:pPr>
              <w:spacing w:line="240" w:lineRule="auto"/>
              <w:textAlignment w:val="baseline"/>
              <w:rPr>
                <w:rFonts w:cs="Tahoma"/>
                <w:szCs w:val="20"/>
              </w:rPr>
            </w:pPr>
            <w:r w:rsidRPr="00E421FE">
              <w:rPr>
                <w:rFonts w:cs="Tahoma"/>
                <w:color w:val="000000"/>
                <w:szCs w:val="20"/>
                <w:shd w:val="clear" w:color="auto" w:fill="FFFFFF"/>
              </w:rPr>
              <w:t>Environmental and Social Impact Assessment.</w:t>
            </w:r>
            <w:r w:rsidRPr="00E421FE">
              <w:rPr>
                <w:rFonts w:cs="Tahoma"/>
                <w:color w:val="000000"/>
                <w:szCs w:val="20"/>
              </w:rPr>
              <w:t> </w:t>
            </w:r>
          </w:p>
        </w:tc>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6080F725" w14:textId="77777777" w:rsidR="00DC3F86" w:rsidRPr="00E421FE" w:rsidRDefault="00DC3F86" w:rsidP="00AF22E9">
            <w:pPr>
              <w:spacing w:line="240" w:lineRule="auto"/>
              <w:textAlignment w:val="baseline"/>
              <w:rPr>
                <w:rFonts w:cs="Tahoma"/>
                <w:szCs w:val="20"/>
              </w:rPr>
            </w:pPr>
            <w:r w:rsidRPr="00E421FE">
              <w:rPr>
                <w:rFonts w:cs="Tahoma"/>
                <w:szCs w:val="20"/>
              </w:rPr>
              <w:t>Consultants </w:t>
            </w:r>
          </w:p>
          <w:p w14:paraId="4E964213" w14:textId="77777777" w:rsidR="00DC3F86" w:rsidRPr="00E421FE" w:rsidRDefault="00DC3F86" w:rsidP="00AF22E9">
            <w:pPr>
              <w:spacing w:line="240" w:lineRule="auto"/>
              <w:textAlignment w:val="baseline"/>
              <w:rPr>
                <w:rFonts w:cs="Tahoma"/>
                <w:szCs w:val="20"/>
              </w:rPr>
            </w:pPr>
            <w:r w:rsidRPr="00E421FE">
              <w:rPr>
                <w:rFonts w:cs="Tahoma"/>
                <w:szCs w:val="20"/>
              </w:rPr>
              <w:t>MoE</w:t>
            </w:r>
          </w:p>
          <w:p w14:paraId="7571A180" w14:textId="77777777" w:rsidR="00DC3F86" w:rsidRPr="00E421FE" w:rsidRDefault="00DC3F86" w:rsidP="00AF22E9">
            <w:pPr>
              <w:spacing w:line="240" w:lineRule="auto"/>
              <w:textAlignment w:val="baseline"/>
              <w:rPr>
                <w:rFonts w:cs="Tahoma"/>
                <w:szCs w:val="20"/>
              </w:rPr>
            </w:pPr>
            <w:r w:rsidRPr="00E421FE">
              <w:rPr>
                <w:rFonts w:cs="Tahoma"/>
                <w:szCs w:val="20"/>
              </w:rPr>
              <w:t>KPLC</w:t>
            </w:r>
          </w:p>
          <w:p w14:paraId="234D9A19" w14:textId="77777777" w:rsidR="00DC3F86" w:rsidRPr="00E421FE" w:rsidRDefault="00DC3F86" w:rsidP="00AF22E9">
            <w:pPr>
              <w:spacing w:line="240" w:lineRule="auto"/>
              <w:textAlignment w:val="baseline"/>
              <w:rPr>
                <w:rFonts w:cs="Tahoma"/>
                <w:szCs w:val="20"/>
              </w:rPr>
            </w:pPr>
            <w:r w:rsidRPr="00E421FE">
              <w:rPr>
                <w:rFonts w:cs="Tahoma"/>
                <w:szCs w:val="20"/>
              </w:rPr>
              <w:t>REREC</w:t>
            </w:r>
          </w:p>
        </w:tc>
        <w:tc>
          <w:tcPr>
            <w:tcW w:w="1006" w:type="pct"/>
            <w:tcBorders>
              <w:top w:val="single" w:sz="6" w:space="0" w:color="auto"/>
              <w:left w:val="single" w:sz="6" w:space="0" w:color="auto"/>
              <w:bottom w:val="single" w:sz="6" w:space="0" w:color="auto"/>
              <w:right w:val="single" w:sz="6" w:space="0" w:color="auto"/>
            </w:tcBorders>
            <w:shd w:val="clear" w:color="auto" w:fill="auto"/>
            <w:hideMark/>
          </w:tcPr>
          <w:p w14:paraId="731D6874" w14:textId="77777777" w:rsidR="00DC3F86" w:rsidRPr="00E421FE" w:rsidRDefault="00DC3F86" w:rsidP="00AF22E9">
            <w:pPr>
              <w:spacing w:line="240" w:lineRule="auto"/>
              <w:textAlignment w:val="baseline"/>
              <w:rPr>
                <w:rFonts w:cs="Tahoma"/>
                <w:szCs w:val="20"/>
              </w:rPr>
            </w:pPr>
            <w:r w:rsidRPr="00E421FE">
              <w:rPr>
                <w:rFonts w:cs="Tahoma"/>
                <w:szCs w:val="20"/>
              </w:rPr>
              <w:t>Land acquisition through compulsory acquisition (not voluntary land donation). </w:t>
            </w:r>
          </w:p>
          <w:p w14:paraId="4A3D0CE5" w14:textId="77777777" w:rsidR="00DC3F86" w:rsidRPr="00E421FE" w:rsidRDefault="00DC3F86" w:rsidP="00AF22E9">
            <w:pPr>
              <w:spacing w:line="240" w:lineRule="auto"/>
              <w:textAlignment w:val="baseline"/>
              <w:rPr>
                <w:rFonts w:cs="Tahoma"/>
                <w:szCs w:val="20"/>
              </w:rPr>
            </w:pPr>
            <w:r w:rsidRPr="00E421FE">
              <w:rPr>
                <w:rFonts w:cs="Tahoma"/>
                <w:color w:val="000000"/>
                <w:szCs w:val="20"/>
                <w:shd w:val="clear" w:color="auto" w:fill="FFFFFF"/>
              </w:rPr>
              <w:t>S</w:t>
            </w:r>
            <w:r w:rsidRPr="00E421FE">
              <w:rPr>
                <w:rFonts w:cs="Tahoma"/>
                <w:szCs w:val="20"/>
              </w:rPr>
              <w:t>election of three priority community projects, whereby one is to be implemented as i</w:t>
            </w:r>
            <w:r w:rsidRPr="00E421FE">
              <w:rPr>
                <w:rFonts w:cs="Tahoma"/>
                <w:color w:val="000000"/>
                <w:szCs w:val="20"/>
                <w:shd w:val="clear" w:color="auto" w:fill="FFFFFF"/>
              </w:rPr>
              <w:t>n-kind compensation for land. </w:t>
            </w:r>
            <w:r w:rsidRPr="00E421FE">
              <w:rPr>
                <w:rFonts w:cs="Tahoma"/>
                <w:color w:val="000000"/>
                <w:szCs w:val="20"/>
              </w:rPr>
              <w:t> </w:t>
            </w:r>
          </w:p>
        </w:tc>
        <w:tc>
          <w:tcPr>
            <w:tcW w:w="945" w:type="pct"/>
            <w:tcBorders>
              <w:top w:val="single" w:sz="6" w:space="0" w:color="auto"/>
              <w:left w:val="single" w:sz="6" w:space="0" w:color="auto"/>
              <w:bottom w:val="single" w:sz="6" w:space="0" w:color="auto"/>
              <w:right w:val="single" w:sz="6" w:space="0" w:color="auto"/>
            </w:tcBorders>
            <w:shd w:val="clear" w:color="auto" w:fill="auto"/>
            <w:hideMark/>
          </w:tcPr>
          <w:p w14:paraId="2324969E" w14:textId="0A9CE7AA" w:rsidR="00DC3F86" w:rsidRPr="00E421FE" w:rsidRDefault="00E36354" w:rsidP="00E36354">
            <w:pPr>
              <w:spacing w:line="240" w:lineRule="auto"/>
              <w:textAlignment w:val="baseline"/>
              <w:rPr>
                <w:rFonts w:cs="Tahoma"/>
                <w:szCs w:val="20"/>
              </w:rPr>
            </w:pPr>
            <w:r w:rsidRPr="00E421FE">
              <w:rPr>
                <w:rFonts w:cs="Tahoma"/>
                <w:szCs w:val="20"/>
              </w:rPr>
              <w:t>the community requested the following projects in the order of priority: Water project since the available water is very salty; desalinators to desalinate the borehole water or water reticulation from River Galana to the village; Maternity wing in PCEA Bombi dispensary and construction of a nursery school and lower classes at Habura</w:t>
            </w:r>
            <w:r>
              <w:rPr>
                <w:rFonts w:cs="Tahoma"/>
                <w:szCs w:val="20"/>
              </w:rPr>
              <w:t>.</w:t>
            </w:r>
          </w:p>
        </w:tc>
        <w:tc>
          <w:tcPr>
            <w:tcW w:w="915" w:type="pct"/>
            <w:tcBorders>
              <w:top w:val="single" w:sz="6" w:space="0" w:color="auto"/>
              <w:left w:val="single" w:sz="6" w:space="0" w:color="auto"/>
              <w:bottom w:val="single" w:sz="6" w:space="0" w:color="auto"/>
              <w:right w:val="single" w:sz="6" w:space="0" w:color="auto"/>
            </w:tcBorders>
            <w:shd w:val="clear" w:color="auto" w:fill="auto"/>
            <w:hideMark/>
          </w:tcPr>
          <w:p w14:paraId="4DB2F4AE" w14:textId="77777777" w:rsidR="00DC3F86" w:rsidRPr="00E421FE" w:rsidRDefault="00DC3F86" w:rsidP="00AF22E9">
            <w:pPr>
              <w:spacing w:line="240" w:lineRule="auto"/>
              <w:textAlignment w:val="baseline"/>
              <w:rPr>
                <w:rFonts w:cs="Tahoma"/>
                <w:szCs w:val="20"/>
              </w:rPr>
            </w:pPr>
            <w:r w:rsidRPr="00E421FE">
              <w:rPr>
                <w:rFonts w:cs="Tahoma"/>
                <w:color w:val="000000"/>
                <w:szCs w:val="20"/>
                <w:shd w:val="clear" w:color="auto" w:fill="FFFFFF"/>
              </w:rPr>
              <w:t xml:space="preserve">The proponent has set aside </w:t>
            </w:r>
            <w:r w:rsidRPr="00E421FE">
              <w:rPr>
                <w:rFonts w:cs="Tahoma"/>
                <w:szCs w:val="20"/>
              </w:rPr>
              <w:t>KES </w:t>
            </w:r>
            <w:r w:rsidRPr="00E421FE">
              <w:rPr>
                <w:rFonts w:cs="Tahoma"/>
                <w:color w:val="000000"/>
                <w:szCs w:val="20"/>
                <w:shd w:val="clear" w:color="auto" w:fill="FFFFFF"/>
              </w:rPr>
              <w:t>1 million to implement the priority in-kind compensation project. </w:t>
            </w:r>
            <w:r w:rsidRPr="00E421FE">
              <w:rPr>
                <w:rFonts w:cs="Tahoma"/>
                <w:color w:val="000000"/>
                <w:szCs w:val="20"/>
              </w:rPr>
              <w:t> </w:t>
            </w:r>
          </w:p>
          <w:p w14:paraId="65618369" w14:textId="77777777" w:rsidR="00DC3F86" w:rsidRPr="00E421FE" w:rsidRDefault="00DC3F86" w:rsidP="00AF22E9">
            <w:pPr>
              <w:spacing w:line="240" w:lineRule="auto"/>
              <w:textAlignment w:val="baseline"/>
              <w:rPr>
                <w:rFonts w:cs="Tahoma"/>
                <w:szCs w:val="20"/>
              </w:rPr>
            </w:pPr>
            <w:r w:rsidRPr="00E421FE">
              <w:rPr>
                <w:rFonts w:cs="Tahoma"/>
                <w:color w:val="000000"/>
                <w:szCs w:val="20"/>
                <w:shd w:val="clear" w:color="auto" w:fill="FFFFFF"/>
              </w:rPr>
              <w:t>The value of the project will be proportional to or greater than the value of land.</w:t>
            </w:r>
            <w:r w:rsidRPr="00E421FE">
              <w:rPr>
                <w:rFonts w:cs="Tahoma"/>
                <w:color w:val="000000"/>
                <w:szCs w:val="20"/>
              </w:rPr>
              <w:t> </w:t>
            </w:r>
          </w:p>
          <w:p w14:paraId="68FB48EE" w14:textId="77777777" w:rsidR="00DC3F86" w:rsidRPr="00E421FE" w:rsidRDefault="00DC3F86" w:rsidP="00AF22E9">
            <w:pPr>
              <w:spacing w:line="240" w:lineRule="auto"/>
              <w:textAlignment w:val="baseline"/>
              <w:rPr>
                <w:rFonts w:cs="Tahoma"/>
                <w:szCs w:val="20"/>
              </w:rPr>
            </w:pPr>
            <w:r w:rsidRPr="00E421FE">
              <w:rPr>
                <w:rFonts w:cs="Tahoma"/>
                <w:color w:val="000000"/>
                <w:szCs w:val="20"/>
                <w:shd w:val="clear" w:color="auto" w:fill="FFFFFF"/>
              </w:rPr>
              <w:t>NLC will determine the value of land. </w:t>
            </w:r>
            <w:r w:rsidRPr="00E421FE">
              <w:rPr>
                <w:rFonts w:cs="Tahoma"/>
                <w:color w:val="000000"/>
                <w:szCs w:val="20"/>
              </w:rPr>
              <w:t> </w:t>
            </w:r>
          </w:p>
        </w:tc>
      </w:tr>
      <w:tr w:rsidR="00DC3F86" w:rsidRPr="00E421FE" w14:paraId="1B5C031E" w14:textId="77777777" w:rsidTr="00AF22E9">
        <w:trPr>
          <w:trHeight w:val="210"/>
        </w:trPr>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5BDD33F3" w14:textId="77777777" w:rsidR="00DC3F86" w:rsidRPr="00E421FE" w:rsidRDefault="00DC3F86" w:rsidP="00AF22E9">
            <w:pPr>
              <w:spacing w:line="240" w:lineRule="auto"/>
              <w:textAlignment w:val="baseline"/>
              <w:rPr>
                <w:rFonts w:cs="Tahoma"/>
                <w:color w:val="000000"/>
                <w:szCs w:val="20"/>
                <w:shd w:val="clear" w:color="auto" w:fill="FFFF00"/>
              </w:rPr>
            </w:pPr>
          </w:p>
          <w:p w14:paraId="501ED827" w14:textId="77777777" w:rsidR="00DC3F86" w:rsidRPr="00E421FE" w:rsidRDefault="00DC3F86" w:rsidP="00AF22E9">
            <w:pPr>
              <w:spacing w:line="240" w:lineRule="auto"/>
              <w:textAlignment w:val="baseline"/>
              <w:rPr>
                <w:rFonts w:cs="Tahoma"/>
                <w:szCs w:val="20"/>
              </w:rPr>
            </w:pPr>
            <w:r w:rsidRPr="00E421FE">
              <w:rPr>
                <w:rFonts w:cs="Tahoma"/>
                <w:color w:val="000000"/>
                <w:szCs w:val="20"/>
              </w:rPr>
              <w:t>May 2023</w:t>
            </w:r>
          </w:p>
        </w:tc>
        <w:tc>
          <w:tcPr>
            <w:tcW w:w="671" w:type="pct"/>
            <w:tcBorders>
              <w:top w:val="single" w:sz="6" w:space="0" w:color="auto"/>
              <w:left w:val="single" w:sz="6" w:space="0" w:color="auto"/>
              <w:bottom w:val="single" w:sz="6" w:space="0" w:color="auto"/>
              <w:right w:val="single" w:sz="6" w:space="0" w:color="auto"/>
            </w:tcBorders>
            <w:shd w:val="clear" w:color="auto" w:fill="auto"/>
            <w:hideMark/>
          </w:tcPr>
          <w:p w14:paraId="4A573911" w14:textId="77777777" w:rsidR="00DC3F86" w:rsidRPr="00E421FE" w:rsidRDefault="00DC3F86" w:rsidP="00AF22E9">
            <w:pPr>
              <w:spacing w:line="240" w:lineRule="auto"/>
              <w:textAlignment w:val="baseline"/>
              <w:rPr>
                <w:rFonts w:cs="Tahoma"/>
                <w:szCs w:val="20"/>
              </w:rPr>
            </w:pPr>
            <w:r w:rsidRPr="00E421FE">
              <w:rPr>
                <w:rFonts w:cs="Tahoma"/>
                <w:color w:val="000000"/>
                <w:szCs w:val="20"/>
                <w:shd w:val="clear" w:color="auto" w:fill="FFFFFF"/>
              </w:rPr>
              <w:t>Compulsory Land Acquisition.</w:t>
            </w:r>
            <w:r w:rsidRPr="00E421FE">
              <w:rPr>
                <w:rFonts w:cs="Tahoma"/>
                <w:color w:val="000000"/>
                <w:szCs w:val="20"/>
              </w:rPr>
              <w:t> </w:t>
            </w:r>
          </w:p>
        </w:tc>
        <w:tc>
          <w:tcPr>
            <w:tcW w:w="732" w:type="pct"/>
            <w:tcBorders>
              <w:top w:val="single" w:sz="6" w:space="0" w:color="auto"/>
              <w:left w:val="single" w:sz="6" w:space="0" w:color="auto"/>
              <w:bottom w:val="single" w:sz="6" w:space="0" w:color="auto"/>
              <w:right w:val="single" w:sz="6" w:space="0" w:color="auto"/>
            </w:tcBorders>
            <w:shd w:val="clear" w:color="auto" w:fill="auto"/>
            <w:hideMark/>
          </w:tcPr>
          <w:p w14:paraId="0F352668" w14:textId="77777777" w:rsidR="00DC3F86" w:rsidRPr="00E421FE" w:rsidRDefault="00DC3F86" w:rsidP="00AF22E9">
            <w:pPr>
              <w:spacing w:line="240" w:lineRule="auto"/>
              <w:textAlignment w:val="baseline"/>
              <w:rPr>
                <w:rFonts w:cs="Tahoma"/>
                <w:szCs w:val="20"/>
              </w:rPr>
            </w:pPr>
            <w:r w:rsidRPr="00E421FE">
              <w:rPr>
                <w:rFonts w:cs="Tahoma"/>
                <w:szCs w:val="20"/>
              </w:rPr>
              <w:t>NLC</w:t>
            </w:r>
          </w:p>
        </w:tc>
        <w:tc>
          <w:tcPr>
            <w:tcW w:w="1006" w:type="pct"/>
            <w:tcBorders>
              <w:top w:val="single" w:sz="6" w:space="0" w:color="auto"/>
              <w:left w:val="single" w:sz="6" w:space="0" w:color="auto"/>
              <w:bottom w:val="single" w:sz="6" w:space="0" w:color="auto"/>
              <w:right w:val="single" w:sz="6" w:space="0" w:color="auto"/>
            </w:tcBorders>
            <w:shd w:val="clear" w:color="auto" w:fill="auto"/>
            <w:hideMark/>
          </w:tcPr>
          <w:p w14:paraId="050F2679" w14:textId="77777777" w:rsidR="00DC3F86" w:rsidRPr="00E421FE" w:rsidRDefault="00DC3F86" w:rsidP="00AF22E9">
            <w:pPr>
              <w:spacing w:line="240" w:lineRule="auto"/>
              <w:textAlignment w:val="baseline"/>
              <w:rPr>
                <w:rFonts w:cs="Tahoma"/>
                <w:szCs w:val="20"/>
              </w:rPr>
            </w:pPr>
            <w:r w:rsidRPr="00E421FE">
              <w:rPr>
                <w:rFonts w:cs="Tahoma"/>
                <w:szCs w:val="20"/>
              </w:rPr>
              <w:t>Site inspection and inquiries. </w:t>
            </w:r>
          </w:p>
          <w:p w14:paraId="31439665" w14:textId="77777777" w:rsidR="00DC3F86" w:rsidRPr="00E421FE" w:rsidRDefault="00DC3F86" w:rsidP="00AF22E9">
            <w:pPr>
              <w:spacing w:line="240" w:lineRule="auto"/>
              <w:textAlignment w:val="baseline"/>
              <w:rPr>
                <w:rFonts w:cs="Tahoma"/>
                <w:szCs w:val="20"/>
              </w:rPr>
            </w:pPr>
            <w:r w:rsidRPr="00E421FE">
              <w:rPr>
                <w:rFonts w:cs="Tahoma"/>
                <w:szCs w:val="20"/>
              </w:rPr>
              <w:t>Land valuation. </w:t>
            </w:r>
          </w:p>
          <w:p w14:paraId="08ED8181" w14:textId="77777777" w:rsidR="00DC3F86" w:rsidRPr="00E421FE" w:rsidRDefault="00DC3F86" w:rsidP="00AF22E9">
            <w:pPr>
              <w:spacing w:line="240" w:lineRule="auto"/>
              <w:textAlignment w:val="baseline"/>
              <w:rPr>
                <w:rFonts w:cs="Tahoma"/>
                <w:szCs w:val="20"/>
              </w:rPr>
            </w:pPr>
            <w:r w:rsidRPr="00E421FE">
              <w:rPr>
                <w:rFonts w:cs="Tahoma"/>
                <w:szCs w:val="20"/>
              </w:rPr>
              <w:t>Award of compensation.  </w:t>
            </w:r>
          </w:p>
        </w:tc>
        <w:tc>
          <w:tcPr>
            <w:tcW w:w="945" w:type="pct"/>
            <w:tcBorders>
              <w:top w:val="single" w:sz="6" w:space="0" w:color="auto"/>
              <w:left w:val="single" w:sz="6" w:space="0" w:color="auto"/>
              <w:bottom w:val="single" w:sz="6" w:space="0" w:color="auto"/>
              <w:right w:val="single" w:sz="6" w:space="0" w:color="auto"/>
            </w:tcBorders>
            <w:shd w:val="clear" w:color="auto" w:fill="auto"/>
            <w:hideMark/>
          </w:tcPr>
          <w:p w14:paraId="1A8DD90E" w14:textId="77777777" w:rsidR="00DC3F86" w:rsidRPr="00E421FE" w:rsidRDefault="00DC3F86" w:rsidP="00AF22E9">
            <w:pPr>
              <w:spacing w:line="240" w:lineRule="auto"/>
              <w:textAlignment w:val="baseline"/>
              <w:rPr>
                <w:rFonts w:cs="Tahoma"/>
                <w:szCs w:val="20"/>
              </w:rPr>
            </w:pPr>
            <w:r w:rsidRPr="00E421FE">
              <w:rPr>
                <w:rFonts w:cs="Tahoma"/>
                <w:color w:val="000000"/>
                <w:szCs w:val="20"/>
              </w:rPr>
              <w:t> </w:t>
            </w:r>
          </w:p>
        </w:tc>
        <w:tc>
          <w:tcPr>
            <w:tcW w:w="915" w:type="pct"/>
            <w:tcBorders>
              <w:top w:val="single" w:sz="6" w:space="0" w:color="auto"/>
              <w:left w:val="single" w:sz="6" w:space="0" w:color="auto"/>
              <w:bottom w:val="single" w:sz="6" w:space="0" w:color="auto"/>
              <w:right w:val="single" w:sz="6" w:space="0" w:color="auto"/>
            </w:tcBorders>
            <w:shd w:val="clear" w:color="auto" w:fill="auto"/>
            <w:hideMark/>
          </w:tcPr>
          <w:p w14:paraId="4ECCA17C" w14:textId="77777777" w:rsidR="00DC3F86" w:rsidRPr="00E421FE" w:rsidRDefault="00DC3F86" w:rsidP="00AF22E9">
            <w:pPr>
              <w:spacing w:line="240" w:lineRule="auto"/>
              <w:textAlignment w:val="baseline"/>
              <w:rPr>
                <w:rFonts w:cs="Tahoma"/>
                <w:szCs w:val="20"/>
              </w:rPr>
            </w:pPr>
            <w:r w:rsidRPr="00E421FE">
              <w:rPr>
                <w:rFonts w:cs="Tahoma"/>
                <w:color w:val="000000"/>
                <w:szCs w:val="20"/>
              </w:rPr>
              <w:t> </w:t>
            </w:r>
          </w:p>
        </w:tc>
      </w:tr>
    </w:tbl>
    <w:p w14:paraId="33F04D0C" w14:textId="77777777" w:rsidR="00DC3F86" w:rsidRPr="00E421FE" w:rsidRDefault="00DC3F86" w:rsidP="00DC3F86">
      <w:pPr>
        <w:spacing w:line="240" w:lineRule="auto"/>
        <w:textAlignment w:val="baseline"/>
        <w:rPr>
          <w:rFonts w:cs="Tahoma"/>
          <w:szCs w:val="20"/>
        </w:rPr>
      </w:pPr>
      <w:r w:rsidRPr="00E421FE">
        <w:rPr>
          <w:rFonts w:cs="Tahoma"/>
          <w:szCs w:val="20"/>
        </w:rPr>
        <w:t> </w:t>
      </w:r>
    </w:p>
    <w:p w14:paraId="24C89336" w14:textId="77777777" w:rsidR="00DC3F86" w:rsidRPr="00E421FE" w:rsidRDefault="00DC3F86" w:rsidP="00DC3F86">
      <w:pPr>
        <w:spacing w:line="240" w:lineRule="auto"/>
        <w:textAlignment w:val="baseline"/>
        <w:rPr>
          <w:rFonts w:cs="Tahoma"/>
          <w:szCs w:val="20"/>
        </w:rPr>
      </w:pPr>
    </w:p>
    <w:p w14:paraId="3DC44DE4" w14:textId="77777777" w:rsidR="00DC3F86" w:rsidRDefault="00DC3F86" w:rsidP="00DC3F86">
      <w:pPr>
        <w:pStyle w:val="ListParagraph"/>
        <w:numPr>
          <w:ilvl w:val="0"/>
          <w:numId w:val="392"/>
        </w:numPr>
        <w:spacing w:line="240" w:lineRule="auto"/>
        <w:textAlignment w:val="baseline"/>
        <w:rPr>
          <w:rFonts w:cs="Tahoma"/>
          <w:szCs w:val="20"/>
        </w:rPr>
      </w:pPr>
      <w:r w:rsidRPr="00E421FE">
        <w:rPr>
          <w:rFonts w:cs="Tahoma"/>
          <w:b/>
          <w:bCs/>
          <w:szCs w:val="20"/>
        </w:rPr>
        <w:t>Institutional Responsibility for Implementation of the ARAP </w:t>
      </w:r>
      <w:r w:rsidRPr="00E421FE">
        <w:rPr>
          <w:rFonts w:cs="Tahoma"/>
          <w:szCs w:val="20"/>
        </w:rPr>
        <w:t> </w:t>
      </w:r>
    </w:p>
    <w:p w14:paraId="447D25FF" w14:textId="77777777" w:rsidR="00E66FF7" w:rsidRDefault="00E66FF7" w:rsidP="00E66FF7">
      <w:pPr>
        <w:spacing w:line="240" w:lineRule="auto"/>
        <w:textAlignment w:val="baseline"/>
        <w:rPr>
          <w:rFonts w:cs="Tahoma"/>
          <w:szCs w:val="20"/>
        </w:rPr>
      </w:pPr>
    </w:p>
    <w:p w14:paraId="5FA3E0EE" w14:textId="77777777" w:rsidR="00E66FF7" w:rsidRDefault="00E66FF7" w:rsidP="00E66FF7">
      <w:pPr>
        <w:spacing w:line="240" w:lineRule="auto"/>
        <w:textAlignment w:val="baseline"/>
        <w:rPr>
          <w:rFonts w:cs="Tahoma"/>
          <w:szCs w:val="20"/>
        </w:rPr>
      </w:pPr>
    </w:p>
    <w:tbl>
      <w:tblPr>
        <w:tblStyle w:val="TableGrid"/>
        <w:tblpPr w:leftFromText="180" w:rightFromText="180" w:horzAnchor="page" w:tblpX="1273" w:tblpY="-737"/>
        <w:tblW w:w="8812" w:type="dxa"/>
        <w:tblInd w:w="0" w:type="dxa"/>
        <w:tblLook w:val="04A0" w:firstRow="1" w:lastRow="0" w:firstColumn="1" w:lastColumn="0" w:noHBand="0" w:noVBand="1"/>
      </w:tblPr>
      <w:tblGrid>
        <w:gridCol w:w="3133"/>
        <w:gridCol w:w="5679"/>
      </w:tblGrid>
      <w:tr w:rsidR="00E66FF7" w:rsidRPr="008C0FFA" w14:paraId="19D7B985" w14:textId="77777777" w:rsidTr="00E66FF7">
        <w:trPr>
          <w:cnfStyle w:val="100000000000" w:firstRow="1" w:lastRow="0" w:firstColumn="0" w:lastColumn="0" w:oddVBand="0" w:evenVBand="0" w:oddHBand="0" w:evenHBand="0" w:firstRowFirstColumn="0" w:firstRowLastColumn="0" w:lastRowFirstColumn="0" w:lastRowLastColumn="0"/>
        </w:trPr>
        <w:tc>
          <w:tcPr>
            <w:tcW w:w="3133" w:type="dxa"/>
          </w:tcPr>
          <w:p w14:paraId="5CC02AFF" w14:textId="77777777" w:rsidR="00E66FF7" w:rsidRPr="008C0FFA" w:rsidRDefault="00E66FF7" w:rsidP="00AF22E9">
            <w:pPr>
              <w:jc w:val="center"/>
              <w:rPr>
                <w:rStyle w:val="eop"/>
                <w:rFonts w:cs="Tahoma"/>
                <w:b w:val="0"/>
                <w:bCs/>
                <w:sz w:val="18"/>
                <w:szCs w:val="18"/>
              </w:rPr>
            </w:pPr>
            <w:r w:rsidRPr="008C0FFA">
              <w:rPr>
                <w:rStyle w:val="eop"/>
                <w:rFonts w:cs="Tahoma"/>
                <w:bCs/>
                <w:sz w:val="18"/>
                <w:szCs w:val="18"/>
              </w:rPr>
              <w:t>Entity</w:t>
            </w:r>
          </w:p>
        </w:tc>
        <w:tc>
          <w:tcPr>
            <w:tcW w:w="5679" w:type="dxa"/>
          </w:tcPr>
          <w:p w14:paraId="533E588B" w14:textId="77777777" w:rsidR="00E66FF7" w:rsidRPr="008C0FFA" w:rsidRDefault="00E66FF7" w:rsidP="00AF22E9">
            <w:pPr>
              <w:jc w:val="center"/>
              <w:rPr>
                <w:rStyle w:val="eop"/>
                <w:rFonts w:cs="Tahoma"/>
                <w:b w:val="0"/>
                <w:bCs/>
                <w:sz w:val="18"/>
                <w:szCs w:val="18"/>
              </w:rPr>
            </w:pPr>
            <w:r w:rsidRPr="008C0FFA">
              <w:rPr>
                <w:rStyle w:val="eop"/>
                <w:rFonts w:cs="Tahoma"/>
                <w:bCs/>
                <w:sz w:val="18"/>
                <w:szCs w:val="18"/>
              </w:rPr>
              <w:t>Role</w:t>
            </w:r>
          </w:p>
        </w:tc>
      </w:tr>
      <w:tr w:rsidR="00E66FF7" w:rsidRPr="008C0FFA" w14:paraId="3E88DF30" w14:textId="77777777" w:rsidTr="00E66FF7">
        <w:tc>
          <w:tcPr>
            <w:tcW w:w="3133" w:type="dxa"/>
          </w:tcPr>
          <w:p w14:paraId="03F4E1D0" w14:textId="77777777" w:rsidR="00E66FF7" w:rsidRPr="008C0FFA" w:rsidRDefault="00E66FF7" w:rsidP="00AF22E9">
            <w:pPr>
              <w:rPr>
                <w:rStyle w:val="eop"/>
                <w:rFonts w:cs="Tahoma"/>
                <w:sz w:val="18"/>
                <w:szCs w:val="18"/>
              </w:rPr>
            </w:pPr>
            <w:r w:rsidRPr="008C0FFA">
              <w:rPr>
                <w:rStyle w:val="eop"/>
                <w:rFonts w:cs="Tahoma"/>
                <w:sz w:val="18"/>
                <w:szCs w:val="18"/>
              </w:rPr>
              <w:t>Ministry of Energy</w:t>
            </w:r>
          </w:p>
        </w:tc>
        <w:tc>
          <w:tcPr>
            <w:tcW w:w="5679" w:type="dxa"/>
          </w:tcPr>
          <w:p w14:paraId="64878868"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 xml:space="preserve">Coordinate A-RAP implementation and provide budget for in-kind compensation. </w:t>
            </w:r>
          </w:p>
        </w:tc>
      </w:tr>
      <w:tr w:rsidR="00E66FF7" w:rsidRPr="008C0FFA" w14:paraId="70764E2F" w14:textId="77777777" w:rsidTr="00E66FF7">
        <w:tc>
          <w:tcPr>
            <w:tcW w:w="3133" w:type="dxa"/>
          </w:tcPr>
          <w:p w14:paraId="23E71360" w14:textId="77777777" w:rsidR="00E66FF7" w:rsidRPr="008C0FFA" w:rsidRDefault="00E66FF7" w:rsidP="00AF22E9">
            <w:pPr>
              <w:rPr>
                <w:rStyle w:val="eop"/>
                <w:rFonts w:cs="Tahoma"/>
                <w:sz w:val="18"/>
                <w:szCs w:val="18"/>
              </w:rPr>
            </w:pPr>
            <w:r w:rsidRPr="008C0FFA">
              <w:rPr>
                <w:rStyle w:val="eop"/>
                <w:rFonts w:cs="Tahoma"/>
                <w:sz w:val="18"/>
                <w:szCs w:val="18"/>
              </w:rPr>
              <w:t>National Land Commission</w:t>
            </w:r>
          </w:p>
        </w:tc>
        <w:tc>
          <w:tcPr>
            <w:tcW w:w="5679" w:type="dxa"/>
          </w:tcPr>
          <w:p w14:paraId="72DF02AB"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Implement the statutory process for compulsorily land acquisition, including site gazettement and inspections, inquiries, valuation, and award of compensation.</w:t>
            </w:r>
          </w:p>
        </w:tc>
      </w:tr>
      <w:tr w:rsidR="00E66FF7" w:rsidRPr="008C0FFA" w14:paraId="0AF5E1C7" w14:textId="77777777" w:rsidTr="00E66FF7">
        <w:tc>
          <w:tcPr>
            <w:tcW w:w="3133" w:type="dxa"/>
            <w:shd w:val="clear" w:color="auto" w:fill="auto"/>
          </w:tcPr>
          <w:p w14:paraId="05A248DB" w14:textId="77777777" w:rsidR="00E66FF7" w:rsidRPr="008C0FFA" w:rsidRDefault="00E66FF7" w:rsidP="00AF22E9">
            <w:pPr>
              <w:rPr>
                <w:rStyle w:val="eop"/>
                <w:rFonts w:cs="Tahoma"/>
                <w:sz w:val="18"/>
                <w:szCs w:val="18"/>
              </w:rPr>
            </w:pPr>
            <w:r w:rsidRPr="008C0FFA">
              <w:rPr>
                <w:rStyle w:val="eop"/>
                <w:rFonts w:cs="Tahoma"/>
                <w:sz w:val="18"/>
                <w:szCs w:val="18"/>
              </w:rPr>
              <w:t>Kenya Power</w:t>
            </w:r>
          </w:p>
        </w:tc>
        <w:tc>
          <w:tcPr>
            <w:tcW w:w="5679" w:type="dxa"/>
          </w:tcPr>
          <w:p w14:paraId="3DD19CB3"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Monitor all land acquisition and compensation aspects (including A-RAP closure), complemented by a third-party monitor.</w:t>
            </w:r>
          </w:p>
          <w:p w14:paraId="2D756023"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 xml:space="preserve">Provide budgets for stakeholder engagement, grievance management,  and monitoring, including the facilitation of the Land Acquisition and Compensation Implementation Committee, and the Grievance Redress Committee. </w:t>
            </w:r>
          </w:p>
        </w:tc>
      </w:tr>
      <w:tr w:rsidR="00E66FF7" w:rsidRPr="008C0FFA" w14:paraId="5194C8BB" w14:textId="77777777" w:rsidTr="00E66FF7">
        <w:tc>
          <w:tcPr>
            <w:tcW w:w="3133" w:type="dxa"/>
          </w:tcPr>
          <w:p w14:paraId="15E35893" w14:textId="77777777" w:rsidR="00E66FF7" w:rsidRPr="008C0FFA" w:rsidRDefault="00E66FF7" w:rsidP="00AF22E9">
            <w:pPr>
              <w:rPr>
                <w:rStyle w:val="eop"/>
                <w:rFonts w:cs="Tahoma"/>
                <w:sz w:val="18"/>
                <w:szCs w:val="18"/>
              </w:rPr>
            </w:pPr>
            <w:r w:rsidRPr="008C0FFA">
              <w:rPr>
                <w:rStyle w:val="eop"/>
                <w:rFonts w:cs="Tahoma"/>
                <w:sz w:val="18"/>
                <w:szCs w:val="18"/>
              </w:rPr>
              <w:t>Mini-grid Contractor</w:t>
            </w:r>
          </w:p>
        </w:tc>
        <w:tc>
          <w:tcPr>
            <w:tcW w:w="5679" w:type="dxa"/>
          </w:tcPr>
          <w:p w14:paraId="4DC9CB9B"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Implement in-kind compensation concurrently with the solar mini-grid project.</w:t>
            </w:r>
          </w:p>
        </w:tc>
      </w:tr>
      <w:tr w:rsidR="00E66FF7" w:rsidRPr="008C0FFA" w14:paraId="38ED7F29" w14:textId="77777777" w:rsidTr="00E66FF7">
        <w:tc>
          <w:tcPr>
            <w:tcW w:w="3133" w:type="dxa"/>
          </w:tcPr>
          <w:p w14:paraId="53E59C74" w14:textId="77777777" w:rsidR="00E66FF7" w:rsidRPr="008C0FFA" w:rsidRDefault="00E66FF7" w:rsidP="00AF22E9">
            <w:pPr>
              <w:rPr>
                <w:rStyle w:val="eop"/>
                <w:rFonts w:cs="Tahoma"/>
                <w:sz w:val="18"/>
                <w:szCs w:val="18"/>
              </w:rPr>
            </w:pPr>
            <w:r w:rsidRPr="008C0FFA">
              <w:rPr>
                <w:rStyle w:val="eop"/>
                <w:rFonts w:cs="Tahoma"/>
                <w:sz w:val="18"/>
                <w:szCs w:val="18"/>
              </w:rPr>
              <w:t>Supervising Consultant</w:t>
            </w:r>
          </w:p>
        </w:tc>
        <w:tc>
          <w:tcPr>
            <w:tcW w:w="5679" w:type="dxa"/>
          </w:tcPr>
          <w:p w14:paraId="2AAFE4E9"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Monitor and report on implementation of in-kind compensation, and overall project compliance with social safeguards.</w:t>
            </w:r>
          </w:p>
        </w:tc>
      </w:tr>
      <w:tr w:rsidR="00E66FF7" w:rsidRPr="008C0FFA" w14:paraId="3564317D" w14:textId="77777777" w:rsidTr="00E66FF7">
        <w:tc>
          <w:tcPr>
            <w:tcW w:w="3133" w:type="dxa"/>
          </w:tcPr>
          <w:p w14:paraId="0A340A6F" w14:textId="77777777" w:rsidR="00E66FF7" w:rsidRPr="008C0FFA" w:rsidRDefault="00E66FF7" w:rsidP="00AF22E9">
            <w:pPr>
              <w:rPr>
                <w:rStyle w:val="eop"/>
                <w:rFonts w:cs="Tahoma"/>
                <w:sz w:val="18"/>
                <w:szCs w:val="18"/>
              </w:rPr>
            </w:pPr>
            <w:r w:rsidRPr="008C0FFA">
              <w:rPr>
                <w:rStyle w:val="eop"/>
                <w:rFonts w:cs="Tahoma"/>
                <w:sz w:val="18"/>
                <w:szCs w:val="18"/>
              </w:rPr>
              <w:t>Grievance Redress Committees</w:t>
            </w:r>
          </w:p>
        </w:tc>
        <w:tc>
          <w:tcPr>
            <w:tcW w:w="5679" w:type="dxa"/>
          </w:tcPr>
          <w:p w14:paraId="09810331"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 xml:space="preserve">Formed at the locational, county, and national levels, and responsible for resolving complaints, including A-RAP related grievances.  </w:t>
            </w:r>
          </w:p>
        </w:tc>
      </w:tr>
      <w:tr w:rsidR="00E66FF7" w:rsidRPr="008C0FFA" w14:paraId="4DF1F826" w14:textId="77777777" w:rsidTr="00E66FF7">
        <w:tc>
          <w:tcPr>
            <w:tcW w:w="3133" w:type="dxa"/>
          </w:tcPr>
          <w:p w14:paraId="5FCB5536" w14:textId="77777777" w:rsidR="00E66FF7" w:rsidRPr="008C0FFA" w:rsidRDefault="00E66FF7" w:rsidP="00AF22E9">
            <w:pPr>
              <w:rPr>
                <w:rStyle w:val="eop"/>
                <w:rFonts w:cs="Tahoma"/>
                <w:sz w:val="18"/>
                <w:szCs w:val="18"/>
              </w:rPr>
            </w:pPr>
            <w:r w:rsidRPr="008C0FFA">
              <w:rPr>
                <w:rStyle w:val="eop"/>
                <w:rFonts w:cs="Tahoma"/>
                <w:sz w:val="18"/>
                <w:szCs w:val="18"/>
              </w:rPr>
              <w:t>A-RAP Implementation Committee</w:t>
            </w:r>
          </w:p>
        </w:tc>
        <w:tc>
          <w:tcPr>
            <w:tcW w:w="5679" w:type="dxa"/>
          </w:tcPr>
          <w:p w14:paraId="1690D96D" w14:textId="77777777" w:rsidR="00E66FF7" w:rsidRPr="008C0FFA" w:rsidRDefault="00E66FF7" w:rsidP="00AF22E9">
            <w:pPr>
              <w:pStyle w:val="ListParagraph"/>
              <w:numPr>
                <w:ilvl w:val="0"/>
                <w:numId w:val="393"/>
              </w:numPr>
              <w:contextualSpacing w:val="0"/>
              <w:rPr>
                <w:rStyle w:val="eop"/>
                <w:rFonts w:cs="Tahoma"/>
                <w:sz w:val="18"/>
                <w:szCs w:val="18"/>
              </w:rPr>
            </w:pPr>
            <w:r w:rsidRPr="008C0FFA">
              <w:rPr>
                <w:rStyle w:val="eop"/>
                <w:rFonts w:cs="Tahoma"/>
                <w:sz w:val="18"/>
                <w:szCs w:val="18"/>
              </w:rPr>
              <w:t xml:space="preserve">Coordinate A-RAP engagements at the community level, monitoring A-RAP implementation and closure. </w:t>
            </w:r>
          </w:p>
        </w:tc>
      </w:tr>
      <w:tr w:rsidR="00E66FF7" w:rsidRPr="008C0FFA" w14:paraId="3ACB7089" w14:textId="77777777" w:rsidTr="00E66FF7">
        <w:tc>
          <w:tcPr>
            <w:tcW w:w="3133" w:type="dxa"/>
          </w:tcPr>
          <w:p w14:paraId="56C9A391" w14:textId="77777777" w:rsidR="00E66FF7" w:rsidRPr="008C0FFA" w:rsidRDefault="00E66FF7" w:rsidP="00AF22E9">
            <w:pPr>
              <w:rPr>
                <w:rStyle w:val="eop"/>
                <w:rFonts w:cs="Tahoma"/>
                <w:sz w:val="18"/>
                <w:szCs w:val="18"/>
              </w:rPr>
            </w:pPr>
            <w:r w:rsidRPr="008C0FFA">
              <w:rPr>
                <w:rStyle w:val="eop"/>
                <w:rFonts w:cs="Tahoma"/>
                <w:sz w:val="18"/>
                <w:szCs w:val="18"/>
              </w:rPr>
              <w:t>Affected Community</w:t>
            </w:r>
          </w:p>
        </w:tc>
        <w:tc>
          <w:tcPr>
            <w:tcW w:w="5679" w:type="dxa"/>
          </w:tcPr>
          <w:p w14:paraId="1094E2BF" w14:textId="77777777" w:rsidR="00E66FF7" w:rsidRPr="008C0FFA" w:rsidRDefault="00E66FF7" w:rsidP="00AF22E9">
            <w:pPr>
              <w:pStyle w:val="ListParagraph"/>
              <w:numPr>
                <w:ilvl w:val="0"/>
                <w:numId w:val="394"/>
              </w:numPr>
              <w:contextualSpacing w:val="0"/>
              <w:rPr>
                <w:rStyle w:val="eop"/>
                <w:rFonts w:cs="Tahoma"/>
                <w:bCs/>
                <w:color w:val="000000"/>
                <w:sz w:val="18"/>
                <w:szCs w:val="18"/>
              </w:rPr>
            </w:pPr>
            <w:r w:rsidRPr="008C0FFA">
              <w:rPr>
                <w:rFonts w:cs="Tahoma"/>
                <w:bCs/>
                <w:color w:val="000000"/>
                <w:sz w:val="18"/>
                <w:szCs w:val="18"/>
              </w:rPr>
              <w:t>Responsible for the operation and maintenance (O&amp;M) of in-kind compensation project. An agreement stipulating the O&amp;M roles and responsibilities of the community will be effected.</w:t>
            </w:r>
          </w:p>
        </w:tc>
      </w:tr>
    </w:tbl>
    <w:p w14:paraId="12F504A7" w14:textId="77777777" w:rsidR="00E66FF7" w:rsidRPr="00E66FF7" w:rsidRDefault="00E66FF7" w:rsidP="00E66FF7">
      <w:pPr>
        <w:spacing w:line="240" w:lineRule="auto"/>
        <w:textAlignment w:val="baseline"/>
        <w:rPr>
          <w:rFonts w:cs="Tahoma"/>
          <w:szCs w:val="20"/>
        </w:rPr>
      </w:pPr>
    </w:p>
    <w:p w14:paraId="45233662" w14:textId="77777777" w:rsidR="00DC3F86" w:rsidRPr="00E421FE" w:rsidRDefault="00DC3F86" w:rsidP="00DC3F86">
      <w:pPr>
        <w:spacing w:line="240" w:lineRule="auto"/>
        <w:textAlignment w:val="baseline"/>
        <w:rPr>
          <w:rFonts w:cs="Tahoma"/>
          <w:szCs w:val="20"/>
        </w:rPr>
      </w:pPr>
      <w:r w:rsidRPr="00E421FE">
        <w:rPr>
          <w:rFonts w:cs="Tahoma"/>
          <w:color w:val="000000"/>
          <w:szCs w:val="20"/>
        </w:rPr>
        <w:t> </w:t>
      </w:r>
    </w:p>
    <w:p w14:paraId="72EA2DE2" w14:textId="77777777" w:rsidR="00DC3F86" w:rsidRPr="00E421FE" w:rsidRDefault="00DC3F86" w:rsidP="00DC3F86">
      <w:pPr>
        <w:pStyle w:val="ListParagraph"/>
        <w:numPr>
          <w:ilvl w:val="0"/>
          <w:numId w:val="392"/>
        </w:numPr>
        <w:spacing w:line="240" w:lineRule="auto"/>
        <w:textAlignment w:val="baseline"/>
        <w:rPr>
          <w:rFonts w:cs="Tahoma"/>
          <w:szCs w:val="20"/>
        </w:rPr>
      </w:pPr>
      <w:r w:rsidRPr="00E421FE">
        <w:rPr>
          <w:rFonts w:cs="Tahoma"/>
          <w:b/>
          <w:bCs/>
          <w:szCs w:val="20"/>
        </w:rPr>
        <w:t>Procedures for Grievance Redress</w:t>
      </w:r>
      <w:r w:rsidRPr="00E421FE">
        <w:rPr>
          <w:rFonts w:cs="Tahoma"/>
          <w:szCs w:val="20"/>
        </w:rPr>
        <w:t> </w:t>
      </w:r>
    </w:p>
    <w:p w14:paraId="1CEF209A" w14:textId="77777777" w:rsidR="00DC3F86" w:rsidRPr="00E421FE" w:rsidRDefault="00DC3F86" w:rsidP="00DC3F86">
      <w:pPr>
        <w:spacing w:line="240" w:lineRule="auto"/>
        <w:textAlignment w:val="baseline"/>
        <w:rPr>
          <w:rFonts w:cs="Tahoma"/>
          <w:szCs w:val="20"/>
        </w:rPr>
      </w:pPr>
      <w:r w:rsidRPr="00E421FE">
        <w:rPr>
          <w:rFonts w:cs="Tahoma"/>
          <w:szCs w:val="20"/>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E421FE">
        <w:rPr>
          <w:rFonts w:cs="Tahoma"/>
          <w:i/>
          <w:iCs/>
          <w:szCs w:val="20"/>
        </w:rPr>
        <w:t>Refer to Chapter 6 of the ESIA for a detailed GRM.</w:t>
      </w:r>
      <w:r w:rsidRPr="00E421FE">
        <w:rPr>
          <w:rFonts w:cs="Tahoma"/>
          <w:szCs w:val="20"/>
        </w:rPr>
        <w:t> </w:t>
      </w:r>
    </w:p>
    <w:p w14:paraId="1CC28432" w14:textId="77777777" w:rsidR="00DC3F86" w:rsidRPr="00E421FE" w:rsidRDefault="00DC3F86" w:rsidP="00DC3F86">
      <w:pPr>
        <w:spacing w:line="240" w:lineRule="auto"/>
        <w:textAlignment w:val="baseline"/>
        <w:rPr>
          <w:rFonts w:cs="Tahoma"/>
          <w:szCs w:val="20"/>
        </w:rPr>
      </w:pPr>
      <w:r w:rsidRPr="00E421FE">
        <w:rPr>
          <w:rFonts w:cs="Tahoma"/>
          <w:szCs w:val="20"/>
        </w:rPr>
        <w:t> </w:t>
      </w:r>
    </w:p>
    <w:p w14:paraId="6D563A3E" w14:textId="77777777" w:rsidR="00DC3F86" w:rsidRPr="00E421FE" w:rsidRDefault="00DC3F86" w:rsidP="00DC3F86">
      <w:pPr>
        <w:pStyle w:val="ListParagraph"/>
        <w:numPr>
          <w:ilvl w:val="0"/>
          <w:numId w:val="392"/>
        </w:numPr>
        <w:spacing w:line="240" w:lineRule="auto"/>
        <w:textAlignment w:val="baseline"/>
        <w:rPr>
          <w:rFonts w:cs="Tahoma"/>
          <w:szCs w:val="20"/>
        </w:rPr>
      </w:pPr>
      <w:r w:rsidRPr="00E421FE">
        <w:rPr>
          <w:rFonts w:cs="Tahoma"/>
          <w:b/>
          <w:bCs/>
          <w:szCs w:val="20"/>
        </w:rPr>
        <w:t>Implementation Timetable and Budget for the ARAP Implementation</w:t>
      </w:r>
      <w:r w:rsidRPr="00E421FE">
        <w:rPr>
          <w:rFonts w:cs="Tahoma"/>
          <w:szCs w:val="20"/>
        </w:rPr>
        <w:t> </w:t>
      </w:r>
    </w:p>
    <w:p w14:paraId="200552B0" w14:textId="77777777" w:rsidR="00DC3F86" w:rsidRPr="00E421FE" w:rsidRDefault="00DC3F86" w:rsidP="00DC3F86">
      <w:pPr>
        <w:spacing w:line="240" w:lineRule="auto"/>
        <w:textAlignment w:val="baseline"/>
        <w:rPr>
          <w:rFonts w:cs="Tahoma"/>
          <w:szCs w:val="20"/>
        </w:rPr>
      </w:pPr>
      <w:r w:rsidRPr="00E421FE">
        <w:rPr>
          <w:rFonts w:cs="Tahoma"/>
          <w:szCs w:val="20"/>
        </w:rPr>
        <w:t> </w:t>
      </w:r>
    </w:p>
    <w:p w14:paraId="0741EEA7" w14:textId="77777777" w:rsidR="00DC3F86" w:rsidRPr="00E421FE" w:rsidRDefault="00DC3F86" w:rsidP="00DC3F86">
      <w:pPr>
        <w:spacing w:line="240" w:lineRule="auto"/>
        <w:textAlignment w:val="baseline"/>
        <w:rPr>
          <w:rFonts w:cs="Tahoma"/>
          <w:szCs w:val="20"/>
        </w:rPr>
      </w:pPr>
      <w:r w:rsidRPr="00E421FE">
        <w:rPr>
          <w:rFonts w:cs="Tahoma"/>
          <w:b/>
          <w:bCs/>
          <w:szCs w:val="20"/>
        </w:rPr>
        <w:t>7.1 Timelines </w:t>
      </w:r>
      <w:r w:rsidRPr="00E421FE">
        <w:rPr>
          <w:rFonts w:cs="Tahoma"/>
          <w:szCs w:val="20"/>
        </w:rPr>
        <w:t> </w:t>
      </w:r>
    </w:p>
    <w:p w14:paraId="076D1F70" w14:textId="77777777" w:rsidR="00DC3F86" w:rsidRPr="00E421FE" w:rsidRDefault="00DC3F86" w:rsidP="00DC3F86">
      <w:pPr>
        <w:spacing w:line="240" w:lineRule="auto"/>
        <w:textAlignment w:val="baseline"/>
        <w:rPr>
          <w:rFonts w:cs="Tahoma"/>
          <w:szCs w:val="20"/>
        </w:rPr>
      </w:pPr>
      <w:r w:rsidRPr="00E421FE">
        <w:rPr>
          <w:rFonts w:cs="Tahoma"/>
          <w:color w:val="000000"/>
          <w:szCs w:val="2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 </w:t>
      </w:r>
    </w:p>
    <w:p w14:paraId="005BC9F5" w14:textId="77777777" w:rsidR="00DC3F86" w:rsidRPr="00E421FE" w:rsidRDefault="00DC3F86" w:rsidP="00DC3F86">
      <w:pPr>
        <w:spacing w:line="240" w:lineRule="auto"/>
        <w:textAlignment w:val="baseline"/>
        <w:rPr>
          <w:rFonts w:cs="Tahoma"/>
          <w:szCs w:val="20"/>
        </w:rPr>
      </w:pPr>
      <w:r w:rsidRPr="00E421FE">
        <w:rPr>
          <w:rFonts w:cs="Tahoma"/>
          <w:color w:val="000000"/>
          <w:szCs w:val="20"/>
        </w:rPr>
        <w:t> </w:t>
      </w:r>
    </w:p>
    <w:p w14:paraId="5C5F6D4E" w14:textId="77777777" w:rsidR="00DC3F86" w:rsidRPr="00E421FE" w:rsidRDefault="00DC3F86" w:rsidP="00DC3F86">
      <w:pPr>
        <w:spacing w:line="240" w:lineRule="auto"/>
        <w:textAlignment w:val="baseline"/>
        <w:rPr>
          <w:rFonts w:cs="Tahoma"/>
          <w:szCs w:val="20"/>
        </w:rPr>
      </w:pPr>
      <w:r w:rsidRPr="00E421FE">
        <w:rPr>
          <w:rFonts w:cs="Tahoma"/>
          <w:b/>
          <w:bCs/>
          <w:color w:val="000000"/>
          <w:szCs w:val="20"/>
        </w:rPr>
        <w:t>7.2 Budget</w:t>
      </w:r>
      <w:r w:rsidRPr="00E421FE">
        <w:rPr>
          <w:rFonts w:cs="Tahoma"/>
          <w:color w:val="000000"/>
          <w:szCs w:val="20"/>
        </w:rPr>
        <w:t> </w:t>
      </w:r>
    </w:p>
    <w:p w14:paraId="75C41E12" w14:textId="53F1371B" w:rsidR="00DC3F86" w:rsidRDefault="00DC3F86" w:rsidP="00DC3F86">
      <w:r w:rsidRPr="00DC3F86">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31ACCC6B" w14:textId="77777777" w:rsidR="00BE4355" w:rsidRDefault="00BE4355" w:rsidP="00DC3F86"/>
    <w:p w14:paraId="0355567F" w14:textId="77777777" w:rsidR="00BE4355" w:rsidRDefault="00BE4355" w:rsidP="00DC3F86"/>
    <w:p w14:paraId="3611F8BD" w14:textId="77777777" w:rsidR="00BE4355" w:rsidRDefault="00BE4355" w:rsidP="00DC3F86"/>
    <w:p w14:paraId="7BF04862" w14:textId="77777777" w:rsidR="00BE4355" w:rsidRDefault="00BE4355" w:rsidP="00DC3F86"/>
    <w:p w14:paraId="5F0C1074" w14:textId="77777777" w:rsidR="00BE4355" w:rsidRDefault="00BE4355" w:rsidP="00DC3F86"/>
    <w:p w14:paraId="4814E19A" w14:textId="77777777" w:rsidR="00BE4355" w:rsidRDefault="00BE4355" w:rsidP="00DC3F86"/>
    <w:p w14:paraId="1E964F0F" w14:textId="77777777" w:rsidR="00BE4355" w:rsidRDefault="00BE4355" w:rsidP="00DC3F86"/>
    <w:p w14:paraId="53E78A98" w14:textId="77777777" w:rsidR="00BE4355" w:rsidRDefault="00BE4355" w:rsidP="00DC3F86"/>
    <w:p w14:paraId="5966E24D" w14:textId="77777777" w:rsidR="00BE4355" w:rsidRDefault="00BE4355" w:rsidP="00DC3F86"/>
    <w:p w14:paraId="1F6B794D" w14:textId="77777777" w:rsidR="00BE4355" w:rsidRDefault="00BE4355" w:rsidP="00DC3F86"/>
    <w:p w14:paraId="74A9B053" w14:textId="77777777" w:rsidR="00BE4355" w:rsidRDefault="00BE4355" w:rsidP="00DC3F86"/>
    <w:p w14:paraId="5FD20546" w14:textId="77777777" w:rsidR="00BE4355" w:rsidRDefault="00BE4355" w:rsidP="00DC3F86"/>
    <w:p w14:paraId="07FBBA05" w14:textId="77777777" w:rsidR="00BE4355" w:rsidRDefault="00BE4355" w:rsidP="00DC3F86"/>
    <w:p w14:paraId="3FB0D1C5" w14:textId="77777777" w:rsidR="00BE4355" w:rsidRDefault="00BE4355" w:rsidP="00DC3F86"/>
    <w:p w14:paraId="3D4E10E5" w14:textId="77777777" w:rsidR="00BE4355" w:rsidRDefault="00BE4355" w:rsidP="00DC3F86"/>
    <w:p w14:paraId="7F4D6AD4" w14:textId="77777777" w:rsidR="00BE4355" w:rsidRDefault="00BE4355" w:rsidP="00DC3F86"/>
    <w:p w14:paraId="3FBAF207" w14:textId="77777777" w:rsidR="00BE4355" w:rsidRDefault="00BE4355" w:rsidP="00DC3F86"/>
    <w:p w14:paraId="58E60F3A" w14:textId="77777777" w:rsidR="00BE4355" w:rsidRDefault="00BE4355" w:rsidP="00DC3F86"/>
    <w:p w14:paraId="5B62DCE0" w14:textId="77777777" w:rsidR="00BE4355" w:rsidRDefault="00BE4355" w:rsidP="00DC3F86"/>
    <w:p w14:paraId="0827C861" w14:textId="77777777" w:rsidR="00BE4355" w:rsidRDefault="00BE4355" w:rsidP="00DC3F86"/>
    <w:p w14:paraId="4FA26142" w14:textId="77777777" w:rsidR="00BE4355" w:rsidRDefault="00BE4355" w:rsidP="00DC3F86"/>
    <w:p w14:paraId="4BBFA390" w14:textId="77777777" w:rsidR="00BE4355" w:rsidRDefault="00BE4355" w:rsidP="00DC3F86"/>
    <w:p w14:paraId="396E1DF4" w14:textId="77777777" w:rsidR="00BE4355" w:rsidRDefault="00BE4355" w:rsidP="00DC3F86"/>
    <w:p w14:paraId="3DA76C73" w14:textId="77777777" w:rsidR="00BE4355" w:rsidRDefault="00BE4355" w:rsidP="00DC3F86"/>
    <w:p w14:paraId="3CD302E1" w14:textId="77777777" w:rsidR="00BE4355" w:rsidRDefault="00BE4355" w:rsidP="00DC3F86"/>
    <w:p w14:paraId="56C41BEC" w14:textId="77777777" w:rsidR="00BE4355" w:rsidRDefault="00BE4355" w:rsidP="00DC3F86"/>
    <w:p w14:paraId="55D1E383" w14:textId="77777777" w:rsidR="00BE4355" w:rsidRDefault="00BE4355" w:rsidP="00DC3F86"/>
    <w:p w14:paraId="3BE28A71" w14:textId="77777777" w:rsidR="00BE4355" w:rsidRDefault="00BE4355" w:rsidP="00DC3F86"/>
    <w:p w14:paraId="70316E41" w14:textId="77777777" w:rsidR="00BE4355" w:rsidRDefault="00BE4355" w:rsidP="00DC3F86"/>
    <w:p w14:paraId="4804F584" w14:textId="77777777" w:rsidR="00BE4355" w:rsidRDefault="00BE4355" w:rsidP="00DC3F86"/>
    <w:p w14:paraId="653CA95C" w14:textId="77777777" w:rsidR="00BE4355" w:rsidRDefault="00BE4355" w:rsidP="00DC3F86"/>
    <w:p w14:paraId="3A115EF9" w14:textId="77777777" w:rsidR="00BE4355" w:rsidRDefault="00BE4355" w:rsidP="00DC3F86"/>
    <w:p w14:paraId="05090310" w14:textId="77777777" w:rsidR="00BE4355" w:rsidRDefault="00BE4355" w:rsidP="00DC3F86"/>
    <w:p w14:paraId="70E152E8" w14:textId="77777777" w:rsidR="00BE4355" w:rsidRDefault="00BE4355" w:rsidP="00DC3F86"/>
    <w:p w14:paraId="4F649D36" w14:textId="77777777" w:rsidR="00BE4355" w:rsidRDefault="00BE4355" w:rsidP="00DC3F86"/>
    <w:p w14:paraId="52180A56" w14:textId="77777777" w:rsidR="00BE4355" w:rsidRPr="00DC3F86" w:rsidRDefault="00BE4355" w:rsidP="00DC3F86">
      <w:pPr>
        <w:rPr>
          <w:rFonts w:eastAsia="Arial Unicode MS"/>
        </w:rPr>
      </w:pPr>
    </w:p>
    <w:p w14:paraId="0B88B3EF" w14:textId="48422C2D" w:rsidR="005636E4" w:rsidRPr="00E421FE" w:rsidRDefault="001C1E4A" w:rsidP="001C1E4A">
      <w:pPr>
        <w:pStyle w:val="Heading2"/>
        <w:numPr>
          <w:ilvl w:val="0"/>
          <w:numId w:val="0"/>
        </w:numPr>
        <w:ind w:left="576" w:hanging="576"/>
        <w:rPr>
          <w:rFonts w:cs="Tahoma"/>
        </w:rPr>
      </w:pPr>
      <w:bookmarkStart w:id="1689" w:name="_Toc112074040"/>
      <w:bookmarkStart w:id="1690" w:name="_Toc148360172"/>
      <w:r w:rsidRPr="00E421FE">
        <w:rPr>
          <w:rFonts w:eastAsia="Arial Unicode MS" w:cs="Tahoma"/>
        </w:rPr>
        <w:t>PART II: Minutes and List of attendance for the meetings during the ESIA</w:t>
      </w:r>
      <w:bookmarkEnd w:id="1689"/>
      <w:bookmarkEnd w:id="1690"/>
    </w:p>
    <w:p w14:paraId="7D621EBD" w14:textId="73179AB1" w:rsidR="005636E4" w:rsidRPr="00E421FE" w:rsidRDefault="00F706F8" w:rsidP="001C1E4A">
      <w:pPr>
        <w:pStyle w:val="Heading3"/>
        <w:numPr>
          <w:ilvl w:val="0"/>
          <w:numId w:val="0"/>
        </w:numPr>
        <w:ind w:left="720" w:hanging="720"/>
        <w:rPr>
          <w:rFonts w:cs="Tahoma"/>
          <w:szCs w:val="20"/>
        </w:rPr>
      </w:pPr>
      <w:bookmarkStart w:id="1691" w:name="_Toc76628038"/>
      <w:bookmarkStart w:id="1692" w:name="_Toc76628231"/>
      <w:bookmarkStart w:id="1693" w:name="_Toc92987180"/>
      <w:bookmarkStart w:id="1694" w:name="_Toc96089270"/>
      <w:bookmarkStart w:id="1695" w:name="_Toc103958713"/>
      <w:bookmarkStart w:id="1696" w:name="_Toc76628039"/>
      <w:bookmarkStart w:id="1697" w:name="_Toc76628232"/>
      <w:bookmarkStart w:id="1698" w:name="_Toc92987181"/>
      <w:bookmarkStart w:id="1699" w:name="_Toc96089271"/>
      <w:bookmarkStart w:id="1700" w:name="_Toc103958714"/>
      <w:bookmarkStart w:id="1701" w:name="_Toc76628040"/>
      <w:bookmarkStart w:id="1702" w:name="_Toc76628233"/>
      <w:bookmarkStart w:id="1703" w:name="_Toc92987182"/>
      <w:bookmarkStart w:id="1704" w:name="_Toc96089272"/>
      <w:bookmarkStart w:id="1705" w:name="_Toc103958715"/>
      <w:bookmarkStart w:id="1706" w:name="_Toc76628041"/>
      <w:bookmarkStart w:id="1707" w:name="_Toc76628234"/>
      <w:bookmarkStart w:id="1708" w:name="_Toc92987183"/>
      <w:bookmarkStart w:id="1709" w:name="_Toc96089273"/>
      <w:bookmarkStart w:id="1710" w:name="_Toc103958716"/>
      <w:bookmarkStart w:id="1711" w:name="_Toc76628042"/>
      <w:bookmarkStart w:id="1712" w:name="_Toc76628235"/>
      <w:bookmarkStart w:id="1713" w:name="_Toc92987184"/>
      <w:bookmarkStart w:id="1714" w:name="_Toc96089274"/>
      <w:bookmarkStart w:id="1715" w:name="_Toc103958717"/>
      <w:bookmarkStart w:id="1716" w:name="_Toc76628043"/>
      <w:bookmarkStart w:id="1717" w:name="_Toc76628236"/>
      <w:bookmarkStart w:id="1718" w:name="_Toc92987185"/>
      <w:bookmarkStart w:id="1719" w:name="_Toc96089275"/>
      <w:bookmarkStart w:id="1720" w:name="_Toc103958718"/>
      <w:bookmarkStart w:id="1721" w:name="_Toc76628044"/>
      <w:bookmarkStart w:id="1722" w:name="_Toc76628237"/>
      <w:bookmarkStart w:id="1723" w:name="_Toc92987186"/>
      <w:bookmarkStart w:id="1724" w:name="_Toc96089276"/>
      <w:bookmarkStart w:id="1725" w:name="_Toc103958719"/>
      <w:bookmarkStart w:id="1726" w:name="_Toc76628045"/>
      <w:bookmarkStart w:id="1727" w:name="_Toc76628238"/>
      <w:bookmarkStart w:id="1728" w:name="_Toc92987187"/>
      <w:bookmarkStart w:id="1729" w:name="_Toc96089277"/>
      <w:bookmarkStart w:id="1730" w:name="_Toc103958720"/>
      <w:bookmarkStart w:id="1731" w:name="_Toc76628046"/>
      <w:bookmarkStart w:id="1732" w:name="_Toc76628239"/>
      <w:bookmarkStart w:id="1733" w:name="_Toc92987188"/>
      <w:bookmarkStart w:id="1734" w:name="_Toc96089278"/>
      <w:bookmarkStart w:id="1735" w:name="_Toc103958721"/>
      <w:bookmarkStart w:id="1736" w:name="_Toc92987189"/>
      <w:bookmarkStart w:id="1737" w:name="_Toc96089279"/>
      <w:bookmarkStart w:id="1738" w:name="_Toc103958722"/>
      <w:bookmarkStart w:id="1739" w:name="_Toc112074041"/>
      <w:bookmarkStart w:id="1740" w:name="_Toc148360173"/>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r>
        <w:rPr>
          <w:rFonts w:cs="Tahoma"/>
          <w:szCs w:val="20"/>
        </w:rPr>
        <w:t>Appendix</w:t>
      </w:r>
      <w:r w:rsidR="005636E4" w:rsidRPr="00E421FE">
        <w:rPr>
          <w:rFonts w:cs="Tahoma"/>
          <w:szCs w:val="20"/>
        </w:rPr>
        <w:t xml:space="preserve"> </w:t>
      </w:r>
      <w:r w:rsidR="00FF0001">
        <w:rPr>
          <w:rFonts w:cs="Tahoma"/>
          <w:szCs w:val="20"/>
        </w:rPr>
        <w:t>6</w:t>
      </w:r>
      <w:r w:rsidR="005636E4" w:rsidRPr="00E421FE">
        <w:rPr>
          <w:rFonts w:cs="Tahoma"/>
          <w:szCs w:val="20"/>
        </w:rPr>
        <w:t>: Minutes for the ESIA consultation</w:t>
      </w:r>
      <w:bookmarkEnd w:id="1739"/>
      <w:bookmarkEnd w:id="1740"/>
    </w:p>
    <w:p w14:paraId="0387D0D6" w14:textId="77777777" w:rsidR="005636E4" w:rsidRPr="00E421FE" w:rsidRDefault="005636E4" w:rsidP="005A68FD">
      <w:pPr>
        <w:pStyle w:val="Caption"/>
        <w:jc w:val="both"/>
        <w:rPr>
          <w:rFonts w:cs="Tahoma"/>
          <w:b w:val="0"/>
          <w:shd w:val="clear" w:color="auto" w:fill="DEEAF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79"/>
        <w:gridCol w:w="3016"/>
      </w:tblGrid>
      <w:tr w:rsidR="005636E4" w:rsidRPr="00E421FE" w14:paraId="08B5DDCC" w14:textId="77777777" w:rsidTr="005636E4">
        <w:trPr>
          <w:trHeight w:val="666"/>
          <w:jc w:val="center"/>
        </w:trPr>
        <w:tc>
          <w:tcPr>
            <w:tcW w:w="5000" w:type="pct"/>
            <w:gridSpan w:val="2"/>
          </w:tcPr>
          <w:p w14:paraId="4E595B17" w14:textId="77777777" w:rsidR="005636E4" w:rsidRPr="00E421FE" w:rsidRDefault="005636E4" w:rsidP="005A68FD">
            <w:pPr>
              <w:rPr>
                <w:rFonts w:cs="Tahoma"/>
                <w:szCs w:val="20"/>
              </w:rPr>
            </w:pPr>
            <w:r w:rsidRPr="00E421FE">
              <w:rPr>
                <w:rFonts w:cs="Tahoma"/>
                <w:szCs w:val="20"/>
              </w:rPr>
              <w:t>MINUTES OF EIA CONSULTATION FOR THE PROPOSED KENYA OFF-GRID SOLAR MINI-GRID PROJECT HELD AT BOMBI, KILIFI COUNTY</w:t>
            </w:r>
          </w:p>
        </w:tc>
      </w:tr>
      <w:tr w:rsidR="005636E4" w:rsidRPr="00E421FE" w14:paraId="3C25FD52" w14:textId="77777777" w:rsidTr="005636E4">
        <w:trPr>
          <w:trHeight w:val="511"/>
          <w:jc w:val="center"/>
        </w:trPr>
        <w:tc>
          <w:tcPr>
            <w:tcW w:w="3182" w:type="pct"/>
          </w:tcPr>
          <w:p w14:paraId="74ECD39A" w14:textId="77777777" w:rsidR="005636E4" w:rsidRPr="00E421FE" w:rsidRDefault="005636E4" w:rsidP="005A68FD">
            <w:pPr>
              <w:rPr>
                <w:rFonts w:cs="Tahoma"/>
                <w:szCs w:val="20"/>
              </w:rPr>
            </w:pPr>
            <w:r w:rsidRPr="00E421FE">
              <w:rPr>
                <w:rFonts w:cs="Tahoma"/>
                <w:szCs w:val="20"/>
              </w:rPr>
              <w:t>Date: 28</w:t>
            </w:r>
            <w:r w:rsidRPr="00E421FE">
              <w:rPr>
                <w:rFonts w:cs="Tahoma"/>
                <w:szCs w:val="20"/>
                <w:vertAlign w:val="superscript"/>
              </w:rPr>
              <w:t xml:space="preserve">TH  </w:t>
            </w:r>
            <w:r w:rsidRPr="00E421FE">
              <w:rPr>
                <w:rFonts w:cs="Tahoma"/>
                <w:szCs w:val="20"/>
              </w:rPr>
              <w:t>SEPTEMBER 2021</w:t>
            </w:r>
          </w:p>
          <w:p w14:paraId="78FDF657" w14:textId="77777777" w:rsidR="005636E4" w:rsidRPr="00E421FE" w:rsidRDefault="005636E4" w:rsidP="005A68FD">
            <w:pPr>
              <w:rPr>
                <w:rFonts w:cs="Tahoma"/>
                <w:szCs w:val="20"/>
              </w:rPr>
            </w:pPr>
            <w:r w:rsidRPr="00E421FE">
              <w:rPr>
                <w:rFonts w:cs="Tahoma"/>
                <w:szCs w:val="20"/>
              </w:rPr>
              <w:t>Venue: BOMBI DISPENSARY</w:t>
            </w:r>
          </w:p>
        </w:tc>
        <w:tc>
          <w:tcPr>
            <w:tcW w:w="1818" w:type="pct"/>
          </w:tcPr>
          <w:p w14:paraId="548582A5" w14:textId="77777777" w:rsidR="005636E4" w:rsidRPr="00E421FE" w:rsidRDefault="005636E4" w:rsidP="005A68FD">
            <w:pPr>
              <w:rPr>
                <w:rFonts w:cs="Tahoma"/>
                <w:szCs w:val="20"/>
              </w:rPr>
            </w:pPr>
            <w:r w:rsidRPr="00E421FE">
              <w:rPr>
                <w:rFonts w:cs="Tahoma"/>
                <w:szCs w:val="20"/>
              </w:rPr>
              <w:t>Time:  1015hrs</w:t>
            </w:r>
          </w:p>
        </w:tc>
      </w:tr>
    </w:tbl>
    <w:p w14:paraId="565BFF5B" w14:textId="77777777" w:rsidR="005636E4" w:rsidRPr="00E421FE" w:rsidRDefault="005636E4" w:rsidP="005A68FD">
      <w:pPr>
        <w:rPr>
          <w:rFonts w:cs="Tahoma"/>
          <w:vanish/>
          <w:szCs w:val="20"/>
        </w:rPr>
      </w:pPr>
    </w:p>
    <w:tbl>
      <w:tblPr>
        <w:tblpPr w:leftFromText="180" w:rightFromText="180" w:vertAnchor="text" w:horzAnchor="margin" w:tblpY="86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5"/>
      </w:tblGrid>
      <w:tr w:rsidR="005636E4" w:rsidRPr="00E421FE" w14:paraId="2E9A8FC5" w14:textId="77777777" w:rsidTr="005636E4">
        <w:trPr>
          <w:trHeight w:val="696"/>
        </w:trPr>
        <w:tc>
          <w:tcPr>
            <w:tcW w:w="5000" w:type="pct"/>
          </w:tcPr>
          <w:p w14:paraId="7D3C7421" w14:textId="77777777" w:rsidR="005636E4" w:rsidRPr="00E421FE" w:rsidRDefault="005636E4" w:rsidP="005A68FD">
            <w:pPr>
              <w:rPr>
                <w:rFonts w:cs="Tahoma"/>
                <w:szCs w:val="20"/>
                <w:u w:val="single"/>
              </w:rPr>
            </w:pPr>
            <w:r w:rsidRPr="00E421FE">
              <w:rPr>
                <w:rFonts w:cs="Tahoma"/>
                <w:szCs w:val="20"/>
                <w:u w:val="single"/>
              </w:rPr>
              <w:t>PRESENT</w:t>
            </w:r>
          </w:p>
          <w:p w14:paraId="387E356F" w14:textId="77777777" w:rsidR="005636E4" w:rsidRPr="00E421FE" w:rsidRDefault="005636E4" w:rsidP="005A68FD">
            <w:pPr>
              <w:rPr>
                <w:rFonts w:cs="Tahoma"/>
                <w:szCs w:val="20"/>
              </w:rPr>
            </w:pPr>
            <w:r w:rsidRPr="00E421FE">
              <w:rPr>
                <w:rFonts w:cs="Tahoma"/>
                <w:szCs w:val="20"/>
              </w:rPr>
              <w:t>List of the members present is appended herein</w:t>
            </w:r>
          </w:p>
        </w:tc>
      </w:tr>
      <w:tr w:rsidR="005636E4" w:rsidRPr="00E421FE" w14:paraId="50DAFC6E" w14:textId="77777777" w:rsidTr="005636E4">
        <w:trPr>
          <w:trHeight w:val="2105"/>
        </w:trPr>
        <w:tc>
          <w:tcPr>
            <w:tcW w:w="5000" w:type="pct"/>
          </w:tcPr>
          <w:p w14:paraId="704904EE" w14:textId="77777777" w:rsidR="005636E4" w:rsidRPr="00E421FE" w:rsidRDefault="005636E4" w:rsidP="005A68FD">
            <w:pPr>
              <w:rPr>
                <w:rFonts w:cs="Tahoma"/>
                <w:szCs w:val="20"/>
                <w:u w:val="single"/>
              </w:rPr>
            </w:pPr>
            <w:r w:rsidRPr="00E421FE">
              <w:rPr>
                <w:rFonts w:cs="Tahoma"/>
                <w:szCs w:val="20"/>
                <w:u w:val="single"/>
              </w:rPr>
              <w:t>AGENDA</w:t>
            </w:r>
          </w:p>
          <w:p w14:paraId="1AFD851D"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Introduction</w:t>
            </w:r>
          </w:p>
          <w:p w14:paraId="06547273"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 xml:space="preserve">Opening Remarks </w:t>
            </w:r>
          </w:p>
          <w:p w14:paraId="00AAFF09"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Remarks by the consultant</w:t>
            </w:r>
          </w:p>
          <w:p w14:paraId="68BB278B"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Concerns/Issues from participants</w:t>
            </w:r>
          </w:p>
          <w:p w14:paraId="164467BC"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Responses to the issues raised</w:t>
            </w:r>
          </w:p>
          <w:p w14:paraId="2095763D"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Acceptance/rejection of the proposed project</w:t>
            </w:r>
          </w:p>
          <w:p w14:paraId="7EB640F3" w14:textId="77777777" w:rsidR="005636E4" w:rsidRPr="00E421FE" w:rsidRDefault="005636E4" w:rsidP="00874754">
            <w:pPr>
              <w:pStyle w:val="ListParagraph"/>
              <w:numPr>
                <w:ilvl w:val="0"/>
                <w:numId w:val="307"/>
              </w:numPr>
              <w:spacing w:after="200"/>
              <w:rPr>
                <w:rFonts w:cs="Tahoma"/>
                <w:szCs w:val="20"/>
              </w:rPr>
            </w:pPr>
            <w:r w:rsidRPr="00E421FE">
              <w:rPr>
                <w:rFonts w:cs="Tahoma"/>
                <w:szCs w:val="20"/>
              </w:rPr>
              <w:t xml:space="preserve">Adjournment  </w:t>
            </w:r>
          </w:p>
        </w:tc>
      </w:tr>
    </w:tbl>
    <w:p w14:paraId="34CDD9EB" w14:textId="77777777" w:rsidR="005636E4" w:rsidRPr="00E421FE" w:rsidRDefault="005636E4" w:rsidP="005A68FD">
      <w:pPr>
        <w:rPr>
          <w:rFonts w:cs="Tahoma"/>
          <w:vanish/>
          <w:szCs w:val="20"/>
        </w:rPr>
      </w:pPr>
    </w:p>
    <w:p w14:paraId="498AF0D8" w14:textId="77777777" w:rsidR="005636E4" w:rsidRPr="00E421FE" w:rsidRDefault="005636E4" w:rsidP="005A68FD">
      <w:pPr>
        <w:rPr>
          <w:rFonts w:cs="Tahoma"/>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
        <w:gridCol w:w="5662"/>
        <w:gridCol w:w="118"/>
        <w:gridCol w:w="1475"/>
      </w:tblGrid>
      <w:tr w:rsidR="005636E4" w:rsidRPr="00E421FE" w14:paraId="667CD5A9" w14:textId="77777777" w:rsidTr="005636E4">
        <w:trPr>
          <w:trHeight w:val="98"/>
        </w:trPr>
        <w:tc>
          <w:tcPr>
            <w:tcW w:w="627" w:type="pct"/>
          </w:tcPr>
          <w:p w14:paraId="0B5BA6F8" w14:textId="77777777" w:rsidR="005636E4" w:rsidRPr="00E421FE" w:rsidRDefault="005636E4" w:rsidP="005A68FD">
            <w:pPr>
              <w:rPr>
                <w:rFonts w:cs="Tahoma"/>
                <w:szCs w:val="20"/>
              </w:rPr>
            </w:pPr>
            <w:r w:rsidRPr="00E421FE">
              <w:rPr>
                <w:rFonts w:cs="Tahoma"/>
                <w:szCs w:val="20"/>
              </w:rPr>
              <w:t>Item No</w:t>
            </w:r>
          </w:p>
        </w:tc>
        <w:tc>
          <w:tcPr>
            <w:tcW w:w="3484" w:type="pct"/>
            <w:gridSpan w:val="2"/>
          </w:tcPr>
          <w:p w14:paraId="6A712C68" w14:textId="77777777" w:rsidR="005636E4" w:rsidRPr="00E421FE" w:rsidRDefault="005636E4" w:rsidP="005A68FD">
            <w:pPr>
              <w:rPr>
                <w:rFonts w:cs="Tahoma"/>
                <w:szCs w:val="20"/>
              </w:rPr>
            </w:pPr>
            <w:r w:rsidRPr="00E421FE">
              <w:rPr>
                <w:rFonts w:cs="Tahoma"/>
                <w:szCs w:val="20"/>
              </w:rPr>
              <w:t xml:space="preserve">Description </w:t>
            </w:r>
          </w:p>
        </w:tc>
        <w:tc>
          <w:tcPr>
            <w:tcW w:w="889" w:type="pct"/>
          </w:tcPr>
          <w:p w14:paraId="4896BE62" w14:textId="77777777" w:rsidR="005636E4" w:rsidRPr="00E421FE" w:rsidRDefault="005636E4" w:rsidP="005A68FD">
            <w:pPr>
              <w:rPr>
                <w:rFonts w:cs="Tahoma"/>
                <w:szCs w:val="20"/>
              </w:rPr>
            </w:pPr>
            <w:r w:rsidRPr="00E421FE">
              <w:rPr>
                <w:rFonts w:cs="Tahoma"/>
                <w:szCs w:val="20"/>
              </w:rPr>
              <w:t>Action by</w:t>
            </w:r>
          </w:p>
        </w:tc>
      </w:tr>
      <w:tr w:rsidR="005636E4" w:rsidRPr="00E421FE" w14:paraId="6C4AA6D2" w14:textId="77777777" w:rsidTr="005636E4">
        <w:trPr>
          <w:trHeight w:val="419"/>
        </w:trPr>
        <w:tc>
          <w:tcPr>
            <w:tcW w:w="627" w:type="pct"/>
          </w:tcPr>
          <w:p w14:paraId="6EAA4271" w14:textId="77777777" w:rsidR="005636E4" w:rsidRPr="00E421FE" w:rsidRDefault="005636E4" w:rsidP="005A68FD">
            <w:pPr>
              <w:rPr>
                <w:rFonts w:cs="Tahoma"/>
                <w:szCs w:val="20"/>
              </w:rPr>
            </w:pPr>
            <w:r w:rsidRPr="00E421FE">
              <w:rPr>
                <w:rFonts w:cs="Tahoma"/>
                <w:szCs w:val="20"/>
              </w:rPr>
              <w:t>Min 1/21</w:t>
            </w:r>
          </w:p>
        </w:tc>
        <w:tc>
          <w:tcPr>
            <w:tcW w:w="4373" w:type="pct"/>
            <w:gridSpan w:val="3"/>
          </w:tcPr>
          <w:p w14:paraId="0F5C0ED2" w14:textId="77777777" w:rsidR="005636E4" w:rsidRPr="00E421FE" w:rsidRDefault="005636E4" w:rsidP="005A68FD">
            <w:pPr>
              <w:rPr>
                <w:rFonts w:cs="Tahoma"/>
                <w:szCs w:val="20"/>
              </w:rPr>
            </w:pPr>
            <w:r w:rsidRPr="00E421FE">
              <w:rPr>
                <w:rFonts w:cs="Tahoma"/>
                <w:szCs w:val="20"/>
              </w:rPr>
              <w:t xml:space="preserve">Introduction </w:t>
            </w:r>
          </w:p>
        </w:tc>
      </w:tr>
      <w:tr w:rsidR="005636E4" w:rsidRPr="00E421FE" w14:paraId="05217E29" w14:textId="77777777" w:rsidTr="005636E4">
        <w:trPr>
          <w:trHeight w:val="2301"/>
        </w:trPr>
        <w:tc>
          <w:tcPr>
            <w:tcW w:w="627" w:type="pct"/>
          </w:tcPr>
          <w:p w14:paraId="55D8B3B0" w14:textId="77777777" w:rsidR="005636E4" w:rsidRPr="00E421FE" w:rsidRDefault="005636E4" w:rsidP="005A68FD">
            <w:pPr>
              <w:rPr>
                <w:rFonts w:cs="Tahoma"/>
                <w:szCs w:val="20"/>
              </w:rPr>
            </w:pPr>
            <w:r w:rsidRPr="00E421FE">
              <w:rPr>
                <w:rFonts w:cs="Tahoma"/>
                <w:szCs w:val="20"/>
              </w:rPr>
              <w:t>1.1</w:t>
            </w:r>
          </w:p>
          <w:p w14:paraId="263F3B9E" w14:textId="77777777" w:rsidR="005636E4" w:rsidRPr="00E421FE" w:rsidRDefault="005636E4" w:rsidP="005A68FD">
            <w:pPr>
              <w:rPr>
                <w:rFonts w:cs="Tahoma"/>
                <w:szCs w:val="20"/>
              </w:rPr>
            </w:pPr>
          </w:p>
          <w:p w14:paraId="39D7D509" w14:textId="77777777" w:rsidR="005636E4" w:rsidRPr="00E421FE" w:rsidRDefault="005636E4" w:rsidP="005A68FD">
            <w:pPr>
              <w:rPr>
                <w:rFonts w:cs="Tahoma"/>
                <w:szCs w:val="20"/>
              </w:rPr>
            </w:pPr>
            <w:r w:rsidRPr="00E421FE">
              <w:rPr>
                <w:rFonts w:cs="Tahoma"/>
                <w:szCs w:val="20"/>
              </w:rPr>
              <w:t>1.2</w:t>
            </w:r>
          </w:p>
          <w:p w14:paraId="16E5E008" w14:textId="77777777" w:rsidR="005636E4" w:rsidRPr="00E421FE" w:rsidRDefault="005636E4" w:rsidP="005A68FD">
            <w:pPr>
              <w:rPr>
                <w:rFonts w:cs="Tahoma"/>
                <w:szCs w:val="20"/>
              </w:rPr>
            </w:pPr>
          </w:p>
          <w:p w14:paraId="40D2860B" w14:textId="77777777" w:rsidR="005636E4" w:rsidRPr="00E421FE" w:rsidRDefault="005636E4" w:rsidP="005A68FD">
            <w:pPr>
              <w:rPr>
                <w:rFonts w:cs="Tahoma"/>
                <w:szCs w:val="20"/>
              </w:rPr>
            </w:pPr>
          </w:p>
          <w:p w14:paraId="52860A0C" w14:textId="77777777" w:rsidR="005636E4" w:rsidRPr="00E421FE" w:rsidRDefault="005636E4" w:rsidP="005A68FD">
            <w:pPr>
              <w:rPr>
                <w:rFonts w:cs="Tahoma"/>
                <w:szCs w:val="20"/>
              </w:rPr>
            </w:pPr>
            <w:r w:rsidRPr="00E421FE">
              <w:rPr>
                <w:rFonts w:cs="Tahoma"/>
                <w:szCs w:val="20"/>
              </w:rPr>
              <w:t>1.3</w:t>
            </w:r>
          </w:p>
        </w:tc>
        <w:tc>
          <w:tcPr>
            <w:tcW w:w="3413" w:type="pct"/>
          </w:tcPr>
          <w:p w14:paraId="0646F641" w14:textId="77777777" w:rsidR="005636E4" w:rsidRPr="00E421FE" w:rsidRDefault="005636E4" w:rsidP="005A68FD">
            <w:pPr>
              <w:spacing w:after="120"/>
              <w:rPr>
                <w:rFonts w:cs="Tahoma"/>
                <w:iCs/>
                <w:szCs w:val="20"/>
              </w:rPr>
            </w:pPr>
            <w:r w:rsidRPr="00E421FE">
              <w:rPr>
                <w:rFonts w:cs="Tahoma"/>
                <w:iCs/>
                <w:szCs w:val="20"/>
              </w:rPr>
              <w:t>The meeting was opened with a word of prayer from Suleiman</w:t>
            </w:r>
          </w:p>
          <w:p w14:paraId="06F5C199" w14:textId="77777777" w:rsidR="005636E4" w:rsidRPr="00E421FE" w:rsidRDefault="005636E4" w:rsidP="005A68FD">
            <w:pPr>
              <w:spacing w:after="120"/>
              <w:rPr>
                <w:rFonts w:cs="Tahoma"/>
                <w:iCs/>
                <w:szCs w:val="20"/>
              </w:rPr>
            </w:pPr>
            <w:r w:rsidRPr="00E421FE">
              <w:rPr>
                <w:rFonts w:cs="Tahoma"/>
                <w:iCs/>
                <w:szCs w:val="20"/>
              </w:rPr>
              <w:t>Jefferson Guyo, a CBO representative welcomed the consultants to the area and explained the low attendance was due to the presence of elephants along the road hence human-wildlife conflict</w:t>
            </w:r>
          </w:p>
          <w:p w14:paraId="7E2F25DB" w14:textId="77777777" w:rsidR="005636E4" w:rsidRPr="00E421FE" w:rsidRDefault="005636E4" w:rsidP="005A68FD">
            <w:pPr>
              <w:spacing w:after="120"/>
              <w:rPr>
                <w:rFonts w:cs="Tahoma"/>
                <w:i/>
                <w:szCs w:val="20"/>
              </w:rPr>
            </w:pPr>
            <w:r w:rsidRPr="00E421FE">
              <w:rPr>
                <w:rFonts w:cs="Tahoma"/>
                <w:iCs/>
                <w:szCs w:val="20"/>
              </w:rPr>
              <w:t>Stephen Maramba the area assistant chief Kisiki Sub location thanked the locals for attending the meeting and stated that he was hopeful that the project will begin soon.</w:t>
            </w:r>
          </w:p>
        </w:tc>
        <w:tc>
          <w:tcPr>
            <w:tcW w:w="960" w:type="pct"/>
            <w:gridSpan w:val="2"/>
          </w:tcPr>
          <w:p w14:paraId="5BBC969E" w14:textId="77777777" w:rsidR="005636E4" w:rsidRPr="00E421FE" w:rsidRDefault="005636E4" w:rsidP="005A68FD">
            <w:pPr>
              <w:rPr>
                <w:rFonts w:cs="Tahoma"/>
                <w:szCs w:val="20"/>
              </w:rPr>
            </w:pPr>
            <w:r w:rsidRPr="00E421FE">
              <w:rPr>
                <w:rFonts w:cs="Tahoma"/>
                <w:szCs w:val="20"/>
              </w:rPr>
              <w:t xml:space="preserve">Suleiman </w:t>
            </w:r>
          </w:p>
          <w:p w14:paraId="42050CB3" w14:textId="77777777" w:rsidR="005636E4" w:rsidRPr="00E421FE" w:rsidRDefault="005636E4" w:rsidP="005A68FD">
            <w:pPr>
              <w:rPr>
                <w:rFonts w:cs="Tahoma"/>
                <w:szCs w:val="20"/>
              </w:rPr>
            </w:pPr>
          </w:p>
          <w:p w14:paraId="130CC4CD" w14:textId="77777777" w:rsidR="005636E4" w:rsidRPr="00E421FE" w:rsidRDefault="005636E4" w:rsidP="005A68FD">
            <w:pPr>
              <w:rPr>
                <w:rFonts w:cs="Tahoma"/>
                <w:szCs w:val="20"/>
              </w:rPr>
            </w:pPr>
          </w:p>
          <w:p w14:paraId="348503AD" w14:textId="77777777" w:rsidR="005636E4" w:rsidRPr="00E421FE" w:rsidRDefault="005636E4" w:rsidP="005A68FD">
            <w:pPr>
              <w:rPr>
                <w:rFonts w:cs="Tahoma"/>
                <w:szCs w:val="20"/>
              </w:rPr>
            </w:pPr>
            <w:r w:rsidRPr="00E421FE">
              <w:rPr>
                <w:rFonts w:cs="Tahoma"/>
                <w:szCs w:val="20"/>
              </w:rPr>
              <w:t>Jefferson Guyo</w:t>
            </w:r>
          </w:p>
          <w:p w14:paraId="055BFDB1" w14:textId="77777777" w:rsidR="005636E4" w:rsidRPr="00E421FE" w:rsidRDefault="005636E4" w:rsidP="005A68FD">
            <w:pPr>
              <w:rPr>
                <w:rFonts w:cs="Tahoma"/>
                <w:szCs w:val="20"/>
              </w:rPr>
            </w:pPr>
          </w:p>
          <w:p w14:paraId="38E78751" w14:textId="77777777" w:rsidR="005636E4" w:rsidRPr="00E421FE" w:rsidRDefault="005636E4" w:rsidP="005A68FD">
            <w:pPr>
              <w:rPr>
                <w:rFonts w:cs="Tahoma"/>
                <w:szCs w:val="20"/>
              </w:rPr>
            </w:pPr>
          </w:p>
          <w:p w14:paraId="4E526110" w14:textId="77777777" w:rsidR="005636E4" w:rsidRPr="00E421FE" w:rsidRDefault="005636E4" w:rsidP="005A68FD">
            <w:pPr>
              <w:rPr>
                <w:rFonts w:cs="Tahoma"/>
                <w:szCs w:val="20"/>
              </w:rPr>
            </w:pPr>
            <w:r w:rsidRPr="00E421FE">
              <w:rPr>
                <w:rFonts w:cs="Tahoma"/>
                <w:szCs w:val="20"/>
              </w:rPr>
              <w:t>Assistant chief</w:t>
            </w:r>
          </w:p>
        </w:tc>
      </w:tr>
      <w:tr w:rsidR="005636E4" w:rsidRPr="00E421FE" w14:paraId="5243C8F9" w14:textId="77777777" w:rsidTr="005636E4">
        <w:trPr>
          <w:trHeight w:val="75"/>
        </w:trPr>
        <w:tc>
          <w:tcPr>
            <w:tcW w:w="627" w:type="pct"/>
            <w:vAlign w:val="center"/>
          </w:tcPr>
          <w:p w14:paraId="24096257" w14:textId="77777777" w:rsidR="005636E4" w:rsidRPr="00E421FE" w:rsidRDefault="005636E4" w:rsidP="005A68FD">
            <w:pPr>
              <w:rPr>
                <w:rFonts w:cs="Tahoma"/>
                <w:szCs w:val="20"/>
              </w:rPr>
            </w:pPr>
            <w:r w:rsidRPr="00E421FE">
              <w:rPr>
                <w:rFonts w:cs="Tahoma"/>
                <w:szCs w:val="20"/>
              </w:rPr>
              <w:t>Min 2/21</w:t>
            </w:r>
          </w:p>
        </w:tc>
        <w:tc>
          <w:tcPr>
            <w:tcW w:w="3413" w:type="pct"/>
            <w:vAlign w:val="center"/>
          </w:tcPr>
          <w:p w14:paraId="77DFDF00" w14:textId="77777777" w:rsidR="005636E4" w:rsidRPr="00E421FE" w:rsidRDefault="005636E4" w:rsidP="005A68FD">
            <w:pPr>
              <w:spacing w:after="120"/>
              <w:rPr>
                <w:rFonts w:cs="Tahoma"/>
                <w:szCs w:val="20"/>
              </w:rPr>
            </w:pPr>
            <w:r w:rsidRPr="00E421FE">
              <w:rPr>
                <w:rFonts w:cs="Tahoma"/>
                <w:szCs w:val="20"/>
              </w:rPr>
              <w:t xml:space="preserve">Opening Remarks </w:t>
            </w:r>
          </w:p>
        </w:tc>
        <w:tc>
          <w:tcPr>
            <w:tcW w:w="960" w:type="pct"/>
            <w:gridSpan w:val="2"/>
            <w:vAlign w:val="center"/>
          </w:tcPr>
          <w:p w14:paraId="62A75F99" w14:textId="77777777" w:rsidR="005636E4" w:rsidRPr="00E421FE" w:rsidRDefault="005636E4" w:rsidP="005A68FD">
            <w:pPr>
              <w:rPr>
                <w:rFonts w:cs="Tahoma"/>
                <w:szCs w:val="20"/>
              </w:rPr>
            </w:pPr>
          </w:p>
        </w:tc>
      </w:tr>
      <w:tr w:rsidR="005636E4" w:rsidRPr="00E421FE" w14:paraId="28C1066D" w14:textId="77777777" w:rsidTr="005636E4">
        <w:trPr>
          <w:trHeight w:val="1790"/>
        </w:trPr>
        <w:tc>
          <w:tcPr>
            <w:tcW w:w="627" w:type="pct"/>
          </w:tcPr>
          <w:p w14:paraId="4E6CBBE6" w14:textId="77777777" w:rsidR="005636E4" w:rsidRPr="00E421FE" w:rsidRDefault="005636E4" w:rsidP="005A68FD">
            <w:pPr>
              <w:rPr>
                <w:rFonts w:cs="Tahoma"/>
                <w:szCs w:val="20"/>
              </w:rPr>
            </w:pPr>
            <w:r w:rsidRPr="00E421FE">
              <w:rPr>
                <w:rFonts w:cs="Tahoma"/>
                <w:szCs w:val="20"/>
              </w:rPr>
              <w:t>2.1</w:t>
            </w:r>
          </w:p>
          <w:p w14:paraId="2ECAA31B" w14:textId="77777777" w:rsidR="005636E4" w:rsidRPr="00E421FE" w:rsidRDefault="005636E4" w:rsidP="005A68FD">
            <w:pPr>
              <w:rPr>
                <w:rFonts w:cs="Tahoma"/>
                <w:szCs w:val="20"/>
              </w:rPr>
            </w:pPr>
          </w:p>
          <w:p w14:paraId="2FBD1CFD" w14:textId="77777777" w:rsidR="005636E4" w:rsidRPr="00E421FE" w:rsidRDefault="005636E4" w:rsidP="005A68FD">
            <w:pPr>
              <w:rPr>
                <w:rFonts w:cs="Tahoma"/>
                <w:szCs w:val="20"/>
              </w:rPr>
            </w:pPr>
          </w:p>
          <w:p w14:paraId="3FDCE676" w14:textId="77777777" w:rsidR="005636E4" w:rsidRPr="00E421FE" w:rsidRDefault="005636E4" w:rsidP="005A68FD">
            <w:pPr>
              <w:rPr>
                <w:rFonts w:cs="Tahoma"/>
                <w:szCs w:val="20"/>
              </w:rPr>
            </w:pPr>
          </w:p>
          <w:p w14:paraId="2FC0A1CB" w14:textId="77777777" w:rsidR="005636E4" w:rsidRPr="00E421FE" w:rsidRDefault="005636E4" w:rsidP="005A68FD">
            <w:pPr>
              <w:rPr>
                <w:rFonts w:cs="Tahoma"/>
                <w:szCs w:val="20"/>
              </w:rPr>
            </w:pPr>
          </w:p>
          <w:p w14:paraId="3A2BAADD" w14:textId="77777777" w:rsidR="005636E4" w:rsidRPr="00E421FE" w:rsidRDefault="005636E4" w:rsidP="005A68FD">
            <w:pPr>
              <w:rPr>
                <w:rFonts w:cs="Tahoma"/>
                <w:szCs w:val="20"/>
              </w:rPr>
            </w:pPr>
          </w:p>
          <w:p w14:paraId="2E4B6A3E" w14:textId="77777777" w:rsidR="005636E4" w:rsidRPr="00E421FE" w:rsidRDefault="005636E4" w:rsidP="005A68FD">
            <w:pPr>
              <w:rPr>
                <w:rFonts w:cs="Tahoma"/>
                <w:szCs w:val="20"/>
              </w:rPr>
            </w:pPr>
          </w:p>
          <w:p w14:paraId="7EF37AA3" w14:textId="77777777" w:rsidR="005636E4" w:rsidRPr="00E421FE" w:rsidRDefault="005636E4" w:rsidP="005A68FD">
            <w:pPr>
              <w:rPr>
                <w:rFonts w:cs="Tahoma"/>
                <w:szCs w:val="20"/>
              </w:rPr>
            </w:pPr>
          </w:p>
          <w:p w14:paraId="24672A24" w14:textId="77777777" w:rsidR="005636E4" w:rsidRPr="00E421FE" w:rsidRDefault="005636E4" w:rsidP="005A68FD">
            <w:pPr>
              <w:rPr>
                <w:rFonts w:cs="Tahoma"/>
                <w:szCs w:val="20"/>
              </w:rPr>
            </w:pPr>
            <w:r w:rsidRPr="00E421FE">
              <w:rPr>
                <w:rFonts w:cs="Tahoma"/>
                <w:szCs w:val="20"/>
              </w:rPr>
              <w:t>2.2</w:t>
            </w:r>
          </w:p>
        </w:tc>
        <w:tc>
          <w:tcPr>
            <w:tcW w:w="3413" w:type="pct"/>
          </w:tcPr>
          <w:p w14:paraId="050F3382" w14:textId="77777777" w:rsidR="005636E4" w:rsidRPr="00E421FE" w:rsidRDefault="005636E4" w:rsidP="005A68FD">
            <w:pPr>
              <w:rPr>
                <w:rFonts w:cs="Tahoma"/>
                <w:iCs/>
                <w:szCs w:val="20"/>
              </w:rPr>
            </w:pPr>
            <w:r w:rsidRPr="00E421FE">
              <w:rPr>
                <w:rFonts w:cs="Tahoma"/>
                <w:iCs/>
                <w:szCs w:val="20"/>
              </w:rPr>
              <w:t>Habel thanked the residents for attending the meeting. He explained that the project started in 2017 and was in 14 underserved counties.</w:t>
            </w:r>
          </w:p>
          <w:p w14:paraId="17FECCB9" w14:textId="77777777" w:rsidR="005636E4" w:rsidRPr="00E421FE" w:rsidRDefault="005636E4" w:rsidP="005A68FD">
            <w:pPr>
              <w:rPr>
                <w:rFonts w:cs="Tahoma"/>
                <w:iCs/>
                <w:szCs w:val="20"/>
              </w:rPr>
            </w:pPr>
            <w:r w:rsidRPr="00E421FE">
              <w:rPr>
                <w:rFonts w:cs="Tahoma"/>
                <w:iCs/>
                <w:szCs w:val="20"/>
              </w:rPr>
              <w:t>He explained that there was going to be a compensatory project for the community land that had been given for the project. The project would come from either of 3 sectors which are health, education and water and the compensatory money will be proportional to the value of the land taken and informed by the NLC valuation criterion.</w:t>
            </w:r>
          </w:p>
          <w:p w14:paraId="4B8389F0" w14:textId="77777777" w:rsidR="005636E4" w:rsidRPr="00E421FE" w:rsidRDefault="005636E4" w:rsidP="005A68FD">
            <w:pPr>
              <w:rPr>
                <w:rFonts w:cs="Tahoma"/>
                <w:iCs/>
                <w:szCs w:val="20"/>
              </w:rPr>
            </w:pPr>
            <w:r w:rsidRPr="00E421FE">
              <w:rPr>
                <w:rFonts w:cs="Tahoma"/>
                <w:iCs/>
                <w:szCs w:val="20"/>
              </w:rPr>
              <w:t>Jefferson explained the compensatory project further and stated the existing borehole water was very salty and around 25 filters had been bought but the borehole still needed a machine to pump water.</w:t>
            </w:r>
          </w:p>
        </w:tc>
        <w:tc>
          <w:tcPr>
            <w:tcW w:w="960" w:type="pct"/>
            <w:gridSpan w:val="2"/>
          </w:tcPr>
          <w:p w14:paraId="6AEF5563" w14:textId="77777777" w:rsidR="005636E4" w:rsidRPr="00E421FE" w:rsidRDefault="005636E4" w:rsidP="005A68FD">
            <w:pPr>
              <w:rPr>
                <w:rFonts w:cs="Tahoma"/>
                <w:szCs w:val="20"/>
              </w:rPr>
            </w:pPr>
            <w:r w:rsidRPr="00E421FE">
              <w:rPr>
                <w:rFonts w:cs="Tahoma"/>
                <w:szCs w:val="20"/>
              </w:rPr>
              <w:t>Habel Mwarabu-CREO</w:t>
            </w:r>
          </w:p>
          <w:p w14:paraId="3C7576EC" w14:textId="77777777" w:rsidR="005636E4" w:rsidRPr="00E421FE" w:rsidRDefault="005636E4" w:rsidP="005A68FD">
            <w:pPr>
              <w:rPr>
                <w:rFonts w:cs="Tahoma"/>
                <w:szCs w:val="20"/>
              </w:rPr>
            </w:pPr>
          </w:p>
          <w:p w14:paraId="6000547E" w14:textId="77777777" w:rsidR="005636E4" w:rsidRPr="00E421FE" w:rsidRDefault="005636E4" w:rsidP="005A68FD">
            <w:pPr>
              <w:rPr>
                <w:rFonts w:cs="Tahoma"/>
                <w:szCs w:val="20"/>
              </w:rPr>
            </w:pPr>
          </w:p>
          <w:p w14:paraId="71F798A8" w14:textId="77777777" w:rsidR="005636E4" w:rsidRPr="00E421FE" w:rsidRDefault="005636E4" w:rsidP="005A68FD">
            <w:pPr>
              <w:rPr>
                <w:rFonts w:cs="Tahoma"/>
                <w:szCs w:val="20"/>
              </w:rPr>
            </w:pPr>
          </w:p>
          <w:p w14:paraId="5BC294DE" w14:textId="77777777" w:rsidR="005636E4" w:rsidRPr="00E421FE" w:rsidRDefault="005636E4" w:rsidP="005A68FD">
            <w:pPr>
              <w:rPr>
                <w:rFonts w:cs="Tahoma"/>
                <w:szCs w:val="20"/>
              </w:rPr>
            </w:pPr>
          </w:p>
          <w:p w14:paraId="7D36B6E2" w14:textId="77777777" w:rsidR="005636E4" w:rsidRPr="00E421FE" w:rsidRDefault="005636E4" w:rsidP="005A68FD">
            <w:pPr>
              <w:rPr>
                <w:rFonts w:cs="Tahoma"/>
                <w:szCs w:val="20"/>
              </w:rPr>
            </w:pPr>
          </w:p>
          <w:p w14:paraId="08E0A598" w14:textId="77777777" w:rsidR="005636E4" w:rsidRPr="00E421FE" w:rsidRDefault="005636E4" w:rsidP="005A68FD">
            <w:pPr>
              <w:rPr>
                <w:rFonts w:cs="Tahoma"/>
                <w:szCs w:val="20"/>
              </w:rPr>
            </w:pPr>
            <w:r w:rsidRPr="00E421FE">
              <w:rPr>
                <w:rFonts w:cs="Tahoma"/>
                <w:szCs w:val="20"/>
              </w:rPr>
              <w:t>Jefferson Guyo</w:t>
            </w:r>
          </w:p>
        </w:tc>
      </w:tr>
      <w:tr w:rsidR="005636E4" w:rsidRPr="00E421FE" w14:paraId="6790B629" w14:textId="77777777" w:rsidTr="005636E4">
        <w:trPr>
          <w:trHeight w:val="350"/>
        </w:trPr>
        <w:tc>
          <w:tcPr>
            <w:tcW w:w="627" w:type="pct"/>
          </w:tcPr>
          <w:p w14:paraId="086110AA" w14:textId="77777777" w:rsidR="005636E4" w:rsidRPr="00E421FE" w:rsidRDefault="005636E4" w:rsidP="005A68FD">
            <w:pPr>
              <w:rPr>
                <w:rFonts w:cs="Tahoma"/>
                <w:szCs w:val="20"/>
              </w:rPr>
            </w:pPr>
            <w:r w:rsidRPr="00E421FE">
              <w:rPr>
                <w:rFonts w:cs="Tahoma"/>
                <w:szCs w:val="20"/>
              </w:rPr>
              <w:t>Min 3/21</w:t>
            </w:r>
          </w:p>
        </w:tc>
        <w:tc>
          <w:tcPr>
            <w:tcW w:w="3413" w:type="pct"/>
          </w:tcPr>
          <w:p w14:paraId="5050BC96" w14:textId="77777777" w:rsidR="005636E4" w:rsidRPr="00E421FE" w:rsidRDefault="005636E4" w:rsidP="005A68FD">
            <w:pPr>
              <w:rPr>
                <w:rFonts w:cs="Tahoma"/>
                <w:szCs w:val="20"/>
              </w:rPr>
            </w:pPr>
            <w:r w:rsidRPr="00E421FE">
              <w:rPr>
                <w:rFonts w:cs="Tahoma"/>
                <w:szCs w:val="20"/>
              </w:rPr>
              <w:t>Remarks by the consultant</w:t>
            </w:r>
          </w:p>
        </w:tc>
        <w:tc>
          <w:tcPr>
            <w:tcW w:w="960" w:type="pct"/>
            <w:gridSpan w:val="2"/>
          </w:tcPr>
          <w:p w14:paraId="43A65479" w14:textId="77777777" w:rsidR="005636E4" w:rsidRPr="00E421FE" w:rsidRDefault="005636E4" w:rsidP="005A68FD">
            <w:pPr>
              <w:rPr>
                <w:rFonts w:cs="Tahoma"/>
                <w:szCs w:val="20"/>
              </w:rPr>
            </w:pPr>
          </w:p>
        </w:tc>
      </w:tr>
      <w:tr w:rsidR="005636E4" w:rsidRPr="00E421FE" w14:paraId="576143D7" w14:textId="77777777" w:rsidTr="005636E4">
        <w:trPr>
          <w:trHeight w:val="3689"/>
        </w:trPr>
        <w:tc>
          <w:tcPr>
            <w:tcW w:w="627" w:type="pct"/>
          </w:tcPr>
          <w:p w14:paraId="2F7BA2E8" w14:textId="77777777" w:rsidR="005636E4" w:rsidRPr="00E421FE" w:rsidRDefault="005636E4" w:rsidP="005A68FD">
            <w:pPr>
              <w:rPr>
                <w:rFonts w:cs="Tahoma"/>
                <w:szCs w:val="20"/>
              </w:rPr>
            </w:pPr>
            <w:r w:rsidRPr="00E421FE">
              <w:rPr>
                <w:rFonts w:cs="Tahoma"/>
                <w:szCs w:val="20"/>
              </w:rPr>
              <w:t>3.1</w:t>
            </w:r>
          </w:p>
          <w:p w14:paraId="70648378" w14:textId="77777777" w:rsidR="005636E4" w:rsidRPr="00E421FE" w:rsidRDefault="005636E4" w:rsidP="005A68FD">
            <w:pPr>
              <w:rPr>
                <w:rFonts w:cs="Tahoma"/>
                <w:szCs w:val="20"/>
              </w:rPr>
            </w:pPr>
          </w:p>
          <w:p w14:paraId="50040504" w14:textId="77777777" w:rsidR="005636E4" w:rsidRPr="00E421FE" w:rsidRDefault="005636E4" w:rsidP="005A68FD">
            <w:pPr>
              <w:rPr>
                <w:rFonts w:cs="Tahoma"/>
                <w:szCs w:val="20"/>
              </w:rPr>
            </w:pPr>
          </w:p>
          <w:p w14:paraId="1F28F27C" w14:textId="77777777" w:rsidR="005636E4" w:rsidRPr="00E421FE" w:rsidRDefault="005636E4" w:rsidP="005A68FD">
            <w:pPr>
              <w:rPr>
                <w:rFonts w:cs="Tahoma"/>
                <w:szCs w:val="20"/>
              </w:rPr>
            </w:pPr>
          </w:p>
          <w:p w14:paraId="4A87C363" w14:textId="77777777" w:rsidR="005636E4" w:rsidRPr="00E421FE" w:rsidRDefault="005636E4" w:rsidP="005A68FD">
            <w:pPr>
              <w:rPr>
                <w:rFonts w:cs="Tahoma"/>
                <w:szCs w:val="20"/>
              </w:rPr>
            </w:pPr>
          </w:p>
          <w:p w14:paraId="4DF9E10C" w14:textId="77777777" w:rsidR="005636E4" w:rsidRPr="00E421FE" w:rsidRDefault="005636E4" w:rsidP="005A68FD">
            <w:pPr>
              <w:rPr>
                <w:rFonts w:cs="Tahoma"/>
                <w:szCs w:val="20"/>
              </w:rPr>
            </w:pPr>
          </w:p>
          <w:p w14:paraId="2A243E61" w14:textId="77777777" w:rsidR="005636E4" w:rsidRPr="00E421FE" w:rsidRDefault="005636E4" w:rsidP="005A68FD">
            <w:pPr>
              <w:rPr>
                <w:rFonts w:cs="Tahoma"/>
                <w:szCs w:val="20"/>
              </w:rPr>
            </w:pPr>
          </w:p>
          <w:p w14:paraId="43D98CF8" w14:textId="77777777" w:rsidR="005636E4" w:rsidRPr="00E421FE" w:rsidRDefault="005636E4" w:rsidP="005A68FD">
            <w:pPr>
              <w:rPr>
                <w:rFonts w:cs="Tahoma"/>
                <w:szCs w:val="20"/>
              </w:rPr>
            </w:pPr>
          </w:p>
          <w:p w14:paraId="3D77ADB0" w14:textId="77777777" w:rsidR="005636E4" w:rsidRPr="00E421FE" w:rsidRDefault="005636E4" w:rsidP="005A68FD">
            <w:pPr>
              <w:rPr>
                <w:rFonts w:cs="Tahoma"/>
                <w:szCs w:val="20"/>
              </w:rPr>
            </w:pPr>
            <w:r w:rsidRPr="00E421FE">
              <w:rPr>
                <w:rFonts w:cs="Tahoma"/>
                <w:szCs w:val="20"/>
              </w:rPr>
              <w:t>3.2</w:t>
            </w:r>
          </w:p>
          <w:p w14:paraId="75C32BFB" w14:textId="77777777" w:rsidR="005636E4" w:rsidRPr="00E421FE" w:rsidRDefault="005636E4" w:rsidP="005A68FD">
            <w:pPr>
              <w:rPr>
                <w:rFonts w:cs="Tahoma"/>
                <w:szCs w:val="20"/>
              </w:rPr>
            </w:pPr>
          </w:p>
          <w:p w14:paraId="0662AD45" w14:textId="77777777" w:rsidR="005636E4" w:rsidRPr="00E421FE" w:rsidRDefault="005636E4" w:rsidP="005A68FD">
            <w:pPr>
              <w:rPr>
                <w:rFonts w:cs="Tahoma"/>
                <w:szCs w:val="20"/>
              </w:rPr>
            </w:pPr>
          </w:p>
          <w:p w14:paraId="757622BD" w14:textId="77777777" w:rsidR="005636E4" w:rsidRPr="00E421FE" w:rsidRDefault="005636E4" w:rsidP="005A68FD">
            <w:pPr>
              <w:rPr>
                <w:rFonts w:cs="Tahoma"/>
                <w:szCs w:val="20"/>
              </w:rPr>
            </w:pPr>
          </w:p>
          <w:p w14:paraId="6D72DC9D" w14:textId="77777777" w:rsidR="005636E4" w:rsidRPr="00E421FE" w:rsidRDefault="005636E4" w:rsidP="005A68FD">
            <w:pPr>
              <w:rPr>
                <w:rFonts w:cs="Tahoma"/>
                <w:szCs w:val="20"/>
              </w:rPr>
            </w:pPr>
          </w:p>
          <w:p w14:paraId="477AB001" w14:textId="77777777" w:rsidR="005636E4" w:rsidRPr="00E421FE" w:rsidRDefault="005636E4" w:rsidP="005A68FD">
            <w:pPr>
              <w:rPr>
                <w:rFonts w:cs="Tahoma"/>
                <w:szCs w:val="20"/>
              </w:rPr>
            </w:pPr>
          </w:p>
          <w:p w14:paraId="369B25BB" w14:textId="77777777" w:rsidR="005636E4" w:rsidRPr="00E421FE" w:rsidRDefault="005636E4" w:rsidP="005A68FD">
            <w:pPr>
              <w:rPr>
                <w:rFonts w:cs="Tahoma"/>
                <w:szCs w:val="20"/>
              </w:rPr>
            </w:pPr>
          </w:p>
          <w:p w14:paraId="3DACA320" w14:textId="77777777" w:rsidR="005636E4" w:rsidRPr="00E421FE" w:rsidRDefault="005636E4" w:rsidP="005A68FD">
            <w:pPr>
              <w:rPr>
                <w:rFonts w:cs="Tahoma"/>
                <w:szCs w:val="20"/>
              </w:rPr>
            </w:pPr>
          </w:p>
          <w:p w14:paraId="53DBAC7D" w14:textId="77777777" w:rsidR="005636E4" w:rsidRPr="00E421FE" w:rsidRDefault="005636E4" w:rsidP="005A68FD">
            <w:pPr>
              <w:rPr>
                <w:rFonts w:cs="Tahoma"/>
                <w:szCs w:val="20"/>
              </w:rPr>
            </w:pPr>
          </w:p>
          <w:p w14:paraId="6A1B5C7B" w14:textId="77777777" w:rsidR="005636E4" w:rsidRPr="00E421FE" w:rsidRDefault="005636E4" w:rsidP="005A68FD">
            <w:pPr>
              <w:rPr>
                <w:rFonts w:cs="Tahoma"/>
                <w:szCs w:val="20"/>
              </w:rPr>
            </w:pPr>
          </w:p>
          <w:p w14:paraId="1DB69759" w14:textId="77777777" w:rsidR="005636E4" w:rsidRPr="00E421FE" w:rsidRDefault="005636E4" w:rsidP="005A68FD">
            <w:pPr>
              <w:rPr>
                <w:rFonts w:cs="Tahoma"/>
                <w:szCs w:val="20"/>
              </w:rPr>
            </w:pPr>
            <w:r w:rsidRPr="00E421FE">
              <w:rPr>
                <w:rFonts w:cs="Tahoma"/>
                <w:szCs w:val="20"/>
              </w:rPr>
              <w:t>3.3</w:t>
            </w:r>
          </w:p>
          <w:p w14:paraId="4D35CF86" w14:textId="77777777" w:rsidR="005636E4" w:rsidRPr="00E421FE" w:rsidRDefault="005636E4" w:rsidP="005A68FD">
            <w:pPr>
              <w:rPr>
                <w:rFonts w:cs="Tahoma"/>
                <w:szCs w:val="20"/>
              </w:rPr>
            </w:pPr>
          </w:p>
          <w:p w14:paraId="0B09DA9F" w14:textId="77777777" w:rsidR="005636E4" w:rsidRPr="00E421FE" w:rsidRDefault="005636E4" w:rsidP="005A68FD">
            <w:pPr>
              <w:rPr>
                <w:rFonts w:cs="Tahoma"/>
                <w:szCs w:val="20"/>
              </w:rPr>
            </w:pPr>
          </w:p>
          <w:p w14:paraId="18CEC12B" w14:textId="77777777" w:rsidR="005636E4" w:rsidRPr="00E421FE" w:rsidRDefault="005636E4" w:rsidP="005A68FD">
            <w:pPr>
              <w:rPr>
                <w:rFonts w:cs="Tahoma"/>
                <w:szCs w:val="20"/>
              </w:rPr>
            </w:pPr>
          </w:p>
          <w:p w14:paraId="0ADD416C" w14:textId="77777777" w:rsidR="005636E4" w:rsidRPr="00E421FE" w:rsidRDefault="005636E4" w:rsidP="005A68FD">
            <w:pPr>
              <w:rPr>
                <w:rFonts w:cs="Tahoma"/>
                <w:szCs w:val="20"/>
              </w:rPr>
            </w:pPr>
          </w:p>
          <w:p w14:paraId="78C0D4CB" w14:textId="77777777" w:rsidR="005636E4" w:rsidRPr="00E421FE" w:rsidRDefault="005636E4" w:rsidP="005A68FD">
            <w:pPr>
              <w:rPr>
                <w:rFonts w:cs="Tahoma"/>
                <w:szCs w:val="20"/>
              </w:rPr>
            </w:pPr>
          </w:p>
          <w:p w14:paraId="269EBE80" w14:textId="77777777" w:rsidR="005636E4" w:rsidRPr="00E421FE" w:rsidRDefault="005636E4" w:rsidP="005A68FD">
            <w:pPr>
              <w:rPr>
                <w:rFonts w:cs="Tahoma"/>
                <w:szCs w:val="20"/>
              </w:rPr>
            </w:pPr>
            <w:r w:rsidRPr="00E421FE">
              <w:rPr>
                <w:rFonts w:cs="Tahoma"/>
                <w:szCs w:val="20"/>
              </w:rPr>
              <w:t>3.4</w:t>
            </w:r>
          </w:p>
        </w:tc>
        <w:tc>
          <w:tcPr>
            <w:tcW w:w="3413" w:type="pct"/>
          </w:tcPr>
          <w:p w14:paraId="747D0EBE" w14:textId="77777777" w:rsidR="005636E4" w:rsidRPr="00E421FE" w:rsidRDefault="005636E4" w:rsidP="005A68FD">
            <w:pPr>
              <w:rPr>
                <w:rFonts w:cs="Tahoma"/>
                <w:iCs/>
                <w:szCs w:val="20"/>
              </w:rPr>
            </w:pPr>
            <w:r w:rsidRPr="00E421FE">
              <w:rPr>
                <w:rFonts w:cs="Tahoma"/>
                <w:iCs/>
                <w:szCs w:val="20"/>
              </w:rPr>
              <w:t>Lavina introduced herself and fellow consultants from Norken International and Centric Africa and representatives from Ministry of Energy and Petroleum and Kenya Power.</w:t>
            </w:r>
          </w:p>
          <w:p w14:paraId="35D6D9B8" w14:textId="77777777" w:rsidR="005636E4" w:rsidRPr="00E421FE" w:rsidRDefault="005636E4" w:rsidP="005A68FD">
            <w:pPr>
              <w:rPr>
                <w:rFonts w:cs="Tahoma"/>
                <w:iCs/>
                <w:szCs w:val="20"/>
              </w:rPr>
            </w:pPr>
            <w:r w:rsidRPr="00E421FE">
              <w:rPr>
                <w:rFonts w:cs="Tahoma"/>
                <w:iCs/>
                <w:szCs w:val="20"/>
              </w:rPr>
              <w:t>She explained the ESIA process and public participation which was a requirement by the constitution of Kenya. She explained the baseline data was to be collected by Daniel Chumo to be incorporated in the report.</w:t>
            </w:r>
          </w:p>
          <w:p w14:paraId="1BD36136" w14:textId="77777777" w:rsidR="005636E4" w:rsidRPr="00E421FE" w:rsidRDefault="005636E4" w:rsidP="005A68FD">
            <w:pPr>
              <w:rPr>
                <w:rFonts w:cs="Tahoma"/>
                <w:iCs/>
                <w:szCs w:val="20"/>
              </w:rPr>
            </w:pPr>
            <w:r w:rsidRPr="00E421FE">
              <w:rPr>
                <w:rFonts w:cs="Tahoma"/>
                <w:iCs/>
                <w:szCs w:val="20"/>
              </w:rPr>
              <w:t>Henry explained the benefits of the project to the locals which include reliable electricity, enhanced local ownership of infrastructure, employment opportunities, enhanced utilization of green energy among others.</w:t>
            </w:r>
          </w:p>
          <w:p w14:paraId="16AC2DA9" w14:textId="77777777" w:rsidR="005636E4" w:rsidRPr="00E421FE" w:rsidRDefault="005636E4" w:rsidP="005A68FD">
            <w:pPr>
              <w:rPr>
                <w:rFonts w:cs="Tahoma"/>
                <w:iCs/>
                <w:szCs w:val="20"/>
              </w:rPr>
            </w:pPr>
            <w:r w:rsidRPr="00E421FE">
              <w:rPr>
                <w:rFonts w:cs="Tahoma"/>
                <w:iCs/>
                <w:szCs w:val="20"/>
              </w:rPr>
              <w:t>He explained some of the anticipated environmental and social impacts which include environmental exposure to hazardous and toxic materials, occupational health and safety risks, impact on air quality, impact on local biodiversity, child labour, labour influx among others and their mitigation measures.</w:t>
            </w:r>
          </w:p>
          <w:p w14:paraId="12108A6C" w14:textId="77777777" w:rsidR="005636E4" w:rsidRPr="00E421FE" w:rsidRDefault="005636E4" w:rsidP="005A68FD">
            <w:pPr>
              <w:rPr>
                <w:rFonts w:cs="Tahoma"/>
                <w:iCs/>
                <w:szCs w:val="20"/>
              </w:rPr>
            </w:pPr>
            <w:r w:rsidRPr="00E421FE">
              <w:rPr>
                <w:rFonts w:cs="Tahoma"/>
                <w:iCs/>
                <w:szCs w:val="20"/>
              </w:rPr>
              <w:t>Mark explained that the compensatory project should be decided before the end of the meeting and it should only be one project. The project should be from three admissible; health, water and education.</w:t>
            </w:r>
          </w:p>
          <w:p w14:paraId="55482F3C" w14:textId="77777777" w:rsidR="005636E4" w:rsidRPr="00E421FE" w:rsidRDefault="005636E4" w:rsidP="005A68FD">
            <w:pPr>
              <w:rPr>
                <w:rFonts w:cs="Tahoma"/>
                <w:iCs/>
                <w:szCs w:val="20"/>
              </w:rPr>
            </w:pPr>
          </w:p>
          <w:p w14:paraId="744F6674" w14:textId="77777777" w:rsidR="005636E4" w:rsidRPr="00E421FE" w:rsidRDefault="005636E4" w:rsidP="005A68FD">
            <w:pPr>
              <w:rPr>
                <w:rFonts w:cs="Tahoma"/>
                <w:iCs/>
                <w:szCs w:val="20"/>
              </w:rPr>
            </w:pPr>
            <w:r w:rsidRPr="00E421FE">
              <w:rPr>
                <w:rFonts w:cs="Tahoma"/>
                <w:iCs/>
                <w:szCs w:val="20"/>
              </w:rPr>
              <w:t>Pius explained that there will be direct jobs and indirect jobs such as cooking for the workers.</w:t>
            </w:r>
          </w:p>
          <w:p w14:paraId="0B1E53C2" w14:textId="77777777" w:rsidR="005636E4" w:rsidRPr="00E421FE" w:rsidRDefault="005636E4" w:rsidP="005A68FD">
            <w:pPr>
              <w:rPr>
                <w:rFonts w:cs="Tahoma"/>
                <w:iCs/>
                <w:szCs w:val="20"/>
              </w:rPr>
            </w:pPr>
            <w:r w:rsidRPr="00E421FE">
              <w:rPr>
                <w:rFonts w:cs="Tahoma"/>
                <w:iCs/>
                <w:szCs w:val="20"/>
              </w:rPr>
              <w:t>He also explained that there would be no compensation of cut trees or if the power poles pass in your land.</w:t>
            </w:r>
          </w:p>
          <w:p w14:paraId="09FCAEA8" w14:textId="77777777" w:rsidR="005636E4" w:rsidRPr="00E421FE" w:rsidRDefault="005636E4" w:rsidP="005A68FD">
            <w:pPr>
              <w:rPr>
                <w:rFonts w:cs="Tahoma"/>
                <w:iCs/>
                <w:szCs w:val="20"/>
              </w:rPr>
            </w:pPr>
            <w:r w:rsidRPr="00E421FE">
              <w:rPr>
                <w:rFonts w:cs="Tahoma"/>
                <w:iCs/>
                <w:szCs w:val="20"/>
              </w:rPr>
              <w:t>He also explained that the wiring will be on one’s own bill and the connection fee will be 1000 Kenya Shillings and the electricity bill will be paid using tokens.</w:t>
            </w:r>
          </w:p>
          <w:p w14:paraId="075937F9" w14:textId="77777777" w:rsidR="005636E4" w:rsidRPr="00E421FE" w:rsidRDefault="005636E4" w:rsidP="005A68FD">
            <w:pPr>
              <w:rPr>
                <w:rFonts w:cs="Tahoma"/>
                <w:i/>
                <w:szCs w:val="20"/>
              </w:rPr>
            </w:pPr>
          </w:p>
        </w:tc>
        <w:tc>
          <w:tcPr>
            <w:tcW w:w="960" w:type="pct"/>
            <w:gridSpan w:val="2"/>
          </w:tcPr>
          <w:p w14:paraId="52E8322E" w14:textId="77777777" w:rsidR="005636E4" w:rsidRPr="00E421FE" w:rsidRDefault="005636E4" w:rsidP="005A68FD">
            <w:pPr>
              <w:rPr>
                <w:rFonts w:cs="Tahoma"/>
                <w:szCs w:val="20"/>
              </w:rPr>
            </w:pPr>
            <w:r w:rsidRPr="00E421FE">
              <w:rPr>
                <w:rFonts w:cs="Tahoma"/>
                <w:szCs w:val="20"/>
              </w:rPr>
              <w:t>Lavina Omondi</w:t>
            </w:r>
          </w:p>
          <w:p w14:paraId="30FAE3EA" w14:textId="77777777" w:rsidR="005636E4" w:rsidRPr="00E421FE" w:rsidRDefault="005636E4" w:rsidP="005A68FD">
            <w:pPr>
              <w:rPr>
                <w:rFonts w:cs="Tahoma"/>
                <w:szCs w:val="20"/>
              </w:rPr>
            </w:pPr>
          </w:p>
          <w:p w14:paraId="31282F13" w14:textId="77777777" w:rsidR="005636E4" w:rsidRPr="00E421FE" w:rsidRDefault="005636E4" w:rsidP="005A68FD">
            <w:pPr>
              <w:rPr>
                <w:rFonts w:cs="Tahoma"/>
                <w:szCs w:val="20"/>
              </w:rPr>
            </w:pPr>
          </w:p>
          <w:p w14:paraId="77AF947F" w14:textId="77777777" w:rsidR="005636E4" w:rsidRPr="00E421FE" w:rsidRDefault="005636E4" w:rsidP="005A68FD">
            <w:pPr>
              <w:rPr>
                <w:rFonts w:cs="Tahoma"/>
                <w:szCs w:val="20"/>
              </w:rPr>
            </w:pPr>
          </w:p>
          <w:p w14:paraId="38ECD459" w14:textId="77777777" w:rsidR="005636E4" w:rsidRPr="00E421FE" w:rsidRDefault="005636E4" w:rsidP="005A68FD">
            <w:pPr>
              <w:rPr>
                <w:rFonts w:cs="Tahoma"/>
                <w:szCs w:val="20"/>
              </w:rPr>
            </w:pPr>
          </w:p>
          <w:p w14:paraId="6EC59BF1" w14:textId="77777777" w:rsidR="005636E4" w:rsidRPr="00E421FE" w:rsidRDefault="005636E4" w:rsidP="005A68FD">
            <w:pPr>
              <w:rPr>
                <w:rFonts w:cs="Tahoma"/>
                <w:szCs w:val="20"/>
              </w:rPr>
            </w:pPr>
          </w:p>
          <w:p w14:paraId="66962885" w14:textId="77777777" w:rsidR="005636E4" w:rsidRPr="00E421FE" w:rsidRDefault="005636E4" w:rsidP="005A68FD">
            <w:pPr>
              <w:rPr>
                <w:rFonts w:cs="Tahoma"/>
                <w:szCs w:val="20"/>
              </w:rPr>
            </w:pPr>
          </w:p>
          <w:p w14:paraId="59F3F387" w14:textId="77777777" w:rsidR="005636E4" w:rsidRPr="00E421FE" w:rsidRDefault="005636E4" w:rsidP="005A68FD">
            <w:pPr>
              <w:rPr>
                <w:rFonts w:cs="Tahoma"/>
                <w:szCs w:val="20"/>
              </w:rPr>
            </w:pPr>
            <w:r w:rsidRPr="00E421FE">
              <w:rPr>
                <w:rFonts w:cs="Tahoma"/>
                <w:szCs w:val="20"/>
              </w:rPr>
              <w:t>Henry Karanja</w:t>
            </w:r>
          </w:p>
          <w:p w14:paraId="569D64D9" w14:textId="77777777" w:rsidR="005636E4" w:rsidRPr="00E421FE" w:rsidRDefault="005636E4" w:rsidP="005A68FD">
            <w:pPr>
              <w:rPr>
                <w:rFonts w:cs="Tahoma"/>
                <w:szCs w:val="20"/>
              </w:rPr>
            </w:pPr>
          </w:p>
          <w:p w14:paraId="39E0584D" w14:textId="77777777" w:rsidR="005636E4" w:rsidRPr="00E421FE" w:rsidRDefault="005636E4" w:rsidP="005A68FD">
            <w:pPr>
              <w:rPr>
                <w:rFonts w:cs="Tahoma"/>
                <w:szCs w:val="20"/>
              </w:rPr>
            </w:pPr>
          </w:p>
          <w:p w14:paraId="0BB1A27E" w14:textId="77777777" w:rsidR="005636E4" w:rsidRPr="00E421FE" w:rsidRDefault="005636E4" w:rsidP="005A68FD">
            <w:pPr>
              <w:rPr>
                <w:rFonts w:cs="Tahoma"/>
                <w:szCs w:val="20"/>
              </w:rPr>
            </w:pPr>
          </w:p>
          <w:p w14:paraId="0F8B125C" w14:textId="77777777" w:rsidR="005636E4" w:rsidRPr="00E421FE" w:rsidRDefault="005636E4" w:rsidP="005A68FD">
            <w:pPr>
              <w:rPr>
                <w:rFonts w:cs="Tahoma"/>
                <w:szCs w:val="20"/>
              </w:rPr>
            </w:pPr>
          </w:p>
          <w:p w14:paraId="41C60458" w14:textId="77777777" w:rsidR="005636E4" w:rsidRPr="00E421FE" w:rsidRDefault="005636E4" w:rsidP="005A68FD">
            <w:pPr>
              <w:rPr>
                <w:rFonts w:cs="Tahoma"/>
                <w:szCs w:val="20"/>
              </w:rPr>
            </w:pPr>
          </w:p>
          <w:p w14:paraId="4267F419" w14:textId="77777777" w:rsidR="005636E4" w:rsidRPr="00E421FE" w:rsidRDefault="005636E4" w:rsidP="005A68FD">
            <w:pPr>
              <w:rPr>
                <w:rFonts w:cs="Tahoma"/>
                <w:szCs w:val="20"/>
              </w:rPr>
            </w:pPr>
          </w:p>
          <w:p w14:paraId="2307325F" w14:textId="77777777" w:rsidR="005636E4" w:rsidRPr="00E421FE" w:rsidRDefault="005636E4" w:rsidP="005A68FD">
            <w:pPr>
              <w:rPr>
                <w:rFonts w:cs="Tahoma"/>
                <w:szCs w:val="20"/>
              </w:rPr>
            </w:pPr>
          </w:p>
          <w:p w14:paraId="313AE7F5" w14:textId="77777777" w:rsidR="005636E4" w:rsidRPr="00E421FE" w:rsidRDefault="005636E4" w:rsidP="005A68FD">
            <w:pPr>
              <w:rPr>
                <w:rFonts w:cs="Tahoma"/>
                <w:szCs w:val="20"/>
              </w:rPr>
            </w:pPr>
          </w:p>
          <w:p w14:paraId="168F65D8" w14:textId="77777777" w:rsidR="005636E4" w:rsidRPr="00E421FE" w:rsidRDefault="005636E4" w:rsidP="005A68FD">
            <w:pPr>
              <w:rPr>
                <w:rFonts w:cs="Tahoma"/>
                <w:szCs w:val="20"/>
              </w:rPr>
            </w:pPr>
          </w:p>
          <w:p w14:paraId="446AAF0B" w14:textId="77777777" w:rsidR="005636E4" w:rsidRPr="00E421FE" w:rsidRDefault="005636E4" w:rsidP="005A68FD">
            <w:pPr>
              <w:rPr>
                <w:rFonts w:cs="Tahoma"/>
                <w:szCs w:val="20"/>
              </w:rPr>
            </w:pPr>
            <w:r w:rsidRPr="00E421FE">
              <w:rPr>
                <w:rFonts w:cs="Tahoma"/>
                <w:szCs w:val="20"/>
              </w:rPr>
              <w:t>Mark Oyier-MOEP</w:t>
            </w:r>
          </w:p>
          <w:p w14:paraId="460FA7C8" w14:textId="77777777" w:rsidR="005636E4" w:rsidRPr="00E421FE" w:rsidRDefault="005636E4" w:rsidP="005A68FD">
            <w:pPr>
              <w:rPr>
                <w:rFonts w:cs="Tahoma"/>
                <w:szCs w:val="20"/>
              </w:rPr>
            </w:pPr>
          </w:p>
          <w:p w14:paraId="76A5953D" w14:textId="77777777" w:rsidR="005636E4" w:rsidRPr="00E421FE" w:rsidRDefault="005636E4" w:rsidP="005A68FD">
            <w:pPr>
              <w:rPr>
                <w:rFonts w:cs="Tahoma"/>
                <w:szCs w:val="20"/>
              </w:rPr>
            </w:pPr>
          </w:p>
          <w:p w14:paraId="3C07BD89" w14:textId="77777777" w:rsidR="005636E4" w:rsidRPr="00E421FE" w:rsidRDefault="005636E4" w:rsidP="005A68FD">
            <w:pPr>
              <w:rPr>
                <w:rFonts w:cs="Tahoma"/>
                <w:szCs w:val="20"/>
              </w:rPr>
            </w:pPr>
          </w:p>
          <w:p w14:paraId="63FE3489" w14:textId="77777777" w:rsidR="005636E4" w:rsidRPr="00E421FE" w:rsidRDefault="005636E4" w:rsidP="005A68FD">
            <w:pPr>
              <w:rPr>
                <w:rFonts w:cs="Tahoma"/>
                <w:szCs w:val="20"/>
              </w:rPr>
            </w:pPr>
          </w:p>
          <w:p w14:paraId="2D5419D3" w14:textId="77777777" w:rsidR="005636E4" w:rsidRPr="00E421FE" w:rsidRDefault="005636E4" w:rsidP="005A68FD">
            <w:pPr>
              <w:rPr>
                <w:rFonts w:cs="Tahoma"/>
                <w:szCs w:val="20"/>
              </w:rPr>
            </w:pPr>
            <w:r w:rsidRPr="00E421FE">
              <w:rPr>
                <w:rFonts w:cs="Tahoma"/>
                <w:szCs w:val="20"/>
              </w:rPr>
              <w:t>Pius Nyaga- Kenya Power</w:t>
            </w:r>
          </w:p>
        </w:tc>
      </w:tr>
      <w:tr w:rsidR="005636E4" w:rsidRPr="00E421FE" w14:paraId="79979BB5" w14:textId="77777777" w:rsidTr="005636E4">
        <w:trPr>
          <w:trHeight w:val="346"/>
        </w:trPr>
        <w:tc>
          <w:tcPr>
            <w:tcW w:w="627" w:type="pct"/>
          </w:tcPr>
          <w:p w14:paraId="73DEA3F9" w14:textId="77777777" w:rsidR="005636E4" w:rsidRPr="00E421FE" w:rsidRDefault="005636E4" w:rsidP="005A68FD">
            <w:pPr>
              <w:rPr>
                <w:rFonts w:cs="Tahoma"/>
                <w:szCs w:val="20"/>
              </w:rPr>
            </w:pPr>
            <w:r w:rsidRPr="00E421FE">
              <w:rPr>
                <w:rFonts w:cs="Tahoma"/>
                <w:szCs w:val="20"/>
              </w:rPr>
              <w:t>Min 4/21</w:t>
            </w:r>
          </w:p>
        </w:tc>
        <w:tc>
          <w:tcPr>
            <w:tcW w:w="3413" w:type="pct"/>
          </w:tcPr>
          <w:p w14:paraId="7FC4779B" w14:textId="77777777" w:rsidR="005636E4" w:rsidRPr="00E421FE" w:rsidRDefault="005636E4" w:rsidP="005A68FD">
            <w:pPr>
              <w:rPr>
                <w:rFonts w:cs="Tahoma"/>
                <w:szCs w:val="20"/>
              </w:rPr>
            </w:pPr>
            <w:r w:rsidRPr="00E421FE">
              <w:rPr>
                <w:rFonts w:cs="Tahoma"/>
                <w:szCs w:val="20"/>
              </w:rPr>
              <w:t>Concerns / Issues from participants</w:t>
            </w:r>
          </w:p>
        </w:tc>
        <w:tc>
          <w:tcPr>
            <w:tcW w:w="960" w:type="pct"/>
            <w:gridSpan w:val="2"/>
          </w:tcPr>
          <w:p w14:paraId="52B8818E" w14:textId="77777777" w:rsidR="005636E4" w:rsidRPr="00E421FE" w:rsidRDefault="005636E4" w:rsidP="005A68FD">
            <w:pPr>
              <w:rPr>
                <w:rFonts w:cs="Tahoma"/>
                <w:szCs w:val="20"/>
              </w:rPr>
            </w:pPr>
          </w:p>
        </w:tc>
      </w:tr>
      <w:tr w:rsidR="005636E4" w:rsidRPr="00E421FE" w14:paraId="09FACAF2" w14:textId="77777777" w:rsidTr="005636E4">
        <w:trPr>
          <w:trHeight w:val="70"/>
        </w:trPr>
        <w:tc>
          <w:tcPr>
            <w:tcW w:w="627" w:type="pct"/>
          </w:tcPr>
          <w:p w14:paraId="41ADC8E8" w14:textId="77777777" w:rsidR="005636E4" w:rsidRPr="00E421FE" w:rsidRDefault="005636E4" w:rsidP="005A68FD">
            <w:pPr>
              <w:rPr>
                <w:rFonts w:cs="Tahoma"/>
                <w:bCs/>
                <w:szCs w:val="20"/>
              </w:rPr>
            </w:pPr>
            <w:r w:rsidRPr="00E421FE">
              <w:rPr>
                <w:rFonts w:cs="Tahoma"/>
                <w:bCs/>
                <w:szCs w:val="20"/>
              </w:rPr>
              <w:t>4.1</w:t>
            </w:r>
          </w:p>
          <w:p w14:paraId="2A3FBCD1" w14:textId="77777777" w:rsidR="005636E4" w:rsidRPr="00E421FE" w:rsidRDefault="005636E4" w:rsidP="005A68FD">
            <w:pPr>
              <w:rPr>
                <w:rFonts w:cs="Tahoma"/>
                <w:szCs w:val="20"/>
              </w:rPr>
            </w:pPr>
          </w:p>
          <w:p w14:paraId="7EB1873D" w14:textId="77777777" w:rsidR="005636E4" w:rsidRPr="00E421FE" w:rsidRDefault="005636E4" w:rsidP="005A68FD">
            <w:pPr>
              <w:rPr>
                <w:rFonts w:cs="Tahoma"/>
                <w:szCs w:val="20"/>
              </w:rPr>
            </w:pPr>
          </w:p>
          <w:p w14:paraId="4A4A9837" w14:textId="77777777" w:rsidR="005636E4" w:rsidRPr="00E421FE" w:rsidRDefault="005636E4" w:rsidP="005A68FD">
            <w:pPr>
              <w:rPr>
                <w:rFonts w:cs="Tahoma"/>
                <w:szCs w:val="20"/>
              </w:rPr>
            </w:pPr>
          </w:p>
          <w:p w14:paraId="5624F43B" w14:textId="77777777" w:rsidR="005636E4" w:rsidRPr="00E421FE" w:rsidRDefault="005636E4" w:rsidP="005A68FD">
            <w:pPr>
              <w:rPr>
                <w:rFonts w:cs="Tahoma"/>
                <w:szCs w:val="20"/>
              </w:rPr>
            </w:pPr>
          </w:p>
          <w:p w14:paraId="2A9F3CD3" w14:textId="77777777" w:rsidR="005636E4" w:rsidRPr="00E421FE" w:rsidRDefault="005636E4" w:rsidP="005A68FD">
            <w:pPr>
              <w:rPr>
                <w:rFonts w:cs="Tahoma"/>
                <w:szCs w:val="20"/>
              </w:rPr>
            </w:pPr>
          </w:p>
          <w:p w14:paraId="67D112E1" w14:textId="77777777" w:rsidR="005636E4" w:rsidRPr="00E421FE" w:rsidRDefault="005636E4" w:rsidP="005A68FD">
            <w:pPr>
              <w:rPr>
                <w:rFonts w:cs="Tahoma"/>
                <w:bCs/>
                <w:szCs w:val="20"/>
              </w:rPr>
            </w:pPr>
            <w:r w:rsidRPr="00E421FE">
              <w:rPr>
                <w:rFonts w:cs="Tahoma"/>
                <w:bCs/>
                <w:szCs w:val="20"/>
              </w:rPr>
              <w:t>4.2</w:t>
            </w:r>
          </w:p>
          <w:p w14:paraId="6C71870F" w14:textId="77777777" w:rsidR="005636E4" w:rsidRPr="00E421FE" w:rsidRDefault="005636E4" w:rsidP="005A68FD">
            <w:pPr>
              <w:rPr>
                <w:rFonts w:cs="Tahoma"/>
                <w:szCs w:val="20"/>
              </w:rPr>
            </w:pPr>
          </w:p>
          <w:p w14:paraId="7C11E962" w14:textId="77777777" w:rsidR="005636E4" w:rsidRPr="00E421FE" w:rsidRDefault="005636E4" w:rsidP="005A68FD">
            <w:pPr>
              <w:rPr>
                <w:rFonts w:cs="Tahoma"/>
                <w:szCs w:val="20"/>
              </w:rPr>
            </w:pPr>
          </w:p>
          <w:p w14:paraId="575AB783" w14:textId="77777777" w:rsidR="005636E4" w:rsidRPr="00E421FE" w:rsidRDefault="005636E4" w:rsidP="005A68FD">
            <w:pPr>
              <w:rPr>
                <w:rFonts w:cs="Tahoma"/>
                <w:szCs w:val="20"/>
              </w:rPr>
            </w:pPr>
          </w:p>
          <w:p w14:paraId="246C2908" w14:textId="77777777" w:rsidR="005636E4" w:rsidRPr="00E421FE" w:rsidRDefault="005636E4" w:rsidP="005A68FD">
            <w:pPr>
              <w:rPr>
                <w:rFonts w:cs="Tahoma"/>
                <w:szCs w:val="20"/>
              </w:rPr>
            </w:pPr>
          </w:p>
          <w:p w14:paraId="1AA19132" w14:textId="77777777" w:rsidR="005636E4" w:rsidRPr="00E421FE" w:rsidRDefault="005636E4" w:rsidP="005A68FD">
            <w:pPr>
              <w:rPr>
                <w:rFonts w:cs="Tahoma"/>
                <w:szCs w:val="20"/>
              </w:rPr>
            </w:pPr>
          </w:p>
          <w:p w14:paraId="530F788C" w14:textId="77777777" w:rsidR="005636E4" w:rsidRPr="00E421FE" w:rsidRDefault="005636E4" w:rsidP="005A68FD">
            <w:pPr>
              <w:rPr>
                <w:rFonts w:cs="Tahoma"/>
                <w:bCs/>
                <w:szCs w:val="20"/>
              </w:rPr>
            </w:pPr>
            <w:r w:rsidRPr="00E421FE">
              <w:rPr>
                <w:rFonts w:cs="Tahoma"/>
                <w:bCs/>
                <w:szCs w:val="20"/>
              </w:rPr>
              <w:t>4.3</w:t>
            </w:r>
          </w:p>
          <w:p w14:paraId="5BC88503" w14:textId="77777777" w:rsidR="005636E4" w:rsidRPr="00E421FE" w:rsidRDefault="005636E4" w:rsidP="005A68FD">
            <w:pPr>
              <w:rPr>
                <w:rFonts w:cs="Tahoma"/>
                <w:bCs/>
                <w:szCs w:val="20"/>
              </w:rPr>
            </w:pPr>
          </w:p>
          <w:p w14:paraId="5775F54F" w14:textId="77777777" w:rsidR="005636E4" w:rsidRPr="00E421FE" w:rsidRDefault="005636E4" w:rsidP="005A68FD">
            <w:pPr>
              <w:rPr>
                <w:rFonts w:cs="Tahoma"/>
                <w:bCs/>
                <w:szCs w:val="20"/>
              </w:rPr>
            </w:pPr>
          </w:p>
          <w:p w14:paraId="6F6C9D5F" w14:textId="77777777" w:rsidR="005636E4" w:rsidRPr="00E421FE" w:rsidRDefault="005636E4" w:rsidP="005A68FD">
            <w:pPr>
              <w:rPr>
                <w:rFonts w:cs="Tahoma"/>
                <w:bCs/>
                <w:szCs w:val="20"/>
              </w:rPr>
            </w:pPr>
          </w:p>
          <w:p w14:paraId="1BA39565" w14:textId="77777777" w:rsidR="005636E4" w:rsidRPr="00E421FE" w:rsidRDefault="005636E4" w:rsidP="005A68FD">
            <w:pPr>
              <w:rPr>
                <w:rFonts w:cs="Tahoma"/>
                <w:bCs/>
                <w:szCs w:val="20"/>
              </w:rPr>
            </w:pPr>
            <w:r w:rsidRPr="00E421FE">
              <w:rPr>
                <w:rFonts w:cs="Tahoma"/>
                <w:bCs/>
                <w:szCs w:val="20"/>
              </w:rPr>
              <w:t>4.4</w:t>
            </w:r>
          </w:p>
          <w:p w14:paraId="3A3644DA" w14:textId="77777777" w:rsidR="005636E4" w:rsidRPr="00E421FE" w:rsidRDefault="005636E4" w:rsidP="005A68FD">
            <w:pPr>
              <w:rPr>
                <w:rFonts w:cs="Tahoma"/>
                <w:bCs/>
                <w:szCs w:val="20"/>
              </w:rPr>
            </w:pPr>
          </w:p>
          <w:p w14:paraId="3B4902DB" w14:textId="77777777" w:rsidR="005636E4" w:rsidRPr="00E421FE" w:rsidRDefault="005636E4" w:rsidP="005A68FD">
            <w:pPr>
              <w:rPr>
                <w:rFonts w:cs="Tahoma"/>
                <w:bCs/>
                <w:szCs w:val="20"/>
              </w:rPr>
            </w:pPr>
          </w:p>
          <w:p w14:paraId="32842F1D" w14:textId="77777777" w:rsidR="005636E4" w:rsidRPr="00E421FE" w:rsidRDefault="005636E4" w:rsidP="005A68FD">
            <w:pPr>
              <w:rPr>
                <w:rFonts w:cs="Tahoma"/>
                <w:bCs/>
                <w:szCs w:val="20"/>
              </w:rPr>
            </w:pPr>
          </w:p>
          <w:p w14:paraId="25B0E7C1" w14:textId="77777777" w:rsidR="005636E4" w:rsidRPr="00E421FE" w:rsidRDefault="005636E4" w:rsidP="005A68FD">
            <w:pPr>
              <w:rPr>
                <w:rFonts w:cs="Tahoma"/>
                <w:bCs/>
                <w:szCs w:val="20"/>
              </w:rPr>
            </w:pPr>
            <w:r w:rsidRPr="00E421FE">
              <w:rPr>
                <w:rFonts w:cs="Tahoma"/>
                <w:bCs/>
                <w:szCs w:val="20"/>
              </w:rPr>
              <w:t>4.5</w:t>
            </w:r>
          </w:p>
          <w:p w14:paraId="711CDE5E" w14:textId="77777777" w:rsidR="005636E4" w:rsidRPr="00E421FE" w:rsidRDefault="005636E4" w:rsidP="005A68FD">
            <w:pPr>
              <w:rPr>
                <w:rFonts w:cs="Tahoma"/>
                <w:bCs/>
                <w:szCs w:val="20"/>
              </w:rPr>
            </w:pPr>
          </w:p>
          <w:p w14:paraId="6A2BC585" w14:textId="77777777" w:rsidR="005636E4" w:rsidRPr="00E421FE" w:rsidRDefault="005636E4" w:rsidP="005A68FD">
            <w:pPr>
              <w:rPr>
                <w:rFonts w:cs="Tahoma"/>
                <w:bCs/>
                <w:szCs w:val="20"/>
              </w:rPr>
            </w:pPr>
          </w:p>
          <w:p w14:paraId="49A616B1" w14:textId="77777777" w:rsidR="005636E4" w:rsidRPr="00E421FE" w:rsidRDefault="005636E4" w:rsidP="005A68FD">
            <w:pPr>
              <w:rPr>
                <w:rFonts w:cs="Tahoma"/>
                <w:bCs/>
                <w:szCs w:val="20"/>
              </w:rPr>
            </w:pPr>
          </w:p>
          <w:p w14:paraId="3B4B52B0" w14:textId="77777777" w:rsidR="005636E4" w:rsidRPr="00E421FE" w:rsidRDefault="005636E4" w:rsidP="005A68FD">
            <w:pPr>
              <w:rPr>
                <w:rFonts w:cs="Tahoma"/>
                <w:bCs/>
                <w:szCs w:val="20"/>
              </w:rPr>
            </w:pPr>
          </w:p>
          <w:p w14:paraId="6A8F822E" w14:textId="77777777" w:rsidR="005636E4" w:rsidRPr="00E421FE" w:rsidRDefault="005636E4" w:rsidP="005A68FD">
            <w:pPr>
              <w:rPr>
                <w:rFonts w:cs="Tahoma"/>
                <w:bCs/>
                <w:szCs w:val="20"/>
              </w:rPr>
            </w:pPr>
          </w:p>
          <w:p w14:paraId="2B439FDB" w14:textId="77777777" w:rsidR="005636E4" w:rsidRPr="00E421FE" w:rsidRDefault="005636E4" w:rsidP="005A68FD">
            <w:pPr>
              <w:rPr>
                <w:rFonts w:cs="Tahoma"/>
                <w:bCs/>
                <w:szCs w:val="20"/>
              </w:rPr>
            </w:pPr>
            <w:r w:rsidRPr="00E421FE">
              <w:rPr>
                <w:rFonts w:cs="Tahoma"/>
                <w:bCs/>
                <w:szCs w:val="20"/>
              </w:rPr>
              <w:t>4.6</w:t>
            </w:r>
          </w:p>
          <w:p w14:paraId="2EA75E83" w14:textId="77777777" w:rsidR="005636E4" w:rsidRPr="00E421FE" w:rsidRDefault="005636E4" w:rsidP="005A68FD">
            <w:pPr>
              <w:rPr>
                <w:rFonts w:cs="Tahoma"/>
                <w:bCs/>
                <w:szCs w:val="20"/>
              </w:rPr>
            </w:pPr>
          </w:p>
          <w:p w14:paraId="4AC4FE2F" w14:textId="77777777" w:rsidR="005636E4" w:rsidRPr="00E421FE" w:rsidRDefault="005636E4" w:rsidP="005A68FD">
            <w:pPr>
              <w:rPr>
                <w:rFonts w:cs="Tahoma"/>
                <w:bCs/>
                <w:szCs w:val="20"/>
              </w:rPr>
            </w:pPr>
          </w:p>
          <w:p w14:paraId="19BDB427" w14:textId="77777777" w:rsidR="005636E4" w:rsidRPr="00E421FE" w:rsidRDefault="005636E4" w:rsidP="005A68FD">
            <w:pPr>
              <w:rPr>
                <w:rFonts w:cs="Tahoma"/>
                <w:bCs/>
                <w:szCs w:val="20"/>
              </w:rPr>
            </w:pPr>
            <w:r w:rsidRPr="00E421FE">
              <w:rPr>
                <w:rFonts w:cs="Tahoma"/>
                <w:bCs/>
                <w:szCs w:val="20"/>
              </w:rPr>
              <w:t>4.7</w:t>
            </w:r>
          </w:p>
          <w:p w14:paraId="5B09ED56" w14:textId="77777777" w:rsidR="005636E4" w:rsidRPr="00E421FE" w:rsidRDefault="005636E4" w:rsidP="005A68FD">
            <w:pPr>
              <w:rPr>
                <w:rFonts w:cs="Tahoma"/>
                <w:bCs/>
                <w:szCs w:val="20"/>
              </w:rPr>
            </w:pPr>
          </w:p>
          <w:p w14:paraId="5812E170" w14:textId="77777777" w:rsidR="005636E4" w:rsidRPr="00E421FE" w:rsidRDefault="005636E4" w:rsidP="005A68FD">
            <w:pPr>
              <w:rPr>
                <w:rFonts w:cs="Tahoma"/>
                <w:bCs/>
                <w:szCs w:val="20"/>
              </w:rPr>
            </w:pPr>
          </w:p>
          <w:p w14:paraId="3B576BDF" w14:textId="77777777" w:rsidR="005636E4" w:rsidRPr="00E421FE" w:rsidRDefault="005636E4" w:rsidP="005A68FD">
            <w:pPr>
              <w:rPr>
                <w:rFonts w:cs="Tahoma"/>
                <w:bCs/>
                <w:szCs w:val="20"/>
              </w:rPr>
            </w:pPr>
            <w:r w:rsidRPr="00E421FE">
              <w:rPr>
                <w:rFonts w:cs="Tahoma"/>
                <w:bCs/>
                <w:szCs w:val="20"/>
              </w:rPr>
              <w:t>4.8</w:t>
            </w:r>
          </w:p>
          <w:p w14:paraId="278AFD40" w14:textId="77777777" w:rsidR="005636E4" w:rsidRPr="00E421FE" w:rsidRDefault="005636E4" w:rsidP="005A68FD">
            <w:pPr>
              <w:rPr>
                <w:rFonts w:cs="Tahoma"/>
                <w:bCs/>
                <w:szCs w:val="20"/>
              </w:rPr>
            </w:pPr>
          </w:p>
          <w:p w14:paraId="0AC87A71" w14:textId="77777777" w:rsidR="005636E4" w:rsidRPr="00E421FE" w:rsidRDefault="005636E4" w:rsidP="005A68FD">
            <w:pPr>
              <w:rPr>
                <w:rFonts w:cs="Tahoma"/>
                <w:bCs/>
                <w:szCs w:val="20"/>
              </w:rPr>
            </w:pPr>
            <w:r w:rsidRPr="00E421FE">
              <w:rPr>
                <w:rFonts w:cs="Tahoma"/>
                <w:bCs/>
                <w:szCs w:val="20"/>
              </w:rPr>
              <w:t>4.9</w:t>
            </w:r>
          </w:p>
        </w:tc>
        <w:tc>
          <w:tcPr>
            <w:tcW w:w="3413" w:type="pct"/>
          </w:tcPr>
          <w:p w14:paraId="2CBEA948" w14:textId="77777777" w:rsidR="005636E4" w:rsidRPr="00E421FE" w:rsidRDefault="005636E4" w:rsidP="005A68FD">
            <w:pPr>
              <w:rPr>
                <w:rFonts w:cs="Tahoma"/>
                <w:bCs/>
                <w:szCs w:val="20"/>
              </w:rPr>
            </w:pPr>
            <w:r w:rsidRPr="00E421FE">
              <w:rPr>
                <w:rFonts w:cs="Tahoma"/>
                <w:bCs/>
                <w:szCs w:val="20"/>
              </w:rPr>
              <w:t>Loise welcomed the project to the area. She suggested that the compensatory project be to build classes 1,2,3 at Habura Nursery School since the women have to leave their duties to take the children to school due to the risk of elephants.</w:t>
            </w:r>
          </w:p>
          <w:p w14:paraId="29DB5971" w14:textId="77777777" w:rsidR="005636E4" w:rsidRPr="00E421FE" w:rsidRDefault="005636E4" w:rsidP="005A68FD">
            <w:pPr>
              <w:rPr>
                <w:rFonts w:cs="Tahoma"/>
                <w:szCs w:val="20"/>
              </w:rPr>
            </w:pPr>
          </w:p>
          <w:p w14:paraId="005A0B02" w14:textId="77777777" w:rsidR="005636E4" w:rsidRPr="00E421FE" w:rsidRDefault="005636E4" w:rsidP="005A68FD">
            <w:pPr>
              <w:rPr>
                <w:rFonts w:cs="Tahoma"/>
                <w:bCs/>
                <w:szCs w:val="20"/>
              </w:rPr>
            </w:pPr>
            <w:r w:rsidRPr="00E421FE">
              <w:rPr>
                <w:rFonts w:cs="Tahoma"/>
                <w:bCs/>
                <w:szCs w:val="20"/>
              </w:rPr>
              <w:t>Festus asked what will be the job qualifications to work in the project. In the village no one knows about electricity. Is it possible to train the locals on electricity so they can benefit from the project? She further inquired what will be the agreement on payment.</w:t>
            </w:r>
          </w:p>
          <w:p w14:paraId="70F35735" w14:textId="77777777" w:rsidR="005636E4" w:rsidRPr="00E421FE" w:rsidRDefault="005636E4" w:rsidP="005A68FD">
            <w:pPr>
              <w:rPr>
                <w:rFonts w:cs="Tahoma"/>
                <w:szCs w:val="20"/>
              </w:rPr>
            </w:pPr>
          </w:p>
          <w:p w14:paraId="3572A3B5" w14:textId="77777777" w:rsidR="005636E4" w:rsidRPr="00E421FE" w:rsidRDefault="005636E4" w:rsidP="005A68FD">
            <w:pPr>
              <w:rPr>
                <w:rFonts w:cs="Tahoma"/>
                <w:bCs/>
                <w:szCs w:val="20"/>
              </w:rPr>
            </w:pPr>
            <w:r w:rsidRPr="00E421FE">
              <w:rPr>
                <w:rFonts w:cs="Tahoma"/>
                <w:bCs/>
                <w:szCs w:val="20"/>
              </w:rPr>
              <w:t>Buracho welcomed the project. He asked how the contractor and the world bank will benefit from the project. He also asked how the people to work on the project will be employed to avoid tribalism. He finally asked if the ‘no smoking house’ which is a cultural house if the electricity will also be connected in the houses.</w:t>
            </w:r>
          </w:p>
          <w:p w14:paraId="5D255343" w14:textId="77777777" w:rsidR="005636E4" w:rsidRPr="00E421FE" w:rsidRDefault="005636E4" w:rsidP="005A68FD">
            <w:pPr>
              <w:rPr>
                <w:rFonts w:cs="Tahoma"/>
                <w:bCs/>
                <w:szCs w:val="20"/>
              </w:rPr>
            </w:pPr>
          </w:p>
          <w:p w14:paraId="1ECF6C2B" w14:textId="77777777" w:rsidR="005636E4" w:rsidRPr="00E421FE" w:rsidRDefault="005636E4" w:rsidP="005A68FD">
            <w:pPr>
              <w:rPr>
                <w:rFonts w:cs="Tahoma"/>
                <w:bCs/>
                <w:szCs w:val="20"/>
              </w:rPr>
            </w:pPr>
            <w:r w:rsidRPr="00E421FE">
              <w:rPr>
                <w:rFonts w:cs="Tahoma"/>
                <w:bCs/>
                <w:szCs w:val="20"/>
              </w:rPr>
              <w:t>Thomas asked if the locals can pay the installation fee in instalments since the fee is high. He also enquired if the project will employ locals</w:t>
            </w:r>
          </w:p>
          <w:p w14:paraId="552C276D" w14:textId="77777777" w:rsidR="005636E4" w:rsidRPr="00E421FE" w:rsidRDefault="005636E4" w:rsidP="005A68FD">
            <w:pPr>
              <w:rPr>
                <w:rFonts w:cs="Tahoma"/>
                <w:bCs/>
                <w:szCs w:val="20"/>
              </w:rPr>
            </w:pPr>
          </w:p>
          <w:p w14:paraId="251205E7" w14:textId="77777777" w:rsidR="005636E4" w:rsidRPr="00E421FE" w:rsidRDefault="005636E4" w:rsidP="005A68FD">
            <w:pPr>
              <w:rPr>
                <w:rFonts w:cs="Tahoma"/>
                <w:bCs/>
                <w:szCs w:val="20"/>
              </w:rPr>
            </w:pPr>
            <w:r w:rsidRPr="00E421FE">
              <w:rPr>
                <w:rFonts w:cs="Tahoma"/>
                <w:bCs/>
                <w:szCs w:val="20"/>
              </w:rPr>
              <w:t>Stephen asked if the project is not implemented will the land allocated will go back to the initial owner, the government or the contractor.</w:t>
            </w:r>
          </w:p>
          <w:p w14:paraId="5BC41D3F" w14:textId="77777777" w:rsidR="005636E4" w:rsidRPr="00E421FE" w:rsidRDefault="005636E4" w:rsidP="005A68FD">
            <w:pPr>
              <w:rPr>
                <w:rFonts w:cs="Tahoma"/>
                <w:bCs/>
                <w:szCs w:val="20"/>
              </w:rPr>
            </w:pPr>
            <w:r w:rsidRPr="00E421FE">
              <w:rPr>
                <w:rFonts w:cs="Tahoma"/>
                <w:bCs/>
                <w:szCs w:val="20"/>
              </w:rPr>
              <w:t>He also asked what will the distance coverage of the power to be produced, will it get to other villages. He finally asked if the compensatory money will be released in phases or a one-time fee, if the money will be in phases, it might delay the project.</w:t>
            </w:r>
          </w:p>
          <w:p w14:paraId="1F8AFB83" w14:textId="77777777" w:rsidR="005636E4" w:rsidRPr="00E421FE" w:rsidRDefault="005636E4" w:rsidP="005A68FD">
            <w:pPr>
              <w:rPr>
                <w:rFonts w:cs="Tahoma"/>
                <w:szCs w:val="20"/>
              </w:rPr>
            </w:pPr>
          </w:p>
          <w:p w14:paraId="2A70B998" w14:textId="77777777" w:rsidR="005636E4" w:rsidRPr="00E421FE" w:rsidRDefault="005636E4" w:rsidP="005A68FD">
            <w:pPr>
              <w:rPr>
                <w:rFonts w:cs="Tahoma"/>
                <w:bCs/>
                <w:szCs w:val="20"/>
              </w:rPr>
            </w:pPr>
            <w:r w:rsidRPr="00E421FE">
              <w:rPr>
                <w:rFonts w:cs="Tahoma"/>
                <w:bCs/>
                <w:szCs w:val="20"/>
              </w:rPr>
              <w:t>Joseph asked how will the people benefit from the project and if they have to pay for the connection or it is free</w:t>
            </w:r>
          </w:p>
          <w:p w14:paraId="68342FE7" w14:textId="77777777" w:rsidR="005636E4" w:rsidRPr="00E421FE" w:rsidRDefault="005636E4" w:rsidP="005A68FD">
            <w:pPr>
              <w:rPr>
                <w:rFonts w:cs="Tahoma"/>
                <w:szCs w:val="20"/>
              </w:rPr>
            </w:pPr>
          </w:p>
          <w:p w14:paraId="59607F53" w14:textId="77777777" w:rsidR="005636E4" w:rsidRPr="00E421FE" w:rsidRDefault="005636E4" w:rsidP="005A68FD">
            <w:pPr>
              <w:rPr>
                <w:rFonts w:cs="Tahoma"/>
                <w:bCs/>
                <w:szCs w:val="20"/>
              </w:rPr>
            </w:pPr>
            <w:r w:rsidRPr="00E421FE">
              <w:rPr>
                <w:rFonts w:cs="Tahoma"/>
                <w:bCs/>
                <w:szCs w:val="20"/>
              </w:rPr>
              <w:t>Samuel asked if the compensatory project will come after the KOSAP project or they will run concurrently</w:t>
            </w:r>
          </w:p>
          <w:p w14:paraId="40776332" w14:textId="77777777" w:rsidR="005636E4" w:rsidRPr="00E421FE" w:rsidRDefault="005636E4" w:rsidP="005A68FD">
            <w:pPr>
              <w:rPr>
                <w:rFonts w:cs="Tahoma"/>
                <w:szCs w:val="20"/>
              </w:rPr>
            </w:pPr>
          </w:p>
          <w:p w14:paraId="33C363AD" w14:textId="77777777" w:rsidR="005636E4" w:rsidRPr="00E421FE" w:rsidRDefault="005636E4" w:rsidP="005A68FD">
            <w:pPr>
              <w:rPr>
                <w:rFonts w:cs="Tahoma"/>
                <w:bCs/>
                <w:szCs w:val="20"/>
              </w:rPr>
            </w:pPr>
            <w:r w:rsidRPr="00E421FE">
              <w:rPr>
                <w:rFonts w:cs="Tahoma"/>
                <w:bCs/>
                <w:szCs w:val="20"/>
              </w:rPr>
              <w:t>Karembo suggested a maternity ward for the compensatory project</w:t>
            </w:r>
          </w:p>
          <w:p w14:paraId="107E9FD5" w14:textId="77777777" w:rsidR="005636E4" w:rsidRPr="00E421FE" w:rsidRDefault="005636E4" w:rsidP="005A68FD">
            <w:pPr>
              <w:rPr>
                <w:rFonts w:cs="Tahoma"/>
                <w:szCs w:val="20"/>
              </w:rPr>
            </w:pPr>
          </w:p>
          <w:p w14:paraId="4CC40F9B" w14:textId="1B124D37" w:rsidR="005636E4" w:rsidRPr="00E421FE" w:rsidRDefault="005636E4" w:rsidP="005A68FD">
            <w:pPr>
              <w:rPr>
                <w:rFonts w:cs="Tahoma"/>
                <w:szCs w:val="20"/>
              </w:rPr>
            </w:pPr>
            <w:r w:rsidRPr="00E421FE">
              <w:rPr>
                <w:rFonts w:cs="Tahoma"/>
                <w:bCs/>
                <w:szCs w:val="20"/>
              </w:rPr>
              <w:t xml:space="preserve">Jefferson requested that the trading </w:t>
            </w:r>
            <w:r w:rsidR="00077E85" w:rsidRPr="00E421FE">
              <w:rPr>
                <w:rFonts w:cs="Tahoma"/>
                <w:bCs/>
                <w:szCs w:val="20"/>
              </w:rPr>
              <w:t>centre</w:t>
            </w:r>
            <w:r w:rsidRPr="00E421FE">
              <w:rPr>
                <w:rFonts w:cs="Tahoma"/>
                <w:bCs/>
                <w:szCs w:val="20"/>
              </w:rPr>
              <w:t xml:space="preserve"> be installed with street lights.</w:t>
            </w:r>
          </w:p>
        </w:tc>
        <w:tc>
          <w:tcPr>
            <w:tcW w:w="960" w:type="pct"/>
            <w:gridSpan w:val="2"/>
          </w:tcPr>
          <w:p w14:paraId="0913DD9E" w14:textId="77777777" w:rsidR="005636E4" w:rsidRPr="00E421FE" w:rsidRDefault="005636E4" w:rsidP="005A68FD">
            <w:pPr>
              <w:rPr>
                <w:rFonts w:cs="Tahoma"/>
                <w:szCs w:val="20"/>
              </w:rPr>
            </w:pPr>
            <w:r w:rsidRPr="00E421FE">
              <w:rPr>
                <w:rFonts w:cs="Tahoma"/>
                <w:szCs w:val="20"/>
              </w:rPr>
              <w:t xml:space="preserve">Loise Kazungu- Women Representative </w:t>
            </w:r>
          </w:p>
          <w:p w14:paraId="564A82CB" w14:textId="77777777" w:rsidR="005636E4" w:rsidRPr="00E421FE" w:rsidRDefault="005636E4" w:rsidP="005A68FD">
            <w:pPr>
              <w:rPr>
                <w:rFonts w:cs="Tahoma"/>
                <w:szCs w:val="20"/>
              </w:rPr>
            </w:pPr>
          </w:p>
          <w:p w14:paraId="3CE28D4A" w14:textId="77777777" w:rsidR="005636E4" w:rsidRPr="00E421FE" w:rsidRDefault="005636E4" w:rsidP="005A68FD">
            <w:pPr>
              <w:rPr>
                <w:rFonts w:cs="Tahoma"/>
                <w:szCs w:val="20"/>
              </w:rPr>
            </w:pPr>
          </w:p>
          <w:p w14:paraId="7CE03CCE" w14:textId="77777777" w:rsidR="005636E4" w:rsidRPr="00E421FE" w:rsidRDefault="005636E4" w:rsidP="005A68FD">
            <w:pPr>
              <w:rPr>
                <w:rFonts w:cs="Tahoma"/>
                <w:szCs w:val="20"/>
              </w:rPr>
            </w:pPr>
            <w:r w:rsidRPr="00E421FE">
              <w:rPr>
                <w:rFonts w:cs="Tahoma"/>
                <w:szCs w:val="20"/>
              </w:rPr>
              <w:t>Festus Mwaringa</w:t>
            </w:r>
          </w:p>
          <w:p w14:paraId="03E60B2D" w14:textId="77777777" w:rsidR="005636E4" w:rsidRPr="00E421FE" w:rsidRDefault="005636E4" w:rsidP="005A68FD">
            <w:pPr>
              <w:rPr>
                <w:rFonts w:cs="Tahoma"/>
                <w:szCs w:val="20"/>
              </w:rPr>
            </w:pPr>
          </w:p>
          <w:p w14:paraId="41A1092D" w14:textId="77777777" w:rsidR="005636E4" w:rsidRPr="00E421FE" w:rsidRDefault="005636E4" w:rsidP="005A68FD">
            <w:pPr>
              <w:rPr>
                <w:rFonts w:cs="Tahoma"/>
                <w:szCs w:val="20"/>
              </w:rPr>
            </w:pPr>
          </w:p>
          <w:p w14:paraId="03CC5A65" w14:textId="77777777" w:rsidR="005636E4" w:rsidRPr="00E421FE" w:rsidRDefault="005636E4" w:rsidP="005A68FD">
            <w:pPr>
              <w:rPr>
                <w:rFonts w:cs="Tahoma"/>
                <w:szCs w:val="20"/>
              </w:rPr>
            </w:pPr>
          </w:p>
          <w:p w14:paraId="63ACB6A2" w14:textId="77777777" w:rsidR="005636E4" w:rsidRPr="00E421FE" w:rsidRDefault="005636E4" w:rsidP="005A68FD">
            <w:pPr>
              <w:rPr>
                <w:rFonts w:cs="Tahoma"/>
                <w:szCs w:val="20"/>
              </w:rPr>
            </w:pPr>
          </w:p>
          <w:p w14:paraId="29DE6803" w14:textId="77777777" w:rsidR="005636E4" w:rsidRPr="00E421FE" w:rsidRDefault="005636E4" w:rsidP="005A68FD">
            <w:pPr>
              <w:rPr>
                <w:rFonts w:cs="Tahoma"/>
                <w:szCs w:val="20"/>
              </w:rPr>
            </w:pPr>
            <w:r w:rsidRPr="00E421FE">
              <w:rPr>
                <w:rFonts w:cs="Tahoma"/>
                <w:szCs w:val="20"/>
              </w:rPr>
              <w:t xml:space="preserve">Buracho </w:t>
            </w:r>
          </w:p>
          <w:p w14:paraId="2C8D472F" w14:textId="77777777" w:rsidR="005636E4" w:rsidRPr="00E421FE" w:rsidRDefault="005636E4" w:rsidP="005A68FD">
            <w:pPr>
              <w:rPr>
                <w:rFonts w:cs="Tahoma"/>
                <w:szCs w:val="20"/>
              </w:rPr>
            </w:pPr>
          </w:p>
          <w:p w14:paraId="4EE55097" w14:textId="77777777" w:rsidR="005636E4" w:rsidRPr="00E421FE" w:rsidRDefault="005636E4" w:rsidP="005A68FD">
            <w:pPr>
              <w:rPr>
                <w:rFonts w:cs="Tahoma"/>
                <w:szCs w:val="20"/>
              </w:rPr>
            </w:pPr>
          </w:p>
          <w:p w14:paraId="68AE7378" w14:textId="77777777" w:rsidR="005636E4" w:rsidRPr="00E421FE" w:rsidRDefault="005636E4" w:rsidP="005A68FD">
            <w:pPr>
              <w:rPr>
                <w:rFonts w:cs="Tahoma"/>
                <w:szCs w:val="20"/>
              </w:rPr>
            </w:pPr>
          </w:p>
          <w:p w14:paraId="33CE2273" w14:textId="77777777" w:rsidR="005636E4" w:rsidRPr="00E421FE" w:rsidRDefault="005636E4" w:rsidP="005A68FD">
            <w:pPr>
              <w:rPr>
                <w:rFonts w:cs="Tahoma"/>
                <w:szCs w:val="20"/>
              </w:rPr>
            </w:pPr>
          </w:p>
          <w:p w14:paraId="59CA3B16" w14:textId="77777777" w:rsidR="005636E4" w:rsidRPr="00E421FE" w:rsidRDefault="005636E4" w:rsidP="005A68FD">
            <w:pPr>
              <w:rPr>
                <w:rFonts w:cs="Tahoma"/>
                <w:szCs w:val="20"/>
              </w:rPr>
            </w:pPr>
          </w:p>
          <w:p w14:paraId="5CF92296" w14:textId="77777777" w:rsidR="005636E4" w:rsidRPr="00E421FE" w:rsidRDefault="005636E4" w:rsidP="005A68FD">
            <w:pPr>
              <w:rPr>
                <w:rFonts w:cs="Tahoma"/>
                <w:szCs w:val="20"/>
              </w:rPr>
            </w:pPr>
          </w:p>
          <w:p w14:paraId="36028DFA" w14:textId="77777777" w:rsidR="005636E4" w:rsidRPr="00E421FE" w:rsidRDefault="005636E4" w:rsidP="005A68FD">
            <w:pPr>
              <w:rPr>
                <w:rFonts w:cs="Tahoma"/>
                <w:szCs w:val="20"/>
              </w:rPr>
            </w:pPr>
            <w:r w:rsidRPr="00E421FE">
              <w:rPr>
                <w:rFonts w:cs="Tahoma"/>
                <w:szCs w:val="20"/>
              </w:rPr>
              <w:t>Thomas Kazungu</w:t>
            </w:r>
          </w:p>
          <w:p w14:paraId="3BCBCB4C" w14:textId="77777777" w:rsidR="005636E4" w:rsidRPr="00E421FE" w:rsidRDefault="005636E4" w:rsidP="005A68FD">
            <w:pPr>
              <w:rPr>
                <w:rFonts w:cs="Tahoma"/>
                <w:szCs w:val="20"/>
              </w:rPr>
            </w:pPr>
          </w:p>
          <w:p w14:paraId="5B48A671" w14:textId="77777777" w:rsidR="005636E4" w:rsidRPr="00E421FE" w:rsidRDefault="005636E4" w:rsidP="005A68FD">
            <w:pPr>
              <w:rPr>
                <w:rFonts w:cs="Tahoma"/>
                <w:szCs w:val="20"/>
              </w:rPr>
            </w:pPr>
          </w:p>
          <w:p w14:paraId="3BC4E86F" w14:textId="77777777" w:rsidR="005636E4" w:rsidRPr="00E421FE" w:rsidRDefault="005636E4" w:rsidP="005A68FD">
            <w:pPr>
              <w:rPr>
                <w:rFonts w:cs="Tahoma"/>
                <w:szCs w:val="20"/>
              </w:rPr>
            </w:pPr>
            <w:r w:rsidRPr="00E421FE">
              <w:rPr>
                <w:rFonts w:cs="Tahoma"/>
                <w:szCs w:val="20"/>
              </w:rPr>
              <w:t>Stephen Mramba- Assistant Chief</w:t>
            </w:r>
          </w:p>
          <w:p w14:paraId="675380AA" w14:textId="77777777" w:rsidR="005636E4" w:rsidRPr="00E421FE" w:rsidRDefault="005636E4" w:rsidP="005A68FD">
            <w:pPr>
              <w:rPr>
                <w:rFonts w:cs="Tahoma"/>
                <w:szCs w:val="20"/>
              </w:rPr>
            </w:pPr>
          </w:p>
          <w:p w14:paraId="2D830042" w14:textId="77777777" w:rsidR="005636E4" w:rsidRPr="00E421FE" w:rsidRDefault="005636E4" w:rsidP="005A68FD">
            <w:pPr>
              <w:rPr>
                <w:rFonts w:cs="Tahoma"/>
                <w:szCs w:val="20"/>
              </w:rPr>
            </w:pPr>
          </w:p>
          <w:p w14:paraId="46CCE917" w14:textId="77777777" w:rsidR="005636E4" w:rsidRPr="00E421FE" w:rsidRDefault="005636E4" w:rsidP="005A68FD">
            <w:pPr>
              <w:rPr>
                <w:rFonts w:cs="Tahoma"/>
                <w:szCs w:val="20"/>
              </w:rPr>
            </w:pPr>
          </w:p>
          <w:p w14:paraId="70D96B49" w14:textId="77777777" w:rsidR="005636E4" w:rsidRPr="00E421FE" w:rsidRDefault="005636E4" w:rsidP="005A68FD">
            <w:pPr>
              <w:rPr>
                <w:rFonts w:cs="Tahoma"/>
                <w:szCs w:val="20"/>
              </w:rPr>
            </w:pPr>
          </w:p>
          <w:p w14:paraId="2E55E6A3" w14:textId="77777777" w:rsidR="005636E4" w:rsidRPr="00E421FE" w:rsidRDefault="005636E4" w:rsidP="005A68FD">
            <w:pPr>
              <w:rPr>
                <w:rFonts w:cs="Tahoma"/>
                <w:szCs w:val="20"/>
              </w:rPr>
            </w:pPr>
            <w:r w:rsidRPr="00E421FE">
              <w:rPr>
                <w:rFonts w:cs="Tahoma"/>
                <w:szCs w:val="20"/>
              </w:rPr>
              <w:t>Joseph Mwaringa</w:t>
            </w:r>
          </w:p>
          <w:p w14:paraId="162343FA" w14:textId="77777777" w:rsidR="005636E4" w:rsidRPr="00E421FE" w:rsidRDefault="005636E4" w:rsidP="005A68FD">
            <w:pPr>
              <w:rPr>
                <w:rFonts w:cs="Tahoma"/>
                <w:szCs w:val="20"/>
              </w:rPr>
            </w:pPr>
          </w:p>
          <w:p w14:paraId="2813B002" w14:textId="77777777" w:rsidR="005636E4" w:rsidRPr="00E421FE" w:rsidRDefault="005636E4" w:rsidP="005A68FD">
            <w:pPr>
              <w:rPr>
                <w:rFonts w:cs="Tahoma"/>
                <w:szCs w:val="20"/>
              </w:rPr>
            </w:pPr>
            <w:r w:rsidRPr="00E421FE">
              <w:rPr>
                <w:rFonts w:cs="Tahoma"/>
                <w:szCs w:val="20"/>
              </w:rPr>
              <w:t>Samuel Kambi-MCA REP</w:t>
            </w:r>
          </w:p>
          <w:p w14:paraId="75107C75" w14:textId="77777777" w:rsidR="005636E4" w:rsidRPr="00E421FE" w:rsidRDefault="005636E4" w:rsidP="005A68FD">
            <w:pPr>
              <w:rPr>
                <w:rFonts w:cs="Tahoma"/>
                <w:szCs w:val="20"/>
              </w:rPr>
            </w:pPr>
            <w:r w:rsidRPr="00E421FE">
              <w:rPr>
                <w:rFonts w:cs="Tahoma"/>
                <w:szCs w:val="20"/>
              </w:rPr>
              <w:t>Karembo Zia</w:t>
            </w:r>
          </w:p>
          <w:p w14:paraId="44CD0D84" w14:textId="77777777" w:rsidR="005636E4" w:rsidRPr="00E421FE" w:rsidRDefault="005636E4" w:rsidP="005A68FD">
            <w:pPr>
              <w:rPr>
                <w:rFonts w:cs="Tahoma"/>
                <w:szCs w:val="20"/>
              </w:rPr>
            </w:pPr>
          </w:p>
          <w:p w14:paraId="0E5EEF3F" w14:textId="77777777" w:rsidR="005636E4" w:rsidRPr="00E421FE" w:rsidRDefault="005636E4" w:rsidP="005A68FD">
            <w:pPr>
              <w:rPr>
                <w:rFonts w:cs="Tahoma"/>
                <w:szCs w:val="20"/>
              </w:rPr>
            </w:pPr>
          </w:p>
          <w:p w14:paraId="515CFF30" w14:textId="77777777" w:rsidR="005636E4" w:rsidRPr="00E421FE" w:rsidRDefault="005636E4" w:rsidP="005A68FD">
            <w:pPr>
              <w:rPr>
                <w:rFonts w:cs="Tahoma"/>
                <w:szCs w:val="20"/>
              </w:rPr>
            </w:pPr>
            <w:r w:rsidRPr="00E421FE">
              <w:rPr>
                <w:rFonts w:cs="Tahoma"/>
                <w:szCs w:val="20"/>
              </w:rPr>
              <w:t xml:space="preserve">Jefferson Guyo </w:t>
            </w:r>
          </w:p>
        </w:tc>
      </w:tr>
      <w:tr w:rsidR="005636E4" w:rsidRPr="00E421FE" w14:paraId="75BD25A7" w14:textId="77777777" w:rsidTr="005636E4">
        <w:trPr>
          <w:trHeight w:val="346"/>
        </w:trPr>
        <w:tc>
          <w:tcPr>
            <w:tcW w:w="627" w:type="pct"/>
          </w:tcPr>
          <w:p w14:paraId="03C93E6A" w14:textId="77777777" w:rsidR="005636E4" w:rsidRPr="00E421FE" w:rsidRDefault="005636E4" w:rsidP="005A68FD">
            <w:pPr>
              <w:rPr>
                <w:rFonts w:cs="Tahoma"/>
                <w:szCs w:val="20"/>
              </w:rPr>
            </w:pPr>
            <w:r w:rsidRPr="00E421FE">
              <w:rPr>
                <w:rFonts w:cs="Tahoma"/>
                <w:szCs w:val="20"/>
              </w:rPr>
              <w:t>Min 5/21</w:t>
            </w:r>
          </w:p>
        </w:tc>
        <w:tc>
          <w:tcPr>
            <w:tcW w:w="3413" w:type="pct"/>
          </w:tcPr>
          <w:p w14:paraId="6DCEA093" w14:textId="77777777" w:rsidR="005636E4" w:rsidRPr="00E421FE" w:rsidRDefault="005636E4" w:rsidP="005A68FD">
            <w:pPr>
              <w:rPr>
                <w:rFonts w:cs="Tahoma"/>
                <w:szCs w:val="20"/>
              </w:rPr>
            </w:pPr>
            <w:r w:rsidRPr="00E421FE">
              <w:rPr>
                <w:rFonts w:cs="Tahoma"/>
                <w:szCs w:val="20"/>
              </w:rPr>
              <w:t>Responses to concerns/issues raised</w:t>
            </w:r>
          </w:p>
        </w:tc>
        <w:tc>
          <w:tcPr>
            <w:tcW w:w="960" w:type="pct"/>
            <w:gridSpan w:val="2"/>
          </w:tcPr>
          <w:p w14:paraId="017DFA3C" w14:textId="77777777" w:rsidR="005636E4" w:rsidRPr="00E421FE" w:rsidRDefault="005636E4" w:rsidP="005A68FD">
            <w:pPr>
              <w:rPr>
                <w:rFonts w:cs="Tahoma"/>
                <w:szCs w:val="20"/>
              </w:rPr>
            </w:pPr>
          </w:p>
        </w:tc>
      </w:tr>
      <w:tr w:rsidR="005636E4" w:rsidRPr="00E421FE" w14:paraId="563D8D73" w14:textId="77777777" w:rsidTr="005636E4">
        <w:trPr>
          <w:trHeight w:val="170"/>
        </w:trPr>
        <w:tc>
          <w:tcPr>
            <w:tcW w:w="627" w:type="pct"/>
          </w:tcPr>
          <w:p w14:paraId="3A6AA1BC" w14:textId="77777777" w:rsidR="005636E4" w:rsidRPr="00E421FE" w:rsidRDefault="005636E4" w:rsidP="005A68FD">
            <w:pPr>
              <w:rPr>
                <w:rFonts w:cs="Tahoma"/>
                <w:szCs w:val="20"/>
              </w:rPr>
            </w:pPr>
            <w:r w:rsidRPr="00E421FE">
              <w:rPr>
                <w:rFonts w:cs="Tahoma"/>
                <w:szCs w:val="20"/>
              </w:rPr>
              <w:t>5.1</w:t>
            </w:r>
          </w:p>
          <w:p w14:paraId="486D2828" w14:textId="77777777" w:rsidR="005636E4" w:rsidRPr="00E421FE" w:rsidRDefault="005636E4" w:rsidP="005A68FD">
            <w:pPr>
              <w:rPr>
                <w:rFonts w:cs="Tahoma"/>
                <w:szCs w:val="20"/>
              </w:rPr>
            </w:pPr>
          </w:p>
          <w:p w14:paraId="6DE2FEB1" w14:textId="77777777" w:rsidR="005636E4" w:rsidRPr="00E421FE" w:rsidRDefault="005636E4" w:rsidP="005A68FD">
            <w:pPr>
              <w:rPr>
                <w:rFonts w:cs="Tahoma"/>
                <w:szCs w:val="20"/>
              </w:rPr>
            </w:pPr>
          </w:p>
          <w:p w14:paraId="7287B6D4" w14:textId="77777777" w:rsidR="005636E4" w:rsidRPr="00E421FE" w:rsidRDefault="005636E4" w:rsidP="005A68FD">
            <w:pPr>
              <w:rPr>
                <w:rFonts w:cs="Tahoma"/>
                <w:szCs w:val="20"/>
              </w:rPr>
            </w:pPr>
          </w:p>
          <w:p w14:paraId="5022F28E" w14:textId="77777777" w:rsidR="005636E4" w:rsidRPr="00E421FE" w:rsidRDefault="005636E4" w:rsidP="005A68FD">
            <w:pPr>
              <w:rPr>
                <w:rFonts w:cs="Tahoma"/>
                <w:szCs w:val="20"/>
              </w:rPr>
            </w:pPr>
          </w:p>
          <w:p w14:paraId="6B7FF49D" w14:textId="77777777" w:rsidR="005636E4" w:rsidRPr="00E421FE" w:rsidRDefault="005636E4" w:rsidP="005A68FD">
            <w:pPr>
              <w:rPr>
                <w:rFonts w:cs="Tahoma"/>
                <w:szCs w:val="20"/>
              </w:rPr>
            </w:pPr>
          </w:p>
          <w:p w14:paraId="48DA2E20" w14:textId="77777777" w:rsidR="005636E4" w:rsidRPr="00E421FE" w:rsidRDefault="005636E4" w:rsidP="005A68FD">
            <w:pPr>
              <w:rPr>
                <w:rFonts w:cs="Tahoma"/>
                <w:szCs w:val="20"/>
              </w:rPr>
            </w:pPr>
            <w:r w:rsidRPr="00E421FE">
              <w:rPr>
                <w:rFonts w:cs="Tahoma"/>
                <w:szCs w:val="20"/>
              </w:rPr>
              <w:t>5.2</w:t>
            </w:r>
          </w:p>
          <w:p w14:paraId="4CC059DA" w14:textId="77777777" w:rsidR="005636E4" w:rsidRPr="00E421FE" w:rsidRDefault="005636E4" w:rsidP="005A68FD">
            <w:pPr>
              <w:rPr>
                <w:rFonts w:cs="Tahoma"/>
                <w:szCs w:val="20"/>
              </w:rPr>
            </w:pPr>
          </w:p>
          <w:p w14:paraId="41DA1215" w14:textId="77777777" w:rsidR="005636E4" w:rsidRPr="00E421FE" w:rsidRDefault="005636E4" w:rsidP="005A68FD">
            <w:pPr>
              <w:rPr>
                <w:rFonts w:cs="Tahoma"/>
                <w:szCs w:val="20"/>
              </w:rPr>
            </w:pPr>
          </w:p>
          <w:p w14:paraId="4CF13355" w14:textId="77777777" w:rsidR="005636E4" w:rsidRPr="00E421FE" w:rsidRDefault="005636E4" w:rsidP="005A68FD">
            <w:pPr>
              <w:rPr>
                <w:rFonts w:cs="Tahoma"/>
                <w:szCs w:val="20"/>
              </w:rPr>
            </w:pPr>
          </w:p>
          <w:p w14:paraId="3DA529F9" w14:textId="77777777" w:rsidR="005636E4" w:rsidRPr="00E421FE" w:rsidRDefault="005636E4" w:rsidP="005A68FD">
            <w:pPr>
              <w:rPr>
                <w:rFonts w:cs="Tahoma"/>
                <w:szCs w:val="20"/>
              </w:rPr>
            </w:pPr>
          </w:p>
          <w:p w14:paraId="6CD137CE" w14:textId="77777777" w:rsidR="005636E4" w:rsidRPr="00E421FE" w:rsidRDefault="005636E4" w:rsidP="005A68FD">
            <w:pPr>
              <w:rPr>
                <w:rFonts w:cs="Tahoma"/>
                <w:szCs w:val="20"/>
              </w:rPr>
            </w:pPr>
          </w:p>
          <w:p w14:paraId="07E4BC8B" w14:textId="77777777" w:rsidR="005636E4" w:rsidRPr="00E421FE" w:rsidRDefault="005636E4" w:rsidP="005A68FD">
            <w:pPr>
              <w:rPr>
                <w:rFonts w:cs="Tahoma"/>
                <w:szCs w:val="20"/>
              </w:rPr>
            </w:pPr>
          </w:p>
          <w:p w14:paraId="34F1C49A" w14:textId="77777777" w:rsidR="005636E4" w:rsidRPr="00E421FE" w:rsidRDefault="005636E4" w:rsidP="005A68FD">
            <w:pPr>
              <w:rPr>
                <w:rFonts w:cs="Tahoma"/>
                <w:szCs w:val="20"/>
              </w:rPr>
            </w:pPr>
          </w:p>
          <w:p w14:paraId="6A956623" w14:textId="77777777" w:rsidR="005636E4" w:rsidRPr="00E421FE" w:rsidRDefault="005636E4" w:rsidP="005A68FD">
            <w:pPr>
              <w:rPr>
                <w:rFonts w:cs="Tahoma"/>
                <w:szCs w:val="20"/>
              </w:rPr>
            </w:pPr>
          </w:p>
          <w:p w14:paraId="05DBCD01" w14:textId="77777777" w:rsidR="005636E4" w:rsidRPr="00E421FE" w:rsidRDefault="005636E4" w:rsidP="005A68FD">
            <w:pPr>
              <w:rPr>
                <w:rFonts w:cs="Tahoma"/>
                <w:szCs w:val="20"/>
              </w:rPr>
            </w:pPr>
          </w:p>
          <w:p w14:paraId="4F027B32" w14:textId="77777777" w:rsidR="005636E4" w:rsidRPr="00E421FE" w:rsidRDefault="005636E4" w:rsidP="005A68FD">
            <w:pPr>
              <w:rPr>
                <w:rFonts w:cs="Tahoma"/>
                <w:szCs w:val="20"/>
              </w:rPr>
            </w:pPr>
          </w:p>
          <w:p w14:paraId="63FF2D74" w14:textId="77777777" w:rsidR="005636E4" w:rsidRPr="00E421FE" w:rsidRDefault="005636E4" w:rsidP="005A68FD">
            <w:pPr>
              <w:rPr>
                <w:rFonts w:cs="Tahoma"/>
                <w:szCs w:val="20"/>
              </w:rPr>
            </w:pPr>
          </w:p>
          <w:p w14:paraId="3DCF3892" w14:textId="77777777" w:rsidR="005636E4" w:rsidRPr="00E421FE" w:rsidRDefault="005636E4" w:rsidP="005A68FD">
            <w:pPr>
              <w:rPr>
                <w:rFonts w:cs="Tahoma"/>
                <w:szCs w:val="20"/>
              </w:rPr>
            </w:pPr>
          </w:p>
          <w:p w14:paraId="2787F392" w14:textId="77777777" w:rsidR="005636E4" w:rsidRPr="00E421FE" w:rsidRDefault="005636E4" w:rsidP="005A68FD">
            <w:pPr>
              <w:rPr>
                <w:rFonts w:cs="Tahoma"/>
                <w:szCs w:val="20"/>
              </w:rPr>
            </w:pPr>
          </w:p>
          <w:p w14:paraId="5D068C59" w14:textId="77777777" w:rsidR="005636E4" w:rsidRPr="00E421FE" w:rsidRDefault="005636E4" w:rsidP="005A68FD">
            <w:pPr>
              <w:rPr>
                <w:rFonts w:cs="Tahoma"/>
                <w:szCs w:val="20"/>
              </w:rPr>
            </w:pPr>
          </w:p>
          <w:p w14:paraId="0B0AC77C" w14:textId="77777777" w:rsidR="005636E4" w:rsidRPr="00E421FE" w:rsidRDefault="005636E4" w:rsidP="005A68FD">
            <w:pPr>
              <w:rPr>
                <w:rFonts w:cs="Tahoma"/>
                <w:szCs w:val="20"/>
              </w:rPr>
            </w:pPr>
            <w:r w:rsidRPr="00E421FE">
              <w:rPr>
                <w:rFonts w:cs="Tahoma"/>
                <w:szCs w:val="20"/>
              </w:rPr>
              <w:t>5.3</w:t>
            </w:r>
          </w:p>
          <w:p w14:paraId="341A276E" w14:textId="77777777" w:rsidR="005636E4" w:rsidRPr="00E421FE" w:rsidRDefault="005636E4" w:rsidP="005A68FD">
            <w:pPr>
              <w:rPr>
                <w:rFonts w:cs="Tahoma"/>
                <w:szCs w:val="20"/>
              </w:rPr>
            </w:pPr>
          </w:p>
          <w:p w14:paraId="53BACD0F" w14:textId="77777777" w:rsidR="005636E4" w:rsidRPr="00E421FE" w:rsidRDefault="005636E4" w:rsidP="005A68FD">
            <w:pPr>
              <w:rPr>
                <w:rFonts w:cs="Tahoma"/>
                <w:szCs w:val="20"/>
              </w:rPr>
            </w:pPr>
          </w:p>
          <w:p w14:paraId="4AE6BDC3" w14:textId="77777777" w:rsidR="005636E4" w:rsidRPr="00E421FE" w:rsidRDefault="005636E4" w:rsidP="005A68FD">
            <w:pPr>
              <w:rPr>
                <w:rFonts w:cs="Tahoma"/>
                <w:szCs w:val="20"/>
              </w:rPr>
            </w:pPr>
          </w:p>
          <w:p w14:paraId="6CDA7058" w14:textId="77777777" w:rsidR="005636E4" w:rsidRPr="00E421FE" w:rsidRDefault="005636E4" w:rsidP="005A68FD">
            <w:pPr>
              <w:rPr>
                <w:rFonts w:cs="Tahoma"/>
                <w:szCs w:val="20"/>
              </w:rPr>
            </w:pPr>
          </w:p>
          <w:p w14:paraId="1D7BD492" w14:textId="77777777" w:rsidR="005636E4" w:rsidRPr="00E421FE" w:rsidRDefault="005636E4" w:rsidP="005A68FD">
            <w:pPr>
              <w:rPr>
                <w:rFonts w:cs="Tahoma"/>
                <w:szCs w:val="20"/>
              </w:rPr>
            </w:pPr>
          </w:p>
        </w:tc>
        <w:tc>
          <w:tcPr>
            <w:tcW w:w="3413" w:type="pct"/>
          </w:tcPr>
          <w:p w14:paraId="70DF90CF" w14:textId="77777777" w:rsidR="005636E4" w:rsidRPr="00E421FE" w:rsidRDefault="005636E4" w:rsidP="005A68FD">
            <w:pPr>
              <w:pStyle w:val="ListParagraph"/>
              <w:ind w:left="0"/>
              <w:rPr>
                <w:rFonts w:cs="Tahoma"/>
                <w:iCs/>
                <w:szCs w:val="20"/>
              </w:rPr>
            </w:pPr>
            <w:r w:rsidRPr="00E421FE">
              <w:rPr>
                <w:rFonts w:cs="Tahoma"/>
                <w:iCs/>
                <w:szCs w:val="20"/>
              </w:rPr>
              <w:t>The compensatory project will be implemented concurrently with the KOSAP project. The compensatory project will be implemented by the same contractor. The project should either be an existing health facility, existing education facility or an existing water project.</w:t>
            </w:r>
          </w:p>
          <w:p w14:paraId="1D1F4880" w14:textId="77777777" w:rsidR="005636E4" w:rsidRPr="00E421FE" w:rsidRDefault="005636E4" w:rsidP="005A68FD">
            <w:pPr>
              <w:rPr>
                <w:rFonts w:cs="Tahoma"/>
                <w:i/>
                <w:szCs w:val="20"/>
              </w:rPr>
            </w:pPr>
          </w:p>
          <w:p w14:paraId="64D8DD7A" w14:textId="77777777" w:rsidR="005636E4" w:rsidRPr="00E421FE" w:rsidRDefault="005636E4" w:rsidP="005A68FD">
            <w:pPr>
              <w:rPr>
                <w:rFonts w:cs="Tahoma"/>
                <w:iCs/>
                <w:szCs w:val="20"/>
              </w:rPr>
            </w:pPr>
            <w:r w:rsidRPr="00E421FE">
              <w:rPr>
                <w:rFonts w:cs="Tahoma"/>
                <w:iCs/>
                <w:szCs w:val="20"/>
              </w:rPr>
              <w:t>The project will be implemented and the operation and maintenance will be done by Kenya Power</w:t>
            </w:r>
          </w:p>
          <w:p w14:paraId="0CDC3982" w14:textId="77777777" w:rsidR="005636E4" w:rsidRPr="00E421FE" w:rsidRDefault="005636E4" w:rsidP="005A68FD">
            <w:pPr>
              <w:rPr>
                <w:rFonts w:cs="Tahoma"/>
                <w:iCs/>
                <w:szCs w:val="20"/>
              </w:rPr>
            </w:pPr>
            <w:r w:rsidRPr="00E421FE">
              <w:rPr>
                <w:rFonts w:cs="Tahoma"/>
                <w:iCs/>
                <w:szCs w:val="20"/>
              </w:rPr>
              <w:t>The project initially will have unskilled jobs however as the project continues to the operation stage only skilled people will be required. If skilled people lack within the community they will be sourced from outside.</w:t>
            </w:r>
          </w:p>
          <w:p w14:paraId="2F7B7DF3" w14:textId="77777777" w:rsidR="005636E4" w:rsidRPr="00E421FE" w:rsidRDefault="005636E4" w:rsidP="005A68FD">
            <w:pPr>
              <w:rPr>
                <w:rFonts w:cs="Tahoma"/>
                <w:iCs/>
                <w:szCs w:val="20"/>
              </w:rPr>
            </w:pPr>
            <w:r w:rsidRPr="00E421FE">
              <w:rPr>
                <w:rFonts w:cs="Tahoma"/>
                <w:iCs/>
                <w:szCs w:val="20"/>
              </w:rPr>
              <w:t>The grievance redress committee will also handle any grievances in case the contractor does not employ the locals.</w:t>
            </w:r>
          </w:p>
          <w:p w14:paraId="3E43BB78" w14:textId="77777777" w:rsidR="005636E4" w:rsidRPr="00E421FE" w:rsidRDefault="005636E4" w:rsidP="005A68FD">
            <w:pPr>
              <w:rPr>
                <w:rFonts w:cs="Tahoma"/>
                <w:iCs/>
                <w:szCs w:val="20"/>
              </w:rPr>
            </w:pPr>
            <w:r w:rsidRPr="00E421FE">
              <w:rPr>
                <w:rFonts w:cs="Tahoma"/>
                <w:iCs/>
                <w:szCs w:val="20"/>
              </w:rPr>
              <w:t>For the street lights installation, the MCA should visit the county energy offices and request.</w:t>
            </w:r>
          </w:p>
          <w:p w14:paraId="60A7FB9D" w14:textId="77777777" w:rsidR="005636E4" w:rsidRPr="00E421FE" w:rsidRDefault="005636E4" w:rsidP="005A68FD">
            <w:pPr>
              <w:rPr>
                <w:rFonts w:cs="Tahoma"/>
                <w:iCs/>
                <w:szCs w:val="20"/>
              </w:rPr>
            </w:pPr>
            <w:r w:rsidRPr="00E421FE">
              <w:rPr>
                <w:rFonts w:cs="Tahoma"/>
                <w:iCs/>
                <w:szCs w:val="20"/>
              </w:rPr>
              <w:t>The distance coverage for the power will be within a 1.5km radius from the mini grid.</w:t>
            </w:r>
          </w:p>
          <w:p w14:paraId="0612E972" w14:textId="77777777" w:rsidR="005636E4" w:rsidRPr="00E421FE" w:rsidRDefault="005636E4" w:rsidP="005A68FD">
            <w:pPr>
              <w:rPr>
                <w:rFonts w:cs="Tahoma"/>
                <w:iCs/>
                <w:szCs w:val="20"/>
              </w:rPr>
            </w:pPr>
          </w:p>
          <w:p w14:paraId="76514D51" w14:textId="77777777" w:rsidR="005636E4" w:rsidRPr="00E421FE" w:rsidRDefault="005636E4" w:rsidP="005A68FD">
            <w:pPr>
              <w:rPr>
                <w:rFonts w:cs="Tahoma"/>
                <w:iCs/>
                <w:szCs w:val="20"/>
              </w:rPr>
            </w:pPr>
            <w:r w:rsidRPr="00E421FE">
              <w:rPr>
                <w:rFonts w:cs="Tahoma"/>
                <w:iCs/>
                <w:szCs w:val="20"/>
              </w:rPr>
              <w:t>The world bank cannot bring a project that will affect the residents, they want all the residents to benefit.</w:t>
            </w:r>
          </w:p>
          <w:p w14:paraId="2A3F293A" w14:textId="77777777" w:rsidR="005636E4" w:rsidRPr="00E421FE" w:rsidRDefault="005636E4" w:rsidP="005A68FD">
            <w:pPr>
              <w:rPr>
                <w:rFonts w:cs="Tahoma"/>
                <w:iCs/>
                <w:szCs w:val="20"/>
              </w:rPr>
            </w:pPr>
            <w:r w:rsidRPr="00E421FE">
              <w:rPr>
                <w:rFonts w:cs="Tahoma"/>
                <w:iCs/>
                <w:szCs w:val="20"/>
              </w:rPr>
              <w:t>On the issues of jobs, the contractor should give the chief the contract to choose the workers so as to avoid tribalism.</w:t>
            </w:r>
          </w:p>
          <w:p w14:paraId="12F06E36" w14:textId="77777777" w:rsidR="005636E4" w:rsidRPr="00E421FE" w:rsidRDefault="005636E4" w:rsidP="005A68FD">
            <w:pPr>
              <w:rPr>
                <w:rFonts w:cs="Tahoma"/>
                <w:iCs/>
                <w:szCs w:val="20"/>
              </w:rPr>
            </w:pPr>
            <w:r w:rsidRPr="00E421FE">
              <w:rPr>
                <w:rFonts w:cs="Tahoma"/>
                <w:iCs/>
                <w:szCs w:val="20"/>
              </w:rPr>
              <w:t>The ‘no smoking house’ can now be installed with power as long as the cables are insulated.</w:t>
            </w:r>
          </w:p>
          <w:p w14:paraId="558886A4" w14:textId="51B19B43" w:rsidR="005636E4" w:rsidRPr="00E421FE" w:rsidRDefault="005636E4" w:rsidP="005A68FD">
            <w:pPr>
              <w:rPr>
                <w:rFonts w:cs="Tahoma"/>
                <w:iCs/>
                <w:szCs w:val="20"/>
              </w:rPr>
            </w:pPr>
            <w:r w:rsidRPr="00E421FE">
              <w:rPr>
                <w:rFonts w:cs="Tahoma"/>
                <w:iCs/>
                <w:szCs w:val="20"/>
              </w:rPr>
              <w:t xml:space="preserve">The connection fee is 1000 Kenya Shillings but the wiring is to be done on the </w:t>
            </w:r>
            <w:r w:rsidR="00137ECE">
              <w:rPr>
                <w:rFonts w:cs="Tahoma"/>
                <w:iCs/>
                <w:szCs w:val="20"/>
              </w:rPr>
              <w:t>PAPs</w:t>
            </w:r>
            <w:r w:rsidRPr="00E421FE">
              <w:rPr>
                <w:rFonts w:cs="Tahoma"/>
                <w:iCs/>
                <w:szCs w:val="20"/>
              </w:rPr>
              <w:t>’ bill.</w:t>
            </w:r>
          </w:p>
          <w:p w14:paraId="5E6E8568" w14:textId="77777777" w:rsidR="005636E4" w:rsidRPr="00E421FE" w:rsidRDefault="005636E4" w:rsidP="005A68FD">
            <w:pPr>
              <w:rPr>
                <w:rFonts w:cs="Tahoma"/>
                <w:iCs/>
                <w:szCs w:val="20"/>
              </w:rPr>
            </w:pPr>
            <w:r w:rsidRPr="00E421FE">
              <w:rPr>
                <w:rFonts w:cs="Tahoma"/>
                <w:iCs/>
                <w:szCs w:val="20"/>
              </w:rPr>
              <w:t>The payment rates and agreement will depend on the Bombi wage rates.</w:t>
            </w:r>
          </w:p>
          <w:p w14:paraId="54939D6C" w14:textId="77777777" w:rsidR="005636E4" w:rsidRPr="00E421FE" w:rsidRDefault="005636E4" w:rsidP="005A68FD">
            <w:pPr>
              <w:rPr>
                <w:rFonts w:cs="Tahoma"/>
                <w:szCs w:val="20"/>
              </w:rPr>
            </w:pPr>
            <w:r w:rsidRPr="00E421FE">
              <w:rPr>
                <w:rFonts w:cs="Tahoma"/>
                <w:iCs/>
                <w:szCs w:val="20"/>
              </w:rPr>
              <w:t>The residents should also take care of the minigrid and use the right wires for connection.</w:t>
            </w:r>
          </w:p>
          <w:p w14:paraId="4DFFF28C" w14:textId="77777777" w:rsidR="005636E4" w:rsidRPr="00E421FE" w:rsidRDefault="005636E4" w:rsidP="005A68FD">
            <w:pPr>
              <w:tabs>
                <w:tab w:val="left" w:pos="1710"/>
              </w:tabs>
              <w:rPr>
                <w:rFonts w:cs="Tahoma"/>
                <w:szCs w:val="20"/>
              </w:rPr>
            </w:pPr>
            <w:r w:rsidRPr="00E421FE">
              <w:rPr>
                <w:rFonts w:cs="Tahoma"/>
                <w:szCs w:val="20"/>
              </w:rPr>
              <w:tab/>
            </w:r>
          </w:p>
        </w:tc>
        <w:tc>
          <w:tcPr>
            <w:tcW w:w="960" w:type="pct"/>
            <w:gridSpan w:val="2"/>
          </w:tcPr>
          <w:p w14:paraId="780EF4F9" w14:textId="71AD1DC9" w:rsidR="005636E4" w:rsidRPr="00E421FE" w:rsidRDefault="005636E4" w:rsidP="005A68FD">
            <w:pPr>
              <w:rPr>
                <w:rFonts w:cs="Tahoma"/>
                <w:szCs w:val="20"/>
              </w:rPr>
            </w:pPr>
            <w:r w:rsidRPr="00E421FE">
              <w:rPr>
                <w:rFonts w:cs="Tahoma"/>
                <w:szCs w:val="20"/>
              </w:rPr>
              <w:t>Mark Oyier-MOEP</w:t>
            </w:r>
          </w:p>
          <w:p w14:paraId="66FCFE07" w14:textId="77777777" w:rsidR="005636E4" w:rsidRPr="00E421FE" w:rsidRDefault="005636E4" w:rsidP="005A68FD">
            <w:pPr>
              <w:rPr>
                <w:rFonts w:cs="Tahoma"/>
                <w:szCs w:val="20"/>
              </w:rPr>
            </w:pPr>
          </w:p>
          <w:p w14:paraId="0CE5CD97" w14:textId="77777777" w:rsidR="005636E4" w:rsidRPr="00E421FE" w:rsidRDefault="005636E4" w:rsidP="005A68FD">
            <w:pPr>
              <w:rPr>
                <w:rFonts w:cs="Tahoma"/>
                <w:szCs w:val="20"/>
              </w:rPr>
            </w:pPr>
          </w:p>
          <w:p w14:paraId="33A0AE41" w14:textId="77777777" w:rsidR="005636E4" w:rsidRPr="00E421FE" w:rsidRDefault="005636E4" w:rsidP="005A68FD">
            <w:pPr>
              <w:rPr>
                <w:rFonts w:cs="Tahoma"/>
                <w:szCs w:val="20"/>
              </w:rPr>
            </w:pPr>
          </w:p>
          <w:p w14:paraId="061FEB43" w14:textId="77777777" w:rsidR="005636E4" w:rsidRPr="00E421FE" w:rsidRDefault="005636E4" w:rsidP="005A68FD">
            <w:pPr>
              <w:rPr>
                <w:rFonts w:cs="Tahoma"/>
                <w:szCs w:val="20"/>
              </w:rPr>
            </w:pPr>
          </w:p>
          <w:p w14:paraId="1675A0BC" w14:textId="77777777" w:rsidR="005636E4" w:rsidRPr="00E421FE" w:rsidRDefault="005636E4" w:rsidP="005A68FD">
            <w:pPr>
              <w:rPr>
                <w:rFonts w:cs="Tahoma"/>
                <w:szCs w:val="20"/>
              </w:rPr>
            </w:pPr>
            <w:r w:rsidRPr="00E421FE">
              <w:rPr>
                <w:rFonts w:cs="Tahoma"/>
                <w:szCs w:val="20"/>
              </w:rPr>
              <w:t>Habel Mwarabu- CREO</w:t>
            </w:r>
          </w:p>
          <w:p w14:paraId="188425CC" w14:textId="77777777" w:rsidR="005636E4" w:rsidRPr="00E421FE" w:rsidRDefault="005636E4" w:rsidP="005A68FD">
            <w:pPr>
              <w:rPr>
                <w:rFonts w:cs="Tahoma"/>
                <w:szCs w:val="20"/>
              </w:rPr>
            </w:pPr>
          </w:p>
          <w:p w14:paraId="30563357" w14:textId="77777777" w:rsidR="005636E4" w:rsidRPr="00E421FE" w:rsidRDefault="005636E4" w:rsidP="005A68FD">
            <w:pPr>
              <w:rPr>
                <w:rFonts w:cs="Tahoma"/>
                <w:szCs w:val="20"/>
              </w:rPr>
            </w:pPr>
          </w:p>
          <w:p w14:paraId="43F804A0" w14:textId="77777777" w:rsidR="005636E4" w:rsidRPr="00E421FE" w:rsidRDefault="005636E4" w:rsidP="005A68FD">
            <w:pPr>
              <w:rPr>
                <w:rFonts w:cs="Tahoma"/>
                <w:szCs w:val="20"/>
              </w:rPr>
            </w:pPr>
          </w:p>
          <w:p w14:paraId="4200D767" w14:textId="77777777" w:rsidR="005636E4" w:rsidRPr="00E421FE" w:rsidRDefault="005636E4" w:rsidP="005A68FD">
            <w:pPr>
              <w:rPr>
                <w:rFonts w:cs="Tahoma"/>
                <w:szCs w:val="20"/>
              </w:rPr>
            </w:pPr>
          </w:p>
          <w:p w14:paraId="496217B0" w14:textId="77777777" w:rsidR="005636E4" w:rsidRPr="00E421FE" w:rsidRDefault="005636E4" w:rsidP="005A68FD">
            <w:pPr>
              <w:rPr>
                <w:rFonts w:cs="Tahoma"/>
                <w:szCs w:val="20"/>
              </w:rPr>
            </w:pPr>
          </w:p>
          <w:p w14:paraId="66C82AA8" w14:textId="77777777" w:rsidR="005636E4" w:rsidRPr="00E421FE" w:rsidRDefault="005636E4" w:rsidP="005A68FD">
            <w:pPr>
              <w:rPr>
                <w:rFonts w:cs="Tahoma"/>
                <w:szCs w:val="20"/>
              </w:rPr>
            </w:pPr>
          </w:p>
          <w:p w14:paraId="4631F88E" w14:textId="77777777" w:rsidR="005636E4" w:rsidRPr="00E421FE" w:rsidRDefault="005636E4" w:rsidP="005A68FD">
            <w:pPr>
              <w:rPr>
                <w:rFonts w:cs="Tahoma"/>
                <w:szCs w:val="20"/>
              </w:rPr>
            </w:pPr>
          </w:p>
          <w:p w14:paraId="4AF909B0" w14:textId="77777777" w:rsidR="005636E4" w:rsidRPr="00E421FE" w:rsidRDefault="005636E4" w:rsidP="005A68FD">
            <w:pPr>
              <w:rPr>
                <w:rFonts w:cs="Tahoma"/>
                <w:szCs w:val="20"/>
              </w:rPr>
            </w:pPr>
          </w:p>
          <w:p w14:paraId="4885100A" w14:textId="77777777" w:rsidR="005636E4" w:rsidRPr="00E421FE" w:rsidRDefault="005636E4" w:rsidP="005A68FD">
            <w:pPr>
              <w:rPr>
                <w:rFonts w:cs="Tahoma"/>
                <w:szCs w:val="20"/>
              </w:rPr>
            </w:pPr>
          </w:p>
          <w:p w14:paraId="3D7CEA7F" w14:textId="77777777" w:rsidR="005636E4" w:rsidRPr="00E421FE" w:rsidRDefault="005636E4" w:rsidP="005A68FD">
            <w:pPr>
              <w:rPr>
                <w:rFonts w:cs="Tahoma"/>
                <w:szCs w:val="20"/>
              </w:rPr>
            </w:pPr>
          </w:p>
          <w:p w14:paraId="6DF670E6" w14:textId="77777777" w:rsidR="005636E4" w:rsidRPr="00E421FE" w:rsidRDefault="005636E4" w:rsidP="005A68FD">
            <w:pPr>
              <w:rPr>
                <w:rFonts w:cs="Tahoma"/>
                <w:szCs w:val="20"/>
              </w:rPr>
            </w:pPr>
          </w:p>
          <w:p w14:paraId="75658415" w14:textId="77777777" w:rsidR="005636E4" w:rsidRPr="00E421FE" w:rsidRDefault="005636E4" w:rsidP="005A68FD">
            <w:pPr>
              <w:rPr>
                <w:rFonts w:cs="Tahoma"/>
                <w:szCs w:val="20"/>
              </w:rPr>
            </w:pPr>
            <w:r w:rsidRPr="00E421FE">
              <w:rPr>
                <w:rFonts w:cs="Tahoma"/>
                <w:szCs w:val="20"/>
              </w:rPr>
              <w:t>Pius Nyaga- Kenya Power</w:t>
            </w:r>
          </w:p>
        </w:tc>
      </w:tr>
      <w:tr w:rsidR="005636E4" w:rsidRPr="00E421FE" w14:paraId="15C7A24F" w14:textId="77777777" w:rsidTr="005636E4">
        <w:trPr>
          <w:trHeight w:val="346"/>
        </w:trPr>
        <w:tc>
          <w:tcPr>
            <w:tcW w:w="627" w:type="pct"/>
          </w:tcPr>
          <w:p w14:paraId="62EFAF2F" w14:textId="77777777" w:rsidR="005636E4" w:rsidRPr="00E421FE" w:rsidRDefault="005636E4" w:rsidP="005A68FD">
            <w:pPr>
              <w:rPr>
                <w:rFonts w:cs="Tahoma"/>
                <w:szCs w:val="20"/>
              </w:rPr>
            </w:pPr>
            <w:r w:rsidRPr="00E421FE">
              <w:rPr>
                <w:rFonts w:cs="Tahoma"/>
                <w:szCs w:val="20"/>
              </w:rPr>
              <w:t>Min 6/21</w:t>
            </w:r>
          </w:p>
        </w:tc>
        <w:tc>
          <w:tcPr>
            <w:tcW w:w="3413" w:type="pct"/>
          </w:tcPr>
          <w:p w14:paraId="36E5741C" w14:textId="77777777" w:rsidR="005636E4" w:rsidRPr="00E421FE" w:rsidRDefault="005636E4" w:rsidP="005A68FD">
            <w:pPr>
              <w:rPr>
                <w:rFonts w:cs="Tahoma"/>
                <w:szCs w:val="20"/>
              </w:rPr>
            </w:pPr>
            <w:r w:rsidRPr="00E421FE">
              <w:rPr>
                <w:rFonts w:cs="Tahoma"/>
                <w:szCs w:val="20"/>
              </w:rPr>
              <w:t xml:space="preserve">Acceptance/Rejection of the project </w:t>
            </w:r>
          </w:p>
        </w:tc>
        <w:tc>
          <w:tcPr>
            <w:tcW w:w="960" w:type="pct"/>
            <w:gridSpan w:val="2"/>
          </w:tcPr>
          <w:p w14:paraId="66597038" w14:textId="77777777" w:rsidR="005636E4" w:rsidRPr="00E421FE" w:rsidRDefault="005636E4" w:rsidP="005A68FD">
            <w:pPr>
              <w:rPr>
                <w:rFonts w:cs="Tahoma"/>
                <w:szCs w:val="20"/>
              </w:rPr>
            </w:pPr>
          </w:p>
        </w:tc>
      </w:tr>
      <w:tr w:rsidR="005636E4" w:rsidRPr="00E421FE" w14:paraId="1189C43F" w14:textId="77777777" w:rsidTr="005636E4">
        <w:trPr>
          <w:trHeight w:val="391"/>
        </w:trPr>
        <w:tc>
          <w:tcPr>
            <w:tcW w:w="627" w:type="pct"/>
          </w:tcPr>
          <w:p w14:paraId="351B6B56" w14:textId="77777777" w:rsidR="005636E4" w:rsidRPr="00E421FE" w:rsidRDefault="005636E4" w:rsidP="005A68FD">
            <w:pPr>
              <w:rPr>
                <w:rFonts w:cs="Tahoma"/>
                <w:iCs/>
                <w:szCs w:val="20"/>
              </w:rPr>
            </w:pPr>
            <w:r w:rsidRPr="00E421FE">
              <w:rPr>
                <w:rFonts w:cs="Tahoma"/>
                <w:iCs/>
                <w:szCs w:val="20"/>
              </w:rPr>
              <w:t>6.1</w:t>
            </w:r>
          </w:p>
        </w:tc>
        <w:tc>
          <w:tcPr>
            <w:tcW w:w="3413" w:type="pct"/>
          </w:tcPr>
          <w:p w14:paraId="7F84DEAD" w14:textId="77777777" w:rsidR="005636E4" w:rsidRPr="00E421FE" w:rsidRDefault="005636E4" w:rsidP="005A68FD">
            <w:pPr>
              <w:rPr>
                <w:rFonts w:cs="Tahoma"/>
                <w:i/>
                <w:szCs w:val="20"/>
              </w:rPr>
            </w:pPr>
            <w:r w:rsidRPr="00E421FE">
              <w:rPr>
                <w:rFonts w:cs="Tahoma"/>
                <w:iCs/>
                <w:szCs w:val="20"/>
              </w:rPr>
              <w:t>All the members present accepted and welcomed the project.</w:t>
            </w:r>
          </w:p>
        </w:tc>
        <w:tc>
          <w:tcPr>
            <w:tcW w:w="960" w:type="pct"/>
            <w:gridSpan w:val="2"/>
          </w:tcPr>
          <w:p w14:paraId="57DA9319" w14:textId="77777777" w:rsidR="005636E4" w:rsidRPr="00E421FE" w:rsidRDefault="005636E4" w:rsidP="005A68FD">
            <w:pPr>
              <w:rPr>
                <w:rFonts w:cs="Tahoma"/>
                <w:iCs/>
                <w:szCs w:val="20"/>
              </w:rPr>
            </w:pPr>
            <w:r w:rsidRPr="00E421FE">
              <w:rPr>
                <w:rFonts w:cs="Tahoma"/>
                <w:iCs/>
                <w:szCs w:val="20"/>
              </w:rPr>
              <w:t xml:space="preserve">All </w:t>
            </w:r>
          </w:p>
        </w:tc>
      </w:tr>
      <w:tr w:rsidR="005636E4" w:rsidRPr="00E421FE" w14:paraId="2525BB9F" w14:textId="77777777" w:rsidTr="005636E4">
        <w:trPr>
          <w:trHeight w:val="413"/>
        </w:trPr>
        <w:tc>
          <w:tcPr>
            <w:tcW w:w="627" w:type="pct"/>
          </w:tcPr>
          <w:p w14:paraId="518DE9C8" w14:textId="77777777" w:rsidR="005636E4" w:rsidRPr="00E421FE" w:rsidRDefault="005636E4" w:rsidP="005A68FD">
            <w:pPr>
              <w:rPr>
                <w:rFonts w:cs="Tahoma"/>
                <w:szCs w:val="20"/>
              </w:rPr>
            </w:pPr>
            <w:r w:rsidRPr="00E421FE">
              <w:rPr>
                <w:rFonts w:cs="Tahoma"/>
                <w:szCs w:val="20"/>
              </w:rPr>
              <w:t>Min 7/21</w:t>
            </w:r>
          </w:p>
        </w:tc>
        <w:tc>
          <w:tcPr>
            <w:tcW w:w="3413" w:type="pct"/>
          </w:tcPr>
          <w:p w14:paraId="15E38820" w14:textId="77777777" w:rsidR="005636E4" w:rsidRPr="00E421FE" w:rsidRDefault="005636E4" w:rsidP="005A68FD">
            <w:pPr>
              <w:rPr>
                <w:rFonts w:cs="Tahoma"/>
                <w:szCs w:val="20"/>
              </w:rPr>
            </w:pPr>
            <w:r w:rsidRPr="00E421FE">
              <w:rPr>
                <w:rFonts w:cs="Tahoma"/>
                <w:szCs w:val="20"/>
              </w:rPr>
              <w:t xml:space="preserve">Adjournment </w:t>
            </w:r>
          </w:p>
        </w:tc>
        <w:tc>
          <w:tcPr>
            <w:tcW w:w="960" w:type="pct"/>
            <w:gridSpan w:val="2"/>
          </w:tcPr>
          <w:p w14:paraId="017458F3" w14:textId="77777777" w:rsidR="005636E4" w:rsidRPr="00E421FE" w:rsidRDefault="005636E4" w:rsidP="005A68FD">
            <w:pPr>
              <w:rPr>
                <w:rFonts w:cs="Tahoma"/>
                <w:i/>
                <w:szCs w:val="20"/>
              </w:rPr>
            </w:pPr>
          </w:p>
        </w:tc>
      </w:tr>
      <w:tr w:rsidR="005636E4" w:rsidRPr="00E421FE" w14:paraId="2895E675" w14:textId="77777777" w:rsidTr="005636E4">
        <w:trPr>
          <w:trHeight w:val="791"/>
        </w:trPr>
        <w:tc>
          <w:tcPr>
            <w:tcW w:w="627" w:type="pct"/>
          </w:tcPr>
          <w:p w14:paraId="4566F55D" w14:textId="77777777" w:rsidR="005636E4" w:rsidRPr="00E421FE" w:rsidRDefault="005636E4" w:rsidP="005A68FD">
            <w:pPr>
              <w:rPr>
                <w:rFonts w:cs="Tahoma"/>
                <w:bCs/>
                <w:szCs w:val="20"/>
              </w:rPr>
            </w:pPr>
            <w:r w:rsidRPr="00E421FE">
              <w:rPr>
                <w:rFonts w:cs="Tahoma"/>
                <w:bCs/>
                <w:szCs w:val="20"/>
              </w:rPr>
              <w:t>7.1</w:t>
            </w:r>
          </w:p>
          <w:p w14:paraId="60086500" w14:textId="77777777" w:rsidR="005636E4" w:rsidRPr="00E421FE" w:rsidRDefault="005636E4" w:rsidP="005A68FD">
            <w:pPr>
              <w:rPr>
                <w:rFonts w:cs="Tahoma"/>
                <w:szCs w:val="20"/>
              </w:rPr>
            </w:pPr>
          </w:p>
        </w:tc>
        <w:tc>
          <w:tcPr>
            <w:tcW w:w="3413" w:type="pct"/>
          </w:tcPr>
          <w:p w14:paraId="61FBF64F" w14:textId="77777777" w:rsidR="005636E4" w:rsidRPr="00E421FE" w:rsidRDefault="005636E4" w:rsidP="005A68FD">
            <w:pPr>
              <w:tabs>
                <w:tab w:val="left" w:pos="1003"/>
              </w:tabs>
              <w:rPr>
                <w:rFonts w:cs="Tahoma"/>
                <w:szCs w:val="20"/>
              </w:rPr>
            </w:pPr>
            <w:r w:rsidRPr="00E421FE">
              <w:rPr>
                <w:rFonts w:cs="Tahoma"/>
                <w:szCs w:val="20"/>
              </w:rPr>
              <w:t>The meeting was adjourned at 1306hrs and the members proceeded to focus group discussions.</w:t>
            </w:r>
          </w:p>
        </w:tc>
        <w:tc>
          <w:tcPr>
            <w:tcW w:w="960" w:type="pct"/>
            <w:gridSpan w:val="2"/>
          </w:tcPr>
          <w:p w14:paraId="6A9BAC8F" w14:textId="77777777" w:rsidR="005636E4" w:rsidRPr="00E421FE" w:rsidRDefault="005636E4" w:rsidP="005A68FD">
            <w:pPr>
              <w:rPr>
                <w:rFonts w:cs="Tahoma"/>
                <w:i/>
                <w:szCs w:val="20"/>
              </w:rPr>
            </w:pPr>
          </w:p>
        </w:tc>
      </w:tr>
      <w:tr w:rsidR="005636E4" w:rsidRPr="00E421FE" w14:paraId="0A15C853" w14:textId="77777777" w:rsidTr="005636E4">
        <w:trPr>
          <w:trHeight w:val="1038"/>
        </w:trPr>
        <w:tc>
          <w:tcPr>
            <w:tcW w:w="5000" w:type="pct"/>
            <w:gridSpan w:val="4"/>
          </w:tcPr>
          <w:p w14:paraId="2C28ACFC" w14:textId="77777777" w:rsidR="005636E4" w:rsidRPr="00E421FE" w:rsidRDefault="005636E4" w:rsidP="005A68FD">
            <w:pPr>
              <w:rPr>
                <w:rFonts w:cs="Tahoma"/>
                <w:szCs w:val="20"/>
              </w:rPr>
            </w:pPr>
          </w:p>
          <w:p w14:paraId="2A8848A6" w14:textId="77777777" w:rsidR="005636E4" w:rsidRPr="00E421FE" w:rsidRDefault="005636E4" w:rsidP="005A68FD">
            <w:pPr>
              <w:rPr>
                <w:rFonts w:cs="Tahoma"/>
                <w:szCs w:val="20"/>
              </w:rPr>
            </w:pPr>
            <w:r w:rsidRPr="00E421FE">
              <w:rPr>
                <w:rFonts w:cs="Tahoma"/>
                <w:szCs w:val="20"/>
              </w:rPr>
              <w:t>Minutes Prepared by: NGUGI SHARON WATIRI. Associate ESIA expert. …..      Date…28/09/2021……………..</w:t>
            </w:r>
          </w:p>
        </w:tc>
      </w:tr>
    </w:tbl>
    <w:p w14:paraId="67525D00" w14:textId="77777777" w:rsidR="005636E4" w:rsidRPr="00E421FE" w:rsidRDefault="005636E4" w:rsidP="005A68FD">
      <w:pPr>
        <w:rPr>
          <w:rFonts w:cs="Tahoma"/>
          <w:szCs w:val="20"/>
        </w:rPr>
      </w:pPr>
    </w:p>
    <w:p w14:paraId="02A3EDED" w14:textId="77777777" w:rsidR="005636E4" w:rsidRPr="00E421FE" w:rsidRDefault="005636E4" w:rsidP="005A68FD">
      <w:pPr>
        <w:rPr>
          <w:rFonts w:cs="Tahoma"/>
          <w:szCs w:val="20"/>
        </w:rPr>
      </w:pPr>
    </w:p>
    <w:p w14:paraId="63B496E2" w14:textId="77777777" w:rsidR="005636E4" w:rsidRPr="00E421FE" w:rsidRDefault="005636E4" w:rsidP="005A68FD">
      <w:pPr>
        <w:pStyle w:val="BodyText"/>
        <w:rPr>
          <w:rFonts w:ascii="Tahoma" w:hAnsi="Tahoma" w:cs="Tahoma"/>
          <w:b w:val="0"/>
          <w:sz w:val="20"/>
        </w:rPr>
      </w:pPr>
      <w:r w:rsidRPr="00E421FE">
        <w:rPr>
          <w:rFonts w:ascii="Tahoma" w:hAnsi="Tahoma" w:cs="Tahoma"/>
          <w:b w:val="0"/>
          <w:sz w:val="20"/>
        </w:rPr>
        <w:br w:type="page"/>
      </w:r>
    </w:p>
    <w:p w14:paraId="0036293F" w14:textId="79EB7549" w:rsidR="005636E4" w:rsidRDefault="00F706F8" w:rsidP="001C1E4A">
      <w:pPr>
        <w:pStyle w:val="Heading3"/>
        <w:numPr>
          <w:ilvl w:val="0"/>
          <w:numId w:val="0"/>
        </w:numPr>
        <w:ind w:left="720" w:hanging="720"/>
        <w:rPr>
          <w:rFonts w:cs="Tahoma"/>
          <w:szCs w:val="20"/>
        </w:rPr>
      </w:pPr>
      <w:bookmarkStart w:id="1741" w:name="_Toc112074042"/>
      <w:bookmarkStart w:id="1742" w:name="_Toc148360174"/>
      <w:r>
        <w:rPr>
          <w:rFonts w:cs="Tahoma"/>
          <w:szCs w:val="20"/>
        </w:rPr>
        <w:t>Appendix</w:t>
      </w:r>
      <w:r w:rsidR="005636E4" w:rsidRPr="00E421FE">
        <w:rPr>
          <w:rFonts w:cs="Tahoma"/>
          <w:szCs w:val="20"/>
        </w:rPr>
        <w:t xml:space="preserve"> </w:t>
      </w:r>
      <w:r w:rsidR="00FF0001">
        <w:rPr>
          <w:rFonts w:cs="Tahoma"/>
          <w:szCs w:val="20"/>
        </w:rPr>
        <w:t>7</w:t>
      </w:r>
      <w:r w:rsidR="005636E4" w:rsidRPr="00E421FE">
        <w:rPr>
          <w:rFonts w:cs="Tahoma"/>
          <w:szCs w:val="20"/>
        </w:rPr>
        <w:t>: List of attendance for the ESIA consultation</w:t>
      </w:r>
      <w:bookmarkEnd w:id="1741"/>
      <w:bookmarkEnd w:id="1742"/>
    </w:p>
    <w:p w14:paraId="3A871899"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0CF541B2" wp14:editId="77DC3E43">
            <wp:extent cx="4576298" cy="6728346"/>
            <wp:effectExtent l="0" t="0" r="0" b="0"/>
            <wp:docPr id="28" name="Picture 107374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95170" cy="6756093"/>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61EF69DA" wp14:editId="07777777">
            <wp:extent cx="5133975" cy="7505700"/>
            <wp:effectExtent l="0" t="0" r="0" b="0"/>
            <wp:docPr id="29" name="Picture 1073741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33975" cy="7505700"/>
                    </a:xfrm>
                    <a:prstGeom prst="rect">
                      <a:avLst/>
                    </a:prstGeom>
                    <a:noFill/>
                    <a:ln>
                      <a:noFill/>
                    </a:ln>
                  </pic:spPr>
                </pic:pic>
              </a:graphicData>
            </a:graphic>
          </wp:inline>
        </w:drawing>
      </w:r>
    </w:p>
    <w:p w14:paraId="2F6D4EFB"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4739B1EB" wp14:editId="07777777">
            <wp:extent cx="4895850" cy="6962775"/>
            <wp:effectExtent l="0" t="0" r="0" b="0"/>
            <wp:docPr id="30" name="Picture 1073741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95850" cy="6962775"/>
                    </a:xfrm>
                    <a:prstGeom prst="rect">
                      <a:avLst/>
                    </a:prstGeom>
                    <a:noFill/>
                    <a:ln>
                      <a:noFill/>
                    </a:ln>
                  </pic:spPr>
                </pic:pic>
              </a:graphicData>
            </a:graphic>
          </wp:inline>
        </w:drawing>
      </w:r>
    </w:p>
    <w:p w14:paraId="035A956E"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63741008" wp14:editId="07777777">
            <wp:extent cx="5191125" cy="7277100"/>
            <wp:effectExtent l="0" t="0" r="0" b="0"/>
            <wp:docPr id="31" name="Picture 1073741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91125" cy="7277100"/>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0122DCEA" wp14:editId="07777777">
            <wp:extent cx="5076825" cy="7305675"/>
            <wp:effectExtent l="0" t="0" r="0" b="0"/>
            <wp:docPr id="32" name="Picture 107374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76825" cy="7305675"/>
                    </a:xfrm>
                    <a:prstGeom prst="rect">
                      <a:avLst/>
                    </a:prstGeom>
                    <a:noFill/>
                    <a:ln>
                      <a:noFill/>
                    </a:ln>
                  </pic:spPr>
                </pic:pic>
              </a:graphicData>
            </a:graphic>
          </wp:inline>
        </w:drawing>
      </w:r>
    </w:p>
    <w:p w14:paraId="7BC35E71"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2B5EB3E6" wp14:editId="07777777">
            <wp:extent cx="5191125" cy="7400925"/>
            <wp:effectExtent l="0" t="0" r="0" b="0"/>
            <wp:docPr id="33" name="Picture 1073741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91125" cy="7400925"/>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434901F0" wp14:editId="07777777">
            <wp:extent cx="5172075" cy="7258050"/>
            <wp:effectExtent l="0" t="0" r="0" b="0"/>
            <wp:docPr id="34" name="Picture 1073741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72075" cy="7258050"/>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1A11B6E6" wp14:editId="07777777">
            <wp:extent cx="5029200" cy="7543800"/>
            <wp:effectExtent l="0" t="0" r="0" b="0"/>
            <wp:docPr id="35" name="Picture 1073741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4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29200" cy="7543800"/>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1759F305" wp14:editId="07777777">
            <wp:extent cx="4791075" cy="6638925"/>
            <wp:effectExtent l="0" t="0" r="0" b="0"/>
            <wp:docPr id="36" name="Picture 1073741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4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91075" cy="6638925"/>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0FE834A0" wp14:editId="07777777">
            <wp:extent cx="5476875" cy="7534275"/>
            <wp:effectExtent l="0" t="0" r="0" b="0"/>
            <wp:docPr id="37" name="Picture 107374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4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6875" cy="7534275"/>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530D8E67" wp14:editId="07777777">
            <wp:extent cx="5086350" cy="7315200"/>
            <wp:effectExtent l="0" t="0" r="0" b="0"/>
            <wp:docPr id="38" name="Picture 1073741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3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86350" cy="7315200"/>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714A03E8" wp14:editId="07777777">
            <wp:extent cx="4867275" cy="7515225"/>
            <wp:effectExtent l="0" t="0" r="0" b="0"/>
            <wp:docPr id="39" name="Picture 1073741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67275" cy="7515225"/>
                    </a:xfrm>
                    <a:prstGeom prst="rect">
                      <a:avLst/>
                    </a:prstGeom>
                    <a:noFill/>
                    <a:ln>
                      <a:noFill/>
                    </a:ln>
                  </pic:spPr>
                </pic:pic>
              </a:graphicData>
            </a:graphic>
          </wp:inline>
        </w:drawing>
      </w:r>
      <w:r w:rsidRPr="00E421FE">
        <w:rPr>
          <w:rFonts w:cs="Tahoma"/>
          <w:noProof/>
          <w:szCs w:val="20"/>
          <w:lang w:val="en-US" w:eastAsia="en-US"/>
        </w:rPr>
        <w:drawing>
          <wp:inline distT="0" distB="0" distL="0" distR="0" wp14:anchorId="659210DE" wp14:editId="07777777">
            <wp:extent cx="5076825" cy="7467600"/>
            <wp:effectExtent l="0" t="0" r="0" b="0"/>
            <wp:docPr id="40" name="Picture 107374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3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76825" cy="7467600"/>
                    </a:xfrm>
                    <a:prstGeom prst="rect">
                      <a:avLst/>
                    </a:prstGeom>
                    <a:noFill/>
                    <a:ln>
                      <a:noFill/>
                    </a:ln>
                  </pic:spPr>
                </pic:pic>
              </a:graphicData>
            </a:graphic>
          </wp:inline>
        </w:drawing>
      </w:r>
    </w:p>
    <w:p w14:paraId="264C1A0E" w14:textId="77777777" w:rsidR="005636E4" w:rsidRPr="00E421FE" w:rsidRDefault="005636E4" w:rsidP="005A68FD">
      <w:pPr>
        <w:rPr>
          <w:rFonts w:cs="Tahoma"/>
          <w:szCs w:val="20"/>
          <w:shd w:val="clear" w:color="auto" w:fill="DEEAF6"/>
        </w:rPr>
      </w:pPr>
      <w:r w:rsidRPr="00E421FE">
        <w:rPr>
          <w:rFonts w:cs="Tahoma"/>
          <w:szCs w:val="20"/>
        </w:rPr>
        <w:br w:type="page"/>
      </w:r>
    </w:p>
    <w:p w14:paraId="61CE5288" w14:textId="18B8C687" w:rsidR="005636E4" w:rsidRPr="00E421FE" w:rsidRDefault="00F706F8" w:rsidP="001C1E4A">
      <w:pPr>
        <w:pStyle w:val="Heading3"/>
        <w:numPr>
          <w:ilvl w:val="0"/>
          <w:numId w:val="0"/>
        </w:numPr>
        <w:ind w:left="720" w:hanging="720"/>
        <w:rPr>
          <w:rFonts w:cs="Tahoma"/>
          <w:szCs w:val="20"/>
        </w:rPr>
      </w:pPr>
      <w:bookmarkStart w:id="1743" w:name="_Toc112074043"/>
      <w:bookmarkStart w:id="1744" w:name="_Toc148360175"/>
      <w:r>
        <w:rPr>
          <w:rFonts w:cs="Tahoma"/>
          <w:szCs w:val="20"/>
        </w:rPr>
        <w:t>Appendix</w:t>
      </w:r>
      <w:r w:rsidR="005636E4" w:rsidRPr="00E421FE">
        <w:rPr>
          <w:rFonts w:cs="Tahoma"/>
          <w:szCs w:val="20"/>
        </w:rPr>
        <w:t xml:space="preserve"> </w:t>
      </w:r>
      <w:r w:rsidR="00FF0001">
        <w:rPr>
          <w:rFonts w:cs="Tahoma"/>
          <w:szCs w:val="20"/>
        </w:rPr>
        <w:t>8</w:t>
      </w:r>
      <w:r w:rsidR="005636E4" w:rsidRPr="00E421FE">
        <w:rPr>
          <w:rFonts w:cs="Tahoma"/>
          <w:szCs w:val="20"/>
        </w:rPr>
        <w:t>: List of attendance for Men FGD</w:t>
      </w:r>
      <w:bookmarkEnd w:id="1743"/>
      <w:bookmarkEnd w:id="1744"/>
    </w:p>
    <w:p w14:paraId="3DC20B7F"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14235186" wp14:editId="07777777">
            <wp:extent cx="4991100" cy="5257800"/>
            <wp:effectExtent l="0" t="0" r="0" b="0"/>
            <wp:docPr id="41" name="Picture 107374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2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91100" cy="5257800"/>
                    </a:xfrm>
                    <a:prstGeom prst="rect">
                      <a:avLst/>
                    </a:prstGeom>
                    <a:noFill/>
                    <a:ln>
                      <a:noFill/>
                    </a:ln>
                  </pic:spPr>
                </pic:pic>
              </a:graphicData>
            </a:graphic>
          </wp:inline>
        </w:drawing>
      </w:r>
    </w:p>
    <w:p w14:paraId="222C0D7E" w14:textId="77777777" w:rsidR="005636E4" w:rsidRPr="00E421FE" w:rsidRDefault="005636E4" w:rsidP="005A68FD">
      <w:pPr>
        <w:rPr>
          <w:rFonts w:cs="Tahoma"/>
          <w:szCs w:val="20"/>
        </w:rPr>
      </w:pPr>
    </w:p>
    <w:p w14:paraId="2DE00C70"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3CDE6FC6" wp14:editId="07777777">
            <wp:extent cx="5934075" cy="5895975"/>
            <wp:effectExtent l="0" t="0" r="0" b="0"/>
            <wp:docPr id="42" name="Picture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4075" cy="5895975"/>
                    </a:xfrm>
                    <a:prstGeom prst="rect">
                      <a:avLst/>
                    </a:prstGeom>
                    <a:noFill/>
                    <a:ln>
                      <a:noFill/>
                    </a:ln>
                  </pic:spPr>
                </pic:pic>
              </a:graphicData>
            </a:graphic>
          </wp:inline>
        </w:drawing>
      </w:r>
    </w:p>
    <w:p w14:paraId="0828AFE0" w14:textId="77777777" w:rsidR="005636E4" w:rsidRPr="00E421FE" w:rsidRDefault="005636E4" w:rsidP="005A68FD">
      <w:pPr>
        <w:rPr>
          <w:rFonts w:cs="Tahoma"/>
          <w:szCs w:val="20"/>
        </w:rPr>
      </w:pPr>
    </w:p>
    <w:p w14:paraId="7BBBDB27"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71F0F1E1" wp14:editId="07777777">
            <wp:extent cx="5162550" cy="5286375"/>
            <wp:effectExtent l="0" t="0" r="0" b="0"/>
            <wp:docPr id="43" name="Picture 1073741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74182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62550" cy="5286375"/>
                    </a:xfrm>
                    <a:prstGeom prst="rect">
                      <a:avLst/>
                    </a:prstGeom>
                    <a:noFill/>
                    <a:ln>
                      <a:noFill/>
                    </a:ln>
                  </pic:spPr>
                </pic:pic>
              </a:graphicData>
            </a:graphic>
          </wp:inline>
        </w:drawing>
      </w:r>
    </w:p>
    <w:p w14:paraId="700A880C" w14:textId="64D375E7" w:rsidR="005636E4" w:rsidRPr="00E421FE" w:rsidRDefault="00F706F8" w:rsidP="00F706F8">
      <w:pPr>
        <w:pStyle w:val="Heading3"/>
        <w:numPr>
          <w:ilvl w:val="0"/>
          <w:numId w:val="0"/>
        </w:numPr>
        <w:ind w:left="720" w:hanging="720"/>
        <w:rPr>
          <w:rFonts w:cs="Tahoma"/>
          <w:szCs w:val="20"/>
        </w:rPr>
      </w:pPr>
      <w:bookmarkStart w:id="1745" w:name="_Toc112074044"/>
      <w:bookmarkStart w:id="1746" w:name="_Toc148360176"/>
      <w:r>
        <w:rPr>
          <w:rFonts w:cs="Tahoma"/>
          <w:szCs w:val="20"/>
        </w:rPr>
        <w:t>Appendix</w:t>
      </w:r>
      <w:r w:rsidR="005636E4" w:rsidRPr="00E421FE">
        <w:rPr>
          <w:rFonts w:cs="Tahoma"/>
          <w:szCs w:val="20"/>
        </w:rPr>
        <w:t xml:space="preserve"> </w:t>
      </w:r>
      <w:r w:rsidR="00FF0001">
        <w:rPr>
          <w:rFonts w:cs="Tahoma"/>
          <w:szCs w:val="20"/>
        </w:rPr>
        <w:t>9</w:t>
      </w:r>
      <w:r w:rsidR="005636E4" w:rsidRPr="00E421FE">
        <w:rPr>
          <w:rFonts w:cs="Tahoma"/>
          <w:szCs w:val="20"/>
        </w:rPr>
        <w:t>: List of attendance for Female FGD</w:t>
      </w:r>
      <w:bookmarkEnd w:id="1745"/>
      <w:bookmarkEnd w:id="1746"/>
    </w:p>
    <w:p w14:paraId="7D962636"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7863D494" wp14:editId="07777777">
            <wp:extent cx="5162550" cy="7620000"/>
            <wp:effectExtent l="0" t="0" r="0" b="0"/>
            <wp:docPr id="4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62550" cy="7620000"/>
                    </a:xfrm>
                    <a:prstGeom prst="rect">
                      <a:avLst/>
                    </a:prstGeom>
                    <a:noFill/>
                    <a:ln>
                      <a:noFill/>
                    </a:ln>
                  </pic:spPr>
                </pic:pic>
              </a:graphicData>
            </a:graphic>
          </wp:inline>
        </w:drawing>
      </w:r>
    </w:p>
    <w:p w14:paraId="2A552BBE"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5E76A7BA" wp14:editId="07777777">
            <wp:extent cx="5391150" cy="7524750"/>
            <wp:effectExtent l="0" t="0" r="0" b="0"/>
            <wp:docPr id="4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91150" cy="7524750"/>
                    </a:xfrm>
                    <a:prstGeom prst="rect">
                      <a:avLst/>
                    </a:prstGeom>
                    <a:noFill/>
                    <a:ln>
                      <a:noFill/>
                    </a:ln>
                  </pic:spPr>
                </pic:pic>
              </a:graphicData>
            </a:graphic>
          </wp:inline>
        </w:drawing>
      </w:r>
    </w:p>
    <w:p w14:paraId="41558D7E"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1D96BF45" wp14:editId="07777777">
            <wp:extent cx="5276850" cy="7848600"/>
            <wp:effectExtent l="0" t="0" r="0" b="0"/>
            <wp:docPr id="4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6850" cy="7848600"/>
                    </a:xfrm>
                    <a:prstGeom prst="rect">
                      <a:avLst/>
                    </a:prstGeom>
                    <a:noFill/>
                    <a:ln>
                      <a:noFill/>
                    </a:ln>
                  </pic:spPr>
                </pic:pic>
              </a:graphicData>
            </a:graphic>
          </wp:inline>
        </w:drawing>
      </w:r>
    </w:p>
    <w:p w14:paraId="791C0BC8" w14:textId="77777777" w:rsidR="005636E4" w:rsidRPr="00E421FE" w:rsidRDefault="005636E4" w:rsidP="005A68FD">
      <w:pPr>
        <w:rPr>
          <w:rFonts w:cs="Tahoma"/>
          <w:szCs w:val="20"/>
        </w:rPr>
      </w:pPr>
    </w:p>
    <w:p w14:paraId="6109F0E2"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5A17B6F1" wp14:editId="014A7E78">
            <wp:extent cx="5851882" cy="5691116"/>
            <wp:effectExtent l="0" t="0" r="0" b="5080"/>
            <wp:docPr id="4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54126" cy="5693298"/>
                    </a:xfrm>
                    <a:prstGeom prst="rect">
                      <a:avLst/>
                    </a:prstGeom>
                    <a:noFill/>
                    <a:ln>
                      <a:noFill/>
                    </a:ln>
                  </pic:spPr>
                </pic:pic>
              </a:graphicData>
            </a:graphic>
          </wp:inline>
        </w:drawing>
      </w:r>
    </w:p>
    <w:p w14:paraId="39C05CC7" w14:textId="77777777" w:rsidR="005636E4" w:rsidRDefault="005636E4" w:rsidP="005A68FD">
      <w:pPr>
        <w:rPr>
          <w:rFonts w:cs="Tahoma"/>
          <w:szCs w:val="20"/>
        </w:rPr>
      </w:pPr>
    </w:p>
    <w:p w14:paraId="0989501B" w14:textId="77777777" w:rsidR="00BE4355" w:rsidRDefault="00BE4355" w:rsidP="005A68FD">
      <w:pPr>
        <w:rPr>
          <w:rFonts w:cs="Tahoma"/>
          <w:szCs w:val="20"/>
        </w:rPr>
      </w:pPr>
    </w:p>
    <w:p w14:paraId="7BE2389B" w14:textId="77777777" w:rsidR="00BE4355" w:rsidRDefault="00BE4355" w:rsidP="005A68FD">
      <w:pPr>
        <w:rPr>
          <w:rFonts w:cs="Tahoma"/>
          <w:szCs w:val="20"/>
        </w:rPr>
      </w:pPr>
    </w:p>
    <w:p w14:paraId="4637F401" w14:textId="77777777" w:rsidR="00BE4355" w:rsidRDefault="00BE4355" w:rsidP="005A68FD">
      <w:pPr>
        <w:rPr>
          <w:rFonts w:cs="Tahoma"/>
          <w:szCs w:val="20"/>
        </w:rPr>
      </w:pPr>
    </w:p>
    <w:p w14:paraId="41EAB556" w14:textId="77777777" w:rsidR="00BE4355" w:rsidRDefault="00BE4355" w:rsidP="005A68FD">
      <w:pPr>
        <w:rPr>
          <w:rFonts w:cs="Tahoma"/>
          <w:szCs w:val="20"/>
        </w:rPr>
      </w:pPr>
    </w:p>
    <w:p w14:paraId="5E29CDCE" w14:textId="77777777" w:rsidR="00BE4355" w:rsidRDefault="00BE4355" w:rsidP="005A68FD">
      <w:pPr>
        <w:rPr>
          <w:rFonts w:cs="Tahoma"/>
          <w:szCs w:val="20"/>
        </w:rPr>
      </w:pPr>
    </w:p>
    <w:p w14:paraId="6AE0BEE4" w14:textId="77777777" w:rsidR="00BE4355" w:rsidRDefault="00BE4355" w:rsidP="005A68FD">
      <w:pPr>
        <w:rPr>
          <w:rFonts w:cs="Tahoma"/>
          <w:szCs w:val="20"/>
        </w:rPr>
      </w:pPr>
    </w:p>
    <w:p w14:paraId="10C0F61D" w14:textId="77777777" w:rsidR="00BE4355" w:rsidRDefault="00BE4355" w:rsidP="005A68FD">
      <w:pPr>
        <w:rPr>
          <w:rFonts w:cs="Tahoma"/>
          <w:szCs w:val="20"/>
        </w:rPr>
      </w:pPr>
    </w:p>
    <w:p w14:paraId="386C6B69" w14:textId="77777777" w:rsidR="00BE4355" w:rsidRDefault="00BE4355" w:rsidP="005A68FD">
      <w:pPr>
        <w:rPr>
          <w:rFonts w:cs="Tahoma"/>
          <w:szCs w:val="20"/>
        </w:rPr>
      </w:pPr>
    </w:p>
    <w:p w14:paraId="0D862A34" w14:textId="77777777" w:rsidR="00BE4355" w:rsidRDefault="00BE4355" w:rsidP="005A68FD">
      <w:pPr>
        <w:rPr>
          <w:rFonts w:cs="Tahoma"/>
          <w:szCs w:val="20"/>
        </w:rPr>
      </w:pPr>
    </w:p>
    <w:p w14:paraId="1EC533BE" w14:textId="77777777" w:rsidR="00BE4355" w:rsidRDefault="00BE4355" w:rsidP="005A68FD">
      <w:pPr>
        <w:rPr>
          <w:rFonts w:cs="Tahoma"/>
          <w:szCs w:val="20"/>
        </w:rPr>
      </w:pPr>
    </w:p>
    <w:p w14:paraId="6AD0F1D6" w14:textId="77777777" w:rsidR="00BE4355" w:rsidRDefault="00BE4355" w:rsidP="005A68FD">
      <w:pPr>
        <w:rPr>
          <w:rFonts w:cs="Tahoma"/>
          <w:szCs w:val="20"/>
        </w:rPr>
      </w:pPr>
    </w:p>
    <w:p w14:paraId="5870FDCD" w14:textId="77777777" w:rsidR="00BE4355" w:rsidRDefault="00BE4355" w:rsidP="005A68FD">
      <w:pPr>
        <w:rPr>
          <w:rFonts w:cs="Tahoma"/>
          <w:szCs w:val="20"/>
        </w:rPr>
      </w:pPr>
    </w:p>
    <w:p w14:paraId="06377A65" w14:textId="77777777" w:rsidR="00BE4355" w:rsidRDefault="00BE4355" w:rsidP="005A68FD">
      <w:pPr>
        <w:rPr>
          <w:rFonts w:cs="Tahoma"/>
          <w:szCs w:val="20"/>
        </w:rPr>
      </w:pPr>
    </w:p>
    <w:p w14:paraId="05CD97B1" w14:textId="77777777" w:rsidR="00BE4355" w:rsidRDefault="00BE4355" w:rsidP="005A68FD">
      <w:pPr>
        <w:rPr>
          <w:rFonts w:cs="Tahoma"/>
          <w:szCs w:val="20"/>
        </w:rPr>
      </w:pPr>
    </w:p>
    <w:p w14:paraId="15791900" w14:textId="77777777" w:rsidR="00BE4355" w:rsidRDefault="00BE4355" w:rsidP="005A68FD">
      <w:pPr>
        <w:rPr>
          <w:rFonts w:cs="Tahoma"/>
          <w:szCs w:val="20"/>
        </w:rPr>
      </w:pPr>
    </w:p>
    <w:p w14:paraId="0BF118E1" w14:textId="77777777" w:rsidR="00BE4355" w:rsidRDefault="00BE4355" w:rsidP="005A68FD">
      <w:pPr>
        <w:rPr>
          <w:rFonts w:cs="Tahoma"/>
          <w:szCs w:val="20"/>
        </w:rPr>
      </w:pPr>
    </w:p>
    <w:p w14:paraId="3BD8225C" w14:textId="77777777" w:rsidR="00BE4355" w:rsidRPr="00E421FE" w:rsidRDefault="00BE4355" w:rsidP="005A68FD">
      <w:pPr>
        <w:rPr>
          <w:rFonts w:cs="Tahoma"/>
          <w:szCs w:val="20"/>
        </w:rPr>
      </w:pPr>
    </w:p>
    <w:p w14:paraId="6C58BFA0" w14:textId="70ADBBDF" w:rsidR="005636E4" w:rsidRPr="00E421FE" w:rsidRDefault="00F706F8" w:rsidP="001C1E4A">
      <w:pPr>
        <w:pStyle w:val="Heading3"/>
        <w:numPr>
          <w:ilvl w:val="0"/>
          <w:numId w:val="0"/>
        </w:numPr>
        <w:ind w:left="720" w:hanging="720"/>
        <w:rPr>
          <w:rFonts w:cs="Tahoma"/>
          <w:szCs w:val="20"/>
        </w:rPr>
      </w:pPr>
      <w:bookmarkStart w:id="1747" w:name="_Toc112074045"/>
      <w:bookmarkStart w:id="1748" w:name="_Toc148360177"/>
      <w:r>
        <w:rPr>
          <w:rFonts w:cs="Tahoma"/>
          <w:szCs w:val="20"/>
        </w:rPr>
        <w:t>Appendix</w:t>
      </w:r>
      <w:r w:rsidR="005636E4" w:rsidRPr="00E421FE">
        <w:rPr>
          <w:rFonts w:cs="Tahoma"/>
          <w:szCs w:val="20"/>
        </w:rPr>
        <w:t xml:space="preserve"> </w:t>
      </w:r>
      <w:r w:rsidR="00266134">
        <w:rPr>
          <w:rFonts w:cs="Tahoma"/>
          <w:szCs w:val="20"/>
        </w:rPr>
        <w:t>1</w:t>
      </w:r>
      <w:r w:rsidR="00FF0001">
        <w:rPr>
          <w:rFonts w:cs="Tahoma"/>
          <w:szCs w:val="20"/>
        </w:rPr>
        <w:t>0</w:t>
      </w:r>
      <w:r w:rsidR="005636E4" w:rsidRPr="00E421FE">
        <w:rPr>
          <w:rFonts w:cs="Tahoma"/>
          <w:szCs w:val="20"/>
        </w:rPr>
        <w:t>: List of attendance for Youth FGD</w:t>
      </w:r>
      <w:bookmarkEnd w:id="1747"/>
      <w:bookmarkEnd w:id="1748"/>
    </w:p>
    <w:p w14:paraId="1EF533CB" w14:textId="77777777" w:rsidR="005636E4" w:rsidRPr="00E421FE" w:rsidRDefault="005636E4" w:rsidP="005A68FD">
      <w:pPr>
        <w:rPr>
          <w:rFonts w:cs="Tahoma"/>
          <w:szCs w:val="20"/>
        </w:rPr>
      </w:pPr>
    </w:p>
    <w:p w14:paraId="22E2EB0F"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19338AEE" wp14:editId="07777777">
            <wp:extent cx="5086350" cy="7200900"/>
            <wp:effectExtent l="0" t="0" r="0" b="0"/>
            <wp:docPr id="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86350" cy="7200900"/>
                    </a:xfrm>
                    <a:prstGeom prst="rect">
                      <a:avLst/>
                    </a:prstGeom>
                    <a:noFill/>
                    <a:ln>
                      <a:noFill/>
                    </a:ln>
                  </pic:spPr>
                </pic:pic>
              </a:graphicData>
            </a:graphic>
          </wp:inline>
        </w:drawing>
      </w:r>
    </w:p>
    <w:p w14:paraId="5F1A1ADB" w14:textId="77777777" w:rsidR="005636E4" w:rsidRPr="00E421FE" w:rsidRDefault="00C66485" w:rsidP="005A68FD">
      <w:pPr>
        <w:rPr>
          <w:rFonts w:cs="Tahoma"/>
          <w:szCs w:val="20"/>
        </w:rPr>
      </w:pPr>
      <w:r w:rsidRPr="00E421FE">
        <w:rPr>
          <w:rFonts w:cs="Tahoma"/>
          <w:noProof/>
          <w:szCs w:val="20"/>
          <w:lang w:val="en-US" w:eastAsia="en-US"/>
        </w:rPr>
        <w:drawing>
          <wp:inline distT="0" distB="0" distL="0" distR="0" wp14:anchorId="665C81F6" wp14:editId="07777777">
            <wp:extent cx="5172075" cy="7486650"/>
            <wp:effectExtent l="0" t="0" r="0" b="0"/>
            <wp:docPr id="4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72075" cy="7486650"/>
                    </a:xfrm>
                    <a:prstGeom prst="rect">
                      <a:avLst/>
                    </a:prstGeom>
                    <a:noFill/>
                    <a:ln>
                      <a:noFill/>
                    </a:ln>
                  </pic:spPr>
                </pic:pic>
              </a:graphicData>
            </a:graphic>
          </wp:inline>
        </w:drawing>
      </w:r>
    </w:p>
    <w:p w14:paraId="6D013848" w14:textId="77777777" w:rsidR="005636E4" w:rsidRPr="00E421FE" w:rsidRDefault="005636E4" w:rsidP="005A68FD">
      <w:pPr>
        <w:rPr>
          <w:rFonts w:cs="Tahoma"/>
          <w:szCs w:val="20"/>
        </w:rPr>
      </w:pPr>
    </w:p>
    <w:p w14:paraId="104D497C" w14:textId="77777777" w:rsidR="005636E4" w:rsidRPr="00E421FE" w:rsidRDefault="005636E4" w:rsidP="005A68FD">
      <w:pPr>
        <w:rPr>
          <w:rFonts w:cs="Tahoma"/>
          <w:szCs w:val="20"/>
        </w:rPr>
      </w:pPr>
      <w:r w:rsidRPr="00E421FE">
        <w:rPr>
          <w:rFonts w:cs="Tahoma"/>
          <w:szCs w:val="20"/>
        </w:rPr>
        <w:br w:type="page"/>
      </w:r>
    </w:p>
    <w:p w14:paraId="3D6474CB" w14:textId="1C8CB0B0" w:rsidR="005636E4" w:rsidRPr="00E421FE" w:rsidRDefault="00F706F8" w:rsidP="001C1E4A">
      <w:pPr>
        <w:pStyle w:val="Heading3"/>
        <w:numPr>
          <w:ilvl w:val="0"/>
          <w:numId w:val="0"/>
        </w:numPr>
        <w:ind w:left="720" w:hanging="720"/>
        <w:rPr>
          <w:rFonts w:cs="Tahoma"/>
          <w:szCs w:val="20"/>
        </w:rPr>
      </w:pPr>
      <w:bookmarkStart w:id="1749" w:name="_Toc112074049"/>
      <w:bookmarkStart w:id="1750" w:name="_Toc148360178"/>
      <w:r>
        <w:rPr>
          <w:rFonts w:cs="Tahoma"/>
          <w:szCs w:val="20"/>
        </w:rPr>
        <w:t>Appendix</w:t>
      </w:r>
      <w:r w:rsidR="005636E4" w:rsidRPr="00E421FE">
        <w:rPr>
          <w:rFonts w:cs="Tahoma"/>
          <w:szCs w:val="20"/>
        </w:rPr>
        <w:t xml:space="preserve"> 1</w:t>
      </w:r>
      <w:r w:rsidR="00FF0001">
        <w:rPr>
          <w:rFonts w:cs="Tahoma"/>
          <w:szCs w:val="20"/>
        </w:rPr>
        <w:t>1</w:t>
      </w:r>
      <w:r w:rsidR="005636E4" w:rsidRPr="00E421FE">
        <w:rPr>
          <w:rFonts w:cs="Tahoma"/>
          <w:szCs w:val="20"/>
        </w:rPr>
        <w:t>: NEMA Expert License</w:t>
      </w:r>
      <w:bookmarkEnd w:id="1749"/>
      <w:bookmarkEnd w:id="1750"/>
      <w:r w:rsidR="005636E4" w:rsidRPr="00E421FE">
        <w:rPr>
          <w:rFonts w:cs="Tahoma"/>
          <w:szCs w:val="20"/>
        </w:rPr>
        <w:t xml:space="preserve">  </w:t>
      </w:r>
    </w:p>
    <w:p w14:paraId="490E2721" w14:textId="77777777" w:rsidR="005636E4" w:rsidRPr="00E421FE" w:rsidRDefault="005636E4" w:rsidP="005A68FD">
      <w:pPr>
        <w:rPr>
          <w:rFonts w:cs="Tahoma"/>
          <w:szCs w:val="20"/>
        </w:rPr>
      </w:pPr>
    </w:p>
    <w:p w14:paraId="5AE6D6BE" w14:textId="77777777" w:rsidR="005636E4" w:rsidRPr="00E421FE" w:rsidRDefault="00C66485" w:rsidP="005A68FD">
      <w:pPr>
        <w:rPr>
          <w:rFonts w:cs="Tahoma"/>
          <w:szCs w:val="20"/>
          <w:lang w:val="de-DE"/>
        </w:rPr>
      </w:pPr>
      <w:r w:rsidRPr="00E421FE">
        <w:rPr>
          <w:rFonts w:cs="Tahoma"/>
          <w:noProof/>
          <w:szCs w:val="20"/>
          <w:lang w:val="en-US" w:eastAsia="en-US"/>
        </w:rPr>
        <w:drawing>
          <wp:inline distT="0" distB="0" distL="0" distR="0" wp14:anchorId="5FDED68E" wp14:editId="07777777">
            <wp:extent cx="5438775" cy="7524750"/>
            <wp:effectExtent l="0" t="0" r="0" b="0"/>
            <wp:docPr id="5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38775" cy="7524750"/>
                    </a:xfrm>
                    <a:prstGeom prst="rect">
                      <a:avLst/>
                    </a:prstGeom>
                    <a:noFill/>
                    <a:ln>
                      <a:noFill/>
                    </a:ln>
                  </pic:spPr>
                </pic:pic>
              </a:graphicData>
            </a:graphic>
          </wp:inline>
        </w:drawing>
      </w:r>
    </w:p>
    <w:p w14:paraId="064791A8" w14:textId="77777777" w:rsidR="005636E4" w:rsidRPr="00E421FE" w:rsidRDefault="005636E4" w:rsidP="005A68FD">
      <w:pPr>
        <w:rPr>
          <w:rFonts w:cs="Tahoma"/>
          <w:szCs w:val="20"/>
        </w:rPr>
      </w:pPr>
    </w:p>
    <w:p w14:paraId="4BF6756B" w14:textId="77777777" w:rsidR="005636E4" w:rsidRPr="00E421FE" w:rsidRDefault="005636E4" w:rsidP="005A68FD">
      <w:pPr>
        <w:rPr>
          <w:rFonts w:cs="Tahoma"/>
          <w:szCs w:val="20"/>
        </w:rPr>
      </w:pPr>
    </w:p>
    <w:sectPr w:rsidR="005636E4" w:rsidRPr="00E421FE" w:rsidSect="00A545B3">
      <w:pgSz w:w="11905" w:h="16840"/>
      <w:pgMar w:top="1440" w:right="1800" w:bottom="1440" w:left="1800" w:header="720" w:footer="720" w:gutter="0"/>
      <w:pgNumType w:chapStyle="1"/>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68" w:author="Irene Maina" w:date="2023-06-07T11:48:00Z" w:initials="IM">
    <w:p w14:paraId="3D23C111" w14:textId="4DF12699" w:rsidR="00010560" w:rsidRDefault="00010560">
      <w:pPr>
        <w:pStyle w:val="CommentText"/>
      </w:pPr>
      <w:r>
        <w:rPr>
          <w:rStyle w:val="CommentReference"/>
        </w:rPr>
        <w:annotationRef/>
      </w:r>
      <w:r>
        <w:t xml:space="preserve">Dele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23C1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23C111" w16cid:durableId="282F75A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C0830" w14:textId="77777777" w:rsidR="001E3AC8" w:rsidRDefault="001E3AC8" w:rsidP="003E72CD">
      <w:pPr>
        <w:pStyle w:val="FigureHeading"/>
      </w:pPr>
      <w:r>
        <w:separator/>
      </w:r>
    </w:p>
    <w:p w14:paraId="5292C319" w14:textId="77777777" w:rsidR="001E3AC8" w:rsidRDefault="001E3AC8"/>
  </w:endnote>
  <w:endnote w:type="continuationSeparator" w:id="0">
    <w:p w14:paraId="12EE02ED" w14:textId="77777777" w:rsidR="001E3AC8" w:rsidRDefault="001E3AC8" w:rsidP="003E72CD">
      <w:pPr>
        <w:pStyle w:val="FigureHeading"/>
      </w:pPr>
      <w:r>
        <w:continuationSeparator/>
      </w:r>
    </w:p>
    <w:p w14:paraId="4FF3019B" w14:textId="77777777" w:rsidR="001E3AC8" w:rsidRDefault="001E3A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SymbolMT">
    <w:altName w:val="Calibri"/>
    <w:charset w:val="00"/>
    <w:family w:val="auto"/>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Neue">
    <w:altName w:val="Sylfaen"/>
    <w:panose1 w:val="00000000000000000000"/>
    <w:charset w:val="00"/>
    <w:family w:val="auto"/>
    <w:notTrueType/>
    <w:pitch w:val="variable"/>
    <w:sig w:usb0="00000003" w:usb1="00000000" w:usb2="00000000" w:usb3="00000000" w:csb0="00000001" w:csb1="00000000"/>
  </w:font>
  <w:font w:name="TTF F 4 BC 74 8t 0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Tahoma Bold">
    <w:altName w:val="Tahoma"/>
    <w:panose1 w:val="00000000000000000000"/>
    <w:charset w:val="00"/>
    <w:family w:val="roman"/>
    <w:notTrueType/>
    <w:pitch w:val="default"/>
    <w:sig w:usb0="00000003" w:usb1="00000000" w:usb2="00000000" w:usb3="00000000" w:csb0="00000001" w:csb1="00000000"/>
  </w:font>
  <w:font w:name="Albertus Medium">
    <w:altName w:val="Candar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3" w:usb1="00000000" w:usb2="00000000" w:usb3="00000000" w:csb0="00000001" w:csb1="00000000"/>
  </w:font>
  <w:font w:name="Yu Mincho">
    <w:altName w:val="游明朝"/>
    <w:panose1 w:val="00000000000000000000"/>
    <w:charset w:val="8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TrebuchetMS">
    <w:panose1 w:val="00000000000000000000"/>
    <w:charset w:val="86"/>
    <w:family w:val="auto"/>
    <w:notTrueType/>
    <w:pitch w:val="default"/>
    <w:sig w:usb0="00000003" w:usb1="080E0000" w:usb2="00000010" w:usb3="00000000" w:csb0="00040001" w:csb1="00000000"/>
  </w:font>
  <w:font w:name="Bookman Old Style">
    <w:panose1 w:val="020506040505050202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A41B7" w14:textId="113F1999" w:rsidR="00010560" w:rsidRDefault="00010560">
    <w:pPr>
      <w:pStyle w:val="Footer"/>
      <w:pBdr>
        <w:top w:val="single" w:sz="4" w:space="0" w:color="D9D9D9"/>
      </w:pBdr>
      <w:tabs>
        <w:tab w:val="right" w:pos="9340"/>
      </w:tabs>
    </w:pPr>
    <w:r>
      <w:fldChar w:fldCharType="begin"/>
    </w:r>
    <w:r>
      <w:instrText xml:space="preserve"> PAGE </w:instrText>
    </w:r>
    <w:r>
      <w:fldChar w:fldCharType="separate"/>
    </w:r>
    <w:r w:rsidR="006F2DC6">
      <w:rPr>
        <w:noProof/>
      </w:rPr>
      <w:t>3</w:t>
    </w:r>
    <w:r>
      <w:fldChar w:fldCharType="end"/>
    </w:r>
    <w:r>
      <w:rPr>
        <w:b/>
        <w:bCs/>
      </w:rPr>
      <w:t xml:space="preserve"> | </w:t>
    </w:r>
    <w:r>
      <w:rPr>
        <w:color w:val="7F7F7F"/>
        <w:u w:color="7F7F7F"/>
      </w:rPr>
      <w:t>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F919A" w14:textId="554E0281" w:rsidR="00010560" w:rsidRDefault="00010560">
    <w:pPr>
      <w:pStyle w:val="Footer"/>
      <w:pBdr>
        <w:top w:val="single" w:sz="4" w:space="0" w:color="D9D9D9"/>
      </w:pBdr>
      <w:tabs>
        <w:tab w:val="right" w:pos="9340"/>
      </w:tabs>
    </w:pPr>
    <w:r>
      <w:fldChar w:fldCharType="begin"/>
    </w:r>
    <w:r>
      <w:instrText xml:space="preserve"> PAGE </w:instrText>
    </w:r>
    <w:r>
      <w:fldChar w:fldCharType="separate"/>
    </w:r>
    <w:r w:rsidR="006F2DC6">
      <w:rPr>
        <w:noProof/>
      </w:rPr>
      <w:t>107</w:t>
    </w:r>
    <w:r>
      <w:fldChar w:fldCharType="end"/>
    </w:r>
    <w:r>
      <w:rPr>
        <w:b/>
        <w:bCs/>
      </w:rPr>
      <w:t xml:space="preserve"> | </w:t>
    </w:r>
    <w:r>
      <w:rPr>
        <w:color w:val="7F7F7F"/>
        <w:u w:color="7F7F7F"/>
      </w:rPr>
      <w:t>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010560" w:rsidRPr="000D67FE" w14:paraId="7AA014AD" w14:textId="77777777" w:rsidTr="00B508A0">
      <w:trPr>
        <w:trHeight w:hRule="exact" w:val="414"/>
      </w:trPr>
      <w:tc>
        <w:tcPr>
          <w:tcW w:w="2973" w:type="dxa"/>
          <w:tcBorders>
            <w:top w:val="single" w:sz="24" w:space="0" w:color="004A85"/>
          </w:tcBorders>
          <w:vAlign w:val="center"/>
        </w:tcPr>
        <w:p w14:paraId="0820EAEC" w14:textId="77777777" w:rsidR="00010560" w:rsidRPr="00E14AA3" w:rsidRDefault="00010560" w:rsidP="000546AD">
          <w:pPr>
            <w:pStyle w:val="Footer"/>
            <w:ind w:left="-108"/>
            <w:rPr>
              <w:lang w:val="de-AT"/>
            </w:rPr>
          </w:pPr>
          <w:r>
            <w:rPr>
              <w:lang w:val="de-AT"/>
            </w:rPr>
            <w:t>Norken International Limited</w:t>
          </w:r>
        </w:p>
      </w:tc>
      <w:tc>
        <w:tcPr>
          <w:tcW w:w="222" w:type="dxa"/>
          <w:vAlign w:val="bottom"/>
        </w:tcPr>
        <w:p w14:paraId="480AAAE3" w14:textId="77777777" w:rsidR="00010560" w:rsidRPr="00E14AA3" w:rsidRDefault="00010560" w:rsidP="000546AD">
          <w:pPr>
            <w:rPr>
              <w:lang w:val="de-AT"/>
            </w:rPr>
          </w:pPr>
        </w:p>
      </w:tc>
      <w:tc>
        <w:tcPr>
          <w:tcW w:w="2975" w:type="dxa"/>
          <w:tcBorders>
            <w:top w:val="single" w:sz="24" w:space="0" w:color="19ACDB"/>
          </w:tcBorders>
          <w:vAlign w:val="center"/>
        </w:tcPr>
        <w:p w14:paraId="6437DAAB" w14:textId="77777777" w:rsidR="00010560" w:rsidRPr="000D67FE" w:rsidRDefault="00010560" w:rsidP="009B4F23">
          <w:pPr>
            <w:pStyle w:val="Footer"/>
            <w:ind w:left="-105"/>
          </w:pPr>
          <w:r>
            <w:t>Centric Africa Limited.</w:t>
          </w:r>
        </w:p>
      </w:tc>
      <w:tc>
        <w:tcPr>
          <w:tcW w:w="222" w:type="dxa"/>
          <w:vAlign w:val="center"/>
        </w:tcPr>
        <w:p w14:paraId="615D263B" w14:textId="77777777" w:rsidR="00010560" w:rsidRPr="000D67FE" w:rsidRDefault="00010560" w:rsidP="00836581">
          <w:pPr>
            <w:jc w:val="left"/>
          </w:pPr>
        </w:p>
      </w:tc>
      <w:tc>
        <w:tcPr>
          <w:tcW w:w="2968" w:type="dxa"/>
          <w:tcBorders>
            <w:top w:val="single" w:sz="24" w:space="0" w:color="999A9E"/>
          </w:tcBorders>
          <w:vAlign w:val="center"/>
        </w:tcPr>
        <w:p w14:paraId="3082D965" w14:textId="46C8BDB5" w:rsidR="00010560" w:rsidRPr="000D67FE" w:rsidRDefault="00010560"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6F2DC6">
            <w:rPr>
              <w:noProof/>
            </w:rPr>
            <w:t>10-197</w:t>
          </w:r>
          <w:r w:rsidRPr="000D67FE">
            <w:fldChar w:fldCharType="end"/>
          </w:r>
        </w:p>
      </w:tc>
    </w:tr>
  </w:tbl>
  <w:p w14:paraId="5FE46C25" w14:textId="77777777" w:rsidR="00010560" w:rsidRDefault="00010560"/>
  <w:p w14:paraId="662E2991" w14:textId="77777777" w:rsidR="00010560" w:rsidRDefault="0001056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A7503" w14:textId="77777777" w:rsidR="001E3AC8" w:rsidRDefault="001E3AC8" w:rsidP="003E72CD">
      <w:pPr>
        <w:pStyle w:val="FigureHeading"/>
      </w:pPr>
      <w:r>
        <w:separator/>
      </w:r>
    </w:p>
    <w:p w14:paraId="23C7CD42" w14:textId="77777777" w:rsidR="001E3AC8" w:rsidRDefault="001E3AC8"/>
  </w:footnote>
  <w:footnote w:type="continuationSeparator" w:id="0">
    <w:p w14:paraId="5AD639B9" w14:textId="77777777" w:rsidR="001E3AC8" w:rsidRDefault="001E3AC8" w:rsidP="003E72CD">
      <w:pPr>
        <w:pStyle w:val="FigureHeading"/>
      </w:pPr>
      <w:r>
        <w:continuationSeparator/>
      </w:r>
    </w:p>
    <w:p w14:paraId="67715F6C" w14:textId="77777777" w:rsidR="001E3AC8" w:rsidRDefault="001E3AC8"/>
  </w:footnote>
  <w:footnote w:id="1">
    <w:p w14:paraId="67DBF301" w14:textId="77777777" w:rsidR="00010560" w:rsidRDefault="00010560" w:rsidP="00DC3F86">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7E4D9" w14:textId="77777777" w:rsidR="00010560" w:rsidRDefault="00010560">
    <w:pPr>
      <w:pStyle w:val="HeaderFooter"/>
      <w:pBdr>
        <w:top w:val="none" w:sz="0" w:space="0" w:color="auto"/>
        <w:left w:val="none" w:sz="0" w:space="0" w:color="auto"/>
        <w:bottom w:val="none" w:sz="0" w:space="0" w:color="auto"/>
        <w:right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2752A" w14:textId="77777777" w:rsidR="00010560" w:rsidRDefault="00010560">
    <w:pPr>
      <w:pStyle w:val="HeaderFooter"/>
      <w:pBdr>
        <w:top w:val="none" w:sz="0" w:space="0" w:color="auto"/>
        <w:left w:val="none" w:sz="0" w:space="0" w:color="auto"/>
        <w:bottom w:val="none" w:sz="0" w:space="0" w:color="auto"/>
        <w:right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D3BE7" w14:textId="77777777" w:rsidR="00010560" w:rsidRDefault="00010560" w:rsidP="005636E4">
    <w:pPr>
      <w:pStyle w:val="HeaderFooter"/>
      <w:pBdr>
        <w:top w:val="none" w:sz="0" w:space="0" w:color="auto"/>
        <w:left w:val="none" w:sz="0" w:space="0" w:color="auto"/>
        <w:bottom w:val="none" w:sz="0" w:space="0" w:color="auto"/>
        <w:right w:val="none" w:sz="0" w:space="0" w:color="auto"/>
      </w:pBdr>
      <w:tabs>
        <w:tab w:val="left" w:pos="3330"/>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B0712" w14:textId="77777777" w:rsidR="00010560" w:rsidRDefault="0001056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8F26F8"/>
    <w:multiLevelType w:val="hybridMultilevel"/>
    <w:tmpl w:val="605ADBE2"/>
    <w:numStyleLink w:val="ImportedStyle40"/>
  </w:abstractNum>
  <w:abstractNum w:abstractNumId="7" w15:restartNumberingAfterBreak="0">
    <w:nsid w:val="01095F07"/>
    <w:multiLevelType w:val="hybridMultilevel"/>
    <w:tmpl w:val="96D8685C"/>
    <w:styleLink w:val="ImportedStyle45"/>
    <w:lvl w:ilvl="0" w:tplc="F4A2994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920C77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E606F6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3F4080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DD433B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236C498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CC47A4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B52888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DAC23B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1CB05A1"/>
    <w:multiLevelType w:val="hybridMultilevel"/>
    <w:tmpl w:val="2636531A"/>
    <w:styleLink w:val="ImportedStyle44"/>
    <w:lvl w:ilvl="0" w:tplc="8A2C24C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E785DA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182A60E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A32196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4C8B0C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2AA47A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92E37B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814CBD2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3F6F9A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27C0543"/>
    <w:multiLevelType w:val="hybridMultilevel"/>
    <w:tmpl w:val="229ADA2E"/>
    <w:styleLink w:val="ImportedStyle68"/>
    <w:lvl w:ilvl="0" w:tplc="A170D62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858FBB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B7C8E0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98464A4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428D4C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AE6FDB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D660DD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234C59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50A61B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02BA577A"/>
    <w:multiLevelType w:val="hybridMultilevel"/>
    <w:tmpl w:val="69D8FB42"/>
    <w:numStyleLink w:val="ImportedStyle3"/>
  </w:abstractNum>
  <w:abstractNum w:abstractNumId="12" w15:restartNumberingAfterBreak="0">
    <w:nsid w:val="02DA23A7"/>
    <w:multiLevelType w:val="hybridMultilevel"/>
    <w:tmpl w:val="E4066770"/>
    <w:styleLink w:val="ImportedStyle59"/>
    <w:lvl w:ilvl="0" w:tplc="CFA0C83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1D6FCA0">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BE2DD1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0D042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68AE8EA">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B38D91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86E645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F84CA0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5D2E3ED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B32ABB"/>
    <w:multiLevelType w:val="hybridMultilevel"/>
    <w:tmpl w:val="DFEAC97A"/>
    <w:styleLink w:val="ImportedStyle23"/>
    <w:lvl w:ilvl="0" w:tplc="C406C3FA">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75E5DA4">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9DEA3C2">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55EBC2A">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9B0FBB2">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76CB8D4">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8BE3164">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3C08642E">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F38943A">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3EC341C"/>
    <w:multiLevelType w:val="hybridMultilevel"/>
    <w:tmpl w:val="8264DEA2"/>
    <w:styleLink w:val="ImportedStyle38"/>
    <w:lvl w:ilvl="0" w:tplc="7EECBF0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25A416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13A538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31C84B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56A539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F96F4F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46ACA60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C5EEF1A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30AFAC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04707564"/>
    <w:multiLevelType w:val="hybridMultilevel"/>
    <w:tmpl w:val="79E610E6"/>
    <w:styleLink w:val="ImportedStyle106"/>
    <w:lvl w:ilvl="0" w:tplc="A344FD7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90E72F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FA67AD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9D2787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7114995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B22E8B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EDC879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666C8C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398264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04E45765"/>
    <w:multiLevelType w:val="hybridMultilevel"/>
    <w:tmpl w:val="F1B686D0"/>
    <w:numStyleLink w:val="ImportedStyle6"/>
  </w:abstractNum>
  <w:abstractNum w:abstractNumId="19"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0"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6424E08"/>
    <w:multiLevelType w:val="hybridMultilevel"/>
    <w:tmpl w:val="1584E1D0"/>
    <w:numStyleLink w:val="ImportedStyle16"/>
  </w:abstractNum>
  <w:abstractNum w:abstractNumId="24" w15:restartNumberingAfterBreak="0">
    <w:nsid w:val="06E4794E"/>
    <w:multiLevelType w:val="hybridMultilevel"/>
    <w:tmpl w:val="E4BCAFBA"/>
    <w:styleLink w:val="ImportedStyle49"/>
    <w:lvl w:ilvl="0" w:tplc="1D907BC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FD6C11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95E3BD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844F81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2D2F73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6E43A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B0C9E5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60ECD8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AA82C5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9745355"/>
    <w:multiLevelType w:val="hybridMultilevel"/>
    <w:tmpl w:val="3AC293EC"/>
    <w:numStyleLink w:val="ImportedStyle8"/>
  </w:abstractNum>
  <w:abstractNum w:abstractNumId="26" w15:restartNumberingAfterBreak="0">
    <w:nsid w:val="09995CEF"/>
    <w:multiLevelType w:val="hybridMultilevel"/>
    <w:tmpl w:val="EA601372"/>
    <w:styleLink w:val="ImportedStyle72"/>
    <w:lvl w:ilvl="0" w:tplc="6510B6A4">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B02DD58">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0AC88BA">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93EDD3C">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D26AC2C">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68014DA">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0989432">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DD6F2AA">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97CD246">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09FA621B"/>
    <w:multiLevelType w:val="hybridMultilevel"/>
    <w:tmpl w:val="EB9EA3C6"/>
    <w:styleLink w:val="ImportedStyle107"/>
    <w:lvl w:ilvl="0" w:tplc="73CA8BA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B62746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C9CD4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9A2846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797C0C9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9BA3C2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CC43F8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B2407C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9EE23E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A645CFD"/>
    <w:multiLevelType w:val="hybridMultilevel"/>
    <w:tmpl w:val="F1B68A9A"/>
    <w:lvl w:ilvl="0" w:tplc="04090017">
      <w:start w:val="1"/>
      <w:numFmt w:val="lowerLetter"/>
      <w:lvlText w:val="%1)"/>
      <w:lvlJc w:val="left"/>
      <w:pPr>
        <w:ind w:left="720" w:hanging="360"/>
      </w:pPr>
      <w:rPr>
        <w:rFonts w:cs="Times New Roman"/>
      </w:rPr>
    </w:lvl>
    <w:lvl w:ilvl="1" w:tplc="B4943CB4">
      <w:start w:val="1"/>
      <w:numFmt w:val="lowerLetter"/>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0A854B0E"/>
    <w:multiLevelType w:val="hybridMultilevel"/>
    <w:tmpl w:val="1BAAA632"/>
    <w:styleLink w:val="ImportedStyle112"/>
    <w:lvl w:ilvl="0" w:tplc="3DCAF224">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43040">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7E0726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5FEE412">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4858AAC4">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BE74FB3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FCA027A2">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CD9A4BCC">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AE4F85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0AD25CAE"/>
    <w:multiLevelType w:val="hybridMultilevel"/>
    <w:tmpl w:val="949E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0AE80A9F"/>
    <w:multiLevelType w:val="hybridMultilevel"/>
    <w:tmpl w:val="46F20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34" w15:restartNumberingAfterBreak="0">
    <w:nsid w:val="0DDA1D71"/>
    <w:multiLevelType w:val="hybridMultilevel"/>
    <w:tmpl w:val="3AE23F6E"/>
    <w:styleLink w:val="ImportedStyle101"/>
    <w:lvl w:ilvl="0" w:tplc="C1FEC25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B7CC43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8A46E8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85044B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7101FD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C2AB1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C02DE7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828F21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0642A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0E086E6E"/>
    <w:multiLevelType w:val="multilevel"/>
    <w:tmpl w:val="75EA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E381E35"/>
    <w:multiLevelType w:val="multilevel"/>
    <w:tmpl w:val="B4966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0E477473"/>
    <w:multiLevelType w:val="hybridMultilevel"/>
    <w:tmpl w:val="493278F8"/>
    <w:styleLink w:val="ImportedStyle116"/>
    <w:lvl w:ilvl="0" w:tplc="60B0D5A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5F43D8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076968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8CCA32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FE4064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EC69B7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76A4D49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142D7D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EF889A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9" w15:restartNumberingAfterBreak="0">
    <w:nsid w:val="0EBD246F"/>
    <w:multiLevelType w:val="hybridMultilevel"/>
    <w:tmpl w:val="B3624AAC"/>
    <w:numStyleLink w:val="ImportedStyle39"/>
  </w:abstractNum>
  <w:abstractNum w:abstractNumId="40"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1" w15:restartNumberingAfterBreak="0">
    <w:nsid w:val="0F457147"/>
    <w:multiLevelType w:val="multilevel"/>
    <w:tmpl w:val="0C687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F9E406B"/>
    <w:multiLevelType w:val="multilevel"/>
    <w:tmpl w:val="0E3E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0FAC6D2A"/>
    <w:multiLevelType w:val="hybridMultilevel"/>
    <w:tmpl w:val="711C9C88"/>
    <w:styleLink w:val="ImportedStyle34"/>
    <w:lvl w:ilvl="0" w:tplc="A4D4CC4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3CAED8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0C612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01C51A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16A6DF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5C667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C44CB9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0B2505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8EF0274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0FF73B45"/>
    <w:multiLevelType w:val="hybridMultilevel"/>
    <w:tmpl w:val="FC4809BE"/>
    <w:styleLink w:val="ImportedStyle18"/>
    <w:lvl w:ilvl="0" w:tplc="38C43A8E">
      <w:start w:val="1"/>
      <w:numFmt w:val="bullet"/>
      <w:lvlText w:val="·"/>
      <w:lvlJc w:val="left"/>
      <w:rPr>
        <w:rFonts w:ascii="Symbol" w:eastAsia="Times New Roman" w:hAnsi="Symbol"/>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A52E612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1CB22A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8FB8FB7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tplc="733E948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tplc="11565F3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tplc="6C2AF7F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tplc="97EE263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tplc="B02C088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11080A05"/>
    <w:multiLevelType w:val="hybridMultilevel"/>
    <w:tmpl w:val="19F2E180"/>
    <w:lvl w:ilvl="0" w:tplc="7FDA425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DFAC62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25EF7A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B628D6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200B3C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09A090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41C276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ED25B5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D00D7A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11116CE1"/>
    <w:multiLevelType w:val="hybridMultilevel"/>
    <w:tmpl w:val="915AD304"/>
    <w:styleLink w:val="ImportedStyle14"/>
    <w:lvl w:ilvl="0" w:tplc="DFC06016">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A427374">
      <w:start w:val="1"/>
      <w:numFmt w:val="decimal"/>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11026CE">
      <w:start w:val="1"/>
      <w:numFmt w:val="decimal"/>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C146A50">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9F08A7A">
      <w:start w:val="1"/>
      <w:numFmt w:val="decimal"/>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392DD32">
      <w:start w:val="1"/>
      <w:numFmt w:val="decimal"/>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5D8CDAE">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5BE7494">
      <w:start w:val="1"/>
      <w:numFmt w:val="decimal"/>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BEA1FF8">
      <w:start w:val="1"/>
      <w:numFmt w:val="decimal"/>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1A10B59"/>
    <w:multiLevelType w:val="hybridMultilevel"/>
    <w:tmpl w:val="EA7AF754"/>
    <w:styleLink w:val="ImportedStyle4"/>
    <w:lvl w:ilvl="0" w:tplc="0642641E">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06EAA16">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7946072">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7BE7BE8">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69E17E0">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782900A">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BE82546">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6980878">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F784394">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11B45D98"/>
    <w:multiLevelType w:val="multilevel"/>
    <w:tmpl w:val="D71E2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3554987"/>
    <w:multiLevelType w:val="hybridMultilevel"/>
    <w:tmpl w:val="E53E326E"/>
    <w:styleLink w:val="ImportedStyle42"/>
    <w:lvl w:ilvl="0" w:tplc="FC50512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286E505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BFEB10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02E132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FAED780">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4B6FBB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C0AE4C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12C3754">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FB6A9EC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147F6F42"/>
    <w:multiLevelType w:val="hybridMultilevel"/>
    <w:tmpl w:val="08E46A8A"/>
    <w:lvl w:ilvl="0" w:tplc="B79C625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648E18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E2283F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D6A1E1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7B6C63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2AC22F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4F61F4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A0A18E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646BED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14E9597A"/>
    <w:multiLevelType w:val="hybridMultilevel"/>
    <w:tmpl w:val="C4C08C0E"/>
    <w:styleLink w:val="ImportedStyle83"/>
    <w:lvl w:ilvl="0" w:tplc="7AAA45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542103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93ADC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540A2A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4449F0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A6FC8DD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846B4D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84AA8A0">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7FE2A9E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14FF26EE"/>
    <w:multiLevelType w:val="hybridMultilevel"/>
    <w:tmpl w:val="DBD4D280"/>
    <w:numStyleLink w:val="ImportedStyle36"/>
  </w:abstractNum>
  <w:abstractNum w:abstractNumId="54"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5434F18"/>
    <w:multiLevelType w:val="hybridMultilevel"/>
    <w:tmpl w:val="1D0E1610"/>
    <w:styleLink w:val="ImportedStyle29"/>
    <w:lvl w:ilvl="0" w:tplc="A69E66C0">
      <w:start w:val="1"/>
      <w:numFmt w:val="bullet"/>
      <w:lvlText w:val="·"/>
      <w:lvlJc w:val="left"/>
      <w:rPr>
        <w:rFonts w:ascii="Symbol" w:eastAsia="Times New Roman" w:hAnsi="Symbol"/>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48E02DB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4DB6CC1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0B38B1B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tplc="555622D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tplc="E90E60F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tplc="6D98D58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tplc="F32A541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tplc="50C2935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5807FD7"/>
    <w:multiLevelType w:val="hybridMultilevel"/>
    <w:tmpl w:val="717E71F8"/>
    <w:numStyleLink w:val="ImportedStyle9"/>
  </w:abstractNum>
  <w:abstractNum w:abstractNumId="58"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0"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61"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6A870F8"/>
    <w:multiLevelType w:val="hybridMultilevel"/>
    <w:tmpl w:val="633AFFE6"/>
    <w:lvl w:ilvl="0" w:tplc="B60A3096">
      <w:start w:val="1"/>
      <w:numFmt w:val="lowerRoman"/>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64861F0">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540DE2E">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85E8E96">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BBAF2D4">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7DC4198">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712293C">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FEA0596">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9503660">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7ED18F7"/>
    <w:multiLevelType w:val="hybridMultilevel"/>
    <w:tmpl w:val="EBD03A4A"/>
    <w:styleLink w:val="ImportedStyle114"/>
    <w:lvl w:ilvl="0" w:tplc="86F607F4">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A1EBCE4">
      <w:start w:val="1"/>
      <w:numFmt w:val="decimal"/>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06344CB0">
      <w:start w:val="1"/>
      <w:numFmt w:val="decimal"/>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81EC99E">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6781E3A">
      <w:start w:val="1"/>
      <w:numFmt w:val="decimal"/>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028F552">
      <w:start w:val="1"/>
      <w:numFmt w:val="decimal"/>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EF024EE">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DB6091E">
      <w:start w:val="1"/>
      <w:numFmt w:val="decimal"/>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0388D0C">
      <w:start w:val="1"/>
      <w:numFmt w:val="decimal"/>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8B352B8"/>
    <w:multiLevelType w:val="hybridMultilevel"/>
    <w:tmpl w:val="4C6AFFC2"/>
    <w:lvl w:ilvl="0" w:tplc="0409000D">
      <w:start w:val="1"/>
      <w:numFmt w:val="bullet"/>
      <w:lvlText w:val=""/>
      <w:lvlJc w:val="left"/>
      <w:pPr>
        <w:ind w:left="3195" w:hanging="360"/>
      </w:pPr>
      <w:rPr>
        <w:rFonts w:ascii="Wingdings" w:hAnsi="Wingdings" w:hint="default"/>
      </w:rPr>
    </w:lvl>
    <w:lvl w:ilvl="1" w:tplc="04090003" w:tentative="1">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69" w15:restartNumberingAfterBreak="0">
    <w:nsid w:val="19050F10"/>
    <w:multiLevelType w:val="hybridMultilevel"/>
    <w:tmpl w:val="9BC20A7C"/>
    <w:numStyleLink w:val="ImportedStyle12"/>
  </w:abstractNum>
  <w:abstractNum w:abstractNumId="70" w15:restartNumberingAfterBreak="0">
    <w:nsid w:val="19254ED3"/>
    <w:multiLevelType w:val="hybridMultilevel"/>
    <w:tmpl w:val="49A23E8C"/>
    <w:numStyleLink w:val="ImportedStyle17"/>
  </w:abstractNum>
  <w:abstractNum w:abstractNumId="71"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9382353"/>
    <w:multiLevelType w:val="hybridMultilevel"/>
    <w:tmpl w:val="A050BB2E"/>
    <w:styleLink w:val="ImportedStyle19"/>
    <w:lvl w:ilvl="0" w:tplc="6B0E997C">
      <w:start w:val="1"/>
      <w:numFmt w:val="lowerLetter"/>
      <w:lvlText w:val="%1)"/>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8905A90">
      <w:start w:val="1"/>
      <w:numFmt w:val="lowerLetter"/>
      <w:lvlText w:val="%2)"/>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6A64A6C">
      <w:start w:val="1"/>
      <w:numFmt w:val="lowerLetter"/>
      <w:lvlText w:val="%3)"/>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9E0A8876">
      <w:start w:val="1"/>
      <w:numFmt w:val="lowerLetter"/>
      <w:lvlText w:val="%4)"/>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24CB934">
      <w:start w:val="1"/>
      <w:numFmt w:val="lowerLetter"/>
      <w:lvlText w:val="%5)"/>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42C1FC6">
      <w:start w:val="1"/>
      <w:numFmt w:val="lowerLetter"/>
      <w:lvlText w:val="%6)"/>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FA43342">
      <w:start w:val="1"/>
      <w:numFmt w:val="lowerLetter"/>
      <w:lvlText w:val="%7)"/>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54C984E">
      <w:start w:val="1"/>
      <w:numFmt w:val="lowerLetter"/>
      <w:lvlText w:val="%8)"/>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C92E910">
      <w:start w:val="1"/>
      <w:numFmt w:val="lowerLetter"/>
      <w:lvlText w:val="%9)"/>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198B1813"/>
    <w:multiLevelType w:val="hybridMultilevel"/>
    <w:tmpl w:val="915AD304"/>
    <w:numStyleLink w:val="ImportedStyle14"/>
  </w:abstractNum>
  <w:abstractNum w:abstractNumId="74" w15:restartNumberingAfterBreak="0">
    <w:nsid w:val="198F40D9"/>
    <w:multiLevelType w:val="hybridMultilevel"/>
    <w:tmpl w:val="1BD05242"/>
    <w:styleLink w:val="ImportedStyle90"/>
    <w:lvl w:ilvl="0" w:tplc="4836B56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0F61D1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F4864F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13E211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1B241A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4BA120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C6674D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FB2764A">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42038F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A0F614E"/>
    <w:multiLevelType w:val="multilevel"/>
    <w:tmpl w:val="71F2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1AA26C2C"/>
    <w:multiLevelType w:val="hybridMultilevel"/>
    <w:tmpl w:val="38A6AEF2"/>
    <w:styleLink w:val="ImportedStyle60"/>
    <w:lvl w:ilvl="0" w:tplc="FA8C4ED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3DED46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65CC94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F0CDFC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8E0CAE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2B48AF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6A872F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E370E19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F684BB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1B030133"/>
    <w:multiLevelType w:val="hybridMultilevel"/>
    <w:tmpl w:val="E7BCA52C"/>
    <w:numStyleLink w:val="ImportedStyle30"/>
  </w:abstractNum>
  <w:abstractNum w:abstractNumId="81"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1C510223"/>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C813057"/>
    <w:multiLevelType w:val="hybridMultilevel"/>
    <w:tmpl w:val="870C78D6"/>
    <w:styleLink w:val="ImportedStyle92"/>
    <w:lvl w:ilvl="0" w:tplc="29260726">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90AE992">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126E5700">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54A2EF8">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C5AFE38">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2866664">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0A6DE3C">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20CA47C">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C96986C">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85" w15:restartNumberingAfterBreak="0">
    <w:nsid w:val="1D270729"/>
    <w:multiLevelType w:val="multilevel"/>
    <w:tmpl w:val="C7F6C5EC"/>
    <w:lvl w:ilvl="0">
      <w:numFmt w:val="decimal"/>
      <w:lvlText w:val="%1"/>
      <w:lvlJc w:val="left"/>
      <w:pPr>
        <w:ind w:left="480" w:hanging="480"/>
      </w:pPr>
      <w:rPr>
        <w:rFonts w:cs="Times New Roman" w:hint="default"/>
      </w:rPr>
    </w:lvl>
    <w:lvl w:ilvl="1">
      <w:start w:val="3"/>
      <w:numFmt w:val="decimalZero"/>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86" w15:restartNumberingAfterBreak="0">
    <w:nsid w:val="1E125779"/>
    <w:multiLevelType w:val="hybridMultilevel"/>
    <w:tmpl w:val="371221A0"/>
    <w:numStyleLink w:val="ImportedStyle81"/>
  </w:abstractNum>
  <w:abstractNum w:abstractNumId="87"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8"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F46047F"/>
    <w:multiLevelType w:val="hybridMultilevel"/>
    <w:tmpl w:val="3AB24BD2"/>
    <w:styleLink w:val="ImportedStyle62"/>
    <w:lvl w:ilvl="0" w:tplc="44746A0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09CE2A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2B8338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9BA141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A082046">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6C8256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F4AB16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684DEC0">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AF084C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F9311D1"/>
    <w:multiLevelType w:val="hybridMultilevel"/>
    <w:tmpl w:val="87BE1808"/>
    <w:styleLink w:val="ImportedStyle120"/>
    <w:lvl w:ilvl="0" w:tplc="69EE495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FD4518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F32CA15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B4236C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A094DB9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098BB2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C2AE18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68E5C5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EBBC0FC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2" w15:restartNumberingAfterBreak="0">
    <w:nsid w:val="21421169"/>
    <w:multiLevelType w:val="hybridMultilevel"/>
    <w:tmpl w:val="FB267884"/>
    <w:numStyleLink w:val="ImportedStyle43"/>
  </w:abstractNum>
  <w:abstractNum w:abstractNumId="93"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4"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21A43830"/>
    <w:multiLevelType w:val="hybridMultilevel"/>
    <w:tmpl w:val="4CD01BCC"/>
    <w:numStyleLink w:val="ImportedStyle122"/>
  </w:abstractNum>
  <w:abstractNum w:abstractNumId="97" w15:restartNumberingAfterBreak="0">
    <w:nsid w:val="22140C3A"/>
    <w:multiLevelType w:val="hybridMultilevel"/>
    <w:tmpl w:val="907099B0"/>
    <w:styleLink w:val="ImportedStyle100"/>
    <w:lvl w:ilvl="0" w:tplc="8522E03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5AEDC8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4923AB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8D015A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1588CF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2FE41B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5F8108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714CBB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ECB2FD4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8" w15:restartNumberingAfterBreak="0">
    <w:nsid w:val="227A5558"/>
    <w:multiLevelType w:val="hybridMultilevel"/>
    <w:tmpl w:val="B358E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22F836B9"/>
    <w:multiLevelType w:val="hybridMultilevel"/>
    <w:tmpl w:val="89C01A30"/>
    <w:numStyleLink w:val="ImportedStyle35"/>
  </w:abstractNum>
  <w:abstractNum w:abstractNumId="100" w15:restartNumberingAfterBreak="0">
    <w:nsid w:val="23233DF7"/>
    <w:multiLevelType w:val="hybridMultilevel"/>
    <w:tmpl w:val="D25CCF42"/>
    <w:styleLink w:val="ImportedStyle70"/>
    <w:lvl w:ilvl="0" w:tplc="C764D58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79C36A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E0CE6D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1A2BCB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6E6361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960662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F0C090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7B43D6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CD251B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1"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3412848"/>
    <w:multiLevelType w:val="hybridMultilevel"/>
    <w:tmpl w:val="FD9A8756"/>
    <w:styleLink w:val="ImportedStyle108"/>
    <w:lvl w:ilvl="0" w:tplc="6DE668C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AFAAB3A">
      <w:start w:val="1"/>
      <w:numFmt w:val="bullet"/>
      <w:lvlText w:val="o"/>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8F4BAA2">
      <w:start w:val="1"/>
      <w:numFmt w:val="bullet"/>
      <w:lvlText w:val="▪"/>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FEAA6B2">
      <w:start w:val="1"/>
      <w:numFmt w:val="bullet"/>
      <w:lvlText w:val="•"/>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3E459AE">
      <w:start w:val="1"/>
      <w:numFmt w:val="bullet"/>
      <w:lvlText w:val="o"/>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A524906">
      <w:start w:val="1"/>
      <w:numFmt w:val="bullet"/>
      <w:lvlText w:val="▪"/>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208587E">
      <w:start w:val="1"/>
      <w:numFmt w:val="bullet"/>
      <w:lvlText w:val="•"/>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7803646">
      <w:start w:val="1"/>
      <w:numFmt w:val="bullet"/>
      <w:lvlText w:val="o"/>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781A0D1C">
      <w:start w:val="1"/>
      <w:numFmt w:val="bullet"/>
      <w:lvlText w:val="▪"/>
      <w:lvlJc w:val="left"/>
      <w:rPr>
        <w:rFonts w:ascii="Courier New" w:eastAsia="Times New Roman" w:hAnsi="Courier New"/>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4" w15:restartNumberingAfterBreak="0">
    <w:nsid w:val="23547E87"/>
    <w:multiLevelType w:val="hybridMultilevel"/>
    <w:tmpl w:val="B17668BE"/>
    <w:styleLink w:val="ImportedStyle96"/>
    <w:lvl w:ilvl="0" w:tplc="D772D90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D1C54B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39E276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728CAC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7C7048E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B425F0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438A00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760223A">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B7C5B9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5" w15:restartNumberingAfterBreak="0">
    <w:nsid w:val="235774A7"/>
    <w:multiLevelType w:val="hybridMultilevel"/>
    <w:tmpl w:val="8264DEA2"/>
    <w:numStyleLink w:val="ImportedStyle38"/>
  </w:abstractNum>
  <w:abstractNum w:abstractNumId="106"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8"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1" w15:restartNumberingAfterBreak="0">
    <w:nsid w:val="246A32C8"/>
    <w:multiLevelType w:val="hybridMultilevel"/>
    <w:tmpl w:val="BE5EAE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253526D1"/>
    <w:multiLevelType w:val="hybridMultilevel"/>
    <w:tmpl w:val="C096C952"/>
    <w:styleLink w:val="ImportedStyle85"/>
    <w:lvl w:ilvl="0" w:tplc="060C66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32B0F850">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8785C1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308B4D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C2A1204">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A20BA0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4F52718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35685FD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EA9AAD9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3" w15:restartNumberingAfterBreak="0">
    <w:nsid w:val="25C81A6B"/>
    <w:multiLevelType w:val="hybridMultilevel"/>
    <w:tmpl w:val="8B7229D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5"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6D04598"/>
    <w:multiLevelType w:val="hybridMultilevel"/>
    <w:tmpl w:val="149E368A"/>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7" w15:restartNumberingAfterBreak="0">
    <w:nsid w:val="26D910E1"/>
    <w:multiLevelType w:val="multilevel"/>
    <w:tmpl w:val="797E6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26F24F35"/>
    <w:multiLevelType w:val="hybridMultilevel"/>
    <w:tmpl w:val="CB6CA598"/>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7941A49"/>
    <w:multiLevelType w:val="hybridMultilevel"/>
    <w:tmpl w:val="215E7B30"/>
    <w:styleLink w:val="ImportedStyle20"/>
    <w:lvl w:ilvl="0" w:tplc="7BC0F966">
      <w:start w:val="1"/>
      <w:numFmt w:val="decimal"/>
      <w:lvlText w:val="(%1)"/>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382F148">
      <w:start w:val="1"/>
      <w:numFmt w:val="decimal"/>
      <w:lvlText w:val="(%2)"/>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8E67782">
      <w:start w:val="1"/>
      <w:numFmt w:val="decimal"/>
      <w:lvlText w:val="(%3)"/>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A80F05E">
      <w:start w:val="1"/>
      <w:numFmt w:val="decimal"/>
      <w:lvlText w:val="(%4)"/>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7A22392">
      <w:start w:val="1"/>
      <w:numFmt w:val="decimal"/>
      <w:lvlText w:val="(%5)"/>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1CC4804">
      <w:start w:val="1"/>
      <w:numFmt w:val="decimal"/>
      <w:lvlText w:val="(%6)"/>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E6C481E">
      <w:start w:val="1"/>
      <w:numFmt w:val="decimal"/>
      <w:lvlText w:val="(%7)"/>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3872FF66">
      <w:start w:val="1"/>
      <w:numFmt w:val="decimal"/>
      <w:lvlText w:val="(%8)"/>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532F58C">
      <w:start w:val="1"/>
      <w:numFmt w:val="decimal"/>
      <w:lvlText w:val="(%9)"/>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0" w15:restartNumberingAfterBreak="0">
    <w:nsid w:val="27965A1D"/>
    <w:multiLevelType w:val="hybridMultilevel"/>
    <w:tmpl w:val="98B4B476"/>
    <w:styleLink w:val="ImportedStyle57"/>
    <w:lvl w:ilvl="0" w:tplc="A73C3DC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ACCCCB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24615D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12CF99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D42180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9DA89B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8E8D3C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8F85A4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9B84DF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1"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8C41D67"/>
    <w:multiLevelType w:val="hybridMultilevel"/>
    <w:tmpl w:val="49A23E8C"/>
    <w:styleLink w:val="ImportedStyle17"/>
    <w:lvl w:ilvl="0" w:tplc="F8824B4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FEE8E3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67280C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D4E6E5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AC7EF72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50A4FB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E46848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6462AC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13AC3C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3" w15:restartNumberingAfterBreak="0">
    <w:nsid w:val="296A6FF3"/>
    <w:multiLevelType w:val="hybridMultilevel"/>
    <w:tmpl w:val="3D1600C6"/>
    <w:styleLink w:val="ImportedStyle300"/>
    <w:lvl w:ilvl="0" w:tplc="023E7F7A">
      <w:start w:val="1"/>
      <w:numFmt w:val="lowerRoman"/>
      <w:lvlText w:val="%1)"/>
      <w:lvlJc w:val="left"/>
      <w:rPr>
        <w:rFonts w:ascii="Symbol" w:eastAsia="Times New Roman" w:hAnsi="Symbol" w:cs="Symbol"/>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D9C8C44">
      <w:start w:val="1"/>
      <w:numFmt w:val="lowerRoman"/>
      <w:lvlText w:val="%2)"/>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CFA24F2">
      <w:start w:val="1"/>
      <w:numFmt w:val="lowerRoman"/>
      <w:lvlText w:val="%3)"/>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B1ACA89C">
      <w:start w:val="1"/>
      <w:numFmt w:val="lowerRoman"/>
      <w:lvlText w:val="%4)"/>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E4648DE2">
      <w:start w:val="1"/>
      <w:numFmt w:val="lowerRoman"/>
      <w:lvlText w:val="%5)"/>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E245EDC">
      <w:start w:val="1"/>
      <w:numFmt w:val="lowerRoman"/>
      <w:lvlText w:val="%6)"/>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C84A960">
      <w:start w:val="1"/>
      <w:numFmt w:val="lowerRoman"/>
      <w:lvlText w:val="%7)"/>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04252EC">
      <w:start w:val="1"/>
      <w:numFmt w:val="lowerRoman"/>
      <w:lvlText w:val="%8)"/>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78283644">
      <w:start w:val="1"/>
      <w:numFmt w:val="lowerRoman"/>
      <w:lvlText w:val="%9)"/>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4" w15:restartNumberingAfterBreak="0">
    <w:nsid w:val="298627E9"/>
    <w:multiLevelType w:val="hybridMultilevel"/>
    <w:tmpl w:val="BFB2C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29AD1212"/>
    <w:multiLevelType w:val="hybridMultilevel"/>
    <w:tmpl w:val="E7BCA52C"/>
    <w:styleLink w:val="ImportedStyle30"/>
    <w:lvl w:ilvl="0" w:tplc="F194410C">
      <w:start w:val="1"/>
      <w:numFmt w:val="bullet"/>
      <w:lvlText w:val="·"/>
      <w:lvlJc w:val="left"/>
      <w:rPr>
        <w:rFonts w:ascii="Symbol" w:eastAsia="Times New Roman" w:hAnsi="Symbol"/>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D5441F1E">
      <w:start w:val="1"/>
      <w:numFmt w:val="bullet"/>
      <w:lvlText w:val="·"/>
      <w:lvlJc w:val="left"/>
      <w:rPr>
        <w:rFonts w:ascii="Symbol" w:eastAsia="Times New Roman" w:hAnsi="Symbol"/>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08CCE10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1C64A80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tplc="A37438D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tplc="E88CE6E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tplc="86D0591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tplc="54828BE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tplc="3716AC4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6" w15:restartNumberingAfterBreak="0">
    <w:nsid w:val="29E3358F"/>
    <w:multiLevelType w:val="hybridMultilevel"/>
    <w:tmpl w:val="15305B0C"/>
    <w:numStyleLink w:val="ImportedStyle41"/>
  </w:abstractNum>
  <w:abstractNum w:abstractNumId="127"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128" w15:restartNumberingAfterBreak="0">
    <w:nsid w:val="2A762CF2"/>
    <w:multiLevelType w:val="hybridMultilevel"/>
    <w:tmpl w:val="1A709244"/>
    <w:styleLink w:val="ImportedStyle65"/>
    <w:lvl w:ilvl="0" w:tplc="DE80747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2B0A8C6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18EBEF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9DA0FC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F3228F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AE24BF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BEC12A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EB3E61D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FAC859F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9" w15:restartNumberingAfterBreak="0">
    <w:nsid w:val="2AAF3CB3"/>
    <w:multiLevelType w:val="hybridMultilevel"/>
    <w:tmpl w:val="622A6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BD95CAF"/>
    <w:multiLevelType w:val="hybridMultilevel"/>
    <w:tmpl w:val="4A52A118"/>
    <w:numStyleLink w:val="ImportedStyle95"/>
  </w:abstractNum>
  <w:abstractNum w:abstractNumId="131" w15:restartNumberingAfterBreak="0">
    <w:nsid w:val="2C5913F3"/>
    <w:multiLevelType w:val="hybridMultilevel"/>
    <w:tmpl w:val="2CB8E900"/>
    <w:styleLink w:val="ImportedStyle52"/>
    <w:lvl w:ilvl="0" w:tplc="387AECF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00E717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EF6003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38A018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9E742F0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AA454E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15C25D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F0CC463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E0A8E9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2" w15:restartNumberingAfterBreak="0">
    <w:nsid w:val="2CBC5383"/>
    <w:multiLevelType w:val="hybridMultilevel"/>
    <w:tmpl w:val="37AE9426"/>
    <w:styleLink w:val="ImportedStyle103"/>
    <w:lvl w:ilvl="0" w:tplc="05D640A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93879E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0CE0F8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91DAC62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F9AB62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2F14810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D70B5A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B56FF8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58C872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3"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CC42964"/>
    <w:multiLevelType w:val="multilevel"/>
    <w:tmpl w:val="32126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2CFD0EA5"/>
    <w:multiLevelType w:val="hybridMultilevel"/>
    <w:tmpl w:val="064250EC"/>
    <w:styleLink w:val="ImportedStyle28"/>
    <w:lvl w:ilvl="0" w:tplc="E618E69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04CB14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CCA8F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E00546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DAA923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DF0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B5C9E3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21274E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56CA55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7" w15:restartNumberingAfterBreak="0">
    <w:nsid w:val="2DAF5F9E"/>
    <w:multiLevelType w:val="hybridMultilevel"/>
    <w:tmpl w:val="F126F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2DB001E8"/>
    <w:multiLevelType w:val="hybridMultilevel"/>
    <w:tmpl w:val="91CCD2FE"/>
    <w:styleLink w:val="ImportedStyle94"/>
    <w:lvl w:ilvl="0" w:tplc="D1AC53E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C4C77C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BE638B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3AA169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CAEE62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1ECFBA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B3EB7B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B428F1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48C3AD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9" w15:restartNumberingAfterBreak="0">
    <w:nsid w:val="2E3D1A7E"/>
    <w:multiLevelType w:val="hybridMultilevel"/>
    <w:tmpl w:val="F1B686D0"/>
    <w:styleLink w:val="ImportedStyle6"/>
    <w:lvl w:ilvl="0" w:tplc="5720EBC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388DBE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96C3FC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1FC71D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AE02379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0647D2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25072D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ABE358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F501B0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0"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2F093056"/>
    <w:multiLevelType w:val="hybridMultilevel"/>
    <w:tmpl w:val="255ED252"/>
    <w:lvl w:ilvl="0" w:tplc="47D067C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B625F0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7A889A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048EB4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6D622D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4B0229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BD0407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E16B74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03A125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2"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FE92F54"/>
    <w:multiLevelType w:val="hybridMultilevel"/>
    <w:tmpl w:val="B49C31DA"/>
    <w:styleLink w:val="ImportedStyle111"/>
    <w:lvl w:ilvl="0" w:tplc="C7FC92B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BA2497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A7087B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BA6441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38E86C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08CE72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852C3F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9B6051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C82011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6" w15:restartNumberingAfterBreak="0">
    <w:nsid w:val="301271CF"/>
    <w:multiLevelType w:val="multilevel"/>
    <w:tmpl w:val="E4E6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3015626A"/>
    <w:multiLevelType w:val="hybridMultilevel"/>
    <w:tmpl w:val="9202F786"/>
    <w:lvl w:ilvl="0" w:tplc="576665A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656682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F168D8F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A322E9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3F87C4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FCCFE3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E66EA2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2202B3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E2E38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8"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0777569"/>
    <w:multiLevelType w:val="hybridMultilevel"/>
    <w:tmpl w:val="FB267884"/>
    <w:styleLink w:val="ImportedStyle43"/>
    <w:lvl w:ilvl="0" w:tplc="F564C3E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4D2FDC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90A7D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45C7F9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0688816">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F88CD8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764922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8DF453B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4C2D2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1" w15:restartNumberingAfterBreak="0">
    <w:nsid w:val="31153FF9"/>
    <w:multiLevelType w:val="hybridMultilevel"/>
    <w:tmpl w:val="CA8AB62C"/>
    <w:numStyleLink w:val="ImportedStyle7"/>
  </w:abstractNum>
  <w:abstractNum w:abstractNumId="152" w15:restartNumberingAfterBreak="0">
    <w:nsid w:val="31FB2D3E"/>
    <w:multiLevelType w:val="multilevel"/>
    <w:tmpl w:val="A1502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5" w15:restartNumberingAfterBreak="0">
    <w:nsid w:val="34473CB1"/>
    <w:multiLevelType w:val="hybridMultilevel"/>
    <w:tmpl w:val="2B7A6AE2"/>
    <w:styleLink w:val="ImportedStyle63"/>
    <w:lvl w:ilvl="0" w:tplc="E71CC08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0DA76A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100673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B62EF8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6229C5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AA0F4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64CC02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6C4F53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1A83F2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6"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358D115C"/>
    <w:multiLevelType w:val="hybridMultilevel"/>
    <w:tmpl w:val="F0988102"/>
    <w:numStyleLink w:val="ImportedStyle37"/>
  </w:abstractNum>
  <w:abstractNum w:abstractNumId="159"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1" w15:restartNumberingAfterBreak="0">
    <w:nsid w:val="37334F1E"/>
    <w:multiLevelType w:val="multilevel"/>
    <w:tmpl w:val="ECF2BE2C"/>
    <w:lvl w:ilvl="0">
      <w:start w:val="1"/>
      <w:numFmt w:val="decimal"/>
      <w:lvlText w:val="%1."/>
      <w:lvlJc w:val="left"/>
      <w:pPr>
        <w:ind w:left="720" w:hanging="360"/>
      </w:pPr>
      <w:rPr>
        <w:rFonts w:hint="default"/>
      </w:rPr>
    </w:lvl>
    <w:lvl w:ilvl="1">
      <w:start w:val="4"/>
      <w:numFmt w:val="decimal"/>
      <w:isLgl/>
      <w:lvlText w:val="%1.%2."/>
      <w:lvlJc w:val="left"/>
      <w:pPr>
        <w:ind w:left="1453" w:hanging="900"/>
      </w:pPr>
      <w:rPr>
        <w:rFonts w:hint="default"/>
      </w:rPr>
    </w:lvl>
    <w:lvl w:ilvl="2">
      <w:start w:val="1"/>
      <w:numFmt w:val="decimal"/>
      <w:isLgl/>
      <w:lvlText w:val="%1.%2.%3."/>
      <w:lvlJc w:val="left"/>
      <w:pPr>
        <w:ind w:left="1646" w:hanging="900"/>
      </w:pPr>
      <w:rPr>
        <w:rFonts w:hint="default"/>
      </w:rPr>
    </w:lvl>
    <w:lvl w:ilvl="3">
      <w:start w:val="1"/>
      <w:numFmt w:val="decimal"/>
      <w:isLgl/>
      <w:lvlText w:val="%1.%2.%3.%4."/>
      <w:lvlJc w:val="left"/>
      <w:pPr>
        <w:ind w:left="2019" w:hanging="1080"/>
      </w:pPr>
      <w:rPr>
        <w:rFonts w:hint="default"/>
      </w:rPr>
    </w:lvl>
    <w:lvl w:ilvl="4">
      <w:start w:val="1"/>
      <w:numFmt w:val="decimal"/>
      <w:isLgl/>
      <w:lvlText w:val="%1.%2.%3.%4.%5."/>
      <w:lvlJc w:val="left"/>
      <w:pPr>
        <w:ind w:left="2572" w:hanging="1440"/>
      </w:pPr>
      <w:rPr>
        <w:rFonts w:hint="default"/>
      </w:rPr>
    </w:lvl>
    <w:lvl w:ilvl="5">
      <w:start w:val="1"/>
      <w:numFmt w:val="decimal"/>
      <w:isLgl/>
      <w:lvlText w:val="%1.%2.%3.%4.%5.%6."/>
      <w:lvlJc w:val="left"/>
      <w:pPr>
        <w:ind w:left="2765" w:hanging="1440"/>
      </w:pPr>
      <w:rPr>
        <w:rFonts w:hint="default"/>
      </w:rPr>
    </w:lvl>
    <w:lvl w:ilvl="6">
      <w:start w:val="1"/>
      <w:numFmt w:val="decimal"/>
      <w:isLgl/>
      <w:lvlText w:val="%1.%2.%3.%4.%5.%6.%7."/>
      <w:lvlJc w:val="left"/>
      <w:pPr>
        <w:ind w:left="3318" w:hanging="1800"/>
      </w:pPr>
      <w:rPr>
        <w:rFonts w:hint="default"/>
      </w:rPr>
    </w:lvl>
    <w:lvl w:ilvl="7">
      <w:start w:val="1"/>
      <w:numFmt w:val="decimal"/>
      <w:isLgl/>
      <w:lvlText w:val="%1.%2.%3.%4.%5.%6.%7.%8."/>
      <w:lvlJc w:val="left"/>
      <w:pPr>
        <w:ind w:left="3871" w:hanging="2160"/>
      </w:pPr>
      <w:rPr>
        <w:rFonts w:hint="default"/>
      </w:rPr>
    </w:lvl>
    <w:lvl w:ilvl="8">
      <w:start w:val="1"/>
      <w:numFmt w:val="decimal"/>
      <w:isLgl/>
      <w:lvlText w:val="%1.%2.%3.%4.%5.%6.%7.%8.%9."/>
      <w:lvlJc w:val="left"/>
      <w:pPr>
        <w:ind w:left="4064" w:hanging="2160"/>
      </w:pPr>
      <w:rPr>
        <w:rFonts w:hint="default"/>
      </w:rPr>
    </w:lvl>
  </w:abstractNum>
  <w:abstractNum w:abstractNumId="162" w15:restartNumberingAfterBreak="0">
    <w:nsid w:val="377B23B2"/>
    <w:multiLevelType w:val="hybridMultilevel"/>
    <w:tmpl w:val="5AE0AB18"/>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63" w15:restartNumberingAfterBreak="0">
    <w:nsid w:val="37F03A4C"/>
    <w:multiLevelType w:val="hybridMultilevel"/>
    <w:tmpl w:val="71A2DC6E"/>
    <w:styleLink w:val="ImportedStyle138"/>
    <w:lvl w:ilvl="0" w:tplc="FFEA59A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F7298B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5D69F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8AEC13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E2B244B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4786CB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BCC951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F8A6B43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9580D5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4" w15:restartNumberingAfterBreak="0">
    <w:nsid w:val="384737FE"/>
    <w:multiLevelType w:val="hybridMultilevel"/>
    <w:tmpl w:val="A4001E9C"/>
    <w:styleLink w:val="ImportedStyle87"/>
    <w:lvl w:ilvl="0" w:tplc="8EA84EF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2F8180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B8638F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FE46F5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1ECF2A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034B01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C8662D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5C0155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E8C259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5" w15:restartNumberingAfterBreak="0">
    <w:nsid w:val="38B36976"/>
    <w:multiLevelType w:val="hybridMultilevel"/>
    <w:tmpl w:val="42A2B2C4"/>
    <w:styleLink w:val="ImportedStyle119"/>
    <w:lvl w:ilvl="0" w:tplc="BA1AF11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DC2B99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4E8610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26850B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C36FF5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ECC9CB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75EC534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A80FE6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2DC2E8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6" w15:restartNumberingAfterBreak="0">
    <w:nsid w:val="38D21C8A"/>
    <w:multiLevelType w:val="hybridMultilevel"/>
    <w:tmpl w:val="2B129A88"/>
    <w:styleLink w:val="ImportedStyle46"/>
    <w:lvl w:ilvl="0" w:tplc="DF66CCD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A4AE25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20A0AD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944467C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9C85DC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C08E88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AD019E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F98B83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80DA913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7"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68" w15:restartNumberingAfterBreak="0">
    <w:nsid w:val="391B6E9B"/>
    <w:multiLevelType w:val="hybridMultilevel"/>
    <w:tmpl w:val="C0BA4060"/>
    <w:numStyleLink w:val="ImportedStyle26"/>
  </w:abstractNum>
  <w:abstractNum w:abstractNumId="169" w15:restartNumberingAfterBreak="0">
    <w:nsid w:val="392453B2"/>
    <w:multiLevelType w:val="hybridMultilevel"/>
    <w:tmpl w:val="371221A0"/>
    <w:styleLink w:val="ImportedStyle81"/>
    <w:lvl w:ilvl="0" w:tplc="4BC65ADC">
      <w:start w:val="1"/>
      <w:numFmt w:val="decimal"/>
      <w:lvlText w:val="%1."/>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37246C0">
      <w:start w:val="1"/>
      <w:numFmt w:val="lowerLetter"/>
      <w:lvlText w:val="%2."/>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908778A">
      <w:start w:val="1"/>
      <w:numFmt w:val="lowerRoman"/>
      <w:lvlText w:val="%3."/>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CD23152">
      <w:start w:val="1"/>
      <w:numFmt w:val="decimal"/>
      <w:lvlText w:val="%4."/>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C2C2E58">
      <w:start w:val="1"/>
      <w:numFmt w:val="lowerLetter"/>
      <w:lvlText w:val="%5."/>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2061B8A">
      <w:start w:val="1"/>
      <w:numFmt w:val="lowerRoman"/>
      <w:lvlText w:val="%6."/>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B586516">
      <w:start w:val="1"/>
      <w:numFmt w:val="decimal"/>
      <w:lvlText w:val="%7."/>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95A9D80">
      <w:start w:val="1"/>
      <w:numFmt w:val="lowerLetter"/>
      <w:lvlText w:val="%8."/>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47421D0">
      <w:start w:val="1"/>
      <w:numFmt w:val="lowerRoman"/>
      <w:lvlText w:val="%9."/>
      <w:lvlJc w:val="left"/>
      <w:rPr>
        <w:rFonts w:hAnsi="Arial Unicode MS" w:cs="Times New Roman"/>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0" w15:restartNumberingAfterBreak="0">
    <w:nsid w:val="39A10F13"/>
    <w:multiLevelType w:val="hybridMultilevel"/>
    <w:tmpl w:val="644A0560"/>
    <w:numStyleLink w:val="ImportedStyle97"/>
  </w:abstractNum>
  <w:abstractNum w:abstractNumId="171"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A823B29"/>
    <w:multiLevelType w:val="hybridMultilevel"/>
    <w:tmpl w:val="8CC4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3C472DF9"/>
    <w:multiLevelType w:val="hybridMultilevel"/>
    <w:tmpl w:val="E39C99B2"/>
    <w:styleLink w:val="ImportedStyle54"/>
    <w:lvl w:ilvl="0" w:tplc="CA1E684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7506E2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296144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162F46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A02683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4EA8E1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E324F9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ECC907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CB0114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4" w15:restartNumberingAfterBreak="0">
    <w:nsid w:val="3C6A60FB"/>
    <w:multiLevelType w:val="hybridMultilevel"/>
    <w:tmpl w:val="B3624AAC"/>
    <w:styleLink w:val="ImportedStyle39"/>
    <w:lvl w:ilvl="0" w:tplc="17C65DF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2A8416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12F45F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AE2E65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4D9E34A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56A52A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4FD61D1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576307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F7405C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5" w15:restartNumberingAfterBreak="0">
    <w:nsid w:val="3D260A39"/>
    <w:multiLevelType w:val="hybridMultilevel"/>
    <w:tmpl w:val="AE209486"/>
    <w:styleLink w:val="ImportedStyle27"/>
    <w:lvl w:ilvl="0" w:tplc="4E1E6658">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3D496C0">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D84A564">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40081C8">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AD043F0">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A54CC9A2">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478DE88">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224B028">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8A16060A">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6"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7"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8" w15:restartNumberingAfterBreak="0">
    <w:nsid w:val="3DA52037"/>
    <w:multiLevelType w:val="hybridMultilevel"/>
    <w:tmpl w:val="1584E1D0"/>
    <w:styleLink w:val="ImportedStyle16"/>
    <w:lvl w:ilvl="0" w:tplc="9EB896AC">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350078A">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C4856F2">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31E7A0C">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43C712E">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4C079AE">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D74E2B6">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E08E6202">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656C0A0">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9"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DE707EE"/>
    <w:multiLevelType w:val="hybridMultilevel"/>
    <w:tmpl w:val="D2D00386"/>
    <w:styleLink w:val="ImportedStyle105"/>
    <w:lvl w:ilvl="0" w:tplc="A462D57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DDCB90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D8838E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9DA838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DCAFB0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DB097E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05A58D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546D46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AB0FA7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1"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82" w15:restartNumberingAfterBreak="0">
    <w:nsid w:val="3ECE2657"/>
    <w:multiLevelType w:val="hybridMultilevel"/>
    <w:tmpl w:val="04406EEA"/>
    <w:styleLink w:val="ImportedStyle89"/>
    <w:lvl w:ilvl="0" w:tplc="950EAA1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A16B38A">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D7038A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91494B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AB870A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48231C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04C83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EB56F84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B2698F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3" w15:restartNumberingAfterBreak="0">
    <w:nsid w:val="3EDC45BF"/>
    <w:multiLevelType w:val="hybridMultilevel"/>
    <w:tmpl w:val="F0A80EA2"/>
    <w:styleLink w:val="ImportedStyle117"/>
    <w:lvl w:ilvl="0" w:tplc="A20638AC">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852134C">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1902C6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7649248">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40B24D0E">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F3C66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FAEFD4A">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C494F8F0">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05C15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4" w15:restartNumberingAfterBreak="0">
    <w:nsid w:val="3F1665AC"/>
    <w:multiLevelType w:val="hybridMultilevel"/>
    <w:tmpl w:val="92204106"/>
    <w:styleLink w:val="ImportedStyle64"/>
    <w:lvl w:ilvl="0" w:tplc="D5AE1C2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B90019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1529D5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508449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ABF6713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3345A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73844B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FDED8A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0F6ED4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5" w15:restartNumberingAfterBreak="0">
    <w:nsid w:val="3F5F51CF"/>
    <w:multiLevelType w:val="hybridMultilevel"/>
    <w:tmpl w:val="4FB2C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6" w15:restartNumberingAfterBreak="0">
    <w:nsid w:val="3F765C29"/>
    <w:multiLevelType w:val="hybridMultilevel"/>
    <w:tmpl w:val="A3E64B80"/>
    <w:styleLink w:val="ImportedStyle91"/>
    <w:lvl w:ilvl="0" w:tplc="E41A654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978CF8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0FB28EB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5682DE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52847F6">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C4615B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DAE49B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B989CC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4B86C1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7" w15:restartNumberingAfterBreak="0">
    <w:nsid w:val="3FD81295"/>
    <w:multiLevelType w:val="hybridMultilevel"/>
    <w:tmpl w:val="1A36FE52"/>
    <w:styleLink w:val="ImportedStyle47"/>
    <w:lvl w:ilvl="0" w:tplc="57D60D5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2E7E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FC364C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738CE4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3800DC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B60461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43088C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866C672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F548EA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8"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9"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403032B1"/>
    <w:multiLevelType w:val="hybridMultilevel"/>
    <w:tmpl w:val="B948A678"/>
    <w:styleLink w:val="ImportedStyle51"/>
    <w:lvl w:ilvl="0" w:tplc="BDE478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500B6C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322D97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FFE846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F465C3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9B2E74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F00F0D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CA0664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690BB0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1" w15:restartNumberingAfterBreak="0">
    <w:nsid w:val="404260CD"/>
    <w:multiLevelType w:val="hybridMultilevel"/>
    <w:tmpl w:val="A9606A8A"/>
    <w:styleLink w:val="ImportedStyle93"/>
    <w:lvl w:ilvl="0" w:tplc="CD72068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2E0B61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F4AABA4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4D6BE8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F12791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0EEB69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06EC00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95A39E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5FCD94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2"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93" w15:restartNumberingAfterBreak="0">
    <w:nsid w:val="40A25573"/>
    <w:multiLevelType w:val="hybridMultilevel"/>
    <w:tmpl w:val="CA8AB62C"/>
    <w:styleLink w:val="ImportedStyle7"/>
    <w:lvl w:ilvl="0" w:tplc="2C9E2A5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1E002D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C181C6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38D22DA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154F7E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086646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2BE31D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A20109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24EB0B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4" w15:restartNumberingAfterBreak="0">
    <w:nsid w:val="40B1094C"/>
    <w:multiLevelType w:val="hybridMultilevel"/>
    <w:tmpl w:val="C2BE9274"/>
    <w:lvl w:ilvl="0" w:tplc="CE32075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274475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5084A7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80031D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99AF70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C70AF2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47021C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C2945EE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04E99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5"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96"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424C1DB4"/>
    <w:multiLevelType w:val="hybridMultilevel"/>
    <w:tmpl w:val="65ACD6C0"/>
    <w:lvl w:ilvl="0" w:tplc="2FA4251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5369E8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C74FC5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390E78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9FBA294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880689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9BA0F3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5FA8AD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970B73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8" w15:restartNumberingAfterBreak="0">
    <w:nsid w:val="42806FF6"/>
    <w:multiLevelType w:val="hybridMultilevel"/>
    <w:tmpl w:val="E53E326E"/>
    <w:numStyleLink w:val="ImportedStyle42"/>
  </w:abstractNum>
  <w:abstractNum w:abstractNumId="199" w15:restartNumberingAfterBreak="0">
    <w:nsid w:val="42E16710"/>
    <w:multiLevelType w:val="hybridMultilevel"/>
    <w:tmpl w:val="46D0E82A"/>
    <w:lvl w:ilvl="0" w:tplc="16CA84F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5545A9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914035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560EF9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9CCA9E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B54553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F041FD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88CA40A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310729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0"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201"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3"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449B2958"/>
    <w:multiLevelType w:val="hybridMultilevel"/>
    <w:tmpl w:val="88D6F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44B9289D"/>
    <w:multiLevelType w:val="hybridMultilevel"/>
    <w:tmpl w:val="9710C886"/>
    <w:styleLink w:val="ImportedStyle58"/>
    <w:lvl w:ilvl="0" w:tplc="56E6245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0AEDF94">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382B3C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838A12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4782A2A">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C4E08C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32266A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D36215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3285BA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6" w15:restartNumberingAfterBreak="0">
    <w:nsid w:val="44DB4448"/>
    <w:multiLevelType w:val="hybridMultilevel"/>
    <w:tmpl w:val="69A2FE7E"/>
    <w:styleLink w:val="ImportedStyle99"/>
    <w:lvl w:ilvl="0" w:tplc="F32C724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D2440C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658EF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3F47D1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15C3C4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5FC360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5FC555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22E5AF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8296362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7" w15:restartNumberingAfterBreak="0">
    <w:nsid w:val="44EF582E"/>
    <w:multiLevelType w:val="hybridMultilevel"/>
    <w:tmpl w:val="4CD01BCC"/>
    <w:styleLink w:val="ImportedStyle122"/>
    <w:lvl w:ilvl="0" w:tplc="B0228C2E">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20CF36E">
      <w:start w:val="1"/>
      <w:numFmt w:val="decimal"/>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0F4D8A4">
      <w:start w:val="1"/>
      <w:numFmt w:val="decimal"/>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91362AC6">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F72029C">
      <w:start w:val="1"/>
      <w:numFmt w:val="decimal"/>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3A22AB0">
      <w:start w:val="1"/>
      <w:numFmt w:val="decimal"/>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F140C7F6">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C6D0A9F2">
      <w:start w:val="1"/>
      <w:numFmt w:val="decimal"/>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3D42AD6">
      <w:start w:val="1"/>
      <w:numFmt w:val="decimal"/>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8" w15:restartNumberingAfterBreak="0">
    <w:nsid w:val="452E4625"/>
    <w:multiLevelType w:val="hybridMultilevel"/>
    <w:tmpl w:val="89C6F27A"/>
    <w:styleLink w:val="ImportedStyle50"/>
    <w:lvl w:ilvl="0" w:tplc="C34CDAB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D904D8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87EEC9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63E88C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9B6C24A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2DA22CC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D6253B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9169E9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E761A2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9"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1"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2" w15:restartNumberingAfterBreak="0">
    <w:nsid w:val="468C39D9"/>
    <w:multiLevelType w:val="hybridMultilevel"/>
    <w:tmpl w:val="66100068"/>
    <w:lvl w:ilvl="0" w:tplc="8050FD62">
      <w:start w:val="1"/>
      <w:numFmt w:val="decimal"/>
      <w:lvlText w:val="%1"/>
      <w:lvlJc w:val="left"/>
      <w:pPr>
        <w:ind w:left="502"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3"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4" w15:restartNumberingAfterBreak="0">
    <w:nsid w:val="47B23870"/>
    <w:multiLevelType w:val="hybridMultilevel"/>
    <w:tmpl w:val="ABFA0EAA"/>
    <w:styleLink w:val="ImportedStyle71"/>
    <w:lvl w:ilvl="0" w:tplc="0CA809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F88185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590AD7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FB211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951A6B6A">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1ABCE3E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690D22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23C13C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E66C1A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5" w15:restartNumberingAfterBreak="0">
    <w:nsid w:val="47BA7337"/>
    <w:multiLevelType w:val="hybridMultilevel"/>
    <w:tmpl w:val="B8ECEE60"/>
    <w:lvl w:ilvl="0" w:tplc="788AE36E">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6" w15:restartNumberingAfterBreak="0">
    <w:nsid w:val="47D200A3"/>
    <w:multiLevelType w:val="hybridMultilevel"/>
    <w:tmpl w:val="4A52A118"/>
    <w:styleLink w:val="ImportedStyle95"/>
    <w:lvl w:ilvl="0" w:tplc="B594962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F24A01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41E7D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E26B73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4D145B3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9502E9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5D8ADA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35EA43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E6F4DAB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7" w15:restartNumberingAfterBreak="0">
    <w:nsid w:val="487157F9"/>
    <w:multiLevelType w:val="hybridMultilevel"/>
    <w:tmpl w:val="797CF1DE"/>
    <w:styleLink w:val="ImportedStyle21"/>
    <w:lvl w:ilvl="0" w:tplc="732E186E">
      <w:start w:val="1"/>
      <w:numFmt w:val="lowerLetter"/>
      <w:lvlText w:val="%1)"/>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7E8071E">
      <w:start w:val="1"/>
      <w:numFmt w:val="lowerLetter"/>
      <w:lvlText w:val="%2)"/>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4B4EB20">
      <w:start w:val="1"/>
      <w:numFmt w:val="lowerLetter"/>
      <w:lvlText w:val="%3)"/>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E784650">
      <w:start w:val="1"/>
      <w:numFmt w:val="lowerLetter"/>
      <w:lvlText w:val="%4)"/>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C82E450">
      <w:start w:val="1"/>
      <w:numFmt w:val="lowerLetter"/>
      <w:lvlText w:val="%5)"/>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8BE8D4A">
      <w:start w:val="1"/>
      <w:numFmt w:val="lowerLetter"/>
      <w:lvlText w:val="%6)"/>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702E224">
      <w:start w:val="1"/>
      <w:numFmt w:val="lowerLetter"/>
      <w:lvlText w:val="%7)"/>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3A5091E0">
      <w:start w:val="1"/>
      <w:numFmt w:val="lowerLetter"/>
      <w:lvlText w:val="%8)"/>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A46B716">
      <w:start w:val="1"/>
      <w:numFmt w:val="lowerLetter"/>
      <w:lvlText w:val="%9)"/>
      <w:lvlJc w:val="left"/>
      <w:rPr>
        <w:rFonts w:ascii="Arial Narrow" w:eastAsia="Times New Roman" w:hAnsi="Arial Narrow" w:cs="Arial Narrow"/>
        <w:b w:val="0"/>
        <w:bCs w:val="0"/>
        <w:i/>
        <w:i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8"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9" w15:restartNumberingAfterBreak="0">
    <w:nsid w:val="48937F53"/>
    <w:multiLevelType w:val="hybridMultilevel"/>
    <w:tmpl w:val="B542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48D00F33"/>
    <w:multiLevelType w:val="hybridMultilevel"/>
    <w:tmpl w:val="D1E604E0"/>
    <w:numStyleLink w:val="ImportedStyle5"/>
  </w:abstractNum>
  <w:abstractNum w:abstractNumId="221"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22"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3" w15:restartNumberingAfterBreak="0">
    <w:nsid w:val="491F5E73"/>
    <w:multiLevelType w:val="multilevel"/>
    <w:tmpl w:val="712C3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49766ED9"/>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498071B0"/>
    <w:multiLevelType w:val="hybridMultilevel"/>
    <w:tmpl w:val="6DDAC11E"/>
    <w:lvl w:ilvl="0" w:tplc="120E016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41694E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CF40A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27E67D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850F98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BD98161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43BA9D2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710FB6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A4EA59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7" w15:restartNumberingAfterBreak="0">
    <w:nsid w:val="498410B7"/>
    <w:multiLevelType w:val="hybridMultilevel"/>
    <w:tmpl w:val="F18A0478"/>
    <w:lvl w:ilvl="0" w:tplc="AA088D6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C5E9E2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ABCBF7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AF7214E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AC2DA7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9882386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5AAA36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4E43DB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EF182D6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8" w15:restartNumberingAfterBreak="0">
    <w:nsid w:val="499A6BCF"/>
    <w:multiLevelType w:val="hybridMultilevel"/>
    <w:tmpl w:val="717E71F8"/>
    <w:styleLink w:val="ImportedStyle9"/>
    <w:lvl w:ilvl="0" w:tplc="999EC49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5E2ADF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9FEBEA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AF8C1A2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5EA285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2EAE1EB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8AA658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B668E5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462423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9" w15:restartNumberingAfterBreak="0">
    <w:nsid w:val="4A154CE9"/>
    <w:multiLevelType w:val="multilevel"/>
    <w:tmpl w:val="741A7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4A3C372C"/>
    <w:multiLevelType w:val="hybridMultilevel"/>
    <w:tmpl w:val="89C01A30"/>
    <w:styleLink w:val="ImportedStyle35"/>
    <w:lvl w:ilvl="0" w:tplc="2312F24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EE0D1F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7202F3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BCE2E45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9B8194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E9EDC3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7F3824E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F7D43D7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8D64AB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1"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2" w15:restartNumberingAfterBreak="0">
    <w:nsid w:val="4B280E22"/>
    <w:multiLevelType w:val="multilevel"/>
    <w:tmpl w:val="CA1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4BCF0947"/>
    <w:multiLevelType w:val="hybridMultilevel"/>
    <w:tmpl w:val="15305B0C"/>
    <w:styleLink w:val="ImportedStyle41"/>
    <w:lvl w:ilvl="0" w:tplc="4066FE1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3E6AB64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E6ABA9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BCEFA6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7B40A88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59A9C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A88396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6A45FE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09E53C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4" w15:restartNumberingAfterBreak="0">
    <w:nsid w:val="4C133A40"/>
    <w:multiLevelType w:val="hybridMultilevel"/>
    <w:tmpl w:val="C756E0F2"/>
    <w:styleLink w:val="ImportedStyle82"/>
    <w:lvl w:ilvl="0" w:tplc="357E9E5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85CF28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F2F0AB9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D643BC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71D8104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BAE686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F824262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B84C5E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93A4B8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5" w15:restartNumberingAfterBreak="0">
    <w:nsid w:val="4C5A6BDE"/>
    <w:multiLevelType w:val="hybridMultilevel"/>
    <w:tmpl w:val="D59684FE"/>
    <w:styleLink w:val="ImportedStyle121"/>
    <w:lvl w:ilvl="0" w:tplc="7C184AA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A12EC8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B9E842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EF8897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C2A8C3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EAAFFB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439E6AB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7608DE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BF8D4F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6"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4E043EB1"/>
    <w:multiLevelType w:val="hybridMultilevel"/>
    <w:tmpl w:val="4AECC40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8" w15:restartNumberingAfterBreak="0">
    <w:nsid w:val="4E071C3E"/>
    <w:multiLevelType w:val="hybridMultilevel"/>
    <w:tmpl w:val="59D0DB04"/>
    <w:lvl w:ilvl="0" w:tplc="A2202B4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498240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09AC55C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F0AC8A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93CD6F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ABCE76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D825CE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C1A8CB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A48E40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9"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0" w15:restartNumberingAfterBreak="0">
    <w:nsid w:val="4E6A0D86"/>
    <w:multiLevelType w:val="hybridMultilevel"/>
    <w:tmpl w:val="349C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4E7530AA"/>
    <w:multiLevelType w:val="hybridMultilevel"/>
    <w:tmpl w:val="64849358"/>
    <w:styleLink w:val="ImportedStyle15"/>
    <w:lvl w:ilvl="0" w:tplc="1514E7A2">
      <w:start w:val="1"/>
      <w:numFmt w:val="lowerRoman"/>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5F84B32">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028828E">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EDAD376">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77A24C4">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EB8F820">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7E9CBB46">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EC284282">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C76AB430">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2"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244" w15:restartNumberingAfterBreak="0">
    <w:nsid w:val="50DF475E"/>
    <w:multiLevelType w:val="hybridMultilevel"/>
    <w:tmpl w:val="71A2DC6E"/>
    <w:numStyleLink w:val="ImportedStyle138"/>
  </w:abstractNum>
  <w:abstractNum w:abstractNumId="245" w15:restartNumberingAfterBreak="0">
    <w:nsid w:val="512D7321"/>
    <w:multiLevelType w:val="hybridMultilevel"/>
    <w:tmpl w:val="1CD2F186"/>
    <w:lvl w:ilvl="0" w:tplc="2FA4251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5644BE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C5AF04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7D62FD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9E2A66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5DC13A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A6AD1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732893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1BEC77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6"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7" w15:restartNumberingAfterBreak="0">
    <w:nsid w:val="51ED44DF"/>
    <w:multiLevelType w:val="hybridMultilevel"/>
    <w:tmpl w:val="24483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52344CDD"/>
    <w:multiLevelType w:val="hybridMultilevel"/>
    <w:tmpl w:val="E2206FCE"/>
    <w:lvl w:ilvl="0" w:tplc="C66CA5E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3FEFA1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028080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13A06E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9A8108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288E6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4358E0E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B70ADA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8654C70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9" w15:restartNumberingAfterBreak="0">
    <w:nsid w:val="52832D1B"/>
    <w:multiLevelType w:val="hybridMultilevel"/>
    <w:tmpl w:val="B31CD30C"/>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0"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52F54393"/>
    <w:multiLevelType w:val="hybridMultilevel"/>
    <w:tmpl w:val="5890F6AE"/>
    <w:styleLink w:val="ImportedStyle61"/>
    <w:lvl w:ilvl="0" w:tplc="26BC70A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DEE1DA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1508572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F4AD0B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534897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4E4AEF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F20B0D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1443FC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E838451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2" w15:restartNumberingAfterBreak="0">
    <w:nsid w:val="53007E01"/>
    <w:multiLevelType w:val="hybridMultilevel"/>
    <w:tmpl w:val="605ADBE2"/>
    <w:styleLink w:val="ImportedStyle40"/>
    <w:lvl w:ilvl="0" w:tplc="1C9CF82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23EDD7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B1ADE1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982C549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1D07D4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D686D9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F50E3F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C30C1D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BD2ED9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3" w15:restartNumberingAfterBreak="0">
    <w:nsid w:val="53035C01"/>
    <w:multiLevelType w:val="hybridMultilevel"/>
    <w:tmpl w:val="244834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4" w15:restartNumberingAfterBreak="0">
    <w:nsid w:val="531F2423"/>
    <w:multiLevelType w:val="hybridMultilevel"/>
    <w:tmpl w:val="3AC293EC"/>
    <w:styleLink w:val="ImportedStyle8"/>
    <w:lvl w:ilvl="0" w:tplc="710C412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7EA896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9A8B3A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54A143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E042D0F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1128A24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B8E1B9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09C872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75C43CF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5" w15:restartNumberingAfterBreak="0">
    <w:nsid w:val="549646FD"/>
    <w:multiLevelType w:val="hybridMultilevel"/>
    <w:tmpl w:val="4E9E6204"/>
    <w:lvl w:ilvl="0" w:tplc="A418D88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F7EBB6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55A8F9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B90C7CB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E99A389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FA8D8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A6275A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EC6073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E92AFC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6"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7" w15:restartNumberingAfterBreak="0">
    <w:nsid w:val="568D3846"/>
    <w:multiLevelType w:val="hybridMultilevel"/>
    <w:tmpl w:val="61267F3E"/>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9"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0" w15:restartNumberingAfterBreak="0">
    <w:nsid w:val="580C082F"/>
    <w:multiLevelType w:val="hybridMultilevel"/>
    <w:tmpl w:val="33ACBECA"/>
    <w:lvl w:ilvl="0" w:tplc="F452AEE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034D8C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1CA5EF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3CE81A8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242FAB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B52CF49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A98C52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D4E746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32E39C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1"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262"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3"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58B14265"/>
    <w:multiLevelType w:val="hybridMultilevel"/>
    <w:tmpl w:val="DB2CD2A6"/>
    <w:styleLink w:val="ImportedStyle25"/>
    <w:lvl w:ilvl="0" w:tplc="C7DE4310">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4821D02">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0CADF3E">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CA6ADD8">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0D8AB60">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030218E">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ED2FA50">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5AA9356">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F86AB626">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5"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8"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0" w15:restartNumberingAfterBreak="0">
    <w:nsid w:val="5A1F1AED"/>
    <w:multiLevelType w:val="hybridMultilevel"/>
    <w:tmpl w:val="91CCD2FE"/>
    <w:numStyleLink w:val="ImportedStyle94"/>
  </w:abstractNum>
  <w:abstractNum w:abstractNumId="271" w15:restartNumberingAfterBreak="0">
    <w:nsid w:val="5A204077"/>
    <w:multiLevelType w:val="multilevel"/>
    <w:tmpl w:val="D3BED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5A2C066A"/>
    <w:multiLevelType w:val="hybridMultilevel"/>
    <w:tmpl w:val="97E48A9E"/>
    <w:lvl w:ilvl="0" w:tplc="3E50D4C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3A4157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4CC83C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64EC4A8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B1E7E3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B3E2699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D2856B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4ACCEF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97A18D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3" w15:restartNumberingAfterBreak="0">
    <w:nsid w:val="5A2F7738"/>
    <w:multiLevelType w:val="hybridMultilevel"/>
    <w:tmpl w:val="CF92ABCA"/>
    <w:lvl w:ilvl="0" w:tplc="EEEEDCA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41E6FC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0A3AAA3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41A904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1BCC11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C7E231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C77459B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A036AEB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A9E36B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4" w15:restartNumberingAfterBreak="0">
    <w:nsid w:val="5B8F4212"/>
    <w:multiLevelType w:val="hybridMultilevel"/>
    <w:tmpl w:val="EA7AF754"/>
    <w:numStyleLink w:val="ImportedStyle4"/>
  </w:abstractNum>
  <w:abstractNum w:abstractNumId="275"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6" w15:restartNumberingAfterBreak="0">
    <w:nsid w:val="5BF6288D"/>
    <w:multiLevelType w:val="hybridMultilevel"/>
    <w:tmpl w:val="E9202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5C0456BB"/>
    <w:multiLevelType w:val="hybridMultilevel"/>
    <w:tmpl w:val="3BD49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8" w15:restartNumberingAfterBreak="0">
    <w:nsid w:val="5D637474"/>
    <w:multiLevelType w:val="hybridMultilevel"/>
    <w:tmpl w:val="BB5671FA"/>
    <w:styleLink w:val="ImportedStyle48"/>
    <w:lvl w:ilvl="0" w:tplc="FD38167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622E57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C9011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44AC5E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156501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37A965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E26348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250F49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908AF4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9" w15:restartNumberingAfterBreak="0">
    <w:nsid w:val="5DDF0B71"/>
    <w:multiLevelType w:val="multilevel"/>
    <w:tmpl w:val="41B2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5DEF64AB"/>
    <w:multiLevelType w:val="hybridMultilevel"/>
    <w:tmpl w:val="5B3461C6"/>
    <w:styleLink w:val="ImportedStyle88"/>
    <w:lvl w:ilvl="0" w:tplc="5A12CFA0">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8D07CEA">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864A786">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37E852BC">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7925D1E">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7D0C3EA">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85CED2C">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2FAAFA2">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8A16D34C">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1" w15:restartNumberingAfterBreak="0">
    <w:nsid w:val="5E0663BC"/>
    <w:multiLevelType w:val="hybridMultilevel"/>
    <w:tmpl w:val="C0BA4060"/>
    <w:styleLink w:val="ImportedStyle26"/>
    <w:lvl w:ilvl="0" w:tplc="2EEA4C8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036CEE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E14B7E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B16338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E0A96C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F2CEE8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7B8C3D9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EA68A8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414217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2"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4"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5" w15:restartNumberingAfterBreak="0">
    <w:nsid w:val="5F4E6CBA"/>
    <w:multiLevelType w:val="multilevel"/>
    <w:tmpl w:val="E9C6E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6"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8"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0A61E29"/>
    <w:multiLevelType w:val="hybridMultilevel"/>
    <w:tmpl w:val="061A97E6"/>
    <w:lvl w:ilvl="0" w:tplc="04090001">
      <w:start w:val="1"/>
      <w:numFmt w:val="bullet"/>
      <w:lvlText w:val=""/>
      <w:lvlJc w:val="left"/>
      <w:pPr>
        <w:ind w:left="720" w:hanging="360"/>
      </w:pPr>
      <w:rPr>
        <w:rFonts w:ascii="Symbol" w:hAnsi="Symbol" w:hint="default"/>
      </w:rPr>
    </w:lvl>
    <w:lvl w:ilvl="1" w:tplc="FA52A25A">
      <w:numFmt w:val="bullet"/>
      <w:lvlText w:val="•"/>
      <w:lvlJc w:val="left"/>
      <w:pPr>
        <w:ind w:left="1440" w:hanging="360"/>
      </w:pPr>
      <w:rPr>
        <w:rFonts w:ascii="Calibri" w:eastAsia="Times New Roman" w:hAnsi="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90"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1"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2" w15:restartNumberingAfterBreak="0">
    <w:nsid w:val="624078F8"/>
    <w:multiLevelType w:val="hybridMultilevel"/>
    <w:tmpl w:val="479E08CE"/>
    <w:styleLink w:val="ImportedStyle69"/>
    <w:lvl w:ilvl="0" w:tplc="1F96446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CF87A6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2E5E12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C9EDE0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5D2CA9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426DDC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66E4C5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C122E3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496C7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3" w15:restartNumberingAfterBreak="0">
    <w:nsid w:val="627C0BFB"/>
    <w:multiLevelType w:val="hybridMultilevel"/>
    <w:tmpl w:val="A13E3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62A52342"/>
    <w:multiLevelType w:val="hybridMultilevel"/>
    <w:tmpl w:val="BE5EAE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5" w15:restartNumberingAfterBreak="0">
    <w:nsid w:val="62B039C1"/>
    <w:multiLevelType w:val="hybridMultilevel"/>
    <w:tmpl w:val="9BC20A7C"/>
    <w:styleLink w:val="ImportedStyle12"/>
    <w:lvl w:ilvl="0" w:tplc="BAF2793A">
      <w:start w:val="1"/>
      <w:numFmt w:val="bullet"/>
      <w:lvlText w:val="·"/>
      <w:lvlJc w:val="left"/>
      <w:rPr>
        <w:rFonts w:ascii="Symbol" w:eastAsia="Times New Roman" w:hAnsi="Symbol"/>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1B0E587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5AD4D9C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0C4E873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tplc="951E14B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tplc="A5EE15D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tplc="9678FBD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tplc="7D2C7CF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tplc="9AD44F1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6" w15:restartNumberingAfterBreak="0">
    <w:nsid w:val="630B62B5"/>
    <w:multiLevelType w:val="hybridMultilevel"/>
    <w:tmpl w:val="F0988102"/>
    <w:styleLink w:val="ImportedStyle37"/>
    <w:lvl w:ilvl="0" w:tplc="A99C3C5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DD4945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A4E8C7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1A381CF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D36DE7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54C22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C32AA5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15492D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5B46F4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7"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63D34FFB"/>
    <w:multiLevelType w:val="hybridMultilevel"/>
    <w:tmpl w:val="20AEFE52"/>
    <w:styleLink w:val="ImportedStyle113"/>
    <w:lvl w:ilvl="0" w:tplc="321CE6CE">
      <w:start w:val="1"/>
      <w:numFmt w:val="lowerLetter"/>
      <w:lvlText w:val="%1)"/>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40C7094">
      <w:start w:val="1"/>
      <w:numFmt w:val="lowerLetter"/>
      <w:lvlText w:val="%2."/>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6BC8FB0">
      <w:start w:val="1"/>
      <w:numFmt w:val="lowerRoman"/>
      <w:lvlText w:val="%3."/>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48EAE4C">
      <w:start w:val="1"/>
      <w:numFmt w:val="decimal"/>
      <w:lvlText w:val="%4."/>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A046752">
      <w:start w:val="1"/>
      <w:numFmt w:val="lowerLetter"/>
      <w:lvlText w:val="%5."/>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9DC77FA">
      <w:start w:val="1"/>
      <w:numFmt w:val="lowerRoman"/>
      <w:lvlText w:val="%6."/>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D6CEFB0">
      <w:start w:val="1"/>
      <w:numFmt w:val="decimal"/>
      <w:lvlText w:val="%7."/>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974323C">
      <w:start w:val="1"/>
      <w:numFmt w:val="lowerLetter"/>
      <w:lvlText w:val="%8."/>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7E3A08C8">
      <w:start w:val="1"/>
      <w:numFmt w:val="lowerRoman"/>
      <w:lvlText w:val="%9."/>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9" w15:restartNumberingAfterBreak="0">
    <w:nsid w:val="641A1472"/>
    <w:multiLevelType w:val="hybridMultilevel"/>
    <w:tmpl w:val="FA5A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64E60800"/>
    <w:multiLevelType w:val="hybridMultilevel"/>
    <w:tmpl w:val="B576E72E"/>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2" w15:restartNumberingAfterBreak="0">
    <w:nsid w:val="65FD7654"/>
    <w:multiLevelType w:val="hybridMultilevel"/>
    <w:tmpl w:val="69D8FB42"/>
    <w:styleLink w:val="ImportedStyle3"/>
    <w:lvl w:ilvl="0" w:tplc="B7B666E0">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4B2D25C">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986D528">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7FAE176">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EC3691D6">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3B3CF0A0">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82E32A0">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42804CE">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8AE66F2">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3" w15:restartNumberingAfterBreak="0">
    <w:nsid w:val="669A7ED0"/>
    <w:multiLevelType w:val="hybridMultilevel"/>
    <w:tmpl w:val="7B2A72AE"/>
    <w:styleLink w:val="ImportedStyle86"/>
    <w:lvl w:ilvl="0" w:tplc="2024702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902FA8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4DC777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804A52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A650D04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AD2E610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1448E0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8F984EB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18C4DD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4" w15:restartNumberingAfterBreak="0">
    <w:nsid w:val="66E5287A"/>
    <w:multiLevelType w:val="hybridMultilevel"/>
    <w:tmpl w:val="BBC2A96E"/>
    <w:numStyleLink w:val="ImportedStyle13"/>
  </w:abstractNum>
  <w:abstractNum w:abstractNumId="305"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6" w15:restartNumberingAfterBreak="0">
    <w:nsid w:val="672D6F6D"/>
    <w:multiLevelType w:val="hybridMultilevel"/>
    <w:tmpl w:val="00561D4E"/>
    <w:lvl w:ilvl="0" w:tplc="86BED0E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E14620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C4E87C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2E458A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ABEE5DB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B5A794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FB6A93B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4EEE37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A2ECB8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7"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67696B50"/>
    <w:multiLevelType w:val="hybridMultilevel"/>
    <w:tmpl w:val="64849358"/>
    <w:numStyleLink w:val="ImportedStyle15"/>
  </w:abstractNum>
  <w:abstractNum w:abstractNumId="309" w15:restartNumberingAfterBreak="0">
    <w:nsid w:val="67BA0EEC"/>
    <w:multiLevelType w:val="multilevel"/>
    <w:tmpl w:val="3C06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0"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683045D4"/>
    <w:multiLevelType w:val="hybridMultilevel"/>
    <w:tmpl w:val="219CA7F4"/>
    <w:styleLink w:val="ImportedStyle56"/>
    <w:lvl w:ilvl="0" w:tplc="A734FBB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37E0108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3EC1E0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1A8C5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CCC5146">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2A26A2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DA078F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DBFAA274">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052726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2" w15:restartNumberingAfterBreak="0">
    <w:nsid w:val="683F7350"/>
    <w:multiLevelType w:val="hybridMultilevel"/>
    <w:tmpl w:val="14624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68915E6B"/>
    <w:multiLevelType w:val="multilevel"/>
    <w:tmpl w:val="6226B4D8"/>
    <w:styleLink w:val="ImportedStyle118"/>
    <w:lvl w:ilvl="0">
      <w:start w:val="1"/>
      <w:numFmt w:val="decimal"/>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4" w15:restartNumberingAfterBreak="0">
    <w:nsid w:val="68D8716D"/>
    <w:multiLevelType w:val="hybridMultilevel"/>
    <w:tmpl w:val="5068F616"/>
    <w:styleLink w:val="ImportedStyle67"/>
    <w:lvl w:ilvl="0" w:tplc="7242EA9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EACB1C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8EE2F7C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00EB8E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5586592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8F8763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82696F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BAE1DE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BC4458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5"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68E72829"/>
    <w:multiLevelType w:val="hybridMultilevel"/>
    <w:tmpl w:val="D4AA3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7"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8"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9" w15:restartNumberingAfterBreak="0">
    <w:nsid w:val="6AB323BE"/>
    <w:multiLevelType w:val="hybridMultilevel"/>
    <w:tmpl w:val="C95A1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0" w15:restartNumberingAfterBreak="0">
    <w:nsid w:val="6AF74181"/>
    <w:multiLevelType w:val="hybridMultilevel"/>
    <w:tmpl w:val="47FCF76E"/>
    <w:styleLink w:val="ImportedStyle104"/>
    <w:lvl w:ilvl="0" w:tplc="E33406B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8CC600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688A6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7A21B7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4A4FB4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A6FCC55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C426AC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F78C4E9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F1E716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1" w15:restartNumberingAfterBreak="0">
    <w:nsid w:val="6B1D0D62"/>
    <w:multiLevelType w:val="hybridMultilevel"/>
    <w:tmpl w:val="40A8FAB2"/>
    <w:lvl w:ilvl="0" w:tplc="0A0826F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5BCCDC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D10671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73A78E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19202D5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764A8B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0A24B8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CA2EAC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DE528D3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2"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3" w15:restartNumberingAfterBreak="0">
    <w:nsid w:val="6BCE18D4"/>
    <w:multiLevelType w:val="hybridMultilevel"/>
    <w:tmpl w:val="7E0025D8"/>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324"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5" w15:restartNumberingAfterBreak="0">
    <w:nsid w:val="6C1E0336"/>
    <w:multiLevelType w:val="hybridMultilevel"/>
    <w:tmpl w:val="BD1C4FD8"/>
    <w:lvl w:ilvl="0" w:tplc="98C2BA7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190A70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DC63C1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E00358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D7C773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8EE8A1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208E6B9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84A84D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822A7C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6" w15:restartNumberingAfterBreak="0">
    <w:nsid w:val="6C2A5C96"/>
    <w:multiLevelType w:val="hybridMultilevel"/>
    <w:tmpl w:val="73C0EF54"/>
    <w:lvl w:ilvl="0" w:tplc="1548EDE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D12781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C467F0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6CA2AF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8E8941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25F69BB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FE4F25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6DFCEFB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37A704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7" w15:restartNumberingAfterBreak="0">
    <w:nsid w:val="6CC927E3"/>
    <w:multiLevelType w:val="hybridMultilevel"/>
    <w:tmpl w:val="F4A647DC"/>
    <w:lvl w:ilvl="0" w:tplc="1D640BE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5CAC90F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8BE1A0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C72A2E3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8A0E4C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BCFC8DD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626A1A3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22A8FF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329AA5A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8"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0" w15:restartNumberingAfterBreak="0">
    <w:nsid w:val="6D06538C"/>
    <w:multiLevelType w:val="multilevel"/>
    <w:tmpl w:val="EBAA5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6D2908E1"/>
    <w:multiLevelType w:val="hybridMultilevel"/>
    <w:tmpl w:val="7F0A4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6D8B312E"/>
    <w:multiLevelType w:val="hybridMultilevel"/>
    <w:tmpl w:val="DBD4D280"/>
    <w:styleLink w:val="ImportedStyle36"/>
    <w:lvl w:ilvl="0" w:tplc="F86AB56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9360425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55C31A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D3E6B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4D0AFDC4">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ACC7E7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0EE94C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DEA61EC">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22440A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3"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4" w15:restartNumberingAfterBreak="0">
    <w:nsid w:val="6DC85447"/>
    <w:multiLevelType w:val="hybridMultilevel"/>
    <w:tmpl w:val="FE3AAF24"/>
    <w:lvl w:ilvl="0" w:tplc="9278A14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B4802C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4A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6DA7F8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BAED1F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CAAF16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FDEEC4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31005F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48E0F5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5" w15:restartNumberingAfterBreak="0">
    <w:nsid w:val="6DE94F4C"/>
    <w:multiLevelType w:val="hybridMultilevel"/>
    <w:tmpl w:val="BE94D190"/>
    <w:styleLink w:val="ImportedStyle115"/>
    <w:lvl w:ilvl="0" w:tplc="2506E47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AA2F5F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EA72A6C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1F4045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78F24B5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71EC7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1A2BAB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1C2D69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1270B8B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6" w15:restartNumberingAfterBreak="0">
    <w:nsid w:val="6EBE4611"/>
    <w:multiLevelType w:val="hybridMultilevel"/>
    <w:tmpl w:val="6CCC4066"/>
    <w:styleLink w:val="ImportedStyle22"/>
    <w:lvl w:ilvl="0" w:tplc="140EA722">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E4A8786">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A5AA9F2">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2034CBF4">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DF6F52C">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15C8230">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D9F8B33E">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FD9E3F9A">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587E3036">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7" w15:restartNumberingAfterBreak="0">
    <w:nsid w:val="6EEC1D60"/>
    <w:multiLevelType w:val="hybridMultilevel"/>
    <w:tmpl w:val="66100068"/>
    <w:lvl w:ilvl="0" w:tplc="8050FD62">
      <w:start w:val="1"/>
      <w:numFmt w:val="decimal"/>
      <w:lvlText w:val="%1"/>
      <w:lvlJc w:val="left"/>
      <w:pPr>
        <w:ind w:left="502"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38"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6FC0755A"/>
    <w:multiLevelType w:val="hybridMultilevel"/>
    <w:tmpl w:val="A466845A"/>
    <w:styleLink w:val="ImportedStyle110"/>
    <w:lvl w:ilvl="0" w:tplc="D6F064C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C97628D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E7E104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E8EF03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2E0FC8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E238101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3FA4F4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29C497F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DCCC1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1"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2"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4" w15:restartNumberingAfterBreak="0">
    <w:nsid w:val="706A6518"/>
    <w:multiLevelType w:val="multilevel"/>
    <w:tmpl w:val="61902510"/>
    <w:styleLink w:val="ImportedStyle1"/>
    <w:lvl w:ilvl="0">
      <w:start w:val="1"/>
      <w:numFmt w:val="decimal"/>
      <w:lvlText w:val="%1."/>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5" w15:restartNumberingAfterBreak="0">
    <w:nsid w:val="706C2185"/>
    <w:multiLevelType w:val="hybridMultilevel"/>
    <w:tmpl w:val="1D0E1610"/>
    <w:numStyleLink w:val="ImportedStyle29"/>
  </w:abstractNum>
  <w:abstractNum w:abstractNumId="346"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7" w15:restartNumberingAfterBreak="0">
    <w:nsid w:val="71E10666"/>
    <w:multiLevelType w:val="hybridMultilevel"/>
    <w:tmpl w:val="644A0560"/>
    <w:styleLink w:val="ImportedStyle97"/>
    <w:lvl w:ilvl="0" w:tplc="A2D0823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746BB1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C748D5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4123B1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99EDE0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FB657A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F0ED47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ABA673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66E8E9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8" w15:restartNumberingAfterBreak="0">
    <w:nsid w:val="71F232DE"/>
    <w:multiLevelType w:val="hybridMultilevel"/>
    <w:tmpl w:val="752A366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9"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726B4822"/>
    <w:multiLevelType w:val="hybridMultilevel"/>
    <w:tmpl w:val="00948DC2"/>
    <w:styleLink w:val="ImportedStyle33"/>
    <w:lvl w:ilvl="0" w:tplc="AF5A8C7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522A38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087CCF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9FC4AA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F500C28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C59449D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7E8DC6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572161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7276865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2"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353" w15:restartNumberingAfterBreak="0">
    <w:nsid w:val="72F72D1A"/>
    <w:multiLevelType w:val="hybridMultilevel"/>
    <w:tmpl w:val="D00291DC"/>
    <w:styleLink w:val="ImportedStyle55"/>
    <w:lvl w:ilvl="0" w:tplc="20BADAF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2DFA466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98461B6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F5D0F5C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E5CE8C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396105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40655B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2C0B49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7E4F51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4" w15:restartNumberingAfterBreak="0">
    <w:nsid w:val="740D703C"/>
    <w:multiLevelType w:val="hybridMultilevel"/>
    <w:tmpl w:val="D59684FE"/>
    <w:numStyleLink w:val="ImportedStyle121"/>
  </w:abstractNum>
  <w:abstractNum w:abstractNumId="355"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74BE7868"/>
    <w:multiLevelType w:val="hybridMultilevel"/>
    <w:tmpl w:val="BD2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8"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75FB6E15"/>
    <w:multiLevelType w:val="hybridMultilevel"/>
    <w:tmpl w:val="BBC2A96E"/>
    <w:styleLink w:val="ImportedStyle13"/>
    <w:lvl w:ilvl="0" w:tplc="72464DF4">
      <w:start w:val="1"/>
      <w:numFmt w:val="bullet"/>
      <w:lvlText w:val="·"/>
      <w:lvlJc w:val="left"/>
      <w:rPr>
        <w:rFonts w:ascii="Symbol" w:eastAsia="Times New Roman" w:hAnsi="Symbol"/>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183637D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AA96ACE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37AE78E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tplc="7D9067A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tplc="2872EF1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tplc="6A4AFCE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tplc="8C86793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tplc="9640994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1"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2" w15:restartNumberingAfterBreak="0">
    <w:nsid w:val="768B0A5B"/>
    <w:multiLevelType w:val="multilevel"/>
    <w:tmpl w:val="5F3E207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363" w15:restartNumberingAfterBreak="0">
    <w:nsid w:val="772348BB"/>
    <w:multiLevelType w:val="hybridMultilevel"/>
    <w:tmpl w:val="D1E604E0"/>
    <w:styleLink w:val="ImportedStyle5"/>
    <w:lvl w:ilvl="0" w:tplc="5A72433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3B208F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2C01E3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E2AF0F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33051B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4F6737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62EBB4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1CEABE3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CF4E7C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4" w15:restartNumberingAfterBreak="0">
    <w:nsid w:val="77507E56"/>
    <w:multiLevelType w:val="hybridMultilevel"/>
    <w:tmpl w:val="1BBE880E"/>
    <w:styleLink w:val="ImportedStyle24"/>
    <w:lvl w:ilvl="0" w:tplc="07209272">
      <w:start w:val="1"/>
      <w:numFmt w:val="lowerLetter"/>
      <w:lvlText w:val="%1)"/>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8D240892">
      <w:start w:val="1"/>
      <w:numFmt w:val="lowerLetter"/>
      <w:lvlText w:val="%2."/>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36941C0A">
      <w:start w:val="1"/>
      <w:numFmt w:val="lowerRoman"/>
      <w:lvlText w:val="%3."/>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70A88CA">
      <w:start w:val="1"/>
      <w:numFmt w:val="decimal"/>
      <w:lvlText w:val="%4."/>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428EA732">
      <w:start w:val="1"/>
      <w:numFmt w:val="lowerLetter"/>
      <w:lvlText w:val="%5."/>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4CC146E">
      <w:start w:val="1"/>
      <w:numFmt w:val="lowerRoman"/>
      <w:lvlText w:val="%6."/>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BA258C2">
      <w:start w:val="1"/>
      <w:numFmt w:val="decimal"/>
      <w:lvlText w:val="%7."/>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7E6D4C4">
      <w:start w:val="1"/>
      <w:numFmt w:val="lowerLetter"/>
      <w:lvlText w:val="%8."/>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FF064006">
      <w:start w:val="1"/>
      <w:numFmt w:val="lowerRoman"/>
      <w:lvlText w:val="%9."/>
      <w:lvlJc w:val="left"/>
      <w:rPr>
        <w:rFonts w:hAnsi="Arial Unicode MS" w:cs="Times New Roman"/>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5" w15:restartNumberingAfterBreak="0">
    <w:nsid w:val="778A4D0A"/>
    <w:multiLevelType w:val="hybridMultilevel"/>
    <w:tmpl w:val="980A3D82"/>
    <w:styleLink w:val="ImportedStyle109"/>
    <w:lvl w:ilvl="0" w:tplc="01C0692E">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F9E632A">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B4C8ECF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B19E78CC">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91525E8E">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17A551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9F87164">
      <w:start w:val="1"/>
      <w:numFmt w:val="bullet"/>
      <w:lvlText w:val="•"/>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3B0BD36">
      <w:start w:val="1"/>
      <w:numFmt w:val="bullet"/>
      <w:lvlText w:val="o"/>
      <w:lvlJc w:val="left"/>
      <w:rPr>
        <w:rFonts w:ascii="Helvetica" w:eastAsia="Times New Roman" w:hAnsi="Helvetica"/>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57E44C7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6"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7" w15:restartNumberingAfterBreak="0">
    <w:nsid w:val="78622018"/>
    <w:multiLevelType w:val="multilevel"/>
    <w:tmpl w:val="C664A81E"/>
    <w:lvl w:ilvl="0">
      <w:start w:val="1"/>
      <w:numFmt w:val="decimal"/>
      <w:lvlText w:val="%1."/>
      <w:lvlJc w:val="left"/>
      <w:pPr>
        <w:ind w:left="420" w:hanging="420"/>
      </w:pPr>
    </w:lvl>
    <w:lvl w:ilvl="1">
      <w:start w:val="7"/>
      <w:numFmt w:val="decimal"/>
      <w:isLgl/>
      <w:lvlText w:val="%1.%2"/>
      <w:lvlJc w:val="left"/>
      <w:pPr>
        <w:ind w:left="1368" w:hanging="990"/>
      </w:pPr>
      <w:rPr>
        <w:rFonts w:hint="default"/>
      </w:rPr>
    </w:lvl>
    <w:lvl w:ilvl="2">
      <w:start w:val="2"/>
      <w:numFmt w:val="decimal"/>
      <w:isLgl/>
      <w:lvlText w:val="%1.%2.%3"/>
      <w:lvlJc w:val="left"/>
      <w:pPr>
        <w:ind w:left="1746" w:hanging="99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4824" w:hanging="1800"/>
      </w:pPr>
      <w:rPr>
        <w:rFonts w:hint="default"/>
      </w:rPr>
    </w:lvl>
  </w:abstractNum>
  <w:abstractNum w:abstractNumId="368"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tentative="1">
      <w:start w:val="1"/>
      <w:numFmt w:val="bullet"/>
      <w:lvlText w:val="o"/>
      <w:lvlJc w:val="left"/>
      <w:pPr>
        <w:ind w:left="1531" w:hanging="360"/>
      </w:pPr>
      <w:rPr>
        <w:rFonts w:ascii="Courier New" w:hAnsi="Courier New" w:cs="Courier New" w:hint="default"/>
      </w:rPr>
    </w:lvl>
    <w:lvl w:ilvl="2" w:tplc="FFFFFFFF" w:tentative="1">
      <w:start w:val="1"/>
      <w:numFmt w:val="bullet"/>
      <w:lvlText w:val=""/>
      <w:lvlJc w:val="left"/>
      <w:pPr>
        <w:ind w:left="2251" w:hanging="360"/>
      </w:pPr>
      <w:rPr>
        <w:rFonts w:ascii="Wingdings" w:hAnsi="Wingdings" w:hint="default"/>
      </w:rPr>
    </w:lvl>
    <w:lvl w:ilvl="3" w:tplc="FFFFFFFF" w:tentative="1">
      <w:start w:val="1"/>
      <w:numFmt w:val="bullet"/>
      <w:lvlText w:val=""/>
      <w:lvlJc w:val="left"/>
      <w:pPr>
        <w:ind w:left="2971" w:hanging="360"/>
      </w:pPr>
      <w:rPr>
        <w:rFonts w:ascii="Symbol" w:hAnsi="Symbol" w:hint="default"/>
      </w:rPr>
    </w:lvl>
    <w:lvl w:ilvl="4" w:tplc="FFFFFFFF" w:tentative="1">
      <w:start w:val="1"/>
      <w:numFmt w:val="bullet"/>
      <w:lvlText w:val="o"/>
      <w:lvlJc w:val="left"/>
      <w:pPr>
        <w:ind w:left="3691" w:hanging="360"/>
      </w:pPr>
      <w:rPr>
        <w:rFonts w:ascii="Courier New" w:hAnsi="Courier New" w:cs="Courier New" w:hint="default"/>
      </w:rPr>
    </w:lvl>
    <w:lvl w:ilvl="5" w:tplc="FFFFFFFF" w:tentative="1">
      <w:start w:val="1"/>
      <w:numFmt w:val="bullet"/>
      <w:lvlText w:val=""/>
      <w:lvlJc w:val="left"/>
      <w:pPr>
        <w:ind w:left="4411" w:hanging="360"/>
      </w:pPr>
      <w:rPr>
        <w:rFonts w:ascii="Wingdings" w:hAnsi="Wingdings" w:hint="default"/>
      </w:rPr>
    </w:lvl>
    <w:lvl w:ilvl="6" w:tplc="FFFFFFFF" w:tentative="1">
      <w:start w:val="1"/>
      <w:numFmt w:val="bullet"/>
      <w:lvlText w:val=""/>
      <w:lvlJc w:val="left"/>
      <w:pPr>
        <w:ind w:left="5131" w:hanging="360"/>
      </w:pPr>
      <w:rPr>
        <w:rFonts w:ascii="Symbol" w:hAnsi="Symbol" w:hint="default"/>
      </w:rPr>
    </w:lvl>
    <w:lvl w:ilvl="7" w:tplc="FFFFFFFF" w:tentative="1">
      <w:start w:val="1"/>
      <w:numFmt w:val="bullet"/>
      <w:lvlText w:val="o"/>
      <w:lvlJc w:val="left"/>
      <w:pPr>
        <w:ind w:left="5851" w:hanging="360"/>
      </w:pPr>
      <w:rPr>
        <w:rFonts w:ascii="Courier New" w:hAnsi="Courier New" w:cs="Courier New" w:hint="default"/>
      </w:rPr>
    </w:lvl>
    <w:lvl w:ilvl="8" w:tplc="FFFFFFFF" w:tentative="1">
      <w:start w:val="1"/>
      <w:numFmt w:val="bullet"/>
      <w:lvlText w:val=""/>
      <w:lvlJc w:val="left"/>
      <w:pPr>
        <w:ind w:left="6571" w:hanging="360"/>
      </w:pPr>
      <w:rPr>
        <w:rFonts w:ascii="Wingdings" w:hAnsi="Wingdings" w:hint="default"/>
      </w:rPr>
    </w:lvl>
  </w:abstractNum>
  <w:abstractNum w:abstractNumId="369" w15:restartNumberingAfterBreak="0">
    <w:nsid w:val="78C6117E"/>
    <w:multiLevelType w:val="hybridMultilevel"/>
    <w:tmpl w:val="7B34E028"/>
    <w:lvl w:ilvl="0" w:tplc="E654EB8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95E838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7D58FA0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B1EE7FE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C33669C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A328CD0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161816F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ECEEFBA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208669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0" w15:restartNumberingAfterBreak="0">
    <w:nsid w:val="78E95330"/>
    <w:multiLevelType w:val="hybridMultilevel"/>
    <w:tmpl w:val="3EF81E16"/>
    <w:lvl w:ilvl="0" w:tplc="8C2CDC6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4B4CEF5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3426E3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B304D3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0EEE161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F0A085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054A2A3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72CC8E0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40C65C5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1" w15:restartNumberingAfterBreak="0">
    <w:nsid w:val="791A2443"/>
    <w:multiLevelType w:val="hybridMultilevel"/>
    <w:tmpl w:val="9B4A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79697F30"/>
    <w:multiLevelType w:val="hybridMultilevel"/>
    <w:tmpl w:val="5AEEB3B0"/>
    <w:styleLink w:val="ImportedStyle11"/>
    <w:lvl w:ilvl="0" w:tplc="0E4A90A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484695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D063A6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51DC001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34AA26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05CFD1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3A4E4C4C">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97C29C4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0E8EBBE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3"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4" w15:restartNumberingAfterBreak="0">
    <w:nsid w:val="79FA4054"/>
    <w:multiLevelType w:val="hybridMultilevel"/>
    <w:tmpl w:val="202C8702"/>
    <w:styleLink w:val="ImportedStyle53"/>
    <w:lvl w:ilvl="0" w:tplc="E244006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DA12799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1DFE210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E95878C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81C01C56">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8A240D2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8324875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BCD27CCE">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5B8C704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5" w15:restartNumberingAfterBreak="0">
    <w:nsid w:val="7A346EFD"/>
    <w:multiLevelType w:val="hybridMultilevel"/>
    <w:tmpl w:val="473EA662"/>
    <w:styleLink w:val="ImportedStyle66"/>
    <w:lvl w:ilvl="0" w:tplc="68587DE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A476AE32">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50AC613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9C27938">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D1B6AB1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09B83F4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F182A902">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376235A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FBB261E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6" w15:restartNumberingAfterBreak="0">
    <w:nsid w:val="7B2803F0"/>
    <w:multiLevelType w:val="hybridMultilevel"/>
    <w:tmpl w:val="588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7BD02045"/>
    <w:multiLevelType w:val="hybridMultilevel"/>
    <w:tmpl w:val="064250EC"/>
    <w:numStyleLink w:val="ImportedStyle28"/>
  </w:abstractNum>
  <w:abstractNum w:abstractNumId="378"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9" w15:restartNumberingAfterBreak="0">
    <w:nsid w:val="7C1B6A07"/>
    <w:multiLevelType w:val="hybridMultilevel"/>
    <w:tmpl w:val="982442D4"/>
    <w:lvl w:ilvl="0" w:tplc="3F448C9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6E0E73D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13CE0BE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45D6726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4B840E8">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1327EB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D4C831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5EE2D3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A2A2AB1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0" w15:restartNumberingAfterBreak="0">
    <w:nsid w:val="7C577B80"/>
    <w:multiLevelType w:val="hybridMultilevel"/>
    <w:tmpl w:val="0C50A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2" w15:restartNumberingAfterBreak="0">
    <w:nsid w:val="7CB919F1"/>
    <w:multiLevelType w:val="hybridMultilevel"/>
    <w:tmpl w:val="D79C19CE"/>
    <w:lvl w:ilvl="0" w:tplc="6D32B67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B49A1DC0">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D006209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8E7A4B1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22F8F42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6E8A36C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EA2414F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A0ABAA4">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A16C77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3"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4"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85" w15:restartNumberingAfterBreak="0">
    <w:nsid w:val="7CFB77CB"/>
    <w:multiLevelType w:val="hybridMultilevel"/>
    <w:tmpl w:val="02943848"/>
    <w:styleLink w:val="ImportedStyle102"/>
    <w:lvl w:ilvl="0" w:tplc="B3A0816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E3500C1C">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CFDA8B2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DB0E55B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3426FDC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7B3ABB8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518F60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0D88587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231C437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6"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7"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8"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389" w15:restartNumberingAfterBreak="0">
    <w:nsid w:val="7EFF5C67"/>
    <w:multiLevelType w:val="hybridMultilevel"/>
    <w:tmpl w:val="24BCC314"/>
    <w:styleLink w:val="ImportedStyle98"/>
    <w:lvl w:ilvl="0" w:tplc="72580D6E">
      <w:start w:val="1"/>
      <w:numFmt w:val="lowerLetter"/>
      <w:lvlText w:val="%1)"/>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018EAC8">
      <w:start w:val="1"/>
      <w:numFmt w:val="lowerLetter"/>
      <w:lvlText w:val="%2."/>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AED0DAA0">
      <w:start w:val="1"/>
      <w:numFmt w:val="lowerRoman"/>
      <w:lvlText w:val="%3."/>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A8FC3C5A">
      <w:start w:val="1"/>
      <w:numFmt w:val="decimal"/>
      <w:lvlText w:val="%4."/>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BE4AA3F8">
      <w:start w:val="1"/>
      <w:numFmt w:val="lowerLetter"/>
      <w:lvlText w:val="%5."/>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F73EB15C">
      <w:start w:val="1"/>
      <w:numFmt w:val="lowerRoman"/>
      <w:lvlText w:val="%6."/>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95A08866">
      <w:start w:val="1"/>
      <w:numFmt w:val="decimal"/>
      <w:lvlText w:val="%7."/>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45C89676">
      <w:start w:val="1"/>
      <w:numFmt w:val="lowerLetter"/>
      <w:lvlText w:val="%8."/>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BBC960E">
      <w:start w:val="1"/>
      <w:numFmt w:val="lowerRoman"/>
      <w:lvlText w:val="%9."/>
      <w:lvlJc w:val="left"/>
      <w:rPr>
        <w:rFonts w:hAnsi="Arial Unicode MS" w:cs="Times New Roman"/>
        <w:b/>
        <w:bCs/>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0" w15:restartNumberingAfterBreak="0">
    <w:nsid w:val="7F3E46A5"/>
    <w:multiLevelType w:val="hybridMultilevel"/>
    <w:tmpl w:val="EAB25A4A"/>
    <w:styleLink w:val="ImportedStyle84"/>
    <w:lvl w:ilvl="0" w:tplc="450EC126">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766A385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F678FF2E">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356E20A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C78D412">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53705468">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B30E98C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F0405528">
      <w:start w:val="1"/>
      <w:numFmt w:val="bullet"/>
      <w:lvlText w:val="o"/>
      <w:lvlJc w:val="left"/>
      <w:rPr>
        <w:rFonts w:ascii="Wingdings" w:eastAsia="Times New Roman" w:hAnsi="Wingding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6CBE4694">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1" w15:restartNumberingAfterBreak="0">
    <w:nsid w:val="7F536DE6"/>
    <w:multiLevelType w:val="hybridMultilevel"/>
    <w:tmpl w:val="CD3E6CF8"/>
    <w:styleLink w:val="ImportedStyle10"/>
    <w:lvl w:ilvl="0" w:tplc="F6CEBE16">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79A788E">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6CA0A142">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0D862B74">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984832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D8C20B5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59405AE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541404F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94BA233C">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2"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3" w15:restartNumberingAfterBreak="0">
    <w:nsid w:val="7FD846DB"/>
    <w:multiLevelType w:val="hybridMultilevel"/>
    <w:tmpl w:val="205CC530"/>
    <w:lvl w:ilvl="0" w:tplc="42A07A9A">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A9A35C6">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2" w:tplc="414E9D70">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3" w:tplc="7E64550E">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4" w:tplc="657253E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5" w:tplc="AA74C73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6" w:tplc="AADE80E0">
      <w:start w:val="1"/>
      <w:numFmt w:val="bullet"/>
      <w:lvlText w:val="·"/>
      <w:lvlJc w:val="left"/>
      <w:rPr>
        <w:rFonts w:ascii="Symbol" w:eastAsia="Times New Roman" w:hAnsi="Symbol"/>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7" w:tplc="8EB8951A">
      <w:start w:val="1"/>
      <w:numFmt w:val="bullet"/>
      <w:lvlText w:val="o"/>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8" w:tplc="B2EEFBBA">
      <w:start w:val="1"/>
      <w:numFmt w:val="bullet"/>
      <w:lvlText w:val="▪"/>
      <w:lvlJc w:val="left"/>
      <w:rPr>
        <w:rFonts w:ascii="Arial Unicode MS" w:eastAsia="Arial Unicode MS" w:hAnsi="Arial Unicode MS"/>
        <w:b w:val="0"/>
        <w:i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56"/>
  </w:num>
  <w:num w:numId="2">
    <w:abstractNumId w:val="261"/>
  </w:num>
  <w:num w:numId="3">
    <w:abstractNumId w:val="81"/>
  </w:num>
  <w:num w:numId="4">
    <w:abstractNumId w:val="388"/>
  </w:num>
  <w:num w:numId="5">
    <w:abstractNumId w:val="243"/>
  </w:num>
  <w:num w:numId="6">
    <w:abstractNumId w:val="3"/>
  </w:num>
  <w:num w:numId="7">
    <w:abstractNumId w:val="1"/>
  </w:num>
  <w:num w:numId="8">
    <w:abstractNumId w:val="0"/>
  </w:num>
  <w:num w:numId="9">
    <w:abstractNumId w:val="33"/>
  </w:num>
  <w:num w:numId="10">
    <w:abstractNumId w:val="2"/>
  </w:num>
  <w:num w:numId="11">
    <w:abstractNumId w:val="84"/>
  </w:num>
  <w:num w:numId="12">
    <w:abstractNumId w:val="286"/>
  </w:num>
  <w:num w:numId="13">
    <w:abstractNumId w:val="110"/>
  </w:num>
  <w:num w:numId="14">
    <w:abstractNumId w:val="356"/>
  </w:num>
  <w:num w:numId="15">
    <w:abstractNumId w:val="288"/>
  </w:num>
  <w:num w:numId="16">
    <w:abstractNumId w:val="135"/>
  </w:num>
  <w:num w:numId="17">
    <w:abstractNumId w:val="384"/>
  </w:num>
  <w:num w:numId="18">
    <w:abstractNumId w:val="176"/>
  </w:num>
  <w:num w:numId="19">
    <w:abstractNumId w:val="171"/>
  </w:num>
  <w:num w:numId="20">
    <w:abstractNumId w:val="106"/>
  </w:num>
  <w:num w:numId="21">
    <w:abstractNumId w:val="88"/>
  </w:num>
  <w:num w:numId="22">
    <w:abstractNumId w:val="328"/>
  </w:num>
  <w:num w:numId="23">
    <w:abstractNumId w:val="350"/>
  </w:num>
  <w:num w:numId="24">
    <w:abstractNumId w:val="263"/>
  </w:num>
  <w:num w:numId="25">
    <w:abstractNumId w:val="338"/>
  </w:num>
  <w:num w:numId="26">
    <w:abstractNumId w:val="307"/>
  </w:num>
  <w:num w:numId="27">
    <w:abstractNumId w:val="371"/>
  </w:num>
  <w:num w:numId="28">
    <w:abstractNumId w:val="378"/>
  </w:num>
  <w:num w:numId="29">
    <w:abstractNumId w:val="322"/>
  </w:num>
  <w:num w:numId="30">
    <w:abstractNumId w:val="196"/>
  </w:num>
  <w:num w:numId="31">
    <w:abstractNumId w:val="121"/>
  </w:num>
  <w:num w:numId="32">
    <w:abstractNumId w:val="342"/>
  </w:num>
  <w:num w:numId="33">
    <w:abstractNumId w:val="144"/>
  </w:num>
  <w:num w:numId="34">
    <w:abstractNumId w:val="161"/>
  </w:num>
  <w:num w:numId="35">
    <w:abstractNumId w:val="118"/>
  </w:num>
  <w:num w:numId="36">
    <w:abstractNumId w:val="32"/>
  </w:num>
  <w:num w:numId="37">
    <w:abstractNumId w:val="149"/>
  </w:num>
  <w:num w:numId="38">
    <w:abstractNumId w:val="310"/>
  </w:num>
  <w:num w:numId="39">
    <w:abstractNumId w:val="201"/>
  </w:num>
  <w:num w:numId="40">
    <w:abstractNumId w:val="265"/>
  </w:num>
  <w:num w:numId="41">
    <w:abstractNumId w:val="355"/>
  </w:num>
  <w:num w:numId="42">
    <w:abstractNumId w:val="211"/>
  </w:num>
  <w:num w:numId="43">
    <w:abstractNumId w:val="300"/>
  </w:num>
  <w:num w:numId="44">
    <w:abstractNumId w:val="167"/>
  </w:num>
  <w:num w:numId="45">
    <w:abstractNumId w:val="60"/>
  </w:num>
  <w:num w:numId="46">
    <w:abstractNumId w:val="179"/>
  </w:num>
  <w:num w:numId="47">
    <w:abstractNumId w:val="13"/>
  </w:num>
  <w:num w:numId="48">
    <w:abstractNumId w:val="76"/>
  </w:num>
  <w:num w:numId="49">
    <w:abstractNumId w:val="257"/>
  </w:num>
  <w:num w:numId="50">
    <w:abstractNumId w:val="181"/>
  </w:num>
  <w:num w:numId="51">
    <w:abstractNumId w:val="305"/>
  </w:num>
  <w:num w:numId="52">
    <w:abstractNumId w:val="225"/>
  </w:num>
  <w:num w:numId="53">
    <w:abstractNumId w:val="392"/>
  </w:num>
  <w:num w:numId="54">
    <w:abstractNumId w:val="9"/>
  </w:num>
  <w:num w:numId="55">
    <w:abstractNumId w:val="68"/>
  </w:num>
  <w:num w:numId="56">
    <w:abstractNumId w:val="36"/>
  </w:num>
  <w:num w:numId="57">
    <w:abstractNumId w:val="19"/>
  </w:num>
  <w:num w:numId="58">
    <w:abstractNumId w:val="290"/>
  </w:num>
  <w:num w:numId="59">
    <w:abstractNumId w:val="115"/>
  </w:num>
  <w:num w:numId="60">
    <w:abstractNumId w:val="268"/>
  </w:num>
  <w:num w:numId="61">
    <w:abstractNumId w:val="250"/>
  </w:num>
  <w:num w:numId="62">
    <w:abstractNumId w:val="101"/>
  </w:num>
  <w:num w:numId="63">
    <w:abstractNumId w:val="346"/>
  </w:num>
  <w:num w:numId="64">
    <w:abstractNumId w:val="116"/>
  </w:num>
  <w:num w:numId="65">
    <w:abstractNumId w:val="287"/>
  </w:num>
  <w:num w:numId="66">
    <w:abstractNumId w:val="93"/>
  </w:num>
  <w:num w:numId="67">
    <w:abstractNumId w:val="38"/>
  </w:num>
  <w:num w:numId="68">
    <w:abstractNumId w:val="61"/>
  </w:num>
  <w:num w:numId="69">
    <w:abstractNumId w:val="367"/>
  </w:num>
  <w:num w:numId="70">
    <w:abstractNumId w:val="113"/>
  </w:num>
  <w:num w:numId="71">
    <w:abstractNumId w:val="236"/>
  </w:num>
  <w:num w:numId="72">
    <w:abstractNumId w:val="380"/>
  </w:num>
  <w:num w:numId="73">
    <w:abstractNumId w:val="357"/>
  </w:num>
  <w:num w:numId="74">
    <w:abstractNumId w:val="269"/>
  </w:num>
  <w:num w:numId="75">
    <w:abstractNumId w:val="222"/>
  </w:num>
  <w:num w:numId="76">
    <w:abstractNumId w:val="381"/>
  </w:num>
  <w:num w:numId="77">
    <w:abstractNumId w:val="386"/>
  </w:num>
  <w:num w:numId="78">
    <w:abstractNumId w:val="90"/>
  </w:num>
  <w:num w:numId="79">
    <w:abstractNumId w:val="316"/>
  </w:num>
  <w:num w:numId="80">
    <w:abstractNumId w:val="294"/>
  </w:num>
  <w:num w:numId="81">
    <w:abstractNumId w:val="111"/>
  </w:num>
  <w:num w:numId="82">
    <w:abstractNumId w:val="140"/>
  </w:num>
  <w:num w:numId="83">
    <w:abstractNumId w:val="22"/>
  </w:num>
  <w:num w:numId="84">
    <w:abstractNumId w:val="282"/>
  </w:num>
  <w:num w:numId="85">
    <w:abstractNumId w:val="297"/>
  </w:num>
  <w:num w:numId="86">
    <w:abstractNumId w:val="102"/>
  </w:num>
  <w:num w:numId="87">
    <w:abstractNumId w:val="157"/>
  </w:num>
  <w:num w:numId="88">
    <w:abstractNumId w:val="82"/>
  </w:num>
  <w:num w:numId="89">
    <w:abstractNumId w:val="58"/>
  </w:num>
  <w:num w:numId="90">
    <w:abstractNumId w:val="352"/>
  </w:num>
  <w:num w:numId="91">
    <w:abstractNumId w:val="221"/>
  </w:num>
  <w:num w:numId="92">
    <w:abstractNumId w:val="362"/>
  </w:num>
  <w:num w:numId="93">
    <w:abstractNumId w:val="127"/>
  </w:num>
  <w:num w:numId="94">
    <w:abstractNumId w:val="368"/>
  </w:num>
  <w:num w:numId="95">
    <w:abstractNumId w:val="358"/>
  </w:num>
  <w:num w:numId="96">
    <w:abstractNumId w:val="315"/>
  </w:num>
  <w:num w:numId="97">
    <w:abstractNumId w:val="359"/>
  </w:num>
  <w:num w:numId="98">
    <w:abstractNumId w:val="20"/>
  </w:num>
  <w:num w:numId="99">
    <w:abstractNumId w:val="242"/>
  </w:num>
  <w:num w:numId="100">
    <w:abstractNumId w:val="189"/>
  </w:num>
  <w:num w:numId="101">
    <w:abstractNumId w:val="317"/>
  </w:num>
  <w:num w:numId="102">
    <w:abstractNumId w:val="387"/>
  </w:num>
  <w:num w:numId="103">
    <w:abstractNumId w:val="47"/>
  </w:num>
  <w:num w:numId="104">
    <w:abstractNumId w:val="108"/>
  </w:num>
  <w:num w:numId="105">
    <w:abstractNumId w:val="56"/>
  </w:num>
  <w:num w:numId="106">
    <w:abstractNumId w:val="333"/>
  </w:num>
  <w:num w:numId="107">
    <w:abstractNumId w:val="195"/>
  </w:num>
  <w:num w:numId="108">
    <w:abstractNumId w:val="54"/>
  </w:num>
  <w:num w:numId="109">
    <w:abstractNumId w:val="143"/>
  </w:num>
  <w:num w:numId="110">
    <w:abstractNumId w:val="40"/>
  </w:num>
  <w:num w:numId="111">
    <w:abstractNumId w:val="177"/>
  </w:num>
  <w:num w:numId="112">
    <w:abstractNumId w:val="64"/>
  </w:num>
  <w:num w:numId="113">
    <w:abstractNumId w:val="276"/>
  </w:num>
  <w:num w:numId="114">
    <w:abstractNumId w:val="202"/>
  </w:num>
  <w:num w:numId="115">
    <w:abstractNumId w:val="94"/>
  </w:num>
  <w:num w:numId="116">
    <w:abstractNumId w:val="192"/>
  </w:num>
  <w:num w:numId="117">
    <w:abstractNumId w:val="75"/>
  </w:num>
  <w:num w:numId="118">
    <w:abstractNumId w:val="200"/>
  </w:num>
  <w:num w:numId="119">
    <w:abstractNumId w:val="249"/>
  </w:num>
  <w:num w:numId="120">
    <w:abstractNumId w:val="240"/>
  </w:num>
  <w:num w:numId="121">
    <w:abstractNumId w:val="133"/>
  </w:num>
  <w:num w:numId="122">
    <w:abstractNumId w:val="71"/>
  </w:num>
  <w:num w:numId="123">
    <w:abstractNumId w:val="15"/>
  </w:num>
  <w:num w:numId="124">
    <w:abstractNumId w:val="65"/>
  </w:num>
  <w:num w:numId="125">
    <w:abstractNumId w:val="376"/>
  </w:num>
  <w:num w:numId="126">
    <w:abstractNumId w:val="153"/>
  </w:num>
  <w:num w:numId="127">
    <w:abstractNumId w:val="343"/>
  </w:num>
  <w:num w:numId="128">
    <w:abstractNumId w:val="62"/>
  </w:num>
  <w:num w:numId="129">
    <w:abstractNumId w:val="302"/>
  </w:num>
  <w:num w:numId="130">
    <w:abstractNumId w:val="11"/>
  </w:num>
  <w:num w:numId="131">
    <w:abstractNumId w:val="48"/>
  </w:num>
  <w:num w:numId="132">
    <w:abstractNumId w:val="274"/>
  </w:num>
  <w:num w:numId="133">
    <w:abstractNumId w:val="344"/>
  </w:num>
  <w:num w:numId="134">
    <w:abstractNumId w:val="363"/>
  </w:num>
  <w:num w:numId="135">
    <w:abstractNumId w:val="220"/>
  </w:num>
  <w:num w:numId="136">
    <w:abstractNumId w:val="139"/>
  </w:num>
  <w:num w:numId="137">
    <w:abstractNumId w:val="18"/>
  </w:num>
  <w:num w:numId="138">
    <w:abstractNumId w:val="193"/>
  </w:num>
  <w:num w:numId="139">
    <w:abstractNumId w:val="151"/>
  </w:num>
  <w:num w:numId="140">
    <w:abstractNumId w:val="254"/>
  </w:num>
  <w:num w:numId="141">
    <w:abstractNumId w:val="25"/>
  </w:num>
  <w:num w:numId="142">
    <w:abstractNumId w:val="228"/>
  </w:num>
  <w:num w:numId="143">
    <w:abstractNumId w:val="57"/>
  </w:num>
  <w:num w:numId="144">
    <w:abstractNumId w:val="391"/>
  </w:num>
  <w:num w:numId="145">
    <w:abstractNumId w:val="372"/>
  </w:num>
  <w:num w:numId="146">
    <w:abstractNumId w:val="295"/>
  </w:num>
  <w:num w:numId="147">
    <w:abstractNumId w:val="69"/>
  </w:num>
  <w:num w:numId="148">
    <w:abstractNumId w:val="360"/>
  </w:num>
  <w:num w:numId="149">
    <w:abstractNumId w:val="304"/>
  </w:num>
  <w:num w:numId="150">
    <w:abstractNumId w:val="46"/>
  </w:num>
  <w:num w:numId="151">
    <w:abstractNumId w:val="73"/>
  </w:num>
  <w:num w:numId="152">
    <w:abstractNumId w:val="241"/>
  </w:num>
  <w:num w:numId="153">
    <w:abstractNumId w:val="308"/>
  </w:num>
  <w:num w:numId="154">
    <w:abstractNumId w:val="178"/>
  </w:num>
  <w:num w:numId="155">
    <w:abstractNumId w:val="23"/>
  </w:num>
  <w:num w:numId="156">
    <w:abstractNumId w:val="308"/>
    <w:lvlOverride w:ilvl="0">
      <w:startOverride w:val="4"/>
    </w:lvlOverride>
  </w:num>
  <w:num w:numId="157">
    <w:abstractNumId w:val="122"/>
  </w:num>
  <w:num w:numId="158">
    <w:abstractNumId w:val="70"/>
  </w:num>
  <w:num w:numId="159">
    <w:abstractNumId w:val="308"/>
    <w:lvlOverride w:ilvl="0">
      <w:startOverride w:val="5"/>
    </w:lvlOverride>
  </w:num>
  <w:num w:numId="160">
    <w:abstractNumId w:val="44"/>
  </w:num>
  <w:num w:numId="161">
    <w:abstractNumId w:val="72"/>
  </w:num>
  <w:num w:numId="162">
    <w:abstractNumId w:val="119"/>
  </w:num>
  <w:num w:numId="163">
    <w:abstractNumId w:val="217"/>
  </w:num>
  <w:num w:numId="164">
    <w:abstractNumId w:val="336"/>
  </w:num>
  <w:num w:numId="165">
    <w:abstractNumId w:val="14"/>
  </w:num>
  <w:num w:numId="166">
    <w:abstractNumId w:val="364"/>
  </w:num>
  <w:num w:numId="167">
    <w:abstractNumId w:val="264"/>
  </w:num>
  <w:num w:numId="168">
    <w:abstractNumId w:val="281"/>
  </w:num>
  <w:num w:numId="169">
    <w:abstractNumId w:val="168"/>
  </w:num>
  <w:num w:numId="170">
    <w:abstractNumId w:val="175"/>
  </w:num>
  <w:num w:numId="171">
    <w:abstractNumId w:val="136"/>
  </w:num>
  <w:num w:numId="172">
    <w:abstractNumId w:val="377"/>
  </w:num>
  <w:num w:numId="173">
    <w:abstractNumId w:val="55"/>
  </w:num>
  <w:num w:numId="174">
    <w:abstractNumId w:val="345"/>
  </w:num>
  <w:num w:numId="175">
    <w:abstractNumId w:val="125"/>
  </w:num>
  <w:num w:numId="176">
    <w:abstractNumId w:val="80"/>
  </w:num>
  <w:num w:numId="177">
    <w:abstractNumId w:val="63"/>
  </w:num>
  <w:num w:numId="178">
    <w:abstractNumId w:val="197"/>
  </w:num>
  <w:num w:numId="179">
    <w:abstractNumId w:val="351"/>
  </w:num>
  <w:num w:numId="180">
    <w:abstractNumId w:val="43"/>
  </w:num>
  <w:num w:numId="181">
    <w:abstractNumId w:val="230"/>
  </w:num>
  <w:num w:numId="182">
    <w:abstractNumId w:val="99"/>
  </w:num>
  <w:num w:numId="183">
    <w:abstractNumId w:val="332"/>
  </w:num>
  <w:num w:numId="184">
    <w:abstractNumId w:val="53"/>
  </w:num>
  <w:num w:numId="185">
    <w:abstractNumId w:val="296"/>
  </w:num>
  <w:num w:numId="186">
    <w:abstractNumId w:val="158"/>
  </w:num>
  <w:num w:numId="187">
    <w:abstractNumId w:val="16"/>
  </w:num>
  <w:num w:numId="188">
    <w:abstractNumId w:val="105"/>
  </w:num>
  <w:num w:numId="189">
    <w:abstractNumId w:val="174"/>
  </w:num>
  <w:num w:numId="190">
    <w:abstractNumId w:val="39"/>
  </w:num>
  <w:num w:numId="191">
    <w:abstractNumId w:val="252"/>
  </w:num>
  <w:num w:numId="192">
    <w:abstractNumId w:val="6"/>
  </w:num>
  <w:num w:numId="193">
    <w:abstractNumId w:val="233"/>
  </w:num>
  <w:num w:numId="194">
    <w:abstractNumId w:val="126"/>
  </w:num>
  <w:num w:numId="195">
    <w:abstractNumId w:val="50"/>
  </w:num>
  <w:num w:numId="196">
    <w:abstractNumId w:val="198"/>
  </w:num>
  <w:num w:numId="197">
    <w:abstractNumId w:val="150"/>
  </w:num>
  <w:num w:numId="198">
    <w:abstractNumId w:val="92"/>
  </w:num>
  <w:num w:numId="199">
    <w:abstractNumId w:val="8"/>
  </w:num>
  <w:num w:numId="200">
    <w:abstractNumId w:val="7"/>
  </w:num>
  <w:num w:numId="201">
    <w:abstractNumId w:val="166"/>
  </w:num>
  <w:num w:numId="202">
    <w:abstractNumId w:val="187"/>
  </w:num>
  <w:num w:numId="203">
    <w:abstractNumId w:val="278"/>
  </w:num>
  <w:num w:numId="204">
    <w:abstractNumId w:val="24"/>
  </w:num>
  <w:num w:numId="205">
    <w:abstractNumId w:val="208"/>
  </w:num>
  <w:num w:numId="206">
    <w:abstractNumId w:val="190"/>
  </w:num>
  <w:num w:numId="207">
    <w:abstractNumId w:val="131"/>
  </w:num>
  <w:num w:numId="208">
    <w:abstractNumId w:val="374"/>
  </w:num>
  <w:num w:numId="209">
    <w:abstractNumId w:val="173"/>
  </w:num>
  <w:num w:numId="210">
    <w:abstractNumId w:val="353"/>
  </w:num>
  <w:num w:numId="211">
    <w:abstractNumId w:val="311"/>
  </w:num>
  <w:num w:numId="212">
    <w:abstractNumId w:val="120"/>
  </w:num>
  <w:num w:numId="213">
    <w:abstractNumId w:val="205"/>
  </w:num>
  <w:num w:numId="214">
    <w:abstractNumId w:val="12"/>
  </w:num>
  <w:num w:numId="215">
    <w:abstractNumId w:val="79"/>
  </w:num>
  <w:num w:numId="216">
    <w:abstractNumId w:val="251"/>
  </w:num>
  <w:num w:numId="217">
    <w:abstractNumId w:val="89"/>
  </w:num>
  <w:num w:numId="218">
    <w:abstractNumId w:val="155"/>
  </w:num>
  <w:num w:numId="219">
    <w:abstractNumId w:val="184"/>
  </w:num>
  <w:num w:numId="220">
    <w:abstractNumId w:val="128"/>
  </w:num>
  <w:num w:numId="221">
    <w:abstractNumId w:val="375"/>
  </w:num>
  <w:num w:numId="222">
    <w:abstractNumId w:val="314"/>
  </w:num>
  <w:num w:numId="223">
    <w:abstractNumId w:val="10"/>
  </w:num>
  <w:num w:numId="224">
    <w:abstractNumId w:val="292"/>
  </w:num>
  <w:num w:numId="225">
    <w:abstractNumId w:val="100"/>
  </w:num>
  <w:num w:numId="226">
    <w:abstractNumId w:val="214"/>
  </w:num>
  <w:num w:numId="227">
    <w:abstractNumId w:val="26"/>
  </w:num>
  <w:num w:numId="228">
    <w:abstractNumId w:val="169"/>
  </w:num>
  <w:num w:numId="229">
    <w:abstractNumId w:val="86"/>
    <w:lvlOverride w:ilvl="0">
      <w:lvl w:ilvl="0" w:tplc="83DABF26">
        <w:numFmt w:val="decimal"/>
        <w:lvlText w:val=""/>
        <w:lvlJc w:val="left"/>
      </w:lvl>
    </w:lvlOverride>
  </w:num>
  <w:num w:numId="230">
    <w:abstractNumId w:val="234"/>
  </w:num>
  <w:num w:numId="231">
    <w:abstractNumId w:val="52"/>
  </w:num>
  <w:num w:numId="232">
    <w:abstractNumId w:val="390"/>
  </w:num>
  <w:num w:numId="233">
    <w:abstractNumId w:val="112"/>
  </w:num>
  <w:num w:numId="234">
    <w:abstractNumId w:val="303"/>
  </w:num>
  <w:num w:numId="235">
    <w:abstractNumId w:val="164"/>
  </w:num>
  <w:num w:numId="236">
    <w:abstractNumId w:val="280"/>
  </w:num>
  <w:num w:numId="237">
    <w:abstractNumId w:val="182"/>
  </w:num>
  <w:num w:numId="238">
    <w:abstractNumId w:val="74"/>
  </w:num>
  <w:num w:numId="239">
    <w:abstractNumId w:val="186"/>
  </w:num>
  <w:num w:numId="240">
    <w:abstractNumId w:val="83"/>
  </w:num>
  <w:num w:numId="241">
    <w:abstractNumId w:val="123"/>
  </w:num>
  <w:num w:numId="242">
    <w:abstractNumId w:val="191"/>
  </w:num>
  <w:num w:numId="243">
    <w:abstractNumId w:val="138"/>
  </w:num>
  <w:num w:numId="244">
    <w:abstractNumId w:val="270"/>
  </w:num>
  <w:num w:numId="245">
    <w:abstractNumId w:val="216"/>
  </w:num>
  <w:num w:numId="246">
    <w:abstractNumId w:val="130"/>
  </w:num>
  <w:num w:numId="247">
    <w:abstractNumId w:val="104"/>
  </w:num>
  <w:num w:numId="248">
    <w:abstractNumId w:val="347"/>
  </w:num>
  <w:num w:numId="249">
    <w:abstractNumId w:val="170"/>
  </w:num>
  <w:num w:numId="250">
    <w:abstractNumId w:val="389"/>
  </w:num>
  <w:num w:numId="251">
    <w:abstractNumId w:val="206"/>
  </w:num>
  <w:num w:numId="252">
    <w:abstractNumId w:val="97"/>
  </w:num>
  <w:num w:numId="253">
    <w:abstractNumId w:val="34"/>
  </w:num>
  <w:num w:numId="254">
    <w:abstractNumId w:val="385"/>
  </w:num>
  <w:num w:numId="255">
    <w:abstractNumId w:val="132"/>
  </w:num>
  <w:num w:numId="256">
    <w:abstractNumId w:val="320"/>
  </w:num>
  <w:num w:numId="257">
    <w:abstractNumId w:val="180"/>
  </w:num>
  <w:num w:numId="258">
    <w:abstractNumId w:val="17"/>
  </w:num>
  <w:num w:numId="259">
    <w:abstractNumId w:val="27"/>
  </w:num>
  <w:num w:numId="260">
    <w:abstractNumId w:val="103"/>
  </w:num>
  <w:num w:numId="261">
    <w:abstractNumId w:val="365"/>
  </w:num>
  <w:num w:numId="262">
    <w:abstractNumId w:val="340"/>
  </w:num>
  <w:num w:numId="263">
    <w:abstractNumId w:val="145"/>
  </w:num>
  <w:num w:numId="264">
    <w:abstractNumId w:val="29"/>
  </w:num>
  <w:num w:numId="265">
    <w:abstractNumId w:val="298"/>
  </w:num>
  <w:num w:numId="266">
    <w:abstractNumId w:val="66"/>
  </w:num>
  <w:num w:numId="267">
    <w:abstractNumId w:val="335"/>
  </w:num>
  <w:num w:numId="268">
    <w:abstractNumId w:val="37"/>
  </w:num>
  <w:num w:numId="269">
    <w:abstractNumId w:val="183"/>
  </w:num>
  <w:num w:numId="270">
    <w:abstractNumId w:val="313"/>
  </w:num>
  <w:num w:numId="271">
    <w:abstractNumId w:val="165"/>
  </w:num>
  <w:num w:numId="272">
    <w:abstractNumId w:val="91"/>
  </w:num>
  <w:num w:numId="273">
    <w:abstractNumId w:val="235"/>
  </w:num>
  <w:num w:numId="274">
    <w:abstractNumId w:val="354"/>
  </w:num>
  <w:num w:numId="275">
    <w:abstractNumId w:val="207"/>
  </w:num>
  <w:num w:numId="276">
    <w:abstractNumId w:val="96"/>
  </w:num>
  <w:num w:numId="277">
    <w:abstractNumId w:val="260"/>
  </w:num>
  <w:num w:numId="278">
    <w:abstractNumId w:val="325"/>
  </w:num>
  <w:num w:numId="279">
    <w:abstractNumId w:val="194"/>
  </w:num>
  <w:num w:numId="280">
    <w:abstractNumId w:val="45"/>
  </w:num>
  <w:num w:numId="281">
    <w:abstractNumId w:val="272"/>
  </w:num>
  <w:num w:numId="282">
    <w:abstractNumId w:val="226"/>
  </w:num>
  <w:num w:numId="283">
    <w:abstractNumId w:val="51"/>
  </w:num>
  <w:num w:numId="284">
    <w:abstractNumId w:val="51"/>
    <w:lvlOverride w:ilvl="0">
      <w:lvl w:ilvl="0" w:tplc="B79C625A">
        <w:start w:val="1"/>
        <w:numFmt w:val="bullet"/>
        <w:lvlText w:val="·"/>
        <w:lvlJc w:val="left"/>
        <w:pPr>
          <w:ind w:left="36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1">
      <w:lvl w:ilvl="1" w:tplc="9648E186">
        <w:start w:val="1"/>
        <w:numFmt w:val="bullet"/>
        <w:lvlText w:val="o"/>
        <w:lvlJc w:val="left"/>
        <w:pPr>
          <w:ind w:left="108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2">
      <w:lvl w:ilvl="2" w:tplc="7E2283FE">
        <w:start w:val="1"/>
        <w:numFmt w:val="bullet"/>
        <w:lvlText w:val="▪"/>
        <w:lvlJc w:val="left"/>
        <w:pPr>
          <w:ind w:left="180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3">
      <w:lvl w:ilvl="3" w:tplc="0D6A1E18">
        <w:start w:val="1"/>
        <w:numFmt w:val="bullet"/>
        <w:lvlText w:val="·"/>
        <w:lvlJc w:val="left"/>
        <w:pPr>
          <w:ind w:left="252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4">
      <w:lvl w:ilvl="4" w:tplc="F7B6C634">
        <w:start w:val="1"/>
        <w:numFmt w:val="bullet"/>
        <w:lvlText w:val="o"/>
        <w:lvlJc w:val="left"/>
        <w:pPr>
          <w:ind w:left="324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5">
      <w:lvl w:ilvl="5" w:tplc="52AC22FC">
        <w:start w:val="1"/>
        <w:numFmt w:val="bullet"/>
        <w:lvlText w:val="▪"/>
        <w:lvlJc w:val="left"/>
        <w:pPr>
          <w:ind w:left="396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6">
      <w:lvl w:ilvl="6" w:tplc="A4F61F4C">
        <w:start w:val="1"/>
        <w:numFmt w:val="bullet"/>
        <w:lvlText w:val="·"/>
        <w:lvlJc w:val="left"/>
        <w:pPr>
          <w:ind w:left="468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7">
      <w:lvl w:ilvl="7" w:tplc="2A0A18E2">
        <w:start w:val="1"/>
        <w:numFmt w:val="bullet"/>
        <w:lvlText w:val="o"/>
        <w:lvlJc w:val="left"/>
        <w:pPr>
          <w:ind w:left="540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8">
      <w:lvl w:ilvl="8" w:tplc="1646BED6">
        <w:start w:val="1"/>
        <w:numFmt w:val="bullet"/>
        <w:lvlText w:val="▪"/>
        <w:lvlJc w:val="left"/>
        <w:pPr>
          <w:ind w:left="6120" w:hanging="360"/>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num>
  <w:num w:numId="285">
    <w:abstractNumId w:val="227"/>
  </w:num>
  <w:num w:numId="286">
    <w:abstractNumId w:val="370"/>
  </w:num>
  <w:num w:numId="287">
    <w:abstractNumId w:val="369"/>
  </w:num>
  <w:num w:numId="288">
    <w:abstractNumId w:val="248"/>
  </w:num>
  <w:num w:numId="289">
    <w:abstractNumId w:val="327"/>
  </w:num>
  <w:num w:numId="290">
    <w:abstractNumId w:val="199"/>
  </w:num>
  <w:num w:numId="291">
    <w:abstractNumId w:val="326"/>
  </w:num>
  <w:num w:numId="292">
    <w:abstractNumId w:val="141"/>
  </w:num>
  <w:num w:numId="293">
    <w:abstractNumId w:val="238"/>
  </w:num>
  <w:num w:numId="294">
    <w:abstractNumId w:val="321"/>
  </w:num>
  <w:num w:numId="295">
    <w:abstractNumId w:val="393"/>
  </w:num>
  <w:num w:numId="296">
    <w:abstractNumId w:val="255"/>
  </w:num>
  <w:num w:numId="297">
    <w:abstractNumId w:val="382"/>
  </w:num>
  <w:num w:numId="298">
    <w:abstractNumId w:val="334"/>
  </w:num>
  <w:num w:numId="299">
    <w:abstractNumId w:val="379"/>
  </w:num>
  <w:num w:numId="300">
    <w:abstractNumId w:val="273"/>
  </w:num>
  <w:num w:numId="301">
    <w:abstractNumId w:val="147"/>
  </w:num>
  <w:num w:numId="302">
    <w:abstractNumId w:val="306"/>
  </w:num>
  <w:num w:numId="303">
    <w:abstractNumId w:val="163"/>
  </w:num>
  <w:num w:numId="304">
    <w:abstractNumId w:val="244"/>
  </w:num>
  <w:num w:numId="305">
    <w:abstractNumId w:val="28"/>
  </w:num>
  <w:num w:numId="306">
    <w:abstractNumId w:val="129"/>
  </w:num>
  <w:num w:numId="307">
    <w:abstractNumId w:val="237"/>
  </w:num>
  <w:num w:numId="308">
    <w:abstractNumId w:val="162"/>
  </w:num>
  <w:num w:numId="309">
    <w:abstractNumId w:val="289"/>
  </w:num>
  <w:num w:numId="310">
    <w:abstractNumId w:val="323"/>
  </w:num>
  <w:num w:numId="311">
    <w:abstractNumId w:val="30"/>
  </w:num>
  <w:num w:numId="312">
    <w:abstractNumId w:val="185"/>
  </w:num>
  <w:num w:numId="313">
    <w:abstractNumId w:val="277"/>
  </w:num>
  <w:num w:numId="314">
    <w:abstractNumId w:val="137"/>
  </w:num>
  <w:num w:numId="315">
    <w:abstractNumId w:val="204"/>
  </w:num>
  <w:num w:numId="316">
    <w:abstractNumId w:val="348"/>
  </w:num>
  <w:num w:numId="317">
    <w:abstractNumId w:val="85"/>
  </w:num>
  <w:num w:numId="318">
    <w:abstractNumId w:val="209"/>
  </w:num>
  <w:num w:numId="319">
    <w:abstractNumId w:val="159"/>
  </w:num>
  <w:num w:numId="320">
    <w:abstractNumId w:val="337"/>
  </w:num>
  <w:num w:numId="321">
    <w:abstractNumId w:val="245"/>
  </w:num>
  <w:num w:numId="322">
    <w:abstractNumId w:val="212"/>
  </w:num>
  <w:num w:numId="323">
    <w:abstractNumId w:val="77"/>
  </w:num>
  <w:num w:numId="324">
    <w:abstractNumId w:val="299"/>
  </w:num>
  <w:num w:numId="325">
    <w:abstractNumId w:val="312"/>
  </w:num>
  <w:num w:numId="326">
    <w:abstractNumId w:val="142"/>
  </w:num>
  <w:num w:numId="327">
    <w:abstractNumId w:val="223"/>
  </w:num>
  <w:num w:numId="328">
    <w:abstractNumId w:val="35"/>
  </w:num>
  <w:num w:numId="329">
    <w:abstractNumId w:val="279"/>
  </w:num>
  <w:num w:numId="330">
    <w:abstractNumId w:val="36"/>
    <w:lvlOverride w:ilvl="0">
      <w:startOverride w:val="1"/>
    </w:lvlOverride>
  </w:num>
  <w:num w:numId="331">
    <w:abstractNumId w:val="219"/>
  </w:num>
  <w:num w:numId="332">
    <w:abstractNumId w:val="331"/>
  </w:num>
  <w:num w:numId="333">
    <w:abstractNumId w:val="98"/>
  </w:num>
  <w:num w:numId="334">
    <w:abstractNumId w:val="172"/>
  </w:num>
  <w:num w:numId="335">
    <w:abstractNumId w:val="31"/>
  </w:num>
  <w:num w:numId="336">
    <w:abstractNumId w:val="293"/>
  </w:num>
  <w:num w:numId="337">
    <w:abstractNumId w:val="215"/>
  </w:num>
  <w:num w:numId="338">
    <w:abstractNumId w:val="148"/>
  </w:num>
  <w:num w:numId="339">
    <w:abstractNumId w:val="318"/>
  </w:num>
  <w:num w:numId="340">
    <w:abstractNumId w:val="231"/>
  </w:num>
  <w:num w:numId="341">
    <w:abstractNumId w:val="109"/>
  </w:num>
  <w:num w:numId="342">
    <w:abstractNumId w:val="21"/>
  </w:num>
  <w:num w:numId="343">
    <w:abstractNumId w:val="329"/>
  </w:num>
  <w:num w:numId="344">
    <w:abstractNumId w:val="239"/>
  </w:num>
  <w:num w:numId="345">
    <w:abstractNumId w:val="224"/>
  </w:num>
  <w:num w:numId="346">
    <w:abstractNumId w:val="324"/>
  </w:num>
  <w:num w:numId="347">
    <w:abstractNumId w:val="284"/>
  </w:num>
  <w:num w:numId="348">
    <w:abstractNumId w:val="95"/>
  </w:num>
  <w:num w:numId="349">
    <w:abstractNumId w:val="262"/>
  </w:num>
  <w:num w:numId="350">
    <w:abstractNumId w:val="203"/>
  </w:num>
  <w:num w:numId="351">
    <w:abstractNumId w:val="266"/>
  </w:num>
  <w:num w:numId="352">
    <w:abstractNumId w:val="258"/>
  </w:num>
  <w:num w:numId="353">
    <w:abstractNumId w:val="156"/>
  </w:num>
  <w:num w:numId="354">
    <w:abstractNumId w:val="259"/>
  </w:num>
  <w:num w:numId="355">
    <w:abstractNumId w:val="59"/>
  </w:num>
  <w:num w:numId="356">
    <w:abstractNumId w:val="246"/>
  </w:num>
  <w:num w:numId="357">
    <w:abstractNumId w:val="373"/>
  </w:num>
  <w:num w:numId="358">
    <w:abstractNumId w:val="213"/>
  </w:num>
  <w:num w:numId="359">
    <w:abstractNumId w:val="188"/>
  </w:num>
  <w:num w:numId="360">
    <w:abstractNumId w:val="267"/>
  </w:num>
  <w:num w:numId="361">
    <w:abstractNumId w:val="210"/>
  </w:num>
  <w:num w:numId="362">
    <w:abstractNumId w:val="114"/>
  </w:num>
  <w:num w:numId="363">
    <w:abstractNumId w:val="283"/>
  </w:num>
  <w:num w:numId="364">
    <w:abstractNumId w:val="301"/>
  </w:num>
  <w:num w:numId="365">
    <w:abstractNumId w:val="275"/>
  </w:num>
  <w:num w:numId="366">
    <w:abstractNumId w:val="160"/>
  </w:num>
  <w:num w:numId="367">
    <w:abstractNumId w:val="5"/>
  </w:num>
  <w:num w:numId="368">
    <w:abstractNumId w:val="383"/>
  </w:num>
  <w:num w:numId="369">
    <w:abstractNumId w:val="349"/>
  </w:num>
  <w:num w:numId="370">
    <w:abstractNumId w:val="78"/>
  </w:num>
  <w:num w:numId="371">
    <w:abstractNumId w:val="361"/>
  </w:num>
  <w:num w:numId="372">
    <w:abstractNumId w:val="218"/>
  </w:num>
  <w:num w:numId="373">
    <w:abstractNumId w:val="154"/>
  </w:num>
  <w:num w:numId="374">
    <w:abstractNumId w:val="291"/>
  </w:num>
  <w:num w:numId="375">
    <w:abstractNumId w:val="341"/>
  </w:num>
  <w:num w:numId="376">
    <w:abstractNumId w:val="107"/>
  </w:num>
  <w:num w:numId="377">
    <w:abstractNumId w:val="366"/>
  </w:num>
  <w:num w:numId="378">
    <w:abstractNumId w:val="87"/>
  </w:num>
  <w:num w:numId="379">
    <w:abstractNumId w:val="229"/>
  </w:num>
  <w:num w:numId="380">
    <w:abstractNumId w:val="117"/>
  </w:num>
  <w:num w:numId="381">
    <w:abstractNumId w:val="42"/>
  </w:num>
  <w:num w:numId="382">
    <w:abstractNumId w:val="49"/>
  </w:num>
  <w:num w:numId="383">
    <w:abstractNumId w:val="285"/>
  </w:num>
  <w:num w:numId="384">
    <w:abstractNumId w:val="330"/>
  </w:num>
  <w:num w:numId="385">
    <w:abstractNumId w:val="41"/>
  </w:num>
  <w:num w:numId="386">
    <w:abstractNumId w:val="146"/>
  </w:num>
  <w:num w:numId="387">
    <w:abstractNumId w:val="271"/>
  </w:num>
  <w:num w:numId="388">
    <w:abstractNumId w:val="309"/>
  </w:num>
  <w:num w:numId="389">
    <w:abstractNumId w:val="152"/>
  </w:num>
  <w:num w:numId="390">
    <w:abstractNumId w:val="232"/>
  </w:num>
  <w:num w:numId="391">
    <w:abstractNumId w:val="134"/>
  </w:num>
  <w:num w:numId="392">
    <w:abstractNumId w:val="247"/>
  </w:num>
  <w:num w:numId="393">
    <w:abstractNumId w:val="67"/>
  </w:num>
  <w:num w:numId="394">
    <w:abstractNumId w:val="339"/>
  </w:num>
  <w:num w:numId="395">
    <w:abstractNumId w:val="124"/>
  </w:num>
  <w:num w:numId="396">
    <w:abstractNumId w:val="319"/>
  </w:num>
  <w:num w:numId="397">
    <w:abstractNumId w:val="253"/>
  </w:num>
  <w:num w:numId="398">
    <w:abstractNumId w:val="36"/>
  </w:num>
  <w:num w:numId="399">
    <w:abstractNumId w:val="36"/>
  </w:num>
  <w:num w:numId="400">
    <w:abstractNumId w:val="36"/>
  </w:num>
  <w:numIdMacAtCleanup w:val="39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rene Maina">
    <w15:presenceInfo w15:providerId="AD" w15:userId="S-1-5-21-1188771356-3670534442-3292906493-14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hideGrammaticalErrors/>
  <w:activeWritingStyle w:appName="MSWord" w:lang="en-CA"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26"/>
  <w:drawingGridVerticalSpacing w:val="71"/>
  <w:displayHorizontalDrawingGridEvery w:val="0"/>
  <w:noPunctuationKerning/>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0DE4"/>
    <w:rsid w:val="000020FD"/>
    <w:rsid w:val="000025F6"/>
    <w:rsid w:val="00004434"/>
    <w:rsid w:val="000049DE"/>
    <w:rsid w:val="00004BD1"/>
    <w:rsid w:val="00004DF0"/>
    <w:rsid w:val="00004E88"/>
    <w:rsid w:val="00005020"/>
    <w:rsid w:val="0000565B"/>
    <w:rsid w:val="00005742"/>
    <w:rsid w:val="00005E4F"/>
    <w:rsid w:val="00006913"/>
    <w:rsid w:val="00006A97"/>
    <w:rsid w:val="00007070"/>
    <w:rsid w:val="0000732F"/>
    <w:rsid w:val="00007AC4"/>
    <w:rsid w:val="00010560"/>
    <w:rsid w:val="000106C8"/>
    <w:rsid w:val="00010AA7"/>
    <w:rsid w:val="000110CB"/>
    <w:rsid w:val="0001117A"/>
    <w:rsid w:val="00011216"/>
    <w:rsid w:val="0001149E"/>
    <w:rsid w:val="000116D6"/>
    <w:rsid w:val="00011835"/>
    <w:rsid w:val="00012164"/>
    <w:rsid w:val="000125D6"/>
    <w:rsid w:val="0001266A"/>
    <w:rsid w:val="00012B94"/>
    <w:rsid w:val="00012CD1"/>
    <w:rsid w:val="000130E8"/>
    <w:rsid w:val="000130F1"/>
    <w:rsid w:val="00013243"/>
    <w:rsid w:val="00013A58"/>
    <w:rsid w:val="00013BA1"/>
    <w:rsid w:val="000140ED"/>
    <w:rsid w:val="0001467A"/>
    <w:rsid w:val="0001599A"/>
    <w:rsid w:val="000159D8"/>
    <w:rsid w:val="00015A7B"/>
    <w:rsid w:val="00016323"/>
    <w:rsid w:val="00016CA4"/>
    <w:rsid w:val="00017BDD"/>
    <w:rsid w:val="00017CFB"/>
    <w:rsid w:val="00017E1D"/>
    <w:rsid w:val="000205B6"/>
    <w:rsid w:val="00020B20"/>
    <w:rsid w:val="00020F7B"/>
    <w:rsid w:val="0002101B"/>
    <w:rsid w:val="00021908"/>
    <w:rsid w:val="0002274B"/>
    <w:rsid w:val="0002284A"/>
    <w:rsid w:val="00023623"/>
    <w:rsid w:val="0002462C"/>
    <w:rsid w:val="00024673"/>
    <w:rsid w:val="000250FD"/>
    <w:rsid w:val="0002527D"/>
    <w:rsid w:val="00025607"/>
    <w:rsid w:val="000261DC"/>
    <w:rsid w:val="00027605"/>
    <w:rsid w:val="000305C1"/>
    <w:rsid w:val="00030BF8"/>
    <w:rsid w:val="00030C74"/>
    <w:rsid w:val="00030FD7"/>
    <w:rsid w:val="00031262"/>
    <w:rsid w:val="00031788"/>
    <w:rsid w:val="00031793"/>
    <w:rsid w:val="0003180F"/>
    <w:rsid w:val="00032171"/>
    <w:rsid w:val="0003375B"/>
    <w:rsid w:val="0003383F"/>
    <w:rsid w:val="00033E2E"/>
    <w:rsid w:val="000346E7"/>
    <w:rsid w:val="000347C6"/>
    <w:rsid w:val="00034A6D"/>
    <w:rsid w:val="000352AF"/>
    <w:rsid w:val="0003555B"/>
    <w:rsid w:val="00035623"/>
    <w:rsid w:val="000359C5"/>
    <w:rsid w:val="00035A55"/>
    <w:rsid w:val="00035B73"/>
    <w:rsid w:val="00035BD3"/>
    <w:rsid w:val="00035C7E"/>
    <w:rsid w:val="00035F1F"/>
    <w:rsid w:val="00036879"/>
    <w:rsid w:val="00036F59"/>
    <w:rsid w:val="000373BB"/>
    <w:rsid w:val="00037980"/>
    <w:rsid w:val="00040177"/>
    <w:rsid w:val="000408DD"/>
    <w:rsid w:val="0004114A"/>
    <w:rsid w:val="00041220"/>
    <w:rsid w:val="000413F6"/>
    <w:rsid w:val="00041C23"/>
    <w:rsid w:val="00041D1C"/>
    <w:rsid w:val="00041DBC"/>
    <w:rsid w:val="00042116"/>
    <w:rsid w:val="00042127"/>
    <w:rsid w:val="0004297F"/>
    <w:rsid w:val="00042DFB"/>
    <w:rsid w:val="00042FD9"/>
    <w:rsid w:val="00043A6E"/>
    <w:rsid w:val="00043DCB"/>
    <w:rsid w:val="0004464B"/>
    <w:rsid w:val="00045FC7"/>
    <w:rsid w:val="0004647F"/>
    <w:rsid w:val="00046AE0"/>
    <w:rsid w:val="00046C18"/>
    <w:rsid w:val="0004775D"/>
    <w:rsid w:val="0004777A"/>
    <w:rsid w:val="00047E1E"/>
    <w:rsid w:val="00050498"/>
    <w:rsid w:val="00050674"/>
    <w:rsid w:val="000517CF"/>
    <w:rsid w:val="0005243E"/>
    <w:rsid w:val="00052497"/>
    <w:rsid w:val="00052DAE"/>
    <w:rsid w:val="00052ECE"/>
    <w:rsid w:val="00053525"/>
    <w:rsid w:val="000537E5"/>
    <w:rsid w:val="00053BA0"/>
    <w:rsid w:val="00053BE4"/>
    <w:rsid w:val="000542A7"/>
    <w:rsid w:val="000546AD"/>
    <w:rsid w:val="00054D15"/>
    <w:rsid w:val="00054EF0"/>
    <w:rsid w:val="00054F60"/>
    <w:rsid w:val="00055337"/>
    <w:rsid w:val="00055955"/>
    <w:rsid w:val="00056179"/>
    <w:rsid w:val="000565DF"/>
    <w:rsid w:val="00056BC6"/>
    <w:rsid w:val="000570FD"/>
    <w:rsid w:val="00057CB5"/>
    <w:rsid w:val="00057DA9"/>
    <w:rsid w:val="0006003F"/>
    <w:rsid w:val="000600D9"/>
    <w:rsid w:val="0006043A"/>
    <w:rsid w:val="0006054B"/>
    <w:rsid w:val="00060CD5"/>
    <w:rsid w:val="00062614"/>
    <w:rsid w:val="00062802"/>
    <w:rsid w:val="00062C5A"/>
    <w:rsid w:val="0006312B"/>
    <w:rsid w:val="00063163"/>
    <w:rsid w:val="00063182"/>
    <w:rsid w:val="00063535"/>
    <w:rsid w:val="00064A63"/>
    <w:rsid w:val="00065117"/>
    <w:rsid w:val="000652FB"/>
    <w:rsid w:val="0006535E"/>
    <w:rsid w:val="00065389"/>
    <w:rsid w:val="00066070"/>
    <w:rsid w:val="00066286"/>
    <w:rsid w:val="000667DC"/>
    <w:rsid w:val="00066C1D"/>
    <w:rsid w:val="00067136"/>
    <w:rsid w:val="0006791B"/>
    <w:rsid w:val="0007086E"/>
    <w:rsid w:val="000714D4"/>
    <w:rsid w:val="00071A00"/>
    <w:rsid w:val="00071C11"/>
    <w:rsid w:val="00071F74"/>
    <w:rsid w:val="00072282"/>
    <w:rsid w:val="00072299"/>
    <w:rsid w:val="00072E55"/>
    <w:rsid w:val="0007313F"/>
    <w:rsid w:val="000733A6"/>
    <w:rsid w:val="000735C0"/>
    <w:rsid w:val="0007367F"/>
    <w:rsid w:val="00073AF9"/>
    <w:rsid w:val="000741E2"/>
    <w:rsid w:val="00074BB6"/>
    <w:rsid w:val="00074C89"/>
    <w:rsid w:val="00074C8D"/>
    <w:rsid w:val="0007511D"/>
    <w:rsid w:val="00075859"/>
    <w:rsid w:val="00076149"/>
    <w:rsid w:val="00076540"/>
    <w:rsid w:val="000768ED"/>
    <w:rsid w:val="000779EC"/>
    <w:rsid w:val="00077A36"/>
    <w:rsid w:val="00077BEB"/>
    <w:rsid w:val="00077E85"/>
    <w:rsid w:val="00080475"/>
    <w:rsid w:val="0008057C"/>
    <w:rsid w:val="000809B7"/>
    <w:rsid w:val="00081FFD"/>
    <w:rsid w:val="00082E03"/>
    <w:rsid w:val="000830D6"/>
    <w:rsid w:val="000840A6"/>
    <w:rsid w:val="0008423A"/>
    <w:rsid w:val="00084377"/>
    <w:rsid w:val="0008507D"/>
    <w:rsid w:val="0008513E"/>
    <w:rsid w:val="0008551B"/>
    <w:rsid w:val="00085619"/>
    <w:rsid w:val="00085A97"/>
    <w:rsid w:val="00085B23"/>
    <w:rsid w:val="000867A0"/>
    <w:rsid w:val="00087A8E"/>
    <w:rsid w:val="00087A93"/>
    <w:rsid w:val="000902CB"/>
    <w:rsid w:val="00090522"/>
    <w:rsid w:val="00090CBA"/>
    <w:rsid w:val="00091E8E"/>
    <w:rsid w:val="000929E7"/>
    <w:rsid w:val="00092C2D"/>
    <w:rsid w:val="00093167"/>
    <w:rsid w:val="000937E7"/>
    <w:rsid w:val="00094461"/>
    <w:rsid w:val="0009450F"/>
    <w:rsid w:val="00094584"/>
    <w:rsid w:val="00094759"/>
    <w:rsid w:val="000948EC"/>
    <w:rsid w:val="00094A08"/>
    <w:rsid w:val="00094AA3"/>
    <w:rsid w:val="00096A83"/>
    <w:rsid w:val="00096BCA"/>
    <w:rsid w:val="0009742E"/>
    <w:rsid w:val="00097C8F"/>
    <w:rsid w:val="00097EAC"/>
    <w:rsid w:val="000A0462"/>
    <w:rsid w:val="000A087C"/>
    <w:rsid w:val="000A0D11"/>
    <w:rsid w:val="000A128F"/>
    <w:rsid w:val="000A1630"/>
    <w:rsid w:val="000A1AFF"/>
    <w:rsid w:val="000A2CD0"/>
    <w:rsid w:val="000A3610"/>
    <w:rsid w:val="000A3E0F"/>
    <w:rsid w:val="000A4138"/>
    <w:rsid w:val="000A4C96"/>
    <w:rsid w:val="000A5407"/>
    <w:rsid w:val="000A5A67"/>
    <w:rsid w:val="000A5FE3"/>
    <w:rsid w:val="000A61AC"/>
    <w:rsid w:val="000A692E"/>
    <w:rsid w:val="000A6932"/>
    <w:rsid w:val="000A6DAD"/>
    <w:rsid w:val="000A6F13"/>
    <w:rsid w:val="000A7097"/>
    <w:rsid w:val="000B0743"/>
    <w:rsid w:val="000B08A3"/>
    <w:rsid w:val="000B09F0"/>
    <w:rsid w:val="000B10BE"/>
    <w:rsid w:val="000B1127"/>
    <w:rsid w:val="000B188B"/>
    <w:rsid w:val="000B1D1E"/>
    <w:rsid w:val="000B219F"/>
    <w:rsid w:val="000B2C5C"/>
    <w:rsid w:val="000B2EDD"/>
    <w:rsid w:val="000B3396"/>
    <w:rsid w:val="000B3B0A"/>
    <w:rsid w:val="000B3C72"/>
    <w:rsid w:val="000B4095"/>
    <w:rsid w:val="000B4954"/>
    <w:rsid w:val="000B4A0A"/>
    <w:rsid w:val="000B53A6"/>
    <w:rsid w:val="000B589E"/>
    <w:rsid w:val="000B603C"/>
    <w:rsid w:val="000B6126"/>
    <w:rsid w:val="000B685D"/>
    <w:rsid w:val="000B6F54"/>
    <w:rsid w:val="000B7593"/>
    <w:rsid w:val="000B75F2"/>
    <w:rsid w:val="000C0168"/>
    <w:rsid w:val="000C07F0"/>
    <w:rsid w:val="000C1336"/>
    <w:rsid w:val="000C29FD"/>
    <w:rsid w:val="000C2B01"/>
    <w:rsid w:val="000C2F80"/>
    <w:rsid w:val="000C3359"/>
    <w:rsid w:val="000C39A0"/>
    <w:rsid w:val="000C3CE4"/>
    <w:rsid w:val="000C421E"/>
    <w:rsid w:val="000C4B3D"/>
    <w:rsid w:val="000C4F29"/>
    <w:rsid w:val="000C5531"/>
    <w:rsid w:val="000C56C7"/>
    <w:rsid w:val="000C5F80"/>
    <w:rsid w:val="000C61AD"/>
    <w:rsid w:val="000C6F1F"/>
    <w:rsid w:val="000C7207"/>
    <w:rsid w:val="000C7952"/>
    <w:rsid w:val="000C7C7C"/>
    <w:rsid w:val="000D0069"/>
    <w:rsid w:val="000D08E4"/>
    <w:rsid w:val="000D0E17"/>
    <w:rsid w:val="000D0E57"/>
    <w:rsid w:val="000D2112"/>
    <w:rsid w:val="000D237B"/>
    <w:rsid w:val="000D2676"/>
    <w:rsid w:val="000D2787"/>
    <w:rsid w:val="000D2BD1"/>
    <w:rsid w:val="000D3836"/>
    <w:rsid w:val="000D3C5C"/>
    <w:rsid w:val="000D4F80"/>
    <w:rsid w:val="000D53CD"/>
    <w:rsid w:val="000D61B8"/>
    <w:rsid w:val="000D67FE"/>
    <w:rsid w:val="000D6F51"/>
    <w:rsid w:val="000D7D92"/>
    <w:rsid w:val="000E025D"/>
    <w:rsid w:val="000E0E7F"/>
    <w:rsid w:val="000E0EA5"/>
    <w:rsid w:val="000E12A1"/>
    <w:rsid w:val="000E312E"/>
    <w:rsid w:val="000E3B59"/>
    <w:rsid w:val="000E46CD"/>
    <w:rsid w:val="000E4E68"/>
    <w:rsid w:val="000E508A"/>
    <w:rsid w:val="000E561D"/>
    <w:rsid w:val="000E628C"/>
    <w:rsid w:val="000E636C"/>
    <w:rsid w:val="000E6445"/>
    <w:rsid w:val="000E667B"/>
    <w:rsid w:val="000E6840"/>
    <w:rsid w:val="000E7008"/>
    <w:rsid w:val="000E731B"/>
    <w:rsid w:val="000E7882"/>
    <w:rsid w:val="000E7948"/>
    <w:rsid w:val="000E7B96"/>
    <w:rsid w:val="000E7BF2"/>
    <w:rsid w:val="000E7C27"/>
    <w:rsid w:val="000E7E91"/>
    <w:rsid w:val="000F0562"/>
    <w:rsid w:val="000F0AC5"/>
    <w:rsid w:val="000F109F"/>
    <w:rsid w:val="000F1C85"/>
    <w:rsid w:val="000F1F82"/>
    <w:rsid w:val="000F2064"/>
    <w:rsid w:val="000F2619"/>
    <w:rsid w:val="000F2B27"/>
    <w:rsid w:val="000F4698"/>
    <w:rsid w:val="000F4CC2"/>
    <w:rsid w:val="000F4CCC"/>
    <w:rsid w:val="000F4D82"/>
    <w:rsid w:val="000F528B"/>
    <w:rsid w:val="000F52EC"/>
    <w:rsid w:val="000F53E8"/>
    <w:rsid w:val="000F5866"/>
    <w:rsid w:val="000F5CD3"/>
    <w:rsid w:val="000F60CC"/>
    <w:rsid w:val="000F6FB2"/>
    <w:rsid w:val="000F745A"/>
    <w:rsid w:val="000F763E"/>
    <w:rsid w:val="000F7EB3"/>
    <w:rsid w:val="00100CB2"/>
    <w:rsid w:val="00101049"/>
    <w:rsid w:val="00101748"/>
    <w:rsid w:val="00101756"/>
    <w:rsid w:val="00101CDE"/>
    <w:rsid w:val="00102488"/>
    <w:rsid w:val="0010297D"/>
    <w:rsid w:val="00102C9F"/>
    <w:rsid w:val="00102F2E"/>
    <w:rsid w:val="00103090"/>
    <w:rsid w:val="00103313"/>
    <w:rsid w:val="0010355D"/>
    <w:rsid w:val="00103FA5"/>
    <w:rsid w:val="00104146"/>
    <w:rsid w:val="0010429E"/>
    <w:rsid w:val="001046A4"/>
    <w:rsid w:val="00105601"/>
    <w:rsid w:val="00105B0E"/>
    <w:rsid w:val="00105D2D"/>
    <w:rsid w:val="00105F4B"/>
    <w:rsid w:val="00106174"/>
    <w:rsid w:val="001068A1"/>
    <w:rsid w:val="00106D36"/>
    <w:rsid w:val="00107825"/>
    <w:rsid w:val="0010796A"/>
    <w:rsid w:val="00110295"/>
    <w:rsid w:val="00110880"/>
    <w:rsid w:val="00110DD9"/>
    <w:rsid w:val="001114E8"/>
    <w:rsid w:val="00111878"/>
    <w:rsid w:val="00112159"/>
    <w:rsid w:val="00112654"/>
    <w:rsid w:val="00112C02"/>
    <w:rsid w:val="00112F0F"/>
    <w:rsid w:val="00112FAC"/>
    <w:rsid w:val="0011323B"/>
    <w:rsid w:val="0011353E"/>
    <w:rsid w:val="0011391C"/>
    <w:rsid w:val="00113AEC"/>
    <w:rsid w:val="00114CC9"/>
    <w:rsid w:val="0011515A"/>
    <w:rsid w:val="00115B0C"/>
    <w:rsid w:val="00116537"/>
    <w:rsid w:val="00116BBE"/>
    <w:rsid w:val="0011721F"/>
    <w:rsid w:val="001176B5"/>
    <w:rsid w:val="00117B81"/>
    <w:rsid w:val="0012012A"/>
    <w:rsid w:val="00121477"/>
    <w:rsid w:val="00121F59"/>
    <w:rsid w:val="00123356"/>
    <w:rsid w:val="00123BDA"/>
    <w:rsid w:val="001241EE"/>
    <w:rsid w:val="0012439B"/>
    <w:rsid w:val="00125B2C"/>
    <w:rsid w:val="0012620B"/>
    <w:rsid w:val="00126916"/>
    <w:rsid w:val="001269F3"/>
    <w:rsid w:val="00126CEF"/>
    <w:rsid w:val="00126CFB"/>
    <w:rsid w:val="001275DF"/>
    <w:rsid w:val="001276DD"/>
    <w:rsid w:val="00127E1C"/>
    <w:rsid w:val="00130C8E"/>
    <w:rsid w:val="00131520"/>
    <w:rsid w:val="001318D6"/>
    <w:rsid w:val="001322C4"/>
    <w:rsid w:val="001326A7"/>
    <w:rsid w:val="001333F7"/>
    <w:rsid w:val="001334E3"/>
    <w:rsid w:val="00133616"/>
    <w:rsid w:val="00133F6A"/>
    <w:rsid w:val="001340E1"/>
    <w:rsid w:val="00134B30"/>
    <w:rsid w:val="00134E4D"/>
    <w:rsid w:val="00134F51"/>
    <w:rsid w:val="0013502C"/>
    <w:rsid w:val="00135EFC"/>
    <w:rsid w:val="00135FC8"/>
    <w:rsid w:val="00136C1E"/>
    <w:rsid w:val="00136F5C"/>
    <w:rsid w:val="00136F6E"/>
    <w:rsid w:val="00137700"/>
    <w:rsid w:val="00137711"/>
    <w:rsid w:val="00137CDC"/>
    <w:rsid w:val="00137ECE"/>
    <w:rsid w:val="0014005A"/>
    <w:rsid w:val="0014007A"/>
    <w:rsid w:val="00140482"/>
    <w:rsid w:val="0014099B"/>
    <w:rsid w:val="00140E56"/>
    <w:rsid w:val="00141005"/>
    <w:rsid w:val="0014105B"/>
    <w:rsid w:val="001413EA"/>
    <w:rsid w:val="001417F6"/>
    <w:rsid w:val="00141BFE"/>
    <w:rsid w:val="001424E7"/>
    <w:rsid w:val="00142859"/>
    <w:rsid w:val="001435D4"/>
    <w:rsid w:val="00143BF4"/>
    <w:rsid w:val="001446B6"/>
    <w:rsid w:val="0014480B"/>
    <w:rsid w:val="0014597A"/>
    <w:rsid w:val="00146E1D"/>
    <w:rsid w:val="001478D5"/>
    <w:rsid w:val="00147BBB"/>
    <w:rsid w:val="00147F34"/>
    <w:rsid w:val="00150330"/>
    <w:rsid w:val="00150792"/>
    <w:rsid w:val="0015087F"/>
    <w:rsid w:val="0015093E"/>
    <w:rsid w:val="00150EDC"/>
    <w:rsid w:val="00151077"/>
    <w:rsid w:val="0015139B"/>
    <w:rsid w:val="00151514"/>
    <w:rsid w:val="001516C6"/>
    <w:rsid w:val="001523AF"/>
    <w:rsid w:val="001532F2"/>
    <w:rsid w:val="001534A8"/>
    <w:rsid w:val="00153C25"/>
    <w:rsid w:val="00154348"/>
    <w:rsid w:val="001549C0"/>
    <w:rsid w:val="00155067"/>
    <w:rsid w:val="00155564"/>
    <w:rsid w:val="001555D0"/>
    <w:rsid w:val="00155974"/>
    <w:rsid w:val="001561D3"/>
    <w:rsid w:val="0015622D"/>
    <w:rsid w:val="001564EB"/>
    <w:rsid w:val="001600E5"/>
    <w:rsid w:val="001608CE"/>
    <w:rsid w:val="00160F5A"/>
    <w:rsid w:val="00161545"/>
    <w:rsid w:val="00161AAA"/>
    <w:rsid w:val="00162329"/>
    <w:rsid w:val="00162899"/>
    <w:rsid w:val="00162CE5"/>
    <w:rsid w:val="00162CEC"/>
    <w:rsid w:val="001631D8"/>
    <w:rsid w:val="00163284"/>
    <w:rsid w:val="00163345"/>
    <w:rsid w:val="001633BA"/>
    <w:rsid w:val="001636EC"/>
    <w:rsid w:val="00163888"/>
    <w:rsid w:val="00163D8D"/>
    <w:rsid w:val="001642DE"/>
    <w:rsid w:val="00164399"/>
    <w:rsid w:val="0016443C"/>
    <w:rsid w:val="0016456F"/>
    <w:rsid w:val="00164ABA"/>
    <w:rsid w:val="00164D34"/>
    <w:rsid w:val="00165D5B"/>
    <w:rsid w:val="00165F35"/>
    <w:rsid w:val="00165FAF"/>
    <w:rsid w:val="00166728"/>
    <w:rsid w:val="001670C8"/>
    <w:rsid w:val="0017186F"/>
    <w:rsid w:val="00171C39"/>
    <w:rsid w:val="0017203D"/>
    <w:rsid w:val="00172A7D"/>
    <w:rsid w:val="0017325A"/>
    <w:rsid w:val="0017353C"/>
    <w:rsid w:val="00173683"/>
    <w:rsid w:val="00173F09"/>
    <w:rsid w:val="00174393"/>
    <w:rsid w:val="00174CF9"/>
    <w:rsid w:val="001758FD"/>
    <w:rsid w:val="00175D98"/>
    <w:rsid w:val="0017683C"/>
    <w:rsid w:val="00176A08"/>
    <w:rsid w:val="0017705D"/>
    <w:rsid w:val="00177824"/>
    <w:rsid w:val="001778AC"/>
    <w:rsid w:val="001778B9"/>
    <w:rsid w:val="00180747"/>
    <w:rsid w:val="00180D64"/>
    <w:rsid w:val="00180D9B"/>
    <w:rsid w:val="00180E20"/>
    <w:rsid w:val="00181DA3"/>
    <w:rsid w:val="00181DEC"/>
    <w:rsid w:val="00182105"/>
    <w:rsid w:val="00182B6A"/>
    <w:rsid w:val="0018352F"/>
    <w:rsid w:val="00183E03"/>
    <w:rsid w:val="00183FBB"/>
    <w:rsid w:val="001842EB"/>
    <w:rsid w:val="0018449E"/>
    <w:rsid w:val="00184FDF"/>
    <w:rsid w:val="00185F27"/>
    <w:rsid w:val="0018684D"/>
    <w:rsid w:val="00186B27"/>
    <w:rsid w:val="00187484"/>
    <w:rsid w:val="0018758C"/>
    <w:rsid w:val="00187F1F"/>
    <w:rsid w:val="00187F88"/>
    <w:rsid w:val="00187FBC"/>
    <w:rsid w:val="00190116"/>
    <w:rsid w:val="0019030C"/>
    <w:rsid w:val="00190B5F"/>
    <w:rsid w:val="00190F58"/>
    <w:rsid w:val="001910C7"/>
    <w:rsid w:val="001912B9"/>
    <w:rsid w:val="00192312"/>
    <w:rsid w:val="00192E11"/>
    <w:rsid w:val="00192EAF"/>
    <w:rsid w:val="0019355D"/>
    <w:rsid w:val="00193719"/>
    <w:rsid w:val="0019393A"/>
    <w:rsid w:val="0019444C"/>
    <w:rsid w:val="00194874"/>
    <w:rsid w:val="0019540E"/>
    <w:rsid w:val="00195EA6"/>
    <w:rsid w:val="00195F69"/>
    <w:rsid w:val="00195FC5"/>
    <w:rsid w:val="00196880"/>
    <w:rsid w:val="00196900"/>
    <w:rsid w:val="00196959"/>
    <w:rsid w:val="0019770A"/>
    <w:rsid w:val="00197E62"/>
    <w:rsid w:val="00197EC5"/>
    <w:rsid w:val="001A012C"/>
    <w:rsid w:val="001A0C87"/>
    <w:rsid w:val="001A0D75"/>
    <w:rsid w:val="001A242C"/>
    <w:rsid w:val="001A247F"/>
    <w:rsid w:val="001A2BAD"/>
    <w:rsid w:val="001A3505"/>
    <w:rsid w:val="001A40CF"/>
    <w:rsid w:val="001A4AFC"/>
    <w:rsid w:val="001A5282"/>
    <w:rsid w:val="001A5518"/>
    <w:rsid w:val="001A556C"/>
    <w:rsid w:val="001A5F6D"/>
    <w:rsid w:val="001A6486"/>
    <w:rsid w:val="001A6895"/>
    <w:rsid w:val="001A6D31"/>
    <w:rsid w:val="001A6E80"/>
    <w:rsid w:val="001A6E84"/>
    <w:rsid w:val="001A7215"/>
    <w:rsid w:val="001A7600"/>
    <w:rsid w:val="001A78EC"/>
    <w:rsid w:val="001A7944"/>
    <w:rsid w:val="001B03A4"/>
    <w:rsid w:val="001B12EC"/>
    <w:rsid w:val="001B1527"/>
    <w:rsid w:val="001B1B4A"/>
    <w:rsid w:val="001B2998"/>
    <w:rsid w:val="001B3B8E"/>
    <w:rsid w:val="001B42C4"/>
    <w:rsid w:val="001B42CF"/>
    <w:rsid w:val="001B469B"/>
    <w:rsid w:val="001B48F3"/>
    <w:rsid w:val="001B49CF"/>
    <w:rsid w:val="001B4AD4"/>
    <w:rsid w:val="001B52E8"/>
    <w:rsid w:val="001B6238"/>
    <w:rsid w:val="001B6BDE"/>
    <w:rsid w:val="001B6CD9"/>
    <w:rsid w:val="001B726D"/>
    <w:rsid w:val="001B7349"/>
    <w:rsid w:val="001B79FA"/>
    <w:rsid w:val="001B7EE3"/>
    <w:rsid w:val="001B7FEC"/>
    <w:rsid w:val="001C0742"/>
    <w:rsid w:val="001C0AD4"/>
    <w:rsid w:val="001C0F58"/>
    <w:rsid w:val="001C1540"/>
    <w:rsid w:val="001C160D"/>
    <w:rsid w:val="001C187C"/>
    <w:rsid w:val="001C1E4A"/>
    <w:rsid w:val="001C2307"/>
    <w:rsid w:val="001C2A0C"/>
    <w:rsid w:val="001C2D42"/>
    <w:rsid w:val="001C33CD"/>
    <w:rsid w:val="001C3664"/>
    <w:rsid w:val="001C3691"/>
    <w:rsid w:val="001C4443"/>
    <w:rsid w:val="001C4784"/>
    <w:rsid w:val="001C55C6"/>
    <w:rsid w:val="001C56A1"/>
    <w:rsid w:val="001C598B"/>
    <w:rsid w:val="001C5A04"/>
    <w:rsid w:val="001C5A29"/>
    <w:rsid w:val="001C5F4B"/>
    <w:rsid w:val="001C6432"/>
    <w:rsid w:val="001C68EB"/>
    <w:rsid w:val="001C7478"/>
    <w:rsid w:val="001C7611"/>
    <w:rsid w:val="001C7DCB"/>
    <w:rsid w:val="001D1053"/>
    <w:rsid w:val="001D12C4"/>
    <w:rsid w:val="001D1632"/>
    <w:rsid w:val="001D194F"/>
    <w:rsid w:val="001D20CD"/>
    <w:rsid w:val="001D3878"/>
    <w:rsid w:val="001D3E32"/>
    <w:rsid w:val="001D49ED"/>
    <w:rsid w:val="001D5CD0"/>
    <w:rsid w:val="001D5DAD"/>
    <w:rsid w:val="001D63CB"/>
    <w:rsid w:val="001D696D"/>
    <w:rsid w:val="001D704D"/>
    <w:rsid w:val="001D7461"/>
    <w:rsid w:val="001D7AC0"/>
    <w:rsid w:val="001E006B"/>
    <w:rsid w:val="001E0A88"/>
    <w:rsid w:val="001E0AE1"/>
    <w:rsid w:val="001E0C59"/>
    <w:rsid w:val="001E14BB"/>
    <w:rsid w:val="001E1C33"/>
    <w:rsid w:val="001E21A9"/>
    <w:rsid w:val="001E2763"/>
    <w:rsid w:val="001E28CA"/>
    <w:rsid w:val="001E3AC8"/>
    <w:rsid w:val="001E3C4C"/>
    <w:rsid w:val="001E3F42"/>
    <w:rsid w:val="001E44DE"/>
    <w:rsid w:val="001E45BB"/>
    <w:rsid w:val="001E4A24"/>
    <w:rsid w:val="001E4B2F"/>
    <w:rsid w:val="001E4C78"/>
    <w:rsid w:val="001E55D5"/>
    <w:rsid w:val="001E5B47"/>
    <w:rsid w:val="001E6280"/>
    <w:rsid w:val="001E6F39"/>
    <w:rsid w:val="001E73CF"/>
    <w:rsid w:val="001E7992"/>
    <w:rsid w:val="001E79B3"/>
    <w:rsid w:val="001E7AC3"/>
    <w:rsid w:val="001E7D50"/>
    <w:rsid w:val="001F004B"/>
    <w:rsid w:val="001F005C"/>
    <w:rsid w:val="001F06DE"/>
    <w:rsid w:val="001F0B38"/>
    <w:rsid w:val="001F13FA"/>
    <w:rsid w:val="001F1DAF"/>
    <w:rsid w:val="001F2143"/>
    <w:rsid w:val="001F2EC1"/>
    <w:rsid w:val="001F3625"/>
    <w:rsid w:val="001F3DC3"/>
    <w:rsid w:val="001F3DEB"/>
    <w:rsid w:val="001F4483"/>
    <w:rsid w:val="001F47C9"/>
    <w:rsid w:val="001F5342"/>
    <w:rsid w:val="001F544A"/>
    <w:rsid w:val="001F5502"/>
    <w:rsid w:val="001F5983"/>
    <w:rsid w:val="001F59FE"/>
    <w:rsid w:val="001F5AFA"/>
    <w:rsid w:val="001F5FFA"/>
    <w:rsid w:val="001F63DB"/>
    <w:rsid w:val="002001E1"/>
    <w:rsid w:val="0020028E"/>
    <w:rsid w:val="0020155A"/>
    <w:rsid w:val="002019FE"/>
    <w:rsid w:val="00201C98"/>
    <w:rsid w:val="00203159"/>
    <w:rsid w:val="00203232"/>
    <w:rsid w:val="002036AA"/>
    <w:rsid w:val="002040BD"/>
    <w:rsid w:val="00204C70"/>
    <w:rsid w:val="00204D66"/>
    <w:rsid w:val="00204DB7"/>
    <w:rsid w:val="00204F47"/>
    <w:rsid w:val="0020615F"/>
    <w:rsid w:val="002069F7"/>
    <w:rsid w:val="00206B3A"/>
    <w:rsid w:val="00206FE7"/>
    <w:rsid w:val="00207577"/>
    <w:rsid w:val="002079FD"/>
    <w:rsid w:val="00207C9A"/>
    <w:rsid w:val="00210217"/>
    <w:rsid w:val="00210A48"/>
    <w:rsid w:val="002112B9"/>
    <w:rsid w:val="002117BB"/>
    <w:rsid w:val="00211D0C"/>
    <w:rsid w:val="00211D9F"/>
    <w:rsid w:val="00211EC3"/>
    <w:rsid w:val="002136F9"/>
    <w:rsid w:val="002139D9"/>
    <w:rsid w:val="002148EF"/>
    <w:rsid w:val="0021512C"/>
    <w:rsid w:val="00215617"/>
    <w:rsid w:val="00215C37"/>
    <w:rsid w:val="00215FF5"/>
    <w:rsid w:val="00216EA6"/>
    <w:rsid w:val="0021767C"/>
    <w:rsid w:val="002176C4"/>
    <w:rsid w:val="0021782B"/>
    <w:rsid w:val="00217FEE"/>
    <w:rsid w:val="00220F51"/>
    <w:rsid w:val="0022151A"/>
    <w:rsid w:val="00222398"/>
    <w:rsid w:val="00222411"/>
    <w:rsid w:val="0022249F"/>
    <w:rsid w:val="002226FA"/>
    <w:rsid w:val="00222CA1"/>
    <w:rsid w:val="00222FAB"/>
    <w:rsid w:val="002238CA"/>
    <w:rsid w:val="00223A43"/>
    <w:rsid w:val="002241E0"/>
    <w:rsid w:val="00224837"/>
    <w:rsid w:val="00224845"/>
    <w:rsid w:val="002248AD"/>
    <w:rsid w:val="00224D54"/>
    <w:rsid w:val="00224DBC"/>
    <w:rsid w:val="00224EC3"/>
    <w:rsid w:val="00224FFE"/>
    <w:rsid w:val="00225152"/>
    <w:rsid w:val="00225466"/>
    <w:rsid w:val="0022559A"/>
    <w:rsid w:val="00226401"/>
    <w:rsid w:val="002269C2"/>
    <w:rsid w:val="00227777"/>
    <w:rsid w:val="002300FD"/>
    <w:rsid w:val="00230FFD"/>
    <w:rsid w:val="0023176E"/>
    <w:rsid w:val="00231A90"/>
    <w:rsid w:val="00231D59"/>
    <w:rsid w:val="00231E38"/>
    <w:rsid w:val="00232868"/>
    <w:rsid w:val="00232DC3"/>
    <w:rsid w:val="00232F27"/>
    <w:rsid w:val="002331EF"/>
    <w:rsid w:val="00233746"/>
    <w:rsid w:val="00233BEC"/>
    <w:rsid w:val="00233CF9"/>
    <w:rsid w:val="00233FE3"/>
    <w:rsid w:val="00234561"/>
    <w:rsid w:val="002350A0"/>
    <w:rsid w:val="002354C1"/>
    <w:rsid w:val="00235552"/>
    <w:rsid w:val="002355C7"/>
    <w:rsid w:val="00235AF9"/>
    <w:rsid w:val="002360ED"/>
    <w:rsid w:val="00236FE7"/>
    <w:rsid w:val="00237563"/>
    <w:rsid w:val="00237691"/>
    <w:rsid w:val="00237B9B"/>
    <w:rsid w:val="00237BA4"/>
    <w:rsid w:val="00237BB8"/>
    <w:rsid w:val="00240108"/>
    <w:rsid w:val="00240326"/>
    <w:rsid w:val="002403EF"/>
    <w:rsid w:val="00240702"/>
    <w:rsid w:val="0024181C"/>
    <w:rsid w:val="002419F5"/>
    <w:rsid w:val="00242514"/>
    <w:rsid w:val="002425DA"/>
    <w:rsid w:val="00242607"/>
    <w:rsid w:val="00242F17"/>
    <w:rsid w:val="0024337E"/>
    <w:rsid w:val="002433DA"/>
    <w:rsid w:val="002435BE"/>
    <w:rsid w:val="00243695"/>
    <w:rsid w:val="00243FA2"/>
    <w:rsid w:val="0024467C"/>
    <w:rsid w:val="00244DDE"/>
    <w:rsid w:val="002458B1"/>
    <w:rsid w:val="00245F45"/>
    <w:rsid w:val="00245FD6"/>
    <w:rsid w:val="0024611B"/>
    <w:rsid w:val="0024629C"/>
    <w:rsid w:val="00247984"/>
    <w:rsid w:val="002503FB"/>
    <w:rsid w:val="00250B30"/>
    <w:rsid w:val="00251782"/>
    <w:rsid w:val="00251A4C"/>
    <w:rsid w:val="00251E8F"/>
    <w:rsid w:val="00252242"/>
    <w:rsid w:val="002527F4"/>
    <w:rsid w:val="00253563"/>
    <w:rsid w:val="00253C61"/>
    <w:rsid w:val="00254127"/>
    <w:rsid w:val="002548FF"/>
    <w:rsid w:val="00254C43"/>
    <w:rsid w:val="00254F0A"/>
    <w:rsid w:val="00255953"/>
    <w:rsid w:val="00256001"/>
    <w:rsid w:val="002562D0"/>
    <w:rsid w:val="002563FA"/>
    <w:rsid w:val="002564F0"/>
    <w:rsid w:val="00256EDA"/>
    <w:rsid w:val="002572BA"/>
    <w:rsid w:val="002574E5"/>
    <w:rsid w:val="002576F8"/>
    <w:rsid w:val="002578F2"/>
    <w:rsid w:val="00257FF0"/>
    <w:rsid w:val="00260241"/>
    <w:rsid w:val="00260760"/>
    <w:rsid w:val="00260F81"/>
    <w:rsid w:val="0026177C"/>
    <w:rsid w:val="002618FC"/>
    <w:rsid w:val="00261CBF"/>
    <w:rsid w:val="00261CF5"/>
    <w:rsid w:val="00261D14"/>
    <w:rsid w:val="00262009"/>
    <w:rsid w:val="00262EA7"/>
    <w:rsid w:val="00263AA5"/>
    <w:rsid w:val="00263BBF"/>
    <w:rsid w:val="00264DFF"/>
    <w:rsid w:val="002655AD"/>
    <w:rsid w:val="00266134"/>
    <w:rsid w:val="00266313"/>
    <w:rsid w:val="00266C06"/>
    <w:rsid w:val="00267A3E"/>
    <w:rsid w:val="00270460"/>
    <w:rsid w:val="00270661"/>
    <w:rsid w:val="00270680"/>
    <w:rsid w:val="0027076D"/>
    <w:rsid w:val="00270AA0"/>
    <w:rsid w:val="00270B0D"/>
    <w:rsid w:val="002713DB"/>
    <w:rsid w:val="00271A46"/>
    <w:rsid w:val="00271C9A"/>
    <w:rsid w:val="00272347"/>
    <w:rsid w:val="00272B4C"/>
    <w:rsid w:val="00273083"/>
    <w:rsid w:val="00273700"/>
    <w:rsid w:val="0027396D"/>
    <w:rsid w:val="00274EEB"/>
    <w:rsid w:val="00274F64"/>
    <w:rsid w:val="00275BE9"/>
    <w:rsid w:val="00275F89"/>
    <w:rsid w:val="0027622A"/>
    <w:rsid w:val="002764FA"/>
    <w:rsid w:val="00276842"/>
    <w:rsid w:val="00276B5D"/>
    <w:rsid w:val="002772D5"/>
    <w:rsid w:val="00280531"/>
    <w:rsid w:val="00280D5B"/>
    <w:rsid w:val="00280F33"/>
    <w:rsid w:val="00280F5E"/>
    <w:rsid w:val="00281B5B"/>
    <w:rsid w:val="00282196"/>
    <w:rsid w:val="002821C8"/>
    <w:rsid w:val="002822A3"/>
    <w:rsid w:val="002825F2"/>
    <w:rsid w:val="00282751"/>
    <w:rsid w:val="00282818"/>
    <w:rsid w:val="00282C35"/>
    <w:rsid w:val="00282CB2"/>
    <w:rsid w:val="0028311C"/>
    <w:rsid w:val="00283167"/>
    <w:rsid w:val="0028318C"/>
    <w:rsid w:val="0028326E"/>
    <w:rsid w:val="00283287"/>
    <w:rsid w:val="002839EE"/>
    <w:rsid w:val="00283CA3"/>
    <w:rsid w:val="00283D81"/>
    <w:rsid w:val="00284341"/>
    <w:rsid w:val="00285937"/>
    <w:rsid w:val="00285C33"/>
    <w:rsid w:val="00285E77"/>
    <w:rsid w:val="00285F00"/>
    <w:rsid w:val="00285F83"/>
    <w:rsid w:val="0028694F"/>
    <w:rsid w:val="0028715A"/>
    <w:rsid w:val="002873D5"/>
    <w:rsid w:val="0028740E"/>
    <w:rsid w:val="0028759D"/>
    <w:rsid w:val="00287907"/>
    <w:rsid w:val="002900DC"/>
    <w:rsid w:val="00290905"/>
    <w:rsid w:val="00290A70"/>
    <w:rsid w:val="00290F3C"/>
    <w:rsid w:val="0029104A"/>
    <w:rsid w:val="00291B92"/>
    <w:rsid w:val="00291C5E"/>
    <w:rsid w:val="002922D6"/>
    <w:rsid w:val="00292DB9"/>
    <w:rsid w:val="002936A2"/>
    <w:rsid w:val="0029391C"/>
    <w:rsid w:val="00293CA0"/>
    <w:rsid w:val="00294079"/>
    <w:rsid w:val="00294281"/>
    <w:rsid w:val="002945CD"/>
    <w:rsid w:val="0029462E"/>
    <w:rsid w:val="00294819"/>
    <w:rsid w:val="0029484F"/>
    <w:rsid w:val="00295A9A"/>
    <w:rsid w:val="00296328"/>
    <w:rsid w:val="0029775B"/>
    <w:rsid w:val="002A0274"/>
    <w:rsid w:val="002A041F"/>
    <w:rsid w:val="002A067E"/>
    <w:rsid w:val="002A0750"/>
    <w:rsid w:val="002A0848"/>
    <w:rsid w:val="002A0AF3"/>
    <w:rsid w:val="002A0B78"/>
    <w:rsid w:val="002A1102"/>
    <w:rsid w:val="002A18C0"/>
    <w:rsid w:val="002A251B"/>
    <w:rsid w:val="002A2858"/>
    <w:rsid w:val="002A34FE"/>
    <w:rsid w:val="002A3B50"/>
    <w:rsid w:val="002A3FE0"/>
    <w:rsid w:val="002A4E18"/>
    <w:rsid w:val="002A4E66"/>
    <w:rsid w:val="002A4F0B"/>
    <w:rsid w:val="002A5E43"/>
    <w:rsid w:val="002A712D"/>
    <w:rsid w:val="002B0121"/>
    <w:rsid w:val="002B0877"/>
    <w:rsid w:val="002B08F2"/>
    <w:rsid w:val="002B0EB1"/>
    <w:rsid w:val="002B16A3"/>
    <w:rsid w:val="002B17C8"/>
    <w:rsid w:val="002B1840"/>
    <w:rsid w:val="002B1B5D"/>
    <w:rsid w:val="002B2077"/>
    <w:rsid w:val="002B24C1"/>
    <w:rsid w:val="002B32F6"/>
    <w:rsid w:val="002B3C54"/>
    <w:rsid w:val="002B40C3"/>
    <w:rsid w:val="002B42D7"/>
    <w:rsid w:val="002B47A6"/>
    <w:rsid w:val="002B4B9C"/>
    <w:rsid w:val="002B4BED"/>
    <w:rsid w:val="002B5DE1"/>
    <w:rsid w:val="002B5DE8"/>
    <w:rsid w:val="002B5F6F"/>
    <w:rsid w:val="002B616F"/>
    <w:rsid w:val="002B6508"/>
    <w:rsid w:val="002B6BA5"/>
    <w:rsid w:val="002B73D5"/>
    <w:rsid w:val="002B76CC"/>
    <w:rsid w:val="002B7FEE"/>
    <w:rsid w:val="002C0138"/>
    <w:rsid w:val="002C03E9"/>
    <w:rsid w:val="002C0BC2"/>
    <w:rsid w:val="002C0FDC"/>
    <w:rsid w:val="002C173C"/>
    <w:rsid w:val="002C1D4E"/>
    <w:rsid w:val="002C1FDA"/>
    <w:rsid w:val="002C2244"/>
    <w:rsid w:val="002C259E"/>
    <w:rsid w:val="002C2A63"/>
    <w:rsid w:val="002C30F0"/>
    <w:rsid w:val="002C3289"/>
    <w:rsid w:val="002C3316"/>
    <w:rsid w:val="002C42EF"/>
    <w:rsid w:val="002C44BA"/>
    <w:rsid w:val="002C44CD"/>
    <w:rsid w:val="002C4515"/>
    <w:rsid w:val="002C4D97"/>
    <w:rsid w:val="002C4F9E"/>
    <w:rsid w:val="002C5B38"/>
    <w:rsid w:val="002C629C"/>
    <w:rsid w:val="002C7077"/>
    <w:rsid w:val="002C72CF"/>
    <w:rsid w:val="002C75C9"/>
    <w:rsid w:val="002C75DD"/>
    <w:rsid w:val="002C7695"/>
    <w:rsid w:val="002C7B24"/>
    <w:rsid w:val="002D0384"/>
    <w:rsid w:val="002D0DCE"/>
    <w:rsid w:val="002D0F87"/>
    <w:rsid w:val="002D27AA"/>
    <w:rsid w:val="002D325A"/>
    <w:rsid w:val="002D39EE"/>
    <w:rsid w:val="002D4404"/>
    <w:rsid w:val="002D499D"/>
    <w:rsid w:val="002D4AA9"/>
    <w:rsid w:val="002D4F64"/>
    <w:rsid w:val="002D5232"/>
    <w:rsid w:val="002D55E8"/>
    <w:rsid w:val="002D55F8"/>
    <w:rsid w:val="002D5F54"/>
    <w:rsid w:val="002D69A4"/>
    <w:rsid w:val="002E0477"/>
    <w:rsid w:val="002E0CC1"/>
    <w:rsid w:val="002E0D3C"/>
    <w:rsid w:val="002E0F39"/>
    <w:rsid w:val="002E0FD1"/>
    <w:rsid w:val="002E1639"/>
    <w:rsid w:val="002E1876"/>
    <w:rsid w:val="002E196E"/>
    <w:rsid w:val="002E21A6"/>
    <w:rsid w:val="002E2F94"/>
    <w:rsid w:val="002E3126"/>
    <w:rsid w:val="002E357D"/>
    <w:rsid w:val="002E44ED"/>
    <w:rsid w:val="002E4609"/>
    <w:rsid w:val="002E4BC7"/>
    <w:rsid w:val="002E53C8"/>
    <w:rsid w:val="002E58D1"/>
    <w:rsid w:val="002E5BAC"/>
    <w:rsid w:val="002E60EB"/>
    <w:rsid w:val="002E6103"/>
    <w:rsid w:val="002E61A4"/>
    <w:rsid w:val="002E6208"/>
    <w:rsid w:val="002E6497"/>
    <w:rsid w:val="002E6882"/>
    <w:rsid w:val="002E6A12"/>
    <w:rsid w:val="002E6C7A"/>
    <w:rsid w:val="002E6DFB"/>
    <w:rsid w:val="002E6E99"/>
    <w:rsid w:val="002E6F8F"/>
    <w:rsid w:val="002E72C8"/>
    <w:rsid w:val="002F00AF"/>
    <w:rsid w:val="002F0D69"/>
    <w:rsid w:val="002F0DDA"/>
    <w:rsid w:val="002F0EBC"/>
    <w:rsid w:val="002F1675"/>
    <w:rsid w:val="002F208D"/>
    <w:rsid w:val="002F24C0"/>
    <w:rsid w:val="002F2ABA"/>
    <w:rsid w:val="002F2BE4"/>
    <w:rsid w:val="002F3695"/>
    <w:rsid w:val="002F385C"/>
    <w:rsid w:val="002F40A2"/>
    <w:rsid w:val="002F4260"/>
    <w:rsid w:val="002F4F0D"/>
    <w:rsid w:val="002F6175"/>
    <w:rsid w:val="002F6190"/>
    <w:rsid w:val="002F6A9B"/>
    <w:rsid w:val="002F6BAD"/>
    <w:rsid w:val="002F7024"/>
    <w:rsid w:val="00300B79"/>
    <w:rsid w:val="00300C34"/>
    <w:rsid w:val="00300E43"/>
    <w:rsid w:val="00301665"/>
    <w:rsid w:val="0030190E"/>
    <w:rsid w:val="00301C1A"/>
    <w:rsid w:val="00301C69"/>
    <w:rsid w:val="00302067"/>
    <w:rsid w:val="003023E9"/>
    <w:rsid w:val="00303239"/>
    <w:rsid w:val="00304E6E"/>
    <w:rsid w:val="00306170"/>
    <w:rsid w:val="003061B8"/>
    <w:rsid w:val="00306670"/>
    <w:rsid w:val="00306BE1"/>
    <w:rsid w:val="00306D2A"/>
    <w:rsid w:val="00306EB2"/>
    <w:rsid w:val="0030705B"/>
    <w:rsid w:val="00307E5D"/>
    <w:rsid w:val="0031005C"/>
    <w:rsid w:val="00312412"/>
    <w:rsid w:val="003128D3"/>
    <w:rsid w:val="00312B28"/>
    <w:rsid w:val="00312C23"/>
    <w:rsid w:val="00312E8A"/>
    <w:rsid w:val="0031341C"/>
    <w:rsid w:val="003137D8"/>
    <w:rsid w:val="00313811"/>
    <w:rsid w:val="00313920"/>
    <w:rsid w:val="00313967"/>
    <w:rsid w:val="00314096"/>
    <w:rsid w:val="00314D38"/>
    <w:rsid w:val="00314E1A"/>
    <w:rsid w:val="00315C3B"/>
    <w:rsid w:val="00317E99"/>
    <w:rsid w:val="00320792"/>
    <w:rsid w:val="003210F3"/>
    <w:rsid w:val="00321475"/>
    <w:rsid w:val="0032149E"/>
    <w:rsid w:val="00321C8F"/>
    <w:rsid w:val="00321E54"/>
    <w:rsid w:val="00321EC9"/>
    <w:rsid w:val="00322DF1"/>
    <w:rsid w:val="003239B8"/>
    <w:rsid w:val="00323E06"/>
    <w:rsid w:val="0032444C"/>
    <w:rsid w:val="003250C0"/>
    <w:rsid w:val="00326455"/>
    <w:rsid w:val="00326D51"/>
    <w:rsid w:val="0032789D"/>
    <w:rsid w:val="00330058"/>
    <w:rsid w:val="003304F6"/>
    <w:rsid w:val="00330969"/>
    <w:rsid w:val="00330DBA"/>
    <w:rsid w:val="0033107C"/>
    <w:rsid w:val="0033181D"/>
    <w:rsid w:val="00331F29"/>
    <w:rsid w:val="003322D1"/>
    <w:rsid w:val="00332D0A"/>
    <w:rsid w:val="00334021"/>
    <w:rsid w:val="00334731"/>
    <w:rsid w:val="00334951"/>
    <w:rsid w:val="00335049"/>
    <w:rsid w:val="003352BF"/>
    <w:rsid w:val="00336524"/>
    <w:rsid w:val="00336C55"/>
    <w:rsid w:val="003371CA"/>
    <w:rsid w:val="00337605"/>
    <w:rsid w:val="003377F4"/>
    <w:rsid w:val="003403F6"/>
    <w:rsid w:val="00340FDA"/>
    <w:rsid w:val="00341EE3"/>
    <w:rsid w:val="00341FF5"/>
    <w:rsid w:val="00342241"/>
    <w:rsid w:val="00342763"/>
    <w:rsid w:val="00342E98"/>
    <w:rsid w:val="003430B1"/>
    <w:rsid w:val="0034318B"/>
    <w:rsid w:val="00343308"/>
    <w:rsid w:val="00343752"/>
    <w:rsid w:val="00345F08"/>
    <w:rsid w:val="003468D3"/>
    <w:rsid w:val="00351166"/>
    <w:rsid w:val="00351B2B"/>
    <w:rsid w:val="00351F5B"/>
    <w:rsid w:val="0035251E"/>
    <w:rsid w:val="003525B9"/>
    <w:rsid w:val="0035272A"/>
    <w:rsid w:val="00352861"/>
    <w:rsid w:val="00352F14"/>
    <w:rsid w:val="00352F4D"/>
    <w:rsid w:val="003534AB"/>
    <w:rsid w:val="00354E26"/>
    <w:rsid w:val="0035562A"/>
    <w:rsid w:val="0035567D"/>
    <w:rsid w:val="0035579C"/>
    <w:rsid w:val="0035593D"/>
    <w:rsid w:val="00355FC1"/>
    <w:rsid w:val="003562B1"/>
    <w:rsid w:val="0035644C"/>
    <w:rsid w:val="0035703C"/>
    <w:rsid w:val="00357076"/>
    <w:rsid w:val="00357BF8"/>
    <w:rsid w:val="00357BFB"/>
    <w:rsid w:val="00357C05"/>
    <w:rsid w:val="003601A8"/>
    <w:rsid w:val="003606AA"/>
    <w:rsid w:val="00360A62"/>
    <w:rsid w:val="00360EE4"/>
    <w:rsid w:val="0036153A"/>
    <w:rsid w:val="00361639"/>
    <w:rsid w:val="00362B50"/>
    <w:rsid w:val="00362C55"/>
    <w:rsid w:val="00362F53"/>
    <w:rsid w:val="00363711"/>
    <w:rsid w:val="00363831"/>
    <w:rsid w:val="003639C9"/>
    <w:rsid w:val="00363AD4"/>
    <w:rsid w:val="00364302"/>
    <w:rsid w:val="0036430C"/>
    <w:rsid w:val="003643C6"/>
    <w:rsid w:val="003643D7"/>
    <w:rsid w:val="00364D6F"/>
    <w:rsid w:val="003651F0"/>
    <w:rsid w:val="00365B30"/>
    <w:rsid w:val="00365C18"/>
    <w:rsid w:val="00365F64"/>
    <w:rsid w:val="00366C4C"/>
    <w:rsid w:val="00366CF3"/>
    <w:rsid w:val="003671F6"/>
    <w:rsid w:val="00367835"/>
    <w:rsid w:val="00367FAA"/>
    <w:rsid w:val="003707D6"/>
    <w:rsid w:val="00370922"/>
    <w:rsid w:val="00370A5B"/>
    <w:rsid w:val="00371777"/>
    <w:rsid w:val="00371A4B"/>
    <w:rsid w:val="00372169"/>
    <w:rsid w:val="00372C10"/>
    <w:rsid w:val="00372DE1"/>
    <w:rsid w:val="00373ABE"/>
    <w:rsid w:val="00373C88"/>
    <w:rsid w:val="0037450B"/>
    <w:rsid w:val="00375312"/>
    <w:rsid w:val="00375CF2"/>
    <w:rsid w:val="00377157"/>
    <w:rsid w:val="003801B2"/>
    <w:rsid w:val="00380A82"/>
    <w:rsid w:val="00380BD6"/>
    <w:rsid w:val="00380DFD"/>
    <w:rsid w:val="00380ECE"/>
    <w:rsid w:val="003813B6"/>
    <w:rsid w:val="0038167A"/>
    <w:rsid w:val="003817A9"/>
    <w:rsid w:val="00381B32"/>
    <w:rsid w:val="00381DC3"/>
    <w:rsid w:val="00382842"/>
    <w:rsid w:val="00382CBF"/>
    <w:rsid w:val="00383B2B"/>
    <w:rsid w:val="00384773"/>
    <w:rsid w:val="00385656"/>
    <w:rsid w:val="003866BA"/>
    <w:rsid w:val="00386CEE"/>
    <w:rsid w:val="00386F2C"/>
    <w:rsid w:val="003873B9"/>
    <w:rsid w:val="00387B15"/>
    <w:rsid w:val="00387C3A"/>
    <w:rsid w:val="00387CA1"/>
    <w:rsid w:val="00390C1E"/>
    <w:rsid w:val="00390CDB"/>
    <w:rsid w:val="00391111"/>
    <w:rsid w:val="00391209"/>
    <w:rsid w:val="0039136C"/>
    <w:rsid w:val="00391850"/>
    <w:rsid w:val="00392286"/>
    <w:rsid w:val="00392BFB"/>
    <w:rsid w:val="00392E4B"/>
    <w:rsid w:val="0039359D"/>
    <w:rsid w:val="00393EC9"/>
    <w:rsid w:val="00393F40"/>
    <w:rsid w:val="0039437B"/>
    <w:rsid w:val="00394A8B"/>
    <w:rsid w:val="0039534F"/>
    <w:rsid w:val="00395387"/>
    <w:rsid w:val="0039539D"/>
    <w:rsid w:val="0039545D"/>
    <w:rsid w:val="0039571B"/>
    <w:rsid w:val="003957D2"/>
    <w:rsid w:val="00395D67"/>
    <w:rsid w:val="0039684D"/>
    <w:rsid w:val="00396DC5"/>
    <w:rsid w:val="00396F21"/>
    <w:rsid w:val="003978C0"/>
    <w:rsid w:val="003A0233"/>
    <w:rsid w:val="003A17E2"/>
    <w:rsid w:val="003A1F12"/>
    <w:rsid w:val="003A2E2F"/>
    <w:rsid w:val="003A382A"/>
    <w:rsid w:val="003A3E81"/>
    <w:rsid w:val="003A4276"/>
    <w:rsid w:val="003A4492"/>
    <w:rsid w:val="003A4AC9"/>
    <w:rsid w:val="003A4B50"/>
    <w:rsid w:val="003A4DB5"/>
    <w:rsid w:val="003A52BC"/>
    <w:rsid w:val="003A5FC2"/>
    <w:rsid w:val="003A64C1"/>
    <w:rsid w:val="003A7164"/>
    <w:rsid w:val="003B03F4"/>
    <w:rsid w:val="003B0C0C"/>
    <w:rsid w:val="003B2F31"/>
    <w:rsid w:val="003B37E3"/>
    <w:rsid w:val="003B4796"/>
    <w:rsid w:val="003B4A77"/>
    <w:rsid w:val="003B4D01"/>
    <w:rsid w:val="003B4D45"/>
    <w:rsid w:val="003B508D"/>
    <w:rsid w:val="003B5ADF"/>
    <w:rsid w:val="003B6207"/>
    <w:rsid w:val="003B6F5D"/>
    <w:rsid w:val="003B777C"/>
    <w:rsid w:val="003B77AC"/>
    <w:rsid w:val="003C1AA3"/>
    <w:rsid w:val="003C2C2B"/>
    <w:rsid w:val="003C3DA5"/>
    <w:rsid w:val="003C425C"/>
    <w:rsid w:val="003C4642"/>
    <w:rsid w:val="003C4C0F"/>
    <w:rsid w:val="003C510D"/>
    <w:rsid w:val="003C5B28"/>
    <w:rsid w:val="003C5F5E"/>
    <w:rsid w:val="003C61A4"/>
    <w:rsid w:val="003C63E1"/>
    <w:rsid w:val="003C6970"/>
    <w:rsid w:val="003C7263"/>
    <w:rsid w:val="003D00D9"/>
    <w:rsid w:val="003D0737"/>
    <w:rsid w:val="003D136A"/>
    <w:rsid w:val="003D1880"/>
    <w:rsid w:val="003D1C10"/>
    <w:rsid w:val="003D2019"/>
    <w:rsid w:val="003D249E"/>
    <w:rsid w:val="003D24BA"/>
    <w:rsid w:val="003D2925"/>
    <w:rsid w:val="003D2B2D"/>
    <w:rsid w:val="003D2F38"/>
    <w:rsid w:val="003D33C3"/>
    <w:rsid w:val="003D35AC"/>
    <w:rsid w:val="003D36D3"/>
    <w:rsid w:val="003D39F3"/>
    <w:rsid w:val="003D43E1"/>
    <w:rsid w:val="003D4A6E"/>
    <w:rsid w:val="003D516A"/>
    <w:rsid w:val="003D5297"/>
    <w:rsid w:val="003D58A3"/>
    <w:rsid w:val="003D6C26"/>
    <w:rsid w:val="003D7442"/>
    <w:rsid w:val="003D77F4"/>
    <w:rsid w:val="003E170D"/>
    <w:rsid w:val="003E1798"/>
    <w:rsid w:val="003E1FCB"/>
    <w:rsid w:val="003E31D5"/>
    <w:rsid w:val="003E3CA6"/>
    <w:rsid w:val="003E4039"/>
    <w:rsid w:val="003E4222"/>
    <w:rsid w:val="003E43DB"/>
    <w:rsid w:val="003E44A8"/>
    <w:rsid w:val="003E462F"/>
    <w:rsid w:val="003E5D7F"/>
    <w:rsid w:val="003E5EB8"/>
    <w:rsid w:val="003E6716"/>
    <w:rsid w:val="003E6A71"/>
    <w:rsid w:val="003E6BB4"/>
    <w:rsid w:val="003E72CD"/>
    <w:rsid w:val="003E791E"/>
    <w:rsid w:val="003E7B57"/>
    <w:rsid w:val="003F1BD5"/>
    <w:rsid w:val="003F1C3E"/>
    <w:rsid w:val="003F1D28"/>
    <w:rsid w:val="003F2669"/>
    <w:rsid w:val="003F29C8"/>
    <w:rsid w:val="003F2DFE"/>
    <w:rsid w:val="003F31EB"/>
    <w:rsid w:val="003F3920"/>
    <w:rsid w:val="003F39D9"/>
    <w:rsid w:val="003F3B39"/>
    <w:rsid w:val="003F3B83"/>
    <w:rsid w:val="003F3E73"/>
    <w:rsid w:val="003F4851"/>
    <w:rsid w:val="003F4B77"/>
    <w:rsid w:val="003F4BEC"/>
    <w:rsid w:val="003F501A"/>
    <w:rsid w:val="003F51AA"/>
    <w:rsid w:val="003F53E2"/>
    <w:rsid w:val="003F562F"/>
    <w:rsid w:val="003F5F97"/>
    <w:rsid w:val="003F6578"/>
    <w:rsid w:val="003F6D28"/>
    <w:rsid w:val="003F70BF"/>
    <w:rsid w:val="003F74B6"/>
    <w:rsid w:val="003F75AC"/>
    <w:rsid w:val="003F784E"/>
    <w:rsid w:val="003F7CA0"/>
    <w:rsid w:val="0040058A"/>
    <w:rsid w:val="00400733"/>
    <w:rsid w:val="004008C8"/>
    <w:rsid w:val="00400E29"/>
    <w:rsid w:val="0040101A"/>
    <w:rsid w:val="00401D94"/>
    <w:rsid w:val="00402090"/>
    <w:rsid w:val="00402254"/>
    <w:rsid w:val="0040275F"/>
    <w:rsid w:val="0040284A"/>
    <w:rsid w:val="00402C14"/>
    <w:rsid w:val="004030C1"/>
    <w:rsid w:val="00403E2D"/>
    <w:rsid w:val="00403E5D"/>
    <w:rsid w:val="00404016"/>
    <w:rsid w:val="00404869"/>
    <w:rsid w:val="00404B53"/>
    <w:rsid w:val="00404B69"/>
    <w:rsid w:val="00404D7F"/>
    <w:rsid w:val="00405475"/>
    <w:rsid w:val="00405955"/>
    <w:rsid w:val="00405B03"/>
    <w:rsid w:val="00405D62"/>
    <w:rsid w:val="00405E44"/>
    <w:rsid w:val="004065A2"/>
    <w:rsid w:val="004068C7"/>
    <w:rsid w:val="004070F0"/>
    <w:rsid w:val="00407273"/>
    <w:rsid w:val="0040775A"/>
    <w:rsid w:val="00407B1A"/>
    <w:rsid w:val="00407CCE"/>
    <w:rsid w:val="00410595"/>
    <w:rsid w:val="0041067C"/>
    <w:rsid w:val="00411461"/>
    <w:rsid w:val="004118B3"/>
    <w:rsid w:val="00411BAD"/>
    <w:rsid w:val="00412301"/>
    <w:rsid w:val="0041243E"/>
    <w:rsid w:val="004125C8"/>
    <w:rsid w:val="004127B2"/>
    <w:rsid w:val="004132BC"/>
    <w:rsid w:val="00413698"/>
    <w:rsid w:val="004142A2"/>
    <w:rsid w:val="0041435F"/>
    <w:rsid w:val="004146F8"/>
    <w:rsid w:val="00414997"/>
    <w:rsid w:val="004155D2"/>
    <w:rsid w:val="0041570F"/>
    <w:rsid w:val="00415956"/>
    <w:rsid w:val="00415BED"/>
    <w:rsid w:val="00416163"/>
    <w:rsid w:val="00416BC0"/>
    <w:rsid w:val="00417901"/>
    <w:rsid w:val="00417D8F"/>
    <w:rsid w:val="00417E59"/>
    <w:rsid w:val="004201F9"/>
    <w:rsid w:val="00420991"/>
    <w:rsid w:val="00420B31"/>
    <w:rsid w:val="00420C3A"/>
    <w:rsid w:val="00421C70"/>
    <w:rsid w:val="0042202E"/>
    <w:rsid w:val="00422513"/>
    <w:rsid w:val="00422796"/>
    <w:rsid w:val="0042290B"/>
    <w:rsid w:val="00425156"/>
    <w:rsid w:val="0042527D"/>
    <w:rsid w:val="004254BA"/>
    <w:rsid w:val="00425CB3"/>
    <w:rsid w:val="00425FB2"/>
    <w:rsid w:val="0042665A"/>
    <w:rsid w:val="00426D96"/>
    <w:rsid w:val="00427535"/>
    <w:rsid w:val="00427DD6"/>
    <w:rsid w:val="00427F88"/>
    <w:rsid w:val="00430414"/>
    <w:rsid w:val="00431502"/>
    <w:rsid w:val="0043187D"/>
    <w:rsid w:val="0043191C"/>
    <w:rsid w:val="00431A21"/>
    <w:rsid w:val="004321B4"/>
    <w:rsid w:val="0043247D"/>
    <w:rsid w:val="0043395D"/>
    <w:rsid w:val="00433F14"/>
    <w:rsid w:val="00435DC5"/>
    <w:rsid w:val="00435E44"/>
    <w:rsid w:val="00435E7C"/>
    <w:rsid w:val="004362F5"/>
    <w:rsid w:val="00436A17"/>
    <w:rsid w:val="00436BAB"/>
    <w:rsid w:val="00436F32"/>
    <w:rsid w:val="004371AE"/>
    <w:rsid w:val="004375A1"/>
    <w:rsid w:val="00437A4F"/>
    <w:rsid w:val="004400EC"/>
    <w:rsid w:val="00440543"/>
    <w:rsid w:val="00441008"/>
    <w:rsid w:val="004414E3"/>
    <w:rsid w:val="00441CD9"/>
    <w:rsid w:val="004427B0"/>
    <w:rsid w:val="00442B99"/>
    <w:rsid w:val="004431E7"/>
    <w:rsid w:val="004438A6"/>
    <w:rsid w:val="00443E53"/>
    <w:rsid w:val="004446D5"/>
    <w:rsid w:val="0044579E"/>
    <w:rsid w:val="00445C38"/>
    <w:rsid w:val="00445C5B"/>
    <w:rsid w:val="0044666E"/>
    <w:rsid w:val="00446CE2"/>
    <w:rsid w:val="00446FC8"/>
    <w:rsid w:val="00447008"/>
    <w:rsid w:val="00447CAF"/>
    <w:rsid w:val="00450063"/>
    <w:rsid w:val="0045065D"/>
    <w:rsid w:val="00450D54"/>
    <w:rsid w:val="00451489"/>
    <w:rsid w:val="00452070"/>
    <w:rsid w:val="00452507"/>
    <w:rsid w:val="00452EC7"/>
    <w:rsid w:val="00454057"/>
    <w:rsid w:val="00454E5D"/>
    <w:rsid w:val="00455216"/>
    <w:rsid w:val="00455569"/>
    <w:rsid w:val="0045564E"/>
    <w:rsid w:val="004557D7"/>
    <w:rsid w:val="00456916"/>
    <w:rsid w:val="00456976"/>
    <w:rsid w:val="00456979"/>
    <w:rsid w:val="004575A6"/>
    <w:rsid w:val="0045781B"/>
    <w:rsid w:val="00457F43"/>
    <w:rsid w:val="00460ADC"/>
    <w:rsid w:val="00461617"/>
    <w:rsid w:val="00463266"/>
    <w:rsid w:val="00463292"/>
    <w:rsid w:val="00463E2E"/>
    <w:rsid w:val="004640C7"/>
    <w:rsid w:val="00465E08"/>
    <w:rsid w:val="00466D9B"/>
    <w:rsid w:val="00466F62"/>
    <w:rsid w:val="00466F6A"/>
    <w:rsid w:val="00466FAE"/>
    <w:rsid w:val="00466FC5"/>
    <w:rsid w:val="00467031"/>
    <w:rsid w:val="004672EF"/>
    <w:rsid w:val="00467FCB"/>
    <w:rsid w:val="00470192"/>
    <w:rsid w:val="0047058B"/>
    <w:rsid w:val="00470B43"/>
    <w:rsid w:val="00471104"/>
    <w:rsid w:val="00471548"/>
    <w:rsid w:val="00471749"/>
    <w:rsid w:val="004725C2"/>
    <w:rsid w:val="004728BD"/>
    <w:rsid w:val="00472DBD"/>
    <w:rsid w:val="00473605"/>
    <w:rsid w:val="00473D6A"/>
    <w:rsid w:val="004744DF"/>
    <w:rsid w:val="00474704"/>
    <w:rsid w:val="00474E66"/>
    <w:rsid w:val="00474FB1"/>
    <w:rsid w:val="004750F9"/>
    <w:rsid w:val="004752FE"/>
    <w:rsid w:val="004756EE"/>
    <w:rsid w:val="00475F46"/>
    <w:rsid w:val="00476815"/>
    <w:rsid w:val="0047718B"/>
    <w:rsid w:val="0047721C"/>
    <w:rsid w:val="004776C5"/>
    <w:rsid w:val="004777F7"/>
    <w:rsid w:val="00477BFA"/>
    <w:rsid w:val="0048039F"/>
    <w:rsid w:val="0048045F"/>
    <w:rsid w:val="004804D0"/>
    <w:rsid w:val="00480543"/>
    <w:rsid w:val="0048079E"/>
    <w:rsid w:val="0048099D"/>
    <w:rsid w:val="004809E3"/>
    <w:rsid w:val="00480BB7"/>
    <w:rsid w:val="00481224"/>
    <w:rsid w:val="0048159D"/>
    <w:rsid w:val="00481968"/>
    <w:rsid w:val="00481A3C"/>
    <w:rsid w:val="00481BF1"/>
    <w:rsid w:val="00482E2E"/>
    <w:rsid w:val="0048384D"/>
    <w:rsid w:val="004839ED"/>
    <w:rsid w:val="00484C50"/>
    <w:rsid w:val="00484C77"/>
    <w:rsid w:val="00484E98"/>
    <w:rsid w:val="00485046"/>
    <w:rsid w:val="00485133"/>
    <w:rsid w:val="0048526B"/>
    <w:rsid w:val="004854C8"/>
    <w:rsid w:val="00485557"/>
    <w:rsid w:val="004856F9"/>
    <w:rsid w:val="00485AE8"/>
    <w:rsid w:val="004863A1"/>
    <w:rsid w:val="00486789"/>
    <w:rsid w:val="004868AD"/>
    <w:rsid w:val="004871A0"/>
    <w:rsid w:val="0048747A"/>
    <w:rsid w:val="0048749F"/>
    <w:rsid w:val="00487887"/>
    <w:rsid w:val="00487A64"/>
    <w:rsid w:val="00487CAF"/>
    <w:rsid w:val="00487E88"/>
    <w:rsid w:val="00490BE5"/>
    <w:rsid w:val="00491238"/>
    <w:rsid w:val="00491697"/>
    <w:rsid w:val="00491A68"/>
    <w:rsid w:val="0049202A"/>
    <w:rsid w:val="0049217B"/>
    <w:rsid w:val="00492682"/>
    <w:rsid w:val="004928F0"/>
    <w:rsid w:val="00493032"/>
    <w:rsid w:val="00493507"/>
    <w:rsid w:val="00494246"/>
    <w:rsid w:val="00494378"/>
    <w:rsid w:val="00494D8E"/>
    <w:rsid w:val="004957F7"/>
    <w:rsid w:val="0049583A"/>
    <w:rsid w:val="004958D0"/>
    <w:rsid w:val="00495F4B"/>
    <w:rsid w:val="00495F6D"/>
    <w:rsid w:val="00496030"/>
    <w:rsid w:val="004972BE"/>
    <w:rsid w:val="00497945"/>
    <w:rsid w:val="00497CD4"/>
    <w:rsid w:val="00497FA2"/>
    <w:rsid w:val="004A0393"/>
    <w:rsid w:val="004A05D1"/>
    <w:rsid w:val="004A1344"/>
    <w:rsid w:val="004A13AF"/>
    <w:rsid w:val="004A1B35"/>
    <w:rsid w:val="004A1C60"/>
    <w:rsid w:val="004A1F3C"/>
    <w:rsid w:val="004A1FE2"/>
    <w:rsid w:val="004A3132"/>
    <w:rsid w:val="004A398A"/>
    <w:rsid w:val="004A41F5"/>
    <w:rsid w:val="004A4419"/>
    <w:rsid w:val="004A4D55"/>
    <w:rsid w:val="004A4F6C"/>
    <w:rsid w:val="004A502A"/>
    <w:rsid w:val="004A52D3"/>
    <w:rsid w:val="004A58E2"/>
    <w:rsid w:val="004A59B3"/>
    <w:rsid w:val="004A626B"/>
    <w:rsid w:val="004A632B"/>
    <w:rsid w:val="004A6644"/>
    <w:rsid w:val="004A6734"/>
    <w:rsid w:val="004A6AAF"/>
    <w:rsid w:val="004A6D3B"/>
    <w:rsid w:val="004A710E"/>
    <w:rsid w:val="004A77E8"/>
    <w:rsid w:val="004B031C"/>
    <w:rsid w:val="004B05BB"/>
    <w:rsid w:val="004B0935"/>
    <w:rsid w:val="004B0994"/>
    <w:rsid w:val="004B20E2"/>
    <w:rsid w:val="004B2D5E"/>
    <w:rsid w:val="004B3225"/>
    <w:rsid w:val="004B3477"/>
    <w:rsid w:val="004B40E2"/>
    <w:rsid w:val="004B4321"/>
    <w:rsid w:val="004B436A"/>
    <w:rsid w:val="004B4452"/>
    <w:rsid w:val="004B4A97"/>
    <w:rsid w:val="004B4BE5"/>
    <w:rsid w:val="004B521A"/>
    <w:rsid w:val="004B5A56"/>
    <w:rsid w:val="004B6218"/>
    <w:rsid w:val="004B63F0"/>
    <w:rsid w:val="004B6F87"/>
    <w:rsid w:val="004B71C3"/>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8A3"/>
    <w:rsid w:val="004C7F07"/>
    <w:rsid w:val="004D055E"/>
    <w:rsid w:val="004D09AE"/>
    <w:rsid w:val="004D19D7"/>
    <w:rsid w:val="004D1B09"/>
    <w:rsid w:val="004D1FDB"/>
    <w:rsid w:val="004D2765"/>
    <w:rsid w:val="004D28F2"/>
    <w:rsid w:val="004D2CC5"/>
    <w:rsid w:val="004D2CDB"/>
    <w:rsid w:val="004D2F02"/>
    <w:rsid w:val="004D3630"/>
    <w:rsid w:val="004D3707"/>
    <w:rsid w:val="004D3B84"/>
    <w:rsid w:val="004D3CA5"/>
    <w:rsid w:val="004D3F33"/>
    <w:rsid w:val="004D413C"/>
    <w:rsid w:val="004D4B30"/>
    <w:rsid w:val="004D59AA"/>
    <w:rsid w:val="004D5A25"/>
    <w:rsid w:val="004D5A98"/>
    <w:rsid w:val="004D5C7E"/>
    <w:rsid w:val="004D5F00"/>
    <w:rsid w:val="004D654C"/>
    <w:rsid w:val="004D6577"/>
    <w:rsid w:val="004D6ADC"/>
    <w:rsid w:val="004D7459"/>
    <w:rsid w:val="004D7460"/>
    <w:rsid w:val="004D7AFB"/>
    <w:rsid w:val="004E016A"/>
    <w:rsid w:val="004E0637"/>
    <w:rsid w:val="004E08E3"/>
    <w:rsid w:val="004E0E04"/>
    <w:rsid w:val="004E1133"/>
    <w:rsid w:val="004E15A1"/>
    <w:rsid w:val="004E2262"/>
    <w:rsid w:val="004E257A"/>
    <w:rsid w:val="004E2DA8"/>
    <w:rsid w:val="004E2ED4"/>
    <w:rsid w:val="004E328B"/>
    <w:rsid w:val="004E35D9"/>
    <w:rsid w:val="004E3B07"/>
    <w:rsid w:val="004E4999"/>
    <w:rsid w:val="004E4DD6"/>
    <w:rsid w:val="004E4E61"/>
    <w:rsid w:val="004E582A"/>
    <w:rsid w:val="004E590E"/>
    <w:rsid w:val="004E5F3F"/>
    <w:rsid w:val="004E6799"/>
    <w:rsid w:val="004E6862"/>
    <w:rsid w:val="004E6B2E"/>
    <w:rsid w:val="004E6CCC"/>
    <w:rsid w:val="004E6DC4"/>
    <w:rsid w:val="004E6DCB"/>
    <w:rsid w:val="004E72CF"/>
    <w:rsid w:val="004E7C8B"/>
    <w:rsid w:val="004E7EA5"/>
    <w:rsid w:val="004F0FFF"/>
    <w:rsid w:val="004F23D5"/>
    <w:rsid w:val="004F3DA5"/>
    <w:rsid w:val="004F42D1"/>
    <w:rsid w:val="004F479C"/>
    <w:rsid w:val="004F4834"/>
    <w:rsid w:val="004F4840"/>
    <w:rsid w:val="004F5A9C"/>
    <w:rsid w:val="004F5B1A"/>
    <w:rsid w:val="004F63FA"/>
    <w:rsid w:val="004F6BBF"/>
    <w:rsid w:val="004F6F8B"/>
    <w:rsid w:val="004F71A9"/>
    <w:rsid w:val="004F795B"/>
    <w:rsid w:val="004F7960"/>
    <w:rsid w:val="005004CB"/>
    <w:rsid w:val="005005A7"/>
    <w:rsid w:val="005009C2"/>
    <w:rsid w:val="00501839"/>
    <w:rsid w:val="00501BB7"/>
    <w:rsid w:val="00501F88"/>
    <w:rsid w:val="005029B0"/>
    <w:rsid w:val="00503046"/>
    <w:rsid w:val="00503A7E"/>
    <w:rsid w:val="0050400E"/>
    <w:rsid w:val="005042CD"/>
    <w:rsid w:val="005043D1"/>
    <w:rsid w:val="00505006"/>
    <w:rsid w:val="005053D1"/>
    <w:rsid w:val="00505437"/>
    <w:rsid w:val="00505674"/>
    <w:rsid w:val="00505ABC"/>
    <w:rsid w:val="005061DC"/>
    <w:rsid w:val="005064FA"/>
    <w:rsid w:val="00506565"/>
    <w:rsid w:val="00506579"/>
    <w:rsid w:val="00506583"/>
    <w:rsid w:val="00506678"/>
    <w:rsid w:val="0050688C"/>
    <w:rsid w:val="00506931"/>
    <w:rsid w:val="005076B8"/>
    <w:rsid w:val="00507C8B"/>
    <w:rsid w:val="00510089"/>
    <w:rsid w:val="00510103"/>
    <w:rsid w:val="0051020B"/>
    <w:rsid w:val="0051079B"/>
    <w:rsid w:val="0051135F"/>
    <w:rsid w:val="00511381"/>
    <w:rsid w:val="00511592"/>
    <w:rsid w:val="0051249A"/>
    <w:rsid w:val="00512709"/>
    <w:rsid w:val="005130A2"/>
    <w:rsid w:val="0051341D"/>
    <w:rsid w:val="0051461E"/>
    <w:rsid w:val="005147A3"/>
    <w:rsid w:val="00514B03"/>
    <w:rsid w:val="00514D8C"/>
    <w:rsid w:val="00515234"/>
    <w:rsid w:val="0051539E"/>
    <w:rsid w:val="005153A8"/>
    <w:rsid w:val="00515EC4"/>
    <w:rsid w:val="00516581"/>
    <w:rsid w:val="005168B9"/>
    <w:rsid w:val="005171AA"/>
    <w:rsid w:val="0051734A"/>
    <w:rsid w:val="00517699"/>
    <w:rsid w:val="00517B0C"/>
    <w:rsid w:val="005203D7"/>
    <w:rsid w:val="005204B0"/>
    <w:rsid w:val="0052053A"/>
    <w:rsid w:val="0052059D"/>
    <w:rsid w:val="0052095E"/>
    <w:rsid w:val="00520AA2"/>
    <w:rsid w:val="00520F33"/>
    <w:rsid w:val="005211AF"/>
    <w:rsid w:val="00521260"/>
    <w:rsid w:val="005212A2"/>
    <w:rsid w:val="00521756"/>
    <w:rsid w:val="00521E29"/>
    <w:rsid w:val="00522500"/>
    <w:rsid w:val="0052289D"/>
    <w:rsid w:val="00522A9B"/>
    <w:rsid w:val="0052322C"/>
    <w:rsid w:val="005234E1"/>
    <w:rsid w:val="00523F55"/>
    <w:rsid w:val="0052400C"/>
    <w:rsid w:val="00524375"/>
    <w:rsid w:val="005243F0"/>
    <w:rsid w:val="00524839"/>
    <w:rsid w:val="00524C65"/>
    <w:rsid w:val="00525A06"/>
    <w:rsid w:val="00525BBA"/>
    <w:rsid w:val="00525BED"/>
    <w:rsid w:val="005267C5"/>
    <w:rsid w:val="00530334"/>
    <w:rsid w:val="00530452"/>
    <w:rsid w:val="0053046A"/>
    <w:rsid w:val="005304DE"/>
    <w:rsid w:val="00530A98"/>
    <w:rsid w:val="005312D2"/>
    <w:rsid w:val="005319FC"/>
    <w:rsid w:val="0053242B"/>
    <w:rsid w:val="00532586"/>
    <w:rsid w:val="005332A0"/>
    <w:rsid w:val="005333F2"/>
    <w:rsid w:val="005336F2"/>
    <w:rsid w:val="005339C2"/>
    <w:rsid w:val="00533A87"/>
    <w:rsid w:val="00533C63"/>
    <w:rsid w:val="00533D56"/>
    <w:rsid w:val="00533D93"/>
    <w:rsid w:val="00534588"/>
    <w:rsid w:val="00534A98"/>
    <w:rsid w:val="00534C3F"/>
    <w:rsid w:val="005351F4"/>
    <w:rsid w:val="0053590C"/>
    <w:rsid w:val="00535B09"/>
    <w:rsid w:val="005367C5"/>
    <w:rsid w:val="00537B54"/>
    <w:rsid w:val="00540247"/>
    <w:rsid w:val="005402C3"/>
    <w:rsid w:val="005404A7"/>
    <w:rsid w:val="00540B6F"/>
    <w:rsid w:val="00541716"/>
    <w:rsid w:val="0054193F"/>
    <w:rsid w:val="00541C79"/>
    <w:rsid w:val="00542117"/>
    <w:rsid w:val="00542367"/>
    <w:rsid w:val="00542672"/>
    <w:rsid w:val="005427D0"/>
    <w:rsid w:val="00542AA2"/>
    <w:rsid w:val="00543030"/>
    <w:rsid w:val="0054341B"/>
    <w:rsid w:val="00543448"/>
    <w:rsid w:val="00543BDF"/>
    <w:rsid w:val="00544605"/>
    <w:rsid w:val="00544F09"/>
    <w:rsid w:val="005457D0"/>
    <w:rsid w:val="00545C0B"/>
    <w:rsid w:val="0054651E"/>
    <w:rsid w:val="005467CE"/>
    <w:rsid w:val="0054687C"/>
    <w:rsid w:val="00546A70"/>
    <w:rsid w:val="00546B12"/>
    <w:rsid w:val="00546B84"/>
    <w:rsid w:val="00546DC9"/>
    <w:rsid w:val="005473CD"/>
    <w:rsid w:val="005473DD"/>
    <w:rsid w:val="0054746B"/>
    <w:rsid w:val="00547AF9"/>
    <w:rsid w:val="00547BFA"/>
    <w:rsid w:val="0055021B"/>
    <w:rsid w:val="00550260"/>
    <w:rsid w:val="0055027E"/>
    <w:rsid w:val="00550CEB"/>
    <w:rsid w:val="005512EF"/>
    <w:rsid w:val="00551BAF"/>
    <w:rsid w:val="00551C22"/>
    <w:rsid w:val="00552687"/>
    <w:rsid w:val="005528B6"/>
    <w:rsid w:val="00552C3C"/>
    <w:rsid w:val="00552F45"/>
    <w:rsid w:val="00552F99"/>
    <w:rsid w:val="00553134"/>
    <w:rsid w:val="00553299"/>
    <w:rsid w:val="00554777"/>
    <w:rsid w:val="00556013"/>
    <w:rsid w:val="00556597"/>
    <w:rsid w:val="005566D3"/>
    <w:rsid w:val="00556796"/>
    <w:rsid w:val="00556B5B"/>
    <w:rsid w:val="0055700F"/>
    <w:rsid w:val="0055742D"/>
    <w:rsid w:val="00560544"/>
    <w:rsid w:val="00560951"/>
    <w:rsid w:val="00561602"/>
    <w:rsid w:val="00561F45"/>
    <w:rsid w:val="0056215F"/>
    <w:rsid w:val="00562285"/>
    <w:rsid w:val="005625F8"/>
    <w:rsid w:val="005629FB"/>
    <w:rsid w:val="00562C5C"/>
    <w:rsid w:val="00562E25"/>
    <w:rsid w:val="00562F57"/>
    <w:rsid w:val="0056303A"/>
    <w:rsid w:val="005634CB"/>
    <w:rsid w:val="005636E4"/>
    <w:rsid w:val="00563AD1"/>
    <w:rsid w:val="0056495D"/>
    <w:rsid w:val="00564C48"/>
    <w:rsid w:val="00564C85"/>
    <w:rsid w:val="00564CFD"/>
    <w:rsid w:val="00564FAC"/>
    <w:rsid w:val="005655DD"/>
    <w:rsid w:val="0056607A"/>
    <w:rsid w:val="00566532"/>
    <w:rsid w:val="00566B22"/>
    <w:rsid w:val="00566F49"/>
    <w:rsid w:val="00567B42"/>
    <w:rsid w:val="00567DED"/>
    <w:rsid w:val="00567E46"/>
    <w:rsid w:val="0057083A"/>
    <w:rsid w:val="00570A74"/>
    <w:rsid w:val="00570B10"/>
    <w:rsid w:val="00570D65"/>
    <w:rsid w:val="00571942"/>
    <w:rsid w:val="00571E8D"/>
    <w:rsid w:val="0057225F"/>
    <w:rsid w:val="0057298F"/>
    <w:rsid w:val="00572AD7"/>
    <w:rsid w:val="00572CCA"/>
    <w:rsid w:val="00572E31"/>
    <w:rsid w:val="005731D1"/>
    <w:rsid w:val="00573336"/>
    <w:rsid w:val="0057454A"/>
    <w:rsid w:val="0057470A"/>
    <w:rsid w:val="00574A13"/>
    <w:rsid w:val="00574BDA"/>
    <w:rsid w:val="00575411"/>
    <w:rsid w:val="005754AB"/>
    <w:rsid w:val="005764F1"/>
    <w:rsid w:val="00577159"/>
    <w:rsid w:val="00577280"/>
    <w:rsid w:val="005774C8"/>
    <w:rsid w:val="00577520"/>
    <w:rsid w:val="0057755A"/>
    <w:rsid w:val="00577688"/>
    <w:rsid w:val="00577758"/>
    <w:rsid w:val="00577EBE"/>
    <w:rsid w:val="00580AF7"/>
    <w:rsid w:val="00581EDE"/>
    <w:rsid w:val="005823CC"/>
    <w:rsid w:val="0058283A"/>
    <w:rsid w:val="005832F1"/>
    <w:rsid w:val="005834D5"/>
    <w:rsid w:val="005834D8"/>
    <w:rsid w:val="005840A0"/>
    <w:rsid w:val="005844F1"/>
    <w:rsid w:val="00585C40"/>
    <w:rsid w:val="005865F6"/>
    <w:rsid w:val="0058687B"/>
    <w:rsid w:val="00586A1C"/>
    <w:rsid w:val="00586F4D"/>
    <w:rsid w:val="0058755C"/>
    <w:rsid w:val="00590029"/>
    <w:rsid w:val="00590738"/>
    <w:rsid w:val="005907BF"/>
    <w:rsid w:val="00590CF5"/>
    <w:rsid w:val="00590DA4"/>
    <w:rsid w:val="00591242"/>
    <w:rsid w:val="005914A7"/>
    <w:rsid w:val="0059217A"/>
    <w:rsid w:val="00592C45"/>
    <w:rsid w:val="00593510"/>
    <w:rsid w:val="0059351C"/>
    <w:rsid w:val="00593CBE"/>
    <w:rsid w:val="00593EDA"/>
    <w:rsid w:val="0059415E"/>
    <w:rsid w:val="00594487"/>
    <w:rsid w:val="00594814"/>
    <w:rsid w:val="00594DB1"/>
    <w:rsid w:val="00594DF1"/>
    <w:rsid w:val="00595017"/>
    <w:rsid w:val="005957BF"/>
    <w:rsid w:val="005958B1"/>
    <w:rsid w:val="0059592E"/>
    <w:rsid w:val="005959E5"/>
    <w:rsid w:val="005959FC"/>
    <w:rsid w:val="005960C1"/>
    <w:rsid w:val="0059697E"/>
    <w:rsid w:val="00597947"/>
    <w:rsid w:val="00597DC2"/>
    <w:rsid w:val="005A0136"/>
    <w:rsid w:val="005A042A"/>
    <w:rsid w:val="005A0637"/>
    <w:rsid w:val="005A0C76"/>
    <w:rsid w:val="005A0CAD"/>
    <w:rsid w:val="005A0D01"/>
    <w:rsid w:val="005A102E"/>
    <w:rsid w:val="005A1171"/>
    <w:rsid w:val="005A156A"/>
    <w:rsid w:val="005A227F"/>
    <w:rsid w:val="005A2360"/>
    <w:rsid w:val="005A2EF2"/>
    <w:rsid w:val="005A38E9"/>
    <w:rsid w:val="005A3F78"/>
    <w:rsid w:val="005A4015"/>
    <w:rsid w:val="005A435E"/>
    <w:rsid w:val="005A46E1"/>
    <w:rsid w:val="005A4747"/>
    <w:rsid w:val="005A4767"/>
    <w:rsid w:val="005A4858"/>
    <w:rsid w:val="005A4DE8"/>
    <w:rsid w:val="005A51C6"/>
    <w:rsid w:val="005A5667"/>
    <w:rsid w:val="005A58E0"/>
    <w:rsid w:val="005A5BDB"/>
    <w:rsid w:val="005A601B"/>
    <w:rsid w:val="005A6127"/>
    <w:rsid w:val="005A6336"/>
    <w:rsid w:val="005A68FD"/>
    <w:rsid w:val="005A7F41"/>
    <w:rsid w:val="005B01FD"/>
    <w:rsid w:val="005B040C"/>
    <w:rsid w:val="005B04FD"/>
    <w:rsid w:val="005B05AA"/>
    <w:rsid w:val="005B0B9A"/>
    <w:rsid w:val="005B0BB3"/>
    <w:rsid w:val="005B2052"/>
    <w:rsid w:val="005B22AE"/>
    <w:rsid w:val="005B3128"/>
    <w:rsid w:val="005B3365"/>
    <w:rsid w:val="005B349D"/>
    <w:rsid w:val="005B362E"/>
    <w:rsid w:val="005B37E8"/>
    <w:rsid w:val="005B3A0F"/>
    <w:rsid w:val="005B4011"/>
    <w:rsid w:val="005B4040"/>
    <w:rsid w:val="005B4CC6"/>
    <w:rsid w:val="005B4D32"/>
    <w:rsid w:val="005B517B"/>
    <w:rsid w:val="005B52FB"/>
    <w:rsid w:val="005B5968"/>
    <w:rsid w:val="005B652E"/>
    <w:rsid w:val="005B6B0E"/>
    <w:rsid w:val="005B6E1E"/>
    <w:rsid w:val="005B70E7"/>
    <w:rsid w:val="005B74D7"/>
    <w:rsid w:val="005C0051"/>
    <w:rsid w:val="005C01E9"/>
    <w:rsid w:val="005C05C5"/>
    <w:rsid w:val="005C06BD"/>
    <w:rsid w:val="005C0DC4"/>
    <w:rsid w:val="005C0E90"/>
    <w:rsid w:val="005C1F41"/>
    <w:rsid w:val="005C1FEF"/>
    <w:rsid w:val="005C2656"/>
    <w:rsid w:val="005C291D"/>
    <w:rsid w:val="005C2A16"/>
    <w:rsid w:val="005C2C36"/>
    <w:rsid w:val="005C2E4D"/>
    <w:rsid w:val="005C3861"/>
    <w:rsid w:val="005C415E"/>
    <w:rsid w:val="005C4202"/>
    <w:rsid w:val="005C4E9C"/>
    <w:rsid w:val="005C5DCD"/>
    <w:rsid w:val="005C664D"/>
    <w:rsid w:val="005C6A3C"/>
    <w:rsid w:val="005C6D4B"/>
    <w:rsid w:val="005C6FCE"/>
    <w:rsid w:val="005C70F8"/>
    <w:rsid w:val="005C73BE"/>
    <w:rsid w:val="005C7BF5"/>
    <w:rsid w:val="005C7DB5"/>
    <w:rsid w:val="005D00F1"/>
    <w:rsid w:val="005D1A34"/>
    <w:rsid w:val="005D1F7E"/>
    <w:rsid w:val="005D261C"/>
    <w:rsid w:val="005D2D54"/>
    <w:rsid w:val="005D3428"/>
    <w:rsid w:val="005D3465"/>
    <w:rsid w:val="005D4297"/>
    <w:rsid w:val="005D433C"/>
    <w:rsid w:val="005D43A6"/>
    <w:rsid w:val="005D4585"/>
    <w:rsid w:val="005D4881"/>
    <w:rsid w:val="005D4989"/>
    <w:rsid w:val="005D5584"/>
    <w:rsid w:val="005D55E5"/>
    <w:rsid w:val="005D6172"/>
    <w:rsid w:val="005D654C"/>
    <w:rsid w:val="005D674E"/>
    <w:rsid w:val="005D7041"/>
    <w:rsid w:val="005D753A"/>
    <w:rsid w:val="005E011C"/>
    <w:rsid w:val="005E02A9"/>
    <w:rsid w:val="005E0768"/>
    <w:rsid w:val="005E0F00"/>
    <w:rsid w:val="005E0F53"/>
    <w:rsid w:val="005E107E"/>
    <w:rsid w:val="005E109A"/>
    <w:rsid w:val="005E189A"/>
    <w:rsid w:val="005E21FF"/>
    <w:rsid w:val="005E2287"/>
    <w:rsid w:val="005E25AE"/>
    <w:rsid w:val="005E2D1D"/>
    <w:rsid w:val="005E3A32"/>
    <w:rsid w:val="005E3DFA"/>
    <w:rsid w:val="005E511D"/>
    <w:rsid w:val="005E53E5"/>
    <w:rsid w:val="005E551B"/>
    <w:rsid w:val="005E5F68"/>
    <w:rsid w:val="005E60AF"/>
    <w:rsid w:val="005E6169"/>
    <w:rsid w:val="005E6F34"/>
    <w:rsid w:val="005E706E"/>
    <w:rsid w:val="005E77F6"/>
    <w:rsid w:val="005E7A3D"/>
    <w:rsid w:val="005F00A5"/>
    <w:rsid w:val="005F0BD6"/>
    <w:rsid w:val="005F0CD5"/>
    <w:rsid w:val="005F19C3"/>
    <w:rsid w:val="005F1C6F"/>
    <w:rsid w:val="005F247B"/>
    <w:rsid w:val="005F2732"/>
    <w:rsid w:val="005F317B"/>
    <w:rsid w:val="005F3689"/>
    <w:rsid w:val="005F3840"/>
    <w:rsid w:val="005F38FA"/>
    <w:rsid w:val="005F3D18"/>
    <w:rsid w:val="005F438B"/>
    <w:rsid w:val="005F4DED"/>
    <w:rsid w:val="005F5206"/>
    <w:rsid w:val="005F5A88"/>
    <w:rsid w:val="005F5E62"/>
    <w:rsid w:val="005F6726"/>
    <w:rsid w:val="005F67C9"/>
    <w:rsid w:val="005F6DD1"/>
    <w:rsid w:val="005F6E7A"/>
    <w:rsid w:val="005F7088"/>
    <w:rsid w:val="005F7158"/>
    <w:rsid w:val="005F73F8"/>
    <w:rsid w:val="005F782C"/>
    <w:rsid w:val="005F7EF9"/>
    <w:rsid w:val="006005C4"/>
    <w:rsid w:val="00601A85"/>
    <w:rsid w:val="00601E17"/>
    <w:rsid w:val="006027D9"/>
    <w:rsid w:val="00602F0D"/>
    <w:rsid w:val="006038FD"/>
    <w:rsid w:val="00603EC9"/>
    <w:rsid w:val="00605AFC"/>
    <w:rsid w:val="00605D6C"/>
    <w:rsid w:val="00607B9D"/>
    <w:rsid w:val="00607C34"/>
    <w:rsid w:val="006100EE"/>
    <w:rsid w:val="00610AEC"/>
    <w:rsid w:val="00610CA9"/>
    <w:rsid w:val="00610EF2"/>
    <w:rsid w:val="006112EB"/>
    <w:rsid w:val="00611896"/>
    <w:rsid w:val="006119D3"/>
    <w:rsid w:val="00612A64"/>
    <w:rsid w:val="006139EE"/>
    <w:rsid w:val="00614028"/>
    <w:rsid w:val="006141D6"/>
    <w:rsid w:val="00614621"/>
    <w:rsid w:val="0061489B"/>
    <w:rsid w:val="006165B9"/>
    <w:rsid w:val="00616EB7"/>
    <w:rsid w:val="00616F52"/>
    <w:rsid w:val="00617032"/>
    <w:rsid w:val="006170C8"/>
    <w:rsid w:val="006201D9"/>
    <w:rsid w:val="0062042B"/>
    <w:rsid w:val="00620699"/>
    <w:rsid w:val="0062144D"/>
    <w:rsid w:val="00621794"/>
    <w:rsid w:val="00621796"/>
    <w:rsid w:val="00621F87"/>
    <w:rsid w:val="0062200F"/>
    <w:rsid w:val="00622606"/>
    <w:rsid w:val="00622818"/>
    <w:rsid w:val="00622EA4"/>
    <w:rsid w:val="00623244"/>
    <w:rsid w:val="00623C54"/>
    <w:rsid w:val="00623F84"/>
    <w:rsid w:val="00624240"/>
    <w:rsid w:val="00624CE8"/>
    <w:rsid w:val="0062507C"/>
    <w:rsid w:val="00625091"/>
    <w:rsid w:val="00625286"/>
    <w:rsid w:val="00625895"/>
    <w:rsid w:val="006262F9"/>
    <w:rsid w:val="006263B0"/>
    <w:rsid w:val="0062665E"/>
    <w:rsid w:val="00626781"/>
    <w:rsid w:val="00626F45"/>
    <w:rsid w:val="006273E9"/>
    <w:rsid w:val="00630CB4"/>
    <w:rsid w:val="00630E55"/>
    <w:rsid w:val="0063217A"/>
    <w:rsid w:val="00632385"/>
    <w:rsid w:val="006329BA"/>
    <w:rsid w:val="00632B12"/>
    <w:rsid w:val="00634830"/>
    <w:rsid w:val="00634C38"/>
    <w:rsid w:val="006357E2"/>
    <w:rsid w:val="00635AC5"/>
    <w:rsid w:val="00635F0E"/>
    <w:rsid w:val="00636696"/>
    <w:rsid w:val="00636AE5"/>
    <w:rsid w:val="00637431"/>
    <w:rsid w:val="00637D16"/>
    <w:rsid w:val="00637E4C"/>
    <w:rsid w:val="0064039B"/>
    <w:rsid w:val="00640A1F"/>
    <w:rsid w:val="006416A6"/>
    <w:rsid w:val="0064241D"/>
    <w:rsid w:val="006449B6"/>
    <w:rsid w:val="00645432"/>
    <w:rsid w:val="00645C8A"/>
    <w:rsid w:val="0064610C"/>
    <w:rsid w:val="0064669E"/>
    <w:rsid w:val="0064760C"/>
    <w:rsid w:val="0064795C"/>
    <w:rsid w:val="0065016B"/>
    <w:rsid w:val="006501F2"/>
    <w:rsid w:val="00650343"/>
    <w:rsid w:val="006505C0"/>
    <w:rsid w:val="00650AE4"/>
    <w:rsid w:val="00650BB2"/>
    <w:rsid w:val="0065279E"/>
    <w:rsid w:val="00652BCD"/>
    <w:rsid w:val="00652DC4"/>
    <w:rsid w:val="00653B7A"/>
    <w:rsid w:val="00654230"/>
    <w:rsid w:val="00654DF3"/>
    <w:rsid w:val="006552B7"/>
    <w:rsid w:val="006553BE"/>
    <w:rsid w:val="006555B9"/>
    <w:rsid w:val="00655E26"/>
    <w:rsid w:val="00656136"/>
    <w:rsid w:val="00656320"/>
    <w:rsid w:val="00656B3C"/>
    <w:rsid w:val="00656BD3"/>
    <w:rsid w:val="00656E91"/>
    <w:rsid w:val="00657170"/>
    <w:rsid w:val="00657EA6"/>
    <w:rsid w:val="00660651"/>
    <w:rsid w:val="006608E7"/>
    <w:rsid w:val="00660FA2"/>
    <w:rsid w:val="00661579"/>
    <w:rsid w:val="00661EBC"/>
    <w:rsid w:val="00662468"/>
    <w:rsid w:val="006629E8"/>
    <w:rsid w:val="00663792"/>
    <w:rsid w:val="00663BFB"/>
    <w:rsid w:val="006650A4"/>
    <w:rsid w:val="00665656"/>
    <w:rsid w:val="0066582B"/>
    <w:rsid w:val="00666169"/>
    <w:rsid w:val="006664A2"/>
    <w:rsid w:val="0066692A"/>
    <w:rsid w:val="00667EF7"/>
    <w:rsid w:val="00670378"/>
    <w:rsid w:val="00670705"/>
    <w:rsid w:val="00670C9F"/>
    <w:rsid w:val="0067106C"/>
    <w:rsid w:val="006711C2"/>
    <w:rsid w:val="00671C5E"/>
    <w:rsid w:val="006720D2"/>
    <w:rsid w:val="00672E50"/>
    <w:rsid w:val="00673439"/>
    <w:rsid w:val="00673643"/>
    <w:rsid w:val="00673A42"/>
    <w:rsid w:val="00675ABE"/>
    <w:rsid w:val="00676EF9"/>
    <w:rsid w:val="00677143"/>
    <w:rsid w:val="0067728D"/>
    <w:rsid w:val="006772FB"/>
    <w:rsid w:val="00677382"/>
    <w:rsid w:val="0067745E"/>
    <w:rsid w:val="0067754B"/>
    <w:rsid w:val="00677FFB"/>
    <w:rsid w:val="0068017B"/>
    <w:rsid w:val="006801C8"/>
    <w:rsid w:val="006805B8"/>
    <w:rsid w:val="00680B64"/>
    <w:rsid w:val="0068148B"/>
    <w:rsid w:val="006814FC"/>
    <w:rsid w:val="006825B6"/>
    <w:rsid w:val="0068270B"/>
    <w:rsid w:val="00682D19"/>
    <w:rsid w:val="006834CC"/>
    <w:rsid w:val="0068357B"/>
    <w:rsid w:val="006835C2"/>
    <w:rsid w:val="00683A40"/>
    <w:rsid w:val="00683CDD"/>
    <w:rsid w:val="0068412F"/>
    <w:rsid w:val="0068443D"/>
    <w:rsid w:val="00684511"/>
    <w:rsid w:val="0068471C"/>
    <w:rsid w:val="0068505E"/>
    <w:rsid w:val="00685D9F"/>
    <w:rsid w:val="00686938"/>
    <w:rsid w:val="006879D2"/>
    <w:rsid w:val="00687A7B"/>
    <w:rsid w:val="00687F6C"/>
    <w:rsid w:val="00690282"/>
    <w:rsid w:val="0069041E"/>
    <w:rsid w:val="00690571"/>
    <w:rsid w:val="006905FF"/>
    <w:rsid w:val="006906AB"/>
    <w:rsid w:val="00690A43"/>
    <w:rsid w:val="00690EFE"/>
    <w:rsid w:val="00691035"/>
    <w:rsid w:val="00691C4A"/>
    <w:rsid w:val="00691DFC"/>
    <w:rsid w:val="00692C47"/>
    <w:rsid w:val="00692E0A"/>
    <w:rsid w:val="00692EA3"/>
    <w:rsid w:val="00694389"/>
    <w:rsid w:val="006948EE"/>
    <w:rsid w:val="00694C11"/>
    <w:rsid w:val="0069517F"/>
    <w:rsid w:val="006955F1"/>
    <w:rsid w:val="00695BA6"/>
    <w:rsid w:val="00695E25"/>
    <w:rsid w:val="00696213"/>
    <w:rsid w:val="006967B8"/>
    <w:rsid w:val="00696B55"/>
    <w:rsid w:val="00696D04"/>
    <w:rsid w:val="00696D67"/>
    <w:rsid w:val="00696FF7"/>
    <w:rsid w:val="006973E4"/>
    <w:rsid w:val="0069796E"/>
    <w:rsid w:val="00697D2F"/>
    <w:rsid w:val="00697F33"/>
    <w:rsid w:val="006A0273"/>
    <w:rsid w:val="006A027C"/>
    <w:rsid w:val="006A0A28"/>
    <w:rsid w:val="006A17EA"/>
    <w:rsid w:val="006A210C"/>
    <w:rsid w:val="006A21C9"/>
    <w:rsid w:val="006A2222"/>
    <w:rsid w:val="006A348E"/>
    <w:rsid w:val="006A3B71"/>
    <w:rsid w:val="006A44F3"/>
    <w:rsid w:val="006A4A47"/>
    <w:rsid w:val="006A4E85"/>
    <w:rsid w:val="006A5171"/>
    <w:rsid w:val="006A52A8"/>
    <w:rsid w:val="006A53F2"/>
    <w:rsid w:val="006A6343"/>
    <w:rsid w:val="006A6993"/>
    <w:rsid w:val="006A6E96"/>
    <w:rsid w:val="006A7B2C"/>
    <w:rsid w:val="006B0B1E"/>
    <w:rsid w:val="006B19D5"/>
    <w:rsid w:val="006B1B07"/>
    <w:rsid w:val="006B1CCA"/>
    <w:rsid w:val="006B1DB5"/>
    <w:rsid w:val="006B1E8F"/>
    <w:rsid w:val="006B2AC8"/>
    <w:rsid w:val="006B2DD7"/>
    <w:rsid w:val="006B3A2F"/>
    <w:rsid w:val="006B3C81"/>
    <w:rsid w:val="006B3E70"/>
    <w:rsid w:val="006B3EAE"/>
    <w:rsid w:val="006B4066"/>
    <w:rsid w:val="006B4133"/>
    <w:rsid w:val="006B4958"/>
    <w:rsid w:val="006B4B64"/>
    <w:rsid w:val="006B5818"/>
    <w:rsid w:val="006B62D6"/>
    <w:rsid w:val="006B62FF"/>
    <w:rsid w:val="006B6632"/>
    <w:rsid w:val="006B6A88"/>
    <w:rsid w:val="006B7136"/>
    <w:rsid w:val="006C05D6"/>
    <w:rsid w:val="006C06D3"/>
    <w:rsid w:val="006C0807"/>
    <w:rsid w:val="006C0A5A"/>
    <w:rsid w:val="006C1520"/>
    <w:rsid w:val="006C1F38"/>
    <w:rsid w:val="006C2EAA"/>
    <w:rsid w:val="006C57BA"/>
    <w:rsid w:val="006C5891"/>
    <w:rsid w:val="006C5BE9"/>
    <w:rsid w:val="006C5C57"/>
    <w:rsid w:val="006C6BA5"/>
    <w:rsid w:val="006C7131"/>
    <w:rsid w:val="006C7E1C"/>
    <w:rsid w:val="006D1217"/>
    <w:rsid w:val="006D3035"/>
    <w:rsid w:val="006D38B1"/>
    <w:rsid w:val="006D3E8A"/>
    <w:rsid w:val="006D44E5"/>
    <w:rsid w:val="006D46C4"/>
    <w:rsid w:val="006D4A96"/>
    <w:rsid w:val="006D509A"/>
    <w:rsid w:val="006D51D0"/>
    <w:rsid w:val="006D5E40"/>
    <w:rsid w:val="006D6453"/>
    <w:rsid w:val="006D6836"/>
    <w:rsid w:val="006D6C30"/>
    <w:rsid w:val="006D6CF5"/>
    <w:rsid w:val="006D7139"/>
    <w:rsid w:val="006D7366"/>
    <w:rsid w:val="006E05C8"/>
    <w:rsid w:val="006E0AE4"/>
    <w:rsid w:val="006E0B36"/>
    <w:rsid w:val="006E0EC6"/>
    <w:rsid w:val="006E1C53"/>
    <w:rsid w:val="006E2013"/>
    <w:rsid w:val="006E2755"/>
    <w:rsid w:val="006E3E5B"/>
    <w:rsid w:val="006E3E67"/>
    <w:rsid w:val="006E4509"/>
    <w:rsid w:val="006E582D"/>
    <w:rsid w:val="006E58F4"/>
    <w:rsid w:val="006E6B4A"/>
    <w:rsid w:val="006E755B"/>
    <w:rsid w:val="006E7789"/>
    <w:rsid w:val="006F0216"/>
    <w:rsid w:val="006F0287"/>
    <w:rsid w:val="006F0ACF"/>
    <w:rsid w:val="006F124F"/>
    <w:rsid w:val="006F18CC"/>
    <w:rsid w:val="006F2272"/>
    <w:rsid w:val="006F2CFF"/>
    <w:rsid w:val="006F2D7B"/>
    <w:rsid w:val="006F2DC6"/>
    <w:rsid w:val="006F2DFD"/>
    <w:rsid w:val="006F3800"/>
    <w:rsid w:val="006F3BE9"/>
    <w:rsid w:val="006F4745"/>
    <w:rsid w:val="006F4A00"/>
    <w:rsid w:val="006F5617"/>
    <w:rsid w:val="006F5647"/>
    <w:rsid w:val="006F7287"/>
    <w:rsid w:val="006F7341"/>
    <w:rsid w:val="006F752F"/>
    <w:rsid w:val="006F7A71"/>
    <w:rsid w:val="0070069B"/>
    <w:rsid w:val="0070190B"/>
    <w:rsid w:val="007033D8"/>
    <w:rsid w:val="00703B8C"/>
    <w:rsid w:val="00703F1F"/>
    <w:rsid w:val="00704536"/>
    <w:rsid w:val="007046F5"/>
    <w:rsid w:val="0070489A"/>
    <w:rsid w:val="00704995"/>
    <w:rsid w:val="007051D0"/>
    <w:rsid w:val="0070549B"/>
    <w:rsid w:val="0070631B"/>
    <w:rsid w:val="00706391"/>
    <w:rsid w:val="0070648C"/>
    <w:rsid w:val="00706494"/>
    <w:rsid w:val="00706848"/>
    <w:rsid w:val="00706B4F"/>
    <w:rsid w:val="007071A1"/>
    <w:rsid w:val="007077E3"/>
    <w:rsid w:val="00707B16"/>
    <w:rsid w:val="00707DC3"/>
    <w:rsid w:val="007102EA"/>
    <w:rsid w:val="0071185B"/>
    <w:rsid w:val="00712D47"/>
    <w:rsid w:val="00712EF1"/>
    <w:rsid w:val="00714525"/>
    <w:rsid w:val="007148EC"/>
    <w:rsid w:val="007154D0"/>
    <w:rsid w:val="007157F1"/>
    <w:rsid w:val="00715A50"/>
    <w:rsid w:val="00715A63"/>
    <w:rsid w:val="007161F5"/>
    <w:rsid w:val="00716295"/>
    <w:rsid w:val="0071634C"/>
    <w:rsid w:val="00716841"/>
    <w:rsid w:val="0071702D"/>
    <w:rsid w:val="00717298"/>
    <w:rsid w:val="007177F6"/>
    <w:rsid w:val="007178A8"/>
    <w:rsid w:val="00720E1E"/>
    <w:rsid w:val="007217FA"/>
    <w:rsid w:val="007219A2"/>
    <w:rsid w:val="007226CD"/>
    <w:rsid w:val="007241F3"/>
    <w:rsid w:val="0072462C"/>
    <w:rsid w:val="0072474D"/>
    <w:rsid w:val="00724776"/>
    <w:rsid w:val="007248C3"/>
    <w:rsid w:val="007249C1"/>
    <w:rsid w:val="00725439"/>
    <w:rsid w:val="007257E8"/>
    <w:rsid w:val="00725F85"/>
    <w:rsid w:val="00726445"/>
    <w:rsid w:val="0072647B"/>
    <w:rsid w:val="00726821"/>
    <w:rsid w:val="007269D4"/>
    <w:rsid w:val="00726B6D"/>
    <w:rsid w:val="00726C5E"/>
    <w:rsid w:val="00727713"/>
    <w:rsid w:val="0073042E"/>
    <w:rsid w:val="00730C96"/>
    <w:rsid w:val="00731281"/>
    <w:rsid w:val="007312B2"/>
    <w:rsid w:val="0073149A"/>
    <w:rsid w:val="0073168B"/>
    <w:rsid w:val="0073174A"/>
    <w:rsid w:val="007317BE"/>
    <w:rsid w:val="0073270B"/>
    <w:rsid w:val="00732C75"/>
    <w:rsid w:val="007332EA"/>
    <w:rsid w:val="00733528"/>
    <w:rsid w:val="0073370C"/>
    <w:rsid w:val="00733817"/>
    <w:rsid w:val="00733C37"/>
    <w:rsid w:val="0073405C"/>
    <w:rsid w:val="00734545"/>
    <w:rsid w:val="00734C63"/>
    <w:rsid w:val="00734C95"/>
    <w:rsid w:val="00734D7C"/>
    <w:rsid w:val="00735307"/>
    <w:rsid w:val="0073544D"/>
    <w:rsid w:val="007368B9"/>
    <w:rsid w:val="00736C12"/>
    <w:rsid w:val="00736E05"/>
    <w:rsid w:val="0073722D"/>
    <w:rsid w:val="007373AC"/>
    <w:rsid w:val="007375FE"/>
    <w:rsid w:val="00737C05"/>
    <w:rsid w:val="00737E19"/>
    <w:rsid w:val="007400D7"/>
    <w:rsid w:val="00740505"/>
    <w:rsid w:val="007408B7"/>
    <w:rsid w:val="00740B89"/>
    <w:rsid w:val="00740C11"/>
    <w:rsid w:val="00741460"/>
    <w:rsid w:val="00741981"/>
    <w:rsid w:val="00742788"/>
    <w:rsid w:val="00742AFE"/>
    <w:rsid w:val="00743B6C"/>
    <w:rsid w:val="00743FE5"/>
    <w:rsid w:val="0074420B"/>
    <w:rsid w:val="00744389"/>
    <w:rsid w:val="0074456F"/>
    <w:rsid w:val="00744A70"/>
    <w:rsid w:val="00745452"/>
    <w:rsid w:val="0074587B"/>
    <w:rsid w:val="00745C83"/>
    <w:rsid w:val="00746699"/>
    <w:rsid w:val="007467CA"/>
    <w:rsid w:val="00747521"/>
    <w:rsid w:val="00747549"/>
    <w:rsid w:val="00750041"/>
    <w:rsid w:val="00750116"/>
    <w:rsid w:val="00750B5D"/>
    <w:rsid w:val="00750C58"/>
    <w:rsid w:val="00750D3D"/>
    <w:rsid w:val="00751C68"/>
    <w:rsid w:val="00751C94"/>
    <w:rsid w:val="00752563"/>
    <w:rsid w:val="00752E13"/>
    <w:rsid w:val="007533E8"/>
    <w:rsid w:val="0075369C"/>
    <w:rsid w:val="00753AF8"/>
    <w:rsid w:val="00754A92"/>
    <w:rsid w:val="0075603B"/>
    <w:rsid w:val="007576BA"/>
    <w:rsid w:val="00757B05"/>
    <w:rsid w:val="00760162"/>
    <w:rsid w:val="00760DAB"/>
    <w:rsid w:val="00761361"/>
    <w:rsid w:val="00761AEB"/>
    <w:rsid w:val="00762297"/>
    <w:rsid w:val="007624F6"/>
    <w:rsid w:val="00762C40"/>
    <w:rsid w:val="00762F52"/>
    <w:rsid w:val="007633A1"/>
    <w:rsid w:val="00763405"/>
    <w:rsid w:val="0076368A"/>
    <w:rsid w:val="00763780"/>
    <w:rsid w:val="00764445"/>
    <w:rsid w:val="00764682"/>
    <w:rsid w:val="00764D20"/>
    <w:rsid w:val="00764EB2"/>
    <w:rsid w:val="00764EBC"/>
    <w:rsid w:val="007651A1"/>
    <w:rsid w:val="00765C8F"/>
    <w:rsid w:val="00765DA7"/>
    <w:rsid w:val="00766345"/>
    <w:rsid w:val="00766449"/>
    <w:rsid w:val="007664B5"/>
    <w:rsid w:val="00766526"/>
    <w:rsid w:val="00766691"/>
    <w:rsid w:val="0076688D"/>
    <w:rsid w:val="00766A58"/>
    <w:rsid w:val="00767DDE"/>
    <w:rsid w:val="00767E07"/>
    <w:rsid w:val="00770628"/>
    <w:rsid w:val="00770673"/>
    <w:rsid w:val="007709E2"/>
    <w:rsid w:val="007715B7"/>
    <w:rsid w:val="00771727"/>
    <w:rsid w:val="00771A88"/>
    <w:rsid w:val="00771F0D"/>
    <w:rsid w:val="00772834"/>
    <w:rsid w:val="007728BA"/>
    <w:rsid w:val="00772D8E"/>
    <w:rsid w:val="00772E62"/>
    <w:rsid w:val="007731F9"/>
    <w:rsid w:val="007733EA"/>
    <w:rsid w:val="00773A1F"/>
    <w:rsid w:val="00773E3E"/>
    <w:rsid w:val="00774358"/>
    <w:rsid w:val="00774673"/>
    <w:rsid w:val="007756E6"/>
    <w:rsid w:val="00775A20"/>
    <w:rsid w:val="00775F0E"/>
    <w:rsid w:val="00775FC9"/>
    <w:rsid w:val="00776445"/>
    <w:rsid w:val="00776E71"/>
    <w:rsid w:val="007770E4"/>
    <w:rsid w:val="00777FBC"/>
    <w:rsid w:val="00780A49"/>
    <w:rsid w:val="00781A01"/>
    <w:rsid w:val="0078321D"/>
    <w:rsid w:val="00783269"/>
    <w:rsid w:val="00784495"/>
    <w:rsid w:val="0078468E"/>
    <w:rsid w:val="007850F3"/>
    <w:rsid w:val="007866EA"/>
    <w:rsid w:val="00786E62"/>
    <w:rsid w:val="0078725A"/>
    <w:rsid w:val="00787702"/>
    <w:rsid w:val="00787A52"/>
    <w:rsid w:val="00787F96"/>
    <w:rsid w:val="0079003F"/>
    <w:rsid w:val="00790C58"/>
    <w:rsid w:val="00790DA4"/>
    <w:rsid w:val="00790FDB"/>
    <w:rsid w:val="007912F8"/>
    <w:rsid w:val="00791511"/>
    <w:rsid w:val="007915FD"/>
    <w:rsid w:val="007926E1"/>
    <w:rsid w:val="00792A47"/>
    <w:rsid w:val="00792F02"/>
    <w:rsid w:val="00793469"/>
    <w:rsid w:val="007935E4"/>
    <w:rsid w:val="0079371B"/>
    <w:rsid w:val="0079384E"/>
    <w:rsid w:val="00793DA7"/>
    <w:rsid w:val="00794077"/>
    <w:rsid w:val="007940B2"/>
    <w:rsid w:val="0079479F"/>
    <w:rsid w:val="00794D5F"/>
    <w:rsid w:val="007950FE"/>
    <w:rsid w:val="00795A57"/>
    <w:rsid w:val="007964BE"/>
    <w:rsid w:val="007967D3"/>
    <w:rsid w:val="007969AF"/>
    <w:rsid w:val="007969D0"/>
    <w:rsid w:val="00797700"/>
    <w:rsid w:val="007978D8"/>
    <w:rsid w:val="007A010D"/>
    <w:rsid w:val="007A064F"/>
    <w:rsid w:val="007A0923"/>
    <w:rsid w:val="007A0A74"/>
    <w:rsid w:val="007A0D41"/>
    <w:rsid w:val="007A10C1"/>
    <w:rsid w:val="007A1587"/>
    <w:rsid w:val="007A225A"/>
    <w:rsid w:val="007A27A7"/>
    <w:rsid w:val="007A295C"/>
    <w:rsid w:val="007A35DF"/>
    <w:rsid w:val="007A3950"/>
    <w:rsid w:val="007A3C14"/>
    <w:rsid w:val="007A454A"/>
    <w:rsid w:val="007A4C2F"/>
    <w:rsid w:val="007A553A"/>
    <w:rsid w:val="007A5BDD"/>
    <w:rsid w:val="007A5D4D"/>
    <w:rsid w:val="007A6540"/>
    <w:rsid w:val="007A6F12"/>
    <w:rsid w:val="007A74E5"/>
    <w:rsid w:val="007A7AC6"/>
    <w:rsid w:val="007A7E25"/>
    <w:rsid w:val="007B136B"/>
    <w:rsid w:val="007B13CA"/>
    <w:rsid w:val="007B1C14"/>
    <w:rsid w:val="007B1FB9"/>
    <w:rsid w:val="007B29E0"/>
    <w:rsid w:val="007B3C2E"/>
    <w:rsid w:val="007B3EFF"/>
    <w:rsid w:val="007B4930"/>
    <w:rsid w:val="007B49C1"/>
    <w:rsid w:val="007B5904"/>
    <w:rsid w:val="007B5E32"/>
    <w:rsid w:val="007B6369"/>
    <w:rsid w:val="007B6AB2"/>
    <w:rsid w:val="007B7269"/>
    <w:rsid w:val="007B72E2"/>
    <w:rsid w:val="007B767F"/>
    <w:rsid w:val="007C0548"/>
    <w:rsid w:val="007C068A"/>
    <w:rsid w:val="007C09E3"/>
    <w:rsid w:val="007C105C"/>
    <w:rsid w:val="007C13AE"/>
    <w:rsid w:val="007C14C5"/>
    <w:rsid w:val="007C1545"/>
    <w:rsid w:val="007C154E"/>
    <w:rsid w:val="007C1724"/>
    <w:rsid w:val="007C185E"/>
    <w:rsid w:val="007C1A1D"/>
    <w:rsid w:val="007C20B2"/>
    <w:rsid w:val="007C22F8"/>
    <w:rsid w:val="007C24D4"/>
    <w:rsid w:val="007C25CF"/>
    <w:rsid w:val="007C2B30"/>
    <w:rsid w:val="007C3567"/>
    <w:rsid w:val="007C38FA"/>
    <w:rsid w:val="007C3BDB"/>
    <w:rsid w:val="007C3F19"/>
    <w:rsid w:val="007C48F4"/>
    <w:rsid w:val="007C518B"/>
    <w:rsid w:val="007C5303"/>
    <w:rsid w:val="007C59FF"/>
    <w:rsid w:val="007C61EA"/>
    <w:rsid w:val="007C6F0B"/>
    <w:rsid w:val="007C7681"/>
    <w:rsid w:val="007C78E9"/>
    <w:rsid w:val="007C7B9D"/>
    <w:rsid w:val="007D0018"/>
    <w:rsid w:val="007D06FE"/>
    <w:rsid w:val="007D0EBF"/>
    <w:rsid w:val="007D3004"/>
    <w:rsid w:val="007D3B16"/>
    <w:rsid w:val="007D3BEB"/>
    <w:rsid w:val="007D3D10"/>
    <w:rsid w:val="007D3F59"/>
    <w:rsid w:val="007D467E"/>
    <w:rsid w:val="007D56FE"/>
    <w:rsid w:val="007D57F3"/>
    <w:rsid w:val="007D5DF1"/>
    <w:rsid w:val="007D606D"/>
    <w:rsid w:val="007D6163"/>
    <w:rsid w:val="007D6204"/>
    <w:rsid w:val="007D67D1"/>
    <w:rsid w:val="007D6BDE"/>
    <w:rsid w:val="007D747E"/>
    <w:rsid w:val="007D7579"/>
    <w:rsid w:val="007D7911"/>
    <w:rsid w:val="007D7FFC"/>
    <w:rsid w:val="007E0227"/>
    <w:rsid w:val="007E03C5"/>
    <w:rsid w:val="007E0D27"/>
    <w:rsid w:val="007E0E83"/>
    <w:rsid w:val="007E10F9"/>
    <w:rsid w:val="007E153B"/>
    <w:rsid w:val="007E17C8"/>
    <w:rsid w:val="007E2E78"/>
    <w:rsid w:val="007E3217"/>
    <w:rsid w:val="007E341E"/>
    <w:rsid w:val="007E42AB"/>
    <w:rsid w:val="007E44FB"/>
    <w:rsid w:val="007E4523"/>
    <w:rsid w:val="007E48A0"/>
    <w:rsid w:val="007E50F8"/>
    <w:rsid w:val="007E5219"/>
    <w:rsid w:val="007E523A"/>
    <w:rsid w:val="007E5E87"/>
    <w:rsid w:val="007E633D"/>
    <w:rsid w:val="007E7041"/>
    <w:rsid w:val="007E71DE"/>
    <w:rsid w:val="007E7D52"/>
    <w:rsid w:val="007F0AF1"/>
    <w:rsid w:val="007F113B"/>
    <w:rsid w:val="007F1781"/>
    <w:rsid w:val="007F1B59"/>
    <w:rsid w:val="007F1FB1"/>
    <w:rsid w:val="007F1FE9"/>
    <w:rsid w:val="007F262C"/>
    <w:rsid w:val="007F2BA5"/>
    <w:rsid w:val="007F3FF1"/>
    <w:rsid w:val="007F4469"/>
    <w:rsid w:val="007F4868"/>
    <w:rsid w:val="007F4B72"/>
    <w:rsid w:val="007F4E5C"/>
    <w:rsid w:val="007F56FB"/>
    <w:rsid w:val="007F5A40"/>
    <w:rsid w:val="007F5B2C"/>
    <w:rsid w:val="007F5C31"/>
    <w:rsid w:val="007F5EFA"/>
    <w:rsid w:val="007F6165"/>
    <w:rsid w:val="007F68D4"/>
    <w:rsid w:val="007F6AEF"/>
    <w:rsid w:val="007F6BDE"/>
    <w:rsid w:val="007F7424"/>
    <w:rsid w:val="00800525"/>
    <w:rsid w:val="00800DB9"/>
    <w:rsid w:val="008014CD"/>
    <w:rsid w:val="00801982"/>
    <w:rsid w:val="00801A79"/>
    <w:rsid w:val="00802754"/>
    <w:rsid w:val="00802860"/>
    <w:rsid w:val="008029FA"/>
    <w:rsid w:val="00802BC7"/>
    <w:rsid w:val="00803130"/>
    <w:rsid w:val="008038B8"/>
    <w:rsid w:val="0080425C"/>
    <w:rsid w:val="00804389"/>
    <w:rsid w:val="008044A9"/>
    <w:rsid w:val="00804B63"/>
    <w:rsid w:val="0080589D"/>
    <w:rsid w:val="00805972"/>
    <w:rsid w:val="00805CC8"/>
    <w:rsid w:val="008063FF"/>
    <w:rsid w:val="00806731"/>
    <w:rsid w:val="008069DA"/>
    <w:rsid w:val="0080704C"/>
    <w:rsid w:val="008070DF"/>
    <w:rsid w:val="0080786E"/>
    <w:rsid w:val="008079EA"/>
    <w:rsid w:val="00807ACA"/>
    <w:rsid w:val="00810988"/>
    <w:rsid w:val="00810EBA"/>
    <w:rsid w:val="00811988"/>
    <w:rsid w:val="00811F45"/>
    <w:rsid w:val="00812011"/>
    <w:rsid w:val="008121F9"/>
    <w:rsid w:val="00812405"/>
    <w:rsid w:val="0081243F"/>
    <w:rsid w:val="00812D4C"/>
    <w:rsid w:val="00812DC0"/>
    <w:rsid w:val="0081372D"/>
    <w:rsid w:val="00813F14"/>
    <w:rsid w:val="0081411C"/>
    <w:rsid w:val="008147E6"/>
    <w:rsid w:val="00814997"/>
    <w:rsid w:val="00814B96"/>
    <w:rsid w:val="00814EE8"/>
    <w:rsid w:val="0081589A"/>
    <w:rsid w:val="00815F5F"/>
    <w:rsid w:val="008164A6"/>
    <w:rsid w:val="008168FF"/>
    <w:rsid w:val="00817019"/>
    <w:rsid w:val="008173E8"/>
    <w:rsid w:val="00817F12"/>
    <w:rsid w:val="00821CB2"/>
    <w:rsid w:val="008224A5"/>
    <w:rsid w:val="00823A97"/>
    <w:rsid w:val="00823C2B"/>
    <w:rsid w:val="0082543D"/>
    <w:rsid w:val="0082591C"/>
    <w:rsid w:val="008262D1"/>
    <w:rsid w:val="0082695B"/>
    <w:rsid w:val="00826F36"/>
    <w:rsid w:val="00827923"/>
    <w:rsid w:val="0083032C"/>
    <w:rsid w:val="0083047C"/>
    <w:rsid w:val="0083067D"/>
    <w:rsid w:val="00830DF2"/>
    <w:rsid w:val="008318A1"/>
    <w:rsid w:val="008320CD"/>
    <w:rsid w:val="00832471"/>
    <w:rsid w:val="0083249F"/>
    <w:rsid w:val="00832530"/>
    <w:rsid w:val="00832A0D"/>
    <w:rsid w:val="00833654"/>
    <w:rsid w:val="008338DC"/>
    <w:rsid w:val="00833C27"/>
    <w:rsid w:val="00834E9F"/>
    <w:rsid w:val="008351B7"/>
    <w:rsid w:val="00835314"/>
    <w:rsid w:val="008354E3"/>
    <w:rsid w:val="008359BA"/>
    <w:rsid w:val="00835C96"/>
    <w:rsid w:val="00836581"/>
    <w:rsid w:val="0083702F"/>
    <w:rsid w:val="008374F6"/>
    <w:rsid w:val="008379F6"/>
    <w:rsid w:val="00837C22"/>
    <w:rsid w:val="00837CB5"/>
    <w:rsid w:val="00837ED9"/>
    <w:rsid w:val="00840416"/>
    <w:rsid w:val="00840672"/>
    <w:rsid w:val="008410BD"/>
    <w:rsid w:val="0084133D"/>
    <w:rsid w:val="00841480"/>
    <w:rsid w:val="008414A8"/>
    <w:rsid w:val="00841AE7"/>
    <w:rsid w:val="00841FA0"/>
    <w:rsid w:val="00842161"/>
    <w:rsid w:val="008422F6"/>
    <w:rsid w:val="008423D7"/>
    <w:rsid w:val="00842833"/>
    <w:rsid w:val="00842BD7"/>
    <w:rsid w:val="00843A13"/>
    <w:rsid w:val="00843B56"/>
    <w:rsid w:val="00843CB9"/>
    <w:rsid w:val="00844091"/>
    <w:rsid w:val="008440BA"/>
    <w:rsid w:val="008441A7"/>
    <w:rsid w:val="008444A7"/>
    <w:rsid w:val="008450F4"/>
    <w:rsid w:val="008451CF"/>
    <w:rsid w:val="00845E8C"/>
    <w:rsid w:val="008466B2"/>
    <w:rsid w:val="0084687F"/>
    <w:rsid w:val="0084694A"/>
    <w:rsid w:val="00846C62"/>
    <w:rsid w:val="0084757C"/>
    <w:rsid w:val="0084796A"/>
    <w:rsid w:val="00847A19"/>
    <w:rsid w:val="00847C3C"/>
    <w:rsid w:val="00847FDB"/>
    <w:rsid w:val="00850203"/>
    <w:rsid w:val="0085091A"/>
    <w:rsid w:val="008513D7"/>
    <w:rsid w:val="008524F5"/>
    <w:rsid w:val="00853C4F"/>
    <w:rsid w:val="008541F6"/>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285F"/>
    <w:rsid w:val="00862EEF"/>
    <w:rsid w:val="008644B5"/>
    <w:rsid w:val="00864764"/>
    <w:rsid w:val="00864973"/>
    <w:rsid w:val="00864E2B"/>
    <w:rsid w:val="00865730"/>
    <w:rsid w:val="00865E89"/>
    <w:rsid w:val="00865FF8"/>
    <w:rsid w:val="00866506"/>
    <w:rsid w:val="0086659B"/>
    <w:rsid w:val="0086662D"/>
    <w:rsid w:val="008668C7"/>
    <w:rsid w:val="008672E7"/>
    <w:rsid w:val="0086750C"/>
    <w:rsid w:val="008675D4"/>
    <w:rsid w:val="008678CA"/>
    <w:rsid w:val="00870040"/>
    <w:rsid w:val="00870299"/>
    <w:rsid w:val="0087069A"/>
    <w:rsid w:val="008707BB"/>
    <w:rsid w:val="00870E0E"/>
    <w:rsid w:val="00871112"/>
    <w:rsid w:val="008712F0"/>
    <w:rsid w:val="008718C7"/>
    <w:rsid w:val="0087198D"/>
    <w:rsid w:val="008721D6"/>
    <w:rsid w:val="008721FD"/>
    <w:rsid w:val="0087293E"/>
    <w:rsid w:val="00873EAC"/>
    <w:rsid w:val="0087420B"/>
    <w:rsid w:val="00874340"/>
    <w:rsid w:val="00874452"/>
    <w:rsid w:val="00874640"/>
    <w:rsid w:val="00874754"/>
    <w:rsid w:val="008752A0"/>
    <w:rsid w:val="008758BF"/>
    <w:rsid w:val="00875E9A"/>
    <w:rsid w:val="008761C0"/>
    <w:rsid w:val="00876E8A"/>
    <w:rsid w:val="008778AB"/>
    <w:rsid w:val="0088016E"/>
    <w:rsid w:val="008807FD"/>
    <w:rsid w:val="00881272"/>
    <w:rsid w:val="00881644"/>
    <w:rsid w:val="00881703"/>
    <w:rsid w:val="00881BAF"/>
    <w:rsid w:val="00881E4C"/>
    <w:rsid w:val="00881FB5"/>
    <w:rsid w:val="008821CC"/>
    <w:rsid w:val="0088264C"/>
    <w:rsid w:val="00882A5D"/>
    <w:rsid w:val="00882B31"/>
    <w:rsid w:val="008830FB"/>
    <w:rsid w:val="0088377C"/>
    <w:rsid w:val="00883998"/>
    <w:rsid w:val="008857B4"/>
    <w:rsid w:val="0088609F"/>
    <w:rsid w:val="00886350"/>
    <w:rsid w:val="0088673E"/>
    <w:rsid w:val="008867D8"/>
    <w:rsid w:val="00886BD9"/>
    <w:rsid w:val="00887E91"/>
    <w:rsid w:val="0089004B"/>
    <w:rsid w:val="008904E8"/>
    <w:rsid w:val="00890EAC"/>
    <w:rsid w:val="00891358"/>
    <w:rsid w:val="008916F7"/>
    <w:rsid w:val="00891718"/>
    <w:rsid w:val="00891954"/>
    <w:rsid w:val="008928E2"/>
    <w:rsid w:val="00892CC3"/>
    <w:rsid w:val="00892E3A"/>
    <w:rsid w:val="00893A81"/>
    <w:rsid w:val="00893C70"/>
    <w:rsid w:val="008940F4"/>
    <w:rsid w:val="00894601"/>
    <w:rsid w:val="0089460C"/>
    <w:rsid w:val="0089466C"/>
    <w:rsid w:val="00895B58"/>
    <w:rsid w:val="00896B1B"/>
    <w:rsid w:val="008972C8"/>
    <w:rsid w:val="00897B2E"/>
    <w:rsid w:val="008A1040"/>
    <w:rsid w:val="008A197F"/>
    <w:rsid w:val="008A2481"/>
    <w:rsid w:val="008A2706"/>
    <w:rsid w:val="008A2710"/>
    <w:rsid w:val="008A2B4B"/>
    <w:rsid w:val="008A304B"/>
    <w:rsid w:val="008A30A9"/>
    <w:rsid w:val="008A3519"/>
    <w:rsid w:val="008A385E"/>
    <w:rsid w:val="008A3CCC"/>
    <w:rsid w:val="008A4BF1"/>
    <w:rsid w:val="008A549B"/>
    <w:rsid w:val="008A5D1A"/>
    <w:rsid w:val="008A5D7F"/>
    <w:rsid w:val="008A6031"/>
    <w:rsid w:val="008A688D"/>
    <w:rsid w:val="008A6B75"/>
    <w:rsid w:val="008A6D13"/>
    <w:rsid w:val="008A6E4C"/>
    <w:rsid w:val="008A71EB"/>
    <w:rsid w:val="008A7B04"/>
    <w:rsid w:val="008A7D4F"/>
    <w:rsid w:val="008B01F7"/>
    <w:rsid w:val="008B0482"/>
    <w:rsid w:val="008B0930"/>
    <w:rsid w:val="008B0977"/>
    <w:rsid w:val="008B0B8C"/>
    <w:rsid w:val="008B0CD6"/>
    <w:rsid w:val="008B1446"/>
    <w:rsid w:val="008B1512"/>
    <w:rsid w:val="008B19FC"/>
    <w:rsid w:val="008B234E"/>
    <w:rsid w:val="008B2FCD"/>
    <w:rsid w:val="008B30AF"/>
    <w:rsid w:val="008B324A"/>
    <w:rsid w:val="008B3E79"/>
    <w:rsid w:val="008B3F81"/>
    <w:rsid w:val="008B4933"/>
    <w:rsid w:val="008B4BA6"/>
    <w:rsid w:val="008B50FF"/>
    <w:rsid w:val="008B54A5"/>
    <w:rsid w:val="008B5A52"/>
    <w:rsid w:val="008B615A"/>
    <w:rsid w:val="008B61C4"/>
    <w:rsid w:val="008B7102"/>
    <w:rsid w:val="008B7371"/>
    <w:rsid w:val="008B75C4"/>
    <w:rsid w:val="008B77D2"/>
    <w:rsid w:val="008B7C00"/>
    <w:rsid w:val="008B7C93"/>
    <w:rsid w:val="008C0C36"/>
    <w:rsid w:val="008C0F43"/>
    <w:rsid w:val="008C0FFA"/>
    <w:rsid w:val="008C1169"/>
    <w:rsid w:val="008C19A5"/>
    <w:rsid w:val="008C261A"/>
    <w:rsid w:val="008C26ED"/>
    <w:rsid w:val="008C2801"/>
    <w:rsid w:val="008C3349"/>
    <w:rsid w:val="008C373B"/>
    <w:rsid w:val="008C442E"/>
    <w:rsid w:val="008C4FCD"/>
    <w:rsid w:val="008C5789"/>
    <w:rsid w:val="008C5C67"/>
    <w:rsid w:val="008C607C"/>
    <w:rsid w:val="008C60F2"/>
    <w:rsid w:val="008C627A"/>
    <w:rsid w:val="008C6E1A"/>
    <w:rsid w:val="008C79D8"/>
    <w:rsid w:val="008D159B"/>
    <w:rsid w:val="008D1CDA"/>
    <w:rsid w:val="008D1E4E"/>
    <w:rsid w:val="008D263C"/>
    <w:rsid w:val="008D2F95"/>
    <w:rsid w:val="008D32E9"/>
    <w:rsid w:val="008D401F"/>
    <w:rsid w:val="008D4290"/>
    <w:rsid w:val="008D501C"/>
    <w:rsid w:val="008D5A0A"/>
    <w:rsid w:val="008D5CCD"/>
    <w:rsid w:val="008D7A81"/>
    <w:rsid w:val="008E00F9"/>
    <w:rsid w:val="008E03C0"/>
    <w:rsid w:val="008E08BA"/>
    <w:rsid w:val="008E0F34"/>
    <w:rsid w:val="008E131D"/>
    <w:rsid w:val="008E1CDF"/>
    <w:rsid w:val="008E2149"/>
    <w:rsid w:val="008E2499"/>
    <w:rsid w:val="008E251A"/>
    <w:rsid w:val="008E2595"/>
    <w:rsid w:val="008E25A3"/>
    <w:rsid w:val="008E2771"/>
    <w:rsid w:val="008E3088"/>
    <w:rsid w:val="008E31B3"/>
    <w:rsid w:val="008E3425"/>
    <w:rsid w:val="008E370B"/>
    <w:rsid w:val="008E3E44"/>
    <w:rsid w:val="008E4707"/>
    <w:rsid w:val="008E4EA1"/>
    <w:rsid w:val="008E5B51"/>
    <w:rsid w:val="008E5BC3"/>
    <w:rsid w:val="008E5C18"/>
    <w:rsid w:val="008E5FAD"/>
    <w:rsid w:val="008E64F3"/>
    <w:rsid w:val="008E796E"/>
    <w:rsid w:val="008F01A1"/>
    <w:rsid w:val="008F0570"/>
    <w:rsid w:val="008F0953"/>
    <w:rsid w:val="008F0D4A"/>
    <w:rsid w:val="008F12DD"/>
    <w:rsid w:val="008F15BF"/>
    <w:rsid w:val="008F1DFE"/>
    <w:rsid w:val="008F1EAD"/>
    <w:rsid w:val="008F20EE"/>
    <w:rsid w:val="008F2371"/>
    <w:rsid w:val="008F25F2"/>
    <w:rsid w:val="008F2E69"/>
    <w:rsid w:val="008F36F5"/>
    <w:rsid w:val="008F385C"/>
    <w:rsid w:val="008F42B9"/>
    <w:rsid w:val="008F4690"/>
    <w:rsid w:val="008F5185"/>
    <w:rsid w:val="008F60C5"/>
    <w:rsid w:val="008F62B3"/>
    <w:rsid w:val="008F69D1"/>
    <w:rsid w:val="008F6C4C"/>
    <w:rsid w:val="008F6CDD"/>
    <w:rsid w:val="008F74BD"/>
    <w:rsid w:val="008F7573"/>
    <w:rsid w:val="00900019"/>
    <w:rsid w:val="009009B9"/>
    <w:rsid w:val="0090116C"/>
    <w:rsid w:val="009011CD"/>
    <w:rsid w:val="00901309"/>
    <w:rsid w:val="00901342"/>
    <w:rsid w:val="00901709"/>
    <w:rsid w:val="0090178A"/>
    <w:rsid w:val="00901E98"/>
    <w:rsid w:val="00901F73"/>
    <w:rsid w:val="00902024"/>
    <w:rsid w:val="00902041"/>
    <w:rsid w:val="009027CE"/>
    <w:rsid w:val="00902D31"/>
    <w:rsid w:val="00902F39"/>
    <w:rsid w:val="009033B2"/>
    <w:rsid w:val="009034BF"/>
    <w:rsid w:val="00903E09"/>
    <w:rsid w:val="0090430B"/>
    <w:rsid w:val="0090432C"/>
    <w:rsid w:val="0090459E"/>
    <w:rsid w:val="009046A7"/>
    <w:rsid w:val="00904716"/>
    <w:rsid w:val="00904E2D"/>
    <w:rsid w:val="00905627"/>
    <w:rsid w:val="009060CF"/>
    <w:rsid w:val="009062EB"/>
    <w:rsid w:val="00906795"/>
    <w:rsid w:val="00906A51"/>
    <w:rsid w:val="00910B62"/>
    <w:rsid w:val="00911D6F"/>
    <w:rsid w:val="00911ECA"/>
    <w:rsid w:val="00911FC5"/>
    <w:rsid w:val="00912349"/>
    <w:rsid w:val="00912F3F"/>
    <w:rsid w:val="00913580"/>
    <w:rsid w:val="0091454A"/>
    <w:rsid w:val="0091487F"/>
    <w:rsid w:val="00914AF2"/>
    <w:rsid w:val="00914D9E"/>
    <w:rsid w:val="00914F45"/>
    <w:rsid w:val="009154EC"/>
    <w:rsid w:val="009159BD"/>
    <w:rsid w:val="00915B7D"/>
    <w:rsid w:val="00915C42"/>
    <w:rsid w:val="00915CD7"/>
    <w:rsid w:val="00915D53"/>
    <w:rsid w:val="00915F47"/>
    <w:rsid w:val="00916E08"/>
    <w:rsid w:val="00917231"/>
    <w:rsid w:val="00917390"/>
    <w:rsid w:val="0091752D"/>
    <w:rsid w:val="0091797B"/>
    <w:rsid w:val="00917E4D"/>
    <w:rsid w:val="00920844"/>
    <w:rsid w:val="0092088F"/>
    <w:rsid w:val="00920DF8"/>
    <w:rsid w:val="00920E7B"/>
    <w:rsid w:val="0092205D"/>
    <w:rsid w:val="009227B9"/>
    <w:rsid w:val="00922FBD"/>
    <w:rsid w:val="0092467C"/>
    <w:rsid w:val="00924C17"/>
    <w:rsid w:val="00925084"/>
    <w:rsid w:val="00925295"/>
    <w:rsid w:val="00925641"/>
    <w:rsid w:val="00925C25"/>
    <w:rsid w:val="00925D9E"/>
    <w:rsid w:val="00926E24"/>
    <w:rsid w:val="00927177"/>
    <w:rsid w:val="0092720F"/>
    <w:rsid w:val="00927228"/>
    <w:rsid w:val="009274EE"/>
    <w:rsid w:val="00927AE1"/>
    <w:rsid w:val="00931A6D"/>
    <w:rsid w:val="00931EDA"/>
    <w:rsid w:val="0093203C"/>
    <w:rsid w:val="00932245"/>
    <w:rsid w:val="009326DD"/>
    <w:rsid w:val="009327AE"/>
    <w:rsid w:val="00933370"/>
    <w:rsid w:val="00933B47"/>
    <w:rsid w:val="00933B98"/>
    <w:rsid w:val="00934018"/>
    <w:rsid w:val="00934ED9"/>
    <w:rsid w:val="009355CE"/>
    <w:rsid w:val="00935BF6"/>
    <w:rsid w:val="009360FB"/>
    <w:rsid w:val="00936E0A"/>
    <w:rsid w:val="00936F23"/>
    <w:rsid w:val="009376FA"/>
    <w:rsid w:val="00937922"/>
    <w:rsid w:val="00937CD2"/>
    <w:rsid w:val="00937D9D"/>
    <w:rsid w:val="00940062"/>
    <w:rsid w:val="00940845"/>
    <w:rsid w:val="009413B8"/>
    <w:rsid w:val="00941440"/>
    <w:rsid w:val="0094168D"/>
    <w:rsid w:val="00941A68"/>
    <w:rsid w:val="00942267"/>
    <w:rsid w:val="009423D0"/>
    <w:rsid w:val="009424AA"/>
    <w:rsid w:val="00942D4C"/>
    <w:rsid w:val="00942F3A"/>
    <w:rsid w:val="009436BE"/>
    <w:rsid w:val="0094407D"/>
    <w:rsid w:val="00944875"/>
    <w:rsid w:val="00944BDE"/>
    <w:rsid w:val="00944C6A"/>
    <w:rsid w:val="009453DD"/>
    <w:rsid w:val="00945603"/>
    <w:rsid w:val="00945AFC"/>
    <w:rsid w:val="00945EDC"/>
    <w:rsid w:val="00946F10"/>
    <w:rsid w:val="00947252"/>
    <w:rsid w:val="009472CB"/>
    <w:rsid w:val="009473FC"/>
    <w:rsid w:val="0094765E"/>
    <w:rsid w:val="009478E1"/>
    <w:rsid w:val="009478F7"/>
    <w:rsid w:val="00947A67"/>
    <w:rsid w:val="00947EEC"/>
    <w:rsid w:val="00947F03"/>
    <w:rsid w:val="009504E6"/>
    <w:rsid w:val="00950636"/>
    <w:rsid w:val="0095079E"/>
    <w:rsid w:val="009510F5"/>
    <w:rsid w:val="009517E5"/>
    <w:rsid w:val="00951C49"/>
    <w:rsid w:val="00952804"/>
    <w:rsid w:val="00953071"/>
    <w:rsid w:val="0095322E"/>
    <w:rsid w:val="009533ED"/>
    <w:rsid w:val="009541E5"/>
    <w:rsid w:val="009542EF"/>
    <w:rsid w:val="00954377"/>
    <w:rsid w:val="00954557"/>
    <w:rsid w:val="00956212"/>
    <w:rsid w:val="00956AF2"/>
    <w:rsid w:val="00957929"/>
    <w:rsid w:val="00961296"/>
    <w:rsid w:val="00961329"/>
    <w:rsid w:val="00961A6D"/>
    <w:rsid w:val="00961C8B"/>
    <w:rsid w:val="00962728"/>
    <w:rsid w:val="0096274E"/>
    <w:rsid w:val="00962A3F"/>
    <w:rsid w:val="00964C95"/>
    <w:rsid w:val="009650D4"/>
    <w:rsid w:val="009652B9"/>
    <w:rsid w:val="009657BC"/>
    <w:rsid w:val="0096619A"/>
    <w:rsid w:val="009663AB"/>
    <w:rsid w:val="00966CEB"/>
    <w:rsid w:val="009672EE"/>
    <w:rsid w:val="00967698"/>
    <w:rsid w:val="0096780B"/>
    <w:rsid w:val="00970540"/>
    <w:rsid w:val="0097058F"/>
    <w:rsid w:val="00970715"/>
    <w:rsid w:val="00970BF4"/>
    <w:rsid w:val="00971063"/>
    <w:rsid w:val="00972F39"/>
    <w:rsid w:val="009732DA"/>
    <w:rsid w:val="00973425"/>
    <w:rsid w:val="00974550"/>
    <w:rsid w:val="00974566"/>
    <w:rsid w:val="0097495B"/>
    <w:rsid w:val="00974C72"/>
    <w:rsid w:val="00974F2E"/>
    <w:rsid w:val="00974FBD"/>
    <w:rsid w:val="0097595D"/>
    <w:rsid w:val="00975ECE"/>
    <w:rsid w:val="009761BD"/>
    <w:rsid w:val="00976C1C"/>
    <w:rsid w:val="00976D04"/>
    <w:rsid w:val="009778BE"/>
    <w:rsid w:val="00980046"/>
    <w:rsid w:val="009802AB"/>
    <w:rsid w:val="00980561"/>
    <w:rsid w:val="0098078F"/>
    <w:rsid w:val="00980947"/>
    <w:rsid w:val="00981814"/>
    <w:rsid w:val="00981D76"/>
    <w:rsid w:val="0098238C"/>
    <w:rsid w:val="009828B7"/>
    <w:rsid w:val="009836BE"/>
    <w:rsid w:val="0098378A"/>
    <w:rsid w:val="00983ECE"/>
    <w:rsid w:val="0098439A"/>
    <w:rsid w:val="00984644"/>
    <w:rsid w:val="00984741"/>
    <w:rsid w:val="00985FCE"/>
    <w:rsid w:val="00987208"/>
    <w:rsid w:val="00987CE0"/>
    <w:rsid w:val="00990036"/>
    <w:rsid w:val="0099052D"/>
    <w:rsid w:val="00991386"/>
    <w:rsid w:val="00991651"/>
    <w:rsid w:val="0099176C"/>
    <w:rsid w:val="00991AA5"/>
    <w:rsid w:val="00991B72"/>
    <w:rsid w:val="00992443"/>
    <w:rsid w:val="0099289D"/>
    <w:rsid w:val="00992B73"/>
    <w:rsid w:val="0099328D"/>
    <w:rsid w:val="00993BBF"/>
    <w:rsid w:val="009943DD"/>
    <w:rsid w:val="009945D0"/>
    <w:rsid w:val="00994614"/>
    <w:rsid w:val="00994781"/>
    <w:rsid w:val="009947C3"/>
    <w:rsid w:val="009950BC"/>
    <w:rsid w:val="0099559C"/>
    <w:rsid w:val="0099596C"/>
    <w:rsid w:val="00995F76"/>
    <w:rsid w:val="00997FCA"/>
    <w:rsid w:val="009A0036"/>
    <w:rsid w:val="009A2516"/>
    <w:rsid w:val="009A2929"/>
    <w:rsid w:val="009A2E82"/>
    <w:rsid w:val="009A3CBA"/>
    <w:rsid w:val="009A4127"/>
    <w:rsid w:val="009A43C6"/>
    <w:rsid w:val="009A4E9B"/>
    <w:rsid w:val="009A6141"/>
    <w:rsid w:val="009A6965"/>
    <w:rsid w:val="009A6BA3"/>
    <w:rsid w:val="009A7265"/>
    <w:rsid w:val="009A73EB"/>
    <w:rsid w:val="009A7B7F"/>
    <w:rsid w:val="009A7C3E"/>
    <w:rsid w:val="009B0887"/>
    <w:rsid w:val="009B1B4E"/>
    <w:rsid w:val="009B1E10"/>
    <w:rsid w:val="009B1ECB"/>
    <w:rsid w:val="009B2494"/>
    <w:rsid w:val="009B28D2"/>
    <w:rsid w:val="009B2D77"/>
    <w:rsid w:val="009B3D2A"/>
    <w:rsid w:val="009B41E6"/>
    <w:rsid w:val="009B49F9"/>
    <w:rsid w:val="009B4A09"/>
    <w:rsid w:val="009B4F23"/>
    <w:rsid w:val="009B5B39"/>
    <w:rsid w:val="009B624E"/>
    <w:rsid w:val="009B6441"/>
    <w:rsid w:val="009B67BB"/>
    <w:rsid w:val="009B683C"/>
    <w:rsid w:val="009B693A"/>
    <w:rsid w:val="009B6DB1"/>
    <w:rsid w:val="009B73DF"/>
    <w:rsid w:val="009B7D3B"/>
    <w:rsid w:val="009C0774"/>
    <w:rsid w:val="009C0C61"/>
    <w:rsid w:val="009C1486"/>
    <w:rsid w:val="009C1AE8"/>
    <w:rsid w:val="009C1DE0"/>
    <w:rsid w:val="009C1FA8"/>
    <w:rsid w:val="009C292A"/>
    <w:rsid w:val="009C2AB7"/>
    <w:rsid w:val="009C2E9E"/>
    <w:rsid w:val="009C31E3"/>
    <w:rsid w:val="009C402D"/>
    <w:rsid w:val="009C41DA"/>
    <w:rsid w:val="009C48E5"/>
    <w:rsid w:val="009C5434"/>
    <w:rsid w:val="009C5BB1"/>
    <w:rsid w:val="009C6067"/>
    <w:rsid w:val="009C63D1"/>
    <w:rsid w:val="009C6536"/>
    <w:rsid w:val="009C74A7"/>
    <w:rsid w:val="009C7F28"/>
    <w:rsid w:val="009D02A4"/>
    <w:rsid w:val="009D0502"/>
    <w:rsid w:val="009D0FC0"/>
    <w:rsid w:val="009D0FFC"/>
    <w:rsid w:val="009D1220"/>
    <w:rsid w:val="009D14C8"/>
    <w:rsid w:val="009D1590"/>
    <w:rsid w:val="009D17E0"/>
    <w:rsid w:val="009D1E1B"/>
    <w:rsid w:val="009D248D"/>
    <w:rsid w:val="009D2800"/>
    <w:rsid w:val="009D2FF2"/>
    <w:rsid w:val="009D3ECC"/>
    <w:rsid w:val="009D43FB"/>
    <w:rsid w:val="009D44C8"/>
    <w:rsid w:val="009D47AF"/>
    <w:rsid w:val="009D49CF"/>
    <w:rsid w:val="009D5061"/>
    <w:rsid w:val="009D50AA"/>
    <w:rsid w:val="009D515A"/>
    <w:rsid w:val="009D56F6"/>
    <w:rsid w:val="009D57CF"/>
    <w:rsid w:val="009D5DE7"/>
    <w:rsid w:val="009D66E1"/>
    <w:rsid w:val="009D775F"/>
    <w:rsid w:val="009D77C8"/>
    <w:rsid w:val="009D7B1B"/>
    <w:rsid w:val="009E007C"/>
    <w:rsid w:val="009E0172"/>
    <w:rsid w:val="009E02CE"/>
    <w:rsid w:val="009E05FF"/>
    <w:rsid w:val="009E083E"/>
    <w:rsid w:val="009E0EC5"/>
    <w:rsid w:val="009E0F04"/>
    <w:rsid w:val="009E10FF"/>
    <w:rsid w:val="009E111B"/>
    <w:rsid w:val="009E138F"/>
    <w:rsid w:val="009E244D"/>
    <w:rsid w:val="009E2501"/>
    <w:rsid w:val="009E2581"/>
    <w:rsid w:val="009E26A6"/>
    <w:rsid w:val="009E32BE"/>
    <w:rsid w:val="009E3939"/>
    <w:rsid w:val="009E3AD0"/>
    <w:rsid w:val="009E3E6A"/>
    <w:rsid w:val="009E3E91"/>
    <w:rsid w:val="009E581B"/>
    <w:rsid w:val="009E5CC2"/>
    <w:rsid w:val="009E626B"/>
    <w:rsid w:val="009E62CE"/>
    <w:rsid w:val="009E6BAC"/>
    <w:rsid w:val="009E77EB"/>
    <w:rsid w:val="009F0054"/>
    <w:rsid w:val="009F0A61"/>
    <w:rsid w:val="009F0F3C"/>
    <w:rsid w:val="009F1F22"/>
    <w:rsid w:val="009F1F4D"/>
    <w:rsid w:val="009F1FFE"/>
    <w:rsid w:val="009F33E9"/>
    <w:rsid w:val="009F34BA"/>
    <w:rsid w:val="009F359F"/>
    <w:rsid w:val="009F44FF"/>
    <w:rsid w:val="009F531F"/>
    <w:rsid w:val="009F6845"/>
    <w:rsid w:val="009F6B1D"/>
    <w:rsid w:val="009F6BC7"/>
    <w:rsid w:val="009F746A"/>
    <w:rsid w:val="009F7EFD"/>
    <w:rsid w:val="00A000DC"/>
    <w:rsid w:val="00A008A8"/>
    <w:rsid w:val="00A01068"/>
    <w:rsid w:val="00A01711"/>
    <w:rsid w:val="00A01947"/>
    <w:rsid w:val="00A0286F"/>
    <w:rsid w:val="00A02C98"/>
    <w:rsid w:val="00A02FC4"/>
    <w:rsid w:val="00A031BB"/>
    <w:rsid w:val="00A031EF"/>
    <w:rsid w:val="00A032BE"/>
    <w:rsid w:val="00A03866"/>
    <w:rsid w:val="00A03BC8"/>
    <w:rsid w:val="00A03D4B"/>
    <w:rsid w:val="00A03DFE"/>
    <w:rsid w:val="00A03ECA"/>
    <w:rsid w:val="00A0410B"/>
    <w:rsid w:val="00A041C3"/>
    <w:rsid w:val="00A043BB"/>
    <w:rsid w:val="00A0455A"/>
    <w:rsid w:val="00A045B9"/>
    <w:rsid w:val="00A05619"/>
    <w:rsid w:val="00A0571C"/>
    <w:rsid w:val="00A059C0"/>
    <w:rsid w:val="00A05F4C"/>
    <w:rsid w:val="00A06724"/>
    <w:rsid w:val="00A07160"/>
    <w:rsid w:val="00A07AAE"/>
    <w:rsid w:val="00A07F95"/>
    <w:rsid w:val="00A105FB"/>
    <w:rsid w:val="00A1121D"/>
    <w:rsid w:val="00A112B1"/>
    <w:rsid w:val="00A11D0B"/>
    <w:rsid w:val="00A12543"/>
    <w:rsid w:val="00A13C71"/>
    <w:rsid w:val="00A1407E"/>
    <w:rsid w:val="00A1464B"/>
    <w:rsid w:val="00A146C0"/>
    <w:rsid w:val="00A148C4"/>
    <w:rsid w:val="00A15463"/>
    <w:rsid w:val="00A159C6"/>
    <w:rsid w:val="00A15B4B"/>
    <w:rsid w:val="00A15DF0"/>
    <w:rsid w:val="00A16438"/>
    <w:rsid w:val="00A167D9"/>
    <w:rsid w:val="00A1691A"/>
    <w:rsid w:val="00A16F8F"/>
    <w:rsid w:val="00A171AB"/>
    <w:rsid w:val="00A1738F"/>
    <w:rsid w:val="00A1786D"/>
    <w:rsid w:val="00A17A0C"/>
    <w:rsid w:val="00A17A9B"/>
    <w:rsid w:val="00A17E27"/>
    <w:rsid w:val="00A20208"/>
    <w:rsid w:val="00A21263"/>
    <w:rsid w:val="00A2166B"/>
    <w:rsid w:val="00A21FB0"/>
    <w:rsid w:val="00A22247"/>
    <w:rsid w:val="00A22401"/>
    <w:rsid w:val="00A2254A"/>
    <w:rsid w:val="00A225F1"/>
    <w:rsid w:val="00A231A3"/>
    <w:rsid w:val="00A2379F"/>
    <w:rsid w:val="00A239CC"/>
    <w:rsid w:val="00A23D64"/>
    <w:rsid w:val="00A23DB2"/>
    <w:rsid w:val="00A23EBD"/>
    <w:rsid w:val="00A254F8"/>
    <w:rsid w:val="00A25661"/>
    <w:rsid w:val="00A256D7"/>
    <w:rsid w:val="00A26068"/>
    <w:rsid w:val="00A26C4C"/>
    <w:rsid w:val="00A30837"/>
    <w:rsid w:val="00A30B0A"/>
    <w:rsid w:val="00A30D3E"/>
    <w:rsid w:val="00A31422"/>
    <w:rsid w:val="00A31D4D"/>
    <w:rsid w:val="00A31E53"/>
    <w:rsid w:val="00A3321A"/>
    <w:rsid w:val="00A339E9"/>
    <w:rsid w:val="00A33B7F"/>
    <w:rsid w:val="00A3405A"/>
    <w:rsid w:val="00A340B9"/>
    <w:rsid w:val="00A34505"/>
    <w:rsid w:val="00A348AA"/>
    <w:rsid w:val="00A34DFF"/>
    <w:rsid w:val="00A353AB"/>
    <w:rsid w:val="00A357D9"/>
    <w:rsid w:val="00A366B2"/>
    <w:rsid w:val="00A36F08"/>
    <w:rsid w:val="00A36F64"/>
    <w:rsid w:val="00A37277"/>
    <w:rsid w:val="00A372DF"/>
    <w:rsid w:val="00A37449"/>
    <w:rsid w:val="00A379E2"/>
    <w:rsid w:val="00A37A7F"/>
    <w:rsid w:val="00A37D79"/>
    <w:rsid w:val="00A37D8B"/>
    <w:rsid w:val="00A40719"/>
    <w:rsid w:val="00A40961"/>
    <w:rsid w:val="00A40B40"/>
    <w:rsid w:val="00A40E0E"/>
    <w:rsid w:val="00A40ED1"/>
    <w:rsid w:val="00A40FB1"/>
    <w:rsid w:val="00A410CB"/>
    <w:rsid w:val="00A414F9"/>
    <w:rsid w:val="00A41981"/>
    <w:rsid w:val="00A42501"/>
    <w:rsid w:val="00A42A29"/>
    <w:rsid w:val="00A43BDF"/>
    <w:rsid w:val="00A43E52"/>
    <w:rsid w:val="00A449A2"/>
    <w:rsid w:val="00A44BF3"/>
    <w:rsid w:val="00A45749"/>
    <w:rsid w:val="00A45D04"/>
    <w:rsid w:val="00A45DD0"/>
    <w:rsid w:val="00A46121"/>
    <w:rsid w:val="00A468C8"/>
    <w:rsid w:val="00A46B00"/>
    <w:rsid w:val="00A46BD2"/>
    <w:rsid w:val="00A47257"/>
    <w:rsid w:val="00A4725A"/>
    <w:rsid w:val="00A5010F"/>
    <w:rsid w:val="00A50652"/>
    <w:rsid w:val="00A5079C"/>
    <w:rsid w:val="00A50883"/>
    <w:rsid w:val="00A5158D"/>
    <w:rsid w:val="00A519AC"/>
    <w:rsid w:val="00A51C70"/>
    <w:rsid w:val="00A51CF4"/>
    <w:rsid w:val="00A521A9"/>
    <w:rsid w:val="00A52DE5"/>
    <w:rsid w:val="00A53A5E"/>
    <w:rsid w:val="00A53BD1"/>
    <w:rsid w:val="00A53C30"/>
    <w:rsid w:val="00A545B3"/>
    <w:rsid w:val="00A54C43"/>
    <w:rsid w:val="00A54E6B"/>
    <w:rsid w:val="00A54F09"/>
    <w:rsid w:val="00A553C4"/>
    <w:rsid w:val="00A554F9"/>
    <w:rsid w:val="00A5576D"/>
    <w:rsid w:val="00A563B5"/>
    <w:rsid w:val="00A57730"/>
    <w:rsid w:val="00A57B9C"/>
    <w:rsid w:val="00A60006"/>
    <w:rsid w:val="00A60352"/>
    <w:rsid w:val="00A60D88"/>
    <w:rsid w:val="00A60E7D"/>
    <w:rsid w:val="00A60F27"/>
    <w:rsid w:val="00A617E4"/>
    <w:rsid w:val="00A61D85"/>
    <w:rsid w:val="00A61EF7"/>
    <w:rsid w:val="00A6200E"/>
    <w:rsid w:val="00A63778"/>
    <w:rsid w:val="00A637AD"/>
    <w:rsid w:val="00A63C57"/>
    <w:rsid w:val="00A6451F"/>
    <w:rsid w:val="00A6482E"/>
    <w:rsid w:val="00A654F1"/>
    <w:rsid w:val="00A659A1"/>
    <w:rsid w:val="00A66437"/>
    <w:rsid w:val="00A66761"/>
    <w:rsid w:val="00A66873"/>
    <w:rsid w:val="00A66FB3"/>
    <w:rsid w:val="00A67B5D"/>
    <w:rsid w:val="00A67D3D"/>
    <w:rsid w:val="00A67ED4"/>
    <w:rsid w:val="00A7075F"/>
    <w:rsid w:val="00A7114B"/>
    <w:rsid w:val="00A71677"/>
    <w:rsid w:val="00A71C00"/>
    <w:rsid w:val="00A71F29"/>
    <w:rsid w:val="00A7288C"/>
    <w:rsid w:val="00A729A3"/>
    <w:rsid w:val="00A72F6D"/>
    <w:rsid w:val="00A72F96"/>
    <w:rsid w:val="00A732DE"/>
    <w:rsid w:val="00A73438"/>
    <w:rsid w:val="00A734C1"/>
    <w:rsid w:val="00A73A92"/>
    <w:rsid w:val="00A74902"/>
    <w:rsid w:val="00A74964"/>
    <w:rsid w:val="00A75572"/>
    <w:rsid w:val="00A75B1A"/>
    <w:rsid w:val="00A75D69"/>
    <w:rsid w:val="00A7690D"/>
    <w:rsid w:val="00A7724F"/>
    <w:rsid w:val="00A773A5"/>
    <w:rsid w:val="00A7774C"/>
    <w:rsid w:val="00A777FC"/>
    <w:rsid w:val="00A77AD2"/>
    <w:rsid w:val="00A77E1E"/>
    <w:rsid w:val="00A80534"/>
    <w:rsid w:val="00A816BE"/>
    <w:rsid w:val="00A8274E"/>
    <w:rsid w:val="00A82800"/>
    <w:rsid w:val="00A83A25"/>
    <w:rsid w:val="00A841D6"/>
    <w:rsid w:val="00A85A8C"/>
    <w:rsid w:val="00A86430"/>
    <w:rsid w:val="00A86655"/>
    <w:rsid w:val="00A86C17"/>
    <w:rsid w:val="00A86CF0"/>
    <w:rsid w:val="00A87085"/>
    <w:rsid w:val="00A87A0D"/>
    <w:rsid w:val="00A87A8A"/>
    <w:rsid w:val="00A87AE4"/>
    <w:rsid w:val="00A90A4B"/>
    <w:rsid w:val="00A90AE7"/>
    <w:rsid w:val="00A919D0"/>
    <w:rsid w:val="00A92952"/>
    <w:rsid w:val="00A932D4"/>
    <w:rsid w:val="00A934DE"/>
    <w:rsid w:val="00A9401F"/>
    <w:rsid w:val="00A94220"/>
    <w:rsid w:val="00A946B1"/>
    <w:rsid w:val="00A9493A"/>
    <w:rsid w:val="00A9504F"/>
    <w:rsid w:val="00A95555"/>
    <w:rsid w:val="00A96556"/>
    <w:rsid w:val="00A96937"/>
    <w:rsid w:val="00A97611"/>
    <w:rsid w:val="00AA02A3"/>
    <w:rsid w:val="00AA03F0"/>
    <w:rsid w:val="00AA048A"/>
    <w:rsid w:val="00AA07E5"/>
    <w:rsid w:val="00AA0C92"/>
    <w:rsid w:val="00AA1BD1"/>
    <w:rsid w:val="00AA1C96"/>
    <w:rsid w:val="00AA1E52"/>
    <w:rsid w:val="00AA2838"/>
    <w:rsid w:val="00AA2D4F"/>
    <w:rsid w:val="00AA3249"/>
    <w:rsid w:val="00AA3A61"/>
    <w:rsid w:val="00AA3D4D"/>
    <w:rsid w:val="00AA50EA"/>
    <w:rsid w:val="00AA5789"/>
    <w:rsid w:val="00AA5794"/>
    <w:rsid w:val="00AA59C6"/>
    <w:rsid w:val="00AA5E94"/>
    <w:rsid w:val="00AA6C63"/>
    <w:rsid w:val="00AA6D2B"/>
    <w:rsid w:val="00AA7A01"/>
    <w:rsid w:val="00AA7F97"/>
    <w:rsid w:val="00AB0255"/>
    <w:rsid w:val="00AB02B3"/>
    <w:rsid w:val="00AB06B8"/>
    <w:rsid w:val="00AB07AA"/>
    <w:rsid w:val="00AB0C20"/>
    <w:rsid w:val="00AB1A10"/>
    <w:rsid w:val="00AB1CF0"/>
    <w:rsid w:val="00AB290D"/>
    <w:rsid w:val="00AB29D0"/>
    <w:rsid w:val="00AB3588"/>
    <w:rsid w:val="00AB35CA"/>
    <w:rsid w:val="00AB3D20"/>
    <w:rsid w:val="00AB3FB9"/>
    <w:rsid w:val="00AB458C"/>
    <w:rsid w:val="00AB4A0A"/>
    <w:rsid w:val="00AB4B73"/>
    <w:rsid w:val="00AB5CA2"/>
    <w:rsid w:val="00AB64EF"/>
    <w:rsid w:val="00AB6790"/>
    <w:rsid w:val="00AB6B04"/>
    <w:rsid w:val="00AB7540"/>
    <w:rsid w:val="00AC02E0"/>
    <w:rsid w:val="00AC02E2"/>
    <w:rsid w:val="00AC02F0"/>
    <w:rsid w:val="00AC05BB"/>
    <w:rsid w:val="00AC11F4"/>
    <w:rsid w:val="00AC27E5"/>
    <w:rsid w:val="00AC2826"/>
    <w:rsid w:val="00AC29C6"/>
    <w:rsid w:val="00AC2D5E"/>
    <w:rsid w:val="00AC38F9"/>
    <w:rsid w:val="00AC3D87"/>
    <w:rsid w:val="00AC40F3"/>
    <w:rsid w:val="00AC5794"/>
    <w:rsid w:val="00AC58DE"/>
    <w:rsid w:val="00AC64BE"/>
    <w:rsid w:val="00AC64E2"/>
    <w:rsid w:val="00AC6515"/>
    <w:rsid w:val="00AC659E"/>
    <w:rsid w:val="00AC66EE"/>
    <w:rsid w:val="00AC7679"/>
    <w:rsid w:val="00AC7E53"/>
    <w:rsid w:val="00AD004D"/>
    <w:rsid w:val="00AD00C2"/>
    <w:rsid w:val="00AD05BB"/>
    <w:rsid w:val="00AD117C"/>
    <w:rsid w:val="00AD13CB"/>
    <w:rsid w:val="00AD1B56"/>
    <w:rsid w:val="00AD1EE7"/>
    <w:rsid w:val="00AD2047"/>
    <w:rsid w:val="00AD2095"/>
    <w:rsid w:val="00AD217B"/>
    <w:rsid w:val="00AD2338"/>
    <w:rsid w:val="00AD2365"/>
    <w:rsid w:val="00AD2564"/>
    <w:rsid w:val="00AD2E4F"/>
    <w:rsid w:val="00AD2E52"/>
    <w:rsid w:val="00AD3655"/>
    <w:rsid w:val="00AD38B1"/>
    <w:rsid w:val="00AD3D2D"/>
    <w:rsid w:val="00AD47EC"/>
    <w:rsid w:val="00AD5307"/>
    <w:rsid w:val="00AD540B"/>
    <w:rsid w:val="00AD546F"/>
    <w:rsid w:val="00AD5E39"/>
    <w:rsid w:val="00AD5F47"/>
    <w:rsid w:val="00AD6282"/>
    <w:rsid w:val="00AD6696"/>
    <w:rsid w:val="00AD68C7"/>
    <w:rsid w:val="00AD71B0"/>
    <w:rsid w:val="00AD7646"/>
    <w:rsid w:val="00AE07B6"/>
    <w:rsid w:val="00AE1185"/>
    <w:rsid w:val="00AE13DF"/>
    <w:rsid w:val="00AE1858"/>
    <w:rsid w:val="00AE1A8E"/>
    <w:rsid w:val="00AE2175"/>
    <w:rsid w:val="00AE26EB"/>
    <w:rsid w:val="00AE2903"/>
    <w:rsid w:val="00AE311B"/>
    <w:rsid w:val="00AE3125"/>
    <w:rsid w:val="00AE3FC8"/>
    <w:rsid w:val="00AE42EC"/>
    <w:rsid w:val="00AE464A"/>
    <w:rsid w:val="00AE47B7"/>
    <w:rsid w:val="00AE5CD1"/>
    <w:rsid w:val="00AE6368"/>
    <w:rsid w:val="00AE6D16"/>
    <w:rsid w:val="00AE76A7"/>
    <w:rsid w:val="00AF021D"/>
    <w:rsid w:val="00AF05D0"/>
    <w:rsid w:val="00AF22E9"/>
    <w:rsid w:val="00AF2357"/>
    <w:rsid w:val="00AF3309"/>
    <w:rsid w:val="00AF3A16"/>
    <w:rsid w:val="00AF40D8"/>
    <w:rsid w:val="00AF436F"/>
    <w:rsid w:val="00AF444F"/>
    <w:rsid w:val="00AF4664"/>
    <w:rsid w:val="00AF4BE6"/>
    <w:rsid w:val="00AF4C18"/>
    <w:rsid w:val="00AF5024"/>
    <w:rsid w:val="00AF6206"/>
    <w:rsid w:val="00AF65CA"/>
    <w:rsid w:val="00AF6724"/>
    <w:rsid w:val="00AF703E"/>
    <w:rsid w:val="00AF7EF7"/>
    <w:rsid w:val="00B00118"/>
    <w:rsid w:val="00B0022E"/>
    <w:rsid w:val="00B00F6F"/>
    <w:rsid w:val="00B016BD"/>
    <w:rsid w:val="00B01809"/>
    <w:rsid w:val="00B01B90"/>
    <w:rsid w:val="00B01BA9"/>
    <w:rsid w:val="00B01F79"/>
    <w:rsid w:val="00B03116"/>
    <w:rsid w:val="00B040B6"/>
    <w:rsid w:val="00B041D4"/>
    <w:rsid w:val="00B04736"/>
    <w:rsid w:val="00B04F6B"/>
    <w:rsid w:val="00B05144"/>
    <w:rsid w:val="00B05BD1"/>
    <w:rsid w:val="00B06BB7"/>
    <w:rsid w:val="00B07229"/>
    <w:rsid w:val="00B10413"/>
    <w:rsid w:val="00B11017"/>
    <w:rsid w:val="00B1107B"/>
    <w:rsid w:val="00B1112C"/>
    <w:rsid w:val="00B11AF5"/>
    <w:rsid w:val="00B11E2D"/>
    <w:rsid w:val="00B12B50"/>
    <w:rsid w:val="00B13B6F"/>
    <w:rsid w:val="00B13D67"/>
    <w:rsid w:val="00B1438C"/>
    <w:rsid w:val="00B144A0"/>
    <w:rsid w:val="00B1572C"/>
    <w:rsid w:val="00B15879"/>
    <w:rsid w:val="00B15D89"/>
    <w:rsid w:val="00B16331"/>
    <w:rsid w:val="00B16425"/>
    <w:rsid w:val="00B169BF"/>
    <w:rsid w:val="00B20834"/>
    <w:rsid w:val="00B2098C"/>
    <w:rsid w:val="00B20C6D"/>
    <w:rsid w:val="00B223ED"/>
    <w:rsid w:val="00B2337D"/>
    <w:rsid w:val="00B2341A"/>
    <w:rsid w:val="00B23636"/>
    <w:rsid w:val="00B23D8F"/>
    <w:rsid w:val="00B23D91"/>
    <w:rsid w:val="00B24283"/>
    <w:rsid w:val="00B247CC"/>
    <w:rsid w:val="00B24D96"/>
    <w:rsid w:val="00B25313"/>
    <w:rsid w:val="00B25807"/>
    <w:rsid w:val="00B26512"/>
    <w:rsid w:val="00B267BE"/>
    <w:rsid w:val="00B27AF6"/>
    <w:rsid w:val="00B27D80"/>
    <w:rsid w:val="00B30182"/>
    <w:rsid w:val="00B30292"/>
    <w:rsid w:val="00B3103F"/>
    <w:rsid w:val="00B3128C"/>
    <w:rsid w:val="00B31494"/>
    <w:rsid w:val="00B3169C"/>
    <w:rsid w:val="00B31974"/>
    <w:rsid w:val="00B32043"/>
    <w:rsid w:val="00B32116"/>
    <w:rsid w:val="00B32E59"/>
    <w:rsid w:val="00B332D2"/>
    <w:rsid w:val="00B33471"/>
    <w:rsid w:val="00B33A3F"/>
    <w:rsid w:val="00B354A8"/>
    <w:rsid w:val="00B35B97"/>
    <w:rsid w:val="00B35F33"/>
    <w:rsid w:val="00B363E9"/>
    <w:rsid w:val="00B370B7"/>
    <w:rsid w:val="00B4025C"/>
    <w:rsid w:val="00B40BB4"/>
    <w:rsid w:val="00B410F4"/>
    <w:rsid w:val="00B41180"/>
    <w:rsid w:val="00B414D6"/>
    <w:rsid w:val="00B41CCA"/>
    <w:rsid w:val="00B41F88"/>
    <w:rsid w:val="00B42026"/>
    <w:rsid w:val="00B421FF"/>
    <w:rsid w:val="00B42299"/>
    <w:rsid w:val="00B4247D"/>
    <w:rsid w:val="00B4288E"/>
    <w:rsid w:val="00B42DA2"/>
    <w:rsid w:val="00B43075"/>
    <w:rsid w:val="00B43F29"/>
    <w:rsid w:val="00B440C5"/>
    <w:rsid w:val="00B44781"/>
    <w:rsid w:val="00B44D8F"/>
    <w:rsid w:val="00B45430"/>
    <w:rsid w:val="00B455ED"/>
    <w:rsid w:val="00B45962"/>
    <w:rsid w:val="00B45DB6"/>
    <w:rsid w:val="00B46189"/>
    <w:rsid w:val="00B4643F"/>
    <w:rsid w:val="00B500B9"/>
    <w:rsid w:val="00B50316"/>
    <w:rsid w:val="00B508A0"/>
    <w:rsid w:val="00B50C39"/>
    <w:rsid w:val="00B50FFD"/>
    <w:rsid w:val="00B51023"/>
    <w:rsid w:val="00B515C5"/>
    <w:rsid w:val="00B51B93"/>
    <w:rsid w:val="00B524CE"/>
    <w:rsid w:val="00B53829"/>
    <w:rsid w:val="00B539AD"/>
    <w:rsid w:val="00B53A1A"/>
    <w:rsid w:val="00B53A87"/>
    <w:rsid w:val="00B53F6D"/>
    <w:rsid w:val="00B540D4"/>
    <w:rsid w:val="00B54308"/>
    <w:rsid w:val="00B556B6"/>
    <w:rsid w:val="00B559E3"/>
    <w:rsid w:val="00B55AE9"/>
    <w:rsid w:val="00B55F53"/>
    <w:rsid w:val="00B56099"/>
    <w:rsid w:val="00B560C5"/>
    <w:rsid w:val="00B56538"/>
    <w:rsid w:val="00B569BD"/>
    <w:rsid w:val="00B56E59"/>
    <w:rsid w:val="00B602C7"/>
    <w:rsid w:val="00B60A5E"/>
    <w:rsid w:val="00B610C9"/>
    <w:rsid w:val="00B61542"/>
    <w:rsid w:val="00B619B6"/>
    <w:rsid w:val="00B62654"/>
    <w:rsid w:val="00B6306A"/>
    <w:rsid w:val="00B63449"/>
    <w:rsid w:val="00B63CA7"/>
    <w:rsid w:val="00B643F7"/>
    <w:rsid w:val="00B64535"/>
    <w:rsid w:val="00B64E17"/>
    <w:rsid w:val="00B65163"/>
    <w:rsid w:val="00B652D7"/>
    <w:rsid w:val="00B656D1"/>
    <w:rsid w:val="00B65764"/>
    <w:rsid w:val="00B65DED"/>
    <w:rsid w:val="00B65E2E"/>
    <w:rsid w:val="00B66F03"/>
    <w:rsid w:val="00B67831"/>
    <w:rsid w:val="00B70021"/>
    <w:rsid w:val="00B70936"/>
    <w:rsid w:val="00B7097E"/>
    <w:rsid w:val="00B70A0C"/>
    <w:rsid w:val="00B70CA7"/>
    <w:rsid w:val="00B70CE0"/>
    <w:rsid w:val="00B715C7"/>
    <w:rsid w:val="00B71831"/>
    <w:rsid w:val="00B718DA"/>
    <w:rsid w:val="00B71E7B"/>
    <w:rsid w:val="00B71F10"/>
    <w:rsid w:val="00B72270"/>
    <w:rsid w:val="00B72A9C"/>
    <w:rsid w:val="00B73131"/>
    <w:rsid w:val="00B73309"/>
    <w:rsid w:val="00B73C38"/>
    <w:rsid w:val="00B7443D"/>
    <w:rsid w:val="00B74943"/>
    <w:rsid w:val="00B7513A"/>
    <w:rsid w:val="00B76504"/>
    <w:rsid w:val="00B7709B"/>
    <w:rsid w:val="00B77167"/>
    <w:rsid w:val="00B77287"/>
    <w:rsid w:val="00B77AE1"/>
    <w:rsid w:val="00B77B5D"/>
    <w:rsid w:val="00B800A9"/>
    <w:rsid w:val="00B8064F"/>
    <w:rsid w:val="00B80742"/>
    <w:rsid w:val="00B8074F"/>
    <w:rsid w:val="00B81569"/>
    <w:rsid w:val="00B815FE"/>
    <w:rsid w:val="00B81837"/>
    <w:rsid w:val="00B81860"/>
    <w:rsid w:val="00B81B65"/>
    <w:rsid w:val="00B81D64"/>
    <w:rsid w:val="00B81E95"/>
    <w:rsid w:val="00B826E6"/>
    <w:rsid w:val="00B82BCA"/>
    <w:rsid w:val="00B8404E"/>
    <w:rsid w:val="00B840ED"/>
    <w:rsid w:val="00B84260"/>
    <w:rsid w:val="00B84480"/>
    <w:rsid w:val="00B84644"/>
    <w:rsid w:val="00B848B2"/>
    <w:rsid w:val="00B84C45"/>
    <w:rsid w:val="00B85EB5"/>
    <w:rsid w:val="00B85FA0"/>
    <w:rsid w:val="00B86321"/>
    <w:rsid w:val="00B8656C"/>
    <w:rsid w:val="00B87AEF"/>
    <w:rsid w:val="00B87B74"/>
    <w:rsid w:val="00B87E4B"/>
    <w:rsid w:val="00B87FA2"/>
    <w:rsid w:val="00B90346"/>
    <w:rsid w:val="00B90E3D"/>
    <w:rsid w:val="00B90EB4"/>
    <w:rsid w:val="00B920F4"/>
    <w:rsid w:val="00B921D7"/>
    <w:rsid w:val="00B9240E"/>
    <w:rsid w:val="00B92F7D"/>
    <w:rsid w:val="00B9357E"/>
    <w:rsid w:val="00B93779"/>
    <w:rsid w:val="00B93814"/>
    <w:rsid w:val="00B93A90"/>
    <w:rsid w:val="00B93CCE"/>
    <w:rsid w:val="00B94155"/>
    <w:rsid w:val="00B944B2"/>
    <w:rsid w:val="00B9496E"/>
    <w:rsid w:val="00B94A26"/>
    <w:rsid w:val="00B953F2"/>
    <w:rsid w:val="00B96256"/>
    <w:rsid w:val="00B972B3"/>
    <w:rsid w:val="00B9743C"/>
    <w:rsid w:val="00BA0325"/>
    <w:rsid w:val="00BA0D4A"/>
    <w:rsid w:val="00BA154B"/>
    <w:rsid w:val="00BA1776"/>
    <w:rsid w:val="00BA1DAF"/>
    <w:rsid w:val="00BA1FD7"/>
    <w:rsid w:val="00BA20EA"/>
    <w:rsid w:val="00BA2C06"/>
    <w:rsid w:val="00BA3555"/>
    <w:rsid w:val="00BA37C8"/>
    <w:rsid w:val="00BA43F9"/>
    <w:rsid w:val="00BA670F"/>
    <w:rsid w:val="00BA67F9"/>
    <w:rsid w:val="00BA6B9D"/>
    <w:rsid w:val="00BA727A"/>
    <w:rsid w:val="00BA7497"/>
    <w:rsid w:val="00BB0162"/>
    <w:rsid w:val="00BB016C"/>
    <w:rsid w:val="00BB0178"/>
    <w:rsid w:val="00BB0606"/>
    <w:rsid w:val="00BB0C16"/>
    <w:rsid w:val="00BB121D"/>
    <w:rsid w:val="00BB14E1"/>
    <w:rsid w:val="00BB1D11"/>
    <w:rsid w:val="00BB2380"/>
    <w:rsid w:val="00BB2735"/>
    <w:rsid w:val="00BB30DE"/>
    <w:rsid w:val="00BB3428"/>
    <w:rsid w:val="00BB35D6"/>
    <w:rsid w:val="00BB382C"/>
    <w:rsid w:val="00BB49F4"/>
    <w:rsid w:val="00BB5412"/>
    <w:rsid w:val="00BB6309"/>
    <w:rsid w:val="00BB6C6A"/>
    <w:rsid w:val="00BB6CAB"/>
    <w:rsid w:val="00BB74CE"/>
    <w:rsid w:val="00BB785E"/>
    <w:rsid w:val="00BC0318"/>
    <w:rsid w:val="00BC056E"/>
    <w:rsid w:val="00BC08B7"/>
    <w:rsid w:val="00BC0B03"/>
    <w:rsid w:val="00BC0D75"/>
    <w:rsid w:val="00BC0DAB"/>
    <w:rsid w:val="00BC0E66"/>
    <w:rsid w:val="00BC1205"/>
    <w:rsid w:val="00BC15A1"/>
    <w:rsid w:val="00BC1B6D"/>
    <w:rsid w:val="00BC26D4"/>
    <w:rsid w:val="00BC2A7D"/>
    <w:rsid w:val="00BC2A7F"/>
    <w:rsid w:val="00BC343C"/>
    <w:rsid w:val="00BC3D9B"/>
    <w:rsid w:val="00BC40D5"/>
    <w:rsid w:val="00BC473D"/>
    <w:rsid w:val="00BC48A3"/>
    <w:rsid w:val="00BC5020"/>
    <w:rsid w:val="00BC50FF"/>
    <w:rsid w:val="00BC585F"/>
    <w:rsid w:val="00BC6FF7"/>
    <w:rsid w:val="00BD0762"/>
    <w:rsid w:val="00BD1F58"/>
    <w:rsid w:val="00BD22AB"/>
    <w:rsid w:val="00BD27A7"/>
    <w:rsid w:val="00BD2860"/>
    <w:rsid w:val="00BD29DC"/>
    <w:rsid w:val="00BD2B72"/>
    <w:rsid w:val="00BD32B7"/>
    <w:rsid w:val="00BD4517"/>
    <w:rsid w:val="00BD481C"/>
    <w:rsid w:val="00BD4B65"/>
    <w:rsid w:val="00BD5346"/>
    <w:rsid w:val="00BD6265"/>
    <w:rsid w:val="00BD64D2"/>
    <w:rsid w:val="00BD6BE8"/>
    <w:rsid w:val="00BD7D3A"/>
    <w:rsid w:val="00BD7FC8"/>
    <w:rsid w:val="00BD7FF2"/>
    <w:rsid w:val="00BE06E7"/>
    <w:rsid w:val="00BE0ACE"/>
    <w:rsid w:val="00BE0D21"/>
    <w:rsid w:val="00BE15B8"/>
    <w:rsid w:val="00BE26DE"/>
    <w:rsid w:val="00BE3126"/>
    <w:rsid w:val="00BE3A8B"/>
    <w:rsid w:val="00BE3B88"/>
    <w:rsid w:val="00BE3DD9"/>
    <w:rsid w:val="00BE400E"/>
    <w:rsid w:val="00BE4355"/>
    <w:rsid w:val="00BE4503"/>
    <w:rsid w:val="00BE4DF4"/>
    <w:rsid w:val="00BE5905"/>
    <w:rsid w:val="00BE6023"/>
    <w:rsid w:val="00BE6164"/>
    <w:rsid w:val="00BE6A08"/>
    <w:rsid w:val="00BE7959"/>
    <w:rsid w:val="00BE7DC4"/>
    <w:rsid w:val="00BE7F27"/>
    <w:rsid w:val="00BF061C"/>
    <w:rsid w:val="00BF0D9E"/>
    <w:rsid w:val="00BF0FBC"/>
    <w:rsid w:val="00BF1071"/>
    <w:rsid w:val="00BF12B2"/>
    <w:rsid w:val="00BF1C72"/>
    <w:rsid w:val="00BF247C"/>
    <w:rsid w:val="00BF292C"/>
    <w:rsid w:val="00BF30BA"/>
    <w:rsid w:val="00BF3899"/>
    <w:rsid w:val="00BF3991"/>
    <w:rsid w:val="00BF3FE1"/>
    <w:rsid w:val="00BF4298"/>
    <w:rsid w:val="00BF476F"/>
    <w:rsid w:val="00BF49E3"/>
    <w:rsid w:val="00BF4A37"/>
    <w:rsid w:val="00BF4C72"/>
    <w:rsid w:val="00BF547F"/>
    <w:rsid w:val="00BF5CDC"/>
    <w:rsid w:val="00BF6599"/>
    <w:rsid w:val="00BF729B"/>
    <w:rsid w:val="00BF764F"/>
    <w:rsid w:val="00BF7F95"/>
    <w:rsid w:val="00C0088A"/>
    <w:rsid w:val="00C0210E"/>
    <w:rsid w:val="00C02A39"/>
    <w:rsid w:val="00C0315A"/>
    <w:rsid w:val="00C032F9"/>
    <w:rsid w:val="00C03903"/>
    <w:rsid w:val="00C03A3A"/>
    <w:rsid w:val="00C03DAB"/>
    <w:rsid w:val="00C04EDB"/>
    <w:rsid w:val="00C05D5C"/>
    <w:rsid w:val="00C05E1E"/>
    <w:rsid w:val="00C07156"/>
    <w:rsid w:val="00C074A5"/>
    <w:rsid w:val="00C07B59"/>
    <w:rsid w:val="00C101F1"/>
    <w:rsid w:val="00C1089C"/>
    <w:rsid w:val="00C10FEB"/>
    <w:rsid w:val="00C1179F"/>
    <w:rsid w:val="00C11895"/>
    <w:rsid w:val="00C119F6"/>
    <w:rsid w:val="00C11C1A"/>
    <w:rsid w:val="00C120AD"/>
    <w:rsid w:val="00C12B63"/>
    <w:rsid w:val="00C13007"/>
    <w:rsid w:val="00C13455"/>
    <w:rsid w:val="00C136CB"/>
    <w:rsid w:val="00C13E6F"/>
    <w:rsid w:val="00C13EC8"/>
    <w:rsid w:val="00C14F18"/>
    <w:rsid w:val="00C14FD0"/>
    <w:rsid w:val="00C151D0"/>
    <w:rsid w:val="00C15741"/>
    <w:rsid w:val="00C15E83"/>
    <w:rsid w:val="00C16B62"/>
    <w:rsid w:val="00C16D90"/>
    <w:rsid w:val="00C205F7"/>
    <w:rsid w:val="00C21C14"/>
    <w:rsid w:val="00C21F29"/>
    <w:rsid w:val="00C224E2"/>
    <w:rsid w:val="00C22D2E"/>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D82"/>
    <w:rsid w:val="00C31EF2"/>
    <w:rsid w:val="00C322A7"/>
    <w:rsid w:val="00C3258D"/>
    <w:rsid w:val="00C32664"/>
    <w:rsid w:val="00C3275F"/>
    <w:rsid w:val="00C328E6"/>
    <w:rsid w:val="00C33D06"/>
    <w:rsid w:val="00C33EF0"/>
    <w:rsid w:val="00C34042"/>
    <w:rsid w:val="00C34891"/>
    <w:rsid w:val="00C35666"/>
    <w:rsid w:val="00C35AF2"/>
    <w:rsid w:val="00C36069"/>
    <w:rsid w:val="00C36CAA"/>
    <w:rsid w:val="00C40843"/>
    <w:rsid w:val="00C40DA2"/>
    <w:rsid w:val="00C4100E"/>
    <w:rsid w:val="00C41477"/>
    <w:rsid w:val="00C41579"/>
    <w:rsid w:val="00C42485"/>
    <w:rsid w:val="00C4350A"/>
    <w:rsid w:val="00C43A45"/>
    <w:rsid w:val="00C43F4C"/>
    <w:rsid w:val="00C44C20"/>
    <w:rsid w:val="00C44FA5"/>
    <w:rsid w:val="00C44FED"/>
    <w:rsid w:val="00C4525F"/>
    <w:rsid w:val="00C45DAB"/>
    <w:rsid w:val="00C467C3"/>
    <w:rsid w:val="00C46DF4"/>
    <w:rsid w:val="00C47241"/>
    <w:rsid w:val="00C472A4"/>
    <w:rsid w:val="00C47862"/>
    <w:rsid w:val="00C47BFE"/>
    <w:rsid w:val="00C502A6"/>
    <w:rsid w:val="00C50BFD"/>
    <w:rsid w:val="00C50FC7"/>
    <w:rsid w:val="00C5132D"/>
    <w:rsid w:val="00C51C1B"/>
    <w:rsid w:val="00C51CC3"/>
    <w:rsid w:val="00C51F90"/>
    <w:rsid w:val="00C52188"/>
    <w:rsid w:val="00C52AF2"/>
    <w:rsid w:val="00C52B22"/>
    <w:rsid w:val="00C5319C"/>
    <w:rsid w:val="00C53EBC"/>
    <w:rsid w:val="00C5409C"/>
    <w:rsid w:val="00C5457C"/>
    <w:rsid w:val="00C54C53"/>
    <w:rsid w:val="00C5537F"/>
    <w:rsid w:val="00C56084"/>
    <w:rsid w:val="00C5697E"/>
    <w:rsid w:val="00C56DE6"/>
    <w:rsid w:val="00C56F4E"/>
    <w:rsid w:val="00C57360"/>
    <w:rsid w:val="00C5740A"/>
    <w:rsid w:val="00C57756"/>
    <w:rsid w:val="00C579F6"/>
    <w:rsid w:val="00C604F4"/>
    <w:rsid w:val="00C61240"/>
    <w:rsid w:val="00C61300"/>
    <w:rsid w:val="00C61AFD"/>
    <w:rsid w:val="00C61E3E"/>
    <w:rsid w:val="00C620A7"/>
    <w:rsid w:val="00C62E57"/>
    <w:rsid w:val="00C6409F"/>
    <w:rsid w:val="00C64321"/>
    <w:rsid w:val="00C64886"/>
    <w:rsid w:val="00C64AF0"/>
    <w:rsid w:val="00C64DF1"/>
    <w:rsid w:val="00C65415"/>
    <w:rsid w:val="00C6559C"/>
    <w:rsid w:val="00C65DBA"/>
    <w:rsid w:val="00C66034"/>
    <w:rsid w:val="00C6639D"/>
    <w:rsid w:val="00C66485"/>
    <w:rsid w:val="00C66BA6"/>
    <w:rsid w:val="00C66C89"/>
    <w:rsid w:val="00C67C5C"/>
    <w:rsid w:val="00C67E94"/>
    <w:rsid w:val="00C67FAF"/>
    <w:rsid w:val="00C70BD9"/>
    <w:rsid w:val="00C70FB5"/>
    <w:rsid w:val="00C71E05"/>
    <w:rsid w:val="00C71E10"/>
    <w:rsid w:val="00C72466"/>
    <w:rsid w:val="00C727E5"/>
    <w:rsid w:val="00C729A0"/>
    <w:rsid w:val="00C72E79"/>
    <w:rsid w:val="00C73BEE"/>
    <w:rsid w:val="00C740FF"/>
    <w:rsid w:val="00C7417A"/>
    <w:rsid w:val="00C7474C"/>
    <w:rsid w:val="00C76108"/>
    <w:rsid w:val="00C7638D"/>
    <w:rsid w:val="00C764A1"/>
    <w:rsid w:val="00C77422"/>
    <w:rsid w:val="00C77489"/>
    <w:rsid w:val="00C774DC"/>
    <w:rsid w:val="00C77574"/>
    <w:rsid w:val="00C77826"/>
    <w:rsid w:val="00C779BF"/>
    <w:rsid w:val="00C77B1E"/>
    <w:rsid w:val="00C77F37"/>
    <w:rsid w:val="00C8073C"/>
    <w:rsid w:val="00C80868"/>
    <w:rsid w:val="00C80887"/>
    <w:rsid w:val="00C80C35"/>
    <w:rsid w:val="00C824BA"/>
    <w:rsid w:val="00C826B0"/>
    <w:rsid w:val="00C8294D"/>
    <w:rsid w:val="00C82E4A"/>
    <w:rsid w:val="00C83790"/>
    <w:rsid w:val="00C84254"/>
    <w:rsid w:val="00C8470C"/>
    <w:rsid w:val="00C84894"/>
    <w:rsid w:val="00C849AF"/>
    <w:rsid w:val="00C84BD9"/>
    <w:rsid w:val="00C8528A"/>
    <w:rsid w:val="00C857EF"/>
    <w:rsid w:val="00C85B1F"/>
    <w:rsid w:val="00C8656C"/>
    <w:rsid w:val="00C86D00"/>
    <w:rsid w:val="00C870D0"/>
    <w:rsid w:val="00C87534"/>
    <w:rsid w:val="00C8764D"/>
    <w:rsid w:val="00C87DB6"/>
    <w:rsid w:val="00C87ED9"/>
    <w:rsid w:val="00C9045E"/>
    <w:rsid w:val="00C9056C"/>
    <w:rsid w:val="00C90897"/>
    <w:rsid w:val="00C90B32"/>
    <w:rsid w:val="00C912CD"/>
    <w:rsid w:val="00C91532"/>
    <w:rsid w:val="00C919D4"/>
    <w:rsid w:val="00C91E62"/>
    <w:rsid w:val="00C9207A"/>
    <w:rsid w:val="00C93AA9"/>
    <w:rsid w:val="00C93E8E"/>
    <w:rsid w:val="00C94545"/>
    <w:rsid w:val="00C94C39"/>
    <w:rsid w:val="00C94DE5"/>
    <w:rsid w:val="00C95061"/>
    <w:rsid w:val="00C969EA"/>
    <w:rsid w:val="00C97281"/>
    <w:rsid w:val="00C97737"/>
    <w:rsid w:val="00C97818"/>
    <w:rsid w:val="00CA0221"/>
    <w:rsid w:val="00CA028B"/>
    <w:rsid w:val="00CA049B"/>
    <w:rsid w:val="00CA0A48"/>
    <w:rsid w:val="00CA0F94"/>
    <w:rsid w:val="00CA12ED"/>
    <w:rsid w:val="00CA1393"/>
    <w:rsid w:val="00CA15D5"/>
    <w:rsid w:val="00CA1A4C"/>
    <w:rsid w:val="00CA2630"/>
    <w:rsid w:val="00CA2FFC"/>
    <w:rsid w:val="00CA4E4B"/>
    <w:rsid w:val="00CA517E"/>
    <w:rsid w:val="00CA525C"/>
    <w:rsid w:val="00CA5810"/>
    <w:rsid w:val="00CA592C"/>
    <w:rsid w:val="00CA5D32"/>
    <w:rsid w:val="00CA5DCA"/>
    <w:rsid w:val="00CA5E3B"/>
    <w:rsid w:val="00CA63D6"/>
    <w:rsid w:val="00CA7824"/>
    <w:rsid w:val="00CA78D0"/>
    <w:rsid w:val="00CA7DBA"/>
    <w:rsid w:val="00CB029A"/>
    <w:rsid w:val="00CB0437"/>
    <w:rsid w:val="00CB048A"/>
    <w:rsid w:val="00CB04EF"/>
    <w:rsid w:val="00CB113C"/>
    <w:rsid w:val="00CB13A7"/>
    <w:rsid w:val="00CB1C38"/>
    <w:rsid w:val="00CB2AA9"/>
    <w:rsid w:val="00CB3491"/>
    <w:rsid w:val="00CB3781"/>
    <w:rsid w:val="00CB4272"/>
    <w:rsid w:val="00CB45DD"/>
    <w:rsid w:val="00CB4B25"/>
    <w:rsid w:val="00CB4B45"/>
    <w:rsid w:val="00CB572F"/>
    <w:rsid w:val="00CB5AEA"/>
    <w:rsid w:val="00CB5BED"/>
    <w:rsid w:val="00CB62BE"/>
    <w:rsid w:val="00CB69BD"/>
    <w:rsid w:val="00CB74FB"/>
    <w:rsid w:val="00CB76C3"/>
    <w:rsid w:val="00CC001A"/>
    <w:rsid w:val="00CC0881"/>
    <w:rsid w:val="00CC1486"/>
    <w:rsid w:val="00CC15AC"/>
    <w:rsid w:val="00CC17CD"/>
    <w:rsid w:val="00CC22A5"/>
    <w:rsid w:val="00CC2578"/>
    <w:rsid w:val="00CC2920"/>
    <w:rsid w:val="00CC29DA"/>
    <w:rsid w:val="00CC2B11"/>
    <w:rsid w:val="00CC2DBE"/>
    <w:rsid w:val="00CC309E"/>
    <w:rsid w:val="00CC3191"/>
    <w:rsid w:val="00CC325F"/>
    <w:rsid w:val="00CC33A7"/>
    <w:rsid w:val="00CC3761"/>
    <w:rsid w:val="00CC3A60"/>
    <w:rsid w:val="00CC3CD2"/>
    <w:rsid w:val="00CC3E95"/>
    <w:rsid w:val="00CC40AD"/>
    <w:rsid w:val="00CC41B6"/>
    <w:rsid w:val="00CC45B3"/>
    <w:rsid w:val="00CC5AF4"/>
    <w:rsid w:val="00CC604B"/>
    <w:rsid w:val="00CC716E"/>
    <w:rsid w:val="00CC7916"/>
    <w:rsid w:val="00CD0CB8"/>
    <w:rsid w:val="00CD1794"/>
    <w:rsid w:val="00CD23F9"/>
    <w:rsid w:val="00CD288A"/>
    <w:rsid w:val="00CD3411"/>
    <w:rsid w:val="00CD3594"/>
    <w:rsid w:val="00CD3E59"/>
    <w:rsid w:val="00CD4AAB"/>
    <w:rsid w:val="00CD4BA8"/>
    <w:rsid w:val="00CD550F"/>
    <w:rsid w:val="00CD66CE"/>
    <w:rsid w:val="00CD6D76"/>
    <w:rsid w:val="00CD76D5"/>
    <w:rsid w:val="00CD779A"/>
    <w:rsid w:val="00CD7B44"/>
    <w:rsid w:val="00CE0162"/>
    <w:rsid w:val="00CE03AC"/>
    <w:rsid w:val="00CE0B54"/>
    <w:rsid w:val="00CE1414"/>
    <w:rsid w:val="00CE1B9B"/>
    <w:rsid w:val="00CE229C"/>
    <w:rsid w:val="00CE2ECA"/>
    <w:rsid w:val="00CE2F17"/>
    <w:rsid w:val="00CE3635"/>
    <w:rsid w:val="00CE37D3"/>
    <w:rsid w:val="00CE3C5D"/>
    <w:rsid w:val="00CE4D30"/>
    <w:rsid w:val="00CE56DB"/>
    <w:rsid w:val="00CE577E"/>
    <w:rsid w:val="00CE5A3E"/>
    <w:rsid w:val="00CE5BBA"/>
    <w:rsid w:val="00CE60E0"/>
    <w:rsid w:val="00CE68CF"/>
    <w:rsid w:val="00CE7418"/>
    <w:rsid w:val="00CF0184"/>
    <w:rsid w:val="00CF05F4"/>
    <w:rsid w:val="00CF1198"/>
    <w:rsid w:val="00CF12BC"/>
    <w:rsid w:val="00CF2F1A"/>
    <w:rsid w:val="00CF3760"/>
    <w:rsid w:val="00CF386A"/>
    <w:rsid w:val="00CF39D4"/>
    <w:rsid w:val="00CF3DF3"/>
    <w:rsid w:val="00CF3E48"/>
    <w:rsid w:val="00CF42A0"/>
    <w:rsid w:val="00CF43F6"/>
    <w:rsid w:val="00CF4DCD"/>
    <w:rsid w:val="00CF58A9"/>
    <w:rsid w:val="00CF5A56"/>
    <w:rsid w:val="00CF666D"/>
    <w:rsid w:val="00CF6807"/>
    <w:rsid w:val="00CF683F"/>
    <w:rsid w:val="00CF6B0B"/>
    <w:rsid w:val="00CF740A"/>
    <w:rsid w:val="00CF764F"/>
    <w:rsid w:val="00CF7798"/>
    <w:rsid w:val="00CF79EB"/>
    <w:rsid w:val="00CF7CFF"/>
    <w:rsid w:val="00D003B8"/>
    <w:rsid w:val="00D0047F"/>
    <w:rsid w:val="00D00625"/>
    <w:rsid w:val="00D01472"/>
    <w:rsid w:val="00D01710"/>
    <w:rsid w:val="00D01F26"/>
    <w:rsid w:val="00D02063"/>
    <w:rsid w:val="00D029ED"/>
    <w:rsid w:val="00D02E05"/>
    <w:rsid w:val="00D0317E"/>
    <w:rsid w:val="00D03217"/>
    <w:rsid w:val="00D03359"/>
    <w:rsid w:val="00D033F4"/>
    <w:rsid w:val="00D03788"/>
    <w:rsid w:val="00D03B2B"/>
    <w:rsid w:val="00D03C6B"/>
    <w:rsid w:val="00D03CEA"/>
    <w:rsid w:val="00D04FA9"/>
    <w:rsid w:val="00D05250"/>
    <w:rsid w:val="00D05C50"/>
    <w:rsid w:val="00D07242"/>
    <w:rsid w:val="00D1069E"/>
    <w:rsid w:val="00D11687"/>
    <w:rsid w:val="00D1183E"/>
    <w:rsid w:val="00D11A8F"/>
    <w:rsid w:val="00D12454"/>
    <w:rsid w:val="00D1245E"/>
    <w:rsid w:val="00D124B1"/>
    <w:rsid w:val="00D12B19"/>
    <w:rsid w:val="00D12E47"/>
    <w:rsid w:val="00D13068"/>
    <w:rsid w:val="00D139D0"/>
    <w:rsid w:val="00D14187"/>
    <w:rsid w:val="00D14FA5"/>
    <w:rsid w:val="00D158ED"/>
    <w:rsid w:val="00D16A3B"/>
    <w:rsid w:val="00D16F44"/>
    <w:rsid w:val="00D17439"/>
    <w:rsid w:val="00D1766B"/>
    <w:rsid w:val="00D17D14"/>
    <w:rsid w:val="00D20C2E"/>
    <w:rsid w:val="00D212AE"/>
    <w:rsid w:val="00D2146E"/>
    <w:rsid w:val="00D21A5E"/>
    <w:rsid w:val="00D21B85"/>
    <w:rsid w:val="00D22FDD"/>
    <w:rsid w:val="00D22FFE"/>
    <w:rsid w:val="00D230CC"/>
    <w:rsid w:val="00D2315F"/>
    <w:rsid w:val="00D23975"/>
    <w:rsid w:val="00D24034"/>
    <w:rsid w:val="00D24216"/>
    <w:rsid w:val="00D245E2"/>
    <w:rsid w:val="00D2477A"/>
    <w:rsid w:val="00D25010"/>
    <w:rsid w:val="00D253A6"/>
    <w:rsid w:val="00D25572"/>
    <w:rsid w:val="00D26158"/>
    <w:rsid w:val="00D2637E"/>
    <w:rsid w:val="00D266DF"/>
    <w:rsid w:val="00D26945"/>
    <w:rsid w:val="00D276E9"/>
    <w:rsid w:val="00D27B37"/>
    <w:rsid w:val="00D27DB3"/>
    <w:rsid w:val="00D3146F"/>
    <w:rsid w:val="00D31882"/>
    <w:rsid w:val="00D31D07"/>
    <w:rsid w:val="00D33104"/>
    <w:rsid w:val="00D334C5"/>
    <w:rsid w:val="00D3383B"/>
    <w:rsid w:val="00D341C7"/>
    <w:rsid w:val="00D3485D"/>
    <w:rsid w:val="00D34E98"/>
    <w:rsid w:val="00D35461"/>
    <w:rsid w:val="00D35A02"/>
    <w:rsid w:val="00D35C1E"/>
    <w:rsid w:val="00D35D60"/>
    <w:rsid w:val="00D36456"/>
    <w:rsid w:val="00D36D44"/>
    <w:rsid w:val="00D3738A"/>
    <w:rsid w:val="00D37748"/>
    <w:rsid w:val="00D37913"/>
    <w:rsid w:val="00D40233"/>
    <w:rsid w:val="00D40918"/>
    <w:rsid w:val="00D41795"/>
    <w:rsid w:val="00D417F2"/>
    <w:rsid w:val="00D41DF5"/>
    <w:rsid w:val="00D42407"/>
    <w:rsid w:val="00D4287C"/>
    <w:rsid w:val="00D42C1E"/>
    <w:rsid w:val="00D42DEC"/>
    <w:rsid w:val="00D43040"/>
    <w:rsid w:val="00D4343C"/>
    <w:rsid w:val="00D437B8"/>
    <w:rsid w:val="00D43BB9"/>
    <w:rsid w:val="00D440E4"/>
    <w:rsid w:val="00D441B7"/>
    <w:rsid w:val="00D449C2"/>
    <w:rsid w:val="00D4513F"/>
    <w:rsid w:val="00D452AC"/>
    <w:rsid w:val="00D4574A"/>
    <w:rsid w:val="00D45F7A"/>
    <w:rsid w:val="00D46053"/>
    <w:rsid w:val="00D4610B"/>
    <w:rsid w:val="00D466B9"/>
    <w:rsid w:val="00D46C68"/>
    <w:rsid w:val="00D476F8"/>
    <w:rsid w:val="00D47ECA"/>
    <w:rsid w:val="00D50058"/>
    <w:rsid w:val="00D504DC"/>
    <w:rsid w:val="00D5065D"/>
    <w:rsid w:val="00D5071A"/>
    <w:rsid w:val="00D50913"/>
    <w:rsid w:val="00D50D4B"/>
    <w:rsid w:val="00D51131"/>
    <w:rsid w:val="00D5152B"/>
    <w:rsid w:val="00D5177D"/>
    <w:rsid w:val="00D51A9A"/>
    <w:rsid w:val="00D53621"/>
    <w:rsid w:val="00D536C0"/>
    <w:rsid w:val="00D53C0E"/>
    <w:rsid w:val="00D53DB9"/>
    <w:rsid w:val="00D5466C"/>
    <w:rsid w:val="00D5469E"/>
    <w:rsid w:val="00D559B9"/>
    <w:rsid w:val="00D55F66"/>
    <w:rsid w:val="00D564FC"/>
    <w:rsid w:val="00D5656A"/>
    <w:rsid w:val="00D56B8C"/>
    <w:rsid w:val="00D56F61"/>
    <w:rsid w:val="00D56FAE"/>
    <w:rsid w:val="00D571D1"/>
    <w:rsid w:val="00D5783B"/>
    <w:rsid w:val="00D60DB6"/>
    <w:rsid w:val="00D60DE7"/>
    <w:rsid w:val="00D616C9"/>
    <w:rsid w:val="00D61A1F"/>
    <w:rsid w:val="00D61D0E"/>
    <w:rsid w:val="00D63B0E"/>
    <w:rsid w:val="00D63DC1"/>
    <w:rsid w:val="00D63FE2"/>
    <w:rsid w:val="00D6440E"/>
    <w:rsid w:val="00D64F85"/>
    <w:rsid w:val="00D656DB"/>
    <w:rsid w:val="00D663C9"/>
    <w:rsid w:val="00D66808"/>
    <w:rsid w:val="00D66C4F"/>
    <w:rsid w:val="00D67314"/>
    <w:rsid w:val="00D67E13"/>
    <w:rsid w:val="00D70047"/>
    <w:rsid w:val="00D703DE"/>
    <w:rsid w:val="00D70CE3"/>
    <w:rsid w:val="00D70E89"/>
    <w:rsid w:val="00D7168A"/>
    <w:rsid w:val="00D7182E"/>
    <w:rsid w:val="00D71944"/>
    <w:rsid w:val="00D723BC"/>
    <w:rsid w:val="00D7279A"/>
    <w:rsid w:val="00D7288B"/>
    <w:rsid w:val="00D72F20"/>
    <w:rsid w:val="00D750F8"/>
    <w:rsid w:val="00D75FC2"/>
    <w:rsid w:val="00D768D7"/>
    <w:rsid w:val="00D76C80"/>
    <w:rsid w:val="00D8054E"/>
    <w:rsid w:val="00D80721"/>
    <w:rsid w:val="00D809CA"/>
    <w:rsid w:val="00D81777"/>
    <w:rsid w:val="00D82137"/>
    <w:rsid w:val="00D834B4"/>
    <w:rsid w:val="00D83664"/>
    <w:rsid w:val="00D83D9B"/>
    <w:rsid w:val="00D84D16"/>
    <w:rsid w:val="00D8570B"/>
    <w:rsid w:val="00D85DB2"/>
    <w:rsid w:val="00D863D9"/>
    <w:rsid w:val="00D86474"/>
    <w:rsid w:val="00D8678E"/>
    <w:rsid w:val="00D8783F"/>
    <w:rsid w:val="00D87911"/>
    <w:rsid w:val="00D87ABB"/>
    <w:rsid w:val="00D87E23"/>
    <w:rsid w:val="00D91052"/>
    <w:rsid w:val="00D915DE"/>
    <w:rsid w:val="00D918A0"/>
    <w:rsid w:val="00D91ADD"/>
    <w:rsid w:val="00D91DE6"/>
    <w:rsid w:val="00D9209E"/>
    <w:rsid w:val="00D92E20"/>
    <w:rsid w:val="00D92EC3"/>
    <w:rsid w:val="00D930AD"/>
    <w:rsid w:val="00D93145"/>
    <w:rsid w:val="00D93EA6"/>
    <w:rsid w:val="00D942D3"/>
    <w:rsid w:val="00D94CFF"/>
    <w:rsid w:val="00D94E4C"/>
    <w:rsid w:val="00D951E8"/>
    <w:rsid w:val="00D95AA3"/>
    <w:rsid w:val="00D972FB"/>
    <w:rsid w:val="00D97A2F"/>
    <w:rsid w:val="00DA101D"/>
    <w:rsid w:val="00DA135B"/>
    <w:rsid w:val="00DA1547"/>
    <w:rsid w:val="00DA1FB6"/>
    <w:rsid w:val="00DA2128"/>
    <w:rsid w:val="00DA224C"/>
    <w:rsid w:val="00DA27D5"/>
    <w:rsid w:val="00DA2841"/>
    <w:rsid w:val="00DA288A"/>
    <w:rsid w:val="00DA2D49"/>
    <w:rsid w:val="00DA3436"/>
    <w:rsid w:val="00DA35AF"/>
    <w:rsid w:val="00DA3872"/>
    <w:rsid w:val="00DA3D57"/>
    <w:rsid w:val="00DA4248"/>
    <w:rsid w:val="00DA4A08"/>
    <w:rsid w:val="00DA511A"/>
    <w:rsid w:val="00DA574E"/>
    <w:rsid w:val="00DA595F"/>
    <w:rsid w:val="00DA626B"/>
    <w:rsid w:val="00DA62EB"/>
    <w:rsid w:val="00DA778B"/>
    <w:rsid w:val="00DA7A6B"/>
    <w:rsid w:val="00DA7D31"/>
    <w:rsid w:val="00DB03B9"/>
    <w:rsid w:val="00DB072D"/>
    <w:rsid w:val="00DB0ACF"/>
    <w:rsid w:val="00DB1836"/>
    <w:rsid w:val="00DB21D4"/>
    <w:rsid w:val="00DB21F4"/>
    <w:rsid w:val="00DB2F43"/>
    <w:rsid w:val="00DB309B"/>
    <w:rsid w:val="00DB3351"/>
    <w:rsid w:val="00DB3B0A"/>
    <w:rsid w:val="00DB3BC5"/>
    <w:rsid w:val="00DB3E86"/>
    <w:rsid w:val="00DB4D26"/>
    <w:rsid w:val="00DB5921"/>
    <w:rsid w:val="00DB66A4"/>
    <w:rsid w:val="00DB7863"/>
    <w:rsid w:val="00DC024B"/>
    <w:rsid w:val="00DC02BC"/>
    <w:rsid w:val="00DC0B21"/>
    <w:rsid w:val="00DC23CB"/>
    <w:rsid w:val="00DC299A"/>
    <w:rsid w:val="00DC30D6"/>
    <w:rsid w:val="00DC3125"/>
    <w:rsid w:val="00DC3233"/>
    <w:rsid w:val="00DC3346"/>
    <w:rsid w:val="00DC3387"/>
    <w:rsid w:val="00DC3F86"/>
    <w:rsid w:val="00DC4998"/>
    <w:rsid w:val="00DC509F"/>
    <w:rsid w:val="00DC6BEF"/>
    <w:rsid w:val="00DC6C82"/>
    <w:rsid w:val="00DD0ADC"/>
    <w:rsid w:val="00DD1715"/>
    <w:rsid w:val="00DD1987"/>
    <w:rsid w:val="00DD27B6"/>
    <w:rsid w:val="00DD3042"/>
    <w:rsid w:val="00DD4AC1"/>
    <w:rsid w:val="00DD4DFF"/>
    <w:rsid w:val="00DD5114"/>
    <w:rsid w:val="00DD5365"/>
    <w:rsid w:val="00DD549E"/>
    <w:rsid w:val="00DD5726"/>
    <w:rsid w:val="00DD5A0D"/>
    <w:rsid w:val="00DD5BF4"/>
    <w:rsid w:val="00DD5C41"/>
    <w:rsid w:val="00DD6422"/>
    <w:rsid w:val="00DD685D"/>
    <w:rsid w:val="00DD6902"/>
    <w:rsid w:val="00DD740F"/>
    <w:rsid w:val="00DD7D28"/>
    <w:rsid w:val="00DE05B5"/>
    <w:rsid w:val="00DE0B01"/>
    <w:rsid w:val="00DE232E"/>
    <w:rsid w:val="00DE27F2"/>
    <w:rsid w:val="00DE33E5"/>
    <w:rsid w:val="00DE3BDD"/>
    <w:rsid w:val="00DE4023"/>
    <w:rsid w:val="00DE4534"/>
    <w:rsid w:val="00DE478C"/>
    <w:rsid w:val="00DE4CD2"/>
    <w:rsid w:val="00DE55E9"/>
    <w:rsid w:val="00DE59EF"/>
    <w:rsid w:val="00DE5B99"/>
    <w:rsid w:val="00DE667E"/>
    <w:rsid w:val="00DE6881"/>
    <w:rsid w:val="00DE68BC"/>
    <w:rsid w:val="00DE7226"/>
    <w:rsid w:val="00DE72AC"/>
    <w:rsid w:val="00DE7CC2"/>
    <w:rsid w:val="00DF094B"/>
    <w:rsid w:val="00DF15A7"/>
    <w:rsid w:val="00DF1743"/>
    <w:rsid w:val="00DF18D1"/>
    <w:rsid w:val="00DF1C4D"/>
    <w:rsid w:val="00DF1F1E"/>
    <w:rsid w:val="00DF2083"/>
    <w:rsid w:val="00DF20FC"/>
    <w:rsid w:val="00DF285E"/>
    <w:rsid w:val="00DF29A5"/>
    <w:rsid w:val="00DF32AD"/>
    <w:rsid w:val="00DF46C3"/>
    <w:rsid w:val="00DF48AC"/>
    <w:rsid w:val="00DF4A7E"/>
    <w:rsid w:val="00DF4BD3"/>
    <w:rsid w:val="00DF5610"/>
    <w:rsid w:val="00DF591D"/>
    <w:rsid w:val="00DF6E07"/>
    <w:rsid w:val="00DF714E"/>
    <w:rsid w:val="00DF7FAA"/>
    <w:rsid w:val="00E00771"/>
    <w:rsid w:val="00E0093C"/>
    <w:rsid w:val="00E00B07"/>
    <w:rsid w:val="00E0116F"/>
    <w:rsid w:val="00E0167F"/>
    <w:rsid w:val="00E019E9"/>
    <w:rsid w:val="00E020A3"/>
    <w:rsid w:val="00E024A1"/>
    <w:rsid w:val="00E02F4E"/>
    <w:rsid w:val="00E03216"/>
    <w:rsid w:val="00E03893"/>
    <w:rsid w:val="00E03E3A"/>
    <w:rsid w:val="00E04125"/>
    <w:rsid w:val="00E04402"/>
    <w:rsid w:val="00E04837"/>
    <w:rsid w:val="00E04DA1"/>
    <w:rsid w:val="00E04DAA"/>
    <w:rsid w:val="00E0595C"/>
    <w:rsid w:val="00E05DCF"/>
    <w:rsid w:val="00E068BC"/>
    <w:rsid w:val="00E07549"/>
    <w:rsid w:val="00E07642"/>
    <w:rsid w:val="00E07B89"/>
    <w:rsid w:val="00E10817"/>
    <w:rsid w:val="00E11085"/>
    <w:rsid w:val="00E11759"/>
    <w:rsid w:val="00E1269B"/>
    <w:rsid w:val="00E1367B"/>
    <w:rsid w:val="00E13AA6"/>
    <w:rsid w:val="00E1468F"/>
    <w:rsid w:val="00E14AA3"/>
    <w:rsid w:val="00E14DBC"/>
    <w:rsid w:val="00E1523A"/>
    <w:rsid w:val="00E1534A"/>
    <w:rsid w:val="00E15885"/>
    <w:rsid w:val="00E15B0B"/>
    <w:rsid w:val="00E15C8D"/>
    <w:rsid w:val="00E16E0A"/>
    <w:rsid w:val="00E16F93"/>
    <w:rsid w:val="00E179A9"/>
    <w:rsid w:val="00E20453"/>
    <w:rsid w:val="00E20857"/>
    <w:rsid w:val="00E20AC0"/>
    <w:rsid w:val="00E20C80"/>
    <w:rsid w:val="00E20F53"/>
    <w:rsid w:val="00E21C9D"/>
    <w:rsid w:val="00E22215"/>
    <w:rsid w:val="00E22ABD"/>
    <w:rsid w:val="00E22C39"/>
    <w:rsid w:val="00E231FC"/>
    <w:rsid w:val="00E2362D"/>
    <w:rsid w:val="00E23878"/>
    <w:rsid w:val="00E23B49"/>
    <w:rsid w:val="00E23C5B"/>
    <w:rsid w:val="00E240C5"/>
    <w:rsid w:val="00E24212"/>
    <w:rsid w:val="00E244D7"/>
    <w:rsid w:val="00E245DC"/>
    <w:rsid w:val="00E24AB2"/>
    <w:rsid w:val="00E25BC1"/>
    <w:rsid w:val="00E25DC1"/>
    <w:rsid w:val="00E25E59"/>
    <w:rsid w:val="00E25ECD"/>
    <w:rsid w:val="00E27919"/>
    <w:rsid w:val="00E27941"/>
    <w:rsid w:val="00E27A77"/>
    <w:rsid w:val="00E3013F"/>
    <w:rsid w:val="00E30196"/>
    <w:rsid w:val="00E30521"/>
    <w:rsid w:val="00E30547"/>
    <w:rsid w:val="00E30566"/>
    <w:rsid w:val="00E30875"/>
    <w:rsid w:val="00E30A60"/>
    <w:rsid w:val="00E30DEB"/>
    <w:rsid w:val="00E31C23"/>
    <w:rsid w:val="00E31D00"/>
    <w:rsid w:val="00E31D01"/>
    <w:rsid w:val="00E32271"/>
    <w:rsid w:val="00E32280"/>
    <w:rsid w:val="00E32436"/>
    <w:rsid w:val="00E32627"/>
    <w:rsid w:val="00E3270E"/>
    <w:rsid w:val="00E327EC"/>
    <w:rsid w:val="00E33529"/>
    <w:rsid w:val="00E3377C"/>
    <w:rsid w:val="00E34885"/>
    <w:rsid w:val="00E34F18"/>
    <w:rsid w:val="00E35129"/>
    <w:rsid w:val="00E35971"/>
    <w:rsid w:val="00E35A23"/>
    <w:rsid w:val="00E35C94"/>
    <w:rsid w:val="00E35CD5"/>
    <w:rsid w:val="00E36255"/>
    <w:rsid w:val="00E36354"/>
    <w:rsid w:val="00E36C46"/>
    <w:rsid w:val="00E41A7F"/>
    <w:rsid w:val="00E41B84"/>
    <w:rsid w:val="00E421FE"/>
    <w:rsid w:val="00E425E3"/>
    <w:rsid w:val="00E427BE"/>
    <w:rsid w:val="00E42CBB"/>
    <w:rsid w:val="00E4314F"/>
    <w:rsid w:val="00E43235"/>
    <w:rsid w:val="00E4334B"/>
    <w:rsid w:val="00E43782"/>
    <w:rsid w:val="00E440BA"/>
    <w:rsid w:val="00E4412C"/>
    <w:rsid w:val="00E44CFF"/>
    <w:rsid w:val="00E45F67"/>
    <w:rsid w:val="00E460D8"/>
    <w:rsid w:val="00E4666F"/>
    <w:rsid w:val="00E46B79"/>
    <w:rsid w:val="00E476EA"/>
    <w:rsid w:val="00E4788C"/>
    <w:rsid w:val="00E504F6"/>
    <w:rsid w:val="00E509DF"/>
    <w:rsid w:val="00E50DCC"/>
    <w:rsid w:val="00E513E0"/>
    <w:rsid w:val="00E515FA"/>
    <w:rsid w:val="00E51EC4"/>
    <w:rsid w:val="00E52311"/>
    <w:rsid w:val="00E52646"/>
    <w:rsid w:val="00E52AB8"/>
    <w:rsid w:val="00E52C15"/>
    <w:rsid w:val="00E531BA"/>
    <w:rsid w:val="00E533E1"/>
    <w:rsid w:val="00E5387B"/>
    <w:rsid w:val="00E5426B"/>
    <w:rsid w:val="00E54386"/>
    <w:rsid w:val="00E54791"/>
    <w:rsid w:val="00E54E6B"/>
    <w:rsid w:val="00E55838"/>
    <w:rsid w:val="00E55B88"/>
    <w:rsid w:val="00E5625C"/>
    <w:rsid w:val="00E57144"/>
    <w:rsid w:val="00E578F1"/>
    <w:rsid w:val="00E57A21"/>
    <w:rsid w:val="00E57F81"/>
    <w:rsid w:val="00E624FA"/>
    <w:rsid w:val="00E62E2F"/>
    <w:rsid w:val="00E630A2"/>
    <w:rsid w:val="00E63A1F"/>
    <w:rsid w:val="00E63D8A"/>
    <w:rsid w:val="00E63E74"/>
    <w:rsid w:val="00E649D1"/>
    <w:rsid w:val="00E64E2C"/>
    <w:rsid w:val="00E6545F"/>
    <w:rsid w:val="00E65FF2"/>
    <w:rsid w:val="00E6602F"/>
    <w:rsid w:val="00E66149"/>
    <w:rsid w:val="00E66472"/>
    <w:rsid w:val="00E66598"/>
    <w:rsid w:val="00E666A1"/>
    <w:rsid w:val="00E66E21"/>
    <w:rsid w:val="00E66FF7"/>
    <w:rsid w:val="00E67157"/>
    <w:rsid w:val="00E70292"/>
    <w:rsid w:val="00E71140"/>
    <w:rsid w:val="00E71162"/>
    <w:rsid w:val="00E71991"/>
    <w:rsid w:val="00E719A1"/>
    <w:rsid w:val="00E719D7"/>
    <w:rsid w:val="00E721B8"/>
    <w:rsid w:val="00E7235A"/>
    <w:rsid w:val="00E72593"/>
    <w:rsid w:val="00E72F86"/>
    <w:rsid w:val="00E73776"/>
    <w:rsid w:val="00E738FD"/>
    <w:rsid w:val="00E73ACF"/>
    <w:rsid w:val="00E745DD"/>
    <w:rsid w:val="00E747D7"/>
    <w:rsid w:val="00E74FB5"/>
    <w:rsid w:val="00E7591B"/>
    <w:rsid w:val="00E75D96"/>
    <w:rsid w:val="00E75FEE"/>
    <w:rsid w:val="00E76549"/>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43A3"/>
    <w:rsid w:val="00E846A5"/>
    <w:rsid w:val="00E8562D"/>
    <w:rsid w:val="00E85D79"/>
    <w:rsid w:val="00E85DFE"/>
    <w:rsid w:val="00E85F17"/>
    <w:rsid w:val="00E862BA"/>
    <w:rsid w:val="00E8630D"/>
    <w:rsid w:val="00E8668E"/>
    <w:rsid w:val="00E86747"/>
    <w:rsid w:val="00E86788"/>
    <w:rsid w:val="00E902FC"/>
    <w:rsid w:val="00E9060E"/>
    <w:rsid w:val="00E907A2"/>
    <w:rsid w:val="00E917E5"/>
    <w:rsid w:val="00E91BE8"/>
    <w:rsid w:val="00E91F23"/>
    <w:rsid w:val="00E922F5"/>
    <w:rsid w:val="00E925FC"/>
    <w:rsid w:val="00E92A86"/>
    <w:rsid w:val="00E933B9"/>
    <w:rsid w:val="00E93538"/>
    <w:rsid w:val="00E93640"/>
    <w:rsid w:val="00E93A1B"/>
    <w:rsid w:val="00E93F44"/>
    <w:rsid w:val="00E94FB9"/>
    <w:rsid w:val="00E95182"/>
    <w:rsid w:val="00E95651"/>
    <w:rsid w:val="00E958B6"/>
    <w:rsid w:val="00E960A8"/>
    <w:rsid w:val="00E9653F"/>
    <w:rsid w:val="00E96971"/>
    <w:rsid w:val="00E96F4A"/>
    <w:rsid w:val="00E976A8"/>
    <w:rsid w:val="00E97F96"/>
    <w:rsid w:val="00EA00E5"/>
    <w:rsid w:val="00EA0A72"/>
    <w:rsid w:val="00EA1007"/>
    <w:rsid w:val="00EA113B"/>
    <w:rsid w:val="00EA1325"/>
    <w:rsid w:val="00EA14C5"/>
    <w:rsid w:val="00EA1A94"/>
    <w:rsid w:val="00EA2A02"/>
    <w:rsid w:val="00EA31D2"/>
    <w:rsid w:val="00EA35BC"/>
    <w:rsid w:val="00EA3B40"/>
    <w:rsid w:val="00EA3DB8"/>
    <w:rsid w:val="00EA4109"/>
    <w:rsid w:val="00EA4195"/>
    <w:rsid w:val="00EA43F1"/>
    <w:rsid w:val="00EA4A44"/>
    <w:rsid w:val="00EA4D49"/>
    <w:rsid w:val="00EA5402"/>
    <w:rsid w:val="00EA5659"/>
    <w:rsid w:val="00EA5A1F"/>
    <w:rsid w:val="00EA5CE1"/>
    <w:rsid w:val="00EA5D30"/>
    <w:rsid w:val="00EA64A9"/>
    <w:rsid w:val="00EA6E98"/>
    <w:rsid w:val="00EA7269"/>
    <w:rsid w:val="00EA741C"/>
    <w:rsid w:val="00EA799A"/>
    <w:rsid w:val="00EA7F75"/>
    <w:rsid w:val="00EB007C"/>
    <w:rsid w:val="00EB0587"/>
    <w:rsid w:val="00EB088B"/>
    <w:rsid w:val="00EB09C2"/>
    <w:rsid w:val="00EB1A0E"/>
    <w:rsid w:val="00EB1AE3"/>
    <w:rsid w:val="00EB1DEC"/>
    <w:rsid w:val="00EB20DD"/>
    <w:rsid w:val="00EB2517"/>
    <w:rsid w:val="00EB2ADE"/>
    <w:rsid w:val="00EB2F0A"/>
    <w:rsid w:val="00EB37E6"/>
    <w:rsid w:val="00EB3BE8"/>
    <w:rsid w:val="00EB4420"/>
    <w:rsid w:val="00EB49FC"/>
    <w:rsid w:val="00EB4A27"/>
    <w:rsid w:val="00EB4C14"/>
    <w:rsid w:val="00EB4C97"/>
    <w:rsid w:val="00EB51EA"/>
    <w:rsid w:val="00EB526F"/>
    <w:rsid w:val="00EB5775"/>
    <w:rsid w:val="00EB5983"/>
    <w:rsid w:val="00EB6685"/>
    <w:rsid w:val="00EB6B7D"/>
    <w:rsid w:val="00EB6D0E"/>
    <w:rsid w:val="00EB7092"/>
    <w:rsid w:val="00EB70CC"/>
    <w:rsid w:val="00EB734A"/>
    <w:rsid w:val="00EB7440"/>
    <w:rsid w:val="00EB75FE"/>
    <w:rsid w:val="00EC03E0"/>
    <w:rsid w:val="00EC0985"/>
    <w:rsid w:val="00EC0CAB"/>
    <w:rsid w:val="00EC155F"/>
    <w:rsid w:val="00EC25AB"/>
    <w:rsid w:val="00EC2D06"/>
    <w:rsid w:val="00EC2F0A"/>
    <w:rsid w:val="00EC34F0"/>
    <w:rsid w:val="00EC3CF3"/>
    <w:rsid w:val="00EC48C1"/>
    <w:rsid w:val="00EC4B8A"/>
    <w:rsid w:val="00EC4FC6"/>
    <w:rsid w:val="00EC4FDE"/>
    <w:rsid w:val="00EC576D"/>
    <w:rsid w:val="00EC61A8"/>
    <w:rsid w:val="00EC68BD"/>
    <w:rsid w:val="00EC7C33"/>
    <w:rsid w:val="00EC7F26"/>
    <w:rsid w:val="00ED06D1"/>
    <w:rsid w:val="00ED0966"/>
    <w:rsid w:val="00ED150B"/>
    <w:rsid w:val="00ED1535"/>
    <w:rsid w:val="00ED15FC"/>
    <w:rsid w:val="00ED1603"/>
    <w:rsid w:val="00ED1BBA"/>
    <w:rsid w:val="00ED1DBE"/>
    <w:rsid w:val="00ED25BD"/>
    <w:rsid w:val="00ED336F"/>
    <w:rsid w:val="00ED3B67"/>
    <w:rsid w:val="00ED3E3C"/>
    <w:rsid w:val="00ED4111"/>
    <w:rsid w:val="00ED442C"/>
    <w:rsid w:val="00ED4C5A"/>
    <w:rsid w:val="00ED52A4"/>
    <w:rsid w:val="00ED5A96"/>
    <w:rsid w:val="00ED63A6"/>
    <w:rsid w:val="00ED7ED2"/>
    <w:rsid w:val="00EE0174"/>
    <w:rsid w:val="00EE0193"/>
    <w:rsid w:val="00EE0473"/>
    <w:rsid w:val="00EE04AF"/>
    <w:rsid w:val="00EE0A06"/>
    <w:rsid w:val="00EE0DDB"/>
    <w:rsid w:val="00EE1E5E"/>
    <w:rsid w:val="00EE2DE7"/>
    <w:rsid w:val="00EE2E50"/>
    <w:rsid w:val="00EE2F1E"/>
    <w:rsid w:val="00EE309E"/>
    <w:rsid w:val="00EE3489"/>
    <w:rsid w:val="00EE37FB"/>
    <w:rsid w:val="00EE3996"/>
    <w:rsid w:val="00EE40FB"/>
    <w:rsid w:val="00EE445C"/>
    <w:rsid w:val="00EE46A6"/>
    <w:rsid w:val="00EE493E"/>
    <w:rsid w:val="00EE4E75"/>
    <w:rsid w:val="00EE531F"/>
    <w:rsid w:val="00EE60F5"/>
    <w:rsid w:val="00EE63FC"/>
    <w:rsid w:val="00EE69C0"/>
    <w:rsid w:val="00EE6B13"/>
    <w:rsid w:val="00EE75F0"/>
    <w:rsid w:val="00EF0186"/>
    <w:rsid w:val="00EF0418"/>
    <w:rsid w:val="00EF0E93"/>
    <w:rsid w:val="00EF1299"/>
    <w:rsid w:val="00EF1612"/>
    <w:rsid w:val="00EF1715"/>
    <w:rsid w:val="00EF18C3"/>
    <w:rsid w:val="00EF1DC4"/>
    <w:rsid w:val="00EF2048"/>
    <w:rsid w:val="00EF2799"/>
    <w:rsid w:val="00EF27DF"/>
    <w:rsid w:val="00EF36F7"/>
    <w:rsid w:val="00EF4154"/>
    <w:rsid w:val="00EF41BD"/>
    <w:rsid w:val="00EF434D"/>
    <w:rsid w:val="00EF4A86"/>
    <w:rsid w:val="00EF5321"/>
    <w:rsid w:val="00EF58C4"/>
    <w:rsid w:val="00EF5947"/>
    <w:rsid w:val="00EF6715"/>
    <w:rsid w:val="00EF689A"/>
    <w:rsid w:val="00EF729F"/>
    <w:rsid w:val="00EF776A"/>
    <w:rsid w:val="00EF7942"/>
    <w:rsid w:val="00EF7B54"/>
    <w:rsid w:val="00EF7C56"/>
    <w:rsid w:val="00F00575"/>
    <w:rsid w:val="00F00780"/>
    <w:rsid w:val="00F01380"/>
    <w:rsid w:val="00F013F2"/>
    <w:rsid w:val="00F01A23"/>
    <w:rsid w:val="00F0220B"/>
    <w:rsid w:val="00F03CD7"/>
    <w:rsid w:val="00F0405C"/>
    <w:rsid w:val="00F04150"/>
    <w:rsid w:val="00F04157"/>
    <w:rsid w:val="00F041F7"/>
    <w:rsid w:val="00F045B8"/>
    <w:rsid w:val="00F04FBE"/>
    <w:rsid w:val="00F0500F"/>
    <w:rsid w:val="00F05019"/>
    <w:rsid w:val="00F05308"/>
    <w:rsid w:val="00F061F8"/>
    <w:rsid w:val="00F077B9"/>
    <w:rsid w:val="00F10517"/>
    <w:rsid w:val="00F11129"/>
    <w:rsid w:val="00F1214C"/>
    <w:rsid w:val="00F12673"/>
    <w:rsid w:val="00F12E0B"/>
    <w:rsid w:val="00F146FE"/>
    <w:rsid w:val="00F15A4B"/>
    <w:rsid w:val="00F162BF"/>
    <w:rsid w:val="00F16D0D"/>
    <w:rsid w:val="00F16EBB"/>
    <w:rsid w:val="00F179F1"/>
    <w:rsid w:val="00F201A3"/>
    <w:rsid w:val="00F2052F"/>
    <w:rsid w:val="00F2082E"/>
    <w:rsid w:val="00F2175D"/>
    <w:rsid w:val="00F22B04"/>
    <w:rsid w:val="00F22CBA"/>
    <w:rsid w:val="00F23529"/>
    <w:rsid w:val="00F237CC"/>
    <w:rsid w:val="00F237DC"/>
    <w:rsid w:val="00F24285"/>
    <w:rsid w:val="00F2445A"/>
    <w:rsid w:val="00F247E6"/>
    <w:rsid w:val="00F2571A"/>
    <w:rsid w:val="00F257A6"/>
    <w:rsid w:val="00F25E7D"/>
    <w:rsid w:val="00F2658C"/>
    <w:rsid w:val="00F26714"/>
    <w:rsid w:val="00F26959"/>
    <w:rsid w:val="00F26E2E"/>
    <w:rsid w:val="00F2710F"/>
    <w:rsid w:val="00F27570"/>
    <w:rsid w:val="00F2758D"/>
    <w:rsid w:val="00F27EA1"/>
    <w:rsid w:val="00F30107"/>
    <w:rsid w:val="00F302C6"/>
    <w:rsid w:val="00F3093C"/>
    <w:rsid w:val="00F309A7"/>
    <w:rsid w:val="00F30C48"/>
    <w:rsid w:val="00F30D24"/>
    <w:rsid w:val="00F31C95"/>
    <w:rsid w:val="00F326C9"/>
    <w:rsid w:val="00F32D00"/>
    <w:rsid w:val="00F3330C"/>
    <w:rsid w:val="00F33997"/>
    <w:rsid w:val="00F3449B"/>
    <w:rsid w:val="00F349B1"/>
    <w:rsid w:val="00F34D18"/>
    <w:rsid w:val="00F34D38"/>
    <w:rsid w:val="00F34F20"/>
    <w:rsid w:val="00F3538C"/>
    <w:rsid w:val="00F356C4"/>
    <w:rsid w:val="00F35C10"/>
    <w:rsid w:val="00F36025"/>
    <w:rsid w:val="00F36434"/>
    <w:rsid w:val="00F37866"/>
    <w:rsid w:val="00F40057"/>
    <w:rsid w:val="00F4084A"/>
    <w:rsid w:val="00F41281"/>
    <w:rsid w:val="00F41AFD"/>
    <w:rsid w:val="00F4225E"/>
    <w:rsid w:val="00F42264"/>
    <w:rsid w:val="00F42619"/>
    <w:rsid w:val="00F4359E"/>
    <w:rsid w:val="00F43F68"/>
    <w:rsid w:val="00F444B0"/>
    <w:rsid w:val="00F44722"/>
    <w:rsid w:val="00F4487A"/>
    <w:rsid w:val="00F44D0B"/>
    <w:rsid w:val="00F44F53"/>
    <w:rsid w:val="00F458FF"/>
    <w:rsid w:val="00F45B58"/>
    <w:rsid w:val="00F460AF"/>
    <w:rsid w:val="00F46C50"/>
    <w:rsid w:val="00F46E3C"/>
    <w:rsid w:val="00F47A9E"/>
    <w:rsid w:val="00F47C78"/>
    <w:rsid w:val="00F50576"/>
    <w:rsid w:val="00F50917"/>
    <w:rsid w:val="00F5105B"/>
    <w:rsid w:val="00F51C9F"/>
    <w:rsid w:val="00F52406"/>
    <w:rsid w:val="00F5309A"/>
    <w:rsid w:val="00F53510"/>
    <w:rsid w:val="00F53AA4"/>
    <w:rsid w:val="00F53CA0"/>
    <w:rsid w:val="00F53D68"/>
    <w:rsid w:val="00F54160"/>
    <w:rsid w:val="00F546A2"/>
    <w:rsid w:val="00F54F04"/>
    <w:rsid w:val="00F551EA"/>
    <w:rsid w:val="00F55931"/>
    <w:rsid w:val="00F55B90"/>
    <w:rsid w:val="00F563CC"/>
    <w:rsid w:val="00F57A21"/>
    <w:rsid w:val="00F57D2B"/>
    <w:rsid w:val="00F606E3"/>
    <w:rsid w:val="00F60CB2"/>
    <w:rsid w:val="00F612DB"/>
    <w:rsid w:val="00F6194B"/>
    <w:rsid w:val="00F6209B"/>
    <w:rsid w:val="00F621E4"/>
    <w:rsid w:val="00F62393"/>
    <w:rsid w:val="00F62E85"/>
    <w:rsid w:val="00F630FD"/>
    <w:rsid w:val="00F63464"/>
    <w:rsid w:val="00F63E93"/>
    <w:rsid w:val="00F63F71"/>
    <w:rsid w:val="00F63F98"/>
    <w:rsid w:val="00F644F8"/>
    <w:rsid w:val="00F6485F"/>
    <w:rsid w:val="00F64EEC"/>
    <w:rsid w:val="00F6602F"/>
    <w:rsid w:val="00F662A9"/>
    <w:rsid w:val="00F665C6"/>
    <w:rsid w:val="00F67312"/>
    <w:rsid w:val="00F67ADF"/>
    <w:rsid w:val="00F70664"/>
    <w:rsid w:val="00F706F8"/>
    <w:rsid w:val="00F707AC"/>
    <w:rsid w:val="00F70F47"/>
    <w:rsid w:val="00F71155"/>
    <w:rsid w:val="00F720A7"/>
    <w:rsid w:val="00F7279A"/>
    <w:rsid w:val="00F72F0A"/>
    <w:rsid w:val="00F73789"/>
    <w:rsid w:val="00F739F6"/>
    <w:rsid w:val="00F73AFE"/>
    <w:rsid w:val="00F73E26"/>
    <w:rsid w:val="00F74004"/>
    <w:rsid w:val="00F74EC9"/>
    <w:rsid w:val="00F75240"/>
    <w:rsid w:val="00F75B35"/>
    <w:rsid w:val="00F761CB"/>
    <w:rsid w:val="00F76417"/>
    <w:rsid w:val="00F764B5"/>
    <w:rsid w:val="00F76B1A"/>
    <w:rsid w:val="00F76FC9"/>
    <w:rsid w:val="00F7707C"/>
    <w:rsid w:val="00F777D7"/>
    <w:rsid w:val="00F806D5"/>
    <w:rsid w:val="00F80F9F"/>
    <w:rsid w:val="00F81376"/>
    <w:rsid w:val="00F81CE7"/>
    <w:rsid w:val="00F82618"/>
    <w:rsid w:val="00F82A6A"/>
    <w:rsid w:val="00F82ADB"/>
    <w:rsid w:val="00F82AF2"/>
    <w:rsid w:val="00F8442F"/>
    <w:rsid w:val="00F84566"/>
    <w:rsid w:val="00F847FD"/>
    <w:rsid w:val="00F84F02"/>
    <w:rsid w:val="00F85D2E"/>
    <w:rsid w:val="00F86119"/>
    <w:rsid w:val="00F86183"/>
    <w:rsid w:val="00F868F1"/>
    <w:rsid w:val="00F873D7"/>
    <w:rsid w:val="00F8752E"/>
    <w:rsid w:val="00F878CC"/>
    <w:rsid w:val="00F87D68"/>
    <w:rsid w:val="00F87FAD"/>
    <w:rsid w:val="00F903B9"/>
    <w:rsid w:val="00F90868"/>
    <w:rsid w:val="00F91DB1"/>
    <w:rsid w:val="00F923AC"/>
    <w:rsid w:val="00F93798"/>
    <w:rsid w:val="00F9389C"/>
    <w:rsid w:val="00F94097"/>
    <w:rsid w:val="00F940A3"/>
    <w:rsid w:val="00F9432F"/>
    <w:rsid w:val="00F9458A"/>
    <w:rsid w:val="00F94ABC"/>
    <w:rsid w:val="00F950D6"/>
    <w:rsid w:val="00F95E98"/>
    <w:rsid w:val="00F95EF0"/>
    <w:rsid w:val="00F9601F"/>
    <w:rsid w:val="00F962AA"/>
    <w:rsid w:val="00F96D21"/>
    <w:rsid w:val="00F96F33"/>
    <w:rsid w:val="00F97176"/>
    <w:rsid w:val="00F97D47"/>
    <w:rsid w:val="00FA02F9"/>
    <w:rsid w:val="00FA0F0F"/>
    <w:rsid w:val="00FA1097"/>
    <w:rsid w:val="00FA14D5"/>
    <w:rsid w:val="00FA16BD"/>
    <w:rsid w:val="00FA23E0"/>
    <w:rsid w:val="00FA2470"/>
    <w:rsid w:val="00FA29FE"/>
    <w:rsid w:val="00FA2C16"/>
    <w:rsid w:val="00FA2C77"/>
    <w:rsid w:val="00FA31C0"/>
    <w:rsid w:val="00FA3543"/>
    <w:rsid w:val="00FA35D9"/>
    <w:rsid w:val="00FA3B14"/>
    <w:rsid w:val="00FA3B7C"/>
    <w:rsid w:val="00FA4264"/>
    <w:rsid w:val="00FA4339"/>
    <w:rsid w:val="00FA4901"/>
    <w:rsid w:val="00FA4FE6"/>
    <w:rsid w:val="00FA5210"/>
    <w:rsid w:val="00FA524F"/>
    <w:rsid w:val="00FA5BD2"/>
    <w:rsid w:val="00FA5D49"/>
    <w:rsid w:val="00FA6ACA"/>
    <w:rsid w:val="00FA6D33"/>
    <w:rsid w:val="00FA70DE"/>
    <w:rsid w:val="00FA755A"/>
    <w:rsid w:val="00FA7A4C"/>
    <w:rsid w:val="00FA7AC7"/>
    <w:rsid w:val="00FA7C6B"/>
    <w:rsid w:val="00FB015B"/>
    <w:rsid w:val="00FB06A3"/>
    <w:rsid w:val="00FB06DB"/>
    <w:rsid w:val="00FB0DA2"/>
    <w:rsid w:val="00FB0E39"/>
    <w:rsid w:val="00FB1C1A"/>
    <w:rsid w:val="00FB1F55"/>
    <w:rsid w:val="00FB2842"/>
    <w:rsid w:val="00FB294F"/>
    <w:rsid w:val="00FB2CB8"/>
    <w:rsid w:val="00FB2F8E"/>
    <w:rsid w:val="00FB361F"/>
    <w:rsid w:val="00FB3D40"/>
    <w:rsid w:val="00FB4C71"/>
    <w:rsid w:val="00FB5745"/>
    <w:rsid w:val="00FB59B0"/>
    <w:rsid w:val="00FB5ADA"/>
    <w:rsid w:val="00FB5E3F"/>
    <w:rsid w:val="00FB6CCF"/>
    <w:rsid w:val="00FB746B"/>
    <w:rsid w:val="00FB7B14"/>
    <w:rsid w:val="00FC057F"/>
    <w:rsid w:val="00FC06DC"/>
    <w:rsid w:val="00FC071B"/>
    <w:rsid w:val="00FC08A0"/>
    <w:rsid w:val="00FC0E10"/>
    <w:rsid w:val="00FC1003"/>
    <w:rsid w:val="00FC13BE"/>
    <w:rsid w:val="00FC15D0"/>
    <w:rsid w:val="00FC1A92"/>
    <w:rsid w:val="00FC1B15"/>
    <w:rsid w:val="00FC201B"/>
    <w:rsid w:val="00FC323D"/>
    <w:rsid w:val="00FC39A7"/>
    <w:rsid w:val="00FC3A6A"/>
    <w:rsid w:val="00FC4400"/>
    <w:rsid w:val="00FC44D0"/>
    <w:rsid w:val="00FC50AE"/>
    <w:rsid w:val="00FC53E5"/>
    <w:rsid w:val="00FC57EE"/>
    <w:rsid w:val="00FC5AF8"/>
    <w:rsid w:val="00FC5F8F"/>
    <w:rsid w:val="00FC633F"/>
    <w:rsid w:val="00FC672F"/>
    <w:rsid w:val="00FC7864"/>
    <w:rsid w:val="00FC7A63"/>
    <w:rsid w:val="00FC7BA6"/>
    <w:rsid w:val="00FD01A4"/>
    <w:rsid w:val="00FD0410"/>
    <w:rsid w:val="00FD1766"/>
    <w:rsid w:val="00FD1DDD"/>
    <w:rsid w:val="00FD2296"/>
    <w:rsid w:val="00FD2448"/>
    <w:rsid w:val="00FD3290"/>
    <w:rsid w:val="00FD3348"/>
    <w:rsid w:val="00FD382F"/>
    <w:rsid w:val="00FD454C"/>
    <w:rsid w:val="00FD48B7"/>
    <w:rsid w:val="00FD5743"/>
    <w:rsid w:val="00FD59C0"/>
    <w:rsid w:val="00FD5B34"/>
    <w:rsid w:val="00FD5F12"/>
    <w:rsid w:val="00FD5FB3"/>
    <w:rsid w:val="00FD628C"/>
    <w:rsid w:val="00FD6C76"/>
    <w:rsid w:val="00FD7456"/>
    <w:rsid w:val="00FD7744"/>
    <w:rsid w:val="00FD7E85"/>
    <w:rsid w:val="00FE03F0"/>
    <w:rsid w:val="00FE0A62"/>
    <w:rsid w:val="00FE0E8A"/>
    <w:rsid w:val="00FE1275"/>
    <w:rsid w:val="00FE1769"/>
    <w:rsid w:val="00FE24BB"/>
    <w:rsid w:val="00FE253D"/>
    <w:rsid w:val="00FE2632"/>
    <w:rsid w:val="00FE2AEC"/>
    <w:rsid w:val="00FE2E4E"/>
    <w:rsid w:val="00FE2FF4"/>
    <w:rsid w:val="00FE3F4D"/>
    <w:rsid w:val="00FE40E2"/>
    <w:rsid w:val="00FE4D12"/>
    <w:rsid w:val="00FE55D3"/>
    <w:rsid w:val="00FE56D3"/>
    <w:rsid w:val="00FE629B"/>
    <w:rsid w:val="00FE6AC4"/>
    <w:rsid w:val="00FE6C76"/>
    <w:rsid w:val="00FE7540"/>
    <w:rsid w:val="00FE7C71"/>
    <w:rsid w:val="00FE7E8B"/>
    <w:rsid w:val="00FF0001"/>
    <w:rsid w:val="00FF033E"/>
    <w:rsid w:val="00FF06E8"/>
    <w:rsid w:val="00FF099A"/>
    <w:rsid w:val="00FF128A"/>
    <w:rsid w:val="00FF1305"/>
    <w:rsid w:val="00FF1768"/>
    <w:rsid w:val="00FF19F6"/>
    <w:rsid w:val="00FF1A5E"/>
    <w:rsid w:val="00FF1BEB"/>
    <w:rsid w:val="00FF219D"/>
    <w:rsid w:val="00FF25F0"/>
    <w:rsid w:val="00FF2BE5"/>
    <w:rsid w:val="00FF33B6"/>
    <w:rsid w:val="00FF36FD"/>
    <w:rsid w:val="00FF3DD3"/>
    <w:rsid w:val="00FF40D4"/>
    <w:rsid w:val="00FF5D0B"/>
    <w:rsid w:val="00FF60F4"/>
    <w:rsid w:val="00FF6157"/>
    <w:rsid w:val="00FF6292"/>
    <w:rsid w:val="00FF7011"/>
    <w:rsid w:val="00FF703B"/>
    <w:rsid w:val="00FF71D4"/>
    <w:rsid w:val="00FF7406"/>
    <w:rsid w:val="00FF7E92"/>
    <w:rsid w:val="25CE7764"/>
    <w:rsid w:val="394EA380"/>
    <w:rsid w:val="4E04DF56"/>
    <w:rsid w:val="60A3AA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4a85,#19acdb,#7c7f7e"/>
    </o:shapedefaults>
    <o:shapelayout v:ext="edit">
      <o:idmap v:ext="edit" data="1"/>
    </o:shapelayout>
  </w:shapeDefaults>
  <w:decimalSymbol w:val="."/>
  <w:listSeparator w:val=","/>
  <w14:docId w14:val="68874056"/>
  <w15:docId w15:val="{B15F1B0B-1C68-4177-9037-A80C7CA94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05D0"/>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56"/>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B24283"/>
    <w:pPr>
      <w:keepNext/>
      <w:numPr>
        <w:ilvl w:val="1"/>
        <w:numId w:val="56"/>
      </w:numPr>
      <w:pBdr>
        <w:bottom w:val="single" w:sz="2" w:space="1" w:color="808080"/>
      </w:pBdr>
      <w:spacing w:before="120" w:after="120" w:line="276" w:lineRule="auto"/>
      <w:ind w:right="-6"/>
      <w:jc w:val="both"/>
      <w:outlineLvl w:val="1"/>
    </w:pPr>
    <w:rPr>
      <w:rFonts w:ascii="Tahoma" w:hAnsi="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B24283"/>
    <w:pPr>
      <w:keepNext/>
      <w:numPr>
        <w:ilvl w:val="2"/>
        <w:numId w:val="56"/>
      </w:numPr>
      <w:pBdr>
        <w:bottom w:val="single" w:sz="2" w:space="1" w:color="808080"/>
      </w:pBdr>
      <w:spacing w:after="80"/>
      <w:ind w:right="-11"/>
      <w:jc w:val="left"/>
      <w:outlineLvl w:val="2"/>
    </w:pPr>
    <w:rPr>
      <w:b/>
      <w:kern w:val="28"/>
    </w:rPr>
  </w:style>
  <w:style w:type="paragraph" w:styleId="Heading4">
    <w:name w:val="heading 4"/>
    <w:aliases w:val="Heading 4-KP"/>
    <w:basedOn w:val="Normal"/>
    <w:next w:val="PPStandardReport"/>
    <w:link w:val="Heading4Char"/>
    <w:uiPriority w:val="9"/>
    <w:qFormat/>
    <w:rsid w:val="00466F62"/>
    <w:pPr>
      <w:keepNext/>
      <w:numPr>
        <w:ilvl w:val="3"/>
        <w:numId w:val="56"/>
      </w:numPr>
      <w:spacing w:before="80"/>
      <w:jc w:val="left"/>
      <w:outlineLvl w:val="3"/>
    </w:pPr>
    <w:rPr>
      <w:rFonts w:eastAsia="Garamond" w:cs="Tahoma"/>
      <w:b/>
      <w:szCs w:val="20"/>
    </w:rPr>
  </w:style>
  <w:style w:type="paragraph" w:styleId="Heading5">
    <w:name w:val="heading 5"/>
    <w:basedOn w:val="Normal"/>
    <w:next w:val="PPStandardReport"/>
    <w:link w:val="Heading5Char"/>
    <w:uiPriority w:val="9"/>
    <w:qFormat/>
    <w:rsid w:val="00466F62"/>
    <w:pPr>
      <w:keepNext/>
      <w:numPr>
        <w:ilvl w:val="4"/>
        <w:numId w:val="56"/>
      </w:numPr>
      <w:outlineLvl w:val="4"/>
    </w:pPr>
    <w:rPr>
      <w:rFonts w:cs="Tahoma"/>
      <w:b/>
      <w:szCs w:val="20"/>
    </w:rPr>
  </w:style>
  <w:style w:type="paragraph" w:styleId="Heading6">
    <w:name w:val="heading 6"/>
    <w:basedOn w:val="Normal"/>
    <w:next w:val="PPStandardReport"/>
    <w:uiPriority w:val="9"/>
    <w:qFormat/>
    <w:rsid w:val="00A67B5D"/>
    <w:pPr>
      <w:keepNext/>
      <w:numPr>
        <w:ilvl w:val="5"/>
        <w:numId w:val="56"/>
      </w:numPr>
      <w:outlineLvl w:val="5"/>
    </w:pPr>
    <w:rPr>
      <w:b/>
      <w:szCs w:val="20"/>
    </w:rPr>
  </w:style>
  <w:style w:type="paragraph" w:styleId="Heading7">
    <w:name w:val="heading 7"/>
    <w:basedOn w:val="Normal"/>
    <w:next w:val="Normal"/>
    <w:uiPriority w:val="9"/>
    <w:qFormat/>
    <w:rsid w:val="00795A57"/>
    <w:pPr>
      <w:keepNext/>
      <w:numPr>
        <w:ilvl w:val="6"/>
        <w:numId w:val="56"/>
      </w:numPr>
      <w:jc w:val="left"/>
      <w:outlineLvl w:val="6"/>
    </w:pPr>
    <w:rPr>
      <w:sz w:val="26"/>
      <w:szCs w:val="20"/>
    </w:rPr>
  </w:style>
  <w:style w:type="paragraph" w:styleId="Heading8">
    <w:name w:val="heading 8"/>
    <w:basedOn w:val="Normal"/>
    <w:next w:val="Normal"/>
    <w:uiPriority w:val="9"/>
    <w:qFormat/>
    <w:rsid w:val="00795A57"/>
    <w:pPr>
      <w:keepNext/>
      <w:numPr>
        <w:ilvl w:val="7"/>
        <w:numId w:val="56"/>
      </w:numPr>
      <w:jc w:val="center"/>
      <w:outlineLvl w:val="7"/>
    </w:pPr>
    <w:rPr>
      <w:rFonts w:ascii="Times New Roman" w:hAnsi="Times New Roman"/>
      <w:color w:val="808080"/>
      <w:sz w:val="46"/>
      <w:szCs w:val="20"/>
    </w:rPr>
  </w:style>
  <w:style w:type="paragraph" w:styleId="Heading9">
    <w:name w:val="heading 9"/>
    <w:aliases w:val="Tables"/>
    <w:basedOn w:val="Normal"/>
    <w:next w:val="Normal"/>
    <w:uiPriority w:val="9"/>
    <w:qFormat/>
    <w:rsid w:val="00795A57"/>
    <w:pPr>
      <w:keepNext/>
      <w:numPr>
        <w:ilvl w:val="8"/>
        <w:numId w:val="56"/>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Helvetica Neue" w:hAnsi="Helvetica Neue"/>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4A6644"/>
    <w:pPr>
      <w:spacing w:after="60"/>
      <w:ind w:left="2268" w:hanging="1134"/>
      <w:jc w:val="left"/>
    </w:pPr>
    <w:rPr>
      <w:b/>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rsid w:val="00706848"/>
    <w:rPr>
      <w:szCs w:val="20"/>
    </w:rPr>
  </w:style>
  <w:style w:type="paragraph" w:styleId="CommentSubject">
    <w:name w:val="annotation subject"/>
    <w:basedOn w:val="CommentText"/>
    <w:next w:val="CommentText"/>
    <w:link w:val="CommentSubjectChar"/>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lang w:eastAsia="en-US"/>
    </w:rPr>
  </w:style>
  <w:style w:type="paragraph" w:customStyle="1" w:styleId="bodytext0">
    <w:name w:val="bodytext"/>
    <w:basedOn w:val="Normal"/>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466F62"/>
    <w:rPr>
      <w:rFonts w:ascii="Tahoma" w:eastAsia="Garamond" w:hAnsi="Tahoma" w:cs="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lang w:eastAsia="en-US"/>
    </w:rPr>
  </w:style>
  <w:style w:type="paragraph" w:styleId="BodyTextIndent3">
    <w:name w:val="Body Text Indent 3"/>
    <w:basedOn w:val="Normal"/>
    <w:semiHidden/>
    <w:unhideWhenUsed/>
    <w:rsid w:val="00864E2B"/>
    <w:pPr>
      <w:spacing w:after="120"/>
      <w:ind w:left="283"/>
    </w:pPr>
    <w:rPr>
      <w:rFonts w:ascii="Times New Roman" w:hAnsi="Times New Roman"/>
      <w:sz w:val="16"/>
      <w:szCs w:val="16"/>
      <w:lang w:eastAsia="en-US"/>
    </w:rPr>
  </w:style>
  <w:style w:type="paragraph" w:styleId="DocumentMap">
    <w:name w:val="Document Map"/>
    <w:basedOn w:val="Normal"/>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semiHidden/>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B24283"/>
    <w:rPr>
      <w:rFonts w:ascii="Tahoma" w:hAnsi="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B24283"/>
    <w:rPr>
      <w:rFonts w:ascii="Tahoma" w:hAnsi="Tahoma"/>
      <w:b/>
      <w:kern w:val="28"/>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lang w:eastAsia="en-US"/>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4A6644"/>
    <w:rPr>
      <w:rFonts w:ascii="Tahoma" w:hAnsi="Tahoma"/>
      <w:b/>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eastAsia="en-US"/>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uiPriority w:val="10"/>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uiPriority w:val="10"/>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1">
    <w:name w:val="Unresolved Mention1"/>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0"/>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TableBody-KP">
    <w:name w:val="Table Body-KP"/>
    <w:basedOn w:val="Normal"/>
    <w:rsid w:val="00571942"/>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571942"/>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571942"/>
    <w:pPr>
      <w:jc w:val="center"/>
    </w:pPr>
    <w:rPr>
      <w:caps/>
      <w:sz w:val="18"/>
      <w:szCs w:val="18"/>
    </w:rPr>
  </w:style>
  <w:style w:type="character" w:styleId="FollowedHyperlink">
    <w:name w:val="FollowedHyperlink"/>
    <w:semiHidden/>
    <w:unhideWhenUsed/>
    <w:rsid w:val="001333F7"/>
    <w:rPr>
      <w:color w:val="954F72"/>
      <w:u w:val="single"/>
    </w:rPr>
  </w:style>
  <w:style w:type="paragraph" w:customStyle="1" w:styleId="gmail-default">
    <w:name w:val="gmail-default"/>
    <w:basedOn w:val="Normal"/>
    <w:rsid w:val="00C97281"/>
    <w:pPr>
      <w:spacing w:before="100" w:beforeAutospacing="1" w:after="100" w:afterAutospacing="1" w:line="240" w:lineRule="auto"/>
      <w:jc w:val="left"/>
    </w:pPr>
    <w:rPr>
      <w:rFonts w:ascii="Calibri" w:eastAsia="Calibri" w:hAnsi="Calibri" w:cs="Calibri"/>
      <w:sz w:val="22"/>
      <w:lang w:val="en-US" w:eastAsia="en-US"/>
    </w:rPr>
  </w:style>
  <w:style w:type="paragraph" w:customStyle="1" w:styleId="paragraph">
    <w:name w:val="paragraph"/>
    <w:basedOn w:val="Normal"/>
    <w:rsid w:val="00E07B89"/>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E07B89"/>
  </w:style>
  <w:style w:type="character" w:customStyle="1" w:styleId="BulletChar">
    <w:name w:val="Bullet Char"/>
    <w:rsid w:val="00C50BFD"/>
    <w:rPr>
      <w:rFonts w:ascii="Arial" w:eastAsia="Times New Roman" w:hAnsi="Arial" w:cs="Arial"/>
      <w:sz w:val="22"/>
      <w:szCs w:val="22"/>
      <w:lang w:val="en-GB"/>
    </w:rPr>
  </w:style>
  <w:style w:type="character" w:customStyle="1" w:styleId="Heading5Char">
    <w:name w:val="Heading 5 Char"/>
    <w:link w:val="Heading5"/>
    <w:uiPriority w:val="9"/>
    <w:rsid w:val="00466F62"/>
    <w:rPr>
      <w:rFonts w:ascii="Tahoma" w:hAnsi="Tahoma" w:cs="Tahoma"/>
      <w:b/>
      <w:lang w:val="en-GB" w:eastAsia="de-DE"/>
    </w:rPr>
  </w:style>
  <w:style w:type="character" w:customStyle="1" w:styleId="NoSpacingChar">
    <w:name w:val="No Spacing Char"/>
    <w:link w:val="NoSpacing"/>
    <w:uiPriority w:val="1"/>
    <w:rsid w:val="0084687F"/>
    <w:rPr>
      <w:rFonts w:ascii="Arial" w:hAnsi="Arial"/>
      <w:szCs w:val="24"/>
    </w:rPr>
  </w:style>
  <w:style w:type="character" w:customStyle="1" w:styleId="BodyText2Char">
    <w:name w:val="Body Text 2 Char"/>
    <w:link w:val="BodyText2"/>
    <w:rsid w:val="00521E29"/>
    <w:rPr>
      <w:rFonts w:ascii="Arial" w:hAnsi="Arial"/>
      <w:lang w:val="en-GB" w:eastAsia="en-GB"/>
    </w:rPr>
  </w:style>
  <w:style w:type="paragraph" w:customStyle="1" w:styleId="HeaderFooter">
    <w:name w:val="Header &amp; Footer"/>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tabs>
        <w:tab w:val="right" w:pos="9020"/>
      </w:tabs>
    </w:pPr>
    <w:rPr>
      <w:rFonts w:ascii="Helvetica Neue" w:eastAsia="Arial Unicode MS" w:hAnsi="Helvetica Neue" w:cs="Arial Unicode MS"/>
      <w:color w:val="000000"/>
      <w:sz w:val="24"/>
      <w:szCs w:val="24"/>
      <w:lang w:eastAsia="en-GB"/>
    </w:rPr>
  </w:style>
  <w:style w:type="paragraph" w:customStyle="1" w:styleId="Heading">
    <w:name w:val="Heading"/>
    <w:next w:val="Heading10"/>
    <w:rsid w:val="005636E4"/>
    <w:pPr>
      <w:keepNext/>
      <w:pBdr>
        <w:top w:val="none" w:sz="96" w:space="31" w:color="FFFFFF" w:shadow="1" w:frame="1"/>
        <w:left w:val="none" w:sz="96" w:space="31" w:color="FFFFFF" w:shadow="1" w:frame="1"/>
        <w:bottom w:val="none" w:sz="96" w:space="31" w:color="FFFFFF" w:shadow="1" w:frame="1"/>
        <w:right w:val="none" w:sz="96" w:space="31" w:color="FFFFFF" w:shadow="1" w:frame="1"/>
      </w:pBdr>
      <w:suppressAutoHyphens/>
      <w:spacing w:before="240" w:after="60" w:line="240" w:lineRule="atLeast"/>
      <w:jc w:val="both"/>
      <w:outlineLvl w:val="0"/>
    </w:pPr>
    <w:rPr>
      <w:rFonts w:ascii="Arial Narrow" w:hAnsi="Arial Narrow" w:cs="Arial Narrow"/>
      <w:b/>
      <w:bCs/>
      <w:color w:val="000000"/>
      <w:kern w:val="32"/>
      <w:sz w:val="32"/>
      <w:szCs w:val="32"/>
      <w:u w:color="000000"/>
      <w:lang w:eastAsia="en-GB"/>
    </w:rPr>
  </w:style>
  <w:style w:type="paragraph" w:customStyle="1" w:styleId="Heading10">
    <w:name w:val="Heading  1"/>
    <w:next w:val="Heading11"/>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uppressAutoHyphens/>
      <w:spacing w:after="142" w:line="240" w:lineRule="atLeast"/>
      <w:jc w:val="both"/>
    </w:pPr>
    <w:rPr>
      <w:rFonts w:ascii="Tahoma Bold" w:hAnsi="Tahoma Bold" w:cs="Tahoma Bold"/>
      <w:color w:val="000000"/>
      <w:sz w:val="24"/>
      <w:szCs w:val="24"/>
      <w:u w:color="000000"/>
      <w:lang w:val="fr-FR" w:eastAsia="en-GB"/>
    </w:rPr>
  </w:style>
  <w:style w:type="paragraph" w:customStyle="1" w:styleId="Heading11">
    <w:name w:val="Heading1"/>
    <w:next w:val="Heading10"/>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uppressAutoHyphens/>
      <w:spacing w:after="142" w:line="240" w:lineRule="atLeast"/>
      <w:ind w:left="1440"/>
      <w:jc w:val="both"/>
      <w:outlineLvl w:val="4"/>
    </w:pPr>
    <w:rPr>
      <w:rFonts w:ascii="Arial" w:hAnsi="Arial" w:cs="Arial"/>
      <w:b/>
      <w:bCs/>
      <w:color w:val="000000"/>
      <w:sz w:val="28"/>
      <w:szCs w:val="28"/>
      <w:u w:color="000000"/>
      <w:lang w:val="fr-FR" w:eastAsia="en-GB"/>
    </w:rPr>
  </w:style>
  <w:style w:type="paragraph" w:customStyle="1" w:styleId="Normal1">
    <w:name w:val="Normal1"/>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pacing w:after="160" w:line="259" w:lineRule="auto"/>
    </w:pPr>
    <w:rPr>
      <w:rFonts w:ascii="Calibri" w:eastAsia="Arial Unicode MS" w:hAnsi="Calibri" w:cs="Arial Unicode MS"/>
      <w:color w:val="000000"/>
      <w:sz w:val="22"/>
      <w:szCs w:val="22"/>
      <w:u w:color="000000"/>
      <w:lang w:eastAsia="en-GB"/>
    </w:rPr>
  </w:style>
  <w:style w:type="paragraph" w:customStyle="1" w:styleId="ColorfulList-Accent11">
    <w:name w:val="Colorful List - Accent 11"/>
    <w:rsid w:val="005636E4"/>
    <w:pPr>
      <w:widowControl w:val="0"/>
      <w:pBdr>
        <w:top w:val="none" w:sz="96" w:space="31" w:color="FFFFFF" w:shadow="1" w:frame="1"/>
        <w:left w:val="none" w:sz="96" w:space="31" w:color="FFFFFF" w:shadow="1" w:frame="1"/>
        <w:bottom w:val="none" w:sz="96" w:space="31" w:color="FFFFFF" w:shadow="1" w:frame="1"/>
        <w:right w:val="none" w:sz="96" w:space="31" w:color="FFFFFF" w:shadow="1" w:frame="1"/>
      </w:pBdr>
      <w:ind w:left="496" w:hanging="360"/>
    </w:pPr>
    <w:rPr>
      <w:rFonts w:ascii="Arial Narrow" w:eastAsia="Arial Unicode MS" w:hAnsi="Arial Narrow" w:cs="Arial Unicode MS"/>
      <w:color w:val="000000"/>
      <w:sz w:val="22"/>
      <w:szCs w:val="22"/>
      <w:u w:color="000000"/>
      <w:lang w:eastAsia="en-GB"/>
    </w:rPr>
  </w:style>
  <w:style w:type="paragraph" w:customStyle="1" w:styleId="Heading30">
    <w:name w:val="Heading3"/>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uppressAutoHyphens/>
      <w:spacing w:after="142" w:line="240" w:lineRule="atLeast"/>
      <w:jc w:val="both"/>
    </w:pPr>
    <w:rPr>
      <w:rFonts w:ascii="Arial" w:eastAsia="Arial Unicode MS" w:hAnsi="Arial" w:cs="Arial Unicode MS"/>
      <w:color w:val="000000"/>
      <w:u w:color="000000"/>
      <w:lang w:val="fr-FR" w:eastAsia="en-GB"/>
    </w:rPr>
  </w:style>
  <w:style w:type="paragraph" w:customStyle="1" w:styleId="ListParagraph30">
    <w:name w:val="List Paragraph_3_0"/>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pacing w:after="160" w:line="259" w:lineRule="auto"/>
      <w:ind w:left="720"/>
    </w:pPr>
    <w:rPr>
      <w:rFonts w:ascii="Calibri" w:eastAsia="Arial Unicode MS" w:hAnsi="Calibri" w:cs="Arial Unicode MS"/>
      <w:color w:val="000000"/>
      <w:sz w:val="22"/>
      <w:szCs w:val="22"/>
      <w:u w:color="000000"/>
      <w:lang w:eastAsia="en-GB"/>
    </w:rPr>
  </w:style>
  <w:style w:type="paragraph" w:customStyle="1" w:styleId="Normal10">
    <w:name w:val="Normal+1"/>
    <w:next w:val="Default"/>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pPr>
    <w:rPr>
      <w:rFonts w:eastAsia="Arial Unicode MS" w:cs="Arial Unicode MS"/>
      <w:color w:val="000000"/>
      <w:sz w:val="24"/>
      <w:szCs w:val="24"/>
      <w:u w:color="000000"/>
      <w:lang w:eastAsia="en-GB"/>
    </w:rPr>
  </w:style>
  <w:style w:type="paragraph" w:customStyle="1" w:styleId="Sub-bullet">
    <w:name w:val="Sub-bullet"/>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pacing w:after="120"/>
      <w:ind w:left="360" w:hanging="360"/>
    </w:pPr>
    <w:rPr>
      <w:rFonts w:ascii="Arial" w:eastAsia="Arial Unicode MS" w:hAnsi="Arial" w:cs="Arial Unicode MS"/>
      <w:color w:val="000000"/>
      <w:sz w:val="22"/>
      <w:szCs w:val="22"/>
      <w:u w:color="000000"/>
      <w:lang w:eastAsia="en-GB"/>
    </w:rPr>
  </w:style>
  <w:style w:type="character" w:customStyle="1" w:styleId="BalloonTextChar">
    <w:name w:val="Balloon Text Char"/>
    <w:link w:val="BalloonText"/>
    <w:uiPriority w:val="99"/>
    <w:semiHidden/>
    <w:locked/>
    <w:rsid w:val="005636E4"/>
    <w:rPr>
      <w:rFonts w:ascii="Tahoma" w:hAnsi="Tahoma" w:cs="Tahoma"/>
      <w:sz w:val="16"/>
      <w:szCs w:val="16"/>
      <w:lang w:val="en-GB" w:eastAsia="de-DE"/>
    </w:rPr>
  </w:style>
  <w:style w:type="character" w:customStyle="1" w:styleId="CommentSubjectChar">
    <w:name w:val="Comment Subject Char"/>
    <w:link w:val="CommentSubject"/>
    <w:uiPriority w:val="99"/>
    <w:semiHidden/>
    <w:locked/>
    <w:rsid w:val="005636E4"/>
    <w:rPr>
      <w:rFonts w:ascii="Tahoma" w:hAnsi="Tahoma"/>
      <w:b/>
      <w:bCs/>
      <w:lang w:val="en-GB" w:eastAsia="de-DE"/>
    </w:rPr>
  </w:style>
  <w:style w:type="paragraph" w:customStyle="1" w:styleId="h4">
    <w:name w:val="h4"/>
    <w:basedOn w:val="Heading4"/>
    <w:link w:val="h4Char"/>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pacing w:before="240" w:after="60"/>
      <w:ind w:left="1152" w:hanging="1152"/>
    </w:pPr>
    <w:rPr>
      <w:rFonts w:ascii="Arial Narrow" w:eastAsia="Times New Roman" w:hAnsi="Arial Narrow" w:cs="Calibri"/>
      <w:bCs/>
      <w:color w:val="000000"/>
      <w:sz w:val="28"/>
      <w:szCs w:val="28"/>
      <w:u w:color="000000"/>
      <w:lang w:val="en-US" w:eastAsia="en-US"/>
    </w:rPr>
  </w:style>
  <w:style w:type="character" w:customStyle="1" w:styleId="h4Char">
    <w:name w:val="h4 Char"/>
    <w:link w:val="h4"/>
    <w:locked/>
    <w:rsid w:val="005636E4"/>
    <w:rPr>
      <w:rFonts w:ascii="Arial Narrow" w:hAnsi="Arial Narrow" w:cs="Calibri"/>
      <w:b/>
      <w:bCs/>
      <w:color w:val="000000"/>
      <w:sz w:val="28"/>
      <w:szCs w:val="28"/>
      <w:u w:color="000000"/>
      <w:lang w:eastAsia="en-US"/>
    </w:rPr>
  </w:style>
  <w:style w:type="paragraph" w:styleId="EndnoteText">
    <w:name w:val="endnote text"/>
    <w:basedOn w:val="Normal"/>
    <w:link w:val="EndnoteTextChar"/>
    <w:uiPriority w:val="99"/>
    <w:semiHidden/>
    <w:unhideWhenUsed/>
    <w:rsid w:val="005636E4"/>
    <w:pPr>
      <w:pBdr>
        <w:top w:val="none" w:sz="96" w:space="31" w:color="FFFFFF" w:shadow="1" w:frame="1"/>
        <w:left w:val="none" w:sz="96" w:space="31" w:color="FFFFFF" w:shadow="1" w:frame="1"/>
        <w:bottom w:val="none" w:sz="96" w:space="31" w:color="FFFFFF" w:shadow="1" w:frame="1"/>
        <w:right w:val="none" w:sz="96" w:space="31" w:color="FFFFFF" w:shadow="1" w:frame="1"/>
      </w:pBdr>
      <w:spacing w:line="240" w:lineRule="auto"/>
      <w:jc w:val="left"/>
    </w:pPr>
    <w:rPr>
      <w:rFonts w:ascii="Times New Roman" w:eastAsia="Arial Unicode MS" w:hAnsi="Times New Roman"/>
      <w:szCs w:val="20"/>
      <w:lang w:val="en-US" w:eastAsia="en-US"/>
    </w:rPr>
  </w:style>
  <w:style w:type="character" w:customStyle="1" w:styleId="EndnoteTextChar">
    <w:name w:val="Endnote Text Char"/>
    <w:link w:val="EndnoteText"/>
    <w:uiPriority w:val="99"/>
    <w:semiHidden/>
    <w:rsid w:val="005636E4"/>
    <w:rPr>
      <w:rFonts w:eastAsia="Arial Unicode MS"/>
    </w:rPr>
  </w:style>
  <w:style w:type="character" w:styleId="EndnoteReference">
    <w:name w:val="endnote reference"/>
    <w:uiPriority w:val="99"/>
    <w:semiHidden/>
    <w:unhideWhenUsed/>
    <w:rsid w:val="005636E4"/>
    <w:rPr>
      <w:rFonts w:cs="Times New Roman"/>
      <w:vertAlign w:val="superscript"/>
    </w:rPr>
  </w:style>
  <w:style w:type="numbering" w:customStyle="1" w:styleId="ImportedStyle45">
    <w:name w:val="Imported Style 45"/>
    <w:rsid w:val="005636E4"/>
    <w:pPr>
      <w:numPr>
        <w:numId w:val="200"/>
      </w:numPr>
    </w:pPr>
  </w:style>
  <w:style w:type="numbering" w:customStyle="1" w:styleId="ImportedStyle44">
    <w:name w:val="Imported Style 44"/>
    <w:rsid w:val="005636E4"/>
    <w:pPr>
      <w:numPr>
        <w:numId w:val="199"/>
      </w:numPr>
    </w:pPr>
  </w:style>
  <w:style w:type="numbering" w:customStyle="1" w:styleId="ImportedStyle68">
    <w:name w:val="Imported Style 68"/>
    <w:rsid w:val="005636E4"/>
    <w:pPr>
      <w:numPr>
        <w:numId w:val="223"/>
      </w:numPr>
    </w:pPr>
  </w:style>
  <w:style w:type="numbering" w:customStyle="1" w:styleId="ImportedStyle59">
    <w:name w:val="Imported Style 59"/>
    <w:rsid w:val="005636E4"/>
    <w:pPr>
      <w:numPr>
        <w:numId w:val="214"/>
      </w:numPr>
    </w:pPr>
  </w:style>
  <w:style w:type="numbering" w:customStyle="1" w:styleId="ImportedStyle23">
    <w:name w:val="Imported Style 23"/>
    <w:rsid w:val="005636E4"/>
    <w:pPr>
      <w:numPr>
        <w:numId w:val="165"/>
      </w:numPr>
    </w:pPr>
  </w:style>
  <w:style w:type="numbering" w:customStyle="1" w:styleId="ImportedStyle38">
    <w:name w:val="Imported Style 38"/>
    <w:rsid w:val="005636E4"/>
    <w:pPr>
      <w:numPr>
        <w:numId w:val="187"/>
      </w:numPr>
    </w:pPr>
  </w:style>
  <w:style w:type="numbering" w:customStyle="1" w:styleId="ImportedStyle106">
    <w:name w:val="Imported Style 106"/>
    <w:rsid w:val="005636E4"/>
    <w:pPr>
      <w:numPr>
        <w:numId w:val="258"/>
      </w:numPr>
    </w:pPr>
  </w:style>
  <w:style w:type="numbering" w:customStyle="1" w:styleId="ImportedStyle49">
    <w:name w:val="Imported Style 49"/>
    <w:rsid w:val="005636E4"/>
    <w:pPr>
      <w:numPr>
        <w:numId w:val="204"/>
      </w:numPr>
    </w:pPr>
  </w:style>
  <w:style w:type="numbering" w:customStyle="1" w:styleId="ImportedStyle72">
    <w:name w:val="Imported Style 72"/>
    <w:rsid w:val="005636E4"/>
    <w:pPr>
      <w:numPr>
        <w:numId w:val="227"/>
      </w:numPr>
    </w:pPr>
  </w:style>
  <w:style w:type="numbering" w:customStyle="1" w:styleId="ImportedStyle107">
    <w:name w:val="Imported Style 107"/>
    <w:rsid w:val="005636E4"/>
    <w:pPr>
      <w:numPr>
        <w:numId w:val="259"/>
      </w:numPr>
    </w:pPr>
  </w:style>
  <w:style w:type="numbering" w:customStyle="1" w:styleId="ImportedStyle112">
    <w:name w:val="Imported Style 112"/>
    <w:rsid w:val="005636E4"/>
    <w:pPr>
      <w:numPr>
        <w:numId w:val="264"/>
      </w:numPr>
    </w:pPr>
  </w:style>
  <w:style w:type="numbering" w:customStyle="1" w:styleId="ImportedStyle101">
    <w:name w:val="Imported Style 101"/>
    <w:rsid w:val="005636E4"/>
    <w:pPr>
      <w:numPr>
        <w:numId w:val="253"/>
      </w:numPr>
    </w:pPr>
  </w:style>
  <w:style w:type="numbering" w:customStyle="1" w:styleId="ImportedStyle116">
    <w:name w:val="Imported Style 116"/>
    <w:rsid w:val="005636E4"/>
    <w:pPr>
      <w:numPr>
        <w:numId w:val="268"/>
      </w:numPr>
    </w:pPr>
  </w:style>
  <w:style w:type="numbering" w:customStyle="1" w:styleId="ImportedStyle34">
    <w:name w:val="Imported Style 34"/>
    <w:rsid w:val="005636E4"/>
    <w:pPr>
      <w:numPr>
        <w:numId w:val="180"/>
      </w:numPr>
    </w:pPr>
  </w:style>
  <w:style w:type="numbering" w:customStyle="1" w:styleId="ImportedStyle18">
    <w:name w:val="Imported Style 18"/>
    <w:rsid w:val="005636E4"/>
    <w:pPr>
      <w:numPr>
        <w:numId w:val="160"/>
      </w:numPr>
    </w:pPr>
  </w:style>
  <w:style w:type="numbering" w:customStyle="1" w:styleId="ImportedStyle14">
    <w:name w:val="Imported Style 14"/>
    <w:rsid w:val="005636E4"/>
    <w:pPr>
      <w:numPr>
        <w:numId w:val="150"/>
      </w:numPr>
    </w:pPr>
  </w:style>
  <w:style w:type="numbering" w:customStyle="1" w:styleId="ImportedStyle4">
    <w:name w:val="Imported Style 4"/>
    <w:rsid w:val="005636E4"/>
    <w:pPr>
      <w:numPr>
        <w:numId w:val="131"/>
      </w:numPr>
    </w:pPr>
  </w:style>
  <w:style w:type="numbering" w:customStyle="1" w:styleId="ImportedStyle42">
    <w:name w:val="Imported Style 42"/>
    <w:rsid w:val="005636E4"/>
    <w:pPr>
      <w:numPr>
        <w:numId w:val="195"/>
      </w:numPr>
    </w:pPr>
  </w:style>
  <w:style w:type="numbering" w:customStyle="1" w:styleId="ImportedStyle83">
    <w:name w:val="Imported Style 83"/>
    <w:rsid w:val="005636E4"/>
    <w:pPr>
      <w:numPr>
        <w:numId w:val="231"/>
      </w:numPr>
    </w:pPr>
  </w:style>
  <w:style w:type="numbering" w:customStyle="1" w:styleId="ImportedStyle29">
    <w:name w:val="Imported Style 29"/>
    <w:rsid w:val="005636E4"/>
    <w:pPr>
      <w:numPr>
        <w:numId w:val="173"/>
      </w:numPr>
    </w:pPr>
  </w:style>
  <w:style w:type="numbering" w:customStyle="1" w:styleId="ImportedStyle114">
    <w:name w:val="Imported Style 114"/>
    <w:rsid w:val="005636E4"/>
    <w:pPr>
      <w:numPr>
        <w:numId w:val="266"/>
      </w:numPr>
    </w:pPr>
  </w:style>
  <w:style w:type="numbering" w:customStyle="1" w:styleId="ImportedStyle19">
    <w:name w:val="Imported Style 19"/>
    <w:rsid w:val="005636E4"/>
    <w:pPr>
      <w:numPr>
        <w:numId w:val="161"/>
      </w:numPr>
    </w:pPr>
  </w:style>
  <w:style w:type="numbering" w:customStyle="1" w:styleId="ImportedStyle90">
    <w:name w:val="Imported Style 90"/>
    <w:rsid w:val="005636E4"/>
    <w:pPr>
      <w:numPr>
        <w:numId w:val="238"/>
      </w:numPr>
    </w:pPr>
  </w:style>
  <w:style w:type="numbering" w:customStyle="1" w:styleId="ImportedStyle60">
    <w:name w:val="Imported Style 60"/>
    <w:rsid w:val="005636E4"/>
    <w:pPr>
      <w:numPr>
        <w:numId w:val="215"/>
      </w:numPr>
    </w:pPr>
  </w:style>
  <w:style w:type="numbering" w:customStyle="1" w:styleId="ImportedStyle92">
    <w:name w:val="Imported Style 92"/>
    <w:rsid w:val="005636E4"/>
    <w:pPr>
      <w:numPr>
        <w:numId w:val="240"/>
      </w:numPr>
    </w:pPr>
  </w:style>
  <w:style w:type="numbering" w:customStyle="1" w:styleId="ImportedStyle62">
    <w:name w:val="Imported Style 62"/>
    <w:rsid w:val="005636E4"/>
    <w:pPr>
      <w:numPr>
        <w:numId w:val="217"/>
      </w:numPr>
    </w:pPr>
  </w:style>
  <w:style w:type="numbering" w:customStyle="1" w:styleId="ImportedStyle120">
    <w:name w:val="Imported Style 120"/>
    <w:rsid w:val="005636E4"/>
    <w:pPr>
      <w:numPr>
        <w:numId w:val="272"/>
      </w:numPr>
    </w:pPr>
  </w:style>
  <w:style w:type="numbering" w:customStyle="1" w:styleId="ImportedStyle100">
    <w:name w:val="Imported Style 100"/>
    <w:rsid w:val="005636E4"/>
    <w:pPr>
      <w:numPr>
        <w:numId w:val="252"/>
      </w:numPr>
    </w:pPr>
  </w:style>
  <w:style w:type="numbering" w:customStyle="1" w:styleId="ImportedStyle70">
    <w:name w:val="Imported Style 70"/>
    <w:rsid w:val="005636E4"/>
    <w:pPr>
      <w:numPr>
        <w:numId w:val="225"/>
      </w:numPr>
    </w:pPr>
  </w:style>
  <w:style w:type="numbering" w:customStyle="1" w:styleId="ImportedStyle108">
    <w:name w:val="Imported Style 108"/>
    <w:rsid w:val="005636E4"/>
    <w:pPr>
      <w:numPr>
        <w:numId w:val="260"/>
      </w:numPr>
    </w:pPr>
  </w:style>
  <w:style w:type="numbering" w:customStyle="1" w:styleId="ImportedStyle96">
    <w:name w:val="Imported Style 96"/>
    <w:rsid w:val="005636E4"/>
    <w:pPr>
      <w:numPr>
        <w:numId w:val="247"/>
      </w:numPr>
    </w:pPr>
  </w:style>
  <w:style w:type="numbering" w:customStyle="1" w:styleId="ImportedStyle85">
    <w:name w:val="Imported Style 85"/>
    <w:rsid w:val="005636E4"/>
    <w:pPr>
      <w:numPr>
        <w:numId w:val="233"/>
      </w:numPr>
    </w:pPr>
  </w:style>
  <w:style w:type="numbering" w:customStyle="1" w:styleId="ImportedStyle20">
    <w:name w:val="Imported Style 20"/>
    <w:rsid w:val="005636E4"/>
    <w:pPr>
      <w:numPr>
        <w:numId w:val="162"/>
      </w:numPr>
    </w:pPr>
  </w:style>
  <w:style w:type="numbering" w:customStyle="1" w:styleId="ImportedStyle57">
    <w:name w:val="Imported Style 57"/>
    <w:rsid w:val="005636E4"/>
    <w:pPr>
      <w:numPr>
        <w:numId w:val="212"/>
      </w:numPr>
    </w:pPr>
  </w:style>
  <w:style w:type="numbering" w:customStyle="1" w:styleId="ImportedStyle17">
    <w:name w:val="Imported Style 17"/>
    <w:rsid w:val="005636E4"/>
    <w:pPr>
      <w:numPr>
        <w:numId w:val="157"/>
      </w:numPr>
    </w:pPr>
  </w:style>
  <w:style w:type="numbering" w:customStyle="1" w:styleId="ImportedStyle300">
    <w:name w:val="Imported Style 30.0"/>
    <w:rsid w:val="005636E4"/>
    <w:pPr>
      <w:numPr>
        <w:numId w:val="241"/>
      </w:numPr>
    </w:pPr>
  </w:style>
  <w:style w:type="numbering" w:customStyle="1" w:styleId="ImportedStyle30">
    <w:name w:val="Imported Style 30"/>
    <w:rsid w:val="005636E4"/>
    <w:pPr>
      <w:numPr>
        <w:numId w:val="175"/>
      </w:numPr>
    </w:pPr>
  </w:style>
  <w:style w:type="numbering" w:customStyle="1" w:styleId="ImportedStyle65">
    <w:name w:val="Imported Style 65"/>
    <w:rsid w:val="005636E4"/>
    <w:pPr>
      <w:numPr>
        <w:numId w:val="220"/>
      </w:numPr>
    </w:pPr>
  </w:style>
  <w:style w:type="numbering" w:customStyle="1" w:styleId="ImportedStyle52">
    <w:name w:val="Imported Style 52"/>
    <w:rsid w:val="005636E4"/>
    <w:pPr>
      <w:numPr>
        <w:numId w:val="207"/>
      </w:numPr>
    </w:pPr>
  </w:style>
  <w:style w:type="numbering" w:customStyle="1" w:styleId="ImportedStyle103">
    <w:name w:val="Imported Style 103"/>
    <w:rsid w:val="005636E4"/>
    <w:pPr>
      <w:numPr>
        <w:numId w:val="255"/>
      </w:numPr>
    </w:pPr>
  </w:style>
  <w:style w:type="numbering" w:customStyle="1" w:styleId="ImportedStyle28">
    <w:name w:val="Imported Style 28"/>
    <w:rsid w:val="005636E4"/>
    <w:pPr>
      <w:numPr>
        <w:numId w:val="171"/>
      </w:numPr>
    </w:pPr>
  </w:style>
  <w:style w:type="numbering" w:customStyle="1" w:styleId="ImportedStyle94">
    <w:name w:val="Imported Style 94"/>
    <w:rsid w:val="005636E4"/>
    <w:pPr>
      <w:numPr>
        <w:numId w:val="243"/>
      </w:numPr>
    </w:pPr>
  </w:style>
  <w:style w:type="numbering" w:customStyle="1" w:styleId="ImportedStyle6">
    <w:name w:val="Imported Style 6"/>
    <w:rsid w:val="005636E4"/>
    <w:pPr>
      <w:numPr>
        <w:numId w:val="136"/>
      </w:numPr>
    </w:pPr>
  </w:style>
  <w:style w:type="numbering" w:customStyle="1" w:styleId="ImportedStyle111">
    <w:name w:val="Imported Style 111"/>
    <w:rsid w:val="005636E4"/>
    <w:pPr>
      <w:numPr>
        <w:numId w:val="263"/>
      </w:numPr>
    </w:pPr>
  </w:style>
  <w:style w:type="numbering" w:customStyle="1" w:styleId="ImportedStyle43">
    <w:name w:val="Imported Style 43"/>
    <w:rsid w:val="005636E4"/>
    <w:pPr>
      <w:numPr>
        <w:numId w:val="197"/>
      </w:numPr>
    </w:pPr>
  </w:style>
  <w:style w:type="numbering" w:customStyle="1" w:styleId="ImportedStyle63">
    <w:name w:val="Imported Style 63"/>
    <w:rsid w:val="005636E4"/>
    <w:pPr>
      <w:numPr>
        <w:numId w:val="218"/>
      </w:numPr>
    </w:pPr>
  </w:style>
  <w:style w:type="numbering" w:customStyle="1" w:styleId="ImportedStyle138">
    <w:name w:val="Imported Style 138"/>
    <w:rsid w:val="005636E4"/>
    <w:pPr>
      <w:numPr>
        <w:numId w:val="303"/>
      </w:numPr>
    </w:pPr>
  </w:style>
  <w:style w:type="numbering" w:customStyle="1" w:styleId="ImportedStyle87">
    <w:name w:val="Imported Style 87"/>
    <w:rsid w:val="005636E4"/>
    <w:pPr>
      <w:numPr>
        <w:numId w:val="235"/>
      </w:numPr>
    </w:pPr>
  </w:style>
  <w:style w:type="numbering" w:customStyle="1" w:styleId="ImportedStyle119">
    <w:name w:val="Imported Style 119"/>
    <w:rsid w:val="005636E4"/>
    <w:pPr>
      <w:numPr>
        <w:numId w:val="271"/>
      </w:numPr>
    </w:pPr>
  </w:style>
  <w:style w:type="numbering" w:customStyle="1" w:styleId="ImportedStyle46">
    <w:name w:val="Imported Style 46"/>
    <w:rsid w:val="005636E4"/>
    <w:pPr>
      <w:numPr>
        <w:numId w:val="201"/>
      </w:numPr>
    </w:pPr>
  </w:style>
  <w:style w:type="numbering" w:customStyle="1" w:styleId="ImportedStyle81">
    <w:name w:val="Imported Style 81"/>
    <w:rsid w:val="005636E4"/>
    <w:pPr>
      <w:numPr>
        <w:numId w:val="228"/>
      </w:numPr>
    </w:pPr>
  </w:style>
  <w:style w:type="numbering" w:customStyle="1" w:styleId="ImportedStyle54">
    <w:name w:val="Imported Style 54"/>
    <w:rsid w:val="005636E4"/>
    <w:pPr>
      <w:numPr>
        <w:numId w:val="209"/>
      </w:numPr>
    </w:pPr>
  </w:style>
  <w:style w:type="numbering" w:customStyle="1" w:styleId="ImportedStyle39">
    <w:name w:val="Imported Style 39"/>
    <w:rsid w:val="005636E4"/>
    <w:pPr>
      <w:numPr>
        <w:numId w:val="189"/>
      </w:numPr>
    </w:pPr>
  </w:style>
  <w:style w:type="numbering" w:customStyle="1" w:styleId="ImportedStyle27">
    <w:name w:val="Imported Style 27"/>
    <w:rsid w:val="005636E4"/>
    <w:pPr>
      <w:numPr>
        <w:numId w:val="170"/>
      </w:numPr>
    </w:pPr>
  </w:style>
  <w:style w:type="numbering" w:customStyle="1" w:styleId="ImportedStyle16">
    <w:name w:val="Imported Style 16"/>
    <w:rsid w:val="005636E4"/>
    <w:pPr>
      <w:numPr>
        <w:numId w:val="154"/>
      </w:numPr>
    </w:pPr>
  </w:style>
  <w:style w:type="numbering" w:customStyle="1" w:styleId="ImportedStyle105">
    <w:name w:val="Imported Style 105"/>
    <w:rsid w:val="005636E4"/>
    <w:pPr>
      <w:numPr>
        <w:numId w:val="257"/>
      </w:numPr>
    </w:pPr>
  </w:style>
  <w:style w:type="numbering" w:customStyle="1" w:styleId="ImportedStyle89">
    <w:name w:val="Imported Style 89"/>
    <w:rsid w:val="005636E4"/>
    <w:pPr>
      <w:numPr>
        <w:numId w:val="237"/>
      </w:numPr>
    </w:pPr>
  </w:style>
  <w:style w:type="numbering" w:customStyle="1" w:styleId="ImportedStyle117">
    <w:name w:val="Imported Style 117"/>
    <w:rsid w:val="005636E4"/>
    <w:pPr>
      <w:numPr>
        <w:numId w:val="269"/>
      </w:numPr>
    </w:pPr>
  </w:style>
  <w:style w:type="numbering" w:customStyle="1" w:styleId="ImportedStyle64">
    <w:name w:val="Imported Style 64"/>
    <w:rsid w:val="005636E4"/>
    <w:pPr>
      <w:numPr>
        <w:numId w:val="219"/>
      </w:numPr>
    </w:pPr>
  </w:style>
  <w:style w:type="numbering" w:customStyle="1" w:styleId="ImportedStyle91">
    <w:name w:val="Imported Style 91"/>
    <w:rsid w:val="005636E4"/>
    <w:pPr>
      <w:numPr>
        <w:numId w:val="239"/>
      </w:numPr>
    </w:pPr>
  </w:style>
  <w:style w:type="numbering" w:customStyle="1" w:styleId="ImportedStyle47">
    <w:name w:val="Imported Style 47"/>
    <w:rsid w:val="005636E4"/>
    <w:pPr>
      <w:numPr>
        <w:numId w:val="202"/>
      </w:numPr>
    </w:pPr>
  </w:style>
  <w:style w:type="numbering" w:customStyle="1" w:styleId="ImportedStyle51">
    <w:name w:val="Imported Style 51"/>
    <w:rsid w:val="005636E4"/>
    <w:pPr>
      <w:numPr>
        <w:numId w:val="206"/>
      </w:numPr>
    </w:pPr>
  </w:style>
  <w:style w:type="numbering" w:customStyle="1" w:styleId="ImportedStyle93">
    <w:name w:val="Imported Style 93"/>
    <w:rsid w:val="005636E4"/>
    <w:pPr>
      <w:numPr>
        <w:numId w:val="242"/>
      </w:numPr>
    </w:pPr>
  </w:style>
  <w:style w:type="numbering" w:customStyle="1" w:styleId="ImportedStyle7">
    <w:name w:val="Imported Style 7"/>
    <w:rsid w:val="005636E4"/>
    <w:pPr>
      <w:numPr>
        <w:numId w:val="138"/>
      </w:numPr>
    </w:pPr>
  </w:style>
  <w:style w:type="numbering" w:customStyle="1" w:styleId="ImportedStyle58">
    <w:name w:val="Imported Style 58"/>
    <w:rsid w:val="005636E4"/>
    <w:pPr>
      <w:numPr>
        <w:numId w:val="213"/>
      </w:numPr>
    </w:pPr>
  </w:style>
  <w:style w:type="numbering" w:customStyle="1" w:styleId="ImportedStyle99">
    <w:name w:val="Imported Style 99"/>
    <w:rsid w:val="005636E4"/>
    <w:pPr>
      <w:numPr>
        <w:numId w:val="251"/>
      </w:numPr>
    </w:pPr>
  </w:style>
  <w:style w:type="numbering" w:customStyle="1" w:styleId="ImportedStyle122">
    <w:name w:val="Imported Style 122"/>
    <w:rsid w:val="005636E4"/>
    <w:pPr>
      <w:numPr>
        <w:numId w:val="275"/>
      </w:numPr>
    </w:pPr>
  </w:style>
  <w:style w:type="numbering" w:customStyle="1" w:styleId="ImportedStyle50">
    <w:name w:val="Imported Style 50"/>
    <w:rsid w:val="005636E4"/>
    <w:pPr>
      <w:numPr>
        <w:numId w:val="205"/>
      </w:numPr>
    </w:pPr>
  </w:style>
  <w:style w:type="numbering" w:customStyle="1" w:styleId="ImportedStyle71">
    <w:name w:val="Imported Style 71"/>
    <w:rsid w:val="005636E4"/>
    <w:pPr>
      <w:numPr>
        <w:numId w:val="226"/>
      </w:numPr>
    </w:pPr>
  </w:style>
  <w:style w:type="numbering" w:customStyle="1" w:styleId="ImportedStyle95">
    <w:name w:val="Imported Style 95"/>
    <w:rsid w:val="005636E4"/>
    <w:pPr>
      <w:numPr>
        <w:numId w:val="245"/>
      </w:numPr>
    </w:pPr>
  </w:style>
  <w:style w:type="numbering" w:customStyle="1" w:styleId="ImportedStyle21">
    <w:name w:val="Imported Style 21"/>
    <w:rsid w:val="005636E4"/>
    <w:pPr>
      <w:numPr>
        <w:numId w:val="163"/>
      </w:numPr>
    </w:pPr>
  </w:style>
  <w:style w:type="numbering" w:customStyle="1" w:styleId="ImportedStyle9">
    <w:name w:val="Imported Style 9"/>
    <w:rsid w:val="005636E4"/>
    <w:pPr>
      <w:numPr>
        <w:numId w:val="142"/>
      </w:numPr>
    </w:pPr>
  </w:style>
  <w:style w:type="numbering" w:customStyle="1" w:styleId="ImportedStyle35">
    <w:name w:val="Imported Style 35"/>
    <w:rsid w:val="005636E4"/>
    <w:pPr>
      <w:numPr>
        <w:numId w:val="181"/>
      </w:numPr>
    </w:pPr>
  </w:style>
  <w:style w:type="numbering" w:customStyle="1" w:styleId="ImportedStyle41">
    <w:name w:val="Imported Style 41"/>
    <w:rsid w:val="005636E4"/>
    <w:pPr>
      <w:numPr>
        <w:numId w:val="193"/>
      </w:numPr>
    </w:pPr>
  </w:style>
  <w:style w:type="numbering" w:customStyle="1" w:styleId="ImportedStyle82">
    <w:name w:val="Imported Style 82"/>
    <w:rsid w:val="005636E4"/>
    <w:pPr>
      <w:numPr>
        <w:numId w:val="230"/>
      </w:numPr>
    </w:pPr>
  </w:style>
  <w:style w:type="numbering" w:customStyle="1" w:styleId="ImportedStyle121">
    <w:name w:val="Imported Style 121"/>
    <w:rsid w:val="005636E4"/>
    <w:pPr>
      <w:numPr>
        <w:numId w:val="273"/>
      </w:numPr>
    </w:pPr>
  </w:style>
  <w:style w:type="numbering" w:customStyle="1" w:styleId="ImportedStyle15">
    <w:name w:val="Imported Style 15"/>
    <w:rsid w:val="005636E4"/>
    <w:pPr>
      <w:numPr>
        <w:numId w:val="152"/>
      </w:numPr>
    </w:pPr>
  </w:style>
  <w:style w:type="numbering" w:customStyle="1" w:styleId="ImportedStyle61">
    <w:name w:val="Imported Style 61"/>
    <w:rsid w:val="005636E4"/>
    <w:pPr>
      <w:numPr>
        <w:numId w:val="216"/>
      </w:numPr>
    </w:pPr>
  </w:style>
  <w:style w:type="numbering" w:customStyle="1" w:styleId="ImportedStyle40">
    <w:name w:val="Imported Style 40"/>
    <w:rsid w:val="005636E4"/>
    <w:pPr>
      <w:numPr>
        <w:numId w:val="191"/>
      </w:numPr>
    </w:pPr>
  </w:style>
  <w:style w:type="numbering" w:customStyle="1" w:styleId="ImportedStyle8">
    <w:name w:val="Imported Style 8"/>
    <w:rsid w:val="005636E4"/>
    <w:pPr>
      <w:numPr>
        <w:numId w:val="140"/>
      </w:numPr>
    </w:pPr>
  </w:style>
  <w:style w:type="numbering" w:customStyle="1" w:styleId="ImportedStyle25">
    <w:name w:val="Imported Style 25"/>
    <w:rsid w:val="005636E4"/>
    <w:pPr>
      <w:numPr>
        <w:numId w:val="167"/>
      </w:numPr>
    </w:pPr>
  </w:style>
  <w:style w:type="numbering" w:customStyle="1" w:styleId="ImportedStyle48">
    <w:name w:val="Imported Style 48"/>
    <w:rsid w:val="005636E4"/>
    <w:pPr>
      <w:numPr>
        <w:numId w:val="203"/>
      </w:numPr>
    </w:pPr>
  </w:style>
  <w:style w:type="numbering" w:customStyle="1" w:styleId="ImportedStyle88">
    <w:name w:val="Imported Style 88"/>
    <w:rsid w:val="005636E4"/>
    <w:pPr>
      <w:numPr>
        <w:numId w:val="236"/>
      </w:numPr>
    </w:pPr>
  </w:style>
  <w:style w:type="numbering" w:customStyle="1" w:styleId="ImportedStyle26">
    <w:name w:val="Imported Style 26"/>
    <w:rsid w:val="005636E4"/>
    <w:pPr>
      <w:numPr>
        <w:numId w:val="168"/>
      </w:numPr>
    </w:pPr>
  </w:style>
  <w:style w:type="numbering" w:customStyle="1" w:styleId="ImportedStyle69">
    <w:name w:val="Imported Style 69"/>
    <w:rsid w:val="005636E4"/>
    <w:pPr>
      <w:numPr>
        <w:numId w:val="224"/>
      </w:numPr>
    </w:pPr>
  </w:style>
  <w:style w:type="numbering" w:customStyle="1" w:styleId="ImportedStyle12">
    <w:name w:val="Imported Style 12"/>
    <w:rsid w:val="005636E4"/>
    <w:pPr>
      <w:numPr>
        <w:numId w:val="146"/>
      </w:numPr>
    </w:pPr>
  </w:style>
  <w:style w:type="numbering" w:customStyle="1" w:styleId="ImportedStyle37">
    <w:name w:val="Imported Style 37"/>
    <w:rsid w:val="005636E4"/>
    <w:pPr>
      <w:numPr>
        <w:numId w:val="185"/>
      </w:numPr>
    </w:pPr>
  </w:style>
  <w:style w:type="numbering" w:customStyle="1" w:styleId="ImportedStyle113">
    <w:name w:val="Imported Style 113"/>
    <w:rsid w:val="005636E4"/>
    <w:pPr>
      <w:numPr>
        <w:numId w:val="265"/>
      </w:numPr>
    </w:pPr>
  </w:style>
  <w:style w:type="numbering" w:customStyle="1" w:styleId="ImportedStyle3">
    <w:name w:val="Imported Style 3"/>
    <w:rsid w:val="005636E4"/>
    <w:pPr>
      <w:numPr>
        <w:numId w:val="129"/>
      </w:numPr>
    </w:pPr>
  </w:style>
  <w:style w:type="numbering" w:customStyle="1" w:styleId="ImportedStyle86">
    <w:name w:val="Imported Style 86"/>
    <w:rsid w:val="005636E4"/>
    <w:pPr>
      <w:numPr>
        <w:numId w:val="234"/>
      </w:numPr>
    </w:pPr>
  </w:style>
  <w:style w:type="numbering" w:customStyle="1" w:styleId="ImportedStyle56">
    <w:name w:val="Imported Style 56"/>
    <w:rsid w:val="005636E4"/>
    <w:pPr>
      <w:numPr>
        <w:numId w:val="211"/>
      </w:numPr>
    </w:pPr>
  </w:style>
  <w:style w:type="numbering" w:customStyle="1" w:styleId="ImportedStyle118">
    <w:name w:val="Imported Style 118"/>
    <w:rsid w:val="005636E4"/>
    <w:pPr>
      <w:numPr>
        <w:numId w:val="270"/>
      </w:numPr>
    </w:pPr>
  </w:style>
  <w:style w:type="numbering" w:customStyle="1" w:styleId="ImportedStyle67">
    <w:name w:val="Imported Style 67"/>
    <w:rsid w:val="005636E4"/>
    <w:pPr>
      <w:numPr>
        <w:numId w:val="222"/>
      </w:numPr>
    </w:pPr>
  </w:style>
  <w:style w:type="numbering" w:customStyle="1" w:styleId="ImportedStyle104">
    <w:name w:val="Imported Style 104"/>
    <w:rsid w:val="005636E4"/>
    <w:pPr>
      <w:numPr>
        <w:numId w:val="256"/>
      </w:numPr>
    </w:pPr>
  </w:style>
  <w:style w:type="numbering" w:customStyle="1" w:styleId="ImportedStyle36">
    <w:name w:val="Imported Style 36"/>
    <w:rsid w:val="005636E4"/>
    <w:pPr>
      <w:numPr>
        <w:numId w:val="183"/>
      </w:numPr>
    </w:pPr>
  </w:style>
  <w:style w:type="numbering" w:customStyle="1" w:styleId="ImportedStyle115">
    <w:name w:val="Imported Style 115"/>
    <w:rsid w:val="005636E4"/>
    <w:pPr>
      <w:numPr>
        <w:numId w:val="267"/>
      </w:numPr>
    </w:pPr>
  </w:style>
  <w:style w:type="numbering" w:customStyle="1" w:styleId="ImportedStyle22">
    <w:name w:val="Imported Style 22"/>
    <w:rsid w:val="005636E4"/>
    <w:pPr>
      <w:numPr>
        <w:numId w:val="164"/>
      </w:numPr>
    </w:pPr>
  </w:style>
  <w:style w:type="numbering" w:customStyle="1" w:styleId="ImportedStyle110">
    <w:name w:val="Imported Style 110"/>
    <w:rsid w:val="005636E4"/>
    <w:pPr>
      <w:numPr>
        <w:numId w:val="262"/>
      </w:numPr>
    </w:pPr>
  </w:style>
  <w:style w:type="numbering" w:customStyle="1" w:styleId="ImportedStyle1">
    <w:name w:val="Imported Style 1"/>
    <w:rsid w:val="005636E4"/>
    <w:pPr>
      <w:numPr>
        <w:numId w:val="133"/>
      </w:numPr>
    </w:pPr>
  </w:style>
  <w:style w:type="numbering" w:customStyle="1" w:styleId="ImportedStyle97">
    <w:name w:val="Imported Style 97"/>
    <w:rsid w:val="005636E4"/>
    <w:pPr>
      <w:numPr>
        <w:numId w:val="248"/>
      </w:numPr>
    </w:pPr>
  </w:style>
  <w:style w:type="numbering" w:customStyle="1" w:styleId="ImportedStyle33">
    <w:name w:val="Imported Style 33"/>
    <w:rsid w:val="005636E4"/>
    <w:pPr>
      <w:numPr>
        <w:numId w:val="179"/>
      </w:numPr>
    </w:pPr>
  </w:style>
  <w:style w:type="numbering" w:customStyle="1" w:styleId="ImportedStyle55">
    <w:name w:val="Imported Style 55"/>
    <w:rsid w:val="005636E4"/>
    <w:pPr>
      <w:numPr>
        <w:numId w:val="210"/>
      </w:numPr>
    </w:pPr>
  </w:style>
  <w:style w:type="numbering" w:customStyle="1" w:styleId="ImportedStyle13">
    <w:name w:val="Imported Style 13"/>
    <w:rsid w:val="005636E4"/>
    <w:pPr>
      <w:numPr>
        <w:numId w:val="148"/>
      </w:numPr>
    </w:pPr>
  </w:style>
  <w:style w:type="numbering" w:customStyle="1" w:styleId="ImportedStyle5">
    <w:name w:val="Imported Style 5"/>
    <w:rsid w:val="005636E4"/>
    <w:pPr>
      <w:numPr>
        <w:numId w:val="134"/>
      </w:numPr>
    </w:pPr>
  </w:style>
  <w:style w:type="numbering" w:customStyle="1" w:styleId="ImportedStyle24">
    <w:name w:val="Imported Style 24"/>
    <w:rsid w:val="005636E4"/>
    <w:pPr>
      <w:numPr>
        <w:numId w:val="166"/>
      </w:numPr>
    </w:pPr>
  </w:style>
  <w:style w:type="numbering" w:customStyle="1" w:styleId="ImportedStyle109">
    <w:name w:val="Imported Style 109"/>
    <w:rsid w:val="005636E4"/>
    <w:pPr>
      <w:numPr>
        <w:numId w:val="261"/>
      </w:numPr>
    </w:pPr>
  </w:style>
  <w:style w:type="numbering" w:customStyle="1" w:styleId="ImportedStyle11">
    <w:name w:val="Imported Style 11"/>
    <w:rsid w:val="005636E4"/>
    <w:pPr>
      <w:numPr>
        <w:numId w:val="145"/>
      </w:numPr>
    </w:pPr>
  </w:style>
  <w:style w:type="numbering" w:customStyle="1" w:styleId="ImportedStyle53">
    <w:name w:val="Imported Style 53"/>
    <w:rsid w:val="005636E4"/>
    <w:pPr>
      <w:numPr>
        <w:numId w:val="208"/>
      </w:numPr>
    </w:pPr>
  </w:style>
  <w:style w:type="numbering" w:customStyle="1" w:styleId="ImportedStyle66">
    <w:name w:val="Imported Style 66"/>
    <w:rsid w:val="005636E4"/>
    <w:pPr>
      <w:numPr>
        <w:numId w:val="221"/>
      </w:numPr>
    </w:pPr>
  </w:style>
  <w:style w:type="numbering" w:customStyle="1" w:styleId="ImportedStyle102">
    <w:name w:val="Imported Style 102"/>
    <w:rsid w:val="005636E4"/>
    <w:pPr>
      <w:numPr>
        <w:numId w:val="254"/>
      </w:numPr>
    </w:pPr>
  </w:style>
  <w:style w:type="numbering" w:customStyle="1" w:styleId="ImportedStyle98">
    <w:name w:val="Imported Style 98"/>
    <w:rsid w:val="005636E4"/>
    <w:pPr>
      <w:numPr>
        <w:numId w:val="250"/>
      </w:numPr>
    </w:pPr>
  </w:style>
  <w:style w:type="numbering" w:customStyle="1" w:styleId="ImportedStyle84">
    <w:name w:val="Imported Style 84"/>
    <w:rsid w:val="005636E4"/>
    <w:pPr>
      <w:numPr>
        <w:numId w:val="232"/>
      </w:numPr>
    </w:pPr>
  </w:style>
  <w:style w:type="numbering" w:customStyle="1" w:styleId="ImportedStyle10">
    <w:name w:val="Imported Style 10"/>
    <w:rsid w:val="005636E4"/>
    <w:pPr>
      <w:numPr>
        <w:numId w:val="144"/>
      </w:numPr>
    </w:pPr>
  </w:style>
  <w:style w:type="character" w:customStyle="1" w:styleId="UnresolvedMention">
    <w:name w:val="Unresolved Mention"/>
    <w:basedOn w:val="DefaultParagraphFont"/>
    <w:uiPriority w:val="99"/>
    <w:semiHidden/>
    <w:unhideWhenUsed/>
    <w:rsid w:val="00137ECE"/>
    <w:rPr>
      <w:color w:val="605E5C"/>
      <w:shd w:val="clear" w:color="auto" w:fill="E1DFDD"/>
    </w:rPr>
  </w:style>
  <w:style w:type="table" w:customStyle="1" w:styleId="SGSTableBasic11">
    <w:name w:val="SGS Table Basic 11"/>
    <w:basedOn w:val="TableNormal"/>
    <w:next w:val="TableGrid"/>
    <w:uiPriority w:val="39"/>
    <w:rsid w:val="00F706F8"/>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45771531">
      <w:bodyDiv w:val="1"/>
      <w:marLeft w:val="0"/>
      <w:marRight w:val="0"/>
      <w:marTop w:val="0"/>
      <w:marBottom w:val="0"/>
      <w:divBdr>
        <w:top w:val="none" w:sz="0" w:space="0" w:color="auto"/>
        <w:left w:val="none" w:sz="0" w:space="0" w:color="auto"/>
        <w:bottom w:val="none" w:sz="0" w:space="0" w:color="auto"/>
        <w:right w:val="none" w:sz="0" w:space="0" w:color="auto"/>
      </w:divBdr>
      <w:divsChild>
        <w:div w:id="46154123">
          <w:marLeft w:val="256"/>
          <w:marRight w:val="0"/>
          <w:marTop w:val="0"/>
          <w:marBottom w:val="0"/>
          <w:divBdr>
            <w:top w:val="none" w:sz="0" w:space="0" w:color="auto"/>
            <w:left w:val="none" w:sz="0" w:space="0" w:color="auto"/>
            <w:bottom w:val="single" w:sz="8" w:space="1" w:color="808080"/>
            <w:right w:val="none" w:sz="0" w:space="0" w:color="auto"/>
          </w:divBdr>
        </w:div>
      </w:divsChild>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53310297">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07596651">
      <w:bodyDiv w:val="1"/>
      <w:marLeft w:val="0"/>
      <w:marRight w:val="0"/>
      <w:marTop w:val="0"/>
      <w:marBottom w:val="0"/>
      <w:divBdr>
        <w:top w:val="none" w:sz="0" w:space="0" w:color="auto"/>
        <w:left w:val="none" w:sz="0" w:space="0" w:color="auto"/>
        <w:bottom w:val="none" w:sz="0" w:space="0" w:color="auto"/>
        <w:right w:val="none" w:sz="0" w:space="0" w:color="auto"/>
      </w:divBdr>
    </w:div>
    <w:div w:id="535385262">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700855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687676922">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48431618">
      <w:bodyDiv w:val="1"/>
      <w:marLeft w:val="0"/>
      <w:marRight w:val="0"/>
      <w:marTop w:val="0"/>
      <w:marBottom w:val="0"/>
      <w:divBdr>
        <w:top w:val="none" w:sz="0" w:space="0" w:color="auto"/>
        <w:left w:val="none" w:sz="0" w:space="0" w:color="auto"/>
        <w:bottom w:val="none" w:sz="0" w:space="0" w:color="auto"/>
        <w:right w:val="none" w:sz="0" w:space="0" w:color="auto"/>
      </w:divBdr>
    </w:div>
    <w:div w:id="757023292">
      <w:bodyDiv w:val="1"/>
      <w:marLeft w:val="0"/>
      <w:marRight w:val="0"/>
      <w:marTop w:val="0"/>
      <w:marBottom w:val="0"/>
      <w:divBdr>
        <w:top w:val="none" w:sz="0" w:space="0" w:color="auto"/>
        <w:left w:val="none" w:sz="0" w:space="0" w:color="auto"/>
        <w:bottom w:val="none" w:sz="0" w:space="0" w:color="auto"/>
        <w:right w:val="none" w:sz="0" w:space="0" w:color="auto"/>
      </w:divBdr>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799760140">
      <w:bodyDiv w:val="1"/>
      <w:marLeft w:val="0"/>
      <w:marRight w:val="0"/>
      <w:marTop w:val="0"/>
      <w:marBottom w:val="0"/>
      <w:divBdr>
        <w:top w:val="none" w:sz="0" w:space="0" w:color="auto"/>
        <w:left w:val="none" w:sz="0" w:space="0" w:color="auto"/>
        <w:bottom w:val="none" w:sz="0" w:space="0" w:color="auto"/>
        <w:right w:val="none" w:sz="0" w:space="0" w:color="auto"/>
      </w:divBdr>
    </w:div>
    <w:div w:id="812141869">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3881121">
      <w:bodyDiv w:val="1"/>
      <w:marLeft w:val="0"/>
      <w:marRight w:val="0"/>
      <w:marTop w:val="0"/>
      <w:marBottom w:val="0"/>
      <w:divBdr>
        <w:top w:val="none" w:sz="0" w:space="0" w:color="auto"/>
        <w:left w:val="none" w:sz="0" w:space="0" w:color="auto"/>
        <w:bottom w:val="none" w:sz="0" w:space="0" w:color="auto"/>
        <w:right w:val="none" w:sz="0" w:space="0" w:color="auto"/>
      </w:divBdr>
      <w:divsChild>
        <w:div w:id="149903211">
          <w:marLeft w:val="256"/>
          <w:marRight w:val="0"/>
          <w:marTop w:val="0"/>
          <w:marBottom w:val="0"/>
          <w:divBdr>
            <w:top w:val="none" w:sz="0" w:space="0" w:color="auto"/>
            <w:left w:val="none" w:sz="0" w:space="0" w:color="auto"/>
            <w:bottom w:val="single" w:sz="8" w:space="1" w:color="808080"/>
            <w:right w:val="none" w:sz="0" w:space="0" w:color="auto"/>
          </w:divBdr>
        </w:div>
        <w:div w:id="418256991">
          <w:marLeft w:val="256"/>
          <w:marRight w:val="0"/>
          <w:marTop w:val="0"/>
          <w:marBottom w:val="0"/>
          <w:divBdr>
            <w:top w:val="none" w:sz="0" w:space="0" w:color="auto"/>
            <w:left w:val="none" w:sz="0" w:space="0" w:color="auto"/>
            <w:bottom w:val="single" w:sz="8" w:space="1" w:color="808080"/>
            <w:right w:val="none" w:sz="0" w:space="0" w:color="auto"/>
          </w:divBdr>
        </w:div>
        <w:div w:id="427501278">
          <w:marLeft w:val="256"/>
          <w:marRight w:val="0"/>
          <w:marTop w:val="0"/>
          <w:marBottom w:val="0"/>
          <w:divBdr>
            <w:top w:val="none" w:sz="0" w:space="0" w:color="auto"/>
            <w:left w:val="none" w:sz="0" w:space="0" w:color="auto"/>
            <w:bottom w:val="single" w:sz="8" w:space="1" w:color="808080"/>
            <w:right w:val="none" w:sz="0" w:space="0" w:color="auto"/>
          </w:divBdr>
        </w:div>
        <w:div w:id="436949926">
          <w:marLeft w:val="567"/>
          <w:marRight w:val="0"/>
          <w:marTop w:val="0"/>
          <w:marBottom w:val="0"/>
          <w:divBdr>
            <w:top w:val="none" w:sz="0" w:space="0" w:color="auto"/>
            <w:left w:val="none" w:sz="0" w:space="0" w:color="auto"/>
            <w:bottom w:val="single" w:sz="8" w:space="1" w:color="808080"/>
            <w:right w:val="none" w:sz="0" w:space="0" w:color="auto"/>
          </w:divBdr>
        </w:div>
        <w:div w:id="804540592">
          <w:marLeft w:val="567"/>
          <w:marRight w:val="0"/>
          <w:marTop w:val="0"/>
          <w:marBottom w:val="0"/>
          <w:divBdr>
            <w:top w:val="none" w:sz="0" w:space="0" w:color="auto"/>
            <w:left w:val="none" w:sz="0" w:space="0" w:color="auto"/>
            <w:bottom w:val="single" w:sz="8" w:space="1" w:color="808080"/>
            <w:right w:val="none" w:sz="0" w:space="0" w:color="auto"/>
          </w:divBdr>
        </w:div>
        <w:div w:id="1202011277">
          <w:marLeft w:val="256"/>
          <w:marRight w:val="0"/>
          <w:marTop w:val="0"/>
          <w:marBottom w:val="0"/>
          <w:divBdr>
            <w:top w:val="none" w:sz="0" w:space="0" w:color="auto"/>
            <w:left w:val="none" w:sz="0" w:space="0" w:color="auto"/>
            <w:bottom w:val="single" w:sz="8" w:space="1" w:color="808080"/>
            <w:right w:val="none" w:sz="0" w:space="0" w:color="auto"/>
          </w:divBdr>
        </w:div>
        <w:div w:id="1953826842">
          <w:marLeft w:val="256"/>
          <w:marRight w:val="0"/>
          <w:marTop w:val="0"/>
          <w:marBottom w:val="0"/>
          <w:divBdr>
            <w:top w:val="none" w:sz="0" w:space="0" w:color="auto"/>
            <w:left w:val="none" w:sz="0" w:space="0" w:color="auto"/>
            <w:bottom w:val="single" w:sz="8" w:space="1" w:color="808080"/>
            <w:right w:val="none" w:sz="0" w:space="0" w:color="auto"/>
          </w:divBdr>
        </w:div>
      </w:divsChild>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00213104">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11950416">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195775965">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88269828">
      <w:bodyDiv w:val="1"/>
      <w:marLeft w:val="0"/>
      <w:marRight w:val="0"/>
      <w:marTop w:val="0"/>
      <w:marBottom w:val="0"/>
      <w:divBdr>
        <w:top w:val="none" w:sz="0" w:space="0" w:color="auto"/>
        <w:left w:val="none" w:sz="0" w:space="0" w:color="auto"/>
        <w:bottom w:val="none" w:sz="0" w:space="0" w:color="auto"/>
        <w:right w:val="none" w:sz="0" w:space="0" w:color="auto"/>
      </w:divBdr>
      <w:divsChild>
        <w:div w:id="353577210">
          <w:marLeft w:val="0"/>
          <w:marRight w:val="0"/>
          <w:marTop w:val="0"/>
          <w:marBottom w:val="0"/>
          <w:divBdr>
            <w:top w:val="none" w:sz="0" w:space="0" w:color="auto"/>
            <w:left w:val="none" w:sz="0" w:space="0" w:color="auto"/>
            <w:bottom w:val="none" w:sz="0" w:space="0" w:color="auto"/>
            <w:right w:val="none" w:sz="0" w:space="0" w:color="auto"/>
          </w:divBdr>
        </w:div>
        <w:div w:id="519272671">
          <w:marLeft w:val="0"/>
          <w:marRight w:val="0"/>
          <w:marTop w:val="0"/>
          <w:marBottom w:val="0"/>
          <w:divBdr>
            <w:top w:val="none" w:sz="0" w:space="0" w:color="auto"/>
            <w:left w:val="none" w:sz="0" w:space="0" w:color="auto"/>
            <w:bottom w:val="none" w:sz="0" w:space="0" w:color="auto"/>
            <w:right w:val="none" w:sz="0" w:space="0" w:color="auto"/>
          </w:divBdr>
        </w:div>
        <w:div w:id="607011341">
          <w:marLeft w:val="0"/>
          <w:marRight w:val="0"/>
          <w:marTop w:val="0"/>
          <w:marBottom w:val="0"/>
          <w:divBdr>
            <w:top w:val="none" w:sz="0" w:space="0" w:color="auto"/>
            <w:left w:val="none" w:sz="0" w:space="0" w:color="auto"/>
            <w:bottom w:val="none" w:sz="0" w:space="0" w:color="auto"/>
            <w:right w:val="none" w:sz="0" w:space="0" w:color="auto"/>
          </w:divBdr>
        </w:div>
        <w:div w:id="672076827">
          <w:marLeft w:val="0"/>
          <w:marRight w:val="0"/>
          <w:marTop w:val="0"/>
          <w:marBottom w:val="0"/>
          <w:divBdr>
            <w:top w:val="none" w:sz="0" w:space="0" w:color="auto"/>
            <w:left w:val="none" w:sz="0" w:space="0" w:color="auto"/>
            <w:bottom w:val="none" w:sz="0" w:space="0" w:color="auto"/>
            <w:right w:val="none" w:sz="0" w:space="0" w:color="auto"/>
          </w:divBdr>
        </w:div>
        <w:div w:id="718557073">
          <w:marLeft w:val="0"/>
          <w:marRight w:val="0"/>
          <w:marTop w:val="0"/>
          <w:marBottom w:val="0"/>
          <w:divBdr>
            <w:top w:val="none" w:sz="0" w:space="0" w:color="auto"/>
            <w:left w:val="none" w:sz="0" w:space="0" w:color="auto"/>
            <w:bottom w:val="none" w:sz="0" w:space="0" w:color="auto"/>
            <w:right w:val="none" w:sz="0" w:space="0" w:color="auto"/>
          </w:divBdr>
        </w:div>
        <w:div w:id="905802321">
          <w:marLeft w:val="0"/>
          <w:marRight w:val="0"/>
          <w:marTop w:val="0"/>
          <w:marBottom w:val="0"/>
          <w:divBdr>
            <w:top w:val="none" w:sz="0" w:space="0" w:color="auto"/>
            <w:left w:val="none" w:sz="0" w:space="0" w:color="auto"/>
            <w:bottom w:val="none" w:sz="0" w:space="0" w:color="auto"/>
            <w:right w:val="none" w:sz="0" w:space="0" w:color="auto"/>
          </w:divBdr>
        </w:div>
        <w:div w:id="1139300694">
          <w:marLeft w:val="0"/>
          <w:marRight w:val="0"/>
          <w:marTop w:val="0"/>
          <w:marBottom w:val="0"/>
          <w:divBdr>
            <w:top w:val="none" w:sz="0" w:space="0" w:color="auto"/>
            <w:left w:val="none" w:sz="0" w:space="0" w:color="auto"/>
            <w:bottom w:val="none" w:sz="0" w:space="0" w:color="auto"/>
            <w:right w:val="none" w:sz="0" w:space="0" w:color="auto"/>
          </w:divBdr>
        </w:div>
        <w:div w:id="1164710670">
          <w:marLeft w:val="0"/>
          <w:marRight w:val="0"/>
          <w:marTop w:val="0"/>
          <w:marBottom w:val="0"/>
          <w:divBdr>
            <w:top w:val="none" w:sz="0" w:space="0" w:color="auto"/>
            <w:left w:val="none" w:sz="0" w:space="0" w:color="auto"/>
            <w:bottom w:val="none" w:sz="0" w:space="0" w:color="auto"/>
            <w:right w:val="none" w:sz="0" w:space="0" w:color="auto"/>
          </w:divBdr>
        </w:div>
        <w:div w:id="2015103959">
          <w:marLeft w:val="0"/>
          <w:marRight w:val="0"/>
          <w:marTop w:val="0"/>
          <w:marBottom w:val="0"/>
          <w:divBdr>
            <w:top w:val="none" w:sz="0" w:space="0" w:color="auto"/>
            <w:left w:val="none" w:sz="0" w:space="0" w:color="auto"/>
            <w:bottom w:val="none" w:sz="0" w:space="0" w:color="auto"/>
            <w:right w:val="none" w:sz="0" w:space="0" w:color="auto"/>
          </w:divBdr>
        </w:div>
        <w:div w:id="2142067067">
          <w:marLeft w:val="0"/>
          <w:marRight w:val="0"/>
          <w:marTop w:val="0"/>
          <w:marBottom w:val="0"/>
          <w:divBdr>
            <w:top w:val="none" w:sz="0" w:space="0" w:color="auto"/>
            <w:left w:val="none" w:sz="0" w:space="0" w:color="auto"/>
            <w:bottom w:val="none" w:sz="0" w:space="0" w:color="auto"/>
            <w:right w:val="none" w:sz="0" w:space="0" w:color="auto"/>
          </w:divBdr>
        </w:div>
      </w:divsChild>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49722857">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5524940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20388653">
      <w:bodyDiv w:val="1"/>
      <w:marLeft w:val="0"/>
      <w:marRight w:val="0"/>
      <w:marTop w:val="0"/>
      <w:marBottom w:val="0"/>
      <w:divBdr>
        <w:top w:val="none" w:sz="0" w:space="0" w:color="auto"/>
        <w:left w:val="none" w:sz="0" w:space="0" w:color="auto"/>
        <w:bottom w:val="none" w:sz="0" w:space="0" w:color="auto"/>
        <w:right w:val="none" w:sz="0" w:space="0" w:color="auto"/>
      </w:divBdr>
    </w:div>
    <w:div w:id="1528521546">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8845893">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39687309">
      <w:bodyDiv w:val="1"/>
      <w:marLeft w:val="0"/>
      <w:marRight w:val="0"/>
      <w:marTop w:val="0"/>
      <w:marBottom w:val="0"/>
      <w:divBdr>
        <w:top w:val="none" w:sz="0" w:space="0" w:color="auto"/>
        <w:left w:val="none" w:sz="0" w:space="0" w:color="auto"/>
        <w:bottom w:val="none" w:sz="0" w:space="0" w:color="auto"/>
        <w:right w:val="none" w:sz="0" w:space="0" w:color="auto"/>
      </w:divBdr>
    </w:div>
    <w:div w:id="1852142435">
      <w:bodyDiv w:val="1"/>
      <w:marLeft w:val="0"/>
      <w:marRight w:val="0"/>
      <w:marTop w:val="0"/>
      <w:marBottom w:val="0"/>
      <w:divBdr>
        <w:top w:val="none" w:sz="0" w:space="0" w:color="auto"/>
        <w:left w:val="none" w:sz="0" w:space="0" w:color="auto"/>
        <w:bottom w:val="none" w:sz="0" w:space="0" w:color="auto"/>
        <w:right w:val="none" w:sz="0" w:space="0" w:color="auto"/>
      </w:divBdr>
      <w:divsChild>
        <w:div w:id="1438065961">
          <w:marLeft w:val="0"/>
          <w:marRight w:val="0"/>
          <w:marTop w:val="0"/>
          <w:marBottom w:val="0"/>
          <w:divBdr>
            <w:top w:val="none" w:sz="0" w:space="0" w:color="auto"/>
            <w:left w:val="none" w:sz="0" w:space="0" w:color="auto"/>
            <w:bottom w:val="none" w:sz="0" w:space="0" w:color="auto"/>
            <w:right w:val="none" w:sz="0" w:space="0" w:color="auto"/>
          </w:divBdr>
        </w:div>
        <w:div w:id="817527772">
          <w:marLeft w:val="0"/>
          <w:marRight w:val="0"/>
          <w:marTop w:val="0"/>
          <w:marBottom w:val="0"/>
          <w:divBdr>
            <w:top w:val="none" w:sz="0" w:space="0" w:color="auto"/>
            <w:left w:val="none" w:sz="0" w:space="0" w:color="auto"/>
            <w:bottom w:val="none" w:sz="0" w:space="0" w:color="auto"/>
            <w:right w:val="none" w:sz="0" w:space="0" w:color="auto"/>
          </w:divBdr>
        </w:div>
        <w:div w:id="1182745770">
          <w:marLeft w:val="0"/>
          <w:marRight w:val="0"/>
          <w:marTop w:val="0"/>
          <w:marBottom w:val="0"/>
          <w:divBdr>
            <w:top w:val="none" w:sz="0" w:space="0" w:color="auto"/>
            <w:left w:val="none" w:sz="0" w:space="0" w:color="auto"/>
            <w:bottom w:val="none" w:sz="0" w:space="0" w:color="auto"/>
            <w:right w:val="none" w:sz="0" w:space="0" w:color="auto"/>
          </w:divBdr>
        </w:div>
        <w:div w:id="1201745122">
          <w:marLeft w:val="0"/>
          <w:marRight w:val="0"/>
          <w:marTop w:val="0"/>
          <w:marBottom w:val="0"/>
          <w:divBdr>
            <w:top w:val="none" w:sz="0" w:space="0" w:color="auto"/>
            <w:left w:val="none" w:sz="0" w:space="0" w:color="auto"/>
            <w:bottom w:val="none" w:sz="0" w:space="0" w:color="auto"/>
            <w:right w:val="none" w:sz="0" w:space="0" w:color="auto"/>
          </w:divBdr>
        </w:div>
        <w:div w:id="2134932771">
          <w:marLeft w:val="0"/>
          <w:marRight w:val="0"/>
          <w:marTop w:val="0"/>
          <w:marBottom w:val="0"/>
          <w:divBdr>
            <w:top w:val="none" w:sz="0" w:space="0" w:color="auto"/>
            <w:left w:val="none" w:sz="0" w:space="0" w:color="auto"/>
            <w:bottom w:val="none" w:sz="0" w:space="0" w:color="auto"/>
            <w:right w:val="none" w:sz="0" w:space="0" w:color="auto"/>
          </w:divBdr>
        </w:div>
        <w:div w:id="1118643474">
          <w:marLeft w:val="0"/>
          <w:marRight w:val="0"/>
          <w:marTop w:val="0"/>
          <w:marBottom w:val="0"/>
          <w:divBdr>
            <w:top w:val="none" w:sz="0" w:space="0" w:color="auto"/>
            <w:left w:val="none" w:sz="0" w:space="0" w:color="auto"/>
            <w:bottom w:val="none" w:sz="0" w:space="0" w:color="auto"/>
            <w:right w:val="none" w:sz="0" w:space="0" w:color="auto"/>
          </w:divBdr>
        </w:div>
        <w:div w:id="1197161766">
          <w:marLeft w:val="0"/>
          <w:marRight w:val="0"/>
          <w:marTop w:val="0"/>
          <w:marBottom w:val="0"/>
          <w:divBdr>
            <w:top w:val="none" w:sz="0" w:space="0" w:color="auto"/>
            <w:left w:val="none" w:sz="0" w:space="0" w:color="auto"/>
            <w:bottom w:val="none" w:sz="0" w:space="0" w:color="auto"/>
            <w:right w:val="none" w:sz="0" w:space="0" w:color="auto"/>
          </w:divBdr>
        </w:div>
        <w:div w:id="1824808703">
          <w:marLeft w:val="0"/>
          <w:marRight w:val="0"/>
          <w:marTop w:val="0"/>
          <w:marBottom w:val="0"/>
          <w:divBdr>
            <w:top w:val="none" w:sz="0" w:space="0" w:color="auto"/>
            <w:left w:val="none" w:sz="0" w:space="0" w:color="auto"/>
            <w:bottom w:val="none" w:sz="0" w:space="0" w:color="auto"/>
            <w:right w:val="none" w:sz="0" w:space="0" w:color="auto"/>
          </w:divBdr>
        </w:div>
        <w:div w:id="211818770">
          <w:marLeft w:val="0"/>
          <w:marRight w:val="0"/>
          <w:marTop w:val="0"/>
          <w:marBottom w:val="0"/>
          <w:divBdr>
            <w:top w:val="none" w:sz="0" w:space="0" w:color="auto"/>
            <w:left w:val="none" w:sz="0" w:space="0" w:color="auto"/>
            <w:bottom w:val="none" w:sz="0" w:space="0" w:color="auto"/>
            <w:right w:val="none" w:sz="0" w:space="0" w:color="auto"/>
          </w:divBdr>
        </w:div>
        <w:div w:id="1321352857">
          <w:marLeft w:val="0"/>
          <w:marRight w:val="0"/>
          <w:marTop w:val="0"/>
          <w:marBottom w:val="0"/>
          <w:divBdr>
            <w:top w:val="none" w:sz="0" w:space="0" w:color="auto"/>
            <w:left w:val="none" w:sz="0" w:space="0" w:color="auto"/>
            <w:bottom w:val="none" w:sz="0" w:space="0" w:color="auto"/>
            <w:right w:val="none" w:sz="0" w:space="0" w:color="auto"/>
          </w:divBdr>
        </w:div>
        <w:div w:id="2124879351">
          <w:marLeft w:val="0"/>
          <w:marRight w:val="0"/>
          <w:marTop w:val="0"/>
          <w:marBottom w:val="0"/>
          <w:divBdr>
            <w:top w:val="none" w:sz="0" w:space="0" w:color="auto"/>
            <w:left w:val="none" w:sz="0" w:space="0" w:color="auto"/>
            <w:bottom w:val="none" w:sz="0" w:space="0" w:color="auto"/>
            <w:right w:val="none" w:sz="0" w:space="0" w:color="auto"/>
          </w:divBdr>
        </w:div>
        <w:div w:id="1120949622">
          <w:marLeft w:val="0"/>
          <w:marRight w:val="0"/>
          <w:marTop w:val="0"/>
          <w:marBottom w:val="0"/>
          <w:divBdr>
            <w:top w:val="none" w:sz="0" w:space="0" w:color="auto"/>
            <w:left w:val="none" w:sz="0" w:space="0" w:color="auto"/>
            <w:bottom w:val="none" w:sz="0" w:space="0" w:color="auto"/>
            <w:right w:val="none" w:sz="0" w:space="0" w:color="auto"/>
          </w:divBdr>
        </w:div>
        <w:div w:id="914706624">
          <w:marLeft w:val="0"/>
          <w:marRight w:val="0"/>
          <w:marTop w:val="0"/>
          <w:marBottom w:val="0"/>
          <w:divBdr>
            <w:top w:val="none" w:sz="0" w:space="0" w:color="auto"/>
            <w:left w:val="none" w:sz="0" w:space="0" w:color="auto"/>
            <w:bottom w:val="none" w:sz="0" w:space="0" w:color="auto"/>
            <w:right w:val="none" w:sz="0" w:space="0" w:color="auto"/>
          </w:divBdr>
        </w:div>
        <w:div w:id="2082212481">
          <w:marLeft w:val="0"/>
          <w:marRight w:val="0"/>
          <w:marTop w:val="0"/>
          <w:marBottom w:val="0"/>
          <w:divBdr>
            <w:top w:val="none" w:sz="0" w:space="0" w:color="auto"/>
            <w:left w:val="none" w:sz="0" w:space="0" w:color="auto"/>
            <w:bottom w:val="none" w:sz="0" w:space="0" w:color="auto"/>
            <w:right w:val="none" w:sz="0" w:space="0" w:color="auto"/>
          </w:divBdr>
        </w:div>
        <w:div w:id="1894073645">
          <w:marLeft w:val="0"/>
          <w:marRight w:val="0"/>
          <w:marTop w:val="0"/>
          <w:marBottom w:val="0"/>
          <w:divBdr>
            <w:top w:val="none" w:sz="0" w:space="0" w:color="auto"/>
            <w:left w:val="none" w:sz="0" w:space="0" w:color="auto"/>
            <w:bottom w:val="none" w:sz="0" w:space="0" w:color="auto"/>
            <w:right w:val="none" w:sz="0" w:space="0" w:color="auto"/>
          </w:divBdr>
        </w:div>
        <w:div w:id="1533806489">
          <w:marLeft w:val="0"/>
          <w:marRight w:val="0"/>
          <w:marTop w:val="0"/>
          <w:marBottom w:val="0"/>
          <w:divBdr>
            <w:top w:val="none" w:sz="0" w:space="0" w:color="auto"/>
            <w:left w:val="none" w:sz="0" w:space="0" w:color="auto"/>
            <w:bottom w:val="none" w:sz="0" w:space="0" w:color="auto"/>
            <w:right w:val="none" w:sz="0" w:space="0" w:color="auto"/>
          </w:divBdr>
        </w:div>
        <w:div w:id="4595834">
          <w:marLeft w:val="0"/>
          <w:marRight w:val="0"/>
          <w:marTop w:val="0"/>
          <w:marBottom w:val="0"/>
          <w:divBdr>
            <w:top w:val="none" w:sz="0" w:space="0" w:color="auto"/>
            <w:left w:val="none" w:sz="0" w:space="0" w:color="auto"/>
            <w:bottom w:val="none" w:sz="0" w:space="0" w:color="auto"/>
            <w:right w:val="none" w:sz="0" w:space="0" w:color="auto"/>
          </w:divBdr>
        </w:div>
        <w:div w:id="1905332187">
          <w:marLeft w:val="0"/>
          <w:marRight w:val="0"/>
          <w:marTop w:val="0"/>
          <w:marBottom w:val="0"/>
          <w:divBdr>
            <w:top w:val="none" w:sz="0" w:space="0" w:color="auto"/>
            <w:left w:val="none" w:sz="0" w:space="0" w:color="auto"/>
            <w:bottom w:val="none" w:sz="0" w:space="0" w:color="auto"/>
            <w:right w:val="none" w:sz="0" w:space="0" w:color="auto"/>
          </w:divBdr>
        </w:div>
        <w:div w:id="1427267589">
          <w:marLeft w:val="0"/>
          <w:marRight w:val="0"/>
          <w:marTop w:val="0"/>
          <w:marBottom w:val="0"/>
          <w:divBdr>
            <w:top w:val="none" w:sz="0" w:space="0" w:color="auto"/>
            <w:left w:val="none" w:sz="0" w:space="0" w:color="auto"/>
            <w:bottom w:val="none" w:sz="0" w:space="0" w:color="auto"/>
            <w:right w:val="none" w:sz="0" w:space="0" w:color="auto"/>
          </w:divBdr>
        </w:div>
        <w:div w:id="1389376446">
          <w:marLeft w:val="0"/>
          <w:marRight w:val="0"/>
          <w:marTop w:val="0"/>
          <w:marBottom w:val="0"/>
          <w:divBdr>
            <w:top w:val="none" w:sz="0" w:space="0" w:color="auto"/>
            <w:left w:val="none" w:sz="0" w:space="0" w:color="auto"/>
            <w:bottom w:val="none" w:sz="0" w:space="0" w:color="auto"/>
            <w:right w:val="none" w:sz="0" w:space="0" w:color="auto"/>
          </w:divBdr>
        </w:div>
        <w:div w:id="409889549">
          <w:marLeft w:val="0"/>
          <w:marRight w:val="0"/>
          <w:marTop w:val="0"/>
          <w:marBottom w:val="0"/>
          <w:divBdr>
            <w:top w:val="none" w:sz="0" w:space="0" w:color="auto"/>
            <w:left w:val="none" w:sz="0" w:space="0" w:color="auto"/>
            <w:bottom w:val="none" w:sz="0" w:space="0" w:color="auto"/>
            <w:right w:val="none" w:sz="0" w:space="0" w:color="auto"/>
          </w:divBdr>
        </w:div>
        <w:div w:id="1728454190">
          <w:marLeft w:val="0"/>
          <w:marRight w:val="0"/>
          <w:marTop w:val="0"/>
          <w:marBottom w:val="0"/>
          <w:divBdr>
            <w:top w:val="none" w:sz="0" w:space="0" w:color="auto"/>
            <w:left w:val="none" w:sz="0" w:space="0" w:color="auto"/>
            <w:bottom w:val="none" w:sz="0" w:space="0" w:color="auto"/>
            <w:right w:val="none" w:sz="0" w:space="0" w:color="auto"/>
          </w:divBdr>
        </w:div>
        <w:div w:id="1566331259">
          <w:marLeft w:val="0"/>
          <w:marRight w:val="0"/>
          <w:marTop w:val="0"/>
          <w:marBottom w:val="0"/>
          <w:divBdr>
            <w:top w:val="none" w:sz="0" w:space="0" w:color="auto"/>
            <w:left w:val="none" w:sz="0" w:space="0" w:color="auto"/>
            <w:bottom w:val="none" w:sz="0" w:space="0" w:color="auto"/>
            <w:right w:val="none" w:sz="0" w:space="0" w:color="auto"/>
          </w:divBdr>
        </w:div>
        <w:div w:id="155847720">
          <w:marLeft w:val="0"/>
          <w:marRight w:val="0"/>
          <w:marTop w:val="0"/>
          <w:marBottom w:val="0"/>
          <w:divBdr>
            <w:top w:val="none" w:sz="0" w:space="0" w:color="auto"/>
            <w:left w:val="none" w:sz="0" w:space="0" w:color="auto"/>
            <w:bottom w:val="none" w:sz="0" w:space="0" w:color="auto"/>
            <w:right w:val="none" w:sz="0" w:space="0" w:color="auto"/>
          </w:divBdr>
        </w:div>
        <w:div w:id="1847359395">
          <w:marLeft w:val="0"/>
          <w:marRight w:val="0"/>
          <w:marTop w:val="0"/>
          <w:marBottom w:val="0"/>
          <w:divBdr>
            <w:top w:val="none" w:sz="0" w:space="0" w:color="auto"/>
            <w:left w:val="none" w:sz="0" w:space="0" w:color="auto"/>
            <w:bottom w:val="none" w:sz="0" w:space="0" w:color="auto"/>
            <w:right w:val="none" w:sz="0" w:space="0" w:color="auto"/>
          </w:divBdr>
        </w:div>
        <w:div w:id="1423718944">
          <w:marLeft w:val="0"/>
          <w:marRight w:val="0"/>
          <w:marTop w:val="0"/>
          <w:marBottom w:val="0"/>
          <w:divBdr>
            <w:top w:val="none" w:sz="0" w:space="0" w:color="auto"/>
            <w:left w:val="none" w:sz="0" w:space="0" w:color="auto"/>
            <w:bottom w:val="none" w:sz="0" w:space="0" w:color="auto"/>
            <w:right w:val="none" w:sz="0" w:space="0" w:color="auto"/>
          </w:divBdr>
        </w:div>
        <w:div w:id="2120221246">
          <w:marLeft w:val="0"/>
          <w:marRight w:val="0"/>
          <w:marTop w:val="0"/>
          <w:marBottom w:val="0"/>
          <w:divBdr>
            <w:top w:val="none" w:sz="0" w:space="0" w:color="auto"/>
            <w:left w:val="none" w:sz="0" w:space="0" w:color="auto"/>
            <w:bottom w:val="none" w:sz="0" w:space="0" w:color="auto"/>
            <w:right w:val="none" w:sz="0" w:space="0" w:color="auto"/>
          </w:divBdr>
        </w:div>
        <w:div w:id="341202940">
          <w:marLeft w:val="0"/>
          <w:marRight w:val="0"/>
          <w:marTop w:val="0"/>
          <w:marBottom w:val="0"/>
          <w:divBdr>
            <w:top w:val="none" w:sz="0" w:space="0" w:color="auto"/>
            <w:left w:val="none" w:sz="0" w:space="0" w:color="auto"/>
            <w:bottom w:val="none" w:sz="0" w:space="0" w:color="auto"/>
            <w:right w:val="none" w:sz="0" w:space="0" w:color="auto"/>
          </w:divBdr>
        </w:div>
        <w:div w:id="2088573909">
          <w:marLeft w:val="0"/>
          <w:marRight w:val="0"/>
          <w:marTop w:val="0"/>
          <w:marBottom w:val="0"/>
          <w:divBdr>
            <w:top w:val="none" w:sz="0" w:space="0" w:color="auto"/>
            <w:left w:val="none" w:sz="0" w:space="0" w:color="auto"/>
            <w:bottom w:val="none" w:sz="0" w:space="0" w:color="auto"/>
            <w:right w:val="none" w:sz="0" w:space="0" w:color="auto"/>
          </w:divBdr>
        </w:div>
        <w:div w:id="1381828353">
          <w:marLeft w:val="0"/>
          <w:marRight w:val="0"/>
          <w:marTop w:val="0"/>
          <w:marBottom w:val="0"/>
          <w:divBdr>
            <w:top w:val="none" w:sz="0" w:space="0" w:color="auto"/>
            <w:left w:val="none" w:sz="0" w:space="0" w:color="auto"/>
            <w:bottom w:val="none" w:sz="0" w:space="0" w:color="auto"/>
            <w:right w:val="none" w:sz="0" w:space="0" w:color="auto"/>
          </w:divBdr>
        </w:div>
        <w:div w:id="1289776931">
          <w:marLeft w:val="0"/>
          <w:marRight w:val="0"/>
          <w:marTop w:val="0"/>
          <w:marBottom w:val="0"/>
          <w:divBdr>
            <w:top w:val="none" w:sz="0" w:space="0" w:color="auto"/>
            <w:left w:val="none" w:sz="0" w:space="0" w:color="auto"/>
            <w:bottom w:val="none" w:sz="0" w:space="0" w:color="auto"/>
            <w:right w:val="none" w:sz="0" w:space="0" w:color="auto"/>
          </w:divBdr>
        </w:div>
        <w:div w:id="1203903342">
          <w:marLeft w:val="0"/>
          <w:marRight w:val="0"/>
          <w:marTop w:val="0"/>
          <w:marBottom w:val="0"/>
          <w:divBdr>
            <w:top w:val="none" w:sz="0" w:space="0" w:color="auto"/>
            <w:left w:val="none" w:sz="0" w:space="0" w:color="auto"/>
            <w:bottom w:val="none" w:sz="0" w:space="0" w:color="auto"/>
            <w:right w:val="none" w:sz="0" w:space="0" w:color="auto"/>
          </w:divBdr>
        </w:div>
        <w:div w:id="1495994022">
          <w:marLeft w:val="0"/>
          <w:marRight w:val="0"/>
          <w:marTop w:val="0"/>
          <w:marBottom w:val="0"/>
          <w:divBdr>
            <w:top w:val="none" w:sz="0" w:space="0" w:color="auto"/>
            <w:left w:val="none" w:sz="0" w:space="0" w:color="auto"/>
            <w:bottom w:val="none" w:sz="0" w:space="0" w:color="auto"/>
            <w:right w:val="none" w:sz="0" w:space="0" w:color="auto"/>
          </w:divBdr>
        </w:div>
        <w:div w:id="314920612">
          <w:marLeft w:val="0"/>
          <w:marRight w:val="0"/>
          <w:marTop w:val="0"/>
          <w:marBottom w:val="0"/>
          <w:divBdr>
            <w:top w:val="none" w:sz="0" w:space="0" w:color="auto"/>
            <w:left w:val="none" w:sz="0" w:space="0" w:color="auto"/>
            <w:bottom w:val="none" w:sz="0" w:space="0" w:color="auto"/>
            <w:right w:val="none" w:sz="0" w:space="0" w:color="auto"/>
          </w:divBdr>
        </w:div>
        <w:div w:id="275135476">
          <w:marLeft w:val="0"/>
          <w:marRight w:val="0"/>
          <w:marTop w:val="0"/>
          <w:marBottom w:val="0"/>
          <w:divBdr>
            <w:top w:val="none" w:sz="0" w:space="0" w:color="auto"/>
            <w:left w:val="none" w:sz="0" w:space="0" w:color="auto"/>
            <w:bottom w:val="none" w:sz="0" w:space="0" w:color="auto"/>
            <w:right w:val="none" w:sz="0" w:space="0" w:color="auto"/>
          </w:divBdr>
        </w:div>
        <w:div w:id="261765253">
          <w:marLeft w:val="0"/>
          <w:marRight w:val="0"/>
          <w:marTop w:val="0"/>
          <w:marBottom w:val="0"/>
          <w:divBdr>
            <w:top w:val="none" w:sz="0" w:space="0" w:color="auto"/>
            <w:left w:val="none" w:sz="0" w:space="0" w:color="auto"/>
            <w:bottom w:val="none" w:sz="0" w:space="0" w:color="auto"/>
            <w:right w:val="none" w:sz="0" w:space="0" w:color="auto"/>
          </w:divBdr>
        </w:div>
        <w:div w:id="1842743167">
          <w:marLeft w:val="0"/>
          <w:marRight w:val="0"/>
          <w:marTop w:val="0"/>
          <w:marBottom w:val="0"/>
          <w:divBdr>
            <w:top w:val="none" w:sz="0" w:space="0" w:color="auto"/>
            <w:left w:val="none" w:sz="0" w:space="0" w:color="auto"/>
            <w:bottom w:val="none" w:sz="0" w:space="0" w:color="auto"/>
            <w:right w:val="none" w:sz="0" w:space="0" w:color="auto"/>
          </w:divBdr>
        </w:div>
        <w:div w:id="552734952">
          <w:marLeft w:val="0"/>
          <w:marRight w:val="0"/>
          <w:marTop w:val="0"/>
          <w:marBottom w:val="0"/>
          <w:divBdr>
            <w:top w:val="none" w:sz="0" w:space="0" w:color="auto"/>
            <w:left w:val="none" w:sz="0" w:space="0" w:color="auto"/>
            <w:bottom w:val="none" w:sz="0" w:space="0" w:color="auto"/>
            <w:right w:val="none" w:sz="0" w:space="0" w:color="auto"/>
          </w:divBdr>
        </w:div>
        <w:div w:id="748889435">
          <w:marLeft w:val="0"/>
          <w:marRight w:val="0"/>
          <w:marTop w:val="0"/>
          <w:marBottom w:val="0"/>
          <w:divBdr>
            <w:top w:val="none" w:sz="0" w:space="0" w:color="auto"/>
            <w:left w:val="none" w:sz="0" w:space="0" w:color="auto"/>
            <w:bottom w:val="none" w:sz="0" w:space="0" w:color="auto"/>
            <w:right w:val="none" w:sz="0" w:space="0" w:color="auto"/>
          </w:divBdr>
        </w:div>
        <w:div w:id="1317152639">
          <w:marLeft w:val="0"/>
          <w:marRight w:val="0"/>
          <w:marTop w:val="0"/>
          <w:marBottom w:val="0"/>
          <w:divBdr>
            <w:top w:val="none" w:sz="0" w:space="0" w:color="auto"/>
            <w:left w:val="none" w:sz="0" w:space="0" w:color="auto"/>
            <w:bottom w:val="none" w:sz="0" w:space="0" w:color="auto"/>
            <w:right w:val="none" w:sz="0" w:space="0" w:color="auto"/>
          </w:divBdr>
          <w:divsChild>
            <w:div w:id="1020745005">
              <w:marLeft w:val="-75"/>
              <w:marRight w:val="0"/>
              <w:marTop w:val="30"/>
              <w:marBottom w:val="30"/>
              <w:divBdr>
                <w:top w:val="none" w:sz="0" w:space="0" w:color="auto"/>
                <w:left w:val="none" w:sz="0" w:space="0" w:color="auto"/>
                <w:bottom w:val="none" w:sz="0" w:space="0" w:color="auto"/>
                <w:right w:val="none" w:sz="0" w:space="0" w:color="auto"/>
              </w:divBdr>
              <w:divsChild>
                <w:div w:id="436146617">
                  <w:marLeft w:val="0"/>
                  <w:marRight w:val="0"/>
                  <w:marTop w:val="0"/>
                  <w:marBottom w:val="0"/>
                  <w:divBdr>
                    <w:top w:val="none" w:sz="0" w:space="0" w:color="auto"/>
                    <w:left w:val="none" w:sz="0" w:space="0" w:color="auto"/>
                    <w:bottom w:val="none" w:sz="0" w:space="0" w:color="auto"/>
                    <w:right w:val="none" w:sz="0" w:space="0" w:color="auto"/>
                  </w:divBdr>
                  <w:divsChild>
                    <w:div w:id="668673858">
                      <w:marLeft w:val="0"/>
                      <w:marRight w:val="0"/>
                      <w:marTop w:val="0"/>
                      <w:marBottom w:val="0"/>
                      <w:divBdr>
                        <w:top w:val="none" w:sz="0" w:space="0" w:color="auto"/>
                        <w:left w:val="none" w:sz="0" w:space="0" w:color="auto"/>
                        <w:bottom w:val="none" w:sz="0" w:space="0" w:color="auto"/>
                        <w:right w:val="none" w:sz="0" w:space="0" w:color="auto"/>
                      </w:divBdr>
                    </w:div>
                  </w:divsChild>
                </w:div>
                <w:div w:id="1892033042">
                  <w:marLeft w:val="0"/>
                  <w:marRight w:val="0"/>
                  <w:marTop w:val="0"/>
                  <w:marBottom w:val="0"/>
                  <w:divBdr>
                    <w:top w:val="none" w:sz="0" w:space="0" w:color="auto"/>
                    <w:left w:val="none" w:sz="0" w:space="0" w:color="auto"/>
                    <w:bottom w:val="none" w:sz="0" w:space="0" w:color="auto"/>
                    <w:right w:val="none" w:sz="0" w:space="0" w:color="auto"/>
                  </w:divBdr>
                  <w:divsChild>
                    <w:div w:id="1789812429">
                      <w:marLeft w:val="0"/>
                      <w:marRight w:val="0"/>
                      <w:marTop w:val="0"/>
                      <w:marBottom w:val="0"/>
                      <w:divBdr>
                        <w:top w:val="none" w:sz="0" w:space="0" w:color="auto"/>
                        <w:left w:val="none" w:sz="0" w:space="0" w:color="auto"/>
                        <w:bottom w:val="none" w:sz="0" w:space="0" w:color="auto"/>
                        <w:right w:val="none" w:sz="0" w:space="0" w:color="auto"/>
                      </w:divBdr>
                    </w:div>
                  </w:divsChild>
                </w:div>
                <w:div w:id="1069154486">
                  <w:marLeft w:val="0"/>
                  <w:marRight w:val="0"/>
                  <w:marTop w:val="0"/>
                  <w:marBottom w:val="0"/>
                  <w:divBdr>
                    <w:top w:val="none" w:sz="0" w:space="0" w:color="auto"/>
                    <w:left w:val="none" w:sz="0" w:space="0" w:color="auto"/>
                    <w:bottom w:val="none" w:sz="0" w:space="0" w:color="auto"/>
                    <w:right w:val="none" w:sz="0" w:space="0" w:color="auto"/>
                  </w:divBdr>
                  <w:divsChild>
                    <w:div w:id="441346247">
                      <w:marLeft w:val="0"/>
                      <w:marRight w:val="0"/>
                      <w:marTop w:val="0"/>
                      <w:marBottom w:val="0"/>
                      <w:divBdr>
                        <w:top w:val="none" w:sz="0" w:space="0" w:color="auto"/>
                        <w:left w:val="none" w:sz="0" w:space="0" w:color="auto"/>
                        <w:bottom w:val="none" w:sz="0" w:space="0" w:color="auto"/>
                        <w:right w:val="none" w:sz="0" w:space="0" w:color="auto"/>
                      </w:divBdr>
                    </w:div>
                  </w:divsChild>
                </w:div>
                <w:div w:id="980575080">
                  <w:marLeft w:val="0"/>
                  <w:marRight w:val="0"/>
                  <w:marTop w:val="0"/>
                  <w:marBottom w:val="0"/>
                  <w:divBdr>
                    <w:top w:val="none" w:sz="0" w:space="0" w:color="auto"/>
                    <w:left w:val="none" w:sz="0" w:space="0" w:color="auto"/>
                    <w:bottom w:val="none" w:sz="0" w:space="0" w:color="auto"/>
                    <w:right w:val="none" w:sz="0" w:space="0" w:color="auto"/>
                  </w:divBdr>
                  <w:divsChild>
                    <w:div w:id="1365406806">
                      <w:marLeft w:val="0"/>
                      <w:marRight w:val="0"/>
                      <w:marTop w:val="0"/>
                      <w:marBottom w:val="0"/>
                      <w:divBdr>
                        <w:top w:val="none" w:sz="0" w:space="0" w:color="auto"/>
                        <w:left w:val="none" w:sz="0" w:space="0" w:color="auto"/>
                        <w:bottom w:val="none" w:sz="0" w:space="0" w:color="auto"/>
                        <w:right w:val="none" w:sz="0" w:space="0" w:color="auto"/>
                      </w:divBdr>
                    </w:div>
                  </w:divsChild>
                </w:div>
                <w:div w:id="640425826">
                  <w:marLeft w:val="0"/>
                  <w:marRight w:val="0"/>
                  <w:marTop w:val="0"/>
                  <w:marBottom w:val="0"/>
                  <w:divBdr>
                    <w:top w:val="none" w:sz="0" w:space="0" w:color="auto"/>
                    <w:left w:val="none" w:sz="0" w:space="0" w:color="auto"/>
                    <w:bottom w:val="none" w:sz="0" w:space="0" w:color="auto"/>
                    <w:right w:val="none" w:sz="0" w:space="0" w:color="auto"/>
                  </w:divBdr>
                  <w:divsChild>
                    <w:div w:id="621499732">
                      <w:marLeft w:val="0"/>
                      <w:marRight w:val="0"/>
                      <w:marTop w:val="0"/>
                      <w:marBottom w:val="0"/>
                      <w:divBdr>
                        <w:top w:val="none" w:sz="0" w:space="0" w:color="auto"/>
                        <w:left w:val="none" w:sz="0" w:space="0" w:color="auto"/>
                        <w:bottom w:val="none" w:sz="0" w:space="0" w:color="auto"/>
                        <w:right w:val="none" w:sz="0" w:space="0" w:color="auto"/>
                      </w:divBdr>
                    </w:div>
                  </w:divsChild>
                </w:div>
                <w:div w:id="2138601298">
                  <w:marLeft w:val="0"/>
                  <w:marRight w:val="0"/>
                  <w:marTop w:val="0"/>
                  <w:marBottom w:val="0"/>
                  <w:divBdr>
                    <w:top w:val="none" w:sz="0" w:space="0" w:color="auto"/>
                    <w:left w:val="none" w:sz="0" w:space="0" w:color="auto"/>
                    <w:bottom w:val="none" w:sz="0" w:space="0" w:color="auto"/>
                    <w:right w:val="none" w:sz="0" w:space="0" w:color="auto"/>
                  </w:divBdr>
                  <w:divsChild>
                    <w:div w:id="1959486291">
                      <w:marLeft w:val="0"/>
                      <w:marRight w:val="0"/>
                      <w:marTop w:val="0"/>
                      <w:marBottom w:val="0"/>
                      <w:divBdr>
                        <w:top w:val="none" w:sz="0" w:space="0" w:color="auto"/>
                        <w:left w:val="none" w:sz="0" w:space="0" w:color="auto"/>
                        <w:bottom w:val="none" w:sz="0" w:space="0" w:color="auto"/>
                        <w:right w:val="none" w:sz="0" w:space="0" w:color="auto"/>
                      </w:divBdr>
                    </w:div>
                  </w:divsChild>
                </w:div>
                <w:div w:id="1218905490">
                  <w:marLeft w:val="0"/>
                  <w:marRight w:val="0"/>
                  <w:marTop w:val="0"/>
                  <w:marBottom w:val="0"/>
                  <w:divBdr>
                    <w:top w:val="none" w:sz="0" w:space="0" w:color="auto"/>
                    <w:left w:val="none" w:sz="0" w:space="0" w:color="auto"/>
                    <w:bottom w:val="none" w:sz="0" w:space="0" w:color="auto"/>
                    <w:right w:val="none" w:sz="0" w:space="0" w:color="auto"/>
                  </w:divBdr>
                  <w:divsChild>
                    <w:div w:id="717365179">
                      <w:marLeft w:val="0"/>
                      <w:marRight w:val="0"/>
                      <w:marTop w:val="0"/>
                      <w:marBottom w:val="0"/>
                      <w:divBdr>
                        <w:top w:val="none" w:sz="0" w:space="0" w:color="auto"/>
                        <w:left w:val="none" w:sz="0" w:space="0" w:color="auto"/>
                        <w:bottom w:val="none" w:sz="0" w:space="0" w:color="auto"/>
                        <w:right w:val="none" w:sz="0" w:space="0" w:color="auto"/>
                      </w:divBdr>
                    </w:div>
                  </w:divsChild>
                </w:div>
                <w:div w:id="1293706101">
                  <w:marLeft w:val="0"/>
                  <w:marRight w:val="0"/>
                  <w:marTop w:val="0"/>
                  <w:marBottom w:val="0"/>
                  <w:divBdr>
                    <w:top w:val="none" w:sz="0" w:space="0" w:color="auto"/>
                    <w:left w:val="none" w:sz="0" w:space="0" w:color="auto"/>
                    <w:bottom w:val="none" w:sz="0" w:space="0" w:color="auto"/>
                    <w:right w:val="none" w:sz="0" w:space="0" w:color="auto"/>
                  </w:divBdr>
                  <w:divsChild>
                    <w:div w:id="1186678414">
                      <w:marLeft w:val="0"/>
                      <w:marRight w:val="0"/>
                      <w:marTop w:val="0"/>
                      <w:marBottom w:val="0"/>
                      <w:divBdr>
                        <w:top w:val="none" w:sz="0" w:space="0" w:color="auto"/>
                        <w:left w:val="none" w:sz="0" w:space="0" w:color="auto"/>
                        <w:bottom w:val="none" w:sz="0" w:space="0" w:color="auto"/>
                        <w:right w:val="none" w:sz="0" w:space="0" w:color="auto"/>
                      </w:divBdr>
                    </w:div>
                  </w:divsChild>
                </w:div>
                <w:div w:id="1889755558">
                  <w:marLeft w:val="0"/>
                  <w:marRight w:val="0"/>
                  <w:marTop w:val="0"/>
                  <w:marBottom w:val="0"/>
                  <w:divBdr>
                    <w:top w:val="none" w:sz="0" w:space="0" w:color="auto"/>
                    <w:left w:val="none" w:sz="0" w:space="0" w:color="auto"/>
                    <w:bottom w:val="none" w:sz="0" w:space="0" w:color="auto"/>
                    <w:right w:val="none" w:sz="0" w:space="0" w:color="auto"/>
                  </w:divBdr>
                  <w:divsChild>
                    <w:div w:id="764887374">
                      <w:marLeft w:val="0"/>
                      <w:marRight w:val="0"/>
                      <w:marTop w:val="0"/>
                      <w:marBottom w:val="0"/>
                      <w:divBdr>
                        <w:top w:val="none" w:sz="0" w:space="0" w:color="auto"/>
                        <w:left w:val="none" w:sz="0" w:space="0" w:color="auto"/>
                        <w:bottom w:val="none" w:sz="0" w:space="0" w:color="auto"/>
                        <w:right w:val="none" w:sz="0" w:space="0" w:color="auto"/>
                      </w:divBdr>
                    </w:div>
                  </w:divsChild>
                </w:div>
                <w:div w:id="717245179">
                  <w:marLeft w:val="0"/>
                  <w:marRight w:val="0"/>
                  <w:marTop w:val="0"/>
                  <w:marBottom w:val="0"/>
                  <w:divBdr>
                    <w:top w:val="none" w:sz="0" w:space="0" w:color="auto"/>
                    <w:left w:val="none" w:sz="0" w:space="0" w:color="auto"/>
                    <w:bottom w:val="none" w:sz="0" w:space="0" w:color="auto"/>
                    <w:right w:val="none" w:sz="0" w:space="0" w:color="auto"/>
                  </w:divBdr>
                  <w:divsChild>
                    <w:div w:id="1314791737">
                      <w:marLeft w:val="0"/>
                      <w:marRight w:val="0"/>
                      <w:marTop w:val="0"/>
                      <w:marBottom w:val="0"/>
                      <w:divBdr>
                        <w:top w:val="none" w:sz="0" w:space="0" w:color="auto"/>
                        <w:left w:val="none" w:sz="0" w:space="0" w:color="auto"/>
                        <w:bottom w:val="none" w:sz="0" w:space="0" w:color="auto"/>
                        <w:right w:val="none" w:sz="0" w:space="0" w:color="auto"/>
                      </w:divBdr>
                    </w:div>
                  </w:divsChild>
                </w:div>
                <w:div w:id="1539585694">
                  <w:marLeft w:val="0"/>
                  <w:marRight w:val="0"/>
                  <w:marTop w:val="0"/>
                  <w:marBottom w:val="0"/>
                  <w:divBdr>
                    <w:top w:val="none" w:sz="0" w:space="0" w:color="auto"/>
                    <w:left w:val="none" w:sz="0" w:space="0" w:color="auto"/>
                    <w:bottom w:val="none" w:sz="0" w:space="0" w:color="auto"/>
                    <w:right w:val="none" w:sz="0" w:space="0" w:color="auto"/>
                  </w:divBdr>
                  <w:divsChild>
                    <w:div w:id="387842070">
                      <w:marLeft w:val="0"/>
                      <w:marRight w:val="0"/>
                      <w:marTop w:val="0"/>
                      <w:marBottom w:val="0"/>
                      <w:divBdr>
                        <w:top w:val="none" w:sz="0" w:space="0" w:color="auto"/>
                        <w:left w:val="none" w:sz="0" w:space="0" w:color="auto"/>
                        <w:bottom w:val="none" w:sz="0" w:space="0" w:color="auto"/>
                        <w:right w:val="none" w:sz="0" w:space="0" w:color="auto"/>
                      </w:divBdr>
                    </w:div>
                  </w:divsChild>
                </w:div>
                <w:div w:id="291135228">
                  <w:marLeft w:val="0"/>
                  <w:marRight w:val="0"/>
                  <w:marTop w:val="0"/>
                  <w:marBottom w:val="0"/>
                  <w:divBdr>
                    <w:top w:val="none" w:sz="0" w:space="0" w:color="auto"/>
                    <w:left w:val="none" w:sz="0" w:space="0" w:color="auto"/>
                    <w:bottom w:val="none" w:sz="0" w:space="0" w:color="auto"/>
                    <w:right w:val="none" w:sz="0" w:space="0" w:color="auto"/>
                  </w:divBdr>
                  <w:divsChild>
                    <w:div w:id="141015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477326">
          <w:marLeft w:val="0"/>
          <w:marRight w:val="0"/>
          <w:marTop w:val="0"/>
          <w:marBottom w:val="0"/>
          <w:divBdr>
            <w:top w:val="none" w:sz="0" w:space="0" w:color="auto"/>
            <w:left w:val="none" w:sz="0" w:space="0" w:color="auto"/>
            <w:bottom w:val="none" w:sz="0" w:space="0" w:color="auto"/>
            <w:right w:val="none" w:sz="0" w:space="0" w:color="auto"/>
          </w:divBdr>
        </w:div>
        <w:div w:id="1557547164">
          <w:marLeft w:val="0"/>
          <w:marRight w:val="0"/>
          <w:marTop w:val="0"/>
          <w:marBottom w:val="0"/>
          <w:divBdr>
            <w:top w:val="none" w:sz="0" w:space="0" w:color="auto"/>
            <w:left w:val="none" w:sz="0" w:space="0" w:color="auto"/>
            <w:bottom w:val="none" w:sz="0" w:space="0" w:color="auto"/>
            <w:right w:val="none" w:sz="0" w:space="0" w:color="auto"/>
          </w:divBdr>
        </w:div>
        <w:div w:id="731779095">
          <w:marLeft w:val="0"/>
          <w:marRight w:val="0"/>
          <w:marTop w:val="0"/>
          <w:marBottom w:val="0"/>
          <w:divBdr>
            <w:top w:val="none" w:sz="0" w:space="0" w:color="auto"/>
            <w:left w:val="none" w:sz="0" w:space="0" w:color="auto"/>
            <w:bottom w:val="none" w:sz="0" w:space="0" w:color="auto"/>
            <w:right w:val="none" w:sz="0" w:space="0" w:color="auto"/>
          </w:divBdr>
          <w:divsChild>
            <w:div w:id="1600022573">
              <w:marLeft w:val="-75"/>
              <w:marRight w:val="0"/>
              <w:marTop w:val="30"/>
              <w:marBottom w:val="30"/>
              <w:divBdr>
                <w:top w:val="none" w:sz="0" w:space="0" w:color="auto"/>
                <w:left w:val="none" w:sz="0" w:space="0" w:color="auto"/>
                <w:bottom w:val="none" w:sz="0" w:space="0" w:color="auto"/>
                <w:right w:val="none" w:sz="0" w:space="0" w:color="auto"/>
              </w:divBdr>
              <w:divsChild>
                <w:div w:id="84425849">
                  <w:marLeft w:val="0"/>
                  <w:marRight w:val="0"/>
                  <w:marTop w:val="0"/>
                  <w:marBottom w:val="0"/>
                  <w:divBdr>
                    <w:top w:val="none" w:sz="0" w:space="0" w:color="auto"/>
                    <w:left w:val="none" w:sz="0" w:space="0" w:color="auto"/>
                    <w:bottom w:val="none" w:sz="0" w:space="0" w:color="auto"/>
                    <w:right w:val="none" w:sz="0" w:space="0" w:color="auto"/>
                  </w:divBdr>
                  <w:divsChild>
                    <w:div w:id="418217983">
                      <w:marLeft w:val="0"/>
                      <w:marRight w:val="0"/>
                      <w:marTop w:val="0"/>
                      <w:marBottom w:val="0"/>
                      <w:divBdr>
                        <w:top w:val="none" w:sz="0" w:space="0" w:color="auto"/>
                        <w:left w:val="none" w:sz="0" w:space="0" w:color="auto"/>
                        <w:bottom w:val="none" w:sz="0" w:space="0" w:color="auto"/>
                        <w:right w:val="none" w:sz="0" w:space="0" w:color="auto"/>
                      </w:divBdr>
                    </w:div>
                  </w:divsChild>
                </w:div>
                <w:div w:id="556823489">
                  <w:marLeft w:val="0"/>
                  <w:marRight w:val="0"/>
                  <w:marTop w:val="0"/>
                  <w:marBottom w:val="0"/>
                  <w:divBdr>
                    <w:top w:val="none" w:sz="0" w:space="0" w:color="auto"/>
                    <w:left w:val="none" w:sz="0" w:space="0" w:color="auto"/>
                    <w:bottom w:val="none" w:sz="0" w:space="0" w:color="auto"/>
                    <w:right w:val="none" w:sz="0" w:space="0" w:color="auto"/>
                  </w:divBdr>
                  <w:divsChild>
                    <w:div w:id="454100663">
                      <w:marLeft w:val="0"/>
                      <w:marRight w:val="0"/>
                      <w:marTop w:val="0"/>
                      <w:marBottom w:val="0"/>
                      <w:divBdr>
                        <w:top w:val="none" w:sz="0" w:space="0" w:color="auto"/>
                        <w:left w:val="none" w:sz="0" w:space="0" w:color="auto"/>
                        <w:bottom w:val="none" w:sz="0" w:space="0" w:color="auto"/>
                        <w:right w:val="none" w:sz="0" w:space="0" w:color="auto"/>
                      </w:divBdr>
                    </w:div>
                  </w:divsChild>
                </w:div>
                <w:div w:id="896280926">
                  <w:marLeft w:val="0"/>
                  <w:marRight w:val="0"/>
                  <w:marTop w:val="0"/>
                  <w:marBottom w:val="0"/>
                  <w:divBdr>
                    <w:top w:val="none" w:sz="0" w:space="0" w:color="auto"/>
                    <w:left w:val="none" w:sz="0" w:space="0" w:color="auto"/>
                    <w:bottom w:val="none" w:sz="0" w:space="0" w:color="auto"/>
                    <w:right w:val="none" w:sz="0" w:space="0" w:color="auto"/>
                  </w:divBdr>
                  <w:divsChild>
                    <w:div w:id="1517159462">
                      <w:marLeft w:val="0"/>
                      <w:marRight w:val="0"/>
                      <w:marTop w:val="0"/>
                      <w:marBottom w:val="0"/>
                      <w:divBdr>
                        <w:top w:val="none" w:sz="0" w:space="0" w:color="auto"/>
                        <w:left w:val="none" w:sz="0" w:space="0" w:color="auto"/>
                        <w:bottom w:val="none" w:sz="0" w:space="0" w:color="auto"/>
                        <w:right w:val="none" w:sz="0" w:space="0" w:color="auto"/>
                      </w:divBdr>
                    </w:div>
                  </w:divsChild>
                </w:div>
                <w:div w:id="2028209424">
                  <w:marLeft w:val="0"/>
                  <w:marRight w:val="0"/>
                  <w:marTop w:val="0"/>
                  <w:marBottom w:val="0"/>
                  <w:divBdr>
                    <w:top w:val="none" w:sz="0" w:space="0" w:color="auto"/>
                    <w:left w:val="none" w:sz="0" w:space="0" w:color="auto"/>
                    <w:bottom w:val="none" w:sz="0" w:space="0" w:color="auto"/>
                    <w:right w:val="none" w:sz="0" w:space="0" w:color="auto"/>
                  </w:divBdr>
                  <w:divsChild>
                    <w:div w:id="2116241473">
                      <w:marLeft w:val="0"/>
                      <w:marRight w:val="0"/>
                      <w:marTop w:val="0"/>
                      <w:marBottom w:val="0"/>
                      <w:divBdr>
                        <w:top w:val="none" w:sz="0" w:space="0" w:color="auto"/>
                        <w:left w:val="none" w:sz="0" w:space="0" w:color="auto"/>
                        <w:bottom w:val="none" w:sz="0" w:space="0" w:color="auto"/>
                        <w:right w:val="none" w:sz="0" w:space="0" w:color="auto"/>
                      </w:divBdr>
                    </w:div>
                  </w:divsChild>
                </w:div>
                <w:div w:id="1488791046">
                  <w:marLeft w:val="0"/>
                  <w:marRight w:val="0"/>
                  <w:marTop w:val="0"/>
                  <w:marBottom w:val="0"/>
                  <w:divBdr>
                    <w:top w:val="none" w:sz="0" w:space="0" w:color="auto"/>
                    <w:left w:val="none" w:sz="0" w:space="0" w:color="auto"/>
                    <w:bottom w:val="none" w:sz="0" w:space="0" w:color="auto"/>
                    <w:right w:val="none" w:sz="0" w:space="0" w:color="auto"/>
                  </w:divBdr>
                  <w:divsChild>
                    <w:div w:id="781803482">
                      <w:marLeft w:val="0"/>
                      <w:marRight w:val="0"/>
                      <w:marTop w:val="0"/>
                      <w:marBottom w:val="0"/>
                      <w:divBdr>
                        <w:top w:val="none" w:sz="0" w:space="0" w:color="auto"/>
                        <w:left w:val="none" w:sz="0" w:space="0" w:color="auto"/>
                        <w:bottom w:val="none" w:sz="0" w:space="0" w:color="auto"/>
                        <w:right w:val="none" w:sz="0" w:space="0" w:color="auto"/>
                      </w:divBdr>
                    </w:div>
                  </w:divsChild>
                </w:div>
                <w:div w:id="1126505273">
                  <w:marLeft w:val="0"/>
                  <w:marRight w:val="0"/>
                  <w:marTop w:val="0"/>
                  <w:marBottom w:val="0"/>
                  <w:divBdr>
                    <w:top w:val="none" w:sz="0" w:space="0" w:color="auto"/>
                    <w:left w:val="none" w:sz="0" w:space="0" w:color="auto"/>
                    <w:bottom w:val="none" w:sz="0" w:space="0" w:color="auto"/>
                    <w:right w:val="none" w:sz="0" w:space="0" w:color="auto"/>
                  </w:divBdr>
                  <w:divsChild>
                    <w:div w:id="1439907172">
                      <w:marLeft w:val="0"/>
                      <w:marRight w:val="0"/>
                      <w:marTop w:val="0"/>
                      <w:marBottom w:val="0"/>
                      <w:divBdr>
                        <w:top w:val="none" w:sz="0" w:space="0" w:color="auto"/>
                        <w:left w:val="none" w:sz="0" w:space="0" w:color="auto"/>
                        <w:bottom w:val="none" w:sz="0" w:space="0" w:color="auto"/>
                        <w:right w:val="none" w:sz="0" w:space="0" w:color="auto"/>
                      </w:divBdr>
                    </w:div>
                  </w:divsChild>
                </w:div>
                <w:div w:id="467671640">
                  <w:marLeft w:val="0"/>
                  <w:marRight w:val="0"/>
                  <w:marTop w:val="0"/>
                  <w:marBottom w:val="0"/>
                  <w:divBdr>
                    <w:top w:val="none" w:sz="0" w:space="0" w:color="auto"/>
                    <w:left w:val="none" w:sz="0" w:space="0" w:color="auto"/>
                    <w:bottom w:val="none" w:sz="0" w:space="0" w:color="auto"/>
                    <w:right w:val="none" w:sz="0" w:space="0" w:color="auto"/>
                  </w:divBdr>
                  <w:divsChild>
                    <w:div w:id="1650288778">
                      <w:marLeft w:val="0"/>
                      <w:marRight w:val="0"/>
                      <w:marTop w:val="0"/>
                      <w:marBottom w:val="0"/>
                      <w:divBdr>
                        <w:top w:val="none" w:sz="0" w:space="0" w:color="auto"/>
                        <w:left w:val="none" w:sz="0" w:space="0" w:color="auto"/>
                        <w:bottom w:val="none" w:sz="0" w:space="0" w:color="auto"/>
                        <w:right w:val="none" w:sz="0" w:space="0" w:color="auto"/>
                      </w:divBdr>
                    </w:div>
                  </w:divsChild>
                </w:div>
                <w:div w:id="306250177">
                  <w:marLeft w:val="0"/>
                  <w:marRight w:val="0"/>
                  <w:marTop w:val="0"/>
                  <w:marBottom w:val="0"/>
                  <w:divBdr>
                    <w:top w:val="none" w:sz="0" w:space="0" w:color="auto"/>
                    <w:left w:val="none" w:sz="0" w:space="0" w:color="auto"/>
                    <w:bottom w:val="none" w:sz="0" w:space="0" w:color="auto"/>
                    <w:right w:val="none" w:sz="0" w:space="0" w:color="auto"/>
                  </w:divBdr>
                  <w:divsChild>
                    <w:div w:id="973947158">
                      <w:marLeft w:val="0"/>
                      <w:marRight w:val="0"/>
                      <w:marTop w:val="0"/>
                      <w:marBottom w:val="0"/>
                      <w:divBdr>
                        <w:top w:val="none" w:sz="0" w:space="0" w:color="auto"/>
                        <w:left w:val="none" w:sz="0" w:space="0" w:color="auto"/>
                        <w:bottom w:val="none" w:sz="0" w:space="0" w:color="auto"/>
                        <w:right w:val="none" w:sz="0" w:space="0" w:color="auto"/>
                      </w:divBdr>
                    </w:div>
                  </w:divsChild>
                </w:div>
                <w:div w:id="1186561141">
                  <w:marLeft w:val="0"/>
                  <w:marRight w:val="0"/>
                  <w:marTop w:val="0"/>
                  <w:marBottom w:val="0"/>
                  <w:divBdr>
                    <w:top w:val="none" w:sz="0" w:space="0" w:color="auto"/>
                    <w:left w:val="none" w:sz="0" w:space="0" w:color="auto"/>
                    <w:bottom w:val="none" w:sz="0" w:space="0" w:color="auto"/>
                    <w:right w:val="none" w:sz="0" w:space="0" w:color="auto"/>
                  </w:divBdr>
                  <w:divsChild>
                    <w:div w:id="1225533024">
                      <w:marLeft w:val="0"/>
                      <w:marRight w:val="0"/>
                      <w:marTop w:val="0"/>
                      <w:marBottom w:val="0"/>
                      <w:divBdr>
                        <w:top w:val="none" w:sz="0" w:space="0" w:color="auto"/>
                        <w:left w:val="none" w:sz="0" w:space="0" w:color="auto"/>
                        <w:bottom w:val="none" w:sz="0" w:space="0" w:color="auto"/>
                        <w:right w:val="none" w:sz="0" w:space="0" w:color="auto"/>
                      </w:divBdr>
                    </w:div>
                  </w:divsChild>
                </w:div>
                <w:div w:id="302807380">
                  <w:marLeft w:val="0"/>
                  <w:marRight w:val="0"/>
                  <w:marTop w:val="0"/>
                  <w:marBottom w:val="0"/>
                  <w:divBdr>
                    <w:top w:val="none" w:sz="0" w:space="0" w:color="auto"/>
                    <w:left w:val="none" w:sz="0" w:space="0" w:color="auto"/>
                    <w:bottom w:val="none" w:sz="0" w:space="0" w:color="auto"/>
                    <w:right w:val="none" w:sz="0" w:space="0" w:color="auto"/>
                  </w:divBdr>
                  <w:divsChild>
                    <w:div w:id="1052116706">
                      <w:marLeft w:val="0"/>
                      <w:marRight w:val="0"/>
                      <w:marTop w:val="0"/>
                      <w:marBottom w:val="0"/>
                      <w:divBdr>
                        <w:top w:val="none" w:sz="0" w:space="0" w:color="auto"/>
                        <w:left w:val="none" w:sz="0" w:space="0" w:color="auto"/>
                        <w:bottom w:val="none" w:sz="0" w:space="0" w:color="auto"/>
                        <w:right w:val="none" w:sz="0" w:space="0" w:color="auto"/>
                      </w:divBdr>
                    </w:div>
                  </w:divsChild>
                </w:div>
                <w:div w:id="868106662">
                  <w:marLeft w:val="0"/>
                  <w:marRight w:val="0"/>
                  <w:marTop w:val="0"/>
                  <w:marBottom w:val="0"/>
                  <w:divBdr>
                    <w:top w:val="none" w:sz="0" w:space="0" w:color="auto"/>
                    <w:left w:val="none" w:sz="0" w:space="0" w:color="auto"/>
                    <w:bottom w:val="none" w:sz="0" w:space="0" w:color="auto"/>
                    <w:right w:val="none" w:sz="0" w:space="0" w:color="auto"/>
                  </w:divBdr>
                  <w:divsChild>
                    <w:div w:id="926500844">
                      <w:marLeft w:val="0"/>
                      <w:marRight w:val="0"/>
                      <w:marTop w:val="0"/>
                      <w:marBottom w:val="0"/>
                      <w:divBdr>
                        <w:top w:val="none" w:sz="0" w:space="0" w:color="auto"/>
                        <w:left w:val="none" w:sz="0" w:space="0" w:color="auto"/>
                        <w:bottom w:val="none" w:sz="0" w:space="0" w:color="auto"/>
                        <w:right w:val="none" w:sz="0" w:space="0" w:color="auto"/>
                      </w:divBdr>
                    </w:div>
                  </w:divsChild>
                </w:div>
                <w:div w:id="1523277219">
                  <w:marLeft w:val="0"/>
                  <w:marRight w:val="0"/>
                  <w:marTop w:val="0"/>
                  <w:marBottom w:val="0"/>
                  <w:divBdr>
                    <w:top w:val="none" w:sz="0" w:space="0" w:color="auto"/>
                    <w:left w:val="none" w:sz="0" w:space="0" w:color="auto"/>
                    <w:bottom w:val="none" w:sz="0" w:space="0" w:color="auto"/>
                    <w:right w:val="none" w:sz="0" w:space="0" w:color="auto"/>
                  </w:divBdr>
                  <w:divsChild>
                    <w:div w:id="193152187">
                      <w:marLeft w:val="0"/>
                      <w:marRight w:val="0"/>
                      <w:marTop w:val="0"/>
                      <w:marBottom w:val="0"/>
                      <w:divBdr>
                        <w:top w:val="none" w:sz="0" w:space="0" w:color="auto"/>
                        <w:left w:val="none" w:sz="0" w:space="0" w:color="auto"/>
                        <w:bottom w:val="none" w:sz="0" w:space="0" w:color="auto"/>
                        <w:right w:val="none" w:sz="0" w:space="0" w:color="auto"/>
                      </w:divBdr>
                    </w:div>
                  </w:divsChild>
                </w:div>
                <w:div w:id="1663199754">
                  <w:marLeft w:val="0"/>
                  <w:marRight w:val="0"/>
                  <w:marTop w:val="0"/>
                  <w:marBottom w:val="0"/>
                  <w:divBdr>
                    <w:top w:val="none" w:sz="0" w:space="0" w:color="auto"/>
                    <w:left w:val="none" w:sz="0" w:space="0" w:color="auto"/>
                    <w:bottom w:val="none" w:sz="0" w:space="0" w:color="auto"/>
                    <w:right w:val="none" w:sz="0" w:space="0" w:color="auto"/>
                  </w:divBdr>
                  <w:divsChild>
                    <w:div w:id="1379670721">
                      <w:marLeft w:val="0"/>
                      <w:marRight w:val="0"/>
                      <w:marTop w:val="0"/>
                      <w:marBottom w:val="0"/>
                      <w:divBdr>
                        <w:top w:val="none" w:sz="0" w:space="0" w:color="auto"/>
                        <w:left w:val="none" w:sz="0" w:space="0" w:color="auto"/>
                        <w:bottom w:val="none" w:sz="0" w:space="0" w:color="auto"/>
                        <w:right w:val="none" w:sz="0" w:space="0" w:color="auto"/>
                      </w:divBdr>
                    </w:div>
                  </w:divsChild>
                </w:div>
                <w:div w:id="1778254203">
                  <w:marLeft w:val="0"/>
                  <w:marRight w:val="0"/>
                  <w:marTop w:val="0"/>
                  <w:marBottom w:val="0"/>
                  <w:divBdr>
                    <w:top w:val="none" w:sz="0" w:space="0" w:color="auto"/>
                    <w:left w:val="none" w:sz="0" w:space="0" w:color="auto"/>
                    <w:bottom w:val="none" w:sz="0" w:space="0" w:color="auto"/>
                    <w:right w:val="none" w:sz="0" w:space="0" w:color="auto"/>
                  </w:divBdr>
                  <w:divsChild>
                    <w:div w:id="795488362">
                      <w:marLeft w:val="0"/>
                      <w:marRight w:val="0"/>
                      <w:marTop w:val="0"/>
                      <w:marBottom w:val="0"/>
                      <w:divBdr>
                        <w:top w:val="none" w:sz="0" w:space="0" w:color="auto"/>
                        <w:left w:val="none" w:sz="0" w:space="0" w:color="auto"/>
                        <w:bottom w:val="none" w:sz="0" w:space="0" w:color="auto"/>
                        <w:right w:val="none" w:sz="0" w:space="0" w:color="auto"/>
                      </w:divBdr>
                    </w:div>
                  </w:divsChild>
                </w:div>
                <w:div w:id="1373384345">
                  <w:marLeft w:val="0"/>
                  <w:marRight w:val="0"/>
                  <w:marTop w:val="0"/>
                  <w:marBottom w:val="0"/>
                  <w:divBdr>
                    <w:top w:val="none" w:sz="0" w:space="0" w:color="auto"/>
                    <w:left w:val="none" w:sz="0" w:space="0" w:color="auto"/>
                    <w:bottom w:val="none" w:sz="0" w:space="0" w:color="auto"/>
                    <w:right w:val="none" w:sz="0" w:space="0" w:color="auto"/>
                  </w:divBdr>
                  <w:divsChild>
                    <w:div w:id="1633444326">
                      <w:marLeft w:val="0"/>
                      <w:marRight w:val="0"/>
                      <w:marTop w:val="0"/>
                      <w:marBottom w:val="0"/>
                      <w:divBdr>
                        <w:top w:val="none" w:sz="0" w:space="0" w:color="auto"/>
                        <w:left w:val="none" w:sz="0" w:space="0" w:color="auto"/>
                        <w:bottom w:val="none" w:sz="0" w:space="0" w:color="auto"/>
                        <w:right w:val="none" w:sz="0" w:space="0" w:color="auto"/>
                      </w:divBdr>
                    </w:div>
                  </w:divsChild>
                </w:div>
                <w:div w:id="1485967520">
                  <w:marLeft w:val="0"/>
                  <w:marRight w:val="0"/>
                  <w:marTop w:val="0"/>
                  <w:marBottom w:val="0"/>
                  <w:divBdr>
                    <w:top w:val="none" w:sz="0" w:space="0" w:color="auto"/>
                    <w:left w:val="none" w:sz="0" w:space="0" w:color="auto"/>
                    <w:bottom w:val="none" w:sz="0" w:space="0" w:color="auto"/>
                    <w:right w:val="none" w:sz="0" w:space="0" w:color="auto"/>
                  </w:divBdr>
                  <w:divsChild>
                    <w:div w:id="803616190">
                      <w:marLeft w:val="0"/>
                      <w:marRight w:val="0"/>
                      <w:marTop w:val="0"/>
                      <w:marBottom w:val="0"/>
                      <w:divBdr>
                        <w:top w:val="none" w:sz="0" w:space="0" w:color="auto"/>
                        <w:left w:val="none" w:sz="0" w:space="0" w:color="auto"/>
                        <w:bottom w:val="none" w:sz="0" w:space="0" w:color="auto"/>
                        <w:right w:val="none" w:sz="0" w:space="0" w:color="auto"/>
                      </w:divBdr>
                    </w:div>
                  </w:divsChild>
                </w:div>
                <w:div w:id="926232670">
                  <w:marLeft w:val="0"/>
                  <w:marRight w:val="0"/>
                  <w:marTop w:val="0"/>
                  <w:marBottom w:val="0"/>
                  <w:divBdr>
                    <w:top w:val="none" w:sz="0" w:space="0" w:color="auto"/>
                    <w:left w:val="none" w:sz="0" w:space="0" w:color="auto"/>
                    <w:bottom w:val="none" w:sz="0" w:space="0" w:color="auto"/>
                    <w:right w:val="none" w:sz="0" w:space="0" w:color="auto"/>
                  </w:divBdr>
                  <w:divsChild>
                    <w:div w:id="1738089199">
                      <w:marLeft w:val="0"/>
                      <w:marRight w:val="0"/>
                      <w:marTop w:val="0"/>
                      <w:marBottom w:val="0"/>
                      <w:divBdr>
                        <w:top w:val="none" w:sz="0" w:space="0" w:color="auto"/>
                        <w:left w:val="none" w:sz="0" w:space="0" w:color="auto"/>
                        <w:bottom w:val="none" w:sz="0" w:space="0" w:color="auto"/>
                        <w:right w:val="none" w:sz="0" w:space="0" w:color="auto"/>
                      </w:divBdr>
                    </w:div>
                  </w:divsChild>
                </w:div>
                <w:div w:id="371419000">
                  <w:marLeft w:val="0"/>
                  <w:marRight w:val="0"/>
                  <w:marTop w:val="0"/>
                  <w:marBottom w:val="0"/>
                  <w:divBdr>
                    <w:top w:val="none" w:sz="0" w:space="0" w:color="auto"/>
                    <w:left w:val="none" w:sz="0" w:space="0" w:color="auto"/>
                    <w:bottom w:val="none" w:sz="0" w:space="0" w:color="auto"/>
                    <w:right w:val="none" w:sz="0" w:space="0" w:color="auto"/>
                  </w:divBdr>
                  <w:divsChild>
                    <w:div w:id="478349003">
                      <w:marLeft w:val="0"/>
                      <w:marRight w:val="0"/>
                      <w:marTop w:val="0"/>
                      <w:marBottom w:val="0"/>
                      <w:divBdr>
                        <w:top w:val="none" w:sz="0" w:space="0" w:color="auto"/>
                        <w:left w:val="none" w:sz="0" w:space="0" w:color="auto"/>
                        <w:bottom w:val="none" w:sz="0" w:space="0" w:color="auto"/>
                        <w:right w:val="none" w:sz="0" w:space="0" w:color="auto"/>
                      </w:divBdr>
                    </w:div>
                  </w:divsChild>
                </w:div>
                <w:div w:id="1157302448">
                  <w:marLeft w:val="0"/>
                  <w:marRight w:val="0"/>
                  <w:marTop w:val="0"/>
                  <w:marBottom w:val="0"/>
                  <w:divBdr>
                    <w:top w:val="none" w:sz="0" w:space="0" w:color="auto"/>
                    <w:left w:val="none" w:sz="0" w:space="0" w:color="auto"/>
                    <w:bottom w:val="none" w:sz="0" w:space="0" w:color="auto"/>
                    <w:right w:val="none" w:sz="0" w:space="0" w:color="auto"/>
                  </w:divBdr>
                  <w:divsChild>
                    <w:div w:id="506097890">
                      <w:marLeft w:val="0"/>
                      <w:marRight w:val="0"/>
                      <w:marTop w:val="0"/>
                      <w:marBottom w:val="0"/>
                      <w:divBdr>
                        <w:top w:val="none" w:sz="0" w:space="0" w:color="auto"/>
                        <w:left w:val="none" w:sz="0" w:space="0" w:color="auto"/>
                        <w:bottom w:val="none" w:sz="0" w:space="0" w:color="auto"/>
                        <w:right w:val="none" w:sz="0" w:space="0" w:color="auto"/>
                      </w:divBdr>
                    </w:div>
                  </w:divsChild>
                </w:div>
                <w:div w:id="1689794002">
                  <w:marLeft w:val="0"/>
                  <w:marRight w:val="0"/>
                  <w:marTop w:val="0"/>
                  <w:marBottom w:val="0"/>
                  <w:divBdr>
                    <w:top w:val="none" w:sz="0" w:space="0" w:color="auto"/>
                    <w:left w:val="none" w:sz="0" w:space="0" w:color="auto"/>
                    <w:bottom w:val="none" w:sz="0" w:space="0" w:color="auto"/>
                    <w:right w:val="none" w:sz="0" w:space="0" w:color="auto"/>
                  </w:divBdr>
                  <w:divsChild>
                    <w:div w:id="1237517058">
                      <w:marLeft w:val="0"/>
                      <w:marRight w:val="0"/>
                      <w:marTop w:val="0"/>
                      <w:marBottom w:val="0"/>
                      <w:divBdr>
                        <w:top w:val="none" w:sz="0" w:space="0" w:color="auto"/>
                        <w:left w:val="none" w:sz="0" w:space="0" w:color="auto"/>
                        <w:bottom w:val="none" w:sz="0" w:space="0" w:color="auto"/>
                        <w:right w:val="none" w:sz="0" w:space="0" w:color="auto"/>
                      </w:divBdr>
                    </w:div>
                  </w:divsChild>
                </w:div>
                <w:div w:id="1501505911">
                  <w:marLeft w:val="0"/>
                  <w:marRight w:val="0"/>
                  <w:marTop w:val="0"/>
                  <w:marBottom w:val="0"/>
                  <w:divBdr>
                    <w:top w:val="none" w:sz="0" w:space="0" w:color="auto"/>
                    <w:left w:val="none" w:sz="0" w:space="0" w:color="auto"/>
                    <w:bottom w:val="none" w:sz="0" w:space="0" w:color="auto"/>
                    <w:right w:val="none" w:sz="0" w:space="0" w:color="auto"/>
                  </w:divBdr>
                  <w:divsChild>
                    <w:div w:id="1586382215">
                      <w:marLeft w:val="0"/>
                      <w:marRight w:val="0"/>
                      <w:marTop w:val="0"/>
                      <w:marBottom w:val="0"/>
                      <w:divBdr>
                        <w:top w:val="none" w:sz="0" w:space="0" w:color="auto"/>
                        <w:left w:val="none" w:sz="0" w:space="0" w:color="auto"/>
                        <w:bottom w:val="none" w:sz="0" w:space="0" w:color="auto"/>
                        <w:right w:val="none" w:sz="0" w:space="0" w:color="auto"/>
                      </w:divBdr>
                    </w:div>
                  </w:divsChild>
                </w:div>
                <w:div w:id="833760490">
                  <w:marLeft w:val="0"/>
                  <w:marRight w:val="0"/>
                  <w:marTop w:val="0"/>
                  <w:marBottom w:val="0"/>
                  <w:divBdr>
                    <w:top w:val="none" w:sz="0" w:space="0" w:color="auto"/>
                    <w:left w:val="none" w:sz="0" w:space="0" w:color="auto"/>
                    <w:bottom w:val="none" w:sz="0" w:space="0" w:color="auto"/>
                    <w:right w:val="none" w:sz="0" w:space="0" w:color="auto"/>
                  </w:divBdr>
                  <w:divsChild>
                    <w:div w:id="1164013487">
                      <w:marLeft w:val="0"/>
                      <w:marRight w:val="0"/>
                      <w:marTop w:val="0"/>
                      <w:marBottom w:val="0"/>
                      <w:divBdr>
                        <w:top w:val="none" w:sz="0" w:space="0" w:color="auto"/>
                        <w:left w:val="none" w:sz="0" w:space="0" w:color="auto"/>
                        <w:bottom w:val="none" w:sz="0" w:space="0" w:color="auto"/>
                        <w:right w:val="none" w:sz="0" w:space="0" w:color="auto"/>
                      </w:divBdr>
                    </w:div>
                  </w:divsChild>
                </w:div>
                <w:div w:id="1960526420">
                  <w:marLeft w:val="0"/>
                  <w:marRight w:val="0"/>
                  <w:marTop w:val="0"/>
                  <w:marBottom w:val="0"/>
                  <w:divBdr>
                    <w:top w:val="none" w:sz="0" w:space="0" w:color="auto"/>
                    <w:left w:val="none" w:sz="0" w:space="0" w:color="auto"/>
                    <w:bottom w:val="none" w:sz="0" w:space="0" w:color="auto"/>
                    <w:right w:val="none" w:sz="0" w:space="0" w:color="auto"/>
                  </w:divBdr>
                  <w:divsChild>
                    <w:div w:id="291375134">
                      <w:marLeft w:val="0"/>
                      <w:marRight w:val="0"/>
                      <w:marTop w:val="0"/>
                      <w:marBottom w:val="0"/>
                      <w:divBdr>
                        <w:top w:val="none" w:sz="0" w:space="0" w:color="auto"/>
                        <w:left w:val="none" w:sz="0" w:space="0" w:color="auto"/>
                        <w:bottom w:val="none" w:sz="0" w:space="0" w:color="auto"/>
                        <w:right w:val="none" w:sz="0" w:space="0" w:color="auto"/>
                      </w:divBdr>
                    </w:div>
                  </w:divsChild>
                </w:div>
                <w:div w:id="1080709794">
                  <w:marLeft w:val="0"/>
                  <w:marRight w:val="0"/>
                  <w:marTop w:val="0"/>
                  <w:marBottom w:val="0"/>
                  <w:divBdr>
                    <w:top w:val="none" w:sz="0" w:space="0" w:color="auto"/>
                    <w:left w:val="none" w:sz="0" w:space="0" w:color="auto"/>
                    <w:bottom w:val="none" w:sz="0" w:space="0" w:color="auto"/>
                    <w:right w:val="none" w:sz="0" w:space="0" w:color="auto"/>
                  </w:divBdr>
                  <w:divsChild>
                    <w:div w:id="915749186">
                      <w:marLeft w:val="0"/>
                      <w:marRight w:val="0"/>
                      <w:marTop w:val="0"/>
                      <w:marBottom w:val="0"/>
                      <w:divBdr>
                        <w:top w:val="none" w:sz="0" w:space="0" w:color="auto"/>
                        <w:left w:val="none" w:sz="0" w:space="0" w:color="auto"/>
                        <w:bottom w:val="none" w:sz="0" w:space="0" w:color="auto"/>
                        <w:right w:val="none" w:sz="0" w:space="0" w:color="auto"/>
                      </w:divBdr>
                    </w:div>
                  </w:divsChild>
                </w:div>
                <w:div w:id="530383956">
                  <w:marLeft w:val="0"/>
                  <w:marRight w:val="0"/>
                  <w:marTop w:val="0"/>
                  <w:marBottom w:val="0"/>
                  <w:divBdr>
                    <w:top w:val="none" w:sz="0" w:space="0" w:color="auto"/>
                    <w:left w:val="none" w:sz="0" w:space="0" w:color="auto"/>
                    <w:bottom w:val="none" w:sz="0" w:space="0" w:color="auto"/>
                    <w:right w:val="none" w:sz="0" w:space="0" w:color="auto"/>
                  </w:divBdr>
                  <w:divsChild>
                    <w:div w:id="919021635">
                      <w:marLeft w:val="0"/>
                      <w:marRight w:val="0"/>
                      <w:marTop w:val="0"/>
                      <w:marBottom w:val="0"/>
                      <w:divBdr>
                        <w:top w:val="none" w:sz="0" w:space="0" w:color="auto"/>
                        <w:left w:val="none" w:sz="0" w:space="0" w:color="auto"/>
                        <w:bottom w:val="none" w:sz="0" w:space="0" w:color="auto"/>
                        <w:right w:val="none" w:sz="0" w:space="0" w:color="auto"/>
                      </w:divBdr>
                    </w:div>
                  </w:divsChild>
                </w:div>
                <w:div w:id="1421558594">
                  <w:marLeft w:val="0"/>
                  <w:marRight w:val="0"/>
                  <w:marTop w:val="0"/>
                  <w:marBottom w:val="0"/>
                  <w:divBdr>
                    <w:top w:val="none" w:sz="0" w:space="0" w:color="auto"/>
                    <w:left w:val="none" w:sz="0" w:space="0" w:color="auto"/>
                    <w:bottom w:val="none" w:sz="0" w:space="0" w:color="auto"/>
                    <w:right w:val="none" w:sz="0" w:space="0" w:color="auto"/>
                  </w:divBdr>
                  <w:divsChild>
                    <w:div w:id="14235654">
                      <w:marLeft w:val="0"/>
                      <w:marRight w:val="0"/>
                      <w:marTop w:val="0"/>
                      <w:marBottom w:val="0"/>
                      <w:divBdr>
                        <w:top w:val="none" w:sz="0" w:space="0" w:color="auto"/>
                        <w:left w:val="none" w:sz="0" w:space="0" w:color="auto"/>
                        <w:bottom w:val="none" w:sz="0" w:space="0" w:color="auto"/>
                        <w:right w:val="none" w:sz="0" w:space="0" w:color="auto"/>
                      </w:divBdr>
                    </w:div>
                  </w:divsChild>
                </w:div>
                <w:div w:id="21516491">
                  <w:marLeft w:val="0"/>
                  <w:marRight w:val="0"/>
                  <w:marTop w:val="0"/>
                  <w:marBottom w:val="0"/>
                  <w:divBdr>
                    <w:top w:val="none" w:sz="0" w:space="0" w:color="auto"/>
                    <w:left w:val="none" w:sz="0" w:space="0" w:color="auto"/>
                    <w:bottom w:val="none" w:sz="0" w:space="0" w:color="auto"/>
                    <w:right w:val="none" w:sz="0" w:space="0" w:color="auto"/>
                  </w:divBdr>
                  <w:divsChild>
                    <w:div w:id="1695619661">
                      <w:marLeft w:val="0"/>
                      <w:marRight w:val="0"/>
                      <w:marTop w:val="0"/>
                      <w:marBottom w:val="0"/>
                      <w:divBdr>
                        <w:top w:val="none" w:sz="0" w:space="0" w:color="auto"/>
                        <w:left w:val="none" w:sz="0" w:space="0" w:color="auto"/>
                        <w:bottom w:val="none" w:sz="0" w:space="0" w:color="auto"/>
                        <w:right w:val="none" w:sz="0" w:space="0" w:color="auto"/>
                      </w:divBdr>
                    </w:div>
                  </w:divsChild>
                </w:div>
                <w:div w:id="1616129964">
                  <w:marLeft w:val="0"/>
                  <w:marRight w:val="0"/>
                  <w:marTop w:val="0"/>
                  <w:marBottom w:val="0"/>
                  <w:divBdr>
                    <w:top w:val="none" w:sz="0" w:space="0" w:color="auto"/>
                    <w:left w:val="none" w:sz="0" w:space="0" w:color="auto"/>
                    <w:bottom w:val="none" w:sz="0" w:space="0" w:color="auto"/>
                    <w:right w:val="none" w:sz="0" w:space="0" w:color="auto"/>
                  </w:divBdr>
                  <w:divsChild>
                    <w:div w:id="685906775">
                      <w:marLeft w:val="0"/>
                      <w:marRight w:val="0"/>
                      <w:marTop w:val="0"/>
                      <w:marBottom w:val="0"/>
                      <w:divBdr>
                        <w:top w:val="none" w:sz="0" w:space="0" w:color="auto"/>
                        <w:left w:val="none" w:sz="0" w:space="0" w:color="auto"/>
                        <w:bottom w:val="none" w:sz="0" w:space="0" w:color="auto"/>
                        <w:right w:val="none" w:sz="0" w:space="0" w:color="auto"/>
                      </w:divBdr>
                    </w:div>
                  </w:divsChild>
                </w:div>
                <w:div w:id="1339842988">
                  <w:marLeft w:val="0"/>
                  <w:marRight w:val="0"/>
                  <w:marTop w:val="0"/>
                  <w:marBottom w:val="0"/>
                  <w:divBdr>
                    <w:top w:val="none" w:sz="0" w:space="0" w:color="auto"/>
                    <w:left w:val="none" w:sz="0" w:space="0" w:color="auto"/>
                    <w:bottom w:val="none" w:sz="0" w:space="0" w:color="auto"/>
                    <w:right w:val="none" w:sz="0" w:space="0" w:color="auto"/>
                  </w:divBdr>
                  <w:divsChild>
                    <w:div w:id="1944264925">
                      <w:marLeft w:val="0"/>
                      <w:marRight w:val="0"/>
                      <w:marTop w:val="0"/>
                      <w:marBottom w:val="0"/>
                      <w:divBdr>
                        <w:top w:val="none" w:sz="0" w:space="0" w:color="auto"/>
                        <w:left w:val="none" w:sz="0" w:space="0" w:color="auto"/>
                        <w:bottom w:val="none" w:sz="0" w:space="0" w:color="auto"/>
                        <w:right w:val="none" w:sz="0" w:space="0" w:color="auto"/>
                      </w:divBdr>
                    </w:div>
                  </w:divsChild>
                </w:div>
                <w:div w:id="1265067516">
                  <w:marLeft w:val="0"/>
                  <w:marRight w:val="0"/>
                  <w:marTop w:val="0"/>
                  <w:marBottom w:val="0"/>
                  <w:divBdr>
                    <w:top w:val="none" w:sz="0" w:space="0" w:color="auto"/>
                    <w:left w:val="none" w:sz="0" w:space="0" w:color="auto"/>
                    <w:bottom w:val="none" w:sz="0" w:space="0" w:color="auto"/>
                    <w:right w:val="none" w:sz="0" w:space="0" w:color="auto"/>
                  </w:divBdr>
                  <w:divsChild>
                    <w:div w:id="918487869">
                      <w:marLeft w:val="0"/>
                      <w:marRight w:val="0"/>
                      <w:marTop w:val="0"/>
                      <w:marBottom w:val="0"/>
                      <w:divBdr>
                        <w:top w:val="none" w:sz="0" w:space="0" w:color="auto"/>
                        <w:left w:val="none" w:sz="0" w:space="0" w:color="auto"/>
                        <w:bottom w:val="none" w:sz="0" w:space="0" w:color="auto"/>
                        <w:right w:val="none" w:sz="0" w:space="0" w:color="auto"/>
                      </w:divBdr>
                    </w:div>
                  </w:divsChild>
                </w:div>
                <w:div w:id="180437407">
                  <w:marLeft w:val="0"/>
                  <w:marRight w:val="0"/>
                  <w:marTop w:val="0"/>
                  <w:marBottom w:val="0"/>
                  <w:divBdr>
                    <w:top w:val="none" w:sz="0" w:space="0" w:color="auto"/>
                    <w:left w:val="none" w:sz="0" w:space="0" w:color="auto"/>
                    <w:bottom w:val="none" w:sz="0" w:space="0" w:color="auto"/>
                    <w:right w:val="none" w:sz="0" w:space="0" w:color="auto"/>
                  </w:divBdr>
                  <w:divsChild>
                    <w:div w:id="685715850">
                      <w:marLeft w:val="0"/>
                      <w:marRight w:val="0"/>
                      <w:marTop w:val="0"/>
                      <w:marBottom w:val="0"/>
                      <w:divBdr>
                        <w:top w:val="none" w:sz="0" w:space="0" w:color="auto"/>
                        <w:left w:val="none" w:sz="0" w:space="0" w:color="auto"/>
                        <w:bottom w:val="none" w:sz="0" w:space="0" w:color="auto"/>
                        <w:right w:val="none" w:sz="0" w:space="0" w:color="auto"/>
                      </w:divBdr>
                    </w:div>
                  </w:divsChild>
                </w:div>
                <w:div w:id="1854759074">
                  <w:marLeft w:val="0"/>
                  <w:marRight w:val="0"/>
                  <w:marTop w:val="0"/>
                  <w:marBottom w:val="0"/>
                  <w:divBdr>
                    <w:top w:val="none" w:sz="0" w:space="0" w:color="auto"/>
                    <w:left w:val="none" w:sz="0" w:space="0" w:color="auto"/>
                    <w:bottom w:val="none" w:sz="0" w:space="0" w:color="auto"/>
                    <w:right w:val="none" w:sz="0" w:space="0" w:color="auto"/>
                  </w:divBdr>
                  <w:divsChild>
                    <w:div w:id="455484455">
                      <w:marLeft w:val="0"/>
                      <w:marRight w:val="0"/>
                      <w:marTop w:val="0"/>
                      <w:marBottom w:val="0"/>
                      <w:divBdr>
                        <w:top w:val="none" w:sz="0" w:space="0" w:color="auto"/>
                        <w:left w:val="none" w:sz="0" w:space="0" w:color="auto"/>
                        <w:bottom w:val="none" w:sz="0" w:space="0" w:color="auto"/>
                        <w:right w:val="none" w:sz="0" w:space="0" w:color="auto"/>
                      </w:divBdr>
                    </w:div>
                  </w:divsChild>
                </w:div>
                <w:div w:id="1876187133">
                  <w:marLeft w:val="0"/>
                  <w:marRight w:val="0"/>
                  <w:marTop w:val="0"/>
                  <w:marBottom w:val="0"/>
                  <w:divBdr>
                    <w:top w:val="none" w:sz="0" w:space="0" w:color="auto"/>
                    <w:left w:val="none" w:sz="0" w:space="0" w:color="auto"/>
                    <w:bottom w:val="none" w:sz="0" w:space="0" w:color="auto"/>
                    <w:right w:val="none" w:sz="0" w:space="0" w:color="auto"/>
                  </w:divBdr>
                  <w:divsChild>
                    <w:div w:id="1306740477">
                      <w:marLeft w:val="0"/>
                      <w:marRight w:val="0"/>
                      <w:marTop w:val="0"/>
                      <w:marBottom w:val="0"/>
                      <w:divBdr>
                        <w:top w:val="none" w:sz="0" w:space="0" w:color="auto"/>
                        <w:left w:val="none" w:sz="0" w:space="0" w:color="auto"/>
                        <w:bottom w:val="none" w:sz="0" w:space="0" w:color="auto"/>
                        <w:right w:val="none" w:sz="0" w:space="0" w:color="auto"/>
                      </w:divBdr>
                    </w:div>
                  </w:divsChild>
                </w:div>
                <w:div w:id="316108858">
                  <w:marLeft w:val="0"/>
                  <w:marRight w:val="0"/>
                  <w:marTop w:val="0"/>
                  <w:marBottom w:val="0"/>
                  <w:divBdr>
                    <w:top w:val="none" w:sz="0" w:space="0" w:color="auto"/>
                    <w:left w:val="none" w:sz="0" w:space="0" w:color="auto"/>
                    <w:bottom w:val="none" w:sz="0" w:space="0" w:color="auto"/>
                    <w:right w:val="none" w:sz="0" w:space="0" w:color="auto"/>
                  </w:divBdr>
                  <w:divsChild>
                    <w:div w:id="343099107">
                      <w:marLeft w:val="0"/>
                      <w:marRight w:val="0"/>
                      <w:marTop w:val="0"/>
                      <w:marBottom w:val="0"/>
                      <w:divBdr>
                        <w:top w:val="none" w:sz="0" w:space="0" w:color="auto"/>
                        <w:left w:val="none" w:sz="0" w:space="0" w:color="auto"/>
                        <w:bottom w:val="none" w:sz="0" w:space="0" w:color="auto"/>
                        <w:right w:val="none" w:sz="0" w:space="0" w:color="auto"/>
                      </w:divBdr>
                    </w:div>
                  </w:divsChild>
                </w:div>
                <w:div w:id="119110691">
                  <w:marLeft w:val="0"/>
                  <w:marRight w:val="0"/>
                  <w:marTop w:val="0"/>
                  <w:marBottom w:val="0"/>
                  <w:divBdr>
                    <w:top w:val="none" w:sz="0" w:space="0" w:color="auto"/>
                    <w:left w:val="none" w:sz="0" w:space="0" w:color="auto"/>
                    <w:bottom w:val="none" w:sz="0" w:space="0" w:color="auto"/>
                    <w:right w:val="none" w:sz="0" w:space="0" w:color="auto"/>
                  </w:divBdr>
                  <w:divsChild>
                    <w:div w:id="2065137299">
                      <w:marLeft w:val="0"/>
                      <w:marRight w:val="0"/>
                      <w:marTop w:val="0"/>
                      <w:marBottom w:val="0"/>
                      <w:divBdr>
                        <w:top w:val="none" w:sz="0" w:space="0" w:color="auto"/>
                        <w:left w:val="none" w:sz="0" w:space="0" w:color="auto"/>
                        <w:bottom w:val="none" w:sz="0" w:space="0" w:color="auto"/>
                        <w:right w:val="none" w:sz="0" w:space="0" w:color="auto"/>
                      </w:divBdr>
                    </w:div>
                  </w:divsChild>
                </w:div>
                <w:div w:id="1775133798">
                  <w:marLeft w:val="0"/>
                  <w:marRight w:val="0"/>
                  <w:marTop w:val="0"/>
                  <w:marBottom w:val="0"/>
                  <w:divBdr>
                    <w:top w:val="none" w:sz="0" w:space="0" w:color="auto"/>
                    <w:left w:val="none" w:sz="0" w:space="0" w:color="auto"/>
                    <w:bottom w:val="none" w:sz="0" w:space="0" w:color="auto"/>
                    <w:right w:val="none" w:sz="0" w:space="0" w:color="auto"/>
                  </w:divBdr>
                  <w:divsChild>
                    <w:div w:id="2122332740">
                      <w:marLeft w:val="0"/>
                      <w:marRight w:val="0"/>
                      <w:marTop w:val="0"/>
                      <w:marBottom w:val="0"/>
                      <w:divBdr>
                        <w:top w:val="none" w:sz="0" w:space="0" w:color="auto"/>
                        <w:left w:val="none" w:sz="0" w:space="0" w:color="auto"/>
                        <w:bottom w:val="none" w:sz="0" w:space="0" w:color="auto"/>
                        <w:right w:val="none" w:sz="0" w:space="0" w:color="auto"/>
                      </w:divBdr>
                    </w:div>
                  </w:divsChild>
                </w:div>
                <w:div w:id="13315256">
                  <w:marLeft w:val="0"/>
                  <w:marRight w:val="0"/>
                  <w:marTop w:val="0"/>
                  <w:marBottom w:val="0"/>
                  <w:divBdr>
                    <w:top w:val="none" w:sz="0" w:space="0" w:color="auto"/>
                    <w:left w:val="none" w:sz="0" w:space="0" w:color="auto"/>
                    <w:bottom w:val="none" w:sz="0" w:space="0" w:color="auto"/>
                    <w:right w:val="none" w:sz="0" w:space="0" w:color="auto"/>
                  </w:divBdr>
                  <w:divsChild>
                    <w:div w:id="806120222">
                      <w:marLeft w:val="0"/>
                      <w:marRight w:val="0"/>
                      <w:marTop w:val="0"/>
                      <w:marBottom w:val="0"/>
                      <w:divBdr>
                        <w:top w:val="none" w:sz="0" w:space="0" w:color="auto"/>
                        <w:left w:val="none" w:sz="0" w:space="0" w:color="auto"/>
                        <w:bottom w:val="none" w:sz="0" w:space="0" w:color="auto"/>
                        <w:right w:val="none" w:sz="0" w:space="0" w:color="auto"/>
                      </w:divBdr>
                    </w:div>
                  </w:divsChild>
                </w:div>
                <w:div w:id="880360820">
                  <w:marLeft w:val="0"/>
                  <w:marRight w:val="0"/>
                  <w:marTop w:val="0"/>
                  <w:marBottom w:val="0"/>
                  <w:divBdr>
                    <w:top w:val="none" w:sz="0" w:space="0" w:color="auto"/>
                    <w:left w:val="none" w:sz="0" w:space="0" w:color="auto"/>
                    <w:bottom w:val="none" w:sz="0" w:space="0" w:color="auto"/>
                    <w:right w:val="none" w:sz="0" w:space="0" w:color="auto"/>
                  </w:divBdr>
                  <w:divsChild>
                    <w:div w:id="450898671">
                      <w:marLeft w:val="0"/>
                      <w:marRight w:val="0"/>
                      <w:marTop w:val="0"/>
                      <w:marBottom w:val="0"/>
                      <w:divBdr>
                        <w:top w:val="none" w:sz="0" w:space="0" w:color="auto"/>
                        <w:left w:val="none" w:sz="0" w:space="0" w:color="auto"/>
                        <w:bottom w:val="none" w:sz="0" w:space="0" w:color="auto"/>
                        <w:right w:val="none" w:sz="0" w:space="0" w:color="auto"/>
                      </w:divBdr>
                    </w:div>
                  </w:divsChild>
                </w:div>
                <w:div w:id="440956622">
                  <w:marLeft w:val="0"/>
                  <w:marRight w:val="0"/>
                  <w:marTop w:val="0"/>
                  <w:marBottom w:val="0"/>
                  <w:divBdr>
                    <w:top w:val="none" w:sz="0" w:space="0" w:color="auto"/>
                    <w:left w:val="none" w:sz="0" w:space="0" w:color="auto"/>
                    <w:bottom w:val="none" w:sz="0" w:space="0" w:color="auto"/>
                    <w:right w:val="none" w:sz="0" w:space="0" w:color="auto"/>
                  </w:divBdr>
                  <w:divsChild>
                    <w:div w:id="360478375">
                      <w:marLeft w:val="0"/>
                      <w:marRight w:val="0"/>
                      <w:marTop w:val="0"/>
                      <w:marBottom w:val="0"/>
                      <w:divBdr>
                        <w:top w:val="none" w:sz="0" w:space="0" w:color="auto"/>
                        <w:left w:val="none" w:sz="0" w:space="0" w:color="auto"/>
                        <w:bottom w:val="none" w:sz="0" w:space="0" w:color="auto"/>
                        <w:right w:val="none" w:sz="0" w:space="0" w:color="auto"/>
                      </w:divBdr>
                    </w:div>
                  </w:divsChild>
                </w:div>
                <w:div w:id="284239423">
                  <w:marLeft w:val="0"/>
                  <w:marRight w:val="0"/>
                  <w:marTop w:val="0"/>
                  <w:marBottom w:val="0"/>
                  <w:divBdr>
                    <w:top w:val="none" w:sz="0" w:space="0" w:color="auto"/>
                    <w:left w:val="none" w:sz="0" w:space="0" w:color="auto"/>
                    <w:bottom w:val="none" w:sz="0" w:space="0" w:color="auto"/>
                    <w:right w:val="none" w:sz="0" w:space="0" w:color="auto"/>
                  </w:divBdr>
                  <w:divsChild>
                    <w:div w:id="1907764351">
                      <w:marLeft w:val="0"/>
                      <w:marRight w:val="0"/>
                      <w:marTop w:val="0"/>
                      <w:marBottom w:val="0"/>
                      <w:divBdr>
                        <w:top w:val="none" w:sz="0" w:space="0" w:color="auto"/>
                        <w:left w:val="none" w:sz="0" w:space="0" w:color="auto"/>
                        <w:bottom w:val="none" w:sz="0" w:space="0" w:color="auto"/>
                        <w:right w:val="none" w:sz="0" w:space="0" w:color="auto"/>
                      </w:divBdr>
                    </w:div>
                  </w:divsChild>
                </w:div>
                <w:div w:id="985089444">
                  <w:marLeft w:val="0"/>
                  <w:marRight w:val="0"/>
                  <w:marTop w:val="0"/>
                  <w:marBottom w:val="0"/>
                  <w:divBdr>
                    <w:top w:val="none" w:sz="0" w:space="0" w:color="auto"/>
                    <w:left w:val="none" w:sz="0" w:space="0" w:color="auto"/>
                    <w:bottom w:val="none" w:sz="0" w:space="0" w:color="auto"/>
                    <w:right w:val="none" w:sz="0" w:space="0" w:color="auto"/>
                  </w:divBdr>
                  <w:divsChild>
                    <w:div w:id="1498577550">
                      <w:marLeft w:val="0"/>
                      <w:marRight w:val="0"/>
                      <w:marTop w:val="0"/>
                      <w:marBottom w:val="0"/>
                      <w:divBdr>
                        <w:top w:val="none" w:sz="0" w:space="0" w:color="auto"/>
                        <w:left w:val="none" w:sz="0" w:space="0" w:color="auto"/>
                        <w:bottom w:val="none" w:sz="0" w:space="0" w:color="auto"/>
                        <w:right w:val="none" w:sz="0" w:space="0" w:color="auto"/>
                      </w:divBdr>
                    </w:div>
                  </w:divsChild>
                </w:div>
                <w:div w:id="1329596275">
                  <w:marLeft w:val="0"/>
                  <w:marRight w:val="0"/>
                  <w:marTop w:val="0"/>
                  <w:marBottom w:val="0"/>
                  <w:divBdr>
                    <w:top w:val="none" w:sz="0" w:space="0" w:color="auto"/>
                    <w:left w:val="none" w:sz="0" w:space="0" w:color="auto"/>
                    <w:bottom w:val="none" w:sz="0" w:space="0" w:color="auto"/>
                    <w:right w:val="none" w:sz="0" w:space="0" w:color="auto"/>
                  </w:divBdr>
                  <w:divsChild>
                    <w:div w:id="1376345794">
                      <w:marLeft w:val="0"/>
                      <w:marRight w:val="0"/>
                      <w:marTop w:val="0"/>
                      <w:marBottom w:val="0"/>
                      <w:divBdr>
                        <w:top w:val="none" w:sz="0" w:space="0" w:color="auto"/>
                        <w:left w:val="none" w:sz="0" w:space="0" w:color="auto"/>
                        <w:bottom w:val="none" w:sz="0" w:space="0" w:color="auto"/>
                        <w:right w:val="none" w:sz="0" w:space="0" w:color="auto"/>
                      </w:divBdr>
                    </w:div>
                  </w:divsChild>
                </w:div>
                <w:div w:id="867640773">
                  <w:marLeft w:val="0"/>
                  <w:marRight w:val="0"/>
                  <w:marTop w:val="0"/>
                  <w:marBottom w:val="0"/>
                  <w:divBdr>
                    <w:top w:val="none" w:sz="0" w:space="0" w:color="auto"/>
                    <w:left w:val="none" w:sz="0" w:space="0" w:color="auto"/>
                    <w:bottom w:val="none" w:sz="0" w:space="0" w:color="auto"/>
                    <w:right w:val="none" w:sz="0" w:space="0" w:color="auto"/>
                  </w:divBdr>
                  <w:divsChild>
                    <w:div w:id="1265654551">
                      <w:marLeft w:val="0"/>
                      <w:marRight w:val="0"/>
                      <w:marTop w:val="0"/>
                      <w:marBottom w:val="0"/>
                      <w:divBdr>
                        <w:top w:val="none" w:sz="0" w:space="0" w:color="auto"/>
                        <w:left w:val="none" w:sz="0" w:space="0" w:color="auto"/>
                        <w:bottom w:val="none" w:sz="0" w:space="0" w:color="auto"/>
                        <w:right w:val="none" w:sz="0" w:space="0" w:color="auto"/>
                      </w:divBdr>
                    </w:div>
                  </w:divsChild>
                </w:div>
                <w:div w:id="1592817442">
                  <w:marLeft w:val="0"/>
                  <w:marRight w:val="0"/>
                  <w:marTop w:val="0"/>
                  <w:marBottom w:val="0"/>
                  <w:divBdr>
                    <w:top w:val="none" w:sz="0" w:space="0" w:color="auto"/>
                    <w:left w:val="none" w:sz="0" w:space="0" w:color="auto"/>
                    <w:bottom w:val="none" w:sz="0" w:space="0" w:color="auto"/>
                    <w:right w:val="none" w:sz="0" w:space="0" w:color="auto"/>
                  </w:divBdr>
                  <w:divsChild>
                    <w:div w:id="2075083533">
                      <w:marLeft w:val="0"/>
                      <w:marRight w:val="0"/>
                      <w:marTop w:val="0"/>
                      <w:marBottom w:val="0"/>
                      <w:divBdr>
                        <w:top w:val="none" w:sz="0" w:space="0" w:color="auto"/>
                        <w:left w:val="none" w:sz="0" w:space="0" w:color="auto"/>
                        <w:bottom w:val="none" w:sz="0" w:space="0" w:color="auto"/>
                        <w:right w:val="none" w:sz="0" w:space="0" w:color="auto"/>
                      </w:divBdr>
                    </w:div>
                  </w:divsChild>
                </w:div>
                <w:div w:id="826748694">
                  <w:marLeft w:val="0"/>
                  <w:marRight w:val="0"/>
                  <w:marTop w:val="0"/>
                  <w:marBottom w:val="0"/>
                  <w:divBdr>
                    <w:top w:val="none" w:sz="0" w:space="0" w:color="auto"/>
                    <w:left w:val="none" w:sz="0" w:space="0" w:color="auto"/>
                    <w:bottom w:val="none" w:sz="0" w:space="0" w:color="auto"/>
                    <w:right w:val="none" w:sz="0" w:space="0" w:color="auto"/>
                  </w:divBdr>
                  <w:divsChild>
                    <w:div w:id="136067154">
                      <w:marLeft w:val="0"/>
                      <w:marRight w:val="0"/>
                      <w:marTop w:val="0"/>
                      <w:marBottom w:val="0"/>
                      <w:divBdr>
                        <w:top w:val="none" w:sz="0" w:space="0" w:color="auto"/>
                        <w:left w:val="none" w:sz="0" w:space="0" w:color="auto"/>
                        <w:bottom w:val="none" w:sz="0" w:space="0" w:color="auto"/>
                        <w:right w:val="none" w:sz="0" w:space="0" w:color="auto"/>
                      </w:divBdr>
                    </w:div>
                  </w:divsChild>
                </w:div>
                <w:div w:id="1084106488">
                  <w:marLeft w:val="0"/>
                  <w:marRight w:val="0"/>
                  <w:marTop w:val="0"/>
                  <w:marBottom w:val="0"/>
                  <w:divBdr>
                    <w:top w:val="none" w:sz="0" w:space="0" w:color="auto"/>
                    <w:left w:val="none" w:sz="0" w:space="0" w:color="auto"/>
                    <w:bottom w:val="none" w:sz="0" w:space="0" w:color="auto"/>
                    <w:right w:val="none" w:sz="0" w:space="0" w:color="auto"/>
                  </w:divBdr>
                  <w:divsChild>
                    <w:div w:id="2110812993">
                      <w:marLeft w:val="0"/>
                      <w:marRight w:val="0"/>
                      <w:marTop w:val="0"/>
                      <w:marBottom w:val="0"/>
                      <w:divBdr>
                        <w:top w:val="none" w:sz="0" w:space="0" w:color="auto"/>
                        <w:left w:val="none" w:sz="0" w:space="0" w:color="auto"/>
                        <w:bottom w:val="none" w:sz="0" w:space="0" w:color="auto"/>
                        <w:right w:val="none" w:sz="0" w:space="0" w:color="auto"/>
                      </w:divBdr>
                    </w:div>
                  </w:divsChild>
                </w:div>
                <w:div w:id="1841190626">
                  <w:marLeft w:val="0"/>
                  <w:marRight w:val="0"/>
                  <w:marTop w:val="0"/>
                  <w:marBottom w:val="0"/>
                  <w:divBdr>
                    <w:top w:val="none" w:sz="0" w:space="0" w:color="auto"/>
                    <w:left w:val="none" w:sz="0" w:space="0" w:color="auto"/>
                    <w:bottom w:val="none" w:sz="0" w:space="0" w:color="auto"/>
                    <w:right w:val="none" w:sz="0" w:space="0" w:color="auto"/>
                  </w:divBdr>
                  <w:divsChild>
                    <w:div w:id="477889055">
                      <w:marLeft w:val="0"/>
                      <w:marRight w:val="0"/>
                      <w:marTop w:val="0"/>
                      <w:marBottom w:val="0"/>
                      <w:divBdr>
                        <w:top w:val="none" w:sz="0" w:space="0" w:color="auto"/>
                        <w:left w:val="none" w:sz="0" w:space="0" w:color="auto"/>
                        <w:bottom w:val="none" w:sz="0" w:space="0" w:color="auto"/>
                        <w:right w:val="none" w:sz="0" w:space="0" w:color="auto"/>
                      </w:divBdr>
                    </w:div>
                  </w:divsChild>
                </w:div>
                <w:div w:id="1639532129">
                  <w:marLeft w:val="0"/>
                  <w:marRight w:val="0"/>
                  <w:marTop w:val="0"/>
                  <w:marBottom w:val="0"/>
                  <w:divBdr>
                    <w:top w:val="none" w:sz="0" w:space="0" w:color="auto"/>
                    <w:left w:val="none" w:sz="0" w:space="0" w:color="auto"/>
                    <w:bottom w:val="none" w:sz="0" w:space="0" w:color="auto"/>
                    <w:right w:val="none" w:sz="0" w:space="0" w:color="auto"/>
                  </w:divBdr>
                  <w:divsChild>
                    <w:div w:id="1156802927">
                      <w:marLeft w:val="0"/>
                      <w:marRight w:val="0"/>
                      <w:marTop w:val="0"/>
                      <w:marBottom w:val="0"/>
                      <w:divBdr>
                        <w:top w:val="none" w:sz="0" w:space="0" w:color="auto"/>
                        <w:left w:val="none" w:sz="0" w:space="0" w:color="auto"/>
                        <w:bottom w:val="none" w:sz="0" w:space="0" w:color="auto"/>
                        <w:right w:val="none" w:sz="0" w:space="0" w:color="auto"/>
                      </w:divBdr>
                    </w:div>
                  </w:divsChild>
                </w:div>
                <w:div w:id="1631860885">
                  <w:marLeft w:val="0"/>
                  <w:marRight w:val="0"/>
                  <w:marTop w:val="0"/>
                  <w:marBottom w:val="0"/>
                  <w:divBdr>
                    <w:top w:val="none" w:sz="0" w:space="0" w:color="auto"/>
                    <w:left w:val="none" w:sz="0" w:space="0" w:color="auto"/>
                    <w:bottom w:val="none" w:sz="0" w:space="0" w:color="auto"/>
                    <w:right w:val="none" w:sz="0" w:space="0" w:color="auto"/>
                  </w:divBdr>
                  <w:divsChild>
                    <w:div w:id="283736999">
                      <w:marLeft w:val="0"/>
                      <w:marRight w:val="0"/>
                      <w:marTop w:val="0"/>
                      <w:marBottom w:val="0"/>
                      <w:divBdr>
                        <w:top w:val="none" w:sz="0" w:space="0" w:color="auto"/>
                        <w:left w:val="none" w:sz="0" w:space="0" w:color="auto"/>
                        <w:bottom w:val="none" w:sz="0" w:space="0" w:color="auto"/>
                        <w:right w:val="none" w:sz="0" w:space="0" w:color="auto"/>
                      </w:divBdr>
                    </w:div>
                  </w:divsChild>
                </w:div>
                <w:div w:id="934165416">
                  <w:marLeft w:val="0"/>
                  <w:marRight w:val="0"/>
                  <w:marTop w:val="0"/>
                  <w:marBottom w:val="0"/>
                  <w:divBdr>
                    <w:top w:val="none" w:sz="0" w:space="0" w:color="auto"/>
                    <w:left w:val="none" w:sz="0" w:space="0" w:color="auto"/>
                    <w:bottom w:val="none" w:sz="0" w:space="0" w:color="auto"/>
                    <w:right w:val="none" w:sz="0" w:space="0" w:color="auto"/>
                  </w:divBdr>
                  <w:divsChild>
                    <w:div w:id="1287615537">
                      <w:marLeft w:val="0"/>
                      <w:marRight w:val="0"/>
                      <w:marTop w:val="0"/>
                      <w:marBottom w:val="0"/>
                      <w:divBdr>
                        <w:top w:val="none" w:sz="0" w:space="0" w:color="auto"/>
                        <w:left w:val="none" w:sz="0" w:space="0" w:color="auto"/>
                        <w:bottom w:val="none" w:sz="0" w:space="0" w:color="auto"/>
                        <w:right w:val="none" w:sz="0" w:space="0" w:color="auto"/>
                      </w:divBdr>
                    </w:div>
                  </w:divsChild>
                </w:div>
                <w:div w:id="1290471192">
                  <w:marLeft w:val="0"/>
                  <w:marRight w:val="0"/>
                  <w:marTop w:val="0"/>
                  <w:marBottom w:val="0"/>
                  <w:divBdr>
                    <w:top w:val="none" w:sz="0" w:space="0" w:color="auto"/>
                    <w:left w:val="none" w:sz="0" w:space="0" w:color="auto"/>
                    <w:bottom w:val="none" w:sz="0" w:space="0" w:color="auto"/>
                    <w:right w:val="none" w:sz="0" w:space="0" w:color="auto"/>
                  </w:divBdr>
                  <w:divsChild>
                    <w:div w:id="1178695013">
                      <w:marLeft w:val="0"/>
                      <w:marRight w:val="0"/>
                      <w:marTop w:val="0"/>
                      <w:marBottom w:val="0"/>
                      <w:divBdr>
                        <w:top w:val="none" w:sz="0" w:space="0" w:color="auto"/>
                        <w:left w:val="none" w:sz="0" w:space="0" w:color="auto"/>
                        <w:bottom w:val="none" w:sz="0" w:space="0" w:color="auto"/>
                        <w:right w:val="none" w:sz="0" w:space="0" w:color="auto"/>
                      </w:divBdr>
                    </w:div>
                  </w:divsChild>
                </w:div>
                <w:div w:id="1129274698">
                  <w:marLeft w:val="0"/>
                  <w:marRight w:val="0"/>
                  <w:marTop w:val="0"/>
                  <w:marBottom w:val="0"/>
                  <w:divBdr>
                    <w:top w:val="none" w:sz="0" w:space="0" w:color="auto"/>
                    <w:left w:val="none" w:sz="0" w:space="0" w:color="auto"/>
                    <w:bottom w:val="none" w:sz="0" w:space="0" w:color="auto"/>
                    <w:right w:val="none" w:sz="0" w:space="0" w:color="auto"/>
                  </w:divBdr>
                  <w:divsChild>
                    <w:div w:id="564535326">
                      <w:marLeft w:val="0"/>
                      <w:marRight w:val="0"/>
                      <w:marTop w:val="0"/>
                      <w:marBottom w:val="0"/>
                      <w:divBdr>
                        <w:top w:val="none" w:sz="0" w:space="0" w:color="auto"/>
                        <w:left w:val="none" w:sz="0" w:space="0" w:color="auto"/>
                        <w:bottom w:val="none" w:sz="0" w:space="0" w:color="auto"/>
                        <w:right w:val="none" w:sz="0" w:space="0" w:color="auto"/>
                      </w:divBdr>
                    </w:div>
                  </w:divsChild>
                </w:div>
                <w:div w:id="1407648948">
                  <w:marLeft w:val="0"/>
                  <w:marRight w:val="0"/>
                  <w:marTop w:val="0"/>
                  <w:marBottom w:val="0"/>
                  <w:divBdr>
                    <w:top w:val="none" w:sz="0" w:space="0" w:color="auto"/>
                    <w:left w:val="none" w:sz="0" w:space="0" w:color="auto"/>
                    <w:bottom w:val="none" w:sz="0" w:space="0" w:color="auto"/>
                    <w:right w:val="none" w:sz="0" w:space="0" w:color="auto"/>
                  </w:divBdr>
                  <w:divsChild>
                    <w:div w:id="2113277745">
                      <w:marLeft w:val="0"/>
                      <w:marRight w:val="0"/>
                      <w:marTop w:val="0"/>
                      <w:marBottom w:val="0"/>
                      <w:divBdr>
                        <w:top w:val="none" w:sz="0" w:space="0" w:color="auto"/>
                        <w:left w:val="none" w:sz="0" w:space="0" w:color="auto"/>
                        <w:bottom w:val="none" w:sz="0" w:space="0" w:color="auto"/>
                        <w:right w:val="none" w:sz="0" w:space="0" w:color="auto"/>
                      </w:divBdr>
                    </w:div>
                  </w:divsChild>
                </w:div>
                <w:div w:id="1850636404">
                  <w:marLeft w:val="0"/>
                  <w:marRight w:val="0"/>
                  <w:marTop w:val="0"/>
                  <w:marBottom w:val="0"/>
                  <w:divBdr>
                    <w:top w:val="none" w:sz="0" w:space="0" w:color="auto"/>
                    <w:left w:val="none" w:sz="0" w:space="0" w:color="auto"/>
                    <w:bottom w:val="none" w:sz="0" w:space="0" w:color="auto"/>
                    <w:right w:val="none" w:sz="0" w:space="0" w:color="auto"/>
                  </w:divBdr>
                  <w:divsChild>
                    <w:div w:id="1747611328">
                      <w:marLeft w:val="0"/>
                      <w:marRight w:val="0"/>
                      <w:marTop w:val="0"/>
                      <w:marBottom w:val="0"/>
                      <w:divBdr>
                        <w:top w:val="none" w:sz="0" w:space="0" w:color="auto"/>
                        <w:left w:val="none" w:sz="0" w:space="0" w:color="auto"/>
                        <w:bottom w:val="none" w:sz="0" w:space="0" w:color="auto"/>
                        <w:right w:val="none" w:sz="0" w:space="0" w:color="auto"/>
                      </w:divBdr>
                    </w:div>
                  </w:divsChild>
                </w:div>
                <w:div w:id="491876038">
                  <w:marLeft w:val="0"/>
                  <w:marRight w:val="0"/>
                  <w:marTop w:val="0"/>
                  <w:marBottom w:val="0"/>
                  <w:divBdr>
                    <w:top w:val="none" w:sz="0" w:space="0" w:color="auto"/>
                    <w:left w:val="none" w:sz="0" w:space="0" w:color="auto"/>
                    <w:bottom w:val="none" w:sz="0" w:space="0" w:color="auto"/>
                    <w:right w:val="none" w:sz="0" w:space="0" w:color="auto"/>
                  </w:divBdr>
                  <w:divsChild>
                    <w:div w:id="723524003">
                      <w:marLeft w:val="0"/>
                      <w:marRight w:val="0"/>
                      <w:marTop w:val="0"/>
                      <w:marBottom w:val="0"/>
                      <w:divBdr>
                        <w:top w:val="none" w:sz="0" w:space="0" w:color="auto"/>
                        <w:left w:val="none" w:sz="0" w:space="0" w:color="auto"/>
                        <w:bottom w:val="none" w:sz="0" w:space="0" w:color="auto"/>
                        <w:right w:val="none" w:sz="0" w:space="0" w:color="auto"/>
                      </w:divBdr>
                    </w:div>
                  </w:divsChild>
                </w:div>
                <w:div w:id="1854301339">
                  <w:marLeft w:val="0"/>
                  <w:marRight w:val="0"/>
                  <w:marTop w:val="0"/>
                  <w:marBottom w:val="0"/>
                  <w:divBdr>
                    <w:top w:val="none" w:sz="0" w:space="0" w:color="auto"/>
                    <w:left w:val="none" w:sz="0" w:space="0" w:color="auto"/>
                    <w:bottom w:val="none" w:sz="0" w:space="0" w:color="auto"/>
                    <w:right w:val="none" w:sz="0" w:space="0" w:color="auto"/>
                  </w:divBdr>
                  <w:divsChild>
                    <w:div w:id="1204513108">
                      <w:marLeft w:val="0"/>
                      <w:marRight w:val="0"/>
                      <w:marTop w:val="0"/>
                      <w:marBottom w:val="0"/>
                      <w:divBdr>
                        <w:top w:val="none" w:sz="0" w:space="0" w:color="auto"/>
                        <w:left w:val="none" w:sz="0" w:space="0" w:color="auto"/>
                        <w:bottom w:val="none" w:sz="0" w:space="0" w:color="auto"/>
                        <w:right w:val="none" w:sz="0" w:space="0" w:color="auto"/>
                      </w:divBdr>
                    </w:div>
                  </w:divsChild>
                </w:div>
                <w:div w:id="1440635828">
                  <w:marLeft w:val="0"/>
                  <w:marRight w:val="0"/>
                  <w:marTop w:val="0"/>
                  <w:marBottom w:val="0"/>
                  <w:divBdr>
                    <w:top w:val="none" w:sz="0" w:space="0" w:color="auto"/>
                    <w:left w:val="none" w:sz="0" w:space="0" w:color="auto"/>
                    <w:bottom w:val="none" w:sz="0" w:space="0" w:color="auto"/>
                    <w:right w:val="none" w:sz="0" w:space="0" w:color="auto"/>
                  </w:divBdr>
                  <w:divsChild>
                    <w:div w:id="938291372">
                      <w:marLeft w:val="0"/>
                      <w:marRight w:val="0"/>
                      <w:marTop w:val="0"/>
                      <w:marBottom w:val="0"/>
                      <w:divBdr>
                        <w:top w:val="none" w:sz="0" w:space="0" w:color="auto"/>
                        <w:left w:val="none" w:sz="0" w:space="0" w:color="auto"/>
                        <w:bottom w:val="none" w:sz="0" w:space="0" w:color="auto"/>
                        <w:right w:val="none" w:sz="0" w:space="0" w:color="auto"/>
                      </w:divBdr>
                    </w:div>
                  </w:divsChild>
                </w:div>
                <w:div w:id="349994009">
                  <w:marLeft w:val="0"/>
                  <w:marRight w:val="0"/>
                  <w:marTop w:val="0"/>
                  <w:marBottom w:val="0"/>
                  <w:divBdr>
                    <w:top w:val="none" w:sz="0" w:space="0" w:color="auto"/>
                    <w:left w:val="none" w:sz="0" w:space="0" w:color="auto"/>
                    <w:bottom w:val="none" w:sz="0" w:space="0" w:color="auto"/>
                    <w:right w:val="none" w:sz="0" w:space="0" w:color="auto"/>
                  </w:divBdr>
                  <w:divsChild>
                    <w:div w:id="446043194">
                      <w:marLeft w:val="0"/>
                      <w:marRight w:val="0"/>
                      <w:marTop w:val="0"/>
                      <w:marBottom w:val="0"/>
                      <w:divBdr>
                        <w:top w:val="none" w:sz="0" w:space="0" w:color="auto"/>
                        <w:left w:val="none" w:sz="0" w:space="0" w:color="auto"/>
                        <w:bottom w:val="none" w:sz="0" w:space="0" w:color="auto"/>
                        <w:right w:val="none" w:sz="0" w:space="0" w:color="auto"/>
                      </w:divBdr>
                    </w:div>
                  </w:divsChild>
                </w:div>
                <w:div w:id="1686011269">
                  <w:marLeft w:val="0"/>
                  <w:marRight w:val="0"/>
                  <w:marTop w:val="0"/>
                  <w:marBottom w:val="0"/>
                  <w:divBdr>
                    <w:top w:val="none" w:sz="0" w:space="0" w:color="auto"/>
                    <w:left w:val="none" w:sz="0" w:space="0" w:color="auto"/>
                    <w:bottom w:val="none" w:sz="0" w:space="0" w:color="auto"/>
                    <w:right w:val="none" w:sz="0" w:space="0" w:color="auto"/>
                  </w:divBdr>
                  <w:divsChild>
                    <w:div w:id="1913083979">
                      <w:marLeft w:val="0"/>
                      <w:marRight w:val="0"/>
                      <w:marTop w:val="0"/>
                      <w:marBottom w:val="0"/>
                      <w:divBdr>
                        <w:top w:val="none" w:sz="0" w:space="0" w:color="auto"/>
                        <w:left w:val="none" w:sz="0" w:space="0" w:color="auto"/>
                        <w:bottom w:val="none" w:sz="0" w:space="0" w:color="auto"/>
                        <w:right w:val="none" w:sz="0" w:space="0" w:color="auto"/>
                      </w:divBdr>
                    </w:div>
                  </w:divsChild>
                </w:div>
                <w:div w:id="1952590235">
                  <w:marLeft w:val="0"/>
                  <w:marRight w:val="0"/>
                  <w:marTop w:val="0"/>
                  <w:marBottom w:val="0"/>
                  <w:divBdr>
                    <w:top w:val="none" w:sz="0" w:space="0" w:color="auto"/>
                    <w:left w:val="none" w:sz="0" w:space="0" w:color="auto"/>
                    <w:bottom w:val="none" w:sz="0" w:space="0" w:color="auto"/>
                    <w:right w:val="none" w:sz="0" w:space="0" w:color="auto"/>
                  </w:divBdr>
                  <w:divsChild>
                    <w:div w:id="386608948">
                      <w:marLeft w:val="0"/>
                      <w:marRight w:val="0"/>
                      <w:marTop w:val="0"/>
                      <w:marBottom w:val="0"/>
                      <w:divBdr>
                        <w:top w:val="none" w:sz="0" w:space="0" w:color="auto"/>
                        <w:left w:val="none" w:sz="0" w:space="0" w:color="auto"/>
                        <w:bottom w:val="none" w:sz="0" w:space="0" w:color="auto"/>
                        <w:right w:val="none" w:sz="0" w:space="0" w:color="auto"/>
                      </w:divBdr>
                    </w:div>
                  </w:divsChild>
                </w:div>
                <w:div w:id="1210150356">
                  <w:marLeft w:val="0"/>
                  <w:marRight w:val="0"/>
                  <w:marTop w:val="0"/>
                  <w:marBottom w:val="0"/>
                  <w:divBdr>
                    <w:top w:val="none" w:sz="0" w:space="0" w:color="auto"/>
                    <w:left w:val="none" w:sz="0" w:space="0" w:color="auto"/>
                    <w:bottom w:val="none" w:sz="0" w:space="0" w:color="auto"/>
                    <w:right w:val="none" w:sz="0" w:space="0" w:color="auto"/>
                  </w:divBdr>
                  <w:divsChild>
                    <w:div w:id="864561116">
                      <w:marLeft w:val="0"/>
                      <w:marRight w:val="0"/>
                      <w:marTop w:val="0"/>
                      <w:marBottom w:val="0"/>
                      <w:divBdr>
                        <w:top w:val="none" w:sz="0" w:space="0" w:color="auto"/>
                        <w:left w:val="none" w:sz="0" w:space="0" w:color="auto"/>
                        <w:bottom w:val="none" w:sz="0" w:space="0" w:color="auto"/>
                        <w:right w:val="none" w:sz="0" w:space="0" w:color="auto"/>
                      </w:divBdr>
                    </w:div>
                  </w:divsChild>
                </w:div>
                <w:div w:id="1346905930">
                  <w:marLeft w:val="0"/>
                  <w:marRight w:val="0"/>
                  <w:marTop w:val="0"/>
                  <w:marBottom w:val="0"/>
                  <w:divBdr>
                    <w:top w:val="none" w:sz="0" w:space="0" w:color="auto"/>
                    <w:left w:val="none" w:sz="0" w:space="0" w:color="auto"/>
                    <w:bottom w:val="none" w:sz="0" w:space="0" w:color="auto"/>
                    <w:right w:val="none" w:sz="0" w:space="0" w:color="auto"/>
                  </w:divBdr>
                  <w:divsChild>
                    <w:div w:id="186144142">
                      <w:marLeft w:val="0"/>
                      <w:marRight w:val="0"/>
                      <w:marTop w:val="0"/>
                      <w:marBottom w:val="0"/>
                      <w:divBdr>
                        <w:top w:val="none" w:sz="0" w:space="0" w:color="auto"/>
                        <w:left w:val="none" w:sz="0" w:space="0" w:color="auto"/>
                        <w:bottom w:val="none" w:sz="0" w:space="0" w:color="auto"/>
                        <w:right w:val="none" w:sz="0" w:space="0" w:color="auto"/>
                      </w:divBdr>
                    </w:div>
                  </w:divsChild>
                </w:div>
                <w:div w:id="2128618450">
                  <w:marLeft w:val="0"/>
                  <w:marRight w:val="0"/>
                  <w:marTop w:val="0"/>
                  <w:marBottom w:val="0"/>
                  <w:divBdr>
                    <w:top w:val="none" w:sz="0" w:space="0" w:color="auto"/>
                    <w:left w:val="none" w:sz="0" w:space="0" w:color="auto"/>
                    <w:bottom w:val="none" w:sz="0" w:space="0" w:color="auto"/>
                    <w:right w:val="none" w:sz="0" w:space="0" w:color="auto"/>
                  </w:divBdr>
                  <w:divsChild>
                    <w:div w:id="1679964514">
                      <w:marLeft w:val="0"/>
                      <w:marRight w:val="0"/>
                      <w:marTop w:val="0"/>
                      <w:marBottom w:val="0"/>
                      <w:divBdr>
                        <w:top w:val="none" w:sz="0" w:space="0" w:color="auto"/>
                        <w:left w:val="none" w:sz="0" w:space="0" w:color="auto"/>
                        <w:bottom w:val="none" w:sz="0" w:space="0" w:color="auto"/>
                        <w:right w:val="none" w:sz="0" w:space="0" w:color="auto"/>
                      </w:divBdr>
                    </w:div>
                  </w:divsChild>
                </w:div>
                <w:div w:id="1774134478">
                  <w:marLeft w:val="0"/>
                  <w:marRight w:val="0"/>
                  <w:marTop w:val="0"/>
                  <w:marBottom w:val="0"/>
                  <w:divBdr>
                    <w:top w:val="none" w:sz="0" w:space="0" w:color="auto"/>
                    <w:left w:val="none" w:sz="0" w:space="0" w:color="auto"/>
                    <w:bottom w:val="none" w:sz="0" w:space="0" w:color="auto"/>
                    <w:right w:val="none" w:sz="0" w:space="0" w:color="auto"/>
                  </w:divBdr>
                  <w:divsChild>
                    <w:div w:id="1400714917">
                      <w:marLeft w:val="0"/>
                      <w:marRight w:val="0"/>
                      <w:marTop w:val="0"/>
                      <w:marBottom w:val="0"/>
                      <w:divBdr>
                        <w:top w:val="none" w:sz="0" w:space="0" w:color="auto"/>
                        <w:left w:val="none" w:sz="0" w:space="0" w:color="auto"/>
                        <w:bottom w:val="none" w:sz="0" w:space="0" w:color="auto"/>
                        <w:right w:val="none" w:sz="0" w:space="0" w:color="auto"/>
                      </w:divBdr>
                    </w:div>
                  </w:divsChild>
                </w:div>
                <w:div w:id="645016406">
                  <w:marLeft w:val="0"/>
                  <w:marRight w:val="0"/>
                  <w:marTop w:val="0"/>
                  <w:marBottom w:val="0"/>
                  <w:divBdr>
                    <w:top w:val="none" w:sz="0" w:space="0" w:color="auto"/>
                    <w:left w:val="none" w:sz="0" w:space="0" w:color="auto"/>
                    <w:bottom w:val="none" w:sz="0" w:space="0" w:color="auto"/>
                    <w:right w:val="none" w:sz="0" w:space="0" w:color="auto"/>
                  </w:divBdr>
                  <w:divsChild>
                    <w:div w:id="22482489">
                      <w:marLeft w:val="0"/>
                      <w:marRight w:val="0"/>
                      <w:marTop w:val="0"/>
                      <w:marBottom w:val="0"/>
                      <w:divBdr>
                        <w:top w:val="none" w:sz="0" w:space="0" w:color="auto"/>
                        <w:left w:val="none" w:sz="0" w:space="0" w:color="auto"/>
                        <w:bottom w:val="none" w:sz="0" w:space="0" w:color="auto"/>
                        <w:right w:val="none" w:sz="0" w:space="0" w:color="auto"/>
                      </w:divBdr>
                    </w:div>
                  </w:divsChild>
                </w:div>
                <w:div w:id="1495797574">
                  <w:marLeft w:val="0"/>
                  <w:marRight w:val="0"/>
                  <w:marTop w:val="0"/>
                  <w:marBottom w:val="0"/>
                  <w:divBdr>
                    <w:top w:val="none" w:sz="0" w:space="0" w:color="auto"/>
                    <w:left w:val="none" w:sz="0" w:space="0" w:color="auto"/>
                    <w:bottom w:val="none" w:sz="0" w:space="0" w:color="auto"/>
                    <w:right w:val="none" w:sz="0" w:space="0" w:color="auto"/>
                  </w:divBdr>
                  <w:divsChild>
                    <w:div w:id="439642235">
                      <w:marLeft w:val="0"/>
                      <w:marRight w:val="0"/>
                      <w:marTop w:val="0"/>
                      <w:marBottom w:val="0"/>
                      <w:divBdr>
                        <w:top w:val="none" w:sz="0" w:space="0" w:color="auto"/>
                        <w:left w:val="none" w:sz="0" w:space="0" w:color="auto"/>
                        <w:bottom w:val="none" w:sz="0" w:space="0" w:color="auto"/>
                        <w:right w:val="none" w:sz="0" w:space="0" w:color="auto"/>
                      </w:divBdr>
                    </w:div>
                  </w:divsChild>
                </w:div>
                <w:div w:id="1602106802">
                  <w:marLeft w:val="0"/>
                  <w:marRight w:val="0"/>
                  <w:marTop w:val="0"/>
                  <w:marBottom w:val="0"/>
                  <w:divBdr>
                    <w:top w:val="none" w:sz="0" w:space="0" w:color="auto"/>
                    <w:left w:val="none" w:sz="0" w:space="0" w:color="auto"/>
                    <w:bottom w:val="none" w:sz="0" w:space="0" w:color="auto"/>
                    <w:right w:val="none" w:sz="0" w:space="0" w:color="auto"/>
                  </w:divBdr>
                  <w:divsChild>
                    <w:div w:id="233515287">
                      <w:marLeft w:val="0"/>
                      <w:marRight w:val="0"/>
                      <w:marTop w:val="0"/>
                      <w:marBottom w:val="0"/>
                      <w:divBdr>
                        <w:top w:val="none" w:sz="0" w:space="0" w:color="auto"/>
                        <w:left w:val="none" w:sz="0" w:space="0" w:color="auto"/>
                        <w:bottom w:val="none" w:sz="0" w:space="0" w:color="auto"/>
                        <w:right w:val="none" w:sz="0" w:space="0" w:color="auto"/>
                      </w:divBdr>
                    </w:div>
                  </w:divsChild>
                </w:div>
                <w:div w:id="1211646601">
                  <w:marLeft w:val="0"/>
                  <w:marRight w:val="0"/>
                  <w:marTop w:val="0"/>
                  <w:marBottom w:val="0"/>
                  <w:divBdr>
                    <w:top w:val="none" w:sz="0" w:space="0" w:color="auto"/>
                    <w:left w:val="none" w:sz="0" w:space="0" w:color="auto"/>
                    <w:bottom w:val="none" w:sz="0" w:space="0" w:color="auto"/>
                    <w:right w:val="none" w:sz="0" w:space="0" w:color="auto"/>
                  </w:divBdr>
                  <w:divsChild>
                    <w:div w:id="1945183450">
                      <w:marLeft w:val="0"/>
                      <w:marRight w:val="0"/>
                      <w:marTop w:val="0"/>
                      <w:marBottom w:val="0"/>
                      <w:divBdr>
                        <w:top w:val="none" w:sz="0" w:space="0" w:color="auto"/>
                        <w:left w:val="none" w:sz="0" w:space="0" w:color="auto"/>
                        <w:bottom w:val="none" w:sz="0" w:space="0" w:color="auto"/>
                        <w:right w:val="none" w:sz="0" w:space="0" w:color="auto"/>
                      </w:divBdr>
                    </w:div>
                  </w:divsChild>
                </w:div>
                <w:div w:id="1059479815">
                  <w:marLeft w:val="0"/>
                  <w:marRight w:val="0"/>
                  <w:marTop w:val="0"/>
                  <w:marBottom w:val="0"/>
                  <w:divBdr>
                    <w:top w:val="none" w:sz="0" w:space="0" w:color="auto"/>
                    <w:left w:val="none" w:sz="0" w:space="0" w:color="auto"/>
                    <w:bottom w:val="none" w:sz="0" w:space="0" w:color="auto"/>
                    <w:right w:val="none" w:sz="0" w:space="0" w:color="auto"/>
                  </w:divBdr>
                  <w:divsChild>
                    <w:div w:id="715277942">
                      <w:marLeft w:val="0"/>
                      <w:marRight w:val="0"/>
                      <w:marTop w:val="0"/>
                      <w:marBottom w:val="0"/>
                      <w:divBdr>
                        <w:top w:val="none" w:sz="0" w:space="0" w:color="auto"/>
                        <w:left w:val="none" w:sz="0" w:space="0" w:color="auto"/>
                        <w:bottom w:val="none" w:sz="0" w:space="0" w:color="auto"/>
                        <w:right w:val="none" w:sz="0" w:space="0" w:color="auto"/>
                      </w:divBdr>
                    </w:div>
                  </w:divsChild>
                </w:div>
                <w:div w:id="1425027985">
                  <w:marLeft w:val="0"/>
                  <w:marRight w:val="0"/>
                  <w:marTop w:val="0"/>
                  <w:marBottom w:val="0"/>
                  <w:divBdr>
                    <w:top w:val="none" w:sz="0" w:space="0" w:color="auto"/>
                    <w:left w:val="none" w:sz="0" w:space="0" w:color="auto"/>
                    <w:bottom w:val="none" w:sz="0" w:space="0" w:color="auto"/>
                    <w:right w:val="none" w:sz="0" w:space="0" w:color="auto"/>
                  </w:divBdr>
                  <w:divsChild>
                    <w:div w:id="2062942263">
                      <w:marLeft w:val="0"/>
                      <w:marRight w:val="0"/>
                      <w:marTop w:val="0"/>
                      <w:marBottom w:val="0"/>
                      <w:divBdr>
                        <w:top w:val="none" w:sz="0" w:space="0" w:color="auto"/>
                        <w:left w:val="none" w:sz="0" w:space="0" w:color="auto"/>
                        <w:bottom w:val="none" w:sz="0" w:space="0" w:color="auto"/>
                        <w:right w:val="none" w:sz="0" w:space="0" w:color="auto"/>
                      </w:divBdr>
                    </w:div>
                  </w:divsChild>
                </w:div>
                <w:div w:id="1686327575">
                  <w:marLeft w:val="0"/>
                  <w:marRight w:val="0"/>
                  <w:marTop w:val="0"/>
                  <w:marBottom w:val="0"/>
                  <w:divBdr>
                    <w:top w:val="none" w:sz="0" w:space="0" w:color="auto"/>
                    <w:left w:val="none" w:sz="0" w:space="0" w:color="auto"/>
                    <w:bottom w:val="none" w:sz="0" w:space="0" w:color="auto"/>
                    <w:right w:val="none" w:sz="0" w:space="0" w:color="auto"/>
                  </w:divBdr>
                  <w:divsChild>
                    <w:div w:id="1321730711">
                      <w:marLeft w:val="0"/>
                      <w:marRight w:val="0"/>
                      <w:marTop w:val="0"/>
                      <w:marBottom w:val="0"/>
                      <w:divBdr>
                        <w:top w:val="none" w:sz="0" w:space="0" w:color="auto"/>
                        <w:left w:val="none" w:sz="0" w:space="0" w:color="auto"/>
                        <w:bottom w:val="none" w:sz="0" w:space="0" w:color="auto"/>
                        <w:right w:val="none" w:sz="0" w:space="0" w:color="auto"/>
                      </w:divBdr>
                    </w:div>
                  </w:divsChild>
                </w:div>
                <w:div w:id="1726366781">
                  <w:marLeft w:val="0"/>
                  <w:marRight w:val="0"/>
                  <w:marTop w:val="0"/>
                  <w:marBottom w:val="0"/>
                  <w:divBdr>
                    <w:top w:val="none" w:sz="0" w:space="0" w:color="auto"/>
                    <w:left w:val="none" w:sz="0" w:space="0" w:color="auto"/>
                    <w:bottom w:val="none" w:sz="0" w:space="0" w:color="auto"/>
                    <w:right w:val="none" w:sz="0" w:space="0" w:color="auto"/>
                  </w:divBdr>
                  <w:divsChild>
                    <w:div w:id="273244466">
                      <w:marLeft w:val="0"/>
                      <w:marRight w:val="0"/>
                      <w:marTop w:val="0"/>
                      <w:marBottom w:val="0"/>
                      <w:divBdr>
                        <w:top w:val="none" w:sz="0" w:space="0" w:color="auto"/>
                        <w:left w:val="none" w:sz="0" w:space="0" w:color="auto"/>
                        <w:bottom w:val="none" w:sz="0" w:space="0" w:color="auto"/>
                        <w:right w:val="none" w:sz="0" w:space="0" w:color="auto"/>
                      </w:divBdr>
                    </w:div>
                  </w:divsChild>
                </w:div>
                <w:div w:id="1423453550">
                  <w:marLeft w:val="0"/>
                  <w:marRight w:val="0"/>
                  <w:marTop w:val="0"/>
                  <w:marBottom w:val="0"/>
                  <w:divBdr>
                    <w:top w:val="none" w:sz="0" w:space="0" w:color="auto"/>
                    <w:left w:val="none" w:sz="0" w:space="0" w:color="auto"/>
                    <w:bottom w:val="none" w:sz="0" w:space="0" w:color="auto"/>
                    <w:right w:val="none" w:sz="0" w:space="0" w:color="auto"/>
                  </w:divBdr>
                  <w:divsChild>
                    <w:div w:id="48460190">
                      <w:marLeft w:val="0"/>
                      <w:marRight w:val="0"/>
                      <w:marTop w:val="0"/>
                      <w:marBottom w:val="0"/>
                      <w:divBdr>
                        <w:top w:val="none" w:sz="0" w:space="0" w:color="auto"/>
                        <w:left w:val="none" w:sz="0" w:space="0" w:color="auto"/>
                        <w:bottom w:val="none" w:sz="0" w:space="0" w:color="auto"/>
                        <w:right w:val="none" w:sz="0" w:space="0" w:color="auto"/>
                      </w:divBdr>
                    </w:div>
                  </w:divsChild>
                </w:div>
                <w:div w:id="1982686907">
                  <w:marLeft w:val="0"/>
                  <w:marRight w:val="0"/>
                  <w:marTop w:val="0"/>
                  <w:marBottom w:val="0"/>
                  <w:divBdr>
                    <w:top w:val="none" w:sz="0" w:space="0" w:color="auto"/>
                    <w:left w:val="none" w:sz="0" w:space="0" w:color="auto"/>
                    <w:bottom w:val="none" w:sz="0" w:space="0" w:color="auto"/>
                    <w:right w:val="none" w:sz="0" w:space="0" w:color="auto"/>
                  </w:divBdr>
                  <w:divsChild>
                    <w:div w:id="1687320621">
                      <w:marLeft w:val="0"/>
                      <w:marRight w:val="0"/>
                      <w:marTop w:val="0"/>
                      <w:marBottom w:val="0"/>
                      <w:divBdr>
                        <w:top w:val="none" w:sz="0" w:space="0" w:color="auto"/>
                        <w:left w:val="none" w:sz="0" w:space="0" w:color="auto"/>
                        <w:bottom w:val="none" w:sz="0" w:space="0" w:color="auto"/>
                        <w:right w:val="none" w:sz="0" w:space="0" w:color="auto"/>
                      </w:divBdr>
                    </w:div>
                  </w:divsChild>
                </w:div>
                <w:div w:id="2088068486">
                  <w:marLeft w:val="0"/>
                  <w:marRight w:val="0"/>
                  <w:marTop w:val="0"/>
                  <w:marBottom w:val="0"/>
                  <w:divBdr>
                    <w:top w:val="none" w:sz="0" w:space="0" w:color="auto"/>
                    <w:left w:val="none" w:sz="0" w:space="0" w:color="auto"/>
                    <w:bottom w:val="none" w:sz="0" w:space="0" w:color="auto"/>
                    <w:right w:val="none" w:sz="0" w:space="0" w:color="auto"/>
                  </w:divBdr>
                  <w:divsChild>
                    <w:div w:id="927691791">
                      <w:marLeft w:val="0"/>
                      <w:marRight w:val="0"/>
                      <w:marTop w:val="0"/>
                      <w:marBottom w:val="0"/>
                      <w:divBdr>
                        <w:top w:val="none" w:sz="0" w:space="0" w:color="auto"/>
                        <w:left w:val="none" w:sz="0" w:space="0" w:color="auto"/>
                        <w:bottom w:val="none" w:sz="0" w:space="0" w:color="auto"/>
                        <w:right w:val="none" w:sz="0" w:space="0" w:color="auto"/>
                      </w:divBdr>
                    </w:div>
                  </w:divsChild>
                </w:div>
                <w:div w:id="1037513020">
                  <w:marLeft w:val="0"/>
                  <w:marRight w:val="0"/>
                  <w:marTop w:val="0"/>
                  <w:marBottom w:val="0"/>
                  <w:divBdr>
                    <w:top w:val="none" w:sz="0" w:space="0" w:color="auto"/>
                    <w:left w:val="none" w:sz="0" w:space="0" w:color="auto"/>
                    <w:bottom w:val="none" w:sz="0" w:space="0" w:color="auto"/>
                    <w:right w:val="none" w:sz="0" w:space="0" w:color="auto"/>
                  </w:divBdr>
                  <w:divsChild>
                    <w:div w:id="2028632748">
                      <w:marLeft w:val="0"/>
                      <w:marRight w:val="0"/>
                      <w:marTop w:val="0"/>
                      <w:marBottom w:val="0"/>
                      <w:divBdr>
                        <w:top w:val="none" w:sz="0" w:space="0" w:color="auto"/>
                        <w:left w:val="none" w:sz="0" w:space="0" w:color="auto"/>
                        <w:bottom w:val="none" w:sz="0" w:space="0" w:color="auto"/>
                        <w:right w:val="none" w:sz="0" w:space="0" w:color="auto"/>
                      </w:divBdr>
                    </w:div>
                  </w:divsChild>
                </w:div>
                <w:div w:id="959727570">
                  <w:marLeft w:val="0"/>
                  <w:marRight w:val="0"/>
                  <w:marTop w:val="0"/>
                  <w:marBottom w:val="0"/>
                  <w:divBdr>
                    <w:top w:val="none" w:sz="0" w:space="0" w:color="auto"/>
                    <w:left w:val="none" w:sz="0" w:space="0" w:color="auto"/>
                    <w:bottom w:val="none" w:sz="0" w:space="0" w:color="auto"/>
                    <w:right w:val="none" w:sz="0" w:space="0" w:color="auto"/>
                  </w:divBdr>
                  <w:divsChild>
                    <w:div w:id="1418751856">
                      <w:marLeft w:val="0"/>
                      <w:marRight w:val="0"/>
                      <w:marTop w:val="0"/>
                      <w:marBottom w:val="0"/>
                      <w:divBdr>
                        <w:top w:val="none" w:sz="0" w:space="0" w:color="auto"/>
                        <w:left w:val="none" w:sz="0" w:space="0" w:color="auto"/>
                        <w:bottom w:val="none" w:sz="0" w:space="0" w:color="auto"/>
                        <w:right w:val="none" w:sz="0" w:space="0" w:color="auto"/>
                      </w:divBdr>
                    </w:div>
                  </w:divsChild>
                </w:div>
                <w:div w:id="574558123">
                  <w:marLeft w:val="0"/>
                  <w:marRight w:val="0"/>
                  <w:marTop w:val="0"/>
                  <w:marBottom w:val="0"/>
                  <w:divBdr>
                    <w:top w:val="none" w:sz="0" w:space="0" w:color="auto"/>
                    <w:left w:val="none" w:sz="0" w:space="0" w:color="auto"/>
                    <w:bottom w:val="none" w:sz="0" w:space="0" w:color="auto"/>
                    <w:right w:val="none" w:sz="0" w:space="0" w:color="auto"/>
                  </w:divBdr>
                  <w:divsChild>
                    <w:div w:id="1496264765">
                      <w:marLeft w:val="0"/>
                      <w:marRight w:val="0"/>
                      <w:marTop w:val="0"/>
                      <w:marBottom w:val="0"/>
                      <w:divBdr>
                        <w:top w:val="none" w:sz="0" w:space="0" w:color="auto"/>
                        <w:left w:val="none" w:sz="0" w:space="0" w:color="auto"/>
                        <w:bottom w:val="none" w:sz="0" w:space="0" w:color="auto"/>
                        <w:right w:val="none" w:sz="0" w:space="0" w:color="auto"/>
                      </w:divBdr>
                    </w:div>
                  </w:divsChild>
                </w:div>
                <w:div w:id="159734806">
                  <w:marLeft w:val="0"/>
                  <w:marRight w:val="0"/>
                  <w:marTop w:val="0"/>
                  <w:marBottom w:val="0"/>
                  <w:divBdr>
                    <w:top w:val="none" w:sz="0" w:space="0" w:color="auto"/>
                    <w:left w:val="none" w:sz="0" w:space="0" w:color="auto"/>
                    <w:bottom w:val="none" w:sz="0" w:space="0" w:color="auto"/>
                    <w:right w:val="none" w:sz="0" w:space="0" w:color="auto"/>
                  </w:divBdr>
                  <w:divsChild>
                    <w:div w:id="252663130">
                      <w:marLeft w:val="0"/>
                      <w:marRight w:val="0"/>
                      <w:marTop w:val="0"/>
                      <w:marBottom w:val="0"/>
                      <w:divBdr>
                        <w:top w:val="none" w:sz="0" w:space="0" w:color="auto"/>
                        <w:left w:val="none" w:sz="0" w:space="0" w:color="auto"/>
                        <w:bottom w:val="none" w:sz="0" w:space="0" w:color="auto"/>
                        <w:right w:val="none" w:sz="0" w:space="0" w:color="auto"/>
                      </w:divBdr>
                    </w:div>
                  </w:divsChild>
                </w:div>
                <w:div w:id="1400129493">
                  <w:marLeft w:val="0"/>
                  <w:marRight w:val="0"/>
                  <w:marTop w:val="0"/>
                  <w:marBottom w:val="0"/>
                  <w:divBdr>
                    <w:top w:val="none" w:sz="0" w:space="0" w:color="auto"/>
                    <w:left w:val="none" w:sz="0" w:space="0" w:color="auto"/>
                    <w:bottom w:val="none" w:sz="0" w:space="0" w:color="auto"/>
                    <w:right w:val="none" w:sz="0" w:space="0" w:color="auto"/>
                  </w:divBdr>
                  <w:divsChild>
                    <w:div w:id="1358896022">
                      <w:marLeft w:val="0"/>
                      <w:marRight w:val="0"/>
                      <w:marTop w:val="0"/>
                      <w:marBottom w:val="0"/>
                      <w:divBdr>
                        <w:top w:val="none" w:sz="0" w:space="0" w:color="auto"/>
                        <w:left w:val="none" w:sz="0" w:space="0" w:color="auto"/>
                        <w:bottom w:val="none" w:sz="0" w:space="0" w:color="auto"/>
                        <w:right w:val="none" w:sz="0" w:space="0" w:color="auto"/>
                      </w:divBdr>
                    </w:div>
                  </w:divsChild>
                </w:div>
                <w:div w:id="629165385">
                  <w:marLeft w:val="0"/>
                  <w:marRight w:val="0"/>
                  <w:marTop w:val="0"/>
                  <w:marBottom w:val="0"/>
                  <w:divBdr>
                    <w:top w:val="none" w:sz="0" w:space="0" w:color="auto"/>
                    <w:left w:val="none" w:sz="0" w:space="0" w:color="auto"/>
                    <w:bottom w:val="none" w:sz="0" w:space="0" w:color="auto"/>
                    <w:right w:val="none" w:sz="0" w:space="0" w:color="auto"/>
                  </w:divBdr>
                  <w:divsChild>
                    <w:div w:id="1439375066">
                      <w:marLeft w:val="0"/>
                      <w:marRight w:val="0"/>
                      <w:marTop w:val="0"/>
                      <w:marBottom w:val="0"/>
                      <w:divBdr>
                        <w:top w:val="none" w:sz="0" w:space="0" w:color="auto"/>
                        <w:left w:val="none" w:sz="0" w:space="0" w:color="auto"/>
                        <w:bottom w:val="none" w:sz="0" w:space="0" w:color="auto"/>
                        <w:right w:val="none" w:sz="0" w:space="0" w:color="auto"/>
                      </w:divBdr>
                    </w:div>
                  </w:divsChild>
                </w:div>
                <w:div w:id="1315451060">
                  <w:marLeft w:val="0"/>
                  <w:marRight w:val="0"/>
                  <w:marTop w:val="0"/>
                  <w:marBottom w:val="0"/>
                  <w:divBdr>
                    <w:top w:val="none" w:sz="0" w:space="0" w:color="auto"/>
                    <w:left w:val="none" w:sz="0" w:space="0" w:color="auto"/>
                    <w:bottom w:val="none" w:sz="0" w:space="0" w:color="auto"/>
                    <w:right w:val="none" w:sz="0" w:space="0" w:color="auto"/>
                  </w:divBdr>
                  <w:divsChild>
                    <w:div w:id="37360473">
                      <w:marLeft w:val="0"/>
                      <w:marRight w:val="0"/>
                      <w:marTop w:val="0"/>
                      <w:marBottom w:val="0"/>
                      <w:divBdr>
                        <w:top w:val="none" w:sz="0" w:space="0" w:color="auto"/>
                        <w:left w:val="none" w:sz="0" w:space="0" w:color="auto"/>
                        <w:bottom w:val="none" w:sz="0" w:space="0" w:color="auto"/>
                        <w:right w:val="none" w:sz="0" w:space="0" w:color="auto"/>
                      </w:divBdr>
                    </w:div>
                  </w:divsChild>
                </w:div>
                <w:div w:id="1582375411">
                  <w:marLeft w:val="0"/>
                  <w:marRight w:val="0"/>
                  <w:marTop w:val="0"/>
                  <w:marBottom w:val="0"/>
                  <w:divBdr>
                    <w:top w:val="none" w:sz="0" w:space="0" w:color="auto"/>
                    <w:left w:val="none" w:sz="0" w:space="0" w:color="auto"/>
                    <w:bottom w:val="none" w:sz="0" w:space="0" w:color="auto"/>
                    <w:right w:val="none" w:sz="0" w:space="0" w:color="auto"/>
                  </w:divBdr>
                  <w:divsChild>
                    <w:div w:id="1128975">
                      <w:marLeft w:val="0"/>
                      <w:marRight w:val="0"/>
                      <w:marTop w:val="0"/>
                      <w:marBottom w:val="0"/>
                      <w:divBdr>
                        <w:top w:val="none" w:sz="0" w:space="0" w:color="auto"/>
                        <w:left w:val="none" w:sz="0" w:space="0" w:color="auto"/>
                        <w:bottom w:val="none" w:sz="0" w:space="0" w:color="auto"/>
                        <w:right w:val="none" w:sz="0" w:space="0" w:color="auto"/>
                      </w:divBdr>
                    </w:div>
                  </w:divsChild>
                </w:div>
                <w:div w:id="666789871">
                  <w:marLeft w:val="0"/>
                  <w:marRight w:val="0"/>
                  <w:marTop w:val="0"/>
                  <w:marBottom w:val="0"/>
                  <w:divBdr>
                    <w:top w:val="none" w:sz="0" w:space="0" w:color="auto"/>
                    <w:left w:val="none" w:sz="0" w:space="0" w:color="auto"/>
                    <w:bottom w:val="none" w:sz="0" w:space="0" w:color="auto"/>
                    <w:right w:val="none" w:sz="0" w:space="0" w:color="auto"/>
                  </w:divBdr>
                  <w:divsChild>
                    <w:div w:id="1857956828">
                      <w:marLeft w:val="0"/>
                      <w:marRight w:val="0"/>
                      <w:marTop w:val="0"/>
                      <w:marBottom w:val="0"/>
                      <w:divBdr>
                        <w:top w:val="none" w:sz="0" w:space="0" w:color="auto"/>
                        <w:left w:val="none" w:sz="0" w:space="0" w:color="auto"/>
                        <w:bottom w:val="none" w:sz="0" w:space="0" w:color="auto"/>
                        <w:right w:val="none" w:sz="0" w:space="0" w:color="auto"/>
                      </w:divBdr>
                    </w:div>
                  </w:divsChild>
                </w:div>
                <w:div w:id="2002342036">
                  <w:marLeft w:val="0"/>
                  <w:marRight w:val="0"/>
                  <w:marTop w:val="0"/>
                  <w:marBottom w:val="0"/>
                  <w:divBdr>
                    <w:top w:val="none" w:sz="0" w:space="0" w:color="auto"/>
                    <w:left w:val="none" w:sz="0" w:space="0" w:color="auto"/>
                    <w:bottom w:val="none" w:sz="0" w:space="0" w:color="auto"/>
                    <w:right w:val="none" w:sz="0" w:space="0" w:color="auto"/>
                  </w:divBdr>
                  <w:divsChild>
                    <w:div w:id="1558082624">
                      <w:marLeft w:val="0"/>
                      <w:marRight w:val="0"/>
                      <w:marTop w:val="0"/>
                      <w:marBottom w:val="0"/>
                      <w:divBdr>
                        <w:top w:val="none" w:sz="0" w:space="0" w:color="auto"/>
                        <w:left w:val="none" w:sz="0" w:space="0" w:color="auto"/>
                        <w:bottom w:val="none" w:sz="0" w:space="0" w:color="auto"/>
                        <w:right w:val="none" w:sz="0" w:space="0" w:color="auto"/>
                      </w:divBdr>
                    </w:div>
                  </w:divsChild>
                </w:div>
                <w:div w:id="943267846">
                  <w:marLeft w:val="0"/>
                  <w:marRight w:val="0"/>
                  <w:marTop w:val="0"/>
                  <w:marBottom w:val="0"/>
                  <w:divBdr>
                    <w:top w:val="none" w:sz="0" w:space="0" w:color="auto"/>
                    <w:left w:val="none" w:sz="0" w:space="0" w:color="auto"/>
                    <w:bottom w:val="none" w:sz="0" w:space="0" w:color="auto"/>
                    <w:right w:val="none" w:sz="0" w:space="0" w:color="auto"/>
                  </w:divBdr>
                  <w:divsChild>
                    <w:div w:id="1853183400">
                      <w:marLeft w:val="0"/>
                      <w:marRight w:val="0"/>
                      <w:marTop w:val="0"/>
                      <w:marBottom w:val="0"/>
                      <w:divBdr>
                        <w:top w:val="none" w:sz="0" w:space="0" w:color="auto"/>
                        <w:left w:val="none" w:sz="0" w:space="0" w:color="auto"/>
                        <w:bottom w:val="none" w:sz="0" w:space="0" w:color="auto"/>
                        <w:right w:val="none" w:sz="0" w:space="0" w:color="auto"/>
                      </w:divBdr>
                    </w:div>
                  </w:divsChild>
                </w:div>
                <w:div w:id="1129132115">
                  <w:marLeft w:val="0"/>
                  <w:marRight w:val="0"/>
                  <w:marTop w:val="0"/>
                  <w:marBottom w:val="0"/>
                  <w:divBdr>
                    <w:top w:val="none" w:sz="0" w:space="0" w:color="auto"/>
                    <w:left w:val="none" w:sz="0" w:space="0" w:color="auto"/>
                    <w:bottom w:val="none" w:sz="0" w:space="0" w:color="auto"/>
                    <w:right w:val="none" w:sz="0" w:space="0" w:color="auto"/>
                  </w:divBdr>
                  <w:divsChild>
                    <w:div w:id="630477124">
                      <w:marLeft w:val="0"/>
                      <w:marRight w:val="0"/>
                      <w:marTop w:val="0"/>
                      <w:marBottom w:val="0"/>
                      <w:divBdr>
                        <w:top w:val="none" w:sz="0" w:space="0" w:color="auto"/>
                        <w:left w:val="none" w:sz="0" w:space="0" w:color="auto"/>
                        <w:bottom w:val="none" w:sz="0" w:space="0" w:color="auto"/>
                        <w:right w:val="none" w:sz="0" w:space="0" w:color="auto"/>
                      </w:divBdr>
                    </w:div>
                  </w:divsChild>
                </w:div>
                <w:div w:id="1451631449">
                  <w:marLeft w:val="0"/>
                  <w:marRight w:val="0"/>
                  <w:marTop w:val="0"/>
                  <w:marBottom w:val="0"/>
                  <w:divBdr>
                    <w:top w:val="none" w:sz="0" w:space="0" w:color="auto"/>
                    <w:left w:val="none" w:sz="0" w:space="0" w:color="auto"/>
                    <w:bottom w:val="none" w:sz="0" w:space="0" w:color="auto"/>
                    <w:right w:val="none" w:sz="0" w:space="0" w:color="auto"/>
                  </w:divBdr>
                  <w:divsChild>
                    <w:div w:id="1791819945">
                      <w:marLeft w:val="0"/>
                      <w:marRight w:val="0"/>
                      <w:marTop w:val="0"/>
                      <w:marBottom w:val="0"/>
                      <w:divBdr>
                        <w:top w:val="none" w:sz="0" w:space="0" w:color="auto"/>
                        <w:left w:val="none" w:sz="0" w:space="0" w:color="auto"/>
                        <w:bottom w:val="none" w:sz="0" w:space="0" w:color="auto"/>
                        <w:right w:val="none" w:sz="0" w:space="0" w:color="auto"/>
                      </w:divBdr>
                    </w:div>
                  </w:divsChild>
                </w:div>
                <w:div w:id="1933705989">
                  <w:marLeft w:val="0"/>
                  <w:marRight w:val="0"/>
                  <w:marTop w:val="0"/>
                  <w:marBottom w:val="0"/>
                  <w:divBdr>
                    <w:top w:val="none" w:sz="0" w:space="0" w:color="auto"/>
                    <w:left w:val="none" w:sz="0" w:space="0" w:color="auto"/>
                    <w:bottom w:val="none" w:sz="0" w:space="0" w:color="auto"/>
                    <w:right w:val="none" w:sz="0" w:space="0" w:color="auto"/>
                  </w:divBdr>
                  <w:divsChild>
                    <w:div w:id="803545864">
                      <w:marLeft w:val="0"/>
                      <w:marRight w:val="0"/>
                      <w:marTop w:val="0"/>
                      <w:marBottom w:val="0"/>
                      <w:divBdr>
                        <w:top w:val="none" w:sz="0" w:space="0" w:color="auto"/>
                        <w:left w:val="none" w:sz="0" w:space="0" w:color="auto"/>
                        <w:bottom w:val="none" w:sz="0" w:space="0" w:color="auto"/>
                        <w:right w:val="none" w:sz="0" w:space="0" w:color="auto"/>
                      </w:divBdr>
                    </w:div>
                  </w:divsChild>
                </w:div>
                <w:div w:id="481241293">
                  <w:marLeft w:val="0"/>
                  <w:marRight w:val="0"/>
                  <w:marTop w:val="0"/>
                  <w:marBottom w:val="0"/>
                  <w:divBdr>
                    <w:top w:val="none" w:sz="0" w:space="0" w:color="auto"/>
                    <w:left w:val="none" w:sz="0" w:space="0" w:color="auto"/>
                    <w:bottom w:val="none" w:sz="0" w:space="0" w:color="auto"/>
                    <w:right w:val="none" w:sz="0" w:space="0" w:color="auto"/>
                  </w:divBdr>
                  <w:divsChild>
                    <w:div w:id="1735658077">
                      <w:marLeft w:val="0"/>
                      <w:marRight w:val="0"/>
                      <w:marTop w:val="0"/>
                      <w:marBottom w:val="0"/>
                      <w:divBdr>
                        <w:top w:val="none" w:sz="0" w:space="0" w:color="auto"/>
                        <w:left w:val="none" w:sz="0" w:space="0" w:color="auto"/>
                        <w:bottom w:val="none" w:sz="0" w:space="0" w:color="auto"/>
                        <w:right w:val="none" w:sz="0" w:space="0" w:color="auto"/>
                      </w:divBdr>
                    </w:div>
                  </w:divsChild>
                </w:div>
                <w:div w:id="507448731">
                  <w:marLeft w:val="0"/>
                  <w:marRight w:val="0"/>
                  <w:marTop w:val="0"/>
                  <w:marBottom w:val="0"/>
                  <w:divBdr>
                    <w:top w:val="none" w:sz="0" w:space="0" w:color="auto"/>
                    <w:left w:val="none" w:sz="0" w:space="0" w:color="auto"/>
                    <w:bottom w:val="none" w:sz="0" w:space="0" w:color="auto"/>
                    <w:right w:val="none" w:sz="0" w:space="0" w:color="auto"/>
                  </w:divBdr>
                  <w:divsChild>
                    <w:div w:id="1645500670">
                      <w:marLeft w:val="0"/>
                      <w:marRight w:val="0"/>
                      <w:marTop w:val="0"/>
                      <w:marBottom w:val="0"/>
                      <w:divBdr>
                        <w:top w:val="none" w:sz="0" w:space="0" w:color="auto"/>
                        <w:left w:val="none" w:sz="0" w:space="0" w:color="auto"/>
                        <w:bottom w:val="none" w:sz="0" w:space="0" w:color="auto"/>
                        <w:right w:val="none" w:sz="0" w:space="0" w:color="auto"/>
                      </w:divBdr>
                    </w:div>
                  </w:divsChild>
                </w:div>
                <w:div w:id="1428580677">
                  <w:marLeft w:val="0"/>
                  <w:marRight w:val="0"/>
                  <w:marTop w:val="0"/>
                  <w:marBottom w:val="0"/>
                  <w:divBdr>
                    <w:top w:val="none" w:sz="0" w:space="0" w:color="auto"/>
                    <w:left w:val="none" w:sz="0" w:space="0" w:color="auto"/>
                    <w:bottom w:val="none" w:sz="0" w:space="0" w:color="auto"/>
                    <w:right w:val="none" w:sz="0" w:space="0" w:color="auto"/>
                  </w:divBdr>
                  <w:divsChild>
                    <w:div w:id="264727752">
                      <w:marLeft w:val="0"/>
                      <w:marRight w:val="0"/>
                      <w:marTop w:val="0"/>
                      <w:marBottom w:val="0"/>
                      <w:divBdr>
                        <w:top w:val="none" w:sz="0" w:space="0" w:color="auto"/>
                        <w:left w:val="none" w:sz="0" w:space="0" w:color="auto"/>
                        <w:bottom w:val="none" w:sz="0" w:space="0" w:color="auto"/>
                        <w:right w:val="none" w:sz="0" w:space="0" w:color="auto"/>
                      </w:divBdr>
                    </w:div>
                  </w:divsChild>
                </w:div>
                <w:div w:id="698119208">
                  <w:marLeft w:val="0"/>
                  <w:marRight w:val="0"/>
                  <w:marTop w:val="0"/>
                  <w:marBottom w:val="0"/>
                  <w:divBdr>
                    <w:top w:val="none" w:sz="0" w:space="0" w:color="auto"/>
                    <w:left w:val="none" w:sz="0" w:space="0" w:color="auto"/>
                    <w:bottom w:val="none" w:sz="0" w:space="0" w:color="auto"/>
                    <w:right w:val="none" w:sz="0" w:space="0" w:color="auto"/>
                  </w:divBdr>
                  <w:divsChild>
                    <w:div w:id="389962786">
                      <w:marLeft w:val="0"/>
                      <w:marRight w:val="0"/>
                      <w:marTop w:val="0"/>
                      <w:marBottom w:val="0"/>
                      <w:divBdr>
                        <w:top w:val="none" w:sz="0" w:space="0" w:color="auto"/>
                        <w:left w:val="none" w:sz="0" w:space="0" w:color="auto"/>
                        <w:bottom w:val="none" w:sz="0" w:space="0" w:color="auto"/>
                        <w:right w:val="none" w:sz="0" w:space="0" w:color="auto"/>
                      </w:divBdr>
                    </w:div>
                  </w:divsChild>
                </w:div>
                <w:div w:id="2059433407">
                  <w:marLeft w:val="0"/>
                  <w:marRight w:val="0"/>
                  <w:marTop w:val="0"/>
                  <w:marBottom w:val="0"/>
                  <w:divBdr>
                    <w:top w:val="none" w:sz="0" w:space="0" w:color="auto"/>
                    <w:left w:val="none" w:sz="0" w:space="0" w:color="auto"/>
                    <w:bottom w:val="none" w:sz="0" w:space="0" w:color="auto"/>
                    <w:right w:val="none" w:sz="0" w:space="0" w:color="auto"/>
                  </w:divBdr>
                  <w:divsChild>
                    <w:div w:id="1411385418">
                      <w:marLeft w:val="0"/>
                      <w:marRight w:val="0"/>
                      <w:marTop w:val="0"/>
                      <w:marBottom w:val="0"/>
                      <w:divBdr>
                        <w:top w:val="none" w:sz="0" w:space="0" w:color="auto"/>
                        <w:left w:val="none" w:sz="0" w:space="0" w:color="auto"/>
                        <w:bottom w:val="none" w:sz="0" w:space="0" w:color="auto"/>
                        <w:right w:val="none" w:sz="0" w:space="0" w:color="auto"/>
                      </w:divBdr>
                    </w:div>
                  </w:divsChild>
                </w:div>
                <w:div w:id="573465790">
                  <w:marLeft w:val="0"/>
                  <w:marRight w:val="0"/>
                  <w:marTop w:val="0"/>
                  <w:marBottom w:val="0"/>
                  <w:divBdr>
                    <w:top w:val="none" w:sz="0" w:space="0" w:color="auto"/>
                    <w:left w:val="none" w:sz="0" w:space="0" w:color="auto"/>
                    <w:bottom w:val="none" w:sz="0" w:space="0" w:color="auto"/>
                    <w:right w:val="none" w:sz="0" w:space="0" w:color="auto"/>
                  </w:divBdr>
                  <w:divsChild>
                    <w:div w:id="1220169477">
                      <w:marLeft w:val="0"/>
                      <w:marRight w:val="0"/>
                      <w:marTop w:val="0"/>
                      <w:marBottom w:val="0"/>
                      <w:divBdr>
                        <w:top w:val="none" w:sz="0" w:space="0" w:color="auto"/>
                        <w:left w:val="none" w:sz="0" w:space="0" w:color="auto"/>
                        <w:bottom w:val="none" w:sz="0" w:space="0" w:color="auto"/>
                        <w:right w:val="none" w:sz="0" w:space="0" w:color="auto"/>
                      </w:divBdr>
                    </w:div>
                  </w:divsChild>
                </w:div>
                <w:div w:id="267004828">
                  <w:marLeft w:val="0"/>
                  <w:marRight w:val="0"/>
                  <w:marTop w:val="0"/>
                  <w:marBottom w:val="0"/>
                  <w:divBdr>
                    <w:top w:val="none" w:sz="0" w:space="0" w:color="auto"/>
                    <w:left w:val="none" w:sz="0" w:space="0" w:color="auto"/>
                    <w:bottom w:val="none" w:sz="0" w:space="0" w:color="auto"/>
                    <w:right w:val="none" w:sz="0" w:space="0" w:color="auto"/>
                  </w:divBdr>
                  <w:divsChild>
                    <w:div w:id="1629045605">
                      <w:marLeft w:val="0"/>
                      <w:marRight w:val="0"/>
                      <w:marTop w:val="0"/>
                      <w:marBottom w:val="0"/>
                      <w:divBdr>
                        <w:top w:val="none" w:sz="0" w:space="0" w:color="auto"/>
                        <w:left w:val="none" w:sz="0" w:space="0" w:color="auto"/>
                        <w:bottom w:val="none" w:sz="0" w:space="0" w:color="auto"/>
                        <w:right w:val="none" w:sz="0" w:space="0" w:color="auto"/>
                      </w:divBdr>
                    </w:div>
                  </w:divsChild>
                </w:div>
                <w:div w:id="724186632">
                  <w:marLeft w:val="0"/>
                  <w:marRight w:val="0"/>
                  <w:marTop w:val="0"/>
                  <w:marBottom w:val="0"/>
                  <w:divBdr>
                    <w:top w:val="none" w:sz="0" w:space="0" w:color="auto"/>
                    <w:left w:val="none" w:sz="0" w:space="0" w:color="auto"/>
                    <w:bottom w:val="none" w:sz="0" w:space="0" w:color="auto"/>
                    <w:right w:val="none" w:sz="0" w:space="0" w:color="auto"/>
                  </w:divBdr>
                  <w:divsChild>
                    <w:div w:id="289633666">
                      <w:marLeft w:val="0"/>
                      <w:marRight w:val="0"/>
                      <w:marTop w:val="0"/>
                      <w:marBottom w:val="0"/>
                      <w:divBdr>
                        <w:top w:val="none" w:sz="0" w:space="0" w:color="auto"/>
                        <w:left w:val="none" w:sz="0" w:space="0" w:color="auto"/>
                        <w:bottom w:val="none" w:sz="0" w:space="0" w:color="auto"/>
                        <w:right w:val="none" w:sz="0" w:space="0" w:color="auto"/>
                      </w:divBdr>
                    </w:div>
                  </w:divsChild>
                </w:div>
                <w:div w:id="836264575">
                  <w:marLeft w:val="0"/>
                  <w:marRight w:val="0"/>
                  <w:marTop w:val="0"/>
                  <w:marBottom w:val="0"/>
                  <w:divBdr>
                    <w:top w:val="none" w:sz="0" w:space="0" w:color="auto"/>
                    <w:left w:val="none" w:sz="0" w:space="0" w:color="auto"/>
                    <w:bottom w:val="none" w:sz="0" w:space="0" w:color="auto"/>
                    <w:right w:val="none" w:sz="0" w:space="0" w:color="auto"/>
                  </w:divBdr>
                  <w:divsChild>
                    <w:div w:id="1974367662">
                      <w:marLeft w:val="0"/>
                      <w:marRight w:val="0"/>
                      <w:marTop w:val="0"/>
                      <w:marBottom w:val="0"/>
                      <w:divBdr>
                        <w:top w:val="none" w:sz="0" w:space="0" w:color="auto"/>
                        <w:left w:val="none" w:sz="0" w:space="0" w:color="auto"/>
                        <w:bottom w:val="none" w:sz="0" w:space="0" w:color="auto"/>
                        <w:right w:val="none" w:sz="0" w:space="0" w:color="auto"/>
                      </w:divBdr>
                    </w:div>
                  </w:divsChild>
                </w:div>
                <w:div w:id="1467314394">
                  <w:marLeft w:val="0"/>
                  <w:marRight w:val="0"/>
                  <w:marTop w:val="0"/>
                  <w:marBottom w:val="0"/>
                  <w:divBdr>
                    <w:top w:val="none" w:sz="0" w:space="0" w:color="auto"/>
                    <w:left w:val="none" w:sz="0" w:space="0" w:color="auto"/>
                    <w:bottom w:val="none" w:sz="0" w:space="0" w:color="auto"/>
                    <w:right w:val="none" w:sz="0" w:space="0" w:color="auto"/>
                  </w:divBdr>
                  <w:divsChild>
                    <w:div w:id="1490830853">
                      <w:marLeft w:val="0"/>
                      <w:marRight w:val="0"/>
                      <w:marTop w:val="0"/>
                      <w:marBottom w:val="0"/>
                      <w:divBdr>
                        <w:top w:val="none" w:sz="0" w:space="0" w:color="auto"/>
                        <w:left w:val="none" w:sz="0" w:space="0" w:color="auto"/>
                        <w:bottom w:val="none" w:sz="0" w:space="0" w:color="auto"/>
                        <w:right w:val="none" w:sz="0" w:space="0" w:color="auto"/>
                      </w:divBdr>
                    </w:div>
                  </w:divsChild>
                </w:div>
                <w:div w:id="1901475929">
                  <w:marLeft w:val="0"/>
                  <w:marRight w:val="0"/>
                  <w:marTop w:val="0"/>
                  <w:marBottom w:val="0"/>
                  <w:divBdr>
                    <w:top w:val="none" w:sz="0" w:space="0" w:color="auto"/>
                    <w:left w:val="none" w:sz="0" w:space="0" w:color="auto"/>
                    <w:bottom w:val="none" w:sz="0" w:space="0" w:color="auto"/>
                    <w:right w:val="none" w:sz="0" w:space="0" w:color="auto"/>
                  </w:divBdr>
                  <w:divsChild>
                    <w:div w:id="19081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861399">
          <w:marLeft w:val="0"/>
          <w:marRight w:val="0"/>
          <w:marTop w:val="0"/>
          <w:marBottom w:val="0"/>
          <w:divBdr>
            <w:top w:val="none" w:sz="0" w:space="0" w:color="auto"/>
            <w:left w:val="none" w:sz="0" w:space="0" w:color="auto"/>
            <w:bottom w:val="none" w:sz="0" w:space="0" w:color="auto"/>
            <w:right w:val="none" w:sz="0" w:space="0" w:color="auto"/>
          </w:divBdr>
        </w:div>
        <w:div w:id="327447904">
          <w:marLeft w:val="0"/>
          <w:marRight w:val="0"/>
          <w:marTop w:val="0"/>
          <w:marBottom w:val="0"/>
          <w:divBdr>
            <w:top w:val="none" w:sz="0" w:space="0" w:color="auto"/>
            <w:left w:val="none" w:sz="0" w:space="0" w:color="auto"/>
            <w:bottom w:val="none" w:sz="0" w:space="0" w:color="auto"/>
            <w:right w:val="none" w:sz="0" w:space="0" w:color="auto"/>
          </w:divBdr>
          <w:divsChild>
            <w:div w:id="12148042">
              <w:marLeft w:val="-75"/>
              <w:marRight w:val="0"/>
              <w:marTop w:val="30"/>
              <w:marBottom w:val="30"/>
              <w:divBdr>
                <w:top w:val="none" w:sz="0" w:space="0" w:color="auto"/>
                <w:left w:val="none" w:sz="0" w:space="0" w:color="auto"/>
                <w:bottom w:val="none" w:sz="0" w:space="0" w:color="auto"/>
                <w:right w:val="none" w:sz="0" w:space="0" w:color="auto"/>
              </w:divBdr>
              <w:divsChild>
                <w:div w:id="1776751084">
                  <w:marLeft w:val="0"/>
                  <w:marRight w:val="0"/>
                  <w:marTop w:val="0"/>
                  <w:marBottom w:val="0"/>
                  <w:divBdr>
                    <w:top w:val="none" w:sz="0" w:space="0" w:color="auto"/>
                    <w:left w:val="none" w:sz="0" w:space="0" w:color="auto"/>
                    <w:bottom w:val="none" w:sz="0" w:space="0" w:color="auto"/>
                    <w:right w:val="none" w:sz="0" w:space="0" w:color="auto"/>
                  </w:divBdr>
                  <w:divsChild>
                    <w:div w:id="2064479973">
                      <w:marLeft w:val="0"/>
                      <w:marRight w:val="0"/>
                      <w:marTop w:val="0"/>
                      <w:marBottom w:val="0"/>
                      <w:divBdr>
                        <w:top w:val="none" w:sz="0" w:space="0" w:color="auto"/>
                        <w:left w:val="none" w:sz="0" w:space="0" w:color="auto"/>
                        <w:bottom w:val="none" w:sz="0" w:space="0" w:color="auto"/>
                        <w:right w:val="none" w:sz="0" w:space="0" w:color="auto"/>
                      </w:divBdr>
                    </w:div>
                  </w:divsChild>
                </w:div>
                <w:div w:id="1378581234">
                  <w:marLeft w:val="0"/>
                  <w:marRight w:val="0"/>
                  <w:marTop w:val="0"/>
                  <w:marBottom w:val="0"/>
                  <w:divBdr>
                    <w:top w:val="none" w:sz="0" w:space="0" w:color="auto"/>
                    <w:left w:val="none" w:sz="0" w:space="0" w:color="auto"/>
                    <w:bottom w:val="none" w:sz="0" w:space="0" w:color="auto"/>
                    <w:right w:val="none" w:sz="0" w:space="0" w:color="auto"/>
                  </w:divBdr>
                  <w:divsChild>
                    <w:div w:id="526910373">
                      <w:marLeft w:val="0"/>
                      <w:marRight w:val="0"/>
                      <w:marTop w:val="0"/>
                      <w:marBottom w:val="0"/>
                      <w:divBdr>
                        <w:top w:val="none" w:sz="0" w:space="0" w:color="auto"/>
                        <w:left w:val="none" w:sz="0" w:space="0" w:color="auto"/>
                        <w:bottom w:val="none" w:sz="0" w:space="0" w:color="auto"/>
                        <w:right w:val="none" w:sz="0" w:space="0" w:color="auto"/>
                      </w:divBdr>
                    </w:div>
                  </w:divsChild>
                </w:div>
                <w:div w:id="38631269">
                  <w:marLeft w:val="0"/>
                  <w:marRight w:val="0"/>
                  <w:marTop w:val="0"/>
                  <w:marBottom w:val="0"/>
                  <w:divBdr>
                    <w:top w:val="none" w:sz="0" w:space="0" w:color="auto"/>
                    <w:left w:val="none" w:sz="0" w:space="0" w:color="auto"/>
                    <w:bottom w:val="none" w:sz="0" w:space="0" w:color="auto"/>
                    <w:right w:val="none" w:sz="0" w:space="0" w:color="auto"/>
                  </w:divBdr>
                  <w:divsChild>
                    <w:div w:id="925067178">
                      <w:marLeft w:val="0"/>
                      <w:marRight w:val="0"/>
                      <w:marTop w:val="0"/>
                      <w:marBottom w:val="0"/>
                      <w:divBdr>
                        <w:top w:val="none" w:sz="0" w:space="0" w:color="auto"/>
                        <w:left w:val="none" w:sz="0" w:space="0" w:color="auto"/>
                        <w:bottom w:val="none" w:sz="0" w:space="0" w:color="auto"/>
                        <w:right w:val="none" w:sz="0" w:space="0" w:color="auto"/>
                      </w:divBdr>
                    </w:div>
                  </w:divsChild>
                </w:div>
                <w:div w:id="2118017557">
                  <w:marLeft w:val="0"/>
                  <w:marRight w:val="0"/>
                  <w:marTop w:val="0"/>
                  <w:marBottom w:val="0"/>
                  <w:divBdr>
                    <w:top w:val="none" w:sz="0" w:space="0" w:color="auto"/>
                    <w:left w:val="none" w:sz="0" w:space="0" w:color="auto"/>
                    <w:bottom w:val="none" w:sz="0" w:space="0" w:color="auto"/>
                    <w:right w:val="none" w:sz="0" w:space="0" w:color="auto"/>
                  </w:divBdr>
                  <w:divsChild>
                    <w:div w:id="171918487">
                      <w:marLeft w:val="0"/>
                      <w:marRight w:val="0"/>
                      <w:marTop w:val="0"/>
                      <w:marBottom w:val="0"/>
                      <w:divBdr>
                        <w:top w:val="none" w:sz="0" w:space="0" w:color="auto"/>
                        <w:left w:val="none" w:sz="0" w:space="0" w:color="auto"/>
                        <w:bottom w:val="none" w:sz="0" w:space="0" w:color="auto"/>
                        <w:right w:val="none" w:sz="0" w:space="0" w:color="auto"/>
                      </w:divBdr>
                    </w:div>
                  </w:divsChild>
                </w:div>
                <w:div w:id="1999767134">
                  <w:marLeft w:val="0"/>
                  <w:marRight w:val="0"/>
                  <w:marTop w:val="0"/>
                  <w:marBottom w:val="0"/>
                  <w:divBdr>
                    <w:top w:val="none" w:sz="0" w:space="0" w:color="auto"/>
                    <w:left w:val="none" w:sz="0" w:space="0" w:color="auto"/>
                    <w:bottom w:val="none" w:sz="0" w:space="0" w:color="auto"/>
                    <w:right w:val="none" w:sz="0" w:space="0" w:color="auto"/>
                  </w:divBdr>
                  <w:divsChild>
                    <w:div w:id="1445810682">
                      <w:marLeft w:val="0"/>
                      <w:marRight w:val="0"/>
                      <w:marTop w:val="0"/>
                      <w:marBottom w:val="0"/>
                      <w:divBdr>
                        <w:top w:val="none" w:sz="0" w:space="0" w:color="auto"/>
                        <w:left w:val="none" w:sz="0" w:space="0" w:color="auto"/>
                        <w:bottom w:val="none" w:sz="0" w:space="0" w:color="auto"/>
                        <w:right w:val="none" w:sz="0" w:space="0" w:color="auto"/>
                      </w:divBdr>
                    </w:div>
                  </w:divsChild>
                </w:div>
                <w:div w:id="199980826">
                  <w:marLeft w:val="0"/>
                  <w:marRight w:val="0"/>
                  <w:marTop w:val="0"/>
                  <w:marBottom w:val="0"/>
                  <w:divBdr>
                    <w:top w:val="none" w:sz="0" w:space="0" w:color="auto"/>
                    <w:left w:val="none" w:sz="0" w:space="0" w:color="auto"/>
                    <w:bottom w:val="none" w:sz="0" w:space="0" w:color="auto"/>
                    <w:right w:val="none" w:sz="0" w:space="0" w:color="auto"/>
                  </w:divBdr>
                  <w:divsChild>
                    <w:div w:id="1235042365">
                      <w:marLeft w:val="0"/>
                      <w:marRight w:val="0"/>
                      <w:marTop w:val="0"/>
                      <w:marBottom w:val="0"/>
                      <w:divBdr>
                        <w:top w:val="none" w:sz="0" w:space="0" w:color="auto"/>
                        <w:left w:val="none" w:sz="0" w:space="0" w:color="auto"/>
                        <w:bottom w:val="none" w:sz="0" w:space="0" w:color="auto"/>
                        <w:right w:val="none" w:sz="0" w:space="0" w:color="auto"/>
                      </w:divBdr>
                    </w:div>
                  </w:divsChild>
                </w:div>
                <w:div w:id="277563540">
                  <w:marLeft w:val="0"/>
                  <w:marRight w:val="0"/>
                  <w:marTop w:val="0"/>
                  <w:marBottom w:val="0"/>
                  <w:divBdr>
                    <w:top w:val="none" w:sz="0" w:space="0" w:color="auto"/>
                    <w:left w:val="none" w:sz="0" w:space="0" w:color="auto"/>
                    <w:bottom w:val="none" w:sz="0" w:space="0" w:color="auto"/>
                    <w:right w:val="none" w:sz="0" w:space="0" w:color="auto"/>
                  </w:divBdr>
                  <w:divsChild>
                    <w:div w:id="1001276601">
                      <w:marLeft w:val="0"/>
                      <w:marRight w:val="0"/>
                      <w:marTop w:val="0"/>
                      <w:marBottom w:val="0"/>
                      <w:divBdr>
                        <w:top w:val="none" w:sz="0" w:space="0" w:color="auto"/>
                        <w:left w:val="none" w:sz="0" w:space="0" w:color="auto"/>
                        <w:bottom w:val="none" w:sz="0" w:space="0" w:color="auto"/>
                        <w:right w:val="none" w:sz="0" w:space="0" w:color="auto"/>
                      </w:divBdr>
                    </w:div>
                  </w:divsChild>
                </w:div>
                <w:div w:id="127822144">
                  <w:marLeft w:val="0"/>
                  <w:marRight w:val="0"/>
                  <w:marTop w:val="0"/>
                  <w:marBottom w:val="0"/>
                  <w:divBdr>
                    <w:top w:val="none" w:sz="0" w:space="0" w:color="auto"/>
                    <w:left w:val="none" w:sz="0" w:space="0" w:color="auto"/>
                    <w:bottom w:val="none" w:sz="0" w:space="0" w:color="auto"/>
                    <w:right w:val="none" w:sz="0" w:space="0" w:color="auto"/>
                  </w:divBdr>
                  <w:divsChild>
                    <w:div w:id="1889763324">
                      <w:marLeft w:val="0"/>
                      <w:marRight w:val="0"/>
                      <w:marTop w:val="0"/>
                      <w:marBottom w:val="0"/>
                      <w:divBdr>
                        <w:top w:val="none" w:sz="0" w:space="0" w:color="auto"/>
                        <w:left w:val="none" w:sz="0" w:space="0" w:color="auto"/>
                        <w:bottom w:val="none" w:sz="0" w:space="0" w:color="auto"/>
                        <w:right w:val="none" w:sz="0" w:space="0" w:color="auto"/>
                      </w:divBdr>
                    </w:div>
                  </w:divsChild>
                </w:div>
                <w:div w:id="1050885535">
                  <w:marLeft w:val="0"/>
                  <w:marRight w:val="0"/>
                  <w:marTop w:val="0"/>
                  <w:marBottom w:val="0"/>
                  <w:divBdr>
                    <w:top w:val="none" w:sz="0" w:space="0" w:color="auto"/>
                    <w:left w:val="none" w:sz="0" w:space="0" w:color="auto"/>
                    <w:bottom w:val="none" w:sz="0" w:space="0" w:color="auto"/>
                    <w:right w:val="none" w:sz="0" w:space="0" w:color="auto"/>
                  </w:divBdr>
                  <w:divsChild>
                    <w:div w:id="1383216634">
                      <w:marLeft w:val="0"/>
                      <w:marRight w:val="0"/>
                      <w:marTop w:val="0"/>
                      <w:marBottom w:val="0"/>
                      <w:divBdr>
                        <w:top w:val="none" w:sz="0" w:space="0" w:color="auto"/>
                        <w:left w:val="none" w:sz="0" w:space="0" w:color="auto"/>
                        <w:bottom w:val="none" w:sz="0" w:space="0" w:color="auto"/>
                        <w:right w:val="none" w:sz="0" w:space="0" w:color="auto"/>
                      </w:divBdr>
                    </w:div>
                  </w:divsChild>
                </w:div>
                <w:div w:id="1410425357">
                  <w:marLeft w:val="0"/>
                  <w:marRight w:val="0"/>
                  <w:marTop w:val="0"/>
                  <w:marBottom w:val="0"/>
                  <w:divBdr>
                    <w:top w:val="none" w:sz="0" w:space="0" w:color="auto"/>
                    <w:left w:val="none" w:sz="0" w:space="0" w:color="auto"/>
                    <w:bottom w:val="none" w:sz="0" w:space="0" w:color="auto"/>
                    <w:right w:val="none" w:sz="0" w:space="0" w:color="auto"/>
                  </w:divBdr>
                  <w:divsChild>
                    <w:div w:id="407920001">
                      <w:marLeft w:val="0"/>
                      <w:marRight w:val="0"/>
                      <w:marTop w:val="0"/>
                      <w:marBottom w:val="0"/>
                      <w:divBdr>
                        <w:top w:val="none" w:sz="0" w:space="0" w:color="auto"/>
                        <w:left w:val="none" w:sz="0" w:space="0" w:color="auto"/>
                        <w:bottom w:val="none" w:sz="0" w:space="0" w:color="auto"/>
                        <w:right w:val="none" w:sz="0" w:space="0" w:color="auto"/>
                      </w:divBdr>
                    </w:div>
                  </w:divsChild>
                </w:div>
                <w:div w:id="604700766">
                  <w:marLeft w:val="0"/>
                  <w:marRight w:val="0"/>
                  <w:marTop w:val="0"/>
                  <w:marBottom w:val="0"/>
                  <w:divBdr>
                    <w:top w:val="none" w:sz="0" w:space="0" w:color="auto"/>
                    <w:left w:val="none" w:sz="0" w:space="0" w:color="auto"/>
                    <w:bottom w:val="none" w:sz="0" w:space="0" w:color="auto"/>
                    <w:right w:val="none" w:sz="0" w:space="0" w:color="auto"/>
                  </w:divBdr>
                  <w:divsChild>
                    <w:div w:id="749541612">
                      <w:marLeft w:val="0"/>
                      <w:marRight w:val="0"/>
                      <w:marTop w:val="0"/>
                      <w:marBottom w:val="0"/>
                      <w:divBdr>
                        <w:top w:val="none" w:sz="0" w:space="0" w:color="auto"/>
                        <w:left w:val="none" w:sz="0" w:space="0" w:color="auto"/>
                        <w:bottom w:val="none" w:sz="0" w:space="0" w:color="auto"/>
                        <w:right w:val="none" w:sz="0" w:space="0" w:color="auto"/>
                      </w:divBdr>
                    </w:div>
                  </w:divsChild>
                </w:div>
                <w:div w:id="1962615036">
                  <w:marLeft w:val="0"/>
                  <w:marRight w:val="0"/>
                  <w:marTop w:val="0"/>
                  <w:marBottom w:val="0"/>
                  <w:divBdr>
                    <w:top w:val="none" w:sz="0" w:space="0" w:color="auto"/>
                    <w:left w:val="none" w:sz="0" w:space="0" w:color="auto"/>
                    <w:bottom w:val="none" w:sz="0" w:space="0" w:color="auto"/>
                    <w:right w:val="none" w:sz="0" w:space="0" w:color="auto"/>
                  </w:divBdr>
                  <w:divsChild>
                    <w:div w:id="655260954">
                      <w:marLeft w:val="0"/>
                      <w:marRight w:val="0"/>
                      <w:marTop w:val="0"/>
                      <w:marBottom w:val="0"/>
                      <w:divBdr>
                        <w:top w:val="none" w:sz="0" w:space="0" w:color="auto"/>
                        <w:left w:val="none" w:sz="0" w:space="0" w:color="auto"/>
                        <w:bottom w:val="none" w:sz="0" w:space="0" w:color="auto"/>
                        <w:right w:val="none" w:sz="0" w:space="0" w:color="auto"/>
                      </w:divBdr>
                    </w:div>
                  </w:divsChild>
                </w:div>
                <w:div w:id="1091312962">
                  <w:marLeft w:val="0"/>
                  <w:marRight w:val="0"/>
                  <w:marTop w:val="0"/>
                  <w:marBottom w:val="0"/>
                  <w:divBdr>
                    <w:top w:val="none" w:sz="0" w:space="0" w:color="auto"/>
                    <w:left w:val="none" w:sz="0" w:space="0" w:color="auto"/>
                    <w:bottom w:val="none" w:sz="0" w:space="0" w:color="auto"/>
                    <w:right w:val="none" w:sz="0" w:space="0" w:color="auto"/>
                  </w:divBdr>
                  <w:divsChild>
                    <w:div w:id="1781876823">
                      <w:marLeft w:val="0"/>
                      <w:marRight w:val="0"/>
                      <w:marTop w:val="0"/>
                      <w:marBottom w:val="0"/>
                      <w:divBdr>
                        <w:top w:val="none" w:sz="0" w:space="0" w:color="auto"/>
                        <w:left w:val="none" w:sz="0" w:space="0" w:color="auto"/>
                        <w:bottom w:val="none" w:sz="0" w:space="0" w:color="auto"/>
                        <w:right w:val="none" w:sz="0" w:space="0" w:color="auto"/>
                      </w:divBdr>
                    </w:div>
                  </w:divsChild>
                </w:div>
                <w:div w:id="1045984295">
                  <w:marLeft w:val="0"/>
                  <w:marRight w:val="0"/>
                  <w:marTop w:val="0"/>
                  <w:marBottom w:val="0"/>
                  <w:divBdr>
                    <w:top w:val="none" w:sz="0" w:space="0" w:color="auto"/>
                    <w:left w:val="none" w:sz="0" w:space="0" w:color="auto"/>
                    <w:bottom w:val="none" w:sz="0" w:space="0" w:color="auto"/>
                    <w:right w:val="none" w:sz="0" w:space="0" w:color="auto"/>
                  </w:divBdr>
                  <w:divsChild>
                    <w:div w:id="72313228">
                      <w:marLeft w:val="0"/>
                      <w:marRight w:val="0"/>
                      <w:marTop w:val="0"/>
                      <w:marBottom w:val="0"/>
                      <w:divBdr>
                        <w:top w:val="none" w:sz="0" w:space="0" w:color="auto"/>
                        <w:left w:val="none" w:sz="0" w:space="0" w:color="auto"/>
                        <w:bottom w:val="none" w:sz="0" w:space="0" w:color="auto"/>
                        <w:right w:val="none" w:sz="0" w:space="0" w:color="auto"/>
                      </w:divBdr>
                    </w:div>
                  </w:divsChild>
                </w:div>
                <w:div w:id="1215773657">
                  <w:marLeft w:val="0"/>
                  <w:marRight w:val="0"/>
                  <w:marTop w:val="0"/>
                  <w:marBottom w:val="0"/>
                  <w:divBdr>
                    <w:top w:val="none" w:sz="0" w:space="0" w:color="auto"/>
                    <w:left w:val="none" w:sz="0" w:space="0" w:color="auto"/>
                    <w:bottom w:val="none" w:sz="0" w:space="0" w:color="auto"/>
                    <w:right w:val="none" w:sz="0" w:space="0" w:color="auto"/>
                  </w:divBdr>
                  <w:divsChild>
                    <w:div w:id="474684807">
                      <w:marLeft w:val="0"/>
                      <w:marRight w:val="0"/>
                      <w:marTop w:val="0"/>
                      <w:marBottom w:val="0"/>
                      <w:divBdr>
                        <w:top w:val="none" w:sz="0" w:space="0" w:color="auto"/>
                        <w:left w:val="none" w:sz="0" w:space="0" w:color="auto"/>
                        <w:bottom w:val="none" w:sz="0" w:space="0" w:color="auto"/>
                        <w:right w:val="none" w:sz="0" w:space="0" w:color="auto"/>
                      </w:divBdr>
                    </w:div>
                  </w:divsChild>
                </w:div>
                <w:div w:id="37245768">
                  <w:marLeft w:val="0"/>
                  <w:marRight w:val="0"/>
                  <w:marTop w:val="0"/>
                  <w:marBottom w:val="0"/>
                  <w:divBdr>
                    <w:top w:val="none" w:sz="0" w:space="0" w:color="auto"/>
                    <w:left w:val="none" w:sz="0" w:space="0" w:color="auto"/>
                    <w:bottom w:val="none" w:sz="0" w:space="0" w:color="auto"/>
                    <w:right w:val="none" w:sz="0" w:space="0" w:color="auto"/>
                  </w:divBdr>
                  <w:divsChild>
                    <w:div w:id="139352230">
                      <w:marLeft w:val="0"/>
                      <w:marRight w:val="0"/>
                      <w:marTop w:val="0"/>
                      <w:marBottom w:val="0"/>
                      <w:divBdr>
                        <w:top w:val="none" w:sz="0" w:space="0" w:color="auto"/>
                        <w:left w:val="none" w:sz="0" w:space="0" w:color="auto"/>
                        <w:bottom w:val="none" w:sz="0" w:space="0" w:color="auto"/>
                        <w:right w:val="none" w:sz="0" w:space="0" w:color="auto"/>
                      </w:divBdr>
                    </w:div>
                  </w:divsChild>
                </w:div>
                <w:div w:id="2015642463">
                  <w:marLeft w:val="0"/>
                  <w:marRight w:val="0"/>
                  <w:marTop w:val="0"/>
                  <w:marBottom w:val="0"/>
                  <w:divBdr>
                    <w:top w:val="none" w:sz="0" w:space="0" w:color="auto"/>
                    <w:left w:val="none" w:sz="0" w:space="0" w:color="auto"/>
                    <w:bottom w:val="none" w:sz="0" w:space="0" w:color="auto"/>
                    <w:right w:val="none" w:sz="0" w:space="0" w:color="auto"/>
                  </w:divBdr>
                  <w:divsChild>
                    <w:div w:id="2134058687">
                      <w:marLeft w:val="0"/>
                      <w:marRight w:val="0"/>
                      <w:marTop w:val="0"/>
                      <w:marBottom w:val="0"/>
                      <w:divBdr>
                        <w:top w:val="none" w:sz="0" w:space="0" w:color="auto"/>
                        <w:left w:val="none" w:sz="0" w:space="0" w:color="auto"/>
                        <w:bottom w:val="none" w:sz="0" w:space="0" w:color="auto"/>
                        <w:right w:val="none" w:sz="0" w:space="0" w:color="auto"/>
                      </w:divBdr>
                    </w:div>
                  </w:divsChild>
                </w:div>
                <w:div w:id="920485296">
                  <w:marLeft w:val="0"/>
                  <w:marRight w:val="0"/>
                  <w:marTop w:val="0"/>
                  <w:marBottom w:val="0"/>
                  <w:divBdr>
                    <w:top w:val="none" w:sz="0" w:space="0" w:color="auto"/>
                    <w:left w:val="none" w:sz="0" w:space="0" w:color="auto"/>
                    <w:bottom w:val="none" w:sz="0" w:space="0" w:color="auto"/>
                    <w:right w:val="none" w:sz="0" w:space="0" w:color="auto"/>
                  </w:divBdr>
                  <w:divsChild>
                    <w:div w:id="1115707786">
                      <w:marLeft w:val="0"/>
                      <w:marRight w:val="0"/>
                      <w:marTop w:val="0"/>
                      <w:marBottom w:val="0"/>
                      <w:divBdr>
                        <w:top w:val="none" w:sz="0" w:space="0" w:color="auto"/>
                        <w:left w:val="none" w:sz="0" w:space="0" w:color="auto"/>
                        <w:bottom w:val="none" w:sz="0" w:space="0" w:color="auto"/>
                        <w:right w:val="none" w:sz="0" w:space="0" w:color="auto"/>
                      </w:divBdr>
                    </w:div>
                  </w:divsChild>
                </w:div>
                <w:div w:id="1358115232">
                  <w:marLeft w:val="0"/>
                  <w:marRight w:val="0"/>
                  <w:marTop w:val="0"/>
                  <w:marBottom w:val="0"/>
                  <w:divBdr>
                    <w:top w:val="none" w:sz="0" w:space="0" w:color="auto"/>
                    <w:left w:val="none" w:sz="0" w:space="0" w:color="auto"/>
                    <w:bottom w:val="none" w:sz="0" w:space="0" w:color="auto"/>
                    <w:right w:val="none" w:sz="0" w:space="0" w:color="auto"/>
                  </w:divBdr>
                  <w:divsChild>
                    <w:div w:id="1869904973">
                      <w:marLeft w:val="0"/>
                      <w:marRight w:val="0"/>
                      <w:marTop w:val="0"/>
                      <w:marBottom w:val="0"/>
                      <w:divBdr>
                        <w:top w:val="none" w:sz="0" w:space="0" w:color="auto"/>
                        <w:left w:val="none" w:sz="0" w:space="0" w:color="auto"/>
                        <w:bottom w:val="none" w:sz="0" w:space="0" w:color="auto"/>
                        <w:right w:val="none" w:sz="0" w:space="0" w:color="auto"/>
                      </w:divBdr>
                    </w:div>
                  </w:divsChild>
                </w:div>
                <w:div w:id="214314552">
                  <w:marLeft w:val="0"/>
                  <w:marRight w:val="0"/>
                  <w:marTop w:val="0"/>
                  <w:marBottom w:val="0"/>
                  <w:divBdr>
                    <w:top w:val="none" w:sz="0" w:space="0" w:color="auto"/>
                    <w:left w:val="none" w:sz="0" w:space="0" w:color="auto"/>
                    <w:bottom w:val="none" w:sz="0" w:space="0" w:color="auto"/>
                    <w:right w:val="none" w:sz="0" w:space="0" w:color="auto"/>
                  </w:divBdr>
                  <w:divsChild>
                    <w:div w:id="1505707123">
                      <w:marLeft w:val="0"/>
                      <w:marRight w:val="0"/>
                      <w:marTop w:val="0"/>
                      <w:marBottom w:val="0"/>
                      <w:divBdr>
                        <w:top w:val="none" w:sz="0" w:space="0" w:color="auto"/>
                        <w:left w:val="none" w:sz="0" w:space="0" w:color="auto"/>
                        <w:bottom w:val="none" w:sz="0" w:space="0" w:color="auto"/>
                        <w:right w:val="none" w:sz="0" w:space="0" w:color="auto"/>
                      </w:divBdr>
                    </w:div>
                  </w:divsChild>
                </w:div>
                <w:div w:id="224342805">
                  <w:marLeft w:val="0"/>
                  <w:marRight w:val="0"/>
                  <w:marTop w:val="0"/>
                  <w:marBottom w:val="0"/>
                  <w:divBdr>
                    <w:top w:val="none" w:sz="0" w:space="0" w:color="auto"/>
                    <w:left w:val="none" w:sz="0" w:space="0" w:color="auto"/>
                    <w:bottom w:val="none" w:sz="0" w:space="0" w:color="auto"/>
                    <w:right w:val="none" w:sz="0" w:space="0" w:color="auto"/>
                  </w:divBdr>
                  <w:divsChild>
                    <w:div w:id="533231898">
                      <w:marLeft w:val="0"/>
                      <w:marRight w:val="0"/>
                      <w:marTop w:val="0"/>
                      <w:marBottom w:val="0"/>
                      <w:divBdr>
                        <w:top w:val="none" w:sz="0" w:space="0" w:color="auto"/>
                        <w:left w:val="none" w:sz="0" w:space="0" w:color="auto"/>
                        <w:bottom w:val="none" w:sz="0" w:space="0" w:color="auto"/>
                        <w:right w:val="none" w:sz="0" w:space="0" w:color="auto"/>
                      </w:divBdr>
                    </w:div>
                  </w:divsChild>
                </w:div>
                <w:div w:id="1418743134">
                  <w:marLeft w:val="0"/>
                  <w:marRight w:val="0"/>
                  <w:marTop w:val="0"/>
                  <w:marBottom w:val="0"/>
                  <w:divBdr>
                    <w:top w:val="none" w:sz="0" w:space="0" w:color="auto"/>
                    <w:left w:val="none" w:sz="0" w:space="0" w:color="auto"/>
                    <w:bottom w:val="none" w:sz="0" w:space="0" w:color="auto"/>
                    <w:right w:val="none" w:sz="0" w:space="0" w:color="auto"/>
                  </w:divBdr>
                  <w:divsChild>
                    <w:div w:id="1299994706">
                      <w:marLeft w:val="0"/>
                      <w:marRight w:val="0"/>
                      <w:marTop w:val="0"/>
                      <w:marBottom w:val="0"/>
                      <w:divBdr>
                        <w:top w:val="none" w:sz="0" w:space="0" w:color="auto"/>
                        <w:left w:val="none" w:sz="0" w:space="0" w:color="auto"/>
                        <w:bottom w:val="none" w:sz="0" w:space="0" w:color="auto"/>
                        <w:right w:val="none" w:sz="0" w:space="0" w:color="auto"/>
                      </w:divBdr>
                    </w:div>
                  </w:divsChild>
                </w:div>
                <w:div w:id="1691179628">
                  <w:marLeft w:val="0"/>
                  <w:marRight w:val="0"/>
                  <w:marTop w:val="0"/>
                  <w:marBottom w:val="0"/>
                  <w:divBdr>
                    <w:top w:val="none" w:sz="0" w:space="0" w:color="auto"/>
                    <w:left w:val="none" w:sz="0" w:space="0" w:color="auto"/>
                    <w:bottom w:val="none" w:sz="0" w:space="0" w:color="auto"/>
                    <w:right w:val="none" w:sz="0" w:space="0" w:color="auto"/>
                  </w:divBdr>
                  <w:divsChild>
                    <w:div w:id="516164962">
                      <w:marLeft w:val="0"/>
                      <w:marRight w:val="0"/>
                      <w:marTop w:val="0"/>
                      <w:marBottom w:val="0"/>
                      <w:divBdr>
                        <w:top w:val="none" w:sz="0" w:space="0" w:color="auto"/>
                        <w:left w:val="none" w:sz="0" w:space="0" w:color="auto"/>
                        <w:bottom w:val="none" w:sz="0" w:space="0" w:color="auto"/>
                        <w:right w:val="none" w:sz="0" w:space="0" w:color="auto"/>
                      </w:divBdr>
                    </w:div>
                  </w:divsChild>
                </w:div>
                <w:div w:id="1250430670">
                  <w:marLeft w:val="0"/>
                  <w:marRight w:val="0"/>
                  <w:marTop w:val="0"/>
                  <w:marBottom w:val="0"/>
                  <w:divBdr>
                    <w:top w:val="none" w:sz="0" w:space="0" w:color="auto"/>
                    <w:left w:val="none" w:sz="0" w:space="0" w:color="auto"/>
                    <w:bottom w:val="none" w:sz="0" w:space="0" w:color="auto"/>
                    <w:right w:val="none" w:sz="0" w:space="0" w:color="auto"/>
                  </w:divBdr>
                  <w:divsChild>
                    <w:div w:id="329523915">
                      <w:marLeft w:val="0"/>
                      <w:marRight w:val="0"/>
                      <w:marTop w:val="0"/>
                      <w:marBottom w:val="0"/>
                      <w:divBdr>
                        <w:top w:val="none" w:sz="0" w:space="0" w:color="auto"/>
                        <w:left w:val="none" w:sz="0" w:space="0" w:color="auto"/>
                        <w:bottom w:val="none" w:sz="0" w:space="0" w:color="auto"/>
                        <w:right w:val="none" w:sz="0" w:space="0" w:color="auto"/>
                      </w:divBdr>
                    </w:div>
                  </w:divsChild>
                </w:div>
                <w:div w:id="995769095">
                  <w:marLeft w:val="0"/>
                  <w:marRight w:val="0"/>
                  <w:marTop w:val="0"/>
                  <w:marBottom w:val="0"/>
                  <w:divBdr>
                    <w:top w:val="none" w:sz="0" w:space="0" w:color="auto"/>
                    <w:left w:val="none" w:sz="0" w:space="0" w:color="auto"/>
                    <w:bottom w:val="none" w:sz="0" w:space="0" w:color="auto"/>
                    <w:right w:val="none" w:sz="0" w:space="0" w:color="auto"/>
                  </w:divBdr>
                  <w:divsChild>
                    <w:div w:id="2083142018">
                      <w:marLeft w:val="0"/>
                      <w:marRight w:val="0"/>
                      <w:marTop w:val="0"/>
                      <w:marBottom w:val="0"/>
                      <w:divBdr>
                        <w:top w:val="none" w:sz="0" w:space="0" w:color="auto"/>
                        <w:left w:val="none" w:sz="0" w:space="0" w:color="auto"/>
                        <w:bottom w:val="none" w:sz="0" w:space="0" w:color="auto"/>
                        <w:right w:val="none" w:sz="0" w:space="0" w:color="auto"/>
                      </w:divBdr>
                    </w:div>
                  </w:divsChild>
                </w:div>
                <w:div w:id="568468663">
                  <w:marLeft w:val="0"/>
                  <w:marRight w:val="0"/>
                  <w:marTop w:val="0"/>
                  <w:marBottom w:val="0"/>
                  <w:divBdr>
                    <w:top w:val="none" w:sz="0" w:space="0" w:color="auto"/>
                    <w:left w:val="none" w:sz="0" w:space="0" w:color="auto"/>
                    <w:bottom w:val="none" w:sz="0" w:space="0" w:color="auto"/>
                    <w:right w:val="none" w:sz="0" w:space="0" w:color="auto"/>
                  </w:divBdr>
                  <w:divsChild>
                    <w:div w:id="632296884">
                      <w:marLeft w:val="0"/>
                      <w:marRight w:val="0"/>
                      <w:marTop w:val="0"/>
                      <w:marBottom w:val="0"/>
                      <w:divBdr>
                        <w:top w:val="none" w:sz="0" w:space="0" w:color="auto"/>
                        <w:left w:val="none" w:sz="0" w:space="0" w:color="auto"/>
                        <w:bottom w:val="none" w:sz="0" w:space="0" w:color="auto"/>
                        <w:right w:val="none" w:sz="0" w:space="0" w:color="auto"/>
                      </w:divBdr>
                    </w:div>
                  </w:divsChild>
                </w:div>
                <w:div w:id="387191690">
                  <w:marLeft w:val="0"/>
                  <w:marRight w:val="0"/>
                  <w:marTop w:val="0"/>
                  <w:marBottom w:val="0"/>
                  <w:divBdr>
                    <w:top w:val="none" w:sz="0" w:space="0" w:color="auto"/>
                    <w:left w:val="none" w:sz="0" w:space="0" w:color="auto"/>
                    <w:bottom w:val="none" w:sz="0" w:space="0" w:color="auto"/>
                    <w:right w:val="none" w:sz="0" w:space="0" w:color="auto"/>
                  </w:divBdr>
                  <w:divsChild>
                    <w:div w:id="28530187">
                      <w:marLeft w:val="0"/>
                      <w:marRight w:val="0"/>
                      <w:marTop w:val="0"/>
                      <w:marBottom w:val="0"/>
                      <w:divBdr>
                        <w:top w:val="none" w:sz="0" w:space="0" w:color="auto"/>
                        <w:left w:val="none" w:sz="0" w:space="0" w:color="auto"/>
                        <w:bottom w:val="none" w:sz="0" w:space="0" w:color="auto"/>
                        <w:right w:val="none" w:sz="0" w:space="0" w:color="auto"/>
                      </w:divBdr>
                    </w:div>
                  </w:divsChild>
                </w:div>
                <w:div w:id="1571574368">
                  <w:marLeft w:val="0"/>
                  <w:marRight w:val="0"/>
                  <w:marTop w:val="0"/>
                  <w:marBottom w:val="0"/>
                  <w:divBdr>
                    <w:top w:val="none" w:sz="0" w:space="0" w:color="auto"/>
                    <w:left w:val="none" w:sz="0" w:space="0" w:color="auto"/>
                    <w:bottom w:val="none" w:sz="0" w:space="0" w:color="auto"/>
                    <w:right w:val="none" w:sz="0" w:space="0" w:color="auto"/>
                  </w:divBdr>
                  <w:divsChild>
                    <w:div w:id="338504376">
                      <w:marLeft w:val="0"/>
                      <w:marRight w:val="0"/>
                      <w:marTop w:val="0"/>
                      <w:marBottom w:val="0"/>
                      <w:divBdr>
                        <w:top w:val="none" w:sz="0" w:space="0" w:color="auto"/>
                        <w:left w:val="none" w:sz="0" w:space="0" w:color="auto"/>
                        <w:bottom w:val="none" w:sz="0" w:space="0" w:color="auto"/>
                        <w:right w:val="none" w:sz="0" w:space="0" w:color="auto"/>
                      </w:divBdr>
                    </w:div>
                  </w:divsChild>
                </w:div>
                <w:div w:id="1746874372">
                  <w:marLeft w:val="0"/>
                  <w:marRight w:val="0"/>
                  <w:marTop w:val="0"/>
                  <w:marBottom w:val="0"/>
                  <w:divBdr>
                    <w:top w:val="none" w:sz="0" w:space="0" w:color="auto"/>
                    <w:left w:val="none" w:sz="0" w:space="0" w:color="auto"/>
                    <w:bottom w:val="none" w:sz="0" w:space="0" w:color="auto"/>
                    <w:right w:val="none" w:sz="0" w:space="0" w:color="auto"/>
                  </w:divBdr>
                  <w:divsChild>
                    <w:div w:id="1504976547">
                      <w:marLeft w:val="0"/>
                      <w:marRight w:val="0"/>
                      <w:marTop w:val="0"/>
                      <w:marBottom w:val="0"/>
                      <w:divBdr>
                        <w:top w:val="none" w:sz="0" w:space="0" w:color="auto"/>
                        <w:left w:val="none" w:sz="0" w:space="0" w:color="auto"/>
                        <w:bottom w:val="none" w:sz="0" w:space="0" w:color="auto"/>
                        <w:right w:val="none" w:sz="0" w:space="0" w:color="auto"/>
                      </w:divBdr>
                    </w:div>
                  </w:divsChild>
                </w:div>
                <w:div w:id="767043318">
                  <w:marLeft w:val="0"/>
                  <w:marRight w:val="0"/>
                  <w:marTop w:val="0"/>
                  <w:marBottom w:val="0"/>
                  <w:divBdr>
                    <w:top w:val="none" w:sz="0" w:space="0" w:color="auto"/>
                    <w:left w:val="none" w:sz="0" w:space="0" w:color="auto"/>
                    <w:bottom w:val="none" w:sz="0" w:space="0" w:color="auto"/>
                    <w:right w:val="none" w:sz="0" w:space="0" w:color="auto"/>
                  </w:divBdr>
                  <w:divsChild>
                    <w:div w:id="736127171">
                      <w:marLeft w:val="0"/>
                      <w:marRight w:val="0"/>
                      <w:marTop w:val="0"/>
                      <w:marBottom w:val="0"/>
                      <w:divBdr>
                        <w:top w:val="none" w:sz="0" w:space="0" w:color="auto"/>
                        <w:left w:val="none" w:sz="0" w:space="0" w:color="auto"/>
                        <w:bottom w:val="none" w:sz="0" w:space="0" w:color="auto"/>
                        <w:right w:val="none" w:sz="0" w:space="0" w:color="auto"/>
                      </w:divBdr>
                    </w:div>
                  </w:divsChild>
                </w:div>
                <w:div w:id="1628313343">
                  <w:marLeft w:val="0"/>
                  <w:marRight w:val="0"/>
                  <w:marTop w:val="0"/>
                  <w:marBottom w:val="0"/>
                  <w:divBdr>
                    <w:top w:val="none" w:sz="0" w:space="0" w:color="auto"/>
                    <w:left w:val="none" w:sz="0" w:space="0" w:color="auto"/>
                    <w:bottom w:val="none" w:sz="0" w:space="0" w:color="auto"/>
                    <w:right w:val="none" w:sz="0" w:space="0" w:color="auto"/>
                  </w:divBdr>
                  <w:divsChild>
                    <w:div w:id="925648173">
                      <w:marLeft w:val="0"/>
                      <w:marRight w:val="0"/>
                      <w:marTop w:val="0"/>
                      <w:marBottom w:val="0"/>
                      <w:divBdr>
                        <w:top w:val="none" w:sz="0" w:space="0" w:color="auto"/>
                        <w:left w:val="none" w:sz="0" w:space="0" w:color="auto"/>
                        <w:bottom w:val="none" w:sz="0" w:space="0" w:color="auto"/>
                        <w:right w:val="none" w:sz="0" w:space="0" w:color="auto"/>
                      </w:divBdr>
                    </w:div>
                  </w:divsChild>
                </w:div>
                <w:div w:id="1213154815">
                  <w:marLeft w:val="0"/>
                  <w:marRight w:val="0"/>
                  <w:marTop w:val="0"/>
                  <w:marBottom w:val="0"/>
                  <w:divBdr>
                    <w:top w:val="none" w:sz="0" w:space="0" w:color="auto"/>
                    <w:left w:val="none" w:sz="0" w:space="0" w:color="auto"/>
                    <w:bottom w:val="none" w:sz="0" w:space="0" w:color="auto"/>
                    <w:right w:val="none" w:sz="0" w:space="0" w:color="auto"/>
                  </w:divBdr>
                  <w:divsChild>
                    <w:div w:id="1250234798">
                      <w:marLeft w:val="0"/>
                      <w:marRight w:val="0"/>
                      <w:marTop w:val="0"/>
                      <w:marBottom w:val="0"/>
                      <w:divBdr>
                        <w:top w:val="none" w:sz="0" w:space="0" w:color="auto"/>
                        <w:left w:val="none" w:sz="0" w:space="0" w:color="auto"/>
                        <w:bottom w:val="none" w:sz="0" w:space="0" w:color="auto"/>
                        <w:right w:val="none" w:sz="0" w:space="0" w:color="auto"/>
                      </w:divBdr>
                    </w:div>
                  </w:divsChild>
                </w:div>
                <w:div w:id="831146765">
                  <w:marLeft w:val="0"/>
                  <w:marRight w:val="0"/>
                  <w:marTop w:val="0"/>
                  <w:marBottom w:val="0"/>
                  <w:divBdr>
                    <w:top w:val="none" w:sz="0" w:space="0" w:color="auto"/>
                    <w:left w:val="none" w:sz="0" w:space="0" w:color="auto"/>
                    <w:bottom w:val="none" w:sz="0" w:space="0" w:color="auto"/>
                    <w:right w:val="none" w:sz="0" w:space="0" w:color="auto"/>
                  </w:divBdr>
                  <w:divsChild>
                    <w:div w:id="1672680400">
                      <w:marLeft w:val="0"/>
                      <w:marRight w:val="0"/>
                      <w:marTop w:val="0"/>
                      <w:marBottom w:val="0"/>
                      <w:divBdr>
                        <w:top w:val="none" w:sz="0" w:space="0" w:color="auto"/>
                        <w:left w:val="none" w:sz="0" w:space="0" w:color="auto"/>
                        <w:bottom w:val="none" w:sz="0" w:space="0" w:color="auto"/>
                        <w:right w:val="none" w:sz="0" w:space="0" w:color="auto"/>
                      </w:divBdr>
                    </w:div>
                  </w:divsChild>
                </w:div>
                <w:div w:id="1806653595">
                  <w:marLeft w:val="0"/>
                  <w:marRight w:val="0"/>
                  <w:marTop w:val="0"/>
                  <w:marBottom w:val="0"/>
                  <w:divBdr>
                    <w:top w:val="none" w:sz="0" w:space="0" w:color="auto"/>
                    <w:left w:val="none" w:sz="0" w:space="0" w:color="auto"/>
                    <w:bottom w:val="none" w:sz="0" w:space="0" w:color="auto"/>
                    <w:right w:val="none" w:sz="0" w:space="0" w:color="auto"/>
                  </w:divBdr>
                  <w:divsChild>
                    <w:div w:id="1277718498">
                      <w:marLeft w:val="0"/>
                      <w:marRight w:val="0"/>
                      <w:marTop w:val="0"/>
                      <w:marBottom w:val="0"/>
                      <w:divBdr>
                        <w:top w:val="none" w:sz="0" w:space="0" w:color="auto"/>
                        <w:left w:val="none" w:sz="0" w:space="0" w:color="auto"/>
                        <w:bottom w:val="none" w:sz="0" w:space="0" w:color="auto"/>
                        <w:right w:val="none" w:sz="0" w:space="0" w:color="auto"/>
                      </w:divBdr>
                    </w:div>
                  </w:divsChild>
                </w:div>
                <w:div w:id="1238830518">
                  <w:marLeft w:val="0"/>
                  <w:marRight w:val="0"/>
                  <w:marTop w:val="0"/>
                  <w:marBottom w:val="0"/>
                  <w:divBdr>
                    <w:top w:val="none" w:sz="0" w:space="0" w:color="auto"/>
                    <w:left w:val="none" w:sz="0" w:space="0" w:color="auto"/>
                    <w:bottom w:val="none" w:sz="0" w:space="0" w:color="auto"/>
                    <w:right w:val="none" w:sz="0" w:space="0" w:color="auto"/>
                  </w:divBdr>
                  <w:divsChild>
                    <w:div w:id="1677421701">
                      <w:marLeft w:val="0"/>
                      <w:marRight w:val="0"/>
                      <w:marTop w:val="0"/>
                      <w:marBottom w:val="0"/>
                      <w:divBdr>
                        <w:top w:val="none" w:sz="0" w:space="0" w:color="auto"/>
                        <w:left w:val="none" w:sz="0" w:space="0" w:color="auto"/>
                        <w:bottom w:val="none" w:sz="0" w:space="0" w:color="auto"/>
                        <w:right w:val="none" w:sz="0" w:space="0" w:color="auto"/>
                      </w:divBdr>
                    </w:div>
                  </w:divsChild>
                </w:div>
                <w:div w:id="860313558">
                  <w:marLeft w:val="0"/>
                  <w:marRight w:val="0"/>
                  <w:marTop w:val="0"/>
                  <w:marBottom w:val="0"/>
                  <w:divBdr>
                    <w:top w:val="none" w:sz="0" w:space="0" w:color="auto"/>
                    <w:left w:val="none" w:sz="0" w:space="0" w:color="auto"/>
                    <w:bottom w:val="none" w:sz="0" w:space="0" w:color="auto"/>
                    <w:right w:val="none" w:sz="0" w:space="0" w:color="auto"/>
                  </w:divBdr>
                  <w:divsChild>
                    <w:div w:id="2064596460">
                      <w:marLeft w:val="0"/>
                      <w:marRight w:val="0"/>
                      <w:marTop w:val="0"/>
                      <w:marBottom w:val="0"/>
                      <w:divBdr>
                        <w:top w:val="none" w:sz="0" w:space="0" w:color="auto"/>
                        <w:left w:val="none" w:sz="0" w:space="0" w:color="auto"/>
                        <w:bottom w:val="none" w:sz="0" w:space="0" w:color="auto"/>
                        <w:right w:val="none" w:sz="0" w:space="0" w:color="auto"/>
                      </w:divBdr>
                    </w:div>
                  </w:divsChild>
                </w:div>
                <w:div w:id="715931497">
                  <w:marLeft w:val="0"/>
                  <w:marRight w:val="0"/>
                  <w:marTop w:val="0"/>
                  <w:marBottom w:val="0"/>
                  <w:divBdr>
                    <w:top w:val="none" w:sz="0" w:space="0" w:color="auto"/>
                    <w:left w:val="none" w:sz="0" w:space="0" w:color="auto"/>
                    <w:bottom w:val="none" w:sz="0" w:space="0" w:color="auto"/>
                    <w:right w:val="none" w:sz="0" w:space="0" w:color="auto"/>
                  </w:divBdr>
                  <w:divsChild>
                    <w:div w:id="1073427547">
                      <w:marLeft w:val="0"/>
                      <w:marRight w:val="0"/>
                      <w:marTop w:val="0"/>
                      <w:marBottom w:val="0"/>
                      <w:divBdr>
                        <w:top w:val="none" w:sz="0" w:space="0" w:color="auto"/>
                        <w:left w:val="none" w:sz="0" w:space="0" w:color="auto"/>
                        <w:bottom w:val="none" w:sz="0" w:space="0" w:color="auto"/>
                        <w:right w:val="none" w:sz="0" w:space="0" w:color="auto"/>
                      </w:divBdr>
                    </w:div>
                  </w:divsChild>
                </w:div>
                <w:div w:id="367680146">
                  <w:marLeft w:val="0"/>
                  <w:marRight w:val="0"/>
                  <w:marTop w:val="0"/>
                  <w:marBottom w:val="0"/>
                  <w:divBdr>
                    <w:top w:val="none" w:sz="0" w:space="0" w:color="auto"/>
                    <w:left w:val="none" w:sz="0" w:space="0" w:color="auto"/>
                    <w:bottom w:val="none" w:sz="0" w:space="0" w:color="auto"/>
                    <w:right w:val="none" w:sz="0" w:space="0" w:color="auto"/>
                  </w:divBdr>
                  <w:divsChild>
                    <w:div w:id="1283268854">
                      <w:marLeft w:val="0"/>
                      <w:marRight w:val="0"/>
                      <w:marTop w:val="0"/>
                      <w:marBottom w:val="0"/>
                      <w:divBdr>
                        <w:top w:val="none" w:sz="0" w:space="0" w:color="auto"/>
                        <w:left w:val="none" w:sz="0" w:space="0" w:color="auto"/>
                        <w:bottom w:val="none" w:sz="0" w:space="0" w:color="auto"/>
                        <w:right w:val="none" w:sz="0" w:space="0" w:color="auto"/>
                      </w:divBdr>
                    </w:div>
                  </w:divsChild>
                </w:div>
                <w:div w:id="992294237">
                  <w:marLeft w:val="0"/>
                  <w:marRight w:val="0"/>
                  <w:marTop w:val="0"/>
                  <w:marBottom w:val="0"/>
                  <w:divBdr>
                    <w:top w:val="none" w:sz="0" w:space="0" w:color="auto"/>
                    <w:left w:val="none" w:sz="0" w:space="0" w:color="auto"/>
                    <w:bottom w:val="none" w:sz="0" w:space="0" w:color="auto"/>
                    <w:right w:val="none" w:sz="0" w:space="0" w:color="auto"/>
                  </w:divBdr>
                  <w:divsChild>
                    <w:div w:id="1009991863">
                      <w:marLeft w:val="0"/>
                      <w:marRight w:val="0"/>
                      <w:marTop w:val="0"/>
                      <w:marBottom w:val="0"/>
                      <w:divBdr>
                        <w:top w:val="none" w:sz="0" w:space="0" w:color="auto"/>
                        <w:left w:val="none" w:sz="0" w:space="0" w:color="auto"/>
                        <w:bottom w:val="none" w:sz="0" w:space="0" w:color="auto"/>
                        <w:right w:val="none" w:sz="0" w:space="0" w:color="auto"/>
                      </w:divBdr>
                    </w:div>
                  </w:divsChild>
                </w:div>
                <w:div w:id="2116900407">
                  <w:marLeft w:val="0"/>
                  <w:marRight w:val="0"/>
                  <w:marTop w:val="0"/>
                  <w:marBottom w:val="0"/>
                  <w:divBdr>
                    <w:top w:val="none" w:sz="0" w:space="0" w:color="auto"/>
                    <w:left w:val="none" w:sz="0" w:space="0" w:color="auto"/>
                    <w:bottom w:val="none" w:sz="0" w:space="0" w:color="auto"/>
                    <w:right w:val="none" w:sz="0" w:space="0" w:color="auto"/>
                  </w:divBdr>
                  <w:divsChild>
                    <w:div w:id="1150093816">
                      <w:marLeft w:val="0"/>
                      <w:marRight w:val="0"/>
                      <w:marTop w:val="0"/>
                      <w:marBottom w:val="0"/>
                      <w:divBdr>
                        <w:top w:val="none" w:sz="0" w:space="0" w:color="auto"/>
                        <w:left w:val="none" w:sz="0" w:space="0" w:color="auto"/>
                        <w:bottom w:val="none" w:sz="0" w:space="0" w:color="auto"/>
                        <w:right w:val="none" w:sz="0" w:space="0" w:color="auto"/>
                      </w:divBdr>
                    </w:div>
                  </w:divsChild>
                </w:div>
                <w:div w:id="981538064">
                  <w:marLeft w:val="0"/>
                  <w:marRight w:val="0"/>
                  <w:marTop w:val="0"/>
                  <w:marBottom w:val="0"/>
                  <w:divBdr>
                    <w:top w:val="none" w:sz="0" w:space="0" w:color="auto"/>
                    <w:left w:val="none" w:sz="0" w:space="0" w:color="auto"/>
                    <w:bottom w:val="none" w:sz="0" w:space="0" w:color="auto"/>
                    <w:right w:val="none" w:sz="0" w:space="0" w:color="auto"/>
                  </w:divBdr>
                  <w:divsChild>
                    <w:div w:id="770055715">
                      <w:marLeft w:val="0"/>
                      <w:marRight w:val="0"/>
                      <w:marTop w:val="0"/>
                      <w:marBottom w:val="0"/>
                      <w:divBdr>
                        <w:top w:val="none" w:sz="0" w:space="0" w:color="auto"/>
                        <w:left w:val="none" w:sz="0" w:space="0" w:color="auto"/>
                        <w:bottom w:val="none" w:sz="0" w:space="0" w:color="auto"/>
                        <w:right w:val="none" w:sz="0" w:space="0" w:color="auto"/>
                      </w:divBdr>
                    </w:div>
                  </w:divsChild>
                </w:div>
                <w:div w:id="726950313">
                  <w:marLeft w:val="0"/>
                  <w:marRight w:val="0"/>
                  <w:marTop w:val="0"/>
                  <w:marBottom w:val="0"/>
                  <w:divBdr>
                    <w:top w:val="none" w:sz="0" w:space="0" w:color="auto"/>
                    <w:left w:val="none" w:sz="0" w:space="0" w:color="auto"/>
                    <w:bottom w:val="none" w:sz="0" w:space="0" w:color="auto"/>
                    <w:right w:val="none" w:sz="0" w:space="0" w:color="auto"/>
                  </w:divBdr>
                  <w:divsChild>
                    <w:div w:id="514732807">
                      <w:marLeft w:val="0"/>
                      <w:marRight w:val="0"/>
                      <w:marTop w:val="0"/>
                      <w:marBottom w:val="0"/>
                      <w:divBdr>
                        <w:top w:val="none" w:sz="0" w:space="0" w:color="auto"/>
                        <w:left w:val="none" w:sz="0" w:space="0" w:color="auto"/>
                        <w:bottom w:val="none" w:sz="0" w:space="0" w:color="auto"/>
                        <w:right w:val="none" w:sz="0" w:space="0" w:color="auto"/>
                      </w:divBdr>
                    </w:div>
                  </w:divsChild>
                </w:div>
                <w:div w:id="700400250">
                  <w:marLeft w:val="0"/>
                  <w:marRight w:val="0"/>
                  <w:marTop w:val="0"/>
                  <w:marBottom w:val="0"/>
                  <w:divBdr>
                    <w:top w:val="none" w:sz="0" w:space="0" w:color="auto"/>
                    <w:left w:val="none" w:sz="0" w:space="0" w:color="auto"/>
                    <w:bottom w:val="none" w:sz="0" w:space="0" w:color="auto"/>
                    <w:right w:val="none" w:sz="0" w:space="0" w:color="auto"/>
                  </w:divBdr>
                  <w:divsChild>
                    <w:div w:id="1067266109">
                      <w:marLeft w:val="0"/>
                      <w:marRight w:val="0"/>
                      <w:marTop w:val="0"/>
                      <w:marBottom w:val="0"/>
                      <w:divBdr>
                        <w:top w:val="none" w:sz="0" w:space="0" w:color="auto"/>
                        <w:left w:val="none" w:sz="0" w:space="0" w:color="auto"/>
                        <w:bottom w:val="none" w:sz="0" w:space="0" w:color="auto"/>
                        <w:right w:val="none" w:sz="0" w:space="0" w:color="auto"/>
                      </w:divBdr>
                    </w:div>
                  </w:divsChild>
                </w:div>
                <w:div w:id="657654389">
                  <w:marLeft w:val="0"/>
                  <w:marRight w:val="0"/>
                  <w:marTop w:val="0"/>
                  <w:marBottom w:val="0"/>
                  <w:divBdr>
                    <w:top w:val="none" w:sz="0" w:space="0" w:color="auto"/>
                    <w:left w:val="none" w:sz="0" w:space="0" w:color="auto"/>
                    <w:bottom w:val="none" w:sz="0" w:space="0" w:color="auto"/>
                    <w:right w:val="none" w:sz="0" w:space="0" w:color="auto"/>
                  </w:divBdr>
                  <w:divsChild>
                    <w:div w:id="1536773360">
                      <w:marLeft w:val="0"/>
                      <w:marRight w:val="0"/>
                      <w:marTop w:val="0"/>
                      <w:marBottom w:val="0"/>
                      <w:divBdr>
                        <w:top w:val="none" w:sz="0" w:space="0" w:color="auto"/>
                        <w:left w:val="none" w:sz="0" w:space="0" w:color="auto"/>
                        <w:bottom w:val="none" w:sz="0" w:space="0" w:color="auto"/>
                        <w:right w:val="none" w:sz="0" w:space="0" w:color="auto"/>
                      </w:divBdr>
                    </w:div>
                  </w:divsChild>
                </w:div>
                <w:div w:id="1531993095">
                  <w:marLeft w:val="0"/>
                  <w:marRight w:val="0"/>
                  <w:marTop w:val="0"/>
                  <w:marBottom w:val="0"/>
                  <w:divBdr>
                    <w:top w:val="none" w:sz="0" w:space="0" w:color="auto"/>
                    <w:left w:val="none" w:sz="0" w:space="0" w:color="auto"/>
                    <w:bottom w:val="none" w:sz="0" w:space="0" w:color="auto"/>
                    <w:right w:val="none" w:sz="0" w:space="0" w:color="auto"/>
                  </w:divBdr>
                  <w:divsChild>
                    <w:div w:id="1268462211">
                      <w:marLeft w:val="0"/>
                      <w:marRight w:val="0"/>
                      <w:marTop w:val="0"/>
                      <w:marBottom w:val="0"/>
                      <w:divBdr>
                        <w:top w:val="none" w:sz="0" w:space="0" w:color="auto"/>
                        <w:left w:val="none" w:sz="0" w:space="0" w:color="auto"/>
                        <w:bottom w:val="none" w:sz="0" w:space="0" w:color="auto"/>
                        <w:right w:val="none" w:sz="0" w:space="0" w:color="auto"/>
                      </w:divBdr>
                    </w:div>
                  </w:divsChild>
                </w:div>
                <w:div w:id="1360202207">
                  <w:marLeft w:val="0"/>
                  <w:marRight w:val="0"/>
                  <w:marTop w:val="0"/>
                  <w:marBottom w:val="0"/>
                  <w:divBdr>
                    <w:top w:val="none" w:sz="0" w:space="0" w:color="auto"/>
                    <w:left w:val="none" w:sz="0" w:space="0" w:color="auto"/>
                    <w:bottom w:val="none" w:sz="0" w:space="0" w:color="auto"/>
                    <w:right w:val="none" w:sz="0" w:space="0" w:color="auto"/>
                  </w:divBdr>
                  <w:divsChild>
                    <w:div w:id="646395016">
                      <w:marLeft w:val="0"/>
                      <w:marRight w:val="0"/>
                      <w:marTop w:val="0"/>
                      <w:marBottom w:val="0"/>
                      <w:divBdr>
                        <w:top w:val="none" w:sz="0" w:space="0" w:color="auto"/>
                        <w:left w:val="none" w:sz="0" w:space="0" w:color="auto"/>
                        <w:bottom w:val="none" w:sz="0" w:space="0" w:color="auto"/>
                        <w:right w:val="none" w:sz="0" w:space="0" w:color="auto"/>
                      </w:divBdr>
                    </w:div>
                  </w:divsChild>
                </w:div>
                <w:div w:id="1713993124">
                  <w:marLeft w:val="0"/>
                  <w:marRight w:val="0"/>
                  <w:marTop w:val="0"/>
                  <w:marBottom w:val="0"/>
                  <w:divBdr>
                    <w:top w:val="none" w:sz="0" w:space="0" w:color="auto"/>
                    <w:left w:val="none" w:sz="0" w:space="0" w:color="auto"/>
                    <w:bottom w:val="none" w:sz="0" w:space="0" w:color="auto"/>
                    <w:right w:val="none" w:sz="0" w:space="0" w:color="auto"/>
                  </w:divBdr>
                  <w:divsChild>
                    <w:div w:id="690763809">
                      <w:marLeft w:val="0"/>
                      <w:marRight w:val="0"/>
                      <w:marTop w:val="0"/>
                      <w:marBottom w:val="0"/>
                      <w:divBdr>
                        <w:top w:val="none" w:sz="0" w:space="0" w:color="auto"/>
                        <w:left w:val="none" w:sz="0" w:space="0" w:color="auto"/>
                        <w:bottom w:val="none" w:sz="0" w:space="0" w:color="auto"/>
                        <w:right w:val="none" w:sz="0" w:space="0" w:color="auto"/>
                      </w:divBdr>
                    </w:div>
                  </w:divsChild>
                </w:div>
                <w:div w:id="549145980">
                  <w:marLeft w:val="0"/>
                  <w:marRight w:val="0"/>
                  <w:marTop w:val="0"/>
                  <w:marBottom w:val="0"/>
                  <w:divBdr>
                    <w:top w:val="none" w:sz="0" w:space="0" w:color="auto"/>
                    <w:left w:val="none" w:sz="0" w:space="0" w:color="auto"/>
                    <w:bottom w:val="none" w:sz="0" w:space="0" w:color="auto"/>
                    <w:right w:val="none" w:sz="0" w:space="0" w:color="auto"/>
                  </w:divBdr>
                  <w:divsChild>
                    <w:div w:id="1018628998">
                      <w:marLeft w:val="0"/>
                      <w:marRight w:val="0"/>
                      <w:marTop w:val="0"/>
                      <w:marBottom w:val="0"/>
                      <w:divBdr>
                        <w:top w:val="none" w:sz="0" w:space="0" w:color="auto"/>
                        <w:left w:val="none" w:sz="0" w:space="0" w:color="auto"/>
                        <w:bottom w:val="none" w:sz="0" w:space="0" w:color="auto"/>
                        <w:right w:val="none" w:sz="0" w:space="0" w:color="auto"/>
                      </w:divBdr>
                    </w:div>
                  </w:divsChild>
                </w:div>
                <w:div w:id="1726492974">
                  <w:marLeft w:val="0"/>
                  <w:marRight w:val="0"/>
                  <w:marTop w:val="0"/>
                  <w:marBottom w:val="0"/>
                  <w:divBdr>
                    <w:top w:val="none" w:sz="0" w:space="0" w:color="auto"/>
                    <w:left w:val="none" w:sz="0" w:space="0" w:color="auto"/>
                    <w:bottom w:val="none" w:sz="0" w:space="0" w:color="auto"/>
                    <w:right w:val="none" w:sz="0" w:space="0" w:color="auto"/>
                  </w:divBdr>
                  <w:divsChild>
                    <w:div w:id="781337254">
                      <w:marLeft w:val="0"/>
                      <w:marRight w:val="0"/>
                      <w:marTop w:val="0"/>
                      <w:marBottom w:val="0"/>
                      <w:divBdr>
                        <w:top w:val="none" w:sz="0" w:space="0" w:color="auto"/>
                        <w:left w:val="none" w:sz="0" w:space="0" w:color="auto"/>
                        <w:bottom w:val="none" w:sz="0" w:space="0" w:color="auto"/>
                        <w:right w:val="none" w:sz="0" w:space="0" w:color="auto"/>
                      </w:divBdr>
                    </w:div>
                  </w:divsChild>
                </w:div>
                <w:div w:id="1963412846">
                  <w:marLeft w:val="0"/>
                  <w:marRight w:val="0"/>
                  <w:marTop w:val="0"/>
                  <w:marBottom w:val="0"/>
                  <w:divBdr>
                    <w:top w:val="none" w:sz="0" w:space="0" w:color="auto"/>
                    <w:left w:val="none" w:sz="0" w:space="0" w:color="auto"/>
                    <w:bottom w:val="none" w:sz="0" w:space="0" w:color="auto"/>
                    <w:right w:val="none" w:sz="0" w:space="0" w:color="auto"/>
                  </w:divBdr>
                  <w:divsChild>
                    <w:div w:id="1057437543">
                      <w:marLeft w:val="0"/>
                      <w:marRight w:val="0"/>
                      <w:marTop w:val="0"/>
                      <w:marBottom w:val="0"/>
                      <w:divBdr>
                        <w:top w:val="none" w:sz="0" w:space="0" w:color="auto"/>
                        <w:left w:val="none" w:sz="0" w:space="0" w:color="auto"/>
                        <w:bottom w:val="none" w:sz="0" w:space="0" w:color="auto"/>
                        <w:right w:val="none" w:sz="0" w:space="0" w:color="auto"/>
                      </w:divBdr>
                    </w:div>
                  </w:divsChild>
                </w:div>
                <w:div w:id="925920658">
                  <w:marLeft w:val="0"/>
                  <w:marRight w:val="0"/>
                  <w:marTop w:val="0"/>
                  <w:marBottom w:val="0"/>
                  <w:divBdr>
                    <w:top w:val="none" w:sz="0" w:space="0" w:color="auto"/>
                    <w:left w:val="none" w:sz="0" w:space="0" w:color="auto"/>
                    <w:bottom w:val="none" w:sz="0" w:space="0" w:color="auto"/>
                    <w:right w:val="none" w:sz="0" w:space="0" w:color="auto"/>
                  </w:divBdr>
                  <w:divsChild>
                    <w:div w:id="136647069">
                      <w:marLeft w:val="0"/>
                      <w:marRight w:val="0"/>
                      <w:marTop w:val="0"/>
                      <w:marBottom w:val="0"/>
                      <w:divBdr>
                        <w:top w:val="none" w:sz="0" w:space="0" w:color="auto"/>
                        <w:left w:val="none" w:sz="0" w:space="0" w:color="auto"/>
                        <w:bottom w:val="none" w:sz="0" w:space="0" w:color="auto"/>
                        <w:right w:val="none" w:sz="0" w:space="0" w:color="auto"/>
                      </w:divBdr>
                    </w:div>
                  </w:divsChild>
                </w:div>
                <w:div w:id="1600525456">
                  <w:marLeft w:val="0"/>
                  <w:marRight w:val="0"/>
                  <w:marTop w:val="0"/>
                  <w:marBottom w:val="0"/>
                  <w:divBdr>
                    <w:top w:val="none" w:sz="0" w:space="0" w:color="auto"/>
                    <w:left w:val="none" w:sz="0" w:space="0" w:color="auto"/>
                    <w:bottom w:val="none" w:sz="0" w:space="0" w:color="auto"/>
                    <w:right w:val="none" w:sz="0" w:space="0" w:color="auto"/>
                  </w:divBdr>
                  <w:divsChild>
                    <w:div w:id="378825464">
                      <w:marLeft w:val="0"/>
                      <w:marRight w:val="0"/>
                      <w:marTop w:val="0"/>
                      <w:marBottom w:val="0"/>
                      <w:divBdr>
                        <w:top w:val="none" w:sz="0" w:space="0" w:color="auto"/>
                        <w:left w:val="none" w:sz="0" w:space="0" w:color="auto"/>
                        <w:bottom w:val="none" w:sz="0" w:space="0" w:color="auto"/>
                        <w:right w:val="none" w:sz="0" w:space="0" w:color="auto"/>
                      </w:divBdr>
                    </w:div>
                  </w:divsChild>
                </w:div>
                <w:div w:id="1197699489">
                  <w:marLeft w:val="0"/>
                  <w:marRight w:val="0"/>
                  <w:marTop w:val="0"/>
                  <w:marBottom w:val="0"/>
                  <w:divBdr>
                    <w:top w:val="none" w:sz="0" w:space="0" w:color="auto"/>
                    <w:left w:val="none" w:sz="0" w:space="0" w:color="auto"/>
                    <w:bottom w:val="none" w:sz="0" w:space="0" w:color="auto"/>
                    <w:right w:val="none" w:sz="0" w:space="0" w:color="auto"/>
                  </w:divBdr>
                  <w:divsChild>
                    <w:div w:id="1444957141">
                      <w:marLeft w:val="0"/>
                      <w:marRight w:val="0"/>
                      <w:marTop w:val="0"/>
                      <w:marBottom w:val="0"/>
                      <w:divBdr>
                        <w:top w:val="none" w:sz="0" w:space="0" w:color="auto"/>
                        <w:left w:val="none" w:sz="0" w:space="0" w:color="auto"/>
                        <w:bottom w:val="none" w:sz="0" w:space="0" w:color="auto"/>
                        <w:right w:val="none" w:sz="0" w:space="0" w:color="auto"/>
                      </w:divBdr>
                    </w:div>
                  </w:divsChild>
                </w:div>
                <w:div w:id="1983121974">
                  <w:marLeft w:val="0"/>
                  <w:marRight w:val="0"/>
                  <w:marTop w:val="0"/>
                  <w:marBottom w:val="0"/>
                  <w:divBdr>
                    <w:top w:val="none" w:sz="0" w:space="0" w:color="auto"/>
                    <w:left w:val="none" w:sz="0" w:space="0" w:color="auto"/>
                    <w:bottom w:val="none" w:sz="0" w:space="0" w:color="auto"/>
                    <w:right w:val="none" w:sz="0" w:space="0" w:color="auto"/>
                  </w:divBdr>
                  <w:divsChild>
                    <w:div w:id="1443568295">
                      <w:marLeft w:val="0"/>
                      <w:marRight w:val="0"/>
                      <w:marTop w:val="0"/>
                      <w:marBottom w:val="0"/>
                      <w:divBdr>
                        <w:top w:val="none" w:sz="0" w:space="0" w:color="auto"/>
                        <w:left w:val="none" w:sz="0" w:space="0" w:color="auto"/>
                        <w:bottom w:val="none" w:sz="0" w:space="0" w:color="auto"/>
                        <w:right w:val="none" w:sz="0" w:space="0" w:color="auto"/>
                      </w:divBdr>
                    </w:div>
                  </w:divsChild>
                </w:div>
                <w:div w:id="1065956575">
                  <w:marLeft w:val="0"/>
                  <w:marRight w:val="0"/>
                  <w:marTop w:val="0"/>
                  <w:marBottom w:val="0"/>
                  <w:divBdr>
                    <w:top w:val="none" w:sz="0" w:space="0" w:color="auto"/>
                    <w:left w:val="none" w:sz="0" w:space="0" w:color="auto"/>
                    <w:bottom w:val="none" w:sz="0" w:space="0" w:color="auto"/>
                    <w:right w:val="none" w:sz="0" w:space="0" w:color="auto"/>
                  </w:divBdr>
                  <w:divsChild>
                    <w:div w:id="903687409">
                      <w:marLeft w:val="0"/>
                      <w:marRight w:val="0"/>
                      <w:marTop w:val="0"/>
                      <w:marBottom w:val="0"/>
                      <w:divBdr>
                        <w:top w:val="none" w:sz="0" w:space="0" w:color="auto"/>
                        <w:left w:val="none" w:sz="0" w:space="0" w:color="auto"/>
                        <w:bottom w:val="none" w:sz="0" w:space="0" w:color="auto"/>
                        <w:right w:val="none" w:sz="0" w:space="0" w:color="auto"/>
                      </w:divBdr>
                    </w:div>
                  </w:divsChild>
                </w:div>
                <w:div w:id="1572157109">
                  <w:marLeft w:val="0"/>
                  <w:marRight w:val="0"/>
                  <w:marTop w:val="0"/>
                  <w:marBottom w:val="0"/>
                  <w:divBdr>
                    <w:top w:val="none" w:sz="0" w:space="0" w:color="auto"/>
                    <w:left w:val="none" w:sz="0" w:space="0" w:color="auto"/>
                    <w:bottom w:val="none" w:sz="0" w:space="0" w:color="auto"/>
                    <w:right w:val="none" w:sz="0" w:space="0" w:color="auto"/>
                  </w:divBdr>
                  <w:divsChild>
                    <w:div w:id="1737627268">
                      <w:marLeft w:val="0"/>
                      <w:marRight w:val="0"/>
                      <w:marTop w:val="0"/>
                      <w:marBottom w:val="0"/>
                      <w:divBdr>
                        <w:top w:val="none" w:sz="0" w:space="0" w:color="auto"/>
                        <w:left w:val="none" w:sz="0" w:space="0" w:color="auto"/>
                        <w:bottom w:val="none" w:sz="0" w:space="0" w:color="auto"/>
                        <w:right w:val="none" w:sz="0" w:space="0" w:color="auto"/>
                      </w:divBdr>
                    </w:div>
                  </w:divsChild>
                </w:div>
                <w:div w:id="1397360143">
                  <w:marLeft w:val="0"/>
                  <w:marRight w:val="0"/>
                  <w:marTop w:val="0"/>
                  <w:marBottom w:val="0"/>
                  <w:divBdr>
                    <w:top w:val="none" w:sz="0" w:space="0" w:color="auto"/>
                    <w:left w:val="none" w:sz="0" w:space="0" w:color="auto"/>
                    <w:bottom w:val="none" w:sz="0" w:space="0" w:color="auto"/>
                    <w:right w:val="none" w:sz="0" w:space="0" w:color="auto"/>
                  </w:divBdr>
                  <w:divsChild>
                    <w:div w:id="1530223598">
                      <w:marLeft w:val="0"/>
                      <w:marRight w:val="0"/>
                      <w:marTop w:val="0"/>
                      <w:marBottom w:val="0"/>
                      <w:divBdr>
                        <w:top w:val="none" w:sz="0" w:space="0" w:color="auto"/>
                        <w:left w:val="none" w:sz="0" w:space="0" w:color="auto"/>
                        <w:bottom w:val="none" w:sz="0" w:space="0" w:color="auto"/>
                        <w:right w:val="none" w:sz="0" w:space="0" w:color="auto"/>
                      </w:divBdr>
                    </w:div>
                  </w:divsChild>
                </w:div>
                <w:div w:id="1228611361">
                  <w:marLeft w:val="0"/>
                  <w:marRight w:val="0"/>
                  <w:marTop w:val="0"/>
                  <w:marBottom w:val="0"/>
                  <w:divBdr>
                    <w:top w:val="none" w:sz="0" w:space="0" w:color="auto"/>
                    <w:left w:val="none" w:sz="0" w:space="0" w:color="auto"/>
                    <w:bottom w:val="none" w:sz="0" w:space="0" w:color="auto"/>
                    <w:right w:val="none" w:sz="0" w:space="0" w:color="auto"/>
                  </w:divBdr>
                  <w:divsChild>
                    <w:div w:id="1851944769">
                      <w:marLeft w:val="0"/>
                      <w:marRight w:val="0"/>
                      <w:marTop w:val="0"/>
                      <w:marBottom w:val="0"/>
                      <w:divBdr>
                        <w:top w:val="none" w:sz="0" w:space="0" w:color="auto"/>
                        <w:left w:val="none" w:sz="0" w:space="0" w:color="auto"/>
                        <w:bottom w:val="none" w:sz="0" w:space="0" w:color="auto"/>
                        <w:right w:val="none" w:sz="0" w:space="0" w:color="auto"/>
                      </w:divBdr>
                    </w:div>
                  </w:divsChild>
                </w:div>
                <w:div w:id="1868132028">
                  <w:marLeft w:val="0"/>
                  <w:marRight w:val="0"/>
                  <w:marTop w:val="0"/>
                  <w:marBottom w:val="0"/>
                  <w:divBdr>
                    <w:top w:val="none" w:sz="0" w:space="0" w:color="auto"/>
                    <w:left w:val="none" w:sz="0" w:space="0" w:color="auto"/>
                    <w:bottom w:val="none" w:sz="0" w:space="0" w:color="auto"/>
                    <w:right w:val="none" w:sz="0" w:space="0" w:color="auto"/>
                  </w:divBdr>
                  <w:divsChild>
                    <w:div w:id="1195389518">
                      <w:marLeft w:val="0"/>
                      <w:marRight w:val="0"/>
                      <w:marTop w:val="0"/>
                      <w:marBottom w:val="0"/>
                      <w:divBdr>
                        <w:top w:val="none" w:sz="0" w:space="0" w:color="auto"/>
                        <w:left w:val="none" w:sz="0" w:space="0" w:color="auto"/>
                        <w:bottom w:val="none" w:sz="0" w:space="0" w:color="auto"/>
                        <w:right w:val="none" w:sz="0" w:space="0" w:color="auto"/>
                      </w:divBdr>
                    </w:div>
                  </w:divsChild>
                </w:div>
                <w:div w:id="2008900542">
                  <w:marLeft w:val="0"/>
                  <w:marRight w:val="0"/>
                  <w:marTop w:val="0"/>
                  <w:marBottom w:val="0"/>
                  <w:divBdr>
                    <w:top w:val="none" w:sz="0" w:space="0" w:color="auto"/>
                    <w:left w:val="none" w:sz="0" w:space="0" w:color="auto"/>
                    <w:bottom w:val="none" w:sz="0" w:space="0" w:color="auto"/>
                    <w:right w:val="none" w:sz="0" w:space="0" w:color="auto"/>
                  </w:divBdr>
                  <w:divsChild>
                    <w:div w:id="1010647488">
                      <w:marLeft w:val="0"/>
                      <w:marRight w:val="0"/>
                      <w:marTop w:val="0"/>
                      <w:marBottom w:val="0"/>
                      <w:divBdr>
                        <w:top w:val="none" w:sz="0" w:space="0" w:color="auto"/>
                        <w:left w:val="none" w:sz="0" w:space="0" w:color="auto"/>
                        <w:bottom w:val="none" w:sz="0" w:space="0" w:color="auto"/>
                        <w:right w:val="none" w:sz="0" w:space="0" w:color="auto"/>
                      </w:divBdr>
                    </w:div>
                  </w:divsChild>
                </w:div>
                <w:div w:id="772357197">
                  <w:marLeft w:val="0"/>
                  <w:marRight w:val="0"/>
                  <w:marTop w:val="0"/>
                  <w:marBottom w:val="0"/>
                  <w:divBdr>
                    <w:top w:val="none" w:sz="0" w:space="0" w:color="auto"/>
                    <w:left w:val="none" w:sz="0" w:space="0" w:color="auto"/>
                    <w:bottom w:val="none" w:sz="0" w:space="0" w:color="auto"/>
                    <w:right w:val="none" w:sz="0" w:space="0" w:color="auto"/>
                  </w:divBdr>
                  <w:divsChild>
                    <w:div w:id="396051909">
                      <w:marLeft w:val="0"/>
                      <w:marRight w:val="0"/>
                      <w:marTop w:val="0"/>
                      <w:marBottom w:val="0"/>
                      <w:divBdr>
                        <w:top w:val="none" w:sz="0" w:space="0" w:color="auto"/>
                        <w:left w:val="none" w:sz="0" w:space="0" w:color="auto"/>
                        <w:bottom w:val="none" w:sz="0" w:space="0" w:color="auto"/>
                        <w:right w:val="none" w:sz="0" w:space="0" w:color="auto"/>
                      </w:divBdr>
                    </w:div>
                  </w:divsChild>
                </w:div>
                <w:div w:id="775058040">
                  <w:marLeft w:val="0"/>
                  <w:marRight w:val="0"/>
                  <w:marTop w:val="0"/>
                  <w:marBottom w:val="0"/>
                  <w:divBdr>
                    <w:top w:val="none" w:sz="0" w:space="0" w:color="auto"/>
                    <w:left w:val="none" w:sz="0" w:space="0" w:color="auto"/>
                    <w:bottom w:val="none" w:sz="0" w:space="0" w:color="auto"/>
                    <w:right w:val="none" w:sz="0" w:space="0" w:color="auto"/>
                  </w:divBdr>
                  <w:divsChild>
                    <w:div w:id="1601181582">
                      <w:marLeft w:val="0"/>
                      <w:marRight w:val="0"/>
                      <w:marTop w:val="0"/>
                      <w:marBottom w:val="0"/>
                      <w:divBdr>
                        <w:top w:val="none" w:sz="0" w:space="0" w:color="auto"/>
                        <w:left w:val="none" w:sz="0" w:space="0" w:color="auto"/>
                        <w:bottom w:val="none" w:sz="0" w:space="0" w:color="auto"/>
                        <w:right w:val="none" w:sz="0" w:space="0" w:color="auto"/>
                      </w:divBdr>
                    </w:div>
                  </w:divsChild>
                </w:div>
                <w:div w:id="17245781">
                  <w:marLeft w:val="0"/>
                  <w:marRight w:val="0"/>
                  <w:marTop w:val="0"/>
                  <w:marBottom w:val="0"/>
                  <w:divBdr>
                    <w:top w:val="none" w:sz="0" w:space="0" w:color="auto"/>
                    <w:left w:val="none" w:sz="0" w:space="0" w:color="auto"/>
                    <w:bottom w:val="none" w:sz="0" w:space="0" w:color="auto"/>
                    <w:right w:val="none" w:sz="0" w:space="0" w:color="auto"/>
                  </w:divBdr>
                  <w:divsChild>
                    <w:div w:id="259341189">
                      <w:marLeft w:val="0"/>
                      <w:marRight w:val="0"/>
                      <w:marTop w:val="0"/>
                      <w:marBottom w:val="0"/>
                      <w:divBdr>
                        <w:top w:val="none" w:sz="0" w:space="0" w:color="auto"/>
                        <w:left w:val="none" w:sz="0" w:space="0" w:color="auto"/>
                        <w:bottom w:val="none" w:sz="0" w:space="0" w:color="auto"/>
                        <w:right w:val="none" w:sz="0" w:space="0" w:color="auto"/>
                      </w:divBdr>
                    </w:div>
                  </w:divsChild>
                </w:div>
                <w:div w:id="546188583">
                  <w:marLeft w:val="0"/>
                  <w:marRight w:val="0"/>
                  <w:marTop w:val="0"/>
                  <w:marBottom w:val="0"/>
                  <w:divBdr>
                    <w:top w:val="none" w:sz="0" w:space="0" w:color="auto"/>
                    <w:left w:val="none" w:sz="0" w:space="0" w:color="auto"/>
                    <w:bottom w:val="none" w:sz="0" w:space="0" w:color="auto"/>
                    <w:right w:val="none" w:sz="0" w:space="0" w:color="auto"/>
                  </w:divBdr>
                  <w:divsChild>
                    <w:div w:id="596641016">
                      <w:marLeft w:val="0"/>
                      <w:marRight w:val="0"/>
                      <w:marTop w:val="0"/>
                      <w:marBottom w:val="0"/>
                      <w:divBdr>
                        <w:top w:val="none" w:sz="0" w:space="0" w:color="auto"/>
                        <w:left w:val="none" w:sz="0" w:space="0" w:color="auto"/>
                        <w:bottom w:val="none" w:sz="0" w:space="0" w:color="auto"/>
                        <w:right w:val="none" w:sz="0" w:space="0" w:color="auto"/>
                      </w:divBdr>
                    </w:div>
                  </w:divsChild>
                </w:div>
                <w:div w:id="2095660053">
                  <w:marLeft w:val="0"/>
                  <w:marRight w:val="0"/>
                  <w:marTop w:val="0"/>
                  <w:marBottom w:val="0"/>
                  <w:divBdr>
                    <w:top w:val="none" w:sz="0" w:space="0" w:color="auto"/>
                    <w:left w:val="none" w:sz="0" w:space="0" w:color="auto"/>
                    <w:bottom w:val="none" w:sz="0" w:space="0" w:color="auto"/>
                    <w:right w:val="none" w:sz="0" w:space="0" w:color="auto"/>
                  </w:divBdr>
                  <w:divsChild>
                    <w:div w:id="1135875250">
                      <w:marLeft w:val="0"/>
                      <w:marRight w:val="0"/>
                      <w:marTop w:val="0"/>
                      <w:marBottom w:val="0"/>
                      <w:divBdr>
                        <w:top w:val="none" w:sz="0" w:space="0" w:color="auto"/>
                        <w:left w:val="none" w:sz="0" w:space="0" w:color="auto"/>
                        <w:bottom w:val="none" w:sz="0" w:space="0" w:color="auto"/>
                        <w:right w:val="none" w:sz="0" w:space="0" w:color="auto"/>
                      </w:divBdr>
                    </w:div>
                  </w:divsChild>
                </w:div>
                <w:div w:id="1861817936">
                  <w:marLeft w:val="0"/>
                  <w:marRight w:val="0"/>
                  <w:marTop w:val="0"/>
                  <w:marBottom w:val="0"/>
                  <w:divBdr>
                    <w:top w:val="none" w:sz="0" w:space="0" w:color="auto"/>
                    <w:left w:val="none" w:sz="0" w:space="0" w:color="auto"/>
                    <w:bottom w:val="none" w:sz="0" w:space="0" w:color="auto"/>
                    <w:right w:val="none" w:sz="0" w:space="0" w:color="auto"/>
                  </w:divBdr>
                  <w:divsChild>
                    <w:div w:id="279071545">
                      <w:marLeft w:val="0"/>
                      <w:marRight w:val="0"/>
                      <w:marTop w:val="0"/>
                      <w:marBottom w:val="0"/>
                      <w:divBdr>
                        <w:top w:val="none" w:sz="0" w:space="0" w:color="auto"/>
                        <w:left w:val="none" w:sz="0" w:space="0" w:color="auto"/>
                        <w:bottom w:val="none" w:sz="0" w:space="0" w:color="auto"/>
                        <w:right w:val="none" w:sz="0" w:space="0" w:color="auto"/>
                      </w:divBdr>
                    </w:div>
                  </w:divsChild>
                </w:div>
                <w:div w:id="358553378">
                  <w:marLeft w:val="0"/>
                  <w:marRight w:val="0"/>
                  <w:marTop w:val="0"/>
                  <w:marBottom w:val="0"/>
                  <w:divBdr>
                    <w:top w:val="none" w:sz="0" w:space="0" w:color="auto"/>
                    <w:left w:val="none" w:sz="0" w:space="0" w:color="auto"/>
                    <w:bottom w:val="none" w:sz="0" w:space="0" w:color="auto"/>
                    <w:right w:val="none" w:sz="0" w:space="0" w:color="auto"/>
                  </w:divBdr>
                  <w:divsChild>
                    <w:div w:id="377048300">
                      <w:marLeft w:val="0"/>
                      <w:marRight w:val="0"/>
                      <w:marTop w:val="0"/>
                      <w:marBottom w:val="0"/>
                      <w:divBdr>
                        <w:top w:val="none" w:sz="0" w:space="0" w:color="auto"/>
                        <w:left w:val="none" w:sz="0" w:space="0" w:color="auto"/>
                        <w:bottom w:val="none" w:sz="0" w:space="0" w:color="auto"/>
                        <w:right w:val="none" w:sz="0" w:space="0" w:color="auto"/>
                      </w:divBdr>
                    </w:div>
                  </w:divsChild>
                </w:div>
                <w:div w:id="660622311">
                  <w:marLeft w:val="0"/>
                  <w:marRight w:val="0"/>
                  <w:marTop w:val="0"/>
                  <w:marBottom w:val="0"/>
                  <w:divBdr>
                    <w:top w:val="none" w:sz="0" w:space="0" w:color="auto"/>
                    <w:left w:val="none" w:sz="0" w:space="0" w:color="auto"/>
                    <w:bottom w:val="none" w:sz="0" w:space="0" w:color="auto"/>
                    <w:right w:val="none" w:sz="0" w:space="0" w:color="auto"/>
                  </w:divBdr>
                  <w:divsChild>
                    <w:div w:id="298413722">
                      <w:marLeft w:val="0"/>
                      <w:marRight w:val="0"/>
                      <w:marTop w:val="0"/>
                      <w:marBottom w:val="0"/>
                      <w:divBdr>
                        <w:top w:val="none" w:sz="0" w:space="0" w:color="auto"/>
                        <w:left w:val="none" w:sz="0" w:space="0" w:color="auto"/>
                        <w:bottom w:val="none" w:sz="0" w:space="0" w:color="auto"/>
                        <w:right w:val="none" w:sz="0" w:space="0" w:color="auto"/>
                      </w:divBdr>
                    </w:div>
                  </w:divsChild>
                </w:div>
                <w:div w:id="975454155">
                  <w:marLeft w:val="0"/>
                  <w:marRight w:val="0"/>
                  <w:marTop w:val="0"/>
                  <w:marBottom w:val="0"/>
                  <w:divBdr>
                    <w:top w:val="none" w:sz="0" w:space="0" w:color="auto"/>
                    <w:left w:val="none" w:sz="0" w:space="0" w:color="auto"/>
                    <w:bottom w:val="none" w:sz="0" w:space="0" w:color="auto"/>
                    <w:right w:val="none" w:sz="0" w:space="0" w:color="auto"/>
                  </w:divBdr>
                  <w:divsChild>
                    <w:div w:id="2114591560">
                      <w:marLeft w:val="0"/>
                      <w:marRight w:val="0"/>
                      <w:marTop w:val="0"/>
                      <w:marBottom w:val="0"/>
                      <w:divBdr>
                        <w:top w:val="none" w:sz="0" w:space="0" w:color="auto"/>
                        <w:left w:val="none" w:sz="0" w:space="0" w:color="auto"/>
                        <w:bottom w:val="none" w:sz="0" w:space="0" w:color="auto"/>
                        <w:right w:val="none" w:sz="0" w:space="0" w:color="auto"/>
                      </w:divBdr>
                    </w:div>
                  </w:divsChild>
                </w:div>
                <w:div w:id="783034617">
                  <w:marLeft w:val="0"/>
                  <w:marRight w:val="0"/>
                  <w:marTop w:val="0"/>
                  <w:marBottom w:val="0"/>
                  <w:divBdr>
                    <w:top w:val="none" w:sz="0" w:space="0" w:color="auto"/>
                    <w:left w:val="none" w:sz="0" w:space="0" w:color="auto"/>
                    <w:bottom w:val="none" w:sz="0" w:space="0" w:color="auto"/>
                    <w:right w:val="none" w:sz="0" w:space="0" w:color="auto"/>
                  </w:divBdr>
                  <w:divsChild>
                    <w:div w:id="1627858844">
                      <w:marLeft w:val="0"/>
                      <w:marRight w:val="0"/>
                      <w:marTop w:val="0"/>
                      <w:marBottom w:val="0"/>
                      <w:divBdr>
                        <w:top w:val="none" w:sz="0" w:space="0" w:color="auto"/>
                        <w:left w:val="none" w:sz="0" w:space="0" w:color="auto"/>
                        <w:bottom w:val="none" w:sz="0" w:space="0" w:color="auto"/>
                        <w:right w:val="none" w:sz="0" w:space="0" w:color="auto"/>
                      </w:divBdr>
                    </w:div>
                  </w:divsChild>
                </w:div>
                <w:div w:id="1950431369">
                  <w:marLeft w:val="0"/>
                  <w:marRight w:val="0"/>
                  <w:marTop w:val="0"/>
                  <w:marBottom w:val="0"/>
                  <w:divBdr>
                    <w:top w:val="none" w:sz="0" w:space="0" w:color="auto"/>
                    <w:left w:val="none" w:sz="0" w:space="0" w:color="auto"/>
                    <w:bottom w:val="none" w:sz="0" w:space="0" w:color="auto"/>
                    <w:right w:val="none" w:sz="0" w:space="0" w:color="auto"/>
                  </w:divBdr>
                  <w:divsChild>
                    <w:div w:id="1891452112">
                      <w:marLeft w:val="0"/>
                      <w:marRight w:val="0"/>
                      <w:marTop w:val="0"/>
                      <w:marBottom w:val="0"/>
                      <w:divBdr>
                        <w:top w:val="none" w:sz="0" w:space="0" w:color="auto"/>
                        <w:left w:val="none" w:sz="0" w:space="0" w:color="auto"/>
                        <w:bottom w:val="none" w:sz="0" w:space="0" w:color="auto"/>
                        <w:right w:val="none" w:sz="0" w:space="0" w:color="auto"/>
                      </w:divBdr>
                    </w:div>
                  </w:divsChild>
                </w:div>
                <w:div w:id="153953785">
                  <w:marLeft w:val="0"/>
                  <w:marRight w:val="0"/>
                  <w:marTop w:val="0"/>
                  <w:marBottom w:val="0"/>
                  <w:divBdr>
                    <w:top w:val="none" w:sz="0" w:space="0" w:color="auto"/>
                    <w:left w:val="none" w:sz="0" w:space="0" w:color="auto"/>
                    <w:bottom w:val="none" w:sz="0" w:space="0" w:color="auto"/>
                    <w:right w:val="none" w:sz="0" w:space="0" w:color="auto"/>
                  </w:divBdr>
                  <w:divsChild>
                    <w:div w:id="1957324357">
                      <w:marLeft w:val="0"/>
                      <w:marRight w:val="0"/>
                      <w:marTop w:val="0"/>
                      <w:marBottom w:val="0"/>
                      <w:divBdr>
                        <w:top w:val="none" w:sz="0" w:space="0" w:color="auto"/>
                        <w:left w:val="none" w:sz="0" w:space="0" w:color="auto"/>
                        <w:bottom w:val="none" w:sz="0" w:space="0" w:color="auto"/>
                        <w:right w:val="none" w:sz="0" w:space="0" w:color="auto"/>
                      </w:divBdr>
                    </w:div>
                  </w:divsChild>
                </w:div>
                <w:div w:id="1980381287">
                  <w:marLeft w:val="0"/>
                  <w:marRight w:val="0"/>
                  <w:marTop w:val="0"/>
                  <w:marBottom w:val="0"/>
                  <w:divBdr>
                    <w:top w:val="none" w:sz="0" w:space="0" w:color="auto"/>
                    <w:left w:val="none" w:sz="0" w:space="0" w:color="auto"/>
                    <w:bottom w:val="none" w:sz="0" w:space="0" w:color="auto"/>
                    <w:right w:val="none" w:sz="0" w:space="0" w:color="auto"/>
                  </w:divBdr>
                  <w:divsChild>
                    <w:div w:id="1351834493">
                      <w:marLeft w:val="0"/>
                      <w:marRight w:val="0"/>
                      <w:marTop w:val="0"/>
                      <w:marBottom w:val="0"/>
                      <w:divBdr>
                        <w:top w:val="none" w:sz="0" w:space="0" w:color="auto"/>
                        <w:left w:val="none" w:sz="0" w:space="0" w:color="auto"/>
                        <w:bottom w:val="none" w:sz="0" w:space="0" w:color="auto"/>
                        <w:right w:val="none" w:sz="0" w:space="0" w:color="auto"/>
                      </w:divBdr>
                    </w:div>
                  </w:divsChild>
                </w:div>
                <w:div w:id="1208300328">
                  <w:marLeft w:val="0"/>
                  <w:marRight w:val="0"/>
                  <w:marTop w:val="0"/>
                  <w:marBottom w:val="0"/>
                  <w:divBdr>
                    <w:top w:val="none" w:sz="0" w:space="0" w:color="auto"/>
                    <w:left w:val="none" w:sz="0" w:space="0" w:color="auto"/>
                    <w:bottom w:val="none" w:sz="0" w:space="0" w:color="auto"/>
                    <w:right w:val="none" w:sz="0" w:space="0" w:color="auto"/>
                  </w:divBdr>
                  <w:divsChild>
                    <w:div w:id="1730493286">
                      <w:marLeft w:val="0"/>
                      <w:marRight w:val="0"/>
                      <w:marTop w:val="0"/>
                      <w:marBottom w:val="0"/>
                      <w:divBdr>
                        <w:top w:val="none" w:sz="0" w:space="0" w:color="auto"/>
                        <w:left w:val="none" w:sz="0" w:space="0" w:color="auto"/>
                        <w:bottom w:val="none" w:sz="0" w:space="0" w:color="auto"/>
                        <w:right w:val="none" w:sz="0" w:space="0" w:color="auto"/>
                      </w:divBdr>
                    </w:div>
                  </w:divsChild>
                </w:div>
                <w:div w:id="866141270">
                  <w:marLeft w:val="0"/>
                  <w:marRight w:val="0"/>
                  <w:marTop w:val="0"/>
                  <w:marBottom w:val="0"/>
                  <w:divBdr>
                    <w:top w:val="none" w:sz="0" w:space="0" w:color="auto"/>
                    <w:left w:val="none" w:sz="0" w:space="0" w:color="auto"/>
                    <w:bottom w:val="none" w:sz="0" w:space="0" w:color="auto"/>
                    <w:right w:val="none" w:sz="0" w:space="0" w:color="auto"/>
                  </w:divBdr>
                  <w:divsChild>
                    <w:div w:id="266667266">
                      <w:marLeft w:val="0"/>
                      <w:marRight w:val="0"/>
                      <w:marTop w:val="0"/>
                      <w:marBottom w:val="0"/>
                      <w:divBdr>
                        <w:top w:val="none" w:sz="0" w:space="0" w:color="auto"/>
                        <w:left w:val="none" w:sz="0" w:space="0" w:color="auto"/>
                        <w:bottom w:val="none" w:sz="0" w:space="0" w:color="auto"/>
                        <w:right w:val="none" w:sz="0" w:space="0" w:color="auto"/>
                      </w:divBdr>
                    </w:div>
                  </w:divsChild>
                </w:div>
                <w:div w:id="206458628">
                  <w:marLeft w:val="0"/>
                  <w:marRight w:val="0"/>
                  <w:marTop w:val="0"/>
                  <w:marBottom w:val="0"/>
                  <w:divBdr>
                    <w:top w:val="none" w:sz="0" w:space="0" w:color="auto"/>
                    <w:left w:val="none" w:sz="0" w:space="0" w:color="auto"/>
                    <w:bottom w:val="none" w:sz="0" w:space="0" w:color="auto"/>
                    <w:right w:val="none" w:sz="0" w:space="0" w:color="auto"/>
                  </w:divBdr>
                  <w:divsChild>
                    <w:div w:id="614562675">
                      <w:marLeft w:val="0"/>
                      <w:marRight w:val="0"/>
                      <w:marTop w:val="0"/>
                      <w:marBottom w:val="0"/>
                      <w:divBdr>
                        <w:top w:val="none" w:sz="0" w:space="0" w:color="auto"/>
                        <w:left w:val="none" w:sz="0" w:space="0" w:color="auto"/>
                        <w:bottom w:val="none" w:sz="0" w:space="0" w:color="auto"/>
                        <w:right w:val="none" w:sz="0" w:space="0" w:color="auto"/>
                      </w:divBdr>
                    </w:div>
                  </w:divsChild>
                </w:div>
                <w:div w:id="300959459">
                  <w:marLeft w:val="0"/>
                  <w:marRight w:val="0"/>
                  <w:marTop w:val="0"/>
                  <w:marBottom w:val="0"/>
                  <w:divBdr>
                    <w:top w:val="none" w:sz="0" w:space="0" w:color="auto"/>
                    <w:left w:val="none" w:sz="0" w:space="0" w:color="auto"/>
                    <w:bottom w:val="none" w:sz="0" w:space="0" w:color="auto"/>
                    <w:right w:val="none" w:sz="0" w:space="0" w:color="auto"/>
                  </w:divBdr>
                  <w:divsChild>
                    <w:div w:id="1659260190">
                      <w:marLeft w:val="0"/>
                      <w:marRight w:val="0"/>
                      <w:marTop w:val="0"/>
                      <w:marBottom w:val="0"/>
                      <w:divBdr>
                        <w:top w:val="none" w:sz="0" w:space="0" w:color="auto"/>
                        <w:left w:val="none" w:sz="0" w:space="0" w:color="auto"/>
                        <w:bottom w:val="none" w:sz="0" w:space="0" w:color="auto"/>
                        <w:right w:val="none" w:sz="0" w:space="0" w:color="auto"/>
                      </w:divBdr>
                    </w:div>
                  </w:divsChild>
                </w:div>
                <w:div w:id="1482773069">
                  <w:marLeft w:val="0"/>
                  <w:marRight w:val="0"/>
                  <w:marTop w:val="0"/>
                  <w:marBottom w:val="0"/>
                  <w:divBdr>
                    <w:top w:val="none" w:sz="0" w:space="0" w:color="auto"/>
                    <w:left w:val="none" w:sz="0" w:space="0" w:color="auto"/>
                    <w:bottom w:val="none" w:sz="0" w:space="0" w:color="auto"/>
                    <w:right w:val="none" w:sz="0" w:space="0" w:color="auto"/>
                  </w:divBdr>
                  <w:divsChild>
                    <w:div w:id="179441594">
                      <w:marLeft w:val="0"/>
                      <w:marRight w:val="0"/>
                      <w:marTop w:val="0"/>
                      <w:marBottom w:val="0"/>
                      <w:divBdr>
                        <w:top w:val="none" w:sz="0" w:space="0" w:color="auto"/>
                        <w:left w:val="none" w:sz="0" w:space="0" w:color="auto"/>
                        <w:bottom w:val="none" w:sz="0" w:space="0" w:color="auto"/>
                        <w:right w:val="none" w:sz="0" w:space="0" w:color="auto"/>
                      </w:divBdr>
                    </w:div>
                  </w:divsChild>
                </w:div>
                <w:div w:id="599412452">
                  <w:marLeft w:val="0"/>
                  <w:marRight w:val="0"/>
                  <w:marTop w:val="0"/>
                  <w:marBottom w:val="0"/>
                  <w:divBdr>
                    <w:top w:val="none" w:sz="0" w:space="0" w:color="auto"/>
                    <w:left w:val="none" w:sz="0" w:space="0" w:color="auto"/>
                    <w:bottom w:val="none" w:sz="0" w:space="0" w:color="auto"/>
                    <w:right w:val="none" w:sz="0" w:space="0" w:color="auto"/>
                  </w:divBdr>
                  <w:divsChild>
                    <w:div w:id="2036610306">
                      <w:marLeft w:val="0"/>
                      <w:marRight w:val="0"/>
                      <w:marTop w:val="0"/>
                      <w:marBottom w:val="0"/>
                      <w:divBdr>
                        <w:top w:val="none" w:sz="0" w:space="0" w:color="auto"/>
                        <w:left w:val="none" w:sz="0" w:space="0" w:color="auto"/>
                        <w:bottom w:val="none" w:sz="0" w:space="0" w:color="auto"/>
                        <w:right w:val="none" w:sz="0" w:space="0" w:color="auto"/>
                      </w:divBdr>
                    </w:div>
                  </w:divsChild>
                </w:div>
                <w:div w:id="1657489467">
                  <w:marLeft w:val="0"/>
                  <w:marRight w:val="0"/>
                  <w:marTop w:val="0"/>
                  <w:marBottom w:val="0"/>
                  <w:divBdr>
                    <w:top w:val="none" w:sz="0" w:space="0" w:color="auto"/>
                    <w:left w:val="none" w:sz="0" w:space="0" w:color="auto"/>
                    <w:bottom w:val="none" w:sz="0" w:space="0" w:color="auto"/>
                    <w:right w:val="none" w:sz="0" w:space="0" w:color="auto"/>
                  </w:divBdr>
                  <w:divsChild>
                    <w:div w:id="794565890">
                      <w:marLeft w:val="0"/>
                      <w:marRight w:val="0"/>
                      <w:marTop w:val="0"/>
                      <w:marBottom w:val="0"/>
                      <w:divBdr>
                        <w:top w:val="none" w:sz="0" w:space="0" w:color="auto"/>
                        <w:left w:val="none" w:sz="0" w:space="0" w:color="auto"/>
                        <w:bottom w:val="none" w:sz="0" w:space="0" w:color="auto"/>
                        <w:right w:val="none" w:sz="0" w:space="0" w:color="auto"/>
                      </w:divBdr>
                    </w:div>
                  </w:divsChild>
                </w:div>
                <w:div w:id="438337430">
                  <w:marLeft w:val="0"/>
                  <w:marRight w:val="0"/>
                  <w:marTop w:val="0"/>
                  <w:marBottom w:val="0"/>
                  <w:divBdr>
                    <w:top w:val="none" w:sz="0" w:space="0" w:color="auto"/>
                    <w:left w:val="none" w:sz="0" w:space="0" w:color="auto"/>
                    <w:bottom w:val="none" w:sz="0" w:space="0" w:color="auto"/>
                    <w:right w:val="none" w:sz="0" w:space="0" w:color="auto"/>
                  </w:divBdr>
                  <w:divsChild>
                    <w:div w:id="381248726">
                      <w:marLeft w:val="0"/>
                      <w:marRight w:val="0"/>
                      <w:marTop w:val="0"/>
                      <w:marBottom w:val="0"/>
                      <w:divBdr>
                        <w:top w:val="none" w:sz="0" w:space="0" w:color="auto"/>
                        <w:left w:val="none" w:sz="0" w:space="0" w:color="auto"/>
                        <w:bottom w:val="none" w:sz="0" w:space="0" w:color="auto"/>
                        <w:right w:val="none" w:sz="0" w:space="0" w:color="auto"/>
                      </w:divBdr>
                    </w:div>
                  </w:divsChild>
                </w:div>
                <w:div w:id="2084986827">
                  <w:marLeft w:val="0"/>
                  <w:marRight w:val="0"/>
                  <w:marTop w:val="0"/>
                  <w:marBottom w:val="0"/>
                  <w:divBdr>
                    <w:top w:val="none" w:sz="0" w:space="0" w:color="auto"/>
                    <w:left w:val="none" w:sz="0" w:space="0" w:color="auto"/>
                    <w:bottom w:val="none" w:sz="0" w:space="0" w:color="auto"/>
                    <w:right w:val="none" w:sz="0" w:space="0" w:color="auto"/>
                  </w:divBdr>
                  <w:divsChild>
                    <w:div w:id="1130510613">
                      <w:marLeft w:val="0"/>
                      <w:marRight w:val="0"/>
                      <w:marTop w:val="0"/>
                      <w:marBottom w:val="0"/>
                      <w:divBdr>
                        <w:top w:val="none" w:sz="0" w:space="0" w:color="auto"/>
                        <w:left w:val="none" w:sz="0" w:space="0" w:color="auto"/>
                        <w:bottom w:val="none" w:sz="0" w:space="0" w:color="auto"/>
                        <w:right w:val="none" w:sz="0" w:space="0" w:color="auto"/>
                      </w:divBdr>
                    </w:div>
                  </w:divsChild>
                </w:div>
                <w:div w:id="1096559697">
                  <w:marLeft w:val="0"/>
                  <w:marRight w:val="0"/>
                  <w:marTop w:val="0"/>
                  <w:marBottom w:val="0"/>
                  <w:divBdr>
                    <w:top w:val="none" w:sz="0" w:space="0" w:color="auto"/>
                    <w:left w:val="none" w:sz="0" w:space="0" w:color="auto"/>
                    <w:bottom w:val="none" w:sz="0" w:space="0" w:color="auto"/>
                    <w:right w:val="none" w:sz="0" w:space="0" w:color="auto"/>
                  </w:divBdr>
                  <w:divsChild>
                    <w:div w:id="60912693">
                      <w:marLeft w:val="0"/>
                      <w:marRight w:val="0"/>
                      <w:marTop w:val="0"/>
                      <w:marBottom w:val="0"/>
                      <w:divBdr>
                        <w:top w:val="none" w:sz="0" w:space="0" w:color="auto"/>
                        <w:left w:val="none" w:sz="0" w:space="0" w:color="auto"/>
                        <w:bottom w:val="none" w:sz="0" w:space="0" w:color="auto"/>
                        <w:right w:val="none" w:sz="0" w:space="0" w:color="auto"/>
                      </w:divBdr>
                    </w:div>
                  </w:divsChild>
                </w:div>
                <w:div w:id="579751632">
                  <w:marLeft w:val="0"/>
                  <w:marRight w:val="0"/>
                  <w:marTop w:val="0"/>
                  <w:marBottom w:val="0"/>
                  <w:divBdr>
                    <w:top w:val="none" w:sz="0" w:space="0" w:color="auto"/>
                    <w:left w:val="none" w:sz="0" w:space="0" w:color="auto"/>
                    <w:bottom w:val="none" w:sz="0" w:space="0" w:color="auto"/>
                    <w:right w:val="none" w:sz="0" w:space="0" w:color="auto"/>
                  </w:divBdr>
                  <w:divsChild>
                    <w:div w:id="813790907">
                      <w:marLeft w:val="0"/>
                      <w:marRight w:val="0"/>
                      <w:marTop w:val="0"/>
                      <w:marBottom w:val="0"/>
                      <w:divBdr>
                        <w:top w:val="none" w:sz="0" w:space="0" w:color="auto"/>
                        <w:left w:val="none" w:sz="0" w:space="0" w:color="auto"/>
                        <w:bottom w:val="none" w:sz="0" w:space="0" w:color="auto"/>
                        <w:right w:val="none" w:sz="0" w:space="0" w:color="auto"/>
                      </w:divBdr>
                    </w:div>
                  </w:divsChild>
                </w:div>
                <w:div w:id="678198901">
                  <w:marLeft w:val="0"/>
                  <w:marRight w:val="0"/>
                  <w:marTop w:val="0"/>
                  <w:marBottom w:val="0"/>
                  <w:divBdr>
                    <w:top w:val="none" w:sz="0" w:space="0" w:color="auto"/>
                    <w:left w:val="none" w:sz="0" w:space="0" w:color="auto"/>
                    <w:bottom w:val="none" w:sz="0" w:space="0" w:color="auto"/>
                    <w:right w:val="none" w:sz="0" w:space="0" w:color="auto"/>
                  </w:divBdr>
                  <w:divsChild>
                    <w:div w:id="806513382">
                      <w:marLeft w:val="0"/>
                      <w:marRight w:val="0"/>
                      <w:marTop w:val="0"/>
                      <w:marBottom w:val="0"/>
                      <w:divBdr>
                        <w:top w:val="none" w:sz="0" w:space="0" w:color="auto"/>
                        <w:left w:val="none" w:sz="0" w:space="0" w:color="auto"/>
                        <w:bottom w:val="none" w:sz="0" w:space="0" w:color="auto"/>
                        <w:right w:val="none" w:sz="0" w:space="0" w:color="auto"/>
                      </w:divBdr>
                    </w:div>
                  </w:divsChild>
                </w:div>
                <w:div w:id="33775038">
                  <w:marLeft w:val="0"/>
                  <w:marRight w:val="0"/>
                  <w:marTop w:val="0"/>
                  <w:marBottom w:val="0"/>
                  <w:divBdr>
                    <w:top w:val="none" w:sz="0" w:space="0" w:color="auto"/>
                    <w:left w:val="none" w:sz="0" w:space="0" w:color="auto"/>
                    <w:bottom w:val="none" w:sz="0" w:space="0" w:color="auto"/>
                    <w:right w:val="none" w:sz="0" w:space="0" w:color="auto"/>
                  </w:divBdr>
                  <w:divsChild>
                    <w:div w:id="2109539025">
                      <w:marLeft w:val="0"/>
                      <w:marRight w:val="0"/>
                      <w:marTop w:val="0"/>
                      <w:marBottom w:val="0"/>
                      <w:divBdr>
                        <w:top w:val="none" w:sz="0" w:space="0" w:color="auto"/>
                        <w:left w:val="none" w:sz="0" w:space="0" w:color="auto"/>
                        <w:bottom w:val="none" w:sz="0" w:space="0" w:color="auto"/>
                        <w:right w:val="none" w:sz="0" w:space="0" w:color="auto"/>
                      </w:divBdr>
                    </w:div>
                  </w:divsChild>
                </w:div>
                <w:div w:id="243686388">
                  <w:marLeft w:val="0"/>
                  <w:marRight w:val="0"/>
                  <w:marTop w:val="0"/>
                  <w:marBottom w:val="0"/>
                  <w:divBdr>
                    <w:top w:val="none" w:sz="0" w:space="0" w:color="auto"/>
                    <w:left w:val="none" w:sz="0" w:space="0" w:color="auto"/>
                    <w:bottom w:val="none" w:sz="0" w:space="0" w:color="auto"/>
                    <w:right w:val="none" w:sz="0" w:space="0" w:color="auto"/>
                  </w:divBdr>
                  <w:divsChild>
                    <w:div w:id="1390763472">
                      <w:marLeft w:val="0"/>
                      <w:marRight w:val="0"/>
                      <w:marTop w:val="0"/>
                      <w:marBottom w:val="0"/>
                      <w:divBdr>
                        <w:top w:val="none" w:sz="0" w:space="0" w:color="auto"/>
                        <w:left w:val="none" w:sz="0" w:space="0" w:color="auto"/>
                        <w:bottom w:val="none" w:sz="0" w:space="0" w:color="auto"/>
                        <w:right w:val="none" w:sz="0" w:space="0" w:color="auto"/>
                      </w:divBdr>
                    </w:div>
                  </w:divsChild>
                </w:div>
                <w:div w:id="1688218212">
                  <w:marLeft w:val="0"/>
                  <w:marRight w:val="0"/>
                  <w:marTop w:val="0"/>
                  <w:marBottom w:val="0"/>
                  <w:divBdr>
                    <w:top w:val="none" w:sz="0" w:space="0" w:color="auto"/>
                    <w:left w:val="none" w:sz="0" w:space="0" w:color="auto"/>
                    <w:bottom w:val="none" w:sz="0" w:space="0" w:color="auto"/>
                    <w:right w:val="none" w:sz="0" w:space="0" w:color="auto"/>
                  </w:divBdr>
                  <w:divsChild>
                    <w:div w:id="1010840138">
                      <w:marLeft w:val="0"/>
                      <w:marRight w:val="0"/>
                      <w:marTop w:val="0"/>
                      <w:marBottom w:val="0"/>
                      <w:divBdr>
                        <w:top w:val="none" w:sz="0" w:space="0" w:color="auto"/>
                        <w:left w:val="none" w:sz="0" w:space="0" w:color="auto"/>
                        <w:bottom w:val="none" w:sz="0" w:space="0" w:color="auto"/>
                        <w:right w:val="none" w:sz="0" w:space="0" w:color="auto"/>
                      </w:divBdr>
                    </w:div>
                  </w:divsChild>
                </w:div>
                <w:div w:id="88046911">
                  <w:marLeft w:val="0"/>
                  <w:marRight w:val="0"/>
                  <w:marTop w:val="0"/>
                  <w:marBottom w:val="0"/>
                  <w:divBdr>
                    <w:top w:val="none" w:sz="0" w:space="0" w:color="auto"/>
                    <w:left w:val="none" w:sz="0" w:space="0" w:color="auto"/>
                    <w:bottom w:val="none" w:sz="0" w:space="0" w:color="auto"/>
                    <w:right w:val="none" w:sz="0" w:space="0" w:color="auto"/>
                  </w:divBdr>
                  <w:divsChild>
                    <w:div w:id="1315601997">
                      <w:marLeft w:val="0"/>
                      <w:marRight w:val="0"/>
                      <w:marTop w:val="0"/>
                      <w:marBottom w:val="0"/>
                      <w:divBdr>
                        <w:top w:val="none" w:sz="0" w:space="0" w:color="auto"/>
                        <w:left w:val="none" w:sz="0" w:space="0" w:color="auto"/>
                        <w:bottom w:val="none" w:sz="0" w:space="0" w:color="auto"/>
                        <w:right w:val="none" w:sz="0" w:space="0" w:color="auto"/>
                      </w:divBdr>
                    </w:div>
                  </w:divsChild>
                </w:div>
                <w:div w:id="26950635">
                  <w:marLeft w:val="0"/>
                  <w:marRight w:val="0"/>
                  <w:marTop w:val="0"/>
                  <w:marBottom w:val="0"/>
                  <w:divBdr>
                    <w:top w:val="none" w:sz="0" w:space="0" w:color="auto"/>
                    <w:left w:val="none" w:sz="0" w:space="0" w:color="auto"/>
                    <w:bottom w:val="none" w:sz="0" w:space="0" w:color="auto"/>
                    <w:right w:val="none" w:sz="0" w:space="0" w:color="auto"/>
                  </w:divBdr>
                  <w:divsChild>
                    <w:div w:id="89662066">
                      <w:marLeft w:val="0"/>
                      <w:marRight w:val="0"/>
                      <w:marTop w:val="0"/>
                      <w:marBottom w:val="0"/>
                      <w:divBdr>
                        <w:top w:val="none" w:sz="0" w:space="0" w:color="auto"/>
                        <w:left w:val="none" w:sz="0" w:space="0" w:color="auto"/>
                        <w:bottom w:val="none" w:sz="0" w:space="0" w:color="auto"/>
                        <w:right w:val="none" w:sz="0" w:space="0" w:color="auto"/>
                      </w:divBdr>
                    </w:div>
                  </w:divsChild>
                </w:div>
                <w:div w:id="1310788848">
                  <w:marLeft w:val="0"/>
                  <w:marRight w:val="0"/>
                  <w:marTop w:val="0"/>
                  <w:marBottom w:val="0"/>
                  <w:divBdr>
                    <w:top w:val="none" w:sz="0" w:space="0" w:color="auto"/>
                    <w:left w:val="none" w:sz="0" w:space="0" w:color="auto"/>
                    <w:bottom w:val="none" w:sz="0" w:space="0" w:color="auto"/>
                    <w:right w:val="none" w:sz="0" w:space="0" w:color="auto"/>
                  </w:divBdr>
                  <w:divsChild>
                    <w:div w:id="1010832574">
                      <w:marLeft w:val="0"/>
                      <w:marRight w:val="0"/>
                      <w:marTop w:val="0"/>
                      <w:marBottom w:val="0"/>
                      <w:divBdr>
                        <w:top w:val="none" w:sz="0" w:space="0" w:color="auto"/>
                        <w:left w:val="none" w:sz="0" w:space="0" w:color="auto"/>
                        <w:bottom w:val="none" w:sz="0" w:space="0" w:color="auto"/>
                        <w:right w:val="none" w:sz="0" w:space="0" w:color="auto"/>
                      </w:divBdr>
                    </w:div>
                  </w:divsChild>
                </w:div>
                <w:div w:id="545456416">
                  <w:marLeft w:val="0"/>
                  <w:marRight w:val="0"/>
                  <w:marTop w:val="0"/>
                  <w:marBottom w:val="0"/>
                  <w:divBdr>
                    <w:top w:val="none" w:sz="0" w:space="0" w:color="auto"/>
                    <w:left w:val="none" w:sz="0" w:space="0" w:color="auto"/>
                    <w:bottom w:val="none" w:sz="0" w:space="0" w:color="auto"/>
                    <w:right w:val="none" w:sz="0" w:space="0" w:color="auto"/>
                  </w:divBdr>
                  <w:divsChild>
                    <w:div w:id="1277979546">
                      <w:marLeft w:val="0"/>
                      <w:marRight w:val="0"/>
                      <w:marTop w:val="0"/>
                      <w:marBottom w:val="0"/>
                      <w:divBdr>
                        <w:top w:val="none" w:sz="0" w:space="0" w:color="auto"/>
                        <w:left w:val="none" w:sz="0" w:space="0" w:color="auto"/>
                        <w:bottom w:val="none" w:sz="0" w:space="0" w:color="auto"/>
                        <w:right w:val="none" w:sz="0" w:space="0" w:color="auto"/>
                      </w:divBdr>
                    </w:div>
                  </w:divsChild>
                </w:div>
                <w:div w:id="1554732662">
                  <w:marLeft w:val="0"/>
                  <w:marRight w:val="0"/>
                  <w:marTop w:val="0"/>
                  <w:marBottom w:val="0"/>
                  <w:divBdr>
                    <w:top w:val="none" w:sz="0" w:space="0" w:color="auto"/>
                    <w:left w:val="none" w:sz="0" w:space="0" w:color="auto"/>
                    <w:bottom w:val="none" w:sz="0" w:space="0" w:color="auto"/>
                    <w:right w:val="none" w:sz="0" w:space="0" w:color="auto"/>
                  </w:divBdr>
                  <w:divsChild>
                    <w:div w:id="65523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40168">
          <w:marLeft w:val="0"/>
          <w:marRight w:val="0"/>
          <w:marTop w:val="0"/>
          <w:marBottom w:val="0"/>
          <w:divBdr>
            <w:top w:val="none" w:sz="0" w:space="0" w:color="auto"/>
            <w:left w:val="none" w:sz="0" w:space="0" w:color="auto"/>
            <w:bottom w:val="none" w:sz="0" w:space="0" w:color="auto"/>
            <w:right w:val="none" w:sz="0" w:space="0" w:color="auto"/>
          </w:divBdr>
        </w:div>
        <w:div w:id="1242645001">
          <w:marLeft w:val="0"/>
          <w:marRight w:val="0"/>
          <w:marTop w:val="0"/>
          <w:marBottom w:val="0"/>
          <w:divBdr>
            <w:top w:val="none" w:sz="0" w:space="0" w:color="auto"/>
            <w:left w:val="none" w:sz="0" w:space="0" w:color="auto"/>
            <w:bottom w:val="none" w:sz="0" w:space="0" w:color="auto"/>
            <w:right w:val="none" w:sz="0" w:space="0" w:color="auto"/>
          </w:divBdr>
        </w:div>
        <w:div w:id="1556507804">
          <w:marLeft w:val="0"/>
          <w:marRight w:val="0"/>
          <w:marTop w:val="0"/>
          <w:marBottom w:val="0"/>
          <w:divBdr>
            <w:top w:val="none" w:sz="0" w:space="0" w:color="auto"/>
            <w:left w:val="none" w:sz="0" w:space="0" w:color="auto"/>
            <w:bottom w:val="none" w:sz="0" w:space="0" w:color="auto"/>
            <w:right w:val="none" w:sz="0" w:space="0" w:color="auto"/>
          </w:divBdr>
        </w:div>
        <w:div w:id="977341647">
          <w:marLeft w:val="0"/>
          <w:marRight w:val="0"/>
          <w:marTop w:val="0"/>
          <w:marBottom w:val="0"/>
          <w:divBdr>
            <w:top w:val="none" w:sz="0" w:space="0" w:color="auto"/>
            <w:left w:val="none" w:sz="0" w:space="0" w:color="auto"/>
            <w:bottom w:val="none" w:sz="0" w:space="0" w:color="auto"/>
            <w:right w:val="none" w:sz="0" w:space="0" w:color="auto"/>
          </w:divBdr>
        </w:div>
        <w:div w:id="1606576358">
          <w:marLeft w:val="0"/>
          <w:marRight w:val="0"/>
          <w:marTop w:val="0"/>
          <w:marBottom w:val="0"/>
          <w:divBdr>
            <w:top w:val="none" w:sz="0" w:space="0" w:color="auto"/>
            <w:left w:val="none" w:sz="0" w:space="0" w:color="auto"/>
            <w:bottom w:val="none" w:sz="0" w:space="0" w:color="auto"/>
            <w:right w:val="none" w:sz="0" w:space="0" w:color="auto"/>
          </w:divBdr>
        </w:div>
        <w:div w:id="1913612718">
          <w:marLeft w:val="0"/>
          <w:marRight w:val="0"/>
          <w:marTop w:val="0"/>
          <w:marBottom w:val="0"/>
          <w:divBdr>
            <w:top w:val="none" w:sz="0" w:space="0" w:color="auto"/>
            <w:left w:val="none" w:sz="0" w:space="0" w:color="auto"/>
            <w:bottom w:val="none" w:sz="0" w:space="0" w:color="auto"/>
            <w:right w:val="none" w:sz="0" w:space="0" w:color="auto"/>
          </w:divBdr>
        </w:div>
        <w:div w:id="1357803560">
          <w:marLeft w:val="0"/>
          <w:marRight w:val="0"/>
          <w:marTop w:val="0"/>
          <w:marBottom w:val="0"/>
          <w:divBdr>
            <w:top w:val="none" w:sz="0" w:space="0" w:color="auto"/>
            <w:left w:val="none" w:sz="0" w:space="0" w:color="auto"/>
            <w:bottom w:val="none" w:sz="0" w:space="0" w:color="auto"/>
            <w:right w:val="none" w:sz="0" w:space="0" w:color="auto"/>
          </w:divBdr>
        </w:div>
        <w:div w:id="1448965350">
          <w:marLeft w:val="0"/>
          <w:marRight w:val="0"/>
          <w:marTop w:val="0"/>
          <w:marBottom w:val="0"/>
          <w:divBdr>
            <w:top w:val="none" w:sz="0" w:space="0" w:color="auto"/>
            <w:left w:val="none" w:sz="0" w:space="0" w:color="auto"/>
            <w:bottom w:val="none" w:sz="0" w:space="0" w:color="auto"/>
            <w:right w:val="none" w:sz="0" w:space="0" w:color="auto"/>
          </w:divBdr>
        </w:div>
        <w:div w:id="1188955023">
          <w:marLeft w:val="0"/>
          <w:marRight w:val="0"/>
          <w:marTop w:val="0"/>
          <w:marBottom w:val="0"/>
          <w:divBdr>
            <w:top w:val="none" w:sz="0" w:space="0" w:color="auto"/>
            <w:left w:val="none" w:sz="0" w:space="0" w:color="auto"/>
            <w:bottom w:val="none" w:sz="0" w:space="0" w:color="auto"/>
            <w:right w:val="none" w:sz="0" w:space="0" w:color="auto"/>
          </w:divBdr>
        </w:div>
        <w:div w:id="51776772">
          <w:marLeft w:val="0"/>
          <w:marRight w:val="0"/>
          <w:marTop w:val="0"/>
          <w:marBottom w:val="0"/>
          <w:divBdr>
            <w:top w:val="none" w:sz="0" w:space="0" w:color="auto"/>
            <w:left w:val="none" w:sz="0" w:space="0" w:color="auto"/>
            <w:bottom w:val="none" w:sz="0" w:space="0" w:color="auto"/>
            <w:right w:val="none" w:sz="0" w:space="0" w:color="auto"/>
          </w:divBdr>
        </w:div>
        <w:div w:id="1760906488">
          <w:marLeft w:val="0"/>
          <w:marRight w:val="0"/>
          <w:marTop w:val="0"/>
          <w:marBottom w:val="0"/>
          <w:divBdr>
            <w:top w:val="none" w:sz="0" w:space="0" w:color="auto"/>
            <w:left w:val="none" w:sz="0" w:space="0" w:color="auto"/>
            <w:bottom w:val="none" w:sz="0" w:space="0" w:color="auto"/>
            <w:right w:val="none" w:sz="0" w:space="0" w:color="auto"/>
          </w:divBdr>
        </w:div>
      </w:divsChild>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78278306">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5800317">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05741743">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 w:id="2085687443">
      <w:bodyDiv w:val="1"/>
      <w:marLeft w:val="0"/>
      <w:marRight w:val="0"/>
      <w:marTop w:val="0"/>
      <w:marBottom w:val="0"/>
      <w:divBdr>
        <w:top w:val="none" w:sz="0" w:space="0" w:color="auto"/>
        <w:left w:val="none" w:sz="0" w:space="0" w:color="auto"/>
        <w:bottom w:val="none" w:sz="0" w:space="0" w:color="auto"/>
        <w:right w:val="none" w:sz="0" w:space="0" w:color="auto"/>
      </w:divBdr>
    </w:div>
    <w:div w:id="2124416769">
      <w:bodyDiv w:val="1"/>
      <w:marLeft w:val="0"/>
      <w:marRight w:val="0"/>
      <w:marTop w:val="0"/>
      <w:marBottom w:val="0"/>
      <w:divBdr>
        <w:top w:val="none" w:sz="0" w:space="0" w:color="auto"/>
        <w:left w:val="none" w:sz="0" w:space="0" w:color="auto"/>
        <w:bottom w:val="none" w:sz="0" w:space="0" w:color="auto"/>
        <w:right w:val="none" w:sz="0" w:space="0" w:color="auto"/>
      </w:divBdr>
    </w:div>
    <w:div w:id="2133203757">
      <w:bodyDiv w:val="1"/>
      <w:marLeft w:val="0"/>
      <w:marRight w:val="0"/>
      <w:marTop w:val="0"/>
      <w:marBottom w:val="0"/>
      <w:divBdr>
        <w:top w:val="none" w:sz="0" w:space="0" w:color="auto"/>
        <w:left w:val="none" w:sz="0" w:space="0" w:color="auto"/>
        <w:bottom w:val="none" w:sz="0" w:space="0" w:color="auto"/>
        <w:right w:val="none" w:sz="0" w:space="0" w:color="auto"/>
      </w:divBdr>
    </w:div>
    <w:div w:id="213826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png"/><Relationship Id="rId42" Type="http://schemas.openxmlformats.org/officeDocument/2006/relationships/image" Target="media/image23.jpeg"/><Relationship Id="rId47" Type="http://schemas.openxmlformats.org/officeDocument/2006/relationships/header" Target="header4.xml"/><Relationship Id="rId63" Type="http://schemas.openxmlformats.org/officeDocument/2006/relationships/image" Target="media/image40.emf"/><Relationship Id="rId68" Type="http://schemas.openxmlformats.org/officeDocument/2006/relationships/image" Target="media/image45.emf"/><Relationship Id="rId16" Type="http://schemas.openxmlformats.org/officeDocument/2006/relationships/image" Target="media/image6.png"/><Relationship Id="rId11" Type="http://schemas.openxmlformats.org/officeDocument/2006/relationships/image" Target="media/image20.wmf"/><Relationship Id="rId24" Type="http://schemas.openxmlformats.org/officeDocument/2006/relationships/image" Target="media/image13.jpeg"/><Relationship Id="rId32" Type="http://schemas.openxmlformats.org/officeDocument/2006/relationships/header" Target="header1.xml"/><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4.png"/><Relationship Id="rId53" Type="http://schemas.openxmlformats.org/officeDocument/2006/relationships/image" Target="media/image30.emf"/><Relationship Id="rId58" Type="http://schemas.openxmlformats.org/officeDocument/2006/relationships/image" Target="media/image35.emf"/><Relationship Id="rId66" Type="http://schemas.openxmlformats.org/officeDocument/2006/relationships/image" Target="media/image43.e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emf"/><Relationship Id="rId19" Type="http://schemas.openxmlformats.org/officeDocument/2006/relationships/footer" Target="footer2.xml"/><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image" Target="media/image16.jpeg"/><Relationship Id="rId43" Type="http://schemas.openxmlformats.org/officeDocument/2006/relationships/comments" Target="comments.xml"/><Relationship Id="rId48" Type="http://schemas.openxmlformats.org/officeDocument/2006/relationships/footer" Target="footer3.xml"/><Relationship Id="rId56" Type="http://schemas.openxmlformats.org/officeDocument/2006/relationships/image" Target="media/image33.emf"/><Relationship Id="rId64" Type="http://schemas.openxmlformats.org/officeDocument/2006/relationships/image" Target="media/image41.emf"/><Relationship Id="rId69" Type="http://schemas.openxmlformats.org/officeDocument/2006/relationships/image" Target="media/image46.emf"/><Relationship Id="rId77"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28.emf"/><Relationship Id="rId72" Type="http://schemas.openxmlformats.org/officeDocument/2006/relationships/image" Target="media/image49.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header" Target="header2.xml"/><Relationship Id="rId38" Type="http://schemas.openxmlformats.org/officeDocument/2006/relationships/image" Target="media/image19.jpeg"/><Relationship Id="rId46" Type="http://schemas.openxmlformats.org/officeDocument/2006/relationships/image" Target="media/image25.jpeg"/><Relationship Id="rId59" Type="http://schemas.openxmlformats.org/officeDocument/2006/relationships/image" Target="media/image36.emf"/><Relationship Id="rId67" Type="http://schemas.openxmlformats.org/officeDocument/2006/relationships/image" Target="media/image44.emf"/><Relationship Id="rId20" Type="http://schemas.openxmlformats.org/officeDocument/2006/relationships/image" Target="media/image9.jpg"/><Relationship Id="rId41" Type="http://schemas.openxmlformats.org/officeDocument/2006/relationships/image" Target="media/image22.jpeg"/><Relationship Id="rId54" Type="http://schemas.openxmlformats.org/officeDocument/2006/relationships/image" Target="media/image31.emf"/><Relationship Id="rId62" Type="http://schemas.openxmlformats.org/officeDocument/2006/relationships/image" Target="media/image39.emf"/><Relationship Id="rId70" Type="http://schemas.openxmlformats.org/officeDocument/2006/relationships/image" Target="media/image47.e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eg"/><Relationship Id="rId28" Type="http://schemas.openxmlformats.org/officeDocument/2006/relationships/diagramLayout" Target="diagrams/layout1.xml"/><Relationship Id="rId36" Type="http://schemas.openxmlformats.org/officeDocument/2006/relationships/image" Target="media/image17.jpeg"/><Relationship Id="rId49" Type="http://schemas.openxmlformats.org/officeDocument/2006/relationships/image" Target="media/image26.jpeg"/><Relationship Id="rId57" Type="http://schemas.openxmlformats.org/officeDocument/2006/relationships/image" Target="media/image34.emf"/><Relationship Id="rId10" Type="http://schemas.openxmlformats.org/officeDocument/2006/relationships/image" Target="media/image11.png"/><Relationship Id="rId31" Type="http://schemas.microsoft.com/office/2007/relationships/diagramDrawing" Target="diagrams/drawing1.xml"/><Relationship Id="rId44" Type="http://schemas.microsoft.com/office/2011/relationships/commentsExtended" Target="commentsExtended.xml"/><Relationship Id="rId52" Type="http://schemas.openxmlformats.org/officeDocument/2006/relationships/image" Target="media/image29.emf"/><Relationship Id="rId60" Type="http://schemas.openxmlformats.org/officeDocument/2006/relationships/image" Target="media/image37.emf"/><Relationship Id="rId65" Type="http://schemas.openxmlformats.org/officeDocument/2006/relationships/image" Target="media/image42.emf"/><Relationship Id="rId73"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emf"/><Relationship Id="rId18" Type="http://schemas.openxmlformats.org/officeDocument/2006/relationships/image" Target="media/image8.png"/><Relationship Id="rId39" Type="http://schemas.openxmlformats.org/officeDocument/2006/relationships/image" Target="media/image20.jpeg"/><Relationship Id="rId34" Type="http://schemas.openxmlformats.org/officeDocument/2006/relationships/header" Target="header3.xml"/><Relationship Id="rId50" Type="http://schemas.openxmlformats.org/officeDocument/2006/relationships/image" Target="media/image27.jpeg"/><Relationship Id="rId55" Type="http://schemas.openxmlformats.org/officeDocument/2006/relationships/image" Target="media/image32.emf"/><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emf"/><Relationship Id="rId2" Type="http://schemas.openxmlformats.org/officeDocument/2006/relationships/numbering" Target="numbering.xml"/><Relationship Id="rId2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FFA12D-A744-4313-B890-DDCF922554BC}" type="doc">
      <dgm:prSet loTypeId="urn:microsoft.com/office/officeart/2005/8/layout/process1" loCatId="process" qsTypeId="urn:microsoft.com/office/officeart/2005/8/quickstyle/simple1" qsCatId="simple" csTypeId="urn:microsoft.com/office/officeart/2005/8/colors/accent1_2" csCatId="accent1" phldr="1"/>
      <dgm:spPr/>
    </dgm:pt>
    <dgm:pt modelId="{04EEC3FA-5AA8-4B36-95AB-1C2AA288C266}">
      <dgm:prSet phldrT="[Text]"/>
      <dgm:spPr>
        <a:xfrm>
          <a:off x="2575" y="537679"/>
          <a:ext cx="798453" cy="953465"/>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SimSun"/>
              <a:cs typeface="+mn-cs"/>
            </a:rPr>
            <a:t>Clan elder</a:t>
          </a:r>
        </a:p>
      </dgm:t>
    </dgm:pt>
    <dgm:pt modelId="{1B7822D4-F2C5-42D3-820B-7C1525A630E1}" type="parTrans" cxnId="{8A47C9AA-CFA5-4327-B16F-B5246EAA97AA}">
      <dgm:prSet/>
      <dgm:spPr/>
      <dgm:t>
        <a:bodyPr/>
        <a:lstStyle/>
        <a:p>
          <a:endParaRPr lang="en-US"/>
        </a:p>
      </dgm:t>
    </dgm:pt>
    <dgm:pt modelId="{2E347415-B355-4BDE-9BFD-7A916157B464}" type="sibTrans" cxnId="{8A47C9AA-CFA5-4327-B16F-B5246EAA97AA}">
      <dgm:prSet/>
      <dgm:spPr>
        <a:xfrm>
          <a:off x="880874" y="915404"/>
          <a:ext cx="169272" cy="19801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panose="020F0502020204030204"/>
            <a:ea typeface="SimSun"/>
            <a:cs typeface="+mn-cs"/>
          </a:endParaRPr>
        </a:p>
      </dgm:t>
    </dgm:pt>
    <dgm:pt modelId="{DFAADFBE-C469-44F1-8025-E4C368447156}">
      <dgm:prSet phldrT="[Text]"/>
      <dgm:spPr>
        <a:xfrm>
          <a:off x="1120410" y="537679"/>
          <a:ext cx="798453" cy="953465"/>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err="1">
              <a:solidFill>
                <a:sysClr val="window" lastClr="FFFFFF"/>
              </a:solidFill>
              <a:latin typeface="Calibri" panose="020F0502020204030204"/>
              <a:ea typeface="SimSun"/>
              <a:cs typeface="+mn-cs"/>
            </a:rPr>
            <a:t>Wazee</a:t>
          </a:r>
          <a:r>
            <a:rPr lang="en-US" dirty="0">
              <a:solidFill>
                <a:sysClr val="window" lastClr="FFFFFF"/>
              </a:solidFill>
              <a:latin typeface="Calibri" panose="020F0502020204030204"/>
              <a:ea typeface="SimSun"/>
              <a:cs typeface="+mn-cs"/>
            </a:rPr>
            <a:t> </a:t>
          </a:r>
          <a:r>
            <a:rPr lang="en-US" dirty="0" err="1">
              <a:solidFill>
                <a:sysClr val="window" lastClr="FFFFFF"/>
              </a:solidFill>
              <a:latin typeface="Calibri" panose="020F0502020204030204"/>
              <a:ea typeface="SimSun"/>
              <a:cs typeface="+mn-cs"/>
            </a:rPr>
            <a:t>wa</a:t>
          </a:r>
          <a:r>
            <a:rPr lang="en-US" dirty="0">
              <a:solidFill>
                <a:sysClr val="window" lastClr="FFFFFF"/>
              </a:solidFill>
              <a:latin typeface="Calibri" panose="020F0502020204030204"/>
              <a:ea typeface="SimSun"/>
              <a:cs typeface="+mn-cs"/>
            </a:rPr>
            <a:t> </a:t>
          </a:r>
          <a:r>
            <a:rPr lang="en-US" dirty="0" err="1">
              <a:solidFill>
                <a:sysClr val="window" lastClr="FFFFFF"/>
              </a:solidFill>
              <a:latin typeface="Calibri" panose="020F0502020204030204"/>
              <a:ea typeface="SimSun"/>
              <a:cs typeface="+mn-cs"/>
            </a:rPr>
            <a:t>nyumba</a:t>
          </a:r>
          <a:r>
            <a:rPr lang="en-US" dirty="0">
              <a:solidFill>
                <a:sysClr val="window" lastClr="FFFFFF"/>
              </a:solidFill>
              <a:latin typeface="Calibri" panose="020F0502020204030204"/>
              <a:ea typeface="SimSun"/>
              <a:cs typeface="+mn-cs"/>
            </a:rPr>
            <a:t> </a:t>
          </a:r>
          <a:r>
            <a:rPr lang="en-US" dirty="0" err="1">
              <a:solidFill>
                <a:sysClr val="window" lastClr="FFFFFF"/>
              </a:solidFill>
              <a:latin typeface="Calibri" panose="020F0502020204030204"/>
              <a:ea typeface="SimSun"/>
              <a:cs typeface="+mn-cs"/>
            </a:rPr>
            <a:t>kumi</a:t>
          </a:r>
          <a:endParaRPr lang="en-US" dirty="0">
            <a:solidFill>
              <a:sysClr val="window" lastClr="FFFFFF"/>
            </a:solidFill>
            <a:latin typeface="Calibri" panose="020F0502020204030204"/>
            <a:ea typeface="SimSun"/>
            <a:cs typeface="+mn-cs"/>
          </a:endParaRPr>
        </a:p>
      </dgm:t>
    </dgm:pt>
    <dgm:pt modelId="{3621F925-A1E5-470C-A7F9-3AD8D37299E1}" type="parTrans" cxnId="{DCFD0DB0-3320-4531-B143-EA91DDD0ADB9}">
      <dgm:prSet/>
      <dgm:spPr/>
      <dgm:t>
        <a:bodyPr/>
        <a:lstStyle/>
        <a:p>
          <a:endParaRPr lang="en-US"/>
        </a:p>
      </dgm:t>
    </dgm:pt>
    <dgm:pt modelId="{F36FFFD8-56A0-4360-8E2A-2AE1A5A1F24A}" type="sibTrans" cxnId="{DCFD0DB0-3320-4531-B143-EA91DDD0ADB9}">
      <dgm:prSet/>
      <dgm:spPr>
        <a:xfrm>
          <a:off x="1998709" y="915404"/>
          <a:ext cx="169272" cy="19801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panose="020F0502020204030204"/>
            <a:ea typeface="SimSun"/>
            <a:cs typeface="+mn-cs"/>
          </a:endParaRPr>
        </a:p>
      </dgm:t>
    </dgm:pt>
    <dgm:pt modelId="{F61EBC6F-029C-4251-8807-6B391BBA193D}">
      <dgm:prSet phldrT="[Text]"/>
      <dgm:spPr>
        <a:xfrm>
          <a:off x="2238245" y="537679"/>
          <a:ext cx="798453" cy="953465"/>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SimSun"/>
              <a:cs typeface="+mn-cs"/>
            </a:rPr>
            <a:t>Village elder</a:t>
          </a:r>
        </a:p>
      </dgm:t>
    </dgm:pt>
    <dgm:pt modelId="{D1A552A2-FEF3-42F8-BF2B-FF9DF88826BC}" type="parTrans" cxnId="{79EFB494-EE78-4DFF-B57A-F9588D9C8A7A}">
      <dgm:prSet/>
      <dgm:spPr/>
      <dgm:t>
        <a:bodyPr/>
        <a:lstStyle/>
        <a:p>
          <a:endParaRPr lang="en-US"/>
        </a:p>
      </dgm:t>
    </dgm:pt>
    <dgm:pt modelId="{9BC32007-2692-4F46-9D1B-E95054E7C20E}" type="sibTrans" cxnId="{79EFB494-EE78-4DFF-B57A-F9588D9C8A7A}">
      <dgm:prSet/>
      <dgm:spPr>
        <a:xfrm>
          <a:off x="3116544" y="915404"/>
          <a:ext cx="169272" cy="19801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panose="020F0502020204030204"/>
            <a:ea typeface="SimSun"/>
            <a:cs typeface="+mn-cs"/>
          </a:endParaRPr>
        </a:p>
      </dgm:t>
    </dgm:pt>
    <dgm:pt modelId="{F91F970A-FF4A-43E2-83D8-0EBB2171E8BE}">
      <dgm:prSet phldrT="[Text]"/>
      <dgm:spPr>
        <a:xfrm>
          <a:off x="3356080" y="537679"/>
          <a:ext cx="798453" cy="953465"/>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SimSun"/>
              <a:cs typeface="+mn-cs"/>
            </a:rPr>
            <a:t>Assistant chief</a:t>
          </a:r>
        </a:p>
      </dgm:t>
    </dgm:pt>
    <dgm:pt modelId="{8DCB1B0D-26DA-47EB-8438-1072E6CAF633}" type="parTrans" cxnId="{9A5F6E73-010A-4457-84AC-CCE8E3D010EB}">
      <dgm:prSet/>
      <dgm:spPr/>
      <dgm:t>
        <a:bodyPr/>
        <a:lstStyle/>
        <a:p>
          <a:endParaRPr lang="en-US"/>
        </a:p>
      </dgm:t>
    </dgm:pt>
    <dgm:pt modelId="{81506CF0-BD82-4B9D-A8EE-646A96F074F6}" type="sibTrans" cxnId="{9A5F6E73-010A-4457-84AC-CCE8E3D010EB}">
      <dgm:prSet/>
      <dgm:spPr>
        <a:xfrm>
          <a:off x="4234379" y="915404"/>
          <a:ext cx="169272" cy="198016"/>
        </a:xfrm>
        <a:solidFill>
          <a:srgbClr val="4472C4">
            <a:tint val="60000"/>
            <a:hueOff val="0"/>
            <a:satOff val="0"/>
            <a:lumOff val="0"/>
            <a:alphaOff val="0"/>
          </a:srgbClr>
        </a:solidFill>
        <a:ln>
          <a:noFill/>
        </a:ln>
        <a:effectLst/>
      </dgm:spPr>
      <dgm:t>
        <a:bodyPr/>
        <a:lstStyle/>
        <a:p>
          <a:pPr>
            <a:buNone/>
          </a:pPr>
          <a:endParaRPr lang="en-US">
            <a:solidFill>
              <a:sysClr val="window" lastClr="FFFFFF"/>
            </a:solidFill>
            <a:latin typeface="Calibri" panose="020F0502020204030204"/>
            <a:ea typeface="SimSun"/>
            <a:cs typeface="+mn-cs"/>
          </a:endParaRPr>
        </a:p>
      </dgm:t>
    </dgm:pt>
    <dgm:pt modelId="{E5AF786E-5168-4BFB-8741-9A84E6C2CCB7}">
      <dgm:prSet phldrT="[Text]"/>
      <dgm:spPr>
        <a:xfrm>
          <a:off x="4473915" y="537679"/>
          <a:ext cx="798453" cy="953465"/>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SimSun"/>
              <a:cs typeface="+mn-cs"/>
            </a:rPr>
            <a:t>Chief </a:t>
          </a:r>
        </a:p>
      </dgm:t>
    </dgm:pt>
    <dgm:pt modelId="{B5E7FE97-2721-4AEE-A6BF-A50A89F4DD52}" type="parTrans" cxnId="{76AF3019-7A5E-47EA-AA66-9EDC35A4C4E7}">
      <dgm:prSet/>
      <dgm:spPr/>
      <dgm:t>
        <a:bodyPr/>
        <a:lstStyle/>
        <a:p>
          <a:endParaRPr lang="en-US"/>
        </a:p>
      </dgm:t>
    </dgm:pt>
    <dgm:pt modelId="{9E51E97A-3AB6-46F6-954B-E86E6C797F67}" type="sibTrans" cxnId="{76AF3019-7A5E-47EA-AA66-9EDC35A4C4E7}">
      <dgm:prSet/>
      <dgm:spPr/>
      <dgm:t>
        <a:bodyPr/>
        <a:lstStyle/>
        <a:p>
          <a:endParaRPr lang="en-US"/>
        </a:p>
      </dgm:t>
    </dgm:pt>
    <dgm:pt modelId="{4ED2CD66-8337-4FC9-BEB1-2351BC15BD2B}" type="pres">
      <dgm:prSet presAssocID="{CFFFA12D-A744-4313-B890-DDCF922554BC}" presName="Name0" presStyleCnt="0">
        <dgm:presLayoutVars>
          <dgm:dir/>
          <dgm:resizeHandles val="exact"/>
        </dgm:presLayoutVars>
      </dgm:prSet>
      <dgm:spPr/>
    </dgm:pt>
    <dgm:pt modelId="{F6AB3DAB-4F39-4957-ADE7-138CA8FF0D5C}" type="pres">
      <dgm:prSet presAssocID="{04EEC3FA-5AA8-4B36-95AB-1C2AA288C266}" presName="node" presStyleLbl="node1" presStyleIdx="0" presStyleCnt="5">
        <dgm:presLayoutVars>
          <dgm:bulletEnabled val="1"/>
        </dgm:presLayoutVars>
      </dgm:prSet>
      <dgm:spPr>
        <a:prstGeom prst="roundRect">
          <a:avLst>
            <a:gd name="adj" fmla="val 10000"/>
          </a:avLst>
        </a:prstGeom>
      </dgm:spPr>
      <dgm:t>
        <a:bodyPr/>
        <a:lstStyle/>
        <a:p>
          <a:endParaRPr lang="en-US"/>
        </a:p>
      </dgm:t>
    </dgm:pt>
    <dgm:pt modelId="{8B44903C-F04D-4D2A-88D5-55DBA6F4F42A}" type="pres">
      <dgm:prSet presAssocID="{2E347415-B355-4BDE-9BFD-7A916157B464}" presName="sibTrans" presStyleLbl="sibTrans2D1" presStyleIdx="0" presStyleCnt="4"/>
      <dgm:spPr>
        <a:prstGeom prst="rightArrow">
          <a:avLst>
            <a:gd name="adj1" fmla="val 60000"/>
            <a:gd name="adj2" fmla="val 50000"/>
          </a:avLst>
        </a:prstGeom>
      </dgm:spPr>
      <dgm:t>
        <a:bodyPr/>
        <a:lstStyle/>
        <a:p>
          <a:endParaRPr lang="en-US"/>
        </a:p>
      </dgm:t>
    </dgm:pt>
    <dgm:pt modelId="{ADB4B5B0-9265-4F71-9107-D4232F4DC277}" type="pres">
      <dgm:prSet presAssocID="{2E347415-B355-4BDE-9BFD-7A916157B464}" presName="connectorText" presStyleLbl="sibTrans2D1" presStyleIdx="0" presStyleCnt="4"/>
      <dgm:spPr/>
      <dgm:t>
        <a:bodyPr/>
        <a:lstStyle/>
        <a:p>
          <a:endParaRPr lang="en-US"/>
        </a:p>
      </dgm:t>
    </dgm:pt>
    <dgm:pt modelId="{B841553D-B447-4A28-A9EB-8B28F4CD0254}" type="pres">
      <dgm:prSet presAssocID="{DFAADFBE-C469-44F1-8025-E4C368447156}" presName="node" presStyleLbl="node1" presStyleIdx="1" presStyleCnt="5">
        <dgm:presLayoutVars>
          <dgm:bulletEnabled val="1"/>
        </dgm:presLayoutVars>
      </dgm:prSet>
      <dgm:spPr>
        <a:prstGeom prst="roundRect">
          <a:avLst>
            <a:gd name="adj" fmla="val 10000"/>
          </a:avLst>
        </a:prstGeom>
      </dgm:spPr>
      <dgm:t>
        <a:bodyPr/>
        <a:lstStyle/>
        <a:p>
          <a:endParaRPr lang="en-US"/>
        </a:p>
      </dgm:t>
    </dgm:pt>
    <dgm:pt modelId="{6F38313B-EF43-4188-8848-A591B8006A88}" type="pres">
      <dgm:prSet presAssocID="{F36FFFD8-56A0-4360-8E2A-2AE1A5A1F24A}" presName="sibTrans" presStyleLbl="sibTrans2D1" presStyleIdx="1" presStyleCnt="4"/>
      <dgm:spPr>
        <a:prstGeom prst="rightArrow">
          <a:avLst>
            <a:gd name="adj1" fmla="val 60000"/>
            <a:gd name="adj2" fmla="val 50000"/>
          </a:avLst>
        </a:prstGeom>
      </dgm:spPr>
      <dgm:t>
        <a:bodyPr/>
        <a:lstStyle/>
        <a:p>
          <a:endParaRPr lang="en-US"/>
        </a:p>
      </dgm:t>
    </dgm:pt>
    <dgm:pt modelId="{492AA059-B947-4F43-972A-F0828B38AABD}" type="pres">
      <dgm:prSet presAssocID="{F36FFFD8-56A0-4360-8E2A-2AE1A5A1F24A}" presName="connectorText" presStyleLbl="sibTrans2D1" presStyleIdx="1" presStyleCnt="4"/>
      <dgm:spPr/>
      <dgm:t>
        <a:bodyPr/>
        <a:lstStyle/>
        <a:p>
          <a:endParaRPr lang="en-US"/>
        </a:p>
      </dgm:t>
    </dgm:pt>
    <dgm:pt modelId="{C1061846-18B2-4192-8A3F-4E5B23AA499B}" type="pres">
      <dgm:prSet presAssocID="{F61EBC6F-029C-4251-8807-6B391BBA193D}" presName="node" presStyleLbl="node1" presStyleIdx="2" presStyleCnt="5">
        <dgm:presLayoutVars>
          <dgm:bulletEnabled val="1"/>
        </dgm:presLayoutVars>
      </dgm:prSet>
      <dgm:spPr>
        <a:prstGeom prst="roundRect">
          <a:avLst>
            <a:gd name="adj" fmla="val 10000"/>
          </a:avLst>
        </a:prstGeom>
      </dgm:spPr>
      <dgm:t>
        <a:bodyPr/>
        <a:lstStyle/>
        <a:p>
          <a:endParaRPr lang="en-US"/>
        </a:p>
      </dgm:t>
    </dgm:pt>
    <dgm:pt modelId="{E0816961-3B76-48A5-B4A1-90B587D9A77F}" type="pres">
      <dgm:prSet presAssocID="{9BC32007-2692-4F46-9D1B-E95054E7C20E}" presName="sibTrans" presStyleLbl="sibTrans2D1" presStyleIdx="2" presStyleCnt="4"/>
      <dgm:spPr>
        <a:prstGeom prst="rightArrow">
          <a:avLst>
            <a:gd name="adj1" fmla="val 60000"/>
            <a:gd name="adj2" fmla="val 50000"/>
          </a:avLst>
        </a:prstGeom>
      </dgm:spPr>
      <dgm:t>
        <a:bodyPr/>
        <a:lstStyle/>
        <a:p>
          <a:endParaRPr lang="en-US"/>
        </a:p>
      </dgm:t>
    </dgm:pt>
    <dgm:pt modelId="{EF3744F1-8FF6-4FB9-B915-8690D79217FC}" type="pres">
      <dgm:prSet presAssocID="{9BC32007-2692-4F46-9D1B-E95054E7C20E}" presName="connectorText" presStyleLbl="sibTrans2D1" presStyleIdx="2" presStyleCnt="4"/>
      <dgm:spPr/>
      <dgm:t>
        <a:bodyPr/>
        <a:lstStyle/>
        <a:p>
          <a:endParaRPr lang="en-US"/>
        </a:p>
      </dgm:t>
    </dgm:pt>
    <dgm:pt modelId="{0E84DC48-F9C6-49ED-9B43-03CF080A6D40}" type="pres">
      <dgm:prSet presAssocID="{F91F970A-FF4A-43E2-83D8-0EBB2171E8BE}" presName="node" presStyleLbl="node1" presStyleIdx="3" presStyleCnt="5">
        <dgm:presLayoutVars>
          <dgm:bulletEnabled val="1"/>
        </dgm:presLayoutVars>
      </dgm:prSet>
      <dgm:spPr>
        <a:prstGeom prst="roundRect">
          <a:avLst>
            <a:gd name="adj" fmla="val 10000"/>
          </a:avLst>
        </a:prstGeom>
      </dgm:spPr>
      <dgm:t>
        <a:bodyPr/>
        <a:lstStyle/>
        <a:p>
          <a:endParaRPr lang="en-US"/>
        </a:p>
      </dgm:t>
    </dgm:pt>
    <dgm:pt modelId="{B6D8484E-5074-46AC-BC35-DC3C3C1A62B9}" type="pres">
      <dgm:prSet presAssocID="{81506CF0-BD82-4B9D-A8EE-646A96F074F6}" presName="sibTrans" presStyleLbl="sibTrans2D1" presStyleIdx="3" presStyleCnt="4"/>
      <dgm:spPr>
        <a:prstGeom prst="rightArrow">
          <a:avLst>
            <a:gd name="adj1" fmla="val 60000"/>
            <a:gd name="adj2" fmla="val 50000"/>
          </a:avLst>
        </a:prstGeom>
      </dgm:spPr>
      <dgm:t>
        <a:bodyPr/>
        <a:lstStyle/>
        <a:p>
          <a:endParaRPr lang="en-US"/>
        </a:p>
      </dgm:t>
    </dgm:pt>
    <dgm:pt modelId="{B13400BF-7C9D-4DE6-B957-525A2F463415}" type="pres">
      <dgm:prSet presAssocID="{81506CF0-BD82-4B9D-A8EE-646A96F074F6}" presName="connectorText" presStyleLbl="sibTrans2D1" presStyleIdx="3" presStyleCnt="4"/>
      <dgm:spPr/>
      <dgm:t>
        <a:bodyPr/>
        <a:lstStyle/>
        <a:p>
          <a:endParaRPr lang="en-US"/>
        </a:p>
      </dgm:t>
    </dgm:pt>
    <dgm:pt modelId="{466AB9A1-0E2D-4EB8-8A59-06515ECFE43A}" type="pres">
      <dgm:prSet presAssocID="{E5AF786E-5168-4BFB-8741-9A84E6C2CCB7}" presName="node" presStyleLbl="node1" presStyleIdx="4" presStyleCnt="5">
        <dgm:presLayoutVars>
          <dgm:bulletEnabled val="1"/>
        </dgm:presLayoutVars>
      </dgm:prSet>
      <dgm:spPr>
        <a:prstGeom prst="roundRect">
          <a:avLst>
            <a:gd name="adj" fmla="val 10000"/>
          </a:avLst>
        </a:prstGeom>
      </dgm:spPr>
      <dgm:t>
        <a:bodyPr/>
        <a:lstStyle/>
        <a:p>
          <a:endParaRPr lang="en-US"/>
        </a:p>
      </dgm:t>
    </dgm:pt>
  </dgm:ptLst>
  <dgm:cxnLst>
    <dgm:cxn modelId="{123F6E73-6567-4A1B-B350-A550AADB326E}" type="presOf" srcId="{E5AF786E-5168-4BFB-8741-9A84E6C2CCB7}" destId="{466AB9A1-0E2D-4EB8-8A59-06515ECFE43A}" srcOrd="0" destOrd="0" presId="urn:microsoft.com/office/officeart/2005/8/layout/process1"/>
    <dgm:cxn modelId="{DCFD0DB0-3320-4531-B143-EA91DDD0ADB9}" srcId="{CFFFA12D-A744-4313-B890-DDCF922554BC}" destId="{DFAADFBE-C469-44F1-8025-E4C368447156}" srcOrd="1" destOrd="0" parTransId="{3621F925-A1E5-470C-A7F9-3AD8D37299E1}" sibTransId="{F36FFFD8-56A0-4360-8E2A-2AE1A5A1F24A}"/>
    <dgm:cxn modelId="{B67DCDAA-A76A-4956-AB07-75352F86BD0A}" type="presOf" srcId="{CFFFA12D-A744-4313-B890-DDCF922554BC}" destId="{4ED2CD66-8337-4FC9-BEB1-2351BC15BD2B}" srcOrd="0" destOrd="0" presId="urn:microsoft.com/office/officeart/2005/8/layout/process1"/>
    <dgm:cxn modelId="{7F4EE388-CBD6-4854-94A7-1D8E6355FC12}" type="presOf" srcId="{2E347415-B355-4BDE-9BFD-7A916157B464}" destId="{ADB4B5B0-9265-4F71-9107-D4232F4DC277}" srcOrd="1" destOrd="0" presId="urn:microsoft.com/office/officeart/2005/8/layout/process1"/>
    <dgm:cxn modelId="{1BB6C846-2285-4FEE-B1D3-9A471B5A0EFC}" type="presOf" srcId="{81506CF0-BD82-4B9D-A8EE-646A96F074F6}" destId="{B13400BF-7C9D-4DE6-B957-525A2F463415}" srcOrd="1" destOrd="0" presId="urn:microsoft.com/office/officeart/2005/8/layout/process1"/>
    <dgm:cxn modelId="{476782D8-026A-4480-9926-A8AA3ABCA02A}" type="presOf" srcId="{F91F970A-FF4A-43E2-83D8-0EBB2171E8BE}" destId="{0E84DC48-F9C6-49ED-9B43-03CF080A6D40}" srcOrd="0" destOrd="0" presId="urn:microsoft.com/office/officeart/2005/8/layout/process1"/>
    <dgm:cxn modelId="{7BED5358-1546-49A2-A196-9CE9FB0D1959}" type="presOf" srcId="{F36FFFD8-56A0-4360-8E2A-2AE1A5A1F24A}" destId="{6F38313B-EF43-4188-8848-A591B8006A88}" srcOrd="0" destOrd="0" presId="urn:microsoft.com/office/officeart/2005/8/layout/process1"/>
    <dgm:cxn modelId="{B194D971-F41A-4432-942D-6285EA267D70}" type="presOf" srcId="{F61EBC6F-029C-4251-8807-6B391BBA193D}" destId="{C1061846-18B2-4192-8A3F-4E5B23AA499B}" srcOrd="0" destOrd="0" presId="urn:microsoft.com/office/officeart/2005/8/layout/process1"/>
    <dgm:cxn modelId="{A35B7C84-E631-43FA-A565-0EF00BD902AB}" type="presOf" srcId="{81506CF0-BD82-4B9D-A8EE-646A96F074F6}" destId="{B6D8484E-5074-46AC-BC35-DC3C3C1A62B9}" srcOrd="0" destOrd="0" presId="urn:microsoft.com/office/officeart/2005/8/layout/process1"/>
    <dgm:cxn modelId="{ADB48BBC-286C-49BD-9A0E-2B691E59773A}" type="presOf" srcId="{F36FFFD8-56A0-4360-8E2A-2AE1A5A1F24A}" destId="{492AA059-B947-4F43-972A-F0828B38AABD}" srcOrd="1" destOrd="0" presId="urn:microsoft.com/office/officeart/2005/8/layout/process1"/>
    <dgm:cxn modelId="{D8CEB784-5402-4BB5-A4B8-A2C4CB5F715D}" type="presOf" srcId="{2E347415-B355-4BDE-9BFD-7A916157B464}" destId="{8B44903C-F04D-4D2A-88D5-55DBA6F4F42A}" srcOrd="0" destOrd="0" presId="urn:microsoft.com/office/officeart/2005/8/layout/process1"/>
    <dgm:cxn modelId="{8A47C9AA-CFA5-4327-B16F-B5246EAA97AA}" srcId="{CFFFA12D-A744-4313-B890-DDCF922554BC}" destId="{04EEC3FA-5AA8-4B36-95AB-1C2AA288C266}" srcOrd="0" destOrd="0" parTransId="{1B7822D4-F2C5-42D3-820B-7C1525A630E1}" sibTransId="{2E347415-B355-4BDE-9BFD-7A916157B464}"/>
    <dgm:cxn modelId="{4A5685C5-DA57-4DFF-B387-E6BE938E9DA9}" type="presOf" srcId="{04EEC3FA-5AA8-4B36-95AB-1C2AA288C266}" destId="{F6AB3DAB-4F39-4957-ADE7-138CA8FF0D5C}" srcOrd="0" destOrd="0" presId="urn:microsoft.com/office/officeart/2005/8/layout/process1"/>
    <dgm:cxn modelId="{C91F384C-D0D8-49D9-BE11-8C92517B2434}" type="presOf" srcId="{DFAADFBE-C469-44F1-8025-E4C368447156}" destId="{B841553D-B447-4A28-A9EB-8B28F4CD0254}" srcOrd="0" destOrd="0" presId="urn:microsoft.com/office/officeart/2005/8/layout/process1"/>
    <dgm:cxn modelId="{76AF3019-7A5E-47EA-AA66-9EDC35A4C4E7}" srcId="{CFFFA12D-A744-4313-B890-DDCF922554BC}" destId="{E5AF786E-5168-4BFB-8741-9A84E6C2CCB7}" srcOrd="4" destOrd="0" parTransId="{B5E7FE97-2721-4AEE-A6BF-A50A89F4DD52}" sibTransId="{9E51E97A-3AB6-46F6-954B-E86E6C797F67}"/>
    <dgm:cxn modelId="{9A5F6E73-010A-4457-84AC-CCE8E3D010EB}" srcId="{CFFFA12D-A744-4313-B890-DDCF922554BC}" destId="{F91F970A-FF4A-43E2-83D8-0EBB2171E8BE}" srcOrd="3" destOrd="0" parTransId="{8DCB1B0D-26DA-47EB-8438-1072E6CAF633}" sibTransId="{81506CF0-BD82-4B9D-A8EE-646A96F074F6}"/>
    <dgm:cxn modelId="{79EFB494-EE78-4DFF-B57A-F9588D9C8A7A}" srcId="{CFFFA12D-A744-4313-B890-DDCF922554BC}" destId="{F61EBC6F-029C-4251-8807-6B391BBA193D}" srcOrd="2" destOrd="0" parTransId="{D1A552A2-FEF3-42F8-BF2B-FF9DF88826BC}" sibTransId="{9BC32007-2692-4F46-9D1B-E95054E7C20E}"/>
    <dgm:cxn modelId="{68B60B4D-DDBA-4151-9416-CC46AC3B4AD3}" type="presOf" srcId="{9BC32007-2692-4F46-9D1B-E95054E7C20E}" destId="{E0816961-3B76-48A5-B4A1-90B587D9A77F}" srcOrd="0" destOrd="0" presId="urn:microsoft.com/office/officeart/2005/8/layout/process1"/>
    <dgm:cxn modelId="{3CB82678-3CD9-4875-A3C9-35EF6BDAA03B}" type="presOf" srcId="{9BC32007-2692-4F46-9D1B-E95054E7C20E}" destId="{EF3744F1-8FF6-4FB9-B915-8690D79217FC}" srcOrd="1" destOrd="0" presId="urn:microsoft.com/office/officeart/2005/8/layout/process1"/>
    <dgm:cxn modelId="{A95D235F-01E7-447C-A3BA-853849964284}" type="presParOf" srcId="{4ED2CD66-8337-4FC9-BEB1-2351BC15BD2B}" destId="{F6AB3DAB-4F39-4957-ADE7-138CA8FF0D5C}" srcOrd="0" destOrd="0" presId="urn:microsoft.com/office/officeart/2005/8/layout/process1"/>
    <dgm:cxn modelId="{08C4E51D-E349-41A6-BA6C-AFADDB7D6EA3}" type="presParOf" srcId="{4ED2CD66-8337-4FC9-BEB1-2351BC15BD2B}" destId="{8B44903C-F04D-4D2A-88D5-55DBA6F4F42A}" srcOrd="1" destOrd="0" presId="urn:microsoft.com/office/officeart/2005/8/layout/process1"/>
    <dgm:cxn modelId="{8B23B66B-AE33-448C-AF1B-B0C65AD6C436}" type="presParOf" srcId="{8B44903C-F04D-4D2A-88D5-55DBA6F4F42A}" destId="{ADB4B5B0-9265-4F71-9107-D4232F4DC277}" srcOrd="0" destOrd="0" presId="urn:microsoft.com/office/officeart/2005/8/layout/process1"/>
    <dgm:cxn modelId="{8427FD76-95D6-444B-B8C5-7EAB10B58C18}" type="presParOf" srcId="{4ED2CD66-8337-4FC9-BEB1-2351BC15BD2B}" destId="{B841553D-B447-4A28-A9EB-8B28F4CD0254}" srcOrd="2" destOrd="0" presId="urn:microsoft.com/office/officeart/2005/8/layout/process1"/>
    <dgm:cxn modelId="{8AE1DDA7-9542-44A8-9852-46E39A6E9B91}" type="presParOf" srcId="{4ED2CD66-8337-4FC9-BEB1-2351BC15BD2B}" destId="{6F38313B-EF43-4188-8848-A591B8006A88}" srcOrd="3" destOrd="0" presId="urn:microsoft.com/office/officeart/2005/8/layout/process1"/>
    <dgm:cxn modelId="{4479C482-99C3-4053-85CF-1CD9C1E0A823}" type="presParOf" srcId="{6F38313B-EF43-4188-8848-A591B8006A88}" destId="{492AA059-B947-4F43-972A-F0828B38AABD}" srcOrd="0" destOrd="0" presId="urn:microsoft.com/office/officeart/2005/8/layout/process1"/>
    <dgm:cxn modelId="{1644B148-FD9D-47C0-A9DF-0CCA8343CCAA}" type="presParOf" srcId="{4ED2CD66-8337-4FC9-BEB1-2351BC15BD2B}" destId="{C1061846-18B2-4192-8A3F-4E5B23AA499B}" srcOrd="4" destOrd="0" presId="urn:microsoft.com/office/officeart/2005/8/layout/process1"/>
    <dgm:cxn modelId="{B837F156-1B55-4702-A1EB-A1650EE7AF8B}" type="presParOf" srcId="{4ED2CD66-8337-4FC9-BEB1-2351BC15BD2B}" destId="{E0816961-3B76-48A5-B4A1-90B587D9A77F}" srcOrd="5" destOrd="0" presId="urn:microsoft.com/office/officeart/2005/8/layout/process1"/>
    <dgm:cxn modelId="{13CA14FF-89A4-45E5-8E67-ED14F95DB08F}" type="presParOf" srcId="{E0816961-3B76-48A5-B4A1-90B587D9A77F}" destId="{EF3744F1-8FF6-4FB9-B915-8690D79217FC}" srcOrd="0" destOrd="0" presId="urn:microsoft.com/office/officeart/2005/8/layout/process1"/>
    <dgm:cxn modelId="{2D9A61B3-A3A1-43FA-B988-5092BF4BE6D3}" type="presParOf" srcId="{4ED2CD66-8337-4FC9-BEB1-2351BC15BD2B}" destId="{0E84DC48-F9C6-49ED-9B43-03CF080A6D40}" srcOrd="6" destOrd="0" presId="urn:microsoft.com/office/officeart/2005/8/layout/process1"/>
    <dgm:cxn modelId="{9B5CA172-2E02-4996-B408-FA61CC6765E4}" type="presParOf" srcId="{4ED2CD66-8337-4FC9-BEB1-2351BC15BD2B}" destId="{B6D8484E-5074-46AC-BC35-DC3C3C1A62B9}" srcOrd="7" destOrd="0" presId="urn:microsoft.com/office/officeart/2005/8/layout/process1"/>
    <dgm:cxn modelId="{0FC6A72D-BE0A-44DC-A4CD-46656D3F13E6}" type="presParOf" srcId="{B6D8484E-5074-46AC-BC35-DC3C3C1A62B9}" destId="{B13400BF-7C9D-4DE6-B957-525A2F463415}" srcOrd="0" destOrd="0" presId="urn:microsoft.com/office/officeart/2005/8/layout/process1"/>
    <dgm:cxn modelId="{5369955A-4B19-4FD2-A976-210F137F36C5}" type="presParOf" srcId="{4ED2CD66-8337-4FC9-BEB1-2351BC15BD2B}" destId="{466AB9A1-0E2D-4EB8-8A59-06515ECFE43A}" srcOrd="8"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AB3DAB-4F39-4957-ADE7-138CA8FF0D5C}">
      <dsp:nvSpPr>
        <dsp:cNvPr id="0" name=""/>
        <dsp:cNvSpPr/>
      </dsp:nvSpPr>
      <dsp:spPr>
        <a:xfrm>
          <a:off x="2575" y="537622"/>
          <a:ext cx="798549" cy="95358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kern="1200" dirty="0">
              <a:solidFill>
                <a:sysClr val="window" lastClr="FFFFFF"/>
              </a:solidFill>
              <a:latin typeface="Calibri" panose="020F0502020204030204"/>
              <a:ea typeface="SimSun"/>
              <a:cs typeface="+mn-cs"/>
            </a:rPr>
            <a:t>Clan elder</a:t>
          </a:r>
        </a:p>
      </dsp:txBody>
      <dsp:txXfrm>
        <a:off x="25964" y="561011"/>
        <a:ext cx="751771" cy="906802"/>
      </dsp:txXfrm>
    </dsp:sp>
    <dsp:sp modelId="{8B44903C-F04D-4D2A-88D5-55DBA6F4F42A}">
      <dsp:nvSpPr>
        <dsp:cNvPr id="0" name=""/>
        <dsp:cNvSpPr/>
      </dsp:nvSpPr>
      <dsp:spPr>
        <a:xfrm>
          <a:off x="880980" y="915392"/>
          <a:ext cx="169292" cy="198040"/>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SimSun"/>
            <a:cs typeface="+mn-cs"/>
          </a:endParaRPr>
        </a:p>
      </dsp:txBody>
      <dsp:txXfrm>
        <a:off x="880980" y="955000"/>
        <a:ext cx="118504" cy="118824"/>
      </dsp:txXfrm>
    </dsp:sp>
    <dsp:sp modelId="{B841553D-B447-4A28-A9EB-8B28F4CD0254}">
      <dsp:nvSpPr>
        <dsp:cNvPr id="0" name=""/>
        <dsp:cNvSpPr/>
      </dsp:nvSpPr>
      <dsp:spPr>
        <a:xfrm>
          <a:off x="1120545" y="537622"/>
          <a:ext cx="798549" cy="95358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kern="1200" dirty="0" err="1">
              <a:solidFill>
                <a:sysClr val="window" lastClr="FFFFFF"/>
              </a:solidFill>
              <a:latin typeface="Calibri" panose="020F0502020204030204"/>
              <a:ea typeface="SimSun"/>
              <a:cs typeface="+mn-cs"/>
            </a:rPr>
            <a:t>Wazee</a:t>
          </a:r>
          <a:r>
            <a:rPr lang="en-US" sz="1400" kern="1200" dirty="0">
              <a:solidFill>
                <a:sysClr val="window" lastClr="FFFFFF"/>
              </a:solidFill>
              <a:latin typeface="Calibri" panose="020F0502020204030204"/>
              <a:ea typeface="SimSun"/>
              <a:cs typeface="+mn-cs"/>
            </a:rPr>
            <a:t> </a:t>
          </a:r>
          <a:r>
            <a:rPr lang="en-US" sz="1400" kern="1200" dirty="0" err="1">
              <a:solidFill>
                <a:sysClr val="window" lastClr="FFFFFF"/>
              </a:solidFill>
              <a:latin typeface="Calibri" panose="020F0502020204030204"/>
              <a:ea typeface="SimSun"/>
              <a:cs typeface="+mn-cs"/>
            </a:rPr>
            <a:t>wa</a:t>
          </a:r>
          <a:r>
            <a:rPr lang="en-US" sz="1400" kern="1200" dirty="0">
              <a:solidFill>
                <a:sysClr val="window" lastClr="FFFFFF"/>
              </a:solidFill>
              <a:latin typeface="Calibri" panose="020F0502020204030204"/>
              <a:ea typeface="SimSun"/>
              <a:cs typeface="+mn-cs"/>
            </a:rPr>
            <a:t> </a:t>
          </a:r>
          <a:r>
            <a:rPr lang="en-US" sz="1400" kern="1200" dirty="0" err="1">
              <a:solidFill>
                <a:sysClr val="window" lastClr="FFFFFF"/>
              </a:solidFill>
              <a:latin typeface="Calibri" panose="020F0502020204030204"/>
              <a:ea typeface="SimSun"/>
              <a:cs typeface="+mn-cs"/>
            </a:rPr>
            <a:t>nyumba</a:t>
          </a:r>
          <a:r>
            <a:rPr lang="en-US" sz="1400" kern="1200" dirty="0">
              <a:solidFill>
                <a:sysClr val="window" lastClr="FFFFFF"/>
              </a:solidFill>
              <a:latin typeface="Calibri" panose="020F0502020204030204"/>
              <a:ea typeface="SimSun"/>
              <a:cs typeface="+mn-cs"/>
            </a:rPr>
            <a:t> </a:t>
          </a:r>
          <a:r>
            <a:rPr lang="en-US" sz="1400" kern="1200" dirty="0" err="1">
              <a:solidFill>
                <a:sysClr val="window" lastClr="FFFFFF"/>
              </a:solidFill>
              <a:latin typeface="Calibri" panose="020F0502020204030204"/>
              <a:ea typeface="SimSun"/>
              <a:cs typeface="+mn-cs"/>
            </a:rPr>
            <a:t>kumi</a:t>
          </a:r>
          <a:endParaRPr lang="en-US" sz="1400" kern="1200" dirty="0">
            <a:solidFill>
              <a:sysClr val="window" lastClr="FFFFFF"/>
            </a:solidFill>
            <a:latin typeface="Calibri" panose="020F0502020204030204"/>
            <a:ea typeface="SimSun"/>
            <a:cs typeface="+mn-cs"/>
          </a:endParaRPr>
        </a:p>
      </dsp:txBody>
      <dsp:txXfrm>
        <a:off x="1143934" y="561011"/>
        <a:ext cx="751771" cy="906802"/>
      </dsp:txXfrm>
    </dsp:sp>
    <dsp:sp modelId="{6F38313B-EF43-4188-8848-A591B8006A88}">
      <dsp:nvSpPr>
        <dsp:cNvPr id="0" name=""/>
        <dsp:cNvSpPr/>
      </dsp:nvSpPr>
      <dsp:spPr>
        <a:xfrm>
          <a:off x="1998950" y="915392"/>
          <a:ext cx="169292" cy="198040"/>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SimSun"/>
            <a:cs typeface="+mn-cs"/>
          </a:endParaRPr>
        </a:p>
      </dsp:txBody>
      <dsp:txXfrm>
        <a:off x="1998950" y="955000"/>
        <a:ext cx="118504" cy="118824"/>
      </dsp:txXfrm>
    </dsp:sp>
    <dsp:sp modelId="{C1061846-18B2-4192-8A3F-4E5B23AA499B}">
      <dsp:nvSpPr>
        <dsp:cNvPr id="0" name=""/>
        <dsp:cNvSpPr/>
      </dsp:nvSpPr>
      <dsp:spPr>
        <a:xfrm>
          <a:off x="2238515" y="537622"/>
          <a:ext cx="798549" cy="95358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kern="1200" dirty="0">
              <a:solidFill>
                <a:sysClr val="window" lastClr="FFFFFF"/>
              </a:solidFill>
              <a:latin typeface="Calibri" panose="020F0502020204030204"/>
              <a:ea typeface="SimSun"/>
              <a:cs typeface="+mn-cs"/>
            </a:rPr>
            <a:t>Village elder</a:t>
          </a:r>
        </a:p>
      </dsp:txBody>
      <dsp:txXfrm>
        <a:off x="2261904" y="561011"/>
        <a:ext cx="751771" cy="906802"/>
      </dsp:txXfrm>
    </dsp:sp>
    <dsp:sp modelId="{E0816961-3B76-48A5-B4A1-90B587D9A77F}">
      <dsp:nvSpPr>
        <dsp:cNvPr id="0" name=""/>
        <dsp:cNvSpPr/>
      </dsp:nvSpPr>
      <dsp:spPr>
        <a:xfrm>
          <a:off x="3116919" y="915392"/>
          <a:ext cx="169292" cy="198040"/>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SimSun"/>
            <a:cs typeface="+mn-cs"/>
          </a:endParaRPr>
        </a:p>
      </dsp:txBody>
      <dsp:txXfrm>
        <a:off x="3116919" y="955000"/>
        <a:ext cx="118504" cy="118824"/>
      </dsp:txXfrm>
    </dsp:sp>
    <dsp:sp modelId="{0E84DC48-F9C6-49ED-9B43-03CF080A6D40}">
      <dsp:nvSpPr>
        <dsp:cNvPr id="0" name=""/>
        <dsp:cNvSpPr/>
      </dsp:nvSpPr>
      <dsp:spPr>
        <a:xfrm>
          <a:off x="3356484" y="537622"/>
          <a:ext cx="798549" cy="95358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kern="1200" dirty="0">
              <a:solidFill>
                <a:sysClr val="window" lastClr="FFFFFF"/>
              </a:solidFill>
              <a:latin typeface="Calibri" panose="020F0502020204030204"/>
              <a:ea typeface="SimSun"/>
              <a:cs typeface="+mn-cs"/>
            </a:rPr>
            <a:t>Assistant chief</a:t>
          </a:r>
        </a:p>
      </dsp:txBody>
      <dsp:txXfrm>
        <a:off x="3379873" y="561011"/>
        <a:ext cx="751771" cy="906802"/>
      </dsp:txXfrm>
    </dsp:sp>
    <dsp:sp modelId="{B6D8484E-5074-46AC-BC35-DC3C3C1A62B9}">
      <dsp:nvSpPr>
        <dsp:cNvPr id="0" name=""/>
        <dsp:cNvSpPr/>
      </dsp:nvSpPr>
      <dsp:spPr>
        <a:xfrm>
          <a:off x="4234889" y="915392"/>
          <a:ext cx="169292" cy="198040"/>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FFFFFF"/>
            </a:solidFill>
            <a:latin typeface="Calibri" panose="020F0502020204030204"/>
            <a:ea typeface="SimSun"/>
            <a:cs typeface="+mn-cs"/>
          </a:endParaRPr>
        </a:p>
      </dsp:txBody>
      <dsp:txXfrm>
        <a:off x="4234889" y="955000"/>
        <a:ext cx="118504" cy="118824"/>
      </dsp:txXfrm>
    </dsp:sp>
    <dsp:sp modelId="{466AB9A1-0E2D-4EB8-8A59-06515ECFE43A}">
      <dsp:nvSpPr>
        <dsp:cNvPr id="0" name=""/>
        <dsp:cNvSpPr/>
      </dsp:nvSpPr>
      <dsp:spPr>
        <a:xfrm>
          <a:off x="4474454" y="537622"/>
          <a:ext cx="798549" cy="95358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kern="1200" dirty="0">
              <a:solidFill>
                <a:sysClr val="window" lastClr="FFFFFF"/>
              </a:solidFill>
              <a:latin typeface="Calibri" panose="020F0502020204030204"/>
              <a:ea typeface="SimSun"/>
              <a:cs typeface="+mn-cs"/>
            </a:rPr>
            <a:t>Chief </a:t>
          </a:r>
        </a:p>
      </dsp:txBody>
      <dsp:txXfrm>
        <a:off x="4497843" y="561011"/>
        <a:ext cx="751771" cy="9068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C6F9BD50-5D20-4F29-A508-475440D4E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1</Pages>
  <Words>69668</Words>
  <Characters>397110</Characters>
  <Application>Microsoft Office Word</Application>
  <DocSecurity>0</DocSecurity>
  <Lines>3309</Lines>
  <Paragraphs>931</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6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22-08-01T17:05:00Z</cp:lastPrinted>
  <dcterms:created xsi:type="dcterms:W3CDTF">2023-11-30T08:22:00Z</dcterms:created>
  <dcterms:modified xsi:type="dcterms:W3CDTF">2023-11-30T08:22:00Z</dcterms:modified>
</cp:coreProperties>
</file>